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ước</w:t>
      </w:r>
      <w:r>
        <w:t xml:space="preserve"> </w:t>
      </w:r>
      <w:r>
        <w:t xml:space="preserve">Nhầm</w:t>
      </w:r>
      <w:r>
        <w:t xml:space="preserve"> </w:t>
      </w:r>
      <w:r>
        <w:t xml:space="preserve">Đường</w:t>
      </w:r>
      <w:r>
        <w:t xml:space="preserve"> </w:t>
      </w:r>
      <w:r>
        <w:t xml:space="preserve">Nga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ước-nhầm-đường-ngay"/>
      <w:bookmarkEnd w:id="21"/>
      <w:r>
        <w:t xml:space="preserve">Bước Nhầm Đường Ngay</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E:\web\truyenclub.com/poster/2017/03/21/buoc-nham-duong-ngay.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Hắn đã chết cùng với thân phận một trùm băng đảng xã hội đen. Hắn lại đang sống trong thân phận của một người cảnh sát quèn. .</w:t>
            </w:r>
            <w:r>
              <w:br w:type="textWrapping"/>
            </w:r>
          </w:p>
        </w:tc>
      </w:tr>
    </w:tbl>
    <w:p>
      <w:pPr>
        <w:pStyle w:val="Compact"/>
      </w:pPr>
      <w:r>
        <w:br w:type="textWrapping"/>
      </w:r>
      <w:r>
        <w:br w:type="textWrapping"/>
      </w:r>
      <w:r>
        <w:rPr>
          <w:i/>
        </w:rPr>
        <w:t xml:space="preserve">Đọc và tải ebook truyện tại: http://truyenclub.com/buoc-nham-duong-ngay</w:t>
      </w:r>
      <w:r>
        <w:br w:type="textWrapping"/>
      </w:r>
    </w:p>
    <w:p>
      <w:pPr>
        <w:pStyle w:val="BodyText"/>
      </w:pPr>
      <w:r>
        <w:br w:type="textWrapping"/>
      </w:r>
      <w:r>
        <w:br w:type="textWrapping"/>
      </w:r>
    </w:p>
    <w:p>
      <w:pPr>
        <w:pStyle w:val="Heading2"/>
      </w:pPr>
      <w:bookmarkStart w:id="23" w:name="chương-1-và-thế-làchết"/>
      <w:bookmarkEnd w:id="23"/>
      <w:r>
        <w:t xml:space="preserve">1. Chương 1: Và Thế Là…chết</w:t>
      </w:r>
    </w:p>
    <w:p>
      <w:pPr>
        <w:pStyle w:val="Compact"/>
      </w:pPr>
      <w:r>
        <w:br w:type="textWrapping"/>
      </w:r>
      <w:r>
        <w:br w:type="textWrapping"/>
      </w:r>
      <w:r>
        <w:t xml:space="preserve">Di động vang lên hai tiếng pi pi.</w:t>
      </w:r>
    </w:p>
    <w:p>
      <w:pPr>
        <w:pStyle w:val="BodyText"/>
      </w:pPr>
      <w:r>
        <w:t xml:space="preserve">Từ Tắc Thừa dừng xe lại ven đường rồi mở di động ra, là một tin nhắn quảng cáo bất động sản:</w:t>
      </w:r>
    </w:p>
    <w:p>
      <w:pPr>
        <w:pStyle w:val="BodyText"/>
      </w:pPr>
      <w:r>
        <w:t xml:space="preserve">Muốn có một ngôi nhà ấm áp, hãy chọn Lục Ý Tân Uyển. Căn hộ sang trọng từ 70 đến 120m2, nhà mặt đất từ 150 đến 220m2 hân hạnh ra mắt. Điện thoại tư vấn: 7****** Di động: 138*********</w:t>
      </w:r>
    </w:p>
    <w:p>
      <w:pPr>
        <w:pStyle w:val="BodyText"/>
      </w:pPr>
      <w:r>
        <w:t xml:space="preserve">Từ Tắc Thừa nhét di động vào trong túi áo, cho xe vào bãi đỗ bên đường rồi xuống xe đi gần một trạm để tìm một bốt điện thoại công cộng hình thức nhét xu, gọi điện qua.</w:t>
      </w:r>
    </w:p>
    <w:p>
      <w:pPr>
        <w:pStyle w:val="BodyText"/>
      </w:pPr>
      <w:r>
        <w:t xml:space="preserve">Đối phương bắt máy rất nhanh, “Anh. Có tin tức! Khả năng là Trang Tranh nghi ngờ anh rồi, mới rồi em nghe hắn nói với anh Khánh, muốn hôm nay anh phải trả lời cho hắn. Em thấy hay là anh bàn với đội trưởng Lưu, bỏ nhiệm vụ này đi thôi.”</w:t>
      </w:r>
    </w:p>
    <w:p>
      <w:pPr>
        <w:pStyle w:val="BodyText"/>
      </w:pPr>
      <w:r>
        <w:t xml:space="preserve">Từ Tắc Thừa nói hờ hững, “Phải trả lời chưa chắc đã là phát hiện ra thân phận của tôi.”</w:t>
      </w:r>
    </w:p>
    <w:p>
      <w:pPr>
        <w:pStyle w:val="BodyText"/>
      </w:pPr>
      <w:r>
        <w:t xml:space="preserve">Đối phương nói, “Có 90% khả năng đó! Đợt rồi hàng của Gấu Bự gặp chuyện, anh Khánh đã hoài nghi có nằm vùng trà trộn vào rồi. Rất có thể bọn chúng đã âm thầm điều tra, cái ngày Gấu Bự xuất hàng, tuy chúng ta tạo được chứng cứ vắng mặt, nhưng nếu bị điều tra kỹ là không xong đâu. Nếu mà bọn chúng nghi ngờ thì sẽ có thể phát hiện sơ hở ngay đó.”</w:t>
      </w:r>
    </w:p>
    <w:p>
      <w:pPr>
        <w:pStyle w:val="BodyText"/>
      </w:pPr>
      <w:r>
        <w:t xml:space="preserve">Từ Tắc Thừa nhíu mày, “Tôi biết rồi. Từ sau việc như này đừng gửi tin nhắn cho tôi, dễ bị lộ.”</w:t>
      </w:r>
    </w:p>
    <w:p>
      <w:pPr>
        <w:pStyle w:val="BodyText"/>
      </w:pPr>
      <w:r>
        <w:t xml:space="preserve">Đối phương nói, “Di động với sim mua mới cả đó, chắc chắn không có khả năng bị theo dõi. Với lại, khu nhà thương mại này có thật, quảng cáo cũng có thật, em chỉ thêm một số di động vào phía sau thôi.”</w:t>
      </w:r>
    </w:p>
    <w:p>
      <w:pPr>
        <w:pStyle w:val="BodyText"/>
      </w:pPr>
      <w:r>
        <w:t xml:space="preserve">Từ Tắc Thừa nói, “Số di động này có 12 số, là một sơ hở lớn hơn rõ hơn cả chứng cứ vắng mặt.”</w:t>
      </w:r>
    </w:p>
    <w:p>
      <w:pPr>
        <w:pStyle w:val="BodyText"/>
      </w:pPr>
      <w:r>
        <w:t xml:space="preserve">“Anh Từ, vậy chuyện này anh định…”</w:t>
      </w:r>
    </w:p>
    <w:p>
      <w:pPr>
        <w:pStyle w:val="BodyText"/>
      </w:pPr>
      <w:r>
        <w:t xml:space="preserve">“Chọn làm cảnh sát chìm thì lúc nào cũng phải chuẩn bị tinh thần bị phát hiện, tôi có chừng mực.” Từ Tắc Thừa tự tin cúp máy, ra khỏi bốt điện thoại. Năm rưỡi xế chiều, đúng là giờ cao điểm khi tan tầm.</w:t>
      </w:r>
    </w:p>
    <w:p>
      <w:pPr>
        <w:pStyle w:val="BodyText"/>
      </w:pPr>
      <w:r>
        <w:t xml:space="preserve">Từ Tắc Thừa đi ngược dòng người để trở về xe.</w:t>
      </w:r>
    </w:p>
    <w:p>
      <w:pPr>
        <w:pStyle w:val="BodyText"/>
      </w:pPr>
      <w:r>
        <w:t xml:space="preserve">Đèn đường chợt sáng lên, ánh đèn màu cam tô điểm đường đi, tăng thêm mấy phần sức sống cho thành thị âm u này.</w:t>
      </w:r>
    </w:p>
    <w:p>
      <w:pPr>
        <w:pStyle w:val="BodyText"/>
      </w:pPr>
      <w:r>
        <w:t xml:space="preserve">Anh ta tựa vào lưng ghế, ngửa đầu nhìn bầu trời qua cửa sổ xe. Làm nằm vùng lâu vậy rồi, chuyện anh ta thích làm nhất là nhìn bầu trời, tuy rằng thế giới của một kẻ nằm vùng và một tên cảnh sát không giống nhau, nhưng may sao bầu trời vẫn là một khung cảnh như vậy.</w:t>
      </w:r>
    </w:p>
    <w:p>
      <w:pPr>
        <w:pStyle w:val="BodyText"/>
      </w:pPr>
      <w:r>
        <w:t xml:space="preserve">Pi pi.</w:t>
      </w:r>
    </w:p>
    <w:p>
      <w:pPr>
        <w:pStyle w:val="BodyText"/>
      </w:pPr>
      <w:r>
        <w:t xml:space="preserve">Lại là tiếng tin nhắn.</w:t>
      </w:r>
    </w:p>
    <w:p>
      <w:pPr>
        <w:pStyle w:val="BodyText"/>
      </w:pPr>
      <w:r>
        <w:t xml:space="preserve">Từ Tắc Thừa mở di động ra ——</w:t>
      </w:r>
    </w:p>
    <w:p>
      <w:pPr>
        <w:pStyle w:val="BodyText"/>
      </w:pPr>
      <w:r>
        <w:t xml:space="preserve">Có hàng tới, bảy giờ, bến tàu số ba.</w:t>
      </w:r>
    </w:p>
    <w:p>
      <w:pPr>
        <w:pStyle w:val="BodyText"/>
      </w:pPr>
      <w:r>
        <w:t xml:space="preserve">Gửi từ Trang Tranh.</w:t>
      </w:r>
    </w:p>
    <w:p>
      <w:pPr>
        <w:pStyle w:val="BodyText"/>
      </w:pPr>
      <w:r>
        <w:t xml:space="preserve">Gió lướt trên mặt nước thổi về, mang theo cảm giác âm ẩm.</w:t>
      </w:r>
    </w:p>
    <w:p>
      <w:pPr>
        <w:pStyle w:val="BodyText"/>
      </w:pPr>
      <w:r>
        <w:t xml:space="preserve">Trời đã tối hẳn, đèn nê-ông rực rỡ sắc màu thắp sáng toàn thành phố.</w:t>
      </w:r>
    </w:p>
    <w:p>
      <w:pPr>
        <w:pStyle w:val="BodyText"/>
      </w:pPr>
      <w:r>
        <w:t xml:space="preserve">“Người chết có đôi lúc cũng sẽ nói rất nhiều lời không nên nói. Người có thể giữ bí mật nhất, là thi thể không rõ tung tích. Giờ tôi có chuyện rất quan trọng, buổi tối đừng quấy rầy tôi.”</w:t>
      </w:r>
    </w:p>
    <w:p>
      <w:pPr>
        <w:pStyle w:val="BodyText"/>
      </w:pPr>
      <w:r>
        <w:t xml:space="preserve">Trang Tranh đóng điện thoại lại, tiện tay quăng vào trong xe, rồi khoanh tay tựa vào cửa lẳng lặng nhìn trời đêm.</w:t>
      </w:r>
    </w:p>
    <w:p>
      <w:pPr>
        <w:pStyle w:val="BodyText"/>
      </w:pPr>
      <w:r>
        <w:t xml:space="preserve">Chẳng bao lâu sau, có ánh đèn pha quen thuộc từ đằng xa truyền lại càng lúc càng rõ ràng. Người ngồi ghế lái giấu mặt sau ánh đèn chói lóa, khuôn mặt mơ hồ.</w:t>
      </w:r>
    </w:p>
    <w:p>
      <w:pPr>
        <w:pStyle w:val="BodyText"/>
      </w:pPr>
      <w:r>
        <w:t xml:space="preserve">Xe dần dần dừng lại, đèn chợt tối phụt.</w:t>
      </w:r>
    </w:p>
    <w:p>
      <w:pPr>
        <w:pStyle w:val="BodyText"/>
      </w:pPr>
      <w:r>
        <w:t xml:space="preserve">Cửa xe mở ra, Từ Tắc Thừa mặc áo gió bước xuống xe, vẻ mặt hờ hững, “Anh Tranh.”</w:t>
      </w:r>
    </w:p>
    <w:p>
      <w:pPr>
        <w:pStyle w:val="BodyText"/>
      </w:pPr>
      <w:r>
        <w:t xml:space="preserve">Trang Tranh đứng thẳng lên, thuận miệng nói, “Không ai biết cậu tới chứ?”</w:t>
      </w:r>
    </w:p>
    <w:p>
      <w:pPr>
        <w:pStyle w:val="BodyText"/>
      </w:pPr>
      <w:r>
        <w:t xml:space="preserve">Từ Tắc Thừa nói, “Em biết quy củ mà.”</w:t>
      </w:r>
    </w:p>
    <w:p>
      <w:pPr>
        <w:pStyle w:val="BodyText"/>
      </w:pPr>
      <w:r>
        <w:t xml:space="preserve">“Tất nhiên. Cậu đi theo tôi bao năm, hiểu ý tôi quá rồi.” Trang Tranh lấy thuốc lá ra khỏi túi, ném cho anh ta một điếu.</w:t>
      </w:r>
    </w:p>
    <w:p>
      <w:pPr>
        <w:pStyle w:val="BodyText"/>
      </w:pPr>
      <w:r>
        <w:t xml:space="preserve">Từ Tắc Thừa bắt lấy dễ dàng, mang bật lửa ra châm cho hắn trước.</w:t>
      </w:r>
    </w:p>
    <w:p>
      <w:pPr>
        <w:pStyle w:val="BodyText"/>
      </w:pPr>
      <w:r>
        <w:t xml:space="preserve">Trang Tranh hút một hơi rồi yên lặng.</w:t>
      </w:r>
    </w:p>
    <w:p>
      <w:pPr>
        <w:pStyle w:val="BodyText"/>
      </w:pPr>
      <w:r>
        <w:t xml:space="preserve">Lời nói ban nãy của Mã Kỳ khiến Từ Tắc Thừa thấp thoáng có dự cảm chẳng lành. Trang Tranh là một kẻ rất biết chăm sóc cơ thể. Dù là đại ca xã hội đen, nhưng hắn không gái gú, không rượu chè, không cờ bạc, không nghiện thuốc còn chăm chỉ thể dục thể thao hằng ngày, sống lành mạnh hơn đại đa số người. Nếu như hắn hút thuốc, chứng tỏ hắn gặp phải vấn đề khó giải quyết hoặc đang khẩn trương.</w:t>
      </w:r>
    </w:p>
    <w:p>
      <w:pPr>
        <w:pStyle w:val="BodyText"/>
      </w:pPr>
      <w:r>
        <w:t xml:space="preserve">“Định khi nào tìm vợ thế?” Trang Tranh cuối cùng cũng phá vỡ sự yên lặng.</w:t>
      </w:r>
    </w:p>
    <w:p>
      <w:pPr>
        <w:pStyle w:val="BodyText"/>
      </w:pPr>
      <w:r>
        <w:t xml:space="preserve">Từ Tắc Thừa nói, “Chưa nghĩ tới ạ.”</w:t>
      </w:r>
    </w:p>
    <w:p>
      <w:pPr>
        <w:pStyle w:val="BodyText"/>
      </w:pPr>
      <w:r>
        <w:t xml:space="preserve">Trang Tranh nói, “Định tìm vợ thế nào?”</w:t>
      </w:r>
    </w:p>
    <w:p>
      <w:pPr>
        <w:pStyle w:val="BodyText"/>
      </w:pPr>
      <w:r>
        <w:t xml:space="preserve">Từ Tắc Thừa nói lừng khừng, “Chắc là biết nấu ăn.”</w:t>
      </w:r>
    </w:p>
    <w:p>
      <w:pPr>
        <w:pStyle w:val="BodyText"/>
      </w:pPr>
      <w:r>
        <w:t xml:space="preserve">Trang Trang bóng gió nhìn anh ta, “Vợ lấy về không phải để làm đầu bếp đâu.”</w:t>
      </w:r>
    </w:p>
    <w:p>
      <w:pPr>
        <w:pStyle w:val="BodyText"/>
      </w:pPr>
      <w:r>
        <w:t xml:space="preserve">“Dạ.”</w:t>
      </w:r>
    </w:p>
    <w:p>
      <w:pPr>
        <w:pStyle w:val="BodyText"/>
      </w:pPr>
      <w:r>
        <w:t xml:space="preserve">Trang Tranh nói, “Đàn bà mồm năm miệng mười, rất khó mà tìm được một người tri kỷ đáng tin. Làm nghề như chúng ta, điều quan trọng nhất là phải kín mồm kín miệng.”</w:t>
      </w:r>
    </w:p>
    <w:p>
      <w:pPr>
        <w:pStyle w:val="BodyText"/>
      </w:pPr>
      <w:r>
        <w:t xml:space="preserve">Từ Tắc Thừa không rõ ý của hắn là sao, đành phải tiếp tục nói hùa theo, “Dạ.”</w:t>
      </w:r>
    </w:p>
    <w:p>
      <w:pPr>
        <w:pStyle w:val="BodyText"/>
      </w:pPr>
      <w:r>
        <w:t xml:space="preserve">Trang Tranh nói, “Có biết lão Trương không? Vợ lão tới cục cảnh sát ngồi ba tiếng đã bán đứng lão luôn rồi.”</w:t>
      </w:r>
    </w:p>
    <w:p>
      <w:pPr>
        <w:pStyle w:val="BodyText"/>
      </w:pPr>
      <w:r>
        <w:t xml:space="preserve">Từ Tắc Thừa nói, “Lúc lão chết, em vẫn chưa đi theo anh.”</w:t>
      </w:r>
    </w:p>
    <w:p>
      <w:pPr>
        <w:pStyle w:val="BodyText"/>
      </w:pPr>
      <w:r>
        <w:t xml:space="preserve">Trang Tranh nói, “Vậy nhất định là cậu không biết lão Trương chết thế nào đâu. Lão tự nhảy từ tầng cao nhất của cao ốc Phượng Hoàng xuống, gọn ghẽ lưu loát. Lão chết rồi, mọi người vẫn coi lão là anh em.”</w:t>
      </w:r>
    </w:p>
    <w:p>
      <w:pPr>
        <w:pStyle w:val="BodyText"/>
      </w:pPr>
      <w:r>
        <w:t xml:space="preserve">Tim Từ Tắc Thừa rụt lại, không lên tiếng.</w:t>
      </w:r>
    </w:p>
    <w:p>
      <w:pPr>
        <w:pStyle w:val="BodyText"/>
      </w:pPr>
      <w:r>
        <w:t xml:space="preserve">Trang Tranh nói, “Cậu thì sao? Nếu vợ cậu bán đứng cậu, cậu sẽ làm thế nào?”</w:t>
      </w:r>
    </w:p>
    <w:p>
      <w:pPr>
        <w:pStyle w:val="BodyText"/>
      </w:pPr>
      <w:r>
        <w:t xml:space="preserve">Từ Tắc Thừa nói, “Em sẽ không cho cô ta cơ hội đó.”</w:t>
      </w:r>
    </w:p>
    <w:p>
      <w:pPr>
        <w:pStyle w:val="BodyText"/>
      </w:pPr>
      <w:r>
        <w:t xml:space="preserve">“Có nhiều chuyện chẳng lường được đâu.” Trang Tranh hút một hơi thật sâu, sau đó nhả ra một vòng khói.</w:t>
      </w:r>
    </w:p>
    <w:p>
      <w:pPr>
        <w:pStyle w:val="BodyText"/>
      </w:pPr>
      <w:r>
        <w:t xml:space="preserve">Từ Tắc Thừa nhớ tới cuộc điện thoại khi nãy của Mã Kỳ, thăm dò, “Không phải anh Tranh gọi em tới nhận hàng sao?”</w:t>
      </w:r>
    </w:p>
    <w:p>
      <w:pPr>
        <w:pStyle w:val="BodyText"/>
      </w:pPr>
      <w:r>
        <w:t xml:space="preserve">Trang Tranh liếc anh ta, “Cậu vội à?”</w:t>
      </w:r>
    </w:p>
    <w:p>
      <w:pPr>
        <w:pStyle w:val="BodyText"/>
      </w:pPr>
      <w:r>
        <w:t xml:space="preserve">“Không vội.” Từ Tắc Thừa miệng nói không vội, nhưng lòng thì xoắn lại. Rất rõ ràng, lần này Trang Tranh tìm anh ta không phải là để nhận hàng! Buôn lậu là chuyện mạo hiểm, hắn sẽ không ở đây nói nhăng nói cuội lâu như vậy.</w:t>
      </w:r>
    </w:p>
    <w:p>
      <w:pPr>
        <w:pStyle w:val="BodyText"/>
      </w:pPr>
      <w:r>
        <w:t xml:space="preserve">“Có khi nào cậu sẽ bán đứng tôi không?” Trang Tranh chợt nói một câu.</w:t>
      </w:r>
    </w:p>
    <w:p>
      <w:pPr>
        <w:pStyle w:val="BodyText"/>
      </w:pPr>
      <w:r>
        <w:t xml:space="preserve">Lưng Từ Tắc Thừa cứng đờ. Anh ta nhờ vào sự tiến cử của một lão tiền bối xã hội đen từng có ơn với Trang Tranh mới lẻn vào được, gần như không tốn chút sức nào. Ba năm qua, anh ta cúc cung tận tụy, biểu hiện nổi trội, vậy nên từ trên xuống dưới không ai nghi ngờ anh ta. Đây là lần đầu tiên anh ta bị nghi ngờ trong ba năm qua. Anh ta biết, với tính cách u ám như Trang Tranh mà hỏi như vậy thì tất nhiên đã nắm rõ hết rồi.</w:t>
      </w:r>
    </w:p>
    <w:p>
      <w:pPr>
        <w:pStyle w:val="BodyText"/>
      </w:pPr>
      <w:r>
        <w:t xml:space="preserve">Dù vậy, anh ta vẫn trả lời kiên định, “Không đâu.”</w:t>
      </w:r>
    </w:p>
    <w:p>
      <w:pPr>
        <w:pStyle w:val="BodyText"/>
      </w:pPr>
      <w:r>
        <w:t xml:space="preserve">Trang Tranh đôi chút bùi ngùi rít một hơi thuốc, tay trái lau miệng, tay phải ném thuốc xuống dưới chân, dùng sức day tắt, sau đó tránh đi đường nhìn của anh ta, nói đều đều, “Hàng ở cốp xe, cậu đi coi đi.”</w:t>
      </w:r>
    </w:p>
    <w:p>
      <w:pPr>
        <w:pStyle w:val="BodyText"/>
      </w:pPr>
      <w:r>
        <w:t xml:space="preserve">Từ Tắc Thừa khẩn trương. Anh ta hiểu Trang Tranh, lúc hắn tắt thuốc chính là lúc hắn đã có quyết định.</w:t>
      </w:r>
    </w:p>
    <w:p>
      <w:pPr>
        <w:pStyle w:val="BodyText"/>
      </w:pPr>
      <w:r>
        <w:t xml:space="preserve">“Hàng gì mà quan trọng tới nỗi phải kiểm tra lại thế ạ?” Hai mắt anh ta nhanh chóng dò xét cả người Trang Tranh.</w:t>
      </w:r>
    </w:p>
    <w:p>
      <w:pPr>
        <w:pStyle w:val="BodyText"/>
      </w:pPr>
      <w:r>
        <w:t xml:space="preserve">Trang Tranh có dáng người đẹp, thích mặc âu phục gọn người, đường may vừa khít với cơ thể, trông khỏe khoắn và điển trai, rõ ràng đã tầm bốn mươi nhưng trông chỉ khoảng ba mươi thôi. Cũng bởi do âu phục bó người nên hắn ít khi mang mấy đồ vật cỡ lớn theo bên mình, bình thường có đàn em mang giùm, lúc đi một mình thì nhiều nhất là mang theo mấy tấm thẻ tín dụng, mấy tờ trăm tệ. Nhưng hôm nay, vạt áo bên trái của hắn hơi gồ lên do bị cộm túi quần.</w:t>
      </w:r>
    </w:p>
    <w:p>
      <w:pPr>
        <w:pStyle w:val="BodyText"/>
      </w:pPr>
      <w:r>
        <w:t xml:space="preserve">Từ Tắc Thừa nghĩ tới khẩu Walther PPK[1] mà hắn rất thích dùng.</w:t>
      </w:r>
    </w:p>
    <w:p>
      <w:pPr>
        <w:pStyle w:val="BodyText"/>
      </w:pPr>
      <w:r>
        <w:t xml:space="preserve">Trang Tranh tựa hồ không nhận thấy sự dò xét của anh ta, nói, “Món hàng mới rất thú vị. Cuộc đời cậu nên hướng tới một giai đoạn mới rồi.”</w:t>
      </w:r>
    </w:p>
    <w:p>
      <w:pPr>
        <w:pStyle w:val="BodyText"/>
      </w:pPr>
      <w:r>
        <w:t xml:space="preserve">…</w:t>
      </w:r>
    </w:p>
    <w:p>
      <w:pPr>
        <w:pStyle w:val="BodyText"/>
      </w:pPr>
      <w:r>
        <w:t xml:space="preserve">Định tự tay trừ khử mình sao?</w:t>
      </w:r>
    </w:p>
    <w:p>
      <w:pPr>
        <w:pStyle w:val="BodyText"/>
      </w:pPr>
      <w:r>
        <w:t xml:space="preserve">Từ Tắc Thừa quay người, tim treo lên tận cổ, chậm rãi đi tới phía xe của Trang Tranh. Chân anh ta tuy đang bước đi, nhưng đầu hơi nghiêng, cố gắng quan sát cử động của hắn qua khóe mắt.</w:t>
      </w:r>
    </w:p>
    <w:p>
      <w:pPr>
        <w:pStyle w:val="BodyText"/>
      </w:pPr>
      <w:r>
        <w:t xml:space="preserve">Trang Tranh dịch chân, dường như muốn né khỏi tầm nhìn của anh ta.</w:t>
      </w:r>
    </w:p>
    <w:p>
      <w:pPr>
        <w:pStyle w:val="BodyText"/>
      </w:pPr>
      <w:r>
        <w:t xml:space="preserve">Từ Tắc Thừa chuyển mắt về phía gương chiếu hậu bên trái xe, mượn ánh sáng từ đèn cao ốc đằng xa, anh ta có thể lờ mờ trông thấy… Trang Tranh vươn tay vào túi quần bên trái.</w:t>
      </w:r>
    </w:p>
    <w:p>
      <w:pPr>
        <w:pStyle w:val="BodyText"/>
      </w:pPr>
      <w:r>
        <w:t xml:space="preserve">“Đứng nguyên!” Từ Tắc Thừa đột ngột lôi súng ra ngắm vào Trang Tranh. Tim anh ta đập bình bịch, nằm vùng lâu vậy rồi, đây là lần đầu tiên anh ta cảm nhận được mạng sống bị uy hiếp một cách rõ rệt như thế này. Mồ hôi túa ra ở lòng bàn tay gần như thấm ướt cả phần báng súng, anh ta ra sức bảo bản thân phải bình tĩnh!</w:t>
      </w:r>
    </w:p>
    <w:p>
      <w:pPr>
        <w:pStyle w:val="BodyText"/>
      </w:pPr>
      <w:r>
        <w:t xml:space="preserve">Trang Tranh cứng đờ.</w:t>
      </w:r>
    </w:p>
    <w:p>
      <w:pPr>
        <w:pStyle w:val="BodyText"/>
      </w:pPr>
      <w:r>
        <w:t xml:space="preserve">Từ Tắc Thừa biết chuyện tới nước này đã không thể vớt vát lại được rồi. Anh ta lên đạn, nói dõng dạc, “Tôi là cảnh sát hình sự Từ Tắc Thừa, hiện tại nghi ngờ anh buôn lậu thuốc phiện. Giơ hai tay lên, đưa ra sau.”</w:t>
      </w:r>
    </w:p>
    <w:p>
      <w:pPr>
        <w:pStyle w:val="BodyText"/>
      </w:pPr>
      <w:r>
        <w:t xml:space="preserve">Trang Tranh chậm rãi thả lỏng tay, rút tay ra khỏi túi. Nét mặt của hắn vô cùng bình tĩnh, dường như thứ chĩa vào bản thân không phải là súng, “Mày là cảnh sát chìm?”</w:t>
      </w:r>
    </w:p>
    <w:p>
      <w:pPr>
        <w:pStyle w:val="BodyText"/>
      </w:pPr>
      <w:r>
        <w:t xml:space="preserve">Từ Tắc Thừa trầm giọng nói, “Giơ tay lên!”</w:t>
      </w:r>
    </w:p>
    <w:p>
      <w:pPr>
        <w:pStyle w:val="BodyText"/>
      </w:pPr>
      <w:r>
        <w:t xml:space="preserve">Trang Trang chậm rãi giơ tay lên, “Là mày bán đứng Gấu Bự sao?”</w:t>
      </w:r>
    </w:p>
    <w:p>
      <w:pPr>
        <w:pStyle w:val="BodyText"/>
      </w:pPr>
      <w:r>
        <w:t xml:space="preserve">Từ Tắc Thừa nói, “Ngăn chặn hành vi phạm tội là chức trách của mỗi người cảnh sát!”</w:t>
      </w:r>
    </w:p>
    <w:p>
      <w:pPr>
        <w:pStyle w:val="BodyText"/>
      </w:pPr>
      <w:r>
        <w:t xml:space="preserve">Trang Tranh lạnh lùng nhìn anh ta, “Mày định buộc tội gì cho tao đây? Buổi tối ra ngoài hóng gió? Hay là vất thuốc bừa bãi?”</w:t>
      </w:r>
    </w:p>
    <w:p>
      <w:pPr>
        <w:pStyle w:val="BodyText"/>
      </w:pPr>
      <w:r>
        <w:t xml:space="preserve">Từ Tắc Thừa nói, “Buôn lậu thuốc phiện.”</w:t>
      </w:r>
    </w:p>
    <w:p>
      <w:pPr>
        <w:pStyle w:val="BodyText"/>
      </w:pPr>
      <w:r>
        <w:t xml:space="preserve">“Bằng chứng đâu?”</w:t>
      </w:r>
    </w:p>
    <w:p>
      <w:pPr>
        <w:pStyle w:val="BodyText"/>
      </w:pPr>
      <w:r>
        <w:t xml:space="preserve">Từ Tắc Thừa nói, “Tin nhắn anh gửi cho tôi.”</w:t>
      </w:r>
    </w:p>
    <w:p>
      <w:pPr>
        <w:pStyle w:val="BodyText"/>
      </w:pPr>
      <w:r>
        <w:t xml:space="preserve">“Cảnh sát đều non nớt như mày à?” Trang Tranh cười lạnh, “Dùng một tin nhắn để buộc tội buôn lậu? Nói “có lẽ có”[2] chẳng phải tốt hơn sao, ít ra còn có lịch sử làm ví dụ.”</w:t>
      </w:r>
    </w:p>
    <w:p>
      <w:pPr>
        <w:pStyle w:val="BodyText"/>
      </w:pPr>
      <w:r>
        <w:t xml:space="preserve">Từ Tắc Thừa chợt thấy cốp xe hé một khe hở, trong lòng nhanh chóng xuất hiện một ý nghĩ, “Có gì trong cốp xe?”</w:t>
      </w:r>
    </w:p>
    <w:p>
      <w:pPr>
        <w:pStyle w:val="BodyText"/>
      </w:pPr>
      <w:r>
        <w:t xml:space="preserve">Trang Tranh biến sắc.</w:t>
      </w:r>
    </w:p>
    <w:p>
      <w:pPr>
        <w:pStyle w:val="BodyText"/>
      </w:pPr>
      <w:r>
        <w:t xml:space="preserve">Từ Tắc Thừa một tay cầm súng, một tay mở cốp xe.</w:t>
      </w:r>
    </w:p>
    <w:p>
      <w:pPr>
        <w:pStyle w:val="BodyText"/>
      </w:pPr>
      <w:r>
        <w:t xml:space="preserve">“Mày không có quyền đụng vào xe của tao!” Tranh Tranh trừng anh.</w:t>
      </w:r>
    </w:p>
    <w:p>
      <w:pPr>
        <w:pStyle w:val="BodyText"/>
      </w:pPr>
      <w:r>
        <w:t xml:space="preserve">Cốp xe đột ngột giật lên.</w:t>
      </w:r>
    </w:p>
    <w:p>
      <w:pPr>
        <w:pStyle w:val="BodyText"/>
      </w:pPr>
      <w:r>
        <w:t xml:space="preserve">“A Thừa.” Giọng nói dịu dàng của Trang Trang từ cốp xe truyền ra.</w:t>
      </w:r>
    </w:p>
    <w:p>
      <w:pPr>
        <w:pStyle w:val="BodyText"/>
      </w:pPr>
      <w:r>
        <w:t xml:space="preserve">Từ Tắc Thừa ngẩn người.</w:t>
      </w:r>
    </w:p>
    <w:p>
      <w:pPr>
        <w:pStyle w:val="BodyText"/>
      </w:pPr>
      <w:r>
        <w:t xml:space="preserve">Trang Tranh thừa cơ xông tới, dùng sức vặn bàn tay đang cầm súng của anh ta.</w:t>
      </w:r>
    </w:p>
    <w:p>
      <w:pPr>
        <w:pStyle w:val="BodyText"/>
      </w:pPr>
      <w:r>
        <w:t xml:space="preserve">Một cái tay khác của Từ Tắc Thừa lập tức túm lấy tay hắn, hai người bắt đầu gồng tay.</w:t>
      </w:r>
    </w:p>
    <w:p>
      <w:pPr>
        <w:pStyle w:val="BodyText"/>
      </w:pPr>
      <w:r>
        <w:t xml:space="preserve">“Đây có lẽ là chuyện ngớ ngẩn nhất anh làm kể từ khi sinh ra. Anh đã quen việc giành giật lấy thứ anh muốn, nhưng đây là lần đầu tiên anh giành giật lấy người anh yêu…”</w:t>
      </w:r>
    </w:p>
    <w:p>
      <w:pPr>
        <w:pStyle w:val="BodyText"/>
      </w:pPr>
      <w:r>
        <w:t xml:space="preserve">Từ Tắc Thừa dùng sức lôi tay hắn về, cổ tay theo đó rút ra, nòng súng găm thẳng vào vị trí tim Trang Tranh. Gần như chẳng mấy đắn đo, anh ta bóp cò.</w:t>
      </w:r>
    </w:p>
    <w:p>
      <w:pPr>
        <w:pStyle w:val="BodyText"/>
      </w:pPr>
      <w:r>
        <w:t xml:space="preserve">Đoàng.</w:t>
      </w:r>
    </w:p>
    <w:p>
      <w:pPr>
        <w:pStyle w:val="BodyText"/>
      </w:pPr>
      <w:r>
        <w:t xml:space="preserve">Viên đạn bắn cự li gần.</w:t>
      </w:r>
    </w:p>
    <w:p>
      <w:pPr>
        <w:pStyle w:val="BodyText"/>
      </w:pPr>
      <w:r>
        <w:t xml:space="preserve">Người Trang Tranh run lên, níu theo Từ Tắc Thừa ngã ngửa ra.</w:t>
      </w:r>
    </w:p>
    <w:p>
      <w:pPr>
        <w:pStyle w:val="BodyText"/>
      </w:pPr>
      <w:r>
        <w:t xml:space="preserve">“Em đi theo anh ba năm, anh dõi theo em từ một cậu sinh viên trẻ trung trở thành một người đàn ông chín chắn. Anh cùng em phát triển, em cùng anh trải qua từng khoảng thời gian vui vẻ. Chẳng rõ là từ khi nào nữa, anh nhận ra, anh rất muốn níu em ở trong tầm nhìn của anh. Nhiều năm như vậy rồi, em là người đầu tiên khiến anh muốn yên bề cuộc sống. Anh không tin người khác ngủ ở cạnh anh, nhưng nếu là em, anh nghĩ… hẳn là có thể, không, ý anh là, anh mong được nằm với em cả đời. Đây là lần đầu tiên trong đời anh tỏ tình với một người khác, em suy xét nhé. Hoa hồng trong xe, em thích thì nhận lấy, còn không thích thì… anh mang về. Được rồi, thế nhé.”</w:t>
      </w:r>
    </w:p>
    <w:p>
      <w:pPr>
        <w:pStyle w:val="BodyText"/>
      </w:pPr>
      <w:r>
        <w:t xml:space="preserve">Tiếng ghi âm trong cốp xe chợt ngừng lại.</w:t>
      </w:r>
    </w:p>
    <w:p>
      <w:pPr>
        <w:pStyle w:val="BodyText"/>
      </w:pPr>
      <w:r>
        <w:t xml:space="preserve">Đây là một thiết bị tinh xảo, chỉ cần cốp xe giật lên hoàn toàn, thì phần ghi âm sẽ tự động chạy. Nó đã hoàn thành nhiệm vụ, lặng lẽ nằm giữa thảm hoa hồng đỏ trải đầy trong xe, như đang đợi chủ nhân mang nó cùng hoa hồng đỏ ra ngoài.</w:t>
      </w:r>
    </w:p>
    <w:p>
      <w:pPr>
        <w:pStyle w:val="BodyText"/>
      </w:pPr>
      <w:r>
        <w:t xml:space="preserve">Bốn phía vẳng lặng như tờ.</w:t>
      </w:r>
    </w:p>
    <w:p>
      <w:pPr>
        <w:pStyle w:val="BodyText"/>
      </w:pPr>
      <w:r>
        <w:t xml:space="preserve">Từ Tắc Thừa hồi lâu mới hoàn hồn lại, buông súng xuống, điên cuồng lục lọi túi quần bên trái của Trang Tranh, lấy ra một hộp nhung to cỡ bàn tay. Anh ta run rẩy mở hộp ra, tức thì đánh rớt xuống đất.</w:t>
      </w:r>
    </w:p>
    <w:p>
      <w:pPr>
        <w:pStyle w:val="BodyText"/>
      </w:pPr>
      <w:r>
        <w:t xml:space="preserve">Hai chiếc nhẫn bạch kim lăn khỏi hộp, lần lượt lăn tới bên thi thể của Trang Tranh, ngừng lại.</w:t>
      </w:r>
    </w:p>
    <w:p>
      <w:pPr>
        <w:pStyle w:val="BodyText"/>
      </w:pPr>
      <w:r>
        <w:t xml:space="preserve">[1]</w:t>
      </w:r>
    </w:p>
    <w:p>
      <w:pPr>
        <w:pStyle w:val="BodyText"/>
      </w:pPr>
      <w:r>
        <w:t xml:space="preserve">2246001-l</w:t>
      </w:r>
    </w:p>
    <w:p>
      <w:pPr>
        <w:pStyle w:val="Compact"/>
      </w:pPr>
      <w:r>
        <w:t xml:space="preserve">[2] Thời Tống, gian thần Tần Cối vu cho Nhạc Phi là mưu phản, Hàn Thế Trung bất bình, bèn hỏi Tần Cối có căn cứ gì không, Tần Cối trả lời “có lẽ có”.</w:t>
      </w:r>
      <w:r>
        <w:br w:type="textWrapping"/>
      </w:r>
      <w:r>
        <w:br w:type="textWrapping"/>
      </w:r>
    </w:p>
    <w:p>
      <w:pPr>
        <w:pStyle w:val="Heading2"/>
      </w:pPr>
      <w:bookmarkStart w:id="24" w:name="chương-2-chết-dở-dang"/>
      <w:bookmarkEnd w:id="24"/>
      <w:r>
        <w:t xml:space="preserve">2. Chương 2: Chết Dở Dang</w:t>
      </w:r>
    </w:p>
    <w:p>
      <w:pPr>
        <w:pStyle w:val="Compact"/>
      </w:pPr>
      <w:r>
        <w:br w:type="textWrapping"/>
      </w:r>
      <w:r>
        <w:br w:type="textWrapping"/>
      </w:r>
      <w:r>
        <w:t xml:space="preserve">Cơn đau lúc viên đạn xuyên qua tim cứ dai dẳng mãi trong cơ thể, khiến hắn run bần bật.</w:t>
      </w:r>
    </w:p>
    <w:p>
      <w:pPr>
        <w:pStyle w:val="BodyText"/>
      </w:pPr>
      <w:r>
        <w:t xml:space="preserve">“Ha!”</w:t>
      </w:r>
    </w:p>
    <w:p>
      <w:pPr>
        <w:pStyle w:val="BodyText"/>
      </w:pPr>
      <w:r>
        <w:t xml:space="preserve">Hắn thở hộc một tiếng rồi choàng dậy.</w:t>
      </w:r>
    </w:p>
    <w:p>
      <w:pPr>
        <w:pStyle w:val="BodyText"/>
      </w:pPr>
      <w:r>
        <w:t xml:space="preserve">Khung cảnh lạ lẫm trước mắt gây cho hắn một loại ảo giác như vừa bước từ cơn ác mộng này sang một cơn ác mộng khác.</w:t>
      </w:r>
    </w:p>
    <w:p>
      <w:pPr>
        <w:pStyle w:val="BodyText"/>
      </w:pPr>
      <w:r>
        <w:t xml:space="preserve">Giấy dán tường nhăn nhúm bị bong một góc, khéo sao lại rũ lên nóc ti-vi, để lộ ra mảng tường mốc meo. Hai bên ti-vi là cửa sổ dán báo kín mít, cửa sổ khép hờ, gió lạnh lật phật.</w:t>
      </w:r>
    </w:p>
    <w:p>
      <w:pPr>
        <w:pStyle w:val="BodyText"/>
      </w:pPr>
      <w:r>
        <w:t xml:space="preserve">Hắn mịt mờ đưa mắt trở về. Bản thân đang ngủ trên một cái giường đơn, đắp một cái chăn hoa rách, trên vỏ chăn có một mảng ố lớn, giống như là do canh rớt lên — hắn không biết đây là giường của ai, nhưng có thể khẳng định được rằng, chắc chắn không phải là của hắn. Trừ thời còn học đại học ra thì hắn không bao giờ ngủ giường đơn, cũng không có thói quen ăn uống trên giường.</w:t>
      </w:r>
    </w:p>
    <w:p>
      <w:pPr>
        <w:pStyle w:val="BodyText"/>
      </w:pPr>
      <w:r>
        <w:t xml:space="preserve">Tít tít tít.</w:t>
      </w:r>
    </w:p>
    <w:p>
      <w:pPr>
        <w:pStyle w:val="BodyText"/>
      </w:pPr>
      <w:r>
        <w:t xml:space="preserve">Đồng hồ báo thức trên tủ đầu giường vang inh ỏi.</w:t>
      </w:r>
    </w:p>
    <w:p>
      <w:pPr>
        <w:pStyle w:val="BodyText"/>
      </w:pPr>
      <w:r>
        <w:t xml:space="preserve">Hắn nhanh chóng quay đầu lại, tìm được cái đồng hồ báo thức mất một chân trong đống đồ linh tinh bị quăng bừa bộn, nhấn mãi lâu mới tắt được nó đi.</w:t>
      </w:r>
    </w:p>
    <w:p>
      <w:pPr>
        <w:pStyle w:val="BodyText"/>
      </w:pPr>
      <w:r>
        <w:t xml:space="preserve">Gian phòng vắng tiếng réo rắt của đồng hồ báo thức trở nên quỷ dị hơn.</w:t>
      </w:r>
    </w:p>
    <w:p>
      <w:pPr>
        <w:pStyle w:val="BodyText"/>
      </w:pPr>
      <w:r>
        <w:t xml:space="preserve">“Ai ở đây vậy?” Trong miệng hắn lẩm nhẩm từng cái tên, rồi lần lượt phủ quyết. Trong những người mà hắn quen, hẳn sẽ không có ai đưa hắn tới cái chốn như vầy.</w:t>
      </w:r>
    </w:p>
    <w:p>
      <w:pPr>
        <w:pStyle w:val="BodyText"/>
      </w:pPr>
      <w:r>
        <w:t xml:space="preserve">Tiếng súng y hệt ác mộng và cơn đau ở trái tim đột nhiên tuồn vào trong đầu hắn.</w:t>
      </w:r>
    </w:p>
    <w:p>
      <w:pPr>
        <w:pStyle w:val="BodyText"/>
      </w:pPr>
      <w:r>
        <w:t xml:space="preserve">Cơn lạnh do gió biển mơn man trên da mặt, vẻ khiếp sợ của Từ Tắc Thừa khi rút súng chĩa vào mình, còn cả sự ngọt ngào lúc mình ghi âm, đều từng tồn tại một cách chân thật như thế. Hắn không nghĩ đây là một giấc mơ. Thậm chí, hắn nhớ được cả tâm trạng của mình lúc lái xe tới tiệm hoa cùng với nụ cười mập mờ của cô chủ tiệm.</w:t>
      </w:r>
    </w:p>
    <w:p>
      <w:pPr>
        <w:pStyle w:val="BodyText"/>
      </w:pPr>
      <w:r>
        <w:t xml:space="preserve">“Từ Tắc Thừa!”</w:t>
      </w:r>
    </w:p>
    <w:p>
      <w:pPr>
        <w:pStyle w:val="BodyText"/>
      </w:pPr>
      <w:r>
        <w:t xml:space="preserve">Hắn nghe thấy bản thân gầm lên khó kiềm chế.</w:t>
      </w:r>
    </w:p>
    <w:p>
      <w:pPr>
        <w:pStyle w:val="BodyText"/>
      </w:pPr>
      <w:r>
        <w:t xml:space="preserve">Lẽ nào hắn không chết, mà bị Từ Tắc Thừa giam lại ở một nơi xa lạ? Nhưng sao trên người hắn không có lấy một vết thương?</w:t>
      </w:r>
    </w:p>
    <w:p>
      <w:pPr>
        <w:pStyle w:val="BodyText"/>
      </w:pPr>
      <w:r>
        <w:t xml:space="preserve">Hắn sờ chỗ tim, chợt lật chăn lên, sau đó phát hiện ra vấn đề kỳ dị nhất —</w:t>
      </w:r>
    </w:p>
    <w:p>
      <w:pPr>
        <w:pStyle w:val="BodyText"/>
      </w:pPr>
      <w:r>
        <w:t xml:space="preserve">Hắn béo ra.</w:t>
      </w:r>
    </w:p>
    <w:p>
      <w:pPr>
        <w:pStyle w:val="BodyText"/>
      </w:pPr>
      <w:r>
        <w:t xml:space="preserve">Đây chắc chắn không phải là phù thũng, mà là vùng bụng dưới săn chắc chợt mọc thêm một tảng thịt thừa, lại còn phồng cả quần áo lên nữa.</w:t>
      </w:r>
    </w:p>
    <w:p>
      <w:pPr>
        <w:pStyle w:val="BodyText"/>
      </w:pPr>
      <w:r>
        <w:t xml:space="preserve">Hắn véo cái chỗ thịt phì, dạo quanh phòng một vòng, thử đi vào trong gian buồng tối bốc mùi hôi rình, quờ quạng bật đèn lên.</w:t>
      </w:r>
    </w:p>
    <w:p>
      <w:pPr>
        <w:pStyle w:val="BodyText"/>
      </w:pPr>
      <w:r>
        <w:t xml:space="preserve">Tạch.</w:t>
      </w:r>
    </w:p>
    <w:p>
      <w:pPr>
        <w:pStyle w:val="BodyText"/>
      </w:pPr>
      <w:r>
        <w:t xml:space="preserve">Ngọn đèn ánh xanh lá khiến hắn không tự chủ được mà nheo mắt lại.</w:t>
      </w:r>
    </w:p>
    <w:p>
      <w:pPr>
        <w:pStyle w:val="BodyText"/>
      </w:pPr>
      <w:r>
        <w:t xml:space="preserve">Nơi này quả đúng là phòng vệ sinh, mà lại còn là một phòng vệ sinh sơ sài tới nỗi có thể sánh vai cùng với nhà vệ sinh công cộng. Bệ xổm đường vệ chiếm nửa giang sơn, bên cạnh nó là ống dẫn nước, phía trên đặt một cái ống nước oặt ẹo bằng nhựa dẻo, nhìn có vẻ là dùng để tắm. Bên còn lại là la-va-bô, bức tường phía trên bệ gắn một tấm gương hình bầu dục.</w:t>
      </w:r>
    </w:p>
    <w:p>
      <w:pPr>
        <w:pStyle w:val="BodyText"/>
      </w:pPr>
      <w:r>
        <w:t xml:space="preserve">Hắn khiếp sợ nhìn khuôn mặt trong tấm gương — một khuôn mặt tròn vo thấp thoáng nét bệnh trạng. Kỳ thật nhìn kỹ thì ngũ quan rất thanh tú, hai hàng lông mày giương lên, đồng tử màu nâu đậm, sống mũi dọc dừa, với cả cái mũi không lớn không nhỏ nữa. Nếu như cái mặt đừng tròn như vậy, cằm đừng có nọng như vậy, kiểu tóc đừng tụt hậu như vậy, thì hẳn là nhìn đẹp hơn khuôn mặt khi trước của hắn nhiều lắm.</w:t>
      </w:r>
    </w:p>
    <w:p>
      <w:pPr>
        <w:pStyle w:val="BodyText"/>
      </w:pPr>
      <w:r>
        <w:t xml:space="preserve">Khuôn mặt khi trước…</w:t>
      </w:r>
    </w:p>
    <w:p>
      <w:pPr>
        <w:pStyle w:val="BodyText"/>
      </w:pPr>
      <w:r>
        <w:t xml:space="preserve">Hắn vỗ má mình, vừa nhằm xác nhận người trong gương chính là mình, vừa nhằm xác nhận không phải mình đang mơ.</w:t>
      </w:r>
    </w:p>
    <w:p>
      <w:pPr>
        <w:pStyle w:val="BodyText"/>
      </w:pPr>
      <w:r>
        <w:t xml:space="preserve">Sao lại thế chứ!</w:t>
      </w:r>
    </w:p>
    <w:p>
      <w:pPr>
        <w:pStyle w:val="BodyText"/>
      </w:pPr>
      <w:r>
        <w:t xml:space="preserve">Ngủ xong một giấc mà hắn biến thành một người khác sao?!</w:t>
      </w:r>
    </w:p>
    <w:p>
      <w:pPr>
        <w:pStyle w:val="BodyText"/>
      </w:pPr>
      <w:r>
        <w:t xml:space="preserve">Không, không phải hắn ngủ xong một giấc, lúc trước hắn đang —</w:t>
      </w:r>
    </w:p>
    <w:p>
      <w:pPr>
        <w:pStyle w:val="BodyText"/>
      </w:pPr>
      <w:r>
        <w:t xml:space="preserve">Đoàng.</w:t>
      </w:r>
    </w:p>
    <w:p>
      <w:pPr>
        <w:pStyle w:val="BodyText"/>
      </w:pPr>
      <w:r>
        <w:t xml:space="preserve">Viên đạn trong trí nhớ lại một lần nữa xuyên qua trái tim.</w:t>
      </w:r>
    </w:p>
    <w:p>
      <w:pPr>
        <w:pStyle w:val="BodyText"/>
      </w:pPr>
      <w:r>
        <w:t xml:space="preserve">Hắn túm lấy chỗ tim, miệng há hốc hít khí, liền đó bịt mũi lao ra khỏi phòng vệ sinh bởi cái mùi khó ngửi trong đó. Bước chân đang lao ra chợt đụng phải cái ghế đẩu chắn ngang giữa phòng vệ sinh và giường, cả người bổ nhào về trước!</w:t>
      </w:r>
    </w:p>
    <w:p>
      <w:pPr>
        <w:pStyle w:val="BodyText"/>
      </w:pPr>
      <w:r>
        <w:t xml:space="preserve">Hắn vô thức rụt tay về, sau đó xoay người ở giữa không trung, ép mông tiếp đất để tránh gãy tay, nhưng đầu gối vẫn va vào góc ghế, hắn đau tới độ mày nhíu tít.</w:t>
      </w:r>
    </w:p>
    <w:p>
      <w:pPr>
        <w:pStyle w:val="BodyText"/>
      </w:pPr>
      <w:r>
        <w:t xml:space="preserve">Thứ đau nhức này chắc chắn sẽ không có ở trong mơ.</w:t>
      </w:r>
    </w:p>
    <w:p>
      <w:pPr>
        <w:pStyle w:val="BodyText"/>
      </w:pPr>
      <w:r>
        <w:t xml:space="preserve">Hắn xoa đầu gối, chậm rãi đứng lên, bắt đầu tìm kiếm manh mối về thân phận của tên bụng phệ này.</w:t>
      </w:r>
    </w:p>
    <w:p>
      <w:pPr>
        <w:pStyle w:val="BodyText"/>
      </w:pPr>
      <w:r>
        <w:t xml:space="preserve">Trước là moi tủ đầu giường.</w:t>
      </w:r>
    </w:p>
    <w:p>
      <w:pPr>
        <w:pStyle w:val="BodyText"/>
      </w:pPr>
      <w:r>
        <w:t xml:space="preserve">Ngăn kéo thứ nhất chứa đủ thứ tạp pí lù, hóa đơn, thẻ điện thoại, phiếu giảm giá, móc chìa khóa, pin, vân vân vũ vũ, trong khe hở còn dính cả vụn bánh nữa. Hắn một lần nữa xác định, đây chắc chắn không phải nhà của hắn.</w:t>
      </w:r>
    </w:p>
    <w:p>
      <w:pPr>
        <w:pStyle w:val="BodyText"/>
      </w:pPr>
      <w:r>
        <w:t xml:space="preserve">Ngăn kéo thứ hai có một cái hộp bánh bích quy, mở ra xem, bên trong có sổ tiết kiệm ngân hàng, đồng hồ, một tập tiền kỷ niệm tròn ba mươi năm xây dựng đất nước, một tấm bằng. Hắn mở bằng ra, phát hiện tên của kẻ kia là Thường Trấn Viễn, sinh năm 1976, chỉ là một học sinh trung cấp, ngành kỹ thuật ô tô, thứ mà hắn mù tịt. Lại giở sổ tiết kiệm ra, bên trong có hai mươi lăm ngàn[1] tiền mặt, khiến hắn hơi giật mình. Xem nơi mà kẻ này ở, hắn tưởng trong sổ tiết kiệm căng lắm là hai mươi lăm đồng thôi ấy chứ.</w:t>
      </w:r>
    </w:p>
    <w:p>
      <w:pPr>
        <w:pStyle w:val="BodyText"/>
      </w:pPr>
      <w:r>
        <w:t xml:space="preserve">Hắn cất hộp đi, kéo ngăn trên cùng ra.</w:t>
      </w:r>
    </w:p>
    <w:p>
      <w:pPr>
        <w:pStyle w:val="BodyText"/>
      </w:pPr>
      <w:r>
        <w:t xml:space="preserve">Túi bánh bích quy ăn dở, túi bóng không biết là từng đựng cái gì, tinh dầu, v.v… đồ vật đủ loại mùi quện lại với nhau, y như một bãi rác nhỏ. Song hắn cũng bới ra được hai thứ có ích, một cái điện thoại cổ lỗ sĩ tới mức không thể cổ lỗ sĩ hơn được nữa — Nokia 8210, một lọ thuốc, trên viết Triazolam.</w:t>
      </w:r>
    </w:p>
    <w:p>
      <w:pPr>
        <w:pStyle w:val="BodyText"/>
      </w:pPr>
      <w:r>
        <w:t xml:space="preserve">Thuốc ngủ à?</w:t>
      </w:r>
    </w:p>
    <w:p>
      <w:pPr>
        <w:pStyle w:val="BodyText"/>
      </w:pPr>
      <w:r>
        <w:t xml:space="preserve">Chẳng lẽ tên này dùng thuốc ngủ quá liều nên mới…</w:t>
      </w:r>
    </w:p>
    <w:p>
      <w:pPr>
        <w:pStyle w:val="BodyText"/>
      </w:pPr>
      <w:r>
        <w:t xml:space="preserve">Hắn vặn nắp lọ, phát hiện ra là mới mua chưa sử dụng. Loại đi khả năng tự sát hoặc ít hoặc nhiều cũng khiến hắn thả lỏng ra, một kẻ có hai mươi ngàn mà tự sát chứng tỏ kẻ đó gặp phải một vấn đề rất khó giải quyết, mà hiện tại thứ hắn không muốn gặp nhất chính là vấn đề rất khó giải quyết, trừ phi hắn có thể biến trở về Trang Tranh, cơ thể quen thuộc kia.</w:t>
      </w:r>
    </w:p>
    <w:p>
      <w:pPr>
        <w:pStyle w:val="BodyText"/>
      </w:pPr>
      <w:r>
        <w:t xml:space="preserve">Hắn trông thấy một đống quần áo chất chồng trên ghế cạnh ti vi, lập tức đi tới. Quần thắt sẵn xanh-tuya, áo thun và áo len bị cởi đồng thời, áo này bao lấy áo kia, hẳn là cởi ra lúc ngủ. Hắn sờ soạng túi quần, kiếm được cái ví tiền. Trong ví có chứng minh thư, hai trăm bốn mươi sáu đồng và một tờ hóa đơn siêu thị. Hắn đang tính quẳng hóa đơn vào trong thùng giác thì chợt bàng hoàng, đưa về xem lần nữa —</w:t>
      </w:r>
    </w:p>
    <w:p>
      <w:pPr>
        <w:pStyle w:val="BodyText"/>
      </w:pPr>
      <w:r>
        <w:t xml:space="preserve">Thời gian:</w:t>
      </w:r>
    </w:p>
    <w:p>
      <w:pPr>
        <w:pStyle w:val="BodyText"/>
      </w:pPr>
      <w:r>
        <w:t xml:space="preserve">17:38:09, ngày 2 tháng 4 năm 2004</w:t>
      </w:r>
    </w:p>
    <w:p>
      <w:pPr>
        <w:pStyle w:val="BodyText"/>
      </w:pPr>
      <w:r>
        <w:t xml:space="preserve">…</w:t>
      </w:r>
    </w:p>
    <w:p>
      <w:pPr>
        <w:pStyle w:val="BodyText"/>
      </w:pPr>
      <w:r>
        <w:t xml:space="preserve">Tên này giữ tờ hóa đơn của ba năm trước làm gì, mà lại còn giữ mới toanh thế chứ? Rõ ràng phía trên chỉ có bích quy, mì ăn liền với xà bông thôi mà.</w:t>
      </w:r>
    </w:p>
    <w:p>
      <w:pPr>
        <w:pStyle w:val="BodyText"/>
      </w:pPr>
      <w:r>
        <w:t xml:space="preserve">Điện thoại bị hắn vất bừa trên giường chợt đổ chuông.</w:t>
      </w:r>
    </w:p>
    <w:p>
      <w:pPr>
        <w:pStyle w:val="BodyText"/>
      </w:pPr>
      <w:r>
        <w:t xml:space="preserve">Hắn ngẩn ra, mới đi qua bắt máy. Vào lúc này đây, hắn rất cần một người cứu hắn khỏi cái không gian quỷ dị, tĩnh lặng, dễ dàng nghĩ ngợi lung tung này. Không cần biết hắn có quen đối phương hay không.</w:t>
      </w:r>
    </w:p>
    <w:p>
      <w:pPr>
        <w:pStyle w:val="BodyText"/>
      </w:pPr>
      <w:r>
        <w:t xml:space="preserve">Nhận cuộc gọi, liền nghe thấy một chất giọng thô kệch nói, “A Tiêu! Hôm nay anh muốn ăn bánh quẩy sữa đậu, năm phút nữa đợi dưới nhà cậu.”</w:t>
      </w:r>
    </w:p>
    <w:p>
      <w:pPr>
        <w:pStyle w:val="BodyText"/>
      </w:pPr>
      <w:r>
        <w:t xml:space="preserve">A Tiêu?</w:t>
      </w:r>
    </w:p>
    <w:p>
      <w:pPr>
        <w:pStyle w:val="BodyText"/>
      </w:pPr>
      <w:r>
        <w:t xml:space="preserve">Hắn ngẩn ngơ nhìn cái điện thoại đã bị dập máy.</w:t>
      </w:r>
    </w:p>
    <w:p>
      <w:pPr>
        <w:pStyle w:val="BodyText"/>
      </w:pPr>
      <w:r>
        <w:t xml:space="preserve">Vậy bây giờ rốt cuộc hắn tên là Thường Trấn Viễn hay là A Tiêu đây?</w:t>
      </w:r>
    </w:p>
    <w:p>
      <w:pPr>
        <w:pStyle w:val="BodyText"/>
      </w:pPr>
      <w:r>
        <w:t xml:space="preserve">Hắn lặng lẽ so sánh một chặp, cuối cùng chọn cái tên Thường Trấn Viễn nói khách quan ra thì vẫn có ý nghĩa đôi chút.</w:t>
      </w:r>
    </w:p>
    <w:p>
      <w:pPr>
        <w:pStyle w:val="BodyText"/>
      </w:pPr>
      <w:r>
        <w:t xml:space="preserve">Hắn không biết cái tên này sẽ đồng hành với hắn trong bao lâu, nhưng giờ xem ra, trước khi hắn hoàn toàn hiểu rõ đây rốt cuộc là chuyện gì, hắn không thể không vất bỏ cái tên Trang Tranh để học cách quen với cuộc sống mới trong cái phòng vừa dơ dáy vừa bừa bãi này.</w:t>
      </w:r>
    </w:p>
    <w:p>
      <w:pPr>
        <w:pStyle w:val="BodyText"/>
      </w:pPr>
      <w:r>
        <w:t xml:space="preserve">Đầu to sốt ruột nhìn đồng hồ, lại nhìn chỗ cầu thang, cuối cùng không nhịn nổi nữa mà lôi điện thoại ra gọi.</w:t>
      </w:r>
    </w:p>
    <w:p>
      <w:pPr>
        <w:pStyle w:val="BodyText"/>
      </w:pPr>
      <w:r>
        <w:t xml:space="preserve">Điện thoại vang mấy tiếng thì bị tắt đi.</w:t>
      </w:r>
    </w:p>
    <w:p>
      <w:pPr>
        <w:pStyle w:val="BodyText"/>
      </w:pPr>
      <w:r>
        <w:t xml:space="preserve">Đầu to giật nảy mình, nhảy khỏi mô-tô, đúng lúc trông thấy Thường Trấn Viễn xách hai túi rác lớn đi xuống cầu thang, tức thì há hốc miệng, “Cậu… đổ rác á?”</w:t>
      </w:r>
    </w:p>
    <w:p>
      <w:pPr>
        <w:pStyle w:val="BodyText"/>
      </w:pPr>
      <w:r>
        <w:t xml:space="preserve">Thường Trấn Viễn đoán chừng anh ta là cái người ban nãy gọi cho mình đây, gật đầu với anh ta.</w:t>
      </w:r>
    </w:p>
    <w:p>
      <w:pPr>
        <w:pStyle w:val="BodyText"/>
      </w:pPr>
      <w:r>
        <w:t xml:space="preserve">“Cậu đi đâu thế?” Đầu to nhìn hắn lướt thẳng qua mình đi về bên trái.</w:t>
      </w:r>
    </w:p>
    <w:p>
      <w:pPr>
        <w:pStyle w:val="BodyText"/>
      </w:pPr>
      <w:r>
        <w:t xml:space="preserve">Thường Trấn Viễn nói, “Đổ rác.”</w:t>
      </w:r>
    </w:p>
    <w:p>
      <w:pPr>
        <w:pStyle w:val="BodyText"/>
      </w:pPr>
      <w:r>
        <w:t xml:space="preserve">Đầu to chỉ vào hướng ngược lại với hắn, “Thùng rác ở đằng kia kìa.”</w:t>
      </w:r>
    </w:p>
    <w:p>
      <w:pPr>
        <w:pStyle w:val="BodyText"/>
      </w:pPr>
      <w:r>
        <w:t xml:space="preserve">Thường Trấn Viễn bình tĩnh lộn trở về, đi qua bên phải.</w:t>
      </w:r>
    </w:p>
    <w:p>
      <w:pPr>
        <w:pStyle w:val="BodyText"/>
      </w:pPr>
      <w:r>
        <w:t xml:space="preserve">Đầu to ngờ vực nhìn hắn, rõ ràng là cùng một người, nhưng có cảm giác như thứ gì đó đã thay đổi vậy.</w:t>
      </w:r>
    </w:p>
    <w:p>
      <w:pPr>
        <w:pStyle w:val="BodyText"/>
      </w:pPr>
      <w:r>
        <w:t xml:space="preserve">Thường Trấn Viễn đi chầm chậm, hắn biết người kia đang dắt mô-tô theo sau hắn. Có điều ngay đến người tự trải nghiệm mà còn khó chấp nhận nổi việc bản thân trở thành một người khác thì người bên ngoài càng khó tưởng tượng được rồi, huống hồ chuyện này dù có nghĩ tới thì cũng chẳng cách nào kiểm chứng được. Vả lại chỉ cần không làm chuyện gì quá lố thì rất ít người sẽ truy tận gốc tận rễ vì sự thay đổi trong tính cách của một ai đó. Đi được vài bước thì trông thấy một đám ruồi đang bay tán loạn quanh một cái lán bằng xi măng. Trong lán đặt ba thùng rác song song.</w:t>
      </w:r>
    </w:p>
    <w:p>
      <w:pPr>
        <w:pStyle w:val="BodyText"/>
      </w:pPr>
      <w:r>
        <w:t xml:space="preserve">Hắn dừng lại ở chỗ cách ba bước, thuận tay ném rác vào, sau đó quay người nói với Đầu to, “Ngại thật, quên mua đồ ăn sáng rồi.”</w:t>
      </w:r>
    </w:p>
    <w:p>
      <w:pPr>
        <w:pStyle w:val="BodyText"/>
      </w:pPr>
      <w:r>
        <w:t xml:space="preserve">“Đồ ăn sang á? À, ờ, cậu nói bánh quẩy ha.” Đầu to nhìn Thường Trấn Viễn đó giờ thích cúi đầu nói chuyện uể oải chợt thẳng tắp sống lưng nhìn mình một cách thản nhiên, không khỏi thấy kỳ cục, “Không sao đâu, tí đi đường cũng mua được thôi. Cậu, có định lên xe không?”</w:t>
      </w:r>
    </w:p>
    <w:p>
      <w:pPr>
        <w:pStyle w:val="BodyText"/>
      </w:pPr>
      <w:r>
        <w:t xml:space="preserve">Thường Trấn Viễn gật đầu, sau đó vòng qua sau xe, vô cùng tự nhiên với lấy cái mũ bảo hiểm móc trên tay lái đội lên đầu.</w:t>
      </w:r>
    </w:p>
    <w:p>
      <w:pPr>
        <w:pStyle w:val="BodyText"/>
      </w:pPr>
      <w:r>
        <w:t xml:space="preserve">Đầu to nhìn hắn, không nói năng gì nữa, lấy một cái mũ bảo hiểm nhỏ trong cốp xe đội lên, sau đó nổ máy đi.</w:t>
      </w:r>
    </w:p>
    <w:p>
      <w:pPr>
        <w:pStyle w:val="BodyText"/>
      </w:pPr>
      <w:r>
        <w:t xml:space="preserve">Trên đường đi, Đầu to quả nhiên là đỗ xe ở bên quán ăn sáng lề đường, Thường Trấn Viễn tự giác mua hai suất đồ ăn, hai người lặng lẽ ăn xong rồi lại lặng lẽ đi tiếp.</w:t>
      </w:r>
    </w:p>
    <w:p>
      <w:pPr>
        <w:pStyle w:val="BodyText"/>
      </w:pPr>
      <w:r>
        <w:t xml:space="preserve">Bấy giờ là giờ cao điểm, trên đường người xe chen chúc.</w:t>
      </w:r>
    </w:p>
    <w:p>
      <w:pPr>
        <w:pStyle w:val="BodyText"/>
      </w:pPr>
      <w:r>
        <w:t xml:space="preserve">Nhìn từng chiếc xe con sang trọng lướt qua bên người, trong lòng Thường Trấn Viễn sinh ra cảm giác không thoải mái không thăng bằng. Từ lúc xe máy đi vào đại lộ là hắn đã nhận ra đây vẫn là thành phố mà hắn quen thuộc, nhưng hắn nhận thấy góc độ quan sát thành phố của mình đã thay đổi rồi. Khi xưa, hắn luôn đứng ở cao ốc nhìn xuống toàn cảnh thành phố, mà giờ đây, hắn chỉ có thể ngồi trên một con mô-tô giá mấy ngàn, nhìn lên nhà cao tầng ở hai bên.</w:t>
      </w:r>
    </w:p>
    <w:p>
      <w:pPr>
        <w:pStyle w:val="BodyText"/>
      </w:pPr>
      <w:r>
        <w:t xml:space="preserve">Hắn không biết công việc của Thường Trấn Viễn là gì, nhưng nhìn chất lượng sinh hoạt hiện tại của hắn cùng với phương tiện giao thông của người bạn tới đón hắn, chắc chắn sẽ chẳng phải cái đáp án gì khiến người ta kinh ngạc rồi.</w:t>
      </w:r>
    </w:p>
    <w:p>
      <w:pPr>
        <w:pStyle w:val="BodyText"/>
      </w:pPr>
      <w:r>
        <w:t xml:space="preserve">…</w:t>
      </w:r>
    </w:p>
    <w:p>
      <w:pPr>
        <w:pStyle w:val="BodyText"/>
      </w:pPr>
      <w:r>
        <w:t xml:space="preserve">Đáp án quả thật không khiến người ta kinh ngạc, nhưng rất khiến người ta kinh sợ.</w:t>
      </w:r>
    </w:p>
    <w:p>
      <w:pPr>
        <w:pStyle w:val="BodyText"/>
      </w:pPr>
      <w:r>
        <w:t xml:space="preserve">Thường Trấn Viễn nhìn con xe đĩnh đạc lái qua cái cổng treo quốc huy viết công an và Police, phát hiện ra bức tường tâm lý mãi mới đắp lên được của mình lại sụp đổ rồi.</w:t>
      </w:r>
    </w:p>
    <w:p>
      <w:pPr>
        <w:pStyle w:val="Compact"/>
      </w:pPr>
      <w:r>
        <w:t xml:space="preserve">[1] ≈ 88.000.000 Vnd</w:t>
      </w:r>
      <w:r>
        <w:br w:type="textWrapping"/>
      </w:r>
      <w:r>
        <w:br w:type="textWrapping"/>
      </w:r>
    </w:p>
    <w:p>
      <w:pPr>
        <w:pStyle w:val="Heading2"/>
      </w:pPr>
      <w:bookmarkStart w:id="25" w:name="chương-3-lại-chết-rồi-và-chết-hẳn"/>
      <w:bookmarkEnd w:id="25"/>
      <w:r>
        <w:t xml:space="preserve">3. Chương 3: Lại Chết Rồi, Và Chết Hẳn</w:t>
      </w:r>
    </w:p>
    <w:p>
      <w:pPr>
        <w:pStyle w:val="Compact"/>
      </w:pPr>
      <w:r>
        <w:br w:type="textWrapping"/>
      </w:r>
      <w:r>
        <w:br w:type="textWrapping"/>
      </w:r>
      <w:r>
        <w:t xml:space="preserve">Hắn vào nghề bao lâu thì bị cảnh sát nhòm ngó bấy lâu. Phối hợp điều tra, khai báo sự việc, trong hơn mười năm, hắn vào ra chốn này nhiều lần, nhưng lần nào cũng nghênh ngang đi vào nghênh ngang trở ra. Tác phong thận trọng khiến hắn luôn giảm độ nguy hiểm của mỗi sự kiện tới mức thấp nhất, còn như không xuống thấp nhất được thì thà rằng bỏ đi. Bởi vậy nên, trong lúc những trùm xã hội đen khác đua nhau lật thuyền trong mương, thuyền của hắn vẫn chạy bon bon trên con đường thênh thang sáng sủa hướng tới vinh hoa phú quý.</w:t>
      </w:r>
    </w:p>
    <w:p>
      <w:pPr>
        <w:pStyle w:val="BodyText"/>
      </w:pPr>
      <w:r>
        <w:t xml:space="preserve">Bởi vì hắn tin vào một câu nói —</w:t>
      </w:r>
    </w:p>
    <w:p>
      <w:pPr>
        <w:pStyle w:val="BodyText"/>
      </w:pPr>
      <w:r>
        <w:t xml:space="preserve">Làm việc gì cũng có vay có trả.</w:t>
      </w:r>
    </w:p>
    <w:p>
      <w:pPr>
        <w:pStyle w:val="BodyText"/>
      </w:pPr>
      <w:r>
        <w:t xml:space="preserve">Tiếc rằng, tính ngàn tính vạn cũng không tính được ý trời, phòng ngàn phòng vạn cũng không phòng được cảnh sát nằm vùng. Rốt cuộc thì hắn vẫn bị lật thuyền, mà lại còn là một con thuyền rất nhọ.</w:t>
      </w:r>
    </w:p>
    <w:p>
      <w:pPr>
        <w:pStyle w:val="BodyText"/>
      </w:pPr>
      <w:r>
        <w:t xml:space="preserve">“Đầu to A Tiêu, mấy cậu tới rồi à.” Một người đàn ông mặc áo khoác da nom có vẻ linh hoạt dũng mãnh từ đằng sau bọn họ đi lên, trong tay đang cầm hai bịch sữa bò nóng.</w:t>
      </w:r>
    </w:p>
    <w:p>
      <w:pPr>
        <w:pStyle w:val="BodyText"/>
      </w:pPr>
      <w:r>
        <w:t xml:space="preserve">“Sếp Lưu à.” Đầu to nghiêng người tránh đường.</w:t>
      </w:r>
    </w:p>
    <w:p>
      <w:pPr>
        <w:pStyle w:val="BodyText"/>
      </w:pPr>
      <w:r>
        <w:t xml:space="preserve">Thường Trấn Viễn khẩn trương, cái cách gọi này hắn quen lắm. Khi hắn vẫn còn là Trang Tranh, có không ít tiếp xúc với đội trưởng đội cảnh sát hình sự gọi Lưu Triệu nổi danh khó nhằn này.</w:t>
      </w:r>
    </w:p>
    <w:p>
      <w:pPr>
        <w:pStyle w:val="BodyText"/>
      </w:pPr>
      <w:r>
        <w:t xml:space="preserve">Rõ ràng là Lưu Triệu có chút phân tâm, cúi đầu nhìn tài liệu trong tay rồi đi vào phòng làm việc.</w:t>
      </w:r>
    </w:p>
    <w:p>
      <w:pPr>
        <w:pStyle w:val="BodyText"/>
      </w:pPr>
      <w:r>
        <w:t xml:space="preserve">Đầu to đi đằng sau nói, “Có án à?”</w:t>
      </w:r>
    </w:p>
    <w:p>
      <w:pPr>
        <w:pStyle w:val="BodyText"/>
      </w:pPr>
      <w:r>
        <w:t xml:space="preserve">Lưu Triệu thuận miệng nói, “Có lúc nào không có vậy?”</w:t>
      </w:r>
    </w:p>
    <w:p>
      <w:pPr>
        <w:pStyle w:val="BodyText"/>
      </w:pPr>
      <w:r>
        <w:t xml:space="preserve">Đầu to nói, “Ngày nào trừ được đám Trang Tranh, Hầu Nguyên Côn, Triệu Thác Đường thì chúng ta sẽ được rảnh rang rồi.”</w:t>
      </w:r>
    </w:p>
    <w:p>
      <w:pPr>
        <w:pStyle w:val="BodyText"/>
      </w:pPr>
      <w:r>
        <w:t xml:space="preserve">Lưu Triệu cười giễu ngẩng đầu lên, vỗ tài liệu lên ngực anh ta, “Viển vông, đi nằm mơ đi. Đây là giáo dục tinh thần Đảng bên trên phát xuống, thích hợp cho kiểu nằm mơ ban ngày như cậu đọc quá đi ấy chứ. Cậu đọc kỹ rồi thì nhớ viết hai bài cảm tưởng tâm đắc. À phải, A Tiêu, cậu cũng cần đọc, cũng cần viết.”</w:t>
      </w:r>
    </w:p>
    <w:p>
      <w:pPr>
        <w:pStyle w:val="BodyText"/>
      </w:pPr>
      <w:r>
        <w:t xml:space="preserve">Thường Trấn Viễn nói, “Hai bài?”</w:t>
      </w:r>
    </w:p>
    <w:p>
      <w:pPr>
        <w:pStyle w:val="BodyText"/>
      </w:pPr>
      <w:r>
        <w:t xml:space="preserve">Lưu Triệu nói, “Cậu định viết hai bài tôi không phản đối, tiện đó viết giúp Cá nhỏ. Một đồng nghiệp nữ mà lúc nào cũng mịt trời mịt đất theo chúng ta phá án, nhịn mãi mới tới lúc yêu đương, phải tạo ra thời gian và cơ hội cho thế giới hai người của cô nàng chứ nhỉ. Thế mới thể hiện được sự ấm áp và quan tâm của tổ chức chứ.”</w:t>
      </w:r>
    </w:p>
    <w:p>
      <w:pPr>
        <w:pStyle w:val="BodyText"/>
      </w:pPr>
      <w:r>
        <w:t xml:space="preserve">Đầu to gào lên, “Vậy một bài khác của em là cho ai hả?”</w:t>
      </w:r>
    </w:p>
    <w:p>
      <w:pPr>
        <w:pStyle w:val="BodyText"/>
      </w:pPr>
      <w:r>
        <w:t xml:space="preserve">“Cho tôi.” Lưu Triệu chống nạnh nói không chút khách khí, “Hài hòa với đồng sự thì cũng phải nịnh nọt cấp trên nhé. Không thì lấy đâu ra cơ hội thăng quan phát tài hả?”</w:t>
      </w:r>
    </w:p>
    <w:p>
      <w:pPr>
        <w:pStyle w:val="BodyText"/>
      </w:pPr>
      <w:r>
        <w:t xml:space="preserve">“Hừ!” Đầu to nói, “Coi như em rơi vào hang quỷ rồi.”</w:t>
      </w:r>
    </w:p>
    <w:p>
      <w:pPr>
        <w:pStyle w:val="BodyText"/>
      </w:pPr>
      <w:r>
        <w:t xml:space="preserve">Lưu Triệu nói, “Chê tôi thì đi theo Trang Tranh đi. Người ta đi BMW, ôm gái đẹp, đeo đồng hồ xịn, ở nhà sang, trừ tim đen phổi đen ra thì còn lại đều lóng lánh ánh vàng đấy. Vừa thăng quan vừa phát tài. Không thấy tên Triệu Thác Đường ngày xưa bán cá hoa vàng đi theo hắn xong liền thành tổng giám đốc một công ty lớn đó sao?”</w:t>
      </w:r>
    </w:p>
    <w:p>
      <w:pPr>
        <w:pStyle w:val="BodyText"/>
      </w:pPr>
      <w:r>
        <w:t xml:space="preserve">“Phẹt. Em thà mặc xà lỏn chết cóng trong gió lạnh cũng không thèm mặc áo lông đánh đổi bằng sinh mệnh tiền tài của nhân dân vô tội rồi ngồi trong khách sạn năm sao uống Rémy Martin.”</w:t>
      </w:r>
    </w:p>
    <w:p>
      <w:pPr>
        <w:pStyle w:val="BodyText"/>
      </w:pPr>
      <w:r>
        <w:t xml:space="preserve">Lưu Triệu bật ngón cái, “Được đấy. Có khí khái!”</w:t>
      </w:r>
    </w:p>
    <w:p>
      <w:pPr>
        <w:pStyle w:val="BodyText"/>
      </w:pPr>
      <w:r>
        <w:t xml:space="preserve">Đầu to nói, “Không có khí khái thì làm cảnh sát hình sự thế nào? Cái nghề đi sớm về khuya mệt sống mệt chết mà còn chẳng cưới được vợ.”</w:t>
      </w:r>
    </w:p>
    <w:p>
      <w:pPr>
        <w:pStyle w:val="BodyText"/>
      </w:pPr>
      <w:r>
        <w:t xml:space="preserve">“Có mỗi cậu chê ỏng chê eo nói ba huyên thiên, không thấy A Tiêu đứng đây một lúc lâu rồi mà vẫn chưa húng hắng tiếng nào à? Đây mới gọi là cẩn trọng, tinh thần trâu!” Lưu Triệu thấy Thường Trấn Viễn đứng đực ở một bên không nói năng gì, cố ý nói, “Phải không?”</w:t>
      </w:r>
    </w:p>
    <w:p>
      <w:pPr>
        <w:pStyle w:val="BodyText"/>
      </w:pPr>
      <w:r>
        <w:t xml:space="preserve">Thường Trấn Viễn nhệch môi.</w:t>
      </w:r>
    </w:p>
    <w:p>
      <w:pPr>
        <w:pStyle w:val="BodyText"/>
      </w:pPr>
      <w:r>
        <w:t xml:space="preserve">Đầu to rốt cuộc không nhịn được nữa, hỏi ra nghi vấn cố nén cả sáng nay, “Tâm trạng không tốt à?”</w:t>
      </w:r>
    </w:p>
    <w:p>
      <w:pPr>
        <w:pStyle w:val="BodyText"/>
      </w:pPr>
      <w:r>
        <w:t xml:space="preserve">Sớm ngày ra đã bị hai người thi nhau mắng, có là ai thì tâm trạng cũng chẳng tốt được. Tức nhất là, hắn chẳng những không thể tỏ ra bất mãn mà còn phải bày vẻ đồng ý. Thường Trấn Viễn sờ cằm, nói lợt lạt, “Chắc là chưa tỉnh ngủ.”</w:t>
      </w:r>
    </w:p>
    <w:p>
      <w:pPr>
        <w:pStyle w:val="BodyText"/>
      </w:pPr>
      <w:r>
        <w:t xml:space="preserve">Lưu Triệu lấy một quả quýt ra khỏi túi rồi ném qua, “Ăn quýt cho tỉnh táo.”</w:t>
      </w:r>
    </w:p>
    <w:p>
      <w:pPr>
        <w:pStyle w:val="BodyText"/>
      </w:pPr>
      <w:r>
        <w:t xml:space="preserve">Đầu to vươn tay định cướp, nhưng trông sắc mặt Thường Trấn Viễn lại rụt về, chuyển sang chuyện khác, “À phải, Mũ, Gậy trúc với Cá nhỏ đâu? Củ cải nghỉ làm rồi, bọn họ chắc cũng không rục rịch tính nghỉ đâu nhỉ?”</w:t>
      </w:r>
    </w:p>
    <w:p>
      <w:pPr>
        <w:pStyle w:val="BodyText"/>
      </w:pPr>
      <w:r>
        <w:t xml:space="preserve">Lưu Triệu nói, “Mũ và Cá nhỏ tối qua làm ca đêm, tôi bảo họ chiều hẵng đến. Gậy trúc xin nghỉ phép, bảo rằng hôm nay trường con cậu ta có buổi biểu diễn, tất cả phụ huynh phải có mặt cổ vũ. Yên tâm đi, thấy nói là mới tuyển được hai người vừa tốt nghiệp, không thiếu người được đâu.”</w:t>
      </w:r>
    </w:p>
    <w:p>
      <w:pPr>
        <w:pStyle w:val="BodyText"/>
      </w:pPr>
      <w:r>
        <w:t xml:space="preserve">“Em có không yên tâm đâu.” Đầu to thấy Thường Trấn Viễn chỉ vuốt quýt mà không ăn, nhìn không lọt mắt, “Cậu ăn hay không đây? Không ăn cũng đừng có bóp chứ, hư bây giờ.”</w:t>
      </w:r>
    </w:p>
    <w:p>
      <w:pPr>
        <w:pStyle w:val="BodyText"/>
      </w:pPr>
      <w:r>
        <w:t xml:space="preserve">Trong số hoa quả, Thường Trấn Viễn chỉ ăn dưa, dưa hấu dưa chuột dưa lưới, dưa gì cũng được, mấy quả ngọt như nhãn lê thi thoảng có ăn, quýt, cam, bưởi thì không bao giờ đụng tới, thế nên hắn rất sảng khoái đưa quýt qua, “Cho này.”</w:t>
      </w:r>
    </w:p>
    <w:p>
      <w:pPr>
        <w:pStyle w:val="BodyText"/>
      </w:pPr>
      <w:r>
        <w:t xml:space="preserve">Lưu Triệu lắc đầu cười bảo, “Cậu ấy à, đừng lúc nào cũng nhường cậu ta chứ. Cậu ta ba mấy rồi mà vẫn cứ như trẻ nít.”</w:t>
      </w:r>
    </w:p>
    <w:p>
      <w:pPr>
        <w:pStyle w:val="BodyText"/>
      </w:pPr>
      <w:r>
        <w:t xml:space="preserve">Đầu to bất mãn nói, “A Tiêu cũng có nhỏ mấy đâu, hai năm nữa cũng ba mươi rồi. Đến khi đó bọn em đều là đầu ba đít chơi vơi, còn ai dám giễu ai nữa.”</w:t>
      </w:r>
    </w:p>
    <w:p>
      <w:pPr>
        <w:pStyle w:val="BodyText"/>
      </w:pPr>
      <w:r>
        <w:t xml:space="preserve">Trong lòng Thường Trấn Viễn kịch một cái. Trên chứng minh thư và bằng tốt nghiệp, rõ ràng là Thường Trấn Viễn sinh năm 1976, điều này chắc chắn không sai được, lúc nhận chức ắt phải dùng tới hai thứ này. Như vậy, theo lý thuyết, dù là tuổi mụ hay tuổi thực, hắn hiện tại cũng nên qua ba mươi rồi, sao có thể hai năm nữa mới sang ba mươi?”</w:t>
      </w:r>
    </w:p>
    <w:p>
      <w:pPr>
        <w:pStyle w:val="BodyText"/>
      </w:pPr>
      <w:r>
        <w:t xml:space="preserve">“A Tiêu, ngơ ngẩn gì vậy?” Đầu to chợt vỗ hắn một cái, “Sếp Lưu hỏi cậu này.”</w:t>
      </w:r>
    </w:p>
    <w:p>
      <w:pPr>
        <w:pStyle w:val="BodyText"/>
      </w:pPr>
      <w:r>
        <w:t xml:space="preserve">Lưu Triệu nói, “Quan tâm sinh hoạt cá nhân của đồng chí thôi, có gì cần thì cứ nói, nếu có đối tượng như Cá nhỏ thì bên này cũng có thể giúp đỡ, chuyện tăng ca có thể bỏ qua.”</w:t>
      </w:r>
    </w:p>
    <w:p>
      <w:pPr>
        <w:pStyle w:val="BodyText"/>
      </w:pPr>
      <w:r>
        <w:t xml:space="preserve">Thường Trấn Viễn đột nhiên nói, “Hôm nay ngày tháng năm bao nhiêu?”</w:t>
      </w:r>
    </w:p>
    <w:p>
      <w:pPr>
        <w:pStyle w:val="BodyText"/>
      </w:pPr>
      <w:r>
        <w:t xml:space="preserve">“Ngày 4 tháng 4 năm 2004.” Đầu to thuận miệng trả lời xong, mới thắc mắc, “Cậu ngơ rồi à? Đến năm bao nhiêu mà cũng không biết?”</w:t>
      </w:r>
    </w:p>
    <w:p>
      <w:pPr>
        <w:pStyle w:val="BodyText"/>
      </w:pPr>
      <w:r>
        <w:t xml:space="preserve">Lưu Triệu cũng nhìn Thường Trấn Viễn một cách kỳ quái.</w:t>
      </w:r>
    </w:p>
    <w:p>
      <w:pPr>
        <w:pStyle w:val="BodyText"/>
      </w:pPr>
      <w:r>
        <w:t xml:space="preserve">Thường Trấn Viễn cười qua quýt, quay người đi tới ngồi xuống chiếc ghế sô-pha duy nhất trong văn phòng.</w:t>
      </w:r>
    </w:p>
    <w:p>
      <w:pPr>
        <w:pStyle w:val="BodyText"/>
      </w:pPr>
      <w:r>
        <w:t xml:space="preserve">Lưu Triệu và Đầu to chẳng để ý, người nào đi làm việc người nấy, để mặc hắn một mình đắm chìm trong suy nghĩ.</w:t>
      </w:r>
    </w:p>
    <w:p>
      <w:pPr>
        <w:pStyle w:val="BodyText"/>
      </w:pPr>
      <w:r>
        <w:t xml:space="preserve">Ngày 4 tháng 4 năm 2004…</w:t>
      </w:r>
    </w:p>
    <w:p>
      <w:pPr>
        <w:pStyle w:val="BodyText"/>
      </w:pPr>
      <w:r>
        <w:t xml:space="preserve">Đó chẳng phải là…</w:t>
      </w:r>
    </w:p>
    <w:p>
      <w:pPr>
        <w:pStyle w:val="BodyText"/>
      </w:pPr>
      <w:r>
        <w:t xml:space="preserve">Thường Trấn Viễn biến sắc, cầm di động ra tính gọi điện thì nghe thấy điện thoại trong văn phòng đổ chuông.</w:t>
      </w:r>
    </w:p>
    <w:p>
      <w:pPr>
        <w:pStyle w:val="BodyText"/>
      </w:pPr>
      <w:r>
        <w:t xml:space="preserve">Lưu Triệu nghe máy, sắc mặt ngưng trọng.</w:t>
      </w:r>
    </w:p>
    <w:p>
      <w:pPr>
        <w:pStyle w:val="BodyText"/>
      </w:pPr>
      <w:r>
        <w:t xml:space="preserve">Thường Trấn Viễn thấy vậy đi thẳng ra ngoài văn phòng, ấn một dãy số không thể quen hơn được nữa, nhưng lại truyền tới câu trả lời rằng đầu bên đã tắt máy.</w:t>
      </w:r>
    </w:p>
    <w:p>
      <w:pPr>
        <w:pStyle w:val="BodyText"/>
      </w:pPr>
      <w:r>
        <w:t xml:space="preserve">Không thể nào.</w:t>
      </w:r>
    </w:p>
    <w:p>
      <w:pPr>
        <w:pStyle w:val="BodyText"/>
      </w:pPr>
      <w:r>
        <w:t xml:space="preserve">Hắn chưa từ bỏ ý định gọi một lần nữa. Nếu như hắn nhớ không lầm, điện thoại của đối phương từ tối qua tới tối nay đủ năng lượng cả ngày tới đêm.</w:t>
      </w:r>
    </w:p>
    <w:p>
      <w:pPr>
        <w:pStyle w:val="BodyText"/>
      </w:pPr>
      <w:r>
        <w:t xml:space="preserve">“Gọi ai thế?” Lưu Triệu và Đầu to đột nhiên xông tới.</w:t>
      </w:r>
    </w:p>
    <w:p>
      <w:pPr>
        <w:pStyle w:val="BodyText"/>
      </w:pPr>
      <w:r>
        <w:t xml:space="preserve">Thường Trấn Viễn vô thức ngắt điện thoại, “À, một người bạn ấy mà. Hai người đi đâu thế?”</w:t>
      </w:r>
    </w:p>
    <w:p>
      <w:pPr>
        <w:pStyle w:val="BodyText"/>
      </w:pPr>
      <w:r>
        <w:t xml:space="preserve">Lưu Triệu vội vàng đi xuống dưới, “Đi rồi nói.”</w:t>
      </w:r>
    </w:p>
    <w:p>
      <w:pPr>
        <w:pStyle w:val="BodyText"/>
      </w:pPr>
      <w:r>
        <w:t xml:space="preserve">Đầu to vỗ Thường Trấn Viễn một cái, hai người sóng vai đi đằng sau Lưu Triệu, “Căn hộ của Trang Tranh xảy ra chuyện rồi.”</w:t>
      </w:r>
    </w:p>
    <w:p>
      <w:pPr>
        <w:pStyle w:val="BodyText"/>
      </w:pPr>
      <w:r>
        <w:t xml:space="preserve">Thường Trấn Viễn không hề bất ngờ. Bởi vì hắn nhớ rất rõ, ngày này ba năm trước, căn hộ của hắn đích thật là xảy ra chuyện lớn. Cũng vì chuyện này mà tạo ra một chuỗi hiệu ứng mắt xích về sau —— gồm cả sự nể trọng của hắn dành cho Từ Tắc Thừa nữa.</w:t>
      </w:r>
    </w:p>
    <w:p>
      <w:pPr>
        <w:pStyle w:val="BodyText"/>
      </w:pPr>
      <w:r>
        <w:t xml:space="preserve">“Xảy ra chuyện gì vậy?” Dù vậy, hắn vẫn hỏi một câu cho tẫn trách.</w:t>
      </w:r>
    </w:p>
    <w:p>
      <w:pPr>
        <w:pStyle w:val="BodyText"/>
      </w:pPr>
      <w:r>
        <w:t xml:space="preserve">Đầu to nói, “Sếp Lưu chưa nói, bảo là tới hiện trường trước đã.”</w:t>
      </w:r>
    </w:p>
    <w:p>
      <w:pPr>
        <w:pStyle w:val="BodyText"/>
      </w:pPr>
      <w:r>
        <w:t xml:space="preserve">Ba người lên xe rồi Lưu Triệu mới mở miệng, “Trang Tranh chết rồi.”</w:t>
      </w:r>
    </w:p>
    <w:p>
      <w:pPr>
        <w:pStyle w:val="BodyText"/>
      </w:pPr>
      <w:r>
        <w:t xml:space="preserve">Thường Trấn Viễn nhất thời không kịp phản ứng, “Ai?”</w:t>
      </w:r>
    </w:p>
    <w:p>
      <w:pPr>
        <w:pStyle w:val="BodyText"/>
      </w:pPr>
      <w:r>
        <w:t xml:space="preserve">“Trang Tranh?!” Đầu to cũng bị tin vui bất ngờ này dọa giật nảy người, không ai chú ý tới khuôn mặt chợt biến sắc của Thường Trấn Viễn.</w:t>
      </w:r>
    </w:p>
    <w:p>
      <w:pPr>
        <w:pStyle w:val="BodyText"/>
      </w:pPr>
      <w:r>
        <w:t xml:space="preserve">Lưu Triệu nói, “Căn hộ của hắn xảy ra một vụ nổ. Hắn trực tiếp bị nổ bay ra ngoài cửa sổ, bay hai mươi mấy tầng xong rớt xuống đường cái, rồi bị xe chèn lên, coi như là nhoằng cái chết ba lần.”</w:t>
      </w:r>
    </w:p>
    <w:p>
      <w:pPr>
        <w:pStyle w:val="BodyText"/>
      </w:pPr>
      <w:r>
        <w:t xml:space="preserve">Đầu to bình tĩnh lại, nói hưng phấn, “Thế chứ lị! Đây gọi là thiện ác cuối cùng rồi sẽ báo, loại người như hắn, chớ có nói là chết ba lần, dù có chết tới ba mươi lần ba trăm lần thì cũng là đúng người đúng tội. Cậu nói phải không? A Tiêu?”</w:t>
      </w:r>
    </w:p>
    <w:p>
      <w:pPr>
        <w:pStyle w:val="BodyText"/>
      </w:pPr>
      <w:r>
        <w:t xml:space="preserve">Hai tay Thường Trấn Viễn túm chặt lấy mép áo len, người chậm rãi tựa vào lưng ghế, quay đầu xem phong cảnh ngoài cửa sổ, không nói tiếng nào.</w:t>
      </w:r>
    </w:p>
    <w:p>
      <w:pPr>
        <w:pStyle w:val="BodyText"/>
      </w:pPr>
      <w:r>
        <w:t xml:space="preserve">Lưu Triệu và Đầu to trao đổi ánh mắt qua gương chiếu hậu, có vẻ cũng hơi khó hiểu với sự thất thường của Thường Trấn Viễn.</w:t>
      </w:r>
    </w:p>
    <w:p>
      <w:pPr>
        <w:pStyle w:val="BodyText"/>
      </w:pPr>
      <w:r>
        <w:t xml:space="preserve">Lưu Triệu cố ý khơi mấy chủ đề, thấy Thường Trấn Viễn không có vẻ gì là định đáp lại mới ngừng.</w:t>
      </w:r>
    </w:p>
    <w:p>
      <w:pPr>
        <w:pStyle w:val="BodyText"/>
      </w:pPr>
      <w:r>
        <w:t xml:space="preserve">Xe rất nhanh đi tới khu căn hộ Hải Thiên Danh Uyển nơi Trang Tranh ở.</w:t>
      </w:r>
    </w:p>
    <w:p>
      <w:pPr>
        <w:pStyle w:val="Compact"/>
      </w:pPr>
      <w:r>
        <w:t xml:space="preserve">Chỗ đó sớm đã bị bao vây kín mít. Chẳng những có cảnh sát, có phóng viên mà còn có rất nhiều thủ hạ của Trang Tranh biết tin nên chạy tới.</w:t>
      </w:r>
      <w:r>
        <w:br w:type="textWrapping"/>
      </w:r>
      <w:r>
        <w:br w:type="textWrapping"/>
      </w:r>
    </w:p>
    <w:p>
      <w:pPr>
        <w:pStyle w:val="Heading2"/>
      </w:pPr>
      <w:bookmarkStart w:id="26" w:name="chương-4-hiện-trường-vụ-án"/>
      <w:bookmarkEnd w:id="26"/>
      <w:r>
        <w:t xml:space="preserve">4. Chương 4: Hiện Trường Vụ Án</w:t>
      </w:r>
    </w:p>
    <w:p>
      <w:pPr>
        <w:pStyle w:val="Compact"/>
      </w:pPr>
      <w:r>
        <w:br w:type="textWrapping"/>
      </w:r>
      <w:r>
        <w:br w:type="textWrapping"/>
      </w:r>
      <w:r>
        <w:t xml:space="preserve">Lúc Thường Trấn Viễn xuống xe, đồng tử hơi co lại vì từng gương mặt quen thuộc đó, nhưng hắn nhanh chóng bình thường trở lại, tiện tay sập cửa vào, bày ra vẻ hờ hững đi lướt qua họ.</w:t>
      </w:r>
    </w:p>
    <w:p>
      <w:pPr>
        <w:pStyle w:val="BodyText"/>
      </w:pPr>
      <w:r>
        <w:t xml:space="preserve">Sự suy xét trên đường tới đây đã khiến hắn hiểu rõ ràng hoàn cảnh trước mắt của mình.</w:t>
      </w:r>
    </w:p>
    <w:p>
      <w:pPr>
        <w:pStyle w:val="BodyText"/>
      </w:pPr>
      <w:r>
        <w:t xml:space="preserve">Trang Tranh chết rồi. Giả tưởng thông qua chính mình của quá khứ để tiếp tục cuộc sống trước kia mà hắn từng ấp ủ trong đầu đã bị bóp tắt trước khi được kiểm nghiệm. Hắn không có bố mẹ, những thân bằng hảo hữu khác, hắn trưởng thành đã cắt đứt liên lạc rồi. Điều này có nghĩa là, kể từ bây giờ, hắn bắt buộc phải dùng thân phận của Thường Trấn Viễn để sống tiếp.</w:t>
      </w:r>
    </w:p>
    <w:p>
      <w:pPr>
        <w:pStyle w:val="BodyText"/>
      </w:pPr>
      <w:r>
        <w:t xml:space="preserve">Dù bất bình, bất phục, bất cam thế nào thì hắn cũng không còn lựa chọn nào nữa cả.</w:t>
      </w:r>
    </w:p>
    <w:p>
      <w:pPr>
        <w:pStyle w:val="BodyText"/>
      </w:pPr>
      <w:r>
        <w:t xml:space="preserve">Đương nhiên, sự vô vọng về thân phận không đồng nghĩa với việc hắn phải hoàn toàn cúi mình trước tương lai.</w:t>
      </w:r>
    </w:p>
    <w:p>
      <w:pPr>
        <w:pStyle w:val="BodyText"/>
      </w:pPr>
      <w:r>
        <w:t xml:space="preserve">Thực tế thì, cái chết của Trang Tranh đánh dấu một khởi đầu mới cho Thường Trấn Viễn. Hắn không phải là một kẻ chi li, với thuộc hạ, hắn có thể rất hào phóng, xe, nhà, tiền, chỉ cần đối phương đáng cái giá này, hắn không bao giờ keo kiệt cả. Hắn thậm chí còn tham gia từ thiện, tuy rằng một tay trùm xã hội đen đem đồng tiền ô trọc đi làm từ thiện kể cũng mang vẻ mèo khóc chuột, nhưng hắn không quan tâm. Hắn rất rạch ròi giữa công việc và mong muốn của bản thân.</w:t>
      </w:r>
    </w:p>
    <w:p>
      <w:pPr>
        <w:pStyle w:val="BodyText"/>
      </w:pPr>
      <w:r>
        <w:t xml:space="preserve">Nhưng đồng thời, hắn cũng không phải một kẻ bị người ta bán còn đếm tiền giúp đối phương. Những kẻ khi trước đắc tội hoặc cản đường hắn, trừ phi trở thành bằng hữu, còn không thì chỉ có thể tụ họp lúc Thanh minh Trùng dương thôi.</w:t>
      </w:r>
    </w:p>
    <w:p>
      <w:pPr>
        <w:pStyle w:val="BodyText"/>
      </w:pPr>
      <w:r>
        <w:t xml:space="preserve">Thường Trấn Viễn đi tới bên cạnh thi thể, nhìn qua từ khe hẹp giữa Lưu Triệu và Đầu to. Pháp y đang chỉ huy bọc thi thể lại. Tuy chỉ liếc vội qua, nhưng thảm trạng be bét máu me đó đã khắc sâu trong đầu hắn.</w:t>
      </w:r>
    </w:p>
    <w:p>
      <w:pPr>
        <w:pStyle w:val="BodyText"/>
      </w:pPr>
      <w:r>
        <w:t xml:space="preserve">So ra thì, một súng của Từ Tắc Thừa còn nhân từ chán.</w:t>
      </w:r>
    </w:p>
    <w:p>
      <w:pPr>
        <w:pStyle w:val="BodyText"/>
      </w:pPr>
      <w:r>
        <w:t xml:space="preserve">“Úi!” Đầu to lùi về sau một bước, giẫm trúng mặt giày của hắn, “A Tiêu? Cậu đứng đây làm gì? Đi nào, cùng lên xem hiện trường vụ án.”</w:t>
      </w:r>
    </w:p>
    <w:p>
      <w:pPr>
        <w:pStyle w:val="BodyText"/>
      </w:pPr>
      <w:r>
        <w:t xml:space="preserve">Thường Trấn Viễn đút nắm đấm phẫn nộ vào trong túi quần.</w:t>
      </w:r>
    </w:p>
    <w:p>
      <w:pPr>
        <w:pStyle w:val="BodyText"/>
      </w:pPr>
      <w:r>
        <w:t xml:space="preserve">Phẫn nộ cực hạn khiến đầu óc hắn vô cùng tỉnh táo, cảm xúc mặt ngoài trái ngược với nội tâm, vô cùng bình thản, không lộ bất cứ sơ hở nào dù qua bước chân hay vẻ mặt.</w:t>
      </w:r>
    </w:p>
    <w:p>
      <w:pPr>
        <w:pStyle w:val="BodyText"/>
      </w:pPr>
      <w:r>
        <w:t xml:space="preserve">“Được đó. Lần này A Tiêu rất bình tĩnh đó.” Lưu Triệu thản nhiên khen hắn một câu.</w:t>
      </w:r>
    </w:p>
    <w:p>
      <w:pPr>
        <w:pStyle w:val="BodyText"/>
      </w:pPr>
      <w:r>
        <w:t xml:space="preserve">Nhưng câu này Thường Trấn Viễn nghe vào tai lại chẳng thấy sung sướng gì. Tuy rằng làm cái nghề này, hắn đã liệu được trước rằng bị lật thuyền thì sẽ chẳng được chết yên chết lành, bằng hữu địch nhân thuộc hạ có khả năng kẻ nào kẻ nấy đều vui mừng khôn xiết, nhưng tận mắt thấy lại là một chuyện khác.</w:t>
      </w:r>
    </w:p>
    <w:p>
      <w:pPr>
        <w:pStyle w:val="BodyText"/>
      </w:pPr>
      <w:r>
        <w:t xml:space="preserve">Đầu to thấy hắn không nói gì, cười nhạo bảo, “Em thì thấy là bị dọa ngu người rồi ấy. Đừng nói cậu ấy, đến em đây nhìn bộ dạng nát bươm của Trang Tranh mà cũng còn rợn hết cả người nữa là. Sếp nói coi ai có thù hằn ghê gớm gì với hắn như vậy, nhất định phải muốn hắn chết thê thảm thế?”</w:t>
      </w:r>
    </w:p>
    <w:p>
      <w:pPr>
        <w:pStyle w:val="BodyText"/>
      </w:pPr>
      <w:r>
        <w:t xml:space="preserve">Lưu Triệu nói, “Ra tay độc thế này, không phải kẻ trong giới thì chính là kẻ thù.”</w:t>
      </w:r>
    </w:p>
    <w:p>
      <w:pPr>
        <w:pStyle w:val="BodyText"/>
      </w:pPr>
      <w:r>
        <w:t xml:space="preserve">Một cảnh sát ở đồn cảnh sát địa phương dẫn một cậu thanh niên gầy teo tới, “Đội trưởng Lưu, đây là tài xế đã cán lên Trang Tranh.”</w:t>
      </w:r>
    </w:p>
    <w:p>
      <w:pPr>
        <w:pStyle w:val="BodyText"/>
      </w:pPr>
      <w:r>
        <w:t xml:space="preserve">Cậu thanh niên trông hoảng hồn chưa bình tĩnh lại được.</w:t>
      </w:r>
    </w:p>
    <w:p>
      <w:pPr>
        <w:pStyle w:val="BodyText"/>
      </w:pPr>
      <w:r>
        <w:t xml:space="preserve">Lưu Triệu đưa cho cậu ta một điếu thuốc.</w:t>
      </w:r>
    </w:p>
    <w:p>
      <w:pPr>
        <w:pStyle w:val="BodyText"/>
      </w:pPr>
      <w:r>
        <w:t xml:space="preserve">Cậu thanh niên nhận lấy, đưa vào miệng, tay hơi run rẩy.</w:t>
      </w:r>
    </w:p>
    <w:p>
      <w:pPr>
        <w:pStyle w:val="BodyText"/>
      </w:pPr>
      <w:r>
        <w:t xml:space="preserve">Đầu to châm thuốc cho cậu ta.</w:t>
      </w:r>
    </w:p>
    <w:p>
      <w:pPr>
        <w:pStyle w:val="BodyText"/>
      </w:pPr>
      <w:r>
        <w:t xml:space="preserve">Ai ngờ cậu thanh niên chỉ hút một hơi liền ho sặc sụa.</w:t>
      </w:r>
    </w:p>
    <w:p>
      <w:pPr>
        <w:pStyle w:val="BodyText"/>
      </w:pPr>
      <w:r>
        <w:t xml:space="preserve">Đầu to nói, “Này cu, có hút hay không đây?”</w:t>
      </w:r>
    </w:p>
    <w:p>
      <w:pPr>
        <w:pStyle w:val="BodyText"/>
      </w:pPr>
      <w:r>
        <w:t xml:space="preserve">Cậu thanh niên lắc đầu, “Không hút.”</w:t>
      </w:r>
    </w:p>
    <w:p>
      <w:pPr>
        <w:pStyle w:val="BodyText"/>
      </w:pPr>
      <w:r>
        <w:t xml:space="preserve">Đầu to nạt, “Không hút thì lấy làm gì hả?”</w:t>
      </w:r>
    </w:p>
    <w:p>
      <w:pPr>
        <w:pStyle w:val="BodyText"/>
      </w:pPr>
      <w:r>
        <w:t xml:space="preserve">Lưu Triệu nói, “Được rồi, đừng có dọa họ nữa. Nào, cậu bạn này xưng hô thế nào nhỉ? Làm việc ở đâu thế?”</w:t>
      </w:r>
    </w:p>
    <w:p>
      <w:pPr>
        <w:pStyle w:val="BodyText"/>
      </w:pPr>
      <w:r>
        <w:t xml:space="preserve">“Chu Kiến, Chu trong Chu Văn Vương, Kiến trong kiến thiết, làm trợ lý hành chính ở công ty hữu hạn thương mại Uy Mãnh Thiết.”</w:t>
      </w:r>
    </w:p>
    <w:p>
      <w:pPr>
        <w:pStyle w:val="BodyText"/>
      </w:pPr>
      <w:r>
        <w:t xml:space="preserve">Lưu Triệu nói, “Nói coi đã xảy ra chuyện gì. Đừng căng thẳng.”</w:t>
      </w:r>
    </w:p>
    <w:p>
      <w:pPr>
        <w:pStyle w:val="BodyText"/>
      </w:pPr>
      <w:r>
        <w:t xml:space="preserve">Chu Kiến hít vào một hơi mới nói, “Tôi mỗi ngày tới công ty đều phải lái xe qua khu này, hôm nay tôi dậy muộn nên phóng hơi nhanh, khoảng 60km/h. Lúc tôi tới chỗ này thì tự dưng có người rơi từ trên xuống, ngay phía trước xe! Tôi sợ đờ người, cho tới khi cán lên người ta rồi mới nhớ ra phải hãm xe lại!”</w:t>
      </w:r>
    </w:p>
    <w:p>
      <w:pPr>
        <w:pStyle w:val="BodyText"/>
      </w:pPr>
      <w:r>
        <w:t xml:space="preserve">Lưu Triệu nói, “Lúc ấy là mấy giờ?”</w:t>
      </w:r>
    </w:p>
    <w:p>
      <w:pPr>
        <w:pStyle w:val="BodyText"/>
      </w:pPr>
      <w:r>
        <w:t xml:space="preserve">Chu Kiến nói, “Áng chừng là hơn tám giờ mười. Công ty vào ca lúc tám rưỡi.”</w:t>
      </w:r>
    </w:p>
    <w:p>
      <w:pPr>
        <w:pStyle w:val="BodyText"/>
      </w:pPr>
      <w:r>
        <w:t xml:space="preserve">Lưu Triệu nói, “Trừ việc có người rơi xuống thì còn có tình huống khác không?”</w:t>
      </w:r>
    </w:p>
    <w:p>
      <w:pPr>
        <w:pStyle w:val="BodyText"/>
      </w:pPr>
      <w:r>
        <w:t xml:space="preserve">Chu Kiến nói, “Tôi dừng xe lại thì chứng kiến chỗ kia đang bốc khói.” Cậu ta chỉ vào căn hộ của Trang Tranh.</w:t>
      </w:r>
    </w:p>
    <w:p>
      <w:pPr>
        <w:pStyle w:val="BodyText"/>
      </w:pPr>
      <w:r>
        <w:t xml:space="preserve">Lưu Triệu nói, “Xung quanh thì sao? Có ai không? Có người đặc biệt khả nghi không?”</w:t>
      </w:r>
    </w:p>
    <w:p>
      <w:pPr>
        <w:pStyle w:val="BodyText"/>
      </w:pPr>
      <w:r>
        <w:t xml:space="preserve">Chu Kiến suy nghĩ rồi nói, “Nhiều người lắm. Tôi, tôi không để ý. Lúc ấy tôi báo cảnh sát luôn.”</w:t>
      </w:r>
    </w:p>
    <w:p>
      <w:pPr>
        <w:pStyle w:val="BodyText"/>
      </w:pPr>
      <w:r>
        <w:t xml:space="preserve">Lưu Triệu nói với cảnh sát tới cùng cậu ta, “Tiểu Trương, ghi lại chưa? Ghi cả số di động địa chỉ vào, sau đó âm thầm đưa cậu ta đi. Đừng để đám thuộc hạ của Trang Tranh trông thấy.”</w:t>
      </w:r>
    </w:p>
    <w:p>
      <w:pPr>
        <w:pStyle w:val="BodyText"/>
      </w:pPr>
      <w:r>
        <w:t xml:space="preserve">Mặt Chu Kiến trắng nhợt ra, “Người chết là Trang Tranh thật sao?”</w:t>
      </w:r>
    </w:p>
    <w:p>
      <w:pPr>
        <w:pStyle w:val="BodyText"/>
      </w:pPr>
      <w:r>
        <w:t xml:space="preserve">Lưu Triệu vỗ vai cậu ta, “Mấy ngày này cậu cẩn thận chút, hễ có chuyện gì thì báo ngay cho cảnh sát. Nếu thật sự không xong thì tôi sẽ cho người bảo vệ cậu.”</w:t>
      </w:r>
    </w:p>
    <w:p>
      <w:pPr>
        <w:pStyle w:val="BodyText"/>
      </w:pPr>
      <w:r>
        <w:t xml:space="preserve">Sắc mặt của Chu Kiến bấy giờ mới dễ coi hơn chút, cảm ơn ông ta rối rít rồi cúi đầu đi theo tiểu Trương.</w:t>
      </w:r>
    </w:p>
    <w:p>
      <w:pPr>
        <w:pStyle w:val="BodyText"/>
      </w:pPr>
      <w:r>
        <w:t xml:space="preserve">Đầu to nói, “Chuyện này chả liên quan gì tới cậu ta, dù Trang Tranh không bị nổ chết thì ngã hai mấy tầng cũng ngỏm rồi. Lẽ nào đám Triệu Thác Đường còn định tìm cậu ta gây phiền toái sao?”</w:t>
      </w:r>
    </w:p>
    <w:p>
      <w:pPr>
        <w:pStyle w:val="BodyText"/>
      </w:pPr>
      <w:r>
        <w:t xml:space="preserve">Lưu Triệu nói, “Trang Tranh chết rồi, chắc chắn sẽ có người lên thay. Kẻ lên thay hòng thu phục mọi người, đảm bảo sẽ báo thù cho Trang Tranh.”</w:t>
      </w:r>
    </w:p>
    <w:p>
      <w:pPr>
        <w:pStyle w:val="BodyText"/>
      </w:pPr>
      <w:r>
        <w:t xml:space="preserve">Đầu to nói, “Báo thù thì tốt. Em chỉ mong sao có người tìm hung thủ cho chúng ta.”</w:t>
      </w:r>
    </w:p>
    <w:p>
      <w:pPr>
        <w:pStyle w:val="BodyText"/>
      </w:pPr>
      <w:r>
        <w:t xml:space="preserve">Lưu Triệu nói, “Cậu tưởng đám xã hội đen đều là đầy tớ của nhân dân đấy à? Chúng mà đi chú ý không oan không sót, tất cả lấy chứng cứ làm chuẩn à? Giao ra được một con cừu non thế tội là được rồi. Còn bắt thủ phạm ấy à, ai biết thủ phạm có phải là chính bọn chúng hay không. Hiện giờ việc quan trọng nhất là trước một bước tìm ra hung thủ, như thế thì cậu khỏe tôi khỏe người người khỏe.”</w:t>
      </w:r>
    </w:p>
    <w:p>
      <w:pPr>
        <w:pStyle w:val="BodyText"/>
      </w:pPr>
      <w:r>
        <w:t xml:space="preserve">Đây là câu nghe lọt tai nhất kể từ khi Thường Trấn Viễn chết mà sống lại tới nay.</w:t>
      </w:r>
    </w:p>
    <w:p>
      <w:pPr>
        <w:pStyle w:val="BodyText"/>
      </w:pPr>
      <w:r>
        <w:t xml:space="preserve">Hắn lập tức quay người đi về phía cao ốc.</w:t>
      </w:r>
    </w:p>
    <w:p>
      <w:pPr>
        <w:pStyle w:val="BodyText"/>
      </w:pPr>
      <w:r>
        <w:t xml:space="preserve">Đầu to và Lưu Triệu đang định đi theo thì đột nhiên trông thấy một người bước từ một con Benz xuống. Đầu to gọi, “Nè, Triệu Thác Đường tới rồi.”</w:t>
      </w:r>
    </w:p>
    <w:p>
      <w:pPr>
        <w:pStyle w:val="BodyText"/>
      </w:pPr>
      <w:r>
        <w:t xml:space="preserve">Thường Trấn Viễn đột ngột dừng chân, quay đầu lại nhìn!</w:t>
      </w:r>
    </w:p>
    <w:p>
      <w:pPr>
        <w:pStyle w:val="BodyText"/>
      </w:pPr>
      <w:r>
        <w:t xml:space="preserve">Quả nhiên là Triệu Thác Đường.</w:t>
      </w:r>
    </w:p>
    <w:p>
      <w:pPr>
        <w:pStyle w:val="BodyText"/>
      </w:pPr>
      <w:r>
        <w:t xml:space="preserve">Để kiểu tóc chải ngược cố định bằng gel bôi tóc, dùng một cái đồng hồ quả quýt không hợp thời đại, trong túi áo luôn có một điếu xì gà. Dù trên người đắp lên âu phục hàng hiệu, xịt Cologne[1] thì cũng khó lòng át đi mùi cá trên người.</w:t>
      </w:r>
    </w:p>
    <w:p>
      <w:pPr>
        <w:pStyle w:val="BodyText"/>
      </w:pPr>
      <w:r>
        <w:t xml:space="preserve">Hầu kết Thường Trấn Viễn nhấp nhô, cố gắng kiềm chế cảm xúc của mình.</w:t>
      </w:r>
    </w:p>
    <w:p>
      <w:pPr>
        <w:pStyle w:val="BodyText"/>
      </w:pPr>
      <w:r>
        <w:t xml:space="preserve">Triệu Thác Đường ngẩng đầu nhìn lướt qua nơi này rồi dời mắt đi rất nhanh, quay đầu thấp giọng nói với đám thuộc hạ tụ tới mấy câu xong thì lên xe.</w:t>
      </w:r>
    </w:p>
    <w:p>
      <w:pPr>
        <w:pStyle w:val="BodyText"/>
      </w:pPr>
      <w:r>
        <w:t xml:space="preserve">Đám thuộc hạ ngó nhau, nhanh chóng lên xe của mình, chạy theo sau xe của Triệu Thác Đường về phía đường cái.</w:t>
      </w:r>
    </w:p>
    <w:p>
      <w:pPr>
        <w:pStyle w:val="BodyText"/>
      </w:pPr>
      <w:r>
        <w:t xml:space="preserve">Đầu to nói, “Gã đi luôn vậy sao?”</w:t>
      </w:r>
    </w:p>
    <w:p>
      <w:pPr>
        <w:pStyle w:val="BodyText"/>
      </w:pPr>
      <w:r>
        <w:t xml:space="preserve">Lưu Triệu nói, “Không thì thế nào? Làm như phim Hồng Kông, rút đao ra cướp xác của Trang Tranh à?”</w:t>
      </w:r>
    </w:p>
    <w:p>
      <w:pPr>
        <w:pStyle w:val="BodyText"/>
      </w:pPr>
      <w:r>
        <w:t xml:space="preserve">Đầu to nói, “Tốt xấu gì cũng tới chào một tiếng chứ. Em rất muốn coi nét mặt giờ này của gã.”</w:t>
      </w:r>
    </w:p>
    <w:p>
      <w:pPr>
        <w:pStyle w:val="BodyText"/>
      </w:pPr>
      <w:r>
        <w:t xml:space="preserve">Lưu Triệu cười lạnh nói, “Lão đại chết rồi mà vẫn còn chải chuốt được như thế, nhìn dáng vẻ ắt hẳn là vui lắm đấy.”</w:t>
      </w:r>
    </w:p>
    <w:p>
      <w:pPr>
        <w:pStyle w:val="BodyText"/>
      </w:pPr>
      <w:r>
        <w:t xml:space="preserve">Thường Trấn Viễn quay người đi vào trong.</w:t>
      </w:r>
    </w:p>
    <w:p>
      <w:pPr>
        <w:pStyle w:val="BodyText"/>
      </w:pPr>
      <w:r>
        <w:t xml:space="preserve">Sảnh của Hải Thiên Danh Uyển được bày bố rất độc đáo, chính giữa đặt bình phong, phía sau có ba lối đi trái giữa phải, bên trái thông trung tâm giải trí, bên phải thông trung tâm bảo vệ và chăm sóc khách hàng, chỉ có lối ở giữa là thông hướng thang máy.</w:t>
      </w:r>
    </w:p>
    <w:p>
      <w:pPr>
        <w:pStyle w:val="BodyText"/>
      </w:pPr>
      <w:r>
        <w:t xml:space="preserve">Đầu to thấy hắn đi đến là nhanh nhẹn quen thuộc, không khỏi tò mò, “Cậu từng tới rồi à?”</w:t>
      </w:r>
    </w:p>
    <w:p>
      <w:pPr>
        <w:pStyle w:val="BodyText"/>
      </w:pPr>
      <w:r>
        <w:t xml:space="preserve">Thường Trấn Viễn chẳng buồn quay đầu lại mà chỉ vào một tấm bảng gắn cố định vào tường ở phía sau, nói, “Có bảng hướng dẫn kìa.”</w:t>
      </w:r>
    </w:p>
    <w:p>
      <w:pPr>
        <w:pStyle w:val="BodyText"/>
      </w:pPr>
      <w:r>
        <w:t xml:space="preserve">Lưu Triệu cười bảo, “Cậu không nói tôi cũng không để ý đâu đấy.”</w:t>
      </w:r>
    </w:p>
    <w:p>
      <w:pPr>
        <w:pStyle w:val="BodyText"/>
      </w:pPr>
      <w:r>
        <w:t xml:space="preserve">Hải Thiên Danh Uyển có tổng cộng hai mươi lăm tầng, Trang Tranh ở căn hộ thông tầng, một mình một tầng.</w:t>
      </w:r>
    </w:p>
    <w:p>
      <w:pPr>
        <w:pStyle w:val="BodyText"/>
      </w:pPr>
      <w:r>
        <w:t xml:space="preserve">Lúc bọn họ đi vào, có hai người một nam một nữ mặc thường phục đang tìm chứng cứ ở hiện trường, các cảnh sát khác ở đồn phụ giúp.</w:t>
      </w:r>
    </w:p>
    <w:p>
      <w:pPr>
        <w:pStyle w:val="BodyText"/>
      </w:pPr>
      <w:r>
        <w:t xml:space="preserve">“Cá nhỏ? Gậy trúc?” Đầu to ngạc nhiên nói, “Sao mấy người tới sớm thế?”</w:t>
      </w:r>
    </w:p>
    <w:p>
      <w:pPr>
        <w:pStyle w:val="BodyText"/>
      </w:pPr>
      <w:r>
        <w:t xml:space="preserve">Cá nhỏ cười nói, “Em với Gậy trúc gặp nhau trên đường, đúng lúc ảnh nhận được điện thoại nên bọn em cùng nhau tới.”</w:t>
      </w:r>
    </w:p>
    <w:p>
      <w:pPr>
        <w:pStyle w:val="BodyText"/>
      </w:pPr>
      <w:r>
        <w:t xml:space="preserve">Lưu Triệu nói, “Thế nào? Có thu hoạch được gì không?”</w:t>
      </w:r>
    </w:p>
    <w:p>
      <w:pPr>
        <w:pStyle w:val="BodyText"/>
      </w:pPr>
      <w:r>
        <w:t xml:space="preserve">Cá nhỏ nói, “Quả bom này rất mạnh, phòng khách lớn thế này mà tan nát hết cả, thành phần cụ thể cần phải nhờ chuyên viên bom mìn hỗ trợ phân tích đã. Song em phát hiện ra một ít linh kiện nhỏ trên hiện trường, chắc là đồng hồ báo thức. Không biết có sẵn ở nhà Trang Tranh hay là trên quả bom nữa.”</w:t>
      </w:r>
    </w:p>
    <w:p>
      <w:pPr>
        <w:pStyle w:val="BodyText"/>
      </w:pPr>
      <w:r>
        <w:t xml:space="preserve">Lưu Triệu nói, “Nếu là trên quả bom thì là bom hẹn giờ sao?”</w:t>
      </w:r>
    </w:p>
    <w:p>
      <w:pPr>
        <w:pStyle w:val="BodyText"/>
      </w:pPr>
      <w:r>
        <w:t xml:space="preserve">Cá nhỏ nói, “Hẳn là vậy. Căn phòng này quá lớn, nếu như lúc ấy Trang Tranh không ở trong phòng khách thì tối đa là bị thương thôi, chắc chắn sẽ không chết mất ngáp như thế.”</w:t>
      </w:r>
    </w:p>
    <w:p>
      <w:pPr>
        <w:pStyle w:val="BodyText"/>
      </w:pPr>
      <w:r>
        <w:t xml:space="preserve">Lưu Triệu nói, “Vậy xem ra, hung thủ biết Trang Tranh lúc đó nhất định đang ở phòng khách.”</w:t>
      </w:r>
    </w:p>
    <w:p>
      <w:pPr>
        <w:pStyle w:val="BodyText"/>
      </w:pPr>
      <w:r>
        <w:t xml:space="preserve">Đầu to nói, “Việc này giống như là do người quen làm.”</w:t>
      </w:r>
    </w:p>
    <w:p>
      <w:pPr>
        <w:pStyle w:val="BodyText"/>
      </w:pPr>
      <w:r>
        <w:t xml:space="preserve">Đương nhiên là người quen, mà còn là người quen do một tay hắn nâng đỡ!</w:t>
      </w:r>
    </w:p>
    <w:p>
      <w:pPr>
        <w:pStyle w:val="BodyText"/>
      </w:pPr>
      <w:r>
        <w:t xml:space="preserve">Con ngươi của Thường Trấn Viễn bị đám mây mù tên gọi căm hận bao trùm.</w:t>
      </w:r>
    </w:p>
    <w:p>
      <w:pPr>
        <w:pStyle w:val="Compact"/>
      </w:pPr>
      <w:r>
        <w:t xml:space="preserve">[1] Eau de cologne: nước hoa chỉ có 2-4 % tinh dầu (mùi hương lưu lại trong vòng 3-4h). Đổi lại Eau de cologne có độ “sắc”, tươi mới và nhẹ nhàng chứ không xộc thẳng vào mũi và gây khó chịu như những loại nước hoa có nồng độ đậm hơn.</w:t>
      </w:r>
      <w:r>
        <w:br w:type="textWrapping"/>
      </w:r>
      <w:r>
        <w:br w:type="textWrapping"/>
      </w:r>
    </w:p>
    <w:p>
      <w:pPr>
        <w:pStyle w:val="Heading2"/>
      </w:pPr>
      <w:bookmarkStart w:id="27" w:name="chương-5-vận-mệnh-lệch-quỹ-đạo"/>
      <w:bookmarkEnd w:id="27"/>
      <w:r>
        <w:t xml:space="preserve">5. Chương 5: Vận Mệnh Lệch Quỹ Đạo</w:t>
      </w:r>
    </w:p>
    <w:p>
      <w:pPr>
        <w:pStyle w:val="Compact"/>
      </w:pPr>
      <w:r>
        <w:br w:type="textWrapping"/>
      </w:r>
      <w:r>
        <w:br w:type="textWrapping"/>
      </w:r>
      <w:r>
        <w:t xml:space="preserve">Lưu Triệu nói, “Có ai khác đã tới hiện trường không? Bảo vệ của cao ốc đâu? Có người nào khác mục kích không?”</w:t>
      </w:r>
    </w:p>
    <w:p>
      <w:pPr>
        <w:pStyle w:val="BodyText"/>
      </w:pPr>
      <w:r>
        <w:t xml:space="preserve">Cá nhỏ nói, “Tình huống thế này thì khẳng định là đội phòng cháy chữa cháy tới trước tiên, có điều thế lửa không lớn nên không cháy to. Bảo vệ báo cảnh sát xong thì vẫn luôn ở phía dưới, em đã ghi khẩu cung rồi, cái gì cũng kêu không biết. Song em cũng cho người đi lấy băng ghi hình việc ra vào mấy tháng gần đây của cao ốc rồi, hy vọng là có chút manh mối.”</w:t>
      </w:r>
    </w:p>
    <w:p>
      <w:pPr>
        <w:pStyle w:val="BodyText"/>
      </w:pPr>
      <w:r>
        <w:t xml:space="preserve">“A Tiêu, cậu đi đâu vậy?” Đầu to đột nhiên hô với về phía Thường Trấn Viễn đang lên cầu thang đi tới phòng ngủ, “Tới giúp anh một tay đi chứ.”</w:t>
      </w:r>
    </w:p>
    <w:p>
      <w:pPr>
        <w:pStyle w:val="BodyText"/>
      </w:pPr>
      <w:r>
        <w:t xml:space="preserve">Thường Trấn Viễn nhíu mày, rõ ràng là khó chịu với việc anh ta cứ kêu to gọi nhỏ. Hắn dừng chân lại, quay đầu nói với anh ta, “Tôi tới phòng ngủ xem đã.”</w:t>
      </w:r>
    </w:p>
    <w:p>
      <w:pPr>
        <w:pStyle w:val="BodyText"/>
      </w:pPr>
      <w:r>
        <w:t xml:space="preserve">Đầu to thắc mắc, “Sao cậu biết phòng ngủ ở trên tầng?”</w:t>
      </w:r>
    </w:p>
    <w:p>
      <w:pPr>
        <w:pStyle w:val="BodyText"/>
      </w:pPr>
      <w:r>
        <w:t xml:space="preserve">Gậy trúc nói, “Phòng ngủ đúng là ở tầng trên.”</w:t>
      </w:r>
    </w:p>
    <w:p>
      <w:pPr>
        <w:pStyle w:val="BodyText"/>
      </w:pPr>
      <w:r>
        <w:t xml:space="preserve">Đầu to càng kinh ngạc.</w:t>
      </w:r>
    </w:p>
    <w:p>
      <w:pPr>
        <w:pStyle w:val="BodyText"/>
      </w:pPr>
      <w:r>
        <w:t xml:space="preserve">Thường Trấn Viễn nói, “Bình thường phòng ở có kết cấu thế này thì phòng ngủ luôn xếp ở trên tầng.”</w:t>
      </w:r>
    </w:p>
    <w:p>
      <w:pPr>
        <w:pStyle w:val="BodyText"/>
      </w:pPr>
      <w:r>
        <w:t xml:space="preserve">Đầu to nói, “Ở tầng áp chót không nóng à?”</w:t>
      </w:r>
    </w:p>
    <w:p>
      <w:pPr>
        <w:pStyle w:val="BodyText"/>
      </w:pPr>
      <w:r>
        <w:t xml:space="preserve">Gậy trúc cười bảo, “Kẻ có tiền chạy điều hòa 24/24, sợ gì nóng chứ?”</w:t>
      </w:r>
    </w:p>
    <w:p>
      <w:pPr>
        <w:pStyle w:val="BodyText"/>
      </w:pPr>
      <w:r>
        <w:t xml:space="preserve">Đầu to lắc đầu, định gọi Thường Trấn Viễn lần nữa thì thấy hắn đã không còn ở cầu thang nữa rồi. Anh ta nói với Lưu Triệu đang đứng bên, “Sếp Lưu, em thấy hôm nay A Tiêu làm sao ấy.”</w:t>
      </w:r>
    </w:p>
    <w:p>
      <w:pPr>
        <w:pStyle w:val="BodyText"/>
      </w:pPr>
      <w:r>
        <w:t xml:space="preserve">Lưu Triệu liếc nhìn anh ta, “Người ta đưa cả quýt cho cậu ăn rồi mà còn làm sao à?”</w:t>
      </w:r>
    </w:p>
    <w:p>
      <w:pPr>
        <w:pStyle w:val="BodyText"/>
      </w:pPr>
      <w:r>
        <w:t xml:space="preserve">Đầu to nói, “Không phải mà. Sếp có thấy hôm nay hình như cậu ta rất… lạnh nhạt không?”</w:t>
      </w:r>
    </w:p>
    <w:p>
      <w:pPr>
        <w:pStyle w:val="BodyText"/>
      </w:pPr>
      <w:r>
        <w:t xml:space="preserve">Cá nhỏ xen vào, cười hì hì bảo, “Anh từng thấy A Tiêu nhiệt tình khi nào thế?”</w:t>
      </w:r>
    </w:p>
    <w:p>
      <w:pPr>
        <w:pStyle w:val="BodyText"/>
      </w:pPr>
      <w:r>
        <w:t xml:space="preserve">“Xùy xùy, người lớn nói chuyện, trẻ con trẻ mỏ xen vào làm gì.” Đầu to nói, “Em thấy A Tiêu hình như bị gì đó kích thích, ngổn ngang tâm sự. Trước kia không thích nói chuyện nhưng chúng ta nói thì cậu ta vẫn nghe, giờ nói mà không thèm nghe, có phải là có ý kiến gì với em không vậy?”</w:t>
      </w:r>
    </w:p>
    <w:p>
      <w:pPr>
        <w:pStyle w:val="BodyText"/>
      </w:pPr>
      <w:r>
        <w:t xml:space="preserve">Lưu Triệu nói, “Đã bảo cậu rồi, đừng có bắt nạt cậu ta. Cậu cứ bắt cậu ta làm việc vặt mua bữa sáng cho cậu, lợi dụng người ta, giờ người ta không cần nữa rồi đấy.”</w:t>
      </w:r>
    </w:p>
    <w:p>
      <w:pPr>
        <w:pStyle w:val="BodyText"/>
      </w:pPr>
      <w:r>
        <w:t xml:space="preserve">“Chẳng phải ngày nào em cũng đưa đón cậu ta đi làm tan tầm sao, đôi bên cùng có lợi mà.” Đầu to nói rì rầm.</w:t>
      </w:r>
    </w:p>
    <w:p>
      <w:pPr>
        <w:pStyle w:val="BodyText"/>
      </w:pPr>
      <w:r>
        <w:t xml:space="preserve">“Rồi rồi, rảnh thì tôi nói chuyện với cậu ta. Giờ việc mấu chốt nhất là tìm ra hung thủ giết Trang Tranh.” Lưu Triệu nói, “Dù khi còn sống hắn từng làm gì thì cũng chỉ có thể để tòa án phán quyết, không thể chấp nhận được việc kẻ khác sử dụng luật rừng.”</w:t>
      </w:r>
    </w:p>
    <w:p>
      <w:pPr>
        <w:pStyle w:val="BodyText"/>
      </w:pPr>
      <w:r>
        <w:t xml:space="preserve">Đầu to nói, “Đây không phải vì dân trừ hại sao?”</w:t>
      </w:r>
    </w:p>
    <w:p>
      <w:pPr>
        <w:pStyle w:val="BodyText"/>
      </w:pPr>
      <w:r>
        <w:t xml:space="preserve">Lưu Triệu nói, “Đầu to ơi, tư tưởng hiện giờ của cậu nguy lắm đấy. Cậu nhanh nhanh phanh lại cho tôi nhờ! Xã hội hài hòa, không tôn sùng chủ nghĩa anh hùng cá nhân. Nếu ai cũng có thể vì dân trừ hại thì còn cần đám vệ sĩ của nhân dân như chúng ta đây mà làm gì? Còn cần điều khoản pháp luật mà làm gì? Trung Quốc là xã hội pháp chế, phải làm việc theo luật, có thế nào thì cũng là một mạng người đấy. Trang Tranh có phải là chết chưa hết tội hay không không phải do chúng ta quyết định, càng không phải do hung thủ quyết định, mà phải do pháp luật quyết định. Kể cả hắn bị phán án tử hình thì đó cũng là do tội của hắn đã được xác định.”</w:t>
      </w:r>
    </w:p>
    <w:p>
      <w:pPr>
        <w:pStyle w:val="BodyText"/>
      </w:pPr>
      <w:r>
        <w:t xml:space="preserve">Cá nhỏ thấy bầu không khí gượng gạo, vội nói, “Sếp à, Đầu to ảnh nói bỗ bã quen rồi, ảnh không có ý này đâu. Chúng ta tốt hơn hết là làm việc nhanh nhanh chút, án lớn thế này, ít nhất cũng phải làm suốt mấy đêm.”</w:t>
      </w:r>
    </w:p>
    <w:p>
      <w:pPr>
        <w:pStyle w:val="BodyText"/>
      </w:pPr>
      <w:r>
        <w:t xml:space="preserve">Đầu to cẩn thận bước qua mảnh vỡ trên mặt đất sau vụ nổ, đi tới cầu thang, “Em lên tầng tìm A Tiêu.”</w:t>
      </w:r>
    </w:p>
    <w:p>
      <w:pPr>
        <w:pStyle w:val="BodyText"/>
      </w:pPr>
      <w:r>
        <w:t xml:space="preserve">Thường Trấn Viễn xỏ đôi găng tay lúc trước Đầu to nhét vào túi quần của hắn, mở tủ quần áo, đẩy từng bộ âu phục được là ủi phẳng phiu ra, dịch cánh cửa ngầm phía trong tủ, nhanh chóng nhấn một tổ hợp số xuống két bảo hiểm.</w:t>
      </w:r>
    </w:p>
    <w:p>
      <w:pPr>
        <w:pStyle w:val="BodyText"/>
      </w:pPr>
      <w:r>
        <w:t xml:space="preserve">Két bảo hiểm vang lên hai tiếng tít tít, cửa cạch một tiếng bật ra ngoài. Góc két lóe lên một ánh đèn nhỏ màu cam. Một trăm năm mươi ngàn[1] tiền mặt vẫn còn nguyên bên trong, giống hệt như trong trí nhớ, thứ duy nhất thiếu đi là một cái USB được bỏ vào đó chưa tới mấy ngày.</w:t>
      </w:r>
    </w:p>
    <w:p>
      <w:pPr>
        <w:pStyle w:val="BodyText"/>
      </w:pPr>
      <w:r>
        <w:t xml:space="preserve">Có lẽ, lịch sử trong đầu hắn bởi vì một vài nguyên nhân nào đó mà chệch khỏi quỹ đạo ban đầu, nhưng có một vài người dù ở trong trí nhớ hay là ở hiện tại đã lệch hướng này, đều không có bất kì thay đổi nào.</w:t>
      </w:r>
    </w:p>
    <w:p>
      <w:pPr>
        <w:pStyle w:val="BodyText"/>
      </w:pPr>
      <w:r>
        <w:t xml:space="preserve">Hắn vươn tay, cầm một tập tiền qua định nhét vào túi. Tiền trong két bảo hiểm là ngày thường hắn để vào tiêu vặt, trừ chính hắn ra thì không còn ai biết con số cụ thể nên không sợ bị người truy xét. Song cầm tới tay rồi, hắn phát hiện mình không có túi đựng, mười ngàn đồng[2] nhét vào trong ngực kiểu gì thì kiểu cũng bị lồi lên, lấy ít hơn thì thà rằng chẳng lấy.</w:t>
      </w:r>
    </w:p>
    <w:p>
      <w:pPr>
        <w:pStyle w:val="BodyText"/>
      </w:pPr>
      <w:r>
        <w:t xml:space="preserve">Ngay lúc đang do dự, cầu thang truyền đến tiếng bước chân, tiếp sau đó là cái giọng oang oang của Đầu to, “Có phát hiện gì không?”</w:t>
      </w:r>
    </w:p>
    <w:p>
      <w:pPr>
        <w:pStyle w:val="BodyText"/>
      </w:pPr>
      <w:r>
        <w:t xml:space="preserve">“Có một két bảo hiểm.” Thường Trấn Viễn bình thản rút tay về, “Có không ít tiền mặt.”</w:t>
      </w:r>
    </w:p>
    <w:p>
      <w:pPr>
        <w:pStyle w:val="BodyText"/>
      </w:pPr>
      <w:r>
        <w:t xml:space="preserve">Đầu to phấn chấn, “Có tài liệu mật gì không?”</w:t>
      </w:r>
    </w:p>
    <w:p>
      <w:pPr>
        <w:pStyle w:val="BodyText"/>
      </w:pPr>
      <w:r>
        <w:t xml:space="preserve">Thường Trấn Viễn nói, “Két mở sẵn, dù có thì chắc cũng bị lấy đi rồi.” Kỳ thật ban nãy hắn có đủ thời gian đóng két lại, hắn cố ý không làm vậy là để dẫn lực chú ý của cảnh sát về hướng người quen.</w:t>
      </w:r>
    </w:p>
    <w:p>
      <w:pPr>
        <w:pStyle w:val="BodyText"/>
      </w:pPr>
      <w:r>
        <w:t xml:space="preserve">Đầu to đi tới, nhìn két nói, “Anh đi lấy dụng cụ, xem phía trên có dấu vân tay hay không.”</w:t>
      </w:r>
    </w:p>
    <w:p>
      <w:pPr>
        <w:pStyle w:val="BodyText"/>
      </w:pPr>
      <w:r>
        <w:t xml:space="preserve">Thường Trấn Viễn đợi anh ta đi rồi, lập tức mở tủ đầu giường ra. Sau khi bước qua tuổi bốn mươi, hắn bỗng thấy cuộc đời trôi qua quá nhanh, nhanh tới độ hư không, vậy nên hắn hình thành thói quen viết nhật ký, thi thoảng kể cả bữa sáng ăn gì, hôm nay trời thế nào cũng ghi từng cái lại. Như vậy, đợi một vài tháng thấm thoắt trôi đi, hắn sẽ mở nhật ký ra đọc để chứng minh mấy tháng này không hề sống uổng.</w:t>
      </w:r>
    </w:p>
    <w:p>
      <w:pPr>
        <w:pStyle w:val="BodyText"/>
      </w:pPr>
      <w:r>
        <w:t xml:space="preserve">Cuốn nhật ký này vốn đặt trong một hộp sắt nhỏ trong tủ, hiện giờ cái hộp vẫn đóng, nhưng không thấy ổ khóa đâu, hắn mở nắp hộp ra, phát hiện ba cuốn nhật ký bên trong quả nhiên là không thấy đâu rồi.</w:t>
      </w:r>
    </w:p>
    <w:p>
      <w:pPr>
        <w:pStyle w:val="BodyText"/>
      </w:pPr>
      <w:r>
        <w:t xml:space="preserve">Đầu to trở về rất nhanh. Thường Trấn Viễn nói, “Đồ vật trong này cũng không còn rồi.”</w:t>
      </w:r>
    </w:p>
    <w:p>
      <w:pPr>
        <w:pStyle w:val="BodyText"/>
      </w:pPr>
      <w:r>
        <w:t xml:space="preserve">Đầu to tới liếc một cái, “Rồi, để anh coi có dấu vân tay hay không.”</w:t>
      </w:r>
    </w:p>
    <w:p>
      <w:pPr>
        <w:pStyle w:val="BodyText"/>
      </w:pPr>
      <w:r>
        <w:t xml:space="preserve">Thường Trấn Viễn đứng lên đi ra ngoài.</w:t>
      </w:r>
    </w:p>
    <w:p>
      <w:pPr>
        <w:pStyle w:val="BodyText"/>
      </w:pPr>
      <w:r>
        <w:t xml:space="preserve">Đầu to đang tính chui vào tủ quần áo, thấy thế lại lùi ra nói, “Cậu cứ thế mà đi à?”</w:t>
      </w:r>
    </w:p>
    <w:p>
      <w:pPr>
        <w:pStyle w:val="BodyText"/>
      </w:pPr>
      <w:r>
        <w:t xml:space="preserve">Thường Trấn Viễn nói, “Tôi đi khám phòng sách.”</w:t>
      </w:r>
    </w:p>
    <w:p>
      <w:pPr>
        <w:pStyle w:val="BodyText"/>
      </w:pPr>
      <w:r>
        <w:t xml:space="preserve">Đầu to nói, “Mấy góc gách khác cậu khám hết rồi hả?”</w:t>
      </w:r>
    </w:p>
    <w:p>
      <w:pPr>
        <w:pStyle w:val="BodyText"/>
      </w:pPr>
      <w:r>
        <w:t xml:space="preserve">“Chẳng phải có anh đó sao?” Thường Trấn Viễn hợp lý hợp tình đi xuống dưới.</w:t>
      </w:r>
    </w:p>
    <w:p>
      <w:pPr>
        <w:pStyle w:val="BodyText"/>
      </w:pPr>
      <w:r>
        <w:t xml:space="preserve">“Này, anh bảo cậu… Rõ là!”</w:t>
      </w:r>
    </w:p>
    <w:p>
      <w:pPr>
        <w:pStyle w:val="BodyText"/>
      </w:pPr>
      <w:r>
        <w:t xml:space="preserve">Thường Trấn Viễn đi xuống dưới thì thấy Cá nhỏ mang một thùng băng ghi hình tới, “Em về trước coi băng ghi hình. Sếp, sếp có việc gì thì gọi cho em nhé.”</w:t>
      </w:r>
    </w:p>
    <w:p>
      <w:pPr>
        <w:pStyle w:val="BodyText"/>
      </w:pPr>
      <w:r>
        <w:t xml:space="preserve">Lưu Triệu nói, “Bảo Gậy trúc đi với cô đi. Tiện đó xem bên pháp y bao giờ có tin tức. Để tôi ngẫm lại coi, hung thủ rốt cuộc là dùng cách gì để dẫn Trang Tranh tới phòng khách.”</w:t>
      </w:r>
    </w:p>
    <w:p>
      <w:pPr>
        <w:pStyle w:val="BodyText"/>
      </w:pPr>
      <w:r>
        <w:t xml:space="preserve">Cá nhỏ nói, “Có lẽ Trang Tranh có thói quen sinh hoạt tốt, luôn ở đây tắm nắng lúc tám giờ.”</w:t>
      </w:r>
    </w:p>
    <w:p>
      <w:pPr>
        <w:pStyle w:val="BodyText"/>
      </w:pPr>
      <w:r>
        <w:t xml:space="preserve">Lưu Triệu lắc đầu nói, “Nhân tố tắm nắng này rất không ổn định. Ăn sáng tập thể dục còn đáng tin hơn.”</w:t>
      </w:r>
    </w:p>
    <w:p>
      <w:pPr>
        <w:pStyle w:val="BodyText"/>
      </w:pPr>
      <w:r>
        <w:t xml:space="preserve">“Hắn có phòng thể dục chuyên dụng, bàn ăn lại cách phòng khách một quãng, ăn sáng và tập thể dụng đều không vững vàng.” Cá nhỏ nói, “Sếp cứ từ từ nghĩ, em với Gậy trúc đi trước đây.”</w:t>
      </w:r>
    </w:p>
    <w:p>
      <w:pPr>
        <w:pStyle w:val="BodyText"/>
      </w:pPr>
      <w:r>
        <w:t xml:space="preserve">“Đi đi.” Lưu Triệu đứng trong phòng khách trầm tư.</w:t>
      </w:r>
    </w:p>
    <w:p>
      <w:pPr>
        <w:pStyle w:val="BodyText"/>
      </w:pPr>
      <w:r>
        <w:t xml:space="preserve">“Điện thoại.” Thường Trấn Viễn đang đứng ở cầu thang đột nhiên nói một câu.</w:t>
      </w:r>
    </w:p>
    <w:p>
      <w:pPr>
        <w:pStyle w:val="BodyText"/>
      </w:pPr>
      <w:r>
        <w:t xml:space="preserve">Lưu Triệu sững ra, đập tay bảo, “Đúng vậy, điện thoại cố định trong nhà! Mau đi xem mấy căn phòng khác có lắp điện thoại không.”</w:t>
      </w:r>
    </w:p>
    <w:p>
      <w:pPr>
        <w:pStyle w:val="BodyText"/>
      </w:pPr>
      <w:r>
        <w:t xml:space="preserve">Thường Trấn Viễn không cần xem cũng biết. Hắn là người rất ghét tiếng chuông, tối đi ngủ nhất định sẽ tắt máy di động, điện thoại cố định chỉ lắp một cái trong phòng khách, người biết số không có mấy, nhưng không khéo làm sao, kẻ kia lại là một trong số đó.</w:t>
      </w:r>
    </w:p>
    <w:p>
      <w:pPr>
        <w:pStyle w:val="BodyText"/>
      </w:pPr>
      <w:r>
        <w:t xml:space="preserve">Hắn lượn qua mấy gian phòng khác một vòng, sau đó nói với Lưu Triệu, “Không có.”</w:t>
      </w:r>
    </w:p>
    <w:p>
      <w:pPr>
        <w:pStyle w:val="BodyText"/>
      </w:pPr>
      <w:r>
        <w:t xml:space="preserve">Lưu Triệu nói, “Gọi cho tổng đài, điều tra xem hắn có đăng ký điện thoại hay không, nếu như có thì tra thêm ghi chép cuộc gọi tới với cuộc gọi đi.”</w:t>
      </w:r>
    </w:p>
    <w:p>
      <w:pPr>
        <w:pStyle w:val="BodyText"/>
      </w:pPr>
      <w:r>
        <w:t xml:space="preserve">Thường Trấn Viễn gật đầu, đi ra góc vắng, lấy di động ra gọi cho tổng đài.</w:t>
      </w:r>
    </w:p>
    <w:p>
      <w:pPr>
        <w:pStyle w:val="BodyText"/>
      </w:pPr>
      <w:r>
        <w:t xml:space="preserve">Một lúc sau, hắn trở về nói, “Tổng đài không chịu nói.”</w:t>
      </w:r>
    </w:p>
    <w:p>
      <w:pPr>
        <w:pStyle w:val="BodyText"/>
      </w:pPr>
      <w:r>
        <w:t xml:space="preserve">Lưu Triệu nhìn hắn một cách quái dị, “Tới tổng đài mà tra. Đeo thẻ cảnh sát lên. Đi nhanh về nhanh.”</w:t>
      </w:r>
    </w:p>
    <w:p>
      <w:pPr>
        <w:pStyle w:val="BodyText"/>
      </w:pPr>
      <w:r>
        <w:t xml:space="preserve">Thường Trấn Viễn bước nhanh ra ngoài để giấu đi sự xấu hổ và bất an chợt lướt trên mặt. Tuy đứng ở đây điều tra nguyên nhân tử vong, nhưng hắn vẫn vô thức coi bản thân như Trang Tranh, dùng góc độ của Trang Tranh để nhìn nhận vụ án này, hoàn toàn không quen với thân phận của cảnh sát —– thậm chí cả đời này có lẽ cũng không quen được.</w:t>
      </w:r>
    </w:p>
    <w:p>
      <w:pPr>
        <w:pStyle w:val="BodyText"/>
      </w:pPr>
      <w:r>
        <w:t xml:space="preserve">Có điều hắn hiện tại cũng không tỉ mỉ nghĩ xem tương lai sẽ như thế nào. Điều duy nhất mà hắn muốn làm lúc này, là khiến những kẻ hại hắn chết không có chỗ chôn.</w:t>
      </w:r>
    </w:p>
    <w:p>
      <w:pPr>
        <w:pStyle w:val="BodyText"/>
      </w:pPr>
      <w:r>
        <w:t xml:space="preserve">Giống như đã làm ở đời trước vậy.</w:t>
      </w:r>
    </w:p>
    <w:p>
      <w:pPr>
        <w:pStyle w:val="BodyText"/>
      </w:pPr>
      <w:r>
        <w:t xml:space="preserve">Hắn chẳng trông mong gì cảnh sát có thể tìm được hung thủ. Bởi vì căn hộ của hắn ở đời trước cùng một thời gian cùng một địa điểm cũng bị nổ như vậy, cảnh sát không hề tìm ra được nghi phạm. Điều khác biệt duy nhất là, đời trước hắn nhận được một cuộc điện thoại từ một lão tiền bối trong giới xã hội đen, bảo hắn ra sân bay đón người. Cũng nhờ cuộc điện thoại này, hắn thoát được vụ nổ ở căn hộ. Từ đây, hắn coi Từ Tắc Thừa hôm đó vị tiền bối kia giới thiệu như ngôi sao may mắn, dốc sức bồi dưỡng, cũng mượn cơ hội thu lại quyền lực từ tay kẻ kia, cuối cùng khiến kẻ đó hai bàn tay trắng táng thân biển cả. Về việc này, cảnh sát cũng không hề biết gì.</w:t>
      </w:r>
    </w:p>
    <w:p>
      <w:pPr>
        <w:pStyle w:val="BodyText"/>
      </w:pPr>
      <w:r>
        <w:t xml:space="preserve">Hai việc này khiến hắn chẳng hy vọng gì với chuyện cảnh sát phá án. Muốn báo thù, chỉ có thể tự thân vận động. Không, phải nói là, dù làm chuyện gì cũng chỉ có thể tự thân vận động. Khi hắn dốc sức bồi dưỡng Từ Tắc Thừa, sao có thể lường được, kẻ vô tình cứu mình kia chẳng những là cảnh sát nằm vùng, mà còn lấy mạng của mình ba năm sau?</w:t>
      </w:r>
    </w:p>
    <w:p>
      <w:pPr>
        <w:pStyle w:val="BodyText"/>
      </w:pPr>
      <w:r>
        <w:t xml:space="preserve">Thường Trấn Viễn ngồi trên taxi, tay túm chặt quần.</w:t>
      </w:r>
    </w:p>
    <w:p>
      <w:pPr>
        <w:pStyle w:val="BodyText"/>
      </w:pPr>
      <w:r>
        <w:t xml:space="preserve">Hắn không biết lần này có vấn đề ở đâu. Từ Tắc Thừa nên xuất hiện lại không xuất hiện, nhưng chuyện này đã làm rối loạn toàn bộ trình tự và hy vọng của hắn. Trang Tranh đoản mệnh mất ba năm, có phải đồng nghĩa với việc, vận mệnh của kẻ đó cũng thay đổi theo?</w:t>
      </w:r>
    </w:p>
    <w:p>
      <w:pPr>
        <w:pStyle w:val="BodyText"/>
      </w:pPr>
      <w:r>
        <w:t xml:space="preserve">Con đường báo thù dường như trở nên vô cùng gian nan.</w:t>
      </w:r>
    </w:p>
    <w:p>
      <w:pPr>
        <w:pStyle w:val="BodyText"/>
      </w:pPr>
      <w:r>
        <w:t xml:space="preserve">[1] ≈ 532.000.000 Vnd</w:t>
      </w:r>
    </w:p>
    <w:p>
      <w:pPr>
        <w:pStyle w:val="Compact"/>
      </w:pPr>
      <w:r>
        <w:t xml:space="preserve">[2] ≈ 35.000.000 Vnd</w:t>
      </w:r>
      <w:r>
        <w:br w:type="textWrapping"/>
      </w:r>
      <w:r>
        <w:br w:type="textWrapping"/>
      </w:r>
    </w:p>
    <w:p>
      <w:pPr>
        <w:pStyle w:val="Heading2"/>
      </w:pPr>
      <w:bookmarkStart w:id="28" w:name="chương-6-nhiệm-vụ-từ-sếp-lưu"/>
      <w:bookmarkEnd w:id="28"/>
      <w:r>
        <w:t xml:space="preserve">6. Chương 6: Nhiệm Vụ Từ Sếp Lưu</w:t>
      </w:r>
    </w:p>
    <w:p>
      <w:pPr>
        <w:pStyle w:val="Compact"/>
      </w:pPr>
      <w:r>
        <w:br w:type="textWrapping"/>
      </w:r>
      <w:r>
        <w:br w:type="textWrapping"/>
      </w:r>
      <w:r>
        <w:t xml:space="preserve">Câu trả lời từ tổng đài giống như trong dự liệu.</w:t>
      </w:r>
    </w:p>
    <w:p>
      <w:pPr>
        <w:pStyle w:val="BodyText"/>
      </w:pPr>
      <w:r>
        <w:t xml:space="preserve">Tám giờ mười bốn phút sáng, đích thật là có một cuộc gọi tới, là số di động. Chủ sở hữu số di động không đăng ký, manh mối này coi như là đứt đoạn. Nhưng ít nhất nó đã chứng minh được một điều, đây là một cuộc mưu sát được xếp đặt kỹ lưỡng.</w:t>
      </w:r>
    </w:p>
    <w:p>
      <w:pPr>
        <w:pStyle w:val="BodyText"/>
      </w:pPr>
      <w:r>
        <w:t xml:space="preserve">Thường Trấn Viễn sa sút tinh thần, đi dạo bên ngoài tới sau bữa cơm chiều mới quay về cục cảnh sát. Mấy người Lưu Triệu đều đang ở trong phòng làm việc nghiên cứu tình tiết vụ án, trong không khí pha trộn mùi đồ ăn và mùi thuốc lá. Kết quả giám định pháp y đã có rồi, dựa theo độ vỡ của lá lách, phổi, màng tai, v.v. xác thực hắn chết ngay ở vụ nổ.</w:t>
      </w:r>
    </w:p>
    <w:p>
      <w:pPr>
        <w:pStyle w:val="BodyText"/>
      </w:pPr>
      <w:r>
        <w:t xml:space="preserve">Đầu to lại không hài lòng với kết quả này lắm, “Được chết nhanh thế, đỡ đi bao nhiêu đau đớn, thật sự là lợi cho hắn quá.”</w:t>
      </w:r>
    </w:p>
    <w:p>
      <w:pPr>
        <w:pStyle w:val="BodyText"/>
      </w:pPr>
      <w:r>
        <w:t xml:space="preserve">Thường Trấn Viễn đứng bật dậy, bởi vì động tác quá lớn, đầu gối va phải bàn trà, bàn trà phát ra tiếng ma sát chói tai.</w:t>
      </w:r>
    </w:p>
    <w:p>
      <w:pPr>
        <w:pStyle w:val="BodyText"/>
      </w:pPr>
      <w:r>
        <w:t xml:space="preserve">Mấy người Lưu Triệu đồng loạt quay sang ngó hắn.</w:t>
      </w:r>
    </w:p>
    <w:p>
      <w:pPr>
        <w:pStyle w:val="BodyText"/>
      </w:pPr>
      <w:r>
        <w:t xml:space="preserve">Thường Trấn Viễn nói, “Chuyên viên bom mìn có tin tức không?”</w:t>
      </w:r>
    </w:p>
    <w:p>
      <w:pPr>
        <w:pStyle w:val="BodyText"/>
      </w:pPr>
      <w:r>
        <w:t xml:space="preserve">Lưu Triệu nói, “Đã loại bỏ khả năng rò rỉ gas.”</w:t>
      </w:r>
    </w:p>
    <w:p>
      <w:pPr>
        <w:pStyle w:val="BodyText"/>
      </w:pPr>
      <w:r>
        <w:t xml:space="preserve">Đầu to nói, “Phòng bếp vẫn còn nguyên xi, đương nhiên là không thể nào rò rỉ gas rồi. Anh Cù chẳng nói được câu nào có ích cả.”</w:t>
      </w:r>
    </w:p>
    <w:p>
      <w:pPr>
        <w:pStyle w:val="BodyText"/>
      </w:pPr>
      <w:r>
        <w:t xml:space="preserve">“Tên Đầu to này giỏi lắm! Trước mặt thì anh Cù ơi anh Cù à, sau lưng lại kể tội anh mày thế sao?” Cù Vĩ Thành cầm báo cáo đi tới, “Mệt cho anh đây vội vội vàng vàng mấy tiếng đồng hồ để có kết quả cho các cậu.”</w:t>
      </w:r>
    </w:p>
    <w:p>
      <w:pPr>
        <w:pStyle w:val="BodyText"/>
      </w:pPr>
      <w:r>
        <w:t xml:space="preserve">Đầu to trơ mặt xán lại gần, “Anh trai tốt của em, tiểu nhân xin lỗi ngài mà còn chưa được sao? Có tin gì tốt thì mau nói ra cho cả nhà cùng vui nào.”</w:t>
      </w:r>
    </w:p>
    <w:p>
      <w:pPr>
        <w:pStyle w:val="BodyText"/>
      </w:pPr>
      <w:r>
        <w:t xml:space="preserve">Cù Vĩ Thành bị anh ta chọc cười, “Cậu muốn có tin gì tốt? Trước khi chết Trang Trang nhanh chóng viết tên của hung thủ trong không khí, để tôi kiểm nghiệm ra rồi à?”</w:t>
      </w:r>
    </w:p>
    <w:p>
      <w:pPr>
        <w:pStyle w:val="BodyText"/>
      </w:pPr>
      <w:r>
        <w:t xml:space="preserve">Đầu to nói, “Thế từ giờ em gọi anh là Cù thần tiên luôn.”</w:t>
      </w:r>
    </w:p>
    <w:p>
      <w:pPr>
        <w:pStyle w:val="BodyText"/>
      </w:pPr>
      <w:r>
        <w:t xml:space="preserve">“Thôi đi.” Cù Vĩ Thành giao báo cáo cho Lưu Triệu, “Bột phấn bên anh đưa tới đã xác định ra là cyclotrimethylenetrinitramine, cũng chính là RDX, là một loại thuốc nổ công nghiệp. Thứ thuốc nổ này uy lực lớn, sức công phá cao, qua ảnh bên anh chụp ở hiện trường, lượng đối phương dùng không ít đâu.”</w:t>
      </w:r>
    </w:p>
    <w:p>
      <w:pPr>
        <w:pStyle w:val="BodyText"/>
      </w:pPr>
      <w:r>
        <w:t xml:space="preserve">Lưu Triệu nói, “Thứ thuốc nổ này có thể lấy được ở đâu?”</w:t>
      </w:r>
    </w:p>
    <w:p>
      <w:pPr>
        <w:pStyle w:val="BodyText"/>
      </w:pPr>
      <w:r>
        <w:t xml:space="preserve">“Công nghiệp sử dụng khá là nhiều.” Cù Vĩ Thành nói, “Phần tử khủng bố quốc tế cũng từng dùng. Tìm nguồn gốc qua thuốc nổ e là không dễ đâu.”</w:t>
      </w:r>
    </w:p>
    <w:p>
      <w:pPr>
        <w:pStyle w:val="BodyText"/>
      </w:pPr>
      <w:r>
        <w:t xml:space="preserve">Cá nhỏ nói, “Việc này thì đúng thế thật. Chẳng phải chúng ta nghi ngờ Trang Tranh bị thuộc hạ của chính hắn tiêu diệt đó sao? Đám bọn hắn ấy mà, buôn lậu thuốc nổ gì gì đó hẳn cũng dễ như bỡn nhỉ.”</w:t>
      </w:r>
    </w:p>
    <w:p>
      <w:pPr>
        <w:pStyle w:val="BodyText"/>
      </w:pPr>
      <w:r>
        <w:t xml:space="preserve">Lưu Triệu nói, “Ơ kìa? Không phải còn có linh kiện nữa sao?”</w:t>
      </w:r>
    </w:p>
    <w:p>
      <w:pPr>
        <w:pStyle w:val="BodyText"/>
      </w:pPr>
      <w:r>
        <w:t xml:space="preserve">Cù Vĩ Thành nói, “Linh kiện có một phần là linh kiện của đồng hồ báo thức, nhưng vụn vặt bình thường quá, không nhìn ra chỗ nào đặc biệt. Một phần khác, tôi thấy hẳn là linh kiện của điện thoại bàn. Song đây hẳn là một máy điện thoại rất đặc biệt, tôi có ghép vào, có khả năng nó ban đầu là hàng mỹ nghệ.”</w:t>
      </w:r>
    </w:p>
    <w:p>
      <w:pPr>
        <w:pStyle w:val="BodyText"/>
      </w:pPr>
      <w:r>
        <w:t xml:space="preserve">Là Venus đang nằm.</w:t>
      </w:r>
    </w:p>
    <w:p>
      <w:pPr>
        <w:pStyle w:val="BodyText"/>
      </w:pPr>
      <w:r>
        <w:t xml:space="preserve">Thường Trấn Viễn thò tay vào túi, định kiếm thuốc, nhưng kiếm mãi không ra.</w:t>
      </w:r>
    </w:p>
    <w:p>
      <w:pPr>
        <w:pStyle w:val="BodyText"/>
      </w:pPr>
      <w:r>
        <w:t xml:space="preserve">Một viên kẹo bỗng bắn qua.</w:t>
      </w:r>
    </w:p>
    <w:p>
      <w:pPr>
        <w:pStyle w:val="BodyText"/>
      </w:pPr>
      <w:r>
        <w:t xml:space="preserve">Thường Trấn Viễn ngẩng đầu. Cá nhỏ khẽ cười với hắn.</w:t>
      </w:r>
    </w:p>
    <w:p>
      <w:pPr>
        <w:pStyle w:val="BodyText"/>
      </w:pPr>
      <w:r>
        <w:t xml:space="preserve">Là gì cũng kệ, đỡ nhạt miệng là được rồi. Thường Trấn Viễn xé vỏ, nhét kẹo vào miệng. Vị bạc hà cay nồng khiến hắn nhăn nhúm mặt.</w:t>
      </w:r>
    </w:p>
    <w:p>
      <w:pPr>
        <w:pStyle w:val="BodyText"/>
      </w:pPr>
      <w:r>
        <w:t xml:space="preserve">Cá nhỏ cười khẽ một tiếng, “Sảng khoái tinh thần ha?”</w:t>
      </w:r>
    </w:p>
    <w:p>
      <w:pPr>
        <w:pStyle w:val="BodyText"/>
      </w:pPr>
      <w:r>
        <w:t xml:space="preserve">Đúng thật là rất sảng khoái tinh thần. Cảm xúc tiêu cực trong Thường Trấn Viễn bị đè xuống một chút, một lần nữa phấn chấn tinh thần.</w:t>
      </w:r>
    </w:p>
    <w:p>
      <w:pPr>
        <w:pStyle w:val="BodyText"/>
      </w:pPr>
      <w:r>
        <w:t xml:space="preserve">Lưu Triệu nói, “Sự tồn tại của điện thoại bàn ít nhất cũng khiến mục tiêu của chúng ta trở nên rõ ràng hơn. Qua việc cả khu phòng của Trang Tranh chỉ lắp một cái điện thoại bàn, không lắp máy con có thể thấy thời gian hắn dùng điện thoại không nhiều. Cũng tức là, đại đa số bạn bè của hắn đều liên lạc với hắn qua di động. Như thế, phạm vi người biết số máy bàn của hắn liền hẹp lại rất nhiều rồi.”</w:t>
      </w:r>
    </w:p>
    <w:p>
      <w:pPr>
        <w:pStyle w:val="BodyText"/>
      </w:pPr>
      <w:r>
        <w:t xml:space="preserve">Đầu to nói, “Có cần tìm đám thuộc hạ của hắn tới hỏi không?”</w:t>
      </w:r>
    </w:p>
    <w:p>
      <w:pPr>
        <w:pStyle w:val="BodyText"/>
      </w:pPr>
      <w:r>
        <w:t xml:space="preserve">“Tốt nhất là đừng.” Thường Trấn Viễn phủ quyết ngay.</w:t>
      </w:r>
    </w:p>
    <w:p>
      <w:pPr>
        <w:pStyle w:val="BodyText"/>
      </w:pPr>
      <w:r>
        <w:t xml:space="preserve">Đầu to nói, “Vì sao?”</w:t>
      </w:r>
    </w:p>
    <w:p>
      <w:pPr>
        <w:pStyle w:val="BodyText"/>
      </w:pPr>
      <w:r>
        <w:t xml:space="preserve">Mấy người Lưu Triệu cũng tò mò nhìn hắn.</w:t>
      </w:r>
    </w:p>
    <w:p>
      <w:pPr>
        <w:pStyle w:val="BodyText"/>
      </w:pPr>
      <w:r>
        <w:t xml:space="preserve">Thường Trấn Viễn nói, “Trước mắt bọn chúng vẫn chưa biết chúng ta đã có được bao nhiêu át chủ bài, nếu như tùy tiện bắt bọn chúng tới đây, rất dễ dàng bị lật bài tẩy, dễ bị người khống chế.”</w:t>
      </w:r>
    </w:p>
    <w:p>
      <w:pPr>
        <w:pStyle w:val="BodyText"/>
      </w:pPr>
      <w:r>
        <w:t xml:space="preserve">Đầu to cười, “Cách suy xét vấn đề của cậu hôm nay thật là mới lạ. Có điều chúng ta là cảnh sát phá án chứ có phải đoạt địa bàn đánh bạc với bọn chúng đâu, sợ gì bị lộ bài chứ?”</w:t>
      </w:r>
    </w:p>
    <w:p>
      <w:pPr>
        <w:pStyle w:val="BodyText"/>
      </w:pPr>
      <w:r>
        <w:t xml:space="preserve">Thường Trấn Viễn bị hỏi cứng họng. Rõ ràng là, tư duy của hắn vẫn chưa bắt kịp phương thức mà thân phận này nên dùng.</w:t>
      </w:r>
    </w:p>
    <w:p>
      <w:pPr>
        <w:pStyle w:val="BodyText"/>
      </w:pPr>
      <w:r>
        <w:t xml:space="preserve">Lưu Triệu nói, “Tôi thì lại thấy A Tiêu nói có lý đấy. Cách giết người dùng bom hẹn giờ thế này, căn bản là không tồn tại vấn đề liên quan tới chứng cứ vắng mặt của hung thủ. Trước mắt trong tay chúng ta có quá ít, làm trực tiếp quá rất dễ đánh rắn động cỏ.”</w:t>
      </w:r>
    </w:p>
    <w:p>
      <w:pPr>
        <w:pStyle w:val="BodyText"/>
      </w:pPr>
      <w:r>
        <w:t xml:space="preserve">Cá nhỏ nói, “Nhưng mà hung thủ có tật giật mình, dù không hỏi thì cũng sẽ rất căng thẳng mà.”</w:t>
      </w:r>
    </w:p>
    <w:p>
      <w:pPr>
        <w:pStyle w:val="BodyText"/>
      </w:pPr>
      <w:r>
        <w:t xml:space="preserve">Đầu to nói, “Phải đó. Với lại xảy ra chuyện lớn như vậy, chúng ta không tóm chúng tới hỏi mấy câu đâm lại khiến hung thủ cảnh giác.”</w:t>
      </w:r>
    </w:p>
    <w:p>
      <w:pPr>
        <w:pStyle w:val="BodyText"/>
      </w:pPr>
      <w:r>
        <w:t xml:space="preserve">Lưu Triệu nói, “Thế nên, chúng ta hỏi thì hỏi, nhưng đừng để bọn chúng phát giác chúng ta đang nghi ngờ cái gì nhanh quá, tốt nhất là có thể khiến cho hung thủ hạ thấp cảnh giác.”</w:t>
      </w:r>
    </w:p>
    <w:p>
      <w:pPr>
        <w:pStyle w:val="BodyText"/>
      </w:pPr>
      <w:r>
        <w:t xml:space="preserve">Đầu to vỗ ngực nói, “Cứ yên sờ tâm đi. Sếp Lưu, sếp còn không hiểu bọn em nữa sao, cáo lắm đấy nhé.”</w:t>
      </w:r>
    </w:p>
    <w:p>
      <w:pPr>
        <w:pStyle w:val="BodyText"/>
      </w:pPr>
      <w:r>
        <w:t xml:space="preserve">Cá nhỏ nói, “Hay là, chúng ta tạo dấu hiệu hoài nghi kẻ khác? Lúc trước em nghe bên đội phòng chống ma túy truyền qua một tin tức, rằng Trang Tranh hợp tác làm ăn với người Philippines, không dễ chịu cho lắm. Hay là ra tay về phía mục tiêu này nhé?”</w:t>
      </w:r>
    </w:p>
    <w:p>
      <w:pPr>
        <w:pStyle w:val="BodyText"/>
      </w:pPr>
      <w:r>
        <w:t xml:space="preserve">Lưu Triệu nói, “Được. Song là nhớ phải có chừng mực, đừng làm quá, đỡ cho dẫn tới tranh chấp quốc tế.”</w:t>
      </w:r>
    </w:p>
    <w:p>
      <w:pPr>
        <w:pStyle w:val="BodyText"/>
      </w:pPr>
      <w:r>
        <w:t xml:space="preserve">Cá nhỏ cười nói, “Rõ.”</w:t>
      </w:r>
    </w:p>
    <w:p>
      <w:pPr>
        <w:pStyle w:val="BodyText"/>
      </w:pPr>
      <w:r>
        <w:t xml:space="preserve">Đề nghị của Cá nhỏ khiến Thường Trấn Viễn trong lòng rục rịch. Trong đầu hắn lờ mờ trồi lên một kế hoạch dụ rắn khỏi hang.</w:t>
      </w:r>
    </w:p>
    <w:p>
      <w:pPr>
        <w:pStyle w:val="BodyText"/>
      </w:pPr>
      <w:r>
        <w:t xml:space="preserve">“A Tiêu.” Lưu Triệu gọi một tiếng, Thường Trấn Viễn không đáp lại, cao giọng gọi thêm tiếng nữa, “A Tiêu!”</w:t>
      </w:r>
    </w:p>
    <w:p>
      <w:pPr>
        <w:pStyle w:val="BodyText"/>
      </w:pPr>
      <w:r>
        <w:t xml:space="preserve">Đầu to cầm hộp khăn giấy trên bàn phi về phía Thường Trấn Viễn.</w:t>
      </w:r>
    </w:p>
    <w:p>
      <w:pPr>
        <w:pStyle w:val="BodyText"/>
      </w:pPr>
      <w:r>
        <w:t xml:space="preserve">Thường Trấn Viễn vô thức cản lại.</w:t>
      </w:r>
    </w:p>
    <w:p>
      <w:pPr>
        <w:pStyle w:val="BodyText"/>
      </w:pPr>
      <w:r>
        <w:t xml:space="preserve">Hộp khăn giấy đập bộp lên người Cù Vĩ Thành.</w:t>
      </w:r>
    </w:p>
    <w:p>
      <w:pPr>
        <w:pStyle w:val="BodyText"/>
      </w:pPr>
      <w:r>
        <w:t xml:space="preserve">Cù Vĩ Thành bắt được hộp khăn giấy, cười khổ bảo, “Đuổi khách tinh tế quá. Rồi rồi rồi, sớm nhìn ra mấy người là cái đồ vắt chanh bỏ vỏ, lần sau đừng mơ tôi tăng ca tăng giờ giúp mấy người phá án.”</w:t>
      </w:r>
    </w:p>
    <w:p>
      <w:pPr>
        <w:pStyle w:val="BodyText"/>
      </w:pPr>
      <w:r>
        <w:t xml:space="preserve">Đầu to cười làm lành, “Đừng mà. Anh trai tốt, lời anh nói khiến em đau lòng quá.”</w:t>
      </w:r>
    </w:p>
    <w:p>
      <w:pPr>
        <w:pStyle w:val="BodyText"/>
      </w:pPr>
      <w:r>
        <w:t xml:space="preserve">Cù Vĩ Thành ném hộp khăn giấy vào ngực anh ta, “Tôi thì bị đau người đây này. Được rồi, các cậu từ từ nghĩ xem nên phá án thế nào đi. Tôi về trước đây.”</w:t>
      </w:r>
    </w:p>
    <w:p>
      <w:pPr>
        <w:pStyle w:val="BodyText"/>
      </w:pPr>
      <w:r>
        <w:t xml:space="preserve">Đầu to ném hộp khăn giấy nghịch, “Giờ sao? Có muốn rèn sắt khi còn nóng, tóm đám thuộc hạ của Trang Tranh luôn và ngay không?”</w:t>
      </w:r>
    </w:p>
    <w:p>
      <w:pPr>
        <w:pStyle w:val="BodyText"/>
      </w:pPr>
      <w:r>
        <w:t xml:space="preserve">Lưu Triệu nói, “Có lẽ nội bộ bọn chúng giờ đang loạn cào cào đấy.”</w:t>
      </w:r>
    </w:p>
    <w:p>
      <w:pPr>
        <w:pStyle w:val="BodyText"/>
      </w:pPr>
      <w:r>
        <w:t xml:space="preserve">Cá nhỏ nói, “Triệu Thác Đường là cánh tay phải của Trang Tranh, nhân vật số hai phía dưới hắn, sau khi Trang Tranh chết, chắc là do gã quyết định rồi. Nếu như vậy thì gã đáng nghi nhất.”</w:t>
      </w:r>
    </w:p>
    <w:p>
      <w:pPr>
        <w:pStyle w:val="BodyText"/>
      </w:pPr>
      <w:r>
        <w:t xml:space="preserve">Lưu Triệu nói, “Trang Tranh chết đột ngột như vậy, dù Triệu Thác Đường chỉnh đốn rối loạn thì cũng phải mất một đợt. Với lại, còn có một tên Hầu Nguyên Côn nữa đấy. Lúc trước Trang Tranh đi theo lão, sau khi tự lập bang phái thì hai người luôn là kẻ thù một mất một còn. Trang Tranh chết rồi, không có khả năng Hầu Nguyên Côn không có động tĩnh gì được.”</w:t>
      </w:r>
    </w:p>
    <w:p>
      <w:pPr>
        <w:pStyle w:val="BodyText"/>
      </w:pPr>
      <w:r>
        <w:t xml:space="preserve">Đầu nói nói, “Hay là chúng ta dứt khoát không phá án nữa, để bọn chúng chó cắn chó.”</w:t>
      </w:r>
    </w:p>
    <w:p>
      <w:pPr>
        <w:pStyle w:val="BodyText"/>
      </w:pPr>
      <w:r>
        <w:t xml:space="preserve">Lưu Triệu nói, “Hay là cậu về nhà ăn tiền của mình, đừng lãng phí tiền của người đóng thuế nữa.”</w:t>
      </w:r>
    </w:p>
    <w:p>
      <w:pPr>
        <w:pStyle w:val="BodyText"/>
      </w:pPr>
      <w:r>
        <w:t xml:space="preserve">“Hì hì.” Đầu to cười khan nói, “Em nói thế thôi ấy mà.”</w:t>
      </w:r>
    </w:p>
    <w:p>
      <w:pPr>
        <w:pStyle w:val="BodyText"/>
      </w:pPr>
      <w:r>
        <w:t xml:space="preserve">Lưu Triệu vỗ gáy anh ta, “Đừng có nói tầm bậy tầm bạ nữa, tối nay ngủ sơm sớm, nghỉ ngơi dưỡng sức. Ngày mai dẫn đám người kia tới thẩm vấn cho tốt vào.”</w:t>
      </w:r>
    </w:p>
    <w:p>
      <w:pPr>
        <w:pStyle w:val="BodyText"/>
      </w:pPr>
      <w:r>
        <w:t xml:space="preserve">Đám người Đầu to nối đuôi nhau đi ra.</w:t>
      </w:r>
    </w:p>
    <w:p>
      <w:pPr>
        <w:pStyle w:val="BodyText"/>
      </w:pPr>
      <w:r>
        <w:t xml:space="preserve">Thường Trấn Viễn đi theo Cá nhỏ ra ngoài, Cá nhỏ đột nhiên khựng bước, quay đầu nói với Lưu Triệu vẫn đang nán trong văn phòng, “À phải, sếp, vừa rồi sếp gọi A Tiêu chi vậy?”</w:t>
      </w:r>
    </w:p>
    <w:p>
      <w:pPr>
        <w:pStyle w:val="BodyText"/>
      </w:pPr>
      <w:r>
        <w:t xml:space="preserve">Lưu Triệu nghe thế vỗ đầu một cái, kêu, “Ôi chao. Không nói thì tí nữa là quên mất việc này. A Tiêu, chín rưỡi sáng mai cậu tới bến xe khách đón hai người, ám hiệu là cái này.” Ông ta lần mò trong túi mãi lâu mới lôi ra được một bông hồng bị chà đạp bầm dập, “Chậc, nát mất rồi. Dào, cậu chờ chút.” Ông ta lại lấy ra một tờ hai mươi đồng, dúi cho Thường Trấn Viễn, “Ngày mai cậu mua một cành hồng đỏ tới bến xe, bọn họ trông thấy thì tự khắc qua tìm cậu.”</w:t>
      </w:r>
    </w:p>
    <w:p>
      <w:pPr>
        <w:pStyle w:val="BodyText"/>
      </w:pPr>
      <w:r>
        <w:t xml:space="preserve">Thường Trấn Viễn nhìn cánh hoa đỏ ối, nhét hai mươi đồng vào túi vo tròn lại, “Ai vậy?”</w:t>
      </w:r>
    </w:p>
    <w:p>
      <w:pPr>
        <w:pStyle w:val="Compact"/>
      </w:pPr>
      <w:r>
        <w:t xml:space="preserve">Lưu Triệu nói, “Hai học sinh vừa được điều tới đội của chúng ta, một người tên là Vương Thụy, một người tên là Lăng Bác Kim.”</w:t>
      </w:r>
      <w:r>
        <w:br w:type="textWrapping"/>
      </w:r>
      <w:r>
        <w:br w:type="textWrapping"/>
      </w:r>
    </w:p>
    <w:p>
      <w:pPr>
        <w:pStyle w:val="Heading2"/>
      </w:pPr>
      <w:bookmarkStart w:id="29" w:name="chương-7-người-xa-lạ-xông-ra-giữa-chừng"/>
      <w:bookmarkEnd w:id="29"/>
      <w:r>
        <w:t xml:space="preserve">7. Chương 7: Người Xa Lạ Xông Ra Giữa Chừng</w:t>
      </w:r>
    </w:p>
    <w:p>
      <w:pPr>
        <w:pStyle w:val="Compact"/>
      </w:pPr>
      <w:r>
        <w:br w:type="textWrapping"/>
      </w:r>
      <w:r>
        <w:br w:type="textWrapping"/>
      </w:r>
      <w:r>
        <w:t xml:space="preserve">Bị Lưu Triệu giữ lại một lúc như vậy, lúc trở ra, đám Cá nhỏ đã đi cả rồi, Thường Trấn Viễn đút hai tay vào túi quần đi ra ngoài. Dù làm một Thường Trấn Viễn của ban ngày, nhưng một người trơ trọi đi trong cục cảnh sát tối như mực vẫn khiến hắn bứt rứt cả người, ngay đến việc hít thở cũng cảm thấy đè nén.</w:t>
      </w:r>
    </w:p>
    <w:p>
      <w:pPr>
        <w:pStyle w:val="BodyText"/>
      </w:pPr>
      <w:r>
        <w:t xml:space="preserve">Phía cổng đột nhiên truyền tới tiếng mô-tô nổ máy rèn rèn.</w:t>
      </w:r>
    </w:p>
    <w:p>
      <w:pPr>
        <w:pStyle w:val="BodyText"/>
      </w:pPr>
      <w:r>
        <w:t xml:space="preserve">Thường Trấn Viễn ngẩng đầu lên, nhìn cả người Đầu to ngập trong ánh đèn mô-tô, chỉ có thể loáng thoáng trông thấy miệng anh ta toe toét, “Đứng đực ra đấy làm gì? Đi, đi làm một chén với anh.”</w:t>
      </w:r>
    </w:p>
    <w:p>
      <w:pPr>
        <w:pStyle w:val="BodyText"/>
      </w:pPr>
      <w:r>
        <w:t xml:space="preserve">Thường Trấn Viễn còn chưa đáp lời, một cái mũ bảo hiểm nhỏ đã bị ném qua.</w:t>
      </w:r>
    </w:p>
    <w:p>
      <w:pPr>
        <w:pStyle w:val="BodyText"/>
      </w:pPr>
      <w:r>
        <w:t xml:space="preserve">Đầu to đội cái mũ lớn lên nói, “Đừng cà rề nữa. Anh đãi, lần này không chơi xỏ cậu đâu.”</w:t>
      </w:r>
    </w:p>
    <w:p>
      <w:pPr>
        <w:pStyle w:val="BodyText"/>
      </w:pPr>
      <w:r>
        <w:t xml:space="preserve">Thường Trấn Viễn nhớ tới căn phòng lúc sáng nay thức dậy nhìn thấy, trên người như có mười mấy con sâu đang lúc rúc, cũng không muốn về sớm như vậy, lên xe không thắc mắc.</w:t>
      </w:r>
    </w:p>
    <w:p>
      <w:pPr>
        <w:pStyle w:val="BodyText"/>
      </w:pPr>
      <w:r>
        <w:t xml:space="preserve">Đầu to đèo hắn quẹo hai lần, đi vào một con hẻm nhỏ. Hai bên hẻm treo một đống bóng dây tóc trần, tiếng xẻng lạo xạo cùng tiếng gào của chủ quán thỉnh thoảng truyền ra từ trong cửa tiệm nhỏ bên cạnh dãy bóng đèn.</w:t>
      </w:r>
    </w:p>
    <w:p>
      <w:pPr>
        <w:pStyle w:val="BodyText"/>
      </w:pPr>
      <w:r>
        <w:t xml:space="preserve">Đầu to dừng lại ở tiệm cơm Bánh Quẩy Giòn.</w:t>
      </w:r>
    </w:p>
    <w:p>
      <w:pPr>
        <w:pStyle w:val="BodyText"/>
      </w:pPr>
      <w:r>
        <w:t xml:space="preserve">Hai người lần lượt xuống xe.</w:t>
      </w:r>
    </w:p>
    <w:p>
      <w:pPr>
        <w:pStyle w:val="BodyText"/>
      </w:pPr>
      <w:r>
        <w:t xml:space="preserve">Đầu to vất mũ bảo hiểm lên tay lái, soi gương chiếu hậu vuốt tóc rồi mới cười ha hả đi vào trong tiệm. “Này, anh quẩy, hôm nay buôn bán thế nào?”</w:t>
      </w:r>
    </w:p>
    <w:p>
      <w:pPr>
        <w:pStyle w:val="BodyText"/>
      </w:pPr>
      <w:r>
        <w:t xml:space="preserve">“Cũng tàm tạm. Hôm nay ăn gì?” Ông chủ tuổi chừng ba mươi, đeo tạp dề da, tay trái cầm thuốc tay phải cầm xẻng, thuận miệng chào.</w:t>
      </w:r>
    </w:p>
    <w:p>
      <w:pPr>
        <w:pStyle w:val="BodyText"/>
      </w:pPr>
      <w:r>
        <w:t xml:space="preserve">Đầu to nói, “Hai đĩa bánh mật xào, một đĩa cổ vịt, hai chai Đại Lương Sơn[1].”</w:t>
      </w:r>
    </w:p>
    <w:p>
      <w:pPr>
        <w:pStyle w:val="BodyText"/>
      </w:pPr>
      <w:r>
        <w:t xml:space="preserve">“Rồi. Ra chờ đi.” Ông chủ phất tay phóng khoáng.</w:t>
      </w:r>
    </w:p>
    <w:p>
      <w:pPr>
        <w:pStyle w:val="BodyText"/>
      </w:pPr>
      <w:r>
        <w:t xml:space="preserve">Đầu to không chịu đi, chân mọc rễ trên nền đất, hai tay xoắn tới xoắn lui, mắt không ngừng ngó vào trong, “Trân Trân chưa tan học à?”</w:t>
      </w:r>
    </w:p>
    <w:p>
      <w:pPr>
        <w:pStyle w:val="BodyText"/>
      </w:pPr>
      <w:r>
        <w:t xml:space="preserve">Ông chủ đáp qua quýt, “Ừ.”</w:t>
      </w:r>
    </w:p>
    <w:p>
      <w:pPr>
        <w:pStyle w:val="BodyText"/>
      </w:pPr>
      <w:r>
        <w:t xml:space="preserve">Đầu to vậy mới gục đầu ra ngoài kiếm cái ghế đẩu ngồi xuống, quay đầu thấy Thường Trấn Viễn còn đang đứng dặt dẹo bên cái cây trơ trụi, bộ dạng như đang đi dã ngoại, lập tức cầm cuộn giấy trên bàn phi qua.</w:t>
      </w:r>
    </w:p>
    <w:p>
      <w:pPr>
        <w:pStyle w:val="BodyText"/>
      </w:pPr>
      <w:r>
        <w:t xml:space="preserve">Thường Trấn Viễn bị đập vào, lửa trong lòng cháy bùng, cầm cuộn giấy lên dùng sức ném về phía mặt của Đầu to.</w:t>
      </w:r>
    </w:p>
    <w:p>
      <w:pPr>
        <w:pStyle w:val="BodyText"/>
      </w:pPr>
      <w:r>
        <w:t xml:space="preserve">Đầu to bị quăng trúng, hai tay bắt lấy cuộn giấy cười ha ha.</w:t>
      </w:r>
    </w:p>
    <w:p>
      <w:pPr>
        <w:pStyle w:val="BodyText"/>
      </w:pPr>
      <w:r>
        <w:t xml:space="preserve">Anh ta cười vậy, lại nổi bật lên Thường Trấn Viễn hẹp hòi. Thường Trấn Viễn hít sâu một hơi, kéo ghế đẩu tới ngồi xuống.</w:t>
      </w:r>
    </w:p>
    <w:p>
      <w:pPr>
        <w:pStyle w:val="BodyText"/>
      </w:pPr>
      <w:r>
        <w:t xml:space="preserve">Đầu to vỗ vai hắn nói, “Coi như là để anh biết được cơn giận của cậu rồi. Đàn ông đàn ang ấy mà, có chuyện thì nói ra, đừng giấu trong lòng. Như cậu lúc thường cứ ăn nói khép nép, người không biết còn tưởng là đàn bà đấy. Nói thật nhé, thịt trên người cậu cũng nên giảm đi thôi, không thì lần kiểm tra thể năng sau cậu lại không đạt chuẩn nữa đâu.”</w:t>
      </w:r>
    </w:p>
    <w:p>
      <w:pPr>
        <w:pStyle w:val="BodyText"/>
      </w:pPr>
      <w:r>
        <w:t xml:space="preserve">Thường Trấn Viễn vùi đầu không nói chuyện.</w:t>
      </w:r>
    </w:p>
    <w:p>
      <w:pPr>
        <w:pStyle w:val="BodyText"/>
      </w:pPr>
      <w:r>
        <w:t xml:space="preserve">Đúng lúc ông chủ mang bia và cổ vịt lên.</w:t>
      </w:r>
    </w:p>
    <w:p>
      <w:pPr>
        <w:pStyle w:val="BodyText"/>
      </w:pPr>
      <w:r>
        <w:t xml:space="preserve">Đầu to đưa một chai cho Thường Trấn Viễn, mình thì cầm một chai khác lên tu hai hớp lớn, chùi miệng nói, “Sướng cả người.”</w:t>
      </w:r>
    </w:p>
    <w:p>
      <w:pPr>
        <w:pStyle w:val="BodyText"/>
      </w:pPr>
      <w:r>
        <w:t xml:space="preserve">Thường Trấn Viễn nói, “Lát lái xe, uống ít thôi.”</w:t>
      </w:r>
    </w:p>
    <w:p>
      <w:pPr>
        <w:pStyle w:val="BodyText"/>
      </w:pPr>
      <w:r>
        <w:t xml:space="preserve">Đầu to nói, “Tửu lượng của anh mà cậu còn không tin tưởng à.”</w:t>
      </w:r>
    </w:p>
    <w:p>
      <w:pPr>
        <w:pStyle w:val="BodyText"/>
      </w:pPr>
      <w:r>
        <w:t xml:space="preserve">Thường Trấn Viễn nghĩ, nếu đổi lại trước kia, ai dám uống chất cồn trước khi lái xe cho hắn, hắn nhất định cho người vặt chân kẻ đấy. Nhưng hiện tại, hắn nhìn vẻ ngờ nghệch của Đầu to cùng cái xe mô-tô cũ kỹ, bất đắc dĩ uống một hớp bia.</w:t>
      </w:r>
    </w:p>
    <w:p>
      <w:pPr>
        <w:pStyle w:val="BodyText"/>
      </w:pPr>
      <w:r>
        <w:t xml:space="preserve">Đầu to bắt đầu nói dông dài hết chuyện dưa lê dưa chuột tới chuyện gia đình.</w:t>
      </w:r>
    </w:p>
    <w:p>
      <w:pPr>
        <w:pStyle w:val="BodyText"/>
      </w:pPr>
      <w:r>
        <w:t xml:space="preserve">Thường Trấn Viễn không biết có phải Thường Trấn Viễn trước kia thường cùng Đầu to đêm hôm uống bia không về hay không, nhưng dùng trải nghiệm của hắn mà nói, thực sự là phí thời giờ. Hắn chống cằm bắt đầu gà gật, Đầu to thấy hắn không có hứng, liền tự mình ngồi uống.</w:t>
      </w:r>
    </w:p>
    <w:p>
      <w:pPr>
        <w:pStyle w:val="BodyText"/>
      </w:pPr>
      <w:r>
        <w:t xml:space="preserve">Ngay lúc Thường Trấn Viễn đang nửa tỉnh nửa mơ, Đầu to đứng phắt dậy, ghế bị xô đổ, phát ra một tiếng rầm.</w:t>
      </w:r>
    </w:p>
    <w:p>
      <w:pPr>
        <w:pStyle w:val="BodyText"/>
      </w:pPr>
      <w:r>
        <w:t xml:space="preserve">Thường Trấn Viễn giật mình ngồi dậy, liền trông thấy Đầu to đang săn trước đón sau một cô gái trẻ tuổi tầm hai mươi.</w:t>
      </w:r>
    </w:p>
    <w:p>
      <w:pPr>
        <w:pStyle w:val="BodyText"/>
      </w:pPr>
      <w:r>
        <w:t xml:space="preserve">Cô gái dè dặt đáp lại mấy câu rồi đi vào trong tiệm.</w:t>
      </w:r>
    </w:p>
    <w:p>
      <w:pPr>
        <w:pStyle w:val="BodyText"/>
      </w:pPr>
      <w:r>
        <w:t xml:space="preserve">Đầu to bám đuôi, một lúc sau mới trở ra, mặt mày hồng hào, bỏ đi hình tượng lắm mồm lúc mới rồi.</w:t>
      </w:r>
    </w:p>
    <w:p>
      <w:pPr>
        <w:pStyle w:val="BodyText"/>
      </w:pPr>
      <w:r>
        <w:t xml:space="preserve">Thường Trấn Viễn tỉnh rụi nhìn lấy.</w:t>
      </w:r>
    </w:p>
    <w:p>
      <w:pPr>
        <w:pStyle w:val="BodyText"/>
      </w:pPr>
      <w:r>
        <w:t xml:space="preserve">Đầu to dựng ghế lên ngồi, vui rạo rực nói, “Ha ha, hóa ra em ấy tới nhà bạn làm bài tập.”</w:t>
      </w:r>
    </w:p>
    <w:p>
      <w:pPr>
        <w:pStyle w:val="BodyText"/>
      </w:pPr>
      <w:r>
        <w:t xml:space="preserve">Thường Trấn Viễn nói, “Bao giờ về?”</w:t>
      </w:r>
    </w:p>
    <w:p>
      <w:pPr>
        <w:pStyle w:val="BodyText"/>
      </w:pPr>
      <w:r>
        <w:t xml:space="preserve">“Cậu mệt à?” Đầu to ngó đồng hồ, “Ngồi thêm nửa tiếng nữa đi. Mệt thì cứ ngủ. Hay là gọi đĩa lạc cho cậu nhé? Chẳng phải cậu thích ăn lạc đó sao?”</w:t>
      </w:r>
    </w:p>
    <w:p>
      <w:pPr>
        <w:pStyle w:val="BodyText"/>
      </w:pPr>
      <w:r>
        <w:t xml:space="preserve">Thường Trấn Viễn khoát tay, “Không cần.”</w:t>
      </w:r>
    </w:p>
    <w:p>
      <w:pPr>
        <w:pStyle w:val="BodyText"/>
      </w:pPr>
      <w:r>
        <w:t xml:space="preserve">Đầu to chợt ghì vai hắn, “A Tiêu ơi, chị dâu cậu ngay đây rồi. Cậu phải gắng cho anh, đợi anh giải quyết xong đại sự cả đời rồi thì chắc chắn sẽ không bạc đãi cậu đâu.”</w:t>
      </w:r>
    </w:p>
    <w:p>
      <w:pPr>
        <w:pStyle w:val="BodyText"/>
      </w:pPr>
      <w:r>
        <w:t xml:space="preserve">Thường Trấn Viễn nhíu mày nói, “Không kết hôn cũng không chết được đâu.” Có đôi khi, muốn kết hôn mới chết đấy. Hắn cầm chai bia lên tu một ngụm lớn.</w:t>
      </w:r>
    </w:p>
    <w:p>
      <w:pPr>
        <w:pStyle w:val="BodyText"/>
      </w:pPr>
      <w:r>
        <w:t xml:space="preserve">“Nói gì vậy!” Đầu to nói, “Trai lớn dựng vợ, gái lớn gả chồng. Dũng cảm đảm nhận nghĩa vụ nối dõi tông đường là truyền thống tốt đẹp của đàn ông Trung Quốc.”</w:t>
      </w:r>
    </w:p>
    <w:p>
      <w:pPr>
        <w:pStyle w:val="BodyText"/>
      </w:pPr>
      <w:r>
        <w:t xml:space="preserve">Mặt Thường Trấn Viễn thoáng cái xị xuống. Làm trùm xã hội đen lâu rồi, rất nhiều thói quen đã ăn sâu bén rễ không sửa được. Ví dụ như không thích có người ngay trước mặt bác lời hắn. Ban ngày ở cục cảnh sát hắn còn nhịn được, giờ là buổi tối, chung quanh tối om om, thêm việc hắn có hơi men vào, lửa giận liền hơi khó nén.</w:t>
      </w:r>
    </w:p>
    <w:p>
      <w:pPr>
        <w:pStyle w:val="BodyText"/>
      </w:pPr>
      <w:r>
        <w:t xml:space="preserve">Đầu to lại chẳng biết ý, thêm dầu vào lửa mà nói một câu, “Không chẳng lẽ giữ zin tới già? Hay là tình thương mến thương với một tay đàn ông khác?”</w:t>
      </w:r>
    </w:p>
    <w:p>
      <w:pPr>
        <w:pStyle w:val="BodyText"/>
      </w:pPr>
      <w:r>
        <w:t xml:space="preserve">Thường Trấn Viễn đứng lên xoay người đi luôn.</w:t>
      </w:r>
    </w:p>
    <w:p>
      <w:pPr>
        <w:pStyle w:val="BodyText"/>
      </w:pPr>
      <w:r>
        <w:t xml:space="preserve">Đầu to bấy giờ mới nhận ra là hắn giận rồi, đơ ra một lúc mới chạy theo nói, “A Tiêu! Cậu sao thế?”</w:t>
      </w:r>
    </w:p>
    <w:p>
      <w:pPr>
        <w:pStyle w:val="BodyText"/>
      </w:pPr>
      <w:r>
        <w:t xml:space="preserve">Thường Trấn Viễn chẳng buồn quay đầu lại.</w:t>
      </w:r>
    </w:p>
    <w:p>
      <w:pPr>
        <w:pStyle w:val="BodyText"/>
      </w:pPr>
      <w:r>
        <w:t xml:space="preserve">“Sao vậy ạ?” Cô gái nghe thấy tiếng đi ra.</w:t>
      </w:r>
    </w:p>
    <w:p>
      <w:pPr>
        <w:pStyle w:val="BodyText"/>
      </w:pPr>
      <w:r>
        <w:t xml:space="preserve">Đầu to trong lòng vô cùng ngờ vực, đành phải vò đầu cười khan nói, “Cậu ta bảo uống nhiều quá, muốn đi về.”</w:t>
      </w:r>
    </w:p>
    <w:p>
      <w:pPr>
        <w:pStyle w:val="BodyText"/>
      </w:pPr>
      <w:r>
        <w:t xml:space="preserve">Thường Trấn Viễn đi được nửa đường thì hối hận.</w:t>
      </w:r>
    </w:p>
    <w:p>
      <w:pPr>
        <w:pStyle w:val="BodyText"/>
      </w:pPr>
      <w:r>
        <w:t xml:space="preserve">Trong mấy người tiếp xúc ở cục cảnh sát hôm nay, Lưu Triệu lí trí, Cá nhỏ thận trọng, Gậy trúc tẩm ngẩm, chỉ có Đầu to là tâm tư đơn thuần nhất, với lại rất trượng nghĩa với bạn bè, nếu hắn muốn báo thù thì Đầu to chính là trợ thủ tốt nhất. Cãi vã như vậy thật sự là không có lợi cho bước phát triển tiếp theo.</w:t>
      </w:r>
    </w:p>
    <w:p>
      <w:pPr>
        <w:pStyle w:val="BodyText"/>
      </w:pPr>
      <w:r>
        <w:t xml:space="preserve">Hắn đứng ven đường cái một lúc cho tỉnh táo lại, quyết định tối nay cứ gác chuyện này lại đã, ngày mai chủ động gọi điện hỏi Đầu to sáng muốn ăn gì. Nghĩ thông suốt mọi chuyện rồi, hắn cũng không muốn đi vẩn vơ trên đường cái nữa, dù sao tối nay chẳng ấm áp gì, hóng gió một lát mà hắn đã thấy mũi nghèn nghẹt, vì vậy bắt xe về nhà.</w:t>
      </w:r>
    </w:p>
    <w:p>
      <w:pPr>
        <w:pStyle w:val="BodyText"/>
      </w:pPr>
      <w:r>
        <w:t xml:space="preserve">May mà lúc ra ngoài đã nhớ được vị trí của nhà mình, vậy nên quờ quạng trong đêm tối mịt cũng có thể tìm ra.</w:t>
      </w:r>
    </w:p>
    <w:p>
      <w:pPr>
        <w:pStyle w:val="BodyText"/>
      </w:pPr>
      <w:r>
        <w:t xml:space="preserve">Thường Trấn Viễn vừa bước lên cầu thang thì thấy bất an, dừng chân lại luôn.</w:t>
      </w:r>
    </w:p>
    <w:p>
      <w:pPr>
        <w:pStyle w:val="BodyText"/>
      </w:pPr>
      <w:r>
        <w:t xml:space="preserve">Trên cầu thang chợt vang lên tiếng bật lửa, liền đó sáng lên một đốm sáng, một giọng nam trầm thấp cười nhẹ, “Cậu về rồi, chứ lâu chút nữa chắc tôi phải đi thôi.”</w:t>
      </w:r>
    </w:p>
    <w:p>
      <w:pPr>
        <w:pStyle w:val="BodyText"/>
      </w:pPr>
      <w:r>
        <w:t xml:space="preserve">Thường Trấn Viễn ngẩng đầu nhìn khuôn mặt anh tuấn cương nghị qua ánh lửa, trong lòng rùng mình. Rõ ràng, người này không thuộc cục cảnh sát. Hắn không quen thuộc quá khứ của Thường Trấn Viễn, chỉ biết tên này sống rất áp lực, buổi tối có lẽ có triệu chứng mất ngủ, phạm vi bạn bè hẳn rất hẹp, thực sự là không biết người trước mắt này từ đâu xuất hiện.</w:t>
      </w:r>
    </w:p>
    <w:p>
      <w:pPr>
        <w:pStyle w:val="BodyText"/>
      </w:pPr>
      <w:r>
        <w:t xml:space="preserve">Ánh bật lửa tắt đi.</w:t>
      </w:r>
    </w:p>
    <w:p>
      <w:pPr>
        <w:pStyle w:val="BodyText"/>
      </w:pPr>
      <w:r>
        <w:t xml:space="preserve">Người nọ xuống khỏi cầu thang.</w:t>
      </w:r>
    </w:p>
    <w:p>
      <w:pPr>
        <w:pStyle w:val="BodyText"/>
      </w:pPr>
      <w:r>
        <w:t xml:space="preserve">Thường Trấn Viễn lui hai bước ra khỏi hành lang.</w:t>
      </w:r>
    </w:p>
    <w:p>
      <w:pPr>
        <w:pStyle w:val="BodyText"/>
      </w:pPr>
      <w:r>
        <w:t xml:space="preserve">Người nọ đi ra sau, mặc một bộ âu phục thẳng thớm, giá có vẻ không thấp. Gã lấy một điếu thuốc ra định đưa cho Thường Trấn Viễn, nhưng lại rụt về giữa đường, cười nói, “Suýt nữa thì tôi quên là cậu không hút thuốc.”</w:t>
      </w:r>
    </w:p>
    <w:p>
      <w:pPr>
        <w:pStyle w:val="BodyText"/>
      </w:pPr>
      <w:r>
        <w:t xml:space="preserve">Thường Trấn Viễn vẫn không nói gì.</w:t>
      </w:r>
    </w:p>
    <w:p>
      <w:pPr>
        <w:pStyle w:val="BodyText"/>
      </w:pPr>
      <w:r>
        <w:t xml:space="preserve">“Nhiều năm không gặp, cậu không có gì để nói với tôi sao?” Người nọ ngậm điếu thuốc một lát, lại bỏ xuống, nói, “Dù thế nào thì chúng ta cũng xem như là từ nhỏ cùng nhau lớn lên, cho dù xảy ra hiểu lầm gì…” Gã dừng một chút, vẻ chừng hơi xấu hổ, nhưng giấu đi rất nhanh, “Cũng không nên rũ bỏ tất cả tình cảm phải không nào? Lúc tôi tới, bố cậu còn bảo tôi để ý cậu đấy. Cậu thế này, tôi về khó ăn nói lại lắm.”</w:t>
      </w:r>
    </w:p>
    <w:p>
      <w:pPr>
        <w:pStyle w:val="BodyText"/>
      </w:pPr>
      <w:r>
        <w:t xml:space="preserve">Bố hắn?</w:t>
      </w:r>
    </w:p>
    <w:p>
      <w:pPr>
        <w:pStyle w:val="BodyText"/>
      </w:pPr>
      <w:r>
        <w:t xml:space="preserve">Thường Trấn Viễn càng không dám mở miệng bừa bãi, nghĩ một lúc lâu mới ra được một câu, “Muộn thế rồi, có chuyện gì không?”</w:t>
      </w:r>
    </w:p>
    <w:p>
      <w:pPr>
        <w:pStyle w:val="BodyText"/>
      </w:pPr>
      <w:r>
        <w:t xml:space="preserve">Người nọ cười, “Hôm nay mới tới đây, lạ nước lạ cái, vậy nên nhớ cậu.”</w:t>
      </w:r>
    </w:p>
    <w:p>
      <w:pPr>
        <w:pStyle w:val="BodyText"/>
      </w:pPr>
      <w:r>
        <w:t xml:space="preserve">Lông mày Thường Trấn Viễn chau lại.</w:t>
      </w:r>
    </w:p>
    <w:p>
      <w:pPr>
        <w:pStyle w:val="BodyText"/>
      </w:pPr>
      <w:r>
        <w:t xml:space="preserve">Người nọ nói, “Đừng hiểu lầm, là nhớ bình thường thôi.”</w:t>
      </w:r>
    </w:p>
    <w:p>
      <w:pPr>
        <w:pStyle w:val="BodyText"/>
      </w:pPr>
      <w:r>
        <w:t xml:space="preserve">Người nọ không giải thích thì còn may, giải thích thì càng chứng tỏ là có vấn đề. Thường Trấn Viễn tỉnh rụi quan sát gã.</w:t>
      </w:r>
    </w:p>
    <w:p>
      <w:pPr>
        <w:pStyle w:val="BodyText"/>
      </w:pPr>
      <w:r>
        <w:t xml:space="preserve">Người nọ có vẻ cũng cảm thấy hơn nửa đêm cứ mắt to trừng mắt nhỏ mãi như thế cũng không ra sao, lấy hộp danh thiếp trong túi ra đưa cho Thường Trấn Viễn một tấm, “Danh thiếp tôi mới in, trên có số di động của tôi, có thời gian thì gọi cho tôi, cùng ăn một bữa cơm.”</w:t>
      </w:r>
    </w:p>
    <w:p>
      <w:pPr>
        <w:pStyle w:val="BodyText"/>
      </w:pPr>
      <w:r>
        <w:t xml:space="preserve">Trời quá tối, chữ trên danh thiếp lại nhỏ, hắn liếc qua rồi cho vào túi, thuận miệng nói, “Hôm nay mới tới đã in danh thiếp rồi sao?”</w:t>
      </w:r>
    </w:p>
    <w:p>
      <w:pPr>
        <w:pStyle w:val="BodyText"/>
      </w:pPr>
      <w:r>
        <w:t xml:space="preserve">Người nọ ngẩn ra, tức thì cười bảo, “Thì hiệu suất cao mà. Phải rồi, số của cậu thì sao?”</w:t>
      </w:r>
    </w:p>
    <w:p>
      <w:pPr>
        <w:pStyle w:val="BodyText"/>
      </w:pPr>
      <w:r>
        <w:t xml:space="preserve">Thường Trấn Viễn bù đầu một ngày trời, vẫn chưa thử số di động của mình, chỉ đành nói qua loa, “Rảnh tôi gọi cho cậu.”</w:t>
      </w:r>
    </w:p>
    <w:p>
      <w:pPr>
        <w:pStyle w:val="BodyText"/>
      </w:pPr>
      <w:r>
        <w:t xml:space="preserve">Người nọ cũng không nài ép, khoát tay nói, “Thế tôi đi trước, cậu có rảnh nhớ gọi cho tôi đấy.”</w:t>
      </w:r>
    </w:p>
    <w:p>
      <w:pPr>
        <w:pStyle w:val="BodyText"/>
      </w:pPr>
      <w:r>
        <w:t xml:space="preserve">Thường Trấn Viễn gật đầu. Đợi người nọ rẽ đi mới rón rén theo sau, lẳng lặng nhìn hắn bước vào xe hơi. Cái xe hơi đó lúc đi vào Thường Trấn Viễn đã để ý rồi, Audi A8, giá tám chín trăm ngàn.</w:t>
      </w:r>
    </w:p>
    <w:p>
      <w:pPr>
        <w:pStyle w:val="BodyText"/>
      </w:pPr>
      <w:r>
        <w:t xml:space="preserve">Chuyện đầu tiên hắn làm sau khi về nhà bật đèn lên là lấy danh thiếp ra ——</w:t>
      </w:r>
    </w:p>
    <w:p>
      <w:pPr>
        <w:pStyle w:val="BodyText"/>
      </w:pPr>
      <w:r>
        <w:t xml:space="preserve">Lịch Sâm.</w:t>
      </w:r>
    </w:p>
    <w:p>
      <w:pPr>
        <w:pStyle w:val="BodyText"/>
      </w:pPr>
      <w:r>
        <w:t xml:space="preserve">Tổng giám đốc công ty trách nhiệm hữu hạn thương mại Lợi Thăng.</w:t>
      </w:r>
    </w:p>
    <w:p>
      <w:pPr>
        <w:pStyle w:val="BodyText"/>
      </w:pPr>
      <w:r>
        <w:t xml:space="preserve">Lịch Sâm?</w:t>
      </w:r>
    </w:p>
    <w:p>
      <w:pPr>
        <w:pStyle w:val="BodyText"/>
      </w:pPr>
      <w:r>
        <w:t xml:space="preserve">Thương mại Lợi Thăng…</w:t>
      </w:r>
    </w:p>
    <w:p>
      <w:pPr>
        <w:pStyle w:val="BodyText"/>
      </w:pPr>
      <w:r>
        <w:t xml:space="preserve">Rất quen tai, dường như từng nghe ở đâu đó rồi.</w:t>
      </w:r>
    </w:p>
    <w:p>
      <w:pPr>
        <w:pStyle w:val="BodyText"/>
      </w:pPr>
      <w:r>
        <w:t xml:space="preserve">Thường Trấn Viễn nghĩ một lát, biến sắc.</w:t>
      </w:r>
    </w:p>
    <w:p>
      <w:pPr>
        <w:pStyle w:val="BodyText"/>
      </w:pPr>
      <w:r>
        <w:t xml:space="preserve">Nếu như hắn nhớ không lầm, thương mại Lợi Thăng hẳn là cái công ty có quan hệ hợp tác rất sâu với Hầu Nguyên Côn, dựa theo lời đồn, bối cảnh của nó khá là vững chắc. Với lại họ Lịch này rất dễ khiến người liên tưởng tới một vị ở thủ đô…</w:t>
      </w:r>
    </w:p>
    <w:p>
      <w:pPr>
        <w:pStyle w:val="BodyText"/>
      </w:pPr>
      <w:r>
        <w:t xml:space="preserve">Xem ra, muốn làm tốt Thường Trấn Viễn, không hề đơn giản như trong tưởng tượng đâu.</w:t>
      </w:r>
    </w:p>
    <w:p>
      <w:pPr>
        <w:pStyle w:val="Compact"/>
      </w:pPr>
      <w:r>
        <w:t xml:space="preserve">[1] Nhãn hiệu bia.</w:t>
      </w:r>
      <w:r>
        <w:br w:type="textWrapping"/>
      </w:r>
      <w:r>
        <w:br w:type="textWrapping"/>
      </w:r>
    </w:p>
    <w:p>
      <w:pPr>
        <w:pStyle w:val="Heading2"/>
      </w:pPr>
      <w:bookmarkStart w:id="30" w:name="chương-8-lần-gặp-lại-khó-lòng-ngờ-được"/>
      <w:bookmarkEnd w:id="30"/>
      <w:r>
        <w:t xml:space="preserve">8. Chương 8: Lần Gặp Lại Khó Lòng Ngờ Được</w:t>
      </w:r>
    </w:p>
    <w:p>
      <w:pPr>
        <w:pStyle w:val="Compact"/>
      </w:pPr>
      <w:r>
        <w:br w:type="textWrapping"/>
      </w:r>
      <w:r>
        <w:br w:type="textWrapping"/>
      </w:r>
      <w:r>
        <w:t xml:space="preserve">Rốt cuộc đã mệt mỏi một ngày, Thường Trấn Viễn nhắm mắt ở trong nhà vệ sinh xối nước lạnh, run cầm cập lên giường, nhắm mắt tưởng tượng bản thân vẫn đang ở nhà cũ, phía dưới vẫn là cái giường gọn gàng sạch sẽ mềm mại thoải mái rộng rãi kia.</w:t>
      </w:r>
    </w:p>
    <w:p>
      <w:pPr>
        <w:pStyle w:val="BodyText"/>
      </w:pPr>
      <w:r>
        <w:t xml:space="preserve">Cứ nghĩ rồi nghĩ, thế nhưng cũng ngủ được thật.</w:t>
      </w:r>
    </w:p>
    <w:p>
      <w:pPr>
        <w:pStyle w:val="BodyText"/>
      </w:pPr>
      <w:r>
        <w:t xml:space="preserve">Đợi ngày hôm sau thức dậy mở mắt ra thấy gian phòng nhếch nhác, hắn cư nhiên không bài xích như sáng hôm qua. Chỉ có bức tường ố vàng là khiến hắn không nén được mà nghĩ tới lũ gián lũ chuột, trên người ngứa ngáy khó nhịn.</w:t>
      </w:r>
    </w:p>
    <w:p>
      <w:pPr>
        <w:pStyle w:val="BodyText"/>
      </w:pPr>
      <w:r>
        <w:t xml:space="preserve">Có lẽ đợi bản án kết thúc, hắn sẽ tìm một khu nhà thương mại ngon nghẻ chút. Hắn nhớ giá nhà hồi linh tư chưa điên cuồng lắm, là cơ hội thật tốt để đầu cơ. Trang Tranh đã chết, kẻ sống sót là Thường Trấn Viễn. Hắn không thể không tính toán về lâu về dài cho mình, hắn chẳng hy vọng gì vào bằng cấp của chính Thường Trấn Viễn, thứ hắn biết thì lại không có bằng cấp, nhìn tới nhìn lui, cũng chỉ có cái bát cơm sắt cảnh sát hình sự này là hơi có tương lai. Song không biết Thường Trấn Viễn và Lịch Sâm có quan hệ thế nào, nếu bấu víu vào được thì tốt, chưa chừng có thể quay về nghề cũ, phô bày tài năng.</w:t>
      </w:r>
    </w:p>
    <w:p>
      <w:pPr>
        <w:pStyle w:val="BodyText"/>
      </w:pPr>
      <w:r>
        <w:t xml:space="preserve">Hắn vừa mặc quần áo vừa tính toán, rất nhanh đã có suy nghĩ đại khái.</w:t>
      </w:r>
    </w:p>
    <w:p>
      <w:pPr>
        <w:pStyle w:val="BodyText"/>
      </w:pPr>
      <w:r>
        <w:t xml:space="preserve">Di động vang lên, là Đầu to, vẫn sảng khoái như cũ, dường như đêm qua chẳng xảy ra chuyện gì cả.</w:t>
      </w:r>
    </w:p>
    <w:p>
      <w:pPr>
        <w:pStyle w:val="BodyText"/>
      </w:pPr>
      <w:r>
        <w:t xml:space="preserve">Thường Trấn Viễn mừng rỡ thuận tay đẩy thuyền, nói cho anh ta biết mình hôm nay phải tới bến xe, không đi nhờ xe anh ta, bảo anh ta mai hẵng đến.</w:t>
      </w:r>
    </w:p>
    <w:p>
      <w:pPr>
        <w:pStyle w:val="BodyText"/>
      </w:pPr>
      <w:r>
        <w:t xml:space="preserve">Gần treo máy, Đầu to chợt nói một câu, “Nếu nhà cậu có chuyện gì thì đừng giấu, anh em với nhau, không có gì là không thể nói đó.”</w:t>
      </w:r>
    </w:p>
    <w:p>
      <w:pPr>
        <w:pStyle w:val="BodyText"/>
      </w:pPr>
      <w:r>
        <w:t xml:space="preserve">Thường Trấn Viễn ngẩn ra. Đầu to nói vậy giống như là biết chuyện gì đó. Nhưng xem biểu hiện của Đầu to tối qua không hề giống như là biết cái gì, như vậy anh ta đã biết sau khi hắn đi. Nhưng lúc đó không có khả năng đã xảy ra quá nhiều chuyện, có khả năng nhất là anh ta gọi điện thoại, sau đó đạt được chút tin tức.</w:t>
      </w:r>
    </w:p>
    <w:p>
      <w:pPr>
        <w:pStyle w:val="BodyText"/>
      </w:pPr>
      <w:r>
        <w:t xml:space="preserve">Thường Trấn Viễn nghĩ đến Lưu Triệu.</w:t>
      </w:r>
    </w:p>
    <w:p>
      <w:pPr>
        <w:pStyle w:val="BodyText"/>
      </w:pPr>
      <w:r>
        <w:t xml:space="preserve">Đội trưởng cảnh sát hình sự này không phải là người đơn giản, chuyện ông ta biết có thể nhiều hơn mình tưởng. Muốn moi tin từ miệng ông ta không hề là một chuyện đơn giản, nhưng từ phía Đầu to thì dễ làm hơn hẳn.</w:t>
      </w:r>
    </w:p>
    <w:p>
      <w:pPr>
        <w:pStyle w:val="BodyText"/>
      </w:pPr>
      <w:r>
        <w:t xml:space="preserve">Hắn tăng thêm một gạch đầu dòng trong bản kế hoạch mới vạch ra: Ăn khuya tâm sự với Đầu to.</w:t>
      </w:r>
    </w:p>
    <w:p>
      <w:pPr>
        <w:pStyle w:val="BodyText"/>
      </w:pPr>
      <w:r>
        <w:t xml:space="preserve">Xem giờ giấc, gần tới tám giờ. Hắn ra ngoài, chạy bộ trên phố.</w:t>
      </w:r>
    </w:p>
    <w:p>
      <w:pPr>
        <w:pStyle w:val="BodyText"/>
      </w:pPr>
      <w:r>
        <w:t xml:space="preserve">Không dùng được phòng gym thì chỉ đành dùng phương pháp rèn luyện nguyên thủy. Chạy từ đây tới bến xe áng chừng một giờ, đúng là cơ hội tốt để rèn luyện. Nhưng hiển nhiên là hắn đã đánh giá cao thể lực của Thường Trấn Viễn.</w:t>
      </w:r>
    </w:p>
    <w:p>
      <w:pPr>
        <w:pStyle w:val="BodyText"/>
      </w:pPr>
      <w:r>
        <w:t xml:space="preserve">Rõ ràng là một cơ thể hai mươi tám tuổi mà lại yếu hơn cả người trung niên tầm bốn mươi như hắn, mới chạy có mười phút, hắn đã thấy thở không ra hơi, đến đầu óc cũng quay cuồng thiếu dưỡng khí.</w:t>
      </w:r>
    </w:p>
    <w:p>
      <w:pPr>
        <w:pStyle w:val="BodyText"/>
      </w:pPr>
      <w:r>
        <w:t xml:space="preserve">Hắn vịn cột đèn chống đầu gối không ngừng hít thở sâu.</w:t>
      </w:r>
    </w:p>
    <w:p>
      <w:pPr>
        <w:pStyle w:val="BodyText"/>
      </w:pPr>
      <w:r>
        <w:t xml:space="preserve">Có điều, không chỉ rèn thể lực, ý chí cũng rất quan trọng.</w:t>
      </w:r>
    </w:p>
    <w:p>
      <w:pPr>
        <w:pStyle w:val="BodyText"/>
      </w:pPr>
      <w:r>
        <w:t xml:space="preserve">Hắn chạy một đoạn nghỉ một đoạn, chạy một đoạn nghỉ một đoạn, cuối cùng cũng gắng tới được bến xe. Lúc này khoảng chín rưỡi rồi. Hắn qua cổng mới nhớ ra là quên mua hoa hồng, lại chạy ra ngoài tìm tiệm hoa. Đến lúc mua hoa hồng xong vào bến xe lần nữa thì khoảng chín giờ năm mươi.</w:t>
      </w:r>
    </w:p>
    <w:p>
      <w:pPr>
        <w:pStyle w:val="BodyText"/>
      </w:pPr>
      <w:r>
        <w:t xml:space="preserve">Thường Trấn Viễn cầm hoa, mắt dáo dác nhìn những nhóm hai người trẻ tuổi.</w:t>
      </w:r>
    </w:p>
    <w:p>
      <w:pPr>
        <w:pStyle w:val="BodyText"/>
      </w:pPr>
      <w:r>
        <w:t xml:space="preserve">Cái tên Vương Thụy thì tám chín phần mười là nam, Lăng Bác Kim thì hơi khó nói. Hắn đành phải nhìn cả những đôi nam nữ nữa.</w:t>
      </w:r>
    </w:p>
    <w:p>
      <w:pPr>
        <w:pStyle w:val="BodyText"/>
      </w:pPr>
      <w:r>
        <w:t xml:space="preserve">Bộp.</w:t>
      </w:r>
    </w:p>
    <w:p>
      <w:pPr>
        <w:pStyle w:val="BodyText"/>
      </w:pPr>
      <w:r>
        <w:t xml:space="preserve">Bả vai bị vỗ một cái. Thường Trấn Viễn nhanh chóng quay đầu lại, lập tức trông thấy một khuôn mặt hắn những tưởng cả đời này sẽ không nhìn thấy nữa đang toe toét miệng cười với hắn. Trước khi lí trí kịp phát huy tác dụng, cảm trí đã thúc đẩy hắn tung một cú đấm phẫn nộ.</w:t>
      </w:r>
    </w:p>
    <w:p>
      <w:pPr>
        <w:pStyle w:val="BodyText"/>
      </w:pPr>
      <w:r>
        <w:t xml:space="preserve">Tuy rằng thể chất của Thường Trấn Viễn yếu nhưng cũng là một thằng đàn ông, một cú đấm dồn hết sức tức thì cho đối phương đo ván, cơ thể còn thuận thế văng ra một đoạn ngắn.</w:t>
      </w:r>
    </w:p>
    <w:p>
      <w:pPr>
        <w:pStyle w:val="BodyText"/>
      </w:pPr>
      <w:r>
        <w:t xml:space="preserve">“Sao anh lại đánh người hả?!”</w:t>
      </w:r>
    </w:p>
    <w:p>
      <w:pPr>
        <w:pStyle w:val="BodyText"/>
      </w:pPr>
      <w:r>
        <w:t xml:space="preserve">Đợi Thường Trấn Viễn lấy lại tinh thần, cánh tay đã bị một thanh niên bẻ quặt. Thanh niên kia thở phì phì lặp lại, “Sao anh lại đánh người hả?!”</w:t>
      </w:r>
    </w:p>
    <w:p>
      <w:pPr>
        <w:pStyle w:val="BodyText"/>
      </w:pPr>
      <w:r>
        <w:t xml:space="preserve">“Vương Thụy, bình tĩnh đã.” Thanh niên bị đánh ngã xuống đất ngồi dậy, giơ tay lau khóe miệng, nhìn liếc qua Thường Trấn Viễn mặt lạnh như sương rồi thản nhiên đứng lên nói, “Tiên sinh, anh nhận nhầm người à?”</w:t>
      </w:r>
    </w:p>
    <w:p>
      <w:pPr>
        <w:pStyle w:val="BodyText"/>
      </w:pPr>
      <w:r>
        <w:t xml:space="preserve">Thường Trấn Viễn nhìn chòng chọc vào cậu, môi mím chặt, trong lòng nghĩ oán hận: Dù mày hóa thành tro thì tao vẫn nhận ra được!</w:t>
      </w:r>
    </w:p>
    <w:p>
      <w:pPr>
        <w:pStyle w:val="BodyText"/>
      </w:pPr>
      <w:r>
        <w:t xml:space="preserve">Người được gọi là Vương Thụy nói, “Chuyện này báo cảnh sát đi, để cảnh sát tới xử lý.”</w:t>
      </w:r>
    </w:p>
    <w:p>
      <w:pPr>
        <w:pStyle w:val="BodyText"/>
      </w:pPr>
      <w:r>
        <w:t xml:space="preserve">Bảo vệ bến xe đã chú ý tới bên này, định đi qua.</w:t>
      </w:r>
    </w:p>
    <w:p>
      <w:pPr>
        <w:pStyle w:val="BodyText"/>
      </w:pPr>
      <w:r>
        <w:t xml:space="preserve">Thương Trấn Viễn quay đầu lại nhìn Vương Thụy, “Cậu là Vương Thụy hả?”</w:t>
      </w:r>
    </w:p>
    <w:p>
      <w:pPr>
        <w:pStyle w:val="BodyText"/>
      </w:pPr>
      <w:r>
        <w:t xml:space="preserve">Vương Thụy nói, “Thì sao?”</w:t>
      </w:r>
    </w:p>
    <w:p>
      <w:pPr>
        <w:pStyle w:val="BodyText"/>
      </w:pPr>
      <w:r>
        <w:t xml:space="preserve">Thường Trấn Viễn lại nhìn thanh niên bị đánh, “Cậu là Lăng Bác Kim?”</w:t>
      </w:r>
    </w:p>
    <w:p>
      <w:pPr>
        <w:pStyle w:val="BodyText"/>
      </w:pPr>
      <w:r>
        <w:t xml:space="preserve">Vương Thụy nói ngạc nhiên, “Sao anh biết?”</w:t>
      </w:r>
    </w:p>
    <w:p>
      <w:pPr>
        <w:pStyle w:val="BodyText"/>
      </w:pPr>
      <w:r>
        <w:t xml:space="preserve">Thường Trấn Viễn nói, “Tôi là Thường Trấn Viễn, là cảnh sát hình sự, tới đón các cậu.”</w:t>
      </w:r>
    </w:p>
    <w:p>
      <w:pPr>
        <w:pStyle w:val="BodyText"/>
      </w:pPr>
      <w:r>
        <w:t xml:space="preserve">Vương Thụy giật mình nhìn hắn rồi nhìn Lăng Bác Kim.</w:t>
      </w:r>
    </w:p>
    <w:p>
      <w:pPr>
        <w:pStyle w:val="BodyText"/>
      </w:pPr>
      <w:r>
        <w:t xml:space="preserve">Lăng Bác Kim muốn cười, nhưng vì động tới khóe miệng mà biến thành khuôn mặt mướp đắng, “Vậy thì không nhận nhầm người rồi.”</w:t>
      </w:r>
    </w:p>
    <w:p>
      <w:pPr>
        <w:pStyle w:val="BodyText"/>
      </w:pPr>
      <w:r>
        <w:t xml:space="preserve">Thường Trấn Viễn dùng sức thoát khỏi khống chế của Vương Thụy, lạnh lùng nhìn Lăng Bác Kim, “Tôi thử phản xạ của cậu thôi.”</w:t>
      </w:r>
    </w:p>
    <w:p>
      <w:pPr>
        <w:pStyle w:val="BodyText"/>
      </w:pPr>
      <w:r>
        <w:t xml:space="preserve">Lăng Bác Kim lại cười, bằng bên miệng không bị thương, “Ồ.”</w:t>
      </w:r>
    </w:p>
    <w:p>
      <w:pPr>
        <w:pStyle w:val="BodyText"/>
      </w:pPr>
      <w:r>
        <w:t xml:space="preserve">Nụ cười của cậu khiến Thường Trấn Viễn thấy rất gai mắt. Lúc khuôn mặt này còn thuộc về một người đàn ông tên là Từ Tắc Thừa, kẻ đó chưa bao giờ cười như vậy, khi đó, hắn vì chọc cười kẻ đó, sẽ cố ý khiến đám anh em khác bị bẽ mặt, tuy nhiên trong mười lần cũng chỉ thành công được một hai lần. Nhưng hiện tại, cậu lại giống như một thanh niên trời sinh thích cười. Thứ tương phản này, là để chứng minh tên con trai này đã ngụy trang xuất sắc cỡ nào trước mặt hắn, lừa hắn thành công cỡ nào sao?!</w:t>
      </w:r>
    </w:p>
    <w:p>
      <w:pPr>
        <w:pStyle w:val="BodyText"/>
      </w:pPr>
      <w:r>
        <w:t xml:space="preserve">Sự căm hận chưa kịp nhận ra đã bị đả kích thê thảm trong lòng Thường Trấn Viễn nháy mắt cái nổ tung, khiến hắn không nhịn được mà run rẩy cả người.</w:t>
      </w:r>
    </w:p>
    <w:p>
      <w:pPr>
        <w:pStyle w:val="BodyText"/>
      </w:pPr>
      <w:r>
        <w:t xml:space="preserve">Lăng Bác Kim vỗ vai Vương Thụy nói, “Tôi biểu hiện không được, may mà ông cũng không tệ lắm.”</w:t>
      </w:r>
    </w:p>
    <w:p>
      <w:pPr>
        <w:pStyle w:val="BodyText"/>
      </w:pPr>
      <w:r>
        <w:t xml:space="preserve">Vương Thụy lầm bầm, “Dù kiểm tra thì ra tay cũng hiểm quá.”</w:t>
      </w:r>
    </w:p>
    <w:p>
      <w:pPr>
        <w:pStyle w:val="BodyText"/>
      </w:pPr>
      <w:r>
        <w:t xml:space="preserve">Lăng Bác Kim thấy sắc mặt Thường Trấn Viễn khó coi, sợ Vương Thụy đắc tội hắn, vội che vết thương ở khóe miệng can, “Chúng ta làm nghề nguy hiểm cao, nên cảnh giác nhiều hơn mà. Anh Thường chỉ bảo đúng ạ.” Rõ ràng là đang lấy lòng, nhưng cậu làm lại thấy rất hợp lẽ, không hề mang vẻ gắng gượng và bợ đỡ, đôi mắt sáng long lanh, lộ ra vẻ chân thành vô biên.</w:t>
      </w:r>
    </w:p>
    <w:p>
      <w:pPr>
        <w:pStyle w:val="BodyText"/>
      </w:pPr>
      <w:r>
        <w:t xml:space="preserve">Nhưng Thường Trấn Viễn nhìn vào mắt lại chỉ thấy càng thêm bị châm chọc. Hắn bóp nát hoa hồng, chẳng để ý gai hoa đâm vào lòng bàn tay, nói lạnh như băng, “Đi thôi.”</w:t>
      </w:r>
    </w:p>
    <w:p>
      <w:pPr>
        <w:pStyle w:val="BodyText"/>
      </w:pPr>
      <w:r>
        <w:t xml:space="preserve">Lăng Bác Kim và Vương Thụy đành phải đi theo hắn.</w:t>
      </w:r>
    </w:p>
    <w:p>
      <w:pPr>
        <w:pStyle w:val="BodyText"/>
      </w:pPr>
      <w:r>
        <w:t xml:space="preserve">Trước khi đến, Thường Trấn Viễn định đón người xong thì bắt taxi về cục cảnh sát, nhưng hiện tại đổi ý, đi về phía trạm xe buýt.</w:t>
      </w:r>
    </w:p>
    <w:p>
      <w:pPr>
        <w:pStyle w:val="BodyText"/>
      </w:pPr>
      <w:r>
        <w:t xml:space="preserve">Tuy hành lý của Vương Thụy và Lăng Bác Kim không nhiều, nhưng xách trên phố cũng bất tiện. Song Thường Trấn Viễn không hề có ý nhường nhịn, đi rất nhanh.</w:t>
      </w:r>
    </w:p>
    <w:p>
      <w:pPr>
        <w:pStyle w:val="BodyText"/>
      </w:pPr>
      <w:r>
        <w:t xml:space="preserve">May mà bên cạnh bến xe là trạm xe buýt.</w:t>
      </w:r>
    </w:p>
    <w:p>
      <w:pPr>
        <w:pStyle w:val="BodyText"/>
      </w:pPr>
      <w:r>
        <w:t xml:space="preserve">Mặc dù Thường Trấn Viễn không đi xe công cộng, nhưng vẫn biết đường, dò tuyến đường xong liền lên xe. Lúc trả tiền, hắn vô thức ném vào mười đồng. Vương Thụy và Lăng Bác Kim không biết hắn lỡ tay, tưởng hắn tranh trả tiền cho bọn cậu, trong lòng ít nhiều có chút cảm động. Thứ cảm động này giống như hội chứng Stockholm, bởi vì đãi ngộ lúc ban đầu thê thảm quá nên được ban phát chút ân huệ nhỏ liền sướng rơn.</w:t>
      </w:r>
    </w:p>
    <w:p>
      <w:pPr>
        <w:pStyle w:val="BodyText"/>
      </w:pPr>
      <w:r>
        <w:t xml:space="preserve">Ba người người nào mang tâm trạng của người nấy trở về cục cảnh sát.</w:t>
      </w:r>
    </w:p>
    <w:p>
      <w:pPr>
        <w:pStyle w:val="BodyText"/>
      </w:pPr>
      <w:r>
        <w:t xml:space="preserve">Thường Trấn Viễn chưa vào cửa đã nghe thấy bên trong cười phá ra. Hắn dừng chân lại, trong lòng chợt có ý nghĩ: Lẽ nào vụ án có tiến triển mới sao?</w:t>
      </w:r>
    </w:p>
    <w:p>
      <w:pPr>
        <w:pStyle w:val="BodyText"/>
      </w:pPr>
      <w:r>
        <w:t xml:space="preserve">Cá nhỏ là người đầu tiên thấy hắn về, chỉ vào hắn cười nói, “Anh thật sự là mang hoa hồng đỏ đi à?”</w:t>
      </w:r>
    </w:p>
    <w:p>
      <w:pPr>
        <w:pStyle w:val="BodyText"/>
      </w:pPr>
      <w:r>
        <w:t xml:space="preserve">Thường Trấn Viễn nghệch ra.</w:t>
      </w:r>
    </w:p>
    <w:p>
      <w:pPr>
        <w:pStyle w:val="BodyText"/>
      </w:pPr>
      <w:r>
        <w:t xml:space="preserve">Đầu to cười đến độ mặt đỏ bừng đi qua nói, “Há há, đó là cục trưởng chơi đểu sếp đó! Vốn ổng bảo sếp đi đón mấy đứa nó, ai ngờ lại rơi vào cậu.”</w:t>
      </w:r>
    </w:p>
    <w:p>
      <w:pPr>
        <w:pStyle w:val="BodyText"/>
      </w:pPr>
      <w:r>
        <w:t xml:space="preserve">Thường Trấn Viễn: “…” Hắn đã bảo dùng hoa hồng đỏ đón hai người mới nghĩ thế nào cũng thấy kỳ quái mà.</w:t>
      </w:r>
    </w:p>
    <w:p>
      <w:pPr>
        <w:pStyle w:val="BodyText"/>
      </w:pPr>
      <w:r>
        <w:t xml:space="preserve">Lăng Bác Kim và Vương Thụy lên sân khấu trong tiếng cười.</w:t>
      </w:r>
    </w:p>
    <w:p>
      <w:pPr>
        <w:pStyle w:val="BodyText"/>
      </w:pPr>
      <w:r>
        <w:t xml:space="preserve">Tiếng cười lập tức im bặt.</w:t>
      </w:r>
    </w:p>
    <w:p>
      <w:pPr>
        <w:pStyle w:val="BodyText"/>
      </w:pPr>
      <w:r>
        <w:t xml:space="preserve">Lưu Triệu nhìn Lăng Bác Kim, nhíu mày nói, “Khóe miệng cậu sao vậy?”</w:t>
      </w:r>
    </w:p>
    <w:p>
      <w:pPr>
        <w:pStyle w:val="BodyText"/>
      </w:pPr>
      <w:r>
        <w:t xml:space="preserve">Vương Thụy há miệng định nói, bị Lăng Bác Kim kéo một cái. Lăng Bác Kim gãi đầu, cười ngây ngô nói, “Lúc đến, bị bập trong nhà vệ sinh ở cây xăng.”</w:t>
      </w:r>
    </w:p>
    <w:p>
      <w:pPr>
        <w:pStyle w:val="BodyText"/>
      </w:pPr>
      <w:r>
        <w:t xml:space="preserve">Thường Trấn Viễn tỉnh queo nhìn cậu một cái.</w:t>
      </w:r>
    </w:p>
    <w:p>
      <w:pPr>
        <w:pStyle w:val="BodyText"/>
      </w:pPr>
      <w:r>
        <w:t xml:space="preserve">Đám Đầu to Cá nhỏ đều là những tay lõi đời xử lý án quen rồi, là bập là đụng hay bị đánh mà còn nhìn không ra sao? Song Lưu Triệu không nói thì bọn họ cũng không lên tiếng nữa.</w:t>
      </w:r>
    </w:p>
    <w:p>
      <w:pPr>
        <w:pStyle w:val="BodyText"/>
      </w:pPr>
      <w:r>
        <w:t xml:space="preserve">Lưu Triệu nói dửng dưng, “Ờ. Vậy thì cẩn thận chút, cậu là cảnh sát hình sự, tự mình bị va đập thì làm sao ra ngoài bắt tội phạm được.”</w:t>
      </w:r>
    </w:p>
    <w:p>
      <w:pPr>
        <w:pStyle w:val="BodyText"/>
      </w:pPr>
      <w:r>
        <w:t xml:space="preserve">Lăng Bác Kim lập tức kiểm điểm.</w:t>
      </w:r>
    </w:p>
    <w:p>
      <w:pPr>
        <w:pStyle w:val="BodyText"/>
      </w:pPr>
      <w:r>
        <w:t xml:space="preserve">Lưu Triệu nói, “Hiện trong tay chúng ta có một bản án lớn, không có thời gian để cho các cậu làm quen môi trường. Tôi thấy thế này, hai các cậu một cậu đi theo Đầu to, một cậu đi theo A Tiêu, vừa phá án vừa học hỏi.”</w:t>
      </w:r>
    </w:p>
    <w:p>
      <w:pPr>
        <w:pStyle w:val="BodyText"/>
      </w:pPr>
      <w:r>
        <w:t xml:space="preserve">Đầu to liếc Thường Trấn Viễn, kéo Lăng Bác Kim qua nói, “Cu con hố xí đi theo anh nhé.”</w:t>
      </w:r>
    </w:p>
    <w:p>
      <w:pPr>
        <w:pStyle w:val="BodyText"/>
      </w:pPr>
      <w:r>
        <w:t xml:space="preserve">Lưu Triệu cũng liếc Thường Trấn Viễn, nói, “Cậu thích thằng bé à?”</w:t>
      </w:r>
    </w:p>
    <w:p>
      <w:pPr>
        <w:pStyle w:val="BodyText"/>
      </w:pPr>
      <w:r>
        <w:t xml:space="preserve">Đầu to toét miệng cười nói, “Khóe miệng có một vết bầm nhỏ, nom rất vừa mắt.”</w:t>
      </w:r>
    </w:p>
    <w:p>
      <w:pPr>
        <w:pStyle w:val="BodyText"/>
      </w:pPr>
      <w:r>
        <w:t xml:space="preserve">Lưu Triệu nói, “Thế thì tôi không theo ý cậu, cậu tên là…”</w:t>
      </w:r>
    </w:p>
    <w:p>
      <w:pPr>
        <w:pStyle w:val="BodyText"/>
      </w:pPr>
      <w:r>
        <w:t xml:space="preserve">Lăng Bác Kim nói, “Lăng Bác Kim ạ.”</w:t>
      </w:r>
    </w:p>
    <w:p>
      <w:pPr>
        <w:pStyle w:val="Compact"/>
      </w:pPr>
      <w:r>
        <w:t xml:space="preserve">“Ờ, Lăng Bác Kim, cậu đi theo A Tiêu đi. Chính là Thường Trấn Viễn đi đón cậu đó. Cậu gì ấy nhỉ, Vương Thụy, cậu đi theo Đầu to.” Lưu Triệu quyết định.</w:t>
      </w:r>
      <w:r>
        <w:br w:type="textWrapping"/>
      </w:r>
      <w:r>
        <w:br w:type="textWrapping"/>
      </w:r>
    </w:p>
    <w:p>
      <w:pPr>
        <w:pStyle w:val="Heading2"/>
      </w:pPr>
      <w:bookmarkStart w:id="31" w:name="chương-9-không-còn-là-trang-tranh"/>
      <w:bookmarkEnd w:id="31"/>
      <w:r>
        <w:t xml:space="preserve">9. Chương 9: Không Còn Là Trang Tranh</w:t>
      </w:r>
    </w:p>
    <w:p>
      <w:pPr>
        <w:pStyle w:val="Compact"/>
      </w:pPr>
      <w:r>
        <w:br w:type="textWrapping"/>
      </w:r>
      <w:r>
        <w:br w:type="textWrapping"/>
      </w:r>
      <w:r>
        <w:t xml:space="preserve">Thuộc hạ của Trang Tranh đều bị đưa về cục để hỏi cung. Do số lượng nhiều nên Lưu Triệu phải huy động tất cả mọi người, còn phải chia làm mấy đợt nữa.</w:t>
      </w:r>
    </w:p>
    <w:p>
      <w:pPr>
        <w:pStyle w:val="BodyText"/>
      </w:pPr>
      <w:r>
        <w:t xml:space="preserve">Thường Trấn Viễn và Lăng Bác Kim một nhóm, người ngồi trước mặt họ là Chu Tiến, chủ hộp đêm Danh Lưu. Người này là do chính Thường Trấn Viễn chọn.</w:t>
      </w:r>
    </w:p>
    <w:p>
      <w:pPr>
        <w:pStyle w:val="BodyText"/>
      </w:pPr>
      <w:r>
        <w:t xml:space="preserve">Lúc Thường Trấn Viễn chưa phải Thường Trấn Viễn mà vẫn là Trang Tranh, hắn liên hệ với gã không ít. Về Chu Tiến, hắn hiểu rất rõ, loại tiểu nhân có phúc cùng hưởng có họa tự chịu điển hình, nhưng rất giỏi quản lý hộp đêm, dù khách ngang ngược thế nào thì gã luôn có thể ứng phó thỏa đáng. Ngay Hầu Nguyên Côn tới hộp đêm của gã bới bèo ra bọ mà gã cũng có thế bình tĩnh đối đáp, thật sự là một nhân tài.</w:t>
      </w:r>
    </w:p>
    <w:p>
      <w:pPr>
        <w:pStyle w:val="BodyText"/>
      </w:pPr>
      <w:r>
        <w:t xml:space="preserve">Muốn đối phó gã, cách thẩm vấn bình thường không có ích. Vậy nên Thường Trấn Viễn bắt đầu cái liền nói, “Anh tự nói, hay tôi nói giúp anh?”</w:t>
      </w:r>
    </w:p>
    <w:p>
      <w:pPr>
        <w:pStyle w:val="BodyText"/>
      </w:pPr>
      <w:r>
        <w:t xml:space="preserve">Chu Tiến bị hỏi ngơ ra, “Ý anh là sao?”</w:t>
      </w:r>
    </w:p>
    <w:p>
      <w:pPr>
        <w:pStyle w:val="BodyText"/>
      </w:pPr>
      <w:r>
        <w:t xml:space="preserve">Thường Trấn Viễn nói, “Chút chuyện trong hộp đêm mà còn cần tôi nói cho anh sao?”</w:t>
      </w:r>
    </w:p>
    <w:p>
      <w:pPr>
        <w:pStyle w:val="BodyText"/>
      </w:pPr>
      <w:r>
        <w:t xml:space="preserve">Trong lòng Chu Kiến kịch một cái, hơi mất ổn định. Từ đầu gã tưởng mình bị triệu tới thẩm vấn là vì vụ án Trang Tranh, việc này thì gã không sợ, dù sao cũng chẳng can hệ gì tới gã, nhưng không ngờ đối phương lại giống như cố ý bới móc gã. Song gã bình tĩnh lại rất nhanh, tình cảnh này gã gặp nhiều rồi, từ khi làm nghề này, gần như tháng nào cũng gặp phải, vậy nên gã cười, “Chuyện này, có phải có hiểu lầm gì không thế?”</w:t>
      </w:r>
    </w:p>
    <w:p>
      <w:pPr>
        <w:pStyle w:val="BodyText"/>
      </w:pPr>
      <w:r>
        <w:t xml:space="preserve">Thường Trấn Viễn ngồi xuống nói, “Thế sao?”</w:t>
      </w:r>
    </w:p>
    <w:p>
      <w:pPr>
        <w:pStyle w:val="BodyText"/>
      </w:pPr>
      <w:r>
        <w:t xml:space="preserve">Trước khi vào phòng thẩm vấn Lăng Bác Kim đã đọc hồ sơ liên quan tới vụ án rồi, nhưng tất thảy những gì Thường Trấn Viễn đang làm rõ ràng là vượt khỏi phạm vi mà những hồ sơ liên quan có thể giải thích. Vậy nên cậu chỉ có thể ngồi trật tự bên cạnh, cầm bút ghi lại.</w:t>
      </w:r>
    </w:p>
    <w:p>
      <w:pPr>
        <w:pStyle w:val="BodyText"/>
      </w:pPr>
      <w:r>
        <w:t xml:space="preserve">“Tôi là thương nhân thành thật, việc này đội trưởng Lưu rõ lắm.” Chu Tiến nói, bỏ kính xuống, lấy một cái khăn lau kính ra khỏi túi từ từ lau.</w:t>
      </w:r>
    </w:p>
    <w:p>
      <w:pPr>
        <w:pStyle w:val="BodyText"/>
      </w:pPr>
      <w:r>
        <w:t xml:space="preserve">Thường Trấn Viễn nói, “Anh có biết người nào là Hứa Hải Hồng không?”</w:t>
      </w:r>
    </w:p>
    <w:p>
      <w:pPr>
        <w:pStyle w:val="BodyText"/>
      </w:pPr>
      <w:r>
        <w:t xml:space="preserve">Chu Tiến khựng tay, vì đang lau kính nên đầu gã nãy giờ vẫn cúi thấp, thế nên giấu đi được vẻ kinh hoàng thoáng lướt qua trên mặt. Gã đeo lại kính, gật đầu nói, “Biết. Cô ta là người làm trong hộp đêm.”</w:t>
      </w:r>
    </w:p>
    <w:p>
      <w:pPr>
        <w:pStyle w:val="BodyText"/>
      </w:pPr>
      <w:r>
        <w:t xml:space="preserve">Thường Trấn Viễn nói, “Cô ta mất tích gần một tháng rồi nhỉ?”</w:t>
      </w:r>
    </w:p>
    <w:p>
      <w:pPr>
        <w:pStyle w:val="BodyText"/>
      </w:pPr>
      <w:r>
        <w:t xml:space="preserve">Chu Tiến nói, “Mất tích ư? Trưởng kíp nói cô ta nghỉ việc về quê rồi.”</w:t>
      </w:r>
    </w:p>
    <w:p>
      <w:pPr>
        <w:pStyle w:val="BodyText"/>
      </w:pPr>
      <w:r>
        <w:t xml:space="preserve">Thường Trấn Viễn nói, “Mùng tám tháng ba anh ở đâu?”</w:t>
      </w:r>
    </w:p>
    <w:p>
      <w:pPr>
        <w:pStyle w:val="BodyText"/>
      </w:pPr>
      <w:r>
        <w:t xml:space="preserve">Lưng Chu Tiến bắt đầu túa mồ hôi lạnh. Gã vốn tưởng đối phương chỉ đang gài mình thôi, nhắc tới Hứa Hải Hồng cũng là trùng hợp, nhưng mà nhắc tới mùng tám tháng ba thì không thể không khiến gã cảnh giác. Dù sao, có trùng hợp thế nào đi nữa thì cũng khó mà chuẩn luôn được cả thời gian như vậy! Gã cúi đầu suy nghĩ rồi mới nói, “Hôm đó là ngày quốc tế phụ nữ tám tháng ba nhỉ? Hộp đêm cho nghỉ nửa ngày, tôi với vợ đi trung tâm thương mại, rồi đưa con đi ăn tối ở KFC.”</w:t>
      </w:r>
    </w:p>
    <w:p>
      <w:pPr>
        <w:pStyle w:val="BodyText"/>
      </w:pPr>
      <w:r>
        <w:t xml:space="preserve">Thường Trấn Viễn hơi rướn người về trước, “Tôi hỏi là, sau chín rưỡi tối cơ.”</w:t>
      </w:r>
    </w:p>
    <w:p>
      <w:pPr>
        <w:pStyle w:val="BodyText"/>
      </w:pPr>
      <w:r>
        <w:t xml:space="preserve">Chu Tiến không đỡ được nữa.</w:t>
      </w:r>
    </w:p>
    <w:p>
      <w:pPr>
        <w:pStyle w:val="BodyText"/>
      </w:pPr>
      <w:r>
        <w:t xml:space="preserve">Trong đầu gã chỉ có một suy nghĩ!</w:t>
      </w:r>
    </w:p>
    <w:p>
      <w:pPr>
        <w:pStyle w:val="BodyText"/>
      </w:pPr>
      <w:r>
        <w:t xml:space="preserve">Hắn biết!</w:t>
      </w:r>
    </w:p>
    <w:p>
      <w:pPr>
        <w:pStyle w:val="BodyText"/>
      </w:pPr>
      <w:r>
        <w:t xml:space="preserve">Hắn biết thật!</w:t>
      </w:r>
    </w:p>
    <w:p>
      <w:pPr>
        <w:pStyle w:val="BodyText"/>
      </w:pPr>
      <w:r>
        <w:t xml:space="preserve">Không phải hắn đang gài mình.</w:t>
      </w:r>
    </w:p>
    <w:p>
      <w:pPr>
        <w:pStyle w:val="BodyText"/>
      </w:pPr>
      <w:r>
        <w:t xml:space="preserve">Chu Tiến lại bỏ kính xuống, lấy khăn ra lau. Nhưng động tác lần này rõ ràng là không bình tĩnh như lần trước. Đến cả Lăng Bác Kim cũng nhận ra được sự căng thẳng nơi gã, điều này khiến Lăng Bác Kim phải nhìn Thường Trấn Viễn bằng con mắt khác, tuy cậu không biết mấy câu hỏi đơn giản như vậy rốt cuộc là ẩn chứa bí mật gì.</w:t>
      </w:r>
    </w:p>
    <w:p>
      <w:pPr>
        <w:pStyle w:val="BodyText"/>
      </w:pPr>
      <w:r>
        <w:t xml:space="preserve">Chu Tiến một lần nữa đeo kính lên rồi mới nói, “Sau chín rưỡi, tôi cùng xem ti-vi với vợ, áng chừng tới khoảng mười một giờ tối…”</w:t>
      </w:r>
    </w:p>
    <w:p>
      <w:pPr>
        <w:pStyle w:val="BodyText"/>
      </w:pPr>
      <w:r>
        <w:t xml:space="preserve">“Kiểm tra băng hình của khu dân cư là biết ngay anh có ra ngoài sau chín rưỡi tối không phải không?” Thường Trấn Viễn vặn cổ.</w:t>
      </w:r>
    </w:p>
    <w:p>
      <w:pPr>
        <w:pStyle w:val="BodyText"/>
      </w:pPr>
      <w:r>
        <w:t xml:space="preserve">Chu Tiến mím môi, tức thì gật đầu nói, “Đúng đấy.”</w:t>
      </w:r>
    </w:p>
    <w:p>
      <w:pPr>
        <w:pStyle w:val="BodyText"/>
      </w:pPr>
      <w:r>
        <w:t xml:space="preserve">Thường Trấn Viễn biết trong lòng gã còn xa mới được thản nhiên như mặt ngoài của gã. Song thế này đã đạt tới mục đích của hắn rồi, vốn hắn cũng không định truy tra chuyện Hứa Hải Hồng, sự sống chết của người khác vốn dĩ chẳng quan trọng với hắn, điều hắn thật sự muốn là mượn tay Chu Tiến để công kích Triệu Thác Đường!</w:t>
      </w:r>
    </w:p>
    <w:p>
      <w:pPr>
        <w:pStyle w:val="BodyText"/>
      </w:pPr>
      <w:r>
        <w:t xml:space="preserve">Vậy nên hắn thấy tốt thì dừng, hỏi chuyện về Trang Tranh.</w:t>
      </w:r>
    </w:p>
    <w:p>
      <w:pPr>
        <w:pStyle w:val="BodyText"/>
      </w:pPr>
      <w:r>
        <w:t xml:space="preserve">Chu Tiến không xả hơi vì hắn buông tha, mà còn trở nên khẩn trương hơn do gã không chắc ý của Thường Trấn Viễn. Nhìn bộ dạng của đối phương, hẳn là biết chuyện Hứa Hải Hồng bị một tên khách biến thái tra tấn tới chết, mặc dù mình không phải hung thủ, nhưng lại hỗ trợ giấu xác, là đồng phạm. Có điều chuyện này làm rất gọn ghẽ, bản thân tên khách chắc chắn sẽ không nói ra, hai kẻ biết chuyện khác là tâm phúc của gã, gã vững tin rằng bọn họ sẽ không bán đứng gã, chí ít thì sẽ không bán cho cảnh sát, còn một người nữa ——</w:t>
      </w:r>
    </w:p>
    <w:p>
      <w:pPr>
        <w:pStyle w:val="BodyText"/>
      </w:pPr>
      <w:r>
        <w:t xml:space="preserve">Chưa bàn việc Trang Tranh đã chết rồi, dù không chết thì cũng không có khả năng hắn nói chuyện này cho cảnh sát, mệnh lệnh giấu xác kia là chính miệng hắn nói đó.</w:t>
      </w:r>
    </w:p>
    <w:p>
      <w:pPr>
        <w:pStyle w:val="BodyText"/>
      </w:pPr>
      <w:r>
        <w:t xml:space="preserve">Gã nghĩ tới đau cả đầu, trả lời câu hỏi của Thường Trấn Viễn càng thêm e dè, sợ sểnh ra cái lại đắc tội hắn.</w:t>
      </w:r>
    </w:p>
    <w:p>
      <w:pPr>
        <w:pStyle w:val="BodyText"/>
      </w:pPr>
      <w:r>
        <w:t xml:space="preserve">Nhưng sự e dè của gã khiến Thường Trấn Viễn rất khó chịu, hỏi bình thường Trang Tranh với Triệu Thác Đường có quan hệ thế nào, lúc Chu Tiến trả lời là thân như anh em, hắn đập bàn cái rầm đứng lên.</w:t>
      </w:r>
    </w:p>
    <w:p>
      <w:pPr>
        <w:pStyle w:val="BodyText"/>
      </w:pPr>
      <w:r>
        <w:t xml:space="preserve">Chu Tiến bị dọa giật thót.</w:t>
      </w:r>
    </w:p>
    <w:p>
      <w:pPr>
        <w:pStyle w:val="BodyText"/>
      </w:pPr>
      <w:r>
        <w:t xml:space="preserve">Lăng Bác Kim ngừng bút, quay đầu nhìn hắn.</w:t>
      </w:r>
    </w:p>
    <w:p>
      <w:pPr>
        <w:pStyle w:val="BodyText"/>
      </w:pPr>
      <w:r>
        <w:t xml:space="preserve">Thường Trấn Viễn đi tới bên cửa sổ, mở cửa sổ ra, im lặng nhìn bên ngoài.</w:t>
      </w:r>
    </w:p>
    <w:p>
      <w:pPr>
        <w:pStyle w:val="BodyText"/>
      </w:pPr>
      <w:r>
        <w:t xml:space="preserve">Nếu như Thường Trấn Viễn làm thế này trước khi nêu ra những câu hỏi kia, nhất định Chu Tiến sẽ kháng nghị gây sự, nhưng giờ gã không giũ ra được tí uy phong nào. Thi thể của Hứa Hải Hồng chôn không kỹ, biết địa điểm là đào ra rất dễ. Mà chứng cứ vắng mặt của mình cũng đầy rẫy sơ hở. Trước đó gã hoàn toàn chẳng lường được sẽ có người đi chú ý tới Hứa Hải Hồng vô thân vô cố.</w:t>
      </w:r>
    </w:p>
    <w:p>
      <w:pPr>
        <w:pStyle w:val="BodyText"/>
      </w:pPr>
      <w:r>
        <w:t xml:space="preserve">Sao tên cảnh sát này biết được? Vì sao hắn không vén màn vụ án? Rốt cuộc hắn muốn làm gì?</w:t>
      </w:r>
    </w:p>
    <w:p>
      <w:pPr>
        <w:pStyle w:val="BodyText"/>
      </w:pPr>
      <w:r>
        <w:t xml:space="preserve">Trong đầu Chu Tiến chất chồng nghi vấn.</w:t>
      </w:r>
    </w:p>
    <w:p>
      <w:pPr>
        <w:pStyle w:val="BodyText"/>
      </w:pPr>
      <w:r>
        <w:t xml:space="preserve">Thường Trấn Viễn quay đầu lại nói, “Tôi hỏi anh một lần nữa, quan hệ giữa Trang Tranh và Triệu Thác Đường như thế nào?”</w:t>
      </w:r>
    </w:p>
    <w:p>
      <w:pPr>
        <w:pStyle w:val="BodyText"/>
      </w:pPr>
      <w:r>
        <w:t xml:space="preserve">Chu Tiến nhìn vẻ mặt sa sầm của hắn, trong lòng bỗng hơi vỡ vạc. Gã nói lần chần, “Dạo này ít khi tổng giám đốc Triệu và chủ tịch Trang cùng tới hộp đêm, song lúc trước thì rất tốt.”</w:t>
      </w:r>
    </w:p>
    <w:p>
      <w:pPr>
        <w:pStyle w:val="BodyText"/>
      </w:pPr>
      <w:r>
        <w:t xml:space="preserve">Thường Trấn Viễn ngồi về chỗ.</w:t>
      </w:r>
    </w:p>
    <w:p>
      <w:pPr>
        <w:pStyle w:val="BodyText"/>
      </w:pPr>
      <w:r>
        <w:t xml:space="preserve">Chu Tiến cảm giác có vẻ mình chạm tới mạch suy nghĩ của kẻ trước mắt này rồi.</w:t>
      </w:r>
    </w:p>
    <w:p>
      <w:pPr>
        <w:pStyle w:val="BodyText"/>
      </w:pPr>
      <w:r>
        <w:t xml:space="preserve">Thường Trấn Viễn nói, “Nghe bảo lúc trước Triệu Thác Đường có một chuyến làm ăn lớn với bên Cam-pu-chia à?”</w:t>
      </w:r>
    </w:p>
    <w:p>
      <w:pPr>
        <w:pStyle w:val="BodyText"/>
      </w:pPr>
      <w:r>
        <w:t xml:space="preserve">Chu Tiến nói, “Việc này thì tôi không rõ. Đằng Phát quả đúng là có cổ phần trong hộp đêm Danh Lưu, nhưng về mặt quản lý thì chúng tôi tách biệt hoàn toàn, thế nên tổng giám đốc Triệu từng có giao dịch gì với ai, tôi không biết chút nào cả.”</w:t>
      </w:r>
    </w:p>
    <w:p>
      <w:pPr>
        <w:pStyle w:val="BodyText"/>
      </w:pPr>
      <w:r>
        <w:t xml:space="preserve">Thường Trấn Viễn nói, “Nhưng tôi nghe bảo, bọn họ từng tới hộp đêm Danh Lưu đó.”</w:t>
      </w:r>
    </w:p>
    <w:p>
      <w:pPr>
        <w:pStyle w:val="BodyText"/>
      </w:pPr>
      <w:r>
        <w:t xml:space="preserve">Chu Tiến càng thấy tên cảnh sát trước mắt sâu xa khó dò, cư nhiên lần mò rõ ràng chuyện của hộp đêm Danh Lưu. Lẽ nào trong hộp đêm có tai mắt của cảnh sát? Nghĩ tới đây, gã gần như không thể chịu đựng thêm một phút nào ở đây nữa. Gã nói, “Chắc có tới. Chúng tôi làm ăn buôn bán, khách tới lui cũng bình thường mà.”</w:t>
      </w:r>
    </w:p>
    <w:p>
      <w:pPr>
        <w:pStyle w:val="BodyText"/>
      </w:pPr>
      <w:r>
        <w:t xml:space="preserve">Thường Trấn Viễn nói, “Mỗi lần tới hộp đêm Triệu Thác Đường đều ký biên lai phải không? Có từng đi hay không, kiểm tra sổ sách bên anh là rõ rồi.”</w:t>
      </w:r>
    </w:p>
    <w:p>
      <w:pPr>
        <w:pStyle w:val="BodyText"/>
      </w:pPr>
      <w:r>
        <w:t xml:space="preserve">Chu Tiến nói, “Đằng Phát làm ăn tốt, tổng giám đốc Triệu xã giao nhiều cũng rất bình thường.”</w:t>
      </w:r>
    </w:p>
    <w:p>
      <w:pPr>
        <w:pStyle w:val="BodyText"/>
      </w:pPr>
      <w:r>
        <w:t xml:space="preserve">Thường Trấn Viễn nói, “Chẳng phải anh không rõ chuyện của Đằng Phát sao? Sao giờ lại biết kỹ thế?”</w:t>
      </w:r>
    </w:p>
    <w:p>
      <w:pPr>
        <w:pStyle w:val="BodyText"/>
      </w:pPr>
      <w:r>
        <w:t xml:space="preserve">Chu Tiến cuối cùng cũng nở nụ cười, “Thì là cùng một nhà, lỗ lãi thế nào phải biết chứ.”</w:t>
      </w:r>
    </w:p>
    <w:p>
      <w:pPr>
        <w:pStyle w:val="BodyText"/>
      </w:pPr>
      <w:r>
        <w:t xml:space="preserve">Trong mắt Thường Trấn Viễn xuất hiện cơn giận lờn lợt.</w:t>
      </w:r>
    </w:p>
    <w:p>
      <w:pPr>
        <w:pStyle w:val="BodyText"/>
      </w:pPr>
      <w:r>
        <w:t xml:space="preserve">Chu Tiến hơi mất tự tại. Gã cảm nhận được áp lực quá lớn từ cái người trước mắt này, thứ áp lực gần như có thể sánh ngang với Trang Tranh.</w:t>
      </w:r>
    </w:p>
    <w:p>
      <w:pPr>
        <w:pStyle w:val="BodyText"/>
      </w:pPr>
      <w:r>
        <w:t xml:space="preserve">Lăng Bác Kim chợt xen miệng, “Trang Tranh có kẻ thù nào không?”</w:t>
      </w:r>
    </w:p>
    <w:p>
      <w:pPr>
        <w:pStyle w:val="BodyText"/>
      </w:pPr>
      <w:r>
        <w:t xml:space="preserve">Thường Trấn Viễn liếc mắt nhìn cậu.</w:t>
      </w:r>
    </w:p>
    <w:p>
      <w:pPr>
        <w:pStyle w:val="BodyText"/>
      </w:pPr>
      <w:r>
        <w:t xml:space="preserve">Lăng Bác Kim xoay bút, cười bằng bên khóe miệng không bị thương, “Tôi chỉ muốn hiểu rõ tình huống thôi.”</w:t>
      </w:r>
    </w:p>
    <w:p>
      <w:pPr>
        <w:pStyle w:val="BodyText"/>
      </w:pPr>
      <w:r>
        <w:t xml:space="preserve">Chu Tiến nói, “Đợt trước chủ tịch Trang có chút mâu thuẫn với Hầu Nguyên Côn về việc làm ăn.”</w:t>
      </w:r>
    </w:p>
    <w:p>
      <w:pPr>
        <w:pStyle w:val="BodyText"/>
      </w:pPr>
      <w:r>
        <w:t xml:space="preserve">Lăng Bác Kim nói, “Mâu thuẫn kiểu gì?”</w:t>
      </w:r>
    </w:p>
    <w:p>
      <w:pPr>
        <w:pStyle w:val="BodyText"/>
      </w:pPr>
      <w:r>
        <w:t xml:space="preserve">“Mâu thuẫn về nguồn cung hàng.” Chu Tiến ngọ nguậy người, khẩn trương quá độ khiến thân thể gã hơi cứng ngắc, “Tôi cũng chỉ nghe kể thôi.”</w:t>
      </w:r>
    </w:p>
    <w:p>
      <w:pPr>
        <w:pStyle w:val="BodyText"/>
      </w:pPr>
      <w:r>
        <w:t xml:space="preserve">“Lúc trước anh từng tới nhà Trang Tranh chưa?”</w:t>
      </w:r>
    </w:p>
    <w:p>
      <w:pPr>
        <w:pStyle w:val="BodyText"/>
      </w:pPr>
      <w:r>
        <w:t xml:space="preserve">Lăng Bác Kim thấy Thường Trấn Viễn không nói chuyện, bèn tiếp tục hỏi.</w:t>
      </w:r>
    </w:p>
    <w:p>
      <w:pPr>
        <w:pStyle w:val="BodyText"/>
      </w:pPr>
      <w:r>
        <w:t xml:space="preserve">Chu Tiến khôi phục lại trạng thái bình thường, trả lời từng câu một. Đại khái là do Thường Trấn Viễn ở bên đốc thúc nên gã khá phối hợp, trừ một phần không thể nói ra thì mấy cái khác biết gì nói nấy.</w:t>
      </w:r>
    </w:p>
    <w:p>
      <w:pPr>
        <w:pStyle w:val="BodyText"/>
      </w:pPr>
      <w:r>
        <w:t xml:space="preserve">Lăng Bác Kim hỏi xong, đặc biệt nhìn sắc mặt của Thường Trấn Viễn, đợi Thường Trấn Viễn cho phép rồi mới để Chu Tiến đi.</w:t>
      </w:r>
    </w:p>
    <w:p>
      <w:pPr>
        <w:pStyle w:val="BodyText"/>
      </w:pPr>
      <w:r>
        <w:t xml:space="preserve">“Có gọi người kế tiếp vào luôn không ạ?” Lăng Bác Kim hỏi.</w:t>
      </w:r>
    </w:p>
    <w:p>
      <w:pPr>
        <w:pStyle w:val="BodyText"/>
      </w:pPr>
      <w:r>
        <w:t xml:space="preserve">Thường Trấn Viễn lơ cậu, đi thẳng ra ngoài.</w:t>
      </w:r>
    </w:p>
    <w:p>
      <w:pPr>
        <w:pStyle w:val="BodyText"/>
      </w:pPr>
      <w:r>
        <w:t xml:space="preserve">Lăng Bác Kim lẽo đẽo đi theo hắn.</w:t>
      </w:r>
    </w:p>
    <w:p>
      <w:pPr>
        <w:pStyle w:val="BodyText"/>
      </w:pPr>
      <w:r>
        <w:t xml:space="preserve">Thường Trấn Viễn gõ cửa phòng thẩm vấn chỗ Đầu to, bảo anh ta đưa thuốc và bật lửa, sau đó tìm một góc vắng vẻ ngồi xuống hút thuốc. Về Chu Tiến, chuyện này mình làm quá không đẹp. Trong quá trình thẩm vấn, hắn quá hùng hổ dọa người, rõ ràng chưa thoát ly khỏi thân phận của Trang Tranh. Cho dù có nắm được thóp của Chu Tiến trong tay, nhưng với tính cách của Chu Tiến và địa vị trước mắt của Triệu Thác Đường, làm sao gã có thể vì dăm ba câu của mình liền quay ngược mũi giáo được.</w:t>
      </w:r>
    </w:p>
    <w:p>
      <w:pPr>
        <w:pStyle w:val="BodyText"/>
      </w:pPr>
      <w:r>
        <w:t xml:space="preserve">Hắn ngẩng đầu, nhả một vòng khói về phía trời.</w:t>
      </w:r>
    </w:p>
    <w:p>
      <w:pPr>
        <w:pStyle w:val="BodyText"/>
      </w:pPr>
      <w:r>
        <w:t xml:space="preserve">Hắn đã không phải là Trang Tranh bằng một câu có thể khiến đám đàn em biến sắc rồi.</w:t>
      </w:r>
    </w:p>
    <w:p>
      <w:pPr>
        <w:pStyle w:val="BodyText"/>
      </w:pPr>
      <w:r>
        <w:t xml:space="preserve">Kịch.</w:t>
      </w:r>
    </w:p>
    <w:p>
      <w:pPr>
        <w:pStyle w:val="BodyText"/>
      </w:pPr>
      <w:r>
        <w:t xml:space="preserve">Lăng Bác Kim khui một lon Coca, dựa vào tường uống.</w:t>
      </w:r>
    </w:p>
    <w:p>
      <w:pPr>
        <w:pStyle w:val="BodyText"/>
      </w:pPr>
      <w:r>
        <w:t xml:space="preserve">“Cậu ở đây làm gì?” Thường Trấn Viễn trông thấy cậu liền cảm thấy con ngươi đau đớn!</w:t>
      </w:r>
    </w:p>
    <w:p>
      <w:pPr>
        <w:pStyle w:val="Compact"/>
      </w:pPr>
      <w:r>
        <w:t xml:space="preserve">Lăng Bác Kim vẻ chừng không thấy được sự chán ghét trong mắt hắn, nói đương nhiên, “Anh là sư phụ em, tất nhiên em phải đi theo anh mà.”</w:t>
      </w:r>
      <w:r>
        <w:br w:type="textWrapping"/>
      </w:r>
      <w:r>
        <w:br w:type="textWrapping"/>
      </w:r>
    </w:p>
    <w:p>
      <w:pPr>
        <w:pStyle w:val="Heading2"/>
      </w:pPr>
      <w:bookmarkStart w:id="32" w:name="chương-10-mượn-đao-giết-người"/>
      <w:bookmarkEnd w:id="32"/>
      <w:r>
        <w:t xml:space="preserve">10. Chương 10: Mượn Đao Giết Người</w:t>
      </w:r>
    </w:p>
    <w:p>
      <w:pPr>
        <w:pStyle w:val="Compact"/>
      </w:pPr>
      <w:r>
        <w:br w:type="textWrapping"/>
      </w:r>
      <w:r>
        <w:br w:type="textWrapping"/>
      </w:r>
      <w:r>
        <w:t xml:space="preserve">Thường Trấn Viễn mấp máy môi, cuối cùng không có phun mấy lời ác độc ra. Hắn đứng lên nói, “Tiếp theo là ai?”</w:t>
      </w:r>
    </w:p>
    <w:p>
      <w:pPr>
        <w:pStyle w:val="BodyText"/>
      </w:pPr>
      <w:r>
        <w:t xml:space="preserve">“Tên là Lương Ức,” Lăng Bác Kim ngừng một chút rồi nói, “Sư phụ có biết không?”</w:t>
      </w:r>
    </w:p>
    <w:p>
      <w:pPr>
        <w:pStyle w:val="BodyText"/>
      </w:pPr>
      <w:r>
        <w:t xml:space="preserve">Thường Trấn Viễn nói, “Đừng gọi tôi là sư phụ, gọi tôi là… A Tiêu.” Hắn chẳng có cảm tình hay cảm giác thân thuộc với cái biệt danh này, dù cậu ta gọi thì cũng như là đang gọi người khác, hắn không quan tâm.</w:t>
      </w:r>
    </w:p>
    <w:p>
      <w:pPr>
        <w:pStyle w:val="BodyText"/>
      </w:pPr>
      <w:r>
        <w:t xml:space="preserve">Lăng Bác Kim cười nói, “Được ạ.”</w:t>
      </w:r>
    </w:p>
    <w:p>
      <w:pPr>
        <w:pStyle w:val="BodyText"/>
      </w:pPr>
      <w:r>
        <w:t xml:space="preserve">Thường Trấn Viễn từ xưa đã không thích người cười đùa tí tửng, người như vậy không phải miệng nam bô bụng bồ dao găm thì chính là không đứng đắn, Lăng Bác Kim có vẻ không thuộc hai loại này, nhưng lại còn chướng mắt hơn hai loại này gộp lại.</w:t>
      </w:r>
    </w:p>
    <w:p>
      <w:pPr>
        <w:pStyle w:val="BodyText"/>
      </w:pPr>
      <w:r>
        <w:t xml:space="preserve">Hắn trở lại phòng thẩm vấn, chỉ chốc lát sau Lăng Bác Kim đã dẫn Lương Ức đi vào.</w:t>
      </w:r>
    </w:p>
    <w:p>
      <w:pPr>
        <w:pStyle w:val="BodyText"/>
      </w:pPr>
      <w:r>
        <w:t xml:space="preserve">Về Lương Ức, Thường Trấn Viễn không ấn tượng lắm, hình như là quản lý của công ty nhánh. Trong công ty không có quyền ăn nói, sự vụ tham dự cũng không nhiều, tìm y tới hỏi chỉ mang tính tung hỏa mù. Thường Trấn Viễn không có hứng thú gì với y, bèn để Lăng Bác Kim hỏi.</w:t>
      </w:r>
    </w:p>
    <w:p>
      <w:pPr>
        <w:pStyle w:val="BodyText"/>
      </w:pPr>
      <w:r>
        <w:t xml:space="preserve">Lăng Bác Kim cũng không kém, hỏi rõ ràng mạch lạc, thi thoảng còn đào hố bẫy.</w:t>
      </w:r>
    </w:p>
    <w:p>
      <w:pPr>
        <w:pStyle w:val="BodyText"/>
      </w:pPr>
      <w:r>
        <w:t xml:space="preserve">Thường Trấn Viễn không khỏi nhìn cậu thêm mấy lần. Từ Tắc Thừa trong ấn tượng là một người vô cùng kiệm lời, lặng lẽ mà thiết thực. Hắn thích kiểu người này, sẽ không nói huyên thiên, cũng không đòi hỏi quá nhiều. Lúc anh cần cô độc cho anh không gian cô độc, lúc anh cần người ở bên, quay đầu liền thấy được bóng dáng lặng lẽ của người đó. Có điều nhìn Lăng Bác Kim biết ăn biết nói hay cười toe toét, hắn cảm thấy sự yêu thích của mình khi trước quả thực là một nỗi châm chọc chẳng gì sánh bằng.</w:t>
      </w:r>
    </w:p>
    <w:p>
      <w:pPr>
        <w:pStyle w:val="BodyText"/>
      </w:pPr>
      <w:r>
        <w:t xml:space="preserve">“Cuộc đối thoại của chúng ta hôm nay có truyền ra ngoài không?” Lương Ức chợt hỏi một câu.</w:t>
      </w:r>
    </w:p>
    <w:p>
      <w:pPr>
        <w:pStyle w:val="BodyText"/>
      </w:pPr>
      <w:r>
        <w:t xml:space="preserve">Lăng Bác Kim cười nhếch một bên miệng, “Không đâu.” Lúc cậu cười như vậy nhìn giống hệt một con hồ ly, lộ ra vẻ bày mưu nghĩ kế quyết thắng thiên lý. Đương nhiên, chủ yếu nhất là do, vị trí của Lương Ức và Thường Trấn Viễn khéo sao lại không thấy rõ khóe miệng bị thương của Lăng Bác Kim.</w:t>
      </w:r>
    </w:p>
    <w:p>
      <w:pPr>
        <w:pStyle w:val="BodyText"/>
      </w:pPr>
      <w:r>
        <w:t xml:space="preserve">Lương Ức thấp giọng nói, “Thật là không sao?”</w:t>
      </w:r>
    </w:p>
    <w:p>
      <w:pPr>
        <w:pStyle w:val="BodyText"/>
      </w:pPr>
      <w:r>
        <w:t xml:space="preserve">Trong lòng Lăng Bác Kim khẽ động, nói tỉnh queo, “Anh có lời nào sợ người khác biết, cứ nói ra, tôi sẽ xin giữ bí mật cho anh.”</w:t>
      </w:r>
    </w:p>
    <w:p>
      <w:pPr>
        <w:pStyle w:val="BodyText"/>
      </w:pPr>
      <w:r>
        <w:t xml:space="preserve">Lương Ức nói, “Có thể giữ bí mật sao?”</w:t>
      </w:r>
    </w:p>
    <w:p>
      <w:pPr>
        <w:pStyle w:val="BodyText"/>
      </w:pPr>
      <w:r>
        <w:t xml:space="preserve">Y hỏi vậy, khiến Thường Trấn Viễn dù biết rõ y rồi cũng thấy hơi tò mò. Nếu Trang Tranh có thể chết trước thời hạn ba năm, Từ Tắc Thừa có thể không làm cảnh sát chìm bên Trang Tranh, vậy thì Lương Ức có thể biết chút ít bí mật cũng không đáng lấy làm lạ.</w:t>
      </w:r>
    </w:p>
    <w:p>
      <w:pPr>
        <w:pStyle w:val="BodyText"/>
      </w:pPr>
      <w:r>
        <w:t xml:space="preserve">Lăng Bác Kim nói, “Anh yên tâm. Trong hiện thực sao mà lắm Vô gián đạo[1] thế được, sẽ không truyền ra đâu.”</w:t>
      </w:r>
    </w:p>
    <w:p>
      <w:pPr>
        <w:pStyle w:val="BodyText"/>
      </w:pPr>
      <w:r>
        <w:t xml:space="preserve">Thường Trấn Viễn chợt hừ một tiếng.</w:t>
      </w:r>
    </w:p>
    <w:p>
      <w:pPr>
        <w:pStyle w:val="BodyText"/>
      </w:pPr>
      <w:r>
        <w:t xml:space="preserve">Đương nhiên là hắn hừ câu “trong hiện thực sao mà lắm Vô gián đạo thế được” của cậu, nhưng rơi vào tai Lương Ức lại giống như là đang hừ y. Vì thế y không nhử nữa, nói thẳng ra, “Thực ra thì tôi biết, trước khi chủ tịch Trang gặp chuyện, từng có chút cãi vã nhỏ với tổng giám đốc Triệu.”</w:t>
      </w:r>
    </w:p>
    <w:p>
      <w:pPr>
        <w:pStyle w:val="BodyText"/>
      </w:pPr>
      <w:r>
        <w:t xml:space="preserve">Thường Trấn Viễn nghệch ra. Không biết đây có thể coi là có lòng trồng hoa hoa chẳng nở, vô tình cắm liễu liễu xanh rờn hay không.</w:t>
      </w:r>
    </w:p>
    <w:p>
      <w:pPr>
        <w:pStyle w:val="BodyText"/>
      </w:pPr>
      <w:r>
        <w:t xml:space="preserve">Lăng Bác Kim hỏi, “Sao lại cãi vã?”</w:t>
      </w:r>
    </w:p>
    <w:p>
      <w:pPr>
        <w:pStyle w:val="BodyText"/>
      </w:pPr>
      <w:r>
        <w:t xml:space="preserve">Lương Ức nói, “Cụ thể thì tôi không được rõ. Có lần tôi ăn cơm với bạn hàng, vừa khéo đi qua phòng tách biệt thì trông thấy chủ tịch Trang và tổng giám đốc Triệu ở bên trong, tôi vốn định vào chào hỏi thì nghe thấy chủ tịch nói, chuyện này tự anh xem rồi làm đi! Khi ấy tổng giám đốc Triệu không nói gì. Tôi thấy bầu không khí giữa họ không tốt lắm, đang tính đi thì lại nghe được chủ tịch Trang nói, muốn chết hay muốn sống đều là chuyện của chính anh. Sau đó tổng giám đốc Triệu nói, chuyện này không thể trách tôi hết được… Về sau thì tôi không biết nữa.”</w:t>
      </w:r>
    </w:p>
    <w:p>
      <w:pPr>
        <w:pStyle w:val="BodyText"/>
      </w:pPr>
      <w:r>
        <w:t xml:space="preserve">Lăng Bác Kim nói, “Chuyện này ngày bao nhiêu?”</w:t>
      </w:r>
    </w:p>
    <w:p>
      <w:pPr>
        <w:pStyle w:val="BodyText"/>
      </w:pPr>
      <w:r>
        <w:t xml:space="preserve">Lương Ức nói, “Ngày mười lăm tháng mười hai. Tôi nhớ rõ lắm, vì hôm trước đó tôi đón lễ tình nhân với vợ.”</w:t>
      </w:r>
    </w:p>
    <w:p>
      <w:pPr>
        <w:pStyle w:val="BodyText"/>
      </w:pPr>
      <w:r>
        <w:t xml:space="preserve">Thường Trấn Viễn nhíu mày không nói chuyện.</w:t>
      </w:r>
    </w:p>
    <w:p>
      <w:pPr>
        <w:pStyle w:val="BodyText"/>
      </w:pPr>
      <w:r>
        <w:t xml:space="preserve">Lăng Bác Kim nói, “Còn chuyện gì nữa không?”</w:t>
      </w:r>
    </w:p>
    <w:p>
      <w:pPr>
        <w:pStyle w:val="BodyText"/>
      </w:pPr>
      <w:r>
        <w:t xml:space="preserve">Lương Ức lắc đầu nói, “Hết rồi. Tôi chỉ là quản lý thị trường của công ty nhánh, sao có nhiều cơ hội được gặp sếp bự chứ.”</w:t>
      </w:r>
    </w:p>
    <w:p>
      <w:pPr>
        <w:pStyle w:val="BodyText"/>
      </w:pPr>
      <w:r>
        <w:t xml:space="preserve">Lăng Bác Kim nói, “Tin tức của anh rất quan trọng cho chúng tôi, cám ơn đã hợp tác.”</w:t>
      </w:r>
    </w:p>
    <w:p>
      <w:pPr>
        <w:pStyle w:val="BodyText"/>
      </w:pPr>
      <w:r>
        <w:t xml:space="preserve">Lương Ức vội vàng cười nói, “Phối hợp với cảnh sát phá án là nghĩa vụ của thị dân chúng tôi mà.”</w:t>
      </w:r>
    </w:p>
    <w:p>
      <w:pPr>
        <w:pStyle w:val="BodyText"/>
      </w:pPr>
      <w:r>
        <w:t xml:space="preserve">Lương Bác Kim gượng cười hai tiếng. Kiểu lời này thoát ra từ miệng một người có bối cảnh xã hội đen thật là quái dị nói chẳng nên lời.</w:t>
      </w:r>
    </w:p>
    <w:p>
      <w:pPr>
        <w:pStyle w:val="BodyText"/>
      </w:pPr>
      <w:r>
        <w:t xml:space="preserve">Lương Ức có vẻ cũng cảm thấy lời mình nói hơi giả dối, thở dài nói, “Thành thực thì tôi cũng muốn sớm ngày bắt được hung thủ giết chủ tịch Trang.”</w:t>
      </w:r>
    </w:p>
    <w:p>
      <w:pPr>
        <w:pStyle w:val="BodyText"/>
      </w:pPr>
      <w:r>
        <w:t xml:space="preserve">Lăng Bác Kim nói, “Yên tâm. Chúng tôi sẽ hết sức.”</w:t>
      </w:r>
    </w:p>
    <w:p>
      <w:pPr>
        <w:pStyle w:val="BodyText"/>
      </w:pPr>
      <w:r>
        <w:t xml:space="preserve">Đợi Lương Ức đi rồi, Lăng Bác Kim thấy Thường Trấn Viễn trầm tư, hỏi, “Sư phụ, anh nghĩ gì thế?”</w:t>
      </w:r>
    </w:p>
    <w:p>
      <w:pPr>
        <w:pStyle w:val="BodyText"/>
      </w:pPr>
      <w:r>
        <w:t xml:space="preserve">“Không có gì.” Thường Trấn Viễn đứng lên, đột nhiên ngừng bước hỏi, “Mới rồi cậu gọi tôi là gì?”</w:t>
      </w:r>
    </w:p>
    <w:p>
      <w:pPr>
        <w:pStyle w:val="BodyText"/>
      </w:pPr>
      <w:r>
        <w:t xml:space="preserve">Lăng Bác Kim cười nói, “Sư phụ A Tiêu.”</w:t>
      </w:r>
    </w:p>
    <w:p>
      <w:pPr>
        <w:pStyle w:val="BodyText"/>
      </w:pPr>
      <w:r>
        <w:t xml:space="preserve">Thường Trấn Viễn nhìn cậu một cái, đi ra ngoài.</w:t>
      </w:r>
    </w:p>
    <w:p>
      <w:pPr>
        <w:pStyle w:val="BodyText"/>
      </w:pPr>
      <w:r>
        <w:t xml:space="preserve">Lăng Bác Kim cúi đầu xử lý bản khai.</w:t>
      </w:r>
    </w:p>
    <w:p>
      <w:pPr>
        <w:pStyle w:val="BodyText"/>
      </w:pPr>
      <w:r>
        <w:t xml:space="preserve">Thường Trấn Viễn không đi xa, mà trở lại chỗ ban nãy trầm tư đốt điếu thuốc.</w:t>
      </w:r>
    </w:p>
    <w:p>
      <w:pPr>
        <w:pStyle w:val="BodyText"/>
      </w:pPr>
      <w:r>
        <w:t xml:space="preserve">Chuyện Lương Ức nói hắn có ấn tượng. Kỳ thật, hắn và Triệu Thác Đường bất hòa xưa nay rồi. Tuy bảo Triệu Thác Đường là do hắn một tay cất nhắc, nhưng trong quá trình trợ giúp mở rộng sự nghiệp và khuếch trương thế lực, Triệu Thác Đường có công hàng đầu. Vì lý do này, dã tâm của Triệu Thác Đường càng ngày càng bành trướng, bắt đầu không cam lòng ở phía dưới kẻ khác. Hắn phát hiện được thì có ám chỉ mấy lần, nhưng lại bị coi như gió thoảng bên tai, tới nỗi quan hệ giữa hai người ngày càng căng thẳng.</w:t>
      </w:r>
    </w:p>
    <w:p>
      <w:pPr>
        <w:pStyle w:val="BodyText"/>
      </w:pPr>
      <w:r>
        <w:t xml:space="preserve">Chuyện Lương Ức nói là ngòi nổ khiến bọn hắn công khai trở mặt. Kiếp trước, nhờ sự xuất hiện của Từ Tắc Thừa, kẻ thắng là hắn, mà kiếp này, kẻ thắng lại là Triệu Thác Đường.</w:t>
      </w:r>
    </w:p>
    <w:p>
      <w:pPr>
        <w:pStyle w:val="BodyText"/>
      </w:pPr>
      <w:r>
        <w:t xml:space="preserve">Chớm nghĩ vậy, Thường Trấn Viễn chán chẳng buồn nói.</w:t>
      </w:r>
    </w:p>
    <w:p>
      <w:pPr>
        <w:pStyle w:val="BodyText"/>
      </w:pPr>
      <w:r>
        <w:t xml:space="preserve">Tuy Từ Tắc Thừa là hung thủ giết hắn, nhưng đồng thời, cũng là ân nhân để hắn kéo dài thêm được ba năm sinh mạng, dù kẻ đó chỉ vô tình thôi. Nhưng được hai kiếp người so sánh, thứ ân tình này trở nên rõ vô cùng.</w:t>
      </w:r>
    </w:p>
    <w:p>
      <w:pPr>
        <w:pStyle w:val="BodyText"/>
      </w:pPr>
      <w:r>
        <w:t xml:space="preserve">Nếu hắn phát hiện được thời gian thay đổi ngay lúc tỉnh lại thì có phải tốt không, như thế Trang Tranh sẽ không bị chết nổ, mà hắn cũng sẽ đi được một con đường bằng phẳng hơn. Đáng tiếc, hắn bỏ lỡ cơ hội tốt nhất rồi.</w:t>
      </w:r>
    </w:p>
    <w:p>
      <w:pPr>
        <w:pStyle w:val="BodyText"/>
      </w:pPr>
      <w:r>
        <w:t xml:space="preserve">“A Tiêu, cậu ngồi thừ ra đây chi vậy? Thẩm vấn xong hết rồi à?” Đầu to ra khỏi phòng thẩm vấn, mệt mỏi xoa vai.</w:t>
      </w:r>
    </w:p>
    <w:p>
      <w:pPr>
        <w:pStyle w:val="BodyText"/>
      </w:pPr>
      <w:r>
        <w:t xml:space="preserve">Thường Trấn Viễn vất đầu lọc xuống đất, giẫm chân di tắt, “Chưa xong.”</w:t>
      </w:r>
    </w:p>
    <w:p>
      <w:pPr>
        <w:pStyle w:val="BodyText"/>
      </w:pPr>
      <w:r>
        <w:t xml:space="preserve">Đầu to nói, “Vậy là vụ án có tiến triển mới hả?”</w:t>
      </w:r>
    </w:p>
    <w:p>
      <w:pPr>
        <w:pStyle w:val="BodyText"/>
      </w:pPr>
      <w:r>
        <w:t xml:space="preserve">“Coi vậy đi.” Thường Trấn Viễn nói.</w:t>
      </w:r>
    </w:p>
    <w:p>
      <w:pPr>
        <w:pStyle w:val="BodyText"/>
      </w:pPr>
      <w:r>
        <w:t xml:space="preserve">Đầu to nói, “Thế thẩm vấn xong chúng ta nói chuyện với nhau chút.”</w:t>
      </w:r>
    </w:p>
    <w:p>
      <w:pPr>
        <w:pStyle w:val="BodyText"/>
      </w:pPr>
      <w:r>
        <w:t xml:space="preserve">Thường Trấn Viễn nghĩ một chút rồi gật đầu.</w:t>
      </w:r>
    </w:p>
    <w:p>
      <w:pPr>
        <w:pStyle w:val="BodyText"/>
      </w:pPr>
      <w:r>
        <w:t xml:space="preserve">Quá trình thẩm vấn tiếp theo cũng chẳng còn gì bất ngờ cả. Những kẻ khác đều trăm miệng một lời không biết, không rõ.</w:t>
      </w:r>
    </w:p>
    <w:p>
      <w:pPr>
        <w:pStyle w:val="BodyText"/>
      </w:pPr>
      <w:r>
        <w:t xml:space="preserve">Sau đó, Lưu Triệu triệu tập tất cả mọi người lại, hỏi xem có thu hoạch gì không.</w:t>
      </w:r>
    </w:p>
    <w:p>
      <w:pPr>
        <w:pStyle w:val="BodyText"/>
      </w:pPr>
      <w:r>
        <w:t xml:space="preserve">Cá nhỏ lắc đầu nói, “Nhân duyên của Trang Tranh không tốt. Người chết rồi mà đám thuộc hại lại không chịu xì tin tức ra để báo thù cho hắn.”</w:t>
      </w:r>
    </w:p>
    <w:p>
      <w:pPr>
        <w:pStyle w:val="BodyText"/>
      </w:pPr>
      <w:r>
        <w:t xml:space="preserve">Đầu to nói, “Vậy em không hiểu rồi. Người lăn lộn trong giới như bọn họ không thích để cảnh sát can thiệp chuyện của mình đâu, thích dùng cách của mình để giải quyết hơn.”</w:t>
      </w:r>
    </w:p>
    <w:p>
      <w:pPr>
        <w:pStyle w:val="BodyText"/>
      </w:pPr>
      <w:r>
        <w:t xml:space="preserve">Gậy trúc nói, “Vậy bọn họ biết ai là hung thủ sao?”</w:t>
      </w:r>
    </w:p>
    <w:p>
      <w:pPr>
        <w:pStyle w:val="BodyText"/>
      </w:pPr>
      <w:r>
        <w:t xml:space="preserve">Thường Trấn Viễn nói, “Tự hung thủ biết.”</w:t>
      </w:r>
    </w:p>
    <w:p>
      <w:pPr>
        <w:pStyle w:val="BodyText"/>
      </w:pPr>
      <w:r>
        <w:t xml:space="preserve">Đầu to nói, “Nói như không à.”</w:t>
      </w:r>
    </w:p>
    <w:p>
      <w:pPr>
        <w:pStyle w:val="BodyText"/>
      </w:pPr>
      <w:r>
        <w:t xml:space="preserve">Lăng Bác Kim nói, “Hôm nay có người tên là Lương Ức cung cấp một chút manh mối.” Cậu kể lại việc Lương Ức đã trông thấy.</w:t>
      </w:r>
    </w:p>
    <w:p>
      <w:pPr>
        <w:pStyle w:val="BodyText"/>
      </w:pPr>
      <w:r>
        <w:t xml:space="preserve">Đầu to nghe xong nói ầm lên, “Tên Lương Ức này làm chức gì, vì sao kẻ khác chẳng ai nói mà chỉ có mình hắn nói thôi?”</w:t>
      </w:r>
    </w:p>
    <w:p>
      <w:pPr>
        <w:pStyle w:val="BodyText"/>
      </w:pPr>
      <w:r>
        <w:t xml:space="preserve">Lăng Bác Kim nói, “Là quản lý thị trường của một công ty con ngoại thương thuộc Đằng Phát.”</w:t>
      </w:r>
    </w:p>
    <w:p>
      <w:pPr>
        <w:pStyle w:val="BodyText"/>
      </w:pPr>
      <w:r>
        <w:t xml:space="preserve">Đầu to nói, “Nghe không giống ở trong giới.”</w:t>
      </w:r>
    </w:p>
    <w:p>
      <w:pPr>
        <w:pStyle w:val="BodyText"/>
      </w:pPr>
      <w:r>
        <w:t xml:space="preserve">Lưu Triệu nói, “Chớ có quên, Trang Tranh lập nghiệp bằng việc buôn lậu. Công ty ngoại thương là một cái vỏ bọc rất tốt không phải sao?”</w:t>
      </w:r>
    </w:p>
    <w:p>
      <w:pPr>
        <w:pStyle w:val="BodyText"/>
      </w:pPr>
      <w:r>
        <w:t xml:space="preserve">Đầu to gãi đầu, thắc mắc, “Dù vậy, tên Lương Ức này cũng chỉ là quản lý cỏn con ở công ty con, sao lại nghĩ luẩn quẩn mà ra mặt như vậy?”</w:t>
      </w:r>
    </w:p>
    <w:p>
      <w:pPr>
        <w:pStyle w:val="BodyText"/>
      </w:pPr>
      <w:r>
        <w:t xml:space="preserve">Lăng Bác Kim nói, “Anh ta năm lần bảy lượt hỏi bọn em có thể giữ bí mật hay không, dường như kiêng kỵ Triệu Thác Đường.”</w:t>
      </w:r>
    </w:p>
    <w:p>
      <w:pPr>
        <w:pStyle w:val="BodyText"/>
      </w:pPr>
      <w:r>
        <w:t xml:space="preserve">“Kiêng kỵ là phải.” Đầu to nói, “Nếu đúng là Triệu Thác Đường, đến Trang Tranh gã còn dám xử nữa là một tên Lương Ức thấp cổ bé họng.”</w:t>
      </w:r>
    </w:p>
    <w:p>
      <w:pPr>
        <w:pStyle w:val="BodyText"/>
      </w:pPr>
      <w:r>
        <w:t xml:space="preserve">Lưu Triệu ôm ngực nói, “Vậy mới lạ chứ. Chức vụ của Lương Ức không cao, Triệu Thác Đường có tội hay không đều không có quan hệ lợi ích trực tiếp với y, vậy nên hoàn toàn không có động cơ mở miệng.”</w:t>
      </w:r>
    </w:p>
    <w:p>
      <w:pPr>
        <w:pStyle w:val="BodyText"/>
      </w:pPr>
      <w:r>
        <w:t xml:space="preserve">Cá nhỏ nói, “Có khi nào là Trang Tranh có ơn với y, y muốn đền ơn.”</w:t>
      </w:r>
    </w:p>
    <w:p>
      <w:pPr>
        <w:pStyle w:val="BodyText"/>
      </w:pPr>
      <w:r>
        <w:t xml:space="preserve">Không đâu.</w:t>
      </w:r>
    </w:p>
    <w:p>
      <w:pPr>
        <w:pStyle w:val="BodyText"/>
      </w:pPr>
      <w:r>
        <w:t xml:space="preserve">Thường Trấn Viễn giúp cô phủ định đáp án ở trong lòng.</w:t>
      </w:r>
    </w:p>
    <w:p>
      <w:pPr>
        <w:pStyle w:val="BodyText"/>
      </w:pPr>
      <w:r>
        <w:t xml:space="preserve">Lưu Triệu nói, “Nếu là muốn đền ơn, bằng chút manh mối như thế cũng không có tác dụng gì.”</w:t>
      </w:r>
    </w:p>
    <w:p>
      <w:pPr>
        <w:pStyle w:val="BodyText"/>
      </w:pPr>
      <w:r>
        <w:t xml:space="preserve">Trong lòng Thường Trấn Viễn đã nghĩ đến động cơ có khả năng có của Lương Ức, nhưng hắn không định nói ra. Bởi vì lời khai của Lương Ức hiện giờ có lợi cho hắn, vậy nên hắn muốn để mọi người nghĩ theo hướng rằng lời khai của Lương Ức đáng tin.</w:t>
      </w:r>
    </w:p>
    <w:p>
      <w:pPr>
        <w:pStyle w:val="BodyText"/>
      </w:pPr>
      <w:r>
        <w:t xml:space="preserve">Lăng Bác Kim chợt nói, “Trang Tranh chết rồi thì Triệu Thác Đường chính là sếp sòng, có khi nào là đối thủ của gã muốn đối phó với gã, vậy nên cố ý mượn tay cảnh sát để diệt gã không? Dù sao cũng có mỗi câu, chẳng đau ngứa gì.”</w:t>
      </w:r>
    </w:p>
    <w:p>
      <w:pPr>
        <w:pStyle w:val="BodyText"/>
      </w:pPr>
      <w:r>
        <w:t xml:space="preserve">Thường Trấn Viễn nheo mắt lại.</w:t>
      </w:r>
    </w:p>
    <w:p>
      <w:pPr>
        <w:pStyle w:val="BodyText"/>
      </w:pPr>
      <w:r>
        <w:t xml:space="preserve">Lưu Triệu vỗ vai cậu, “Cái này nghe lọt đấy.”</w:t>
      </w:r>
    </w:p>
    <w:p>
      <w:pPr>
        <w:pStyle w:val="Compact"/>
      </w:pPr>
      <w:r>
        <w:t xml:space="preserve">[1] Vô gián đạo là cuộc đấu trí căng thẳng giữa viên cảnh sát Trần Vĩnh Nhân (Lương Triều Vĩ) hoạt động bí mật trong một băng xã hội đen và tên tội phạm Lưu Kiến Minh (Lưu Đức Hoa) do chính băng xã hội đen này gài vào lực lượng cảnh sát.</w:t>
      </w:r>
      <w:r>
        <w:br w:type="textWrapping"/>
      </w:r>
      <w:r>
        <w:br w:type="textWrapping"/>
      </w:r>
    </w:p>
    <w:p>
      <w:pPr>
        <w:pStyle w:val="Heading2"/>
      </w:pPr>
      <w:bookmarkStart w:id="33" w:name="chương-11-xa-thân-gần-đánh"/>
      <w:bookmarkEnd w:id="33"/>
      <w:r>
        <w:t xml:space="preserve">11. Chương 11: Xa Thân Gần Đánh</w:t>
      </w:r>
    </w:p>
    <w:p>
      <w:pPr>
        <w:pStyle w:val="Compact"/>
      </w:pPr>
      <w:r>
        <w:br w:type="textWrapping"/>
      </w:r>
      <w:r>
        <w:br w:type="textWrapping"/>
      </w:r>
      <w:r>
        <w:t xml:space="preserve">Cá nhỏ nói, “Nói thế thì tám chín phần mười là Hầu Nguyên Côn rồi.”</w:t>
      </w:r>
    </w:p>
    <w:p>
      <w:pPr>
        <w:pStyle w:val="BodyText"/>
      </w:pPr>
      <w:r>
        <w:t xml:space="preserve">Gậy trúc nói, “Mượn đao giết người, lần này Hầu Nguyên Côn hiểm thật.”</w:t>
      </w:r>
    </w:p>
    <w:p>
      <w:pPr>
        <w:pStyle w:val="BodyText"/>
      </w:pPr>
      <w:r>
        <w:t xml:space="preserve">Lưu Triệu nói, “Tôi không quan tâm bọn chúng hiểm thật hay hiểm giả, chúng ta cứ bắt phạm nhân về quy án là được rồi. Ta là đao, nhưng chỉ làm đao của pháp luật, đao của chính phủ, đao của nhân dân. Chỉ cần hắn phạm án là phải bắt về, là phải chịu phạt. Còn người khác có được lợi hay không chúng ta mặc kệ, bắt người xấu thì chắc chắn đất nước và nhân dân được lợi!”</w:t>
      </w:r>
    </w:p>
    <w:p>
      <w:pPr>
        <w:pStyle w:val="BodyText"/>
      </w:pPr>
      <w:r>
        <w:t xml:space="preserve">Mấy người Cá nhỏ đi theo Lưu Triệu vài năm rồi, biết tính tình ông ta nên không cảm thấy gì. Thường Trấn Viễn thì vẫn cái kiểu trong lòng khinh thường trên mặt giấu giếm trước sau như một, còn Vương Thụy và Lăng Bác Kim mới đến đều nghe mà sục sôi nhiệt huyết.</w:t>
      </w:r>
    </w:p>
    <w:p>
      <w:pPr>
        <w:pStyle w:val="BodyText"/>
      </w:pPr>
      <w:r>
        <w:t xml:space="preserve">Bụng Đầu to vang lên ùng ục. Anh ta nói lúng túng, “Tháo dạ tháo dạ.”</w:t>
      </w:r>
    </w:p>
    <w:p>
      <w:pPr>
        <w:pStyle w:val="BodyText"/>
      </w:pPr>
      <w:r>
        <w:t xml:space="preserve">Lưu Triệu nhìn ngoài trời đã tối rồi, bèn lấy hai trăm đồng đưa Cá nhỏ đi mua cơm hộp. Mấy người vừa ăn cơm vừa thảo luận, đều cảm thấy trong chuyện này Triệu Thác Đường có hiềm nghi lớn nhất. Song có hiềm nghi thì có hiềm nghi chứ tìm chứng cứ lại chẳng dễ dàng.</w:t>
      </w:r>
    </w:p>
    <w:p>
      <w:pPr>
        <w:pStyle w:val="BodyText"/>
      </w:pPr>
      <w:r>
        <w:t xml:space="preserve">Gậy trúc nói, “Hôm qua em xem băng ghi hình tới quá nửa đêm, người ra vào phòng của Trang Tranh không nhiều, trừ hắn ra thì chỉ có Triệu Thác Đường tới nhiều lần nhất. Một tuần trước khi hắn gặp chuyện, Triệu Thác Đường đã tới ba lần, còn cả Sử Thắng Lợi và Trương Quốc Dân mỗi người tới một lần.”</w:t>
      </w:r>
    </w:p>
    <w:p>
      <w:pPr>
        <w:pStyle w:val="BodyText"/>
      </w:pPr>
      <w:r>
        <w:t xml:space="preserve">Lưu Triệu nói, “Những thứ này chỉ nói lên được bọn họ có hiềm nghi thôi.”</w:t>
      </w:r>
    </w:p>
    <w:p>
      <w:pPr>
        <w:pStyle w:val="BodyText"/>
      </w:pPr>
      <w:r>
        <w:t xml:space="preserve">Cá nhỏ nói, “Nhớ cái két mở toang kia không? Có khi nào Trang Tranh giấu báu vật gì, thế nên hung thủ mưu tài hại mệnh.”</w:t>
      </w:r>
    </w:p>
    <w:p>
      <w:pPr>
        <w:pStyle w:val="BodyText"/>
      </w:pPr>
      <w:r>
        <w:t xml:space="preserve">Đầu to nói, “Bao nhiêu tiền như thế, không động lấy một cắc đó.”</w:t>
      </w:r>
    </w:p>
    <w:p>
      <w:pPr>
        <w:pStyle w:val="BodyText"/>
      </w:pPr>
      <w:r>
        <w:t xml:space="preserve">Cá nhỏ nói, “Sao anh biết là không động lấy một cắc? Nhỡ đã cầm đi một phần rồi thì sao? Cũng có khả năng chỗ còn lại nhiều quá không cầm đi được đấy chứ.”</w:t>
      </w:r>
    </w:p>
    <w:p>
      <w:pPr>
        <w:pStyle w:val="BodyText"/>
      </w:pPr>
      <w:r>
        <w:t xml:space="preserve">Gậy trúc nói, “Song là trước đó không có ai khả nghi ra vào.”</w:t>
      </w:r>
    </w:p>
    <w:p>
      <w:pPr>
        <w:pStyle w:val="BodyText"/>
      </w:pPr>
      <w:r>
        <w:t xml:space="preserve">Lưu Triệu nói, “Tôi cảm thấy két bảo hiểm hẳn là do chính Trang Tranh mở.”</w:t>
      </w:r>
    </w:p>
    <w:p>
      <w:pPr>
        <w:pStyle w:val="BodyText"/>
      </w:pPr>
      <w:r>
        <w:t xml:space="preserve">“Chính hắn á?” Đám người Đầu to đều kinh ngạc.</w:t>
      </w:r>
    </w:p>
    <w:p>
      <w:pPr>
        <w:pStyle w:val="BodyText"/>
      </w:pPr>
      <w:r>
        <w:t xml:space="preserve">Trong lòng Thường Trấn Viễn kịch một cái, biết chuyện này mình dắt mũi sai hướng rồi.</w:t>
      </w:r>
    </w:p>
    <w:p>
      <w:pPr>
        <w:pStyle w:val="BodyText"/>
      </w:pPr>
      <w:r>
        <w:t xml:space="preserve">Lưu Triệu nói, “Mở két bảo hiểm có hai giả thiết. Một là sau khi Trang Tranh gặp chuyện, nhưng sau khi hắn gặp chuyện chỉ có nhân viên phòng cháy chữa cháy và chúng ta đi vào. Cái khác là trước khi Trang Tranh gặp chuyện. Két bảo hiểm ở trong phòng Trang Tranh, nếu như là kẻ khác mở thì không có khả năng Trang Tranh không biết. Đừng quên, khi ấy là sáng sớm, trên người hắn không mặc đồ ngủ, mà là đồ tây.”</w:t>
      </w:r>
    </w:p>
    <w:p>
      <w:pPr>
        <w:pStyle w:val="BodyText"/>
      </w:pPr>
      <w:r>
        <w:t xml:space="preserve">Đầu to vỗ đùi nói, “Đồ ngủ của hắn treo trong tủ đồ! Tức sáng sớm đã mở tủ đồ ra rồi.”</w:t>
      </w:r>
    </w:p>
    <w:p>
      <w:pPr>
        <w:pStyle w:val="BodyText"/>
      </w:pPr>
      <w:r>
        <w:t xml:space="preserve">Cá nhỏ nói, “Nếu như kẻ khác từng mở két bảo hiểm, hắn nhất định sẽ phát hiện ra, vậy thì chỉ có thể là chính hắn mở rồi. Có lẽ lúc ấy hắn định lấy ít tiền, nhưng đúng lúc chuông điện thoại ở phòng khách vang lên, thế nên hắn để két bảo hiểm đấy rồi đi nghe điện thoại.”</w:t>
      </w:r>
    </w:p>
    <w:p>
      <w:pPr>
        <w:pStyle w:val="BodyText"/>
      </w:pPr>
      <w:r>
        <w:t xml:space="preserve">Thường Trấn Viễn mấp máy môi tính nói thì nghe thấy Lăng Bác Kim nói, “Còn có một khả năng nữa. Buổi tối hắn về nhà không thay quần áo, đến sáng hôm sau ngủ dậy mới thay, sau đó phát hiện két bảo hiểm để mở, thế nên chạy tới phòng khách gọi điện để điều tra chuyện này.”</w:t>
      </w:r>
    </w:p>
    <w:p>
      <w:pPr>
        <w:pStyle w:val="BodyText"/>
      </w:pPr>
      <w:r>
        <w:t xml:space="preserve">Đầu to gật đầu nói, “Nói vậy cũng có lý.”</w:t>
      </w:r>
    </w:p>
    <w:p>
      <w:pPr>
        <w:pStyle w:val="BodyText"/>
      </w:pPr>
      <w:r>
        <w:t xml:space="preserve">Lưu Triệu hỏi Gậy trúc, “Đồ tây Trang Tranh mặc tối hôm trước và lúc gặp chuyện là cùng một bộ à?”</w:t>
      </w:r>
    </w:p>
    <w:p>
      <w:pPr>
        <w:pStyle w:val="BodyText"/>
      </w:pPr>
      <w:r>
        <w:t xml:space="preserve">Gậy trúc nghĩ một chút rồi nói, “Đều là sơ mi trắng quần đen.”</w:t>
      </w:r>
    </w:p>
    <w:p>
      <w:pPr>
        <w:pStyle w:val="BodyText"/>
      </w:pPr>
      <w:r>
        <w:t xml:space="preserve">Cá nhỏ nói, “Trang Tranh là một người rất để ý chất lượng cuộc sống. Lần nào hắn tới cục cảnh sát cũng lấy khăn giấy lau bàn ghế một lần, rất thích sạch sẽ. Vậy nên em cảm thấy hắn không giống một người sẽ mặc quần áo thường đi ngủ.”</w:t>
      </w:r>
    </w:p>
    <w:p>
      <w:pPr>
        <w:pStyle w:val="BodyText"/>
      </w:pPr>
      <w:r>
        <w:t xml:space="preserve">Thường Trấn Viễn nghĩ tới tác phong trước kia của mình, trong lòng rầu rĩ. Tính cách không phải nguyên nhân then chốt quyết định chất lượng cuộc sống của một người, nguyên nhân then chốt nhất là hoàn cảnh. Vào ở phòng của Thường Trấn Viễn rồi, hắn chẳng còn chú ý gì vấn đề vệ sinh của nơi khác nữa.</w:t>
      </w:r>
    </w:p>
    <w:p>
      <w:pPr>
        <w:pStyle w:val="BodyText"/>
      </w:pPr>
      <w:r>
        <w:t xml:space="preserve">Lưu Triệu nói, “Manh mối trong tay chúng ta quá ít, suy đoán tình tiết án như vậy mù quáng quá. Tôi thấy thế này, Cá nhỏ và Gậy trúc trở lại hiện trường một lần nữa xem có gì bỏ sót không, hỏi thêm khẩu cung. Đầu to với A Tiêu thì mang Lăng Bác Kim và Vương Thụy thay nhau theo dõi Triệu Thác Đường. Không cần biết gã có liên quan tới bản án này hay không, Trang Tranh chết rồi, nhất định gã sẽ có hành động. Triệu Thác Đường không có uy vọng của Trang Tranh, chưa chừng sẽ xảy ra nội chiến, tới lúc đó có thể sẽ có manh mối.”</w:t>
      </w:r>
    </w:p>
    <w:p>
      <w:pPr>
        <w:pStyle w:val="BodyText"/>
      </w:pPr>
      <w:r>
        <w:t xml:space="preserve">Người khác không phản ứng gì với sắp xếp này, Thường Trấn Viễn lại lộ ra mấy phần không thích.</w:t>
      </w:r>
    </w:p>
    <w:p>
      <w:pPr>
        <w:pStyle w:val="BodyText"/>
      </w:pPr>
      <w:r>
        <w:t xml:space="preserve">Lưu Triệu nhìn vào trong mắt, bảo Đầu to dẫn Vương Thụy và Lăng Bác Kim tới ký túc xá, chỉ giữ mình Thường Trấn Viễn lại.</w:t>
      </w:r>
    </w:p>
    <w:p>
      <w:pPr>
        <w:pStyle w:val="BodyText"/>
      </w:pPr>
      <w:r>
        <w:t xml:space="preserve">Phương thức lãnh đạo tâm sự riêng gỡ khúc mắc trước kia Thường Trấn Viễn dùng rất nhiều lần rồi, nên trong lòng biết tỏng tòng tong.</w:t>
      </w:r>
    </w:p>
    <w:p>
      <w:pPr>
        <w:pStyle w:val="BodyText"/>
      </w:pPr>
      <w:r>
        <w:t xml:space="preserve">Lưu Triệu thoạt tiên nói lan man một lúc rồi mới hỏi, “Cậu với đám Lăng Bác Kim Vương Thụy quen nhau trước đó à?”</w:t>
      </w:r>
    </w:p>
    <w:p>
      <w:pPr>
        <w:pStyle w:val="BodyText"/>
      </w:pPr>
      <w:r>
        <w:t xml:space="preserve">Thường Trấn Viễn nói, “Không quen.”</w:t>
      </w:r>
    </w:p>
    <w:p>
      <w:pPr>
        <w:pStyle w:val="BodyText"/>
      </w:pPr>
      <w:r>
        <w:t xml:space="preserve">“Vết thương trên mặt thằng nhóc không phải bị bập trong nhà vệ sinh nhỉ? Sao lại có thế?”</w:t>
      </w:r>
    </w:p>
    <w:p>
      <w:pPr>
        <w:pStyle w:val="BodyText"/>
      </w:pPr>
      <w:r>
        <w:t xml:space="preserve">Thường Trấn Viễn biết Lưu Triệu tinh mắt, mà cũng không định giấu ông ta, nói thẳng thắn, “Em đánh đấy.”</w:t>
      </w:r>
    </w:p>
    <w:p>
      <w:pPr>
        <w:pStyle w:val="BodyText"/>
      </w:pPr>
      <w:r>
        <w:t xml:space="preserve">“Càn rỡ!” Lưu Triệu nhíu mày nói, “Có chuyện gì?”</w:t>
      </w:r>
    </w:p>
    <w:p>
      <w:pPr>
        <w:pStyle w:val="BodyText"/>
      </w:pPr>
      <w:r>
        <w:t xml:space="preserve">Thường Trấn Viễn nói, “Đùa ấy mà, thử thân thủ của cậu ta.”</w:t>
      </w:r>
    </w:p>
    <w:p>
      <w:pPr>
        <w:pStyle w:val="BodyText"/>
      </w:pPr>
      <w:r>
        <w:t xml:space="preserve">Lưu Triệu nghi hoặc nhìn hắn, lúc sau mới bảo, “Trấn Viễn này, đây không giống tác phong bình thường của cậu.”</w:t>
      </w:r>
    </w:p>
    <w:p>
      <w:pPr>
        <w:pStyle w:val="BodyText"/>
      </w:pPr>
      <w:r>
        <w:t xml:space="preserve">Thường Trấn Viễn chú ý tới sự thay đổi trong cách gọi của ông ta, song chuyện mượn xác sống lại quay về ba năm trước người bình thường tuyệt đối không nghĩ tới, người không bình thường nghĩ tới thì cũng không ai sẽ tưởng thật, vậy nên hắn không lo bị người xem thấu. Trên đời này còn có người ngủ một giấc dậy không biết nói tiếng nước mình mà đi nói tiếng nước khác đấy, cũng có bị mấy ông khoa học kéo đi giải phẫu nghiên cứu đâu. Song tạm thời hắn vẫn định làm việc dưới trướng Lưu Triệu, không muốn làm căng quá nên bịa lý do, “Xin lỗi, đội trưởng, tâm trạng em không tốt.”</w:t>
      </w:r>
    </w:p>
    <w:p>
      <w:pPr>
        <w:pStyle w:val="BodyText"/>
      </w:pPr>
      <w:r>
        <w:t xml:space="preserve">“Tâm trạng không tốt thì lôi người khác ra trút giận được sao?” Lưu Triệu sầm mặt xuống.</w:t>
      </w:r>
    </w:p>
    <w:p>
      <w:pPr>
        <w:pStyle w:val="BodyText"/>
      </w:pPr>
      <w:r>
        <w:t xml:space="preserve">Trừ mấy năm mới ra đời phải tỏ vẻ thấp kém ra, Thường Trấn Viễn đã làm ông lớn hơn mười năm rồi, đùng cái phải ăn nói khép nép nên không quen được, im lặng thật lâu mới nói, “Lần sau không thế nữa ạ.”</w:t>
      </w:r>
    </w:p>
    <w:p>
      <w:pPr>
        <w:pStyle w:val="BodyText"/>
      </w:pPr>
      <w:r>
        <w:t xml:space="preserve">Lưu Triệu nói, “Khó có người như Lăng Bác Kim không tính toán mà còn đi nói dối cho cậu! Tự cậu nghĩ xem nên làm gì giờ đi.”</w:t>
      </w:r>
    </w:p>
    <w:p>
      <w:pPr>
        <w:pStyle w:val="BodyText"/>
      </w:pPr>
      <w:r>
        <w:t xml:space="preserve">Tôi không giết nó đã coi như là tận tình tận nghĩa rồi!</w:t>
      </w:r>
    </w:p>
    <w:p>
      <w:pPr>
        <w:pStyle w:val="BodyText"/>
      </w:pPr>
      <w:r>
        <w:t xml:space="preserve">Thường Trấn Viễn hít sâu, gắng nuốt phẫn nộ và thù hận trong lòng xuống. Đương nhiên, hắn không giết Lăng Bác Kim chẳng phải vì nhân từ hay nể tình cũ gì, mà bởi không muốn động thủ khi chưa chắc chắn có thể toàn thân trở ra. Nếu có cơ hội toàn thân trở ra, hắn nhất định sẽ không do dự trả lại viên đạn lúc trước cho cậu!</w:t>
      </w:r>
    </w:p>
    <w:p>
      <w:pPr>
        <w:pStyle w:val="BodyText"/>
      </w:pPr>
      <w:r>
        <w:t xml:space="preserve">“Em sẽ chiếu cố tốt cậu ta.” Hắn nói chậm rãi. Hai chữ chiếu cố hiểu thế nào thì tùy mỗi người.</w:t>
      </w:r>
    </w:p>
    <w:p>
      <w:pPr>
        <w:pStyle w:val="BodyText"/>
      </w:pPr>
      <w:r>
        <w:t xml:space="preserve">Lưu Triệu nói, “Vậy thôi à? Dù sao cũng phải xin lỗi người ta chứ?”</w:t>
      </w:r>
    </w:p>
    <w:p>
      <w:pPr>
        <w:pStyle w:val="BodyText"/>
      </w:pPr>
      <w:r>
        <w:t xml:space="preserve">“…Dạ.”</w:t>
      </w:r>
    </w:p>
    <w:p>
      <w:pPr>
        <w:pStyle w:val="BodyText"/>
      </w:pPr>
      <w:r>
        <w:t xml:space="preserve">Đại trượng phu co được dãn được.</w:t>
      </w:r>
    </w:p>
    <w:p>
      <w:pPr>
        <w:pStyle w:val="BodyText"/>
      </w:pPr>
      <w:r>
        <w:t xml:space="preserve">Thường Trấn Viễn khi xưa không phải chưa từng làm đại trượng phu, có điều là lâu rồi chưa làm, trong lòng hay trên mặt đều có hơi ấm ách. Nhưng qua được cửa này thì qua được tất. Từ sau khi tỏ vẻ hòa nhã với Lăng Bác Kim ngay trước mặt Lưu Triệu, những cảm giác khi xưa lục tục kéo về, làm kẻ hai mặt cũng không khó khăn lắm. Cùng lắm ngoài mặt thì cười, trong bụng rủa xả thôi.</w:t>
      </w:r>
    </w:p>
    <w:p>
      <w:pPr>
        <w:pStyle w:val="BodyText"/>
      </w:pPr>
      <w:r>
        <w:t xml:space="preserve">So với Lăng Bác Kim, kẻ mà hắn hận hơn là Triệu Thác Đường.</w:t>
      </w:r>
    </w:p>
    <w:p>
      <w:pPr>
        <w:pStyle w:val="BodyText"/>
      </w:pPr>
      <w:r>
        <w:t xml:space="preserve">Ở kiếp trước, Từ Tắc Thừa là cảnh sát chìm, lập trường của mọi người bất đồng, mình thích y cũng là tình đơn phương, dù sao từ đầu tới đuôi Từ Tắc Thừa không biểu hiện ra là có ý với hắn, thế nên Từ Tắc Thừa muốn đối phó hắn vẫn có thể hiểu được. Nhưng Triệu Thác Đường khi xưa là thằng bán cá, nếu không phải hắn nhìn trúng tư duy làm ăn của gã, một tay cất nhắc gã thì sao gã có thể có ngày hôm nay?! Thứ phản bội này khiến hắn không tài nào chấp nhận hơn thứ phản bội có mục đích ngay từ ban đầu của Từ Tắc Thừa nhiều lắm!</w:t>
      </w:r>
    </w:p>
    <w:p>
      <w:pPr>
        <w:pStyle w:val="BodyText"/>
      </w:pPr>
      <w:r>
        <w:t xml:space="preserve">Lăng Bác Kim ngồi ở trong xe, trông thấy Triệu Thác Đường đi từ nhà ra, đang định nhắc Thường Trấn Viễn thì thấy trong mắt hắn lập lòe ánh sáng ngoan độc lạnh lẽo, trong lòng hơi hãi, tay vươn ra rồi lại rụt về.</w:t>
      </w:r>
    </w:p>
    <w:p>
      <w:pPr>
        <w:pStyle w:val="BodyText"/>
      </w:pPr>
      <w:r>
        <w:t xml:space="preserve">Triệu Thác Đường lái xe xuất phát.</w:t>
      </w:r>
    </w:p>
    <w:p>
      <w:pPr>
        <w:pStyle w:val="BodyText"/>
      </w:pPr>
      <w:r>
        <w:t xml:space="preserve">Thường Trấn Viễn ngồi ghế lái lại chẳng nhúc nhích gì, trơ mắt nhìn gã biến mất khỏi tầm mắt.</w:t>
      </w:r>
    </w:p>
    <w:p>
      <w:pPr>
        <w:pStyle w:val="BodyText"/>
      </w:pPr>
      <w:r>
        <w:t xml:space="preserve">Lăng Bác Kim vội nói, “Không bám theo ạ?”</w:t>
      </w:r>
    </w:p>
    <w:p>
      <w:pPr>
        <w:pStyle w:val="BodyText"/>
      </w:pPr>
      <w:r>
        <w:t xml:space="preserve">Bấy giờ Thường Trấn Viễn mới khởi động xe, song đi về hướng khác.</w:t>
      </w:r>
    </w:p>
    <w:p>
      <w:pPr>
        <w:pStyle w:val="BodyText"/>
      </w:pPr>
      <w:r>
        <w:t xml:space="preserve">Lăng Bác Kim biết Thường Trấn Viễn trước giờ làm việc khó đoán, vậy nên nhanh chóng ổn định lại, an phận ngồi trong xe.</w:t>
      </w:r>
    </w:p>
    <w:p>
      <w:pPr>
        <w:pStyle w:val="BodyText"/>
      </w:pPr>
      <w:r>
        <w:t xml:space="preserve">Thường Trấn Viễn rẽ vào một con đường, đi tắt ra đường cái, qua một lúc, quả nhiên thấy xe của Triệu Thác Đường từ đằng sau vượt lên.</w:t>
      </w:r>
    </w:p>
    <w:p>
      <w:pPr>
        <w:pStyle w:val="BodyText"/>
      </w:pPr>
      <w:r>
        <w:t xml:space="preserve">Trên mặt Lăng Bác Kim lộ vẻ khâm phục. Cách truy tung này bình thường cần hai ba xe phối hợp mới làm được. Xe bám sau mục tiêu thông báo cho xe khác phương hướng của mục tiêu, sau đó xe khác lại xuất hiện ở phía trước, như thế có thể đỡ cho xe mục tiêu nghi ngờ, dù gì truy tung trong suy nghĩ của đại số người đều là bám đuôi. Mà Thường Trấn Viễn lại có thể làm được một mình, điều này chứng tỏ hắn hiểu và nắm được rất sâu về tâm lý và bối cảnh của con mồi.</w:t>
      </w:r>
    </w:p>
    <w:p>
      <w:pPr>
        <w:pStyle w:val="Compact"/>
      </w:pPr>
      <w:r>
        <w:t xml:space="preserve">Thường Trấn Viễn chậm rãi tăng tốc, vừa để xe của Triệu Thác Đường đi trước xe mình, vừa không để mình bị mất dấu. Ngay lúc hắn chuẩn bị chuyển làn xe bám sau Triệu Thác Đường, một chiếc xe bỗng xồ ra từ bên trái, lao ập tới!</w:t>
      </w:r>
      <w:r>
        <w:br w:type="textWrapping"/>
      </w:r>
      <w:r>
        <w:br w:type="textWrapping"/>
      </w:r>
    </w:p>
    <w:p>
      <w:pPr>
        <w:pStyle w:val="Heading2"/>
      </w:pPr>
      <w:bookmarkStart w:id="34" w:name="chương-12-kẻ-để-bụng-tính-kế-kẻ-vô-tâm"/>
      <w:bookmarkEnd w:id="34"/>
      <w:r>
        <w:t xml:space="preserve">12. Chương 12: Kẻ Để Bụng Tính Kế Kẻ Vô Tâm</w:t>
      </w:r>
    </w:p>
    <w:p>
      <w:pPr>
        <w:pStyle w:val="Compact"/>
      </w:pPr>
      <w:r>
        <w:br w:type="textWrapping"/>
      </w:r>
      <w:r>
        <w:br w:type="textWrapping"/>
      </w:r>
      <w:r>
        <w:t xml:space="preserve">Trong khoảnh khắc chớp nhoáng, suy nghĩ xẹt lên trong đầu Thường Trấn Viễn không phải là tránh xe ra thế nào, cũng không phải đối phương cố ý hay vô tình, mà là mượn cơ hội này khử Lăng Bác Kim một cách hợp tình hợp lẽ.</w:t>
      </w:r>
    </w:p>
    <w:p>
      <w:pPr>
        <w:pStyle w:val="BodyText"/>
      </w:pPr>
      <w:r>
        <w:t xml:space="preserve">Vô-lăng nằm trong tay hắn, chân ga và thắng xe nằm dưới chân hắn.</w:t>
      </w:r>
    </w:p>
    <w:p>
      <w:pPr>
        <w:pStyle w:val="BodyText"/>
      </w:pPr>
      <w:r>
        <w:t xml:space="preserve">Lúc này làm gì có nhiều thời gian để nghĩ xem làm vậy thì lợi hại ra sao, gần như vừa nảy ra ý nghĩ là đã tự động làm luôn rồi.</w:t>
      </w:r>
    </w:p>
    <w:p>
      <w:pPr>
        <w:pStyle w:val="BodyText"/>
      </w:pPr>
      <w:r>
        <w:t xml:space="preserve">Hắn vô thức vặn vô-lăng sang phải, chân chuyển từ thắng xe tới chân ga, giẫm hờ xuống, xe nhanh chóng lao về bên phải.</w:t>
      </w:r>
    </w:p>
    <w:p>
      <w:pPr>
        <w:pStyle w:val="BodyText"/>
      </w:pPr>
      <w:r>
        <w:t xml:space="preserve">Xe phía bên phải rõ ràng là không lường được hắn đột ngột chuyển hướng, bị dọa tới nỗi phanh gấp lại!</w:t>
      </w:r>
    </w:p>
    <w:p>
      <w:pPr>
        <w:pStyle w:val="BodyText"/>
      </w:pPr>
      <w:r>
        <w:t xml:space="preserve">Thường Trấn Viễn cảm thấy xe thoạt tiên bị xe bên phải quẹt qua, liền đó bị xe bên trái xô mạnh vào. Bóng râm phủ lên cả khung cửa xe khiến hắn nhìn rõ bộ dạng của cái xe lao tới kia, một con xe tải cao gấp ba con xe Santana[1] hắn lái.</w:t>
      </w:r>
    </w:p>
    <w:p>
      <w:pPr>
        <w:pStyle w:val="BodyText"/>
      </w:pPr>
      <w:r>
        <w:t xml:space="preserve">Một bàn tay chợt vươn qua, dùng sức bảo vệ đầu của hắn.</w:t>
      </w:r>
    </w:p>
    <w:p>
      <w:pPr>
        <w:pStyle w:val="BodyText"/>
      </w:pPr>
      <w:r>
        <w:t xml:space="preserve">Thường Trấn Viễn thuận thế cúi xuống.</w:t>
      </w:r>
    </w:p>
    <w:p>
      <w:pPr>
        <w:pStyle w:val="BodyText"/>
      </w:pPr>
      <w:r>
        <w:t xml:space="preserve">Rầm.</w:t>
      </w:r>
    </w:p>
    <w:p>
      <w:pPr>
        <w:pStyle w:val="BodyText"/>
      </w:pPr>
      <w:r>
        <w:t xml:space="preserve">Xe bị đùn tới bên phải, đâm sầm vào rào chắn rìa đường, trở thành nhân bánh kẹp.</w:t>
      </w:r>
    </w:p>
    <w:p>
      <w:pPr>
        <w:pStyle w:val="BodyText"/>
      </w:pPr>
      <w:r>
        <w:t xml:space="preserve">Thường Trấn Viễn cảm thấy bàn tay trên cổ trượt xuống, rồi lại đè lại ngay lập tức.</w:t>
      </w:r>
    </w:p>
    <w:p>
      <w:pPr>
        <w:pStyle w:val="BodyText"/>
      </w:pPr>
      <w:r>
        <w:t xml:space="preserve">Túi khí bung ra, chung quanh yên tĩnh tới nỗi gần như không nghe thấy tiếng gì.</w:t>
      </w:r>
    </w:p>
    <w:p>
      <w:pPr>
        <w:pStyle w:val="BodyText"/>
      </w:pPr>
      <w:r>
        <w:t xml:space="preserve">Ánh sáng bên trái xe bị xe tải cản hết, tối ngột ngạt.</w:t>
      </w:r>
    </w:p>
    <w:p>
      <w:pPr>
        <w:pStyle w:val="BodyText"/>
      </w:pPr>
      <w:r>
        <w:t xml:space="preserve">Bắp vế trái của Thường Trấn Viễn vì khẩn trương mà trở nên tê rần, cơ vai cùng cơ lưng cứng như đá. Hắn đẩy cái tay đang ôm cánh tay mình ra, khom người sờ bắp vế, dùng sức xoa mới đỡ đi.</w:t>
      </w:r>
    </w:p>
    <w:p>
      <w:pPr>
        <w:pStyle w:val="BodyText"/>
      </w:pPr>
      <w:r>
        <w:t xml:space="preserve">Xung quanh dần ồn ã.</w:t>
      </w:r>
    </w:p>
    <w:p>
      <w:pPr>
        <w:pStyle w:val="BodyText"/>
      </w:pPr>
      <w:r>
        <w:t xml:space="preserve">Bấy giờ Thường Trấn Viễn mới quay sang nhìn ghế lái phụ.</w:t>
      </w:r>
    </w:p>
    <w:p>
      <w:pPr>
        <w:pStyle w:val="BodyText"/>
      </w:pPr>
      <w:r>
        <w:t xml:space="preserve">Lăng Bác Kim gục đầu, ót nhoe nhoét máu, chảy thẳng vào trong cổ, cửa sổ xe bên phải có vết máu rõ mồn một.</w:t>
      </w:r>
    </w:p>
    <w:p>
      <w:pPr>
        <w:pStyle w:val="BodyText"/>
      </w:pPr>
      <w:r>
        <w:t xml:space="preserve">Chết rồi sao?</w:t>
      </w:r>
    </w:p>
    <w:p>
      <w:pPr>
        <w:pStyle w:val="BodyText"/>
      </w:pPr>
      <w:r>
        <w:t xml:space="preserve">Thường Trấn Viễn rục rịch trong lòng, tức thì trông thấy Lăng Bác Kim rên rỉ ngẩng đầu lên, mặt mày nhăn sít lại. Cậu hỏi, “Anh không sao chứ?”</w:t>
      </w:r>
    </w:p>
    <w:p>
      <w:pPr>
        <w:pStyle w:val="BodyText"/>
      </w:pPr>
      <w:r>
        <w:t xml:space="preserve">“Không sao.” Thường Trấn Viễn nhanh chóng giấu nỗi thất vọng le lói trong lòng đi, quay đầu nhìn con xe tải nọ. Xe bị kẹp giữa xe tải và rào đường, hoàn toàn không có cách nào mở cửa, hắn chỉ đành phải đợi xe tải lái đi mới xuống xe được.</w:t>
      </w:r>
    </w:p>
    <w:p>
      <w:pPr>
        <w:pStyle w:val="BodyText"/>
      </w:pPr>
      <w:r>
        <w:t xml:space="preserve">Nhưng từ lúc tông xe tới giờ đã được một lúc rồi mà chưa thấy tên tài xế xuống, còn bên cảnh sát giao thông thì tới rất nhanh sau khi được người đi đường thông báo.</w:t>
      </w:r>
    </w:p>
    <w:p>
      <w:pPr>
        <w:pStyle w:val="BodyText"/>
      </w:pPr>
      <w:r>
        <w:t xml:space="preserve">“Bên trong có sao không?” Cảnh sát giao thông đập cửa sổ.</w:t>
      </w:r>
    </w:p>
    <w:p>
      <w:pPr>
        <w:pStyle w:val="BodyText"/>
      </w:pPr>
      <w:r>
        <w:t xml:space="preserve">Thường Trấn Viễn khởi động xe, thế mà xe vẫn còn hoạt động được. Hắn thử mở cửa sổ, phát hiện chỉ mở được cửa sổ bên phải đằng sau.</w:t>
      </w:r>
    </w:p>
    <w:p>
      <w:pPr>
        <w:pStyle w:val="BodyText"/>
      </w:pPr>
      <w:r>
        <w:t xml:space="preserve">Cảnh sát giao thông chui đầu vào, quan sát tình huống bên trong.</w:t>
      </w:r>
    </w:p>
    <w:p>
      <w:pPr>
        <w:pStyle w:val="BodyText"/>
      </w:pPr>
      <w:r>
        <w:t xml:space="preserve">Thường Trấn Viễn nói, “Đầu của đồng sự tôi bị đụng, đang chảy máu.”</w:t>
      </w:r>
    </w:p>
    <w:p>
      <w:pPr>
        <w:pStyle w:val="BodyText"/>
      </w:pPr>
      <w:r>
        <w:t xml:space="preserve">Cảnh sát giao thông nói, “Chỗ khác có bị thương không? Có thể cử động không?”</w:t>
      </w:r>
    </w:p>
    <w:p>
      <w:pPr>
        <w:pStyle w:val="BodyText"/>
      </w:pPr>
      <w:r>
        <w:t xml:space="preserve">Lăng Bác Kim nói yếu ớt, “Hơi choáng đầu.”</w:t>
      </w:r>
    </w:p>
    <w:p>
      <w:pPr>
        <w:pStyle w:val="BodyText"/>
      </w:pPr>
      <w:r>
        <w:t xml:space="preserve">Đang nói thì tài xế xe tải bị một cảnh sát giao thông khác lôi xuống, cảnh sát giao thông tự mình ngồi vào, sau đó chầm chậm lùi xe tải ra.</w:t>
      </w:r>
    </w:p>
    <w:p>
      <w:pPr>
        <w:pStyle w:val="BodyText"/>
      </w:pPr>
      <w:r>
        <w:t xml:space="preserve">Cảnh sát giao thông và Thường Trấn Viễn trong ngoài hợp lực cũng không mở được cánh cửa xe bị đụng lõm, cuối cùng chỉ đành kéo xe ra khỏi rào chắn, rồi xuống xe qua chỗ ngồi còn khá nguyên vẹn phía sau.</w:t>
      </w:r>
    </w:p>
    <w:p>
      <w:pPr>
        <w:pStyle w:val="BodyText"/>
      </w:pPr>
      <w:r>
        <w:t xml:space="preserve">Thường Trấn Viễn phát hiện mình bị trật eo lúc xuống xe, lấy độ tổn hại của xe mà nói thì coi như là hên trong rủi. Nhưng Lăng Bác Kim thì không hên như vậy, đầu bị đụng vỡ, máu chảy rất rợn người, xuống xe cái là được chở tới bệnh viện.</w:t>
      </w:r>
    </w:p>
    <w:p>
      <w:pPr>
        <w:pStyle w:val="BodyText"/>
      </w:pPr>
      <w:r>
        <w:t xml:space="preserve">Cảnh sát giao thông tạm thời phong tỏa con đường để khám xét hiện trường.</w:t>
      </w:r>
    </w:p>
    <w:p>
      <w:pPr>
        <w:pStyle w:val="BodyText"/>
      </w:pPr>
      <w:r>
        <w:t xml:space="preserve">Mấy người Lưu Triệu nhận được tin xong nhanh chóng chạy tới.</w:t>
      </w:r>
    </w:p>
    <w:p>
      <w:pPr>
        <w:pStyle w:val="BodyText"/>
      </w:pPr>
      <w:r>
        <w:t xml:space="preserve">Thường Trấn Viễn được thẩm vấn xong, ngồi ở vệ đường vừa hút thuốc vừa chờ họ.</w:t>
      </w:r>
    </w:p>
    <w:p>
      <w:pPr>
        <w:pStyle w:val="BodyText"/>
      </w:pPr>
      <w:r>
        <w:t xml:space="preserve">“Chuyện gì vậy? Sao lại thành ra thế này?” Lưu Triệu chưa đợi xe dừng hẳn lại đã mở cửa xe lao xuống, dọa Gậy trúc đang lái xe phải phanh gấp lại.</w:t>
      </w:r>
    </w:p>
    <w:p>
      <w:pPr>
        <w:pStyle w:val="BodyText"/>
      </w:pPr>
      <w:r>
        <w:t xml:space="preserve">Thường Trấn Viễn ném thuốc trong tay xuống mặt đất, sau đó đứng lên nói, “Lúc theo dõi Triệu Thác Đường, một con xe tải từ bên trái lao tới, gáy Lăng Bác Kim đụng vào cửa sổ xe, chảy máu, đang đưa tới bệnh viện.”</w:t>
      </w:r>
    </w:p>
    <w:p>
      <w:pPr>
        <w:pStyle w:val="BodyText"/>
      </w:pPr>
      <w:r>
        <w:t xml:space="preserve">Lưu Triệu nhíu chặt mày, “Các cậu phát hiện gì rồi à?”</w:t>
      </w:r>
    </w:p>
    <w:p>
      <w:pPr>
        <w:pStyle w:val="BodyText"/>
      </w:pPr>
      <w:r>
        <w:t xml:space="preserve">Thường Trấn Viễn nói, “Vẫn chưa.”</w:t>
      </w:r>
    </w:p>
    <w:p>
      <w:pPr>
        <w:pStyle w:val="BodyText"/>
      </w:pPr>
      <w:r>
        <w:t xml:space="preserve">Cảnh sát giao thông đi tới, giải thích tình huống với Thường Trấn Viễn.</w:t>
      </w:r>
    </w:p>
    <w:p>
      <w:pPr>
        <w:pStyle w:val="BodyText"/>
      </w:pPr>
      <w:r>
        <w:t xml:space="preserve">Tài xế lái xe tải là lính mới, lúc rẽ trái từ đường nhỏ ra đường cái, không cẩn thận nhầm chân ga thành thắng xe. Bản thân hắn giờ sợ quá, nói cũng không nên hồn.</w:t>
      </w:r>
    </w:p>
    <w:p>
      <w:pPr>
        <w:pStyle w:val="BodyText"/>
      </w:pPr>
      <w:r>
        <w:t xml:space="preserve">Lưu Triệu và Thường Trấn Viễn liếc nhau.</w:t>
      </w:r>
    </w:p>
    <w:p>
      <w:pPr>
        <w:pStyle w:val="BodyText"/>
      </w:pPr>
      <w:r>
        <w:t xml:space="preserve">Lưu Triệu lấy thẻ cảnh sát ra, nói, “Cho tôi gặp hắn.”</w:t>
      </w:r>
    </w:p>
    <w:p>
      <w:pPr>
        <w:pStyle w:val="BodyText"/>
      </w:pPr>
      <w:r>
        <w:t xml:space="preserve">Cảnh sát giao thông lập tức biết chuyện này không bình thường, vội vã dẫn Lưu Triệu tới chỗ tên tài xế kia.</w:t>
      </w:r>
    </w:p>
    <w:p>
      <w:pPr>
        <w:pStyle w:val="BodyText"/>
      </w:pPr>
      <w:r>
        <w:t xml:space="preserve">Gậy trúc đỗ xe xong đi qua, ân cần nhìn Thường Trấn Viễn, nói, “Cậu không sao chứ? Lăng Bác Kim đâu?”</w:t>
      </w:r>
    </w:p>
    <w:p>
      <w:pPr>
        <w:pStyle w:val="BodyText"/>
      </w:pPr>
      <w:r>
        <w:t xml:space="preserve">Thường Trấn Viễn chẳng muốn lặp lại cùng một câu chuyện, nhưng trông thấy sự quan tâm trong mắt anh ta không giống giả bộ nên vẫn nhẫn nhịn nói một lần nữa.</w:t>
      </w:r>
    </w:p>
    <w:p>
      <w:pPr>
        <w:pStyle w:val="BodyText"/>
      </w:pPr>
      <w:r>
        <w:t xml:space="preserve">Gậy trúc nhíu mày nói, “Sao cậu không cùng tới bệnh viện? Nhỡ cậu ta gặp chuyện gì bất trắc thì sao giờ? Cậu ta dẫu gì cũng là lính mới, đến chưa được vài ngày, không giống đám chúng ta, sao có thể chẳng ngó ngàng tới cảm xúc của cậu ta được? Với lại,” Anh ta chợt hạ giọng, “Ai biết đối phương có chiêu sau gì hay không? Sao cậu không để ý chứ?”</w:t>
      </w:r>
    </w:p>
    <w:p>
      <w:pPr>
        <w:pStyle w:val="BodyText"/>
      </w:pPr>
      <w:r>
        <w:t xml:space="preserve">Đây là lần đầu tiên Thường Trấn Viễn trông thấy Gậy trúc ít nói ít lời nổi giận, hắn ngơ ra nói, “Cậu ta ở bệnh viện số một.”</w:t>
      </w:r>
    </w:p>
    <w:p>
      <w:pPr>
        <w:pStyle w:val="BodyText"/>
      </w:pPr>
      <w:r>
        <w:t xml:space="preserve">Gậy trúc nhìn cái xe bị tông chẳng còn hình hài gì, hỏi, “Cậu vẫn lái xe được chứ?”</w:t>
      </w:r>
    </w:p>
    <w:p>
      <w:pPr>
        <w:pStyle w:val="BodyText"/>
      </w:pPr>
      <w:r>
        <w:t xml:space="preserve">Thường Trấn Viễn nói, “Được.” Nếu chút chuyện nhỏ này đã dọa cho hắn không dám lái xe thì hắn cũng khỏi cần phải lăn lộn bên ngoài nữa.</w:t>
      </w:r>
    </w:p>
    <w:p>
      <w:pPr>
        <w:pStyle w:val="BodyText"/>
      </w:pPr>
      <w:r>
        <w:t xml:space="preserve">Gậy trúc đưa chìa khóa cho hắn, “Thế cậu cẩn thận chút, lái chậm thôi.”</w:t>
      </w:r>
    </w:p>
    <w:p>
      <w:pPr>
        <w:pStyle w:val="BodyText"/>
      </w:pPr>
      <w:r>
        <w:t xml:space="preserve">Thường Trấn Viễn cầm chìa khóa tính về nhà, nào ngờ Gậy trúc giống như nhìn ra ý định của hắn, bồi thêm một câu, “Lúc tới bệnh viện mua ít nước khoáng với hoa quả nhé.”</w:t>
      </w:r>
    </w:p>
    <w:p>
      <w:pPr>
        <w:pStyle w:val="BodyText"/>
      </w:pPr>
      <w:r>
        <w:t xml:space="preserve">Thường Trấn Viến quay đầu lại, Gậy trúc đã bước nhanh về phía đám người Lưu Triệu rồi.</w:t>
      </w:r>
    </w:p>
    <w:p>
      <w:pPr>
        <w:pStyle w:val="BodyText"/>
      </w:pPr>
      <w:r>
        <w:t xml:space="preserve">Xe lượn một vòng trong nội thành, cuối cùng vẫn đỗ ở bãi xe bệnh viện số một.</w:t>
      </w:r>
    </w:p>
    <w:p>
      <w:pPr>
        <w:pStyle w:val="BodyText"/>
      </w:pPr>
      <w:r>
        <w:t xml:space="preserve">Dù sao cũng đến rồi, Thường Trấn Viễn dứt khoát làm theo lời Gậy trúc, mua một giỏ trái cây. Nói thế nào thì ở lúc mấu chốt Lăng Bác Kim cũng bảo vệ hắn. Song hắn không hề áy náy chuyện mình từng muốn đưa cậu vào chỗ chết, thậm chí là còn mừng thầm. Lúc trước là Lăng Bác Kim kẻ để bụng tính kế người vô tâm, chỗ tối nhìn ra sáng, hiện giờ phong thủy luân chuyển, đến lượt hắn tính kế rồi. Chỉ có điều số Lăng Bác Kim hên hơn hắn chút, nhưng hắn chẳng gấp, dù sao đối phương cũng tốn ba năm, hắn không tin mình không có lấy một cơ hội trong ba năm này.</w:t>
      </w:r>
    </w:p>
    <w:p>
      <w:pPr>
        <w:pStyle w:val="BodyText"/>
      </w:pPr>
      <w:r>
        <w:t xml:space="preserve">Ý nghĩ ác độc lòng vòng trong đầu Thường Trấn Viễn, mặt ngoài thì điềm nhiên như không mà hỏi đường trong bệnh viện. Bệnh viện nhộn nhịp, nhộn nhịp tới mức rối ren, hắn hỏi gần nửa tiếng đồng hồ mới tìm được người.</w:t>
      </w:r>
    </w:p>
    <w:p>
      <w:pPr>
        <w:pStyle w:val="BodyText"/>
      </w:pPr>
      <w:r>
        <w:t xml:space="preserve">Đầu Lăng Bác Kim khâu vài mũi, vì vết thương nằm trên gáy nên mảng tóc chỗ đó bị cạo sạch, trông rất tức cười. Thêm nữa, những bệnh nhân khác đều có người thân đi cùng, cậu chỉ có một mình ngồi hiu hắt trên xe lăn, càng thêm thê lương, khiến người khác liếc nhìn liên tục.</w:t>
      </w:r>
    </w:p>
    <w:p>
      <w:pPr>
        <w:pStyle w:val="BodyText"/>
      </w:pPr>
      <w:r>
        <w:t xml:space="preserve">Thường Trấn Viễn thấy cậu ngồi thiu ở đó, trong lòng sinh ra thứ khoái cảm xấu xa.</w:t>
      </w:r>
    </w:p>
    <w:p>
      <w:pPr>
        <w:pStyle w:val="BodyText"/>
      </w:pPr>
      <w:r>
        <w:t xml:space="preserve">Vẻ như là cảm nhận được đường nhìn của hắn, Lăng Bác Kim thoáng nghiêng đầu.</w:t>
      </w:r>
    </w:p>
    <w:p>
      <w:pPr>
        <w:pStyle w:val="BodyText"/>
      </w:pPr>
      <w:r>
        <w:t xml:space="preserve">Thường Trấn Viễn giấu biểu cảm lại, tiến lên một bước đặt giỏ hoa quả lên đùi cậu, “Không sao chứ?”</w:t>
      </w:r>
    </w:p>
    <w:p>
      <w:pPr>
        <w:pStyle w:val="BodyText"/>
      </w:pPr>
      <w:r>
        <w:t xml:space="preserve">Lăng Bác Kim ngạc nhiên nhìn hắn, “Sư phụ A Tiêu?”</w:t>
      </w:r>
    </w:p>
    <w:p>
      <w:pPr>
        <w:pStyle w:val="BodyText"/>
      </w:pPr>
      <w:r>
        <w:t xml:space="preserve">Sự tồn tại của Lăng Bác Kim vốn đã khiến người ta chú ý rồi, thêm một câu sư phụ A Tiêu thế này, Thường Trấn Viễn rõ ràng cảm nhận được tầm nhìn về phía mình cũng dày lên. Thường Trấn Viễn nhíu mày mất tự nhiên, ngồi xuống vị trí bên cạnh, sau đó lần lượt đáp trả những ánh mắt nọ.</w:t>
      </w:r>
    </w:p>
    <w:p>
      <w:pPr>
        <w:pStyle w:val="BodyText"/>
      </w:pPr>
      <w:r>
        <w:t xml:space="preserve">Tuy rằng ngũ quan, vẻ ngoài của hắn đạt chuẩn, nhưng ánh mắt hung quá, mấy người đang nhìn nháo nhào né đi.</w:t>
      </w:r>
    </w:p>
    <w:p>
      <w:pPr>
        <w:pStyle w:val="BodyText"/>
      </w:pPr>
      <w:r>
        <w:t xml:space="preserve">Bấy giờ Thường Trấn Viễn mới thu ánh mắt về.</w:t>
      </w:r>
    </w:p>
    <w:p>
      <w:pPr>
        <w:pStyle w:val="BodyText"/>
      </w:pPr>
      <w:r>
        <w:t xml:space="preserve">Lăng Bác Kim quét đi tinh thần sa sút ban nãy, khóe miệng gợn lên ý cười.</w:t>
      </w:r>
    </w:p>
    <w:p>
      <w:pPr>
        <w:pStyle w:val="BodyText"/>
      </w:pPr>
      <w:r>
        <w:t xml:space="preserve">Thường Trấn Viễn nói, “Cậu cười gì vậy?”</w:t>
      </w:r>
    </w:p>
    <w:p>
      <w:pPr>
        <w:pStyle w:val="BodyText"/>
      </w:pPr>
      <w:r>
        <w:t xml:space="preserve">Lăng Bác Kim nói, “Chẳng biết khi nào em mới có thể uy nghiêm được như sư phụ A Tiêu.” Câu này của cậu thực ra là có mang theo chút đùa giỡn, nhưng Thường Trấn Viễn nghe vào tai lại khiến hắn nghĩ tới một chuyện khiến hắn trăn trở rất lâu rồi.</w:t>
      </w:r>
    </w:p>
    <w:p>
      <w:pPr>
        <w:pStyle w:val="BodyText"/>
      </w:pPr>
      <w:r>
        <w:t xml:space="preserve">“Cậu có định nằm vùng không?” Thường Trấn Viễn hỏi.</w:t>
      </w:r>
    </w:p>
    <w:p>
      <w:pPr>
        <w:pStyle w:val="BodyText"/>
      </w:pPr>
      <w:r>
        <w:t xml:space="preserve">Lăng Bác Kim ngơ ra rõ ràng rồi mới dò hỏi, “Lẽ nào trong cục có ý định này ạ?” Cậu hạ giọng xuống, ánh mắt vụng trộm nhìn ra xung quanh.</w:t>
      </w:r>
    </w:p>
    <w:p>
      <w:pPr>
        <w:pStyle w:val="BodyText"/>
      </w:pPr>
      <w:r>
        <w:t xml:space="preserve">Thường Trấn Viễn nói, “Không. Tôi thuận miệng hỏi thế thôi.”</w:t>
      </w:r>
    </w:p>
    <w:p>
      <w:pPr>
        <w:pStyle w:val="BodyText"/>
      </w:pPr>
      <w:r>
        <w:t xml:space="preserve">“Chẳng tới lượt em đâu nhỉ? Ít ra cũng phải rèn luyện một chặp đã.” Lăng Bác Kim thở dài nói, “Nếu em không phí mất một năm thì chưa chừng đã làm được rồi.”</w:t>
      </w:r>
    </w:p>
    <w:p>
      <w:pPr>
        <w:pStyle w:val="BodyText"/>
      </w:pPr>
      <w:r>
        <w:t xml:space="preserve">Thường Trấn Viễn giật mình, cảm giác bản thân dường như túm được một đầu mối, hỏi, “Sao lại phí một năm?”</w:t>
      </w:r>
    </w:p>
    <w:p>
      <w:pPr>
        <w:pStyle w:val="BodyText"/>
      </w:pPr>
      <w:r>
        <w:t xml:space="preserve">Ánh mắt Lăng Bác Kim mập mờ, cười bảo, “Mải chơi ấy mà.”</w:t>
      </w:r>
    </w:p>
    <w:p>
      <w:pPr>
        <w:pStyle w:val="BodyText"/>
      </w:pPr>
      <w:r>
        <w:t xml:space="preserve">Thường Trấn Viễn tỏ vẻ không tin.</w:t>
      </w:r>
    </w:p>
    <w:p>
      <w:pPr>
        <w:pStyle w:val="BodyText"/>
      </w:pPr>
      <w:r>
        <w:t xml:space="preserve">Lăng Bác Kim cố ý nhìn về phòng CT, nói lầm bầm, “Vào một lúc lâu rồi mà sao vẫn chưa xong vậy.”</w:t>
      </w:r>
    </w:p>
    <w:p>
      <w:pPr>
        <w:pStyle w:val="BodyText"/>
      </w:pPr>
      <w:r>
        <w:t xml:space="preserve">Thường Trấn Viễn thấy cậu lảng tránh đề tài, biết có hỏi gặng cũng vô ích, bèn không nói nữa.</w:t>
      </w:r>
    </w:p>
    <w:p>
      <w:pPr>
        <w:pStyle w:val="BodyText"/>
      </w:pPr>
      <w:r>
        <w:t xml:space="preserve">Rất nhanh thì tới lượt Lăng Bác Kim kiểm tra. Cậu thuộc diện khám gấp, mà còn là được ưu tiên nữa.</w:t>
      </w:r>
    </w:p>
    <w:p>
      <w:pPr>
        <w:pStyle w:val="BodyText"/>
      </w:pPr>
      <w:r>
        <w:t xml:space="preserve">Sau khi cậu đi vào, Thường Trấn Viễn liền ở bên ngoài vừa đợi vừa suy nghĩ câu nói mới rồi của Lăng Bác kim. Nếu không phí một năm thì có thể làm cảnh sát chìm, vậy có phải là Từ Tắc Thừa khi xưa không bị phí, Lăng Bác Kim ngày nay lại phí?</w:t>
      </w:r>
    </w:p>
    <w:p>
      <w:pPr>
        <w:pStyle w:val="BodyText"/>
      </w:pPr>
      <w:r>
        <w:t xml:space="preserve">Vì sao lại phí? Thứ gì đã thay đổi vận mệnh của cậu?</w:t>
      </w:r>
    </w:p>
    <w:p>
      <w:pPr>
        <w:pStyle w:val="BodyText"/>
      </w:pPr>
      <w:r>
        <w:t xml:space="preserve">Thường Trấn Viễn cứ mãi đau đáu lý do này.</w:t>
      </w:r>
    </w:p>
    <w:p>
      <w:pPr>
        <w:pStyle w:val="BodyText"/>
      </w:pPr>
      <w:r>
        <w:t xml:space="preserve">[1]</w:t>
      </w:r>
    </w:p>
    <w:p>
      <w:pPr>
        <w:pStyle w:val="Compact"/>
      </w:pPr>
      <w:r>
        <w:t xml:space="preserve">Vw_santana_v_sst</w:t>
      </w:r>
      <w:r>
        <w:br w:type="textWrapping"/>
      </w:r>
      <w:r>
        <w:br w:type="textWrapping"/>
      </w:r>
    </w:p>
    <w:p>
      <w:pPr>
        <w:pStyle w:val="Heading2"/>
      </w:pPr>
      <w:bookmarkStart w:id="35" w:name="chương-13-một-trang-tranh-dần-biến-mất"/>
      <w:bookmarkEnd w:id="35"/>
      <w:r>
        <w:t xml:space="preserve">13. Chương 13: Một Trang Tranh Dần Biến Mất</w:t>
      </w:r>
    </w:p>
    <w:p>
      <w:pPr>
        <w:pStyle w:val="Compact"/>
      </w:pPr>
      <w:r>
        <w:br w:type="textWrapping"/>
      </w:r>
      <w:r>
        <w:br w:type="textWrapping"/>
      </w:r>
      <w:r>
        <w:t xml:space="preserve">Mất một lúc lâu mới có kết quả kiểm tra, tất cả đều bình thường. Nói theo lời bác sĩ thì đầu Lăng Băng Kim mẻ một miếng, vá lại là xong.</w:t>
      </w:r>
    </w:p>
    <w:p>
      <w:pPr>
        <w:pStyle w:val="BodyText"/>
      </w:pPr>
      <w:r>
        <w:t xml:space="preserve">Thường Trấn Viễn không khỏi cảm khái sức sống ngoan cường của Lăng Bác Kim, rõ ràng là khâu mấy mũi mà cứ như không, nếu Lưu Triệu không gọi điện tới ra lệnh cho cậu nằm trên giường bệnh mấy hôm, phải đợi tiêu chỉ rồi tính sau thì chỉ sợ cậu đã lập tức hừng hực chuẩn bị về làm việc tiếp rồi.</w:t>
      </w:r>
    </w:p>
    <w:p>
      <w:pPr>
        <w:pStyle w:val="BodyText"/>
      </w:pPr>
      <w:r>
        <w:t xml:space="preserve">Song cơ thể cậu thành thật nằm trên giường, đầu thì vẫn nghĩ ngợi chuyện ngày hôm nay, “Sư phụ A Tiêu, anh bảo coi…”</w:t>
      </w:r>
    </w:p>
    <w:p>
      <w:pPr>
        <w:pStyle w:val="BodyText"/>
      </w:pPr>
      <w:r>
        <w:t xml:space="preserve">“Đừng gọi tôi là sư phụ A Tiêu.” Nghe cứ như thợ rèn ấy, Thường Trấn Viễn nói, “Gọi sư phụ thôi.”</w:t>
      </w:r>
    </w:p>
    <w:p>
      <w:pPr>
        <w:pStyle w:val="BodyText"/>
      </w:pPr>
      <w:r>
        <w:t xml:space="preserve">Lăng Bác Kim ngẩn ra, tức thì gật đầu hớn hở, vẻ chừng cho rằng có công mài sắt có ngày nên kim, thành ý của mình cuối cùng cũng khiến Thường Trấn Viễn cảm động. Kỳ thật là Thường Trấn Viễn muốn mò ra lai lịch của cậu để dễ bề hiểu rõ lý do cậu lãng phí một năm, cho nên mượn cớ kéo gần quan hệ.</w:t>
      </w:r>
    </w:p>
    <w:p>
      <w:pPr>
        <w:pStyle w:val="BodyText"/>
      </w:pPr>
      <w:r>
        <w:t xml:space="preserve">Dù thế nào thì nhìn chung hai người đều bước được một bước dài về phía mục tiêu của mình, tâm trạng rất tốt.</w:t>
      </w:r>
    </w:p>
    <w:p>
      <w:pPr>
        <w:pStyle w:val="BodyText"/>
      </w:pPr>
      <w:r>
        <w:t xml:space="preserve">“Vừa rồi cậu định hỏi gì?” Thường Trấn Viễn bóc quýt xong đưa cho cậu.</w:t>
      </w:r>
    </w:p>
    <w:p>
      <w:pPr>
        <w:pStyle w:val="BodyText"/>
      </w:pPr>
      <w:r>
        <w:t xml:space="preserve">Lăng Bác Kim nhận lấy, nói, “Em cảm thấy vụ tai nạn xe hôm nay không đơn giản, phía bên đội trưởng có tin tức gì không?”</w:t>
      </w:r>
    </w:p>
    <w:p>
      <w:pPr>
        <w:pStyle w:val="BodyText"/>
      </w:pPr>
      <w:r>
        <w:t xml:space="preserve">Thường Trấn Viễn bóc một quả quýt cho mình, “Vẫn chưa thấy nói gì.”</w:t>
      </w:r>
    </w:p>
    <w:p>
      <w:pPr>
        <w:pStyle w:val="BodyText"/>
      </w:pPr>
      <w:r>
        <w:t xml:space="preserve">Lăng Bác Kim “Ờ” một tiếng, ăn hai múi quýt, lại không an phận hỏi, “Có phải là Triệu Thác Đường phát hiện chúng ta theo dõi gã nên cho người cảnh cáo chúng ta không?” Giường bệnh trong bệnh viện này rất trống, một mình cậu chiếm đươc một phòng bệnh ba giường, nói chuyện không cần cố kỵ gì cả.</w:t>
      </w:r>
    </w:p>
    <w:p>
      <w:pPr>
        <w:pStyle w:val="BodyText"/>
      </w:pPr>
      <w:r>
        <w:t xml:space="preserve">Thường Trấn Viễn phát hiện từ lúc mình để cậu gọi là sư phụ, thái độ của cậu đối với mình liền bắt đầu trở nên tùy ý, trong lòng không khỏi sinh ra bài xích, nói hờ hững, “Cậu cứ giữ cái đầu cho tốt thì chẳng gì tốt bằng rồi.”</w:t>
      </w:r>
    </w:p>
    <w:p>
      <w:pPr>
        <w:pStyle w:val="BodyText"/>
      </w:pPr>
      <w:r>
        <w:t xml:space="preserve">Lăng Bác Kim cười tươi roi rói, khiến khóe miệng bị thương kia cũng nhếch lên theo.</w:t>
      </w:r>
    </w:p>
    <w:p>
      <w:pPr>
        <w:pStyle w:val="BodyText"/>
      </w:pPr>
      <w:r>
        <w:t xml:space="preserve">Thường Trấn Viễn nhíu mày nói, “Cậu bị đụng ngu rồi à?”</w:t>
      </w:r>
    </w:p>
    <w:p>
      <w:pPr>
        <w:pStyle w:val="BodyText"/>
      </w:pPr>
      <w:r>
        <w:t xml:space="preserve">Lăng Bác Kim nói, “Bị đụng một cái mà đổi được một sư phụ thương em, đáng!”</w:t>
      </w:r>
    </w:p>
    <w:p>
      <w:pPr>
        <w:pStyle w:val="BodyText"/>
      </w:pPr>
      <w:r>
        <w:t xml:space="preserve">Thường Trấn Viễn càng thêm ức chế, gương mặt tức thì sa sầm lại.</w:t>
      </w:r>
    </w:p>
    <w:p>
      <w:pPr>
        <w:pStyle w:val="BodyText"/>
      </w:pPr>
      <w:r>
        <w:t xml:space="preserve">Nụ cười của Lăng Bác Kim cứng ngắc, nói lúng túng, “Em giỡn đó.”</w:t>
      </w:r>
    </w:p>
    <w:p>
      <w:pPr>
        <w:pStyle w:val="BodyText"/>
      </w:pPr>
      <w:r>
        <w:t xml:space="preserve">“Giỡn gì thế? Cho tụi này cười với nào.” Đầu to đẩy cửa vào, Vương Thụy theo phía sau.</w:t>
      </w:r>
    </w:p>
    <w:p>
      <w:pPr>
        <w:pStyle w:val="BodyText"/>
      </w:pPr>
      <w:r>
        <w:t xml:space="preserve">Lăng Bác Kim thẳng người dậy nói, “Anh Tống.”</w:t>
      </w:r>
    </w:p>
    <w:p>
      <w:pPr>
        <w:pStyle w:val="BodyText"/>
      </w:pPr>
      <w:r>
        <w:t xml:space="preserve">Tên thật của Đầu to là Tống Đại Vĩ. Anh ta nghe người ta gọi biệt danh nhiều rồi, tự dưng nghe gọi anh Tống thì ngớ ra rồi mới cười bảo, “He, cu cứ như vâm ấy, trông qua chẳng có sao đâu nhỉ.”</w:t>
      </w:r>
    </w:p>
    <w:p>
      <w:pPr>
        <w:pStyle w:val="BodyText"/>
      </w:pPr>
      <w:r>
        <w:t xml:space="preserve">Lăng Bác Kim nói, “Vết thương nhỏ chẳng đáng gì đâu.”</w:t>
      </w:r>
    </w:p>
    <w:p>
      <w:pPr>
        <w:pStyle w:val="BodyText"/>
      </w:pPr>
      <w:r>
        <w:t xml:space="preserve">Vương Thụy mang một cái ghế đẩu tới cho Đầu to, mình thì ngồi ở cuối giường, ánh mắt lúc liếc qua Thường Trấn Viễn mang theo chút bất mãn.</w:t>
      </w:r>
    </w:p>
    <w:p>
      <w:pPr>
        <w:pStyle w:val="BodyText"/>
      </w:pPr>
      <w:r>
        <w:t xml:space="preserve">Đầu to vỗ vai Thường Trấn Viễn nói, “Xảy ra chuyện gì vậy? Sao vừa nhận đồ đệ đã khiến bị thương rồi?”</w:t>
      </w:r>
    </w:p>
    <w:p>
      <w:pPr>
        <w:pStyle w:val="BodyText"/>
      </w:pPr>
      <w:r>
        <w:t xml:space="preserve">Lăng Bác Kim nói, “Không liên quan tới sư phụ em đâu, con xe kia cố ý lao tới đó.”</w:t>
      </w:r>
    </w:p>
    <w:p>
      <w:pPr>
        <w:pStyle w:val="BodyText"/>
      </w:pPr>
      <w:r>
        <w:t xml:space="preserve">Đầu to nghiêm mặt, “Cậu xác định là cố ý sao?” Anh ta nhìn qua Thường Trấn Viễn lúc nói.</w:t>
      </w:r>
    </w:p>
    <w:p>
      <w:pPr>
        <w:pStyle w:val="BodyText"/>
      </w:pPr>
      <w:r>
        <w:t xml:space="preserve">Lăng Bác Kim cũng nhìn Thường Trấn Viễn.</w:t>
      </w:r>
    </w:p>
    <w:p>
      <w:pPr>
        <w:pStyle w:val="BodyText"/>
      </w:pPr>
      <w:r>
        <w:t xml:space="preserve">Thường Trấn Viễn nói lừng khừng, “Không loại trừ khả năng ngoài ý muốn.”</w:t>
      </w:r>
    </w:p>
    <w:p>
      <w:pPr>
        <w:pStyle w:val="BodyText"/>
      </w:pPr>
      <w:r>
        <w:t xml:space="preserve">Lăng Bác Kim lộ vẻ kinh ngạc.</w:t>
      </w:r>
    </w:p>
    <w:p>
      <w:pPr>
        <w:pStyle w:val="BodyText"/>
      </w:pPr>
      <w:r>
        <w:t xml:space="preserve">Đầu to dùng sức vỗ Thường Trấn Viễn, cười nói, “Thằng cu cậu, nói chuyện ngày càng thận trọng rồi. Người lái xe tên là Trần Cát Lợi, làm công tác vận tải ở nhà máy xi măng huyện bên. Lấy bằng lái chưa tới hai tháng, lính mới. Trước mắt chưa nhìn ra có gì liên quan tới đám người Triệu Thác Đường.”</w:t>
      </w:r>
    </w:p>
    <w:p>
      <w:pPr>
        <w:pStyle w:val="BodyText"/>
      </w:pPr>
      <w:r>
        <w:t xml:space="preserve">Vương Thụy nói, “Triệu Thác Đường có tiền có thế, gã muốn tạo ra một vụ tai nạn ngoài ý muốn cũng chẳng khó gì.”</w:t>
      </w:r>
    </w:p>
    <w:p>
      <w:pPr>
        <w:pStyle w:val="BodyText"/>
      </w:pPr>
      <w:r>
        <w:t xml:space="preserve">Đầu to gật đầu nói, “Thì đúng mà. Có điều hiện tại gã chưa bị chúng ta bắt thóp, dù gã có là hung thủ giết Trang Tranh thì chúng ta cũng không đủ chứng cứ buộc tội gã. Gã chẳng việc gì phải động tới chúng ta cả.”</w:t>
      </w:r>
    </w:p>
    <w:p>
      <w:pPr>
        <w:pStyle w:val="BodyText"/>
      </w:pPr>
      <w:r>
        <w:t xml:space="preserve">Lăng Bác Kim nói trầm ngâm, “Có phải gã định phủ đầu chúng ta không?”</w:t>
      </w:r>
    </w:p>
    <w:p>
      <w:pPr>
        <w:pStyle w:val="BodyText"/>
      </w:pPr>
      <w:r>
        <w:t xml:space="preserve">Đầu to nói, “Xe bị tông móp méo hết cả rồi, nếu không phải hai cậu mạng lớn, chưa chừng giờ anh đang mặc niệm các cậu ấy chứ. Chết chết chết, anh trơn mồm, đừng để bụng! Ý anh là, nhìn cách tông thế này, không giống cảnh cáo, bảo giết người diệt khẩu thì anh còn tin đôi chút.” Anh ta nói xong, thấy Thường Trấn Viễn cau mày xụ mặt, vươn tay bá lên vai hắn nói, “Êu, chẳng nhỏ nhoi thế đâu nhỉ? Giận rồi à?”</w:t>
      </w:r>
    </w:p>
    <w:p>
      <w:pPr>
        <w:pStyle w:val="BodyText"/>
      </w:pPr>
      <w:r>
        <w:t xml:space="preserve">Thường Trấn Viễn bỏ tay anh ta ra khỏi vai mình, “Tôi đang nghĩ, có phải Triệu Thác Đường bị chúng ta nắm được điểm yếu gì rồi mà chúng ta chưa biết hay không.”</w:t>
      </w:r>
    </w:p>
    <w:p>
      <w:pPr>
        <w:pStyle w:val="BodyText"/>
      </w:pPr>
      <w:r>
        <w:t xml:space="preserve">Đầu to ngẩn ra.</w:t>
      </w:r>
    </w:p>
    <w:p>
      <w:pPr>
        <w:pStyle w:val="BodyText"/>
      </w:pPr>
      <w:r>
        <w:t xml:space="preserve">Vương Thụy nói, “A, có khả năng! Chẳng phải trên phim có rồi đó sao? Thứ chúng ta thấy không quan trọng lại chính là đầu gút phá án.”</w:t>
      </w:r>
    </w:p>
    <w:p>
      <w:pPr>
        <w:pStyle w:val="BodyText"/>
      </w:pPr>
      <w:r>
        <w:t xml:space="preserve">Đầu to nghi ngờ nói, “Ảo vậy cơ á?”</w:t>
      </w:r>
    </w:p>
    <w:p>
      <w:pPr>
        <w:pStyle w:val="BodyText"/>
      </w:pPr>
      <w:r>
        <w:t xml:space="preserve">Thường Trấn Viễn nói, “Anh về cục kiểm tra lại vật chứng, coi có manh mối gì bị bỏ sót không.”</w:t>
      </w:r>
    </w:p>
    <w:p>
      <w:pPr>
        <w:pStyle w:val="BodyText"/>
      </w:pPr>
      <w:r>
        <w:t xml:space="preserve">Đầu to chớm nghĩ tới khả năng này thì lập tức như bị lửa bén mông, “Được. Tiểu Vương, cậu đi với anh. A Tiêu, Tiểu Lăng thì giao cho cậu nhé.”</w:t>
      </w:r>
    </w:p>
    <w:p>
      <w:pPr>
        <w:pStyle w:val="BodyText"/>
      </w:pPr>
      <w:r>
        <w:t xml:space="preserve">Vương Thụy vùng vằng nhìn Thường Trấn Viễn và Lăng Bác Kim.</w:t>
      </w:r>
    </w:p>
    <w:p>
      <w:pPr>
        <w:pStyle w:val="BodyText"/>
      </w:pPr>
      <w:r>
        <w:t xml:space="preserve">Đầu to đập đầu cậu ta nói, “Nhìn cái gì vậy? Quyến la quyến luyến, mau kiếm cô vợ đi, về sau quấn quýt với vợ cậu.”</w:t>
      </w:r>
    </w:p>
    <w:p>
      <w:pPr>
        <w:pStyle w:val="BodyText"/>
      </w:pPr>
      <w:r>
        <w:t xml:space="preserve">Vương Thụy bị chòng đỏ mặt, một bụng bất mãn với Thường Trấn Viễn cũng chẳng biết phải trút đi đâu, đi theo Đầu to như một cái đuôi nhỏ.</w:t>
      </w:r>
    </w:p>
    <w:p>
      <w:pPr>
        <w:pStyle w:val="BodyText"/>
      </w:pPr>
      <w:r>
        <w:t xml:space="preserve">Không có tên to mồm Đầu to, căn phòng thoáng cái yên tĩnh lại.</w:t>
      </w:r>
    </w:p>
    <w:p>
      <w:pPr>
        <w:pStyle w:val="BodyText"/>
      </w:pPr>
      <w:r>
        <w:t xml:space="preserve">Thường Trấn Viễn hết chuyện để làm đang chuẩn bị bóc một quả quýt nữa thì chợt nghe Lăng Bác Kim thốt ra một câu, “Có phải là Chu Tiến làm không nhỉ?”</w:t>
      </w:r>
    </w:p>
    <w:p>
      <w:pPr>
        <w:pStyle w:val="BodyText"/>
      </w:pPr>
      <w:r>
        <w:t xml:space="preserve">Thường Trấn Viễn ngừng tay đang bóc quýt.</w:t>
      </w:r>
    </w:p>
    <w:p>
      <w:pPr>
        <w:pStyle w:val="BodyText"/>
      </w:pPr>
      <w:r>
        <w:t xml:space="preserve">Khả năng này kỳ thật hắn từ đầu đã nghĩ tới rồi. Như Đầu to nói vậy, dù có phải Triệu Thác Đường giết Trang Tranh hay không, ít nhất không có lấy chứng cứ nào cả, Triệu Thác Đường chẳng việc gì phải bất chấp tội chống người thi hành công vụ để chơi cứng với bọn họ. Nhưng Chu Tiến thì khác, trong quá trình thẩm vấn, mình từng ám chỉ gã về chuyện vùi xác. Nhằm bảo vệ bản thân, rất có khả năng gã mua kẻ giết người. Với lại hiện giờ cảnh sát đang điều tra vụ Trang Tranh bị giết, gã hoàn toàn có thể nhân cơ hội đùn hiềm nghi tới hung thủ giết Trang Tranh, một hòn đá trúng hai con chim.</w:t>
      </w:r>
    </w:p>
    <w:p>
      <w:pPr>
        <w:pStyle w:val="BodyText"/>
      </w:pPr>
      <w:r>
        <w:t xml:space="preserve">Nhưng hắn không hề muốn để đám Đầu to biết khả năng này. Vì hắn không thể giải thích nổi tại sao mình lại biết sự việc và địa điểm vùi xác của Chu Tiến.</w:t>
      </w:r>
    </w:p>
    <w:p>
      <w:pPr>
        <w:pStyle w:val="BodyText"/>
      </w:pPr>
      <w:r>
        <w:t xml:space="preserve">Nghĩ tới đây, hắn lại thấy hơi may mắn vì Lăng Bác Kim đợi bọn họ đi rồi mới nói.</w:t>
      </w:r>
    </w:p>
    <w:p>
      <w:pPr>
        <w:pStyle w:val="BodyText"/>
      </w:pPr>
      <w:r>
        <w:t xml:space="preserve">Thường Trấn Viễn không đáp mà hỏi ngược lại, “Sao lại nghĩ vậy?”</w:t>
      </w:r>
    </w:p>
    <w:p>
      <w:pPr>
        <w:pStyle w:val="BodyText"/>
      </w:pPr>
      <w:r>
        <w:t xml:space="preserve">Lăng Bác Kim thăm dò, “Em cảm thấy trong quá trình thẩm vấn, hình như gã rất sợ anh ha?”</w:t>
      </w:r>
    </w:p>
    <w:p>
      <w:pPr>
        <w:pStyle w:val="BodyText"/>
      </w:pPr>
      <w:r>
        <w:t xml:space="preserve">Nếu là Từ Tắc Thừa, chắc chắn y sẽ không hỏi quanh co như vậy. Y bình thường thích hoặc là nói thẳng ra, hoặc là vùi luôn trong lòng, vô cùng cực đoan. Nếu không phải Lăng Bác Kim và Từ Tắc Thừa có cùng một khuôn mặt thì hắn tuyệt đối không tin bọn họ là cùng một người, bởi vì tính cách Từ Tắc Thừa biểu hiện ra thật sự rất chênh với Lăng Bác Kim. Kỹ thuật diễn quả thực là chuyên nghiệp hơn cả vua màn ảnh.</w:t>
      </w:r>
    </w:p>
    <w:p>
      <w:pPr>
        <w:pStyle w:val="BodyText"/>
      </w:pPr>
      <w:r>
        <w:t xml:space="preserve">Thường Trấn Viến bụng thì rủa, mặt thì lạnh xuống, “Làm việc trái lương tâm, sợ là phải thôi.”</w:t>
      </w:r>
    </w:p>
    <w:p>
      <w:pPr>
        <w:pStyle w:val="BodyText"/>
      </w:pPr>
      <w:r>
        <w:t xml:space="preserve">Lăng Bác Kim hứng lên, “Sư phụ biết gã làm gì trái lương tâm à?”</w:t>
      </w:r>
    </w:p>
    <w:p>
      <w:pPr>
        <w:pStyle w:val="BodyText"/>
      </w:pPr>
      <w:r>
        <w:t xml:space="preserve">“Kẻ đi theo Triệu Thác Đường có thể làm ít việc trái lương tâm sao?” Thường Trấn Viễn ngừng một chút, cảm thấy không đưa ra được một đáp án cho Lăng Bác Kim thì có thể cậu sẽ nấn ná chuyện này mãi, cuối cùng truyền tới đám Đầu to, cho nên dịu giọng lại nói, “Lúc hỏi cung tôi ngẫu nhiên lừa gã thôi, ai biết trong lòng gã có cái quỷ gì chứ.”</w:t>
      </w:r>
    </w:p>
    <w:p>
      <w:pPr>
        <w:pStyle w:val="BodyText"/>
      </w:pPr>
      <w:r>
        <w:t xml:space="preserve">Ánh mắt Lăng Bác Kim lấp lóe, tức thì cười nói, “Sư phụ lợi hại ghê, gã như thể bị nói trúng chuyện gì rồi ấy, nhìn sư phụ mà cứ như chuột nhìn mèo.”</w:t>
      </w:r>
    </w:p>
    <w:p>
      <w:pPr>
        <w:pStyle w:val="BodyText"/>
      </w:pPr>
      <w:r>
        <w:t xml:space="preserve">“Thế à?” Thường Trấn Viễn nói, “Vậy mai tôi đi điều tra gã.”</w:t>
      </w:r>
    </w:p>
    <w:p>
      <w:pPr>
        <w:pStyle w:val="BodyText"/>
      </w:pPr>
      <w:r>
        <w:t xml:space="preserve">Lăng Bác Kim vội nói, “Em đi với anh.”</w:t>
      </w:r>
    </w:p>
    <w:p>
      <w:pPr>
        <w:pStyle w:val="BodyText"/>
      </w:pPr>
      <w:r>
        <w:t xml:space="preserve">Thường Trấn Viễn nói, “Đội trưởng đồng ý thì tôi không có ý kiến.”</w:t>
      </w:r>
    </w:p>
    <w:p>
      <w:pPr>
        <w:pStyle w:val="BodyText"/>
      </w:pPr>
      <w:r>
        <w:t xml:space="preserve">Mặt Lăng Bác Kim lập tức chảy xuống, “Anh là sư phụ của em, anh nói với đội trưởng đi mà.”</w:t>
      </w:r>
    </w:p>
    <w:p>
      <w:pPr>
        <w:pStyle w:val="BodyText"/>
      </w:pPr>
      <w:r>
        <w:t xml:space="preserve">Thường Trấn Viễn nói, “Nói gì? Cậu ngất tôi cõng cậu, cậu chết tôi viếng cậu à?”</w:t>
      </w:r>
    </w:p>
    <w:p>
      <w:pPr>
        <w:pStyle w:val="BodyText"/>
      </w:pPr>
      <w:r>
        <w:t xml:space="preserve">Lăng Bác Kim trề môi.</w:t>
      </w:r>
    </w:p>
    <w:p>
      <w:pPr>
        <w:pStyle w:val="BodyText"/>
      </w:pPr>
      <w:r>
        <w:t xml:space="preserve">Cùng một khuôn mặt, nhìn lâu rồi lại nhận ra hình bóng Từ Tắc Thừa dần phai nhạt… Lẽ nào đây là hiệu ứng bươm bướm sau khi sống lại? Trang Tranh chết sớm ba năm, Từ Tắc Thừa nằm vùng ba năm lại mất bình tĩnh ngay lúc mấu chốt không tồn tại nữa. Nếu còn tiếp tục, hẳn là tới lượt mảnh ký ức duy nhất chứng kiến ba năm Trang Tranh và Từ Tắc Thừa từng cùng tồn tại à?</w:t>
      </w:r>
    </w:p>
    <w:p>
      <w:pPr>
        <w:pStyle w:val="BodyText"/>
      </w:pPr>
      <w:r>
        <w:t xml:space="preserve">Trong lòng Thường Trấn Viễn quặn lại, ngột ngạt không thở nổi.</w:t>
      </w:r>
    </w:p>
    <w:p>
      <w:pPr>
        <w:pStyle w:val="BodyText"/>
      </w:pPr>
      <w:r>
        <w:t xml:space="preserve">Việc này có phải là chẳng mấy lâu nữa, trên thế giới này sắp không còn Trang Tranh, dù là thân thể, linh hồn… hay là ký ức?</w:t>
      </w:r>
    </w:p>
    <w:p>
      <w:pPr>
        <w:pStyle w:val="BodyText"/>
      </w:pPr>
      <w:r>
        <w:t xml:space="preserve">Hắn cúi đầu nhìn tảng bụng nhô ra, nghĩ về tương lai, chợt cảm thấy thật mờ mịt.</w:t>
      </w:r>
    </w:p>
    <w:p>
      <w:pPr>
        <w:pStyle w:val="BodyText"/>
      </w:pPr>
      <w:r>
        <w:t xml:space="preserve">Hắn sống lại để làm gì?</w:t>
      </w:r>
    </w:p>
    <w:p>
      <w:pPr>
        <w:pStyle w:val="BodyText"/>
      </w:pPr>
      <w:r>
        <w:t xml:space="preserve">Lẽ nào chỉ để làm một tên cảnh sát quèn có bụng bia?</w:t>
      </w:r>
    </w:p>
    <w:p>
      <w:pPr>
        <w:pStyle w:val="BodyText"/>
      </w:pPr>
      <w:r>
        <w:t xml:space="preserve">Hay là…</w:t>
      </w:r>
    </w:p>
    <w:p>
      <w:pPr>
        <w:pStyle w:val="Compact"/>
      </w:pPr>
      <w:r>
        <w:t xml:space="preserve">Để tự tay xóa đi vết tích tồn tại của Trang Tranh?</w:t>
      </w:r>
      <w:r>
        <w:br w:type="textWrapping"/>
      </w:r>
      <w:r>
        <w:br w:type="textWrapping"/>
      </w:r>
    </w:p>
    <w:p>
      <w:pPr>
        <w:pStyle w:val="Heading2"/>
      </w:pPr>
      <w:bookmarkStart w:id="36" w:name="chương-14-nhân-sinh-không-hoàn-chỉnh"/>
      <w:bookmarkEnd w:id="36"/>
      <w:r>
        <w:t xml:space="preserve">14. Chương 14: Nhân Sinh Không Hoàn Chỉnh</w:t>
      </w:r>
    </w:p>
    <w:p>
      <w:pPr>
        <w:pStyle w:val="Compact"/>
      </w:pPr>
      <w:r>
        <w:br w:type="textWrapping"/>
      </w:r>
      <w:r>
        <w:br w:type="textWrapping"/>
      </w:r>
      <w:r>
        <w:t xml:space="preserve">Thường Trấn Viễn dúi quả quýt đã bóc xong vào tay Lăng Bác Kim, định ra ngoài thông khí, nhưng đi tới cửa lại lộn về cầm phích nước trên tủ đầu giường đi.</w:t>
      </w:r>
    </w:p>
    <w:p>
      <w:pPr>
        <w:pStyle w:val="BodyText"/>
      </w:pPr>
      <w:r>
        <w:t xml:space="preserve">Bình nước nóng đặt trong phòng vệ sinh, bên trong có năm sáu cô gái trẻ vừa giặt đồ vừa trò chuyện tíu tít, trông thấy hắn vào, chợt yên tĩnh lại, qua bảy tám giây bỗng cười rúc rích.</w:t>
      </w:r>
    </w:p>
    <w:p>
      <w:pPr>
        <w:pStyle w:val="BodyText"/>
      </w:pPr>
      <w:r>
        <w:t xml:space="preserve">Nước nóng chảy vào trong phích, phát ra tiếng va chạm ù ì, hơi át đi tiếng cười của mấy cô nàng, cũng át đi sự mất tự nhiên trong lòng Thường Trấn Viễn.</w:t>
      </w:r>
    </w:p>
    <w:p>
      <w:pPr>
        <w:pStyle w:val="BodyText"/>
      </w:pPr>
      <w:r>
        <w:t xml:space="preserve">Đến tận khi hắn ruôn nước xong ra khỏi phòng vệ sinh vẫn còn nghe được tiếng cười của mấy cô đó bám riết theo sau.</w:t>
      </w:r>
    </w:p>
    <w:p>
      <w:pPr>
        <w:pStyle w:val="BodyText"/>
      </w:pPr>
      <w:r>
        <w:t xml:space="preserve">Đám cô ta cười cái gì?</w:t>
      </w:r>
    </w:p>
    <w:p>
      <w:pPr>
        <w:pStyle w:val="BodyText"/>
      </w:pPr>
      <w:r>
        <w:t xml:space="preserve">Cười dáng vẻ của mình?</w:t>
      </w:r>
    </w:p>
    <w:p>
      <w:pPr>
        <w:pStyle w:val="BodyText"/>
      </w:pPr>
      <w:r>
        <w:t xml:space="preserve">Cười động tác của mình?</w:t>
      </w:r>
    </w:p>
    <w:p>
      <w:pPr>
        <w:pStyle w:val="BodyText"/>
      </w:pPr>
      <w:r>
        <w:t xml:space="preserve">Trong lòng Thường Trấn Viễn vô cùng không thoải mái. Hắn nhớ tới một câu chuyện ngụ ngôn, học theo Hàm Đan, một người biết đi đường muốn bắt chước người khác, cuối cùng lại rơi vào cảnh mới chưa học xong cũ đã quên rồi.</w:t>
      </w:r>
    </w:p>
    <w:p>
      <w:pPr>
        <w:pStyle w:val="BodyText"/>
      </w:pPr>
      <w:r>
        <w:t xml:space="preserve">Hiện tại hắn cũng xuất phát từ một vị trí tréo ngoe như vậy, muốn trở lại thành Trang Tranh nhưng hữu tâm vô lực. Nếu như kẻ sống lại là Trang Tranh ở tuổi đôi mươi có lẽ sẽ liều lĩnh vứt bỏ hết thảy để bắt đầu một lần nữa, dù là một lần nữa làm từ vị trí thấp nhất làm lên như khi xưa, từng bước một trèo tới đỉnh cao. Đáng tiếc, hắn đã qua cái tuổi nhiệt huyết sục sôi rồi. Dù thân xác này chưa tới ba mươi, nhưng linh hồn giấu bên trong là một gã đàn ông trung niên tầm bốn mươi tuổi đã trải qua phấn đấu, đã hưởng thụ phú quý, cuối cùng chìm trong an nhàn.</w:t>
      </w:r>
    </w:p>
    <w:p>
      <w:pPr>
        <w:pStyle w:val="BodyText"/>
      </w:pPr>
      <w:r>
        <w:t xml:space="preserve">Vì vậy hắn thuyết phục bản thân làm quen với hoàn cảnh mới, thân phận mới, bát cơm mới. Song thói quen và phương thức tư duy cố hữu lại giày vò không ngừng, giống như ác ma bị phong ấn, mỗi lần hắn muốn thích ứng, sẽ thổi bùng ký ức quá khứ lên để nhắc nhở bản thân hắn giờ này phút này không ăn rơ cỡ nào, mắc cười cỡ nào.</w:t>
      </w:r>
    </w:p>
    <w:p>
      <w:pPr>
        <w:pStyle w:val="BodyText"/>
      </w:pPr>
      <w:r>
        <w:t xml:space="preserve">Hắn đi qua hành lang có một mặt là cửa sổ.</w:t>
      </w:r>
    </w:p>
    <w:p>
      <w:pPr>
        <w:pStyle w:val="BodyText"/>
      </w:pPr>
      <w:r>
        <w:t xml:space="preserve">Cửa sổ phản chiếu dáng vẻ của hắn ——</w:t>
      </w:r>
    </w:p>
    <w:p>
      <w:pPr>
        <w:pStyle w:val="BodyText"/>
      </w:pPr>
      <w:r>
        <w:t xml:space="preserve">Một thanh niên béo xách hai cái phích nước.</w:t>
      </w:r>
    </w:p>
    <w:p>
      <w:pPr>
        <w:pStyle w:val="BodyText"/>
      </w:pPr>
      <w:r>
        <w:t xml:space="preserve">Thực ngu xuẩn.</w:t>
      </w:r>
    </w:p>
    <w:p>
      <w:pPr>
        <w:pStyle w:val="BodyText"/>
      </w:pPr>
      <w:r>
        <w:t xml:space="preserve">Ác ma trong lòng chửi nhỏ.</w:t>
      </w:r>
    </w:p>
    <w:p>
      <w:pPr>
        <w:pStyle w:val="BodyText"/>
      </w:pPr>
      <w:r>
        <w:t xml:space="preserve">Sở trường lớn nhất của đàn ông hơn bốn mươi tuổi là ẩn nhẫn. Khi đó phần lớn bọn họ đã kinh qua đủ loại dùi mài của đời người, nếm hết minh đao ám tiễn, học xong trong ngoài bất nhất. Kẻ giống như Trang Tranh, càng vận dụng ngoài dát vàng bạc trong nát như bông nhuần nhuyễn. Hắn vừa bày tỏ sự bất mãn với hiện tại ở trong lòng, vừa đặt phích nước xuống, nhã nhặn cảm ơn cô y tá tới đưa cơm.</w:t>
      </w:r>
    </w:p>
    <w:p>
      <w:pPr>
        <w:pStyle w:val="BodyText"/>
      </w:pPr>
      <w:r>
        <w:t xml:space="preserve">Lúc xử lý thủ tục nằm viện cho Lăng Bác Kim, Thường Trấn Viễn đã đặt hai hộp cơm. Chẳng phải hắn áy náy chuyện Lăng Bác Kim bị thương mà ở lại cùng cậu, mà là có ra ngoài cũng chẳng biết phải đi đâu ăn tối, vậy nên dứt khoát giải quyết tại chỗ, đỡ cho ra viện còn phải đi phá án cho Lưu Triệu. Sau hai ngày bám theo Triệu Thác Đường, hắn tuyệt vọng với cách phá án của cảnh sát rồi. Phương pháp ôm cây đợi thỏ này có lẽ là có hiệu quả với phạm nhân khác, nhưng kẻ có một đống đàn em dưới tay như Triệu Thác Đường, chẳng khác gì ôm cây đợi bánh bao trên trời rơi xuống. Nếu Triệu Thác Đường muốn làm cái gì, gọi một cú điện thoại, mấy chục kẻ xếp hàng làm việc, vốn không có khả năng tự lên sân khấu để cho cảnh sát tóm được sơ hở.</w:t>
      </w:r>
    </w:p>
    <w:p>
      <w:pPr>
        <w:pStyle w:val="BodyText"/>
      </w:pPr>
      <w:r>
        <w:t xml:space="preserve">Thường Trấn Viễn ăn cơm xong, nhịn không được lấy một điếu thuốc ra, khéo sao bị y tá đi ngang qua bắt quả tang.</w:t>
      </w:r>
    </w:p>
    <w:p>
      <w:pPr>
        <w:pStyle w:val="BodyText"/>
      </w:pPr>
      <w:r>
        <w:t xml:space="preserve">Thường Trấn Viễn nghe y tá cằn nhằn không ngừng nghỉ, chợt hối hận lúc nãy không đóng cửa.</w:t>
      </w:r>
    </w:p>
    <w:p>
      <w:pPr>
        <w:pStyle w:val="BodyText"/>
      </w:pPr>
      <w:r>
        <w:t xml:space="preserve">Lăng Bác Kim thấy Thường Trấn Viễn bị tổng sỉ vả mà không nói được tiếng nào, tức thì giải vây, “Sư phụ không hút đâu, anh ấy chỉ lấy ra ngửi thôi.”</w:t>
      </w:r>
    </w:p>
    <w:p>
      <w:pPr>
        <w:pStyle w:val="BodyText"/>
      </w:pPr>
      <w:r>
        <w:t xml:space="preserve">Thường Trấn Viễn và y tá đồng thời quay sang nhìn cậu, ánh mắt kia rõ ràng đang nói, cậu lừa quỷ à?</w:t>
      </w:r>
    </w:p>
    <w:p>
      <w:pPr>
        <w:pStyle w:val="BodyText"/>
      </w:pPr>
      <w:r>
        <w:t xml:space="preserve">Song thuốc chưa châm, y tá cũng thuận thế xuống nước, “Anh chú ý một chút, phòng này lát có người vào đó. Anh hút cho phòng sặc khói thì người khác vào nằm thế nào? Sao chặt anh thành hai khúc mỗi khúc một giường được chứ.”</w:t>
      </w:r>
    </w:p>
    <w:p>
      <w:pPr>
        <w:pStyle w:val="BodyText"/>
      </w:pPr>
      <w:r>
        <w:t xml:space="preserve">Thường Trấn Viễn, “…”</w:t>
      </w:r>
    </w:p>
    <w:p>
      <w:pPr>
        <w:pStyle w:val="BodyText"/>
      </w:pPr>
      <w:r>
        <w:t xml:space="preserve">Mãi mới tiễn chân được y tá, Thường Trấn Viễn cũng không muốn nán lại nữa. Hắn bỏ lại thuốc vào trong bao thuốc, đứng lên nói, “Tôi về trước đây. Cậu chú ý sức khỏe.”</w:t>
      </w:r>
    </w:p>
    <w:p>
      <w:pPr>
        <w:pStyle w:val="BodyText"/>
      </w:pPr>
      <w:r>
        <w:t xml:space="preserve">Lăng Bác Kim nói, “Sư phụ về có chuyện sao?”</w:t>
      </w:r>
    </w:p>
    <w:p>
      <w:pPr>
        <w:pStyle w:val="BodyText"/>
      </w:pPr>
      <w:r>
        <w:t xml:space="preserve">Thường Trấn Viễn nhìn cậu.</w:t>
      </w:r>
    </w:p>
    <w:p>
      <w:pPr>
        <w:pStyle w:val="BodyText"/>
      </w:pPr>
      <w:r>
        <w:t xml:space="preserve">Lăng Bác Kim cười hề hề nói, “Phòng có mỗi em, chán lắm. Nếu sư phụ không có chuyện gì thì ở lại đánh bài với em đi?”</w:t>
      </w:r>
    </w:p>
    <w:p>
      <w:pPr>
        <w:pStyle w:val="BodyText"/>
      </w:pPr>
      <w:r>
        <w:t xml:space="preserve">Thường Trấn Viễn đút hai tay vào túi quần, “Tôi chỉ biết chơi mạt chược, cậu khỏi phải cố chơi, đi ngủ sớm đi.”</w:t>
      </w:r>
    </w:p>
    <w:p>
      <w:pPr>
        <w:pStyle w:val="BodyText"/>
      </w:pPr>
      <w:r>
        <w:t xml:space="preserve">Lăng Bác Kim thất vọng đáp lời.</w:t>
      </w:r>
    </w:p>
    <w:p>
      <w:pPr>
        <w:pStyle w:val="BodyText"/>
      </w:pPr>
      <w:r>
        <w:t xml:space="preserve">Nếu để cậu làm cảnh sát chìm, có lẽ cậu sẽ trở thành Từ Tắc Thừa của ba năm sau, nhưng dù thế nào, cậu hiện tại nhìn giống như một người vừa tốt nghiệp đại học chập chững vào đời —— người như vậy rõ ràng dễ khử hơn Từ Tắc Thừa.</w:t>
      </w:r>
    </w:p>
    <w:p>
      <w:pPr>
        <w:pStyle w:val="BodyText"/>
      </w:pPr>
      <w:r>
        <w:t xml:space="preserve">Thường Trấn Viễn chậm rãi khép cửa lại.</w:t>
      </w:r>
    </w:p>
    <w:p>
      <w:pPr>
        <w:pStyle w:val="BodyText"/>
      </w:pPr>
      <w:r>
        <w:t xml:space="preserve">Trên đường từ bệnh viện về nhà, hắn nhận được một cuộc gọi từ Lưu Triệu.</w:t>
      </w:r>
    </w:p>
    <w:p>
      <w:pPr>
        <w:pStyle w:val="BodyText"/>
      </w:pPr>
      <w:r>
        <w:t xml:space="preserve">Giọng Lưu Triệu nghe hơi mỏi mệt, nhưng ngữ điệu lại rất hưng phấn. Bảo là phát hiện được một khoản tiền lớn mới được chuyển vào tài khoản ngân hàng của tên tài xế gây tai nạn Trần Cát Lợi, rất có thể sẽ là manh mối đột phá.</w:t>
      </w:r>
    </w:p>
    <w:p>
      <w:pPr>
        <w:pStyle w:val="BodyText"/>
      </w:pPr>
      <w:r>
        <w:t xml:space="preserve">Thường Trấn Viễn chẳng lấy gì làm tin tưởng ở khoản tiền quái lạ này cả. Chưa bàn tới khả năng Triệu Thác Đường thu mua Trần Cát Lợi, dù y thật đúng là bị Triệu Thác Đường mua, với sự hiểu biết của hắn về Triệu Thác Đường, tuyệt đối sẽ không dùng phương thức thu mua quá rõ ràng như chuyển một khoản tiền lớn vào ngân hàng. Khi xưa bọn hắn thường làm một tấm chứng minh thư giả, gửi một khoản tiền vào rồi đưa thẻ ngân hàng cho kẻ đó. Song nghĩ thì nghĩ vậy, trên miệng thì hắn vẫn kích động theo một chặp.</w:t>
      </w:r>
    </w:p>
    <w:p>
      <w:pPr>
        <w:pStyle w:val="BodyText"/>
      </w:pPr>
      <w:r>
        <w:t xml:space="preserve">Hắn vừa kích động thì Lưu Triệu lại bình tĩnh lại, hỏi tiếp tình hình của Lăng Bác Kim, hắn trả lời hết. Lưu Triệu bảo hắn chăm sóc cậu cho tốt, dù sao người ta mới tốt nghiệp đại học chưa bao lâu, đi xa quê chẳng dễ dàng gì.</w:t>
      </w:r>
    </w:p>
    <w:p>
      <w:pPr>
        <w:pStyle w:val="BodyText"/>
      </w:pPr>
      <w:r>
        <w:t xml:space="preserve">Thường Trấn Viễn biết Lưu Triệu khó chơi, nâng cao tinh thần nói mấy câu qua quýt.</w:t>
      </w:r>
    </w:p>
    <w:p>
      <w:pPr>
        <w:pStyle w:val="BodyText"/>
      </w:pPr>
      <w:r>
        <w:t xml:space="preserve">Cúp máy, hắn phát hiện mình đã tới cổng khu dân cư rồi, một con Audi A8 quen mắt đậu bên bồn hoa gần cổng khu dân cư.</w:t>
      </w:r>
    </w:p>
    <w:p>
      <w:pPr>
        <w:pStyle w:val="BodyText"/>
      </w:pPr>
      <w:r>
        <w:t xml:space="preserve">Lịch Sâm mặc áo len lông cừu tựa bên xe, trông thấy hắn trở về thì lập tức cười đón, “Cậu về rồi, thật tốt quá.”</w:t>
      </w:r>
    </w:p>
    <w:p>
      <w:pPr>
        <w:pStyle w:val="BodyText"/>
      </w:pPr>
      <w:r>
        <w:t xml:space="preserve">Nếu phải kể ra người Trang Tranh kiêng kỵ nhất sau khi trở thành Thường Trấn Viễn, vậy nhất định là Lịch Sâm. Lưu Triệu ranh ma, nhưng là một cảnh sát, trước mắt nhất trí với lập trường của hắn, chỉ cần hắn cẩn thận không lộ sơ hở thì Lưu Triệu chính là đồng minh đáng tin cậy nhất. Triệu Thác Đường âm hiểm, nhưng gã ở ngoài sáng, mình ở trong tối, chỉ cần mình không chủ động tấn công thì đối phương sẽ chẳng chú ý tới mình. Chỉ có Lịch Sâm, bối cảnh rắc rối, mục đích mập mờ, mà dường như còn có một đoạn quá khứ bất thường với Thường Trấn Viễn, là biến số nguy hiểm nhất.</w:t>
      </w:r>
    </w:p>
    <w:p>
      <w:pPr>
        <w:pStyle w:val="BodyText"/>
      </w:pPr>
      <w:r>
        <w:t xml:space="preserve">Thường Trấn Viễn tỉnh queo nhìn nụ cười nhiệt tình của gã, “Sao cậu lại tới đây?”</w:t>
      </w:r>
    </w:p>
    <w:p>
      <w:pPr>
        <w:pStyle w:val="BodyText"/>
      </w:pPr>
      <w:r>
        <w:t xml:space="preserve">Lịch Sâm thở dài nói, “Tôi để máy hai mươi tư giờ chỉ để đợi điện thoại của cậu, song chờ tới bây giờ không có lấy một cuộc, vậy nên đành phải tự mình tới thăm.”</w:t>
      </w:r>
    </w:p>
    <w:p>
      <w:pPr>
        <w:pStyle w:val="BodyText"/>
      </w:pPr>
      <w:r>
        <w:t xml:space="preserve">Thường Trấn Viễn nói, “Gần đây rất bận.”</w:t>
      </w:r>
    </w:p>
    <w:p>
      <w:pPr>
        <w:pStyle w:val="BodyText"/>
      </w:pPr>
      <w:r>
        <w:t xml:space="preserve">“Tôi biết.” Lịch Sâm cười, lộ ra một hàng răng trắng, “Tôi có trách cậu đâu.”</w:t>
      </w:r>
    </w:p>
    <w:p>
      <w:pPr>
        <w:pStyle w:val="BodyText"/>
      </w:pPr>
      <w:r>
        <w:t xml:space="preserve">Cùng nụ cười với đường cong như vậy, của Lăng Bác Kim là vui vẻ, còn của Lịch Sâm thì giống như là một thói quen hơn. Thường Trấn Viễn dời mắt đi, “Ngại quá, hôm khác tôi mời cậu.”</w:t>
      </w:r>
    </w:p>
    <w:p>
      <w:pPr>
        <w:pStyle w:val="BodyText"/>
      </w:pPr>
      <w:r>
        <w:t xml:space="preserve">“Với tôi mà còn phải nói thế này sao.” Lịch Sâm nói, “Tôi biết làm cảnh sát không dễ dàng, hôm nay nói chuyện điện thoại với bố cậu, ông ấy còn cao hứng nói cậu có bạn gái rồi. Sao, định khi nào dẫn ra cho tôi gặp thế?”</w:t>
      </w:r>
    </w:p>
    <w:p>
      <w:pPr>
        <w:pStyle w:val="BodyText"/>
      </w:pPr>
      <w:r>
        <w:t xml:space="preserve">Thường Trấn Viễn ngẩn ra.</w:t>
      </w:r>
    </w:p>
    <w:p>
      <w:pPr>
        <w:pStyle w:val="BodyText"/>
      </w:pPr>
      <w:r>
        <w:t xml:space="preserve">Chuyện Thường Trấn Viễn có bạn gái hắn tới giờ chưa từng nghĩ tới. Dù sao hắn sống lại lâu vậy rồi, cô gái duy nhất quen biết chính là Cá nhỏ, còn đám Đầu to cũng chưa từng hỏi về bạn gái của hắn.</w:t>
      </w:r>
    </w:p>
    <w:p>
      <w:pPr>
        <w:pStyle w:val="BodyText"/>
      </w:pPr>
      <w:r>
        <w:t xml:space="preserve">Hắn hỏi lại, “Cậu thì sao?” Cách phòng thủ tốt nhất chính là tấn công.</w:t>
      </w:r>
    </w:p>
    <w:p>
      <w:pPr>
        <w:pStyle w:val="BodyText"/>
      </w:pPr>
      <w:r>
        <w:t xml:space="preserve">Ánh mắt Lịch Sâm lập lòe, cười nói, “Có phải cậu không hiểu tôi đâu.” Lời của gã dang dở, nhưng không nói tiếp.</w:t>
      </w:r>
    </w:p>
    <w:p>
      <w:pPr>
        <w:pStyle w:val="BodyText"/>
      </w:pPr>
      <w:r>
        <w:t xml:space="preserve">Gã không nói, Thường Trấn Viễn cũng không hỏi thêm.</w:t>
      </w:r>
    </w:p>
    <w:p>
      <w:pPr>
        <w:pStyle w:val="BodyText"/>
      </w:pPr>
      <w:r>
        <w:t xml:space="preserve">Hai người đứng một lát.</w:t>
      </w:r>
    </w:p>
    <w:p>
      <w:pPr>
        <w:pStyle w:val="BodyText"/>
      </w:pPr>
      <w:r>
        <w:t xml:space="preserve">Lịch Sâm bất đắc dĩ cười nói, “Trời lạnh, về nhà nhanh đi. Tôi cũng phải đi rồi.”</w:t>
      </w:r>
    </w:p>
    <w:p>
      <w:pPr>
        <w:pStyle w:val="BodyText"/>
      </w:pPr>
      <w:r>
        <w:t xml:space="preserve">“Được, tạm biệt.” Thường Trấn Viễn trả lời khá là dửng dưng. Từ lần trước gặp Lịch Sâm, hắn đã biết dường như giữa Thường Trấn Viễn nguyên gốc và Lịch Sâm có gút mắc gì đó, sự lạnh nhạt của mình hoàn toàn là bình thường trong mắt Lịch Sâm, thế nên hắn mới chẳng thèm khách khí.</w:t>
      </w:r>
    </w:p>
    <w:p>
      <w:pPr>
        <w:pStyle w:val="BodyText"/>
      </w:pPr>
      <w:r>
        <w:t xml:space="preserve">Xe của gã lần trước Thường Trấn Viễn đã nhìn kỹ rồi, biển số xe cũng đã nhớ, đương nhiên lần này không có hứng thú nán lại nhìn theo gã đi xa. Nói tạm biệt xong là hắn quay đầu đi thẳng.</w:t>
      </w:r>
    </w:p>
    <w:p>
      <w:pPr>
        <w:pStyle w:val="BodyText"/>
      </w:pPr>
      <w:r>
        <w:t xml:space="preserve">Ánh mắt của Lịch Sâm dường như đeo bám theo, việc này khiến hắn rất bức bối, nhưng hắn không quay đầu lại, bởi vì hắn biết đây là mục đích của Lịch Sâm.</w:t>
      </w:r>
    </w:p>
    <w:p>
      <w:pPr>
        <w:pStyle w:val="BodyText"/>
      </w:pPr>
      <w:r>
        <w:t xml:space="preserve">“Hy vọng lần sau tới có thể uống một tách trà nóng.” Thanh âm của Lịch Sâm đuổi tới.</w:t>
      </w:r>
    </w:p>
    <w:p>
      <w:pPr>
        <w:pStyle w:val="BodyText"/>
      </w:pPr>
      <w:r>
        <w:t xml:space="preserve">Thường Trấn Viễn bỏ ngoài tai.</w:t>
      </w:r>
    </w:p>
    <w:p>
      <w:pPr>
        <w:pStyle w:val="Compact"/>
      </w:pPr>
      <w:r>
        <w:t xml:space="preserve">Nhìn bóng lưng hắn dần biến mất trong tầm mắt, nụ cười trên mặt Lịch Sâm nhạt đi.</w:t>
      </w:r>
      <w:r>
        <w:br w:type="textWrapping"/>
      </w:r>
      <w:r>
        <w:br w:type="textWrapping"/>
      </w:r>
    </w:p>
    <w:p>
      <w:pPr>
        <w:pStyle w:val="Heading2"/>
      </w:pPr>
      <w:bookmarkStart w:id="37" w:name="chương-15-đầu-mối-mới-chuyển-phương-hướng"/>
      <w:bookmarkEnd w:id="37"/>
      <w:r>
        <w:t xml:space="preserve">15. Chương 15: Đầu Mối Mới, Chuyển Phương Hướng</w:t>
      </w:r>
    </w:p>
    <w:p>
      <w:pPr>
        <w:pStyle w:val="Compact"/>
      </w:pPr>
      <w:r>
        <w:br w:type="textWrapping"/>
      </w:r>
      <w:r>
        <w:br w:type="textWrapping"/>
      </w:r>
      <w:r>
        <w:t xml:space="preserve">Đèn còn sáng trong khu dân cư thưa thớt dần.</w:t>
      </w:r>
    </w:p>
    <w:p>
      <w:pPr>
        <w:pStyle w:val="BodyText"/>
      </w:pPr>
      <w:r>
        <w:t xml:space="preserve">Mấy năm gần đây dân nơi này nối đuôi nhau chuyển ra ngoài không ít, chỉ có khách thuê là ngày càng nhiều, chi phí dịch vụ thường xuyên nộp một tháng chây một tháng, dần dà, việc quản lý khu ngày càng tệ, liên tục có trộm cắp viếng nhà. Trộm lon sữa bò, trộm xe đạp, trộm quần áo… chỉ cần mang đi được thì không có cái gì không bị mang đi.</w:t>
      </w:r>
    </w:p>
    <w:p>
      <w:pPr>
        <w:pStyle w:val="BodyText"/>
      </w:pPr>
      <w:r>
        <w:t xml:space="preserve">Thường Trấn Viễn ở nơi này chưa được mấy ngày đã đến tình trạng không chịu đựng nổi rồi, cho nên gần đây hắn vẫn luôn mua báo để ý tin tức nhà thương mại. Chính sách cho vay mua nhà trước mắt có thể xem là ưu đãi, phòng ở chưa sốt như trong tương lai, đáng để đầu tư. Song tìm tư liệu trên báo chí lại chưa đầy đủ, nếu có máy tính có phải tốt không…</w:t>
      </w:r>
    </w:p>
    <w:p>
      <w:pPr>
        <w:pStyle w:val="BodyText"/>
      </w:pPr>
      <w:r>
        <w:t xml:space="preserve">Máy tính?</w:t>
      </w:r>
    </w:p>
    <w:p>
      <w:pPr>
        <w:pStyle w:val="BodyText"/>
      </w:pPr>
      <w:r>
        <w:t xml:space="preserve">Hắn đang mở cửa thì khựng lại, trong đầu nhanh chóng nảy ra một ý nghĩ.</w:t>
      </w:r>
    </w:p>
    <w:p>
      <w:pPr>
        <w:pStyle w:val="BodyText"/>
      </w:pPr>
      <w:r>
        <w:t xml:space="preserve">Bởi vì liên quan tới vụ tai nạn xe, trong cục hạ lệnh, yêu cầu bọn họ tạm thời không tiếp xúc trực tiếp với Triệu Thác Đường, vì vậy Lưu Triệu đành để Gậy trúc và Vương Thụy đi khoanh vùng vị trí quan sát Triệu Thác Đường, sau đó đặt hy vọng vào Trần Cát Lợi ở nhà máy xi măng.</w:t>
      </w:r>
    </w:p>
    <w:p>
      <w:pPr>
        <w:pStyle w:val="BodyText"/>
      </w:pPr>
      <w:r>
        <w:t xml:space="preserve">Ngân hàng nơi tiền được chuyển vào tài khoản của Trần Cát Lợi đã tìm được rồi, ở ngay trong thành phố.</w:t>
      </w:r>
    </w:p>
    <w:p>
      <w:pPr>
        <w:pStyle w:val="BodyText"/>
      </w:pPr>
      <w:r>
        <w:t xml:space="preserve">Lưu Triệu lập tức dẫn theo Thường Trấn Viễn tới ngân hàng kiểm tra băng ghi hình.</w:t>
      </w:r>
    </w:p>
    <w:p>
      <w:pPr>
        <w:pStyle w:val="BodyText"/>
      </w:pPr>
      <w:r>
        <w:t xml:space="preserve">Tiền mới chuyển hai ngày trước, băng ghi hình vẫn còn. Lúc bảo vệ ngân hàng chiếu lên, Lưu Triệu và Thường Trấn Viễn đều sững ra. Lưu Triệu sững là vì người trong khung hình rõ ràng là một cô gái tầm hai mươi tuổi, ăn mặc rất giản dị, dáng vẻ thuần khiết, còn Thường Trấn Viễn thì là vì biết cô ta. Tôn Uyển, một trong vài nữ sinh viên dưới tay Chu Tiến, một người không thích nói chuyện, rất dịu dàng.</w:t>
      </w:r>
    </w:p>
    <w:p>
      <w:pPr>
        <w:pStyle w:val="BodyText"/>
      </w:pPr>
      <w:r>
        <w:t xml:space="preserve">Nói như vậy, kẻ muốn mạng hắn hẳn là Chu Tiến rồi. Người này đối nhân xử thế khéo léo, nhưng xử lý chuyện mua mạng người thì vẫn là tay mơ, vậy nên mới sai tiếp viên dưới tay mình làm.</w:t>
      </w:r>
    </w:p>
    <w:p>
      <w:pPr>
        <w:pStyle w:val="BodyText"/>
      </w:pPr>
      <w:r>
        <w:t xml:space="preserve">Thường Trấn Viễn cười lạnh trong lòng, trên mặt tỉnh bơ.</w:t>
      </w:r>
    </w:p>
    <w:p>
      <w:pPr>
        <w:pStyle w:val="BodyText"/>
      </w:pPr>
      <w:r>
        <w:t xml:space="preserve">Lưu Triệu xin băng về, để người phòng vi tính cắt mặt ra phóng rõ, sau đó giao cho đám người Thường Trấn Viễn đi tìm.</w:t>
      </w:r>
    </w:p>
    <w:p>
      <w:pPr>
        <w:pStyle w:val="BodyText"/>
      </w:pPr>
      <w:r>
        <w:t xml:space="preserve">Tìm Tôn Uyển có hai phương hướng —— Trần Cát Lợi và Triệu Thác Đường.</w:t>
      </w:r>
    </w:p>
    <w:p>
      <w:pPr>
        <w:pStyle w:val="BodyText"/>
      </w:pPr>
      <w:r>
        <w:t xml:space="preserve">Đầu to xung phong nhận Triệu Thác Đường, Thường Trấn Viễn thì phân tới Trần Cát Lợi.</w:t>
      </w:r>
    </w:p>
    <w:p>
      <w:pPr>
        <w:pStyle w:val="BodyText"/>
      </w:pPr>
      <w:r>
        <w:t xml:space="preserve">Trần Cát Lợi ở cả tối trong trại tạm giam, lúc trông thấy Thường Trấn Viễn tinh thần vẫn còn ngẩn ngơ, chỉ biết nói đi nói lại tôi không cố ý, thật sự không cố ý…</w:t>
      </w:r>
    </w:p>
    <w:p>
      <w:pPr>
        <w:pStyle w:val="BodyText"/>
      </w:pPr>
      <w:r>
        <w:t xml:space="preserve">Thường Trấn Viễn đưa tờ giấy in ra tới trước mặt y, “Có quen không?”</w:t>
      </w:r>
    </w:p>
    <w:p>
      <w:pPr>
        <w:pStyle w:val="BodyText"/>
      </w:pPr>
      <w:r>
        <w:t xml:space="preserve">Trần Cát Lợi không dám nhìn, nhưng sau khi nhìn rõ thì thở phào, “Không quen.”</w:t>
      </w:r>
    </w:p>
    <w:p>
      <w:pPr>
        <w:pStyle w:val="BodyText"/>
      </w:pPr>
      <w:r>
        <w:t xml:space="preserve">Thường Trấn Viễn nói, “Cô ta chuyển năm mươi ngàn đồng cho anh mà anh không quen sao?”</w:t>
      </w:r>
    </w:p>
    <w:p>
      <w:pPr>
        <w:pStyle w:val="BodyText"/>
      </w:pPr>
      <w:r>
        <w:t xml:space="preserve">Ánh mắt Trần Cát Lợi bắt đầu né tránh, “Không quen lắm…”</w:t>
      </w:r>
    </w:p>
    <w:p>
      <w:pPr>
        <w:pStyle w:val="BodyText"/>
      </w:pPr>
      <w:r>
        <w:t xml:space="preserve">“Là không quen lắm, không quen hay là quen?” Thường Trấn Viễn hỏi đến cùng.</w:t>
      </w:r>
    </w:p>
    <w:p>
      <w:pPr>
        <w:pStyle w:val="BodyText"/>
      </w:pPr>
      <w:r>
        <w:t xml:space="preserve">Trần Cát Lợi ra sức lắc đầu, lúc sau mới nói, “Không quen, thật sự không quen.”</w:t>
      </w:r>
    </w:p>
    <w:p>
      <w:pPr>
        <w:pStyle w:val="BodyText"/>
      </w:pPr>
      <w:r>
        <w:t xml:space="preserve">Thường Trấn Viễn cất ảnh bỏ đi.</w:t>
      </w:r>
    </w:p>
    <w:p>
      <w:pPr>
        <w:pStyle w:val="BodyText"/>
      </w:pPr>
      <w:r>
        <w:t xml:space="preserve">Chuyện Chu Tiến hắn chẳng hề để tâm. Trước giờ gã nhát gan sợ phiền, biết đường mua kẻ giết người đã vượt quá dự liệu của hắn rồi. Với cá tính của Chu Tiến, trượt lần này nhất định sẽ nghỉ một hồi. Nếu mà vẫn không có động tĩnh gì, có thể gã sẽ cho qua chuyện này. Về tính quyết đoán nhổ cỏ nhổ tận gốc, gã thua xa Triệu Thác Đường. Nếu là Triệu Thác Đường, lần đầu không trúng sẽ nghĩ lần thứ hai lần thứ ba…</w:t>
      </w:r>
    </w:p>
    <w:p>
      <w:pPr>
        <w:pStyle w:val="BodyText"/>
      </w:pPr>
      <w:r>
        <w:t xml:space="preserve">Lần sau chu đáo hơn lần trước…</w:t>
      </w:r>
    </w:p>
    <w:p>
      <w:pPr>
        <w:pStyle w:val="BodyText"/>
      </w:pPr>
      <w:r>
        <w:t xml:space="preserve">Lần sau khó lường hơn lần trước…</w:t>
      </w:r>
    </w:p>
    <w:p>
      <w:pPr>
        <w:pStyle w:val="BodyText"/>
      </w:pPr>
      <w:r>
        <w:t xml:space="preserve">Thường Trấn Viễn vo viên bức hình lại rồi ném vào sọt rác.</w:t>
      </w:r>
    </w:p>
    <w:p>
      <w:pPr>
        <w:pStyle w:val="BodyText"/>
      </w:pPr>
      <w:r>
        <w:t xml:space="preserve">Mặt khác, nếu hắn không thể tấn công Triệu Thác Đường một kích tất trúng, như vậy, vai trò con mồi và thợ săn sẽ chuyển đổi ngay.</w:t>
      </w:r>
    </w:p>
    <w:p>
      <w:pPr>
        <w:pStyle w:val="BodyText"/>
      </w:pPr>
      <w:r>
        <w:t xml:space="preserve">Hắn trở về văn phòng, chỉ có Vương Thụy ở đó. Đầu to suy xét đến vấn đề an toàn của cậu ta nên không đưa cậu ta đi gặp Triệu Thác Đường.</w:t>
      </w:r>
    </w:p>
    <w:p>
      <w:pPr>
        <w:pStyle w:val="BodyText"/>
      </w:pPr>
      <w:r>
        <w:t xml:space="preserve">Từ sau khi vừa gặp đã cho Lăng Bác Kim một đấm, Vương Thụy liền chưa bao giờ ôn hòa với hắn.</w:t>
      </w:r>
    </w:p>
    <w:p>
      <w:pPr>
        <w:pStyle w:val="BodyText"/>
      </w:pPr>
      <w:r>
        <w:t xml:space="preserve">Thường Trấn Viễn cũng chẳng cần. Dù sao hắn nào có tươi tắn với người ta bao giờ.</w:t>
      </w:r>
    </w:p>
    <w:p>
      <w:pPr>
        <w:pStyle w:val="BodyText"/>
      </w:pPr>
      <w:r>
        <w:t xml:space="preserve">Hai người lặng lẽ ai làm việc nấy, đến trưa, lại ai ăn đồ nấy, giống như không thấy sự tồn tại của đối phương. Mãi tới chiều lúc Đầu to trở về, bầu không khí quỷ dị mới bị phá bỏ.</w:t>
      </w:r>
    </w:p>
    <w:p>
      <w:pPr>
        <w:pStyle w:val="BodyText"/>
      </w:pPr>
      <w:r>
        <w:t xml:space="preserve">Thường Trấn Viễn nói, “Triệu Thác Đường bảo sao?”</w:t>
      </w:r>
    </w:p>
    <w:p>
      <w:pPr>
        <w:pStyle w:val="BodyText"/>
      </w:pPr>
      <w:r>
        <w:t xml:space="preserve">Đầu to lau mặt ngồi xuống, “Triệu Thác Đường nói người kia tên là Tôn Uyển, là tiếp viên trong hộp đêm Danh Lưu.”</w:t>
      </w:r>
    </w:p>
    <w:p>
      <w:pPr>
        <w:pStyle w:val="BodyText"/>
      </w:pPr>
      <w:r>
        <w:t xml:space="preserve">“Ồ?” Thường Trấn Viễn hơi ngạc nhiên. Hắn tưởng Triệu Thác Đường sẽ bảo vệ chuyện này cơ đấy.</w:t>
      </w:r>
    </w:p>
    <w:p>
      <w:pPr>
        <w:pStyle w:val="BodyText"/>
      </w:pPr>
      <w:r>
        <w:t xml:space="preserve">Đầu to nói, “Sau anh lại phải chạy hồng hộc một chuyến tới hộp đêm Danh Lưu. Quản lý của bọn họ không có đó, một trưởng kíp nói ấp a ấp úng, anh thấy tám phần là phải rồi.”</w:t>
      </w:r>
    </w:p>
    <w:p>
      <w:pPr>
        <w:pStyle w:val="BodyText"/>
      </w:pPr>
      <w:r>
        <w:t xml:space="preserve">Vương Thụy nói, “Thế mau bắt lại đi chứ.”</w:t>
      </w:r>
    </w:p>
    <w:p>
      <w:pPr>
        <w:pStyle w:val="BodyText"/>
      </w:pPr>
      <w:r>
        <w:t xml:space="preserve">Đầu to nói, “Cái này mà anh đây không biết, phải cần oắt con cậu dạy à? Sau đó anh liền nói với cô ta, anh bảo hoặc cô giao người ra đây, không thì tự giao chính cô đi. Sau đó cô ta gọi cho quản lý bên cô ta, chính là cái kẻ tên là Chu Tiến ấy, lần trước có tới cục khai báo đó. Kẻ đó rõ ma giáo, nói cái gì mà Tôn Uyển nghỉ việc hai hôm trước rồi, chỉ cho anh số di động của cô ta, anh gọi qua, sim hết hạn! Đương nhiên là anh không cam lòng rồi, anh liền quấn riết gã, sau moi được địa chỉ quê quán của cô ta.” Anh ta lấy một tờ giấy ra khỏi túi.</w:t>
      </w:r>
    </w:p>
    <w:p>
      <w:pPr>
        <w:pStyle w:val="BodyText"/>
      </w:pPr>
      <w:r>
        <w:t xml:space="preserve">Thường Trấn Viễn nhìn thoáng qua, hẳn là ở nông thôn.</w:t>
      </w:r>
    </w:p>
    <w:p>
      <w:pPr>
        <w:pStyle w:val="BodyText"/>
      </w:pPr>
      <w:r>
        <w:t xml:space="preserve">Vương Thụy nói, “Vậy chúng ta dựa theo địa chỉ này để tìm à?”</w:t>
      </w:r>
    </w:p>
    <w:p>
      <w:pPr>
        <w:pStyle w:val="BodyText"/>
      </w:pPr>
      <w:r>
        <w:t xml:space="preserve">Đầu to cười nói, “Nãy xem còn tưởng cậu lanh lợi lắm cơ đấy, còn dạy anh phải phá án thế nào, sao giờ lại ngố rồi? Đám xã hội đen phải chia bang chia vùng, không được lấn biên, nhưng chúng ta làm công an, cả nước là bang hội của chúng ta không phải sao? Việc này mà phải tự chúng ta đi tìm à? Đợi chốc bảo sếp Lưu gọi điện, bảo công an bên đó phối hợp là được. Anh đoán, Tôn Uyển này vẫn ở trong thành phố, anh nghĩ Chu Tiến là kẻ biết rõ tình hình đấy, cứ lần theo sợi dây này thể nào cũng sờ tới dưa.”</w:t>
      </w:r>
    </w:p>
    <w:p>
      <w:pPr>
        <w:pStyle w:val="BodyText"/>
      </w:pPr>
      <w:r>
        <w:t xml:space="preserve">Vương Thụy nói, “Anh thử nói coi sao Triệu Thác Đường lại khai Tôn Uyển ra nhỉ?”</w:t>
      </w:r>
    </w:p>
    <w:p>
      <w:pPr>
        <w:pStyle w:val="BodyText"/>
      </w:pPr>
      <w:r>
        <w:t xml:space="preserve">Đầu to nói, “Biết chết liền. Chưa chừng gã người ở doanh Tào lòng tại Hán, muốn cải tà quy chính đó.”</w:t>
      </w:r>
    </w:p>
    <w:p>
      <w:pPr>
        <w:pStyle w:val="BodyText"/>
      </w:pPr>
      <w:r>
        <w:t xml:space="preserve">Thường Trấn Viễn nói, “Có thể gã cho rằng Chu Tiến định hãm hại gã.”</w:t>
      </w:r>
    </w:p>
    <w:p>
      <w:pPr>
        <w:pStyle w:val="BodyText"/>
      </w:pPr>
      <w:r>
        <w:t xml:space="preserve">Đầu to và Vương Thụy đều ngẩn ra.</w:t>
      </w:r>
    </w:p>
    <w:p>
      <w:pPr>
        <w:pStyle w:val="BodyText"/>
      </w:pPr>
      <w:r>
        <w:t xml:space="preserve">“Tổng giám đốc Triệu, tôi biết chuyện này đáng ra nên bàn trước với anh, nhưng tôi cũng thật là bị dồn tới bước đường cùng rồi.” Chu Tiến nhăn nhó nhìn Triệu Thác Đường đang khoan thai hút thuốc.</w:t>
      </w:r>
    </w:p>
    <w:p>
      <w:pPr>
        <w:pStyle w:val="BodyText"/>
      </w:pPr>
      <w:r>
        <w:t xml:space="preserve">Triệu Thác Đường cười ngoài mặt nói, “Quản lý Chu nói kiểu gì thế. Giờ kẻ bị dính cứt đầy người là Triệu mỗ, quản lý Chu ngắm cháy bên sông, xem đến là vui vẻ ấy chứ.”</w:t>
      </w:r>
    </w:p>
    <w:p>
      <w:pPr>
        <w:pStyle w:val="BodyText"/>
      </w:pPr>
      <w:r>
        <w:t xml:space="preserve">Chu Tiến vội nói, “Không phải đâu, tôi thật sự là bị dồn ép mà.” Gã nói rõ đầu đuôi gốc ngọn về cái chết của Hứa Hải Hồng, sau đó nói tiếp về cuộc thẩm vấn của Thường Trấn Viễn.</w:t>
      </w:r>
    </w:p>
    <w:p>
      <w:pPr>
        <w:pStyle w:val="BodyText"/>
      </w:pPr>
      <w:r>
        <w:t xml:space="preserve">Lông mày của Triệu Thác Đường càng lúc càng nhăn sít lại, “Sao tôi không biết chuyện này.”</w:t>
      </w:r>
    </w:p>
    <w:p>
      <w:pPr>
        <w:pStyle w:val="BodyText"/>
      </w:pPr>
      <w:r>
        <w:t xml:space="preserve">Chu Tiến nói, “Lúc trước tôi có nói với chủ tịch Trang, chủ tịch Trang bảo xử lý thì cứ xử lý đi, đừng có oang oang ra.”</w:t>
      </w:r>
    </w:p>
    <w:p>
      <w:pPr>
        <w:pStyle w:val="BodyText"/>
      </w:pPr>
      <w:r>
        <w:t xml:space="preserve">“Thế à.” Triệu Thác Đường gẩy tàn thuốc, “Anh về tra khảo những người biết chuyện này một lần, xem có kẻ nào không giữ mồm giữ miệng làm lộ ra không. Nếu như không thì không cần phải lo lắng quá. Cảnh sát họ Thường kia chẳng phải ba đầu sáu tay, khỏi đoán cũng biết, quá nửa là gạt anh rồi. Chuyện này trách anh, nóng vội quá!”</w:t>
      </w:r>
    </w:p>
    <w:p>
      <w:pPr>
        <w:pStyle w:val="BodyText"/>
      </w:pPr>
      <w:r>
        <w:t xml:space="preserve">Chu Tiến lau mồ hôi lạnh trên trán, “Tôi thấy từng chữ từng câu của cảnh sát họ Thường kia đều xoáy lấy chuyện này, tôi thật sự cảm thấy là hắn biết.”</w:t>
      </w:r>
    </w:p>
    <w:p>
      <w:pPr>
        <w:pStyle w:val="BodyText"/>
      </w:pPr>
      <w:r>
        <w:t xml:space="preserve">Triệu Thác Đường xua tay nói, “Được rồi, tôi sẽ cho người xử lý cái xác giúp anh. Chuyện này dừng ở đây thôi, mau sắp xếp cho Tôn Uyển nọ rời đi. Chỉ là một vụ tai nạn giao thông nhỏ, cũng không chết người, cảnh sát không có khả năng sẽ bám riết không buông đâu.”</w:t>
      </w:r>
    </w:p>
    <w:p>
      <w:pPr>
        <w:pStyle w:val="BodyText"/>
      </w:pPr>
      <w:r>
        <w:t xml:space="preserve">Chu Tiến nhìn vẻ điềm nhiên của gã, tảng đá lớn trong lòng cuối cùng cũng buông xuống, lộ ra nụ cười đầu tiên kể từ lúc vào văn phòng tới giờ, “May mà có tổng giám đốc Triệu, không thì tôi quả tình chẳng biết phải làm sao.”</w:t>
      </w:r>
    </w:p>
    <w:p>
      <w:pPr>
        <w:pStyle w:val="BodyText"/>
      </w:pPr>
      <w:r>
        <w:t xml:space="preserve">Triệu Thác Đường tắt thuốc, đứng dậy vỗ vai gã, “Lúc còn sống chủ tịch Trang rất chiếu cố đám anh em các anh, giờ anh ấy không còn nữa, tôi đương nhiên là phải trông nom rồi.”</w:t>
      </w:r>
    </w:p>
    <w:p>
      <w:pPr>
        <w:pStyle w:val="BodyText"/>
      </w:pPr>
      <w:r>
        <w:t xml:space="preserve">Một bên các anh, một bên tôi, đã nói rõ dã tâm của gã.</w:t>
      </w:r>
    </w:p>
    <w:p>
      <w:pPr>
        <w:pStyle w:val="BodyText"/>
      </w:pPr>
      <w:r>
        <w:t xml:space="preserve">Chu Tiến sao không biết ý được, vội vàng cười hùa, “Điều đó là tất nhiên mà, có tổng giám đốc Triệu, nhất định chúng ta vẫn sẽ như trước kia.”</w:t>
      </w:r>
    </w:p>
    <w:p>
      <w:pPr>
        <w:pStyle w:val="BodyText"/>
      </w:pPr>
      <w:r>
        <w:t xml:space="preserve">Bây giờ Triệu Thác Đường mới cười hài lòng.</w:t>
      </w:r>
    </w:p>
    <w:p>
      <w:pPr>
        <w:pStyle w:val="BodyText"/>
      </w:pPr>
      <w:r>
        <w:t xml:space="preserve">Hiện tại không cần theo dõi Triệu Thác Đường 24/24, chuyển thành theo dõi Chu Tiến 24/24.</w:t>
      </w:r>
    </w:p>
    <w:p>
      <w:pPr>
        <w:pStyle w:val="BodyText"/>
      </w:pPr>
      <w:r>
        <w:t xml:space="preserve">Đầu to nhìn Chu Tiến đi ra khỏi cao ốc của tổng công ty Đằng Phát, sau đó lên xe, lập tức bám theo.</w:t>
      </w:r>
    </w:p>
    <w:p>
      <w:pPr>
        <w:pStyle w:val="BodyText"/>
      </w:pPr>
      <w:r>
        <w:t xml:space="preserve">“Theo như cậu nói, Triệu Thác Đường cho rằng Chu Tiến muốn hãm hại gã, vậy có phải kẻ mua Trần Cát Lợi là Chu Tiến chứ không phải Triệu Thác Đường không?” Đầu to vừa lái xe vừa hỏi.</w:t>
      </w:r>
    </w:p>
    <w:p>
      <w:pPr>
        <w:pStyle w:val="BodyText"/>
      </w:pPr>
      <w:r>
        <w:t xml:space="preserve">Thường Trấn Viễn vắt tay trên trán, nói biếng nhác, “Ai biết chứ? Có lẽ đúng là một vụ tai nạn ngoài ý muốn.”</w:t>
      </w:r>
    </w:p>
    <w:p>
      <w:pPr>
        <w:pStyle w:val="BodyText"/>
      </w:pPr>
      <w:r>
        <w:t xml:space="preserve">Đầu to nói, “Nếu đúng vậy thì Chu Tiến đã chẳng giấu Tôn Uyển đi rồi.”</w:t>
      </w:r>
    </w:p>
    <w:p>
      <w:pPr>
        <w:pStyle w:val="Compact"/>
      </w:pPr>
      <w:r>
        <w:t xml:space="preserve">“Ờ…” Thường Trấn Viễn chợp mắt. Hắn chẳng có chút hứng thú nào với chuyện Chu Tiến.</w:t>
      </w:r>
      <w:r>
        <w:br w:type="textWrapping"/>
      </w:r>
      <w:r>
        <w:br w:type="textWrapping"/>
      </w:r>
    </w:p>
    <w:p>
      <w:pPr>
        <w:pStyle w:val="Heading2"/>
      </w:pPr>
      <w:bookmarkStart w:id="38" w:name="chương-16-bàn-tay-sau-màn"/>
      <w:bookmarkEnd w:id="38"/>
      <w:r>
        <w:t xml:space="preserve">16. Chương 16: Bàn Tay Sau Màn</w:t>
      </w:r>
    </w:p>
    <w:p>
      <w:pPr>
        <w:pStyle w:val="Compact"/>
      </w:pPr>
      <w:r>
        <w:br w:type="textWrapping"/>
      </w:r>
      <w:r>
        <w:br w:type="textWrapping"/>
      </w:r>
      <w:r>
        <w:t xml:space="preserve">Xe bám theo tới hộp đêm Danh Lưu, Chu Tiến không có trở ra nữa.</w:t>
      </w:r>
    </w:p>
    <w:p>
      <w:pPr>
        <w:pStyle w:val="BodyText"/>
      </w:pPr>
      <w:r>
        <w:t xml:space="preserve">Đầu to hút thuốc mất kiên nhẫn.</w:t>
      </w:r>
    </w:p>
    <w:p>
      <w:pPr>
        <w:pStyle w:val="BodyText"/>
      </w:pPr>
      <w:r>
        <w:t xml:space="preserve">Thường Trấn Viễn sợ hút gián tiếp, ước chừng Chu Tiến chưa ra ngay đâu, dứt khoát xuống xe đi dạo xung quanh, gặp tiệm báo thì tiện đó mua hai tờ báo địa phương tìm tin tức nhà ở.</w:t>
      </w:r>
    </w:p>
    <w:p>
      <w:pPr>
        <w:pStyle w:val="BodyText"/>
      </w:pPr>
      <w:r>
        <w:t xml:space="preserve">Đầu to ló đầu ra cửa sổ, thuận tay giật lấy, “Đọc gì vậy?”</w:t>
      </w:r>
    </w:p>
    <w:p>
      <w:pPr>
        <w:pStyle w:val="BodyText"/>
      </w:pPr>
      <w:r>
        <w:t xml:space="preserve">Cả một mặt đều là quảng cáo nhà ở thương mại chém ảo tung chảo.</w:t>
      </w:r>
    </w:p>
    <w:p>
      <w:pPr>
        <w:pStyle w:val="BodyText"/>
      </w:pPr>
      <w:r>
        <w:t xml:space="preserve">“Cậu định mua nhà à?” Đầu to nói, “Đã tìm được người dọn nhà dọn cửa cho chưa?”</w:t>
      </w:r>
    </w:p>
    <w:p>
      <w:pPr>
        <w:pStyle w:val="BodyText"/>
      </w:pPr>
      <w:r>
        <w:t xml:space="preserve">Thường Trấn Viễn nói, “Chỗ tôi đang ở xa cục cảnh sát, muốn mua gần chút, đi làm tan tầm cũng tiện.”</w:t>
      </w:r>
    </w:p>
    <w:p>
      <w:pPr>
        <w:pStyle w:val="BodyText"/>
      </w:pPr>
      <w:r>
        <w:t xml:space="preserve">“Anh đã bảo cậu mua nhà mãi rồi mà, lúc đó chả phải cậu nói không biết sau này sẽ ở đâu, chưa quyết định được sao? Sao lại nghĩ thông rồi? Trong lòng có người rồi à?” Đầu to ranh mãnh nhìn hắn.</w:t>
      </w:r>
    </w:p>
    <w:p>
      <w:pPr>
        <w:pStyle w:val="BodyText"/>
      </w:pPr>
      <w:r>
        <w:t xml:space="preserve">Người trong lòng?</w:t>
      </w:r>
    </w:p>
    <w:p>
      <w:pPr>
        <w:pStyle w:val="BodyText"/>
      </w:pPr>
      <w:r>
        <w:t xml:space="preserve">Đúng là có hai người.</w:t>
      </w:r>
    </w:p>
    <w:p>
      <w:pPr>
        <w:pStyle w:val="BodyText"/>
      </w:pPr>
      <w:r>
        <w:t xml:space="preserve">Một là Triệu Thác Đường, một là Lăng Bác Kim, đều là người hắn chỉ muốn nghiền thành tro.</w:t>
      </w:r>
    </w:p>
    <w:p>
      <w:pPr>
        <w:pStyle w:val="BodyText"/>
      </w:pPr>
      <w:r>
        <w:t xml:space="preserve">Thường Trấn Viễn gấp báo lại, “Anh có chỗ nào tốt không?”</w:t>
      </w:r>
    </w:p>
    <w:p>
      <w:pPr>
        <w:pStyle w:val="BodyText"/>
      </w:pPr>
      <w:r>
        <w:t xml:space="preserve">“Có chứ.” Đầu to nằm nhoài lên cửa sổ xe, vui vẻ giới thiệu, “Khu dân cư chỗ anh rất tốt, mặc dù hơi xa cục cảnh sát, nhưng gần đó có bệnh viện có siêu thị có trường học, phụ phí chung cư không đắt nhưng quản lý rất tốt. Cậu suy nghĩ đi nhé.”</w:t>
      </w:r>
    </w:p>
    <w:p>
      <w:pPr>
        <w:pStyle w:val="BodyText"/>
      </w:pPr>
      <w:r>
        <w:t xml:space="preserve">Thường Trấn Viễn nói, “Tên gì?”</w:t>
      </w:r>
    </w:p>
    <w:p>
      <w:pPr>
        <w:pStyle w:val="BodyText"/>
      </w:pPr>
      <w:r>
        <w:t xml:space="preserve">“Tên gì?” Đầu to cầm báo đập vào bụng Thường Trấn Viễn, “May cho cậu còn hỏi ra được, sáng tới tối mọc ra bụng mà không thêm được thịt. Hạnh Phúc Điền Viên ấy, hơn bốn ngàn một mét vuông, đừng kêu đắt, về sau chắc chắn tăng giá.”</w:t>
      </w:r>
    </w:p>
    <w:p>
      <w:pPr>
        <w:pStyle w:val="BodyText"/>
      </w:pPr>
      <w:r>
        <w:t xml:space="preserve">Tăng là cái chắc. Khu Hạnh Phúc Điền Viên trong trí nhớ của Thường Trấn Viễn về sau dường như xấp xỉ mười bốn mười lăm ngàn một mét vuông, dù là để đầu tư thì cũng không tệ.</w:t>
      </w:r>
    </w:p>
    <w:p>
      <w:pPr>
        <w:pStyle w:val="BodyText"/>
      </w:pPr>
      <w:r>
        <w:t xml:space="preserve">Đầu to thấy Thường Trấn Viễn do dự, cho rằng hắn lo chuyện tiền nong, cười bảo, “Sợ không trả nổi tiền vay à? Hề, anh bày cho cậu một đường. Hai thằng ranh Vương Thụy với Lăng Bác Kim ở ký túc xá không quen, anh tính cho bọn nó thuê gian phòng. Bọn nó đang lưỡng lự. Cậu xem đi, cơ hội tốt quá phải không. Bọn nó chắc chắn là không thể chen hai người vào một phòng được, Lăng Bác Kim nhất định là phải tìm chỗ khác rồi. Đến lúc đó cậu mua nhà rồi cho nó thuê, thế chẳng phải là có hai người trả khoản vay rồi đó sao?”</w:t>
      </w:r>
    </w:p>
    <w:p>
      <w:pPr>
        <w:pStyle w:val="BodyText"/>
      </w:pPr>
      <w:r>
        <w:t xml:space="preserve">Ở chung một nhà với kẻ thù?</w:t>
      </w:r>
    </w:p>
    <w:p>
      <w:pPr>
        <w:pStyle w:val="BodyText"/>
      </w:pPr>
      <w:r>
        <w:t xml:space="preserve">Vậy kết quả chắc chắn là không còn ai trả tiền vay nữa —— một kẻ chết, một kẻ xộ khám.</w:t>
      </w:r>
    </w:p>
    <w:p>
      <w:pPr>
        <w:pStyle w:val="BodyText"/>
      </w:pPr>
      <w:r>
        <w:t xml:space="preserve">Thường Trấn Viễn nhét báo vào trong xe, nói qua quýt, “Biết vậy.”</w:t>
      </w:r>
    </w:p>
    <w:p>
      <w:pPr>
        <w:pStyle w:val="BodyText"/>
      </w:pPr>
      <w:r>
        <w:t xml:space="preserve">“Đừng biết vậy chứ…” Đầu to đang hứng nói, bắt đầu liến thoắng miêu tả viễn cảnh xinh đẹp bốn người hai nhà.</w:t>
      </w:r>
    </w:p>
    <w:p>
      <w:pPr>
        <w:pStyle w:val="BodyText"/>
      </w:pPr>
      <w:r>
        <w:t xml:space="preserve">Thường Trấn Viễn nhảy vào ghế sau, co chân ngủ.</w:t>
      </w:r>
    </w:p>
    <w:p>
      <w:pPr>
        <w:pStyle w:val="BodyText"/>
      </w:pPr>
      <w:r>
        <w:t xml:space="preserve">“Cái tên này!” Đầu to bất đắc dĩ.</w:t>
      </w:r>
    </w:p>
    <w:p>
      <w:pPr>
        <w:pStyle w:val="BodyText"/>
      </w:pPr>
      <w:r>
        <w:t xml:space="preserve">Trong xe không có vôi tường bở từng mảng và báo cũ màu vàng ố, nhưng không gian quá nhỏ, Thường Trấn Viễn nằm không hề thoải mái. Hắn chợp mắt một lúc rồi ngồi dậy, đúng lúc Lưu Triệu gọi điện tới.</w:t>
      </w:r>
    </w:p>
    <w:p>
      <w:pPr>
        <w:pStyle w:val="BodyText"/>
      </w:pPr>
      <w:r>
        <w:t xml:space="preserve">Đầu to nhìn vẻ ngưng trọng của hắn qua gương chiếu hậu, không khỏi quay đầu lại nói, “Xảy ra chuyện gì rồi à?”</w:t>
      </w:r>
    </w:p>
    <w:p>
      <w:pPr>
        <w:pStyle w:val="BodyText"/>
      </w:pPr>
      <w:r>
        <w:t xml:space="preserve">Thường Trấn Viễn cúp điện thoại, nhét vào trong túi, “Chuyện riêng. Đội trưởng bảo có người tới cục cảnh sát tìm tôi.”</w:t>
      </w:r>
    </w:p>
    <w:p>
      <w:pPr>
        <w:pStyle w:val="BodyText"/>
      </w:pPr>
      <w:r>
        <w:t xml:space="preserve">“Oắt cậu mà cũng có người nhớ tới sao?” Đầu to tò mò nói, “Nam hay nữ thế?”</w:t>
      </w:r>
    </w:p>
    <w:p>
      <w:pPr>
        <w:pStyle w:val="BodyText"/>
      </w:pPr>
      <w:r>
        <w:t xml:space="preserve">Thường Trấn Viễn nói, “Anh ở đây trông, tôi về trước đây.”</w:t>
      </w:r>
    </w:p>
    <w:p>
      <w:pPr>
        <w:pStyle w:val="BodyText"/>
      </w:pPr>
      <w:r>
        <w:t xml:space="preserve">Đầu to cả kinh, “Về luôn sao? Xảy ra chuyện gì thế?” Nếu không phải trong nhà có chuyện lớn, Lưu Triệu chắc chắn không có khả năng bảo bọn họ rời đi khi đang chấp hành nhiệm vụ, cùng lắm là bảo người thay ca tới sớm hơn thôi.</w:t>
      </w:r>
    </w:p>
    <w:p>
      <w:pPr>
        <w:pStyle w:val="BodyText"/>
      </w:pPr>
      <w:r>
        <w:t xml:space="preserve">Thường Trấn Viễn không nói. Không phải hắn không muốn nói mà là hắn cũng không biết.</w:t>
      </w:r>
    </w:p>
    <w:p>
      <w:pPr>
        <w:pStyle w:val="BodyText"/>
      </w:pPr>
      <w:r>
        <w:t xml:space="preserve">Thư ký của phó thị trưởng tìm hắn?</w:t>
      </w:r>
    </w:p>
    <w:p>
      <w:pPr>
        <w:pStyle w:val="BodyText"/>
      </w:pPr>
      <w:r>
        <w:t xml:space="preserve">Trò gì thế này!</w:t>
      </w:r>
    </w:p>
    <w:p>
      <w:pPr>
        <w:pStyle w:val="BodyText"/>
      </w:pPr>
      <w:r>
        <w:t xml:space="preserve">Hắn bắt xe ven đường quay về cục cảnh sát. Một con Hongqi[1] đỗ bên cục cảnh sát, có một người ngồi ở ghế lái, dáng vẻ nhã nhặn, đeo mắt kính gọng vàng, trông thấy hắn thì lập tức xuống xe.</w:t>
      </w:r>
    </w:p>
    <w:p>
      <w:pPr>
        <w:pStyle w:val="BodyText"/>
      </w:pPr>
      <w:r>
        <w:t xml:space="preserve">Thường Trấn Viễn nhận ra ông ta là thư ký của phó thị trưởng thường vụ đương nhiệm, hình như họ Liêu.</w:t>
      </w:r>
    </w:p>
    <w:p>
      <w:pPr>
        <w:pStyle w:val="BodyText"/>
      </w:pPr>
      <w:r>
        <w:t xml:space="preserve">“Đang làm việc ở ngoài à?” Thư ký Liêu cười đến là ôn tồn, “Có thời gian không? Lên xe nói chuyện.”</w:t>
      </w:r>
    </w:p>
    <w:p>
      <w:pPr>
        <w:pStyle w:val="BodyText"/>
      </w:pPr>
      <w:r>
        <w:t xml:space="preserve">Ông ta chọn đợi ở cổng chứ không vào trong cục cảnh sát, có thể thấy là không muốn để người khác biết được nội dung cuộc nói chuyện của bọn họ. Trong lòng Thường Trấn Viễn giật thịch, không biết ý đồ của vị thư ký phó thị trưởng chỉ cần rỉ tai là có thể khiến thành phố này rung rinh ra sao đây.</w:t>
      </w:r>
    </w:p>
    <w:p>
      <w:pPr>
        <w:pStyle w:val="BodyText"/>
      </w:pPr>
      <w:r>
        <w:t xml:space="preserve">Hai người ngồi vào xe, đóng cửa lại, bầu không khí hơi vi diệu.</w:t>
      </w:r>
    </w:p>
    <w:p>
      <w:pPr>
        <w:pStyle w:val="BodyText"/>
      </w:pPr>
      <w:r>
        <w:t xml:space="preserve">Thư ký Liêu nói, “Từ lần ăn cơm với bố cháu đến giờ chắc ngót nghét một năm rồi, bận suốt thôi, mãi hôm nay mới rảnh được chút bèn tới thăm cháu. Sao rồi? Cục cảnh sát vẫn bận thế này à?”</w:t>
      </w:r>
    </w:p>
    <w:p>
      <w:pPr>
        <w:pStyle w:val="BodyText"/>
      </w:pPr>
      <w:r>
        <w:t xml:space="preserve">Thường Trấn Viễn nói, “Cũng vầy vậy ạ.”</w:t>
      </w:r>
    </w:p>
    <w:p>
      <w:pPr>
        <w:pStyle w:val="BodyText"/>
      </w:pPr>
      <w:r>
        <w:t xml:space="preserve">“Bố cháu bảo cháu muốn đổi nghề.” Thư ký Liêu nói, “Chú thấy cũng được. Mỗi người mỗi chí mà, cháu đừng vội, để chú xem giúp cháu xem có đơn vị nào tốt không đã.”</w:t>
      </w:r>
    </w:p>
    <w:p>
      <w:pPr>
        <w:pStyle w:val="BodyText"/>
      </w:pPr>
      <w:r>
        <w:t xml:space="preserve">Thường Trấn Viễn muốn đổi nghề?</w:t>
      </w:r>
    </w:p>
    <w:p>
      <w:pPr>
        <w:pStyle w:val="BodyText"/>
      </w:pPr>
      <w:r>
        <w:t xml:space="preserve">Hắn ngẩn ra, nhớ tới lọ thuốc ngủ nọ, lại cảm thấy rất hợp lý. Xem hình thể của Thường Trấn Viễn, hắn không phải là người dùng võ chống ác, cũng không phải người bênh vực kẻ yếu, nhất định làm cảnh sát hình sự rất áp lực với hắn.</w:t>
      </w:r>
    </w:p>
    <w:p>
      <w:pPr>
        <w:pStyle w:val="BodyText"/>
      </w:pPr>
      <w:r>
        <w:t xml:space="preserve">Thư ký Liêu nói, “Cháu cũng biết tình hình xin việc dạo này rất khó khăn đấy, cháu từ bộ đội đi lên, phải du di yêu cầu nghề nghiệp chút. Có điều cứ yên tâm, chuyện này cứ để chú Liêu cháu lo.”</w:t>
      </w:r>
    </w:p>
    <w:p>
      <w:pPr>
        <w:pStyle w:val="BodyText"/>
      </w:pPr>
      <w:r>
        <w:t xml:space="preserve">Thường Trấn Viễn nghe ông ta nói vậy thì biết chuyện này áng chừng cũng có hy vọng rồi. Nhưng hiện tại hắn không hề muốn đổi nghề, đổi nghề rồi thì hắn bắt Triệu Thác Đường thế nào? “Chú Liêu.” Thường Trấn Viễn cố gắng không nhìn khuôn mặt sêm sêm tuổi mình khi chết ở đời trước, “Phiền chú quá, giờ cháu hiểu rõ ràng rồi, làm cảnh sát hình sự vẫn hơn ạ.”</w:t>
      </w:r>
    </w:p>
    <w:p>
      <w:pPr>
        <w:pStyle w:val="BodyText"/>
      </w:pPr>
      <w:r>
        <w:t xml:space="preserve">Thư ký Liêu hơi há miệng, nhanh chóng nhếch miệng nói, “Cháu hiểu rõ ràng rồi sao?”</w:t>
      </w:r>
    </w:p>
    <w:p>
      <w:pPr>
        <w:pStyle w:val="BodyText"/>
      </w:pPr>
      <w:r>
        <w:t xml:space="preserve">Thường Trấn Viễn gật đầu.</w:t>
      </w:r>
    </w:p>
    <w:p>
      <w:pPr>
        <w:pStyle w:val="BodyText"/>
      </w:pPr>
      <w:r>
        <w:t xml:space="preserve">“Nếu hiểu rõ ràng rồi thì sao không bật di động? Không nghe điện của bố cháu?” Thư ký Liêu nhíu mày không đồng tình, “Bố cháu vì chuyện của cháu lo lắng nhường nào, chẳng lẽ bấy nhiêu đây còn không bỏ được gút mắc nhỏ nhoi của cháu?”</w:t>
      </w:r>
    </w:p>
    <w:p>
      <w:pPr>
        <w:pStyle w:val="BodyText"/>
      </w:pPr>
      <w:r>
        <w:t xml:space="preserve">Thường Trấn Viễn suy nghĩ nhanh chóng, thuận miệng bịa lý do, “Cháu mất máy.”</w:t>
      </w:r>
    </w:p>
    <w:p>
      <w:pPr>
        <w:pStyle w:val="BodyText"/>
      </w:pPr>
      <w:r>
        <w:t xml:space="preserve">Thư ký Liêu biết hắn đang viện cớ nhưng không vạch trần, lấy di động ra gọi một cuộc, “Lão Thường à, không quấy rầy anh chứ? Giờ tôi đang ở cạnh Trấn Viễn, đang nói về việc phát triển tương lai của nó… Ừ ừ, giờ nó thay đổi quan điểm rồi, đồng ý với anh rồi… Ừm, cụ thể thì để chính nó nói với anh nhé.”</w:t>
      </w:r>
    </w:p>
    <w:p>
      <w:pPr>
        <w:pStyle w:val="BodyText"/>
      </w:pPr>
      <w:r>
        <w:t xml:space="preserve">Thường Trấn Viễn đón lấy điện thoại thư ký Liêu đưa tới, trong lòng khỏi phải nói là vặn vẹo thế nào rồi. Đời trước bố hắn chết sớm, chẳng ngờ đời này lại lãi một ông.</w:t>
      </w:r>
    </w:p>
    <w:p>
      <w:pPr>
        <w:pStyle w:val="BodyText"/>
      </w:pPr>
      <w:r>
        <w:t xml:space="preserve">“Sao? Nghĩ thoáng rồi à?” Giọng nói truyền từ điện thoại tới rất thánh thót, cộng thêm phát âm rất chuẩn rất rành rọt, có thể sánh với người dẫn chương trình đài truyền hình trung ương, quả thực khó mà tin nổi chủ nhân giọng nói này lại có đứa con lớn tướng như Thường Trấn Viễn.</w:t>
      </w:r>
    </w:p>
    <w:p>
      <w:pPr>
        <w:pStyle w:val="BodyText"/>
      </w:pPr>
      <w:r>
        <w:t xml:space="preserve">“Dạ.” Dù sao cũng là ông bô của nguyên chủ, Thường Trấn Viễn không dám nói nhiều.</w:t>
      </w:r>
    </w:p>
    <w:p>
      <w:pPr>
        <w:pStyle w:val="BodyText"/>
      </w:pPr>
      <w:r>
        <w:t xml:space="preserve">Đối phương nói, “Nếu quyết tâm rồi thì làm cho tốt. Làm công an không phải là không thể nổi bật đâu!”</w:t>
      </w:r>
    </w:p>
    <w:p>
      <w:pPr>
        <w:pStyle w:val="BodyText"/>
      </w:pPr>
      <w:r>
        <w:t xml:space="preserve">“Dạ.”</w:t>
      </w:r>
    </w:p>
    <w:p>
      <w:pPr>
        <w:pStyle w:val="BodyText"/>
      </w:pPr>
      <w:r>
        <w:t xml:space="preserve">“À phải, Lịch Sâm đợt này tới chỗ con rồi, con gặp chưa vậy?”</w:t>
      </w:r>
    </w:p>
    <w:p>
      <w:pPr>
        <w:pStyle w:val="BodyText"/>
      </w:pPr>
      <w:r>
        <w:t xml:space="preserve">“Gặp rồi.”</w:t>
      </w:r>
    </w:p>
    <w:p>
      <w:pPr>
        <w:pStyle w:val="BodyText"/>
      </w:pPr>
      <w:r>
        <w:t xml:space="preserve">Đối phương dừng một chút rồi nói, “Nó tới tìm con à?”</w:t>
      </w:r>
    </w:p>
    <w:p>
      <w:pPr>
        <w:pStyle w:val="BodyText"/>
      </w:pPr>
      <w:r>
        <w:t xml:space="preserve">“Dạ.”</w:t>
      </w:r>
    </w:p>
    <w:p>
      <w:pPr>
        <w:pStyle w:val="BodyText"/>
      </w:pPr>
      <w:r>
        <w:t xml:space="preserve">“Trước khi đi con nói gì với bố con còn nhớ không?”</w:t>
      </w:r>
    </w:p>
    <w:p>
      <w:pPr>
        <w:pStyle w:val="BodyText"/>
      </w:pPr>
      <w:r>
        <w:t xml:space="preserve">“…” Tất nhiên là không nhớ rồi. Thường Trấn Viễn đành phải không lên tiếng.</w:t>
      </w:r>
    </w:p>
    <w:p>
      <w:pPr>
        <w:pStyle w:val="BodyText"/>
      </w:pPr>
      <w:r>
        <w:t xml:space="preserve">Đối phương nói, “Kết bạn thì không sao, nhưng nên có chừng có mực. Lịch Sâm tuổi trẻ tài cao, con đừng làm chậm trễ nó. Bố nói với Lịch Sâm con có bạn gái rồi, chuyện này chú Liêu con biết, chú ấy sẽ sắp xếp cho con. Đàn ông thành gia lập nghiệp là chuyện sớm muộn, con lần lữa nhiều năm vậy cũng nên ổn định lại rồi. Bên bố tạm thời không đi được, đợi bên con thu xếp ổn thỏa rồi thì bố qua thăm con.”</w:t>
      </w:r>
    </w:p>
    <w:p>
      <w:pPr>
        <w:pStyle w:val="BodyText"/>
      </w:pPr>
      <w:r>
        <w:t xml:space="preserve">Thường Trấn Viễn lo sốt vó, buột miệng nói, “Bao giờ bố tới?”</w:t>
      </w:r>
    </w:p>
    <w:p>
      <w:pPr>
        <w:pStyle w:val="BodyText"/>
      </w:pPr>
      <w:r>
        <w:t xml:space="preserve">Đầu bên kia im lặng một lát, thả chậm ngữ điệu, “Hai tháng nữa nhé.” Rõ ràng là ông ta tưởng nhầm Thường Trấn Viễn hy vọng mình tới, trong giọng nói chứa một chút áy náy không dễ nhận ra, “Đừng có vất thẻ ngân hàng nông nghiệp đi, mấy ngày nữa bố sẽ chuyển tiền vào.”</w:t>
      </w:r>
    </w:p>
    <w:p>
      <w:pPr>
        <w:pStyle w:val="BodyText"/>
      </w:pPr>
      <w:r>
        <w:t xml:space="preserve">Nói tới chữ tiền, Thường Trấn Viễn rốt cuộc cũng có tinh thần. Thứ hắn cần có nhất bây giờ chính là tiền, “Con muốn mua nhà.”</w:t>
      </w:r>
    </w:p>
    <w:p>
      <w:pPr>
        <w:pStyle w:val="BodyText"/>
      </w:pPr>
      <w:r>
        <w:t xml:space="preserve">Bố Thường nói, “Ừ. Đúng là nên xem xét rồi, chuyện này bố sẽ nói với chú Liêu con, con đừng lo lắng.”</w:t>
      </w:r>
    </w:p>
    <w:p>
      <w:pPr>
        <w:pStyle w:val="BodyText"/>
      </w:pPr>
      <w:r>
        <w:t xml:space="preserve">Cúp điện thoại, thư ký Liêu không đi ngay mà ngồi tán gẫu với hắn. Dù sao cũng là thân tín của phó thị trưởng, tùy mặt gửi lời giỏi nói chuyện, không hề nhắc tới chuyện ban nãy mà chỉ nói lan man trời nam bể bắc, nhanh chóng xích gần quan hệ giữa hai người, dù là Thường Trấn Viễn của hiện tại cũng không nhịn được mà thoáng nới lỏng phòng bị với ông ta, bắt đầu yên lòng trò chuyện.</w:t>
      </w:r>
    </w:p>
    <w:p>
      <w:pPr>
        <w:pStyle w:val="BodyText"/>
      </w:pPr>
      <w:r>
        <w:t xml:space="preserve">Từ lúc hắn sống lại tới giờ, đây là người đầu tiên có thể khiến hắn dùng kiến thức của Trang Tranh để nói chuyện.</w:t>
      </w:r>
    </w:p>
    <w:p>
      <w:pPr>
        <w:pStyle w:val="BodyText"/>
      </w:pPr>
      <w:r>
        <w:t xml:space="preserve">Hai người trò chuyện nửa tiếng, cho số di động xong, Thường Trấn Viễn mới lưu luyến xuống xe. Trước lúc tạm biệt, ngữ khí thư ký Liêu nói chuyện với hắn đã không còn kiêu ngạo mở mồm ra là chú Liêu như lúc đầu rồi, ánh mắt nhìn hắn cũng tăng thêm đôi phần tán thưởng.</w:t>
      </w:r>
    </w:p>
    <w:p>
      <w:pPr>
        <w:pStyle w:val="BodyText"/>
      </w:pPr>
      <w:r>
        <w:t xml:space="preserve">Thường Trấn Viễn biết thư ký Liêu này chưa từng tiếp xúc với Thường Trấn Viễn gốc nên không sợ ông ta nhìn ra sơ hở. Dù sao cũng không có nói chủ đề gì quá lớn lao, kể cả thư ký Liêu trở về nói lại với bố Thường, bố Thường cũng sẽ chỉ cho rằng ông ta nể mặt mình nên cố ý tâng bốc con mình, sẽ không nghĩ ngợi nhiều.</w:t>
      </w:r>
    </w:p>
    <w:p>
      <w:pPr>
        <w:pStyle w:val="BodyText"/>
      </w:pPr>
      <w:r>
        <w:t xml:space="preserve">[1] Xe Hongqi được mệnh danh là Rolls Royce của Trung Quốc.</w:t>
      </w:r>
    </w:p>
    <w:p>
      <w:pPr>
        <w:pStyle w:val="Compact"/>
      </w:pPr>
      <w:r>
        <w:t xml:space="preserve">Untitled</w:t>
      </w:r>
      <w:r>
        <w:br w:type="textWrapping"/>
      </w:r>
      <w:r>
        <w:br w:type="textWrapping"/>
      </w:r>
    </w:p>
    <w:p>
      <w:pPr>
        <w:pStyle w:val="Heading2"/>
      </w:pPr>
      <w:bookmarkStart w:id="39" w:name="chương-17-hai-kẻ-câu-cá"/>
      <w:bookmarkEnd w:id="39"/>
      <w:r>
        <w:t xml:space="preserve">17. Chương 17: Hai Kẻ Câu Cá</w:t>
      </w:r>
    </w:p>
    <w:p>
      <w:pPr>
        <w:pStyle w:val="Compact"/>
      </w:pPr>
      <w:r>
        <w:br w:type="textWrapping"/>
      </w:r>
      <w:r>
        <w:br w:type="textWrapping"/>
      </w:r>
      <w:r>
        <w:t xml:space="preserve">Về tới cục cảnh sát, ánh mắt Gậy trúc nhìn hắn mang theo chút phức tạp lạ lẫm.</w:t>
      </w:r>
    </w:p>
    <w:p>
      <w:pPr>
        <w:pStyle w:val="BodyText"/>
      </w:pPr>
      <w:r>
        <w:t xml:space="preserve">Lưu Triệu thì vẫn trước sau như một, cười ha ha trêu ghẹo, “Cũng chỉ có A Tiêu quan hệ rộng, đến thư ký của phó thị trưởng mà cũng ngoắc được tới đây rồi.”</w:t>
      </w:r>
    </w:p>
    <w:p>
      <w:pPr>
        <w:pStyle w:val="BodyText"/>
      </w:pPr>
      <w:r>
        <w:t xml:space="preserve">Thường Trấn Viễn cười khan hai tiếng.</w:t>
      </w:r>
    </w:p>
    <w:p>
      <w:pPr>
        <w:pStyle w:val="BodyText"/>
      </w:pPr>
      <w:r>
        <w:t xml:space="preserve">Cũng may Lưu Triệu không định đi sâu khai thác quan hệ của bọn hắn, nhanh chóng hỏi sang chuyện Chu Tiến.</w:t>
      </w:r>
    </w:p>
    <w:p>
      <w:pPr>
        <w:pStyle w:val="BodyText"/>
      </w:pPr>
      <w:r>
        <w:t xml:space="preserve">Thường Trấn Viễn nói mọi thứ đều bình thường.</w:t>
      </w:r>
    </w:p>
    <w:p>
      <w:pPr>
        <w:pStyle w:val="BodyText"/>
      </w:pPr>
      <w:r>
        <w:t xml:space="preserve">Lưu Triệu nói, “Cậu về ngủ một giấc, mười hai giờ tới thay ca cho Đầu to.”</w:t>
      </w:r>
    </w:p>
    <w:p>
      <w:pPr>
        <w:pStyle w:val="BodyText"/>
      </w:pPr>
      <w:r>
        <w:t xml:space="preserve">Thường Trấn Viễn trong lòng biết là vô ích, nhưng vẫn đồng ý. Ra khỏi cục cảnh sát, hắn không về thẳng nhà ngủ, cố ý bắt xe đi hơn nửa thành phố để tìm một quán nét khá hẻo lánh.</w:t>
      </w:r>
    </w:p>
    <w:p>
      <w:pPr>
        <w:pStyle w:val="BodyText"/>
      </w:pPr>
      <w:r>
        <w:t xml:space="preserve">Hồi đó việc kiểm soát quán nét chưa nghiêm ngặt, hắn bảo không mang chứng minh thư, nhân viên tiệm nét vẫn cho hắn vào.</w:t>
      </w:r>
    </w:p>
    <w:p>
      <w:pPr>
        <w:pStyle w:val="BodyText"/>
      </w:pPr>
      <w:r>
        <w:t xml:space="preserve">Thường Trấn Viễn trước kia chẳng thích thú gì máy vi tính. Khi người chung quanh đều ôm máy tính như si như say thì hắn vẫn thích dành thời gian vào phòng gym với quán bô-ling. Nhưng giờ sờ chuột với bàn phím, hắn lại cảm thấy hơi chút thân thiết. Giống như một người quen ăn vây cá đói lâu ngày, ăn chút miến cũng cảm thấy hân hoan.</w:t>
      </w:r>
    </w:p>
    <w:p>
      <w:pPr>
        <w:pStyle w:val="BodyText"/>
      </w:pPr>
      <w:r>
        <w:t xml:space="preserve">Hắn lập một hòm thư mới, sau đó ấn vào soạn thảo thư, gõ địa chỉ hòm thư của Triệu Thác Đường vào khung người nhận.</w:t>
      </w:r>
    </w:p>
    <w:p>
      <w:pPr>
        <w:pStyle w:val="BodyText"/>
      </w:pPr>
      <w:r>
        <w:t xml:space="preserve">Hắn từng nghĩ rồi. Với sự thận trọng và thế lực hiện nay của Triệu Thác Đường, đợi gã lòi đuôi chẳng biết phải tới ngày tháng năm nào, vậy nên hắn lựa chọn chủ động tấn công. Sự thận trọng của Triệu Thác Đường là ưu điểm mà cũng là khuyết điểm, ưu điểm là làm việc kín kẽ, khuyết điểm là nghi thần nghi quỷ.</w:t>
      </w:r>
    </w:p>
    <w:p>
      <w:pPr>
        <w:pStyle w:val="BodyText"/>
      </w:pPr>
      <w:r>
        <w:t xml:space="preserve">Bởi vì vậy, hắn ăn chắc bức thư này sẽ có hiệu quả như dự liệu.</w:t>
      </w:r>
    </w:p>
    <w:p>
      <w:pPr>
        <w:pStyle w:val="BodyText"/>
      </w:pPr>
      <w:r>
        <w:t xml:space="preserve">Hắn gõ bàn phím, trong lòng trồi lên khoái cảm ác độc. Hắn dường như có thể dự đoán được vẻ mặt thảng thốt của Triệu Thác Đường khi đọc được bức thư này. Kế hoạch những tưởng là không chút sơ hở đột nhiên tòi ra một lỗ hổng lớn, nét mặt gã chắc chắn sẽ đặc sắc lắm đây.</w:t>
      </w:r>
    </w:p>
    <w:p>
      <w:pPr>
        <w:pStyle w:val="BodyText"/>
      </w:pPr>
      <w:r>
        <w:t xml:space="preserve">Cạch.</w:t>
      </w:r>
    </w:p>
    <w:p>
      <w:pPr>
        <w:pStyle w:val="BodyText"/>
      </w:pPr>
      <w:r>
        <w:t xml:space="preserve">Hắn ấn gửi đi.</w:t>
      </w:r>
    </w:p>
    <w:p>
      <w:pPr>
        <w:pStyle w:val="BodyText"/>
      </w:pPr>
      <w:r>
        <w:t xml:space="preserve">Anh Triệu Thác Đường, giờ nhất định là anh sống vui vẻ lắm nhỉ! Tôi biết, sếp Trang là do anh giết, sếp nói với tôi rồi, nếu anh ấy chết thì nhất định là anh làm, anh ấy đề phòng anh từ lâu rồi, cuộn băng kia hẳn là anh vẫn nhớ nhỉ, sếp đã sao một phần cho tôi rồi, nếu tôi giao cho cảnh sát thì anh biết hậu quả đó.</w:t>
      </w:r>
    </w:p>
    <w:p>
      <w:pPr>
        <w:pStyle w:val="BodyText"/>
      </w:pPr>
      <w:r>
        <w:t xml:space="preserve">Người biết chuyện Z.</w:t>
      </w:r>
    </w:p>
    <w:p>
      <w:pPr>
        <w:pStyle w:val="BodyText"/>
      </w:pPr>
      <w:r>
        <w:t xml:space="preserve">Xoảng!</w:t>
      </w:r>
    </w:p>
    <w:p>
      <w:pPr>
        <w:pStyle w:val="BodyText"/>
      </w:pPr>
      <w:r>
        <w:t xml:space="preserve">Triệu Thác Đường gạt hết đồ vật trên bàn xuống đất.</w:t>
      </w:r>
    </w:p>
    <w:p>
      <w:pPr>
        <w:pStyle w:val="BodyText"/>
      </w:pPr>
      <w:r>
        <w:t xml:space="preserve">Theo dõi Chu Tiến mấy ngày, đến việc hắn sáng uống sữa bò tối bao nhân ngãi cũng mò ra rồi mà vẫn không thấy bóng dáng Tôn Uyển đâu. Công an ở quê Tôn Uyển cũng báo tin về rồi, bảo là từ tết năm kia không còn thấy cô ta nữa, hồi tết có gọi một cuộc về, sau đó thì bặt tăm tin tức.</w:t>
      </w:r>
    </w:p>
    <w:p>
      <w:pPr>
        <w:pStyle w:val="BodyText"/>
      </w:pPr>
      <w:r>
        <w:t xml:space="preserve">Một đầu mối chẳng ra đầu mối cứ thế đứt đoạn.</w:t>
      </w:r>
    </w:p>
    <w:p>
      <w:pPr>
        <w:pStyle w:val="BodyText"/>
      </w:pPr>
      <w:r>
        <w:t xml:space="preserve">Đầu to mệt rồi, và cũng chán rồi, chạy đi xin Lưu Triệu tiếp tục điều tra Triệu Thác Đường. Dù sao anh ta chủ yếu là bám theo vụ án Trang Tranh bị giết, vụ Trần Cát Lợi tông Thường Trấn Viễn và Lăng Bác Kim chỉ có thể coi là án phụ thôi.</w:t>
      </w:r>
    </w:p>
    <w:p>
      <w:pPr>
        <w:pStyle w:val="BodyText"/>
      </w:pPr>
      <w:r>
        <w:t xml:space="preserve">“Chuyện này tôi nói thì ích gì.” Lưu Triệu xòe tay nói, “Bây giờ là bên trên không cho phép chúng ta lần theo Triệu Thác Đường.”</w:t>
      </w:r>
    </w:p>
    <w:p>
      <w:pPr>
        <w:pStyle w:val="BodyText"/>
      </w:pPr>
      <w:r>
        <w:t xml:space="preserve">“Vì sao chứ?” Đầu to nói, “Việc này vô lý vậy, hiện tại rõ ràng gã là người đáng nghi nhất, chúng ta không lần theo gã thì lần theo ai chứ?”</w:t>
      </w:r>
    </w:p>
    <w:p>
      <w:pPr>
        <w:pStyle w:val="BodyText"/>
      </w:pPr>
      <w:r>
        <w:t xml:space="preserve">Lưu Triệu nói, “Phía trên nói đã có sắp xếp khác cho Triệu Thác Đường rồi.”</w:t>
      </w:r>
    </w:p>
    <w:p>
      <w:pPr>
        <w:pStyle w:val="BodyText"/>
      </w:pPr>
      <w:r>
        <w:t xml:space="preserve">Đầu to càng nghĩ càng chẳng hiểu, “Sắp xếp gì? Lẽ nào còn định bình bầu gã làm thanh niên ưu tú cả nước à?”</w:t>
      </w:r>
    </w:p>
    <w:p>
      <w:pPr>
        <w:pStyle w:val="BodyText"/>
      </w:pPr>
      <w:r>
        <w:t xml:space="preserve">Lưu Triệu lườm anh ta một cái, “Sao mà cậu ngốc vậy hả?”</w:t>
      </w:r>
    </w:p>
    <w:p>
      <w:pPr>
        <w:pStyle w:val="BodyText"/>
      </w:pPr>
      <w:r>
        <w:t xml:space="preserve">Đầu to ngửa cổ nói, “Em ngốc chỗ nào? Bồ nhí của Chu Tiến tên Đồng Viên Viên là em điều tra được đó. Gã một tuần trời lén lút tìm cô ta ba lần, còn không phải là em gặp được đó à.”</w:t>
      </w:r>
    </w:p>
    <w:p>
      <w:pPr>
        <w:pStyle w:val="BodyText"/>
      </w:pPr>
      <w:r>
        <w:t xml:space="preserve">Lưu Triệu đang định nói gì đó thì đúng lúc Thường Trấn Viễn đi vào, liền vẫy tay với hắn, “Xem A Tiêu kia kìa, thay ca đêm bốn lần liên tục cũng không kêu ca gì.”</w:t>
      </w:r>
    </w:p>
    <w:p>
      <w:pPr>
        <w:pStyle w:val="BodyText"/>
      </w:pPr>
      <w:r>
        <w:t xml:space="preserve">Đầu to nói, “Không phải em sợ trực ca đêm mà là sợ trực ca đêm rồi mà chả có cái tác dụng khỉ gì!”</w:t>
      </w:r>
    </w:p>
    <w:p>
      <w:pPr>
        <w:pStyle w:val="BodyText"/>
      </w:pPr>
      <w:r>
        <w:t xml:space="preserve">“Được rồi. Chuyện này tự cậu nghĩ đi, bên trên làm vậy đương nhiên là có dụng ý của họ, chức trách của chúng ta là đưa phạm nhân ra công lý chứ không phải làm chủ nghĩa anh hùng cá nhân.” Lưu Triệu cầm tách đi ra ngoài, rõ ràng không muốn nói thêm về chuyện này nữa.</w:t>
      </w:r>
    </w:p>
    <w:p>
      <w:pPr>
        <w:pStyle w:val="BodyText"/>
      </w:pPr>
      <w:r>
        <w:t xml:space="preserve">Đầu to quay sang càm ràm với Thường Trấn Viễn.</w:t>
      </w:r>
    </w:p>
    <w:p>
      <w:pPr>
        <w:pStyle w:val="BodyText"/>
      </w:pPr>
      <w:r>
        <w:t xml:space="preserve">Thường Trấn Viễn chợt nói, “Gần đây đội phòng chống ma túy có động tĩnh gì không?”</w:t>
      </w:r>
    </w:p>
    <w:p>
      <w:pPr>
        <w:pStyle w:val="BodyText"/>
      </w:pPr>
      <w:r>
        <w:t xml:space="preserve">“Biết đâu.” Đầu to nói xong, ánh mắt chợt sáng lên, “Ý cậu là đội phòng chống ma túy chuẩn bị hành động à?”</w:t>
      </w:r>
    </w:p>
    <w:p>
      <w:pPr>
        <w:pStyle w:val="BodyText"/>
      </w:pPr>
      <w:r>
        <w:t xml:space="preserve">Thường Trấn Viễn nói, “Tôi đoán thôi.”</w:t>
      </w:r>
    </w:p>
    <w:p>
      <w:pPr>
        <w:pStyle w:val="BodyText"/>
      </w:pPr>
      <w:r>
        <w:t xml:space="preserve">Hắn nói vậy bởi vì biết không lâu nữa sẽ có một lô hàng được chuyển tới. Năm đó vì chuyện vụ nổ mà hắn sinh nghi với Triệu Thác Đường, không để gã tham gia, mà Từ Tắc Thừa chân ướt chân ráo đến, hắn vẫn chưa yên tâm hẳn, vì vậy tự thân làm. Dường như cảnh sát cũng nghe được phong thanh, song không lần ra được vị trí cụ thể vậy nên hữu kinh vô hiểm. Giờ xem ra, dụng ý mà Lưu Triệu nói hẳn là liên quan tới hành động của đội phòng chống ma túy.</w:t>
      </w:r>
    </w:p>
    <w:p>
      <w:pPr>
        <w:pStyle w:val="BodyText"/>
      </w:pPr>
      <w:r>
        <w:t xml:space="preserve">Nét mặt của Đầu to cuối cùng cũng phấn chấn lên. Anh ta không hề theo đuổi chủ nghĩa anh hùng cá nhân, nôn nóng âu cũng bởi không muốn thấy Triệu Thác Đường nhơn nhơn ngoài phòng pháp luật. “Tên Triệu Thác Đường này thật đúng là cần tiền không cần mạng rồi, trên đầu đang lủng lẳng án mạng mà còn dám làm bừa.”</w:t>
      </w:r>
    </w:p>
    <w:p>
      <w:pPr>
        <w:pStyle w:val="BodyText"/>
      </w:pPr>
      <w:r>
        <w:t xml:space="preserve">Thường Trấn Viễn nói, “Không thì dẹp yên đám huynh đệ như thế nào?” Kỳ thật, không trách Triệu Thác Đường được, nếu như có thể lựa chọn, nhất định gã sẽ không chọn nhận hàng vào thời điểm này, xong lô hàng này là Trang Tranh đàm phán lúc còn sống để đền bù việc Triệu Thác Đường đắc tội đối phương. Nếu Triệu Thác Đường thoái thác, đồng nghĩa với việc hoàn toàn lật mặt với đối phương, trước khi gã chưa ngồi vững vị trí chóp bu, gã vẫn chưa dám làm thế.</w:t>
      </w:r>
    </w:p>
    <w:p>
      <w:pPr>
        <w:pStyle w:val="BodyText"/>
      </w:pPr>
      <w:r>
        <w:t xml:space="preserve">“Cậu nói bên đội phòng chống ma túy có thiếu người không nhỉ? Hay là bảo sếp Lưu đưa chúng ta qua cho mượn mấy ngày?” Đầu to xoa tay, “Dù sao thì cũng tốt hơn là ngày ngày bám theo mông Chu Tiến nhỉ?”</w:t>
      </w:r>
    </w:p>
    <w:p>
      <w:pPr>
        <w:pStyle w:val="BodyText"/>
      </w:pPr>
      <w:r>
        <w:t xml:space="preserve">Thường Trấn Viễn nói, “Anh nói với đội trưởng à?”</w:t>
      </w:r>
    </w:p>
    <w:p>
      <w:pPr>
        <w:pStyle w:val="BodyText"/>
      </w:pPr>
      <w:r>
        <w:t xml:space="preserve">Đầu to nghĩ tới sắc mặt của Lưu Triệu, thở dài nói, “Thôi, đợi chỉ thị đi. Nếu đúng là án lớn thì chắc chắn cần tới chúng ta rồi. À phải, lát anh đi thay ca Vương Thụy, nó định đi đón Lăng Bác Kim xuất viện, cậu đi không?”</w:t>
      </w:r>
    </w:p>
    <w:p>
      <w:pPr>
        <w:pStyle w:val="BodyText"/>
      </w:pPr>
      <w:r>
        <w:t xml:space="preserve">Thường Trấn Viễn nói, “Chẳng phải có cậu ta đi đón rồi đó sao?”</w:t>
      </w:r>
    </w:p>
    <w:p>
      <w:pPr>
        <w:pStyle w:val="BodyText"/>
      </w:pPr>
      <w:r>
        <w:t xml:space="preserve">Đầu to nói, “Vương Thụy đi là Vương Thụy đi, cậu đi là cậu đi. Tốt xấu gì cậu cũng là sư phụ của người ta, đồ đệ ra viện mà cậu không ừ hử gì sao? Cậu bao lâu không tới thăm nó rồi hả? Chắc có tới một lần lúc mới nhập viện hả? Một thằng nhóc chớm bước vào xã hội vừa đến chỗ chúng ta đã bị thương oanh liệt, cũng không có người thân ở bên, không biết là xót xa cô quạnh nhường nào đây, cậu cứ để nó tự sinh tự diệt vậy sao?”</w:t>
      </w:r>
    </w:p>
    <w:p>
      <w:pPr>
        <w:pStyle w:val="BodyText"/>
      </w:pPr>
      <w:r>
        <w:t xml:space="preserve">Thường Trấn Viễn bực mình nhíu mày, “Tôi có định theo đuổi cậu ta đâu.”</w:t>
      </w:r>
    </w:p>
    <w:p>
      <w:pPr>
        <w:pStyle w:val="BodyText"/>
      </w:pPr>
      <w:r>
        <w:t xml:space="preserve">Đầu to cười phụt, “Anh thấy được đấy chứ. Nếu cậu thật sự không kiếm được vợ thì có thể xem xét nó, tuy rằng hơi cao, nhưng người mẫu giờ có ai không cao như vậy chứ, với lại mặt mũi cũng sáng sủa, trưng được ở phòng khách, dẫn ra ngoài không mất mặt.”</w:t>
      </w:r>
    </w:p>
    <w:p>
      <w:pPr>
        <w:pStyle w:val="BodyText"/>
      </w:pPr>
      <w:r>
        <w:t xml:space="preserve">Thường Trấn Viễn quay đầu đi mất.</w:t>
      </w:r>
    </w:p>
    <w:p>
      <w:pPr>
        <w:pStyle w:val="BodyText"/>
      </w:pPr>
      <w:r>
        <w:t xml:space="preserve">Hắn tuyệt đối sẽ không thừa nhận câu nói đùa của Đầu to đích thật là một trong những ưu điểm để năm xưa hắn đánh giá coi Từ Tắc Thừa có thích hợp làm bạn đời hay không.</w:t>
      </w:r>
    </w:p>
    <w:p>
      <w:pPr>
        <w:pStyle w:val="BodyText"/>
      </w:pPr>
      <w:r>
        <w:t xml:space="preserve">Bức thư kia gửi cho Triệu Thác Đường mấy ngày rồi mà vẫn chưa thấy tình hình gì. Thường Trấn Viễn cũng không nóng vội. Hắn biết tính Triệu Thác Đường, ưu điểm là cẩn thận, làm việc kín kẽ, khuyết điểm cũng là cẩn thận, nghi thần nghi quỷ.</w:t>
      </w:r>
    </w:p>
    <w:p>
      <w:pPr>
        <w:pStyle w:val="BodyText"/>
      </w:pPr>
      <w:r>
        <w:t xml:space="preserve">Vậy nên mấy ngày này hắn không ngừng gửi thư cho gã, càng lúc càng lộ ra nhiều chi tiết về cuốn băng cùng bản thân Trang Tranh, gây ra thứ ảo giác mình phát điên vì sự thờ ơ của gã.</w:t>
      </w:r>
    </w:p>
    <w:p>
      <w:pPr>
        <w:pStyle w:val="BodyText"/>
      </w:pPr>
      <w:r>
        <w:t xml:space="preserve">Câu cá là sở thích chung của hắn và Triệu Thác Đường, vậy nên sự kiên nhẫn của bọn hắn đều rất tốt. Triệu Thác Đường và hắn đều thích tấn công vào lúc đối phương mất bình tĩnh. Hiện tại hắn đang muốn tạo ra cơ hội này cho Triệu Thác Đường.</w:t>
      </w:r>
    </w:p>
    <w:p>
      <w:pPr>
        <w:pStyle w:val="BodyText"/>
      </w:pPr>
      <w:r>
        <w:t xml:space="preserve">Quả nhiên, hôm nay kiểm tra hòm thư, rốt cuộc cũng đợi được hồi âm của Triệu Thác Đường.</w:t>
      </w:r>
    </w:p>
    <w:p>
      <w:pPr>
        <w:pStyle w:val="BodyText"/>
      </w:pPr>
      <w:r>
        <w:t xml:space="preserve">“Vậy thì sao?”</w:t>
      </w:r>
    </w:p>
    <w:p>
      <w:pPr>
        <w:pStyle w:val="BodyText"/>
      </w:pPr>
      <w:r>
        <w:t xml:space="preserve">Dù qua con chữ, Triệu Thác Đường dường như rất bình thản với sự mất kiểm soát của hắn, nhưng hắn dám khẳng định rằng, nếu như mình trả lời bức thư này trễ, kẻ đứng ngồi không yên sẽ chuyển thành Triệu Thác Đường ngay.</w:t>
      </w:r>
    </w:p>
    <w:p>
      <w:pPr>
        <w:pStyle w:val="BodyText"/>
      </w:pPr>
      <w:r>
        <w:t xml:space="preserve">Thường Trấn Viễn rút thuốc lá ra khỏi hộp rồi nhen lửa.</w:t>
      </w:r>
    </w:p>
    <w:p>
      <w:pPr>
        <w:pStyle w:val="BodyText"/>
      </w:pPr>
      <w:r>
        <w:t xml:space="preserve">Sau khi biết được hành động của cảnh sát, hắn liền điều chỉnh kế hoạch. So với tự thân đi làm thì hắn thích mượn đao giết người hơn, có thể nhìn kẻ địch ngã xuống trước mặt, lại không làm bẩn tay. Chẳng mấy khi cảnh sát trượng nghĩa chìa đao ra, hắn thật chẳng có lý gì mà không cầm cả.</w:t>
      </w:r>
    </w:p>
    <w:p>
      <w:pPr>
        <w:pStyle w:val="BodyText"/>
      </w:pPr>
      <w:r>
        <w:t xml:space="preserve">Lần trước mình bình yên vô sự được là do cảnh sát vừa cử cảnh sát chìm tới, Từ Tắc Thừa vẫn chưa phát huy tác dụng, nhưng lần này khác, hắn tin tưởng mình nhất định có thể giúp cảnh sát dễ dàng tiễn Triệu Thác Đường một đoạn.</w:t>
      </w:r>
    </w:p>
    <w:p>
      <w:pPr>
        <w:pStyle w:val="BodyText"/>
      </w:pPr>
      <w:r>
        <w:t xml:space="preserve">Ngón tay của hắn nhẹ nhàng lướt trên bàn phím ——</w:t>
      </w:r>
    </w:p>
    <w:p>
      <w:pPr>
        <w:pStyle w:val="BodyText"/>
      </w:pPr>
      <w:r>
        <w:t xml:space="preserve">Tôi muốn tiền!</w:t>
      </w:r>
    </w:p>
    <w:p>
      <w:pPr>
        <w:pStyle w:val="BodyText"/>
      </w:pPr>
      <w:r>
        <w:t xml:space="preserve">Cũng muốn quyền!</w:t>
      </w:r>
    </w:p>
    <w:p>
      <w:pPr>
        <w:pStyle w:val="Compact"/>
      </w:pPr>
      <w:r>
        <w:t xml:space="preserve">Không cho tôi thì anh cứ chờ chết đi!</w:t>
      </w:r>
      <w:r>
        <w:br w:type="textWrapping"/>
      </w:r>
      <w:r>
        <w:br w:type="textWrapping"/>
      </w:r>
    </w:p>
    <w:p>
      <w:pPr>
        <w:pStyle w:val="Heading2"/>
      </w:pPr>
      <w:bookmarkStart w:id="40" w:name="chương-18-cá-đưa-tới-cửa"/>
      <w:bookmarkEnd w:id="40"/>
      <w:r>
        <w:t xml:space="preserve">18. Chương 18: Cá Đưa Tới Cửa</w:t>
      </w:r>
    </w:p>
    <w:p>
      <w:pPr>
        <w:pStyle w:val="Compact"/>
      </w:pPr>
      <w:r>
        <w:br w:type="textWrapping"/>
      </w:r>
      <w:r>
        <w:br w:type="textWrapping"/>
      </w:r>
      <w:r>
        <w:t xml:space="preserve">Ra khỏi tiệm nét, Thường Trấn Viễn mua một hộp cơm ở tiệm ăn nhanh ăn xong rồi về nhà. Như Lưu Triệu nói, mấy ngày nay hắn vẫn luôn thay ca lúc mười hai giờ đêm, chín mười giờ còn phải tới cục cảnh sát, mỗi ngày tầm ba bốn giờ mới được về nhà, thời gian còn lại chỉ có thể dùng hết cho việc ngủ.</w:t>
      </w:r>
    </w:p>
    <w:p>
      <w:pPr>
        <w:pStyle w:val="BodyText"/>
      </w:pPr>
      <w:r>
        <w:t xml:space="preserve">Cũng may hắn không phải Thường Trấn Viễn ban đầu, tuy nhiều tâm sự, nhưng giấc ngủ rất tốt, nói chung đầu chạm gối là có thể thiếp đi luôn, không hề cần tới thuốc ngủ. Đến mười một giờ đêm sẽ tự động tỉnh giấc.</w:t>
      </w:r>
    </w:p>
    <w:p>
      <w:pPr>
        <w:pStyle w:val="BodyText"/>
      </w:pPr>
      <w:r>
        <w:t xml:space="preserve">Dậy đánh răng rửa mặt mặc quần áo, thu xếp gọn gàng rồi mới bắt xe tới hộp đêm Danh Lưu. Vào giờ này thì bình thường Chu Tiến vẫn chưa đi. Nếu đi rồi thì người theo dõi sẽ gọi điện thoại tới.</w:t>
      </w:r>
    </w:p>
    <w:p>
      <w:pPr>
        <w:pStyle w:val="BodyText"/>
      </w:pPr>
      <w:r>
        <w:t xml:space="preserve">Hắn tới gần hộp đêm Danh Lưu, quả nhiên thấy con Santana quen thuộc, thế nhưng người ngồi bên trong lại là Vương Thụy. Hắn gõ lên cửa xe.</w:t>
      </w:r>
    </w:p>
    <w:p>
      <w:pPr>
        <w:pStyle w:val="BodyText"/>
      </w:pPr>
      <w:r>
        <w:t xml:space="preserve">Vương Thụy giật mình ngồi dậy, trông thấy là hắn thì thở phào, dụi mắt nói, “Vẫn chưa ra.”</w:t>
      </w:r>
    </w:p>
    <w:p>
      <w:pPr>
        <w:pStyle w:val="BodyText"/>
      </w:pPr>
      <w:r>
        <w:t xml:space="preserve">Thường Trấn Viễn nói, “Chẳng phải cậu làm ca trưa nay à?”</w:t>
      </w:r>
    </w:p>
    <w:p>
      <w:pPr>
        <w:pStyle w:val="BodyText"/>
      </w:pPr>
      <w:r>
        <w:t xml:space="preserve">Vương Thụy nói, “Lần trước em nợ ca Gậy trúc, hôm nay trả lại anh ấy.”</w:t>
      </w:r>
    </w:p>
    <w:p>
      <w:pPr>
        <w:pStyle w:val="BodyText"/>
      </w:pPr>
      <w:r>
        <w:t xml:space="preserve">Cậu ta ở với Đầu to lâu ngày, cũng bắt đầu không biết lớn nhỏ mà gọi biệt danh, ngoại lệ duy nhất là Thường Trấn Viễn. Áng chừng là bị ảnh hưởng bởi một đấm ở bến xe, cậu ta vẫn luôn xa cách Thường Trấn Viễn, đợt trước không quan tâm không để ý, giờ đỡ hơn rồi, gặp nhau cũng gọi một tiếng anh Thường, nói chuyện cũng khách khí, nhưng người tinh ý xem cái là biết trong lòng cậu ta vẫn còn cấn cái. Chuyện này Đầu to đã hòa giải rồi, lần nào Vương Thụy cũng nói không có việc gì, nhất định sẽ hòa thuận với nhau, quay đầu đi thì mèo lại hoàn mèo. Mà Thường Trấn Viễn thì vốn chẳng để tâm chuyện này. Đầu to hòa giải hai lần không có tác dụng, đành phải để kệ bọn họ.</w:t>
      </w:r>
    </w:p>
    <w:p>
      <w:pPr>
        <w:pStyle w:val="BodyText"/>
      </w:pPr>
      <w:r>
        <w:t xml:space="preserve">Thường Trấn Viễn gật đầu nói, “Được rồi, cậu đi đi.”</w:t>
      </w:r>
    </w:p>
    <w:p>
      <w:pPr>
        <w:pStyle w:val="BodyText"/>
      </w:pPr>
      <w:r>
        <w:t xml:space="preserve">Vương Thụy đang tính xuống xe thì thấy Thường Trấn Viễn ngồi thụp xuống.</w:t>
      </w:r>
    </w:p>
    <w:p>
      <w:pPr>
        <w:pStyle w:val="BodyText"/>
      </w:pPr>
      <w:r>
        <w:t xml:space="preserve">Một con Benz màu đen chạy qua trước mặt bọn họ, nghênh ngang lái vào cổng hộp đêm.</w:t>
      </w:r>
    </w:p>
    <w:p>
      <w:pPr>
        <w:pStyle w:val="BodyText"/>
      </w:pPr>
      <w:r>
        <w:t xml:space="preserve">Vương Thụy mở cửa xe liếc hắn nói, “Hộp đêm kinh doanh không tệ, thường xuyên có khách lúc nửa đêm.”</w:t>
      </w:r>
    </w:p>
    <w:p>
      <w:pPr>
        <w:pStyle w:val="BodyText"/>
      </w:pPr>
      <w:r>
        <w:t xml:space="preserve">Thường Trấn Viễn đứng lên không nói chuyện. Biển số con xe vừa rồi hắn rất quen, là xe đăng ký dưới tên công ty con của Đằng Phát, hắn nhớ lúc mình trông thấy biển số của xe này có nói, 8484[1], bất tử bất tử. Mà hai người ngồi ở ghế lái và ghế phụ hắn còn quen hơn, là người công ty thuê chuyên môn phụ trách dọn bãi, bị gọi đùa là công nhân vệ sinh. Bọn họ ngày thường vờ vịt làm bảo vệ, ít lộ mặt ở nơi khác, mỗi lần xuất hiện đều là lúc có thứ gì đó cần xử lý.</w:t>
      </w:r>
    </w:p>
    <w:p>
      <w:pPr>
        <w:pStyle w:val="BodyText"/>
      </w:pPr>
      <w:r>
        <w:t xml:space="preserve">Mà nguyên nhân để xuất hiện ở đây…</w:t>
      </w:r>
    </w:p>
    <w:p>
      <w:pPr>
        <w:pStyle w:val="BodyText"/>
      </w:pPr>
      <w:r>
        <w:t xml:space="preserve">Khóe miệng Thường Trấn Viễn nhếch lên. Xem ra Chu Tiến thật sự ngả bài với Triệu Thác Đường rồi, đây quả là mòn dép tìm không thấy, tự dưng đạt tới tay.</w:t>
      </w:r>
    </w:p>
    <w:p>
      <w:pPr>
        <w:pStyle w:val="BodyText"/>
      </w:pPr>
      <w:r>
        <w:t xml:space="preserve">Vương Thụy đưa chìa khóa xe cho hắn, “Thế em về trước đây.”</w:t>
      </w:r>
    </w:p>
    <w:p>
      <w:pPr>
        <w:pStyle w:val="BodyText"/>
      </w:pPr>
      <w:r>
        <w:t xml:space="preserve">“Đợi đã.” Thường Trấn Viễn tóm lấy cậu ta nói, “Ngồi với tôi một lúc.”</w:t>
      </w:r>
    </w:p>
    <w:p>
      <w:pPr>
        <w:pStyle w:val="BodyText"/>
      </w:pPr>
      <w:r>
        <w:t xml:space="preserve">Vương Thụy ngạc nhiên nhìn hắn.</w:t>
      </w:r>
    </w:p>
    <w:p>
      <w:pPr>
        <w:pStyle w:val="BodyText"/>
      </w:pPr>
      <w:r>
        <w:t xml:space="preserve">Thường Trấn Viễn mặc kệ nét mặt của cậu ta, ngồi thẳng vào ghế sau.</w:t>
      </w:r>
    </w:p>
    <w:p>
      <w:pPr>
        <w:pStyle w:val="BodyText"/>
      </w:pPr>
      <w:r>
        <w:t xml:space="preserve">“…” Vương Thụy càng thêm khó hiểu. Cậu ta vốn tưởng Thường Trấn Viễn bảo ở lại là vì muốn nói chuyện với cậu ta, nhưng chỗ ngồi một trước một sau lại không có vẻ gì là muốn nói chuyện cả. Cậu ta lừng khừng một chút rồi vẫn chui vào xe. Nói chung Thường Trấn Viễn vẫn là tiền bối của cậu ta, dù trong lòng không hoan nghênh hắn thì cũng phải tôn trọng ở một mức nhất định.</w:t>
      </w:r>
    </w:p>
    <w:p>
      <w:pPr>
        <w:pStyle w:val="BodyText"/>
      </w:pPr>
      <w:r>
        <w:t xml:space="preserve">Thường Trấn Viễn ngồi vào ghế sau liền không nói gì nữa, có vẻ là ngủ rồi.</w:t>
      </w:r>
    </w:p>
    <w:p>
      <w:pPr>
        <w:pStyle w:val="BodyText"/>
      </w:pPr>
      <w:r>
        <w:t xml:space="preserve">Vương Thụy vừa mệt vừa đói, đợi hắn lúc lâu mà vẫn không thấy nói năng gì, gần như phải nghi ngờ hắn đang chơi xỏ mình. Cậu ta cố nén sự không vui lại nói, “Anh Thường có việc gì không?”</w:t>
      </w:r>
    </w:p>
    <w:p>
      <w:pPr>
        <w:pStyle w:val="BodyText"/>
      </w:pPr>
      <w:r>
        <w:t xml:space="preserve">Thường Trấn Viễn nói, “Theo dõi Chu Tiến cho tôi.”</w:t>
      </w:r>
    </w:p>
    <w:p>
      <w:pPr>
        <w:pStyle w:val="BodyText"/>
      </w:pPr>
      <w:r>
        <w:t xml:space="preserve">Vương Thụy tức điên lên rồi. Tôi theo dõi Chu Tiến cho anh, thế anh thì làm gì? Ngủ à? Thế thì thà đừng đến, ngủ luôn ở nhà đi, chẳng thoải mái hơn ở đây sao? “Em hết giờ rồi!” Giọng điệu cậu ta ngày càng kém.</w:t>
      </w:r>
    </w:p>
    <w:p>
      <w:pPr>
        <w:pStyle w:val="BodyText"/>
      </w:pPr>
      <w:r>
        <w:t xml:space="preserve">Thường Trấn Viễn nói, “Nán lại một lát nữa.”</w:t>
      </w:r>
    </w:p>
    <w:p>
      <w:pPr>
        <w:pStyle w:val="BodyText"/>
      </w:pPr>
      <w:r>
        <w:t xml:space="preserve">Vương Thụy cự nự, “Dựa vào đâu chứ?”</w:t>
      </w:r>
    </w:p>
    <w:p>
      <w:pPr>
        <w:pStyle w:val="BodyText"/>
      </w:pPr>
      <w:r>
        <w:t xml:space="preserve">Thường Trấn Viễn nói, “Cậu có thể ngủ một lát đi đã, có gì tôi gọi cậu.” Hắn tiện tay ném cái chăn ở bên qua.</w:t>
      </w:r>
    </w:p>
    <w:p>
      <w:pPr>
        <w:pStyle w:val="BodyText"/>
      </w:pPr>
      <w:r>
        <w:t xml:space="preserve">Vương Thụy bắt lấy chăn, bắt đầu không chắc về mục đích của hắn, sau khi trừng hắn một lúc lâu phát hiện đối phương vẫn không đau không ngứa, rốt cuộc bại trận, thở phì phì ngửa ghế ra, sau đó đắp chăn ngủ.</w:t>
      </w:r>
    </w:p>
    <w:p>
      <w:pPr>
        <w:pStyle w:val="BodyText"/>
      </w:pPr>
      <w:r>
        <w:t xml:space="preserve">Thường Trấn Viễn chuyển qua bên khác, tiếp tục nhìn qua cửa sổ xe dò xét động tĩnh trong hộp đêm.</w:t>
      </w:r>
    </w:p>
    <w:p>
      <w:pPr>
        <w:pStyle w:val="BodyText"/>
      </w:pPr>
      <w:r>
        <w:t xml:space="preserve">Qua khoảng nửa giờ, xe của Chu Tiến lái ra.</w:t>
      </w:r>
    </w:p>
    <w:p>
      <w:pPr>
        <w:pStyle w:val="BodyText"/>
      </w:pPr>
      <w:r>
        <w:t xml:space="preserve">Thường Trấn Viễn vỗ tỉnh Vương Thụy, kéo chăn của cậu ta ra rồi đẩy cậu ta dậy, nói, “Ra rồi, bám theo.” Hắn dứt lời thì lặng lẽ xuống xe.</w:t>
      </w:r>
    </w:p>
    <w:p>
      <w:pPr>
        <w:pStyle w:val="BodyText"/>
      </w:pPr>
      <w:r>
        <w:t xml:space="preserve">Chu Tiến lái xe rất chậm, còn cố ý lượn qua trước mặt bọn họ.</w:t>
      </w:r>
    </w:p>
    <w:p>
      <w:pPr>
        <w:pStyle w:val="BodyText"/>
      </w:pPr>
      <w:r>
        <w:t xml:space="preserve">Vương Thụy tỉnh ngủ giữa chừng, người vẫn trong trạng thái lơ mơ, thấy xe Chu Tiến lái ra thì vô thức khởi động xe đi theo, cho đến khi hai xe đều ra đường cái rồi, cậu ta mới đột ngột nhớ ra, chẳng phải mình hết giờ rồi sao?</w:t>
      </w:r>
    </w:p>
    <w:p>
      <w:pPr>
        <w:pStyle w:val="BodyText"/>
      </w:pPr>
      <w:r>
        <w:t xml:space="preserve">Thường Trấn Viễn đợi bọn họ đi rồi thì lập tức bắt xe, sau đó giơ thẻ cảnh sát ra, đuổi tài xế sang ghế phụ.</w:t>
      </w:r>
    </w:p>
    <w:p>
      <w:pPr>
        <w:pStyle w:val="BodyText"/>
      </w:pPr>
      <w:r>
        <w:t xml:space="preserve">Tài xế nói, “Dù là cảnh sát thì tôi cũng phải làm ăn chứ.”</w:t>
      </w:r>
    </w:p>
    <w:p>
      <w:pPr>
        <w:pStyle w:val="BodyText"/>
      </w:pPr>
      <w:r>
        <w:t xml:space="preserve">Thường Trấn Viễn nói, “Yên trí, tiền thanh toán đủ.”</w:t>
      </w:r>
    </w:p>
    <w:p>
      <w:pPr>
        <w:pStyle w:val="BodyText"/>
      </w:pPr>
      <w:r>
        <w:t xml:space="preserve">Tài xế cười hì hì nói, “Quy tắc của công ty là bật đồng hồ đo, tôi phải tuân thủ quy tắc. Xe này là tôi thuê, đồng chí cảnh sát lái chầm chậm thôi.”</w:t>
      </w:r>
    </w:p>
    <w:p>
      <w:pPr>
        <w:pStyle w:val="BodyText"/>
      </w:pPr>
      <w:r>
        <w:t xml:space="preserve">Thường Trấn Viễn nói, “Anh cứ thắt dây an toàn vào là được.”</w:t>
      </w:r>
    </w:p>
    <w:p>
      <w:pPr>
        <w:pStyle w:val="BodyText"/>
      </w:pPr>
      <w:r>
        <w:t xml:space="preserve">Vừa đúng lúc con Benz đen 8484 lái ra, hắn đợi đối phương đi xa một đoạn mới bám theo.</w:t>
      </w:r>
    </w:p>
    <w:p>
      <w:pPr>
        <w:pStyle w:val="BodyText"/>
      </w:pPr>
      <w:r>
        <w:t xml:space="preserve">Tài xế rỗi việc bèn bắt đầu tán gẫu với hắn, “Đồng chí, anh đi đâu thế?”</w:t>
      </w:r>
    </w:p>
    <w:p>
      <w:pPr>
        <w:pStyle w:val="BodyText"/>
      </w:pPr>
      <w:r>
        <w:t xml:space="preserve">Thường Trấn Viễn nói, “Bắt tội phạm giết người.”</w:t>
      </w:r>
    </w:p>
    <w:p>
      <w:pPr>
        <w:pStyle w:val="BodyText"/>
      </w:pPr>
      <w:r>
        <w:t xml:space="preserve">“…” Tài xế nói, “Mang súng không vậy?”</w:t>
      </w:r>
    </w:p>
    <w:p>
      <w:pPr>
        <w:pStyle w:val="BodyText"/>
      </w:pPr>
      <w:r>
        <w:t xml:space="preserve">“Không.”</w:t>
      </w:r>
    </w:p>
    <w:p>
      <w:pPr>
        <w:pStyle w:val="BodyText"/>
      </w:pPr>
      <w:r>
        <w:t xml:space="preserve">Tài xế hãi, “Bắt tội phạm giết người sao lại không mang súng?”</w:t>
      </w:r>
    </w:p>
    <w:p>
      <w:pPr>
        <w:pStyle w:val="BodyText"/>
      </w:pPr>
      <w:r>
        <w:t xml:space="preserve">Thường Trấn Viễn nói, “Quên rồi.”</w:t>
      </w:r>
    </w:p>
    <w:p>
      <w:pPr>
        <w:pStyle w:val="BodyText"/>
      </w:pPr>
      <w:r>
        <w:t xml:space="preserve">“…” Tài xế cười khan nói, “Anh chọc tôi phải không?”</w:t>
      </w:r>
    </w:p>
    <w:p>
      <w:pPr>
        <w:pStyle w:val="BodyText"/>
      </w:pPr>
      <w:r>
        <w:t xml:space="preserve">Thường Trấn Viễn nói, “Lát súng bắn tới, anh nhớ ở yên trên xe đừng có ra.”</w:t>
      </w:r>
    </w:p>
    <w:p>
      <w:pPr>
        <w:pStyle w:val="BodyText"/>
      </w:pPr>
      <w:r>
        <w:t xml:space="preserve">“…” Tài xế nói, “Hay là, anh bảo đồng sự của anh mau mang một khẩu tới cho anh? Tốt nhất là thêm cho tôi cái áo chống đạn.”</w:t>
      </w:r>
    </w:p>
    <w:p>
      <w:pPr>
        <w:pStyle w:val="BodyText"/>
      </w:pPr>
      <w:r>
        <w:t xml:space="preserve">Thường Trấn Viễn nói, “Muộn rồi.”</w:t>
      </w:r>
    </w:p>
    <w:p>
      <w:pPr>
        <w:pStyle w:val="BodyText"/>
      </w:pPr>
      <w:r>
        <w:t xml:space="preserve">“…” Tài xế nói, “Thế anh xem, chỗ nào tiện thì thả tôi xuống nhé?”</w:t>
      </w:r>
    </w:p>
    <w:p>
      <w:pPr>
        <w:pStyle w:val="BodyText"/>
      </w:pPr>
      <w:r>
        <w:t xml:space="preserve">Thường Trấn Viễn nói, “Có di động không?”</w:t>
      </w:r>
    </w:p>
    <w:p>
      <w:pPr>
        <w:pStyle w:val="BodyText"/>
      </w:pPr>
      <w:r>
        <w:t xml:space="preserve">“Có. Sao thế? Anh đổi ý à?” Tài xế tích cực cầm di động ra, cũng không nói tới chuyện tiền nong nữa.</w:t>
      </w:r>
    </w:p>
    <w:p>
      <w:pPr>
        <w:pStyle w:val="BodyText"/>
      </w:pPr>
      <w:r>
        <w:t xml:space="preserve">“Gọi trước cho xe cứu thương, đỡ cho lát không kịp.”</w:t>
      </w:r>
    </w:p>
    <w:p>
      <w:pPr>
        <w:pStyle w:val="BodyText"/>
      </w:pPr>
      <w:r>
        <w:t xml:space="preserve">Tài xế, “…”</w:t>
      </w:r>
    </w:p>
    <w:p>
      <w:pPr>
        <w:pStyle w:val="BodyText"/>
      </w:pPr>
      <w:r>
        <w:t xml:space="preserve">Thường Trấn Viễn chợt cười, nghiêng đầu liếc nhìn anh ta, lấy di động của mình ra đưa anh ta, “Gọi cho Lưu Triệu giúp tôi.”</w:t>
      </w:r>
    </w:p>
    <w:p>
      <w:pPr>
        <w:pStyle w:val="BodyText"/>
      </w:pPr>
      <w:r>
        <w:t xml:space="preserve">“Đưa súng à?”</w:t>
      </w:r>
    </w:p>
    <w:p>
      <w:pPr>
        <w:pStyle w:val="BodyText"/>
      </w:pPr>
      <w:r>
        <w:t xml:space="preserve">“Xin chi viện.”</w:t>
      </w:r>
    </w:p>
    <w:p>
      <w:pPr>
        <w:pStyle w:val="BodyText"/>
      </w:pPr>
      <w:r>
        <w:t xml:space="preserve">Lưu Triệu đang ngủ say thì nhận được điện thoại, nghe được một người xa lạ nói cà lăm cái gì mà tội phạm giết người, lập tức sốt sắng, “Giết ai?”</w:t>
      </w:r>
    </w:p>
    <w:p>
      <w:pPr>
        <w:pStyle w:val="BodyText"/>
      </w:pPr>
      <w:r>
        <w:t xml:space="preserve">Tài xế bị quát đơ người, nói đưa đám, “Anh mà còn không đến thì chính là giết tôi đấy.”</w:t>
      </w:r>
    </w:p>
    <w:p>
      <w:pPr>
        <w:pStyle w:val="BodyText"/>
      </w:pPr>
      <w:r>
        <w:t xml:space="preserve">May sao Lưu Triệu nhìn xuống biểu thị cuộc gọi của di động, mới nhẫn nại hỏi rành mạch nguyên nhân hậu quả. Ông ta nghi ngờ hỏi, “Sao cậu biết bọn họ là tội phạm giết người?”</w:t>
      </w:r>
    </w:p>
    <w:p>
      <w:pPr>
        <w:pStyle w:val="BodyText"/>
      </w:pPr>
      <w:r>
        <w:t xml:space="preserve">Tài xế ở giữa làm loa phát thanh.</w:t>
      </w:r>
    </w:p>
    <w:p>
      <w:pPr>
        <w:pStyle w:val="BodyText"/>
      </w:pPr>
      <w:r>
        <w:t xml:space="preserve">Thường Trấn Viễn đã nghĩ sẵn rồi, nói dối không chớp mắt, “Em thấy bọn họ khiêng thứ gì lớn lớn lên xe, rất giống thi thể.”</w:t>
      </w:r>
    </w:p>
    <w:p>
      <w:pPr>
        <w:pStyle w:val="BodyText"/>
      </w:pPr>
      <w:r>
        <w:t xml:space="preserve">Lưu Triệu nói, “Cậu chắc chứ?”</w:t>
      </w:r>
    </w:p>
    <w:p>
      <w:pPr>
        <w:pStyle w:val="BodyText"/>
      </w:pPr>
      <w:r>
        <w:t xml:space="preserve">Thường Trấn Viễn nói, “Tám chín phần mười.”</w:t>
      </w:r>
    </w:p>
    <w:p>
      <w:pPr>
        <w:pStyle w:val="BodyText"/>
      </w:pPr>
      <w:r>
        <w:t xml:space="preserve">Lưu Triệu nghĩ một chút, Thường Trấn Viễn không phải người sẽ lấy chuyện này ra để đùa, chắc chừng là nhìn thấy gì thật, quyết định thà tin là có, “Báo vị trí, tôi cho người chi viện cậu.”</w:t>
      </w:r>
    </w:p>
    <w:p>
      <w:pPr>
        <w:pStyle w:val="BodyText"/>
      </w:pPr>
      <w:r>
        <w:t xml:space="preserve">Con Benz đen càng lúc càng chạy về nơi hoang vu.</w:t>
      </w:r>
    </w:p>
    <w:p>
      <w:pPr>
        <w:pStyle w:val="BodyText"/>
      </w:pPr>
      <w:r>
        <w:t xml:space="preserve">Tài xế taxi sợ hãi, “Hay là anh thả tôi xuống đi?”</w:t>
      </w:r>
    </w:p>
    <w:p>
      <w:pPr>
        <w:pStyle w:val="BodyText"/>
      </w:pPr>
      <w:r>
        <w:t xml:space="preserve">Thường Trấn Viễn nói, “Anh chắc không?”</w:t>
      </w:r>
    </w:p>
    <w:p>
      <w:pPr>
        <w:pStyle w:val="BodyText"/>
      </w:pPr>
      <w:r>
        <w:t xml:space="preserve">Tài xế nhìn bốn phía tối như mực, cũng không chắc lắm. Biết thế lúc nãy cuộc điện thoại kia để tự hắn gọi, mải nói mà bỏ lỡ luôn cơ hội tốt nhất để xuống xe.</w:t>
      </w:r>
    </w:p>
    <w:p>
      <w:pPr>
        <w:pStyle w:val="BodyText"/>
      </w:pPr>
      <w:r>
        <w:t xml:space="preserve">Xe phía trước đột nhiên giảm tốc.</w:t>
      </w:r>
    </w:p>
    <w:p>
      <w:pPr>
        <w:pStyle w:val="BodyText"/>
      </w:pPr>
      <w:r>
        <w:t xml:space="preserve">Thường Trấn Viễn vẫn không hề đi chậm lại.</w:t>
      </w:r>
    </w:p>
    <w:p>
      <w:pPr>
        <w:pStyle w:val="BodyText"/>
      </w:pPr>
      <w:r>
        <w:t xml:space="preserve">Tài xế giật mình nói, “Sắp vượt qua rồi kìa.”</w:t>
      </w:r>
    </w:p>
    <w:p>
      <w:pPr>
        <w:pStyle w:val="BodyText"/>
      </w:pPr>
      <w:r>
        <w:t xml:space="preserve">Đang nói thì Thường Trấn Viễn đã vượt rồi.</w:t>
      </w:r>
    </w:p>
    <w:p>
      <w:pPr>
        <w:pStyle w:val="BodyText"/>
      </w:pPr>
      <w:r>
        <w:t xml:space="preserve">Tài xế nói, “Anh không đuổi theo nữa à?”</w:t>
      </w:r>
    </w:p>
    <w:p>
      <w:pPr>
        <w:pStyle w:val="BodyText"/>
      </w:pPr>
      <w:r>
        <w:t xml:space="preserve">“Yên tâm.” Bọn họ xử lý thi thể chỉ ở hai chỗ. Mười phút trước khi bọn họ rẽ vào con đường này thì hắn đã rõ phương hướng rồi, và càng rõ mục đích, vì vậy mới điềm nhiên thế này.</w:t>
      </w:r>
    </w:p>
    <w:p>
      <w:pPr>
        <w:pStyle w:val="BodyText"/>
      </w:pPr>
      <w:r>
        <w:t xml:space="preserve">Quả nhiên, đi qua hai ngã tư, con Benz đen dần đuổi kịp, sau đó một lần nữa vượt qua.</w:t>
      </w:r>
    </w:p>
    <w:p>
      <w:pPr>
        <w:pStyle w:val="BodyText"/>
      </w:pPr>
      <w:r>
        <w:t xml:space="preserve">Tài xế khó hiểu nói, “Chuyện gì thế trời?”</w:t>
      </w:r>
    </w:p>
    <w:p>
      <w:pPr>
        <w:pStyle w:val="BodyText"/>
      </w:pPr>
      <w:r>
        <w:t xml:space="preserve">Thường Trấn Viễn nói, “Chơi Need for Speed đó.”</w:t>
      </w:r>
    </w:p>
    <w:p>
      <w:pPr>
        <w:pStyle w:val="BodyText"/>
      </w:pPr>
      <w:r>
        <w:t xml:space="preserve">“…”</w:t>
      </w:r>
    </w:p>
    <w:p>
      <w:pPr>
        <w:pStyle w:val="BodyText"/>
      </w:pPr>
      <w:r>
        <w:t xml:space="preserve">Lúc hai chiếc xe một trước một sau sắp lái ra khỏi nội thành, bị cảnh sát bày rào cản ngăn lại.</w:t>
      </w:r>
    </w:p>
    <w:p>
      <w:pPr>
        <w:pStyle w:val="BodyText"/>
      </w:pPr>
      <w:r>
        <w:t xml:space="preserve">Thường Trấn Viễn cố ý dừng taxi sau con Benz đen, chặn lại đường lui của bọn họ. Hai người trên Benz đen còn chưa hiểu mô tê gì thì đã bị cảnh sát một trái một phải khống chế.</w:t>
      </w:r>
    </w:p>
    <w:p>
      <w:pPr>
        <w:pStyle w:val="BodyText"/>
      </w:pPr>
      <w:r>
        <w:t xml:space="preserve">Lưu Triệu tự mình chạy tới đốc thúc mở cốp sau ra thì ngửi được mùi thối xộc vào mũi.</w:t>
      </w:r>
    </w:p>
    <w:p>
      <w:pPr>
        <w:pStyle w:val="Compact"/>
      </w:pPr>
      <w:r>
        <w:t xml:space="preserve">[1] 84 – bāsì, bất tử – búsǐ</w:t>
      </w:r>
      <w:r>
        <w:br w:type="textWrapping"/>
      </w:r>
      <w:r>
        <w:br w:type="textWrapping"/>
      </w:r>
    </w:p>
    <w:p>
      <w:pPr>
        <w:pStyle w:val="Heading2"/>
      </w:pPr>
      <w:bookmarkStart w:id="41" w:name="chương-19-rất-nguyên-tắc-rất-bài-bản"/>
      <w:bookmarkEnd w:id="41"/>
      <w:r>
        <w:t xml:space="preserve">19. Chương 19: Rất Nguyên Tắc, Rất Bài Bản</w:t>
      </w:r>
    </w:p>
    <w:p>
      <w:pPr>
        <w:pStyle w:val="Compact"/>
      </w:pPr>
      <w:r>
        <w:br w:type="textWrapping"/>
      </w:r>
      <w:r>
        <w:br w:type="textWrapping"/>
      </w:r>
      <w:r>
        <w:t xml:space="preserve">Trong xe lót mấy lớp bìa cứng, phía trên có một cái túi bạt, mùi thối rõ ràng là truyền từ trong túi bạt ra.</w:t>
      </w:r>
    </w:p>
    <w:p>
      <w:pPr>
        <w:pStyle w:val="BodyText"/>
      </w:pPr>
      <w:r>
        <w:t xml:space="preserve">Lưu Triệu lấy găng tay ra khỏi túi, nhẹ nhàng kéo mở khóa túi bạt.</w:t>
      </w:r>
    </w:p>
    <w:p>
      <w:pPr>
        <w:pStyle w:val="BodyText"/>
      </w:pPr>
      <w:r>
        <w:t xml:space="preserve">Mùi thối nồng nặc hơn bốc lên, đến nỗi Thường Trấn Viễn đã né xa từ sẵn cũng phải bịt mũi lại.</w:t>
      </w:r>
    </w:p>
    <w:p>
      <w:pPr>
        <w:pStyle w:val="BodyText"/>
      </w:pPr>
      <w:r>
        <w:t xml:space="preserve">“Ối mẹ ơi! Cái gì mà thối vậy?” Tài xế làm động tác nôn khan.</w:t>
      </w:r>
    </w:p>
    <w:p>
      <w:pPr>
        <w:pStyle w:val="BodyText"/>
      </w:pPr>
      <w:r>
        <w:t xml:space="preserve">Lưu Triệu kéo khóa lại, “Dẫn người và xe về.”</w:t>
      </w:r>
    </w:p>
    <w:p>
      <w:pPr>
        <w:pStyle w:val="BodyText"/>
      </w:pPr>
      <w:r>
        <w:t xml:space="preserve">Thường Trấn Viễn đợi ông ta đóng cốp xe lại mới đi sang.</w:t>
      </w:r>
    </w:p>
    <w:p>
      <w:pPr>
        <w:pStyle w:val="BodyText"/>
      </w:pPr>
      <w:r>
        <w:t xml:space="preserve">Lưu Triệu như cười như không nhìn hắn, “Giỏi đấy! Mỗi cái túi bạt mà cũng nhìn ra được thi thể.” Ông ta nói xong, không đợi Thường Trấn Viễn đáp lời đã lên luôn một cái xe cảnh sát ở đó.</w:t>
      </w:r>
    </w:p>
    <w:p>
      <w:pPr>
        <w:pStyle w:val="BodyText"/>
      </w:pPr>
      <w:r>
        <w:t xml:space="preserve">Thường Trấn Viễn cũng định đi nhưng bị tài xế níu lại, “Đồng chí, anh vẫn chưa trả tiền mà.”</w:t>
      </w:r>
    </w:p>
    <w:p>
      <w:pPr>
        <w:pStyle w:val="BodyText"/>
      </w:pPr>
      <w:r>
        <w:t xml:space="preserve">“Viết hóa đơn, mai tới cục cảnh sát lấy tiền.” Thường Trấn Viễn thừa dịp tài xế ngẩn người, sải bước lên xe.</w:t>
      </w:r>
    </w:p>
    <w:p>
      <w:pPr>
        <w:pStyle w:val="BodyText"/>
      </w:pPr>
      <w:r>
        <w:t xml:space="preserve">“Vậy tốt xấu gì cũng phải để tên lại chứ!” Đợi cảnh sát hoàn hồn lại, xe đã nối đuôi nhau đi rồi, “Này! Đừng chơi xấu đó!”</w:t>
      </w:r>
    </w:p>
    <w:p>
      <w:pPr>
        <w:pStyle w:val="BodyText"/>
      </w:pPr>
      <w:r>
        <w:t xml:space="preserve">Trở lại cục cảnh sát, Lưu Triệu và Thường Trấn Viễn thẩm vấn suốt đêm.</w:t>
      </w:r>
    </w:p>
    <w:p>
      <w:pPr>
        <w:pStyle w:val="BodyText"/>
      </w:pPr>
      <w:r>
        <w:t xml:space="preserve">Pháp y bị gọi tới khám nghiệm tử thi.</w:t>
      </w:r>
    </w:p>
    <w:p>
      <w:pPr>
        <w:pStyle w:val="BodyText"/>
      </w:pPr>
      <w:r>
        <w:t xml:space="preserve">Vào lúc cả thành phố yên tĩnh nhất tối tăm nhất, cục cảnh sát vẫn sáng đèn.</w:t>
      </w:r>
    </w:p>
    <w:p>
      <w:pPr>
        <w:pStyle w:val="BodyText"/>
      </w:pPr>
      <w:r>
        <w:t xml:space="preserve">Phòng thẩm vấn.</w:t>
      </w:r>
    </w:p>
    <w:p>
      <w:pPr>
        <w:pStyle w:val="BodyText"/>
      </w:pPr>
      <w:r>
        <w:t xml:space="preserve">Lưu Triệu nói, “Nói đi. Tên gì? Làm gì?”</w:t>
      </w:r>
    </w:p>
    <w:p>
      <w:pPr>
        <w:pStyle w:val="BodyText"/>
      </w:pPr>
      <w:r>
        <w:t xml:space="preserve">Hai người cúi đầu, không lên tiếng.</w:t>
      </w:r>
    </w:p>
    <w:p>
      <w:pPr>
        <w:pStyle w:val="BodyText"/>
      </w:pPr>
      <w:r>
        <w:t xml:space="preserve">Lưu Triệu nện mạnh cuốn sổ ghi cung lên bàn, nói, “Không nhớ à? Người kia là ai giết hẳn là nhớ được chứ?”</w:t>
      </w:r>
    </w:p>
    <w:p>
      <w:pPr>
        <w:pStyle w:val="BodyText"/>
      </w:pPr>
      <w:r>
        <w:t xml:space="preserve">Hai người vẫn làm thinh.</w:t>
      </w:r>
    </w:p>
    <w:p>
      <w:pPr>
        <w:pStyle w:val="BodyText"/>
      </w:pPr>
      <w:r>
        <w:t xml:space="preserve">Lưu Triệu nói, “Giờ các anh không nói cũng vô dụng, thi thể vẫn đang nằm trong phòng pháp y đấy. Lần này nhân chứng vật chứng đều lấy được! Tôi bây giờ hỏi các anh là để cho các anh cơ hội thẳng thắn nhận khoan hồng. Muốn một lần nữa làm người ngay hay vào tù hối cải thì phải xem chính các anh.”</w:t>
      </w:r>
    </w:p>
    <w:p>
      <w:pPr>
        <w:pStyle w:val="BodyText"/>
      </w:pPr>
      <w:r>
        <w:t xml:space="preserve">Một người trong đó nói, “Nếu chúng tôi dám làm cái việc này thì đã lường được một ngày như thế này rồi. Anh đừng phí thời gian hỏi, dù sao cũng có được cả nhân chứng vật chứng rồi, anh thích làm gì thì làm!”</w:t>
      </w:r>
    </w:p>
    <w:p>
      <w:pPr>
        <w:pStyle w:val="BodyText"/>
      </w:pPr>
      <w:r>
        <w:t xml:space="preserve">Lưu Triệu cười lạnh nói, “Hả? Ngang với tôi à? Được, anh…”</w:t>
      </w:r>
    </w:p>
    <w:p>
      <w:pPr>
        <w:pStyle w:val="BodyText"/>
      </w:pPr>
      <w:r>
        <w:t xml:space="preserve">“Mẹ anh năm nay bao nhiêu tuổi rồi?” Thường Trấn Viễn chợt tiếp lời.</w:t>
      </w:r>
    </w:p>
    <w:p>
      <w:pPr>
        <w:pStyle w:val="BodyText"/>
      </w:pPr>
      <w:r>
        <w:t xml:space="preserve">Người nọ ngẩn ra.</w:t>
      </w:r>
    </w:p>
    <w:p>
      <w:pPr>
        <w:pStyle w:val="BodyText"/>
      </w:pPr>
      <w:r>
        <w:t xml:space="preserve">Thường Trấn Viễn nói chậm rãi, “Sức khỏe tốt không?”</w:t>
      </w:r>
    </w:p>
    <w:p>
      <w:pPr>
        <w:pStyle w:val="BodyText"/>
      </w:pPr>
      <w:r>
        <w:t xml:space="preserve">Người nọ nói, “Khỏi dùng chiêu này, không hiệu quả đâu.”</w:t>
      </w:r>
    </w:p>
    <w:p>
      <w:pPr>
        <w:pStyle w:val="BodyText"/>
      </w:pPr>
      <w:r>
        <w:t xml:space="preserve">Thường Trấn Viễn nói, “Đầu tiên chúng tôi sẽ điều tra biển số xe, rồi từ biển số xe truy ra chủ xe, không phải chủ xe thì tìm người bên chủ xe… Thân phận của anh sớm hay muộn sẽ tra ra được đó. Sau đó liền có thể tra ra mẹ anh là ai, giờ sống ở đâu, có thân thích nào? Có biết mình có một đứa con trai giết người hay không?”</w:t>
      </w:r>
    </w:p>
    <w:p>
      <w:pPr>
        <w:pStyle w:val="BodyText"/>
      </w:pPr>
      <w:r>
        <w:t xml:space="preserve">Lưu Triệu chau mày, ngạc nhiên nhìn Thường Trấn Viễn.</w:t>
      </w:r>
    </w:p>
    <w:p>
      <w:pPr>
        <w:pStyle w:val="BodyText"/>
      </w:pPr>
      <w:r>
        <w:t xml:space="preserve">Thường Trấn Viễn làm như không cảm nhận được. Hai người này do một tay hắn chọn ra, có nhược điểm gì hắn rất rõ. Lúc làm sếp, hắn có thể dùng nhược điểm của hai kẻ này để bắt bọn họ ngoan ngoãn nghe lời thì giờ làm cảnh sát, vẫn có thể.</w:t>
      </w:r>
    </w:p>
    <w:p>
      <w:pPr>
        <w:pStyle w:val="BodyText"/>
      </w:pPr>
      <w:r>
        <w:t xml:space="preserve">Người nọ quả nhiên biến sắc.</w:t>
      </w:r>
    </w:p>
    <w:p>
      <w:pPr>
        <w:pStyle w:val="BodyText"/>
      </w:pPr>
      <w:r>
        <w:t xml:space="preserve">Thường Trấn Viễn nói, “Sau đó lại điều tra xem bà ta có phải là đồng phạm không.”</w:t>
      </w:r>
    </w:p>
    <w:p>
      <w:pPr>
        <w:pStyle w:val="BodyText"/>
      </w:pPr>
      <w:r>
        <w:t xml:space="preserve">Rầm.</w:t>
      </w:r>
    </w:p>
    <w:p>
      <w:pPr>
        <w:pStyle w:val="BodyText"/>
      </w:pPr>
      <w:r>
        <w:t xml:space="preserve">Người nọ kích động đứng lên, chỉ vào mũi hắn nói, “Mày đừng có làm gì mẹ tao!”</w:t>
      </w:r>
    </w:p>
    <w:p>
      <w:pPr>
        <w:pStyle w:val="BodyText"/>
      </w:pPr>
      <w:r>
        <w:t xml:space="preserve">Thường Trấn Viễn duỗi hai chân ra, hờ hững nhìn y nói, “Chúng tôi muốn tra án thôi. Hỏi rõ rồi thì không cần điều tra nữa.”</w:t>
      </w:r>
    </w:p>
    <w:p>
      <w:pPr>
        <w:pStyle w:val="BodyText"/>
      </w:pPr>
      <w:r>
        <w:t xml:space="preserve">Đồng bạn của người nọ níu lấy áo y nói, “Ông đừng mắc lừa. Hắn là cảnh sát, không làm bậy được đâu.”</w:t>
      </w:r>
    </w:p>
    <w:p>
      <w:pPr>
        <w:pStyle w:val="BodyText"/>
      </w:pPr>
      <w:r>
        <w:t xml:space="preserve">Thường Trấn Viễn cười nhạo nói, “Đương nhiên là chúng tôi không làm bậy, chúng tôi làm gì cũng dựa theo điều lệ chế độ. Điều tra mười tám đời nhà anh cũng là trình tự tất yếu đấy.”</w:t>
      </w:r>
    </w:p>
    <w:p>
      <w:pPr>
        <w:pStyle w:val="BodyText"/>
      </w:pPr>
      <w:r>
        <w:t xml:space="preserve">Người nọ chợt ấn bàn, run rẩy mãnh liệt, “Tao nói cho mày biết, đừng động tới mẹ tao!”</w:t>
      </w:r>
    </w:p>
    <w:p>
      <w:pPr>
        <w:pStyle w:val="BodyText"/>
      </w:pPr>
      <w:r>
        <w:t xml:space="preserve">Đồng bạn của y cuống quýt ôm lấy y.</w:t>
      </w:r>
    </w:p>
    <w:p>
      <w:pPr>
        <w:pStyle w:val="BodyText"/>
      </w:pPr>
      <w:r>
        <w:t xml:space="preserve">Thường Trấn Viễn lạnh lùng nhìn y, “Đó không phải do tôi quyết, mà là anh quyết.”</w:t>
      </w:r>
    </w:p>
    <w:p>
      <w:pPr>
        <w:pStyle w:val="BodyText"/>
      </w:pPr>
      <w:r>
        <w:t xml:space="preserve">Đồng bạn nói, “Ông bình tĩnh một chút! Mẹ ông sẽ không sao đâu. Hắn dọa ông đấy.”</w:t>
      </w:r>
    </w:p>
    <w:p>
      <w:pPr>
        <w:pStyle w:val="BodyText"/>
      </w:pPr>
      <w:r>
        <w:t xml:space="preserve">Thường Trấn Viễn nhìn tên đồng bạn kia nói, “Anh cũng có mẹ chứ?”</w:t>
      </w:r>
    </w:p>
    <w:p>
      <w:pPr>
        <w:pStyle w:val="BodyText"/>
      </w:pPr>
      <w:r>
        <w:t xml:space="preserve">Đồng bạn thờ ơ trừng hắn, “Mẹ tôi mất lâu rồi, cách này vô dụng với tôi thôi.”</w:t>
      </w:r>
    </w:p>
    <w:p>
      <w:pPr>
        <w:pStyle w:val="BodyText"/>
      </w:pPr>
      <w:r>
        <w:t xml:space="preserve">Thường Trấn Viễn gật đầu nói, “Vậy nên anh mới nói nhẹ nhõm thế này. Có điều không có mẹ không có nghĩa là không có người thân khác nhỉ…ông bà cô cậu… hoặc là vợ?”</w:t>
      </w:r>
    </w:p>
    <w:p>
      <w:pPr>
        <w:pStyle w:val="BodyText"/>
      </w:pPr>
      <w:r>
        <w:t xml:space="preserve">Đồng bạn lạnh mặt không nói gì.</w:t>
      </w:r>
    </w:p>
    <w:p>
      <w:pPr>
        <w:pStyle w:val="BodyText"/>
      </w:pPr>
      <w:r>
        <w:t xml:space="preserve">Thường Trấn Viễn nói, “Anh biết đó, chúng ta có đôi khi không chỉ đại biểu cho chúng ta, mà còn đại biểu cho một điểm trong các mối quan hệ xã hội, từ điểm này, có thể chậm rãi vươn tới …những điểm khác.”</w:t>
      </w:r>
    </w:p>
    <w:p>
      <w:pPr>
        <w:pStyle w:val="BodyText"/>
      </w:pPr>
      <w:r>
        <w:t xml:space="preserve">Đồng bạn xì hắn một cái, “Anh thế này có còn giống cảnh sát không đây?”</w:t>
      </w:r>
    </w:p>
    <w:p>
      <w:pPr>
        <w:pStyle w:val="BodyText"/>
      </w:pPr>
      <w:r>
        <w:t xml:space="preserve">Lưu Triệu tiếp lời, “Đương nhiên là giống. Mục đích của chúng tôi là tiêu diệt tội ác.”</w:t>
      </w:r>
    </w:p>
    <w:p>
      <w:pPr>
        <w:pStyle w:val="BodyText"/>
      </w:pPr>
      <w:r>
        <w:t xml:space="preserve">Thường Trấn Viễn nhìn ông ta, hai chân chống đất, đẩy ghế ra sau.</w:t>
      </w:r>
    </w:p>
    <w:p>
      <w:pPr>
        <w:pStyle w:val="BodyText"/>
      </w:pPr>
      <w:r>
        <w:t xml:space="preserve">Người kích động đầu tiên thình lình nện bàn ngồi xuống, ôm đầu.</w:t>
      </w:r>
    </w:p>
    <w:p>
      <w:pPr>
        <w:pStyle w:val="BodyText"/>
      </w:pPr>
      <w:r>
        <w:t xml:space="preserve">Đồng bạn thấp giọng nói, “Các anh tra được thì tra đi. Chúng tôi sẽ không nói bất cứ thứ gì đâu.”</w:t>
      </w:r>
    </w:p>
    <w:p>
      <w:pPr>
        <w:pStyle w:val="BodyText"/>
      </w:pPr>
      <w:r>
        <w:t xml:space="preserve">Kết quả kiểm tra thi thể của pháp y có rồi.</w:t>
      </w:r>
    </w:p>
    <w:p>
      <w:pPr>
        <w:pStyle w:val="BodyText"/>
      </w:pPr>
      <w:r>
        <w:t xml:space="preserve">Thi thể thuộc về nữ giới, thời gian tử vong khoảng hai mấy ngày. Gần đáy chậu[1] có tổn thương, vết thương không có dấu hiệu khép lại, có thể lúc còn sống đã có hành vi ***, nhưng không lấy được dịch thể, cũng không có lông của người nào khác, hẳn là dùng bao cao su hoặc đã được xử lý rồi. Thân thể nhiều chỗ có vết thương, bao gồm vết đập, vết đá, vết đánh. Vết thương trí mệnh là ở cổ, có thể là dùng vật như cà vạt thắt lại, chết vì nghẹt thở, nhưng tạm thời không tìm được dấu vết của người khác để lại.</w:t>
      </w:r>
    </w:p>
    <w:p>
      <w:pPr>
        <w:pStyle w:val="BodyText"/>
      </w:pPr>
      <w:r>
        <w:t xml:space="preserve">Thường Trấn Viễn tuy rằng biết chuyện này trước rồi, nhưng sau khi nhìn ảnh bên pháp y chụp thì vẫn không nén nổi mà nhíu mày.</w:t>
      </w:r>
    </w:p>
    <w:p>
      <w:pPr>
        <w:pStyle w:val="BodyText"/>
      </w:pPr>
      <w:r>
        <w:t xml:space="preserve">Lưu Triệu nói, “Có manh mối gì khác không?”</w:t>
      </w:r>
    </w:p>
    <w:p>
      <w:pPr>
        <w:pStyle w:val="BodyText"/>
      </w:pPr>
      <w:r>
        <w:t xml:space="preserve">Pháp y nói, “Vết đập trên đầu cô ta có vụn thủy tinh, tôi định đưa chuyên viên giám định nhìn thử.”</w:t>
      </w:r>
    </w:p>
    <w:p>
      <w:pPr>
        <w:pStyle w:val="BodyText"/>
      </w:pPr>
      <w:r>
        <w:t xml:space="preserve">Lưu Triệu nói, “Thi thể chuyển từ hộp đêm Danh Lưu ra, quá nửa là có liên quan tới bọn họ rồi. Lát phóng to ảnh chụp mảnh thủy tinh ra, chúng tôi tới hộp đêm tìm thử coi. Chưa chừng có thể tìm ra hiện trường án đầu tiên.”</w:t>
      </w:r>
    </w:p>
    <w:p>
      <w:pPr>
        <w:pStyle w:val="BodyText"/>
      </w:pPr>
      <w:r>
        <w:t xml:space="preserve">Pháp y nói, “Được, sớm ngày mai tôi tìm lão Hứa làm việc này.”</w:t>
      </w:r>
    </w:p>
    <w:p>
      <w:pPr>
        <w:pStyle w:val="BodyText"/>
      </w:pPr>
      <w:r>
        <w:t xml:space="preserve">Thường Trấn Viễn nói, “Nếu là nữ giới lại từng có hành vi ***, quá nửa là tiếp viên trong hộp đêm, mai em đi tra danh sách mấy cô ta.”</w:t>
      </w:r>
    </w:p>
    <w:p>
      <w:pPr>
        <w:pStyle w:val="BodyText"/>
      </w:pPr>
      <w:r>
        <w:t xml:space="preserve">Lưu Triệu nói, “Tôi thấy bảo tiếp viên chỗ đó đều đóng thuế mua bảo hiểm cả, cậu có thể tới bên bảo hiểm xã hội xin một tờ danh sách. À không, để Đầu to đi thì hơn. Cậu trước thay ca cho thằng nhóc Vương Thụy đi, cậu ta vừa gọi điện kêu ca cậu đấy.”</w:t>
      </w:r>
    </w:p>
    <w:p>
      <w:pPr>
        <w:pStyle w:val="BodyText"/>
      </w:pPr>
      <w:r>
        <w:t xml:space="preserve">Ông ta không nói thì Thường Trấn Viễn suýt quên chuyện này.</w:t>
      </w:r>
    </w:p>
    <w:p>
      <w:pPr>
        <w:pStyle w:val="BodyText"/>
      </w:pPr>
      <w:r>
        <w:t xml:space="preserve">Lưu Triệu nhìn đồng hồ đeo tay nói, “Giờ muộn rồi. Có chuyện gì thì để mai nói.”</w:t>
      </w:r>
    </w:p>
    <w:p>
      <w:pPr>
        <w:pStyle w:val="BodyText"/>
      </w:pPr>
      <w:r>
        <w:t xml:space="preserve">Đến lúc Thường Trấn Viễn tới cửa nhà Chu Tiến, Vương Thụy đang nằm ở ghế sau, chảy nước miếng ngáy ro ro.</w:t>
      </w:r>
    </w:p>
    <w:p>
      <w:pPr>
        <w:pStyle w:val="BodyText"/>
      </w:pPr>
      <w:r>
        <w:t xml:space="preserve">Người ngồi ở ghế lái là Lăng Bác Kim. Cậu đội mũ, cúi đầu chơi game di động. Nhưng Thường Trấn Viễn chớm tới gần thì cậu lập tức cảnh giác, xuống xe đón, “Sư phụ! Sao anh lại tới đây? Ở đây có em là được rồi.”</w:t>
      </w:r>
    </w:p>
    <w:p>
      <w:pPr>
        <w:pStyle w:val="BodyText"/>
      </w:pPr>
      <w:r>
        <w:t xml:space="preserve">Lâu không trông thấy khuôn mặt này, đột nhiên gặp ở đây vẫn khiến Thường Trấn Viễn thấy hơi khó chịu trong lòng. Hắn quay mặt đi nói, “Có tình hình gì không?”</w:t>
      </w:r>
    </w:p>
    <w:p>
      <w:pPr>
        <w:pStyle w:val="BodyText"/>
      </w:pPr>
      <w:r>
        <w:t xml:space="preserve">Lăng Bác Kim nói, “Không có.”</w:t>
      </w:r>
    </w:p>
    <w:p>
      <w:pPr>
        <w:pStyle w:val="BodyText"/>
      </w:pPr>
      <w:r>
        <w:t xml:space="preserve">Thường Trấn Viễn nói, “Các cậu về trước đi.”</w:t>
      </w:r>
    </w:p>
    <w:p>
      <w:pPr>
        <w:pStyle w:val="BodyText"/>
      </w:pPr>
      <w:r>
        <w:t xml:space="preserve">Lăng Bác Kim nói, “Có phải hôm nay sư phụ gặp tình hình gì không?”</w:t>
      </w:r>
    </w:p>
    <w:p>
      <w:pPr>
        <w:pStyle w:val="BodyText"/>
      </w:pPr>
      <w:r>
        <w:t xml:space="preserve">Thường Trấn Viễn nói hờ hững, “Tình hình gì?”</w:t>
      </w:r>
    </w:p>
    <w:p>
      <w:pPr>
        <w:pStyle w:val="BodyText"/>
      </w:pPr>
      <w:r>
        <w:t xml:space="preserve">Lăng Bác Kim nói, “Em biết sư phụ bảo Vương Thụy bám theo Chu Tiến nhất định là bởi phát hiện tình hình gì khác.”</w:t>
      </w:r>
    </w:p>
    <w:p>
      <w:pPr>
        <w:pStyle w:val="BodyText"/>
      </w:pPr>
      <w:r>
        <w:t xml:space="preserve">Thường Trấn Viễn vốn đang mở cửa xe, nghe vậy thì đóng sầm vào, nói lạnh lùng, “Cậu quen tôi được bao lâu? Mà dám bảo biết tôi?’</w:t>
      </w:r>
    </w:p>
    <w:p>
      <w:pPr>
        <w:pStyle w:val="BodyText"/>
      </w:pPr>
      <w:r>
        <w:t xml:space="preserve">Lăng Bác Kim bị hỏi khó, chỉ biết cười trừ.</w:t>
      </w:r>
    </w:p>
    <w:p>
      <w:pPr>
        <w:pStyle w:val="BodyText"/>
      </w:pPr>
      <w:r>
        <w:t xml:space="preserve">Vương Thùy từ ghế sau bò lên ghế lái, thò đầu ra, nói lơ mơ, “Có chuyện gì thế?”</w:t>
      </w:r>
    </w:p>
    <w:p>
      <w:pPr>
        <w:pStyle w:val="BodyText"/>
      </w:pPr>
      <w:r>
        <w:t xml:space="preserve">Thường Trấn Viễn ấn đầu cậu ta lại, “Không có gì. Cậu về được rồi.”</w:t>
      </w:r>
    </w:p>
    <w:p>
      <w:pPr>
        <w:pStyle w:val="BodyText"/>
      </w:pPr>
      <w:r>
        <w:t xml:space="preserve">Vương Thụy trông thấy hắn thì tỉnh táo lại ngay, vừa xuống xe vừa rầy rà, “Nói rõ luôn nhé, lần này tính là thay ca đó.”</w:t>
      </w:r>
    </w:p>
    <w:p>
      <w:pPr>
        <w:pStyle w:val="BodyText"/>
      </w:pPr>
      <w:r>
        <w:t xml:space="preserve">Thường Trấn Viễn nói, “Tính là tăng ca.”</w:t>
      </w:r>
    </w:p>
    <w:p>
      <w:pPr>
        <w:pStyle w:val="BodyText"/>
      </w:pPr>
      <w:r>
        <w:t xml:space="preserve">Vương Thụy không chịu kêu lên, “Dựa vào đâu chứ?”</w:t>
      </w:r>
    </w:p>
    <w:p>
      <w:pPr>
        <w:pStyle w:val="BodyText"/>
      </w:pPr>
      <w:r>
        <w:t xml:space="preserve">“Cậu định làm gà trống gáy cho cư dân quanh đây tỉnh à?” Thường Trấn Viễn nhìn cậu ta, “Có vấn đề gì thì về hỏi đội trưởng.”</w:t>
      </w:r>
    </w:p>
    <w:p>
      <w:pPr>
        <w:pStyle w:val="BodyText"/>
      </w:pPr>
      <w:r>
        <w:t xml:space="preserve">Vương Thụy mờ mịt nhìn sang Lăng Bác Kim.</w:t>
      </w:r>
    </w:p>
    <w:p>
      <w:pPr>
        <w:pStyle w:val="BodyText"/>
      </w:pPr>
      <w:r>
        <w:t xml:space="preserve">Lăng Bác Kim nhún vai.</w:t>
      </w:r>
    </w:p>
    <w:p>
      <w:pPr>
        <w:pStyle w:val="BodyText"/>
      </w:pPr>
      <w:r>
        <w:t xml:space="preserve">“Vậy tụi mình về thôi.” Vương Thụy đoán lần này có khả năng Thường Trấn Viễn bắt mình thay ca thật sự là vì liên quan tới nhiệm vụ, cũng không lằng nhằng nữa, vội vàng mặc áo tử tế kéo khóa lên rồi cất bước rời đi.</w:t>
      </w:r>
    </w:p>
    <w:p>
      <w:pPr>
        <w:pStyle w:val="BodyText"/>
      </w:pPr>
      <w:r>
        <w:t xml:space="preserve">Lăng Bác Kim đi theo cậu ta hai bước, lại vòng về nói, “Em đi theo sư phụ chưa lâu, nhưng em biết sư phụ là người rất bài bản rất nguyên tắc.” Cậu nói xong, không đợi Thường Trấn Viễn phản ứng đã nhảy chân sáo bắt kịp Vương Thụy, hai người bá vai bá cổ đi về.</w:t>
      </w:r>
    </w:p>
    <w:p>
      <w:pPr>
        <w:pStyle w:val="BodyText"/>
      </w:pPr>
      <w:r>
        <w:t xml:space="preserve">Bài bản? Nguyên tắc?</w:t>
      </w:r>
    </w:p>
    <w:p>
      <w:pPr>
        <w:pStyle w:val="BodyText"/>
      </w:pPr>
      <w:r>
        <w:t xml:space="preserve">Thường Trấn Viễn cười lạnh lùng. Phải, là rất nguyên tắc, vậy nên có thù tất báo, mà còn là có thù tất báo rất bài bản.</w:t>
      </w:r>
    </w:p>
    <w:p>
      <w:pPr>
        <w:pStyle w:val="Compact"/>
      </w:pPr>
      <w:r>
        <w:t xml:space="preserve">[1] Vùng giữa hậu môn và bộ phận sinh dục.</w:t>
      </w:r>
      <w:r>
        <w:br w:type="textWrapping"/>
      </w:r>
      <w:r>
        <w:br w:type="textWrapping"/>
      </w:r>
    </w:p>
    <w:p>
      <w:pPr>
        <w:pStyle w:val="Heading2"/>
      </w:pPr>
      <w:bookmarkStart w:id="42" w:name="chương-20-sự-phản-kháng-của-nghi-phạm"/>
      <w:bookmarkEnd w:id="42"/>
      <w:r>
        <w:t xml:space="preserve">20. Chương 20: Sự Phản Kháng Của Nghi Phạm</w:t>
      </w:r>
    </w:p>
    <w:p>
      <w:pPr>
        <w:pStyle w:val="Compact"/>
      </w:pPr>
      <w:r>
        <w:br w:type="textWrapping"/>
      </w:r>
      <w:r>
        <w:br w:type="textWrapping"/>
      </w:r>
      <w:r>
        <w:t xml:space="preserve">Đầu to tới trung tâm bảo hiểm xã hội xin tờ danh sách trở về, cười hề hề với Gậy trúc, “Chẳng ngờ hộp đêm Danh Lưu lại còn mua bảo hiểm xã hội cho tiếp viên cơ đấy, đúng là tuân thủ pháp luật ghê!”</w:t>
      </w:r>
    </w:p>
    <w:p>
      <w:pPr>
        <w:pStyle w:val="BodyText"/>
      </w:pPr>
      <w:r>
        <w:t xml:space="preserve">Cá nhỏ xen vào nói, “Còn phải nói à. Tuy Trang Tranh buôn lậu, nhưng hắn đối xử với nhân viên không tệ đâu. Bảo hiểm ngày nghỉ phụ cấp trợ cấp tất tật không thiếu, nghe bảo thưởng cuối năm bét nhất cũng phải số này.” Cô vươn một bàn tay ra.</w:t>
      </w:r>
    </w:p>
    <w:p>
      <w:pPr>
        <w:pStyle w:val="BodyText"/>
      </w:pPr>
      <w:r>
        <w:t xml:space="preserve">Đầu to nói, “Chả trách bao nhiêu người quyết bán mạng cho hắn như thế. Này, hai tên kia khai chưa?”</w:t>
      </w:r>
    </w:p>
    <w:p>
      <w:pPr>
        <w:pStyle w:val="BodyText"/>
      </w:pPr>
      <w:r>
        <w:t xml:space="preserve">Gậy trúc nói, “Từ qua tới giờ không nói gì cũng không ăn cơm, chỉ uống nước.”</w:t>
      </w:r>
    </w:p>
    <w:p>
      <w:pPr>
        <w:pStyle w:val="BodyText"/>
      </w:pPr>
      <w:r>
        <w:t xml:space="preserve">Cá nhỏ nói, “Đã thả Trần Cát Lợi về rồi, manh mối này không thể để đứt đoạn được nữa.”</w:t>
      </w:r>
    </w:p>
    <w:p>
      <w:pPr>
        <w:pStyle w:val="BodyText"/>
      </w:pPr>
      <w:r>
        <w:t xml:space="preserve">Đầu to nói, “Yên tâm đi. Dù có là Thiên Hoàng tới đây cũng không cứu được bọn họ. Lần này nhờ có A Tiêu nhanh trí, nè, em nói coi sao cậu ta bỗng nhiên nhanh trí thế nhỉ?”</w:t>
      </w:r>
    </w:p>
    <w:p>
      <w:pPr>
        <w:pStyle w:val="BodyText"/>
      </w:pPr>
      <w:r>
        <w:t xml:space="preserve">Gậy trúc ngừng bút, ngẩng đầu khỏi báo cáo.</w:t>
      </w:r>
    </w:p>
    <w:p>
      <w:pPr>
        <w:pStyle w:val="BodyText"/>
      </w:pPr>
      <w:r>
        <w:t xml:space="preserve">Cá nhỏ nói, “Khiến đàn ông lột xác không phải tình yêu thì là thù hận.”</w:t>
      </w:r>
    </w:p>
    <w:p>
      <w:pPr>
        <w:pStyle w:val="BodyText"/>
      </w:pPr>
      <w:r>
        <w:t xml:space="preserve">Đầu to cười nói, “Đoán mò à. Ngày nào anh chả ở cùng A Tiêu, có thấy cô bé nào xuất hiện bên cậu ta đâu. Nếu có thật thì cũng chỉ có em thôi. Ai bảo em là bông hoa duy nhất trong đội chúng ta cơ.”</w:t>
      </w:r>
    </w:p>
    <w:p>
      <w:pPr>
        <w:pStyle w:val="BodyText"/>
      </w:pPr>
      <w:r>
        <w:t xml:space="preserve">Cá nhỏ chống cằm nói, “Dựa theo tiến triển hiện tại của ảnh, gầy thêm chút nữa, ăn mặc gọn gàng chút nữa, chưa chừng em sút luôn lão Mã nhà em để theo ảnh đó.”</w:t>
      </w:r>
    </w:p>
    <w:p>
      <w:pPr>
        <w:pStyle w:val="BodyText"/>
      </w:pPr>
      <w:r>
        <w:t xml:space="preserve">Đầu to nói, “Em phải nói sớm chứ. Nếu sớm biết em yêu cầu thấp như vậy thì lúc trước anh đã ra tay rồi. Nước phù sa không chảy ruộng người ngoài mà.”</w:t>
      </w:r>
    </w:p>
    <w:p>
      <w:pPr>
        <w:pStyle w:val="BodyText"/>
      </w:pPr>
      <w:r>
        <w:t xml:space="preserve">Cá nhỏ nói, “Biến. Anh thì không được.”</w:t>
      </w:r>
    </w:p>
    <w:p>
      <w:pPr>
        <w:pStyle w:val="BodyText"/>
      </w:pPr>
      <w:r>
        <w:t xml:space="preserve">“Sao anh không được chứ? Anh kiên nhẫn được đó.”</w:t>
      </w:r>
    </w:p>
    <w:p>
      <w:pPr>
        <w:pStyle w:val="BodyText"/>
      </w:pPr>
      <w:r>
        <w:t xml:space="preserve">“Đầu anh to quá.”</w:t>
      </w:r>
    </w:p>
    <w:p>
      <w:pPr>
        <w:pStyle w:val="BodyText"/>
      </w:pPr>
      <w:r>
        <w:t xml:space="preserve">“Bên trong toàn chất xám đấy!”</w:t>
      </w:r>
    </w:p>
    <w:p>
      <w:pPr>
        <w:pStyle w:val="BodyText"/>
      </w:pPr>
      <w:r>
        <w:t xml:space="preserve">Gậy trúc nói một câu lạnh lẽo, “Sao không thể là thù hận hả?”</w:t>
      </w:r>
    </w:p>
    <w:p>
      <w:pPr>
        <w:pStyle w:val="BodyText"/>
      </w:pPr>
      <w:r>
        <w:t xml:space="preserve">Đầu to và Cá nhỏ đều ngẩn ra.</w:t>
      </w:r>
    </w:p>
    <w:p>
      <w:pPr>
        <w:pStyle w:val="BodyText"/>
      </w:pPr>
      <w:r>
        <w:t xml:space="preserve">“Cái này sao mà được nhỉ? Đám chúng ta ngày nào cũng gặp nhau, có thấy cậu ta gặp phải chuyện gì đâu.” Đầu to ngờ vực nhìn anh ta, “Hay là anh nghe được phong thanh gì hử?”</w:t>
      </w:r>
    </w:p>
    <w:p>
      <w:pPr>
        <w:pStyle w:val="BodyText"/>
      </w:pPr>
      <w:r>
        <w:t xml:space="preserve">Gậy trúc quay bút, “Mấy ngày trước, thư ký của phó thị trưởng tới tìm cậu ta.”</w:t>
      </w:r>
    </w:p>
    <w:p>
      <w:pPr>
        <w:pStyle w:val="BodyText"/>
      </w:pPr>
      <w:r>
        <w:t xml:space="preserve">Đầu to và Cá nhỏ ngó nhau.</w:t>
      </w:r>
    </w:p>
    <w:p>
      <w:pPr>
        <w:pStyle w:val="BodyText"/>
      </w:pPr>
      <w:r>
        <w:t xml:space="preserve">Mấy ngày này họ đều bận tới nỗi gót chân không chạm đất, chẳng mấy khi có cơ hội túm tụm lại buôn chuyện như hiện giờ. Với lại, Lưu Triệu, Thường Trấn Viễn và Gậy trúc đều không phải người nhiều chuyện, nếu không phải hôm nay Đầu to và Cá nhỏ khơi ra thì Gậy trúc sẽ không nói chuyện này ra đâu.</w:t>
      </w:r>
    </w:p>
    <w:p>
      <w:pPr>
        <w:pStyle w:val="BodyText"/>
      </w:pPr>
      <w:r>
        <w:t xml:space="preserve">Đầu to nhỏ giọng nói, “Ý anh là, A Tiêu đắc tội với phó thị trưởng à? Vị nào thế?”</w:t>
      </w:r>
    </w:p>
    <w:p>
      <w:pPr>
        <w:pStyle w:val="BodyText"/>
      </w:pPr>
      <w:r>
        <w:t xml:space="preserve">Cá nhỏ đập anh ta một cái, “Với tính A Tiêu mà anh ấy đắc tội được với phó thị trưởng sao? Hay là có nhiệm vụ đặc biệt gì nhỉ?”</w:t>
      </w:r>
    </w:p>
    <w:p>
      <w:pPr>
        <w:pStyle w:val="BodyText"/>
      </w:pPr>
      <w:r>
        <w:t xml:space="preserve">Gậy trúc nói, “Việc này thì tôi cũng không biết. Cậu ta với thư ký nói chuyện ở cổng cục cảnh sát, nói gì thì cậu ta không kể.”</w:t>
      </w:r>
    </w:p>
    <w:p>
      <w:pPr>
        <w:pStyle w:val="BodyText"/>
      </w:pPr>
      <w:r>
        <w:t xml:space="preserve">Đầu to sờ đầu, “Ha. Thằng ranh này, còn ra vẻ thần bí nữa. Về em sẽ từ từ thẩm vấn cậu ta.”</w:t>
      </w:r>
    </w:p>
    <w:p>
      <w:pPr>
        <w:pStyle w:val="BodyText"/>
      </w:pPr>
      <w:r>
        <w:t xml:space="preserve">Đang nói thì Thường Trấn Viễn từ cửa đi vào.</w:t>
      </w:r>
    </w:p>
    <w:p>
      <w:pPr>
        <w:pStyle w:val="BodyText"/>
      </w:pPr>
      <w:r>
        <w:t xml:space="preserve">Con người luôn dễ dàng lơ là nhiều chuyện khi không chú ý, nhưng một khi để ý thì những chi tiết có nhỏ hơn nữa thì cũng bị soi ra cho to. Huống hồ Đầu to Cá nhỏ Gậy trúc ba người này đều là trinh sát hình sự dạn dày kinh nghiệm. Ba đôi mắt cùng rơi lên người Thường Trấn Viễn liền khai quật ra rất nhiều chi tiết khác xưa.</w:t>
      </w:r>
    </w:p>
    <w:p>
      <w:pPr>
        <w:pStyle w:val="BodyText"/>
      </w:pPr>
      <w:r>
        <w:t xml:space="preserve">Ví dụ như, Thường Trấn Viễn hiện tại ngày nào cũng thay quần áo, hơn nữa có thể thấy được thay quần áo không phải là vì phải thay quần áo, mà là thật sự thích sạch sẽ, không cần biết lúc tan tầm quần áo bị nhăn nhúm thành thế nào, ít nhất quần áo lúc đi làm đều được ủi phẳng lì, thoang thoảng mùi bột giặt. Lại ví dụ như, tóc của hắn rõ ràng đã được sửa qua rồi, tuy không rõ rệt nhưng dù trán có lắc thế nào tóc mái cũng không rủ xuống, rõ ràng là dùng gel vuốt tóc đấy. Lại ví dụ như, sự phối màu quần áo của hắn thuận mắt hơn trước kia nhiều, không còn là đỏ xanh vàng lục lam chàm tím tương hết vào nữa.</w:t>
      </w:r>
    </w:p>
    <w:p>
      <w:pPr>
        <w:pStyle w:val="BodyText"/>
      </w:pPr>
      <w:r>
        <w:t xml:space="preserve">Đầu to nói, “Anh thấy là như Cá nhỏ nói đấy.”</w:t>
      </w:r>
    </w:p>
    <w:p>
      <w:pPr>
        <w:pStyle w:val="BodyText"/>
      </w:pPr>
      <w:r>
        <w:t xml:space="preserve">Cá nhỏ đẩy anh ta một cái, “Không phải anh muốn thẩm vấn sao? Còn đứng đấy làm gì?”</w:t>
      </w:r>
    </w:p>
    <w:p>
      <w:pPr>
        <w:pStyle w:val="BodyText"/>
      </w:pPr>
      <w:r>
        <w:t xml:space="preserve">Thường Trấn Viễn vừa vào cửa đã chú ý tới bầu không khí khác lạ. Thoạt đầu hắn cho rằng bản án có tiến triển mới, nhưng vẻ mặt bọn họ chăm chăm vào mình lại không có vẻ là định nói gì, mà giống như là đang soi mói gì đó, thứ ánh mắt nhìn hắn như đang đánh giá hàng hóa trên kệ khiến hắn cảm thấy vô cùng khó chịu.</w:t>
      </w:r>
    </w:p>
    <w:p>
      <w:pPr>
        <w:pStyle w:val="BodyText"/>
      </w:pPr>
      <w:r>
        <w:t xml:space="preserve">“Hai tên kia khai chưa?” Hắn chủ động mở miệng để dời lực chú ý của bọn họ đi.</w:t>
      </w:r>
    </w:p>
    <w:p>
      <w:pPr>
        <w:pStyle w:val="BodyText"/>
      </w:pPr>
      <w:r>
        <w:t xml:space="preserve">Cá nhỏ nói, “Chưa. Chuyện duy nhất hai tên này làm hiện giờ là uống nước.”</w:t>
      </w:r>
    </w:p>
    <w:p>
      <w:pPr>
        <w:pStyle w:val="BodyText"/>
      </w:pPr>
      <w:r>
        <w:t xml:space="preserve">Thường Trấn Viễn cười lạnh nói, “Thế càng hay. Vậy chỉ cho bọn họ làm mỗi chuyện này thôi.”</w:t>
      </w:r>
    </w:p>
    <w:p>
      <w:pPr>
        <w:pStyle w:val="BodyText"/>
      </w:pPr>
      <w:r>
        <w:t xml:space="preserve">Đầu to còn chưa hiểu câu này của hắn, Cá nhỏ đã kêu lên, “Vậy cũng vô nhân đạo quá nhỉ? Nhỡ bọn họ vò đã mẻ lại sứt thì sao giờ? Anh dọn hay em dọn?”</w:t>
      </w:r>
    </w:p>
    <w:p>
      <w:pPr>
        <w:pStyle w:val="BodyText"/>
      </w:pPr>
      <w:r>
        <w:t xml:space="preserve">Thường Trấn Viễn nói, “Dọn gì? Có mỗi bọn họ ở trong phòng thôi mà.”</w:t>
      </w:r>
    </w:p>
    <w:p>
      <w:pPr>
        <w:pStyle w:val="BodyText"/>
      </w:pPr>
      <w:r>
        <w:t xml:space="preserve">Cá nhỏ nghẹn lời.</w:t>
      </w:r>
    </w:p>
    <w:p>
      <w:pPr>
        <w:pStyle w:val="BodyText"/>
      </w:pPr>
      <w:r>
        <w:t xml:space="preserve">Đầu to nói, “Giờ anh lại thấy Gậy trúc nói đúng rồi.”</w:t>
      </w:r>
    </w:p>
    <w:p>
      <w:pPr>
        <w:pStyle w:val="BodyText"/>
      </w:pPr>
      <w:r>
        <w:t xml:space="preserve">Thường Trấn Viễn nói, “Nói cái gì?”</w:t>
      </w:r>
    </w:p>
    <w:p>
      <w:pPr>
        <w:pStyle w:val="BodyText"/>
      </w:pPr>
      <w:r>
        <w:t xml:space="preserve">Gậy trúc và Đầu to liếc nhau.</w:t>
      </w:r>
    </w:p>
    <w:p>
      <w:pPr>
        <w:pStyle w:val="BodyText"/>
      </w:pPr>
      <w:r>
        <w:t xml:space="preserve">Đầu to ôm Thường Trấn Viễn ra ngoài, “Mấy ngày nay ca kíp của chúng ta luôn chệch nhau, lâu lắm rồi không tâm sự, nào, nhân cơ hội này nói chuyện đi.”</w:t>
      </w:r>
    </w:p>
    <w:p>
      <w:pPr>
        <w:pStyle w:val="BodyText"/>
      </w:pPr>
      <w:r>
        <w:t xml:space="preserve">Thường Trấn Viễn bị anh ta kéo một mạch ra góc ban công.</w:t>
      </w:r>
    </w:p>
    <w:p>
      <w:pPr>
        <w:pStyle w:val="BodyText"/>
      </w:pPr>
      <w:r>
        <w:t xml:space="preserve">Đầu to nhìn hắn, chợt nói, “Sao quầng mắt cậu gớm vậy?”</w:t>
      </w:r>
    </w:p>
    <w:p>
      <w:pPr>
        <w:pStyle w:val="BodyText"/>
      </w:pPr>
      <w:r>
        <w:t xml:space="preserve">Thường Trấn Viễn khoanh tay trước ngực, nói, “Anh lôi tôi ra đây là để nói cho tôi biết cái này à? Chắc không phải kiêm chức bán miếng dán bọng mắt đâu nhỉ?”</w:t>
      </w:r>
    </w:p>
    <w:p>
      <w:pPr>
        <w:pStyle w:val="BodyText"/>
      </w:pPr>
      <w:r>
        <w:t xml:space="preserve">Đầu to thắc mắc, “Miếng dán bọng mắt là cái gì?”</w:t>
      </w:r>
    </w:p>
    <w:p>
      <w:pPr>
        <w:pStyle w:val="BodyText"/>
      </w:pPr>
      <w:r>
        <w:t xml:space="preserve">“…”</w:t>
      </w:r>
    </w:p>
    <w:p>
      <w:pPr>
        <w:pStyle w:val="BodyText"/>
      </w:pPr>
      <w:r>
        <w:t xml:space="preserve">Đầu to nói, “Không nói cái này nữa. Anh thấy Gậy trúc bảo lần trước thư ký phó thị trưởng tới tìm cậu, cậu không sao chứ?”</w:t>
      </w:r>
    </w:p>
    <w:p>
      <w:pPr>
        <w:pStyle w:val="BodyText"/>
      </w:pPr>
      <w:r>
        <w:t xml:space="preserve">Về việc này, Thường Trấn Viễn đã có chuẩn bị rồi. Hắn nói không nhanh không chậm, “Ông ta là người quen cũ của bố tôi.”</w:t>
      </w:r>
    </w:p>
    <w:p>
      <w:pPr>
        <w:pStyle w:val="BodyText"/>
      </w:pPr>
      <w:r>
        <w:t xml:space="preserve">Đầu to ngạc nhiên nói, “Bố cậu á?”</w:t>
      </w:r>
    </w:p>
    <w:p>
      <w:pPr>
        <w:pStyle w:val="BodyText"/>
      </w:pPr>
      <w:r>
        <w:t xml:space="preserve">Thường Trấn Viễn nói, “Ừ.”</w:t>
      </w:r>
    </w:p>
    <w:p>
      <w:pPr>
        <w:pStyle w:val="BodyText"/>
      </w:pPr>
      <w:r>
        <w:t xml:space="preserve">Đầu to há miệng, vốn định hỏi bố cậu là ai, nhưng nhìn sắc mặt Thường Trấn Viễn rành rành là không muốn nhắc tới, lại nuốt lời nói lại, vỗ vai hắn nói, “Anh lấy danh sách công nhân viên hộp đêm Danh Lưu từ bên bảo hiểm xã hội về rồi. Sếp Lưu dẫn Vương Thụy tới hộp đêm Danh Lưu tìm thủy tinh, lúc về chắc cũng sẽ mang một tờ danh sách về.”</w:t>
      </w:r>
    </w:p>
    <w:p>
      <w:pPr>
        <w:pStyle w:val="BodyText"/>
      </w:pPr>
      <w:r>
        <w:t xml:space="preserve">Thường Trấn Viễn mỉm cười nói, “Đối chiếu hai tờ danh sách, cái tên dôi ra trong danh sách của bên bảo hiểm xã hội chính là người chết.”</w:t>
      </w:r>
    </w:p>
    <w:p>
      <w:pPr>
        <w:pStyle w:val="BodyText"/>
      </w:pPr>
      <w:r>
        <w:t xml:space="preserve">Đầu to vỗ mạnh lên vai hắn, cười nói, “Thằng ranh cậu! Sắp thông minh bằng anh rồi.”</w:t>
      </w:r>
    </w:p>
    <w:p>
      <w:pPr>
        <w:pStyle w:val="BodyText"/>
      </w:pPr>
      <w:r>
        <w:t xml:space="preserve">Buổi chiều Lưu Triệu và Vương Thụy trở về, sắc mặt không được tốt lắm.</w:t>
      </w:r>
    </w:p>
    <w:p>
      <w:pPr>
        <w:pStyle w:val="BodyText"/>
      </w:pPr>
      <w:r>
        <w:t xml:space="preserve">Đầu to hỏi, “Sao rồi? Tìm được hiện trường án đầu tiên chưa?”</w:t>
      </w:r>
    </w:p>
    <w:p>
      <w:pPr>
        <w:pStyle w:val="BodyText"/>
      </w:pPr>
      <w:r>
        <w:t xml:space="preserve">Lưu Triệu bỏ mũ lưỡi trai ra ném lên bàn, uống một hớp nước nóng Cá nhỏ đưa tới xong mới nói, “Hộp đêm Danh Lưu đang sửa chữa.”</w:t>
      </w:r>
    </w:p>
    <w:p>
      <w:pPr>
        <w:pStyle w:val="BodyText"/>
      </w:pPr>
      <w:r>
        <w:t xml:space="preserve">Đầu to nói biến giọng, “Sửa chữa á?”</w:t>
      </w:r>
    </w:p>
    <w:p>
      <w:pPr>
        <w:pStyle w:val="BodyText"/>
      </w:pPr>
      <w:r>
        <w:t xml:space="preserve">Vương Thụy nói, “Theo em là bọn họ cố ý đó!”</w:t>
      </w:r>
    </w:p>
    <w:p>
      <w:pPr>
        <w:pStyle w:val="BodyText"/>
      </w:pPr>
      <w:r>
        <w:t xml:space="preserve">Đầu to đập nhẹ lên gáy cậu ta, cười mắng, “Lại còn theo cậu là bọn họ cố ý, bọn họ cố ý thật đó.”</w:t>
      </w:r>
    </w:p>
    <w:p>
      <w:pPr>
        <w:pStyle w:val="BodyText"/>
      </w:pPr>
      <w:r>
        <w:t xml:space="preserve">Vương Thụy nói, “Em thấy có cần xin một tờ lệnh khám xét không? Đến muộn thì hiện trường bị phá hư hết rồi!”</w:t>
      </w:r>
    </w:p>
    <w:p>
      <w:pPr>
        <w:pStyle w:val="BodyText"/>
      </w:pPr>
      <w:r>
        <w:t xml:space="preserve">Đám Đầu to và Thường Trấn Viễn đều nhìn qua Lưu Triệu.</w:t>
      </w:r>
    </w:p>
    <w:p>
      <w:pPr>
        <w:pStyle w:val="BodyText"/>
      </w:pPr>
      <w:r>
        <w:t xml:space="preserve">Lưu Triệu vuốt tóc, “Trước khi xuất phát tôi đã xin rồi, nhưng bên trên nói chứng cứ không đủ nên không duyệt.”</w:t>
      </w:r>
    </w:p>
    <w:p>
      <w:pPr>
        <w:pStyle w:val="BodyText"/>
      </w:pPr>
      <w:r>
        <w:t xml:space="preserve">Đầu to nói, “Thế giờ sao? Để bọn họ nhơn nhơn ngoài vòng pháp luật sao?”</w:t>
      </w:r>
    </w:p>
    <w:p>
      <w:pPr>
        <w:pStyle w:val="BodyText"/>
      </w:pPr>
      <w:r>
        <w:t xml:space="preserve">Thường Trấn Viễn đứng dậy ra ngoài.</w:t>
      </w:r>
    </w:p>
    <w:p>
      <w:pPr>
        <w:pStyle w:val="BodyText"/>
      </w:pPr>
      <w:r>
        <w:t xml:space="preserve">Đầu to gọi, “Cậu đi đâu thế?”</w:t>
      </w:r>
    </w:p>
    <w:p>
      <w:pPr>
        <w:pStyle w:val="BodyText"/>
      </w:pPr>
      <w:r>
        <w:t xml:space="preserve">“Không phải có hai người ở trong tay chúng ta sao?” Thường Trấn Viễn đút tay vào túi quần đi ra ngoài.</w:t>
      </w:r>
    </w:p>
    <w:p>
      <w:pPr>
        <w:pStyle w:val="BodyText"/>
      </w:pPr>
      <w:r>
        <w:t xml:space="preserve">Lưu Triệu nhíu mày lơ đãng, nói với Gậy trúc, “Cậu đi cùng đi.”</w:t>
      </w:r>
    </w:p>
    <w:p>
      <w:pPr>
        <w:pStyle w:val="BodyText"/>
      </w:pPr>
      <w:r>
        <w:t xml:space="preserve">Trong phòng thẩm vấn lặng như tờ.</w:t>
      </w:r>
    </w:p>
    <w:p>
      <w:pPr>
        <w:pStyle w:val="BodyText"/>
      </w:pPr>
      <w:r>
        <w:t xml:space="preserve">Thường Trấn Viễn đẩy cửa đi vào, trông thấy hai người nọ nhoài trên bàn ngủ khò khò. Hắn tới bên cửa sổ, mở cửa sổ ra, sau đó châm thuốc, hút lặng lẽ.</w:t>
      </w:r>
    </w:p>
    <w:p>
      <w:pPr>
        <w:pStyle w:val="BodyText"/>
      </w:pPr>
      <w:r>
        <w:t xml:space="preserve">Lúc Gậy trúc đi vào thì trông thấy cảnh tượng như vậy.</w:t>
      </w:r>
    </w:p>
    <w:p>
      <w:pPr>
        <w:pStyle w:val="BodyText"/>
      </w:pPr>
      <w:r>
        <w:t xml:space="preserve">Anh ta đóng cửa lại, lặng lẽ kéo ghế ra ngồi xuống.</w:t>
      </w:r>
    </w:p>
    <w:p>
      <w:pPr>
        <w:pStyle w:val="BodyText"/>
      </w:pPr>
      <w:r>
        <w:t xml:space="preserve">Hai người nằm nhoài trên bàn cuối cùng cũng tỉnh dậy, trông thấy Gậy trúc thì không tỏ vẻ gì, nhưng lúc trông thấy Thường Trấn Viễn thì sắc mặt biến đổi thấy rõ.</w:t>
      </w:r>
    </w:p>
    <w:p>
      <w:pPr>
        <w:pStyle w:val="BodyText"/>
      </w:pPr>
      <w:r>
        <w:t xml:space="preserve">Thường Trấn Viễn day tắt đầu mẩu lên bệ cửa sổ, tiện tay ném ra ngoài, sau đó quay người lại, “Mẹ anh ở khu tái định cư Trường Hà.”</w:t>
      </w:r>
    </w:p>
    <w:p>
      <w:pPr>
        <w:pStyle w:val="BodyText"/>
      </w:pPr>
      <w:r>
        <w:t xml:space="preserve">Sạt.</w:t>
      </w:r>
    </w:p>
    <w:p>
      <w:pPr>
        <w:pStyle w:val="BodyText"/>
      </w:pPr>
      <w:r>
        <w:t xml:space="preserve">Một kẻ trong đó đứng lên, trên mặt là vẻ phẫn nộ và khiếp sợ nói không lên lời.</w:t>
      </w:r>
    </w:p>
    <w:p>
      <w:pPr>
        <w:pStyle w:val="BodyText"/>
      </w:pPr>
      <w:r>
        <w:t xml:space="preserve">Thường Trấn Viễn nói từ từ, “Bà Tiền Ngọc Lan.”</w:t>
      </w:r>
    </w:p>
    <w:p>
      <w:pPr>
        <w:pStyle w:val="BodyText"/>
      </w:pPr>
      <w:r>
        <w:t xml:space="preserve">“Rốt cuộc mày muốn làm gì? Rốt cuộc mày muốn làm gì?!” Y thình lình đẩy ghế ra nhào về phía Thường Trấn Viễn.</w:t>
      </w:r>
    </w:p>
    <w:p>
      <w:pPr>
        <w:pStyle w:val="BodyText"/>
      </w:pPr>
      <w:r>
        <w:t xml:space="preserve">Thường Trấn Viễn giơ tay định bắt lấy tay đối phương, nhưng rõ ràng là hắn đánh giá cao sức lực của thân xác này, chưa đợi hắn sử dụng kỹ xảo bắt giữ, người đã bị xô lên bức tường phía sau, người nọ dùng sức vung một đấm, đập nặng nề lên bụng hắn.</w:t>
      </w:r>
    </w:p>
    <w:p>
      <w:pPr>
        <w:pStyle w:val="BodyText"/>
      </w:pPr>
      <w:r>
        <w:t xml:space="preserve">Thường Trấn Viễn ăn đau khom người lại.</w:t>
      </w:r>
    </w:p>
    <w:p>
      <w:pPr>
        <w:pStyle w:val="BodyText"/>
      </w:pPr>
      <w:r>
        <w:t xml:space="preserve">Không đợi người nọ tung nắm đấm thứ hai, Gậy trúc đã giữ chặt lấy người nọ, dùng sức lôi qua bên cạnh. Anh ta vừa lôi vừa quát, “Định làm gì hả? Ngoan ngoãn chút đi! Sợ tội danh trên người chưa đủ hả?”</w:t>
      </w:r>
    </w:p>
    <w:p>
      <w:pPr>
        <w:pStyle w:val="BodyText"/>
      </w:pPr>
      <w:r>
        <w:t xml:space="preserve">“A!” Kẻ bị ôm lấy đột nhiên phát ra một tiếng gào rú từ sâu trong tâm khảm, “Mày dám làm gì mẹ tao! A…”</w:t>
      </w:r>
    </w:p>
    <w:p>
      <w:pPr>
        <w:pStyle w:val="Compact"/>
      </w:pPr>
      <w:r>
        <w:t xml:space="preserve">Lăng Bác Kim đẩy cửa đi vào thì trông thấy Thường Trấn Viễn ôm bụng tựa vào tường, Gậy trúc ôm một trong hai nghi can, một nghi can khác cầm ghế tính nện lên Gậy trúc.</w:t>
      </w:r>
      <w:r>
        <w:br w:type="textWrapping"/>
      </w:r>
      <w:r>
        <w:br w:type="textWrapping"/>
      </w:r>
    </w:p>
    <w:p>
      <w:pPr>
        <w:pStyle w:val="Heading2"/>
      </w:pPr>
      <w:bookmarkStart w:id="43" w:name="chương-21-điểm-đột-phá"/>
      <w:bookmarkEnd w:id="43"/>
      <w:r>
        <w:t xml:space="preserve">21. Chương 21: Điểm Đột Phá</w:t>
      </w:r>
    </w:p>
    <w:p>
      <w:pPr>
        <w:pStyle w:val="Compact"/>
      </w:pPr>
      <w:r>
        <w:br w:type="textWrapping"/>
      </w:r>
      <w:r>
        <w:br w:type="textWrapping"/>
      </w:r>
      <w:r>
        <w:t xml:space="preserve">“Dừng tay!” Lăng Bác Kim thừa lúc mình xuất hiện khiến một tên khác ngơ ra, nhanh chóng xông tới, bắt lấy cánh tay kẻ đó vặn mạnh, cướp lấy cái ghế, sau đó bắt chéo tay đối phương ra sau lấy còng khóa lại, đẩy qua một bên, rồi đi cứu Gậy trúc bị kéo đập vào tường.</w:t>
      </w:r>
    </w:p>
    <w:p>
      <w:pPr>
        <w:pStyle w:val="BodyText"/>
      </w:pPr>
      <w:r>
        <w:t xml:space="preserve">Người nọ hai mắt đỏ ngầu, hoàn toàn điên cuồng, cả người bất chấp đâm vào đường. Gậy trúc cắn răng, tay phải đã đau tới mất cảm giác, nhưng anh ta chỉ có thể ôm chặt lấy y, nếu buông ra sẽ càng khó lường. May sao Lăng Bác Kim thân thủ mạnh mẽ, xông lên, vặn tay người nọ, quặt tay y ra sau lưng, một tay khác ấn mạnh đầu y lên mặt bàn, thân thể ghì lên người đối phương, gầm lên, “Không được động đậy!”</w:t>
      </w:r>
    </w:p>
    <w:p>
      <w:pPr>
        <w:pStyle w:val="BodyText"/>
      </w:pPr>
      <w:r>
        <w:t xml:space="preserve">Người nọ mặt dán lên bàn, miệng vẫn còn phát ra tiếng a a a, thân thể không ngừng giãy lên giãy xuống.</w:t>
      </w:r>
    </w:p>
    <w:p>
      <w:pPr>
        <w:pStyle w:val="BodyText"/>
      </w:pPr>
      <w:r>
        <w:t xml:space="preserve">Gậy trúc được cứu ra, ôm tay không nói được lấy một câu.</w:t>
      </w:r>
    </w:p>
    <w:p>
      <w:pPr>
        <w:pStyle w:val="BodyText"/>
      </w:pPr>
      <w:r>
        <w:t xml:space="preserve">Trải qua cuộc quần ẩu của bọn họ, Thường Trấn Viễn một lần nữa đứng lên, đi tới bên Gậy trúc, thấp giọng hỏi, “Tay không sao chứ?”</w:t>
      </w:r>
    </w:p>
    <w:p>
      <w:pPr>
        <w:pStyle w:val="BodyText"/>
      </w:pPr>
      <w:r>
        <w:t xml:space="preserve">Gậy trúc nhăn mặt lắc đầu.</w:t>
      </w:r>
    </w:p>
    <w:p>
      <w:pPr>
        <w:pStyle w:val="BodyText"/>
      </w:pPr>
      <w:r>
        <w:t xml:space="preserve">Thường Trấn Viễn kiểm tra cánh tay của anh ta, nói, “Có thể là trật khớp rồi, để tôi bảo… Lăng Bác Kim tới phòng y tế kiểm tra cùng anh.”</w:t>
      </w:r>
    </w:p>
    <w:p>
      <w:pPr>
        <w:pStyle w:val="BodyText"/>
      </w:pPr>
      <w:r>
        <w:t xml:space="preserve">Gậy trúc ngẩng đầu nhìn hắn, “Chuyện ở đây…”</w:t>
      </w:r>
    </w:p>
    <w:p>
      <w:pPr>
        <w:pStyle w:val="BodyText"/>
      </w:pPr>
      <w:r>
        <w:t xml:space="preserve">“Mình tôi là được rồi.” Thường Trấn Viễn nhìn nghi can vẫn đang ngọ nguậy không ngừng, bổ sung một câu, “Trói y lại đã.”</w:t>
      </w:r>
    </w:p>
    <w:p>
      <w:pPr>
        <w:pStyle w:val="BodyText"/>
      </w:pPr>
      <w:r>
        <w:t xml:space="preserve">Gậy trúc tần ngần chút rồi nói, “Tự tôi tới phòng y tế thôi.” Anh ta hơi ngừng lại, nói tiếp, “Rồi báo cáo chuyện xảy ra ở đây cho sếp.” Anh ta nhìn Thường Trấn Viễn một cái, quay đầu đi ra ngoài, còn tiện tay khép cửa lại.</w:t>
      </w:r>
    </w:p>
    <w:p>
      <w:pPr>
        <w:pStyle w:val="BodyText"/>
      </w:pPr>
      <w:r>
        <w:t xml:space="preserve">Thường Trấn Viễn nhìn Lăng Bác Kim, chậm rãi đi tới trước bàn, hai tay chống lên bàn, từ trên cao nhìn xuống nghi can mắt đỏ ngầu, miệng không ngừng phát ra tiếng hộc hộc, “Anh giết tôi thì ích gì? Ở ngoài vẫn còn rất nhiều cảnh sát. Anh giết được hết sao? Mà không lâu sau, chưa chừng anh bị dựa cột vì giết người, đến lúc đó, dù mẹ anh có gặp chuyện thì anh còn làm gì được nữa hả?”</w:t>
      </w:r>
    </w:p>
    <w:p>
      <w:pPr>
        <w:pStyle w:val="BodyText"/>
      </w:pPr>
      <w:r>
        <w:t xml:space="preserve">Người nọ giống như trúng tà rít lên, “Đừng có làm gì mẹ tao! Mày mà động tới bà ấy thì tao giết mày… giết chết mày!”</w:t>
      </w:r>
    </w:p>
    <w:p>
      <w:pPr>
        <w:pStyle w:val="BodyText"/>
      </w:pPr>
      <w:r>
        <w:t xml:space="preserve">Thường Trấn Viễn nói, “Bà Tiền Ngọc Lan là một người mẹ vĩ đại. Bà ấy vì anh mà hy sinh rất nhiều, anh đi theo Trang Tranh và Triệu Thác Đường cũng là muốn kiếm thêm chút tiền báo hiếu bà ấy đúng không? Anh không chịu nói gì, có phải là cảm thấy chỉ cần không nói, ôm lấy mọi chuyện thì Triệu Thác Đường sẽ bố trí ổn thỏa cho mẹ anh, cho bà ấy một khoản tiền an dưỡng?”</w:t>
      </w:r>
    </w:p>
    <w:p>
      <w:pPr>
        <w:pStyle w:val="BodyText"/>
      </w:pPr>
      <w:r>
        <w:t xml:space="preserve">Người nọ yên tĩnh lại.</w:t>
      </w:r>
    </w:p>
    <w:p>
      <w:pPr>
        <w:pStyle w:val="BodyText"/>
      </w:pPr>
      <w:r>
        <w:t xml:space="preserve">Thường Trấn Viễn thở dài nói, “Anh chẳng hiểu được lòng mẹ.”</w:t>
      </w:r>
    </w:p>
    <w:p>
      <w:pPr>
        <w:pStyle w:val="BodyText"/>
      </w:pPr>
      <w:r>
        <w:t xml:space="preserve">Nghi can khác chợt cười lạnh bảo, “Mày lắm lời như vậy chẳng phải là muốn dụ tụi tao khai người khác ra đó thôi?”</w:t>
      </w:r>
    </w:p>
    <w:p>
      <w:pPr>
        <w:pStyle w:val="BodyText"/>
      </w:pPr>
      <w:r>
        <w:t xml:space="preserve">“Đây đương nhiên là mục đích của tôi. Tôi là cảnh sát, cho nên muốn đưa tội phạm ra ngoài công lý.” Lúc Thường Trấn Viễn nói câu này giọng điệu và ánh mắt tự nhiên mà kiên định, giống như làm cảnh sát trừ bạo an dân là lý tưởng từ nhỏ tới lớn của hắn, “Vậy thì hy vọng của mỗi người mẹ là gì? Tôi nghĩ hẳn là đều mong con mình có tiền đồ. Dù không có tiền đồ thì cũng mong chúng có thể sống một đời bình an. Quách Kiệt, anh ngẫm kỹ lại coi, mẹ anh vì anh mà đánh đổi nhiều như vậy, thậm chí bán rẻ thể xác và tự tôn, bà ấy thực sự mong anh dùng tiền đồ và mạng sống của mình để kiếm lấy một khoản tiền dưỡng già cho bà ấy sao? Hằng năm anh về nhà, lúc bà ấy vui nhất là thấy anh trở về bình an hay là thấy anh cầm tiền ra đưa bà? Với bà ấy mà nói, rốt cuộc thì anh quan trọng hay tiền quan trọng, chẳng lẽ trong lòng anh không hiểu được một chút sao? Nếu điểm ấy mà anh cũng phân không rõ thì lúc trước bà ấy đừng sinh anh ra vẫn hơn.”</w:t>
      </w:r>
    </w:p>
    <w:p>
      <w:pPr>
        <w:pStyle w:val="BodyText"/>
      </w:pPr>
      <w:r>
        <w:t xml:space="preserve">Trong mắt Quách Kiệt bị Lăng Bác Kim ghì lên bàn chảy ra hai dòng nước mắt.</w:t>
      </w:r>
    </w:p>
    <w:p>
      <w:pPr>
        <w:pStyle w:val="BodyText"/>
      </w:pPr>
      <w:r>
        <w:t xml:space="preserve">Thường Trấn Viễn nói, “Bản án của anh sớm muộn gì cũng xét xử, mẹ anh sớm muộn gì rồi cũng biết. Anh mong mẹ mình lớn tuổi rồi mà còn phải chịu nỗi đau con mình có khả năng bị phán tử hình sao? Anh thật sự mong bà ngần ấy tuổi rồi còn suốt ngày lo lắng con mình chẳng biết ngày nào sẽ dựa cột, sau đó nửa đời sau không người nương tựa sao?”</w:t>
      </w:r>
    </w:p>
    <w:p>
      <w:pPr>
        <w:pStyle w:val="BodyText"/>
      </w:pPr>
      <w:r>
        <w:t xml:space="preserve">Quách Kiệt sịt mạnh mũi, thân thể không còn giãy giụa nữa.</w:t>
      </w:r>
    </w:p>
    <w:p>
      <w:pPr>
        <w:pStyle w:val="BodyText"/>
      </w:pPr>
      <w:r>
        <w:t xml:space="preserve">Thường Trấn Viễn không ngừng cố gắng nói, “Nói thực lòng nhé. Hai kẻ Trang Tranh và Triệu Thác Đường chúng tôi cũng hiểu không ít đâu. Tính cách Trang Tranh thế nào, tôi rất rõ ràng. Nếu anh thật sự gánh tội cho hắn, chưa chừng hắn còn có thể chiếu cố mẹ anh. Còn Triệu Thác Đường ấy à… Hà hà, anh biết thư ký đắc lực của gã có kết cục gì không?”</w:t>
      </w:r>
    </w:p>
    <w:p>
      <w:pPr>
        <w:pStyle w:val="BodyText"/>
      </w:pPr>
      <w:r>
        <w:t xml:space="preserve">Quách Kiệt biến sắc.</w:t>
      </w:r>
    </w:p>
    <w:p>
      <w:pPr>
        <w:pStyle w:val="BodyText"/>
      </w:pPr>
      <w:r>
        <w:t xml:space="preserve">Đương nhiên là y biết. Thư ký đó chịu tội thay Triệu Thác Đường bị công ty đuổi việc, tới nỗi không bám trụ ở thành phố này được, một thân một mình ảm đạm rời bỏ quê hương. Cho đến tận ngày y rời đi, Triệu Thác Đường không hề tìm y thêm lần nào nữa.</w:t>
      </w:r>
    </w:p>
    <w:p>
      <w:pPr>
        <w:pStyle w:val="BodyText"/>
      </w:pPr>
      <w:r>
        <w:t xml:space="preserve">Vì sợ thư ký đó chây ỳ không đi, Quách Kiệt còn được lệnh của Trang Tranh, bảo y phải nhìn tận mắt thư ký đó rời đi. Nghĩ tới bộ dáng bị giày xéo chán chường của thư ký, sự kiên trì của y liền dần tróc ra.</w:t>
      </w:r>
    </w:p>
    <w:p>
      <w:pPr>
        <w:pStyle w:val="BodyText"/>
      </w:pPr>
      <w:r>
        <w:t xml:space="preserve">Thường Trấn Viễn nhìn vẻ mặt của y là biết trong lòng y nghĩ gì rồi. Đương nhiên, hắn tuyệt đối sẽ không nói cho Quách Kiệt biết, kỳ thật hồi trước thư ký đó rời đi chẳng phải vì chịu oan thay Triệu Thác Đường, mà bởi y muốn hất văng Triệu Thác Đường để bản thân thượng vị, có điều không đề phòng Triệu Thác Đường đào hố bẫy cho y nhảy vào, hại y một lần sảy chân ôm hận ngàn đời, vĩnh viễn không lật người được. Người biết nội tình chuyện này không nhiều, hắn trước giờ không muốn ngồi lê đôi mách chuyện người khác, Triệu Thác Đường không muốn bị người khác cười nhạo mình nuôi ong tay áo, nên không công khai ra, vì vậy tam sao thất bản, lời đồn càng truyền ra mạnh, rồi trở thành phiên bản hồi sau. Quách Kiệt năm đó còn vì chuyện này mà cầu xin Trang Tranh, có điều bị Trang Tranh cười híp mắt xua đi, chẳng ngờ lời đồn năm đó bây giờ lại có tác dụng.</w:t>
      </w:r>
    </w:p>
    <w:p>
      <w:pPr>
        <w:pStyle w:val="BodyText"/>
      </w:pPr>
      <w:r>
        <w:t xml:space="preserve">“Hai người các anh đều có chân có tay, lẽ nào còn sợ để mẹ mình vợ mình chết đói sao?” Thường Trấn Viễn liếc mắt với Lăng Bác Kim.</w:t>
      </w:r>
    </w:p>
    <w:p>
      <w:pPr>
        <w:pStyle w:val="BodyText"/>
      </w:pPr>
      <w:r>
        <w:t xml:space="preserve">Lăng Bác Kim chậm rãi thả lỏng kiềm chế với Quách Kiệt.</w:t>
      </w:r>
    </w:p>
    <w:p>
      <w:pPr>
        <w:pStyle w:val="BodyText"/>
      </w:pPr>
      <w:r>
        <w:t xml:space="preserve">Quách Kiệt chậm rãi đứng lên, ánh mắt nhìn về phía đồng bọn.</w:t>
      </w:r>
    </w:p>
    <w:p>
      <w:pPr>
        <w:pStyle w:val="BodyText"/>
      </w:pPr>
      <w:r>
        <w:t xml:space="preserve">Vẻ mặt đồng bọn chợp sáng chợp tối. Lời phía trước không hề hấn gì, nhưng “vết xe đổ” của thư ký Triệu Thác Đường thì lại khiến y sợ hãi, nghĩ tới khả năng mình sẽ bị xem như vật hy sinh, y trở nên bất an.</w:t>
      </w:r>
    </w:p>
    <w:p>
      <w:pPr>
        <w:pStyle w:val="BodyText"/>
      </w:pPr>
      <w:r>
        <w:t xml:space="preserve">Thường Trấn Viễn nói, “Vợ anh rất đẹp, còn có lúm đồng tiền nữa.”</w:t>
      </w:r>
    </w:p>
    <w:p>
      <w:pPr>
        <w:pStyle w:val="BodyText"/>
      </w:pPr>
      <w:r>
        <w:t xml:space="preserve">Đồng bọn biến sắc.</w:t>
      </w:r>
    </w:p>
    <w:p>
      <w:pPr>
        <w:pStyle w:val="BodyText"/>
      </w:pPr>
      <w:r>
        <w:t xml:space="preserve">Thường Trấn Viễn nói, “Nếu tôi có người vợ xinh đẹp như vậy, nhất định sẽ không nỡ chết để cô ấy lấy người đàn ông khác.”</w:t>
      </w:r>
    </w:p>
    <w:p>
      <w:pPr>
        <w:pStyle w:val="BodyText"/>
      </w:pPr>
      <w:r>
        <w:t xml:space="preserve">Cửa bị đột ngột đẩy từ ngoài vào.</w:t>
      </w:r>
    </w:p>
    <w:p>
      <w:pPr>
        <w:pStyle w:val="BodyText"/>
      </w:pPr>
      <w:r>
        <w:t xml:space="preserve">Lưu Triệu xông vào trước tiên, phía sau là Gậy trúc.</w:t>
      </w:r>
    </w:p>
    <w:p>
      <w:pPr>
        <w:pStyle w:val="BodyText"/>
      </w:pPr>
      <w:r>
        <w:t xml:space="preserve">“Rốt cuộc là xảy ra chuyện gì?” Sắc mặt Lưu Triệu khó coi, nhìn hai nghi can xong thì chằm chằm vào Thường Trấn Viễn.</w:t>
      </w:r>
    </w:p>
    <w:p>
      <w:pPr>
        <w:pStyle w:val="BodyText"/>
      </w:pPr>
      <w:r>
        <w:t xml:space="preserve">Thường Trấn Viễn nói ung dung, “Đang hỏi án.”</w:t>
      </w:r>
    </w:p>
    <w:p>
      <w:pPr>
        <w:pStyle w:val="BodyText"/>
      </w:pPr>
      <w:r>
        <w:t xml:space="preserve">Lưu Triệu nói tỉnh rụi, “Có tiến triển gì không?”</w:t>
      </w:r>
    </w:p>
    <w:p>
      <w:pPr>
        <w:pStyle w:val="BodyText"/>
      </w:pPr>
      <w:r>
        <w:t xml:space="preserve">Thường Trấn Viễn nhìn về phía Quách Kiệt, “Anh nói thử coi?”</w:t>
      </w:r>
    </w:p>
    <w:p>
      <w:pPr>
        <w:pStyle w:val="BodyText"/>
      </w:pPr>
      <w:r>
        <w:t xml:space="preserve">Quách Kiệt giơ tay lau mắt, thấp giọng nói, “Tôi khai.”</w:t>
      </w:r>
    </w:p>
    <w:p>
      <w:pPr>
        <w:pStyle w:val="BodyText"/>
      </w:pPr>
      <w:r>
        <w:t xml:space="preserve">Kỳ thật Quách Kiệt và đồng bọn của y chỉ là người dọn bãi, không hề rõ ràng vụ giết người này rốt cuộc là xảy ra thế nào. Nhưng lời khai của bọn họ ít nhất cũng xác nhận một điểm, đó là thi thể đào từ hộp đêm Danh Lưu ra, mà người hạ lệnh cho bọn họ là Triệu Thác Đường.</w:t>
      </w:r>
    </w:p>
    <w:p>
      <w:pPr>
        <w:pStyle w:val="BodyText"/>
      </w:pPr>
      <w:r>
        <w:t xml:space="preserve">Bên trên vốn không định đánh rắn động cỏ, dù sao Triệu Thác Đường không chỉ gánh án mạng mà còn có một lượng thuốc phiện khổng lồ, phá cái trước thành công là để người chết được rửa nỗi oan, nhưng phá cái sau thành công lại có thể đỡ cho ngàn vạn gia đình không bị tan nát. Nhưng hiện giờ hướng khẩu cung rõ ràng như vậy, nếu cảnh sát không hành động thì lại khiến người khác ngờ vực, vì vậy bên trên cuối cùng vẫn ký lệnh khám xét hộp đêm Danh Lưu và lệnh bắt Triệu Thác Đường.</w:t>
      </w:r>
    </w:p>
    <w:p>
      <w:pPr>
        <w:pStyle w:val="BodyText"/>
      </w:pPr>
      <w:r>
        <w:t xml:space="preserve">Người hai lần cung cấp manh mối mấu chốt cho bản án này đều là Thường Trấn Viễn, vì thế Lưu Triệu sai Thường Trấn Viễn mang người tới hộp đêm Danh Lưu tìm chứng cứ, còn mình thì dẫn Cá nhỏ đích thân thẩm vấn Triệu Thác Đường.</w:t>
      </w:r>
    </w:p>
    <w:p>
      <w:pPr>
        <w:pStyle w:val="BodyText"/>
      </w:pPr>
      <w:r>
        <w:t xml:space="preserve">Qua điểm khác biệt giữa hai tờ danh sách, Đầu to đã tìm ra thân phận của người chết là Hứa Hải Hồng, đồng thời liên lạc với người ở quê cô ta tới nhận xác, hiện tại việc bọn họ cần làm là tìm ra hiện trường án đầu tiên và hung thủ.</w:t>
      </w:r>
    </w:p>
    <w:p>
      <w:pPr>
        <w:pStyle w:val="BodyText"/>
      </w:pPr>
      <w:r>
        <w:t xml:space="preserve">Nói thật thì, tìm hiện trường án đầu tiên ở hộp đêm Danh Lưu quả đúng là làm khó Thường Trấn Viễn. Chưa bàn tới việc hồi xưa Chu Tiến có báo cáo tỉ mỉ như vậy với hắn hay không, dù có báo thì nhiều năm vậy rồi chắc cũng quên thôi.</w:t>
      </w:r>
    </w:p>
    <w:p>
      <w:pPr>
        <w:pStyle w:val="Compact"/>
      </w:pPr>
      <w:r>
        <w:t xml:space="preserve">May sao cảnh sát không hề vô dụng như trong tưởng tượng của hắn, may hơn nữa là công ty sửa chữa vì tiết kiệm tiền, chất từng đống từng đống rác lại, đợi gom đủ số lượng mới cho xe chở đi. Thế nên tuy hiện trường đã biến đổi tương đối vì sửa chữa rồi, nhưng Gậy trúc và Đầu to vẫn tìm được mảnh thủy tinh giống với vụn thủy tinh phát hiện trên người người chết.</w:t>
      </w:r>
      <w:r>
        <w:br w:type="textWrapping"/>
      </w:r>
      <w:r>
        <w:br w:type="textWrapping"/>
      </w:r>
    </w:p>
    <w:p>
      <w:pPr>
        <w:pStyle w:val="Heading2"/>
      </w:pPr>
      <w:bookmarkStart w:id="44" w:name="chương-22-điều-tra-hiện-trường"/>
      <w:bookmarkEnd w:id="44"/>
      <w:r>
        <w:t xml:space="preserve">22. Chương 22: Điều Tra Hiện Trường</w:t>
      </w:r>
    </w:p>
    <w:p>
      <w:pPr>
        <w:pStyle w:val="Compact"/>
      </w:pPr>
      <w:r>
        <w:br w:type="textWrapping"/>
      </w:r>
      <w:r>
        <w:br w:type="textWrapping"/>
      </w:r>
      <w:r>
        <w:t xml:space="preserve">Sự xuất hiện của mảnh thủy tinh xác thực nơi vụ án xảy ra quả nhiên là hộp đêm Danh Lưu, nhưng công ty sửa chữa xác nhận, kiểu thủy tinh hoa văn màu trà này có ở trong tất cả phòng của hộp đêm, vì vậy dù tìm được thủy tinh cũng không thể tìm ra rốt cuộc là phòng nào.</w:t>
      </w:r>
    </w:p>
    <w:p>
      <w:pPr>
        <w:pStyle w:val="BodyText"/>
      </w:pPr>
      <w:r>
        <w:t xml:space="preserve">Thường Trấn Viễn đứng ở bàn lễ tân hộp đêm, nhìn một loạt phòng biểu thị trên máy vi tính. Kỳ thật trong lòng hắn đã có phạm vi đại khái rồi, nhưng phạm vi này là hắn dựa theo thân phận của hung thủ để suy ngược lại, vẫn chưa có cớ để suy luận thẳng ra.</w:t>
      </w:r>
    </w:p>
    <w:p>
      <w:pPr>
        <w:pStyle w:val="BodyText"/>
      </w:pPr>
      <w:r>
        <w:t xml:space="preserve">Nhân viên lễ tân dè dặt giới thiệu tình huống tổng thể của hộp đêm.</w:t>
      </w:r>
    </w:p>
    <w:p>
      <w:pPr>
        <w:pStyle w:val="BodyText"/>
      </w:pPr>
      <w:r>
        <w:t xml:space="preserve">Thường Trấn Viễn biết, cô ta dè dặt không phải vì hắn là cảnh sát, mà là sợ bản thân nói sai.</w:t>
      </w:r>
    </w:p>
    <w:p>
      <w:pPr>
        <w:pStyle w:val="BodyText"/>
      </w:pPr>
      <w:r>
        <w:t xml:space="preserve">Lăng Bác Kim chợt nhoài lên bàn lễ tân, sán tới, “Sư phụ, em xem qua rồi, nơi này đều dùng thảm cao cấp giống hệt nhau.”</w:t>
      </w:r>
    </w:p>
    <w:p>
      <w:pPr>
        <w:pStyle w:val="BodyText"/>
      </w:pPr>
      <w:r>
        <w:t xml:space="preserve">Thường Trấn Viễn nhíu mày nói, “Cậu tính xẻo một miếng về làm chăn…” Hắn chợt ngộ ra, “Đi xem thảm ở Đế Hậu Cung, Lăng Tiêu Đài, Bồng Lai Tiên Các, Trường Sinh Điện có thay đổi không.” Bốn nơi này là phòng kín lớn nhất xa hoa nhất ở hộp đêm, với thân phận địa vị của hung thủ, tất sẽ chọn một trong bốn nơi này.</w:t>
      </w:r>
    </w:p>
    <w:p>
      <w:pPr>
        <w:pStyle w:val="BodyText"/>
      </w:pPr>
      <w:r>
        <w:t xml:space="preserve">Nhân viên lễ tân cố giữ bình tĩnh, nhưng bả vai run khe khẽ lại tiết lộ sự sợ hãi trong lòng cô ta.</w:t>
      </w:r>
    </w:p>
    <w:p>
      <w:pPr>
        <w:pStyle w:val="BodyText"/>
      </w:pPr>
      <w:r>
        <w:t xml:space="preserve">Tâm trạng Thường Trấn Viễn rất tốt.</w:t>
      </w:r>
    </w:p>
    <w:p>
      <w:pPr>
        <w:pStyle w:val="BodyText"/>
      </w:pPr>
      <w:r>
        <w:t xml:space="preserve">Với cá tính của Chu Tiến, chắc chắn sẽ không gánh tội vào người, gã quá sợ chết, cho nên người kia nhất định sẽ bị khai ra. Đến lúc đó, e bố người kia sẽ chẳng hòa nhã với Triệu Thác Đường đâu. Không có lão đó chống lưng, Triệu Thác Đường muốn tiếp tục buôn lậu an ổn, ắt sẽ phải động não nhiều hơn tìm mối nhiều hơn, nhưng lô hàng ở Philippines sợ sẽ không cho gã nhiều thời gian mà suy xét. Đến lúc đó có trò hay để xem rồi.</w:t>
      </w:r>
    </w:p>
    <w:p>
      <w:pPr>
        <w:pStyle w:val="BodyText"/>
      </w:pPr>
      <w:r>
        <w:t xml:space="preserve">Thường Trấn Viễn ra khỏi khu lễ tân, tiện tay kéo một cái ghế của tiền sảnh ra ngồi xuống, châm điếu thuốc hút chậm rãi. Kế hoạch vốn chỉ có hình dáng sơ lược đang men theo quá trình phát triển sự việc bước từng bước về phía mục tiêu của mình một cách suôn sẻ, thật là tuyệt vời.</w:t>
      </w:r>
    </w:p>
    <w:p>
      <w:pPr>
        <w:pStyle w:val="BodyText"/>
      </w:pPr>
      <w:r>
        <w:t xml:space="preserve">Vương Thụy và Lăng Bác Kim từ trên tầng chạy xuống, trông thấy vẻ khoan thai tự đắc của hắn, Vương Thụy nhoằng cái phát hỏa, “Anh không cần làm việc à?”</w:t>
      </w:r>
    </w:p>
    <w:p>
      <w:pPr>
        <w:pStyle w:val="BodyText"/>
      </w:pPr>
      <w:r>
        <w:t xml:space="preserve">Thường Trấn Viễn nói dửng dưng, “Có vài người làm việc bằng chân, có vài người làm việc bằng đầu. Quan trọng nhất là thành quả.”</w:t>
      </w:r>
    </w:p>
    <w:p>
      <w:pPr>
        <w:pStyle w:val="BodyText"/>
      </w:pPr>
      <w:r>
        <w:t xml:space="preserve">Vương Thụy tức tới nỗi mắt trợn trắng dã.</w:t>
      </w:r>
    </w:p>
    <w:p>
      <w:pPr>
        <w:pStyle w:val="BodyText"/>
      </w:pPr>
      <w:r>
        <w:t xml:space="preserve">Lăng Bác Kim kéo cậu ta, “Sư phụ, bọn em kiểm tra rồi, thảm ở Đế Hậu Cung bị đổi sang kiểu khác.”</w:t>
      </w:r>
    </w:p>
    <w:p>
      <w:pPr>
        <w:pStyle w:val="BodyText"/>
      </w:pPr>
      <w:r>
        <w:t xml:space="preserve">Thường Trấn Viễn đứng lên nói, “Bảo chuyên viên giám định tới, chẳng phải họ có thứ gì có thể kiểm tra phản ứng máu đó sao? Dùng thử xem.”</w:t>
      </w:r>
    </w:p>
    <w:p>
      <w:pPr>
        <w:pStyle w:val="BodyText"/>
      </w:pPr>
      <w:r>
        <w:t xml:space="preserve">Lăng Bác Kim nói, “Phản ứng Luminol.”</w:t>
      </w:r>
    </w:p>
    <w:p>
      <w:pPr>
        <w:pStyle w:val="BodyText"/>
      </w:pPr>
      <w:r>
        <w:t xml:space="preserve">Thường Trấn Viễn nói, “Tôi tới Đế Hậu Cung xem, nhân tiện gọi Đầu to sang cùng nhé.”</w:t>
      </w:r>
    </w:p>
    <w:p>
      <w:pPr>
        <w:pStyle w:val="BodyText"/>
      </w:pPr>
      <w:r>
        <w:t xml:space="preserve">Lăng Bác Kim gật đầu.</w:t>
      </w:r>
    </w:p>
    <w:p>
      <w:pPr>
        <w:pStyle w:val="BodyText"/>
      </w:pPr>
      <w:r>
        <w:t xml:space="preserve">Vương Thụy nhìn bóng lưng nhàn nhã của hắn, trề môi, “Kiểu gì vậy không biết.”</w:t>
      </w:r>
    </w:p>
    <w:p>
      <w:pPr>
        <w:pStyle w:val="BodyText"/>
      </w:pPr>
      <w:r>
        <w:t xml:space="preserve">Lăng Bác Kim cười vỗ vai cậu ta.</w:t>
      </w:r>
    </w:p>
    <w:p>
      <w:pPr>
        <w:pStyle w:val="BodyText"/>
      </w:pPr>
      <w:r>
        <w:t xml:space="preserve">Vương Thụy nói, “Có mỗi ông là chịu được anh ta thôi.”</w:t>
      </w:r>
    </w:p>
    <w:p>
      <w:pPr>
        <w:pStyle w:val="BodyText"/>
      </w:pPr>
      <w:r>
        <w:t xml:space="preserve">Lăng Bác Kim nói, “Anh ấy là sư phụ tôi.”</w:t>
      </w:r>
    </w:p>
    <w:p>
      <w:pPr>
        <w:pStyle w:val="BodyText"/>
      </w:pPr>
      <w:r>
        <w:t xml:space="preserve">Vương Thụy nói, “Anh ta như vậy mà giống sư phụ à?”</w:t>
      </w:r>
    </w:p>
    <w:p>
      <w:pPr>
        <w:pStyle w:val="BodyText"/>
      </w:pPr>
      <w:r>
        <w:t xml:space="preserve">Lăng Bác Kim nói, “Anh ấy có phải sư phụ tốt không không quan trọng, quan trọng là anh ấy là một cảnh sát tốt.”</w:t>
      </w:r>
    </w:p>
    <w:p>
      <w:pPr>
        <w:pStyle w:val="BodyText"/>
      </w:pPr>
      <w:r>
        <w:t xml:space="preserve">Vương Thụy cười nhạo.</w:t>
      </w:r>
    </w:p>
    <w:p>
      <w:pPr>
        <w:pStyle w:val="BodyText"/>
      </w:pPr>
      <w:r>
        <w:t xml:space="preserve">Lăng Bác Kim nói, “Đừng cấn cái nữa, tôi đi gọi điện thoại, ông đi tìm Đầu to.”</w:t>
      </w:r>
    </w:p>
    <w:p>
      <w:pPr>
        <w:pStyle w:val="BodyText"/>
      </w:pPr>
      <w:r>
        <w:t xml:space="preserve">Trong Đế Hậu Cung, Thường Trấn Viễn đút tay túi quần đứng ở cửa.</w:t>
      </w:r>
    </w:p>
    <w:p>
      <w:pPr>
        <w:pStyle w:val="BodyText"/>
      </w:pPr>
      <w:r>
        <w:t xml:space="preserve">Để tôn lên hai chữ Đế Hậu, toàn bộ phòng dùng gỗ lim, đồ vàng và đồ ngọc. Ti vi được khảm trong gỗ lim cẩn phỉ thúy, bàn gỗ lim to lớn sang trọng, trên bàn trà đặt lư hương bằng vàng ròng, phong vị cổ xưa.</w:t>
      </w:r>
    </w:p>
    <w:p>
      <w:pPr>
        <w:pStyle w:val="BodyText"/>
      </w:pPr>
      <w:r>
        <w:t xml:space="preserve">“Sao rồi? Phát hiện gì thế?” Đầu to người chưa đến tiếng đã đến rồi.</w:t>
      </w:r>
    </w:p>
    <w:p>
      <w:pPr>
        <w:pStyle w:val="BodyText"/>
      </w:pPr>
      <w:r>
        <w:t xml:space="preserve">Thường Trấn Viễn nói, “Đợi chuyên viên giám định đã.”</w:t>
      </w:r>
    </w:p>
    <w:p>
      <w:pPr>
        <w:pStyle w:val="BodyText"/>
      </w:pPr>
      <w:r>
        <w:t xml:space="preserve">Đầu to vậy nhưng rất sắc mắt, chỉ nhìn một cái liền nói, “Thảm trong này không giống với bên ngoài đâu.”</w:t>
      </w:r>
    </w:p>
    <w:p>
      <w:pPr>
        <w:pStyle w:val="BodyText"/>
      </w:pPr>
      <w:r>
        <w:t xml:space="preserve">Tuy rằng mỗi phòng kín lớn trong hộp đêm đều có phong cách riêng rẽ, nhưng thảm thì là cùng một kiểu. Đó là nhằm để nền đất của hành lang và phòng kín ghép liền mạch. Vì vậy nếu không nhìn kỹ thì tuyệt nhiên không nhìn ra đường nối giữa các tấm thảm, giống như toàn bộ hộp đêm dùng nguyên một tấm thảm lớn.</w:t>
      </w:r>
    </w:p>
    <w:p>
      <w:pPr>
        <w:pStyle w:val="BodyText"/>
      </w:pPr>
      <w:r>
        <w:t xml:space="preserve">Chuyên viên giám định đến rất nhanh.</w:t>
      </w:r>
    </w:p>
    <w:p>
      <w:pPr>
        <w:pStyle w:val="BodyText"/>
      </w:pPr>
      <w:r>
        <w:t xml:space="preserve">Thường Trấn Viễn chỉ vào đồ gỗ lim nói, “Xem coi phía trên có dấu máu không.”</w:t>
      </w:r>
    </w:p>
    <w:p>
      <w:pPr>
        <w:pStyle w:val="BodyText"/>
      </w:pPr>
      <w:r>
        <w:t xml:space="preserve">Trên người Hứa Hải Hồng có không ít vết đập, hẳn là va vào vật cứng, thảm mềm, có thể loại trừ đầu tiên, như vậy thứ có khả năng nhất chính là đồ gỗ và tường.</w:t>
      </w:r>
    </w:p>
    <w:p>
      <w:pPr>
        <w:pStyle w:val="BodyText"/>
      </w:pPr>
      <w:r>
        <w:t xml:space="preserve">Thường Trấn Viễn đập Đầu to, “Anh ở đây coi, tôi đi loăng quăng xem nào.”</w:t>
      </w:r>
    </w:p>
    <w:p>
      <w:pPr>
        <w:pStyle w:val="BodyText"/>
      </w:pPr>
      <w:r>
        <w:t xml:space="preserve">Đầu to ngẩn ra, “Cậu gọi anh tới để coi chỗ này à?”</w:t>
      </w:r>
    </w:p>
    <w:p>
      <w:pPr>
        <w:pStyle w:val="BodyText"/>
      </w:pPr>
      <w:r>
        <w:t xml:space="preserve">Thường Trấn Viễn, “Người khác tôi không yên tâm.”</w:t>
      </w:r>
    </w:p>
    <w:p>
      <w:pPr>
        <w:pStyle w:val="BodyText"/>
      </w:pPr>
      <w:r>
        <w:t xml:space="preserve">Đầu to cười mắng, “Lạy hồn. Từ khi nào mà miệng ngọt thế. Được rồi, nơi này anh coi, cậu dẫn đồ đệ của cậu đi xung quanh đi. Cậu giờ thành thám tử chủ chốt trong đội chúng ta rồi, đương nhiên phải truyền chút kinh nghiệm chứ. Không uổng công nó vì cậu mà vừa gặp tai nạn vừa khâu chỉ ha.”</w:t>
      </w:r>
    </w:p>
    <w:p>
      <w:pPr>
        <w:pStyle w:val="BodyText"/>
      </w:pPr>
      <w:r>
        <w:t xml:space="preserve">Thường Trấn Viễn nhìn Lăng Bác Kim một cái, quay đầu bước đi.</w:t>
      </w:r>
    </w:p>
    <w:p>
      <w:pPr>
        <w:pStyle w:val="BodyText"/>
      </w:pPr>
      <w:r>
        <w:t xml:space="preserve">Lăng Bác Kim chào Đầu to rồi mới đi theo.</w:t>
      </w:r>
    </w:p>
    <w:p>
      <w:pPr>
        <w:pStyle w:val="BodyText"/>
      </w:pPr>
      <w:r>
        <w:t xml:space="preserve">Thường Trấn Viễn thật sự đi loăng quăng như đang dạo phố.</w:t>
      </w:r>
    </w:p>
    <w:p>
      <w:pPr>
        <w:pStyle w:val="BodyText"/>
      </w:pPr>
      <w:r>
        <w:t xml:space="preserve">Lăng Bác Kim không hỏi cũng không hối, cứ thế đi dạo khắp cao ốc với hắn.</w:t>
      </w:r>
    </w:p>
    <w:p>
      <w:pPr>
        <w:pStyle w:val="BodyText"/>
      </w:pPr>
      <w:r>
        <w:t xml:space="preserve">Nếu cậu không phải là Từ Tắc Thừa, có lẽ Thường Trấn Viễn sẽ thật sự xem cậu như đồ đệ. Dù sao Lăng Bác Kim trừ việc biết tùy mặt gửi lời ra, còn kín miệng, kỹ tính, gây cho người cảm giác lanh lợi đáng tin.</w:t>
      </w:r>
    </w:p>
    <w:p>
      <w:pPr>
        <w:pStyle w:val="BodyText"/>
      </w:pPr>
      <w:r>
        <w:t xml:space="preserve">Hắn chợt dừng bước, nhíu mày.</w:t>
      </w:r>
    </w:p>
    <w:p>
      <w:pPr>
        <w:pStyle w:val="BodyText"/>
      </w:pPr>
      <w:r>
        <w:t xml:space="preserve">Lăng Bác Kim nghi hoặc nhìn xung quanh, nói nhỏ, “Sư phụ sao thế?”</w:t>
      </w:r>
    </w:p>
    <w:p>
      <w:pPr>
        <w:pStyle w:val="BodyText"/>
      </w:pPr>
      <w:r>
        <w:t xml:space="preserve">Thường Trấn Viễn không nói chuyện, một lần nữa cất bước.</w:t>
      </w:r>
    </w:p>
    <w:p>
      <w:pPr>
        <w:pStyle w:val="BodyText"/>
      </w:pPr>
      <w:r>
        <w:t xml:space="preserve">Nếu không có những ưu điểm này thì cảnh sát sẽ chẳng phái cậu ta đi nằm vùng đâu nhỉ?</w:t>
      </w:r>
    </w:p>
    <w:p>
      <w:pPr>
        <w:pStyle w:val="BodyText"/>
      </w:pPr>
      <w:r>
        <w:t xml:space="preserve">Hắn ép buộc bản thân lật ký ức trước khi chết của mình đời trước ra, không ngừng nhớ lại đôi mắt tràn ngập kinh hoảng và sát ý của Từ Tắc Thừa. Chính vì việc này, hắn sẽ không tha thứ cho cậu! Lúc Từ Tắc Thừa ra tay không có lấy một chút lưỡng lự, điều này chứng tỏ đáy lòng y đã sớm mô phỏng cảnh giết mình rồi, thậm chí có thể là không lúc nào không mong ngóng giờ khắc ấy, vậy nên mới dứt khoát gọn ghẽ như một phản xạ bản năng!</w:t>
      </w:r>
    </w:p>
    <w:p>
      <w:pPr>
        <w:pStyle w:val="BodyText"/>
      </w:pPr>
      <w:r>
        <w:t xml:space="preserve">Nghĩ tới đây, ấn tượng tốt về Lăng Bác Kim liền hoàn toàn tan biến, sự ghê tởm một lần nữa chiếm cứ cảm quan của hắn.</w:t>
      </w:r>
    </w:p>
    <w:p>
      <w:pPr>
        <w:pStyle w:val="BodyText"/>
      </w:pPr>
      <w:r>
        <w:t xml:space="preserve">Một tên cảnh sát không có lực kiềm chế căn bản thì là cảnh sát tốt cái khỉ gì.</w:t>
      </w:r>
    </w:p>
    <w:p>
      <w:pPr>
        <w:pStyle w:val="BodyText"/>
      </w:pPr>
      <w:r>
        <w:t xml:space="preserve">Ánh mắt hắn lạnh lẽo lia qua, đúng lúc trông thấy mục tiêu tìm kiếm của mình xẹt qua trước mắt, lập tức guồng chân đuổi theo.</w:t>
      </w:r>
    </w:p>
    <w:p>
      <w:pPr>
        <w:pStyle w:val="BodyText"/>
      </w:pPr>
      <w:r>
        <w:t xml:space="preserve">Động tác của Lăng Bác Kim nhanh hơn cả hắn, giống như những pha diễn thường xuất hiện trên phim ảnh, tay nắm lấy lan can cầu thang, nhảy thẳng từ tầng trên xuống, bằng hai ba bước chặn trước mặt mục tiêu.</w:t>
      </w:r>
    </w:p>
    <w:p>
      <w:pPr>
        <w:pStyle w:val="BodyText"/>
      </w:pPr>
      <w:r>
        <w:t xml:space="preserve">Sau đó Thường Trấn Viễn bắt kịp, hờ hững liếc cậu rồi nói với nhân viên phục vụ đang sợ thon thót, “Anh tên gì?”</w:t>
      </w:r>
    </w:p>
    <w:p>
      <w:pPr>
        <w:pStyle w:val="BodyText"/>
      </w:pPr>
      <w:r>
        <w:t xml:space="preserve">Nhân viên phục vụ rùng mình một cái hoàn hồn lại, cười đon đả, “Tôi là Lâm Toàn Thắng, là nhân viên phục vụ ở đây, có thể giúp gì cho anh không?”</w:t>
      </w:r>
    </w:p>
    <w:p>
      <w:pPr>
        <w:pStyle w:val="BodyText"/>
      </w:pPr>
      <w:r>
        <w:t xml:space="preserve">Thường Trấn Viễn nói, “Biết Hứa Hải Hồng không?”</w:t>
      </w:r>
    </w:p>
    <w:p>
      <w:pPr>
        <w:pStyle w:val="BodyText"/>
      </w:pPr>
      <w:r>
        <w:t xml:space="preserve">Vẻ mặt Lâm Toàn Thắng hơi sượng, cười khan nói, “Chưa nghe bao giờ. Cô ta làm gì vậy?”</w:t>
      </w:r>
    </w:p>
    <w:p>
      <w:pPr>
        <w:pStyle w:val="BodyText"/>
      </w:pPr>
      <w:r>
        <w:t xml:space="preserve">Thường Trấn Viễn nói, “Chi bằng chúng ta về cục cảnh sát để nghĩ cho kỹ nhé?”</w:t>
      </w:r>
    </w:p>
    <w:p>
      <w:pPr>
        <w:pStyle w:val="BodyText"/>
      </w:pPr>
      <w:r>
        <w:t xml:space="preserve">Lâm Toàn Thắng gắng cười nói, “Thì ra là công an à. Tôi không biết thật mà, cô ta rất nổi tiếng sao?”</w:t>
      </w:r>
    </w:p>
    <w:p>
      <w:pPr>
        <w:pStyle w:val="BodyText"/>
      </w:pPr>
      <w:r>
        <w:t xml:space="preserve">Thường Trấn Viễn ra hiệu cho Lăng Bác Kim.</w:t>
      </w:r>
    </w:p>
    <w:p>
      <w:pPr>
        <w:pStyle w:val="BodyText"/>
      </w:pPr>
      <w:r>
        <w:t xml:space="preserve">Nước mắt của Lâm Toàn Thắng rớt cái tạch xuống, toàn bộ quá trình không hề cần thời gian để chuẩn bị, “Đừng mà! Hu hu, anh cảnh sát ơi, tôi không biết thật mà. Tôi chỉ là người tới nơi này kiếm miếng ăn, chuyện của ông chủ sao mà tôi dám nói chứ.”</w:t>
      </w:r>
    </w:p>
    <w:p>
      <w:pPr>
        <w:pStyle w:val="BodyText"/>
      </w:pPr>
      <w:r>
        <w:t xml:space="preserve">Thường Trấn Viễn nói, “Nơi này chỉ có ba người chúng ta, anh không nói tôi không nói cậu ta không nói, thì sao ông chủ anh biết là anh nói được?”</w:t>
      </w:r>
    </w:p>
    <w:p>
      <w:pPr>
        <w:pStyle w:val="BodyText"/>
      </w:pPr>
      <w:r>
        <w:t xml:space="preserve">Lâm Toàn Thắng nói, “Chỗ nào ở đây cũng có màn hình giám sát, nhất định ông chủ có thể đoán được là tôi nói với anh đấy.”</w:t>
      </w:r>
    </w:p>
    <w:p>
      <w:pPr>
        <w:pStyle w:val="BodyText"/>
      </w:pPr>
      <w:r>
        <w:t xml:space="preserve">“Số di động bao nhiêu?” Thường Trấn Viễn hỏi.</w:t>
      </w:r>
    </w:p>
    <w:p>
      <w:pPr>
        <w:pStyle w:val="BodyText"/>
      </w:pPr>
      <w:r>
        <w:t xml:space="preserve">“Tôi, sao lại cần số di động?”</w:t>
      </w:r>
    </w:p>
    <w:p>
      <w:pPr>
        <w:pStyle w:val="BodyText"/>
      </w:pPr>
      <w:r>
        <w:t xml:space="preserve">Thường Trấn Viễn nói, “Chứ không anh gửi tin nhắn cho tôi thế nào?”</w:t>
      </w:r>
    </w:p>
    <w:p>
      <w:pPr>
        <w:pStyle w:val="BodyText"/>
      </w:pPr>
      <w:r>
        <w:t xml:space="preserve">Lâm Toàn Thắng ngẩn ra.</w:t>
      </w:r>
    </w:p>
    <w:p>
      <w:pPr>
        <w:pStyle w:val="BodyText"/>
      </w:pPr>
      <w:r>
        <w:t xml:space="preserve">Thường Trấn Viễn nói, “Lát tôi sẽ hỏi thêm vài người khác để tung hỏa mù. Song nếu trước tám giờ tối mà chưa nhận được tin nhắn của anh thì tối nay anh thu dọn đồ đạc, tự mình tới cục cảnh sát báo tên đi.”</w:t>
      </w:r>
    </w:p>
    <w:p>
      <w:pPr>
        <w:pStyle w:val="BodyText"/>
      </w:pPr>
      <w:r>
        <w:t xml:space="preserve">Lâm Toàn Thắng ngô nghê nghe hết, bày vẻ không thể tưởng tượng nổi, vẻ chừng không ngờ được cảnh sát bây giờ lại dùng cách này để hỏi án.</w:t>
      </w:r>
    </w:p>
    <w:p>
      <w:pPr>
        <w:pStyle w:val="BodyText"/>
      </w:pPr>
      <w:r>
        <w:t xml:space="preserve">Ghi lại số di động y đọc xong, Thường Trấn Viễn thấp giọng nói, “Khóc mấy tiếng nữa nghe thử coi.”</w:t>
      </w:r>
    </w:p>
    <w:p>
      <w:pPr>
        <w:pStyle w:val="BodyText"/>
      </w:pPr>
      <w:r>
        <w:t xml:space="preserve">“Hu hu hu, khóc gì chứ?” Tuy không biết là vì sao, nhưng Lâm Toàn Thắng rất phối hợp.</w:t>
      </w:r>
    </w:p>
    <w:p>
      <w:pPr>
        <w:pStyle w:val="Compact"/>
      </w:pPr>
      <w:r>
        <w:t xml:space="preserve">Thường Trấn Viễn vỗ vai y, tỏ vẻ bó tay rồi đi mất hút.</w:t>
      </w:r>
      <w:r>
        <w:br w:type="textWrapping"/>
      </w:r>
      <w:r>
        <w:br w:type="textWrapping"/>
      </w:r>
    </w:p>
    <w:p>
      <w:pPr>
        <w:pStyle w:val="Heading2"/>
      </w:pPr>
      <w:bookmarkStart w:id="45" w:name="chương-23-biệt-danh-của-đám-đồ-đệ"/>
      <w:bookmarkEnd w:id="45"/>
      <w:r>
        <w:t xml:space="preserve">23. Chương 23: Biệt Danh Của Đám Đồ Đệ</w:t>
      </w:r>
    </w:p>
    <w:p>
      <w:pPr>
        <w:pStyle w:val="Compact"/>
      </w:pPr>
      <w:r>
        <w:br w:type="textWrapping"/>
      </w:r>
      <w:r>
        <w:br w:type="textWrapping"/>
      </w:r>
      <w:r>
        <w:t xml:space="preserve">Xét nghiệm Đế Hậu Cung quả nhiên có phản ứng Luminol, mấy người Đầu to lập tức tiến hành tìm kiếm chứng cứ, song bởi vì đã qua lâu rồi, trong khoảng thời gian đó căn phòng này vẫn kinh doanh như thường lệ, nhân viên phục vụ và khách khứa đi ra đi vào, chứng cứ sót lại khó bề phân thật giả, vậy nên khả năng tìm được vật chứng trực tiếp không lớn.</w:t>
      </w:r>
    </w:p>
    <w:p>
      <w:pPr>
        <w:pStyle w:val="BodyText"/>
      </w:pPr>
      <w:r>
        <w:t xml:space="preserve">Quay về cục cảnh sát, Cá nhỏ đang vùi đầu ăn cơm hộp, hỏi tới Lưu Triệu mới biết ông ta đi họp rồi.</w:t>
      </w:r>
    </w:p>
    <w:p>
      <w:pPr>
        <w:pStyle w:val="BodyText"/>
      </w:pPr>
      <w:r>
        <w:t xml:space="preserve">Đầu to nói, “Triệu Thác Đường đâu vậy?”</w:t>
      </w:r>
    </w:p>
    <w:p>
      <w:pPr>
        <w:pStyle w:val="BodyText"/>
      </w:pPr>
      <w:r>
        <w:t xml:space="preserve">Cá nhỏ uống hớp nước súc miệng rồi mới nói, “Đi công tác nước ngoài rồi.”</w:t>
      </w:r>
    </w:p>
    <w:p>
      <w:pPr>
        <w:pStyle w:val="BodyText"/>
      </w:pPr>
      <w:r>
        <w:t xml:space="preserve">Đầu to nói, “Hê, chắc không phải kiểu đi công tác nước ngoài rồi nán lại mấy chục năm đâu nhỉ?”</w:t>
      </w:r>
    </w:p>
    <w:p>
      <w:pPr>
        <w:pStyle w:val="BodyText"/>
      </w:pPr>
      <w:r>
        <w:t xml:space="preserve">Cá nhỏ nói, “Người ta làm thương mại quốc tế, luôn thúc đẩy giao lưu kinh tế văn hóa trong ngoài nước, anh có muốn cũng không được.”</w:t>
      </w:r>
    </w:p>
    <w:p>
      <w:pPr>
        <w:pStyle w:val="BodyText"/>
      </w:pPr>
      <w:r>
        <w:t xml:space="preserve">Đầu to kéo quần ngồi xuống sô pha, tức giận bất bình nói, “Hừ, người như gã nếu mà nhởn nhơ ngoài vòng pháp luật thì đúng là ông trời bất công!”</w:t>
      </w:r>
    </w:p>
    <w:p>
      <w:pPr>
        <w:pStyle w:val="BodyText"/>
      </w:pPr>
      <w:r>
        <w:t xml:space="preserve">Cá nhỏ nói, “Cứ chờ đi. Đi đêm lắm có ngày gặp ma. Chẳng phải tên Trang Tranh bị người ta xử rồi đó sao?”</w:t>
      </w:r>
    </w:p>
    <w:p>
      <w:pPr>
        <w:pStyle w:val="BodyText"/>
      </w:pPr>
      <w:r>
        <w:t xml:space="preserve">Đầu to cười nói, “Còn chết liên hoàn ba lần nữa!”</w:t>
      </w:r>
    </w:p>
    <w:p>
      <w:pPr>
        <w:pStyle w:val="BodyText"/>
      </w:pPr>
      <w:r>
        <w:t xml:space="preserve">Người khác đều cười ha hả, chỉ có Thường Trấn Viễn sầm mặt. Tuy chẳng trông mong bọn họ có lời hay ý đẹp gì về mình, nhưng người đã chết rồi, người chết đèn tắt, tốt xấu gì cũng phải tôn trọng ở mức tối thiểu chứ?!</w:t>
      </w:r>
    </w:p>
    <w:p>
      <w:pPr>
        <w:pStyle w:val="BodyText"/>
      </w:pPr>
      <w:r>
        <w:t xml:space="preserve">Giống như nghe được tiếng lòng của hắn, Đầu to lại nói một câu, “Không biết hắn xuống địa ngục tới điện Diêm Vương có hối hận không nhỉ?”</w:t>
      </w:r>
    </w:p>
    <w:p>
      <w:pPr>
        <w:pStyle w:val="BodyText"/>
      </w:pPr>
      <w:r>
        <w:t xml:space="preserve">Cá nhỏ nói, “Mình là đảng viên, đừng mê tín dị đoan.”</w:t>
      </w:r>
    </w:p>
    <w:p>
      <w:pPr>
        <w:pStyle w:val="BodyText"/>
      </w:pPr>
      <w:r>
        <w:t xml:space="preserve">Đầu to nhún vai, nhanh chóng chuyển chủ đề.</w:t>
      </w:r>
    </w:p>
    <w:p>
      <w:pPr>
        <w:pStyle w:val="BodyText"/>
      </w:pPr>
      <w:r>
        <w:t xml:space="preserve">Thường Trấn Viễn nghe bọn họ nói tới địa ngục, liền chạy đi hút thuốc một mình trong góc. Những ngày này, hắn càng lúc càng hút nhiều thuốc, trước kia là năm sáu ngày một điếu, bây giờ là năm sáu điếu một ngày, cứ tiếp tục thế này, sớm muộn gì cũng thành kẻ nghiện thuốc. Nhưng tuy biết trong lòng, thuốc vẫn không ngừng được. Thậm chí Thường Trấn Viễn cảm thấy mình đang dần bị thân xác này đồng hóa, thứ đứng mũi chịu sào, chính là sự tự chủ và quy tắc mà Trang Tranh từng lấy làm tự hào.</w:t>
      </w:r>
    </w:p>
    <w:p>
      <w:pPr>
        <w:pStyle w:val="BodyText"/>
      </w:pPr>
      <w:r>
        <w:t xml:space="preserve">Lăng Bác Kim theo ra, thấy hắn hút thuốc, cười ngỏn ngoẻn vươn tay ra, “Sư phụ, em một điếu.”</w:t>
      </w:r>
    </w:p>
    <w:p>
      <w:pPr>
        <w:pStyle w:val="BodyText"/>
      </w:pPr>
      <w:r>
        <w:t xml:space="preserve">Thường Trấn Viễn lấy thuốc ra đưa cậu.</w:t>
      </w:r>
    </w:p>
    <w:p>
      <w:pPr>
        <w:pStyle w:val="BodyText"/>
      </w:pPr>
      <w:r>
        <w:t xml:space="preserve">Lăng Bác Kim rút một điếu, cầm trong tay, rồi lại rút điếu thuốc trong tay Thường Trấn Viễn.</w:t>
      </w:r>
    </w:p>
    <w:p>
      <w:pPr>
        <w:pStyle w:val="BodyText"/>
      </w:pPr>
      <w:r>
        <w:t xml:space="preserve">Thường Trấn Viễn ngẩn ra, nhìn cậu cầm tới chạm hai đầu thuốc lá vào nhau hút hai hơi mới trả về.</w:t>
      </w:r>
    </w:p>
    <w:p>
      <w:pPr>
        <w:pStyle w:val="BodyText"/>
      </w:pPr>
      <w:r>
        <w:t xml:space="preserve">“Sư phụ biết Trang Tranh à?” Lăng Bác Kim hỏi.</w:t>
      </w:r>
    </w:p>
    <w:p>
      <w:pPr>
        <w:pStyle w:val="BodyText"/>
      </w:pPr>
      <w:r>
        <w:t xml:space="preserve">Thường Trấn Viễn nói tỉnh rụi, “Sao lại hỏi thế?”</w:t>
      </w:r>
    </w:p>
    <w:p>
      <w:pPr>
        <w:pStyle w:val="BodyText"/>
      </w:pPr>
      <w:r>
        <w:t xml:space="preserve">“Em thấy lúc họ nhắc tới Trang Tranh, sắc mặt sư phụ không dễ nhìn lắm.” Lăng Bác Kim ngừng một chút, nói tò mò, “Từng va chạm ạ?”</w:t>
      </w:r>
    </w:p>
    <w:p>
      <w:pPr>
        <w:pStyle w:val="BodyText"/>
      </w:pPr>
      <w:r>
        <w:t xml:space="preserve">Thường Trấn Viễn nói, “Tôi không thích bàn về người đã chết.”</w:t>
      </w:r>
    </w:p>
    <w:p>
      <w:pPr>
        <w:pStyle w:val="BodyText"/>
      </w:pPr>
      <w:r>
        <w:t xml:space="preserve">Lăng Bác Kim biết điều không hỏi nữa.</w:t>
      </w:r>
    </w:p>
    <w:p>
      <w:pPr>
        <w:pStyle w:val="BodyText"/>
      </w:pPr>
      <w:r>
        <w:t xml:space="preserve">Thường Trấn Viễn nghiêng đầu nhìn cậu, “Cứ đội mũ mãi, đầu chưa khỏi à?”</w:t>
      </w:r>
    </w:p>
    <w:p>
      <w:pPr>
        <w:pStyle w:val="BodyText"/>
      </w:pPr>
      <w:r>
        <w:t xml:space="preserve">Lăng Bác Kim bỏ mũ xuống, lộ ra cái đầu trọc lông lốc, cười ngố sờ sờ, “Không có thảm thực vật phủ lên, lạnh lắm đấy.”</w:t>
      </w:r>
    </w:p>
    <w:p>
      <w:pPr>
        <w:pStyle w:val="BodyText"/>
      </w:pPr>
      <w:r>
        <w:t xml:space="preserve">“Há há há!” Phía cửa truyền tới tiếng cười phá ra, Đầu to quay đầu vẫy tay về phía phòng, cười nói, “Chỗ chúng ta có hòa thượng rồi! Về sau phật quang phổ chiếu, chắc chắn cầu được ước thấy.”</w:t>
      </w:r>
    </w:p>
    <w:p>
      <w:pPr>
        <w:pStyle w:val="BodyText"/>
      </w:pPr>
      <w:r>
        <w:t xml:space="preserve">Cá nhỏ và Vương Thụy đi ra.</w:t>
      </w:r>
    </w:p>
    <w:p>
      <w:pPr>
        <w:pStyle w:val="BodyText"/>
      </w:pPr>
      <w:r>
        <w:t xml:space="preserve">Lăng Bác Kim thoải mái khoe đầu ra, “Về sau buổi tối đi theo em, không cần đèn pin nữa.”</w:t>
      </w:r>
    </w:p>
    <w:p>
      <w:pPr>
        <w:pStyle w:val="BodyText"/>
      </w:pPr>
      <w:r>
        <w:t xml:space="preserve">Cá nhỏ nói, “Chẳng phải em với Vương Thụy chưa có biệt danh sao? Chị thấy giờ có rồi đấy!”</w:t>
      </w:r>
    </w:p>
    <w:p>
      <w:pPr>
        <w:pStyle w:val="BodyText"/>
      </w:pPr>
      <w:r>
        <w:t xml:space="preserve">Đầu to nói, “Cái nào?”</w:t>
      </w:r>
    </w:p>
    <w:p>
      <w:pPr>
        <w:pStyle w:val="BodyText"/>
      </w:pPr>
      <w:r>
        <w:t xml:space="preserve">Cá nhỏ nói, “Thì hòa thượng đó.”</w:t>
      </w:r>
    </w:p>
    <w:p>
      <w:pPr>
        <w:pStyle w:val="BodyText"/>
      </w:pPr>
      <w:r>
        <w:t xml:space="preserve">Đầu to nói, “Đừng, người ta đẹp trai ***g lộng như vậy, sao có thể gọi là hòa thượng được? Không lấy được vợ em đền à? Theo anh thấy, gọi lừa trọc là được rồi.”</w:t>
      </w:r>
    </w:p>
    <w:p>
      <w:pPr>
        <w:pStyle w:val="BodyText"/>
      </w:pPr>
      <w:r>
        <w:t xml:space="preserve">Lăng Bác Kim thấy Vương Thụy trốn phía sau Đầu to cười khùng khục, không nể nang chút nào kéo Vương Thụy chết chung, “Thế Vương Thụy thì gọi là gì?”</w:t>
      </w:r>
    </w:p>
    <w:p>
      <w:pPr>
        <w:pStyle w:val="BodyText"/>
      </w:pPr>
      <w:r>
        <w:t xml:space="preserve">Cá nhỏ nói, “Bên lừa trọc không phải sư thái thì là đạo sĩ.”</w:t>
      </w:r>
    </w:p>
    <w:p>
      <w:pPr>
        <w:pStyle w:val="BodyText"/>
      </w:pPr>
      <w:r>
        <w:t xml:space="preserve">Đầu to nói, “Thế thì là Mũi trâu.”</w:t>
      </w:r>
    </w:p>
    <w:p>
      <w:pPr>
        <w:pStyle w:val="BodyText"/>
      </w:pPr>
      <w:r>
        <w:t xml:space="preserve">Vương Thụy kêu thảm thiết, “Khó nghe quá!”</w:t>
      </w:r>
    </w:p>
    <w:p>
      <w:pPr>
        <w:pStyle w:val="BodyText"/>
      </w:pPr>
      <w:r>
        <w:t xml:space="preserve">Vừa đúng lúc Lưu Triệu đi họp về, thấy bọn họ chen chúc ở cửa ồn ào, nhíu mày nói, “Ầm ĩ gì vậy?”</w:t>
      </w:r>
    </w:p>
    <w:p>
      <w:pPr>
        <w:pStyle w:val="BodyText"/>
      </w:pPr>
      <w:r>
        <w:t xml:space="preserve">Đầu to nói, “Đang đặt biệt danh cho Lăng Bác Kim và Vương Thụy, bọn nó đến lâu vậy rồi, chúng ta phải làm theo nếp cũ, nhất thể hóa mà đón nhận người ta chứ.”</w:t>
      </w:r>
    </w:p>
    <w:p>
      <w:pPr>
        <w:pStyle w:val="BodyText"/>
      </w:pPr>
      <w:r>
        <w:t xml:space="preserve">Lưu Triệu nói, “Đặt biệt danh gì?”</w:t>
      </w:r>
    </w:p>
    <w:p>
      <w:pPr>
        <w:pStyle w:val="BodyText"/>
      </w:pPr>
      <w:r>
        <w:t xml:space="preserve">Đầu to nói mấy ý tưởng ra.</w:t>
      </w:r>
    </w:p>
    <w:p>
      <w:pPr>
        <w:pStyle w:val="BodyText"/>
      </w:pPr>
      <w:r>
        <w:t xml:space="preserve">Lưu Triệu nói, “Việc này phải do sư phụ quyết định.”</w:t>
      </w:r>
    </w:p>
    <w:p>
      <w:pPr>
        <w:pStyle w:val="BodyText"/>
      </w:pPr>
      <w:r>
        <w:t xml:space="preserve">Đầu to vui vẻ, quay lại vỗ vai Vương Thụy, “Mũi trâu, đi theo anh là phúc khí tu ba đời mới có của cậu đấy.”</w:t>
      </w:r>
    </w:p>
    <w:p>
      <w:pPr>
        <w:pStyle w:val="BodyText"/>
      </w:pPr>
      <w:r>
        <w:t xml:space="preserve">Vương Thụy méo miệng tủi thân.</w:t>
      </w:r>
    </w:p>
    <w:p>
      <w:pPr>
        <w:pStyle w:val="BodyText"/>
      </w:pPr>
      <w:r>
        <w:t xml:space="preserve">Lưu Triệu hỏi Thường Trấn Viễn, “Đồ đệ của cậu thì sao?”</w:t>
      </w:r>
    </w:p>
    <w:p>
      <w:pPr>
        <w:pStyle w:val="BodyText"/>
      </w:pPr>
      <w:r>
        <w:t xml:space="preserve">Thường Trấn Viễn quay sang nhìn Lăng Bác Kim.</w:t>
      </w:r>
    </w:p>
    <w:p>
      <w:pPr>
        <w:pStyle w:val="BodyText"/>
      </w:pPr>
      <w:r>
        <w:t xml:space="preserve">Lăng Bác Kim miệng thì cười nhưng ánh mắt lại lộ vẻ khẩn trương. So với mũi trâu, gọi lừa trọc còn bán bêu hơn.</w:t>
      </w:r>
    </w:p>
    <w:p>
      <w:pPr>
        <w:pStyle w:val="BodyText"/>
      </w:pPr>
      <w:r>
        <w:t xml:space="preserve">Thường Trấn Viễn thấy cậu mong mỏi nhìn mình, mềm lòng nói, “Hòa thượng đi.”</w:t>
      </w:r>
    </w:p>
    <w:p>
      <w:pPr>
        <w:pStyle w:val="BodyText"/>
      </w:pPr>
      <w:r>
        <w:t xml:space="preserve">Lăng Bác Kim lặng lẽ thở phào, lập tức đắc ý nhướn mày với Vương Thụy.</w:t>
      </w:r>
    </w:p>
    <w:p>
      <w:pPr>
        <w:pStyle w:val="BodyText"/>
      </w:pPr>
      <w:r>
        <w:t xml:space="preserve">Vương Thụy nguýt cậu một cái.</w:t>
      </w:r>
    </w:p>
    <w:p>
      <w:pPr>
        <w:pStyle w:val="BodyText"/>
      </w:pPr>
      <w:r>
        <w:t xml:space="preserve">Lưu Triệu nói, “Được rồi, đừng lề mề nữa, vào trong hết đi, tôi truyền đạt lại tinh thần cuộc họp.”</w:t>
      </w:r>
    </w:p>
    <w:p>
      <w:pPr>
        <w:pStyle w:val="BodyText"/>
      </w:pPr>
      <w:r>
        <w:t xml:space="preserve">Một nhóm người lắc lư đi vào.</w:t>
      </w:r>
    </w:p>
    <w:p>
      <w:pPr>
        <w:pStyle w:val="BodyText"/>
      </w:pPr>
      <w:r>
        <w:t xml:space="preserve">Lưu Triệu nói, “Đã tìm được Triệu Thác Đường rồi, đang dẫn độ gã về. Tóm lại, chúng ta điều tra vụ án mạng Hứa Hải Hồng, những chuyện bát nháo khác thì không quan tâm, có phát hiện thì báo cáo ngay, không được phép tự ý hành động.”</w:t>
      </w:r>
    </w:p>
    <w:p>
      <w:pPr>
        <w:pStyle w:val="BodyText"/>
      </w:pPr>
      <w:r>
        <w:t xml:space="preserve">Đầu to nói, “Thế chẳng may điều tra được bản án Trang Tranh thì sao?”</w:t>
      </w:r>
    </w:p>
    <w:p>
      <w:pPr>
        <w:pStyle w:val="BodyText"/>
      </w:pPr>
      <w:r>
        <w:t xml:space="preserve">Lưu Triệu nói, “Thì báo cáo về đội, không có lệnh của tôi, không ai được phép hành động đơn độc.”</w:t>
      </w:r>
    </w:p>
    <w:p>
      <w:pPr>
        <w:pStyle w:val="BodyText"/>
      </w:pPr>
      <w:r>
        <w:t xml:space="preserve">Mọi người thấy ông ta nói nghiêm túc, đều đồng ý.</w:t>
      </w:r>
    </w:p>
    <w:p>
      <w:pPr>
        <w:pStyle w:val="BodyText"/>
      </w:pPr>
      <w:r>
        <w:t xml:space="preserve">Lưu Triệu nói, “Được rồi, nói xem tìm được gì ở hộp đêm Danh Lưu đi.”</w:t>
      </w:r>
    </w:p>
    <w:p>
      <w:pPr>
        <w:pStyle w:val="BodyText"/>
      </w:pPr>
      <w:r>
        <w:t xml:space="preserve">Thường Trấn Viễn báo cáo đầy đủ mọi chuyện, “Các vật chứng khác vẫn đang ở trung tâm giám định, chưa có kết quả.”</w:t>
      </w:r>
    </w:p>
    <w:p>
      <w:pPr>
        <w:pStyle w:val="BodyText"/>
      </w:pPr>
      <w:r>
        <w:t xml:space="preserve">Lưu Triệu đứng bật dậy, nói, “Tôi đi xin lệnh bắt, bắt Chu Tiến về đã rồi nói tiếp!”</w:t>
      </w:r>
    </w:p>
    <w:p>
      <w:pPr>
        <w:pStyle w:val="BodyText"/>
      </w:pPr>
      <w:r>
        <w:t xml:space="preserve">Đầu to lấy làm lạ nói, “Sếp Lưu, lúc trước anh toàn không nóng không lạnh, sao lần này hừng hực thế?”</w:t>
      </w:r>
    </w:p>
    <w:p>
      <w:pPr>
        <w:pStyle w:val="BodyText"/>
      </w:pPr>
      <w:r>
        <w:t xml:space="preserve">Lưu Triệu nói, “Nếu có thể đột phá từ đầu mối Chu Tiến thì không cần phải đụng tới bên Triệu Thác Đường nữa. Các cậu cứ chờ đã, tôi đi tìm bên trên xin chỉ thị!”</w:t>
      </w:r>
    </w:p>
    <w:p>
      <w:pPr>
        <w:pStyle w:val="BodyText"/>
      </w:pPr>
      <w:r>
        <w:t xml:space="preserve">Song bên trên cho rằng dù Đế Hậu Cung ở hộp đêm Danh Lưu là hiện trường án đầu tiên cũng không thể chứng minh là Chu Tiến biết rõ được, hiện tại đưa ra lệnh bắt võ đoán quá, yêu cầu bọn họ theo dõi người trước, đợi có thêm chứng cứ rồi hẵng nói.</w:t>
      </w:r>
    </w:p>
    <w:p>
      <w:pPr>
        <w:pStyle w:val="BodyText"/>
      </w:pPr>
      <w:r>
        <w:t xml:space="preserve">Lưu Triệu trở về công bố lại ý tứ của thượng cấp xong, thở dài nói, “Lần này là tôi gấp gáp. Tối nay hơn chín giờ Triệu Thác Đường xuống máy bay, các cậu về nghỉ ngơi trước, chuẩn bị buổi tối làm ca đêm!”</w:t>
      </w:r>
    </w:p>
    <w:p>
      <w:pPr>
        <w:pStyle w:val="BodyText"/>
      </w:pPr>
      <w:r>
        <w:t xml:space="preserve">Thường Trấn Viễn về nhà ngủ tới sáu giờ thì dậy, hâm lại sủi cảo mang về lúc về nhà để ăn.</w:t>
      </w:r>
    </w:p>
    <w:p>
      <w:pPr>
        <w:pStyle w:val="BodyText"/>
      </w:pPr>
      <w:r>
        <w:t xml:space="preserve">Từ sau khi thành cảnh sát, đồng hồ sinh học của hắn không còn quy luật nữa, may sao thân xác này chưa tới ba mươi tuổi, vẫn chịu được, qua mấy năm nữa chỉ e là sẽ mệt đây. Hắn ăn sủi cảo xong, dọn dẹp nhà cửa rồi mang rác ra ngoài.</w:t>
      </w:r>
    </w:p>
    <w:p>
      <w:pPr>
        <w:pStyle w:val="BodyText"/>
      </w:pPr>
      <w:r>
        <w:t xml:space="preserve">Đến dưới tầng, chưa đi được mấy bước đã nghe thấy có ai đang gọi mình.</w:t>
      </w:r>
    </w:p>
    <w:p>
      <w:pPr>
        <w:pStyle w:val="BodyText"/>
      </w:pPr>
      <w:r>
        <w:t xml:space="preserve">Hắn quay đầu nhìn lại, Lịch Sâm mặc một cái áo len màu xanh đậm bước ra khỏi bóng cây, khóe miệng cười lợt lạt, “Lần này cũng nên mời tôi lên ngồi một lúc chứ đi?”</w:t>
      </w:r>
    </w:p>
    <w:p>
      <w:pPr>
        <w:pStyle w:val="BodyText"/>
      </w:pPr>
      <w:r>
        <w:t xml:space="preserve">“Tôi đang vội về cục cảnh sát.” Thường Trấn Viễn nghĩ tới bối cảnh sâu xa khó dò và mối quan hệ nhập nhằng với Thường Trấn Viễn của Lịch Sâm, đành mềm mỏng hơn, “Hay là, tôi mời cậu sang bên kia uống tách cà phê nhé?”</w:t>
      </w:r>
    </w:p>
    <w:p>
      <w:pPr>
        <w:pStyle w:val="BodyText"/>
      </w:pPr>
      <w:r>
        <w:t xml:space="preserve">Lịch Sâm cười nói, “Được.”</w:t>
      </w:r>
    </w:p>
    <w:p>
      <w:pPr>
        <w:pStyle w:val="BodyText"/>
      </w:pPr>
      <w:r>
        <w:t xml:space="preserve">Thường Trấn Viễn vất rác xong, hai người như bạn bè cũ đi tới một quán cà phê gần đó.</w:t>
      </w:r>
    </w:p>
    <w:p>
      <w:pPr>
        <w:pStyle w:val="BodyText"/>
      </w:pPr>
      <w:r>
        <w:t xml:space="preserve">Nhìn lớp bụi đóng trên bậu cửa sổ của quán cà phê và đại sảnh vắng tanh vắng ngắt thì hắn liền biết cà phê ở đây nhất định rất khó vào miệng, vì vậy gọi tách trà xanh.</w:t>
      </w:r>
    </w:p>
    <w:p>
      <w:pPr>
        <w:pStyle w:val="BodyText"/>
      </w:pPr>
      <w:r>
        <w:t xml:space="preserve">Lịch Sâm dứt khoát hơn, gọi ly nước khoáng.</w:t>
      </w:r>
    </w:p>
    <w:p>
      <w:pPr>
        <w:pStyle w:val="BodyText"/>
      </w:pPr>
      <w:r>
        <w:t xml:space="preserve">Thường Trấn Viễn nhìn thoáng qua đồng hồ tay, nói hờ hững, “Xin lỗi, lần trước khiến cậu đi không hai chuyến.”</w:t>
      </w:r>
    </w:p>
    <w:p>
      <w:pPr>
        <w:pStyle w:val="BodyText"/>
      </w:pPr>
      <w:r>
        <w:t xml:space="preserve">Lịch Sâm nói, “Mới có mấy năm không gặp mà đã xa cách như vậy rồi.”</w:t>
      </w:r>
    </w:p>
    <w:p>
      <w:pPr>
        <w:pStyle w:val="BodyText"/>
      </w:pPr>
      <w:r>
        <w:t xml:space="preserve">Thường Trấn Viễn không nói chuyện, lại nhìn đồng hồ.</w:t>
      </w:r>
    </w:p>
    <w:p>
      <w:pPr>
        <w:pStyle w:val="BodyText"/>
      </w:pPr>
      <w:r>
        <w:t xml:space="preserve">Lịch Sâm nói, “Tôi biết gần đây cậu đang theo bản án Triệu Thác Đường.”</w:t>
      </w:r>
    </w:p>
    <w:p>
      <w:pPr>
        <w:pStyle w:val="BodyText"/>
      </w:pPr>
      <w:r>
        <w:t xml:space="preserve">Thường Trấn Viễn cười lạnh trong lòng, quả nhiên lòi đuôi cáo rồi. Lịch Sâm và Hầu Nguyên Côn cá mè một lứa, Triệu Thác Đường gặp chuyện, đương nhiên bọn họ sẽ vội vã giậu đổ bìm leo.</w:t>
      </w:r>
    </w:p>
    <w:p>
      <w:pPr>
        <w:pStyle w:val="BodyText"/>
      </w:pPr>
      <w:r>
        <w:t xml:space="preserve">Quả nhiên, câu tiếp theo gã liền nói, “Cậu có gì cần giúp đỡ thì cứ nói. Tuy tôi mới tới nơi này chưa lâu nhưng vẫn có chút quan hệ.”</w:t>
      </w:r>
    </w:p>
    <w:p>
      <w:pPr>
        <w:pStyle w:val="BodyText"/>
      </w:pPr>
      <w:r>
        <w:t xml:space="preserve">Thường Trấn Viễn nói đanh thép, “Cảnh sát phá án dựa vào chứng cứ, không phải dựa vào quan hệ.”</w:t>
      </w:r>
    </w:p>
    <w:p>
      <w:pPr>
        <w:pStyle w:val="BodyText"/>
      </w:pPr>
      <w:r>
        <w:t xml:space="preserve">Lịch Sâm cười, “Coi như tôi nói sai. Tôi nhất định sẽ phối hợp tìm chứng cứ với các cậu.” Gã lấy di động ra, mong mỏi nhìn hắn, “Lần này cho tôi biết số của cậu được rồi nhỉ?”</w:t>
      </w:r>
    </w:p>
    <w:p>
      <w:pPr>
        <w:pStyle w:val="BodyText"/>
      </w:pPr>
      <w:r>
        <w:t xml:space="preserve">Thường Trấn Viễn biết quá tam ba bận, còn từ chối nữa sẽ thành ra làm kiêu, bèn sảng khoái đọc ra.</w:t>
      </w:r>
    </w:p>
    <w:p>
      <w:pPr>
        <w:pStyle w:val="BodyText"/>
      </w:pPr>
      <w:r>
        <w:t xml:space="preserve">Lịch Sâm cất di động đi, cầm tờ hóa đơn trên bàn về phía bên tay mình, cười nói, “Sắp muộn rồi nhỉ? Cậu đi trước đi. Tôi ngồi thêm lúc nữa.”</w:t>
      </w:r>
    </w:p>
    <w:p>
      <w:pPr>
        <w:pStyle w:val="BodyText"/>
      </w:pPr>
      <w:r>
        <w:t xml:space="preserve">Thường Trấn Viễn biết gã tiền nhiều thế lớn, chẳng định tranh tờ hóa đơn hai mấy đồng với gã, gật đầu ra khỏi quán cà phê.</w:t>
      </w:r>
    </w:p>
    <w:p>
      <w:pPr>
        <w:pStyle w:val="BodyText"/>
      </w:pPr>
      <w:r>
        <w:t xml:space="preserve">Nhìn thời gian mới bảy giờ, hẳn vẫn còn xe buýt.</w:t>
      </w:r>
    </w:p>
    <w:p>
      <w:pPr>
        <w:pStyle w:val="BodyText"/>
      </w:pPr>
      <w:r>
        <w:t xml:space="preserve">Thường Trấn Viễn bi ai phát hiện ra mình lại quen chọn xe buýt làm phương tiện thay đi bộ rồi. Hắn vừa tới trạm xe thì nghe có người gọi đằng sau. Quay đầu lại thì trông thấy Đầu to lái mô-tô hùng dũng phóng tới phanh lại, thuận tay ném cái mũ bảo hiểm nhỏ tới, cười hì hì vỗ chỗ ngồi đằng sau, “Lên xe.”</w:t>
      </w:r>
    </w:p>
    <w:p>
      <w:pPr>
        <w:pStyle w:val="Compact"/>
      </w:pPr>
      <w:r>
        <w:t xml:space="preserve">Thường Trấn Viễn đội mũ bảo hiểm lên xe, trong lòng không còn ngột ngạt như lần đầu nữa, mà có… cảm giác tự hào khi cuối cùng không phải chen chúc trên xe buýt nữa.</w:t>
      </w:r>
      <w:r>
        <w:br w:type="textWrapping"/>
      </w:r>
      <w:r>
        <w:br w:type="textWrapping"/>
      </w:r>
    </w:p>
    <w:p>
      <w:pPr>
        <w:pStyle w:val="Heading2"/>
      </w:pPr>
      <w:bookmarkStart w:id="46" w:name="chương-24-cừu-thế-tội-bị-đẩy-ra"/>
      <w:bookmarkEnd w:id="46"/>
      <w:r>
        <w:t xml:space="preserve">24. Chương 24: Cừu Thế Tội Bị Đẩy Ra</w:t>
      </w:r>
    </w:p>
    <w:p>
      <w:pPr>
        <w:pStyle w:val="Compact"/>
      </w:pPr>
      <w:r>
        <w:br w:type="textWrapping"/>
      </w:r>
      <w:r>
        <w:br w:type="textWrapping"/>
      </w:r>
      <w:r>
        <w:t xml:space="preserve">Nhân lúc vẫn còn sớm, Thường Trấn Viễn mua hai bao thuốc ở trên đường.</w:t>
      </w:r>
    </w:p>
    <w:p>
      <w:pPr>
        <w:pStyle w:val="BodyText"/>
      </w:pPr>
      <w:r>
        <w:t xml:space="preserve">Đầu to nói, “Gần đây cậu hút hơi bị nhiều đấy.”</w:t>
      </w:r>
    </w:p>
    <w:p>
      <w:pPr>
        <w:pStyle w:val="BodyText"/>
      </w:pPr>
      <w:r>
        <w:t xml:space="preserve">Thường Trấn Viễn nói, “Mệt.”</w:t>
      </w:r>
    </w:p>
    <w:p>
      <w:pPr>
        <w:pStyle w:val="BodyText"/>
      </w:pPr>
      <w:r>
        <w:t xml:space="preserve">Đầu to thở dài, “Phải đó, cậu nói xem sao mà mãi chẳng xử lý hết được mấy vụ án nhỉ? Ngày xưa anh xem mấy phim Hồng Kông, mỗi một lúc một vụ án không ngừng nghỉ, không phải hàng xóm gặp chuyện thì là người nhà gặp chuyện, còn thấy hư cấu, giờ chính mình làm cảnh sát rồi mới biết thế đạo này chẳng yên ổn tí nào thật.”</w:t>
      </w:r>
    </w:p>
    <w:p>
      <w:pPr>
        <w:pStyle w:val="BodyText"/>
      </w:pPr>
      <w:r>
        <w:t xml:space="preserve">Thường Trấn Viễn ngớp miệng, phát hiện mình không có lập trường gì để phản bác, lại ngậm miệng lại.</w:t>
      </w:r>
    </w:p>
    <w:p>
      <w:pPr>
        <w:pStyle w:val="BodyText"/>
      </w:pPr>
      <w:r>
        <w:t xml:space="preserve">Đầu to nói, “Anh nói cho cậu biết thôi nhé, kỳ thật anh rất khâm phục Trang Tranh đấy.”</w:t>
      </w:r>
    </w:p>
    <w:p>
      <w:pPr>
        <w:pStyle w:val="BodyText"/>
      </w:pPr>
      <w:r>
        <w:t xml:space="preserve">Thường Trấn Viễn châm thuốc, “Vì sao?” Người trong công ty khâm phục hắn không ít, nhưng cảnh sát thì lại là người đầu tiên.</w:t>
      </w:r>
    </w:p>
    <w:p>
      <w:pPr>
        <w:pStyle w:val="BodyText"/>
      </w:pPr>
      <w:r>
        <w:t xml:space="preserve">Đầu to nói, “Người này ấy, giỏi mà.”</w:t>
      </w:r>
    </w:p>
    <w:p>
      <w:pPr>
        <w:pStyle w:val="BodyText"/>
      </w:pPr>
      <w:r>
        <w:t xml:space="preserve">Thường Trấn Viễn suýt thì sặc thuốc.</w:t>
      </w:r>
    </w:p>
    <w:p>
      <w:pPr>
        <w:pStyle w:val="BodyText"/>
      </w:pPr>
      <w:r>
        <w:t xml:space="preserve">“Nếu dùng những ý tưởng này vào đường ngay, chưa chừng sẽ là một doanh nhân tư nhân thành công điển hình, rồi thành lập vài lớp học tình thương, mỗi năm quyên góp mấy chục triệu làm từ thiện, hay biết mấy.”</w:t>
      </w:r>
    </w:p>
    <w:p>
      <w:pPr>
        <w:pStyle w:val="BodyText"/>
      </w:pPr>
      <w:r>
        <w:t xml:space="preserve">Thường Trấn Viễn bị quy hoạch lớn lao anh ta dựng lên dọa một lúc lâu, nói nghi hoặc, “Sao anh lại nghĩ vậy?”</w:t>
      </w:r>
    </w:p>
    <w:p>
      <w:pPr>
        <w:pStyle w:val="BodyText"/>
      </w:pPr>
      <w:r>
        <w:t xml:space="preserve">Đầu to nói, “Mỗi lần anh bắt được phạm nhân thì luôn nghĩ, nếu hắn không làm cái nghề này thì có thể làm gì, không tổn hại tới xã hội thì có thể cống hiến cho xã hội không? Cho dù anh từng bắt bao nhiêu là người, nhưng người khiến anh thấy tiếc nhất là Trang Tranh. Có văn hóa, có tri thức, còn có lễ độ nữa, nhìn kiểu gì cũng giống thành phần trí thức cao cấp, sao lại cứ nghĩ quẩn quanh đi vào con đường này? Làm nghề này thì tiền tới nhanh, nhưng tiêu thứ tiền không sạch sẽ này mà lòng thanh thản sao? Anh nghe bảo hắn làm từ thiện, nhưng liệu hắn có từng nghĩ rằng, những đối tượng được giúp đỡ kia chưa chừng chính là người bị hắn hại! Nhìn đi, cuối cùng chẳng phải bị nổ bay rồi đó sao?”</w:t>
      </w:r>
    </w:p>
    <w:p>
      <w:pPr>
        <w:pStyle w:val="BodyText"/>
      </w:pPr>
      <w:r>
        <w:t xml:space="preserve">Thường Trấn Viễn rít mạnh hai hơi thuốc. Lời thế này năm xưa hắn nghe không ít, xúc động hơn lời anh ta nói cũng có, nhưng năm đó hắn vẫn là Trang Tranh, Trang Tranh không việc gì phải dao động vì những lời này, bởi những gì hắn bỏ ra đều đạt được hồi báo, hồi báo rất đáng. Nhưng giờ hắn là Thường Trấn Viễn, trở thành Thường Trấn Viễn không có gì cả không thể không bôn ba cho cuộc sống, nghe lại những lời này, tâm trạng đương nhiên là khác xa.</w:t>
      </w:r>
    </w:p>
    <w:p>
      <w:pPr>
        <w:pStyle w:val="BodyText"/>
      </w:pPr>
      <w:r>
        <w:t xml:space="preserve">Chẳng lẽ hắn chết rồi biến thành Thường Trấn Viễn chính là báo ứng? Vậy nên để chính mình tận mắt trông thấy cái chết của Trang Tranh, thậm chí đưa cho hắn thân phận một cảnh sát để tự tay chặt bỏ mầm mống tai họa mà mình gieo xuống?</w:t>
      </w:r>
    </w:p>
    <w:p>
      <w:pPr>
        <w:pStyle w:val="BodyText"/>
      </w:pPr>
      <w:r>
        <w:t xml:space="preserve">Suy nghĩ của hắn men theo lời Đầu to càng lúc càng đi xa.</w:t>
      </w:r>
    </w:p>
    <w:p>
      <w:pPr>
        <w:pStyle w:val="BodyText"/>
      </w:pPr>
      <w:r>
        <w:t xml:space="preserve">“Êu, không còn sớm nữa, đừng nghĩ nữa, anh tỉ tê vậy thôi.” Đầu to nổ máy xe.</w:t>
      </w:r>
    </w:p>
    <w:p>
      <w:pPr>
        <w:pStyle w:val="BodyText"/>
      </w:pPr>
      <w:r>
        <w:t xml:space="preserve">Thường Trấn Viễn nhìn vẻ khoan khoái của Đầu to, trong lòng rầu rĩ. Lời nói của Đầu to khiến hắn chui vào ngõ cụt, cảm giác này giống như bị bọn đa cấp tẩy não, chui thế nào cũng không ra được, nhưng cái kẻ dúi đầu hắn vào ngõ cụt đã ung dung thoát ra rồi, giống như chưa từng xảy ra việc gì cả, vô tội tới mức muốn cho người bóp chết anh ta.</w:t>
      </w:r>
    </w:p>
    <w:p>
      <w:pPr>
        <w:pStyle w:val="BodyText"/>
      </w:pPr>
      <w:r>
        <w:t xml:space="preserve">“Cậu đực ra gì thế?” Đầu to không kiên nhẫn ngoái đầu lại.</w:t>
      </w:r>
    </w:p>
    <w:p>
      <w:pPr>
        <w:pStyle w:val="BodyText"/>
      </w:pPr>
      <w:r>
        <w:t xml:space="preserve">Nể tình xe mô-tô… Thôi vậy.</w:t>
      </w:r>
    </w:p>
    <w:p>
      <w:pPr>
        <w:pStyle w:val="BodyText"/>
      </w:pPr>
      <w:r>
        <w:t xml:space="preserve">Thường Trấn Viễn lắc đầu, đặt mông ngồi lên ghế sau, người ngả về sau, tựa lên thùng mô-tô, cố gắng chuyển suy nghĩ về phía xa xăm. Đây là cách hắn thường làm khi mất ngủ, hiệu quả rất tốt, tới mức khi đến cục cảnh sát hắn đã hơi lơ mơ buồn ngủ rồi.</w:t>
      </w:r>
    </w:p>
    <w:p>
      <w:pPr>
        <w:pStyle w:val="BodyText"/>
      </w:pPr>
      <w:r>
        <w:t xml:space="preserve">Đầu to đi cất xe, hắn ngáp một cái đi lên trên. Đúng lúc Lăng Bác Kim đi xuống, trông thấy hắn thì toe miệng cười nói, “Sư phụ, anh đến rồi, nhận được tin nhắn chưa?”</w:t>
      </w:r>
    </w:p>
    <w:p>
      <w:pPr>
        <w:pStyle w:val="BodyText"/>
      </w:pPr>
      <w:r>
        <w:t xml:space="preserve">Thường Trấn Viễn nghĩ đến lời hẹn với Lâm Toàn Thắng khi trước, lấy di động ra xem, thời gian là bảy giờ bốn mươi bảy phút, có một tin nhắn mới, liên quan tới bảo hiểm. Hắn tiện tay xóa đi.</w:t>
      </w:r>
    </w:p>
    <w:p>
      <w:pPr>
        <w:pStyle w:val="BodyText"/>
      </w:pPr>
      <w:r>
        <w:t xml:space="preserve">Lăng Bác Kim quay người lên tầng theo hắn, kiếm chuyện để nói, “Người khác vẫn chưa tới.”</w:t>
      </w:r>
    </w:p>
    <w:p>
      <w:pPr>
        <w:pStyle w:val="BodyText"/>
      </w:pPr>
      <w:r>
        <w:t xml:space="preserve">Thường Trấn Viễn vào văn phòng lấy cốc định rót cho mình cốc nước nóng, phát hiện bên trong có thêm mấy miếng sâm.</w:t>
      </w:r>
    </w:p>
    <w:p>
      <w:pPr>
        <w:pStyle w:val="BodyText"/>
      </w:pPr>
      <w:r>
        <w:t xml:space="preserve">Lăng Bác Kim sải bước tiến tới, nhận lấy cốc từ tay hắn rót đầy nước nóng vào, “Không biết khi nào sư phụ tới, pha sớm sợ nguội.”</w:t>
      </w:r>
    </w:p>
    <w:p>
      <w:pPr>
        <w:pStyle w:val="BodyText"/>
      </w:pPr>
      <w:r>
        <w:t xml:space="preserve">Thường Trấn Viễn nhận lấy trà sâm từ tay cậu, “Cậu cho vào à?”</w:t>
      </w:r>
    </w:p>
    <w:p>
      <w:pPr>
        <w:pStyle w:val="BodyText"/>
      </w:pPr>
      <w:r>
        <w:t xml:space="preserve">“Buổi chiều rảnh đi loăng quăng, thấy tiệm thuốc giảm giá nên tiện tay mua ạ. Em cất trong tủ, đúng lúc mấy hôm nay mọi người đều mệt rã rời, uống chút trà sâm cho tỉnh táo tinh thần.” Lăng Bác Kim dừng một chút, cười nói, “Với cả cảm ơn hôm nay sư phụ hạ khẩu lưu tình nữa ạ.” Kỳ thật Thường Trấn Viễn chọn hòa thượng chứ không chọn lừa trọc khiến cậu rất bất ngờ, tuy cậu không cảm thấy ánh mắt Thường Trấn Viễn nhìn mình luôn chứa đựng ác ý giống như Vương Thụy nói, nhưng cũng chắc chắn là không vừa mắt cho lắm. Nhưng giờ ngẫm lại, có lẽ là yêu cho roi cho vọt, mong cậu sớm ngày thành tài. Nghĩ tới đây, ánh mắt cậu nhìn về phía Thường Trấn Viễn càng thêm nóng bỏng.</w:t>
      </w:r>
    </w:p>
    <w:p>
      <w:pPr>
        <w:pStyle w:val="BodyText"/>
      </w:pPr>
      <w:r>
        <w:t xml:space="preserve">Thường Trấn Viễn bị cậu nhìn mà chẳng hiểu mô tê gì, lẽ nào lừa trọc khiến người ta khó chấp nhận lắm à?</w:t>
      </w:r>
    </w:p>
    <w:p>
      <w:pPr>
        <w:pStyle w:val="BodyText"/>
      </w:pPr>
      <w:r>
        <w:t xml:space="preserve">Tin nhắn chợt vang pi một tiếng.</w:t>
      </w:r>
    </w:p>
    <w:p>
      <w:pPr>
        <w:pStyle w:val="BodyText"/>
      </w:pPr>
      <w:r>
        <w:t xml:space="preserve">Bảy giờ năm mươi tư phút, gửi từ Lâm Toàn Thắng.</w:t>
      </w:r>
    </w:p>
    <w:p>
      <w:pPr>
        <w:pStyle w:val="BodyText"/>
      </w:pPr>
      <w:r>
        <w:t xml:space="preserve">Lăng Bác Kim thấy khóe miệng Thường Trấn Viễn nhoẻn lên, biết cá đã cắn câu rồi.</w:t>
      </w:r>
    </w:p>
    <w:p>
      <w:pPr>
        <w:pStyle w:val="BodyText"/>
      </w:pPr>
      <w:r>
        <w:t xml:space="preserve">Thường Trấn Viễn hỏi trực tiếp chuyện của Hứa Hải Hồng.</w:t>
      </w:r>
    </w:p>
    <w:p>
      <w:pPr>
        <w:pStyle w:val="BodyText"/>
      </w:pPr>
      <w:r>
        <w:t xml:space="preserve">Lâm Toàn Thắng trả lời lấp liếm, cũng một lần nữa yêu cầu hắn cam đoan những lời khai này sẽ không bị gắn tên mình.</w:t>
      </w:r>
    </w:p>
    <w:p>
      <w:pPr>
        <w:pStyle w:val="BodyText"/>
      </w:pPr>
      <w:r>
        <w:t xml:space="preserve">Thường Trấn Viễn thuận miệng nói phiên phiến. Dù sao tới lúc đó có muốn y ra tòa làm chứng thật thì cũng không sợ y không tới. Tuy thành cảnh sát rồi, cách làm của hắn vẫn giữ lại tác phong “phóng khoáng” của Trang Tranh.</w:t>
      </w:r>
    </w:p>
    <w:p>
      <w:pPr>
        <w:pStyle w:val="BodyText"/>
      </w:pPr>
      <w:r>
        <w:t xml:space="preserve">Hai người thông qua tín hiệu vô tuyến vờn nhau gần một tiếng, Thường Trấn Viễn rốt cuộc cũng hỏi được chút ít lời khai hữu dụng. Ví dụ như thời gian Hứa Hải Hồng mất tích, cùng với thời gian Chu Tiến rời hộp đêm Danh Lưu vào ngày cô ta mất tích. Tuy rằng vào giây phút cuối cùng Lâm Toàn Thắng vẫn ngậm chặt mồm không chịu chỉ ra hung thủ và Chu Tiến, nhưng những chứng cứ gián tiếp y cung cấp đủ khiến Chu Tiến sống dở chết dở rồi.</w:t>
      </w:r>
    </w:p>
    <w:p>
      <w:pPr>
        <w:pStyle w:val="BodyText"/>
      </w:pPr>
      <w:r>
        <w:t xml:space="preserve">Hắn còn định nói thêm thì đã thấy Đầu to đùng đùng đẩy cửa vào, “Triệu Thác Đường tới rồi.”</w:t>
      </w:r>
    </w:p>
    <w:p>
      <w:pPr>
        <w:pStyle w:val="BodyText"/>
      </w:pPr>
      <w:r>
        <w:t xml:space="preserve">Triệu Thác Đường rất phô trương, xuống máy bay cái là được Lưu Triệu cùng mấy cảnh sát khác tự mình đưa lên ô-tô, một đường đón về.</w:t>
      </w:r>
    </w:p>
    <w:p>
      <w:pPr>
        <w:pStyle w:val="BodyText"/>
      </w:pPr>
      <w:r>
        <w:t xml:space="preserve">Thường Trấn Viễn đứng trong phòng làm việc, nhìn Triệu Thác Đường oai vệ đi qua trong vòng vây của cảnh sát, trong lòng hơi bức bối. Hắn nhất định sẽ lột bộ âu phục do hắn phủ lên trên thân kẻ này xuống, thay bằng áo tù!</w:t>
      </w:r>
    </w:p>
    <w:p>
      <w:pPr>
        <w:pStyle w:val="BodyText"/>
      </w:pPr>
      <w:r>
        <w:t xml:space="preserve">Chấp niệm trong lòng hắn lại sâu thêm một tầng.</w:t>
      </w:r>
    </w:p>
    <w:p>
      <w:pPr>
        <w:pStyle w:val="BodyText"/>
      </w:pPr>
      <w:r>
        <w:t xml:space="preserve">Thẩm vấn do Lưu Triệu tự thân xuất mã, Cá nhỏ ghi chép vậy nên đám Thường Trấn Viễn ở văn phòng chờ tin, thuận miệng hối tin tức về vật chứng bên chuyên viên giám định.</w:t>
      </w:r>
    </w:p>
    <w:p>
      <w:pPr>
        <w:pStyle w:val="BodyText"/>
      </w:pPr>
      <w:r>
        <w:t xml:space="preserve">Điện thoại của Đầu to chợt vang lên.</w:t>
      </w:r>
    </w:p>
    <w:p>
      <w:pPr>
        <w:pStyle w:val="BodyText"/>
      </w:pPr>
      <w:r>
        <w:t xml:space="preserve">Thường Trấn Viễn thấy anh ta nghe điện thoại xong thì biến sắc, vội nói, “Sao thế?”</w:t>
      </w:r>
    </w:p>
    <w:p>
      <w:pPr>
        <w:pStyle w:val="BodyText"/>
      </w:pPr>
      <w:r>
        <w:t xml:space="preserve">Đầu to nói, “Chu Tiến định chạy trốn!”</w:t>
      </w:r>
    </w:p>
    <w:p>
      <w:pPr>
        <w:pStyle w:val="BodyText"/>
      </w:pPr>
      <w:r>
        <w:t xml:space="preserve">Thường Trấn Viễn ngẩn ra, Đầu to thì chạy ra ngoài rồi. Hắn tần ngần chút rồi đi theo, nhưng gặp phải Lưu Triệu và Triệu Thác Đường ở ngoài cửa. Mặc dù biết bây giờ mình chắc chắn không có khả năng bị nhận ra, hắn vẫn mất tự nhiên tránh mắt đi.</w:t>
      </w:r>
    </w:p>
    <w:p>
      <w:pPr>
        <w:pStyle w:val="BodyText"/>
      </w:pPr>
      <w:r>
        <w:t xml:space="preserve">Triệu Thác Đường cũng không chú ý tới hắn, không ngừng bắt tay với Lưu Triệu, “Giúp cảnh sát phá án là trách nhiệm mà mỗi công dân cần cố gắng, chỉ có cảnh sát nhân dân hợp tác gắn bó mới có thể khiến lũ tội phạm không nơi để trốn.”</w:t>
      </w:r>
    </w:p>
    <w:p>
      <w:pPr>
        <w:pStyle w:val="BodyText"/>
      </w:pPr>
      <w:r>
        <w:t xml:space="preserve">Lưu Triệu cười giả lả nói, “Tổng giám đốc Triệu nói đúng quá. Hiện tại có quá nhiều thành phần coi thường luật pháp, mưu đồ dùng sinh mạng máu xương của nhân dân để xây dựng hoàng cung của mình. Thứ hoàng cung này dù tạo ra được thì cũng chỉ là hoa gương trăng nước, lầu son trên biển. Tôi khuyên những kẻ này sớm thu tay lại thì vẫn hơn. Chính sách đất nước ta trước giờ khoan hồng rộng lượng, chỉ cần bọn họ chịu trả giá xứng đáng cho những tội mà bọn họ phạm phải, Đảng và nhân dân luôn sẵn lòng đón nhận bọn họ một lần nữa đó.”</w:t>
      </w:r>
    </w:p>
    <w:p>
      <w:pPr>
        <w:pStyle w:val="BodyText"/>
      </w:pPr>
      <w:r>
        <w:t xml:space="preserve">Triệu Thác Đường ra chiều chân thành nói, “Đội trưởng Lưu nói phải. Đám người đóng thuế chúng tôi có người bảo vệ nhân dân tẫn trách như đội trưởng Lưu thì tối ngủ an tâm hơn rồi.”</w:t>
      </w:r>
    </w:p>
    <w:p>
      <w:pPr>
        <w:pStyle w:val="BodyText"/>
      </w:pPr>
      <w:r>
        <w:t xml:space="preserve">Hai người cứ thế vừa lấy lệ vừa đá xoáy đi tới cổng.</w:t>
      </w:r>
    </w:p>
    <w:p>
      <w:pPr>
        <w:pStyle w:val="BodyText"/>
      </w:pPr>
      <w:r>
        <w:t xml:space="preserve">Lưu Triệu nhìn Triệu Thác Đường lên xe tới đón gã mới xoay người lại, chẳng còn cười cợt gì nữa, “Tôi đi tìm bên trên xin lệnh bắt, bắt ngay Chu Tiến.”</w:t>
      </w:r>
    </w:p>
    <w:p>
      <w:pPr>
        <w:pStyle w:val="BodyText"/>
      </w:pPr>
      <w:r>
        <w:t xml:space="preserve">Thường Trấn Viễn vốn định hỏi ông ta sao lại để Triệu Thác Đường chạy sửa lời, “Chu Tiến định chạy trốn.”</w:t>
      </w:r>
    </w:p>
    <w:p>
      <w:pPr>
        <w:pStyle w:val="BodyText"/>
      </w:pPr>
      <w:r>
        <w:t xml:space="preserve">Lưu Triệu vội nói, “Lập tức chặn lại!”</w:t>
      </w:r>
    </w:p>
    <w:p>
      <w:pPr>
        <w:pStyle w:val="BodyText"/>
      </w:pPr>
      <w:r>
        <w:t xml:space="preserve">Thường Trấn Viễn nhìn về Lăng Bác Kim, cậu đã rất tinh ý gọi điện thoại rồi.</w:t>
      </w:r>
    </w:p>
    <w:p>
      <w:pPr>
        <w:pStyle w:val="BodyText"/>
      </w:pPr>
      <w:r>
        <w:t xml:space="preserve">Lưu Triệu ba bước thành hai bước chạy đi xin lệnh bắt.</w:t>
      </w:r>
    </w:p>
    <w:p>
      <w:pPr>
        <w:pStyle w:val="BodyText"/>
      </w:pPr>
      <w:r>
        <w:t xml:space="preserve">Cá nhỏ thấy Thường Trấn Viễn nhìn mình đăm đăm, giải thích, “Triệu Thác Đường khai Chu Tiến ra.”</w:t>
      </w:r>
    </w:p>
    <w:p>
      <w:pPr>
        <w:pStyle w:val="BodyText"/>
      </w:pPr>
      <w:r>
        <w:t xml:space="preserve">Thường Trấn Viễn ngẩn ra, lập tức hiểu ý của Triệu Thác Đường. Hiện tại kẻ bị quấn vào bản án này tổng cộng có ba người, Triệu Thác Đường, hung thủ và Chu Tiến. Triệu Thác Đường tuyệt đối không có khả năng ngu ngốc chạy vào gánh tội, mà tên hung thủ kia có bố hắn chống lưng, lại đúng lúc Triệu Thác Đường cần nhờ cậy, cũng tuyệt đối không thể bán rẻ, tính đi tính lại, thỏa đáng nhất cũng chỉ còn Chu Tiến thôi. Với lại người vùi thi là gã, đùn lên gã cũng là điều dễ hiểu.</w:t>
      </w:r>
    </w:p>
    <w:p>
      <w:pPr>
        <w:pStyle w:val="Compact"/>
      </w:pPr>
      <w:r>
        <w:t xml:space="preserve">Nghĩ như vậy, Thường Trấn Viễn khẳng định lần này Chu Tiến chết chắc rồi.</w:t>
      </w:r>
      <w:r>
        <w:br w:type="textWrapping"/>
      </w:r>
      <w:r>
        <w:br w:type="textWrapping"/>
      </w:r>
    </w:p>
    <w:p>
      <w:pPr>
        <w:pStyle w:val="Heading2"/>
      </w:pPr>
      <w:bookmarkStart w:id="47" w:name="chương-25-bất-ngờ-không-lường-tới"/>
      <w:bookmarkEnd w:id="47"/>
      <w:r>
        <w:t xml:space="preserve">25. Chương 25: Bất Ngờ Không Lường Tới</w:t>
      </w:r>
    </w:p>
    <w:p>
      <w:pPr>
        <w:pStyle w:val="Compact"/>
      </w:pPr>
      <w:r>
        <w:br w:type="textWrapping"/>
      </w:r>
      <w:r>
        <w:br w:type="textWrapping"/>
      </w:r>
      <w:r>
        <w:t xml:space="preserve">Lúc nhận được điện thoại của Lăng Bác Kim, Đầu to và Gậy trúc đang bám theo Chu Tiến chuẩn bị vào cao tốc, nghe được chỉ thị hành động xong, hai người nép bên một con xe tải đi qua trạm thu phí, sau đó vặn vô-lăng một cái, chặn lại Chu Tiến đang lấy tiền ở trạm thu phí.</w:t>
      </w:r>
    </w:p>
    <w:p>
      <w:pPr>
        <w:pStyle w:val="BodyText"/>
      </w:pPr>
      <w:r>
        <w:t xml:space="preserve">Đợi họ áp giải Chu Tiến về, mấy người Thường Trấn Viễn mới hay cái gì gọi là mòn dép tìm không thấy, tự dưng đạt tới tay. Ngồi chung xe với Chu Tiến còn có Tôn Uyển mà trước đó bọn họ tìm mãi không ra.</w:t>
      </w:r>
    </w:p>
    <w:p>
      <w:pPr>
        <w:pStyle w:val="BodyText"/>
      </w:pPr>
      <w:r>
        <w:t xml:space="preserve">Hai người bị tách ra thẩm vấn.</w:t>
      </w:r>
    </w:p>
    <w:p>
      <w:pPr>
        <w:pStyle w:val="BodyText"/>
      </w:pPr>
      <w:r>
        <w:t xml:space="preserve">Lưu Triệu phụ trách Chu Tiến, Đầu to phụ trách Tôn Uyển.</w:t>
      </w:r>
    </w:p>
    <w:p>
      <w:pPr>
        <w:pStyle w:val="BodyText"/>
      </w:pPr>
      <w:r>
        <w:t xml:space="preserve">Thường Trấn Viễn theo Lưu Triệu vào phòng thẩm vấn.</w:t>
      </w:r>
    </w:p>
    <w:p>
      <w:pPr>
        <w:pStyle w:val="BodyText"/>
      </w:pPr>
      <w:r>
        <w:t xml:space="preserve">Lưu Triệu nhìn hắn một cái, kéo cái ghế bên người ra.</w:t>
      </w:r>
    </w:p>
    <w:p>
      <w:pPr>
        <w:pStyle w:val="BodyText"/>
      </w:pPr>
      <w:r>
        <w:t xml:space="preserve">Đợi Thường Trấn Viễn và Cá nhỏ ngồi ổn định rồi, Lưu Triệu mới mở miệng, “Ngày tám tháng ba năm nay anh ở đâu?” Tuy pháp y không thể cung cấp thời gian tử vong chính xác của Hứa Hải Hồng, nhưng thời gian mất tích của Hứa Hải Hồng do Lâm Toàn Thắng cung cấp đã bổ khuyết chỗ trống rồi.</w:t>
      </w:r>
    </w:p>
    <w:p>
      <w:pPr>
        <w:pStyle w:val="BodyText"/>
      </w:pPr>
      <w:r>
        <w:t xml:space="preserve">Chu Tiến vô thức nhìn sang Thường Trấn Viễn. Không lâu trước đây, chính ở trong phòng thẩm vấn này, Thường Trấn Viễn đã hỏi gã tương tự như vậy. Gã nhớ được câu trả lời của gã, nhưng lúc ấy Thường Trấn Viễn nói lại thế nào gã cũng nhớ được. So với Lưu Triệu rạch ròi công tư, gã kiêng kị tên béo có vẻ biết tuốt này hơn.</w:t>
      </w:r>
    </w:p>
    <w:p>
      <w:pPr>
        <w:pStyle w:val="BodyText"/>
      </w:pPr>
      <w:r>
        <w:t xml:space="preserve">Lưu Triệu nói, “Thời gian khác dễ quên, lễ lớn như ngày phụ nữ tám tháng ba chắc anh không quên đâu nhỉ?”</w:t>
      </w:r>
    </w:p>
    <w:p>
      <w:pPr>
        <w:pStyle w:val="BodyText"/>
      </w:pPr>
      <w:r>
        <w:t xml:space="preserve">Chu Tiến nói, “Hôm đó hộp đêm cho nghỉ nửa ngày, tôi với vợ đi bách hóa, sau đó ăn KFC với con gái.”</w:t>
      </w:r>
    </w:p>
    <w:p>
      <w:pPr>
        <w:pStyle w:val="BodyText"/>
      </w:pPr>
      <w:r>
        <w:t xml:space="preserve">Lưu Triệu nói, “Sau đó thì sao?”</w:t>
      </w:r>
    </w:p>
    <w:p>
      <w:pPr>
        <w:pStyle w:val="BodyText"/>
      </w:pPr>
      <w:r>
        <w:t xml:space="preserve">Chu Tiến nói, “Sau đó thì về nhà xem ti-vi.”</w:t>
      </w:r>
    </w:p>
    <w:p>
      <w:pPr>
        <w:pStyle w:val="BodyText"/>
      </w:pPr>
      <w:r>
        <w:t xml:space="preserve">Lưu Triệu nói, “Không ra ngoài nữa?”</w:t>
      </w:r>
    </w:p>
    <w:p>
      <w:pPr>
        <w:pStyle w:val="BodyText"/>
      </w:pPr>
      <w:r>
        <w:t xml:space="preserve">“Không.” Trừ lúc nhìn Thường Trấn Viễn ban nãy ra thì gã vẫn luôn cúi đầu.</w:t>
      </w:r>
    </w:p>
    <w:p>
      <w:pPr>
        <w:pStyle w:val="BodyText"/>
      </w:pPr>
      <w:r>
        <w:t xml:space="preserve">Lưu Triệu nói, “Cái chết của Hứa Hải Hồng anh có biết không?”</w:t>
      </w:r>
    </w:p>
    <w:p>
      <w:pPr>
        <w:pStyle w:val="BodyText"/>
      </w:pPr>
      <w:r>
        <w:t xml:space="preserve">Chu Tiến nói, “Không biết.”</w:t>
      </w:r>
    </w:p>
    <w:p>
      <w:pPr>
        <w:pStyle w:val="BodyText"/>
      </w:pPr>
      <w:r>
        <w:t xml:space="preserve">Lưu Triệu nói, “Hiện trường án đầu tiên khi Hứa Hải Hồng chết đã được xác định là Đế Hậu Cung của hộp đêm Danh Lưu rồi, hai người Quách Kiệt cũng thừa nhận thi thể đào từ vườn hoa sau hộp đêm Danh Lưu ra. Với lại, anh có biết không, Triệu Thác Đường đã khai anh ra rồi, xác nhận anh mạo danh nghĩa anh ta ra lệnh cho hai người Quách Kiệt.”</w:t>
      </w:r>
    </w:p>
    <w:p>
      <w:pPr>
        <w:pStyle w:val="BodyText"/>
      </w:pPr>
      <w:r>
        <w:t xml:space="preserve">Bả vai Chu Tiến run lên, hoảng hốt ngẩng đầu.</w:t>
      </w:r>
    </w:p>
    <w:p>
      <w:pPr>
        <w:pStyle w:val="BodyText"/>
      </w:pPr>
      <w:r>
        <w:t xml:space="preserve">Thường Trấn Viễn nói, “Không chỉ có Triệu Thác Đường, chúng tôi còn có nhân chứng khác chứng minh anh xuất hiện ở hiện trường án đầu tiên tối hôm vụ án xảy ra. Các chứng cứ cộng lại, anh đã trở thành người bị tình nghi số một.”</w:t>
      </w:r>
    </w:p>
    <w:p>
      <w:pPr>
        <w:pStyle w:val="BodyText"/>
      </w:pPr>
      <w:r>
        <w:t xml:space="preserve">Sắc mặt Chu Tiến nhợt ra, run rẩy môi nói, “Có người hãm hại tôi.”</w:t>
      </w:r>
    </w:p>
    <w:p>
      <w:pPr>
        <w:pStyle w:val="BodyText"/>
      </w:pPr>
      <w:r>
        <w:t xml:space="preserve">Thường Trấn Viễn nói, “Trên đường từ nhà anh tới hộp đêm Danh Lưu có một chuỗi siêu thị. Anh có biết không?”</w:t>
      </w:r>
    </w:p>
    <w:p>
      <w:pPr>
        <w:pStyle w:val="BodyText"/>
      </w:pPr>
      <w:r>
        <w:t xml:space="preserve">Chu Tiến mờ mịt nhớ lại.</w:t>
      </w:r>
    </w:p>
    <w:p>
      <w:pPr>
        <w:pStyle w:val="BodyText"/>
      </w:pPr>
      <w:r>
        <w:t xml:space="preserve">Thường Trấn Viễn nói, “Hôm đó là ngày phụ nữ tám tháng ba, dịp tốt để đẩy mạnh tiêu thụ, có rất nhiều người, ông chủ bày đồ ra ngoài không yên tâm nên đặc biệt quay camera ra ngoài, đúng vị trí đường cái.”</w:t>
      </w:r>
    </w:p>
    <w:p>
      <w:pPr>
        <w:pStyle w:val="BodyText"/>
      </w:pPr>
      <w:r>
        <w:t xml:space="preserve">Chu Tiến lờ mờ đoán được hắn định nói gì rồi, sắc mặt dần dần từ trắng chuyển đỏ.</w:t>
      </w:r>
    </w:p>
    <w:p>
      <w:pPr>
        <w:pStyle w:val="BodyText"/>
      </w:pPr>
      <w:r>
        <w:t xml:space="preserve">Thường Trấn Viễn nói, “Nhân chứng vật chứng đều bất lợi cho anh. Thẳng thắn hay không không còn là mấu chốt quyết định anh có tội hay không nữa, mà là mấu chốt quyết định mức hình phạt của anh.”</w:t>
      </w:r>
    </w:p>
    <w:p>
      <w:pPr>
        <w:pStyle w:val="BodyText"/>
      </w:pPr>
      <w:r>
        <w:t xml:space="preserve">Chu Tiến bất an cựa quậy người, mồ hôi lạnh túa ròng ròng. Gã lưỡng lự mãi lâu rồi nói, “Cho tôi một ly vang đỏ được không?”</w:t>
      </w:r>
    </w:p>
    <w:p>
      <w:pPr>
        <w:pStyle w:val="BodyText"/>
      </w:pPr>
      <w:r>
        <w:t xml:space="preserve">Lưu Triệu mém tí bị chọc cười.</w:t>
      </w:r>
    </w:p>
    <w:p>
      <w:pPr>
        <w:pStyle w:val="BodyText"/>
      </w:pPr>
      <w:r>
        <w:t xml:space="preserve">Cá nhỏ đập bàn, “Anh thành thật một chút, coi ở đây là hộp đêm Danh Lưu đấy à?”</w:t>
      </w:r>
    </w:p>
    <w:p>
      <w:pPr>
        <w:pStyle w:val="BodyText"/>
      </w:pPr>
      <w:r>
        <w:t xml:space="preserve">Thường Trấn Viễn thấy hầu kết gã nhấp nhô không ngừng, đứng lên nói, “Anh chờ chút.” Hắn nhanh chóng trở về văn phòng, gạn nửa cốc trà sâm Lăng Bác Kim hãm cho hắn vào cốc dùng một lần, sau đó quay về phòng thẩm vấn đưa cho Chu Tiến.</w:t>
      </w:r>
    </w:p>
    <w:p>
      <w:pPr>
        <w:pStyle w:val="BodyText"/>
      </w:pPr>
      <w:r>
        <w:t xml:space="preserve">Chu Tiến uống một ngụm trà sâm, người rõ ràng đã có tinh thần hơn, gắng cười với Thường Trấn Viễn, “Cám ơn.”</w:t>
      </w:r>
    </w:p>
    <w:p>
      <w:pPr>
        <w:pStyle w:val="BodyText"/>
      </w:pPr>
      <w:r>
        <w:t xml:space="preserve">Lưu Triệu nói, “Đồ ăn đã bày đủ, có phải anh nên thanh toán rồi không nhỉ?”</w:t>
      </w:r>
    </w:p>
    <w:p>
      <w:pPr>
        <w:pStyle w:val="BodyText"/>
      </w:pPr>
      <w:r>
        <w:t xml:space="preserve">Hai tay Chu Tiến chà lên cốc trà, hít sâu một hơi nói, “Cái chết của Hứa Hải Hồng tôi có biết, thi thể là tôi tự tay chôn ở trong vườn hoa.”</w:t>
      </w:r>
    </w:p>
    <w:p>
      <w:pPr>
        <w:pStyle w:val="BodyText"/>
      </w:pPr>
      <w:r>
        <w:t xml:space="preserve">Lưu Triệu nói, “Sao lại giết cô ta?”</w:t>
      </w:r>
    </w:p>
    <w:p>
      <w:pPr>
        <w:pStyle w:val="BodyText"/>
      </w:pPr>
      <w:r>
        <w:t xml:space="preserve">Chu Tiến kinh sợ nói, “Không phải tôi giết!”</w:t>
      </w:r>
    </w:p>
    <w:p>
      <w:pPr>
        <w:pStyle w:val="BodyText"/>
      </w:pPr>
      <w:r>
        <w:t xml:space="preserve">Cá nhỏ cười nhạo nói, “Anh là quản lý ở hộp đêm Danh Lưu, lẽ nào còn giống như hai người Quách Kiệt, bình thường kiêm cả chức công nhân chuyển xác đấy à?”</w:t>
      </w:r>
    </w:p>
    <w:p>
      <w:pPr>
        <w:pStyle w:val="BodyText"/>
      </w:pPr>
      <w:r>
        <w:t xml:space="preserve">Chu Tiến nói, “Sau khi Hứa Hải Hồng chết, tôi vốn cũng định bảo hai người Quách Kiệt xử lý thi thể, nhưng chủ tịch Trang bảo họ đi công tác rồi, bảo tôi tự nghĩ cách giải quyết. Tôi không còn cách nào, lại không dám để người khác biết chuyện này…”</w:t>
      </w:r>
    </w:p>
    <w:p>
      <w:pPr>
        <w:pStyle w:val="BodyText"/>
      </w:pPr>
      <w:r>
        <w:t xml:space="preserve">Lưu Triệu nói, “Hứa Hải Hồng không bị phanh thây, cũng tức là, khi ấy anh kéo nguyên cái xác đi chôn. Mục tiêu rất lớn, lẽ nào không có ai trông thấy sao?”</w:t>
      </w:r>
    </w:p>
    <w:p>
      <w:pPr>
        <w:pStyle w:val="BodyText"/>
      </w:pPr>
      <w:r>
        <w:t xml:space="preserve">Chu Tiến nói, “Tôi bảo Tôn Uyển và Đồng Viên Viên giúp, đợi tới khoảng một giờ, một người dẫn đường phía trước, hai người khiêng xác. Đợi chôn xong thì tôi tới phòng quan sát xóa băng ghi hình đi.”</w:t>
      </w:r>
    </w:p>
    <w:p>
      <w:pPr>
        <w:pStyle w:val="BodyText"/>
      </w:pPr>
      <w:r>
        <w:t xml:space="preserve">Thường Trấn Viễn nhớ ra Đồng Viên Viên chính là nhân tình của Chu Tiến mà Đầu to điều tra ra lần trước.</w:t>
      </w:r>
    </w:p>
    <w:p>
      <w:pPr>
        <w:pStyle w:val="BodyText"/>
      </w:pPr>
      <w:r>
        <w:t xml:space="preserve">Lưu Triệu nói, “Vậy rốt cuộc hung thủ là ai?”</w:t>
      </w:r>
    </w:p>
    <w:p>
      <w:pPr>
        <w:pStyle w:val="BodyText"/>
      </w:pPr>
      <w:r>
        <w:t xml:space="preserve">Chu Tiến tựa hồ vừa nãy đã hạ quyết định rồi, lúc nghe được câu hỏi này không quá do dự, “Tưởng Thự Quang, con trai của Tưởng Lỗi.”</w:t>
      </w:r>
    </w:p>
    <w:p>
      <w:pPr>
        <w:pStyle w:val="BodyText"/>
      </w:pPr>
      <w:r>
        <w:t xml:space="preserve">Cá nhỏ thắc mắc, “Tưởng Lỗi là ai?”</w:t>
      </w:r>
    </w:p>
    <w:p>
      <w:pPr>
        <w:pStyle w:val="BodyText"/>
      </w:pPr>
      <w:r>
        <w:t xml:space="preserve">Thường Trấn Viễn cười lạnh trong lòng, Chu Tiến quả nhiên là lôi người này ra rồi. Triệu Thác Đường nhìn người chưa đủ chuẩn đâu, lẽ nào gã tưởng Chu Tiến là loại người nghĩa hiệp chịu gánh tội ngồi tù vì công ty sao? Tìm Chu Tiến gánh tội sẽ là nước cờ hạ sai thứ hai trong đời gã. Nước đầu tiên đương nhiên là … đắc tội hắn!</w:t>
      </w:r>
    </w:p>
    <w:p>
      <w:pPr>
        <w:pStyle w:val="BodyText"/>
      </w:pPr>
      <w:r>
        <w:t xml:space="preserve">Cá nhỏ thấy Chu Tiến không trả lời, đang định hỏi lại thì thấy Lưu Triệu xua tay, bảo cô trật tự.</w:t>
      </w:r>
    </w:p>
    <w:p>
      <w:pPr>
        <w:pStyle w:val="BodyText"/>
      </w:pPr>
      <w:r>
        <w:t xml:space="preserve">“Tưởng Thự Quang có phải hung thủ hay không chúng tôi sẽ điều tra thêm, trước lúc đó…”</w:t>
      </w:r>
    </w:p>
    <w:p>
      <w:pPr>
        <w:pStyle w:val="BodyText"/>
      </w:pPr>
      <w:r>
        <w:t xml:space="preserve">Chu Tiến đột ngột ngắt lời Lưu Triệu, “Tôi có chứng cứ.”</w:t>
      </w:r>
    </w:p>
    <w:p>
      <w:pPr>
        <w:pStyle w:val="BodyText"/>
      </w:pPr>
      <w:r>
        <w:t xml:space="preserve">Lưu Triệu nói, “Chứng cứ gì?”</w:t>
      </w:r>
    </w:p>
    <w:p>
      <w:pPr>
        <w:pStyle w:val="BodyText"/>
      </w:pPr>
      <w:r>
        <w:t xml:space="preserve">Chu Tiến nói, “Bao cao su mà Tưởng Thự Quang đã sử dụng, tôi giấu đi rồi, ở trong tay Tôn Uyển.”</w:t>
      </w:r>
    </w:p>
    <w:p>
      <w:pPr>
        <w:pStyle w:val="BodyText"/>
      </w:pPr>
      <w:r>
        <w:t xml:space="preserve">Lưu Triệu đứng vọt dậy, nói với Thường Trấn Viễn, “Cậu tiếp tục.” Đoạn, đi thẳng ra ngoài.</w:t>
      </w:r>
    </w:p>
    <w:p>
      <w:pPr>
        <w:pStyle w:val="BodyText"/>
      </w:pPr>
      <w:r>
        <w:t xml:space="preserve">Bản án tới chỗ này, đại thể đã ngã ngũ rồi. Nghĩ tới sắc mặt khó coi của Triệu Thác Đường khi nghe xong tin tức này, Thường Trấn Viễn liền vô cùng hân hoan, kéo theo đó là thái độ thẩm vấn Chu Tiến cũng ân cần hơn, “Quan hệ giữa anh và Tôn Uyển là như thế nào?”</w:t>
      </w:r>
    </w:p>
    <w:p>
      <w:pPr>
        <w:pStyle w:val="BodyText"/>
      </w:pPr>
      <w:r>
        <w:t xml:space="preserve">Chu Tiến nói, “Cô ấy là tình nhân của tôi.”</w:t>
      </w:r>
    </w:p>
    <w:p>
      <w:pPr>
        <w:pStyle w:val="BodyText"/>
      </w:pPr>
      <w:r>
        <w:t xml:space="preserve">Thường Trân Viễn nói, “Anh thừa nhận là anh sai cô ta mua Trần Cát Lợi tông tôi sao?”</w:t>
      </w:r>
    </w:p>
    <w:p>
      <w:pPr>
        <w:pStyle w:val="BodyText"/>
      </w:pPr>
      <w:r>
        <w:t xml:space="preserve">Chu Tiến nhanh chóng lắc đầu. Thừa thận chôn xác là bị ép tới đường cùng, nhưng chứng cứ mua người giết người trước mắt vẫn chưa đầy đủ, đương nhiên gã sẽ không ngu ngốc để bản thân tội chồng tội.</w:t>
      </w:r>
    </w:p>
    <w:p>
      <w:pPr>
        <w:pStyle w:val="BodyText"/>
      </w:pPr>
      <w:r>
        <w:t xml:space="preserve">Chuyện mua người giết người chưa đủ chứng cứ, hắn cũng không muốn phí thời giờ vào chuyện này. Dù sao thì, rắc rối hiện giờ của Chu Tiến đã đủ để gã bóc lịch lâu rồi.</w:t>
      </w:r>
    </w:p>
    <w:p>
      <w:pPr>
        <w:pStyle w:val="BodyText"/>
      </w:pPr>
      <w:r>
        <w:t xml:space="preserve">Cá nhỏ dù gì cũng là nữ giới, cảm thấy vô cùng hứng thú với chuyện nhân tình nhân ngãi, nghe vậy thì hỏi, “Tình nhân của anh chẳng phải là Đồng Viên Viên sao?”</w:t>
      </w:r>
    </w:p>
    <w:p>
      <w:pPr>
        <w:pStyle w:val="BodyText"/>
      </w:pPr>
      <w:r>
        <w:t xml:space="preserve">Chu Tiến lắc đầu nói, “Đồng Viên Viên là bạn học của Tôn Uyển. Sau khi Tôn Uyển gặp chuyện, tôi bảo cô ấy trốn ở nhà cô ta.”</w:t>
      </w:r>
    </w:p>
    <w:p>
      <w:pPr>
        <w:pStyle w:val="BodyText"/>
      </w:pPr>
      <w:r>
        <w:t xml:space="preserve">Cá nhỏ vỡ vạc, “Thảo nào.” Bởi vì Chu Tiến thường xuyên tới nhà Đồng Viên Viên nên bọn họ mới tưởng nhầm Đồng Viên Viên là tình nhân của gã, chẳng ngờ người gã tới gặp là Tôn Uyển. Nếu đám Đầu to mà biết Tôn Uyển bọn họ tìm khắp nơi ở ngay dưới mí mắt mình, nhất định sẽ tức tới độ tông vào tường đây.</w:t>
      </w:r>
    </w:p>
    <w:p>
      <w:pPr>
        <w:pStyle w:val="BodyText"/>
      </w:pPr>
      <w:r>
        <w:t xml:space="preserve">Thường Trấn Viễn thấy Chu Tiến trừ việc không nhận tội việc mua người giết người ra thì những việc khác đều khai nhận không e dè, bèn hỏi gã về chi tiết vụ án.</w:t>
      </w:r>
    </w:p>
    <w:p>
      <w:pPr>
        <w:pStyle w:val="BodyText"/>
      </w:pPr>
      <w:r>
        <w:t xml:space="preserve">Chu Tiến quả nhiên bất chấp tất cả rồi, biết là nói hết.</w:t>
      </w:r>
    </w:p>
    <w:p>
      <w:pPr>
        <w:pStyle w:val="BodyText"/>
      </w:pPr>
      <w:r>
        <w:t xml:space="preserve">Triệu Thác Đường ra khỏi cục cảnh sát thì tới luôn văn phòng. Khi gã nghe bảo Chu Tiến vốn phải xuất hiện không thấy đâu rồi, mặt tức thì xụ xuống, “Xảy ra chuyện gì?” Từ Quách Kiệt tới Chu Tiến, kế hoạch của gã đã xuất hiện quá nhiều chỗ hổng và bất trắc. Những kẻ trung thành, sử dụng trôi chảy ở thời Trang Tranh giống như đùng một cái trở thành ngựa hoang thoát cương, không bắt lại được.</w:t>
      </w:r>
    </w:p>
    <w:p>
      <w:pPr>
        <w:pStyle w:val="BodyText"/>
      </w:pPr>
      <w:r>
        <w:t xml:space="preserve">Nghĩ tới đây, sắc mặt của gã càng thêm khó coi.</w:t>
      </w:r>
    </w:p>
    <w:p>
      <w:pPr>
        <w:pStyle w:val="BodyText"/>
      </w:pPr>
      <w:r>
        <w:t xml:space="preserve">Tin tức rất nhanh thì truyền về.</w:t>
      </w:r>
    </w:p>
    <w:p>
      <w:pPr>
        <w:pStyle w:val="BodyText"/>
      </w:pPr>
      <w:r>
        <w:t xml:space="preserve">“Sau khi Chu Tiến nghe điện thoại, quả có dọn hành lý chạy trốn. Nhưng trước khi gã rời đi thì có tới nhà trẻ thăm con gái, sau lại chạy đi đón người tình, đúng lúc gặp phải cảnh sát…”</w:t>
      </w:r>
    </w:p>
    <w:p>
      <w:pPr>
        <w:pStyle w:val="BodyText"/>
      </w:pPr>
      <w:r>
        <w:t xml:space="preserve">Đối phương còn chưa nói hết, Triệu Thác Đường đã ném di động rồi!</w:t>
      </w:r>
    </w:p>
    <w:p>
      <w:pPr>
        <w:pStyle w:val="BodyText"/>
      </w:pPr>
      <w:r>
        <w:t xml:space="preserve">Người tình!</w:t>
      </w:r>
    </w:p>
    <w:p>
      <w:pPr>
        <w:pStyle w:val="BodyText"/>
      </w:pPr>
      <w:r>
        <w:t xml:space="preserve">Lúc mấu chốt sinh tử tồn vong này mà còn đi đón người tình.</w:t>
      </w:r>
    </w:p>
    <w:p>
      <w:pPr>
        <w:pStyle w:val="BodyText"/>
      </w:pPr>
      <w:r>
        <w:t xml:space="preserve">Đồ phế vật được chuyện không có hỏng chuyện có thừa!</w:t>
      </w:r>
    </w:p>
    <w:p>
      <w:pPr>
        <w:pStyle w:val="BodyText"/>
      </w:pPr>
      <w:r>
        <w:t xml:space="preserve">Triệu Thác Đường gần như bị không khí trong ***g ngực đè nén nói không ra lời.</w:t>
      </w:r>
    </w:p>
    <w:p>
      <w:pPr>
        <w:pStyle w:val="BodyText"/>
      </w:pPr>
      <w:r>
        <w:t xml:space="preserve">Mãi lâu gã mới thở được, cầm ống nghe trên bàn gọi lại, âm trầm hỏi, “Giờ gã đang ở đâu?”</w:t>
      </w:r>
    </w:p>
    <w:p>
      <w:pPr>
        <w:pStyle w:val="BodyText"/>
      </w:pPr>
      <w:r>
        <w:t xml:space="preserve">“Nghe bảo bị cảnh sát chặn đường, đưa tới cục cảnh sát rồi.”</w:t>
      </w:r>
    </w:p>
    <w:p>
      <w:pPr>
        <w:pStyle w:val="BodyText"/>
      </w:pPr>
      <w:r>
        <w:t xml:space="preserve">Triệu Thác Đường cúp máy rồi gọi cho Tưởng Lỗi.</w:t>
      </w:r>
    </w:p>
    <w:p>
      <w:pPr>
        <w:pStyle w:val="Compact"/>
      </w:pPr>
      <w:r>
        <w:t xml:space="preserve">Đợi Tưởng Lỗi nhận được tin đi tìm Tưởng Thự Quang, muốn bảo hắn tránh đầu gió thì đã thu được tin tức con mình đàn đúm chơi thuốc ở khách sạn, bị cảnh sát dẫn về cục.</w:t>
      </w:r>
      <w:r>
        <w:br w:type="textWrapping"/>
      </w:r>
      <w:r>
        <w:br w:type="textWrapping"/>
      </w:r>
    </w:p>
    <w:p>
      <w:pPr>
        <w:pStyle w:val="Heading2"/>
      </w:pPr>
      <w:bookmarkStart w:id="48" w:name="chương-26-vùng-vẫy-giãy-chết"/>
      <w:bookmarkEnd w:id="48"/>
      <w:r>
        <w:t xml:space="preserve">26. Chương 26: Vùng Vẫy Giãy Chết</w:t>
      </w:r>
    </w:p>
    <w:p>
      <w:pPr>
        <w:pStyle w:val="Compact"/>
      </w:pPr>
      <w:r>
        <w:br w:type="textWrapping"/>
      </w:r>
      <w:r>
        <w:br w:type="textWrapping"/>
      </w:r>
      <w:r>
        <w:t xml:space="preserve">Khi Tưởng Thự Quang hết phê thuốc tỉnh lại, phát hiện bản thân đang ngồi trong một căn phòng lạ lẫm, có một nam một nữ ngồi đối diện, mặt lạnh như tiền, không giống kiểu người hiền lành gì cả.</w:t>
      </w:r>
    </w:p>
    <w:p>
      <w:pPr>
        <w:pStyle w:val="BodyText"/>
      </w:pPr>
      <w:r>
        <w:t xml:space="preserve">“Hai người là ai?” Hắn quát ngoài mạnh trong yếu.</w:t>
      </w:r>
    </w:p>
    <w:p>
      <w:pPr>
        <w:pStyle w:val="BodyText"/>
      </w:pPr>
      <w:r>
        <w:t xml:space="preserve">“Cảnh sát hình sự.” Bốn chữ của Lưu Triệu đè bẹp sự ngạo mạn của hắn.</w:t>
      </w:r>
    </w:p>
    <w:p>
      <w:pPr>
        <w:pStyle w:val="BodyText"/>
      </w:pPr>
      <w:r>
        <w:t xml:space="preserve">Tưởng Thự Quang gào lên, “Tôi muốn gặp luật sư, không thì tôi sẽ không nói bất cứ thứ gì cả!”</w:t>
      </w:r>
    </w:p>
    <w:p>
      <w:pPr>
        <w:pStyle w:val="BodyText"/>
      </w:pPr>
      <w:r>
        <w:t xml:space="preserve">Bộp.</w:t>
      </w:r>
    </w:p>
    <w:p>
      <w:pPr>
        <w:pStyle w:val="BodyText"/>
      </w:pPr>
      <w:r>
        <w:t xml:space="preserve">Cá nhỏ ném cuốn sổ ghi cung lên bàn, đứng bật dậy, “Anh cắn thuốc mụ mị đầu óc rồi hả? Gào gì mà gào? Giờ bọn tôi đã hỏi anh chưa? Nói nói nói, nói gì mà nói hả? Anh muốn nói cái gì?”</w:t>
      </w:r>
    </w:p>
    <w:p>
      <w:pPr>
        <w:pStyle w:val="BodyText"/>
      </w:pPr>
      <w:r>
        <w:t xml:space="preserve">Tưởng Thự Quang bị dọa không nói nổi một câu.</w:t>
      </w:r>
    </w:p>
    <w:p>
      <w:pPr>
        <w:pStyle w:val="BodyText"/>
      </w:pPr>
      <w:r>
        <w:t xml:space="preserve">Lưu Triệu vỗ vai Cá nhỏ, “Bảo pháp y tới lấy chứng cứ đi.”</w:t>
      </w:r>
    </w:p>
    <w:p>
      <w:pPr>
        <w:pStyle w:val="BodyText"/>
      </w:pPr>
      <w:r>
        <w:t xml:space="preserve">Cá nhỏ thở phì phì đi ra ngoài.</w:t>
      </w:r>
    </w:p>
    <w:p>
      <w:pPr>
        <w:pStyle w:val="BodyText"/>
      </w:pPr>
      <w:r>
        <w:t xml:space="preserve">Đầu to và Vương Thụy đứng ngoài cửa hút thuốc, thấy cô ta đi ra, Đầu to hỏi, “Sao rồi? Khai chưa?”</w:t>
      </w:r>
    </w:p>
    <w:p>
      <w:pPr>
        <w:pStyle w:val="BodyText"/>
      </w:pPr>
      <w:r>
        <w:t xml:space="preserve">Cá nhỏ nói, “Khai cái gì mà khai? Người ta đòi phải đợi luật sư đến mới nói kia kìa.”</w:t>
      </w:r>
    </w:p>
    <w:p>
      <w:pPr>
        <w:pStyle w:val="BodyText"/>
      </w:pPr>
      <w:r>
        <w:t xml:space="preserve">Đầu to nói, “Sao em ghét hắn thế?”</w:t>
      </w:r>
    </w:p>
    <w:p>
      <w:pPr>
        <w:pStyle w:val="BodyText"/>
      </w:pPr>
      <w:r>
        <w:t xml:space="preserve">Vương Thụy nhanh nhảu, “Lúc Tưởng Thự Quang phê thuốc, hình như hôn chị ấy một cái.”</w:t>
      </w:r>
    </w:p>
    <w:p>
      <w:pPr>
        <w:pStyle w:val="BodyText"/>
      </w:pPr>
      <w:r>
        <w:t xml:space="preserve">Cá nhỏ trừng cậu ta, quay đầu lên tầng.</w:t>
      </w:r>
    </w:p>
    <w:p>
      <w:pPr>
        <w:pStyle w:val="BodyText"/>
      </w:pPr>
      <w:r>
        <w:t xml:space="preserve">Đầu to trở tay vỗ đầu Vương Thụy, “Tinh mắt tí chứ.”</w:t>
      </w:r>
    </w:p>
    <w:p>
      <w:pPr>
        <w:pStyle w:val="BodyText"/>
      </w:pPr>
      <w:r>
        <w:t xml:space="preserve">Vương Thụy nhún vai.</w:t>
      </w:r>
    </w:p>
    <w:p>
      <w:pPr>
        <w:pStyle w:val="BodyText"/>
      </w:pPr>
      <w:r>
        <w:t xml:space="preserve">Đúng lúc hai người Thường Trấn Viễn và Lăng Bác Kim mua bữa khuya trở về, Đầu to ra đón, “Mãi mới về, còn lâu la nữa là anh đánh xe cảnh sát đi đón các cậu, mở đường cho các cậu rồi đấy.”</w:t>
      </w:r>
    </w:p>
    <w:p>
      <w:pPr>
        <w:pStyle w:val="BodyText"/>
      </w:pPr>
      <w:r>
        <w:t xml:space="preserve">Một nhóm người vào văn phòng.</w:t>
      </w:r>
    </w:p>
    <w:p>
      <w:pPr>
        <w:pStyle w:val="BodyText"/>
      </w:pPr>
      <w:r>
        <w:t xml:space="preserve">Gậy trúc đang nằm ngủ trên sô-pha ngửi thấy mùi thơm ngồi dậy, dụi mắt nói, “Tưởng Thự Quang khai rồi à?”</w:t>
      </w:r>
    </w:p>
    <w:p>
      <w:pPr>
        <w:pStyle w:val="BodyText"/>
      </w:pPr>
      <w:r>
        <w:t xml:space="preserve">Đầu to nói, “Vẫn đang mơ mơ màng màng.”</w:t>
      </w:r>
    </w:p>
    <w:p>
      <w:pPr>
        <w:pStyle w:val="BodyText"/>
      </w:pPr>
      <w:r>
        <w:t xml:space="preserve">Vương Thụy với lấy xiên thịt dê nướng, duỗi lưng nói, “Vụ án này có thể coi như xong rồi, cuối cùng cũng được về nhà ngủ ngon.”</w:t>
      </w:r>
    </w:p>
    <w:p>
      <w:pPr>
        <w:pStyle w:val="BodyText"/>
      </w:pPr>
      <w:r>
        <w:t xml:space="preserve">Đầu to nói, “Sao rồi? Đã suy nghĩ kỹ xem có chuyển tới chỗ anh hay là không chưa?”</w:t>
      </w:r>
    </w:p>
    <w:p>
      <w:pPr>
        <w:pStyle w:val="BodyText"/>
      </w:pPr>
      <w:r>
        <w:t xml:space="preserve">Vương Thụy nói, “Em với Hòa thượng cùng tiến cùng lùi.” Cậu ta giờ quen gọi người khác bằng biệt danh, mở mồm ra liền gọi Lăng Bác Kim là Hòa thượng, khỏi cần phải bàn xem trôi chảy thế nào.</w:t>
      </w:r>
    </w:p>
    <w:p>
      <w:pPr>
        <w:pStyle w:val="BodyText"/>
      </w:pPr>
      <w:r>
        <w:t xml:space="preserve">Lăng Bác Kim cười nói, “Ông cứ chuyển qua trước đi. Tôi đi xem xung quanh có phòng nào tốt tốt không.”</w:t>
      </w:r>
    </w:p>
    <w:p>
      <w:pPr>
        <w:pStyle w:val="BodyText"/>
      </w:pPr>
      <w:r>
        <w:t xml:space="preserve">Đầu to vỗ đùi Thường Trấn Viễn, “Chuyện lần trước anh nói cậu cân nhắc thế nào rồi? Trên tầng chỗ anh có một gia đình đang vội chuyển đi, ra giá số này. Là tầng cao nhất, có gác lửng.” Anh ta xòe số ba rồi lại xòe số sáu.</w:t>
      </w:r>
    </w:p>
    <w:p>
      <w:pPr>
        <w:pStyle w:val="BodyText"/>
      </w:pPr>
      <w:r>
        <w:t xml:space="preserve">Thông tầng?</w:t>
      </w:r>
    </w:p>
    <w:p>
      <w:pPr>
        <w:pStyle w:val="BodyText"/>
      </w:pPr>
      <w:r>
        <w:t xml:space="preserve">Thường Trấn Viễn hơi rung rinh, nói, “Sao hời vậy?”</w:t>
      </w:r>
    </w:p>
    <w:p>
      <w:pPr>
        <w:pStyle w:val="BodyText"/>
      </w:pPr>
      <w:r>
        <w:t xml:space="preserve">Đầu to nói, “Nghe bảo bà chủ nhà ấy mắc bệnh tâm thần, chuyện này chỗ anh bàn xôm lắm, rất nhiều người cảm thấy xui xẻo, không muốn mua. Cậu nói coi bệnh tâm thần mà có thể đổ cho nhà sao?” Anh ta thấy Thường Trấn Viễn nhíu mày, lại nói, “Chắc cậu không tin đâu nhỉ?”</w:t>
      </w:r>
    </w:p>
    <w:p>
      <w:pPr>
        <w:pStyle w:val="BodyText"/>
      </w:pPr>
      <w:r>
        <w:t xml:space="preserve">Thường Trấn Viễn nghĩ, trước kia không tin lắm, nhưng giờ trải qua chuyện ly kỳ như mượn xác hoàn hồn rồi thì hơi tin thật.</w:t>
      </w:r>
    </w:p>
    <w:p>
      <w:pPr>
        <w:pStyle w:val="BodyText"/>
      </w:pPr>
      <w:r>
        <w:t xml:space="preserve">Đầu to nói, “Hê, yên tâm, anh giới thiệu một cao tăng đắc đạo cho cậu, để họ xem phong thủy giùm. Có tai thì ngăn tai, không có tai thì yên lòng.”</w:t>
      </w:r>
    </w:p>
    <w:p>
      <w:pPr>
        <w:pStyle w:val="BodyText"/>
      </w:pPr>
      <w:r>
        <w:t xml:space="preserve">Gậy trúc chợt thốt một câu, “Cao tăng đắc đạo cậu nói là Hòa thượng đấy à?”</w:t>
      </w:r>
    </w:p>
    <w:p>
      <w:pPr>
        <w:pStyle w:val="BodyText"/>
      </w:pPr>
      <w:r>
        <w:t xml:space="preserve">Đầu to chỉ vào Lăng Bác Kim cười nói, “Đúng rồi, có Hòa thượng ở đây. Đến lúc đó cậu cho nó thuê phòng, đầu nó sáng lóa như vậy, chắc chắn trừ được tà.”</w:t>
      </w:r>
    </w:p>
    <w:p>
      <w:pPr>
        <w:pStyle w:val="BodyText"/>
      </w:pPr>
      <w:r>
        <w:t xml:space="preserve">Tuy Vương Thụy vẫn vướng mắc chuyện Thường Trấn Viễn vừa gặp mặt đã cho Lăng Bác Kim một đấm, nhưng trong lòng cũng hy vọng hai người có thể ở gần nhau chút, nhịn không được phụ họa, “Vậy trước cứ nhờ đại sư xem chút đi.”</w:t>
      </w:r>
    </w:p>
    <w:p>
      <w:pPr>
        <w:pStyle w:val="BodyText"/>
      </w:pPr>
      <w:r>
        <w:t xml:space="preserve">Thường Trấn Viễn vừa nghĩ tới việc ở cùng với Lăng Bác Kim, liền lập tức bác bỏ đề nghị này trong lòng, song ngoài mặt thì vẫn đồng ý.</w:t>
      </w:r>
    </w:p>
    <w:p>
      <w:pPr>
        <w:pStyle w:val="BodyText"/>
      </w:pPr>
      <w:r>
        <w:t xml:space="preserve">Cá nhỏ đột nhiên đẩy cửa vào, “Tưởng Lỗi dẫn mấy luật sư tới rồi.”</w:t>
      </w:r>
    </w:p>
    <w:p>
      <w:pPr>
        <w:pStyle w:val="BodyText"/>
      </w:pPr>
      <w:r>
        <w:t xml:space="preserve">Đầu to đứng vụt dậy, “Mấy luật sư á? Sao? Phá quán à?”</w:t>
      </w:r>
    </w:p>
    <w:p>
      <w:pPr>
        <w:pStyle w:val="BodyText"/>
      </w:pPr>
      <w:r>
        <w:t xml:space="preserve">Cá nhỏ nhíu mày nói, “Rốt cuộc anh là cảnh sát hay là lưu manh vậy? Phá quán mà cũng nói ra được. Sếp bảo chúng ta ở lại văn phòng. Trước khi bắt Tưởng Thự Quang sếp đã đánh tiếng với cục trưởng rồi, giờ họ đang nói chuyện.”</w:t>
      </w:r>
    </w:p>
    <w:p>
      <w:pPr>
        <w:pStyle w:val="BodyText"/>
      </w:pPr>
      <w:r>
        <w:t xml:space="preserve">Đầu to cười lạnh, “Có giết người hay không thì nói sau, chơi thuốc thì chắc chắn rồi nhỉ? Chẳng biết bố hắn có mặt mũi nào mà đến.”</w:t>
      </w:r>
    </w:p>
    <w:p>
      <w:pPr>
        <w:pStyle w:val="BodyText"/>
      </w:pPr>
      <w:r>
        <w:t xml:space="preserve">Cá nhỏ nói, “Anh tưởng họp phụ huynh hay sao mà có thể đùn đẩy không đến?.”</w:t>
      </w:r>
    </w:p>
    <w:p>
      <w:pPr>
        <w:pStyle w:val="BodyText"/>
      </w:pPr>
      <w:r>
        <w:t xml:space="preserve">Gậy trúc nói, “Dù sao cũng là con một.”</w:t>
      </w:r>
    </w:p>
    <w:p>
      <w:pPr>
        <w:pStyle w:val="BodyText"/>
      </w:pPr>
      <w:r>
        <w:t xml:space="preserve">Vương Thụy nói, “Em thấy bố hắn cũng chẳng phải kẻ tốt đẹp gì. Chi phí Đế Hậu Cung ở hộp đêm Danh Lưu thế nào, rồi thì chi phí khách sạn năm sao con lão ở thế nào? Không ăn thêm lậu mà có thể cung phụng nổi thằng phá gia chi tử như vậy sao?”</w:t>
      </w:r>
    </w:p>
    <w:p>
      <w:pPr>
        <w:pStyle w:val="BodyText"/>
      </w:pPr>
      <w:r>
        <w:t xml:space="preserve">Cá nhỏ nói, “Việc này không do chúng ta quản lý. Đừng bàn nữa.”</w:t>
      </w:r>
    </w:p>
    <w:p>
      <w:pPr>
        <w:pStyle w:val="BodyText"/>
      </w:pPr>
      <w:r>
        <w:t xml:space="preserve">Thường Trấn Viễn nói, “Đối tượng hợp tác của Tưởng Lỗi là Triệu Thác Đường.”</w:t>
      </w:r>
    </w:p>
    <w:p>
      <w:pPr>
        <w:pStyle w:val="BodyText"/>
      </w:pPr>
      <w:r>
        <w:t xml:space="preserve">Ban nãy Đầu to hay Vương Thụy cũng bình thường, đều là thuận miệng nói thôi, nhưng câu của Thường Trấn Viễn lại mang theo mấy phần khẳng định.</w:t>
      </w:r>
    </w:p>
    <w:p>
      <w:pPr>
        <w:pStyle w:val="BodyText"/>
      </w:pPr>
      <w:r>
        <w:t xml:space="preserve">Gậy trúc nói, “Sao cậu chắc cú vậy?”</w:t>
      </w:r>
    </w:p>
    <w:p>
      <w:pPr>
        <w:pStyle w:val="BodyText"/>
      </w:pPr>
      <w:r>
        <w:t xml:space="preserve">Thường Trấn Viễn nói, “Chu Tiến khôn khéo giảo hoạt, bình thường gặp phải việc này, trốn còn không kịp ấy chứ, sao lại mon men tới gần? Trừ phi là mệnh lệnh của Triệu Thác Đường. Cũng chỉ có gã mới có thể khiến Chu Tiến cúi đầu nghe lệnh thôi.” Hắn nói một nửa giấu một nửa, Chu Tiến quả đúng là vì nghe lệnh mới giúp Tưởng Thự Quang chôn xác, nhưng người hạ lệnh không phải Triệu Thác Đường mà là chính Trang Tranh.”</w:t>
      </w:r>
    </w:p>
    <w:p>
      <w:pPr>
        <w:pStyle w:val="BodyText"/>
      </w:pPr>
      <w:r>
        <w:t xml:space="preserve">Lăng Bác Kim nói, “Còn một người nữa, Trang Tranh. Khi đó hắn vẫn chưa chết.”</w:t>
      </w:r>
    </w:p>
    <w:p>
      <w:pPr>
        <w:pStyle w:val="BodyText"/>
      </w:pPr>
      <w:r>
        <w:t xml:space="preserve">Đầu to nghe vậy gục gặc đầu.</w:t>
      </w:r>
    </w:p>
    <w:p>
      <w:pPr>
        <w:pStyle w:val="BodyText"/>
      </w:pPr>
      <w:r>
        <w:t xml:space="preserve">Thường Trấn Viễn mấp máy miệng, cuối cùng không tìm từ phản bác nữa.</w:t>
      </w:r>
    </w:p>
    <w:p>
      <w:pPr>
        <w:pStyle w:val="BodyText"/>
      </w:pPr>
      <w:r>
        <w:t xml:space="preserve">Sự khuấy động của cái tên Trang Tranh gây cho hắn càng ngày càng nhỏ, có đôi khi hắn còn sẽ hoài nghi ký ức của mình về Trang Tranh kỳ thật là từ một quyển tiểu thuyết. Một nhân vật giả tưởng từng huy hoàng, từng thành công, cuối cùng thê thảm chết đi. Sau đó tiểu thuyết kết thúc, trở thành một đoạn lịch sử hoặc thật hoặc giả, hoặc có hoặc không, nhưng không liên quan gì tới hắn.</w:t>
      </w:r>
    </w:p>
    <w:p>
      <w:pPr>
        <w:pStyle w:val="BodyText"/>
      </w:pPr>
      <w:r>
        <w:t xml:space="preserve">“Ý cậu là, Hứa Hải Hồng là do Triệu Thác Đường hoặc Trang Tranh ra lệnh giết sao?” Đầu to xoa tay. Mặc dù Lưu Triệu liên tục dặn không được dây vào vụ Triệu Thác Đường, nhưng nếu có cơ hội kết tội gã thì anh ta sẽ không bỏ qua đâu.</w:t>
      </w:r>
    </w:p>
    <w:p>
      <w:pPr>
        <w:pStyle w:val="BodyText"/>
      </w:pPr>
      <w:r>
        <w:t xml:space="preserve">Lăng Bác Kim lắc đầu nói, “Việc này khả năng không lớn. Triệu Thác Đường và Trang Tranh sai khiến được Chu Tiến song lại không sai được Tưởng Thự Quang. Hẳn là Tưởng Thự Quang giết người, Triệu Thác Đường và Trang Tranh bảo Chu Tiến khắc phục hậu quả.”</w:t>
      </w:r>
    </w:p>
    <w:p>
      <w:pPr>
        <w:pStyle w:val="BodyText"/>
      </w:pPr>
      <w:r>
        <w:t xml:space="preserve">Đầu to nói, “Vậy Chu Tiến xui quá rồi.”</w:t>
      </w:r>
    </w:p>
    <w:p>
      <w:pPr>
        <w:pStyle w:val="BodyText"/>
      </w:pPr>
      <w:r>
        <w:t xml:space="preserve">Cá nhỏ nói, “Xui gì chứ? Không phải là tự dây vào sao? Chạy trốn không dẫn vợ con theo mà dẫn bồ nhí, cũng chẳng phải kẻ tốt lành gì.”</w:t>
      </w:r>
    </w:p>
    <w:p>
      <w:pPr>
        <w:pStyle w:val="BodyText"/>
      </w:pPr>
      <w:r>
        <w:t xml:space="preserve">Đầu to nói, “Thế thì em không hiểu rồi lòng đàn ông rồi. Vợ con quan trọng lắm, đương nhiên phải bố trí ổn thỏa, để họ sống không lo không nghĩ. Tình nhân ấy mà, tốn nhiều tiền như vậy không phải để tốn chơi thôi đâu nhá, lúc quan trọng đương nhiên phải có họa cùng chịu rồi.”</w:t>
      </w:r>
    </w:p>
    <w:p>
      <w:pPr>
        <w:pStyle w:val="BodyText"/>
      </w:pPr>
      <w:r>
        <w:t xml:space="preserve">Cá nhỏ nói, “Thế anh hiểu lòng phụ nữ rồi à? Chồng mình ở ngoài ăn chơi đàng *** cũng thôi đi, lúc quan trọng còn bỏ mình với con chạy theo người phụ nữ khác, vậy là sao chứ?!”</w:t>
      </w:r>
    </w:p>
    <w:p>
      <w:pPr>
        <w:pStyle w:val="BodyText"/>
      </w:pPr>
      <w:r>
        <w:t xml:space="preserve">Đầu to thấy cô ta thực sự tức giận, lập tức rụt đầu không nói nữa.</w:t>
      </w:r>
    </w:p>
    <w:p>
      <w:pPr>
        <w:pStyle w:val="BodyText"/>
      </w:pPr>
      <w:r>
        <w:t xml:space="preserve">Gậy trúc vội vàng dời đề tài đi, nói tới tin tức gần đây, Vương Thụy và Lăng Bác Kim biết điều phụ họa, làm dịu bầu không khí lại.</w:t>
      </w:r>
    </w:p>
    <w:p>
      <w:pPr>
        <w:pStyle w:val="BodyText"/>
      </w:pPr>
      <w:r>
        <w:t xml:space="preserve">Thường Trấn Viễn nhìn sắc trời, kéo cái áo khoác Gậy trúc vừa đắp qua, ngả người ra ghế sô-pha, nhắm mắt lại là ngủ luôn. Trong lúc mơ màng, dường như có người chạm vào hắn, bả vai hơi trĩu xuống, hắn đang ngủ ngon nên cũng không để ý.</w:t>
      </w:r>
    </w:p>
    <w:p>
      <w:pPr>
        <w:pStyle w:val="BodyText"/>
      </w:pPr>
      <w:r>
        <w:t xml:space="preserve">Chẳng biết qua bao lâu rồi, mặt hắn chợt bị gió lạnh thổi qua, rét tới nỗi giật mình mở mắt ra, lại trông thấy Đầu to đang nhoài trên cái bàn làm việc đối diện, chỉ chừa cái gáy cho hắn nhìn.</w:t>
      </w:r>
    </w:p>
    <w:p>
      <w:pPr>
        <w:pStyle w:val="BodyText"/>
      </w:pPr>
      <w:r>
        <w:t xml:space="preserve">Lưu Triệu từ ngoài cửa đi vào, vẻ mặt ngập tràn mỏi mệt.</w:t>
      </w:r>
    </w:p>
    <w:p>
      <w:pPr>
        <w:pStyle w:val="BodyText"/>
      </w:pPr>
      <w:r>
        <w:t xml:space="preserve">Đây không phải trọng điểm, trọng điểm là ——</w:t>
      </w:r>
    </w:p>
    <w:p>
      <w:pPr>
        <w:pStyle w:val="BodyText"/>
      </w:pPr>
      <w:r>
        <w:t xml:space="preserve">Sao Lăng Bác Kim lại dựa vào vai hắn ngủ?</w:t>
      </w:r>
    </w:p>
    <w:p>
      <w:pPr>
        <w:pStyle w:val="BodyText"/>
      </w:pPr>
      <w:r>
        <w:t xml:space="preserve">Thường Trấn Viễn đứng bật dậy.</w:t>
      </w:r>
    </w:p>
    <w:p>
      <w:pPr>
        <w:pStyle w:val="BodyText"/>
      </w:pPr>
      <w:r>
        <w:t xml:space="preserve">Lăng Bác Kim ngã nhào vào ghế sô-pha.</w:t>
      </w:r>
    </w:p>
    <w:p>
      <w:pPr>
        <w:pStyle w:val="BodyText"/>
      </w:pPr>
      <w:r>
        <w:t xml:space="preserve">Thường Trấn Viễn vì đứng dậy quá nhanh, đầu xây xẩm, lại ngã về, sau đó được hai bàn tay đỡ lấy mông, sợ tới nỗi vươn một tay ra chống tường để giữ thăng bằng cho mình.</w:t>
      </w:r>
    </w:p>
    <w:p>
      <w:pPr>
        <w:pStyle w:val="BodyText"/>
      </w:pPr>
      <w:r>
        <w:t xml:space="preserve">Lăng Bác Kim thu tay về, cười khổ ngồi dậy, “Sư phụ, anh định đè bẹp em đấy à?”</w:t>
      </w:r>
    </w:p>
    <w:p>
      <w:pPr>
        <w:pStyle w:val="BodyText"/>
      </w:pPr>
      <w:r>
        <w:t xml:space="preserve">Thường Trấn Viễn một lần nữa đứng vững, nhưng trên mông vẫn còn lưu lại cảm giác khi cậu đỡ mình —— thật sự là tồi tệ. Hắn im ắng trừng hai cái tay của cậu, rất có ham muốn cầm dao phay chặt phăng chúng đi.</w:t>
      </w:r>
    </w:p>
    <w:p>
      <w:pPr>
        <w:pStyle w:val="BodyText"/>
      </w:pPr>
      <w:r>
        <w:t xml:space="preserve">Không biết có phải ánh mắt hắn ác liệt quá hay không, khiến Lăng Bác Kim mới tỉnh dậy cảm thấy nguy ngập. Cậu lập tức quay sang hỏi Lưu Triệu, “Đội trưởng, sao rồi?”</w:t>
      </w:r>
    </w:p>
    <w:p>
      <w:pPr>
        <w:pStyle w:val="Compact"/>
      </w:pPr>
      <w:r>
        <w:t xml:space="preserve">Lưu Triệu nói, “Lấy khẩu cung không thuận lợi, Tưởng Thự Quang giả bộ tâm thần, giằng co suốt một đêm, cuối cùng giam lại rồi. Bây giờ chúng ta phải nắm chặt thời gian tìm được chứng cứ trực tiếp nhất để định tội Tưởng Thự Quang! Không thể cho Tưởng Lỗi có thời gian xoay xở được!” Tuy ông ta không nói rõ là xoay xở gì, nhưng Thường Trấn Viễn và Lăng Bác Kim đều rất rõ ràng.</w:t>
      </w:r>
      <w:r>
        <w:br w:type="textWrapping"/>
      </w:r>
      <w:r>
        <w:br w:type="textWrapping"/>
      </w:r>
    </w:p>
    <w:p>
      <w:pPr>
        <w:pStyle w:val="Heading2"/>
      </w:pPr>
      <w:bookmarkStart w:id="49" w:name="chương-27-xem-nhà"/>
      <w:bookmarkEnd w:id="49"/>
      <w:r>
        <w:t xml:space="preserve">27. Chương 27: Xem Nhà</w:t>
      </w:r>
    </w:p>
    <w:p>
      <w:pPr>
        <w:pStyle w:val="Compact"/>
      </w:pPr>
      <w:r>
        <w:br w:type="textWrapping"/>
      </w:r>
      <w:r>
        <w:br w:type="textWrapping"/>
      </w:r>
      <w:r>
        <w:t xml:space="preserve">Đầu to nghe tiếng cũng tỉnh rồi, dụi mắt nói, “Chẳng phải Tôn Uyển giao nộp một cái bao cao su đó sao? Có ích không?”</w:t>
      </w:r>
    </w:p>
    <w:p>
      <w:pPr>
        <w:pStyle w:val="BodyText"/>
      </w:pPr>
      <w:r>
        <w:t xml:space="preserve">Lưu Triệu nói, “Cụ thể vẫn cần xem kết quả giám nghiệm của pháp y. Trước mắt việc chính yếu nhất vẫn là tìm được nhiều nhân chứng hơn. Bản thân Chu Tiến bị tình nghi, mức chân thật trong khẩu cung của gã không cao. Khẩu cung của đám Quách Kiệt và Triệu Thác Đường chỉ gây bất lợi cho Chu Tiến, vậy nên tình hình vẫn rất trắc trở.”</w:t>
      </w:r>
    </w:p>
    <w:p>
      <w:pPr>
        <w:pStyle w:val="BodyText"/>
      </w:pPr>
      <w:r>
        <w:t xml:space="preserve">Đầu to gạt tóc nói, “Em lại tới hộp đêm Danh Lưu xem sao nhé?”</w:t>
      </w:r>
    </w:p>
    <w:p>
      <w:pPr>
        <w:pStyle w:val="BodyText"/>
      </w:pPr>
      <w:r>
        <w:t xml:space="preserve">Lưu Triệu nói, “Tôi thấy lỗ hổng này không dễ xé ra đâu, lúc trước chúng ta hỏi bao lâu mà có ai chịu nói đâu.”</w:t>
      </w:r>
    </w:p>
    <w:p>
      <w:pPr>
        <w:pStyle w:val="BodyText"/>
      </w:pPr>
      <w:r>
        <w:t xml:space="preserve">Thường Trấn Viễn nói, “Chính vì lần trước không ai chịu nói nên lần này mới có hy vọng.”</w:t>
      </w:r>
    </w:p>
    <w:p>
      <w:pPr>
        <w:pStyle w:val="BodyText"/>
      </w:pPr>
      <w:r>
        <w:t xml:space="preserve">Đầu to nghệch ra.</w:t>
      </w:r>
    </w:p>
    <w:p>
      <w:pPr>
        <w:pStyle w:val="BodyText"/>
      </w:pPr>
      <w:r>
        <w:t xml:space="preserve">Lăng Bác Kim tiếp lời, “Ý anh là, những người kia tự giác bảo vệ Chu Tiến?”</w:t>
      </w:r>
    </w:p>
    <w:p>
      <w:pPr>
        <w:pStyle w:val="BodyText"/>
      </w:pPr>
      <w:r>
        <w:t xml:space="preserve">Thường Trấn Viễn nói, “Có phải hay không, chúng ta có thể thử lần nữa. Lần này Chu Tiến gặp chuyện, xem đám cô ta có chịu nói không.”</w:t>
      </w:r>
    </w:p>
    <w:p>
      <w:pPr>
        <w:pStyle w:val="BodyText"/>
      </w:pPr>
      <w:r>
        <w:t xml:space="preserve">Chu Tiến làm đàn em hay làm lưu manh đều không đạt chuẩn, nhưng làm kinh doanh lại rất chuyên nghiệp. Chẳng những khôn ngoan, dỗ khéo khách hàng, đối xử với nhân viên của mình cũng không có gì để chê trách, dù là tiếp viên hay phục vụ, đều đối xử bình đẳng, dụ dỗ thì có chứ ép buộc thì chưa bao giờ, nhân viên gặp khó khăn cũng sẵn lòng giúp đỡ. Chỉ vì điểm này của gã thôi, đời trước dù Thường Trấn Viễn biết người này vào lúc quan trọng dễ dàng tuột xích nhưng vẫn dùng không chùn bước. Chẳng qua không ngờ được cuối cùng người nếm quả đắng gã tuột xích không phải mình, mà là Triệu Thác Đường, giờ ngẫm lại, cũng xem như là đã dự tính trước.</w:t>
      </w:r>
    </w:p>
    <w:p>
      <w:pPr>
        <w:pStyle w:val="BodyText"/>
      </w:pPr>
      <w:r>
        <w:t xml:space="preserve">Lăng Bác Kim nói, “Em đi với anh.”</w:t>
      </w:r>
    </w:p>
    <w:p>
      <w:pPr>
        <w:pStyle w:val="BodyText"/>
      </w:pPr>
      <w:r>
        <w:t xml:space="preserve">Thường Trấn Viễn nói, “Tối qua cậu không ngủ ngon, để Đầu to đi với tôi đi.”</w:t>
      </w:r>
    </w:p>
    <w:p>
      <w:pPr>
        <w:pStyle w:val="BodyText"/>
      </w:pPr>
      <w:r>
        <w:t xml:space="preserve">Đầu to bật cười nói, “Tối qua đồ đệ cậu ngủ không non, lẽ nào tối qua anh ngủ ngon chắc? Nó còn gối lên vai cậu được chứ anh thì có mỗi cánh tay của mình thôi đó.”</w:t>
      </w:r>
    </w:p>
    <w:p>
      <w:pPr>
        <w:pStyle w:val="BodyText"/>
      </w:pPr>
      <w:r>
        <w:t xml:space="preserve">Thường Trấn Viễn khe khẽ chau mày, “Tự tôi đi.”</w:t>
      </w:r>
    </w:p>
    <w:p>
      <w:pPr>
        <w:pStyle w:val="BodyText"/>
      </w:pPr>
      <w:r>
        <w:t xml:space="preserve">“Ấy, đừng mà, anh nói đùa ấy mà, sao cậu nghiêm túc thế.”</w:t>
      </w:r>
    </w:p>
    <w:p>
      <w:pPr>
        <w:pStyle w:val="BodyText"/>
      </w:pPr>
      <w:r>
        <w:t xml:space="preserve">Thường Trấn Viễn đang định thu lại câu trước thì nghe Lưu Triệu nói, “Đầu to đi nghỉ trước đi. Hòa thượng đi với A Tiêu, cũng nên để cậu ta học một ít bản lĩnh của sư phụ mình.”</w:t>
      </w:r>
    </w:p>
    <w:p>
      <w:pPr>
        <w:pStyle w:val="BodyText"/>
      </w:pPr>
      <w:r>
        <w:t xml:space="preserve">Thường Trấn Viễn thấy ông ta đã nói vậy rồi, đành phải cầm chìa khóa xe ra ngoài.</w:t>
      </w:r>
    </w:p>
    <w:p>
      <w:pPr>
        <w:pStyle w:val="BodyText"/>
      </w:pPr>
      <w:r>
        <w:t xml:space="preserve">Đầu to ở đằng sau không cam lòng gọi với theo, “Lần này lái xe vừa vừa thôi! Đầu Hòa thượng không còn lông nữa đâu.”</w:t>
      </w:r>
    </w:p>
    <w:p>
      <w:pPr>
        <w:pStyle w:val="BodyText"/>
      </w:pPr>
      <w:r>
        <w:t xml:space="preserve">Lăng Bác Kim nghe vậy cười với Thường Trấn Viễn, “Sư phụ cứ yên trí mà lái xe, trên chân em có nuôi mấy cọng.”</w:t>
      </w:r>
    </w:p>
    <w:p>
      <w:pPr>
        <w:pStyle w:val="BodyText"/>
      </w:pPr>
      <w:r>
        <w:t xml:space="preserve">Thường Trấn Viễn lạnh te nhìn cậu.</w:t>
      </w:r>
    </w:p>
    <w:p>
      <w:pPr>
        <w:pStyle w:val="BodyText"/>
      </w:pPr>
      <w:r>
        <w:t xml:space="preserve">Lăng Bác Kim biết điều ngậm miệng lại.</w:t>
      </w:r>
    </w:p>
    <w:p>
      <w:pPr>
        <w:pStyle w:val="BodyText"/>
      </w:pPr>
      <w:r>
        <w:t xml:space="preserve">Nói tới thì, dù là Trang Tranh hay Thường Trấn Viễn, trên chân đều không có lông rõ ràng, lẽ nào đây là cơ hội để hắn sống lại thành Thường Trấn Viễn?</w:t>
      </w:r>
    </w:p>
    <w:p>
      <w:pPr>
        <w:pStyle w:val="BodyText"/>
      </w:pPr>
      <w:r>
        <w:t xml:space="preserve">…</w:t>
      </w:r>
    </w:p>
    <w:p>
      <w:pPr>
        <w:pStyle w:val="BodyText"/>
      </w:pPr>
      <w:r>
        <w:t xml:space="preserve">Thật sự là khiến người hết nói nổi.</w:t>
      </w:r>
    </w:p>
    <w:p>
      <w:pPr>
        <w:pStyle w:val="BodyText"/>
      </w:pPr>
      <w:r>
        <w:t xml:space="preserve">Hai người ăn sáng xong mới tới hộp đêm Danh Lưu, khoảng bảy giờ, chỉ có mấy nhân viên vệ sinh xách xô nước cầm giẻ lau ở đại sảnh vừa làm việc vừa chuyện phiếm, trông thấy bọn họ đi vào, lập tức bập bẹ thứ tiếng phổ thông không sõi xua tay nói, “Nơi này tạm thời không buôn bán.”</w:t>
      </w:r>
    </w:p>
    <w:p>
      <w:pPr>
        <w:pStyle w:val="BodyText"/>
      </w:pPr>
      <w:r>
        <w:t xml:space="preserve">Lăng Bác Kim tưởng vẫn chưa mở cửa, hỏi, “Có người trực ban không?”</w:t>
      </w:r>
    </w:p>
    <w:p>
      <w:pPr>
        <w:pStyle w:val="BodyText"/>
      </w:pPr>
      <w:r>
        <w:t xml:space="preserve">Nhân viên vệ sinh nói, “Ông chủ bị bắt rồi, không mở.”</w:t>
      </w:r>
    </w:p>
    <w:p>
      <w:pPr>
        <w:pStyle w:val="BodyText"/>
      </w:pPr>
      <w:r>
        <w:t xml:space="preserve">Bấy giờ Lăng Bác Kim mới cả kinh, “Ngừng kinh doanh?”</w:t>
      </w:r>
    </w:p>
    <w:p>
      <w:pPr>
        <w:pStyle w:val="BodyText"/>
      </w:pPr>
      <w:r>
        <w:t xml:space="preserve">Nhân viên vệ sinh gật đầu nói, “Phải, không làm nữa.”</w:t>
      </w:r>
    </w:p>
    <w:p>
      <w:pPr>
        <w:pStyle w:val="BodyText"/>
      </w:pPr>
      <w:r>
        <w:t xml:space="preserve">Thường Trấn Viễn nói, “Nhân viên phục vụ gốc ở đây đâu?”</w:t>
      </w:r>
    </w:p>
    <w:p>
      <w:pPr>
        <w:pStyle w:val="BodyText"/>
      </w:pPr>
      <w:r>
        <w:t xml:space="preserve">Nhân viên vệ sinh dò xét bọn họ, “Các anh là ai?”</w:t>
      </w:r>
    </w:p>
    <w:p>
      <w:pPr>
        <w:pStyle w:val="BodyText"/>
      </w:pPr>
      <w:r>
        <w:t xml:space="preserve">“Cảnh sát.”</w:t>
      </w:r>
    </w:p>
    <w:p>
      <w:pPr>
        <w:pStyle w:val="BodyText"/>
      </w:pPr>
      <w:r>
        <w:t xml:space="preserve">Bọn họ lấy thẻ cảnh sát ra.</w:t>
      </w:r>
    </w:p>
    <w:p>
      <w:pPr>
        <w:pStyle w:val="BodyText"/>
      </w:pPr>
      <w:r>
        <w:t xml:space="preserve">Nhân viên vệ sinh bấy giờ mới thôi qua loa, nghiêm túc trả lời câu hỏi.</w:t>
      </w:r>
    </w:p>
    <w:p>
      <w:pPr>
        <w:pStyle w:val="BodyText"/>
      </w:pPr>
      <w:r>
        <w:t xml:space="preserve">Ra khỏi hộp đêm, Lăng Bác Kim đấm cổ nói, “Hẳn là Triệu Thác Đường làm nhỉ? Sợ chúng ta tìm được nhiều manh mối hơn trong lời người khác nên dứt khoát sa thải họ, đến nhân viên vệ sinh cũng là điều từ công ty tới.”</w:t>
      </w:r>
    </w:p>
    <w:p>
      <w:pPr>
        <w:pStyle w:val="BodyText"/>
      </w:pPr>
      <w:r>
        <w:t xml:space="preserve">Thường Trấn Viễn thầm nghĩ, Giờ mới giống gã Triệu Thác Đường khiến hắn một tay nâng đỡ từ tên buôn cá tới tổng giám đốc, lúc trước vì mình hiểu nội tình nên gia tốc quá trình phá án, quấy rầy trình tự của gã, hiện tại gã bắt kịp tiết tấu rồi, con đường tiếp sau có thể sẽ ngày càng chông gai. Lúc này, có phải mình nên làm gì đó không?</w:t>
      </w:r>
    </w:p>
    <w:p>
      <w:pPr>
        <w:pStyle w:val="BodyText"/>
      </w:pPr>
      <w:r>
        <w:t xml:space="preserve">Lăng Bác Kim thấy Thường Trấn Viễn dừng bước, tay để lên nắm cửa nhưng không mở cửa ra, lấy làm lạ, “Có phải sư phụ nghĩ ra cái gì không?”</w:t>
      </w:r>
    </w:p>
    <w:p>
      <w:pPr>
        <w:pStyle w:val="BodyText"/>
      </w:pPr>
      <w:r>
        <w:t xml:space="preserve">Thường Trấn Viễn nói, “Tôi nhớ ra mấy hôm nữa là sinh nhật của bạn, định đi mua món quà, cậu về trước đi.”</w:t>
      </w:r>
    </w:p>
    <w:p>
      <w:pPr>
        <w:pStyle w:val="BodyText"/>
      </w:pPr>
      <w:r>
        <w:t xml:space="preserve">Lăng Bác Kim nói, “Em cũng đang rảnh, sư phụ dẫn em theo em còn có thể làm quân sư cho đấy ạ.”</w:t>
      </w:r>
    </w:p>
    <w:p>
      <w:pPr>
        <w:pStyle w:val="BodyText"/>
      </w:pPr>
      <w:r>
        <w:t xml:space="preserve">Thường Trấn Viễn nói, “Không cần, cậu về cục cảnh sát nói cho đội trưởng tình hình ở đây trước đi.”</w:t>
      </w:r>
    </w:p>
    <w:p>
      <w:pPr>
        <w:pStyle w:val="BodyText"/>
      </w:pPr>
      <w:r>
        <w:t xml:space="preserve">Kỳ thật, thứ tình hình vốn chả có tình hình gì chỉ cần gọi một cuộc điện thoại là xong rồi, Thường Trấn Viễn nói như vậy rõ ràng là không muốn cậu đi cùng, Lăng Bác Kim đành phải nhận chìa khóa lái xe đi trước.</w:t>
      </w:r>
    </w:p>
    <w:p>
      <w:pPr>
        <w:pStyle w:val="BodyText"/>
      </w:pPr>
      <w:r>
        <w:t xml:space="preserve">Thường Trấn Viễn bắt taxi, tìm một tiệm nét ở xa vào mạng.</w:t>
      </w:r>
    </w:p>
    <w:p>
      <w:pPr>
        <w:pStyle w:val="BodyText"/>
      </w:pPr>
      <w:r>
        <w:t xml:space="preserve">Cách lần trước gửi thư cho Triệu Thác Đường đã được vài ngày rồi, vẫn chưa nhận được thư trả lời, hắn đoán chừng Triệu Thác Đường coi hắn là kẻ ham lợi trước mắt lại tham lam quyền thế, chưa nhận được lời cự tuyệt thẳng thừng thì sẽ không lèm nhèm bán đứng gã, vậy nên cố ý lờ hắn đi. Nếu Triệu Thác Đường phớt lờ hắn thì đương nhiên hắn không thể không có chút hành động gì, bằng không thì hình tượng nôn nóng tham lam dày công tạo dựng khi trước coi như là công cốc rồi, nhưng cũng không thể ép quá đáng, để tránh chó cùng rứt giậu, vậy nên hắn quyết định đấm một cái xoa một cái.</w:t>
      </w:r>
    </w:p>
    <w:p>
      <w:pPr>
        <w:pStyle w:val="BodyText"/>
      </w:pPr>
      <w:r>
        <w:t xml:space="preserve">Ngón tay hắn gõ nhẹ nhàng trên bàn phím ——</w:t>
      </w:r>
    </w:p>
    <w:p>
      <w:pPr>
        <w:pStyle w:val="BodyText"/>
      </w:pPr>
      <w:r>
        <w:t xml:space="preserve">Trong tay cảnh sát có chứng cứ giết người của Tưởng Thự Quang.</w:t>
      </w:r>
    </w:p>
    <w:p>
      <w:pPr>
        <w:pStyle w:val="BodyText"/>
      </w:pPr>
      <w:r>
        <w:t xml:space="preserve">Thường Trấn Viễn vốn định trưa về nhà ngủ bù, nhưng mông vừa dính lên ghế taxi, Đầu to đã gọi điện tới, bảo là nói xong với chủ nhà rồi, kêu hắn xem nhà.</w:t>
      </w:r>
    </w:p>
    <w:p>
      <w:pPr>
        <w:pStyle w:val="BodyText"/>
      </w:pPr>
      <w:r>
        <w:t xml:space="preserve">Vừa nghĩ tới việc chung một mái nhà với Lăng Bác Kim thì hắn đã chẳng mấy hứng thú với căn nhà này, xong từ chối thì cũng phải có lý do từ chối, hắn nghĩ một chút, quyết định xem nhà trước rồi kiếm cớ khước từ.</w:t>
      </w:r>
    </w:p>
    <w:p>
      <w:pPr>
        <w:pStyle w:val="BodyText"/>
      </w:pPr>
      <w:r>
        <w:t xml:space="preserve">Taxi ngừng ở cổng Hạnh Phúc Điền Viên, hắn vừa xuống xe thì thấy Đầu to đang châu đầu ghé tai nói chuyện vui vẻ với hai bảo vệ, trông thấy hắn tới, lập tức giới thiệu nhiệt tình, “Đây là cậu bạn tôi nói với hai anh, A Tiêu, về sau bọn tôi tầng trên tầng dưới, đều phải nhờ hai đại ca chiếu cố rồi.”</w:t>
      </w:r>
    </w:p>
    <w:p>
      <w:pPr>
        <w:pStyle w:val="BodyText"/>
      </w:pPr>
      <w:r>
        <w:t xml:space="preserve">Bảo vệ nghe sướng rơn, miệng thì vội nói khiêm tốn, “Sao lại nói thế chứ, các anh mới là người bảo vệ của nhân dân.”</w:t>
      </w:r>
    </w:p>
    <w:p>
      <w:pPr>
        <w:pStyle w:val="BodyText"/>
      </w:pPr>
      <w:r>
        <w:t xml:space="preserve">Đầu to giới thiệu từng người với Thường Trấn Viễn, tư thế kia cứ như thể nhà ở đã sang tên rồi vậy.</w:t>
      </w:r>
    </w:p>
    <w:p>
      <w:pPr>
        <w:pStyle w:val="BodyText"/>
      </w:pPr>
      <w:r>
        <w:t xml:space="preserve">Thường Trấn Viễn cười qua quýt.</w:t>
      </w:r>
    </w:p>
    <w:p>
      <w:pPr>
        <w:pStyle w:val="BodyText"/>
      </w:pPr>
      <w:r>
        <w:t xml:space="preserve">Bảo vệ đều là người biết nhìn mặt nói chuyện, thấy hắn hờ hững, bèn kiếm bừa lý do rời đi.</w:t>
      </w:r>
    </w:p>
    <w:p>
      <w:pPr>
        <w:pStyle w:val="BodyText"/>
      </w:pPr>
      <w:r>
        <w:t xml:space="preserve">Đầu to ôm tay Thường Trấn Viễn nói, “Mình là công an, nhưng đó là ở ngoài, chuyện trong nhà ấy mà, vẫn cần nhờ vả bảo vệ, không thì nhà bị khoắng sạch lúc nào cũng không biết đâu.” Anh ta dẫn Thường Trấn Viễn đi vào trong.</w:t>
      </w:r>
    </w:p>
    <w:p>
      <w:pPr>
        <w:pStyle w:val="BodyText"/>
      </w:pPr>
      <w:r>
        <w:t xml:space="preserve">Thường Trấn Viễn nhớ Hạnh Phúc Điền Viên xây tổng cộng ba khu. Phong cách khu hai khu ba thiên về Âu hóa, hắn rất thích, khu một xây sớm nên phong cách khá là cũ kỹ. Hắn thấy Đầu to đi vào khu một thì trong lòng đã kiếm được cớ từ chối rồi.</w:t>
      </w:r>
    </w:p>
    <w:p>
      <w:pPr>
        <w:pStyle w:val="BodyText"/>
      </w:pPr>
      <w:r>
        <w:t xml:space="preserve">Đi tới tòa nhà số mười tám, một bóng người lóe bên cửa sổ, ngay tiếp theo cửa tầng một mở ra, Lăng Bác Kim đi dép lê cười tít mắt nhìn bọn họ, “Sư phụ.”</w:t>
      </w:r>
    </w:p>
    <w:p>
      <w:pPr>
        <w:pStyle w:val="BodyText"/>
      </w:pPr>
      <w:r>
        <w:t xml:space="preserve">Thường Trấn Viễn nói, “Sao cậu lại ở đây?”</w:t>
      </w:r>
    </w:p>
    <w:p>
      <w:pPr>
        <w:pStyle w:val="BodyText"/>
      </w:pPr>
      <w:r>
        <w:t xml:space="preserve">Đầu to nói, “Anh bảo nó cùng tới xem, về sau cùng ở chung nhà, phải đều hài lòng mới được.”</w:t>
      </w:r>
    </w:p>
    <w:p>
      <w:pPr>
        <w:pStyle w:val="BodyText"/>
      </w:pPr>
      <w:r>
        <w:t xml:space="preserve">Thường Trấn Viễn kinh ngạc nhìn anh ta, phát hiện anh ta ngày càng giỏi tự ý quyết định rồi.</w:t>
      </w:r>
    </w:p>
    <w:p>
      <w:pPr>
        <w:pStyle w:val="BodyText"/>
      </w:pPr>
      <w:r>
        <w:t xml:space="preserve">Từ cửa vào tới tầng một còn có bảy tám bậc cầu thang, lúc bọn họ tới cửa tầng một, Lăng Bác Kim đã thay giày xong, chuẩn bị lên cùng bọn họ.</w:t>
      </w:r>
    </w:p>
    <w:p>
      <w:pPr>
        <w:pStyle w:val="BodyText"/>
      </w:pPr>
      <w:r>
        <w:t xml:space="preserve">Vương Thụy cầm sạn ra khỏi phòng bếp, nhìn Đầu to nói, “Có giấm trắng không ạ?”</w:t>
      </w:r>
    </w:p>
    <w:p>
      <w:pPr>
        <w:pStyle w:val="BodyText"/>
      </w:pPr>
      <w:r>
        <w:t xml:space="preserve">Đầu to nói, “Anh không thích ăn đồ chua.”</w:t>
      </w:r>
    </w:p>
    <w:p>
      <w:pPr>
        <w:pStyle w:val="BodyText"/>
      </w:pPr>
      <w:r>
        <w:t xml:space="preserve">Vương Thụy nói, “Xào đồ ăn phải có giấm trắng mới ngon.”</w:t>
      </w:r>
    </w:p>
    <w:p>
      <w:pPr>
        <w:pStyle w:val="BodyText"/>
      </w:pPr>
      <w:r>
        <w:t xml:space="preserve">Đầu to gãi đầu nói, “Anh dẫn họ lên xem nhà trước đã, tí đi mua.”</w:t>
      </w:r>
    </w:p>
    <w:p>
      <w:pPr>
        <w:pStyle w:val="BodyText"/>
      </w:pPr>
      <w:r>
        <w:t xml:space="preserve">“Thôi em đi.” Vương Thụy quay về phòng bếp tắt bếp ga đi, bỏ sạn xuống, nhanh nhẹn thay giày ra ngoài.</w:t>
      </w:r>
    </w:p>
    <w:p>
      <w:pPr>
        <w:pStyle w:val="BodyText"/>
      </w:pPr>
      <w:r>
        <w:t xml:space="preserve">Lăng Bác Kim theo ra, thuận tay đóng cửa lại.</w:t>
      </w:r>
    </w:p>
    <w:p>
      <w:pPr>
        <w:pStyle w:val="BodyText"/>
      </w:pPr>
      <w:r>
        <w:t xml:space="preserve">Thường Trấn Viễn lặng lẽ nhìn bọn họ. Rõ ràng chỉ là quan hệ đồng sự bình thường, tan việc liền đường ai nấy đi, nhưng dưới sự dẫn dắt của Đầu to, mối quan hệ này dường như đang tiến thêm một bước vươn về phía một mối quan hệ khác.</w:t>
      </w:r>
    </w:p>
    <w:p>
      <w:pPr>
        <w:pStyle w:val="BodyText"/>
      </w:pPr>
      <w:r>
        <w:t xml:space="preserve">Tòa nhà này tính cả gác lửng thì tổng cộng sáu tầng, hộ gia đình mà Đầu to giới thiệu là số 502, ông chủ họ Tiêu[1]. Ông ta người cũng như họ, lúc nào cũng có vẻ nôn nóng, ít nhất từ lúc Thường Trấn Viễn vào cửa tới bây giờ thì động tác gãi tóc của ông ta chưa lúc nào ngừng.</w:t>
      </w:r>
    </w:p>
    <w:p>
      <w:pPr>
        <w:pStyle w:val="Compact"/>
      </w:pPr>
      <w:r>
        <w:t xml:space="preserve">[1] Tiêu có nghĩa là nôn nóng.</w:t>
      </w:r>
      <w:r>
        <w:br w:type="textWrapping"/>
      </w:r>
      <w:r>
        <w:br w:type="textWrapping"/>
      </w:r>
    </w:p>
    <w:p>
      <w:pPr>
        <w:pStyle w:val="Heading2"/>
      </w:pPr>
      <w:bookmarkStart w:id="50" w:name="chương-28-sợ-hụt"/>
      <w:bookmarkEnd w:id="50"/>
      <w:r>
        <w:t xml:space="preserve">28. Chương 28: Sợ Hụt</w:t>
      </w:r>
    </w:p>
    <w:p>
      <w:pPr>
        <w:pStyle w:val="Compact"/>
      </w:pPr>
      <w:r>
        <w:br w:type="textWrapping"/>
      </w:r>
      <w:r>
        <w:br w:type="textWrapping"/>
      </w:r>
      <w:r>
        <w:t xml:space="preserve">“Lão Tiêu ơi, có gì thì anh cứ từ từ nói, đừng cuống.” Đầu to nhìn chỗ tóc đáng thương còn sót lại trên đầu ông ta, nhịn không được nữa muốn ra tay cứu giúp, “Chỉ cần thấy nhà được thì bọn em nhất định sẽ xử lý mau chóng, không rầy rà anh đâu. Anh thả lỏng tinh thần, trị hết bệnh cho chị dâu cái đã rồi tính tiếp.”</w:t>
      </w:r>
    </w:p>
    <w:p>
      <w:pPr>
        <w:pStyle w:val="BodyText"/>
      </w:pPr>
      <w:r>
        <w:t xml:space="preserve">Lão Tiêu che mặt nói, “Bác sĩ bảo bệnh này không trị hết trong thời gian ngắn được, mà còn sẽ…” Sẽ làm sao, ông ta không nói tiếp.</w:t>
      </w:r>
    </w:p>
    <w:p>
      <w:pPr>
        <w:pStyle w:val="BodyText"/>
      </w:pPr>
      <w:r>
        <w:t xml:space="preserve">Thanh quan khó phán việc nhà, rốt cuộc là chuyện ra sao cũng chỉ có chính người trong cuộc biết, Đầu to tuy là cảnh sát song cũng không tiện nói nhiều về việc này. Anh ta nhìn sắc mặt của Thường Trấn Viễn, “Hay là, chúng ta xem nhà đã đi.”</w:t>
      </w:r>
    </w:p>
    <w:p>
      <w:pPr>
        <w:pStyle w:val="BodyText"/>
      </w:pPr>
      <w:r>
        <w:t xml:space="preserve">Lão Tiêu vội vàng đứng lên nói, “Các cậu cứ xem thoải mái, xem thoải mái. Nội thất trong nhà đều là bà ấy chọn, chúng tôi ngần ấy năm mà…” Ông ta ngập ngừng một chút rồi nói tiếp, “Vẫn chưa có con, vậy nên nhà cửa giữ sạch sẽ ngăn nắp lắm.”</w:t>
      </w:r>
    </w:p>
    <w:p>
      <w:pPr>
        <w:pStyle w:val="BodyText"/>
      </w:pPr>
      <w:r>
        <w:t xml:space="preserve">Thường Trấn Viễn nhìn kết cấu phòng ốc, tổng cộng hai tầng trên dưới, tầng dưới là phòng khách, phòng bếp, phòng vệ sinh và hai gian phòng nhỏ cho khách được dùng làm phòng để đồ.</w:t>
      </w:r>
    </w:p>
    <w:p>
      <w:pPr>
        <w:pStyle w:val="BodyText"/>
      </w:pPr>
      <w:r>
        <w:t xml:space="preserve">Phòng khách rất rộng, lát gạch cẩm thạch, điểm này thì Thường Trấn Viễn rất hài lòng. Phòng bếp là tủ bếp màu đỏ, mặt ngoài xem thì được thu dọn rất gọn gàng, nhưng quanh bếp và máy hút khói đều dính đồ ăn, hẳn là chủ nhân đang vội nên chỉ dọn cầm chừng thôi. Phòng vệ sinh chỉ có la-va-bô, bệ xí bệt với bồn tắm đứng, không gian khá hẹp, tông màu lục nhạt, nói chung là ổn.</w:t>
      </w:r>
    </w:p>
    <w:p>
      <w:pPr>
        <w:pStyle w:val="BodyText"/>
      </w:pPr>
      <w:r>
        <w:t xml:space="preserve">Ở lâu trong căn phòng Thường Trấn Viễn thuê, yêu cầu về phòng ốc của hắn đã hạ thấp rất nhiều, nếu là trước kia, kiểu không gian chưa tới năm mét vuông quay người cũng khó khăn thế này nhất định sẽ không lọt vào mắt xanh của hắn.</w:t>
      </w:r>
    </w:p>
    <w:p>
      <w:pPr>
        <w:pStyle w:val="BodyText"/>
      </w:pPr>
      <w:r>
        <w:t xml:space="preserve">Cầu thang bằng gỗ, sơn màu đen, giẫm lên không có tiếng gì.</w:t>
      </w:r>
    </w:p>
    <w:p>
      <w:pPr>
        <w:pStyle w:val="BodyText"/>
      </w:pPr>
      <w:r>
        <w:t xml:space="preserve">Diện tích gác lửng bằng một nửa tầng dưới để làm ban công lộ thiên, vậy nên chỉ có hai phòng, một phòng ngủ chính kèm phòng tắm, một phòng sách. Thường Trấn Viễn là người rất chú trọng việc tắm rửa, đây cũng là nguyên nhân hắn không tài nào chịu được cái phòng vệ sinh chỉ có ống nước kia nữa. Bởi vì hắn cảm thấy phòng tắm là nơi hắn nán lại lâu nhất trong trạng thái cơ thể trần truồng, vậy nên nhất định phải sạch sẽ, gọn gàng, sáng sủa.</w:t>
      </w:r>
    </w:p>
    <w:p>
      <w:pPr>
        <w:pStyle w:val="BodyText"/>
      </w:pPr>
      <w:r>
        <w:t xml:space="preserve">Phòng vệ sinh này thế nhưng vượt quá dự liệu của hắn. Phòng vệ sinh ngăn làm hai gian, bên ngoài là la-va-bô, bên trong là bồn tắm hình rẻ quạt và bệ xí bệt, không gian rõ ràng lớn gấp bốn so với ở tầng dưới, vô cùng rộng rãi thoải mái.</w:t>
      </w:r>
    </w:p>
    <w:p>
      <w:pPr>
        <w:pStyle w:val="BodyText"/>
      </w:pPr>
      <w:r>
        <w:t xml:space="preserve">Thường Trấn Viễn dùng ánh mắt của Trang Tranh cho nó điểm đạt chuẩn.</w:t>
      </w:r>
    </w:p>
    <w:p>
      <w:pPr>
        <w:pStyle w:val="BodyText"/>
      </w:pPr>
      <w:r>
        <w:t xml:space="preserve">Phòng ngủ chính thì là giường bình thường cộng với tủ quần áo, đầu giường treo một bức hình cưới, bà chủ trang điểm xinh đẹp, nép vào người bên, ông chủ ngũ quan bình thường, vẻ mặt vui mừng, tóc cũng xem như là rậm rạp, so với hiện tại tưởng như là hai người vậy.</w:t>
      </w:r>
    </w:p>
    <w:p>
      <w:pPr>
        <w:pStyle w:val="BodyText"/>
      </w:pPr>
      <w:r>
        <w:t xml:space="preserve">Phòng ngủ chính thông ra ban công, phía trên vắt ba sợi dây phơi đồ, còn có mấy cái ghế mây không dùng tới.</w:t>
      </w:r>
    </w:p>
    <w:p>
      <w:pPr>
        <w:pStyle w:val="BodyText"/>
      </w:pPr>
      <w:r>
        <w:t xml:space="preserve">Đầu to nhỏ giọng hỏi Thường Trấn Viễn, “Sao?”</w:t>
      </w:r>
    </w:p>
    <w:p>
      <w:pPr>
        <w:pStyle w:val="BodyText"/>
      </w:pPr>
      <w:r>
        <w:t xml:space="preserve">Thường Trấn Viễn nói, “Tàm tạm.”</w:t>
      </w:r>
    </w:p>
    <w:p>
      <w:pPr>
        <w:pStyle w:val="BodyText"/>
      </w:pPr>
      <w:r>
        <w:t xml:space="preserve">Đầu to trừng hắn, “Thế này mà còn kêu là tàm tạm à? Anh thấy chẳng cần sửa sang gì, vào ở luôn cũng được rồi ấy. Phải biết giá tiền này còn chưa mua được phòng không ở khu này đâu.”</w:t>
      </w:r>
    </w:p>
    <w:p>
      <w:pPr>
        <w:pStyle w:val="BodyText"/>
      </w:pPr>
      <w:r>
        <w:t xml:space="preserve">Thường Trấn Viễn nói, “Tôi làm gì có nhiều tiền mặt thế đâu?”</w:t>
      </w:r>
    </w:p>
    <w:p>
      <w:pPr>
        <w:pStyle w:val="BodyText"/>
      </w:pPr>
      <w:r>
        <w:t xml:space="preserve">Đầu to nói, “Vay chứ sao. Nếu không được thì anh cho cậu vay. Anh mà chưa có nhà thì đảm bảo anh hốt liền đấy.”</w:t>
      </w:r>
    </w:p>
    <w:p>
      <w:pPr>
        <w:pStyle w:val="BodyText"/>
      </w:pPr>
      <w:r>
        <w:t xml:space="preserve">Lăng Bác Kim sán lại cười nói, “Em cũng thấy không tệ. Trước tiên em có thể trả hai năm tiền nhà.”</w:t>
      </w:r>
    </w:p>
    <w:p>
      <w:pPr>
        <w:pStyle w:val="BodyText"/>
      </w:pPr>
      <w:r>
        <w:t xml:space="preserve">Đầu to trêu, “Thằng nhóc cậu định thuê một trăm một tháng đấy à?”</w:t>
      </w:r>
    </w:p>
    <w:p>
      <w:pPr>
        <w:pStyle w:val="BodyText"/>
      </w:pPr>
      <w:r>
        <w:t xml:space="preserve">Lăng Bác Kim nói, “Phòng ở tốt như vậy, ít nhất phải nhân với mười.”</w:t>
      </w:r>
    </w:p>
    <w:p>
      <w:pPr>
        <w:pStyle w:val="BodyText"/>
      </w:pPr>
      <w:r>
        <w:t xml:space="preserve">Đầu to giật mình nói, “Đó là hai tư ngàn đó, nhóc cậu có nhiều tiền vậy á? Không phải mới tốt nghiệp sao?”</w:t>
      </w:r>
    </w:p>
    <w:p>
      <w:pPr>
        <w:pStyle w:val="BodyText"/>
      </w:pPr>
      <w:r>
        <w:t xml:space="preserve">Lăng Bác Kim nói, “Hồi trước để dành ạ.”</w:t>
      </w:r>
    </w:p>
    <w:p>
      <w:pPr>
        <w:pStyle w:val="BodyText"/>
      </w:pPr>
      <w:r>
        <w:t xml:space="preserve">Đầu to vội kéo Thường Trấn Viễn qua nói, “Dù có cần cái nhà này hay không, khách trọ này thì nhất định cậu phải cần, đi đâu cũng phải giắt vào người. Cậu nói coi sao thằng nhóc Vương Thụy kia không sộp thế nhỉ?”</w:t>
      </w:r>
    </w:p>
    <w:p>
      <w:pPr>
        <w:pStyle w:val="BodyText"/>
      </w:pPr>
      <w:r>
        <w:t xml:space="preserve">Thường Trấn Viễn cũng hơi ngạc nhiên. Hắn vốn tưởng cho Lăng Bác Kim thuê phòng cũng lấy tượng trưng ba bốn trăm thôi, không ngờ cậu lại chủ động đòi giá cao.</w:t>
      </w:r>
    </w:p>
    <w:p>
      <w:pPr>
        <w:pStyle w:val="BodyText"/>
      </w:pPr>
      <w:r>
        <w:t xml:space="preserve">Lão Tiêu đi tới, xoa tay nói, “Sao rồi?”</w:t>
      </w:r>
    </w:p>
    <w:p>
      <w:pPr>
        <w:pStyle w:val="BodyText"/>
      </w:pPr>
      <w:r>
        <w:t xml:space="preserve">Mắt Đầu to đảo một vòng, “Cái gì cũng được, song trong thời gian ngắn hùn tiền hơi khó.”</w:t>
      </w:r>
    </w:p>
    <w:p>
      <w:pPr>
        <w:pStyle w:val="BodyText"/>
      </w:pPr>
      <w:r>
        <w:t xml:space="preserve">Lão Tiêu nói, “Mua nhà rồi đi vay ngân hàng chứ sao.”</w:t>
      </w:r>
    </w:p>
    <w:p>
      <w:pPr>
        <w:pStyle w:val="BodyText"/>
      </w:pPr>
      <w:r>
        <w:t xml:space="preserve">Đầu to nói, “Lãi suất vay ngân hàng không thấp đâu.”</w:t>
      </w:r>
    </w:p>
    <w:p>
      <w:pPr>
        <w:pStyle w:val="BodyText"/>
      </w:pPr>
      <w:r>
        <w:t xml:space="preserve">Lão Tiêu vội nói, “Giá này không thấp được nữa.”</w:t>
      </w:r>
    </w:p>
    <w:p>
      <w:pPr>
        <w:pStyle w:val="BodyText"/>
      </w:pPr>
      <w:r>
        <w:t xml:space="preserve">Đầu to quay sang nhìn Thường Trấn Viễn, “Cậu thấy sao?”</w:t>
      </w:r>
    </w:p>
    <w:p>
      <w:pPr>
        <w:pStyle w:val="BodyText"/>
      </w:pPr>
      <w:r>
        <w:t xml:space="preserve">Nói tới nước này rồi, Thường Trấn Viễn cũng không thể lấy cớ là nhà không được, liền thuận nước đẩy thuyền nói, “Nếu là ba ngàn thì có thể xem xét.”</w:t>
      </w:r>
    </w:p>
    <w:p>
      <w:pPr>
        <w:pStyle w:val="BodyText"/>
      </w:pPr>
      <w:r>
        <w:t xml:space="preserve">“Ba ngàn?” Lão Tiêu sợ tới độ tóc thiếu điều dựng lên, liên tục nói không được.</w:t>
      </w:r>
    </w:p>
    <w:p>
      <w:pPr>
        <w:pStyle w:val="BodyText"/>
      </w:pPr>
      <w:r>
        <w:t xml:space="preserve">Phải biết rằng, giá nhà bình quân ở vùng này là bốn ngàn bốn, kiểu có gác lửng thế này, ít nhất cũng phải trả cao thêm chút. Giá tiền ba ngàn chỉ bằng hai phần ba giá thị trường, chả trách Lão Tiêu hết hồn.</w:t>
      </w:r>
    </w:p>
    <w:p>
      <w:pPr>
        <w:pStyle w:val="BodyText"/>
      </w:pPr>
      <w:r>
        <w:t xml:space="preserve">Chẳng những là lão Tiêu, ngay đến Đầu to và Lăng Bác Kim cũng kinh ngạc nhìn Thường Trấn Viễn. Đầu to vốn chỉ định mỗi mét vuông bớt mấy chục đồng, chẳng ngờ hắn mở miệng ra là sáu trăm luôn.</w:t>
      </w:r>
    </w:p>
    <w:p>
      <w:pPr>
        <w:pStyle w:val="BodyText"/>
      </w:pPr>
      <w:r>
        <w:t xml:space="preserve">Thường Trấn Viễn không nói một lời, cương quyết không nới giá.</w:t>
      </w:r>
    </w:p>
    <w:p>
      <w:pPr>
        <w:pStyle w:val="BodyText"/>
      </w:pPr>
      <w:r>
        <w:t xml:space="preserve">Lão Tiêu nhặng xị thêm một lúc, thấy hắn không tỏ ý gì, cũng không dây dưa nữa, đen mặt tiễn bọn họ ra ngoài.</w:t>
      </w:r>
    </w:p>
    <w:p>
      <w:pPr>
        <w:pStyle w:val="BodyText"/>
      </w:pPr>
      <w:r>
        <w:t xml:space="preserve">Lúc xuống tầng, Đầu to thấp giọng phàn nàn, “Cậu hét cái giá này cũng quá quắt lắm.”</w:t>
      </w:r>
    </w:p>
    <w:p>
      <w:pPr>
        <w:pStyle w:val="BodyText"/>
      </w:pPr>
      <w:r>
        <w:t xml:space="preserve">Thường Trấn Viễn nói, “Chẳng phải ông ta đang bán gấp đó sao?”</w:t>
      </w:r>
    </w:p>
    <w:p>
      <w:pPr>
        <w:pStyle w:val="BodyText"/>
      </w:pPr>
      <w:r>
        <w:t xml:space="preserve">Đầu to nói, “Vậy cũng không thể mặc cả quá được. Lúc trước nhìn cậu rất giống cảnh sát, sao giờ nhìn lại thấy giống gian thương hơn vậy nhỉ?”</w:t>
      </w:r>
    </w:p>
    <w:p>
      <w:pPr>
        <w:pStyle w:val="BodyText"/>
      </w:pPr>
      <w:r>
        <w:t xml:space="preserve">Thường Trấn Viễn nói, “Anh nên đeo kính vào rồi.”</w:t>
      </w:r>
    </w:p>
    <w:p>
      <w:pPr>
        <w:pStyle w:val="BodyText"/>
      </w:pPr>
      <w:r>
        <w:t xml:space="preserve">“Xéo đê.”</w:t>
      </w:r>
    </w:p>
    <w:p>
      <w:pPr>
        <w:pStyle w:val="BodyText"/>
      </w:pPr>
      <w:r>
        <w:t xml:space="preserve">Người mua nhà dù sao cũng là Thường Trấn Viễn, nếu hắn có dự tính của hắn rồi thì Đầu to đương nhiên cũng không làm khó nữa.</w:t>
      </w:r>
    </w:p>
    <w:p>
      <w:pPr>
        <w:pStyle w:val="BodyText"/>
      </w:pPr>
      <w:r>
        <w:t xml:space="preserve">Ba người đi xuống dưới, Vương Thụy đã mua giấm về rồi, đang ở trong phòng bếp lạo xạo xào rau, thấy bọn họ về thì lập tức bảo bọn họ sắp cơm. Đầu to là chủ nhà, đương nhiên là phải làm rồi. Lăng Bác Kim với Vương Thụy hiểu nhau, liền chạy đi giúp đỡ. Chỉ còn lại một mình Thường Trấn Viễn ngồi trong phòng khách xem ti-vi.</w:t>
      </w:r>
    </w:p>
    <w:p>
      <w:pPr>
        <w:pStyle w:val="BodyText"/>
      </w:pPr>
      <w:r>
        <w:t xml:space="preserve">Chẳng bao lâu sau, đồ ăn được sắp lên bàn.</w:t>
      </w:r>
    </w:p>
    <w:p>
      <w:pPr>
        <w:pStyle w:val="BodyText"/>
      </w:pPr>
      <w:r>
        <w:t xml:space="preserve">Đầu to cầm ba chai bia ra, đặt ở trước mặt Vương Thụy, Thường Trấn Viễn và Lăng Bác Kim mỗi người một chai.</w:t>
      </w:r>
    </w:p>
    <w:p>
      <w:pPr>
        <w:pStyle w:val="BodyText"/>
      </w:pPr>
      <w:r>
        <w:t xml:space="preserve">Vương Thụy la ó, “Không được đâu, ai cũng có phần! Chủ nhà thêm một phần, không đủ em đi mua.”</w:t>
      </w:r>
    </w:p>
    <w:p>
      <w:pPr>
        <w:pStyle w:val="BodyText"/>
      </w:pPr>
      <w:r>
        <w:t xml:space="preserve">Đầu to nói, “Chúng ta đây là chúc mừng tân gia, không phải động phòng hoa chúc uống rượu tùy hứng, đừng uống nhiều quá, chúng ta vẫn trong tình trạng tùy thời đợi lệnh đấy.”</w:t>
      </w:r>
    </w:p>
    <w:p>
      <w:pPr>
        <w:pStyle w:val="BodyText"/>
      </w:pPr>
      <w:r>
        <w:t xml:space="preserve">Lăng Bác Kim cười nói, “Phải đấy, cần phải có người lái xe nữa.” Cậu cầm chai bia định chuyển tới trước mặt Đầu to, Thường Trấn Viễn đã lẹ tay làm trước rồi.</w:t>
      </w:r>
    </w:p>
    <w:p>
      <w:pPr>
        <w:pStyle w:val="BodyText"/>
      </w:pPr>
      <w:r>
        <w:t xml:space="preserve">“Để tôi lái đi.” Thường Trấn Viễn điềm nhiên múc một bát canh cho mình.</w:t>
      </w:r>
    </w:p>
    <w:p>
      <w:pPr>
        <w:pStyle w:val="BodyText"/>
      </w:pPr>
      <w:r>
        <w:t xml:space="preserve">Đầu to bật cười nói, “Hai thầy trò các cậu bàn bạc trước rồi à? Ăn ý thế.” Di động trong túi áo chợt vang lên. Anh ta lập tức nghe điện, qua một lúc, biến sắc, “Được, bọn em đi ngay đây.” Anh ta cúp máy, liền trông thấy Vương Thụy và Lăng Bác Kim đang không ngừng nhét đồ ăn vào miệng, ngay tới Thường Trấn Viễn cũng sì sụp uống một hớp canh lớn.</w:t>
      </w:r>
    </w:p>
    <w:p>
      <w:pPr>
        <w:pStyle w:val="BodyText"/>
      </w:pPr>
      <w:r>
        <w:t xml:space="preserve">“Này, các cậu rõ là.” Đầu to thuận tay gắp một miếng thịt kho to vào miệng.</w:t>
      </w:r>
    </w:p>
    <w:p>
      <w:pPr>
        <w:pStyle w:val="BodyText"/>
      </w:pPr>
      <w:r>
        <w:t xml:space="preserve">Cuống quào chạy tới cục cảnh sát, phát hiện bên trong yên lặng tới dọa người.</w:t>
      </w:r>
    </w:p>
    <w:p>
      <w:pPr>
        <w:pStyle w:val="BodyText"/>
      </w:pPr>
      <w:r>
        <w:t xml:space="preserve">Vương Thụy nhíu mày nói, “Không phải nói Tưởng Lỗi dẫn theo một đoàn lãnh đạo thành phố tới đòi người sao? Sao không có lấy chút động tĩnh gì vậy?”</w:t>
      </w:r>
    </w:p>
    <w:p>
      <w:pPr>
        <w:pStyle w:val="BodyText"/>
      </w:pPr>
      <w:r>
        <w:t xml:space="preserve">Đầu to nói, “Gay rồi! Lẽ nào đi nhanh đi chậm vẫn cứ muộn một bước à?”</w:t>
      </w:r>
    </w:p>
    <w:p>
      <w:pPr>
        <w:pStyle w:val="BodyText"/>
      </w:pPr>
      <w:r>
        <w:t xml:space="preserve">Thường Trấn Viễn nói, “Có thả người hay không phải xem cục trưởng với đội trưởng có chịu được áp lực hay không, không liên quan tới việc chúng ta có đến hay không.”</w:t>
      </w:r>
    </w:p>
    <w:p>
      <w:pPr>
        <w:pStyle w:val="BodyText"/>
      </w:pPr>
      <w:r>
        <w:t xml:space="preserve">Bốn người lên tầng, đẩy cửa văn phòng ra thì trông thấy Cá nhỏ, Lưu Triệu và Gậy trúc đều đang ngồi trong văn phòng. Lưu Triệu phì phèo hút thuốc, Gậy trúc múa bút thành văn, Cá nhỏ soi gương trang điểm.</w:t>
      </w:r>
    </w:p>
    <w:p>
      <w:pPr>
        <w:pStyle w:val="BodyText"/>
      </w:pPr>
      <w:r>
        <w:t xml:space="preserve">Đầu to nói, “Hết thảy sao rồi?”</w:t>
      </w:r>
    </w:p>
    <w:p>
      <w:pPr>
        <w:pStyle w:val="BodyText"/>
      </w:pPr>
      <w:r>
        <w:t xml:space="preserve">Lưu Triệu thở dài.</w:t>
      </w:r>
    </w:p>
    <w:p>
      <w:pPr>
        <w:pStyle w:val="BodyText"/>
      </w:pPr>
      <w:r>
        <w:t xml:space="preserve">Cá nhỏ giơ tay nói, “Về hết thôi, tới hay không như nhau cả, dù sao vụ án này cũng không có cách nào điều tra.”</w:t>
      </w:r>
    </w:p>
    <w:p>
      <w:pPr>
        <w:pStyle w:val="BodyText"/>
      </w:pPr>
      <w:r>
        <w:t xml:space="preserve">Đầu to cả kinh nói, “Người thật sự bị đòi về rồi à?”</w:t>
      </w:r>
    </w:p>
    <w:p>
      <w:pPr>
        <w:pStyle w:val="BodyText"/>
      </w:pPr>
      <w:r>
        <w:t xml:space="preserve">Vương Thụy kêu lên, “Sao có thể như thế được? Trung Quốc có bao là nhiêu lãnh đạo thành phố, dăm ba ông lãnh đạo thành phố đến liền có thể bảo lãnh nghi can ra, vậy thì đất nước không loạn sao được.”</w:t>
      </w:r>
    </w:p>
    <w:p>
      <w:pPr>
        <w:pStyle w:val="BodyText"/>
      </w:pPr>
      <w:r>
        <w:t xml:space="preserve">Cá nhỏ chợt cười ầm lên, “Ổng thì muốn vậy đấy, nhưng cũng phải mời tới mới được cơ.”</w:t>
      </w:r>
    </w:p>
    <w:p>
      <w:pPr>
        <w:pStyle w:val="BodyText"/>
      </w:pPr>
      <w:r>
        <w:t xml:space="preserve">Thường Trấn Viễn và Lăng Bác Kim đều không nói gì, giống như xem trò vui mà chọn chỗ ngồi xuống.</w:t>
      </w:r>
    </w:p>
    <w:p>
      <w:pPr>
        <w:pStyle w:val="BodyText"/>
      </w:pPr>
      <w:r>
        <w:t xml:space="preserve">Vương Thụy và Đầu to đều không hiểu mô tê gì.</w:t>
      </w:r>
    </w:p>
    <w:p>
      <w:pPr>
        <w:pStyle w:val="BodyText"/>
      </w:pPr>
      <w:r>
        <w:t xml:space="preserve">Lưu Triệu lắc đầu cười nói, “Bản án loại này, làm gì có lãnh đạo thành phố xen vào.”</w:t>
      </w:r>
    </w:p>
    <w:p>
      <w:pPr>
        <w:pStyle w:val="Compact"/>
      </w:pPr>
      <w:r>
        <w:t xml:space="preserve">Cá nhỏ nói, “He, tôi dọa mấy người tí thôi, không thì sao mấy người tới nhanh vậy được.”</w:t>
      </w:r>
      <w:r>
        <w:br w:type="textWrapping"/>
      </w:r>
      <w:r>
        <w:br w:type="textWrapping"/>
      </w:r>
    </w:p>
    <w:p>
      <w:pPr>
        <w:pStyle w:val="Heading2"/>
      </w:pPr>
      <w:bookmarkStart w:id="51" w:name="chương-29-tin-tức-cam-go"/>
      <w:bookmarkEnd w:id="51"/>
      <w:r>
        <w:t xml:space="preserve">29. Chương 29: Tin Tức Cam Go</w:t>
      </w:r>
    </w:p>
    <w:p>
      <w:pPr>
        <w:pStyle w:val="Compact"/>
      </w:pPr>
      <w:r>
        <w:br w:type="textWrapping"/>
      </w:r>
      <w:r>
        <w:br w:type="textWrapping"/>
      </w:r>
      <w:r>
        <w:t xml:space="preserve">Đầu to biết cô sẽ chẳng không dưng đi gọi bọn họ tới làm gì, kéo ghế ra ngồi cạnh cô nói, “Nói đi, rốt cuộc là có chuyện gì?”</w:t>
      </w:r>
    </w:p>
    <w:p>
      <w:pPr>
        <w:pStyle w:val="BodyText"/>
      </w:pPr>
      <w:r>
        <w:t xml:space="preserve">Cá nhỏ nói, “Tuy người ta không mời lãnh đạo thành phố tự mình tới, nhưng điện thoại thì có gọi vài cuộc, bóng gió gây áp lực, còn không phải là muốn cứu thằng khốn Tưởng Thự Quang sao. Cơ mà á, lưới trời ***g lộng, thưa nhưng khó lọt. Hơn nửa tiếng trước có báo cáo giám định rồi. Tinh dịch bên trong bao cao su đích xác thuộc về Tưởng Thự Quang, vết máu bên ngoài thuộc về Hứa Hải Hồng.”</w:t>
      </w:r>
    </w:p>
    <w:p>
      <w:pPr>
        <w:pStyle w:val="BodyText"/>
      </w:pPr>
      <w:r>
        <w:t xml:space="preserve">Vương Thụy vỗ tay nói, “Cái này thì hắn không chối được rồi nhỉ?”</w:t>
      </w:r>
    </w:p>
    <w:p>
      <w:pPr>
        <w:pStyle w:val="BodyText"/>
      </w:pPr>
      <w:r>
        <w:t xml:space="preserve">Cá nhỏ nói, “Không những thế, hộp đêm Danh Lưu có một nhân viên lễ tân tới tố cáo, nói hôm vụ án xảy ra là cô ta bố trí phòng cho Tưởng Thự Quang, còn có cả chữ ký ghi nợ nữa. Cô ta biết Tưởng Thự Quang chơi bất cần đời, vậy nên yêu cầu hắn ký hóa đơn trước, ngày tháng và chữ ký trên hóa đơn đều rõ ràng, còn có dấu vân tay của Tưởng Thự Quang nữa.”</w:t>
      </w:r>
    </w:p>
    <w:p>
      <w:pPr>
        <w:pStyle w:val="BodyText"/>
      </w:pPr>
      <w:r>
        <w:t xml:space="preserve">Thường Trấn Viễn nói, “Triệu Thác Đường không xử lý sạch sẽ sao?”</w:t>
      </w:r>
    </w:p>
    <w:p>
      <w:pPr>
        <w:pStyle w:val="BodyText"/>
      </w:pPr>
      <w:r>
        <w:t xml:space="preserve">Lưu Triệu nói, “Tờ hóa đơn kia bị gấp lại mấy lần, tôi đoán chắc là cô gái kia lén giấu đi đấy.”</w:t>
      </w:r>
    </w:p>
    <w:p>
      <w:pPr>
        <w:pStyle w:val="BodyText"/>
      </w:pPr>
      <w:r>
        <w:t xml:space="preserve">Lăng Bác Kim khẽ cười với Thường Trấn Viễn, “Quả là bị sư phụ nói trúng rồi, nhân duyên của Chu Tiến không tệ, giúp chúng ta phá được bản án.”</w:t>
      </w:r>
    </w:p>
    <w:p>
      <w:pPr>
        <w:pStyle w:val="BodyText"/>
      </w:pPr>
      <w:r>
        <w:t xml:space="preserve">Lưu Triệu vỗ tay đứng lên nói, “Bản án này liền xem như là đến hồi kết rồi, chuyện kế tiếp không phải việc của chúng ta, nhưng chúng ta không được buông lỏng cảnh giác, hung thủ giết hại Trang Tranh vẫn còn nhởn nhơ ngoài vòng pháp luật. Đây là một kẻ cực độ hung tàn, biết chế bom hẹn giờ, ra tay gọn ghẽ linh hoạt, chúng ta không biết hắn còn ra tay nữa hay không, nhất định phải giữ vững tinh thần.”</w:t>
      </w:r>
    </w:p>
    <w:p>
      <w:pPr>
        <w:pStyle w:val="BodyText"/>
      </w:pPr>
      <w:r>
        <w:t xml:space="preserve">Đầu to nói, “Sếp Lưu, lúc trước chẳng phải sếp nói là tạm buông Triệu Thác Đường sao?”</w:t>
      </w:r>
    </w:p>
    <w:p>
      <w:pPr>
        <w:pStyle w:val="BodyText"/>
      </w:pPr>
      <w:r>
        <w:t xml:space="preserve">Lưu Triệu nói, “Buông Triệu Thác Đường không có nghĩa là không cần điều tra án nữa. Cho dù gã là nghi can số một, chúng ta cũng có thể dùng phương pháp quanh co ra tay từ bên cạnh gã.”</w:t>
      </w:r>
    </w:p>
    <w:p>
      <w:pPr>
        <w:pStyle w:val="BodyText"/>
      </w:pPr>
      <w:r>
        <w:t xml:space="preserve">Đầu to nói, “Ý sếp là ra tay từ vợ con gã?”</w:t>
      </w:r>
    </w:p>
    <w:p>
      <w:pPr>
        <w:pStyle w:val="BodyText"/>
      </w:pPr>
      <w:r>
        <w:t xml:space="preserve">Lưu Triệu vớ một quyển sách trên bàn lên đập anh ta, “Tôi bảo này, sao cậu cứ tơ tưởng tới vợ con người ta vậy? Một công ty lớn như vậy luôn phải có nhân viên khác đúng không? Cũng như Quách Kiệt lần này vậy, chẳng phải y cũng là nhân viên công ty đấy sao? Cũng có thể thử moi tin tức từ y đấy thây.”</w:t>
      </w:r>
    </w:p>
    <w:p>
      <w:pPr>
        <w:pStyle w:val="BodyText"/>
      </w:pPr>
      <w:r>
        <w:t xml:space="preserve">Đầu to nhảy lên nói, “Vậy em đi liền.”</w:t>
      </w:r>
    </w:p>
    <w:p>
      <w:pPr>
        <w:pStyle w:val="BodyText"/>
      </w:pPr>
      <w:r>
        <w:t xml:space="preserve">Lưu Triệu nghĩ một chút, gọi Thường Trấn Viễn đang đi ra ngoài lại, “A Tiêu, cậu ngồi xuống, chúng ta nói chuyện. Gậy trúc Cá nhỏ, qua chỗ lão Trương phòng bên ngồi đi, tiện đó hỏi giúp tôi coi Chủ Nhật này có đi đánh cầu lông không.”</w:t>
      </w:r>
    </w:p>
    <w:p>
      <w:pPr>
        <w:pStyle w:val="BodyText"/>
      </w:pPr>
      <w:r>
        <w:t xml:space="preserve">Thường Trấn Viễn vùi nghi hoặc xuống đáy lòng, kéo cái ghế Đầu to ngồi ban nãy ra ngồi xuống.</w:t>
      </w:r>
    </w:p>
    <w:p>
      <w:pPr>
        <w:pStyle w:val="BodyText"/>
      </w:pPr>
      <w:r>
        <w:t xml:space="preserve">Lưu Triệu đợi trong phòng chỉ còn lại hai người họ mới cầm cốc trà tới uống nhẹ một hớp, “Biểu hiện gần đây của cậu rất nổi bật, sao, định kiếm danh hiệu tiên tiến à?”</w:t>
      </w:r>
    </w:p>
    <w:p>
      <w:pPr>
        <w:pStyle w:val="BodyText"/>
      </w:pPr>
      <w:r>
        <w:t xml:space="preserve">Thường Trấn Viễn nói, “Là công việc cả, làm đúng nghĩa vụ thôi.”</w:t>
      </w:r>
    </w:p>
    <w:p>
      <w:pPr>
        <w:pStyle w:val="BodyText"/>
      </w:pPr>
      <w:r>
        <w:t xml:space="preserve">Lưu Triệu cười híp mắt gật đầu, “Nói hay lắm. Cảnh sát ấy mà, chủ yếu là bảo vệ sinh mạng tài sản của nhân dân an toàn không bị xâm phạm. Song nghi can cũng là nhân dân, dù là để phá án cũng nhất thiết phải có chừng mực.”</w:t>
      </w:r>
    </w:p>
    <w:p>
      <w:pPr>
        <w:pStyle w:val="BodyText"/>
      </w:pPr>
      <w:r>
        <w:t xml:space="preserve">Thường Trấn Viễn biết ông ta muốn nói cái gì rồi.</w:t>
      </w:r>
    </w:p>
    <w:p>
      <w:pPr>
        <w:pStyle w:val="BodyText"/>
      </w:pPr>
      <w:r>
        <w:t xml:space="preserve">Lưu Triệu cầm cốc đứng lên, vừa tới bình nước thêm nước vừa nói, “Gần đây tôi chứng kiến chuyển biến rất lớn ở cậu, tôi thấy là chuyện tốt. Quan sát nhạy bén rồi, nhiều lần tìm được điểm mấu chốt để phá án, cần tiếp tục duy trì, phát huy.”</w:t>
      </w:r>
    </w:p>
    <w:p>
      <w:pPr>
        <w:pStyle w:val="BodyText"/>
      </w:pPr>
      <w:r>
        <w:t xml:space="preserve">Thường Trấn Viễn nhịn không được day lông mày. Đây có lẽ là di chứng còn sót lại của đời trước, khiến hắn nghe được thứ miệng lưỡi nhà quan này chỉ muốn co giò chạy đi.</w:t>
      </w:r>
    </w:p>
    <w:p>
      <w:pPr>
        <w:pStyle w:val="BodyText"/>
      </w:pPr>
      <w:r>
        <w:t xml:space="preserve">May sao Lưu Triệu rất hiểu nói tới là dừng, chuyển sang chuyện khác, “Tôi đã đọc bản ghi cung đầu tiên của cậu với Chu Tiến, trên đó dường như có nói tới mốc thời gian mùng tám tháng ba…”</w:t>
      </w:r>
    </w:p>
    <w:p>
      <w:pPr>
        <w:pStyle w:val="BodyText"/>
      </w:pPr>
      <w:r>
        <w:t xml:space="preserve">Bình nước phát ra tiếng vang ùng ục.</w:t>
      </w:r>
    </w:p>
    <w:p>
      <w:pPr>
        <w:pStyle w:val="BodyText"/>
      </w:pPr>
      <w:r>
        <w:t xml:space="preserve">Thường Trấn Viễn giật mình.</w:t>
      </w:r>
    </w:p>
    <w:p>
      <w:pPr>
        <w:pStyle w:val="BodyText"/>
      </w:pPr>
      <w:r>
        <w:t xml:space="preserve">Lưu Triệu đứng bên bình nước, chậm rãi uống một ngụm nước.</w:t>
      </w:r>
    </w:p>
    <w:p>
      <w:pPr>
        <w:pStyle w:val="BodyText"/>
      </w:pPr>
      <w:r>
        <w:t xml:space="preserve">Với thân phận của Thường Trấn Viễn rõ ràng là không tài nào giải thích nguyên nhân biết thời gian tử vong của Hứa Hải Hồng, kể cả có giải thích được nguyên nhân này, cũng không thể nào giải thích được vì sao hắn rõ ràng biết có một vụ án oan xảy ra mà lại làm ngơ.</w:t>
      </w:r>
    </w:p>
    <w:p>
      <w:pPr>
        <w:pStyle w:val="BodyText"/>
      </w:pPr>
      <w:r>
        <w:t xml:space="preserve">Lưu Triệu thấy Thường Trấn Viễn ngồi im, chợt cười, đi qua vỗ vai hắn nói, “Kỳ thật cảnh sát cũng là người, thường ngày qua lại với bạn bè cũng không sao, huống chi lại còn trợ giúp phá án.”</w:t>
      </w:r>
    </w:p>
    <w:p>
      <w:pPr>
        <w:pStyle w:val="BodyText"/>
      </w:pPr>
      <w:r>
        <w:t xml:space="preserve">Thường Trấn Viễn nghệch ra.</w:t>
      </w:r>
    </w:p>
    <w:p>
      <w:pPr>
        <w:pStyle w:val="BodyText"/>
      </w:pPr>
      <w:r>
        <w:t xml:space="preserve">“Song bối cảnh của Lịch Sâm rất sâu.” Lưu Triệu nói, “Lại vẫn luôn hợp tác với Hầu Nguyên Côn, bụng dạ khó lường đấy. Lần này gã mượn tay cậu để làm suy yếu lực lượng của Triệu Thác Đường, lần sau chẳng biết có lợi dụng cậu để làm chuyện khác hay không, cậu phải đề phòng trong lòng.”</w:t>
      </w:r>
    </w:p>
    <w:p>
      <w:pPr>
        <w:pStyle w:val="BodyText"/>
      </w:pPr>
      <w:r>
        <w:t xml:space="preserve">Trong lòng Thường Trấn Viễn thả lỏng lại siết chặt. Thả lỏng là vì chuyện Chu Tiến vốn không có cách nào giải thích đã được cho qua dễ dàng rồi, siết chặt là vì mấy lần hắn và Lịch Sâm gặp nhau đều ở khu dân cư chỗ mình, sao Lưu Triệu lại biết được? Lẽ nào ông ta cho người theo dõi mình?</w:t>
      </w:r>
    </w:p>
    <w:p>
      <w:pPr>
        <w:pStyle w:val="BodyText"/>
      </w:pPr>
      <w:r>
        <w:t xml:space="preserve">Hắn nhanh chóng loại bỏ đáp án này.</w:t>
      </w:r>
    </w:p>
    <w:p>
      <w:pPr>
        <w:pStyle w:val="BodyText"/>
      </w:pPr>
      <w:r>
        <w:t xml:space="preserve">Tạm thời không cần biết có phải sau lưng Thường Trấn Viễn che giấu một bối cảnh cũng sâu như vậy hay không, nhưng hiện tại xem, có vẻ không liên quan gì tới xã hội đen, chẳng việc gì lại khiến Lưu Triệu đặc biệt chú ý cả. Nghĩ tỉ mỉ lại, lần trước hắn và Lịch Sâm uống cà phê xong đụng phải Đầu to, chưa chừng là bị anh ta bắt gặp rồi.</w:t>
      </w:r>
    </w:p>
    <w:p>
      <w:pPr>
        <w:pStyle w:val="BodyText"/>
      </w:pPr>
      <w:r>
        <w:t xml:space="preserve">“Dạ, em hiểu rồi.” Thường Trấn Viễn cúi đầu ngoan ngoãn trả lời.</w:t>
      </w:r>
    </w:p>
    <w:p>
      <w:pPr>
        <w:pStyle w:val="BodyText"/>
      </w:pPr>
      <w:r>
        <w:t xml:space="preserve">Lưu Triệu cười nói, “Đừng vờ vịt, A Tiêu mấy hôm nay tôi chứng kiến có chính kiến rồi. Tôi chỉ nhắc nhở một câu vậy thôi, cụ thể thì chính cậu rõ rồi đó, dù sao Lịch Sâm này không đơn giản đâu.”</w:t>
      </w:r>
    </w:p>
    <w:p>
      <w:pPr>
        <w:pStyle w:val="BodyText"/>
      </w:pPr>
      <w:r>
        <w:t xml:space="preserve">Thường Trấn Viễn ngẩng đầu lên nói, “Anh biết cậu ta bối cảnh cụ thể thế nào à?”</w:t>
      </w:r>
    </w:p>
    <w:p>
      <w:pPr>
        <w:pStyle w:val="BodyText"/>
      </w:pPr>
      <w:r>
        <w:t xml:space="preserve">Lưu Triệu nói, “Thì họ Lịch đó.”</w:t>
      </w:r>
    </w:p>
    <w:p>
      <w:pPr>
        <w:pStyle w:val="BodyText"/>
      </w:pPr>
      <w:r>
        <w:t xml:space="preserve">Xem ra ông ta và hắn có chung ý nghĩ. Thường Trấn Viễn cười hiểu ý.</w:t>
      </w:r>
    </w:p>
    <w:p>
      <w:pPr>
        <w:pStyle w:val="BodyText"/>
      </w:pPr>
      <w:r>
        <w:t xml:space="preserve">Lời nói của Lưu Triệu tuy rằng không đúng hoàn toàn, nhưng có một điểm Thường Trấn Viễn cũng rất đồng ý. Đó chính là nguyên nhân Lịch Sâm tìm hắn không hề đơn giản.</w:t>
      </w:r>
    </w:p>
    <w:p>
      <w:pPr>
        <w:pStyle w:val="BodyText"/>
      </w:pPr>
      <w:r>
        <w:t xml:space="preserve">Kiểu cậu ấm như Lịch Sâm, dù muốn ôn chuyện cũ thì cũng chỉ cho một cơ hội thôi, nếu như đối phương không biết điều, gã tuyệt đối sẽ không tự rước nhục vào mặt hết lần này sang lần khác, trừ phi… có mục đích nào đó.</w:t>
      </w:r>
    </w:p>
    <w:p>
      <w:pPr>
        <w:pStyle w:val="BodyText"/>
      </w:pPr>
      <w:r>
        <w:t xml:space="preserve">Đây cũng là nguyên nhân vì sao Thường Trấn Viễn biết rõ Lịch Sâm có trợ giúp rất lớn cho kế hoạch báo thù của mình nhưng tới giờ vẫn chưa từng đề nghị gã. Trước khi làm rõ thân phận của mình và quan hệ với Lịch Sâm, bất luận hành động thiếu suy nghĩ nào của hắn đều có khả năng chủ động rơi vào bẫy của đối phương, vậy nên hắn án binh bất động, xem xem rốt cuộc Lịch Sâm muốn làm gì.</w:t>
      </w:r>
    </w:p>
    <w:p>
      <w:pPr>
        <w:pStyle w:val="BodyText"/>
      </w:pPr>
      <w:r>
        <w:t xml:space="preserve">Song từ sau khi cùng ngồi ở quán cà phê, Lịch Sâm không còn tới tìm hắn nữa, giống như mục đích của gã vốn là cùng hắn tới quán cà phê ôn chuyện, hiện tại đạt được mục đích rồi nên không cần phải tiếp tục nữa.</w:t>
      </w:r>
    </w:p>
    <w:p>
      <w:pPr>
        <w:pStyle w:val="BodyText"/>
      </w:pPr>
      <w:r>
        <w:t xml:space="preserve">Về việc này, Thường Trấn Viễn chẳng hề bận tâm. Hắn đang toàn tâm toàn ý câu con cá lớn Triệu Thác Đường.</w:t>
      </w:r>
    </w:p>
    <w:p>
      <w:pPr>
        <w:pStyle w:val="BodyText"/>
      </w:pPr>
      <w:r>
        <w:t xml:space="preserve">Bức thư lần trước rốt cuộc nổi lên chút tác dụng.</w:t>
      </w:r>
    </w:p>
    <w:p>
      <w:pPr>
        <w:pStyle w:val="BodyText"/>
      </w:pPr>
      <w:r>
        <w:t xml:space="preserve">Triệu Thác Đường đề nghị gặp mặt.</w:t>
      </w:r>
    </w:p>
    <w:p>
      <w:pPr>
        <w:pStyle w:val="BodyText"/>
      </w:pPr>
      <w:r>
        <w:t xml:space="preserve">Thường Trấn Viễn từ chối, không những thế, hắn ngày càng chịu khó đổi tiệm nét, thời gian cũng không cố định, lần nào cũng không cần khai báo chứng minh thư, thận trọng xử lý tất cả dấu vết và sơ hở có khả năng bị lưu lại.</w:t>
      </w:r>
    </w:p>
    <w:p>
      <w:pPr>
        <w:pStyle w:val="BodyText"/>
      </w:pPr>
      <w:r>
        <w:t xml:space="preserve">Triệu Thác Đường lại bặt tin.</w:t>
      </w:r>
    </w:p>
    <w:p>
      <w:pPr>
        <w:pStyle w:val="BodyText"/>
      </w:pPr>
      <w:r>
        <w:t xml:space="preserve">Vì vậy Thường Trấn Viễn gửi chút tư liệu về ông trùm Philippines kia cho gã.</w:t>
      </w:r>
    </w:p>
    <w:p>
      <w:pPr>
        <w:pStyle w:val="BodyText"/>
      </w:pPr>
      <w:r>
        <w:t xml:space="preserve">Hai người bọn họ giống như đang chơi cảnh sát bắt cướp vậy. Một kẻ đuổi một kẻ chạy, trên đường bất cứ lúc nào đều có khả năng đổi vai, đành xem ai cao hơn một bậc, bắt được ai trước thôi.</w:t>
      </w:r>
    </w:p>
    <w:p>
      <w:pPr>
        <w:pStyle w:val="BodyText"/>
      </w:pPr>
      <w:r>
        <w:t xml:space="preserve">Bởi vì Lưu Triệu dặn di dặn lại không được đánh rắn động cỏ, vậy nên kế sách nông thôn bao vây thành thị đối với Triệu Thác Đường được thực hiện khá chậm chạp. Đám Thường Trấn Viễn cũng sống được mấy ngày nhàn tênh. Nhân lúc rảnh rang, Thường Trấn Viễn bắt đầu chọn nhà.</w:t>
      </w:r>
    </w:p>
    <w:p>
      <w:pPr>
        <w:pStyle w:val="BodyText"/>
      </w:pPr>
      <w:r>
        <w:t xml:space="preserve">Ông bố chưa từng gặp mặt kia rất hào phóng chuyển hai trăm ngàn vào tài khoản của hắn, so với giá nhà hiện hành, tương đương nửa căn hộ tới tay rồi —— hắn định mua một căn hộ ba phòng ngủ một phòng khách khoảng một trăm mét vuông.</w:t>
      </w:r>
    </w:p>
    <w:p>
      <w:pPr>
        <w:pStyle w:val="BodyText"/>
      </w:pPr>
      <w:r>
        <w:t xml:space="preserve">Ngay lúc hắn đang nhíu mày vì vị trí địa lý xa gần, Đầu to cho hắn một tin tốt nghe rất cam go.</w:t>
      </w:r>
    </w:p>
    <w:p>
      <w:pPr>
        <w:pStyle w:val="BodyText"/>
      </w:pPr>
      <w:r>
        <w:t xml:space="preserve">“Bán rồi bán rồi! Lão Tiêu chịu bán rồi!” Đầu to hưng phấn kêu trong điện thoại. Nếu không phải là biết nguyên nhân hậu quả rồi, Thường Trấn Viễn suýt phải cho rằng anh ta đang rống đẻ rồi đẻ rồi, vợ anh đẻ rồi.</w:t>
      </w:r>
    </w:p>
    <w:p>
      <w:pPr>
        <w:pStyle w:val="BodyText"/>
      </w:pPr>
      <w:r>
        <w:t xml:space="preserve">“Giá ba ngàn sao?” Tin tức này rất chấn động với hắn. Sở dĩ hắn ra giá này là để hy vọng đối phương biết khó mà lui, ai ngờ đối phương lại chịu bán thật. Lẽ nào nhà này đúng là có vấn đề gì sao?</w:t>
      </w:r>
    </w:p>
    <w:p>
      <w:pPr>
        <w:pStyle w:val="BodyText"/>
      </w:pPr>
      <w:r>
        <w:t xml:space="preserve">Đầu to nói, “Là giá này đó. Thằng ranh cậu không biết kiếp trước thắp bao nhiêu hương xịn, chuyện này mà cậu cũng gặp được. Song ông ấy có một yêu cầu, đó là mau xử lý thủ tục, để tránh đêm dài lắm mộng.” Theo anh ta, lão Tiêu đầu óc lẩn thẩn mới đồng ý, nếu tỉnh táo thì chắc chắn không thể làm thế này được.</w:t>
      </w:r>
    </w:p>
    <w:p>
      <w:pPr>
        <w:pStyle w:val="Compact"/>
      </w:pPr>
      <w:r>
        <w:t xml:space="preserve">Thường Trấn Viễn im lặng hồi lâu rồi nói, “Cao tăng đắc đạo anh quen khi nào thì tới?”</w:t>
      </w:r>
      <w:r>
        <w:br w:type="textWrapping"/>
      </w:r>
      <w:r>
        <w:br w:type="textWrapping"/>
      </w:r>
    </w:p>
    <w:p>
      <w:pPr>
        <w:pStyle w:val="Heading2"/>
      </w:pPr>
      <w:bookmarkStart w:id="52" w:name="chương-30-người-có-nhà"/>
      <w:bookmarkEnd w:id="52"/>
      <w:r>
        <w:t xml:space="preserve">30. Chương 30: Người Có Nhà</w:t>
      </w:r>
    </w:p>
    <w:p>
      <w:pPr>
        <w:pStyle w:val="Compact"/>
      </w:pPr>
      <w:r>
        <w:br w:type="textWrapping"/>
      </w:r>
      <w:r>
        <w:br w:type="textWrapping"/>
      </w:r>
      <w:r>
        <w:t xml:space="preserve">Đứng trong phòng khách số nhà 502 cùng với “đại sư” Đầu to mời tới, trong lòng Thường Trấn Viễn hơi dao động.</w:t>
      </w:r>
    </w:p>
    <w:p>
      <w:pPr>
        <w:pStyle w:val="BodyText"/>
      </w:pPr>
      <w:r>
        <w:t xml:space="preserve">Giá ba ngàn một mét vuông dù ở hiện tại giá nhà chưa tăng lên cũng là có thể ngộ nhưng không thể cầu, với dự trù trước mắt của hắn, mua căn nhà này còn có thể trích tiền mua xe hơi để thay đi bộ, như vậy không cần chen xe buýt hay đội mũ bảo hiểm nữa.</w:t>
      </w:r>
    </w:p>
    <w:p>
      <w:pPr>
        <w:pStyle w:val="BodyText"/>
      </w:pPr>
      <w:r>
        <w:t xml:space="preserve">Đợi tới lúc giá nhà lên cao, hắn có thể sang tay lại căn nhà, chuyển tới khu mới đang khai phát. Nhớ là giá nhà giai đoạn sơ cấp ở khu mới rất rẻ, song khi xung quanh dần xây dựng hoàn thiện, giá tiền của nó gần như ngang với khu cũ.</w:t>
      </w:r>
    </w:p>
    <w:p>
      <w:pPr>
        <w:pStyle w:val="BodyText"/>
      </w:pPr>
      <w:r>
        <w:t xml:space="preserve">Hiện hắn không dư dả tiền, không thể buôn nhà quy mô lớn, chỉ có thể chơi nhỏ lẻ để dành chút tiền, nhưng nhìn chung là tích chút vốn liếng cho cuộc sống độc lập về sau. Không cần biết Thường Trấn Viễn sống bao nhiêu tuổi, linh hồn của Trang Tranh đã bốn mươi có lẻ rồi, không có khả năng đi theo từng bước một bố Thường an bài như đứa trẻ con chưa dứt sữa, cũng không có khả năng liều lĩnh không kiêng nể như thiếu niên giai đoạn phản nghịch.</w:t>
      </w:r>
    </w:p>
    <w:p>
      <w:pPr>
        <w:pStyle w:val="BodyText"/>
      </w:pPr>
      <w:r>
        <w:t xml:space="preserve">Thứ hắn muốn là cuộc sống thảnh thơi.</w:t>
      </w:r>
    </w:p>
    <w:p>
      <w:pPr>
        <w:pStyle w:val="BodyText"/>
      </w:pPr>
      <w:r>
        <w:t xml:space="preserve">Đương nhiên, trước đó trừ đi gút mắc khiến lòng hắn không cách nào thảnh thơi cũng là điều bắt buộc.</w:t>
      </w:r>
    </w:p>
    <w:p>
      <w:pPr>
        <w:pStyle w:val="BodyText"/>
      </w:pPr>
      <w:r>
        <w:t xml:space="preserve">Mỗi lần tới một gian phòng, Đại sư liền sờ chuỗi tràng hạt hô to, “Vô lượng thọ Phật!” Hắn vô cùng trung khí, giọng nói như chuông đồng, mỗi tiếng hô đều như dội vào đầu, khiến người tỉnh ngủ.</w:t>
      </w:r>
    </w:p>
    <w:p>
      <w:pPr>
        <w:pStyle w:val="BodyText"/>
      </w:pPr>
      <w:r>
        <w:t xml:space="preserve">Đầu to đi tới bên Thường Trấn Viễn nói rì rầm, “Đại sư anh mời lợi hại không? Có cảm thấy đi một vòng xuống mà nhà cửa sáng sủa hẳn lên không?”</w:t>
      </w:r>
    </w:p>
    <w:p>
      <w:pPr>
        <w:pStyle w:val="BodyText"/>
      </w:pPr>
      <w:r>
        <w:t xml:space="preserve">“Có.” Thường Trấn Viễn vừa xuống cầu thang vừa chỉ vào đèn phòng khách nói, “Lúc lên tầng tôi vô ý bật đèn.”</w:t>
      </w:r>
    </w:p>
    <w:p>
      <w:pPr>
        <w:pStyle w:val="BodyText"/>
      </w:pPr>
      <w:r>
        <w:t xml:space="preserve">Đầu to, “…”</w:t>
      </w:r>
    </w:p>
    <w:p>
      <w:pPr>
        <w:pStyle w:val="BodyText"/>
      </w:pPr>
      <w:r>
        <w:t xml:space="preserve">Lão Tiêu khẩn trương nhìn đại sư, “Đại sư, thầy thấy sao? Nhà lúc trước tôi cũng mời thầy phong thủy xem, tuyệt đối không có sao đâu. Kết cục bố trí nhà cửa đều có nghiên cứu cả đấy.”</w:t>
      </w:r>
    </w:p>
    <w:p>
      <w:pPr>
        <w:pStyle w:val="BodyText"/>
      </w:pPr>
      <w:r>
        <w:t xml:space="preserve">Đại sư nói, “Nhà không tệ.” Hắn quay qua nói với Đầu to và Thường Trấn Viễn, “Có thể mua. Tới lúc chuyển nhà, tôi làm lễ cho các anh, đảm bảo sau này ở đây phúc nhiều thọ lớn con đàn cháu đống.”</w:t>
      </w:r>
    </w:p>
    <w:p>
      <w:pPr>
        <w:pStyle w:val="BodyText"/>
      </w:pPr>
      <w:r>
        <w:t xml:space="preserve">Lão Tiêu nhìn sang Thường Trấn Viễn, “Giờ cậu yên tâm rồi chứ?”</w:t>
      </w:r>
    </w:p>
    <w:p>
      <w:pPr>
        <w:pStyle w:val="BodyText"/>
      </w:pPr>
      <w:r>
        <w:t xml:space="preserve">Thường Trấn Viễn không nói năng gì, mắt vẫn nhìn xung quanh.</w:t>
      </w:r>
    </w:p>
    <w:p>
      <w:pPr>
        <w:pStyle w:val="BodyText"/>
      </w:pPr>
      <w:r>
        <w:t xml:space="preserve">Lão Tiêu bất mãn trừng Đầu to.</w:t>
      </w:r>
    </w:p>
    <w:p>
      <w:pPr>
        <w:pStyle w:val="BodyText"/>
      </w:pPr>
      <w:r>
        <w:t xml:space="preserve">Đầu to cười làm lành, “Mua nhà là chuyện lớn, không nghe đại sư nói đấy sao? Con đàn cháu đống đó, về sau cưới vợ sinh con đều ở đây, tất nhiên là phải xem cẩn thận rồi.” Nói thì nói thế chứ anh ta vẫn len lén hỏi Thường Trấn Viễn, “Sao rồi? Cậu yên tâm, anh nhờ người bên sở địa chính điều tra rồi, nhà ở đích thật là của ông ta, chỉ có một cái tên thôi.”</w:t>
      </w:r>
    </w:p>
    <w:p>
      <w:pPr>
        <w:pStyle w:val="BodyText"/>
      </w:pPr>
      <w:r>
        <w:t xml:space="preserve">Thường Trấn Viễn chậm rãi nói, “Giá này…”</w:t>
      </w:r>
    </w:p>
    <w:p>
      <w:pPr>
        <w:pStyle w:val="BodyText"/>
      </w:pPr>
      <w:r>
        <w:t xml:space="preserve">Lão Tiêu cuống lên, “Giá này là giá chót rồi! Không thấp hơn được nữa, thấp hơn thì chết tôi mất thôi! Tôi còn một cái ga-ra, khoảng mười bốn mét vuông, nếu cậu cần thì tôi bán cho cậu hai ngàn mốt một mét vuông.”</w:t>
      </w:r>
    </w:p>
    <w:p>
      <w:pPr>
        <w:pStyle w:val="BodyText"/>
      </w:pPr>
      <w:r>
        <w:t xml:space="preserve">“Một ngàn.” Thường Trấn Viễn nói.</w:t>
      </w:r>
    </w:p>
    <w:p>
      <w:pPr>
        <w:pStyle w:val="BodyText"/>
      </w:pPr>
      <w:r>
        <w:t xml:space="preserve">Lão Tiêu nói, “Thế thì tôi không bán.”</w:t>
      </w:r>
    </w:p>
    <w:p>
      <w:pPr>
        <w:pStyle w:val="BodyText"/>
      </w:pPr>
      <w:r>
        <w:t xml:space="preserve">Thường Trấn Viễn quay đầu nhìn ông ta, “Ga-ra với nhà ở trọn gói, giữ lại mỗi ga-ra thì ích gì?”</w:t>
      </w:r>
    </w:p>
    <w:p>
      <w:pPr>
        <w:pStyle w:val="BodyText"/>
      </w:pPr>
      <w:r>
        <w:t xml:space="preserve">Lão Tiêu nói, “Cái đó không cần cậu quan tâm! Tôi nói thật với cậu nhé, nếu không phải ở quê tôi có người cần gấp một khoản tiền lớn thì tôi sẽ không bán với cái giá này đâu. Vùng này sắp xây siêu thị cỡ lớn, môi trường địa lý tốt không thể tốt hơn, nếu không phải chuyện vợ tôi… tóm lại, nhà ở ba ngàn, ga-ra hai ngàn, chốt giá!”</w:t>
      </w:r>
    </w:p>
    <w:p>
      <w:pPr>
        <w:pStyle w:val="BodyText"/>
      </w:pPr>
      <w:r>
        <w:t xml:space="preserve">Thường Trấn Viễn chậm rãi nói, “Một ngàn năm.”</w:t>
      </w:r>
    </w:p>
    <w:p>
      <w:pPr>
        <w:pStyle w:val="BodyText"/>
      </w:pPr>
      <w:r>
        <w:t xml:space="preserve">Lão Tiêu hung dữ nhìn chòng chọc vào hắn, giống như đang nhìn một tên Chu Bác Bì ăn không nhả xương.</w:t>
      </w:r>
    </w:p>
    <w:p>
      <w:pPr>
        <w:pStyle w:val="BodyText"/>
      </w:pPr>
      <w:r>
        <w:t xml:space="preserve">Thường Trấn Viễn đứng yên mặc ông ta nhìn.</w:t>
      </w:r>
    </w:p>
    <w:p>
      <w:pPr>
        <w:pStyle w:val="BodyText"/>
      </w:pPr>
      <w:r>
        <w:t xml:space="preserve">Đầu to mấy lần muốn nói, đều bị vẻ mặt của hai bên chặn lại.</w:t>
      </w:r>
    </w:p>
    <w:p>
      <w:pPr>
        <w:pStyle w:val="BodyText"/>
      </w:pPr>
      <w:r>
        <w:t xml:space="preserve">Chỉ có đại sư thực tế nhất, chủ động ngồi xuống sô-pha, tiện tay cầm một cuốn tạp chí lên đọc.</w:t>
      </w:r>
    </w:p>
    <w:p>
      <w:pPr>
        <w:pStyle w:val="BodyText"/>
      </w:pPr>
      <w:r>
        <w:t xml:space="preserve">Đầu to nhìn qua.</w:t>
      </w:r>
    </w:p>
    <w:p>
      <w:pPr>
        <w:pStyle w:val="BodyText"/>
      </w:pPr>
      <w:r>
        <w:t xml:space="preserve">《 Tri Âm 》.[1]</w:t>
      </w:r>
    </w:p>
    <w:p>
      <w:pPr>
        <w:pStyle w:val="BodyText"/>
      </w:pPr>
      <w:r>
        <w:t xml:space="preserve">Một lúc sau.</w:t>
      </w:r>
    </w:p>
    <w:p>
      <w:pPr>
        <w:pStyle w:val="BodyText"/>
      </w:pPr>
      <w:r>
        <w:t xml:space="preserve">Lão Tiêu rốt cuộc bại trận, miệng hùm gan sứa kêu, “Một ngàn tám.”</w:t>
      </w:r>
    </w:p>
    <w:p>
      <w:pPr>
        <w:pStyle w:val="BodyText"/>
      </w:pPr>
      <w:r>
        <w:t xml:space="preserve">Thường Trấn Viễn nhàn nhã nói tiếp, “Một ngàn sáu.”</w:t>
      </w:r>
    </w:p>
    <w:p>
      <w:pPr>
        <w:pStyle w:val="BodyText"/>
      </w:pPr>
      <w:r>
        <w:t xml:space="preserve">“…Một ngàn bảy!”</w:t>
      </w:r>
    </w:p>
    <w:p>
      <w:pPr>
        <w:pStyle w:val="BodyText"/>
      </w:pPr>
      <w:r>
        <w:t xml:space="preserve">“Đồng ý.”</w:t>
      </w:r>
    </w:p>
    <w:p>
      <w:pPr>
        <w:pStyle w:val="BodyText"/>
      </w:pPr>
      <w:r>
        <w:t xml:space="preserve">Đầu to nhảy lên nói, “Cậu mua à?”</w:t>
      </w:r>
    </w:p>
    <w:p>
      <w:pPr>
        <w:pStyle w:val="BodyText"/>
      </w:pPr>
      <w:r>
        <w:t xml:space="preserve">Thường Trẫn Viễn gật đầu nói, “Mua.”</w:t>
      </w:r>
    </w:p>
    <w:p>
      <w:pPr>
        <w:pStyle w:val="BodyText"/>
      </w:pPr>
      <w:r>
        <w:t xml:space="preserve">Đầu to lập tức lấy di động ra.</w:t>
      </w:r>
    </w:p>
    <w:p>
      <w:pPr>
        <w:pStyle w:val="BodyText"/>
      </w:pPr>
      <w:r>
        <w:t xml:space="preserve">Thường Trấn Viễn thắc mắc nhìn anh ta, “Gọi ai vậy?”</w:t>
      </w:r>
    </w:p>
    <w:p>
      <w:pPr>
        <w:pStyle w:val="BodyText"/>
      </w:pPr>
      <w:r>
        <w:t xml:space="preserve">“Hòa thượng chứ ai, bảo nó mau chóng dọn hành lý.”</w:t>
      </w:r>
    </w:p>
    <w:p>
      <w:pPr>
        <w:pStyle w:val="BodyText"/>
      </w:pPr>
      <w:r>
        <w:t xml:space="preserve">Đại sư vểnh tai nhìn qua, “Hòa thượng?”</w:t>
      </w:r>
    </w:p>
    <w:p>
      <w:pPr>
        <w:pStyle w:val="BodyText"/>
      </w:pPr>
      <w:r>
        <w:t xml:space="preserve">Đầu to vội nói, “Biệt danh của đồng sự tôi, đợt rồi nó cạo trọc.”</w:t>
      </w:r>
    </w:p>
    <w:p>
      <w:pPr>
        <w:pStyle w:val="BodyText"/>
      </w:pPr>
      <w:r>
        <w:t xml:space="preserve">Đại sư nói, “Vô lượng thọ Phật! Chứng tỏ cậu ta có lòng hướng Phật, có rảnh bảo cậu ta tới chỗ tôi nghe kinh Phật nhé.”</w:t>
      </w:r>
    </w:p>
    <w:p>
      <w:pPr>
        <w:pStyle w:val="BodyText"/>
      </w:pPr>
      <w:r>
        <w:t xml:space="preserve">Lăng Bác Kim bị hóa phép xuất gia cũng là kết cục không tệ. Thường Trấn Viễn vội nói, “Tôi cho thầy số nhé?”</w:t>
      </w:r>
    </w:p>
    <w:p>
      <w:pPr>
        <w:pStyle w:val="BodyText"/>
      </w:pPr>
      <w:r>
        <w:t xml:space="preserve">Đại sư xua tay, lấy hộp danh thiếp mạ vàng ra khỏi túi rồi rút một tấm cho hắn, “Nói dài thì gửi vào hòm thư, nói ngắn thì gửi QQ, di động tôi liên tuyến. Bình thường không nghe điện thoại, vì tôi có thể đang ở nước ngoài, chi phí roaming phát sinh đắt lắm.”</w:t>
      </w:r>
    </w:p>
    <w:p>
      <w:pPr>
        <w:pStyle w:val="BodyText"/>
      </w:pPr>
      <w:r>
        <w:t xml:space="preserve">Thường Trấn Viễn cất danh thiếp vào túi, “Tôi sẽ chuyển lại cho cậu ta.”</w:t>
      </w:r>
    </w:p>
    <w:p>
      <w:pPr>
        <w:pStyle w:val="BodyText"/>
      </w:pPr>
      <w:r>
        <w:t xml:space="preserve">Lão Tiêu kéo hắn sang một bên, “Bao giờ làm thủ tục đây?”</w:t>
      </w:r>
    </w:p>
    <w:p>
      <w:pPr>
        <w:pStyle w:val="BodyText"/>
      </w:pPr>
      <w:r>
        <w:t xml:space="preserve">Thường Trấn Viễn nói, “Khi nào thì anh rảnh?”</w:t>
      </w:r>
    </w:p>
    <w:p>
      <w:pPr>
        <w:pStyle w:val="BodyText"/>
      </w:pPr>
      <w:r>
        <w:t xml:space="preserve">Lão Tiêu nói, “Hôm nay ngày mai đều được, nhưng không lần chần được nữa đâu.”</w:t>
      </w:r>
    </w:p>
    <w:p>
      <w:pPr>
        <w:pStyle w:val="BodyText"/>
      </w:pPr>
      <w:r>
        <w:t xml:space="preserve">Thường Trấn Viễn nói, “Thế thì ngày mai.”</w:t>
      </w:r>
    </w:p>
    <w:p>
      <w:pPr>
        <w:pStyle w:val="BodyText"/>
      </w:pPr>
      <w:r>
        <w:t xml:space="preserve">Lão Tiêu nói, “Được!”</w:t>
      </w:r>
    </w:p>
    <w:p>
      <w:pPr>
        <w:pStyle w:val="BodyText"/>
      </w:pPr>
      <w:r>
        <w:t xml:space="preserve">Chuyện mua nhà vậy là quyết định xong, còn việc rốt cuộc vì sao lão Tiêu vội bán nhà như vậy, Thường Trấn Viễn không quan tâm cho lắm. Hắn chỉ cần để ý kỹ thủ tục không có sai lầm thì không sợ ông ta gian trá.</w:t>
      </w:r>
    </w:p>
    <w:p>
      <w:pPr>
        <w:pStyle w:val="BodyText"/>
      </w:pPr>
      <w:r>
        <w:t xml:space="preserve">Song để đảm bảo, đêm đó hắn vẫn gọi điện cho thư ký Liêu, nói cho ông ta việc mua nhà của mình.</w:t>
      </w:r>
    </w:p>
    <w:p>
      <w:pPr>
        <w:pStyle w:val="BodyText"/>
      </w:pPr>
      <w:r>
        <w:t xml:space="preserve">Đầu dây bên thư ký Liêu rất ồn ào, hẳn là đang xã giao, nhưng ông ta vẫn hỏi kỹ càng chi tiết về giá nhà, chủ nhà, v.v cuối cùng nhắc nhở hắn phải cẩn thận lúc sang tên, chú ý cho kỹ.</w:t>
      </w:r>
    </w:p>
    <w:p>
      <w:pPr>
        <w:pStyle w:val="BodyText"/>
      </w:pPr>
      <w:r>
        <w:t xml:space="preserve">Thường Trấn Viễn nhất nhất đáp lời.</w:t>
      </w:r>
    </w:p>
    <w:p>
      <w:pPr>
        <w:pStyle w:val="BodyText"/>
      </w:pPr>
      <w:r>
        <w:t xml:space="preserve">Đến cuối cùng, thư ký Liêu chợt hỏi hắn, “Thứ bảy tuần sau có rảnh không?”</w:t>
      </w:r>
    </w:p>
    <w:p>
      <w:pPr>
        <w:pStyle w:val="BodyText"/>
      </w:pPr>
      <w:r>
        <w:t xml:space="preserve">Thường Trấn Viễn nói, “Tạm thời thì có, đến lúc đó thì không chắc.”</w:t>
      </w:r>
    </w:p>
    <w:p>
      <w:pPr>
        <w:pStyle w:val="BodyText"/>
      </w:pPr>
      <w:r>
        <w:t xml:space="preserve">Thư ký Liêu nói, “Cháu nói trước với lãnh đạo của cháu, bảo chuyện rất quan trọng, nhất định phải để thời gian ra.”</w:t>
      </w:r>
    </w:p>
    <w:p>
      <w:pPr>
        <w:pStyle w:val="BodyText"/>
      </w:pPr>
      <w:r>
        <w:t xml:space="preserve">Thường Trấn Viễn đoán, “Bố cháu đến ạ?”</w:t>
      </w:r>
    </w:p>
    <w:p>
      <w:pPr>
        <w:pStyle w:val="BodyText"/>
      </w:pPr>
      <w:r>
        <w:t xml:space="preserve">Thư ký Liêu cười nói, “Không phải, song cũng là chuyện vui. Cụ thể thế nào lát chú nói tiếp với cháu.”</w:t>
      </w:r>
    </w:p>
    <w:p>
      <w:pPr>
        <w:pStyle w:val="BodyText"/>
      </w:pPr>
      <w:r>
        <w:t xml:space="preserve">Nhưng mãi tới lúc Thường Trấn Viễn ngủ, thư ký Liêu cũng không gọi lại. Hắn biết xã giao bình thường đều khó tránh khỏi có mấy người gục xuống nên không bận tâm.</w:t>
      </w:r>
    </w:p>
    <w:p>
      <w:pPr>
        <w:pStyle w:val="BodyText"/>
      </w:pPr>
      <w:r>
        <w:t xml:space="preserve">Rạng sáng hôm sau, Thường Trấn Viễn vừa tập thể dục xong, đang nấu bữa sáng thì lão Tiêu gọi điện tới giục giã.</w:t>
      </w:r>
    </w:p>
    <w:p>
      <w:pPr>
        <w:pStyle w:val="BodyText"/>
      </w:pPr>
      <w:r>
        <w:t xml:space="preserve">Chẳng bao lâu sau, điện thoại của Đầu to cũng tới, nói đang ở dưới, đồ ăn sáng mua rồi, bảo hắn mang giấy tờ và sổ tiết kiệm lên đường.</w:t>
      </w:r>
    </w:p>
    <w:p>
      <w:pPr>
        <w:pStyle w:val="BodyText"/>
      </w:pPr>
      <w:r>
        <w:t xml:space="preserve">Thường Trấn Viễn đành phải vội vàng thay quần áo đi xuống.</w:t>
      </w:r>
    </w:p>
    <w:p>
      <w:pPr>
        <w:pStyle w:val="BodyText"/>
      </w:pPr>
      <w:r>
        <w:t xml:space="preserve">Đầu to ném cho hắn một túi bánh quẩy bánh nướng và một cốc sữa đậu, nói, “Mang đủ đồ chưa?”</w:t>
      </w:r>
    </w:p>
    <w:p>
      <w:pPr>
        <w:pStyle w:val="BodyText"/>
      </w:pPr>
      <w:r>
        <w:t xml:space="preserve">“Đủ rồi.” Thường Trấn Viễn nhíu mày nhìn bánh nướng bánh quẩy. Sau khi Trang Tranh bước sang tuổi ba mươi lăm thì hắn quen ăn đồ ăn thanh đạm, đến bây giờ vẫn không sửa được.</w:t>
      </w:r>
    </w:p>
    <w:p>
      <w:pPr>
        <w:pStyle w:val="BodyText"/>
      </w:pPr>
      <w:r>
        <w:t xml:space="preserve">Đầu to đưa mũ bảo hiểm cho hắn rồi nói, “Hòa thượng với lão Tiêu đi trước rồi, chúng ta cũng phải nhanh lên.”</w:t>
      </w:r>
    </w:p>
    <w:p>
      <w:pPr>
        <w:pStyle w:val="BodyText"/>
      </w:pPr>
      <w:r>
        <w:t xml:space="preserve">Thường Trấn Viễn nói, “Cậu ta đi làm cái gì?”</w:t>
      </w:r>
    </w:p>
    <w:p>
      <w:pPr>
        <w:pStyle w:val="BodyText"/>
      </w:pPr>
      <w:r>
        <w:t xml:space="preserve">Tuy hắn không chỉ đích danh, nhưng cái người dôi ra lúc này rõ ràng là Lăng Bác Kim. Đầu to cười nói, “Quan tâm cậu chứ sao nữa. Nó sợ giá nhà hời như vậy, lão Tiêu sẽ gian lận. Thực ra thì lão Tiêu ở đây gần bốn năm năm rồi, trong lòng anh cũng biết hòm hòm, không thì sao giới thiệu cho cậu được. Song đề phòng chút cũng tốt.”</w:t>
      </w:r>
    </w:p>
    <w:p>
      <w:pPr>
        <w:pStyle w:val="BodyText"/>
      </w:pPr>
      <w:r>
        <w:t xml:space="preserve">Hai người đi tới sở địa chính, Lăng Bác Kim và lão Tiêu quả nhiên đang ngồi chờ ở đại sảnh.</w:t>
      </w:r>
    </w:p>
    <w:p>
      <w:pPr>
        <w:pStyle w:val="BodyText"/>
      </w:pPr>
      <w:r>
        <w:t xml:space="preserve">Thường Trấn Viễn thấy hai tay Lăng Bác Kim trống trơn, liền thuận tay đưa bánh nướng bánh quẩy cho cậu, giữ lại sữa đậu cho mình.</w:t>
      </w:r>
    </w:p>
    <w:p>
      <w:pPr>
        <w:pStyle w:val="BodyText"/>
      </w:pPr>
      <w:r>
        <w:t xml:space="preserve">Đầu to cười nói, “Thương đồ đệ cũng không nên thương như vậy đâu, để bụng mình đói nhường đồ đệ ăn.”</w:t>
      </w:r>
    </w:p>
    <w:p>
      <w:pPr>
        <w:pStyle w:val="BodyText"/>
      </w:pPr>
      <w:r>
        <w:t xml:space="preserve">Lăng Bác Kim vội nói, “Em ăn không được nhiều thế này đâu ạ.”</w:t>
      </w:r>
    </w:p>
    <w:p>
      <w:pPr>
        <w:pStyle w:val="BodyText"/>
      </w:pPr>
      <w:r>
        <w:t xml:space="preserve">Thường Trấn Viễn xua tay nói, “Tôi ăn ở nhà rồi.”</w:t>
      </w:r>
    </w:p>
    <w:p>
      <w:pPr>
        <w:pStyle w:val="BodyText"/>
      </w:pPr>
      <w:r>
        <w:t xml:space="preserve">“Sao cậu không nói sớm. Tự dưng đoạt mất công của anh.” Đầu to cười hì hì nói. Anh ta thấy lúc Lăng Bác Kim mới tới, Thường Trấn Viễn nhìn cậu ta không vừa mắt, đến hôm nay chủ động nhường đồ ăn sáng, cảm thấy vui vẻ từ tận đáy lòng.</w:t>
      </w:r>
    </w:p>
    <w:p>
      <w:pPr>
        <w:pStyle w:val="BodyText"/>
      </w:pPr>
      <w:r>
        <w:t xml:space="preserve">Lão Tiêu đợi mất kiên nhẫn, thúc giục liên miên, vì vậy một hàng bốn người bắt đầu làm thủ tục sang tên.</w:t>
      </w:r>
    </w:p>
    <w:p>
      <w:pPr>
        <w:pStyle w:val="BodyText"/>
      </w:pPr>
      <w:r>
        <w:t xml:space="preserve">May sao tới sớm, người xếp hàng không nhiều lắm, tuy thủ tục rườm rà nhưng rất nhanh thì xong xuôi. Sau đó Thường Trấn Viễn lại cầm sổ đỏ đi ngân hàng vay một trăm năm mươi ngàn, trả nợ hàng tháng.</w:t>
      </w:r>
    </w:p>
    <w:p>
      <w:pPr>
        <w:pStyle w:val="BodyText"/>
      </w:pPr>
      <w:r>
        <w:t xml:space="preserve">Lão Tiêu nhìn sổ tiết kiệm, cuối cùng cũng thở phào một hơi, nắm chặt tay Thường Trấn Viễn nói, “Nhà mai hoặc mốt tôi giao cho cậu.”</w:t>
      </w:r>
    </w:p>
    <w:p>
      <w:pPr>
        <w:pStyle w:val="BodyText"/>
      </w:pPr>
      <w:r>
        <w:t xml:space="preserve">Đầu to nói, “Lão Tiêu à, đồ dùng trong nhà chắc anh không cần nữa đâu nhỉ?”</w:t>
      </w:r>
    </w:p>
    <w:p>
      <w:pPr>
        <w:pStyle w:val="BodyText"/>
      </w:pPr>
      <w:r>
        <w:t xml:space="preserve">Lão Tiêu cười khổ nói, “Thật sự không thể cho nữa đâu, cậu cũng biết đấy, tôi bán nhà này là bán lỗ vốn rồi, nếu không vội đi thì tôi quả tình không nỡ bán đâu.”</w:t>
      </w:r>
    </w:p>
    <w:p>
      <w:pPr>
        <w:pStyle w:val="BodyText"/>
      </w:pPr>
      <w:r>
        <w:t xml:space="preserve">Đầu to nhíu mày nói, “Mình anh đi à? Thế chị nhà sao đây?”</w:t>
      </w:r>
    </w:p>
    <w:p>
      <w:pPr>
        <w:pStyle w:val="BodyText"/>
      </w:pPr>
      <w:r>
        <w:t xml:space="preserve">Sắc mặt lão Tiêu trở nên rất khó coi, thấp giọng nói, “Nếu không phải biết các cậu là cảnh sát thì tôi thật không dám bán nhà cho cậu đâu. Tôi nói thật vậy, bệnh của vợ tôi di truyền, trước lúc cưới tôi không biết, cưới rồi mới lộ ra. Cậu có biết sao bao nhiêu năm mà tôi chưa có con không? Đều là bị bà ấy hành hạ bản thân mà chết rồi! Tôi quả tình là không nhịn được nữa, bà ấy còn có ba người anh, uy hiếp tôi rằng nếu dám gửi em gái họ vào viện tâm thần thì sẽ giết tôi… Tôi liều thôi! Dù sao tôi không thể sống thế này được nữa! Trung Quốc lớn nhường vậy, tôi không tin bọn họ có thể tìm thấy tôi thật. Song nhà thì cậu yên tâm, tôi mua trước khi kết hôn, đã làm chứng nhận tài sản tiền hôn nhân rồi, tuyệt không bẫy cậu đâu.”</w:t>
      </w:r>
    </w:p>
    <w:p>
      <w:pPr>
        <w:pStyle w:val="BodyText"/>
      </w:pPr>
      <w:r>
        <w:t xml:space="preserve">Đầu to nghe mà trợn mắt há mồm. Anh ta với chị Tiêu cũng gặp nhau không ít lần rồi, tuy rằng cảm thấy bà ta khi thì niềm nở khi thì hờ hững có khi còn hơi hâm hấp, song tới bây giờ chưa từng nghĩ bà ta lại mắc bệnh nhiều năm vậy rồi.</w:t>
      </w:r>
    </w:p>
    <w:p>
      <w:pPr>
        <w:pStyle w:val="BodyText"/>
      </w:pPr>
      <w:r>
        <w:t xml:space="preserve">Thanh quan khó phán việc nhà. Đầu to thổn thức trong lòng, những cũng không biết an ủi thế nào, chỉ đành chúc ông ta thuận buồm xuôi gió.</w:t>
      </w:r>
    </w:p>
    <w:p>
      <w:pPr>
        <w:pStyle w:val="BodyText"/>
      </w:pPr>
      <w:r>
        <w:t xml:space="preserve">[1] Tạp chí dành cho nữ giới, giống Hạnh phúc gia đình của Việt Nam.</w:t>
      </w:r>
    </w:p>
    <w:p>
      <w:pPr>
        <w:pStyle w:val="Compact"/>
      </w:pPr>
      <w:r>
        <w:t xml:space="preserve">liyuwiki_com_1405073819</w:t>
      </w:r>
      <w:r>
        <w:br w:type="textWrapping"/>
      </w:r>
      <w:r>
        <w:br w:type="textWrapping"/>
      </w:r>
    </w:p>
    <w:p>
      <w:pPr>
        <w:pStyle w:val="Heading2"/>
      </w:pPr>
      <w:bookmarkStart w:id="53" w:name="chương-31-cùng-đi-mua-nội-thất"/>
      <w:bookmarkEnd w:id="53"/>
      <w:r>
        <w:t xml:space="preserve">31. Chương 31: Cùng Đi Mua Nội Thất</w:t>
      </w:r>
    </w:p>
    <w:p>
      <w:pPr>
        <w:pStyle w:val="Compact"/>
      </w:pPr>
      <w:r>
        <w:br w:type="textWrapping"/>
      </w:r>
      <w:r>
        <w:br w:type="textWrapping"/>
      </w:r>
      <w:r>
        <w:t xml:space="preserve">Vốn Thường Trấn Viễn chẳng định lấy nội thất làm gì, cùng lắm là bán đi kiếm chút tiền thôi, nhưng mấy thứ đồ điện như ti-vi, điều hòa hắn đã nghía nhãn hiệu lúc xem nhà rồi, không tệ lắm, có thể dùng tiếp. Nào dè hai ngày sau nhận được chìa khóa, một lần nữa bước chân vào, trong nhà chỉ còn lại ít rác rưởi linh tinh không bán đi được, ngay đến bìa cứng cũng bị bán sạch.</w:t>
      </w:r>
    </w:p>
    <w:p>
      <w:pPr>
        <w:pStyle w:val="BodyText"/>
      </w:pPr>
      <w:r>
        <w:t xml:space="preserve">Đầu to lên cùng hắn trêu, “Thấy chưa, trả giá cho sướng vào nhỉ? Đến xoong nồi cũng không còn.”</w:t>
      </w:r>
    </w:p>
    <w:p>
      <w:pPr>
        <w:pStyle w:val="BodyText"/>
      </w:pPr>
      <w:r>
        <w:t xml:space="preserve">Thường Trấn Viễn nói, “Chẳng phải đội trưởng nói có thể bù lại chút thời gian hồi trước tăng ca đó sao. Ngày mai đi xem nội thất với tôi.”</w:t>
      </w:r>
    </w:p>
    <w:p>
      <w:pPr>
        <w:pStyle w:val="BodyText"/>
      </w:pPr>
      <w:r>
        <w:t xml:space="preserve">“Đừng tìm anh chứ, anh có ở cùng cậu đâu.” Đầu to nói, “Tìm Hòa thượng đi. Người ta nhoằng cái nộp hai năm tiền thuê cho cậu, không bày tỏ gì sao?”</w:t>
      </w:r>
    </w:p>
    <w:p>
      <w:pPr>
        <w:pStyle w:val="BodyText"/>
      </w:pPr>
      <w:r>
        <w:t xml:space="preserve">Kỳ thật trước khi vay tiền Lăng Bác Kim có bảo hắn vay ít lại, dù sao lãi suất không thấp, bản thân có thể nộp hai mươi lăm ngàn, nhưng Thường Trấn Viễn cân nhắc chuyện mua xe nên từ chối, giờ tăng thêm mua nội thất mua đồ điện, kế hoạch mua xe sợ là phải tạm gác lại rồi.</w:t>
      </w:r>
    </w:p>
    <w:p>
      <w:pPr>
        <w:pStyle w:val="BodyText"/>
      </w:pPr>
      <w:r>
        <w:t xml:space="preserve">“Sao mà tôi biết cậu ta có rảnh hay không.”</w:t>
      </w:r>
    </w:p>
    <w:p>
      <w:pPr>
        <w:pStyle w:val="BodyText"/>
      </w:pPr>
      <w:r>
        <w:t xml:space="preserve">“Cậu là sư phụ nó, cậu không biết thì ai biết chứ.” Đầu to vỗ túi của hắn, “Gọi điện thoại hỏi chứ sao.”</w:t>
      </w:r>
    </w:p>
    <w:p>
      <w:pPr>
        <w:pStyle w:val="BodyText"/>
      </w:pPr>
      <w:r>
        <w:t xml:space="preserve">Tuy Thường Trấn Viễn rất muốn né ở cùng với Lăng Bác Kim, nhưng nghĩ tới việc sau này sắp sống chung một mái nhà, đi làm tan tầm cùng ra cùng vào đều phải gặp mặt, giờ đi so đo một hai ngày cũng dị dạng quá, thỏa hiệp cầm điện thoại ra gọi.</w:t>
      </w:r>
    </w:p>
    <w:p>
      <w:pPr>
        <w:pStyle w:val="BodyText"/>
      </w:pPr>
      <w:r>
        <w:t xml:space="preserve">Lăng Bác Kim vừa nghe bảo mua nội thất thì đáp ứng luôn mồm.</w:t>
      </w:r>
    </w:p>
    <w:p>
      <w:pPr>
        <w:pStyle w:val="BodyText"/>
      </w:pPr>
      <w:r>
        <w:t xml:space="preserve">Thường Trấn Viễn nói, “Cậu vẫn chưa hỏi ý đội trưởng đâu.”</w:t>
      </w:r>
    </w:p>
    <w:p>
      <w:pPr>
        <w:pStyle w:val="BodyText"/>
      </w:pPr>
      <w:r>
        <w:t xml:space="preserve">Lăng Bác Kim nói, “Đội trưởng ở ngay cạnh em.” Cậu ré giọng hỏi.</w:t>
      </w:r>
    </w:p>
    <w:p>
      <w:pPr>
        <w:pStyle w:val="BodyText"/>
      </w:pPr>
      <w:r>
        <w:t xml:space="preserve">Lưu Triệu cười híp mắt đáp lại, “Vậy thì quà tân gia bớt lại thôi.”</w:t>
      </w:r>
    </w:p>
    <w:p>
      <w:pPr>
        <w:pStyle w:val="BodyText"/>
      </w:pPr>
      <w:r>
        <w:t xml:space="preserve">Lăng Bác Kim tức thì báo lại với Thường Trấn Viễn, “Đội trưởng đồng ý rồi.”</w:t>
      </w:r>
    </w:p>
    <w:p>
      <w:pPr>
        <w:pStyle w:val="BodyText"/>
      </w:pPr>
      <w:r>
        <w:t xml:space="preserve">Thường Trấn Viễn u ám đáp lại, “Tôi nghe thấy quà tân gia bớt đi rồi.”</w:t>
      </w:r>
    </w:p>
    <w:p>
      <w:pPr>
        <w:pStyle w:val="BodyText"/>
      </w:pPr>
      <w:r>
        <w:t xml:space="preserve">Lăng Bác Kim nói, “Cùng lắm thì em bỏ tiền mua giường cho sư phụ!”</w:t>
      </w:r>
    </w:p>
    <w:p>
      <w:pPr>
        <w:pStyle w:val="BodyText"/>
      </w:pPr>
      <w:r>
        <w:t xml:space="preserve">Thường Trấn Viễn nhíu mày nói, “Cậu vừa mới tốt nghiệp, sao có nhiều tiền vậy?”</w:t>
      </w:r>
    </w:p>
    <w:p>
      <w:pPr>
        <w:pStyle w:val="BodyText"/>
      </w:pPr>
      <w:r>
        <w:t xml:space="preserve">Lăng Bác Kim nói, “Để dành ạ. Sư phụ yên tâm, tuyệt đối đều có nguồn gốc rõ ràng.”</w:t>
      </w:r>
    </w:p>
    <w:p>
      <w:pPr>
        <w:pStyle w:val="BodyText"/>
      </w:pPr>
      <w:r>
        <w:t xml:space="preserve">Thường Trấn Viễn ậm ờ vài câu rồi cúp điện thoại.</w:t>
      </w:r>
    </w:p>
    <w:p>
      <w:pPr>
        <w:pStyle w:val="BodyText"/>
      </w:pPr>
      <w:r>
        <w:t xml:space="preserve">Đầu to sán lại nói, “Anh thấy nhà cu cậu Lăng Bác Kim này chắc chắn có điều kiện.”</w:t>
      </w:r>
    </w:p>
    <w:p>
      <w:pPr>
        <w:pStyle w:val="BodyText"/>
      </w:pPr>
      <w:r>
        <w:t xml:space="preserve">Thường Trấn Viễn nói, “Hay là anh cưới cậu ta nhé? Chưa chừng chồng dựa hơi vợ, chớp mắt cái là có thể lên như diều gặp gió.”</w:t>
      </w:r>
    </w:p>
    <w:p>
      <w:pPr>
        <w:pStyle w:val="BodyText"/>
      </w:pPr>
      <w:r>
        <w:t xml:space="preserve">Đầu to phẹt một cái, “Dù có cưới thì cũng chẳng tới lượt anh, các cậu còn chung một mái nhà, đình đài gần nước trăng rọi trước tiên mà.”</w:t>
      </w:r>
    </w:p>
    <w:p>
      <w:pPr>
        <w:pStyle w:val="BodyText"/>
      </w:pPr>
      <w:r>
        <w:t xml:space="preserve">Bọn họ đứng trong căn nhà trống trải, cửa thình lình bị đẩy ra, Vương Thùy thò đầu vào, “Các anh định nói chuyện tới bao giờ nữa? Bữa khuya sắp nguội rồi.”</w:t>
      </w:r>
    </w:p>
    <w:p>
      <w:pPr>
        <w:pStyle w:val="BodyText"/>
      </w:pPr>
      <w:r>
        <w:t xml:space="preserve">Thường Trấn Viễn nói, “Này, ánh trăng của anh đến rồi kìa.”</w:t>
      </w:r>
    </w:p>
    <w:p>
      <w:pPr>
        <w:pStyle w:val="BodyText"/>
      </w:pPr>
      <w:r>
        <w:t xml:space="preserve">“Xéo đi!”</w:t>
      </w:r>
    </w:p>
    <w:p>
      <w:pPr>
        <w:pStyle w:val="BodyText"/>
      </w:pPr>
      <w:r>
        <w:t xml:space="preserve">Chọn nội thất không hề là chuyện dễ dàng với Thường Trấn Viễn. Không có nhà thiết kế nội thất chuyên nghiệp tư vấn cho hắn, cũng không thể chọn hàng hiệu quốc tế hở ra cái là mấy vạn liền, hắn chỉ có thể dựa theo sự giới thiệu của Đầu to tới siêu thị nội thất bình thường ở vùng này.</w:t>
      </w:r>
    </w:p>
    <w:p>
      <w:pPr>
        <w:pStyle w:val="BodyText"/>
      </w:pPr>
      <w:r>
        <w:t xml:space="preserve">Nhãn hiệu của những nội thất này Thường Trấn Viễn chưa từng nghe bao giờ, kiểu dáng cũng chỉ có thể hình dung bằng câu, Đưa mắt trông sang, ngay ngắn ngăn nắp.</w:t>
      </w:r>
    </w:p>
    <w:p>
      <w:pPr>
        <w:pStyle w:val="BodyText"/>
      </w:pPr>
      <w:r>
        <w:t xml:space="preserve">Lăng Bác Kim thấy Thường Trấn Viễn cưỡi ngựa xem hoa, bước chân không dừng lại, liền biết hắn không có hứng thú với chỗ nội thất này. Một siêu thị nội thất bốn tầng Thường Trấn Viễn ngừng lại tổng cộng ba lần, một lần là đi vệ sinh, một lần là nhìn trúng một cái ghế, tiếc rằng làm bằng gỗ lim, giá cả vượt quá dự chi, một lần là nhìn trúng một cái đèn, nhưng đó là đồ dùng của chủ hàng, không bán.</w:t>
      </w:r>
    </w:p>
    <w:p>
      <w:pPr>
        <w:pStyle w:val="BodyText"/>
      </w:pPr>
      <w:r>
        <w:t xml:space="preserve">“Sư phụ,” Lăng Bác Kim nói, “Em có hỏi thăm được một cửa hàng, ngay gần đây, mình đi xem nhé?”</w:t>
      </w:r>
    </w:p>
    <w:p>
      <w:pPr>
        <w:pStyle w:val="BodyText"/>
      </w:pPr>
      <w:r>
        <w:t xml:space="preserve">Thường Trấn Viễn đồng ý không chút do dự. Hắn cũng biết bằng tài chính trong tay hiện nay, không có tư cách kén cá chọn canh, nhưng nếu phải bỏ tiền mua một đống nội thất không hợp mắt về thì trong lòng hắn rất bức bối.</w:t>
      </w:r>
    </w:p>
    <w:p>
      <w:pPr>
        <w:pStyle w:val="BodyText"/>
      </w:pPr>
      <w:r>
        <w:t xml:space="preserve">Đến cửa hàng Lăng Bác Kim giới thiệu, Thường Trấn Viễn liền phát hiện nội thất ở đây quả nhiên thời thượng hơn hẳn, mà giá cả dao động không nhiều, chẳng qua chất liệu kém một chút, rất nhiều thứ không phải bằng gỗ khối, mà là gỗ ép.</w:t>
      </w:r>
    </w:p>
    <w:p>
      <w:pPr>
        <w:pStyle w:val="BodyText"/>
      </w:pPr>
      <w:r>
        <w:t xml:space="preserve">Lăng Bác Kim để ý được thời gian Thường Trấn Viễn ngừng lại lâu hơn, số lần nhìn giá nhiều hơn.</w:t>
      </w:r>
    </w:p>
    <w:p>
      <w:pPr>
        <w:pStyle w:val="BodyText"/>
      </w:pPr>
      <w:r>
        <w:t xml:space="preserve">“Ghế sô-pha thế nào?” Thường Trấn Viễn hỏi.</w:t>
      </w:r>
    </w:p>
    <w:p>
      <w:pPr>
        <w:pStyle w:val="BodyText"/>
      </w:pPr>
      <w:r>
        <w:t xml:space="preserve">Lăng Bác Kim nhìn qua, là ghế sô-pha vải nhung màu xám đậm và trắng đan xen, có góc chữ L[1], tặng kèm bàn trà đồng bộ, giá hơn sáu ngàn. “Rất đẹp ạ.”</w:t>
      </w:r>
    </w:p>
    <w:p>
      <w:pPr>
        <w:pStyle w:val="BodyText"/>
      </w:pPr>
      <w:r>
        <w:t xml:space="preserve">Người bán hàng lập tức tới giới thiệu.</w:t>
      </w:r>
    </w:p>
    <w:p>
      <w:pPr>
        <w:pStyle w:val="BodyText"/>
      </w:pPr>
      <w:r>
        <w:t xml:space="preserve">Thường Trấn Viễn không tập trung nghe. Ghế sô-pha vẫn chưa đạt tới sự xa hoa mạnh mẽ trong suy nghĩ của hắn, nhưng cũng xem như là sạch sẽ. Cho dù không thể tạo ra một không gian sang trọng, ít nhiều gì cũng phải thời thượng chút. Hắn ngó lơ người bán hàng rồi đi xem bàn ăn.</w:t>
      </w:r>
    </w:p>
    <w:p>
      <w:pPr>
        <w:pStyle w:val="BodyText"/>
      </w:pPr>
      <w:r>
        <w:t xml:space="preserve">Bàn ăn cũng tiệp màu như vậy, hình chữ nhật, tặng kèm một cái ghế, giá hơn một ngàn.</w:t>
      </w:r>
    </w:p>
    <w:p>
      <w:pPr>
        <w:pStyle w:val="BodyText"/>
      </w:pPr>
      <w:r>
        <w:t xml:space="preserve">Thường Trấn Viễn nhìn giờ, bắt đầu mặc cả.</w:t>
      </w:r>
    </w:p>
    <w:p>
      <w:pPr>
        <w:pStyle w:val="BodyText"/>
      </w:pPr>
      <w:r>
        <w:t xml:space="preserve">Còn lề mề nữa thì hắn lại phải ở thêm một ngày trong gian phòng tồi tàn kia, đây là điều hắn cực kỳ không muốn.</w:t>
      </w:r>
    </w:p>
    <w:p>
      <w:pPr>
        <w:pStyle w:val="BodyText"/>
      </w:pPr>
      <w:r>
        <w:t xml:space="preserve">Giá nội thất rõ ràng không dễ giảm như giá nhà, Thường Trấn Viễn và Lăng Bác Kim cùng ra trận mới bớt được hai trăm tám mươi đồng, Thường Trấn Viễn bắt đầu tính sang ghế, cuối cùng cũng được tặng thêm một cái ghế.</w:t>
      </w:r>
    </w:p>
    <w:p>
      <w:pPr>
        <w:pStyle w:val="BodyText"/>
      </w:pPr>
      <w:r>
        <w:t xml:space="preserve">Hẹn xong thời gian giao hàng, để địa chỉ lại, trả tiền xong, Thường Trấn Viễn lại đi xem giường.</w:t>
      </w:r>
    </w:p>
    <w:p>
      <w:pPr>
        <w:pStyle w:val="BodyText"/>
      </w:pPr>
      <w:r>
        <w:t xml:space="preserve">Về giường của mình, hắn dự trù mười lăm ngàn. Ghế sô-pha kém một chút cũng được, dù sao thời gian ngồi không nhiều, bàn ăn kém một chút cũng được, dù sao hắn ăn cơm chứ không ăn bàn, ghế kém một chút cũng được, cùng lắm là ra sô-pha ngồi thôi, nhưng giường thì không được, nó chiếm một phần ba thời gian đời người, là một sự tồn tại quan trọng giống như phòng tắm.</w:t>
      </w:r>
    </w:p>
    <w:p>
      <w:pPr>
        <w:pStyle w:val="BodyText"/>
      </w:pPr>
      <w:r>
        <w:t xml:space="preserve">Hắn đi một vòng, cuối cùng mua một cái giường có đệm, tổng cộng là mười hai ngàn. Giá này có ít nhất tám ngàn là để mua đệm.</w:t>
      </w:r>
    </w:p>
    <w:p>
      <w:pPr>
        <w:pStyle w:val="BodyText"/>
      </w:pPr>
      <w:r>
        <w:t xml:space="preserve">Thường Trấn Viễn hài lòng ngồi trên giường, cuối cùng cũng không cần ngủ ở cái giường phản càng ngủ đường cong cơ thể càng thẳng rồi.</w:t>
      </w:r>
    </w:p>
    <w:p>
      <w:pPr>
        <w:pStyle w:val="BodyText"/>
      </w:pPr>
      <w:r>
        <w:t xml:space="preserve">Lần này tuy người bán hàng không bớt giá, nhưng lại tặng hắn hai bộ chăn ga gối, điều này cũng đỡ được bao nhiêu việc cho hắn.</w:t>
      </w:r>
    </w:p>
    <w:p>
      <w:pPr>
        <w:pStyle w:val="BodyText"/>
      </w:pPr>
      <w:r>
        <w:t xml:space="preserve">Thường Trấn Viễn đang định đi thanh toán thì thấy Lăng Bác Kim ngượng nghịu nhìn hắn, “Giường này không ổn à?”</w:t>
      </w:r>
    </w:p>
    <w:p>
      <w:pPr>
        <w:pStyle w:val="BodyText"/>
      </w:pPr>
      <w:r>
        <w:t xml:space="preserve">Lăng Bác Kim cười khổ nói, “Không, ổn quá ấy ạ.”</w:t>
      </w:r>
    </w:p>
    <w:p>
      <w:pPr>
        <w:pStyle w:val="BodyText"/>
      </w:pPr>
      <w:r>
        <w:t xml:space="preserve">Thường Trấn Viễn nói, “Thế sao trông cậu lại thế này?”</w:t>
      </w:r>
    </w:p>
    <w:p>
      <w:pPr>
        <w:pStyle w:val="BodyText"/>
      </w:pPr>
      <w:r>
        <w:t xml:space="preserve">Lăng Bác Kim nói, “Vì em chỉ mang có bảy ngàn thôi.”</w:t>
      </w:r>
    </w:p>
    <w:p>
      <w:pPr>
        <w:pStyle w:val="BodyText"/>
      </w:pPr>
      <w:r>
        <w:t xml:space="preserve">Thường Trấn Viễn chợt nhớ ra lúc trước hình như cậu có nói muốn chi tiền mua giường cho mình, “Không cần đâu, nói thế thôi mà.”</w:t>
      </w:r>
    </w:p>
    <w:p>
      <w:pPr>
        <w:pStyle w:val="BodyText"/>
      </w:pPr>
      <w:r>
        <w:t xml:space="preserve">Lăng Bác Kim lẽo đẽo theo hắn, “Hay là, em mua điều hòa nhé?”</w:t>
      </w:r>
    </w:p>
    <w:p>
      <w:pPr>
        <w:pStyle w:val="BodyText"/>
      </w:pPr>
      <w:r>
        <w:t xml:space="preserve">Thường Trấn Viễn nói, “Chẳng phải cậu nộp tiền thuê nhà rồi đó sao?”</w:t>
      </w:r>
    </w:p>
    <w:p>
      <w:pPr>
        <w:pStyle w:val="BodyText"/>
      </w:pPr>
      <w:r>
        <w:t xml:space="preserve">Lăng Bác Kim lầu bầu, “Sư phụ mà nghèo quá thì em sợ thức ăn sau này không ngon.”</w:t>
      </w:r>
    </w:p>
    <w:p>
      <w:pPr>
        <w:pStyle w:val="BodyText"/>
      </w:pPr>
      <w:r>
        <w:t xml:space="preserve">Thường Trấn Viễn đột ngột dừng bước quay đầu lại nhìn cậu.</w:t>
      </w:r>
    </w:p>
    <w:p>
      <w:pPr>
        <w:pStyle w:val="BodyText"/>
      </w:pPr>
      <w:r>
        <w:t xml:space="preserve">Lăng Bác Kim bị hắn nhìn mà chẳng hiểu ra sao.</w:t>
      </w:r>
    </w:p>
    <w:p>
      <w:pPr>
        <w:pStyle w:val="BodyText"/>
      </w:pPr>
      <w:r>
        <w:t xml:space="preserve">Thường Trấn Viễn nhíu mày nói, “Mới rồi cậu nói gì?”</w:t>
      </w:r>
    </w:p>
    <w:p>
      <w:pPr>
        <w:pStyle w:val="BodyText"/>
      </w:pPr>
      <w:r>
        <w:t xml:space="preserve">“Mua điều hòa ấy ạ?” Lăng Bác Kim trả lời vô thức.</w:t>
      </w:r>
    </w:p>
    <w:p>
      <w:pPr>
        <w:pStyle w:val="BodyText"/>
      </w:pPr>
      <w:r>
        <w:t xml:space="preserve">“Câu sau ấy.”</w:t>
      </w:r>
    </w:p>
    <w:p>
      <w:pPr>
        <w:pStyle w:val="BodyText"/>
      </w:pPr>
      <w:r>
        <w:t xml:space="preserve">“Em sợ thức ăn không ngon.”</w:t>
      </w:r>
    </w:p>
    <w:p>
      <w:pPr>
        <w:pStyle w:val="BodyText"/>
      </w:pPr>
      <w:r>
        <w:t xml:space="preserve">Thường Trấn Viễn nhìn cậu lom lom, chậm rãi mở miệng nói, “Tôi bảo bao ăn khi nào?”</w:t>
      </w:r>
    </w:p>
    <w:p>
      <w:pPr>
        <w:pStyle w:val="BodyText"/>
      </w:pPr>
      <w:r>
        <w:t xml:space="preserve">Lăng Bác Kim chớp mắt, “Nhà Đầu to có bao mà.”</w:t>
      </w:r>
    </w:p>
    <w:p>
      <w:pPr>
        <w:pStyle w:val="BodyText"/>
      </w:pPr>
      <w:r>
        <w:t xml:space="preserve">Thường Trấn Viễn nói lạnh lùng, “Tôi không bao.”</w:t>
      </w:r>
    </w:p>
    <w:p>
      <w:pPr>
        <w:pStyle w:val="BodyText"/>
      </w:pPr>
      <w:r>
        <w:t xml:space="preserve">Lăng Bác Kim giật mình bởi giọng điệu như đinh đóng cột của hắn, “Ờ, thế cũng không sao.” Nói thì nói vậy nhưng trong giọng cậu vẫn ngập tràn tiếc nuối.</w:t>
      </w:r>
    </w:p>
    <w:p>
      <w:pPr>
        <w:pStyle w:val="BodyText"/>
      </w:pPr>
      <w:r>
        <w:t xml:space="preserve">Thảo nào lúc cậu nói thuê phòng một ngàn lại sảng khoái như vậy, hóa ra là định bao ăn bao ở! Cậu thực coi hắn là chủ nhà hiếu thảo. Thường Trấn Viễn lập tức ấm ách. Từ chối thì từ chối rồi, nhưng so sánh ra lại chứng tỏ mình rất hẹp hòi.</w:t>
      </w:r>
    </w:p>
    <w:p>
      <w:pPr>
        <w:pStyle w:val="BodyText"/>
      </w:pPr>
      <w:r>
        <w:t xml:space="preserve">Bầu không khí mua sắm sau đó liền trở nên khá cổ quái.</w:t>
      </w:r>
    </w:p>
    <w:p>
      <w:pPr>
        <w:pStyle w:val="BodyText"/>
      </w:pPr>
      <w:r>
        <w:t xml:space="preserve">Lăng Bác Kim cảm nhận rõ ràng trên người Thường Trấn Viễn lại phủ lên một cái ***g lạnh lẽo, ngăn trở cậu ở thế giới bên ngoài. Nhưng cậu nói chuyện thì Thường Trấn Viễn sẽ không làm như không nghe thấy, cần nói gì thì nói nấy, chỉ là trở nên kiệm lời hơn thôi.</w:t>
      </w:r>
    </w:p>
    <w:p>
      <w:pPr>
        <w:pStyle w:val="BodyText"/>
      </w:pPr>
      <w:r>
        <w:t xml:space="preserve">Lăng Bác Kim biết điều tự bỏ tiền mua giường, Thường Trấn Viễn cũng không nói gì.</w:t>
      </w:r>
    </w:p>
    <w:p>
      <w:pPr>
        <w:pStyle w:val="BodyText"/>
      </w:pPr>
      <w:r>
        <w:t xml:space="preserve">Sau đó hai người lại tới hàng đồ điện.</w:t>
      </w:r>
    </w:p>
    <w:p>
      <w:pPr>
        <w:pStyle w:val="BodyText"/>
      </w:pPr>
      <w:r>
        <w:t xml:space="preserve">Trước tiên Thường Trấn Viễn mua ti-vi tủ lạnh điều hòa, ba thứ này đắt tiền nhất, nhất là điều hòa hắn mua hai cái, phòng mình một cái, phòng Lăng Bác Kim một cái, phòng khách đành gác đó, sau này tính tiếp.</w:t>
      </w:r>
    </w:p>
    <w:p>
      <w:pPr>
        <w:pStyle w:val="BodyText"/>
      </w:pPr>
      <w:r>
        <w:t xml:space="preserve">Nội thất, đồ điện xong xuôi, những thứ khác đều rất dễ bàn.</w:t>
      </w:r>
    </w:p>
    <w:p>
      <w:pPr>
        <w:pStyle w:val="BodyText"/>
      </w:pPr>
      <w:r>
        <w:t xml:space="preserve">Lăng Bác Kim vốn định mua xoong nồi bát đũa, nhưng thấy Thường Trấn Viễn chẳng thèm liếc một cái, đành phải im re.</w:t>
      </w:r>
    </w:p>
    <w:p>
      <w:pPr>
        <w:pStyle w:val="BodyText"/>
      </w:pPr>
      <w:r>
        <w:t xml:space="preserve">Kỳ thật trong lòng Thường Trấn Viễn cũng rất xoắn xuýt. Nếu tổ chức ăn uống, về tình hay về lý thì đều phải chuẩn bị một phần cho Lăng Bác Kim. Nếu là người khác, hắn sẽ chẳng chi li gì chút tiền mọn, dù sao chỉ là chuyện mua thêm chút gạo, chuẩn bị bộ bát đũa, nhưng là Lăng Bác Kím…</w:t>
      </w:r>
    </w:p>
    <w:p>
      <w:pPr>
        <w:pStyle w:val="BodyText"/>
      </w:pPr>
      <w:r>
        <w:t xml:space="preserve">Hắn chợt quay sang.</w:t>
      </w:r>
    </w:p>
    <w:p>
      <w:pPr>
        <w:pStyle w:val="BodyText"/>
      </w:pPr>
      <w:r>
        <w:t xml:space="preserve">Lăng Bác Kim đột ngột dừng bước.</w:t>
      </w:r>
    </w:p>
    <w:p>
      <w:pPr>
        <w:pStyle w:val="BodyText"/>
      </w:pPr>
      <w:r>
        <w:t xml:space="preserve">Thường Trấn Viễn nhìn chằm chằm vào khuôn mặt kia, lát sau đưa cái túi đang xách trong tay cho cậu, “Tôi đi mua đồ bếp.” Hắn đi quá nhanh vậy nên không thấy được đôi mắt chợt cong lên của Lăng Bác Kim ở phía sau.</w:t>
      </w:r>
    </w:p>
    <w:p>
      <w:pPr>
        <w:pStyle w:val="BodyText"/>
      </w:pPr>
      <w:r>
        <w:t xml:space="preserve">[1]</w:t>
      </w:r>
    </w:p>
    <w:p>
      <w:pPr>
        <w:pStyle w:val="Compact"/>
      </w:pPr>
      <w:r>
        <w:t xml:space="preserve">sofa-goc-ma-302_234</w:t>
      </w:r>
      <w:r>
        <w:br w:type="textWrapping"/>
      </w:r>
      <w:r>
        <w:br w:type="textWrapping"/>
      </w:r>
    </w:p>
    <w:p>
      <w:pPr>
        <w:pStyle w:val="Heading2"/>
      </w:pPr>
      <w:bookmarkStart w:id="54" w:name="chương-32-cuối-cùng-cũng-chuyển-tới-cùng-nơi-rồi"/>
      <w:bookmarkEnd w:id="54"/>
      <w:r>
        <w:t xml:space="preserve">32. Chương 32: Cuối Cùng Cũng Chuyển Tới Cùng Nơi Rồi</w:t>
      </w:r>
    </w:p>
    <w:p>
      <w:pPr>
        <w:pStyle w:val="Compact"/>
      </w:pPr>
      <w:r>
        <w:br w:type="textWrapping"/>
      </w:r>
      <w:r>
        <w:br w:type="textWrapping"/>
      </w:r>
      <w:r>
        <w:t xml:space="preserve">Nói thế nào đó cũng là nhà của hắn, cớ gì phải bắt mình ép dạ cầu toàn thế này?</w:t>
      </w:r>
    </w:p>
    <w:p>
      <w:pPr>
        <w:pStyle w:val="BodyText"/>
      </w:pPr>
      <w:r>
        <w:t xml:space="preserve">Thường Trấn Viễn vừa lựa đồ bếp vừa thuyết phục chính mình.</w:t>
      </w:r>
    </w:p>
    <w:p>
      <w:pPr>
        <w:pStyle w:val="BodyText"/>
      </w:pPr>
      <w:r>
        <w:t xml:space="preserve">Lăng Bác Kim muốn ăn chung cũng được, mua thức ăn nấu đồ ăn mình cậu ta làm hết! Cùng lắm thì coi như mình có thêm một đứa hầu miễn phí thôi.</w:t>
      </w:r>
    </w:p>
    <w:p>
      <w:pPr>
        <w:pStyle w:val="BodyText"/>
      </w:pPr>
      <w:r>
        <w:t xml:space="preserve">Nghĩ như vậy, trong lòng quả nhiên dễ chịu rất nhiều, kéo theo đó đồ bếp cũng mua màu ấm.</w:t>
      </w:r>
    </w:p>
    <w:p>
      <w:pPr>
        <w:pStyle w:val="BodyText"/>
      </w:pPr>
      <w:r>
        <w:t xml:space="preserve">Mua đồ bếp xong, hắn lại mua không ít đồ dùng sinh hoạt nhỏ. Lúc trước vì hoàn cảnh tồi tệ mà không thể không sống được chăng hay chớ, giờ có điều kiện rồi, đương nhiên phải đầy đủ hết sức có thể.</w:t>
      </w:r>
    </w:p>
    <w:p>
      <w:pPr>
        <w:pStyle w:val="BodyText"/>
      </w:pPr>
      <w:r>
        <w:t xml:space="preserve">Tốc độ mua đồ của hắn cũng xem như là nhanh, trừ nội thất lúc ban đầu phải chọn chọn lựa lựa ra thì những thứ khác đều nhắm mắt trả tiền, nhưng dù là vậy, tới lúc hắn mua đủ đồ đi ra, sắc trời bên ngoài đã tối rồi. Từng ngọn đèn đường đứng thẳng tắp dọc đường đi, tỏa ra ánh sáng màu cam, ô tô nườm nượp trên đường cái.</w:t>
      </w:r>
    </w:p>
    <w:p>
      <w:pPr>
        <w:pStyle w:val="BodyText"/>
      </w:pPr>
      <w:r>
        <w:t xml:space="preserve">Thường Trấn Viễn xách túi lớn túi nhỏ đi trên phố, trong lòng sinh ra thứ cảm giác kì dị.</w:t>
      </w:r>
    </w:p>
    <w:p>
      <w:pPr>
        <w:pStyle w:val="BodyText"/>
      </w:pPr>
      <w:r>
        <w:t xml:space="preserve">Kẻ đang đi trên phố này thật là mình sao?</w:t>
      </w:r>
    </w:p>
    <w:p>
      <w:pPr>
        <w:pStyle w:val="BodyText"/>
      </w:pPr>
      <w:r>
        <w:t xml:space="preserve">Hắn là Thường Trấn Viễn?</w:t>
      </w:r>
    </w:p>
    <w:p>
      <w:pPr>
        <w:pStyle w:val="BodyText"/>
      </w:pPr>
      <w:r>
        <w:t xml:space="preserve">Hay là Trang Tranh?</w:t>
      </w:r>
    </w:p>
    <w:p>
      <w:pPr>
        <w:pStyle w:val="BodyText"/>
      </w:pPr>
      <w:r>
        <w:t xml:space="preserve">Thường Trấn Viễn sẽ không chú ý nhiều tiểu tiết sinh hoạt như vậy.</w:t>
      </w:r>
    </w:p>
    <w:p>
      <w:pPr>
        <w:pStyle w:val="BodyText"/>
      </w:pPr>
      <w:r>
        <w:t xml:space="preserve">Trang Tranh sẽ không dùng sản phẩm thấp kém như vậy.</w:t>
      </w:r>
    </w:p>
    <w:p>
      <w:pPr>
        <w:pStyle w:val="BodyText"/>
      </w:pPr>
      <w:r>
        <w:t xml:space="preserve">Hắn chợt phát hiện ra, kỳ thật hắn chẳng là ai cả.</w:t>
      </w:r>
    </w:p>
    <w:p>
      <w:pPr>
        <w:pStyle w:val="BodyText"/>
      </w:pPr>
      <w:r>
        <w:t xml:space="preserve">Quá khứ của Trang Tranh dần trở nên mơ hồ xa xôi, quá khứ của Thường Trấn Viễn trước giờ vẫn mơ hồ xa xôi, hắn trở thành một kẻ không nhớ rõ quá khứ. Mà giờ đây, cuộc sống hắn có là một cuộc sống chắp vá. Hiện tại của hắn không hoàn chỉnh, vì hắn không có ký ức của Thường Trấn Viễn, không cách nào thật sự tồn tại thay tên đó. Nhưng hắn lại vì có ký ức và tình cảm của Trang Tranh mà muốn tồn tại thay Trang Tranh… Mâu thuẫn pha trộn khiến hắn lại dần mờ mịt hiện tại.</w:t>
      </w:r>
    </w:p>
    <w:p>
      <w:pPr>
        <w:pStyle w:val="BodyText"/>
      </w:pPr>
      <w:r>
        <w:t xml:space="preserve">Còn tương lai…</w:t>
      </w:r>
    </w:p>
    <w:p>
      <w:pPr>
        <w:pStyle w:val="BodyText"/>
      </w:pPr>
      <w:r>
        <w:t xml:space="preserve">Tương lai ở đâu? Là nhà họ Thường của Thường Trấn Viễn? Hay nhà họ Trang của Trang Tranh?</w:t>
      </w:r>
    </w:p>
    <w:p>
      <w:pPr>
        <w:pStyle w:val="BodyText"/>
      </w:pPr>
      <w:r>
        <w:t xml:space="preserve">Rõ ràng không cái nào hợp với hắn cả.</w:t>
      </w:r>
    </w:p>
    <w:p>
      <w:pPr>
        <w:pStyle w:val="BodyText"/>
      </w:pPr>
      <w:r>
        <w:t xml:space="preserve">Bụp.</w:t>
      </w:r>
    </w:p>
    <w:p>
      <w:pPr>
        <w:pStyle w:val="BodyText"/>
      </w:pPr>
      <w:r>
        <w:t xml:space="preserve">Lăng Bác Kim tròn mắt nhìn Thường Trấn Viễn đâm đầu vào cột đèn, sau đó tỉnh queo lùi nửa bước về sau, nhìn cột đèn, nhấc chân lên, đi vòng qua như không có chuyện gì cả.</w:t>
      </w:r>
    </w:p>
    <w:p>
      <w:pPr>
        <w:pStyle w:val="BodyText"/>
      </w:pPr>
      <w:r>
        <w:t xml:space="preserve">Bởi toàn bộ quá trình Thường Trấn Viễn biểu hiện vô cùng thờ ơ bình tĩnh, cứ như người mới rồi va cột đèn không phải là hắn, chỉ là một lớp không khí thôi, đến nỗi lời thăm hỏi đang định bật thốt của Lăng Bác Kim tan hết thành mây khói, lẳng lặng tản ra trong màn đêm tĩnh mịch chỉ có tiếng ô tô lao vùn vụt.</w:t>
      </w:r>
    </w:p>
    <w:p>
      <w:pPr>
        <w:pStyle w:val="BodyText"/>
      </w:pPr>
      <w:r>
        <w:t xml:space="preserve">Nội thất phải ngày mai mới chuyển tới được, Thường Trấn Viễn đêm đó vẫn ngủ trong gian phòng cũ xác xơ. Trước đó hắn đã tìm được chủ nhà thông qua bản hợp đồng lục ra được để bàn việc trả phòng. Chủ nhà cũng rất dễ tính, chỉ trừ một tháng tiền thuê của hắn rồi trả lại hắn năm tháng tiền thuê, tổng cộng hai ngàn đồng, không nhiều không ít thì cũng là một khoản.</w:t>
      </w:r>
    </w:p>
    <w:p>
      <w:pPr>
        <w:pStyle w:val="BodyText"/>
      </w:pPr>
      <w:r>
        <w:t xml:space="preserve">Hắn đếm tiền mua đồ xong còn dư, cộng thêm hai mươi ngàn chưa động tới trong sổ tiết kiệm, trước mắt trong tay hắn còn khoảng ba mươi ngàn. Chỗ tiền đó đem mua xe sợ chỉ mua được Chery QQ[1] thôi.</w:t>
      </w:r>
    </w:p>
    <w:p>
      <w:pPr>
        <w:pStyle w:val="BodyText"/>
      </w:pPr>
      <w:r>
        <w:t xml:space="preserve">Ý nghĩ này xoay chuyển trong đầu hắn, hắn quyết định tạm thời để dành tiền rồi tính tiếp.</w:t>
      </w:r>
    </w:p>
    <w:p>
      <w:pPr>
        <w:pStyle w:val="BodyText"/>
      </w:pPr>
      <w:r>
        <w:t xml:space="preserve">Khoảng chín giờ tối hôm đó, cuộc điện thoại đến muộn của thư ký Liêu cuối cùng cũng tới rồi.</w:t>
      </w:r>
    </w:p>
    <w:p>
      <w:pPr>
        <w:pStyle w:val="BodyText"/>
      </w:pPr>
      <w:r>
        <w:t xml:space="preserve">Thường Trấn Viễn vậy mới biết được chuyện vui mà ông ta nói trước đó là xem mặt.</w:t>
      </w:r>
    </w:p>
    <w:p>
      <w:pPr>
        <w:pStyle w:val="BodyText"/>
      </w:pPr>
      <w:r>
        <w:t xml:space="preserve">Nhớ lúc trước bố Thường đúng là có nói thư ký Liêu sẽ giải quyết chuyện bạn gái, chẳng ngờ lại giải quyết nhanh như vậy.</w:t>
      </w:r>
    </w:p>
    <w:p>
      <w:pPr>
        <w:pStyle w:val="BodyText"/>
      </w:pPr>
      <w:r>
        <w:t xml:space="preserve">Thư ký Liêu khen đàng gái đủ điều trong điện thoại, “Bố con bé là thường ủy tỉnh ủy[2], rất trẻ, rất được nể nang, rất có tiền đồ. Bản thân con bé cũng tốt nghiệp trường nổi tiếng, biết hát biết múa, mặt mũi cũng xinh xắn. Cụ thể thế nào cháu gặp sẽ biết thôi.” Ông ta dùng hẳn ba chữ “rất” về vị thường ủy tỉnh ủy kia, vô cùng sùng bái.</w:t>
      </w:r>
    </w:p>
    <w:p>
      <w:pPr>
        <w:pStyle w:val="BodyText"/>
      </w:pPr>
      <w:r>
        <w:t xml:space="preserve">Thường Trấn Viễn biết chuyện này do bố Thường đề nghị, nể mặt hai trăm ngàn tiền mua nhà nên cũng không tiện từ chối, liền ậm ờ đồng ý. Nếu điều kiện của đối phương tốt như vậy thật, chắc chừng chẳng để ý mình đâu. Hắn cúi đầu nhìn bụng, tuy rằng mấy ngày này ngày ngày dậy sớm tập tành, nhưng tiến triển chậm chạp, xem bằng mắt thường, số đo eo hắn tối đa là nhỏ lại chút, chứ muốn lấy lại dáng của đời trước thì còn phải cố gắng tiếp. Nếu điều kiện của đối phương đừng tốt như thư ký Liêu nói thì đơn giản hơn rồi, hắn dùng luôn lý do không lọt mắt để từ chối.</w:t>
      </w:r>
    </w:p>
    <w:p>
      <w:pPr>
        <w:pStyle w:val="BodyText"/>
      </w:pPr>
      <w:r>
        <w:t xml:space="preserve">Tóm lại với chuyện xem mặt này, thái độ của hắn chính là hoặc đàng gái chướng mắt hắn, hoặc hắn chướng mắt đàng gái.</w:t>
      </w:r>
    </w:p>
    <w:p>
      <w:pPr>
        <w:pStyle w:val="BodyText"/>
      </w:pPr>
      <w:r>
        <w:t xml:space="preserve">Tóm lại, không được.</w:t>
      </w:r>
    </w:p>
    <w:p>
      <w:pPr>
        <w:pStyle w:val="BodyText"/>
      </w:pPr>
      <w:r>
        <w:t xml:space="preserve">Để dọn nhà, Thường Trấn Viễn lại xin Lưu Triệu nghỉ mấy ngày.</w:t>
      </w:r>
    </w:p>
    <w:p>
      <w:pPr>
        <w:pStyle w:val="BodyText"/>
      </w:pPr>
      <w:r>
        <w:t xml:space="preserve">Lưu Triệu thấy gần đây Triệu Thác Đường không có động tĩnh gì, mà đội phòng chống ma túy bên cạnh lại có dấu hiệu động thủ, bèn vui vẻ cho phép. Song đợt nghỉ phép này cũng nằm trong trạng thái tùy thời đợi lệnh, gió thổi cỏ lay gì là phải về ngay.</w:t>
      </w:r>
    </w:p>
    <w:p>
      <w:pPr>
        <w:pStyle w:val="BodyText"/>
      </w:pPr>
      <w:r>
        <w:t xml:space="preserve">Như vậy tương đương với việc toàn bộ cục cảnh sát trở thành tai mắt giám thị Triệu Thác Đường của Thường Trấn Viễn, hắn nghỉ phép càng thêm yên dạ yên lòng.</w:t>
      </w:r>
    </w:p>
    <w:p>
      <w:pPr>
        <w:pStyle w:val="BodyText"/>
      </w:pPr>
      <w:r>
        <w:t xml:space="preserve">Quét tước vệ sinh kê nội thất lắp đồ điện, nhân viên lắp đặt đến từng tốp từng tốp, Thường Trấn Viễn trông chừng hai ngày trời, cuối cùng cũng thu dọn nhà ở ổn thỏa. Ngay lúc hắn dọn dẹp xong thì Đầu to và Vương Thụy đi lên.</w:t>
      </w:r>
    </w:p>
    <w:p>
      <w:pPr>
        <w:pStyle w:val="BodyText"/>
      </w:pPr>
      <w:r>
        <w:t xml:space="preserve">Đầu to nhìn gian phòng khác xa ban đầu thì không ngừng tấm tắc, “Không ngờ thằng nhóc cậu có thẩm mỹ ghê đó. Trên bàn trà đặt cả lẵng hoa con, đẹp đấy.”</w:t>
      </w:r>
    </w:p>
    <w:p>
      <w:pPr>
        <w:pStyle w:val="BodyText"/>
      </w:pPr>
      <w:r>
        <w:t xml:space="preserve">Vương Thụy đi theo một vòng, đột nhiên chỉ vào một gian phòng khác ở tầng dưới nói, “Chỗ anh cho một người nữa ở vẫn được nè.”</w:t>
      </w:r>
    </w:p>
    <w:p>
      <w:pPr>
        <w:pStyle w:val="BodyText"/>
      </w:pPr>
      <w:r>
        <w:t xml:space="preserve">Đầu to sán lại nói, “Hê, đúng vậy thật.”</w:t>
      </w:r>
    </w:p>
    <w:p>
      <w:pPr>
        <w:pStyle w:val="BodyText"/>
      </w:pPr>
      <w:r>
        <w:t xml:space="preserve">Thường Trấn Viễn nói, “Cậu muốn giới thiệu ai tới ở?”</w:t>
      </w:r>
    </w:p>
    <w:p>
      <w:pPr>
        <w:pStyle w:val="BodyText"/>
      </w:pPr>
      <w:r>
        <w:t xml:space="preserve">Vương Thụy nói, “Em đó.”</w:t>
      </w:r>
    </w:p>
    <w:p>
      <w:pPr>
        <w:pStyle w:val="BodyText"/>
      </w:pPr>
      <w:r>
        <w:t xml:space="preserve">Đầu to nhảy lên, kêu, “Thằng nhóc vô lương tâm này! Ngày nào anh cũng hầu ăn hầu uống cậu mà cậu còn muốn nhảy chuồng.”</w:t>
      </w:r>
    </w:p>
    <w:p>
      <w:pPr>
        <w:pStyle w:val="BodyText"/>
      </w:pPr>
      <w:r>
        <w:t xml:space="preserve">Vương Thụy nói, “Em muốn ở cùng Bác Kim.”</w:t>
      </w:r>
    </w:p>
    <w:p>
      <w:pPr>
        <w:pStyle w:val="BodyText"/>
      </w:pPr>
      <w:r>
        <w:t xml:space="preserve">Nếu cậu ta không nhắc tới Lăng Bác Kim thì có lẽ Thường Trấn Viễn đã đồng ý rồi. Cậu ta vừa nhắc tới Lăng Bác Kim thì Thường Trấn Viễn liền nghĩ tới cảnh tượng hai người các cậu cá mè một lứa cá đối bằng đầu, lập tức phủ quyết, “Tôi muốn dùng để chứa đồ.”</w:t>
      </w:r>
    </w:p>
    <w:p>
      <w:pPr>
        <w:pStyle w:val="BodyText"/>
      </w:pPr>
      <w:r>
        <w:t xml:space="preserve">Vương Thụy nói, “Chẳng phải tầng trên vẫn còn chỗ đó sao?”</w:t>
      </w:r>
    </w:p>
    <w:p>
      <w:pPr>
        <w:pStyle w:val="BodyText"/>
      </w:pPr>
      <w:r>
        <w:t xml:space="preserve">Thường Trấn Viễn nói, “Tôi muốn dùng để chứa đồ khác.”</w:t>
      </w:r>
    </w:p>
    <w:p>
      <w:pPr>
        <w:pStyle w:val="BodyText"/>
      </w:pPr>
      <w:r>
        <w:t xml:space="preserve">Đầu to nói, “Được rồi, cậu biết ý tí chứ, đừng phá bĩnh thế giới hai người của người ta.”</w:t>
      </w:r>
    </w:p>
    <w:p>
      <w:pPr>
        <w:pStyle w:val="BodyText"/>
      </w:pPr>
      <w:r>
        <w:t xml:space="preserve">Vương Thụy thấy Thường Trấn Viễn không có ý cho thuê thật nên đành phải thôi. May sao cậu ta với Lăng Bác Kim tầng trên tầng dưới, lên chơi cũng tiện.</w:t>
      </w:r>
    </w:p>
    <w:p>
      <w:pPr>
        <w:pStyle w:val="BodyText"/>
      </w:pPr>
      <w:r>
        <w:t xml:space="preserve">Đầu to nói, “Khi nào thì Hòa thượng chuyển tới?”</w:t>
      </w:r>
    </w:p>
    <w:p>
      <w:pPr>
        <w:pStyle w:val="BodyText"/>
      </w:pPr>
      <w:r>
        <w:t xml:space="preserve">Thường Trấn Viễn nói, “Cậu ta bảo ngày mai.”</w:t>
      </w:r>
    </w:p>
    <w:p>
      <w:pPr>
        <w:pStyle w:val="BodyText"/>
      </w:pPr>
      <w:r>
        <w:t xml:space="preserve">Đầu to nói, “Cậu tính khi nào bày tiệc tân gia? Anh thấy để thứ bảy này đi, bảo sếp Lưu cho chúng ta tan làm sớm tí.”</w:t>
      </w:r>
    </w:p>
    <w:p>
      <w:pPr>
        <w:pStyle w:val="BodyText"/>
      </w:pPr>
      <w:r>
        <w:t xml:space="preserve">Thường Trấn Viễn lộ vẻ khó xử, “Thứ bảy tôi có việc rồi.”</w:t>
      </w:r>
    </w:p>
    <w:p>
      <w:pPr>
        <w:pStyle w:val="BodyText"/>
      </w:pPr>
      <w:r>
        <w:t xml:space="preserve">“Việc gì vậy?” Đầu to hỏi theo thói quen.</w:t>
      </w:r>
    </w:p>
    <w:p>
      <w:pPr>
        <w:pStyle w:val="BodyText"/>
      </w:pPr>
      <w:r>
        <w:t xml:space="preserve">Thường Trấn Viễn nói, “Gặp bạn.” Bạn mà hắn nói đương nhiên là chỉ thiên kim của ông thường ủy tỉnh ủy mà thư ký Liêu nói.</w:t>
      </w:r>
    </w:p>
    <w:p>
      <w:pPr>
        <w:pStyle w:val="BodyText"/>
      </w:pPr>
      <w:r>
        <w:t xml:space="preserve">Sắc mặt Đầu to chợt hơi mất tự nhiên. Anh ta quay sang nhìn Vương Thụy, thấy cậu ta đang máy mó ti-vi mới mới lại gần Thường Trấn Viễn, nhỏ giọng nói, “Lịch Sâm à?”</w:t>
      </w:r>
    </w:p>
    <w:p>
      <w:pPr>
        <w:pStyle w:val="BodyText"/>
      </w:pPr>
      <w:r>
        <w:t xml:space="preserve">Thường Trấn Viễn vỡ vạc. Xem ra người nói mình với Lịch Sâm qua lại thân mật hẳn là Đầu to rồi. Chẳng ngờ bình thường xem anh ta rất bỗ bã mà cũng biết làm cái trò tơn hớt. Song cũng may là anh ta tơn hớt mới khiến chuyện Chu Tiến có lời giải thích khá hợp lý, gián tiếp giải vây cho hắn.</w:t>
      </w:r>
    </w:p>
    <w:p>
      <w:pPr>
        <w:pStyle w:val="BodyText"/>
      </w:pPr>
      <w:r>
        <w:t xml:space="preserve">“Không phải cậu ta.” Thường Trấn Viễn ngừng chút rồi nói, “Sao anh biết chuyện Lịch Sâm?”</w:t>
      </w:r>
    </w:p>
    <w:p>
      <w:pPr>
        <w:pStyle w:val="BodyText"/>
      </w:pPr>
      <w:r>
        <w:t xml:space="preserve">“Lần trước anh thấy cậu uống cà phê với gã.” Đầu to thú nhận rất sảng khoái, “Anh còn nói với sếp Lưu, bảo sếp khuyên cậu, tên Lịch Sâm này không đơn giản đâu, cậu tiếp xúc quá gần với gã, sớm muộn gì cũng chịu thiệt.”</w:t>
      </w:r>
    </w:p>
    <w:p>
      <w:pPr>
        <w:pStyle w:val="BodyText"/>
      </w:pPr>
      <w:r>
        <w:t xml:space="preserve">Lời thú nhận thản nhiên của anh ta khiến sắc mặt Thường Trấn Viễn thoáng tốt hơn, “Yên tâm, tôi có chừng mực.”</w:t>
      </w:r>
    </w:p>
    <w:p>
      <w:pPr>
        <w:pStyle w:val="BodyText"/>
      </w:pPr>
      <w:r>
        <w:t xml:space="preserve">Đồ đạc chuyển tới của Lăng Bác Kim cực ít, trừ một va-li hành lý ra thì chỉ còn một thùng các-tông đĩa CD và máy CD. Cậu vốn định để máy CD trong phòng khách, nhưng bị Thường Trấn Viễn quắc mắt nhìn thì lập tức ngoan ngoãn mang đồ về.</w:t>
      </w:r>
    </w:p>
    <w:p>
      <w:pPr>
        <w:pStyle w:val="BodyText"/>
      </w:pPr>
      <w:r>
        <w:t xml:space="preserve">Không phải Thường Trấn Viễn cố ý kiếm chuyện với cậu, mà là hắn thích yên lặng, ghét nhất cái thứ âm nhạc cãi nhau. Đĩa CD trong thùng các-tông hắn có nghía qua, toàn là mấy ngôi sao ăn mặc sành điệu, âm nhạc làm ra quá nửa là inh tai nhức óc.</w:t>
      </w:r>
    </w:p>
    <w:p>
      <w:pPr>
        <w:pStyle w:val="BodyText"/>
      </w:pPr>
      <w:r>
        <w:t xml:space="preserve">Lăng Bác Kim nhanh chóng dọn đồ xong, đi vào phòng bếp.</w:t>
      </w:r>
    </w:p>
    <w:p>
      <w:pPr>
        <w:pStyle w:val="BodyText"/>
      </w:pPr>
      <w:r>
        <w:t xml:space="preserve">Thường Trấn Viễn để ý lúc vào cửa cậu có bỏ một túi đồ vào phòng bếp, chẳng bao lâu sau liền nghe được tiếng lạo xạo quen thuộc truyền từ phòng bếp ra. Hắn ra vẻ không biết quay người lên tầng, thuận tiện nhìn giờ giấc trên đồng hồ đeo tay.</w:t>
      </w:r>
    </w:p>
    <w:p>
      <w:pPr>
        <w:pStyle w:val="BodyText"/>
      </w:pPr>
      <w:r>
        <w:t xml:space="preserve">Mười giờ hai mươi chín phút…</w:t>
      </w:r>
    </w:p>
    <w:p>
      <w:pPr>
        <w:pStyle w:val="BodyText"/>
      </w:pPr>
      <w:r>
        <w:t xml:space="preserve">Còn một tiếng đồng hồ là tới giờ cơm trưa.</w:t>
      </w:r>
    </w:p>
    <w:p>
      <w:pPr>
        <w:pStyle w:val="BodyText"/>
      </w:pPr>
      <w:r>
        <w:t xml:space="preserve">Mười một giờ ba mươi sáu phút, tiếng gõ cửa cuối cùng cũng vang lên.</w:t>
      </w:r>
    </w:p>
    <w:p>
      <w:pPr>
        <w:pStyle w:val="BodyText"/>
      </w:pPr>
      <w:r>
        <w:t xml:space="preserve">Thường Trấn Viễn mở cửa, trông thấy Lăng Bác Kim đeo tạp dề thỏ trắng cả người tỏa mùi dầu khói cười tít mắt đứng ở cửa, “Sư phụ, ăn cơm thôi.”</w:t>
      </w:r>
    </w:p>
    <w:p>
      <w:pPr>
        <w:pStyle w:val="BodyText"/>
      </w:pPr>
      <w:r>
        <w:t xml:space="preserve">“Cậu nấu à?” Tuy biết tỏng trong lòng rồi những hắn vẫn hỏi một câu, để chứng tỏ trước đó mình thật sự không biết cậu đang làm gì cả.</w:t>
      </w:r>
    </w:p>
    <w:p>
      <w:pPr>
        <w:pStyle w:val="BodyText"/>
      </w:pPr>
      <w:r>
        <w:t xml:space="preserve">Lăng Bác Kim lắc đầu nói, “Mua ạ.”</w:t>
      </w:r>
    </w:p>
    <w:p>
      <w:pPr>
        <w:pStyle w:val="BodyText"/>
      </w:pPr>
      <w:r>
        <w:t xml:space="preserve">“…” Hể?</w:t>
      </w:r>
    </w:p>
    <w:p>
      <w:pPr>
        <w:pStyle w:val="BodyText"/>
      </w:pPr>
      <w:r>
        <w:t xml:space="preserve">[1]</w:t>
      </w:r>
    </w:p>
    <w:p>
      <w:pPr>
        <w:pStyle w:val="BodyText"/>
      </w:pPr>
      <w:r>
        <w:t xml:space="preserve">Chery_QQ_rear_-_Morocco</w:t>
      </w:r>
    </w:p>
    <w:p>
      <w:pPr>
        <w:pStyle w:val="Compact"/>
      </w:pPr>
      <w:r>
        <w:t xml:space="preserve">[2] Viết tắt của Ủy viên ban thường vụ tỉnh ủy.</w:t>
      </w:r>
      <w:r>
        <w:br w:type="textWrapping"/>
      </w:r>
      <w:r>
        <w:br w:type="textWrapping"/>
      </w:r>
    </w:p>
    <w:p>
      <w:pPr>
        <w:pStyle w:val="Heading2"/>
      </w:pPr>
      <w:bookmarkStart w:id="55" w:name="chương-33-buổi-xem-mặt-ngắn-ngủi"/>
      <w:bookmarkEnd w:id="55"/>
      <w:r>
        <w:t xml:space="preserve">33. Chương 33: Buổi Xem Mặt Ngắn Ngủi</w:t>
      </w:r>
    </w:p>
    <w:p>
      <w:pPr>
        <w:pStyle w:val="Compact"/>
      </w:pPr>
      <w:r>
        <w:br w:type="textWrapping"/>
      </w:r>
      <w:r>
        <w:br w:type="textWrapping"/>
      </w:r>
      <w:r>
        <w:t xml:space="preserve">Thường Trấn Viễn xuống dưới cùng Lăng Bác Kim, trên bàn quả nhiên bày một đống hộp cơm.</w:t>
      </w:r>
    </w:p>
    <w:p>
      <w:pPr>
        <w:pStyle w:val="BodyText"/>
      </w:pPr>
      <w:r>
        <w:t xml:space="preserve">Lăng Bác Kim kéo ghế ra, thuận tay chia đũa cho hắn.</w:t>
      </w:r>
    </w:p>
    <w:p>
      <w:pPr>
        <w:pStyle w:val="BodyText"/>
      </w:pPr>
      <w:r>
        <w:t xml:space="preserve">Thường Trấn Viễn nhìn đồ ăn, có mặn có chay, có cá có thịt, rất phong phú. “Tôi đi rót xì dầu.” Hắn đặt đũa xuống bàn, quay người đi vào phòng bếp. Phòng bếp bây giờ giống như một bãi chiến trường, lộn xộn bừa bãi.</w:t>
      </w:r>
    </w:p>
    <w:p>
      <w:pPr>
        <w:pStyle w:val="BodyText"/>
      </w:pPr>
      <w:r>
        <w:t xml:space="preserve">Hắn nhìn về phía thùng rác. Chỗ đó bình thường đều cất giấu chân tướng của phòng bếp —— lần này cũng không ngoại lệ. Phía trên cùng là một tầng xương sườn đen sì, nhìn màu sắc mà nói, trộn với than đá cũng không vấn đề, phía dưới là một con cá, thịt bị xiên lung tung, giống như từng bị quất roi, sâu hoắm đủ để thấy xương. Xuống tiếp nữa … hắn không nhìn tiếp. Hắn sợ còn nhìn nữa sẽ ảnh hưởng tới vị giác.</w:t>
      </w:r>
    </w:p>
    <w:p>
      <w:pPr>
        <w:pStyle w:val="BodyText"/>
      </w:pPr>
      <w:r>
        <w:t xml:space="preserve">Lăng Bác Kim thấy Thường Trấn Viễn đi tay không ra, thắc mắc, “Xì dầu đâu ạ?”</w:t>
      </w:r>
    </w:p>
    <w:p>
      <w:pPr>
        <w:pStyle w:val="BodyText"/>
      </w:pPr>
      <w:r>
        <w:t xml:space="preserve">Thường Trấn Viễn nói, “Tôi chợt nhớ ra tôi không thích xì dầu lắm.”</w:t>
      </w:r>
    </w:p>
    <w:p>
      <w:pPr>
        <w:pStyle w:val="BodyText"/>
      </w:pPr>
      <w:r>
        <w:t xml:space="preserve">“…” Lăng Bác Kim gắp đùi gà bỏ vào bát của Thường Trấn Viễn, “Sư phụ, ăn đùi gà đi ạ.”</w:t>
      </w:r>
    </w:p>
    <w:p>
      <w:pPr>
        <w:pStyle w:val="BodyText"/>
      </w:pPr>
      <w:r>
        <w:t xml:space="preserve">Thường Trấn Viễn gắp cho cậu cọng giá đỗ, “Cậu cũng ăn đi.”</w:t>
      </w:r>
    </w:p>
    <w:p>
      <w:pPr>
        <w:pStyle w:val="BodyText"/>
      </w:pPr>
      <w:r>
        <w:t xml:space="preserve">Lăng Bác Kim cười hì hì ăn.</w:t>
      </w:r>
    </w:p>
    <w:p>
      <w:pPr>
        <w:pStyle w:val="BodyText"/>
      </w:pPr>
      <w:r>
        <w:t xml:space="preserve">Ăn cơm xong, Thường Trấn Viễn đang định dồn đống đồ lại rồi ngồi chơi xơi nước thì thấy Lăng Bác Kim đứng lên nói, “Sư phụ, để em dọn.”</w:t>
      </w:r>
    </w:p>
    <w:p>
      <w:pPr>
        <w:pStyle w:val="BodyText"/>
      </w:pPr>
      <w:r>
        <w:t xml:space="preserve">Phòng bếp như vậy cũng chỉ cậu mới dọn được. Thường Trấn Viễn vừa nghĩ tới đống bừa bộn ở phòng bếp liền phủi mông rời đi không hề áy náy.</w:t>
      </w:r>
    </w:p>
    <w:p>
      <w:pPr>
        <w:pStyle w:val="BodyText"/>
      </w:pPr>
      <w:r>
        <w:t xml:space="preserve">Lăng Bác Kim thấy hắn đi tới cửa, vội nói, “Sư phụ đi đâu thế?”</w:t>
      </w:r>
    </w:p>
    <w:p>
      <w:pPr>
        <w:pStyle w:val="BodyText"/>
      </w:pPr>
      <w:r>
        <w:t xml:space="preserve">Thường Trấn Viễn nói, “Tản bộ.”</w:t>
      </w:r>
    </w:p>
    <w:p>
      <w:pPr>
        <w:pStyle w:val="BodyText"/>
      </w:pPr>
      <w:r>
        <w:t xml:space="preserve">“Sư phụ đợi em, em đi với.” Lăng Bác Kim nói rồi định cởi tạp dề ra, thì nghe thấy Thường Trấn Viễn nói, “Phòng bếp dọn sạch rồi à?”</w:t>
      </w:r>
    </w:p>
    <w:p>
      <w:pPr>
        <w:pStyle w:val="BodyText"/>
      </w:pPr>
      <w:r>
        <w:t xml:space="preserve">Lăng Bác Kim khựng lại, rồi lặng lẽ đeo tạp dề lại, nhìn hắn bằng đôi mắt đáng thương.</w:t>
      </w:r>
    </w:p>
    <w:p>
      <w:pPr>
        <w:pStyle w:val="BodyText"/>
      </w:pPr>
      <w:r>
        <w:t xml:space="preserve">Biểu cảm như vậy suýt nữa thì khiến Thường Trấn Viễn tách khuôn mặt của Lăng Bác Kim với Từ Tắc Thừa ra… Có điều là suýt nữa thôi.</w:t>
      </w:r>
    </w:p>
    <w:p>
      <w:pPr>
        <w:pStyle w:val="BodyText"/>
      </w:pPr>
      <w:r>
        <w:t xml:space="preserve">Thường Trấn Viễn lạnh lùng nhìn cậu một cái, mở cửa đi chẳng thèm quay đầu lại.</w:t>
      </w:r>
    </w:p>
    <w:p>
      <w:pPr>
        <w:pStyle w:val="BodyText"/>
      </w:pPr>
      <w:r>
        <w:t xml:space="preserve">Đến dưới tòa nhà liền trông thấy cửa nhà Đầu to mở toang. Đầu to nghe được tiếng bước chân đi ra, cười nói, “Hê, anh vừa nghe tiếng thì biết là cậu luôn.”</w:t>
      </w:r>
    </w:p>
    <w:p>
      <w:pPr>
        <w:pStyle w:val="BodyText"/>
      </w:pPr>
      <w:r>
        <w:t xml:space="preserve">“Hôm nay anh không đi làm à?”</w:t>
      </w:r>
    </w:p>
    <w:p>
      <w:pPr>
        <w:pStyle w:val="BodyText"/>
      </w:pPr>
      <w:r>
        <w:t xml:space="preserve">“Trưa chuồn về ăn cơm chứ sao.” Đầu to nói, “Đồ ăn trong cục có phải cậu không biết đâu, chỉ để sinh tồn chứ chất lượng sinh tồn thì miễn bàn.”</w:t>
      </w:r>
    </w:p>
    <w:p>
      <w:pPr>
        <w:pStyle w:val="BodyText"/>
      </w:pPr>
      <w:r>
        <w:t xml:space="preserve">Thường Trấn Viễn nhíu mày nói, “Nhà anh không khóa cửa à?”</w:t>
      </w:r>
    </w:p>
    <w:p>
      <w:pPr>
        <w:pStyle w:val="BodyText"/>
      </w:pPr>
      <w:r>
        <w:t xml:space="preserve">“Ban ngày ban mặt, người ở cả đây, khóa gì chứ?” Đầu to nói đĩnh đạc, “Trong nhà có hai cảnh sát mà còn bị trộm bị cướp thì anh khỏi về cục cảnh sát, trực tiếp chôn xuống đất luôn thôi. Hơn nữa, anh không mở cửa thì sao biết khi nào các cậu xuống được?”</w:t>
      </w:r>
    </w:p>
    <w:p>
      <w:pPr>
        <w:pStyle w:val="BodyText"/>
      </w:pPr>
      <w:r>
        <w:t xml:space="preserve">Thường Trấn Viễn nói, “Anh giám sát bọn tôi à?”</w:t>
      </w:r>
    </w:p>
    <w:p>
      <w:pPr>
        <w:pStyle w:val="BodyText"/>
      </w:pPr>
      <w:r>
        <w:t xml:space="preserve">“Anh em với nhau nói giám sát gì chứ. Anh sợ các cậu thiếu thứ gì nên mới mở cửa nhìn cho rõ mà.”</w:t>
      </w:r>
    </w:p>
    <w:p>
      <w:pPr>
        <w:pStyle w:val="BodyText"/>
      </w:pPr>
      <w:r>
        <w:t xml:space="preserve">Đầu to đang định nói tiếp thì Thường Trấn Viễn đóng cửa lại giúp anh ta.</w:t>
      </w:r>
    </w:p>
    <w:p>
      <w:pPr>
        <w:pStyle w:val="BodyText"/>
      </w:pPr>
      <w:r>
        <w:t xml:space="preserve">“Giờ tôi thiếu quyền riêng tư.”</w:t>
      </w:r>
    </w:p>
    <w:p>
      <w:pPr>
        <w:pStyle w:val="BodyText"/>
      </w:pPr>
      <w:r>
        <w:t xml:space="preserve">Hắn ra khỏi tòa nhà, trông thấy Đầu to ở bên cửa sổ hô lớn, “Anh vừa thấy một mình Hòa thượng xuống mua đồ ăn nhanh, sao cậu không chăm lo đồ ăn thức uống của nó hả?” Giọng anh ta vốn đã lớn, hô to như vậy, lập tức có cảm giác truyền khắp nam bắc tòa nhà.</w:t>
      </w:r>
    </w:p>
    <w:p>
      <w:pPr>
        <w:pStyle w:val="BodyText"/>
      </w:pPr>
      <w:r>
        <w:t xml:space="preserve">Thường Trấn Viễn ngừng chân, quay đầu lại nói, “Bởi vì cậu ta không phải tôi đẻ ra.”</w:t>
      </w:r>
    </w:p>
    <w:p>
      <w:pPr>
        <w:pStyle w:val="BodyText"/>
      </w:pPr>
      <w:r>
        <w:t xml:space="preserve">Đầu to quay qua nhìn Vương Thụy đang cầm sạn đảo đồ ăn lia lịa, tiện tay cầm miếng cà rốt đã cắt xong lên bỏ vào miệng, vừa nhai vừa nói, “Nhưng cậu cũng đâu do anh đẻ ra, không phải anh cũng rất chăm cậu sao.”</w:t>
      </w:r>
    </w:p>
    <w:p>
      <w:pPr>
        <w:pStyle w:val="BodyText"/>
      </w:pPr>
      <w:r>
        <w:t xml:space="preserve">Đối phương là sư phụ, Vương Thụy không dám đùa kiểu anh có phải do em đẻ ra hay không, chỉ có thể gầm gừ, “Rốt cuộc là ai đang chăm ai vậy?”</w:t>
      </w:r>
    </w:p>
    <w:p>
      <w:pPr>
        <w:pStyle w:val="BodyText"/>
      </w:pPr>
      <w:r>
        <w:t xml:space="preserve">Thường Trấn Viễn đi bộ tới một tiệm nét cách chừng một trăm mét nhận thư.</w:t>
      </w:r>
    </w:p>
    <w:p>
      <w:pPr>
        <w:pStyle w:val="BodyText"/>
      </w:pPr>
      <w:r>
        <w:t xml:space="preserve">Tư liệu về trùm Philippines gửi lần trước hiển nhiên khiến Triệu Thác Đường hơi mất kiên nhẫn. Chuyện không vừa ý dạo này quá nhiều, Chu Tiến và Tưởng Thự Quang đồng loạt bị tố cáo, thái độ của Tưởng Lỗi với gã kém xa hồi trước, đường vận hàng ban đầu rõ ràng là không dễ đi rồi, mà tay trùm Philippines kia vẫn đang không ngừng hối gã về chuyện xuất hàng, lại cộng thêm tên người biết chuyện Z chẳng biết từ đâu bốc ra, gã vội tới nỗi sứt đầu mẻ trán.</w:t>
      </w:r>
    </w:p>
    <w:p>
      <w:pPr>
        <w:pStyle w:val="BodyText"/>
      </w:pPr>
      <w:r>
        <w:t xml:space="preserve">Song vội thì vội chứ mạch suy nghĩ của gã vẫn rất rõ ràng.</w:t>
      </w:r>
    </w:p>
    <w:p>
      <w:pPr>
        <w:pStyle w:val="BodyText"/>
      </w:pPr>
      <w:r>
        <w:t xml:space="preserve">Dựa theo tin tức không ngừng truyền tới của người biết chuyện Z, gã có thể xác định được hai việc.</w:t>
      </w:r>
    </w:p>
    <w:p>
      <w:pPr>
        <w:pStyle w:val="BodyText"/>
      </w:pPr>
      <w:r>
        <w:t xml:space="preserve">Thứ nhất, không cần biết có phải trong tay hắn tóm được sơ hở của mình hay không, có một điều có thể khẳng định được là, quan hệ giữa hắn và Trang Tranh không hề nông cạn, có thể biết được rất nhiều chuyện mà đến chính gã cũng không biết. Thứ hai, có khả năng người biết chuyện Z có tai mắt ở cục cảnh sát. Vẫn nhớ lúc Tưởng Thự Quang bị bắt giam, hắn từng lập tức gửi một bức thư qua nói cho gã biết trong tay cảnh sát có chứng cứ giết người của Tưởng Thự Quang, khi đó gã và Tưởng Lỗi vẫn chưa đạt được tin tức, cho tới khi kết quả giám định đi ra, bọn gã mới biến được chứng cứ mà hắn nói là bao cao su mà Tưởng Thự Quang dùng khi đó bị Chu Tiến giữ lại.</w:t>
      </w:r>
    </w:p>
    <w:p>
      <w:pPr>
        <w:pStyle w:val="BodyText"/>
      </w:pPr>
      <w:r>
        <w:t xml:space="preserve">Bằng hai điểm này, Triệu Thác Đường liền quyết định tạm thời không động tới hắn. Vì hai điểm này đối với gã hiện nay đều rất quan trọng. Vậy nên giọng điệu bức thư gửi tới lần này của Triệu Thác Đường dịu đi rõ rệt ——</w:t>
      </w:r>
    </w:p>
    <w:p>
      <w:pPr>
        <w:pStyle w:val="BodyText"/>
      </w:pPr>
      <w:r>
        <w:t xml:space="preserve">Anh muốn hợp tác thế nào?</w:t>
      </w:r>
    </w:p>
    <w:p>
      <w:pPr>
        <w:pStyle w:val="BodyText"/>
      </w:pPr>
      <w:r>
        <w:t xml:space="preserve">Thường Trấn Viễn nhìn sáu chữ này, khóe miệng lộ ra một nụ cười u ám thích chí. Xem ra cá định cắn câu rồi. Song với tính cách đa nghi của Triệu Thác Đường, trước khi cắn câu nhất định sẽ bố trí rất nhiều cửa ải để thăm dò mình, vậy nên hắn không vội câu cá lên. Đối phó con cá lươn lẹo như vậy, kiên nhẫn là thứ cần nhất, nhưng cảm giác thành công khi câu được cũng là thứ không con cá nào khác có thể gây cho.</w:t>
      </w:r>
    </w:p>
    <w:p>
      <w:pPr>
        <w:pStyle w:val="BodyText"/>
      </w:pPr>
      <w:r>
        <w:t xml:space="preserve">Ngón tay của hắn gõ một đoạn dài trên bàn phím, nhưng lúc đọc lại lại xóa đi, cuối cùng giản lược thành hai chữ ——</w:t>
      </w:r>
    </w:p>
    <w:p>
      <w:pPr>
        <w:pStyle w:val="BodyText"/>
      </w:pPr>
      <w:r>
        <w:t xml:space="preserve">Chia phần.</w:t>
      </w:r>
    </w:p>
    <w:p>
      <w:pPr>
        <w:pStyle w:val="BodyText"/>
      </w:pPr>
      <w:r>
        <w:t xml:space="preserve">Đến thứ bảy, Thường Trấn Viễn đặc biệt đi mua một bộ âu phục màu trắng.</w:t>
      </w:r>
    </w:p>
    <w:p>
      <w:pPr>
        <w:pStyle w:val="BodyText"/>
      </w:pPr>
      <w:r>
        <w:t xml:space="preserve">Hắn không muốn trắng trợn phá hỏng buổi xem mặt này, vậy nên chỉ có thể sử dụng tiểu xảo —— ví dụ như mặc một bộ âu phục nhìn qua rất trang trọng nhưng không hợp bản thân một chút nào, phối thêm một cái áo sơ mi lòe loẹt cùng một cái cà vạt hoa hoét.</w:t>
      </w:r>
    </w:p>
    <w:p>
      <w:pPr>
        <w:pStyle w:val="BodyText"/>
      </w:pPr>
      <w:r>
        <w:t xml:space="preserve">Thường Trấn Viễn nhìn cách ăn mặc hơi lố ở trong gương, nghĩ một chút rồi đổi sơ-mi sang màu trắng. Màu tím lố thật.</w:t>
      </w:r>
    </w:p>
    <w:p>
      <w:pPr>
        <w:pStyle w:val="BodyText"/>
      </w:pPr>
      <w:r>
        <w:t xml:space="preserve">Tới năm giờ chiều, thư ký Liêu lái xe tới cổng khu dân cư đón hắn.</w:t>
      </w:r>
    </w:p>
    <w:p>
      <w:pPr>
        <w:pStyle w:val="BodyText"/>
      </w:pPr>
      <w:r>
        <w:t xml:space="preserve">Thường Trấn Viễn vừa lên xe thì thư ký Liêu đã cười, “Diện ghê.”</w:t>
      </w:r>
    </w:p>
    <w:p>
      <w:pPr>
        <w:pStyle w:val="BodyText"/>
      </w:pPr>
      <w:r>
        <w:t xml:space="preserve">Thường Trấn Viễn nói, “Lần đầu gặp mặt, tất nhiên phải trang trọng chút ạ.”</w:t>
      </w:r>
    </w:p>
    <w:p>
      <w:pPr>
        <w:pStyle w:val="BodyText"/>
      </w:pPr>
      <w:r>
        <w:t xml:space="preserve">Thư ký Liêu như cười như không nhìn hắn một cái rồi mới lái xe lên đường.</w:t>
      </w:r>
    </w:p>
    <w:p>
      <w:pPr>
        <w:pStyle w:val="BodyText"/>
      </w:pPr>
      <w:r>
        <w:t xml:space="preserve">Nơi hẹn là một nhà hàng cơm tây ở khách sạn năm sao.</w:t>
      </w:r>
    </w:p>
    <w:p>
      <w:pPr>
        <w:pStyle w:val="BodyText"/>
      </w:pPr>
      <w:r>
        <w:t xml:space="preserve">Lúc gần xuống xe, thư ký Liêu miêu tả qua đặc điểm của đàng gái một lần, rồi dúi cho hắn một cái thẻ vàng, “Trong này có năm ngàn đồng, cháu cứ quẹt nhé. Thấy bảo Sở tiểu thư thích xem phim Hàn, có lẽ cháu có thể đánh vào điểm này.”</w:t>
      </w:r>
    </w:p>
    <w:p>
      <w:pPr>
        <w:pStyle w:val="BodyText"/>
      </w:pPr>
      <w:r>
        <w:t xml:space="preserve">Thường Trấn Viễn biết ông ta nể mặt bố Thường nên cũng không khách khí, nói câu cảm ơn rồi nhét vào trong túi.</w:t>
      </w:r>
    </w:p>
    <w:p>
      <w:pPr>
        <w:pStyle w:val="BodyText"/>
      </w:pPr>
      <w:r>
        <w:t xml:space="preserve">Bây giờ là giờ cơm, nhưng người ở nhà hàng cơm tây của khách sạn không hề nhiều, cô gái đi một mình chỉ có một, đang chống cằm nhìn ngoài cửa sổ.</w:t>
      </w:r>
    </w:p>
    <w:p>
      <w:pPr>
        <w:pStyle w:val="BodyText"/>
      </w:pPr>
      <w:r>
        <w:t xml:space="preserve">Váy ca-rô áo len trắng, đặc điểm phù hợp.</w:t>
      </w:r>
    </w:p>
    <w:p>
      <w:pPr>
        <w:pStyle w:val="BodyText"/>
      </w:pPr>
      <w:r>
        <w:t xml:space="preserve">Thường Trấn Viễn sải bước đi tới, không đợi cô ta mở miệng đã kéo ghế ra ngồi xuống.</w:t>
      </w:r>
    </w:p>
    <w:p>
      <w:pPr>
        <w:pStyle w:val="BodyText"/>
      </w:pPr>
      <w:r>
        <w:t xml:space="preserve">Cô gái quay đầu lại, trang điểm nền nã, mặt mày thanh thoát, trong nét dịu dàng mang theo sự kiêu kỳ bẩm sinh, giống như bất cứ ai cũng phải thần phục trước cô ta, thấp kém đến mức lẫn vào cát bụi.</w:t>
      </w:r>
    </w:p>
    <w:p>
      <w:pPr>
        <w:pStyle w:val="BodyText"/>
      </w:pPr>
      <w:r>
        <w:t xml:space="preserve">“Chào cô, phải Sở tiểu thư không nhỉ? Tôi chính là Thường Trấn Viễn cô đang đợi.” Thường Trấn Viễn chìa tay.</w:t>
      </w:r>
    </w:p>
    <w:p>
      <w:pPr>
        <w:pStyle w:val="BodyText"/>
      </w:pPr>
      <w:r>
        <w:t xml:space="preserve">Sở tiểu thư cười khẽ, lộ ra hai lúm đồng tiền xinh xẻo, bắt tay với hắn, “Đúng vậy, chào anh.”</w:t>
      </w:r>
    </w:p>
    <w:p>
      <w:pPr>
        <w:pStyle w:val="BodyText"/>
      </w:pPr>
      <w:r>
        <w:t xml:space="preserve">Thường Trấn Viễn chỉ nhìn vào ánh mắt không hề dao động của cô ta là biết được đánh giá đối phương dành cho mình rồi, nụ cười càng thêm chất phác, “Bình thường Sở tiểu thư ở nhà thích tập gì? Tôi thích hít đất.”</w:t>
      </w:r>
    </w:p>
    <w:p>
      <w:pPr>
        <w:pStyle w:val="BodyText"/>
      </w:pPr>
      <w:r>
        <w:t xml:space="preserve">“Tôi thích chơi quần vợt.”</w:t>
      </w:r>
    </w:p>
    <w:p>
      <w:pPr>
        <w:pStyle w:val="BodyText"/>
      </w:pPr>
      <w:r>
        <w:t xml:space="preserve">Có thứ gọi là không ưa nhau nói nửa câu cũng cáu. Hai người chỉ ngồi nửa tiếng, Sở tiểu thư tìm cớ muốn về trước, trước lúc đi cô ta vẫn vô cùng lễ độ hỏi có cần quá giang không.</w:t>
      </w:r>
    </w:p>
    <w:p>
      <w:pPr>
        <w:pStyle w:val="BodyText"/>
      </w:pPr>
      <w:r>
        <w:t xml:space="preserve">Thường Trấn Viễn nghĩ trời tối rồi, trên đường lại lạnh, bèn đồng ý.</w:t>
      </w:r>
    </w:p>
    <w:p>
      <w:pPr>
        <w:pStyle w:val="BodyText"/>
      </w:pPr>
      <w:r>
        <w:t xml:space="preserve">Nụ cười của Sở tiểu thư hơi sượng lại, song vẫn rất phong độ đưa hắn tới cổng khu dân cư.</w:t>
      </w:r>
    </w:p>
    <w:p>
      <w:pPr>
        <w:pStyle w:val="BodyText"/>
      </w:pPr>
      <w:r>
        <w:t xml:space="preserve">Xuống xe đóng cửa xe, Thường Trấn Viễn chưa kịp xoay người, xe của Sở tiểu thư đã lao vụt ra đường cái rồi. Xem tình hình thế này, hắn khỏi phải hỏi lại thư ký Liêu về cảm tưởng đối phương dành cho mình.</w:t>
      </w:r>
    </w:p>
    <w:p>
      <w:pPr>
        <w:pStyle w:val="BodyText"/>
      </w:pPr>
      <w:r>
        <w:t xml:space="preserve">Hắn về tới nhà, đang định thay dép thì thấy Lăng Bác Kim từ trong đi ra, trong tay còn cầm một bịch khoai tây chiên, “Sư phụ, anh về sớm vậy, ăn cơm chưa ạ?”</w:t>
      </w:r>
    </w:p>
    <w:p>
      <w:pPr>
        <w:pStyle w:val="BodyText"/>
      </w:pPr>
      <w:r>
        <w:t xml:space="preserve">“Chưa.”</w:t>
      </w:r>
    </w:p>
    <w:p>
      <w:pPr>
        <w:pStyle w:val="Compact"/>
      </w:pPr>
      <w:r>
        <w:t xml:space="preserve">Thường Trấn Viễn khom người bỏ giày vào tủ, ngẩng đầu lên thì thấy Lăng Bác Kim đưa khoai tây chiên trong tay qua, “Anh ăn lót bụng, em vào phòng bếp xem xem có gì ăn không.”</w:t>
      </w:r>
      <w:r>
        <w:br w:type="textWrapping"/>
      </w:r>
      <w:r>
        <w:br w:type="textWrapping"/>
      </w:r>
    </w:p>
    <w:p>
      <w:pPr>
        <w:pStyle w:val="Heading2"/>
      </w:pPr>
      <w:bookmarkStart w:id="56" w:name="chương-34-mì-ý-trong-ấn-tượng"/>
      <w:bookmarkEnd w:id="56"/>
      <w:r>
        <w:t xml:space="preserve">34. Chương 34: Mì Ý Trong Ấn Tượng</w:t>
      </w:r>
    </w:p>
    <w:p>
      <w:pPr>
        <w:pStyle w:val="Compact"/>
      </w:pPr>
      <w:r>
        <w:br w:type="textWrapping"/>
      </w:r>
      <w:r>
        <w:br w:type="textWrapping"/>
      </w:r>
      <w:r>
        <w:t xml:space="preserve">Một miếng khoai tây chiên lót được bên trái hay bên phải bụng vậy?</w:t>
      </w:r>
    </w:p>
    <w:p>
      <w:pPr>
        <w:pStyle w:val="BodyText"/>
      </w:pPr>
      <w:r>
        <w:t xml:space="preserve">Thường Trấn Viễn thả miếng khoai tây chiên lạc đàn về, tiện tay bỏ lên bàn cơm, sau đó đứng ở cửa ra vào nhìn Lăng Bác Kim bận bịu.</w:t>
      </w:r>
    </w:p>
    <w:p>
      <w:pPr>
        <w:pStyle w:val="BodyText"/>
      </w:pPr>
      <w:r>
        <w:t xml:space="preserve">Tay Lăng Bác Kim vốn đã vươn tới mì ăn liền trong chạn rồi, thấy bóng người ở cửa phòng bếp, ngón tay lập tức dịch sang bên, cầm một chai sốt cà chua xuống, cười tít mắt, “Sư phụ thích ăn mì Ý không?”</w:t>
      </w:r>
    </w:p>
    <w:p>
      <w:pPr>
        <w:pStyle w:val="BodyText"/>
      </w:pPr>
      <w:r>
        <w:t xml:space="preserve">Thường Trấn Viễn khoanh tay trước ngực, “Cậu biết làm à?”</w:t>
      </w:r>
    </w:p>
    <w:p>
      <w:pPr>
        <w:pStyle w:val="BodyText"/>
      </w:pPr>
      <w:r>
        <w:t xml:space="preserve">Lăng Bác Kim nói, “Em từng ăn rồi.”</w:t>
      </w:r>
    </w:p>
    <w:p>
      <w:pPr>
        <w:pStyle w:val="BodyText"/>
      </w:pPr>
      <w:r>
        <w:t xml:space="preserve">“…”</w:t>
      </w:r>
    </w:p>
    <w:p>
      <w:pPr>
        <w:pStyle w:val="BodyText"/>
      </w:pPr>
      <w:r>
        <w:t xml:space="preserve">Lăng Bác Kim mở cái chạn khác, cầm một túi nui Ý ra, sau đó bắt đầu đeo tạp dề, bắc xoong, tìm gia vị… “Sư phụ, hay anh ra ngoài đợi đi?”</w:t>
      </w:r>
    </w:p>
    <w:p>
      <w:pPr>
        <w:pStyle w:val="BodyText"/>
      </w:pPr>
      <w:r>
        <w:t xml:space="preserve">Thường Trấn Viễn nói, “Không sao đâu.”</w:t>
      </w:r>
    </w:p>
    <w:p>
      <w:pPr>
        <w:pStyle w:val="BodyText"/>
      </w:pPr>
      <w:r>
        <w:t xml:space="preserve">“…Em chưa tắt đài trong phòng, em đi tắt ạ.” Lăng Bác Kim lướt qua vai Thường Trấn Viễn sải bước vào phòng, khe khẽ đóng cửa lại.</w:t>
      </w:r>
    </w:p>
    <w:p>
      <w:pPr>
        <w:pStyle w:val="BodyText"/>
      </w:pPr>
      <w:r>
        <w:t xml:space="preserve">Thường Trấn Viễn buông tay xuống, mở tủ lạnh ra.</w:t>
      </w:r>
    </w:p>
    <w:p>
      <w:pPr>
        <w:pStyle w:val="BodyText"/>
      </w:pPr>
      <w:r>
        <w:t xml:space="preserve">Tủ lạnh mua xong chỉ bỏ hai bình sữa bò dư ra hai khay giờ bị nhét chật ninh ních các loại rau củ, mở ngăn đá ra, toàn là hải sản và thịt. Hắn cầm một con cá hoa vàng cứng tới độ có thể làm hung khí ra nhìn.</w:t>
      </w:r>
    </w:p>
    <w:p>
      <w:pPr>
        <w:pStyle w:val="BodyText"/>
      </w:pPr>
      <w:r>
        <w:t xml:space="preserve">Chọn không tệ.</w:t>
      </w:r>
    </w:p>
    <w:p>
      <w:pPr>
        <w:pStyle w:val="BodyText"/>
      </w:pPr>
      <w:r>
        <w:t xml:space="preserve">“…Cuối cùng rưới nước sốt lên.” Lăng Bác Kim bóp điện thoại, “Tôi nói đúng không?”</w:t>
      </w:r>
    </w:p>
    <w:p>
      <w:pPr>
        <w:pStyle w:val="BodyText"/>
      </w:pPr>
      <w:r>
        <w:t xml:space="preserve">“Đúng.” Vương Thụy ở đầu kia gần như hết cách rồi.</w:t>
      </w:r>
    </w:p>
    <w:p>
      <w:pPr>
        <w:pStyle w:val="BodyText"/>
      </w:pPr>
      <w:r>
        <w:t xml:space="preserve">“Bọn mình so lại một lần nữa.”</w:t>
      </w:r>
    </w:p>
    <w:p>
      <w:pPr>
        <w:pStyle w:val="BodyText"/>
      </w:pPr>
      <w:r>
        <w:t xml:space="preserve">“Bọn mình so ba lần rồi!”</w:t>
      </w:r>
    </w:p>
    <w:p>
      <w:pPr>
        <w:pStyle w:val="BodyText"/>
      </w:pPr>
      <w:r>
        <w:t xml:space="preserve">Lăng Bác Kim nói, “Thế cho an toàn.”</w:t>
      </w:r>
    </w:p>
    <w:p>
      <w:pPr>
        <w:pStyle w:val="BodyText"/>
      </w:pPr>
      <w:r>
        <w:t xml:space="preserve">“Đọc thuộc lòng không có nghĩa là làm sẽ tốt. Không thì đã chẳng có câu chuyện Triệu Quát bàn việc binh trên giấy[1] rồi.” Vương Thụy ngừng một chút, nói bằng giọng hơi ấm ức, “Bọn mình ngủ giường trên giường dưới nhiều năm vậy rồi mà có thấy ông làm mì Ý cho tôi đâu!”</w:t>
      </w:r>
    </w:p>
    <w:p>
      <w:pPr>
        <w:pStyle w:val="BodyText"/>
      </w:pPr>
      <w:r>
        <w:t xml:space="preserve">Lăng Bác Kim nói, “Ông không phải sư phụ tôi.”</w:t>
      </w:r>
    </w:p>
    <w:p>
      <w:pPr>
        <w:pStyle w:val="BodyText"/>
      </w:pPr>
      <w:r>
        <w:t xml:space="preserve">“Xì, kẻ nào là anh ta thì kẻ đó xúi quẩy. Mặt lạnh tâm lạnh, không nói lý, từ sáng đến tối cứ như người khác nợ anh ta vậy. Người thế này may mà làm cảnh sát chứ không thì e chỉ đi làm sát thủ được thôi.”</w:t>
      </w:r>
    </w:p>
    <w:p>
      <w:pPr>
        <w:pStyle w:val="BodyText"/>
      </w:pPr>
      <w:r>
        <w:t xml:space="preserve">Lăng Bác Kim phản bác, “Sư phụ phá án rất giỏi, là một cảnh sát tốt.”</w:t>
      </w:r>
    </w:p>
    <w:p>
      <w:pPr>
        <w:pStyle w:val="BodyText"/>
      </w:pPr>
      <w:r>
        <w:t xml:space="preserve">Vương Thụy thấy hàm răng càng thêm chua loen loét, “Đừng có quên một đấm anh ta dộng ông, tôi thực sự cảm thấy ánh mắt anh ta nhìn ông lúc ấy không bình thường. Độc địa quá đi ấy, cứ như đang nhìn kẻ thù giết cha vậy. Nói thật, ông ở một mình với anh ta, tôi lo cho ông thật đấy.”</w:t>
      </w:r>
    </w:p>
    <w:p>
      <w:pPr>
        <w:pStyle w:val="BodyText"/>
      </w:pPr>
      <w:r>
        <w:t xml:space="preserve">Lăng Bác Kim nói, “Lo vớ lo vẩn.”</w:t>
      </w:r>
    </w:p>
    <w:p>
      <w:pPr>
        <w:pStyle w:val="BodyText"/>
      </w:pPr>
      <w:r>
        <w:t xml:space="preserve">“Không phải đâu, tuy anh ta là sư phụ ông, nhưng lòng phòng người có cũng chẳng thừa mà. Ông bình thường đừng qua lại thân thiết với anh ta quá vẫn hơn. Tôi thấy hay là…”</w:t>
      </w:r>
    </w:p>
    <w:p>
      <w:pPr>
        <w:pStyle w:val="BodyText"/>
      </w:pPr>
      <w:r>
        <w:t xml:space="preserve">“Đúng rồi!”</w:t>
      </w:r>
    </w:p>
    <w:p>
      <w:pPr>
        <w:pStyle w:val="BodyText"/>
      </w:pPr>
      <w:r>
        <w:t xml:space="preserve">“Gì hả?”</w:t>
      </w:r>
    </w:p>
    <w:p>
      <w:pPr>
        <w:pStyle w:val="BodyText"/>
      </w:pPr>
      <w:r>
        <w:t xml:space="preserve">“Tôi phải đi làm mì Ý rồi.”</w:t>
      </w:r>
    </w:p>
    <w:p>
      <w:pPr>
        <w:pStyle w:val="BodyText"/>
      </w:pPr>
      <w:r>
        <w:t xml:space="preserve">“…”</w:t>
      </w:r>
    </w:p>
    <w:p>
      <w:pPr>
        <w:pStyle w:val="BodyText"/>
      </w:pPr>
      <w:r>
        <w:t xml:space="preserve">“Mai nói tiếp.”</w:t>
      </w:r>
    </w:p>
    <w:p>
      <w:pPr>
        <w:pStyle w:val="BodyText"/>
      </w:pPr>
      <w:r>
        <w:t xml:space="preserve">“Mai tôi đi mua hai cục xương cho ông bồi bổ cốt khí!”</w:t>
      </w:r>
    </w:p>
    <w:p>
      <w:pPr>
        <w:pStyle w:val="BodyText"/>
      </w:pPr>
      <w:r>
        <w:t xml:space="preserve">Lăng Bác Kim cúp máy đi ra thì ngửi được một mùi thơm mê người. Cậu bước nhanh hai bước, liền trông thấy Thường Trấn Viễn đứng trước bếp, một tay cầm xoong, một tay cầm đĩa, chậm rãi rưới nước sốt lên đĩa.</w:t>
      </w:r>
    </w:p>
    <w:p>
      <w:pPr>
        <w:pStyle w:val="BodyText"/>
      </w:pPr>
      <w:r>
        <w:t xml:space="preserve">Nước sốt màu vỏ quýt rưới lên mì màu vàng nhạt khiến người ta phát thèm.</w:t>
      </w:r>
    </w:p>
    <w:p>
      <w:pPr>
        <w:pStyle w:val="BodyText"/>
      </w:pPr>
      <w:r>
        <w:t xml:space="preserve">Tuy Lăng Bác Kim đã ăn tối rồi lại ăn thêm không ít đồ ăn vặt, nhưng nhìn thấy hình ảnh như vậy, vẫn không nhịn được mà nuốt nước miếng.</w:t>
      </w:r>
    </w:p>
    <w:p>
      <w:pPr>
        <w:pStyle w:val="BodyText"/>
      </w:pPr>
      <w:r>
        <w:t xml:space="preserve">Thường Trấn Viễn bỏ xoong xuống, “Còn một ít nữa, tự lấy ra, tiện đó rửa xoong đi.” Hắn nói xong, quay người lên tầng.</w:t>
      </w:r>
    </w:p>
    <w:p>
      <w:pPr>
        <w:pStyle w:val="BodyText"/>
      </w:pPr>
      <w:r>
        <w:t xml:space="preserve">Kỳ thật hắn vốn không định nấu cả phần của Lăng Bác Kim, ai biết nui Ý lại nở nhiều như vậy! Giữa ăn bể bụng mình và để Lăng Bác Kim vớ bẫm, cuối cùng hắn lựa chọn cái sau. Cho dù không muốn để đối phương dễ chịu thì cũng không cần phải khiến mình khó chịu. Với lại đây là lần đầu tiên hắn làm mì Ý, đến chính hắn còn không chắc thành phẩm có mùi vị gì, tóm lại vẫn chưa chắc là vớ bở hay trừng phạt đâu.</w:t>
      </w:r>
    </w:p>
    <w:p>
      <w:pPr>
        <w:pStyle w:val="BodyText"/>
      </w:pPr>
      <w:r>
        <w:t xml:space="preserve">Hắn vào phòng, sốt sắng ăn một miếng, tức thì chau mày.</w:t>
      </w:r>
    </w:p>
    <w:p>
      <w:pPr>
        <w:pStyle w:val="BodyText"/>
      </w:pPr>
      <w:r>
        <w:t xml:space="preserve">Rõ ràng là làm theo mùi vị mì Ý trong trí nhớ, sao làm ra lại giống như là… mì giấm xối cà chua?</w:t>
      </w:r>
    </w:p>
    <w:p>
      <w:pPr>
        <w:pStyle w:val="BodyText"/>
      </w:pPr>
      <w:r>
        <w:t xml:space="preserve">Người lúc đói, dẫu có là giấm xối cà chua thì cũng sẽ ăn tuốt, nói chi giấm xối cà chua còn xối cả mì nữa? Vậy nên Thường Trấn Viễn ăn xong mì trong mười phút, lúc xuống dưới cất đĩa hắn nghe được tiếng cọ rửa lanh canh trong phòng bếp.</w:t>
      </w:r>
    </w:p>
    <w:p>
      <w:pPr>
        <w:pStyle w:val="BodyText"/>
      </w:pPr>
      <w:r>
        <w:t xml:space="preserve">Lăng Bác Kim thấy Thường Trấn Viễn đi vào, rất tự nhiên duỗi tay ra.</w:t>
      </w:r>
    </w:p>
    <w:p>
      <w:pPr>
        <w:pStyle w:val="BodyText"/>
      </w:pPr>
      <w:r>
        <w:t xml:space="preserve">Thường Trấn Viễn cũng dùng thái độ vô cùng đương nhiên đưa cả đũa lẫn đĩa cho cậu.</w:t>
      </w:r>
    </w:p>
    <w:p>
      <w:pPr>
        <w:pStyle w:val="BodyText"/>
      </w:pPr>
      <w:r>
        <w:t xml:space="preserve">“Mì sư phụ nấu ăn ngon lắm.” Lăng Bác Kim nói vui vẻ.</w:t>
      </w:r>
    </w:p>
    <w:p>
      <w:pPr>
        <w:pStyle w:val="BodyText"/>
      </w:pPr>
      <w:r>
        <w:t xml:space="preserve">Nói thật? Nói dối?</w:t>
      </w:r>
    </w:p>
    <w:p>
      <w:pPr>
        <w:pStyle w:val="BodyText"/>
      </w:pPr>
      <w:r>
        <w:t xml:space="preserve">Kháy khỉa? Nịnh nọt?</w:t>
      </w:r>
    </w:p>
    <w:p>
      <w:pPr>
        <w:pStyle w:val="BodyText"/>
      </w:pPr>
      <w:r>
        <w:t xml:space="preserve">Thường Trấn Viễn không phân rõ được. Bằng vị giác của hắn, đĩa mì vừa rồi thực sự không đáng để khen.</w:t>
      </w:r>
    </w:p>
    <w:p>
      <w:pPr>
        <w:pStyle w:val="BodyText"/>
      </w:pPr>
      <w:r>
        <w:t xml:space="preserve">“Tôi làm lần đầu.” Hắn biện bạch cho mình.</w:t>
      </w:r>
    </w:p>
    <w:p>
      <w:pPr>
        <w:pStyle w:val="BodyText"/>
      </w:pPr>
      <w:r>
        <w:t xml:space="preserve">Lăng Bác Kim kinh ngạc ngoái lại nhìn hắn, “Sư phụ có thiên phú nấu nướng lắm đấy ạ.”</w:t>
      </w:r>
    </w:p>
    <w:p>
      <w:pPr>
        <w:pStyle w:val="BodyText"/>
      </w:pPr>
      <w:r>
        <w:t xml:space="preserve">“…” Nể tình thái độ tự nhiên, hắn gặng gượng xếp vào nịnh nọt, song, dù có là nịnh nọt thì hắn cũng không thấy vui.</w:t>
      </w:r>
    </w:p>
    <w:p>
      <w:pPr>
        <w:pStyle w:val="BodyText"/>
      </w:pPr>
      <w:r>
        <w:t xml:space="preserve">Di động trong túi chợt vang lên. Thường Trấn Viễn tiện tay nghe máy.</w:t>
      </w:r>
    </w:p>
    <w:p>
      <w:pPr>
        <w:pStyle w:val="BodyText"/>
      </w:pPr>
      <w:r>
        <w:t xml:space="preserve">Đầu kia là Lưu Triệu, “Cậu có đang ở cùng Hòa thượng không?”</w:t>
      </w:r>
    </w:p>
    <w:p>
      <w:pPr>
        <w:pStyle w:val="BodyText"/>
      </w:pPr>
      <w:r>
        <w:t xml:space="preserve">Thường Trấn Viễn cảm thấy câu hỏi này nghe kỳ kỳ, nhưng vẫn chưa phát hiện kỳ chỗ nào thì miệng đã trả lời trước, “Có.”</w:t>
      </w:r>
    </w:p>
    <w:p>
      <w:pPr>
        <w:pStyle w:val="BodyText"/>
      </w:pPr>
      <w:r>
        <w:t xml:space="preserve">“Các cậu cùng tới đây. Tối nay có một cuộc họp.”</w:t>
      </w:r>
    </w:p>
    <w:p>
      <w:pPr>
        <w:pStyle w:val="BodyText"/>
      </w:pPr>
      <w:r>
        <w:t xml:space="preserve">Họp lúc này?</w:t>
      </w:r>
    </w:p>
    <w:p>
      <w:pPr>
        <w:pStyle w:val="BodyText"/>
      </w:pPr>
      <w:r>
        <w:t xml:space="preserve">Thường Trấn Viễn liếc qua đồng hồ tay, hơn tám giờ hai mươi rồi.</w:t>
      </w:r>
    </w:p>
    <w:p>
      <w:pPr>
        <w:pStyle w:val="BodyText"/>
      </w:pPr>
      <w:r>
        <w:t xml:space="preserve">“Trước để đấy đã, phải về đội.” Hắn quay người đi ra ngoài.</w:t>
      </w:r>
    </w:p>
    <w:p>
      <w:pPr>
        <w:pStyle w:val="BodyText"/>
      </w:pPr>
      <w:r>
        <w:t xml:space="preserve">Lăng Bác Kim cũng rửa gần xong rồi, vội vàng rửa tay rồi theo ra, thấy hắn chuẩn bị đi giày thì ngơ ra, “Cứ thế mà đi à?”</w:t>
      </w:r>
    </w:p>
    <w:p>
      <w:pPr>
        <w:pStyle w:val="BodyText"/>
      </w:pPr>
      <w:r>
        <w:t xml:space="preserve">Thường Trấn Viễn chau mày nói, “Không thì thế nào?”</w:t>
      </w:r>
    </w:p>
    <w:p>
      <w:pPr>
        <w:pStyle w:val="BodyText"/>
      </w:pPr>
      <w:r>
        <w:t xml:space="preserve">Lăng Bác Kim nhìn bộ âu phục trắng gì mà sáng thế trên người hắn, do dự một chút, cuối cùng nuốt lời nói lại. Có lẽ sư phụ muốn mặc vậy tới cục cảnh sát huênh hoang. Cậu nói với chính mình như vậy.</w:t>
      </w:r>
    </w:p>
    <w:p>
      <w:pPr>
        <w:pStyle w:val="BodyText"/>
      </w:pPr>
      <w:r>
        <w:t xml:space="preserve">Giờ này ở cổng không còn xe buýt nữa, bọn họ chỉ có thể bắt xe tới cục cảnh sát.</w:t>
      </w:r>
    </w:p>
    <w:p>
      <w:pPr>
        <w:pStyle w:val="BodyText"/>
      </w:pPr>
      <w:r>
        <w:t xml:space="preserve">Ở trên xe, Thường Trấn Viễn cảm thấy ánh mắt của tài xế cứ liếc qua, không khỏi cau mày.</w:t>
      </w:r>
    </w:p>
    <w:p>
      <w:pPr>
        <w:pStyle w:val="BodyText"/>
      </w:pPr>
      <w:r>
        <w:t xml:space="preserve">“Người anh em, cậu tới cục cảnh sát chi vậy?” Tài xế thật sự không nén nổi nghi hoặc hỏi ra miệng, “Mặc trang trọng như vậy, đi đón sếp đó à?’</w:t>
      </w:r>
    </w:p>
    <w:p>
      <w:pPr>
        <w:pStyle w:val="BodyText"/>
      </w:pPr>
      <w:r>
        <w:t xml:space="preserve">Thường Trấn Viễn nghệch ra, bấy giờ mới chú ý tới quần áo trên người. Về nhà bị Lăng Bác Kim quấy rầy, hắn quên béng trên người vẫn đang mặc bộ dùng đi xem mặt! Chớm nghĩ tới lát mình phải xuất hiện ở cục cảnh sát trong bộ dạng thế này, đầu của hắn liền đau râm ran.</w:t>
      </w:r>
    </w:p>
    <w:p>
      <w:pPr>
        <w:pStyle w:val="BodyText"/>
      </w:pPr>
      <w:r>
        <w:t xml:space="preserve">Hắn không nhịn được trừng Lăng Bác Kim “biết chuyện không báo” một cái.</w:t>
      </w:r>
    </w:p>
    <w:p>
      <w:pPr>
        <w:pStyle w:val="BodyText"/>
      </w:pPr>
      <w:r>
        <w:t xml:space="preserve">Lăng Bác Kim rất vô tội mà quay đầu đi, cười ha ha giải vây, “Anh tài xế, bình thường anh thích xem phim Hồng Kông à?”</w:t>
      </w:r>
    </w:p>
    <w:p>
      <w:pPr>
        <w:pStyle w:val="BodyText"/>
      </w:pPr>
      <w:r>
        <w:t xml:space="preserve">“Xem chứ.” Tài xế vừa nghe tới phim Hồng Kông thì phấn chấn, “Cậu nói chỗ chúng ta có tay trùm đẹp trai như Trần Hạo Nam không nhỉ?”</w:t>
      </w:r>
    </w:p>
    <w:p>
      <w:pPr>
        <w:pStyle w:val="BodyText"/>
      </w:pPr>
      <w:r>
        <w:t xml:space="preserve">Lăng Bác Kim nói, “Không đâu ha. Bụng bia thì có mấy người đấy.”</w:t>
      </w:r>
    </w:p>
    <w:p>
      <w:pPr>
        <w:pStyle w:val="BodyText"/>
      </w:pPr>
      <w:r>
        <w:t xml:space="preserve">“Ha ha ha, nói cũng phải. Thiên hạ của Trần Hạo Nam là dùng đao đoạt được, chỗ chúng ta chắc chừng là dùng rượu. Bụng bia không tránh được, xem ra không có anh Hạo Nam, anh Bụng Bia thì không ít.” Tài xế càng nói càng sướng, về sau không nhịn được cười ha hả một mình.</w:t>
      </w:r>
    </w:p>
    <w:p>
      <w:pPr>
        <w:pStyle w:val="BodyText"/>
      </w:pPr>
      <w:r>
        <w:t xml:space="preserve">Lăng Bác Kim sợ anh ta cười tợn quá, mắt híp cả lại không thấy rõ đường, đành phải để ý giao thông hộ anh ta.</w:t>
      </w:r>
    </w:p>
    <w:p>
      <w:pPr>
        <w:pStyle w:val="BodyText"/>
      </w:pPr>
      <w:r>
        <w:t xml:space="preserve">Kẻ thật sự nên để ý bụng bia là đội cảnh sát mới phải nhỉ?</w:t>
      </w:r>
    </w:p>
    <w:p>
      <w:pPr>
        <w:pStyle w:val="BodyText"/>
      </w:pPr>
      <w:r>
        <w:t xml:space="preserve">Thường Trấn Viễn lén cài cúc áo lại, che cái ụ tròn nhô ra kia đi.</w:t>
      </w:r>
    </w:p>
    <w:p>
      <w:pPr>
        <w:pStyle w:val="BodyText"/>
      </w:pPr>
      <w:r>
        <w:t xml:space="preserve">Trong tiếng cười khoa trương quỷ dị của tài xế, xe cuối cùng cũng chạy tới cổng cục cảnh sát.</w:t>
      </w:r>
    </w:p>
    <w:p>
      <w:pPr>
        <w:pStyle w:val="BodyText"/>
      </w:pPr>
      <w:r>
        <w:t xml:space="preserve">Thường Trấn Viễn nhanh nhẹn trả tiền xuống xe, thuận tiện nhìn biển số. Hắn thề, sau này dù có đi bộ gãy chân thì cũng kiên quyết không đi cái xe taxi này nữa.</w:t>
      </w:r>
    </w:p>
    <w:p>
      <w:pPr>
        <w:pStyle w:val="BodyText"/>
      </w:pPr>
      <w:r>
        <w:t xml:space="preserve">Bọn họ vừa vào cổng thì lại có thêm hai người nữa đến.</w:t>
      </w:r>
    </w:p>
    <w:p>
      <w:pPr>
        <w:pStyle w:val="BodyText"/>
      </w:pPr>
      <w:r>
        <w:t xml:space="preserve">Đầu to vẫn lái con mô-tô cọc cạch của anh ta, song người đội mũ bảo hiểm nhỏ trở thành Vương Thụy.</w:t>
      </w:r>
    </w:p>
    <w:p>
      <w:pPr>
        <w:pStyle w:val="BodyText"/>
      </w:pPr>
      <w:r>
        <w:t xml:space="preserve">“Óa! A Tiêu, cậu vừa đi xem mặt về à! Ăn mặc bảnh chọe thế!” Đầu to cười tới nỗi mém rớt khỏi mô-tô.</w:t>
      </w:r>
    </w:p>
    <w:p>
      <w:pPr>
        <w:pStyle w:val="BodyText"/>
      </w:pPr>
      <w:r>
        <w:t xml:space="preserve">Từ lúc phát hiện mình ăn mặc thế này, Thường Trấn Viễn đã chuẩn bị tinh thần bị giễu cợt rồi, vậy nên lạnh te mặt nhìn anh ta một cái rồi đi thẳng lên tầng.</w:t>
      </w:r>
    </w:p>
    <w:p>
      <w:pPr>
        <w:pStyle w:val="BodyText"/>
      </w:pPr>
      <w:r>
        <w:t xml:space="preserve">Vương Thụy xuống khỏi mô-tô, run run lông mày với Lăng Bác Kim, dường như đang hỏi mì Ý làm thế nào rồi.</w:t>
      </w:r>
    </w:p>
    <w:p>
      <w:pPr>
        <w:pStyle w:val="BodyText"/>
      </w:pPr>
      <w:r>
        <w:t xml:space="preserve">Lăng Bác Kim lắc đầu khe khẽ, tỏ ý về nói sau.</w:t>
      </w:r>
    </w:p>
    <w:p>
      <w:pPr>
        <w:pStyle w:val="BodyText"/>
      </w:pPr>
      <w:r>
        <w:t xml:space="preserve">Bọn họ lên tầng, trông thấy Cá nhỏ đứng ở cửa văn phòng, “Hôm nay họp ở phòng họp lớn, cùng với đội phòng chống ma túy.” Cô ta liếc mắt một cái.</w:t>
      </w:r>
    </w:p>
    <w:p>
      <w:pPr>
        <w:pStyle w:val="BodyText"/>
      </w:pPr>
      <w:r>
        <w:t xml:space="preserve">Ánh mắt Đầu to tức thì sáng lên.</w:t>
      </w:r>
    </w:p>
    <w:p>
      <w:pPr>
        <w:pStyle w:val="BodyText"/>
      </w:pPr>
      <w:r>
        <w:t xml:space="preserve">Thường Trấn Viễn tuy không biểu hiện gì trên mặt, nhưng bàn tay đặt trong túi áo lại lặng lẽ siết lại. Nếu một chuỗi thay đổi như Lăng Bác Kim không trở thành Từ Tắc Thừa, Trang Tranh chết sớm, Triệu Thác Đường khỏe mạnh là kết quả của hiệu ứng bươm bướm, thế thì, có phải hắn cũng có thể hy vọng đám cảnh sát đời trước vô dụng khiến hắn muốn cười đời này vô dụng khiến hắn muốn khóc cũng có thể làm ra chút đột phá khiến người kinh hỉ không?</w:t>
      </w:r>
    </w:p>
    <w:p>
      <w:pPr>
        <w:pStyle w:val="BodyText"/>
      </w:pPr>
      <w:r>
        <w:t xml:space="preserve">[1] Triệu Quát (chữ Hán: 赵括;? － 260 TCN) là đại tướng nước Triệu thời Chiến Quốc, con trai Mã Phục Quân Triệu Xa, người đời gọi là Mã Phục Tử.</w:t>
      </w:r>
    </w:p>
    <w:p>
      <w:pPr>
        <w:pStyle w:val="Compact"/>
      </w:pPr>
      <w:r>
        <w:t xml:space="preserve">Triệu Quát chỉ giỏi bàn luận suông về binh pháp nhưng lại không có kinh nghiệm thực tiễn nên đã chôn vùi tính mạng hơn bốn trăm ngàn tướng sĩ và tiền đồ của nước Triệu, khiến hậu thế cười chê nên về sau mới có câu thành ngữ bàn việc binh trên giấy để chỉ loại người nói nghe hay nhưng làm thì dở.</w:t>
      </w:r>
      <w:r>
        <w:br w:type="textWrapping"/>
      </w:r>
      <w:r>
        <w:br w:type="textWrapping"/>
      </w:r>
    </w:p>
    <w:p>
      <w:pPr>
        <w:pStyle w:val="Heading2"/>
      </w:pPr>
      <w:bookmarkStart w:id="57" w:name="chương-35-chiến-dịch-săn-nhạn"/>
      <w:bookmarkEnd w:id="57"/>
      <w:r>
        <w:t xml:space="preserve">35. Chương 35: Chiến Dịch Săn Nhạn</w:t>
      </w:r>
    </w:p>
    <w:p>
      <w:pPr>
        <w:pStyle w:val="Compact"/>
      </w:pPr>
      <w:r>
        <w:br w:type="textWrapping"/>
      </w:r>
      <w:r>
        <w:br w:type="textWrapping"/>
      </w:r>
      <w:r>
        <w:t xml:space="preserve">Lúc bọn họ đi vào, phòng họp chi chít người ngồi.</w:t>
      </w:r>
    </w:p>
    <w:p>
      <w:pPr>
        <w:pStyle w:val="BodyText"/>
      </w:pPr>
      <w:r>
        <w:t xml:space="preserve">Thường Trấn Viễn đi theo Cá nhỏ bon chen tới phía cuối mới trông thấy một hàng ghế trống bên Gậy trúc.</w:t>
      </w:r>
    </w:p>
    <w:p>
      <w:pPr>
        <w:pStyle w:val="BodyText"/>
      </w:pPr>
      <w:r>
        <w:t xml:space="preserve">Đầu to quay lại nhìn tấm bảng trắng, nói rì rầm, “Biết xa thế này thì đã mang kính viễn vọng tới rồi.”</w:t>
      </w:r>
    </w:p>
    <w:p>
      <w:pPr>
        <w:pStyle w:val="BodyText"/>
      </w:pPr>
      <w:r>
        <w:t xml:space="preserve">Gậy trúc nói, “Không thì cậu ra cạnh cửa đứng đi.”</w:t>
      </w:r>
    </w:p>
    <w:p>
      <w:pPr>
        <w:pStyle w:val="BodyText"/>
      </w:pPr>
      <w:r>
        <w:t xml:space="preserve">Đầu to nói, “Nếu không sợ đầu em chắn tầm nhìn của mấy người thì em vô tư đi.”</w:t>
      </w:r>
    </w:p>
    <w:p>
      <w:pPr>
        <w:pStyle w:val="BodyText"/>
      </w:pPr>
      <w:r>
        <w:t xml:space="preserve">“Suỵt.” Cá nhỏ ra dấu tay, cục trưởng dẫn hai đội trưởng đội phòng chống ma túy và đội cảnh sát hình sự đi vào.</w:t>
      </w:r>
    </w:p>
    <w:p>
      <w:pPr>
        <w:pStyle w:val="BodyText"/>
      </w:pPr>
      <w:r>
        <w:t xml:space="preserve">Đội trưởng đội phòng chống ma túy tên là Đồng Chấn Hổ, biệt danh Lão Hổ, quả thật bộ dáng nhìn rất oai phong. Chiều cao một mét tám mươi tám, cơ bắp cuồn cuộn, dù mặc áo pô-lô cũng không giấu được cảm giác cơ bắp săn chắc ở bả vai cánh tay, vừa đi vào liền át hết người trong phòng họp. Lưu Triệu cao một mét bảy mươi bảy đứng bên cạnh anh ta nhìn như dậy thì dang dở vậy.</w:t>
      </w:r>
    </w:p>
    <w:p>
      <w:pPr>
        <w:pStyle w:val="BodyText"/>
      </w:pPr>
      <w:r>
        <w:t xml:space="preserve">Quy tắc cũ, buổi họp kiểu này để cục trưởng ra mặt nói mở màn trước cái đã.</w:t>
      </w:r>
    </w:p>
    <w:p>
      <w:pPr>
        <w:pStyle w:val="BodyText"/>
      </w:pPr>
      <w:r>
        <w:t xml:space="preserve">Đầu to ngả ra sau tính chợp mắt.</w:t>
      </w:r>
    </w:p>
    <w:p>
      <w:pPr>
        <w:pStyle w:val="BodyText"/>
      </w:pPr>
      <w:r>
        <w:t xml:space="preserve">Cá nhỏ cầm di động đã để chế độ yên lặng sẵn ra bắt đầu chơi trò chơi.</w:t>
      </w:r>
    </w:p>
    <w:p>
      <w:pPr>
        <w:pStyle w:val="BodyText"/>
      </w:pPr>
      <w:r>
        <w:t xml:space="preserve">Thường Trấn Viễn thấy vậy cũng điều chỉnh tư thế thoải mái nhắm mắt dưỡng thần.</w:t>
      </w:r>
    </w:p>
    <w:p>
      <w:pPr>
        <w:pStyle w:val="BodyText"/>
      </w:pPr>
      <w:r>
        <w:t xml:space="preserve">Ai ngờ cục trưởng nổi tiếng Vua nước bọt xưa giờ lần này chỉ mất hai phút đã nói xong lời dạo đầu, dành thời gian lại cho Đồng Chấn Hổ.</w:t>
      </w:r>
    </w:p>
    <w:p>
      <w:pPr>
        <w:pStyle w:val="BodyText"/>
      </w:pPr>
      <w:r>
        <w:t xml:space="preserve">Đồng Chấn Hổ đi lên chưa nói năng gì đã ném một chồng ba cái rổ lên mặt bàn, “Nộp di động.”</w:t>
      </w:r>
    </w:p>
    <w:p>
      <w:pPr>
        <w:pStyle w:val="BodyText"/>
      </w:pPr>
      <w:r>
        <w:t xml:space="preserve">Phía dưới ồ lên kinh ngạc.</w:t>
      </w:r>
    </w:p>
    <w:p>
      <w:pPr>
        <w:pStyle w:val="BodyText"/>
      </w:pPr>
      <w:r>
        <w:t xml:space="preserve">Ba đội viên đội phòng chống ma túy đứng lên, chia rổ ra bắt đầu đi thu từng hàng một.</w:t>
      </w:r>
    </w:p>
    <w:p>
      <w:pPr>
        <w:pStyle w:val="BodyText"/>
      </w:pPr>
      <w:r>
        <w:t xml:space="preserve">Lưu Triệu cười híp mắt nói một câu, “Biết hiện tại mọi người dư dả, ai có hai ba cái di dộng thì mau lấy ra khoe tí đi.”</w:t>
      </w:r>
    </w:p>
    <w:p>
      <w:pPr>
        <w:pStyle w:val="BodyText"/>
      </w:pPr>
      <w:r>
        <w:t xml:space="preserve">Đầu to vừa lấy di động ra tắt máy, vừa nhỏ giọng nói, “Định hành động đấy à?”</w:t>
      </w:r>
    </w:p>
    <w:p>
      <w:pPr>
        <w:pStyle w:val="BodyText"/>
      </w:pPr>
      <w:r>
        <w:t xml:space="preserve">Vương Thụy nói kích động, “Lần này nhất định là hành động lớn!”</w:t>
      </w:r>
    </w:p>
    <w:p>
      <w:pPr>
        <w:pStyle w:val="BodyText"/>
      </w:pPr>
      <w:r>
        <w:t xml:space="preserve">Đầu to nói, “Lúc trước có nghe thấy phong thanh gì đâu.”</w:t>
      </w:r>
    </w:p>
    <w:p>
      <w:pPr>
        <w:pStyle w:val="BodyText"/>
      </w:pPr>
      <w:r>
        <w:t xml:space="preserve">Di động nhanh chóng xếp đầy ba cái rổ.</w:t>
      </w:r>
    </w:p>
    <w:p>
      <w:pPr>
        <w:pStyle w:val="BodyText"/>
      </w:pPr>
      <w:r>
        <w:t xml:space="preserve">Đồng Chấn Hổ quét mắt qua, nói lạnh lùng, “Còn ai chưa nộp không?”</w:t>
      </w:r>
    </w:p>
    <w:p>
      <w:pPr>
        <w:pStyle w:val="BodyText"/>
      </w:pPr>
      <w:r>
        <w:t xml:space="preserve">Phía dưới lặng như tờ.</w:t>
      </w:r>
    </w:p>
    <w:p>
      <w:pPr>
        <w:pStyle w:val="BodyText"/>
      </w:pPr>
      <w:r>
        <w:t xml:space="preserve">Đồng Chấn Hổ nói, “Lát nữa đội phòng chống ma túy và đội cảnh sát hình sự bắt cặp hai hai, nếu phát hiện có ai giấu di động, hết thảy xem như bán rẻ tình báo mật báo tin tức!”</w:t>
      </w:r>
    </w:p>
    <w:p>
      <w:pPr>
        <w:pStyle w:val="BodyText"/>
      </w:pPr>
      <w:r>
        <w:t xml:space="preserve">Anh ta quá uy thế, đến nỗi Đầu to cách gần mười mét cũng không dám hó hé.</w:t>
      </w:r>
    </w:p>
    <w:p>
      <w:pPr>
        <w:pStyle w:val="BodyText"/>
      </w:pPr>
      <w:r>
        <w:t xml:space="preserve">Lưu Triệu đứng lên nói, “Đội trưởng Đồng, vậy tiếp theo chúng ta bắt đầu thôi.”</w:t>
      </w:r>
    </w:p>
    <w:p>
      <w:pPr>
        <w:pStyle w:val="BodyText"/>
      </w:pPr>
      <w:r>
        <w:t xml:space="preserve">Đồng Chấn Hổ gật đầu, cầm bút viết bốn chữ to Chiến Dịch Săn Nhạn lên bảng trắng.</w:t>
      </w:r>
    </w:p>
    <w:p>
      <w:pPr>
        <w:pStyle w:val="BodyText"/>
      </w:pPr>
      <w:r>
        <w:t xml:space="preserve">Lưu Triệu ở bên bổ sung, “Chim nhạn xuân phân bay về bắc, gặp lạnh hướng xuống nam. Giờ đây chính là mùa bay tới bắc, chúng ta nhất định phải bắn rơi con chim nhạn ma túy đang định tới chỗ chúng ta sinh sôi nảy nở!”</w:t>
      </w:r>
    </w:p>
    <w:p>
      <w:pPr>
        <w:pStyle w:val="BodyText"/>
      </w:pPr>
      <w:r>
        <w:t xml:space="preserve">Đồng Chấn Hổ gật đầu nói, “Chúng ta bắt cặp trước đã, nhiệm vụ cụ thể đến lúc đó sẽ có bì thư đưa mọi người.”</w:t>
      </w:r>
    </w:p>
    <w:p>
      <w:pPr>
        <w:pStyle w:val="BodyText"/>
      </w:pPr>
      <w:r>
        <w:t xml:space="preserve">Lưu Triệu và anh ta mỗi người cầm một tờ bảng biểu, phía trên liệt kê tên trong hai đội. Bởi vì họ viết tên lộn xộn nên chính họ trước đó cũng không biết ai sẽ cùng nhóm với ai.</w:t>
      </w:r>
    </w:p>
    <w:p>
      <w:pPr>
        <w:pStyle w:val="BodyText"/>
      </w:pPr>
      <w:r>
        <w:t xml:space="preserve">Đồng Chấn Hổ đọc trước, “Hứa Phong, Trâu Cường.”</w:t>
      </w:r>
    </w:p>
    <w:p>
      <w:pPr>
        <w:pStyle w:val="BodyText"/>
      </w:pPr>
      <w:r>
        <w:t xml:space="preserve">Hai người ngồi ở hai vị trí xa nhau tít tắp đứng lên.</w:t>
      </w:r>
    </w:p>
    <w:p>
      <w:pPr>
        <w:pStyle w:val="BodyText"/>
      </w:pPr>
      <w:r>
        <w:t xml:space="preserve">“Trần Khang, Trần Hùng Phi.”</w:t>
      </w:r>
    </w:p>
    <w:p>
      <w:pPr>
        <w:pStyle w:val="BodyText"/>
      </w:pPr>
      <w:r>
        <w:t xml:space="preserve">Lưu Triệu đọc xong, Thường Trấn Viễn liền thấy Gậy trúc đứng phắt dậy.</w:t>
      </w:r>
    </w:p>
    <w:p>
      <w:pPr>
        <w:pStyle w:val="BodyText"/>
      </w:pPr>
      <w:r>
        <w:t xml:space="preserve">“Lên đây đi. Các anh là tổ một, biệt hiệu Lão A.”</w:t>
      </w:r>
    </w:p>
    <w:p>
      <w:pPr>
        <w:pStyle w:val="BodyText"/>
      </w:pPr>
      <w:r>
        <w:t xml:space="preserve">Đồng Chấn Hổ nói, đoạn lấy một bì thư đánh dấu Lão A ra khỏi cặp công văn, “Trong các anh ai lớn tuổi nhất.”</w:t>
      </w:r>
    </w:p>
    <w:p>
      <w:pPr>
        <w:pStyle w:val="BodyText"/>
      </w:pPr>
      <w:r>
        <w:t xml:space="preserve">Bọn họ lần lượt báo tuổi ra, kết quả là Trâu Cường của đội phòng chống ma túy lấy bốn mươi mốt tuổi thắng áp đảo. Đồng Chấn Hổ đưa bì thư và một cái di động cho anh ta, “Anh làm tổ trưởng. Trong di động có máy nghe trộm, đừng dùng lung tung.”</w:t>
      </w:r>
    </w:p>
    <w:p>
      <w:pPr>
        <w:pStyle w:val="BodyText"/>
      </w:pPr>
      <w:r>
        <w:t xml:space="preserve">Trâu Cường cười hề hề, “Thì gọi cho vợ một cú thôi ấy mà.”</w:t>
      </w:r>
    </w:p>
    <w:p>
      <w:pPr>
        <w:pStyle w:val="BodyText"/>
      </w:pPr>
      <w:r>
        <w:t xml:space="preserve">Đồng Chấn Hổ đang định nổi giận thì nghe Lưu Triệu cười khà khà một tiếng, nói, “Đúng vậy đó, không gọi điện thoại thì cùng lắm về nhà để vợ tát cái vậy[1]. Đàn ông đích thực, chắc chắn là chịu được đó.”</w:t>
      </w:r>
    </w:p>
    <w:p>
      <w:pPr>
        <w:pStyle w:val="BodyText"/>
      </w:pPr>
      <w:r>
        <w:t xml:space="preserve">Người khác cười ồ lên.</w:t>
      </w:r>
    </w:p>
    <w:p>
      <w:pPr>
        <w:pStyle w:val="BodyText"/>
      </w:pPr>
      <w:r>
        <w:t xml:space="preserve">Đồng Chấn Hổ vung tay nói, “Các anh trông chừng lẫn nhau, tới bãi đỗ xe hẵng mở thư ra.”</w:t>
      </w:r>
    </w:p>
    <w:p>
      <w:pPr>
        <w:pStyle w:val="BodyText"/>
      </w:pPr>
      <w:r>
        <w:t xml:space="preserve">Trâu Cường nói, “Bãi đỗ xe có đèn đâu.”</w:t>
      </w:r>
    </w:p>
    <w:p>
      <w:pPr>
        <w:pStyle w:val="BodyText"/>
      </w:pPr>
      <w:r>
        <w:t xml:space="preserve">Đồng Chấn Hổ mới rồi nhìn anh ta tí ta tí tửng đã nóng máu rồi, nghe vậy tức thì đen mặt nói, “Còn muốn tôi tìm ngọn nến đi theo sau mông anh thắp sáng cho anh à?!”</w:t>
      </w:r>
    </w:p>
    <w:p>
      <w:pPr>
        <w:pStyle w:val="BodyText"/>
      </w:pPr>
      <w:r>
        <w:t xml:space="preserve">Trâu Cường thấy sếp nổi giận, không dám nói nữa, rụt đầu đi ra ngoài.</w:t>
      </w:r>
    </w:p>
    <w:p>
      <w:pPr>
        <w:pStyle w:val="BodyText"/>
      </w:pPr>
      <w:r>
        <w:t xml:space="preserve">Đồng Chấn Hổ và Lưu Triệu tiếp tục gọi tên.</w:t>
      </w:r>
    </w:p>
    <w:p>
      <w:pPr>
        <w:pStyle w:val="BodyText"/>
      </w:pPr>
      <w:r>
        <w:t xml:space="preserve">Đầu to nhỏ giọng nói, “Sao hôm nay Lão Hổ nóng thế?”</w:t>
      </w:r>
    </w:p>
    <w:p>
      <w:pPr>
        <w:pStyle w:val="BodyText"/>
      </w:pPr>
      <w:r>
        <w:t xml:space="preserve">Vương Thụy nói, “Khủng bố qúa! May sao sếp chúng ta là sếp Lưu, ảnh thật là đáng yêu quá cơ.”</w:t>
      </w:r>
    </w:p>
    <w:p>
      <w:pPr>
        <w:pStyle w:val="BodyText"/>
      </w:pPr>
      <w:r>
        <w:t xml:space="preserve">Đầu to đắc ý nói, “Đương nhiên rồi, sếp Lưu của chúng ta người gặp người thích hoa gặp hoa nở đó. Cậu chớ thấy Đồng Chấn Hổ uy mãnh vậy chứ anh ta ngồi vào cái vị trí này cũng là nhờ quan hệ, không như sếp Lưu của chúng ta, đơn thương độc mã, tay trắng dựng nghiệp…”</w:t>
      </w:r>
    </w:p>
    <w:p>
      <w:pPr>
        <w:pStyle w:val="BodyText"/>
      </w:pPr>
      <w:r>
        <w:t xml:space="preserve">“Vương Thụy, Tống Đại Vĩ.”</w:t>
      </w:r>
    </w:p>
    <w:p>
      <w:pPr>
        <w:pStyle w:val="BodyText"/>
      </w:pPr>
      <w:r>
        <w:t xml:space="preserve">Đầu to và Vương Thụy đi ra.</w:t>
      </w:r>
    </w:p>
    <w:p>
      <w:pPr>
        <w:pStyle w:val="BodyText"/>
      </w:pPr>
      <w:r>
        <w:t xml:space="preserve">Người trong phòng họp ngày càng ít, những người còn lại bắt đầu sốt ruột.</w:t>
      </w:r>
    </w:p>
    <w:p>
      <w:pPr>
        <w:pStyle w:val="BodyText"/>
      </w:pPr>
      <w:r>
        <w:t xml:space="preserve">Lăng Bác Kim ngó chung quanh, những người quen thuộc chỉ còn lại Thường Trấn Viễn với Cá nhỏ, nhìn tình huống mới rồi của Đầu to và Vương Thụy, mình quá nửa là cặp với sư phụ. Nghĩ tới đây, lòng cậu lại vững vàng.</w:t>
      </w:r>
    </w:p>
    <w:p>
      <w:pPr>
        <w:pStyle w:val="BodyText"/>
      </w:pPr>
      <w:r>
        <w:t xml:space="preserve">“Thường Trấn Viễn, Lăng Bác Kim.” Ánh mắt của Lưu Triệu nhìn qua chỗ này.</w:t>
      </w:r>
    </w:p>
    <w:p>
      <w:pPr>
        <w:pStyle w:val="BodyText"/>
      </w:pPr>
      <w:r>
        <w:t xml:space="preserve">Lăng Bác Kim đứng bật dậy, sau đó trông thấy Thường Trấn Viễn khoan thai đi ra, lập tức đi theo hắn.</w:t>
      </w:r>
    </w:p>
    <w:p>
      <w:pPr>
        <w:pStyle w:val="BodyText"/>
      </w:pPr>
      <w:r>
        <w:t xml:space="preserve">Đồng Chấn Hổ đang tính hỏi tuổi, trông thấy bộ âu phục trắng bắt mắt của Thường Trấn Viễn lập tức biến sắc, “Anh tới làm cảnh sát hay là làm chú rể vậy hả?”</w:t>
      </w:r>
    </w:p>
    <w:p>
      <w:pPr>
        <w:pStyle w:val="BodyText"/>
      </w:pPr>
      <w:r>
        <w:t xml:space="preserve">Thường Trấn Viễn nói đều đều, “Anh thấy tôi mặc quần áo ra ngoài tốt hơn hay là cởi sạch ra ngoài tốt hơn?”</w:t>
      </w:r>
    </w:p>
    <w:p>
      <w:pPr>
        <w:pStyle w:val="BodyText"/>
      </w:pPr>
      <w:r>
        <w:t xml:space="preserve">Đồng Chấn Hổ bị hắn chặn họng ngớ ra.</w:t>
      </w:r>
    </w:p>
    <w:p>
      <w:pPr>
        <w:pStyle w:val="BodyText"/>
      </w:pPr>
      <w:r>
        <w:t xml:space="preserve">Lưu Triệu đang tính can, nghe vậy ngậm luôn lời nói trong miệng.</w:t>
      </w:r>
    </w:p>
    <w:p>
      <w:pPr>
        <w:pStyle w:val="BodyText"/>
      </w:pPr>
      <w:r>
        <w:t xml:space="preserve">Thường Trấn Viễn nói thản nhiên, “Nếu không có biện pháp giải quyết cụ thể thì chúng ta đừng lãng phí thời gian nữa vẫn hơn.”</w:t>
      </w:r>
    </w:p>
    <w:p>
      <w:pPr>
        <w:pStyle w:val="BodyText"/>
      </w:pPr>
      <w:r>
        <w:t xml:space="preserve">Lồng ngực Đồng Chấn Hổ phập phồng, tức tới nỗi thiếu điều đập bàn, nhưng dù sao Thường Trấn Viễn cũng không phải cấp dưới của mình, đánh chó phải ngó mặt chủ, giờ thượng cấp của người ta ở ngay bên cạnh, có phê bình thì cũng không tới phiên anh ta. Vậy nên anh ta đành phải nhìn Lưu Triệu.</w:t>
      </w:r>
    </w:p>
    <w:p>
      <w:pPr>
        <w:pStyle w:val="BodyText"/>
      </w:pPr>
      <w:r>
        <w:t xml:space="preserve">Lưu Triệu nói, “Cũng tại tôi báo gấp nên không có nói gì cả.”</w:t>
      </w:r>
    </w:p>
    <w:p>
      <w:pPr>
        <w:pStyle w:val="BodyText"/>
      </w:pPr>
      <w:r>
        <w:t xml:space="preserve">Câu này vốn chẳng có gì, nhưng vào tai Đồng Chấn Hổ thì lại không ra sao cả. Vì người không cho ông ta lộ ra bất kể cái gì là mình. Anh ta nhét bì thư và di động trong tay cho Vu Khải ở đội mình, “Các anh biệt hiệu lão nhị[2]!”</w:t>
      </w:r>
    </w:p>
    <w:p>
      <w:pPr>
        <w:pStyle w:val="BodyText"/>
      </w:pPr>
      <w:r>
        <w:t xml:space="preserve">Khóe miệng Vu Khải co giật.</w:t>
      </w:r>
    </w:p>
    <w:p>
      <w:pPr>
        <w:pStyle w:val="BodyText"/>
      </w:pPr>
      <w:r>
        <w:t xml:space="preserve">Thường Trấn Viễn hỏi Vu Khải, “Anh bao tuổi?”</w:t>
      </w:r>
    </w:p>
    <w:p>
      <w:pPr>
        <w:pStyle w:val="BodyText"/>
      </w:pPr>
      <w:r>
        <w:t xml:space="preserve">Vu Khải trả lời vô thức, “Ba mươi mốt.”</w:t>
      </w:r>
    </w:p>
    <w:p>
      <w:pPr>
        <w:pStyle w:val="BodyText"/>
      </w:pPr>
      <w:r>
        <w:t xml:space="preserve">Thường Trấn Viễn rút di động với bì thư trong tay anh ta quay đầu đi.</w:t>
      </w:r>
    </w:p>
    <w:p>
      <w:pPr>
        <w:pStyle w:val="BodyText"/>
      </w:pPr>
      <w:r>
        <w:t xml:space="preserve">Đồng Chấn Hổ, “…”</w:t>
      </w:r>
    </w:p>
    <w:p>
      <w:pPr>
        <w:pStyle w:val="BodyText"/>
      </w:pPr>
      <w:r>
        <w:t xml:space="preserve">Vu Khải và Tôn Húc Đông đứng cạnh anh ta nghệch ra, có vẻ cũng tức bởi thái độ ngang ngược của hắn, nhưng bây giờ rõ ràng không phải lúc so đo chuyện thế này, bọn họ đàng phải ngượng nghịu đi theo.</w:t>
      </w:r>
    </w:p>
    <w:p>
      <w:pPr>
        <w:pStyle w:val="BodyText"/>
      </w:pPr>
      <w:r>
        <w:t xml:space="preserve">Lưu Triệu biết tuổi của Thường Trấn Viễn thì mấp máy miệng, sau đó làm như không có việc gì nhìn những người khác trên danh sách.</w:t>
      </w:r>
    </w:p>
    <w:p>
      <w:pPr>
        <w:pStyle w:val="BodyText"/>
      </w:pPr>
      <w:r>
        <w:t xml:space="preserve">Thường Trấn Viễn tới bãi đỗ xe, trông thấy năm chiếc xe đỗ cạnh nhau, cửa đều để mở, trong đó có một con xe dán biệt hiệu Lão Nhị ở trên. Hắn ngồi vào, phát hiện chìa khóa đã tra sẵn trong ổ rồi. Hắn tiện tay khởi động xe, sau đó bật đèn nóc xe lên, rút tờ giấy trong bì thư ra.</w:t>
      </w:r>
    </w:p>
    <w:p>
      <w:pPr>
        <w:pStyle w:val="BodyText"/>
      </w:pPr>
      <w:r>
        <w:t xml:space="preserve">Lăng Bác Kim, Vu Khải và Tôn Húc Đông theo vào, đều sán đầu lại.</w:t>
      </w:r>
    </w:p>
    <w:p>
      <w:pPr>
        <w:pStyle w:val="BodyText"/>
      </w:pPr>
      <w:r>
        <w:t xml:space="preserve">Lăng Bác Kim hỏi, “Sư phụ, nhiệm vụ gì thế?”</w:t>
      </w:r>
    </w:p>
    <w:p>
      <w:pPr>
        <w:pStyle w:val="BodyText"/>
      </w:pPr>
      <w:r>
        <w:t xml:space="preserve">Thường Trấn Viễn nói, “Đứng đường.”</w:t>
      </w:r>
    </w:p>
    <w:p>
      <w:pPr>
        <w:pStyle w:val="BodyText"/>
      </w:pPr>
      <w:r>
        <w:t xml:space="preserve">“…”</w:t>
      </w:r>
    </w:p>
    <w:p>
      <w:pPr>
        <w:pStyle w:val="BodyText"/>
      </w:pPr>
      <w:r>
        <w:t xml:space="preserve">Trong giai đoạn đầu của công cuộc cải cách cởi mở, đường đông Giải Phóng cũng từng một thời huy hoàng, nhưng khi kiến thiết thành thị dần chuyển về hướng tây nam thì con đường này dần vắng đi, nhất là sau khi bến cảng sửa sang lại, con đường này liền càng thêm hoang vắng.</w:t>
      </w:r>
    </w:p>
    <w:p>
      <w:pPr>
        <w:pStyle w:val="BodyText"/>
      </w:pPr>
      <w:r>
        <w:t xml:space="preserve">Thường Trấn Viễn lái xe tới góc khá tối giữa đèn đường với đèn đường, tắt máy.</w:t>
      </w:r>
    </w:p>
    <w:p>
      <w:pPr>
        <w:pStyle w:val="BodyText"/>
      </w:pPr>
      <w:r>
        <w:t xml:space="preserve">Bức thư kia được chuyền một lần từ Thường Trấn Viễn tới Lăng Bác Kim tới Vu Khải tới Tôn Húc Đông, phía trên đích xác chỉ có địa chỉ, còn hành động cụ thể thì viết nghe thông báo.</w:t>
      </w:r>
    </w:p>
    <w:p>
      <w:pPr>
        <w:pStyle w:val="BodyText"/>
      </w:pPr>
      <w:r>
        <w:t xml:space="preserve">Bốn tên đàn ông rúc trong một cái xe con tối lửa tắt đèn, ít nhiều gì cũng cảm thấy hơi không tự tại, nhất là trong bọn họ có một nửa nhân số là người lạ nom quen quen.</w:t>
      </w:r>
    </w:p>
    <w:p>
      <w:pPr>
        <w:pStyle w:val="BodyText"/>
      </w:pPr>
      <w:r>
        <w:t xml:space="preserve">Ngồi yên được năm phút, Lăng Bác Kim cuối cùng phá vỡ yên lặng, “Tối nay rốt cuộc là xảy ra chuyện gì thế?”</w:t>
      </w:r>
    </w:p>
    <w:p>
      <w:pPr>
        <w:pStyle w:val="BodyText"/>
      </w:pPr>
      <w:r>
        <w:t xml:space="preserve">Tôn Húc Đông và Vu Khải nhìn nhau.</w:t>
      </w:r>
    </w:p>
    <w:p>
      <w:pPr>
        <w:pStyle w:val="BodyText"/>
      </w:pPr>
      <w:r>
        <w:t xml:space="preserve">Vu Khải nói, “Việc này không dễ nói đâu.” Anh ta bảo không dễ nói, nhưng mông lại dịch về trước, hiển nhiên là định nói ra rồi.</w:t>
      </w:r>
    </w:p>
    <w:p>
      <w:pPr>
        <w:pStyle w:val="BodyText"/>
      </w:pPr>
      <w:r>
        <w:t xml:space="preserve">Thường Trấn Viễn đột nhiên nói một câu, “Có người vận chuyển ma túy tới à?”</w:t>
      </w:r>
    </w:p>
    <w:p>
      <w:pPr>
        <w:pStyle w:val="BodyText"/>
      </w:pPr>
      <w:r>
        <w:t xml:space="preserve">Vu Khải không ưa Thường Trấn Viễn, đáp một tiếng không nóng không lạnh, “Anh biết là ai à?”</w:t>
      </w:r>
    </w:p>
    <w:p>
      <w:pPr>
        <w:pStyle w:val="BodyText"/>
      </w:pPr>
      <w:r>
        <w:t xml:space="preserve">“‘Băng gia’ phỏng?” Băng gia chính là trùm ma túy Philippines.</w:t>
      </w:r>
    </w:p>
    <w:p>
      <w:pPr>
        <w:pStyle w:val="BodyText"/>
      </w:pPr>
      <w:r>
        <w:t xml:space="preserve">Vu Khải và Tôn Húc Đông kinh ngạc nhìn hắn.</w:t>
      </w:r>
    </w:p>
    <w:p>
      <w:pPr>
        <w:pStyle w:val="BodyText"/>
      </w:pPr>
      <w:r>
        <w:t xml:space="preserve">[1] Trâu Cường nói: “Cho vợ ‘đánh một cú’ (điện thoại)” Vì Đồng Chấn Hổ đang cáu nên Lưu Triệu giải vây, chơi chữ lời anh ta thành “Không đánh một cú điện thoại về cho vợ thì để vợ đánh một cú.”</w:t>
      </w:r>
    </w:p>
    <w:p>
      <w:pPr>
        <w:pStyle w:val="Compact"/>
      </w:pPr>
      <w:r>
        <w:t xml:space="preserve">[2] Lão nhị: tiếng lóng chỉ bộ phận sinh dục nam giới.</w:t>
      </w:r>
      <w:r>
        <w:br w:type="textWrapping"/>
      </w:r>
      <w:r>
        <w:br w:type="textWrapping"/>
      </w:r>
    </w:p>
    <w:p>
      <w:pPr>
        <w:pStyle w:val="Heading2"/>
      </w:pPr>
      <w:bookmarkStart w:id="58" w:name="chương-36-kết-quả-muối-mặt"/>
      <w:bookmarkEnd w:id="58"/>
      <w:r>
        <w:t xml:space="preserve">36. Chương 36: Kết Quả Muối Mặt</w:t>
      </w:r>
    </w:p>
    <w:p>
      <w:pPr>
        <w:pStyle w:val="Compact"/>
      </w:pPr>
      <w:r>
        <w:br w:type="textWrapping"/>
      </w:r>
      <w:r>
        <w:br w:type="textWrapping"/>
      </w:r>
      <w:r>
        <w:t xml:space="preserve">Thường Trấn Viễn lấy một điếu thuốc ra khỏi túi, ngậm trong miệng.</w:t>
      </w:r>
    </w:p>
    <w:p>
      <w:pPr>
        <w:pStyle w:val="BodyText"/>
      </w:pPr>
      <w:r>
        <w:t xml:space="preserve">Lăng Bác Kim vô cùng ăn ý đưa bật lửa qua.</w:t>
      </w:r>
    </w:p>
    <w:p>
      <w:pPr>
        <w:pStyle w:val="BodyText"/>
      </w:pPr>
      <w:r>
        <w:t xml:space="preserve">Thường Trấn Viễn châm thuốc, mở cửa sổ, nhả một vòng khói ra ngoài.</w:t>
      </w:r>
    </w:p>
    <w:p>
      <w:pPr>
        <w:pStyle w:val="BodyText"/>
      </w:pPr>
      <w:r>
        <w:t xml:space="preserve">Vu Khải và Tôn Húc Đông mong mỏi nhìn hắn, thấy hắn từ đầu tới cuối không có vẻ định giải thích tiếp, rốt cuộc không nhịn nổi. Tính Tôn Húc Đông thẳng thắn hơn chút, mở miệng nói, “Anh Thường, sao mà anh biết vậy?”</w:t>
      </w:r>
    </w:p>
    <w:p>
      <w:pPr>
        <w:pStyle w:val="BodyText"/>
      </w:pPr>
      <w:r>
        <w:t xml:space="preserve">Chớ nói là anh ta giật mình, ngay cả Lăng Bác Kim cũng rất nghi hoặc.</w:t>
      </w:r>
    </w:p>
    <w:p>
      <w:pPr>
        <w:pStyle w:val="BodyText"/>
      </w:pPr>
      <w:r>
        <w:t xml:space="preserve">Cho tới hiện tại, tư liệu có được trong đội đều liên quan tới Triệu Thác Đường, chưa bao giờ đề cập tới Băng gia gì gì cả, Thường Trấn Viễn lấy được tin tức từ đâu? Lẽ nào đội trưởng Lưu bí mật nói cho? Cậu nhanh chóng phủ nhận khả năng này. Tuy thời gian ở đội không dài, nhưng cậu có thể nhìn ra Lưu Triệu không phải người bồi dưỡng thân tín bài trừ đối lập. Vậy thì là Thường Trấn Viễn âm thầm có con đường khác? Kỳ thật cậu đã có cảm giác này từ lâu rồi, vẫn nhớ lúc trước thẩm vấn Chu Tiến, thái độ hăm he của Thường Trấn Viễn giống như đã biết chuyện Hứa Hải Hồng từ trước rồi vậy.</w:t>
      </w:r>
    </w:p>
    <w:p>
      <w:pPr>
        <w:pStyle w:val="BodyText"/>
      </w:pPr>
      <w:r>
        <w:t xml:space="preserve">Càng ở lâu cùng Thường Trấn Viễn, Lăng Bác Kim càng cảm thấy hắn sâu xa khó dò.</w:t>
      </w:r>
    </w:p>
    <w:p>
      <w:pPr>
        <w:pStyle w:val="BodyText"/>
      </w:pPr>
      <w:r>
        <w:t xml:space="preserve">Thường Trấn Viễn nói, “Nếu đã điều động đội phòng chống ma túy, chắc chắn phải liên quan tới ma túy rồi.”</w:t>
      </w:r>
    </w:p>
    <w:p>
      <w:pPr>
        <w:pStyle w:val="BodyText"/>
      </w:pPr>
      <w:r>
        <w:t xml:space="preserve">Vu Khải nói, “Sao anh chắc chắn là Băng gia?”</w:t>
      </w:r>
    </w:p>
    <w:p>
      <w:pPr>
        <w:pStyle w:val="BodyText"/>
      </w:pPr>
      <w:r>
        <w:t xml:space="preserve">“Chiến dịch săn nhạn.” Ngón tay Thường Trấn Viễn nhẹ nhàng gẩy tàn thuốc, nói từ từ, “Trùm ma túy phía nam có liên quan tới thế lực ngầm ở nơi này…”</w:t>
      </w:r>
    </w:p>
    <w:p>
      <w:pPr>
        <w:pStyle w:val="BodyText"/>
      </w:pPr>
      <w:r>
        <w:t xml:space="preserve">Vu Khải hơi phục rồi. Trùm ma túy phù hợp với điều kiện này quả thực là không nhiều.</w:t>
      </w:r>
    </w:p>
    <w:p>
      <w:pPr>
        <w:pStyle w:val="BodyText"/>
      </w:pPr>
      <w:r>
        <w:t xml:space="preserve">Nghi vấn trong lòng Lăng Bác Kim chưa tiêu tan. Nếu Thường Trấn Viễn là người của đội phòng chống ma túy thì đoán được là lẽ đương nhiên, giống như Vu Khải với Tôn Húc Đông vậy, nhưng hắn là người của đội cảnh sát hình sự, trong đội cảnh sát hình sự nào có tư liệu về trùm ma túy phía nam đâu.</w:t>
      </w:r>
    </w:p>
    <w:p>
      <w:pPr>
        <w:pStyle w:val="BodyText"/>
      </w:pPr>
      <w:r>
        <w:t xml:space="preserve">Tôn Húc Đông phấn chấn lên, “Bọn tôi cũng đoán thế đó. Mấy năm gần đây ‘Băng gia’ mới thâm nhập vào thị trường Trung Quốc, lúc trước Trang Tranh vẫn luôn liên hệ với bên châu Âu, bọn tôi bám theo tuyến đó mãi lâu, đang chuẩn bị thu lưới thì Trang Tranh lại đổi nhà cung ứng. Thật ức chế quá thể!”</w:t>
      </w:r>
    </w:p>
    <w:p>
      <w:pPr>
        <w:pStyle w:val="BodyText"/>
      </w:pPr>
      <w:r>
        <w:t xml:space="preserve">Thường Trấn Viễn cười lạnh, bằng chút thủ đoạn kém cỏi của bọn họ mà muốn thu lưới sao? Lúc ấy hắn mở một mắt nhắm một mắt đùa với bọn họ thôi, nếu không phải sợ không cho chút manh mối gì ra sẽ ép bọn họ chó cùng rứt giậu thì còn lâu hắn mới chơi cái trò đẩy đưa thế này. Đổi nhà cung ứng không phải bởi sợ cảnh sát mà do giá bán của người bán bên châu Âu ngày càng cao, khiến mức lợi nhuận của hắn ngày càng thấp, vậy nên mới tìm tới ‘Băng gia’ giá hàng thấp số lượng nhiều.</w:t>
      </w:r>
    </w:p>
    <w:p>
      <w:pPr>
        <w:pStyle w:val="BodyText"/>
      </w:pPr>
      <w:r>
        <w:t xml:space="preserve">Về việc này, Triệu Thác Đường úp mở phản đối. Gã rất thích người bán bên châu Âu, thà tăng giá bán để giữ mức lợi nhuận chứ không muốn ngừng hợp tác với bọn họ, về sau bởi Trang Tranh kiên quyết nên mới không thể không ra mặt hợp tác với ‘Băng gia’. Nhưng quá trình hợp tác của bọn gã khá trắc trở, tính cách ‘Băng gia’ vô cùng cẩn thận, trong quá trình giao dịch đã chuẩn bị máy quay, kín đáo quay lại quá trình của hai bên. Sau khi Triệu Thác Đường phát hiện ra thì nổi trận lôi đình, tự mình mang người đuổi giết ‘Băng gia’. ‘Băng gia’ may mắn tránh được một kiếp, về Philippines rồi thì nổi trận lôi đình với Trang Tranh. Sau đó phải nhờ vào Trang Tranh ra mặt chuộc cuộn phim về, cũng ký tiếp một hợp đồng giá trị lớn hơn để ổn định quan hệ hợp tác giữa đôi bên. Song Trang Tranh lúc ấy đã phát hiện Triệu Thác Đường hai lòng, không đưa USB lại cho Triệu Thác Đường mà cất trong két bảo hiểm, nào ngờ lại dẫn tới họa sát thân.</w:t>
      </w:r>
    </w:p>
    <w:p>
      <w:pPr>
        <w:pStyle w:val="BodyText"/>
      </w:pPr>
      <w:r>
        <w:t xml:space="preserve">Thuốc cháy hết, phỏng tay.</w:t>
      </w:r>
    </w:p>
    <w:p>
      <w:pPr>
        <w:pStyle w:val="BodyText"/>
      </w:pPr>
      <w:r>
        <w:t xml:space="preserve">Thường Trấn Viễn cuống quýt buông tay ra, liền nghe thấy Vu Khải và Tôn Húc Đông đã nói sang chuyện khác rồi. Từ ‘Băng gia’ nói tới người bán bên châu Âu, hoàng hậu Marie[1] đế vương huyết sắc gì đó, hắn nghe mà chỉ muốn cười.</w:t>
      </w:r>
    </w:p>
    <w:p>
      <w:pPr>
        <w:pStyle w:val="BodyText"/>
      </w:pPr>
      <w:r>
        <w:t xml:space="preserve">Khó mà dùng những biệt danh ngập tràn ý vị thần bí và tà mị cho đám người phinh phỉnh mặt heo ù ì bụng mỡ kia cho nổi.</w:t>
      </w:r>
    </w:p>
    <w:p>
      <w:pPr>
        <w:pStyle w:val="BodyText"/>
      </w:pPr>
      <w:r>
        <w:t xml:space="preserve">Hắn nghe một lúc thì hết hứng, dứt khoát ngả ghế ra ngủ.</w:t>
      </w:r>
    </w:p>
    <w:p>
      <w:pPr>
        <w:pStyle w:val="BodyText"/>
      </w:pPr>
      <w:r>
        <w:t xml:space="preserve">Từ sau khi trở thành Thường Trấn Viễn, việc khác không giỏi chứ kỹ năng nhắm mắt cái là ngủ luôn thì số một. Hắn nhắm mắt lại chừng một phút thì người đã thiu thiu đi rồi, ngay đến thanh âm léo nhéo của Vu Khải với Tôn Húc Đông cũng không thể quấy nhiễu được hắn.</w:t>
      </w:r>
    </w:p>
    <w:p>
      <w:pPr>
        <w:pStyle w:val="BodyText"/>
      </w:pPr>
      <w:r>
        <w:t xml:space="preserve">Gió đêm ngày càng lạnh.</w:t>
      </w:r>
    </w:p>
    <w:p>
      <w:pPr>
        <w:pStyle w:val="BodyText"/>
      </w:pPr>
      <w:r>
        <w:t xml:space="preserve">Thưởng Trấn Viễn nằm mơ tắm nước lạnh, rùng mình tỉnh lại, trong xe tĩnh lặng khiếp người.</w:t>
      </w:r>
    </w:p>
    <w:p>
      <w:pPr>
        <w:pStyle w:val="BodyText"/>
      </w:pPr>
      <w:r>
        <w:t xml:space="preserve">Vu Khải và Tôn Húc Đông mỗi người chiếm một bên cửa sổ, đang ngủ tít thò lò. Lăng Bác Kim tựa vào thành ghế, ánh mắt trống rỗng nhìn cảnh sắc phía trước, dường như đang ngẩn người, tựa chừng cảm nhận được tầm nhìn của hắn, Lăng Bác Kim đột nhiên quay sang, thấy hắn tỉnh rồi, khóe miệng vô thức nhoẻn lên, “Hẵng sớm, ngủ thêm chút đi ạ.”</w:t>
      </w:r>
    </w:p>
    <w:p>
      <w:pPr>
        <w:pStyle w:val="BodyText"/>
      </w:pPr>
      <w:r>
        <w:t xml:space="preserve">Thường Trấn Viễn giơ tay nhìn giờ, gần một giờ rưỡi. Hắn ngồi dậy mới phát hiện có một cái áo đắp trên người mình, là áo khoác của Lăng Bác Kim. Hắn vuốt mặt, trả áo khoác lại cho cậu, “Cửa sổ đang mở, coi chừng lạnh.”</w:t>
      </w:r>
    </w:p>
    <w:p>
      <w:pPr>
        <w:pStyle w:val="BodyText"/>
      </w:pPr>
      <w:r>
        <w:t xml:space="preserve">Lăng Bác Kim cười nhận lấy mặc vào, “Ngủ dễ bị lạnh hơn.”</w:t>
      </w:r>
    </w:p>
    <w:p>
      <w:pPr>
        <w:pStyle w:val="BodyText"/>
      </w:pPr>
      <w:r>
        <w:t xml:space="preserve">Cậu không nói Thường Trấn Viễn vẫn chưa cảm thấy gì, vừa nói xong thì cảm thấy người có hơi lạnh thật. Hắn dứt khoát khởi động ô tô, mở điều hòa.</w:t>
      </w:r>
    </w:p>
    <w:p>
      <w:pPr>
        <w:pStyle w:val="BodyText"/>
      </w:pPr>
      <w:r>
        <w:t xml:space="preserve">Ô tô vừa khởi động thì Vu Khải và Tôn Húc Đông đều tỉnh dậy, khẩn trương hỏi, “Có tin tức à?”</w:t>
      </w:r>
    </w:p>
    <w:p>
      <w:pPr>
        <w:pStyle w:val="BodyText"/>
      </w:pPr>
      <w:r>
        <w:t xml:space="preserve">“Không có.” Thường Trấn Viễn điềm nhiên bật điều hòa, “Hơi lạnh.”</w:t>
      </w:r>
    </w:p>
    <w:p>
      <w:pPr>
        <w:pStyle w:val="BodyText"/>
      </w:pPr>
      <w:r>
        <w:t xml:space="preserve">Vu Khải và Tôn Húc Đông đồng thời thở phào.</w:t>
      </w:r>
    </w:p>
    <w:p>
      <w:pPr>
        <w:pStyle w:val="BodyText"/>
      </w:pPr>
      <w:r>
        <w:t xml:space="preserve">Di động chợt cắt ngang bầu không khí èo uột trong xe, vang dồn dập.</w:t>
      </w:r>
    </w:p>
    <w:p>
      <w:pPr>
        <w:pStyle w:val="BodyText"/>
      </w:pPr>
      <w:r>
        <w:t xml:space="preserve">Thường Trấn Viễn nhận điện thoại.</w:t>
      </w:r>
    </w:p>
    <w:p>
      <w:pPr>
        <w:pStyle w:val="BodyText"/>
      </w:pPr>
      <w:r>
        <w:t xml:space="preserve">Vu Khải và Tôn Húc lại khẩn trương.</w:t>
      </w:r>
    </w:p>
    <w:p>
      <w:pPr>
        <w:pStyle w:val="BodyText"/>
      </w:pPr>
      <w:r>
        <w:t xml:space="preserve">“Tôi biết rồi.” Thường Trấn Viễn bình tĩnh cúp máy, sau đó nổ máy, phóng vào đường lớn.</w:t>
      </w:r>
    </w:p>
    <w:p>
      <w:pPr>
        <w:pStyle w:val="BodyText"/>
      </w:pPr>
      <w:r>
        <w:t xml:space="preserve">Ba người còn lại lập tức kích động, “Có nhiệm vụ rồi à?”</w:t>
      </w:r>
    </w:p>
    <w:p>
      <w:pPr>
        <w:pStyle w:val="BodyText"/>
      </w:pPr>
      <w:r>
        <w:t xml:space="preserve">Thường Trấn Viễn nói, “Tới đường Bình An chặn một con Buick đen, biển số là…” Hắn tìm một lượt trong trí nhớ, biển số này rất lạ, không phải của công ty, cũng không phải xe đã qua sử dụng trước kia bọn hắn dùng cách này hay cách khác để mua. Lẽ nào là xe Triệu Thác Đường tìm tới?”</w:t>
      </w:r>
    </w:p>
    <w:p>
      <w:pPr>
        <w:pStyle w:val="BodyText"/>
      </w:pPr>
      <w:r>
        <w:t xml:space="preserve">Hắn vừa nghĩ vừa chạy khỏi đường đông Giải Phóng, phóng vào đường Bình An, lập tức trông thấy một con Buick đen lao vùn vụt từ sau lên, biển số quả là cái được nói trong điện thoại. Hắn nhấn ga xông lên chẳng chút lần chần.</w:t>
      </w:r>
    </w:p>
    <w:p>
      <w:pPr>
        <w:pStyle w:val="BodyText"/>
      </w:pPr>
      <w:r>
        <w:t xml:space="preserve">Một rưỡi sáng, trên đường hầu như không có xe cộ khác, hai con xe lao đi gây ra cảm giác nhanh như chớp.</w:t>
      </w:r>
    </w:p>
    <w:p>
      <w:pPr>
        <w:pStyle w:val="BodyText"/>
      </w:pPr>
      <w:r>
        <w:t xml:space="preserve">Vu Khải và Tôn Húc Đông bấu chặt lấy ghế trước, mắt không chớp nhìn về con xe phía trước.</w:t>
      </w:r>
    </w:p>
    <w:p>
      <w:pPr>
        <w:pStyle w:val="BodyText"/>
      </w:pPr>
      <w:r>
        <w:t xml:space="preserve">Lăng Bác Kim thì lọ mọ thắt dây an toàn lại.</w:t>
      </w:r>
    </w:p>
    <w:p>
      <w:pPr>
        <w:pStyle w:val="BodyText"/>
      </w:pPr>
      <w:r>
        <w:t xml:space="preserve">Mắt thấy dần giãn khoảng cách với con xe kia rồi, chợt trông thấy có một xe cảnh sát từ trước lao lại.</w:t>
      </w:r>
    </w:p>
    <w:p>
      <w:pPr>
        <w:pStyle w:val="BodyText"/>
      </w:pPr>
      <w:r>
        <w:t xml:space="preserve">Xe Buick kinh hãi, đột ngột quẹo sang trái.</w:t>
      </w:r>
    </w:p>
    <w:p>
      <w:pPr>
        <w:pStyle w:val="BodyText"/>
      </w:pPr>
      <w:r>
        <w:t xml:space="preserve">Thường Trấn Viễn dường như đã liệu được trước rồi, nhanh chóng xoay vô-lăng, cứng rắn chen từ đằng sau vào.</w:t>
      </w:r>
    </w:p>
    <w:p>
      <w:pPr>
        <w:pStyle w:val="BodyText"/>
      </w:pPr>
      <w:r>
        <w:t xml:space="preserve">Xe Buick không phanh kịp, đâm sầm vào góc đuôi phải của lão Nhị, va uỳnh một cái.</w:t>
      </w:r>
    </w:p>
    <w:p>
      <w:pPr>
        <w:pStyle w:val="BodyText"/>
      </w:pPr>
      <w:r>
        <w:t xml:space="preserve">Thường Trấn Viễn vội phanh lại, bấy giờ mới tránh khỏi kết cục va nhau với chiếc xe cảnh sát đang lao tới kia.</w:t>
      </w:r>
    </w:p>
    <w:p>
      <w:pPr>
        <w:pStyle w:val="BodyText"/>
      </w:pPr>
      <w:r>
        <w:t xml:space="preserve">Sau khi xe dừng lại, tài xế xe Buick đột nhiên nhảy xuống xe, chạy như điên men theo đường cái.</w:t>
      </w:r>
    </w:p>
    <w:p>
      <w:pPr>
        <w:pStyle w:val="BodyText"/>
      </w:pPr>
      <w:r>
        <w:t xml:space="preserve">Vu Khải, Tôn Húc Đông và Lăng Bác Kim không nói hai lời, nhảy xuống xe đuổi theo.</w:t>
      </w:r>
    </w:p>
    <w:p>
      <w:pPr>
        <w:pStyle w:val="BodyText"/>
      </w:pPr>
      <w:r>
        <w:t xml:space="preserve">Thường Trấn Viễn nhíu mày nhìn bóng lưng kẻ đó. Người này rất lạ mắt, với lại y quá sợ hãi, không hề giống như là người trong công ty.</w:t>
      </w:r>
    </w:p>
    <w:p>
      <w:pPr>
        <w:pStyle w:val="BodyText"/>
      </w:pPr>
      <w:r>
        <w:t xml:space="preserve">Cái xe cảnh sát còn lại cũng có bốn cảnh sát nhảy xuống, bao vây con xe kia.</w:t>
      </w:r>
    </w:p>
    <w:p>
      <w:pPr>
        <w:pStyle w:val="BodyText"/>
      </w:pPr>
      <w:r>
        <w:t xml:space="preserve">Thường Trấn Viễn nghĩ chút rồi cũng xuống xe. Dù hắn cảm thấy chiến dịch lần này có khả năng phải về tay không, nhưng xuất phát từ mong chờ đối với hiệu ứng bươm bướm, hắn vẫn hy vọng lịch sử trong trí nhớ có thể xuất hiện độ lệch nho nhỏ.</w:t>
      </w:r>
    </w:p>
    <w:p>
      <w:pPr>
        <w:pStyle w:val="BodyText"/>
      </w:pPr>
      <w:r>
        <w:t xml:space="preserve">Cảnh sát bao bọc quanh xe, không tiến hành kiểm tra ngay lập tức, mãi tới khi Lăng Bác Kim bẻ ngoặt tay kẻ kia quay về.</w:t>
      </w:r>
    </w:p>
    <w:p>
      <w:pPr>
        <w:pStyle w:val="BodyText"/>
      </w:pPr>
      <w:r>
        <w:t xml:space="preserve">Bất ngờ thay kẻ kia lại là một thanh niên, tuổi tầm hai mươi, ăn mặc sành điệu, tóc thì phía trước một nhúm vàng đàng sau một nhúm đỏ, mũi với tai xỏ đầy khuyên, đôi mắt đẹp, nhưng dù vậy cũng không gây hài lòng khi đi với khuôn mặt kia.</w:t>
      </w:r>
    </w:p>
    <w:p>
      <w:pPr>
        <w:pStyle w:val="BodyText"/>
      </w:pPr>
      <w:r>
        <w:t xml:space="preserve">Lăng Bác Kim thả người ra, sau đó yêu cầu y nằm úp trên xe.</w:t>
      </w:r>
    </w:p>
    <w:p>
      <w:pPr>
        <w:pStyle w:val="BodyText"/>
      </w:pPr>
      <w:r>
        <w:t xml:space="preserve">Tôn Húc Đông quát, “Biết điều chút đi.”</w:t>
      </w:r>
    </w:p>
    <w:p>
      <w:pPr>
        <w:pStyle w:val="BodyText"/>
      </w:pPr>
      <w:r>
        <w:t xml:space="preserve">Mặt người nọ đỏ bừng giống như là bị dọa đơ rồi, đợi Tôn Húc Đông soát người từ trên xuống dưới mới rặn được một câu, “Anh có biết cậu tôi là ai không?”</w:t>
      </w:r>
    </w:p>
    <w:p>
      <w:pPr>
        <w:pStyle w:val="BodyText"/>
      </w:pPr>
      <w:r>
        <w:t xml:space="preserve">Vu Khải liếc khinh khỉnh, nhìn người khác như đang chế giễu.</w:t>
      </w:r>
    </w:p>
    <w:p>
      <w:pPr>
        <w:pStyle w:val="BodyText"/>
      </w:pPr>
      <w:r>
        <w:t xml:space="preserve">Những người khác cười ha hả.</w:t>
      </w:r>
    </w:p>
    <w:p>
      <w:pPr>
        <w:pStyle w:val="BodyText"/>
      </w:pPr>
      <w:r>
        <w:t xml:space="preserve">“Cậu tôi là Toàn Lập Đức.” Lúc y nói chuyện hơi bè nhè, như kiểu đang ngậm thứ gì đó vậy.</w:t>
      </w:r>
    </w:p>
    <w:p>
      <w:pPr>
        <w:pStyle w:val="BodyText"/>
      </w:pPr>
      <w:r>
        <w:t xml:space="preserve">Thường Trấn Viễn nheo mắt lại. Toàn Lập Đức, phó thị trưởng thành phố này. Nói như vậy, thanh niên trước mắt này hẳn không liên quan gì tới Triệu Thác Đường, vậy sao Đồng Chấn Hổ phải ra lệnh truy nã?</w:t>
      </w:r>
    </w:p>
    <w:p>
      <w:pPr>
        <w:pStyle w:val="BodyText"/>
      </w:pPr>
      <w:r>
        <w:t xml:space="preserve">Suy nghĩ của hắn chuyển tới việc này, hoàn toàn không chú ý tới vẻ kinh ngạc của những người khác. Bọn họ lập tức gọi điện báo cáo tin tức ở đây cho Đồng Chấn Hổ, Thường Trấn Viễn đứng cách điện thoại trong tay bọn họ một quãng nhưng vẫn nghe rõ tiếng rít gào.</w:t>
      </w:r>
    </w:p>
    <w:p>
      <w:pPr>
        <w:pStyle w:val="BodyText"/>
      </w:pPr>
      <w:r>
        <w:t xml:space="preserve">Việc này có phải chứng tỏ rằng… bọn họ muối mặt rồi?</w:t>
      </w:r>
    </w:p>
    <w:p>
      <w:pPr>
        <w:pStyle w:val="Compact"/>
      </w:pPr>
      <w:r>
        <w:t xml:space="preserve">[1] Tức hoàng hậu Marie Antoinette.</w:t>
      </w:r>
      <w:r>
        <w:br w:type="textWrapping"/>
      </w:r>
      <w:r>
        <w:br w:type="textWrapping"/>
      </w:r>
    </w:p>
    <w:p>
      <w:pPr>
        <w:pStyle w:val="Heading2"/>
      </w:pPr>
      <w:bookmarkStart w:id="59" w:name="chương-37-gặp-chuyện-bất-bình-phóng-xe-giúp-đỡ"/>
      <w:bookmarkEnd w:id="59"/>
      <w:r>
        <w:t xml:space="preserve">37. Chương 37: Gặp Chuyện Bất Bình, Phóng Xe Giúp Đỡ</w:t>
      </w:r>
    </w:p>
    <w:p>
      <w:pPr>
        <w:pStyle w:val="Compact"/>
      </w:pPr>
      <w:r>
        <w:br w:type="textWrapping"/>
      </w:r>
      <w:r>
        <w:br w:type="textWrapping"/>
      </w:r>
      <w:r>
        <w:t xml:space="preserve">Sự thật chứng minh quả là như vậy.</w:t>
      </w:r>
    </w:p>
    <w:p>
      <w:pPr>
        <w:pStyle w:val="BodyText"/>
      </w:pPr>
      <w:r>
        <w:t xml:space="preserve">Cảnh sát giao thông và công an khu vực rất nhanh tới tiếp quản ông cháu vợ của phó thị trưởng. Thường Trấn Viễn và những cảnh sát khác trở lại chỗ cũ trong tiếng quát tháo của Đồng Chấn Hổ.</w:t>
      </w:r>
    </w:p>
    <w:p>
      <w:pPr>
        <w:pStyle w:val="BodyText"/>
      </w:pPr>
      <w:r>
        <w:t xml:space="preserve">Trên đường đi Tôn Húc Đông rất khó hiểu, “Rốt cuộc là chuyện gì thế?”</w:t>
      </w:r>
    </w:p>
    <w:p>
      <w:pPr>
        <w:pStyle w:val="BodyText"/>
      </w:pPr>
      <w:r>
        <w:t xml:space="preserve">Vu Khải nói, “Chắc chừng là xuất hiện lỗi kỹ thuật.”</w:t>
      </w:r>
    </w:p>
    <w:p>
      <w:pPr>
        <w:pStyle w:val="BodyText"/>
      </w:pPr>
      <w:r>
        <w:t xml:space="preserve">Lỗi gì thì bọn họ khó mà nói được. Dù sao người chỉ huy bọn họ đuổi theo xe là Đồng Chấn Hổ, mà Đồng Chấn Hổ chính là thượng cấp trực tiếp của bọn họ, trước khi sự tình chưa sáng tỏ, bọn họ không tiện ngang nhiên thảo luận chuyện của cấp trên nhà mình trước mặt đội khác.</w:t>
      </w:r>
    </w:p>
    <w:p>
      <w:pPr>
        <w:pStyle w:val="BodyText"/>
      </w:pPr>
      <w:r>
        <w:t xml:space="preserve">Bọn họ quay lại không bao lâu thì có mệnh lệnh về đội.</w:t>
      </w:r>
    </w:p>
    <w:p>
      <w:pPr>
        <w:pStyle w:val="BodyText"/>
      </w:pPr>
      <w:r>
        <w:t xml:space="preserve">Từ khi bắt đầu đuổi theo xe Buick, Thường Trấn Viễn đã ý thức được hôm nay sẽ không gặt hái được gì. Bởi vậy lái xe về cục cảnh sát không hề dị nghị. Còn cái xe bị đụng móp thì tự khắc có người đi sửa, hắn không quan tâm.</w:t>
      </w:r>
    </w:p>
    <w:p>
      <w:pPr>
        <w:pStyle w:val="BodyText"/>
      </w:pPr>
      <w:r>
        <w:t xml:space="preserve">Quay về văn phòng, chỉ có Đầu to, Vương Thụy với Cá nhỏ đang ở đấy.</w:t>
      </w:r>
    </w:p>
    <w:p>
      <w:pPr>
        <w:pStyle w:val="BodyText"/>
      </w:pPr>
      <w:r>
        <w:t xml:space="preserve">“Đội trưởng đâu?” Lăng Bác Kim hỏi.</w:t>
      </w:r>
    </w:p>
    <w:p>
      <w:pPr>
        <w:pStyle w:val="BodyText"/>
      </w:pPr>
      <w:r>
        <w:t xml:space="preserve">Đầu to nói, “Đi họp rồi, chưa về.”</w:t>
      </w:r>
    </w:p>
    <w:p>
      <w:pPr>
        <w:pStyle w:val="BodyText"/>
      </w:pPr>
      <w:r>
        <w:t xml:space="preserve">Vương Thụy thất vọng nằm trên ghế sô-pha, “Mãi mới đợi được một chiến dịch lớn thế này, ai ngờ lại kết thúc qua quýt như vậy, chẳng thú vị gì hết.”</w:t>
      </w:r>
    </w:p>
    <w:p>
      <w:pPr>
        <w:pStyle w:val="BodyText"/>
      </w:pPr>
      <w:r>
        <w:t xml:space="preserve">Đầu to nói, “Anh chỉ mong không thú vị thôi. Không thú vị chứng tỏ thiên hạ thái bình, việc tốt mà.”</w:t>
      </w:r>
    </w:p>
    <w:p>
      <w:pPr>
        <w:pStyle w:val="BodyText"/>
      </w:pPr>
      <w:r>
        <w:t xml:space="preserve">Vương Thụy ngồi bật dậy, “Nhưng giờ thiên hạ không thái bình, chúng ta vẫn chưa bắt được kẻ khiến thiên hạ không thái bình, ức cả chế!”</w:t>
      </w:r>
    </w:p>
    <w:p>
      <w:pPr>
        <w:pStyle w:val="BodyText"/>
      </w:pPr>
      <w:r>
        <w:t xml:space="preserve">Cá nhỏ dọn xong đồ, cầm túi nhẹ nhàng đập vào chân Vương Thụy, “Chưa đi à?”</w:t>
      </w:r>
    </w:p>
    <w:p>
      <w:pPr>
        <w:pStyle w:val="BodyText"/>
      </w:pPr>
      <w:r>
        <w:t xml:space="preserve">Vương Thụy nói, “Vẫn chưa biết kết quả mà.”</w:t>
      </w:r>
    </w:p>
    <w:p>
      <w:pPr>
        <w:pStyle w:val="BodyText"/>
      </w:pPr>
      <w:r>
        <w:t xml:space="preserve">Cá nhỏ nói, “Khỏi đợi, nghe bảo bắt nhầm người rồi, sếp với con hổ kia đang nghe răn kia kìa.”</w:t>
      </w:r>
    </w:p>
    <w:p>
      <w:pPr>
        <w:pStyle w:val="BodyText"/>
      </w:pPr>
      <w:r>
        <w:t xml:space="preserve">Đầu to nói, “Bắt nhầm người á? Bắt ai?”</w:t>
      </w:r>
    </w:p>
    <w:p>
      <w:pPr>
        <w:pStyle w:val="BodyText"/>
      </w:pPr>
      <w:r>
        <w:t xml:space="preserve">Lăng Bác Kim nói, “Hình như là bắt cháu vợ của phó thị trưởng.” Cậu lúc sau nghe Tôn Húc Đông với Vu Khải nói chuyện mới biết được Toàn Lập Đức là ai.</w:t>
      </w:r>
    </w:p>
    <w:p>
      <w:pPr>
        <w:pStyle w:val="BodyText"/>
      </w:pPr>
      <w:r>
        <w:t xml:space="preserve">Vương Thụy cả kinh, “Không phải chứ? Lẽ nào chiến dịch săn nhạn là để săn phó thị trưởng? Oách xà lách vậy.”</w:t>
      </w:r>
    </w:p>
    <w:p>
      <w:pPr>
        <w:pStyle w:val="BodyText"/>
      </w:pPr>
      <w:r>
        <w:t xml:space="preserve">Cá nhỏ nói, “Đã bảo là bắt nhầm người rồi mà. Oài, tạm thời không nói nữa, chị buồn ngủ trĩu cả mắt rồi, có gì thì mai nhất định có tin tức đó.” Cô ta ngáp rồi về trước.</w:t>
      </w:r>
    </w:p>
    <w:p>
      <w:pPr>
        <w:pStyle w:val="BodyText"/>
      </w:pPr>
      <w:r>
        <w:t xml:space="preserve">Đầu to nhìn Thường Trấn Viễn rồi lại nhìn Vương Thụy, “Hay là chúng ta về trước đi.”</w:t>
      </w:r>
    </w:p>
    <w:p>
      <w:pPr>
        <w:pStyle w:val="BodyText"/>
      </w:pPr>
      <w:r>
        <w:t xml:space="preserve">Thường Trấn Viễn quay về cốt để xem Lưu Triệu có giải thích gì cho chiến dịch lần này không, có điều xem ra chuyện này vẫn chưa truyền ra ngoài, chỉ đành đợi mai nghe tin thôi.</w:t>
      </w:r>
    </w:p>
    <w:p>
      <w:pPr>
        <w:pStyle w:val="BodyText"/>
      </w:pPr>
      <w:r>
        <w:t xml:space="preserve">Bốn người họ đều sống chung một khu, nửa đêm nửa hôm Đầu to cũng chẳng muốn đi mô-tô, vì vậy bốn người vẫy taxi về nhà.</w:t>
      </w:r>
    </w:p>
    <w:p>
      <w:pPr>
        <w:pStyle w:val="BodyText"/>
      </w:pPr>
      <w:r>
        <w:t xml:space="preserve">Lúc tới nhà cũng xấp xỉ ba rưỡi rồi.</w:t>
      </w:r>
    </w:p>
    <w:p>
      <w:pPr>
        <w:pStyle w:val="BodyText"/>
      </w:pPr>
      <w:r>
        <w:t xml:space="preserve">Thường Trấn Viễn đã ngủ một giấc trước đó nên không buồn ngủ lắm, tắm một cái mới lên giường, ngủ thẳng tới tám giờ ngày hôm sau mới bị tiếng chuông di động đánh thức.</w:t>
      </w:r>
    </w:p>
    <w:p>
      <w:pPr>
        <w:pStyle w:val="BodyText"/>
      </w:pPr>
      <w:r>
        <w:t xml:space="preserve">Hắn cầm di động lên nhìn, phía trên chỉ có một dãy số điện thoại chứ không có biểu thị tên người gọi, bấy giờ mới nhớ ra cái di động trong tay là di động được phát vào chiến dịch tối qua, di động của bọn họ vẫn đang ở trong tay Đồng Chấn Hổ.</w:t>
      </w:r>
    </w:p>
    <w:p>
      <w:pPr>
        <w:pStyle w:val="BodyText"/>
      </w:pPr>
      <w:r>
        <w:t xml:space="preserve">“A lô.” Hắn nghe điện thoại.</w:t>
      </w:r>
    </w:p>
    <w:p>
      <w:pPr>
        <w:pStyle w:val="BodyText"/>
      </w:pPr>
      <w:r>
        <w:t xml:space="preserve">Lưu Triệu nói, “Mười giờ họp.”</w:t>
      </w:r>
    </w:p>
    <w:p>
      <w:pPr>
        <w:pStyle w:val="BodyText"/>
      </w:pPr>
      <w:r>
        <w:t xml:space="preserve">Thường Trấn Viễn dụi mắt.</w:t>
      </w:r>
    </w:p>
    <w:p>
      <w:pPr>
        <w:pStyle w:val="BodyText"/>
      </w:pPr>
      <w:r>
        <w:t xml:space="preserve">“Đừng quên gọi Hòa thượng, Đầu to với Mũi trâu.” Lưu Triệu rõ tình hình của bọn họ như lòng bàn tay.</w:t>
      </w:r>
    </w:p>
    <w:p>
      <w:pPr>
        <w:pStyle w:val="BodyText"/>
      </w:pPr>
      <w:r>
        <w:t xml:space="preserve">Thường Trấn Viễn dụi mắt ngồi dậy. Thời gian hắn ngủ tuy không nhiều, nhưng chất lượng rất tốt, lúc dậy cũng không thấy mệt, rửa mặt đánh răng xong đi xuống lại phát hiện phòng khách phòng bếp lặng như tờ.</w:t>
      </w:r>
    </w:p>
    <w:p>
      <w:pPr>
        <w:pStyle w:val="BodyText"/>
      </w:pPr>
      <w:r>
        <w:t xml:space="preserve">Hắn tới cửa phòng Lăng Bác Kim, gõ cửa, sau đó đi chuẩn bị bữa sáng.</w:t>
      </w:r>
    </w:p>
    <w:p>
      <w:pPr>
        <w:pStyle w:val="BodyText"/>
      </w:pPr>
      <w:r>
        <w:t xml:space="preserve">Đợi hắn làm xong bữa sáng trở ra, phát hiện cánh cửa kia vẫn đóng im ỉm.</w:t>
      </w:r>
    </w:p>
    <w:p>
      <w:pPr>
        <w:pStyle w:val="BodyText"/>
      </w:pPr>
      <w:r>
        <w:t xml:space="preserve">Thường Trấn Viễn hơi ngạc nhiên. Trong ấn tượng, Từ Thắc Thừa là một người rất cảnh giác, hắn hầu như chưa thấy kẻ đó ngủ say bao giờ. Có lẽ, đây là tố chất thiết yếu để nằm vùng, mà bây giờ không cần nằm vùng nên cũng không cần thứ tố chất này nữa?</w:t>
      </w:r>
    </w:p>
    <w:p>
      <w:pPr>
        <w:pStyle w:val="BodyText"/>
      </w:pPr>
      <w:r>
        <w:t xml:space="preserve">Hắn đi tới trước cửa, gõ lần nữa.</w:t>
      </w:r>
    </w:p>
    <w:p>
      <w:pPr>
        <w:pStyle w:val="BodyText"/>
      </w:pPr>
      <w:r>
        <w:t xml:space="preserve">Vẫn không có tiếng trả lời.</w:t>
      </w:r>
    </w:p>
    <w:p>
      <w:pPr>
        <w:pStyle w:val="BodyText"/>
      </w:pPr>
      <w:r>
        <w:t xml:space="preserve">Hắn đẩy cửa đi vào. Lăng Bác Kim nằm cong như con tôm, đầu và thân đắp chăn kín kẽ, chỉ lộ ra nửa cái mông.</w:t>
      </w:r>
    </w:p>
    <w:p>
      <w:pPr>
        <w:pStyle w:val="BodyText"/>
      </w:pPr>
      <w:r>
        <w:t xml:space="preserve">Thường Trấn Viễn nói, “Dậy đi.”</w:t>
      </w:r>
    </w:p>
    <w:p>
      <w:pPr>
        <w:pStyle w:val="BodyText"/>
      </w:pPr>
      <w:r>
        <w:t xml:space="preserve">Trên giường không hề có động tĩnh gì.</w:t>
      </w:r>
    </w:p>
    <w:p>
      <w:pPr>
        <w:pStyle w:val="BodyText"/>
      </w:pPr>
      <w:r>
        <w:t xml:space="preserve">Thường Trấn Viễn nhìn thấy máy CD bên giường, tiện tay bật lên.</w:t>
      </w:r>
    </w:p>
    <w:p>
      <w:pPr>
        <w:pStyle w:val="BodyText"/>
      </w:pPr>
      <w:r>
        <w:t xml:space="preserve">Tiếng kim loại va đập rầm rĩ tức thì vang lên.</w:t>
      </w:r>
    </w:p>
    <w:p>
      <w:pPr>
        <w:pStyle w:val="BodyText"/>
      </w:pPr>
      <w:r>
        <w:t xml:space="preserve">Lăng Bác Kim chậm rãi duỗi thẳng người, dụi mắt, sau đó ngồi dậy, lúc trông thấy Thường Trấn Viễn đứng ở bên thì ngẩn tò te, “Sư phụ?”</w:t>
      </w:r>
    </w:p>
    <w:p>
      <w:pPr>
        <w:pStyle w:val="BodyText"/>
      </w:pPr>
      <w:r>
        <w:t xml:space="preserve">“Mười giờ họp.” Thường Trấn Viễn nhìn cái đầu như tổ chim của cậu, khóe miệng giần giật khó nén. Nếu là ở đời trước, hắn tuyệt đối không tưởng tượng nổi Từ Tắc Thừa thích quản lý tóc tai như dây thép lại cũng có thời điểm lôi thôi lếch thếch như vậy.</w:t>
      </w:r>
    </w:p>
    <w:p>
      <w:pPr>
        <w:pStyle w:val="BodyText"/>
      </w:pPr>
      <w:r>
        <w:t xml:space="preserve">Lăng Bác Kim kéo chăn đứng lên, lộ ra cái quần bãi biển in hình trái cây nhiệt đới sặc sỡ. Cậu chú ý tới ánh mắt của Thường Trấn Viễn quét qua quần mình, cười khan nói, “Mẹ em cứ bắt em mặc đó.”</w:t>
      </w:r>
    </w:p>
    <w:p>
      <w:pPr>
        <w:pStyle w:val="BodyText"/>
      </w:pPr>
      <w:r>
        <w:t xml:space="preserve">Thường Trấn Viễn nói, “Rất hợp với cậu.”</w:t>
      </w:r>
    </w:p>
    <w:p>
      <w:pPr>
        <w:pStyle w:val="BodyText"/>
      </w:pPr>
      <w:r>
        <w:t xml:space="preserve">“…” Lăng Bác Kim nói, “Cám ơn.”</w:t>
      </w:r>
    </w:p>
    <w:p>
      <w:pPr>
        <w:pStyle w:val="BodyText"/>
      </w:pPr>
      <w:r>
        <w:t xml:space="preserve">Lăng Bác Kim gọi dậy thì khó chứ tay chân rất linh hoạt, nhanh chóng chỉnh lý sạch sẽ, thuận tiện ăn hết bữa sáng Thường Trấn Viễn ăn còn dư. Lúc hai người xuống dưới, khoảng chín giờ bốn mươi phút, đến lúc đánh thức Đầu to, đợi bọn họ ăn mặc chỉnh tề ra ngoài là mười giờ đúng.</w:t>
      </w:r>
    </w:p>
    <w:p>
      <w:pPr>
        <w:pStyle w:val="BodyText"/>
      </w:pPr>
      <w:r>
        <w:t xml:space="preserve">Mười giờ hai mươi, Đầu to vội vàng xông vào văn phòng, tiếp đó là Vương Thụy. Qua một lúc lâu, Thường Trấn Viễn và Lăng Bác Kim mới một trước một sau đi vào.</w:t>
      </w:r>
    </w:p>
    <w:p>
      <w:pPr>
        <w:pStyle w:val="BodyText"/>
      </w:pPr>
      <w:r>
        <w:t xml:space="preserve">Đầu to thở hồng hộc nói, “Họp thôi.”</w:t>
      </w:r>
    </w:p>
    <w:p>
      <w:pPr>
        <w:pStyle w:val="BodyText"/>
      </w:pPr>
      <w:r>
        <w:t xml:space="preserve">Lưu Triệu thản nhiên nói, “Mười rưỡi họp.”</w:t>
      </w:r>
    </w:p>
    <w:p>
      <w:pPr>
        <w:pStyle w:val="BodyText"/>
      </w:pPr>
      <w:r>
        <w:t xml:space="preserve">Mắt Đầu to trừng thiếu điều lòi ra ngoài, “A Tiêu bảo là mười giờ mà.”</w:t>
      </w:r>
    </w:p>
    <w:p>
      <w:pPr>
        <w:pStyle w:val="BodyText"/>
      </w:pPr>
      <w:r>
        <w:t xml:space="preserve">Lưu Triệu nói, “Tôi nói nhầm.” Miệng ông ta nói là nhầm, nhưng vẻ mặt không có lấy một chút áy náy vì nói nhầm nào cả. Đầu to vậy mới biết ông ta cố ý nói trước nửa tiếng là để phòng bọn họ tới muộn.</w:t>
      </w:r>
    </w:p>
    <w:p>
      <w:pPr>
        <w:pStyle w:val="BodyText"/>
      </w:pPr>
      <w:r>
        <w:t xml:space="preserve">“Biết thế thà ngủ thêm mười phút nữa!” Đầu to nằm vật lên ghế sô pha.</w:t>
      </w:r>
    </w:p>
    <w:p>
      <w:pPr>
        <w:pStyle w:val="BodyText"/>
      </w:pPr>
      <w:r>
        <w:t xml:space="preserve">Gậy trúc và Cá nhỏ một trước một sau đi vào.</w:t>
      </w:r>
    </w:p>
    <w:p>
      <w:pPr>
        <w:pStyle w:val="BodyText"/>
      </w:pPr>
      <w:r>
        <w:t xml:space="preserve">Gậy trúc ngạc nhiên nói, “Đầu to mà tới sớm vậy sao.”</w:t>
      </w:r>
    </w:p>
    <w:p>
      <w:pPr>
        <w:pStyle w:val="BodyText"/>
      </w:pPr>
      <w:r>
        <w:t xml:space="preserve">Đầu to càm ràm, “Sếp Lưu bảo mười giờ họp.”</w:t>
      </w:r>
    </w:p>
    <w:p>
      <w:pPr>
        <w:pStyle w:val="BodyText"/>
      </w:pPr>
      <w:r>
        <w:t xml:space="preserve">Gậy trúc thắc mắc nhìn sang Lưu Triệu, “Không phải mười rưỡi sao?”</w:t>
      </w:r>
    </w:p>
    <w:p>
      <w:pPr>
        <w:pStyle w:val="BodyText"/>
      </w:pPr>
      <w:r>
        <w:t xml:space="preserve">Lưu Triệu gật đầu nói, “Mười rưỡi.”</w:t>
      </w:r>
    </w:p>
    <w:p>
      <w:pPr>
        <w:pStyle w:val="BodyText"/>
      </w:pPr>
      <w:r>
        <w:t xml:space="preserve">Đầu to tịt lời. Phân biệt đối xử vậy!</w:t>
      </w:r>
    </w:p>
    <w:p>
      <w:pPr>
        <w:pStyle w:val="BodyText"/>
      </w:pPr>
      <w:r>
        <w:t xml:space="preserve">Thường Trấn Viễn nheo mắt lại. Hắn không phản đối việc dạy tùy người tùy cách, nhưng xếp hắn vào hàng ngũ học sinh kém cần đôn đốc rất khiến người ta bực dọc. Từ tiểu học, chức vụ của hắn chưa bao giờ thấp hơn trung đội trưởng.</w:t>
      </w:r>
    </w:p>
    <w:p>
      <w:pPr>
        <w:pStyle w:val="BodyText"/>
      </w:pPr>
      <w:r>
        <w:t xml:space="preserve">Lưu Triệu vỗ tay đứng lên nói, “Nếu đến đủ rồi thì ta họp sớm luôn thôi. Trước tiên giải thích về chiến dịch tối hôm qua, Gậy trúc, đóng cửa lại đi.”</w:t>
      </w:r>
    </w:p>
    <w:p>
      <w:pPr>
        <w:pStyle w:val="BodyText"/>
      </w:pPr>
      <w:r>
        <w:t xml:space="preserve">Gậy trúc đóng cửa lại, văn phòng tức thì trở thành một không gian khép kín.</w:t>
      </w:r>
    </w:p>
    <w:p>
      <w:pPr>
        <w:pStyle w:val="BodyText"/>
      </w:pPr>
      <w:r>
        <w:t xml:space="preserve">“Chim nhạn trong chiến dịch săn nhạn là một trùm ma túy Philippines, biệt hiệu là ‘Băng gia’, ý nghĩa như tên, hắn chủ yếu bán băng phiến. Người thương thảo với hắn chính là Triệu Thác Đường.” Lưu Triệu nói, “Lúc trước chúng tôi đã nhận được tin tức rằng rạng sáng nay ‘Băng gia’ sẽ tự mình mang rất nhiều băng phiến nhập cảnh trái phép, phía hải quan đã bố trí ổn thỏa. Song để phòng bất trắc chúng ta và đội phòng chống ma túy cũng tham gia chiến dịch săn nhạn, phối hợp với hải quan tiến hành chiến dịch trên đất liền.”</w:t>
      </w:r>
    </w:p>
    <w:p>
      <w:pPr>
        <w:pStyle w:val="BodyText"/>
      </w:pPr>
      <w:r>
        <w:t xml:space="preserve">Vương Thụy sốt sắng nói, “Người có đến không ạ?”</w:t>
      </w:r>
    </w:p>
    <w:p>
      <w:pPr>
        <w:pStyle w:val="BodyText"/>
      </w:pPr>
      <w:r>
        <w:t xml:space="preserve">“Không.” Lưu Triệu nói, “Chắc đối phương cũng nghe được phong thanh.”</w:t>
      </w:r>
    </w:p>
    <w:p>
      <w:pPr>
        <w:pStyle w:val="BodyText"/>
      </w:pPr>
      <w:r>
        <w:t xml:space="preserve">Đầu to nói, “Chẳng phải thấy bảo hôm qua bắt được một người đó sao? Còn là cháu vợ của phó thị trưởng nữa à? Lẽ nào y cũng tham gia?”</w:t>
      </w:r>
    </w:p>
    <w:p>
      <w:pPr>
        <w:pStyle w:val="BodyText"/>
      </w:pPr>
      <w:r>
        <w:t xml:space="preserve">“Việc này, là một việc khác.” Lưu Triệu ngừng chút rồi nói, “Tên đó lái xe đụng người bỏ trốn, vừa vặn bị đội viên đội phòng chống ma túy ở gần đó trông thấy, bọn họ vừa đuổi vừa báo cáo tình huống, chắc là lúc truy đuổi hai bên nói không rõ ràng nên sinh ra chút hiểu lầm nho nhỏ.”</w:t>
      </w:r>
    </w:p>
    <w:p>
      <w:pPr>
        <w:pStyle w:val="BodyText"/>
      </w:pPr>
      <w:r>
        <w:t xml:space="preserve">Ông ta nói qua loa, nhưng Thường Trấn Viễn nghe hiểu rồi.</w:t>
      </w:r>
    </w:p>
    <w:p>
      <w:pPr>
        <w:pStyle w:val="BodyText"/>
      </w:pPr>
      <w:r>
        <w:t xml:space="preserve">Hẳn là lời báo cáo của đội viên kia khiến Đồng Chấn Hổ tưởng nhầm đối phương là trùm ma túy hoặc người tiếp ứng trùm ma túy, vậy nên mới chỉ huy bọn họ chặn đường. May sao tối qua trùm ma túy không xuất hiện, không thì Đồng Chấn Hổ không những chỉ huy sai lầm, mà còn thất trách nghiêm trọng nữa.</w:t>
      </w:r>
    </w:p>
    <w:p>
      <w:pPr>
        <w:pStyle w:val="BodyText"/>
      </w:pPr>
      <w:r>
        <w:t xml:space="preserve">Đầu to nói, “Thằng nhóc kia giờ sao rồi?”</w:t>
      </w:r>
    </w:p>
    <w:p>
      <w:pPr>
        <w:pStyle w:val="BodyText"/>
      </w:pPr>
      <w:r>
        <w:t xml:space="preserve">Lưu Triệu nói, “Còn sao trăng gì nữa? Nên thế nào thì thế ấy chứ sao.”</w:t>
      </w:r>
    </w:p>
    <w:p>
      <w:pPr>
        <w:pStyle w:val="BodyText"/>
      </w:pPr>
      <w:r>
        <w:t xml:space="preserve">Cửa đột nhiên bị gõ vang.</w:t>
      </w:r>
    </w:p>
    <w:p>
      <w:pPr>
        <w:pStyle w:val="BodyText"/>
      </w:pPr>
      <w:r>
        <w:t xml:space="preserve">Lưu Triệu ra hiệu cho Gậy trúc mở cửa.</w:t>
      </w:r>
    </w:p>
    <w:p>
      <w:pPr>
        <w:pStyle w:val="BodyText"/>
      </w:pPr>
      <w:r>
        <w:t xml:space="preserve">Người đến là người của đội phòng chống ma túy, anh ta bưng một cái rổ trong tay, bên trong đều là di động. Anh ta vừa đưa rổ cho Gậy trúc vừa nói, “Nhớ thu lại di động phát hôm qua.”</w:t>
      </w:r>
    </w:p>
    <w:p>
      <w:pPr>
        <w:pStyle w:val="BodyText"/>
      </w:pPr>
      <w:r>
        <w:t xml:space="preserve">“Được.” Gậy trúc bỏ rổ lên bàn, bới di động của mình ra trước.</w:t>
      </w:r>
    </w:p>
    <w:p>
      <w:pPr>
        <w:pStyle w:val="BodyText"/>
      </w:pPr>
      <w:r>
        <w:t xml:space="preserve">Người khác cũng lần lượt lên lấy di động.</w:t>
      </w:r>
    </w:p>
    <w:p>
      <w:pPr>
        <w:pStyle w:val="BodyText"/>
      </w:pPr>
      <w:r>
        <w:t xml:space="preserve">Thường Trấn Viễn mở di động ra chưa được mấy lâu đã trông thấy nhảy ra vô số tin báo cuộc gọi lỡ, số điện thoại biểu thị đều là cùng một số ——</w:t>
      </w:r>
    </w:p>
    <w:p>
      <w:pPr>
        <w:pStyle w:val="Compact"/>
      </w:pPr>
      <w:r>
        <w:t xml:space="preserve">Thư ký Liêu.</w:t>
      </w:r>
      <w:r>
        <w:br w:type="textWrapping"/>
      </w:r>
      <w:r>
        <w:br w:type="textWrapping"/>
      </w:r>
    </w:p>
    <w:p>
      <w:pPr>
        <w:pStyle w:val="Heading2"/>
      </w:pPr>
      <w:bookmarkStart w:id="60" w:name="chương-38-bữa-tối-ba-người"/>
      <w:bookmarkEnd w:id="60"/>
      <w:r>
        <w:t xml:space="preserve">38. Chương 38: Bữa Tối Ba Người</w:t>
      </w:r>
    </w:p>
    <w:p>
      <w:pPr>
        <w:pStyle w:val="Compact"/>
      </w:pPr>
      <w:r>
        <w:br w:type="textWrapping"/>
      </w:r>
      <w:r>
        <w:br w:type="textWrapping"/>
      </w:r>
      <w:r>
        <w:t xml:space="preserve">Thường Trấn Viễn nhân giờ cơm trưa gọi điện lại.</w:t>
      </w:r>
    </w:p>
    <w:p>
      <w:pPr>
        <w:pStyle w:val="BodyText"/>
      </w:pPr>
      <w:r>
        <w:t xml:space="preserve">Thư ký Liêu không bắt máy, vang hai tiếng liền tắt đi, tới một rưỡi chiều mới gọi lại.</w:t>
      </w:r>
    </w:p>
    <w:p>
      <w:pPr>
        <w:pStyle w:val="BodyText"/>
      </w:pPr>
      <w:r>
        <w:t xml:space="preserve">Thường Trấn Viễn đang đi vệ sinh, thắt quần xong mới nghe máy.</w:t>
      </w:r>
    </w:p>
    <w:p>
      <w:pPr>
        <w:pStyle w:val="BodyText"/>
      </w:pPr>
      <w:r>
        <w:t xml:space="preserve">“Ngại thật, hai ngày nay chú bận quá, mãi không có thời gian gọi cho cháu.” Thư ký Liêu nói, “Thường ủy Sở hai hôm trước có nhắc tới cháu, hỏi cháu dạo này thế nào, có vẻ là quan tâm cháu lắm đấy.”</w:t>
      </w:r>
    </w:p>
    <w:p>
      <w:pPr>
        <w:pStyle w:val="BodyText"/>
      </w:pPr>
      <w:r>
        <w:t xml:space="preserve">Thường Trấn Viễn lấy làm lạ. Qua thái độ sốt sắng rời đi của Sở tiểu thư, hắn tưởng gặp mặt xong là đường ai nấy đi, không có dính dáng gì nữa, ai mà ngờ lại còn tiếp nữa? Lẽ nào Sở tiểu thư bỏ đi là để lạt mềm buộc chặt? Vậy thì không có chuyện không nói lấy một câu tạm biệt, gây cho đàng trai ấn tượng không lễ phép được.</w:t>
      </w:r>
    </w:p>
    <w:p>
      <w:pPr>
        <w:pStyle w:val="BodyText"/>
      </w:pPr>
      <w:r>
        <w:t xml:space="preserve">Hắn ngơ ngác ngắn thôi, nhanh chóng nghĩ tỏ duyên cớ. Thư ký Liêu nói là thường ủy Sở, không hề nhắc tới Sở tiểu thư, việc này nói rõ sự tiếp tục của mối quan hệ này được khống chế trong tay thường ủy Sở. Khiến một thường ủy tỉnh ủy biệt đãi như vậy, thậm chí sẵn sàng làm trái ý con gái, có thể thấy được địa vị của ông bố đằng sau hắn sẽ không quá nhỏ.</w:t>
      </w:r>
    </w:p>
    <w:p>
      <w:pPr>
        <w:pStyle w:val="BodyText"/>
      </w:pPr>
      <w:r>
        <w:t xml:space="preserve">Nếu như vậy thì hắn cũng không cần tiếp tục lá mặt lá trái, trực tiếp nói, “Cháu thấy cháu với Sở tiểu thư không hợp.”</w:t>
      </w:r>
    </w:p>
    <w:p>
      <w:pPr>
        <w:pStyle w:val="BodyText"/>
      </w:pPr>
      <w:r>
        <w:t xml:space="preserve">“Chuyện duyên phận quả thật là khó nói.” Thư ký Liêu không tiếc gì cả, đổi giọng, “Tối nay có thời gian không, ra gặp nhau đi. Chú đặt chỗ ở Shangri-La rồi, đến thì gọi cho chú.”</w:t>
      </w:r>
    </w:p>
    <w:p>
      <w:pPr>
        <w:pStyle w:val="BodyText"/>
      </w:pPr>
      <w:r>
        <w:t xml:space="preserve">Chỗ đã đặt rồi chứng tỏ không cho hắn cơ hội cự tuyệt.</w:t>
      </w:r>
    </w:p>
    <w:p>
      <w:pPr>
        <w:pStyle w:val="BodyText"/>
      </w:pPr>
      <w:r>
        <w:t xml:space="preserve">Thường Trấn Viễn cũng không từ chối, “Được ạ.”</w:t>
      </w:r>
    </w:p>
    <w:p>
      <w:pPr>
        <w:pStyle w:val="BodyText"/>
      </w:pPr>
      <w:r>
        <w:t xml:space="preserve">Thư ký Liêu nghe vậy không nói nữa, chỉ dặn nhất định phải tới.</w:t>
      </w:r>
    </w:p>
    <w:p>
      <w:pPr>
        <w:pStyle w:val="BodyText"/>
      </w:pPr>
      <w:r>
        <w:t xml:space="preserve">Thường Trấn Viễn thầm nghĩ, Giờ hắn ăn lương chính phủ, nếu lúc ấy có việc thì cũng chẳng trách được hắn. Song thư ký Liêu hẹn gấp như vậy, nhất định là có chuyện gì quan trọng. Hắn chẳng buồn nghĩ, dù sao tới tối sẽ biết thôi.</w:t>
      </w:r>
    </w:p>
    <w:p>
      <w:pPr>
        <w:pStyle w:val="BodyText"/>
      </w:pPr>
      <w:r>
        <w:t xml:space="preserve">Lưu Triệu và Đồng Chấn Hổ bị vít trong văn phòng cục trưởng một buổi chiều.</w:t>
      </w:r>
    </w:p>
    <w:p>
      <w:pPr>
        <w:pStyle w:val="BodyText"/>
      </w:pPr>
      <w:r>
        <w:t xml:space="preserve">Đám Thường Trấn Viễn liền trở thành ruồi mất đầu, ai qua phòng khác thì qua phòng khác, ai ngủ thì ngủ, ai ra ngoài đi dạo thì đi dạo. Cho tới lúc tan tầm, Lưu Triệu vẫn chưa được thả ra, bọn họ liền vui vẻ dọn đồ đi về.</w:t>
      </w:r>
    </w:p>
    <w:p>
      <w:pPr>
        <w:pStyle w:val="BodyText"/>
      </w:pPr>
      <w:r>
        <w:t xml:space="preserve">Xe mô-tô của Đầu to chỉ chở được một người, hiện tại tất nhiên tặng cho người ở chung với anh ta là Vương Thụy. Vương Thụy thì cảm thấy hơi xấu hổ, nói lần chần, “Hay là em đi với Bác Kim, anh Tiêu đi với Đầu to đi.”</w:t>
      </w:r>
    </w:p>
    <w:p>
      <w:pPr>
        <w:pStyle w:val="BodyText"/>
      </w:pPr>
      <w:r>
        <w:t xml:space="preserve">Thường Trấn Viễn khoát tay nói, “Không được, tôi đi chỗ khác rồi.”</w:t>
      </w:r>
    </w:p>
    <w:p>
      <w:pPr>
        <w:pStyle w:val="BodyText"/>
      </w:pPr>
      <w:r>
        <w:t xml:space="preserve">Đầu to nói, “Hở? Hôm qua quần quật cả một tối cậu còn không về ngủ mà đi đâu hành xác nữa? Lát nếu chẳng may có nhiệm vụ gì, anh sợ cậu không mở mắt nổi đâu.”</w:t>
      </w:r>
    </w:p>
    <w:p>
      <w:pPr>
        <w:pStyle w:val="BodyText"/>
      </w:pPr>
      <w:r>
        <w:t xml:space="preserve">Thường Trấn Viễn nói, “Mắt tôi mở một nửa vẫn còn to hơn anh mở hết, anh khỏi lo.”</w:t>
      </w:r>
    </w:p>
    <w:p>
      <w:pPr>
        <w:pStyle w:val="BodyText"/>
      </w:pPr>
      <w:r>
        <w:t xml:space="preserve">Đầu to kháng nghị, “Đầu anh to nên thành ra mắt anh trông nhỏ chứ theo kích cỡ thì chúng không tính là cỡ nhỏ đâu, ít nhất cũng phải cỡ trung.”</w:t>
      </w:r>
    </w:p>
    <w:p>
      <w:pPr>
        <w:pStyle w:val="BodyText"/>
      </w:pPr>
      <w:r>
        <w:t xml:space="preserve">Thường Trấn Viễn sợ nói tào lao với anh ta mãi không dứt, vỗ vai Đầu to rời đi.</w:t>
      </w:r>
    </w:p>
    <w:p>
      <w:pPr>
        <w:pStyle w:val="BodyText"/>
      </w:pPr>
      <w:r>
        <w:t xml:space="preserve">Lăng Bác Kim đi theo hắn hai bước, bị Vương Thụy gọi lại.</w:t>
      </w:r>
    </w:p>
    <w:p>
      <w:pPr>
        <w:pStyle w:val="BodyText"/>
      </w:pPr>
      <w:r>
        <w:t xml:space="preserve">“Ông đi đâu thế?” Thường Trấn Viễn nghe thấy Vương Thụy ở đằng sau gọi vậy.</w:t>
      </w:r>
    </w:p>
    <w:p>
      <w:pPr>
        <w:pStyle w:val="BodyText"/>
      </w:pPr>
      <w:r>
        <w:t xml:space="preserve">“Đi xe buýt về chứ sao.” Lăng Bác Kim nói.</w:t>
      </w:r>
    </w:p>
    <w:p>
      <w:pPr>
        <w:pStyle w:val="BodyText"/>
      </w:pPr>
      <w:r>
        <w:t xml:space="preserve">Vương Thụy ở sau nói lầm rầm gì nữa nhưng Thường Trấn Viễn không nghe rõ.</w:t>
      </w:r>
    </w:p>
    <w:p>
      <w:pPr>
        <w:pStyle w:val="BodyText"/>
      </w:pPr>
      <w:r>
        <w:t xml:space="preserve">Hắn bước nhanh tới cổng, đúng lúc một chiếc taxi tạt qua, nhanh nhẹn ngồi vào xe. Đợi cửa xe đóng lại, hắn lại vô thức quay đầu nhìn về phía cục cảnh sát, chỉ thấy Vương Thụy và Lăng Bác Kim sóng vai đi ra, Đầu to dắt xe đi sau bọn họ, ba người tôi nhìn anh anh nhìn tôi, cười cười nói nói, khung cảnh ấm áp.</w:t>
      </w:r>
    </w:p>
    <w:p>
      <w:pPr>
        <w:pStyle w:val="BodyText"/>
      </w:pPr>
      <w:r>
        <w:t xml:space="preserve">“Đi đâu vậy?” Gần đó phát ra tiếng nói lạnh lẽo của tài xế.</w:t>
      </w:r>
    </w:p>
    <w:p>
      <w:pPr>
        <w:pStyle w:val="BodyText"/>
      </w:pPr>
      <w:r>
        <w:t xml:space="preserve">Thường Trấn Viễn hoàn hồn, “Shangri-La.”</w:t>
      </w:r>
    </w:p>
    <w:p>
      <w:pPr>
        <w:pStyle w:val="BodyText"/>
      </w:pPr>
      <w:r>
        <w:t xml:space="preserve">Taxi khởi động, bóng dáng ba người loáng qua trước mắt.</w:t>
      </w:r>
    </w:p>
    <w:p>
      <w:pPr>
        <w:pStyle w:val="BodyText"/>
      </w:pPr>
      <w:r>
        <w:t xml:space="preserve">Thường Trấn Viễn ngồi một mình ở ghế sau, chợt cảm thấy… cô quạnh.</w:t>
      </w:r>
    </w:p>
    <w:p>
      <w:pPr>
        <w:pStyle w:val="BodyText"/>
      </w:pPr>
      <w:r>
        <w:t xml:space="preserve">Khi hắn còn là Trang Tranh, trừ thời gian cá nhân đặc biệt ra, hắn quen với việc luôn có một người ở bên cạnh, lúc trước là Triệu Thác Đường, về sau là Từ Tắc Thừa… Mà bây giờ, hắn chỉ còn lại bản thân mình.</w:t>
      </w:r>
    </w:p>
    <w:p>
      <w:pPr>
        <w:pStyle w:val="BodyText"/>
      </w:pPr>
      <w:r>
        <w:t xml:space="preserve">Một bản thân không phải là chính mình.</w:t>
      </w:r>
    </w:p>
    <w:p>
      <w:pPr>
        <w:pStyle w:val="BodyText"/>
      </w:pPr>
      <w:r>
        <w:t xml:space="preserve">Lúc xe sắp tới Shangri-La, Thường Trấn Viễn gọi điện cho thư ký Liêu.</w:t>
      </w:r>
    </w:p>
    <w:p>
      <w:pPr>
        <w:pStyle w:val="BodyText"/>
      </w:pPr>
      <w:r>
        <w:t xml:space="preserve">Thư ký Liêu ngắn gọn báo số phòng rồi cúp máy.</w:t>
      </w:r>
    </w:p>
    <w:p>
      <w:pPr>
        <w:pStyle w:val="BodyText"/>
      </w:pPr>
      <w:r>
        <w:t xml:space="preserve">Thường Trấn Viễn đã quen với tác phong giành giật từng giây từng phút của ông ta, vào Shangri-La bảo người đưa tới phòng, không ngờ bên trong có một người ngồi sẵn rồi, mà còn là người quen nữa.</w:t>
      </w:r>
    </w:p>
    <w:p>
      <w:pPr>
        <w:pStyle w:val="BodyText"/>
      </w:pPr>
      <w:r>
        <w:t xml:space="preserve">“Có thể xem như là tìm được cơ hội ăn với nhau bữa cơm rồi.” Lịch Sâm cười híp mắt đứng lên. Bản thân gã nom rất không tệ, lại biết cách ăn mặc, được phông nền vàng son lộng lẫy phía sau tôn lên, càng thêm sáng sủa. Nếu có người khác phái ở đây, quá nửa sẽ thầm ca ngợi gã, song rõ ràng Thường Trấn Viễn không nằm trong tốp này. Hắn trông thấy Lịch Sâm thì trong lòng chỉ có một suy nghĩ —— giữ vững cảnh giác.</w:t>
      </w:r>
    </w:p>
    <w:p>
      <w:pPr>
        <w:pStyle w:val="BodyText"/>
      </w:pPr>
      <w:r>
        <w:t xml:space="preserve">Tới giờ hắn vẫn chưa hiểu rõ rốt cuộc có chuyện gì xảy ra giữa Thường Trấn Viễn và Lịch Sâm, nghe giọng điệu của bố Thường và của Lịch Sâm lúc mới gặp, dường như hai người từng có liên quan gì đó, sau Lịch Sâm có lỗi với hắn. Ngẫm lại hành động vội vàng giới thiệu đối tượng cho hắn của bố Thường, lẽ nào lại là tiết mục giật tình gì đây? Nếu như vậy, hắn phải cẩn thận giữ khoảng cách với bạn gái hoặc vợ của Lịch Sâm.</w:t>
      </w:r>
    </w:p>
    <w:p>
      <w:pPr>
        <w:pStyle w:val="BodyText"/>
      </w:pPr>
      <w:r>
        <w:t xml:space="preserve">Thường Trấn Viễn vừa nghĩ vừa ngồi xuống.</w:t>
      </w:r>
    </w:p>
    <w:p>
      <w:pPr>
        <w:pStyle w:val="BodyText"/>
      </w:pPr>
      <w:r>
        <w:t xml:space="preserve">Lịch Sâm cho nhân viên phục vụ lui xuống, tự mình cầm ấm rót trà.</w:t>
      </w:r>
    </w:p>
    <w:p>
      <w:pPr>
        <w:pStyle w:val="BodyText"/>
      </w:pPr>
      <w:r>
        <w:t xml:space="preserve">Thường Trấn Viễn nhận bằng hai tay, nói câu cảm ơn.</w:t>
      </w:r>
    </w:p>
    <w:p>
      <w:pPr>
        <w:pStyle w:val="BodyText"/>
      </w:pPr>
      <w:r>
        <w:t xml:space="preserve">Lịch Sâm nhìn hắn uống trà, cảm khái, “Nhớ thời đi học chúng ta thân tới độ mặc chung quần, lúc tới trường thì chuyền giấy, tan học thì cùng tới nhà tôi làm bài tập, gì cũng chơi cùng nhau, giống như trẻ sơ sinh dính liền vậy. Giờ thì, cậu lo việc cậu, tôi bận việc tôi, ngay gặp nhau cũng khó. Nếu không có thư ký Liêu làm trung gian thì chẳng biết tới khi nào cậu mới rảnh.”</w:t>
      </w:r>
    </w:p>
    <w:p>
      <w:pPr>
        <w:pStyle w:val="BodyText"/>
      </w:pPr>
      <w:r>
        <w:t xml:space="preserve">Lời này nói đến là ghê răng.</w:t>
      </w:r>
    </w:p>
    <w:p>
      <w:pPr>
        <w:pStyle w:val="BodyText"/>
      </w:pPr>
      <w:r>
        <w:t xml:space="preserve">Thường Trấn Viễn nhìn bộ dạng cười nhàn nhã của hắn, nói dửng dưng, “Đó là do cậu chọn không đúng lúc.”</w:t>
      </w:r>
    </w:p>
    <w:p>
      <w:pPr>
        <w:pStyle w:val="BodyText"/>
      </w:pPr>
      <w:r>
        <w:t xml:space="preserve">Lịch Sâm cười nói, “Cậu biết kiếm cớ đấy. Cậu có thời gian mà không chủ động hẹn tôi được à? Lẽ nào cứ phải tôi tới tìm cậu thì cậu mới ra?”</w:t>
      </w:r>
    </w:p>
    <w:p>
      <w:pPr>
        <w:pStyle w:val="BodyText"/>
      </w:pPr>
      <w:r>
        <w:t xml:space="preserve">Thường Trấn Viễn nói, “Khác nhau.”</w:t>
      </w:r>
    </w:p>
    <w:p>
      <w:pPr>
        <w:pStyle w:val="BodyText"/>
      </w:pPr>
      <w:r>
        <w:t xml:space="preserve">“Khác thế nào?” Nụ cười của Lịch Sâm hơi lịm đi, trong mắt hiện lên mấy phần khí thế ép người, “Tôi vẫn là Lịch Sâm, không phải cậu cũng vẫn là Thường Trấn Viễn đó sao?”</w:t>
      </w:r>
    </w:p>
    <w:p>
      <w:pPr>
        <w:pStyle w:val="BodyText"/>
      </w:pPr>
      <w:r>
        <w:t xml:space="preserve">Thường Trấn Viễn nói, “Giờ tôi là cảnh sát.”</w:t>
      </w:r>
    </w:p>
    <w:p>
      <w:pPr>
        <w:pStyle w:val="BodyText"/>
      </w:pPr>
      <w:r>
        <w:t xml:space="preserve">Lịch Sâm muốn cười, nhưng lại ngừng, đầu ngón tay gõ nhịp trên chuôi thìa, “Sao? Làm công chức rồi là không nhớ được đứa bạn nối khố vẫn đang vùng vẫy trong ranh giới cơ cực sao?”</w:t>
      </w:r>
    </w:p>
    <w:p>
      <w:pPr>
        <w:pStyle w:val="BodyText"/>
      </w:pPr>
      <w:r>
        <w:t xml:space="preserve">Nếu gã đang vùng vẫy trong ranh giới cơ cực vậy thì cầm một cái bát cũng đủ chứa số người đã vượt lên lằn ranh này rồi.</w:t>
      </w:r>
    </w:p>
    <w:p>
      <w:pPr>
        <w:pStyle w:val="BodyText"/>
      </w:pPr>
      <w:r>
        <w:t xml:space="preserve">Thường Trấn Viễn sờ thuốc lá trong túi, rồi nhịn lại. Một khi mà dính vào nghiện thuốc thì sẽ rất khó cai, hắn không muốn đời này cũng đoản mệnh, dù có thế nào thì cũng phải sống tới lúc về hưu lãnh lương hưu mới được, bằng không thì uổng tiền thuế nộp mấy năm nay rồi.</w:t>
      </w:r>
    </w:p>
    <w:p>
      <w:pPr>
        <w:pStyle w:val="BodyText"/>
      </w:pPr>
      <w:r>
        <w:t xml:space="preserve">Hắn nhấp một hớp trà, “Tôi sợ ở gần cậu, khiến người ta nói tôi bợ đỡ.”</w:t>
      </w:r>
    </w:p>
    <w:p>
      <w:pPr>
        <w:pStyle w:val="BodyText"/>
      </w:pPr>
      <w:r>
        <w:t xml:space="preserve">Gương mặt Lịch Sâm càng lúc càng đanh theo sự im lặng của hắn thả lỏng ra, lặng yên một lúc rồi mới cười bảo, “Bao nhiêu năm vậy rồi mà cậu vẫn còn nhớ à.”</w:t>
      </w:r>
    </w:p>
    <w:p>
      <w:pPr>
        <w:pStyle w:val="BodyText"/>
      </w:pPr>
      <w:r>
        <w:t xml:space="preserve">Thường Trấn Viễn vốn thuận miệng nói thôi, nhưng nghe giọng điệu của Lịch Sâm lại thực sự từng xảy ra chuyện như vậy sao?</w:t>
      </w:r>
    </w:p>
    <w:p>
      <w:pPr>
        <w:pStyle w:val="BodyText"/>
      </w:pPr>
      <w:r>
        <w:t xml:space="preserve">Lịch Sâm nói, “Hồi ấy tôi còn trẻ, bao nhiêu tuổi ấy nhỉ? Mười tám hay mười chín?”</w:t>
      </w:r>
    </w:p>
    <w:p>
      <w:pPr>
        <w:pStyle w:val="BodyText"/>
      </w:pPr>
      <w:r>
        <w:t xml:space="preserve">Thường Trấn Viễn nhún vai.</w:t>
      </w:r>
    </w:p>
    <w:p>
      <w:pPr>
        <w:pStyle w:val="BodyText"/>
      </w:pPr>
      <w:r>
        <w:t xml:space="preserve">Lịch Sâm nói, “Người trẻ tuổi da mặt mỏng. Có một vài chuyện, cậu và tôi của khi đó không thể gánh vác được.”</w:t>
      </w:r>
    </w:p>
    <w:p>
      <w:pPr>
        <w:pStyle w:val="BodyText"/>
      </w:pPr>
      <w:r>
        <w:t xml:space="preserve">Thường Trấn Viễn nâng mắt, thấy gã đang bình tĩnh nhìn mình, ánh đèn khúc xạ từ đồng tử của gã, giống như hai ngọn lửa nho nhỏ. Trong lòng hắn giật thịch, rốt cuôc là diễn tuồng gì đây vậy?</w:t>
      </w:r>
    </w:p>
    <w:p>
      <w:pPr>
        <w:pStyle w:val="BodyText"/>
      </w:pPr>
      <w:r>
        <w:t xml:space="preserve">Tiếng gõ cửa nhẹ nhàng vang lên.</w:t>
      </w:r>
    </w:p>
    <w:p>
      <w:pPr>
        <w:pStyle w:val="BodyText"/>
      </w:pPr>
      <w:r>
        <w:t xml:space="preserve">Ngay sau đó nhân viên phục vụ dẫn thư ký Liêu vào trong.</w:t>
      </w:r>
    </w:p>
    <w:p>
      <w:pPr>
        <w:pStyle w:val="BodyText"/>
      </w:pPr>
      <w:r>
        <w:t xml:space="preserve">Ánh mắt của Lịch Sâm lưu luyến trên khuôn mặt của Thường Trấn Viễn đủ ba giây mới chuyển về phía thư ký Liêu, vừa cười vừa đứng dậy nói, “Cháu với Trấn Viễn nghển cổ đợi chờ, cuối cùng cũng đợi được chú đến rồi.”</w:t>
      </w:r>
    </w:p>
    <w:p>
      <w:pPr>
        <w:pStyle w:val="BodyText"/>
      </w:pPr>
      <w:r>
        <w:t xml:space="preserve">Thường Trấn Viễn cũng đứng lên, bắt tay với thư ký Liêu.</w:t>
      </w:r>
    </w:p>
    <w:p>
      <w:pPr>
        <w:pStyle w:val="BodyText"/>
      </w:pPr>
      <w:r>
        <w:t xml:space="preserve">Ba người hỏi han mấy câu xong thư ký Liêu mới ngồi vào chỗ.</w:t>
      </w:r>
    </w:p>
    <w:p>
      <w:pPr>
        <w:pStyle w:val="BodyText"/>
      </w:pPr>
      <w:r>
        <w:t xml:space="preserve">Cái bàn không lớn, nhưng đồ ăn rất nhiều.</w:t>
      </w:r>
    </w:p>
    <w:p>
      <w:pPr>
        <w:pStyle w:val="BodyText"/>
      </w:pPr>
      <w:r>
        <w:t xml:space="preserve">Lúc đồ ăn được đưa lên, thư ký liêu và Lịch Sâm nói đủ chuyện trời nam đất bắc, hai người một kẻ lăn lộn chính trị, một kẻ lăn lộn thương trường, đều là người giỏi tán chuyện, đến Thường Trấn Viễn cũng hứng thú nghe. Song hắn biết rõ với học thức của Thường Trấn Viễn thì không thích hợp chen vào, bèn vừa ăn vừa nghe, vậy nên cũng nhàn nhã, thi thoảng Lịch Sâm hoặc thư ký Liêu quăng mấy câu hỏi tới, đều bị hắn bốn lạng đẩy ngàn cân đùn đi.</w:t>
      </w:r>
    </w:p>
    <w:p>
      <w:pPr>
        <w:pStyle w:val="BodyText"/>
      </w:pPr>
      <w:r>
        <w:t xml:space="preserve">Đợi đồ ăn đưa lên đủ, nhân viên phục vụ đóng cửa lại, bầu không khí nhẹ nhàng mới dần dần cô đọng.</w:t>
      </w:r>
    </w:p>
    <w:p>
      <w:pPr>
        <w:pStyle w:val="BodyText"/>
      </w:pPr>
      <w:r>
        <w:t xml:space="preserve">Lịch Sâm lắc ly rượu, biết ý ngừng miệng lại.</w:t>
      </w:r>
    </w:p>
    <w:p>
      <w:pPr>
        <w:pStyle w:val="BodyText"/>
      </w:pPr>
      <w:r>
        <w:t xml:space="preserve">Thư ký Liêu rót đầy ly rượu trước mặt Thường Trấn Viễn.</w:t>
      </w:r>
    </w:p>
    <w:p>
      <w:pPr>
        <w:pStyle w:val="BodyText"/>
      </w:pPr>
      <w:r>
        <w:t xml:space="preserve">Thường Trấn Viễn trong lòng vỡ lẽ, hóa ra bàn đồ ăn này bày ra là nhằm vào hắn, Lịch Sâm chỉ là kẻ tiếp khách thôi.</w:t>
      </w:r>
    </w:p>
    <w:p>
      <w:pPr>
        <w:pStyle w:val="BodyText"/>
      </w:pPr>
      <w:r>
        <w:t xml:space="preserve">“Trấn Viễn à.” Thư ký Liêu thở dài, “Đợt chiến dịch hôm qua của công an các cháu khiến chú mệt chết mất thôi.”</w:t>
      </w:r>
    </w:p>
    <w:p>
      <w:pPr>
        <w:pStyle w:val="BodyText"/>
      </w:pPr>
      <w:r>
        <w:t xml:space="preserve">Thường Trấn Viễn miệng thì nói, “Sao vậy được chứ.” Đầu không khỏi liên tưởng tới tên xui xẻo tông người bỏ trốn bị bắt lại kia. Nếu nhớ không lầm, chỗ dựa mà tên đó lôi ra là phó thị trưởng thành phố này? Liên hệ tới thân phận của thư ký Liêu, trong lòng hắn tức thì sáng tỏ.</w:t>
      </w:r>
    </w:p>
    <w:p>
      <w:pPr>
        <w:pStyle w:val="BodyText"/>
      </w:pPr>
      <w:r>
        <w:t xml:space="preserve">Thư ký Liêu nói, “Cháu biết đám cháu với văn phòng tòa thị chính bên chú cách nhau xa thế nào rồi đấy, đợi báo cáo công tác tới tay chú cũng chẳng biết là ngày tháng năm nào nữa, thế nên chú muốn hỏi thăm trước từ phía cháu. Vụ tai nạn giao thông mà hôm qua bên cháu bắt gặp, rốt cuộc là tình hình thế nào? Cháu có biết không?”</w:t>
      </w:r>
    </w:p>
    <w:p>
      <w:pPr>
        <w:pStyle w:val="BodyText"/>
      </w:pPr>
      <w:r>
        <w:t xml:space="preserve">Thường Trấn Viễn gật đầu. Biết quan hệ của thư ký Liêu và thằng ranh tông người kia rồi thì đương nhiên hắn sẽ không nói mấy câu đại loại như tên đó sa lưới mình có công đầu, vì vậy nói qua loa, “Lúc nghi can bị bắt, cháu ở ngay hiện trường.”</w:t>
      </w:r>
    </w:p>
    <w:p>
      <w:pPr>
        <w:pStyle w:val="BodyText"/>
      </w:pPr>
      <w:r>
        <w:t xml:space="preserve">Thư ký Liêu nói, “Cháu trông thấy cậu ta tông người à?”</w:t>
      </w:r>
    </w:p>
    <w:p>
      <w:pPr>
        <w:pStyle w:val="BodyText"/>
      </w:pPr>
      <w:r>
        <w:t xml:space="preserve">“Cái đó thì không ạ.” Thường Trấn Viễn nói, “Cháu chỉ chứng kiến quá trình cậu ta bị bắt giữ thôi.”</w:t>
      </w:r>
    </w:p>
    <w:p>
      <w:pPr>
        <w:pStyle w:val="BodyText"/>
      </w:pPr>
      <w:r>
        <w:t xml:space="preserve">Thư ký Liêu nói, “Cháu nói cụ thể đi.”</w:t>
      </w:r>
    </w:p>
    <w:p>
      <w:pPr>
        <w:pStyle w:val="BodyText"/>
      </w:pPr>
      <w:r>
        <w:t xml:space="preserve">Thường Trấn Viễn nói ngắn gọn ra.</w:t>
      </w:r>
    </w:p>
    <w:p>
      <w:pPr>
        <w:pStyle w:val="BodyText"/>
      </w:pPr>
      <w:r>
        <w:t xml:space="preserve">Thư ký Liêu nói trầm ngâm, “Lúc ấy đám cháu lái xe cảnh sát à?”</w:t>
      </w:r>
    </w:p>
    <w:p>
      <w:pPr>
        <w:pStyle w:val="BodyText"/>
      </w:pPr>
      <w:r>
        <w:t xml:space="preserve">Thường Trấn Viễn nói, “Xe cháu đi thì không phải, xe xuất hiện lúc sau thì đúng.” Hắn nói xong, trong lòng chấn động. Lúc hắn lái xe đuổi người đêm qua không hề nói rõ thân phận, trên xe cũng không có ký hiệu của xe cảnh sát, sau cùng hắn ép thân xe ngăn trước mặt đối phương, có thể nói là gây ra một sự uy hiếp nhất định cho an toàn tính mạng của đối phương, có bị xem là chấp pháp sai lầm không?</w:t>
      </w:r>
    </w:p>
    <w:p>
      <w:pPr>
        <w:pStyle w:val="BodyText"/>
      </w:pPr>
      <w:r>
        <w:t xml:space="preserve">“Ừm, vậy chú biết tình hình rồi.” Thư ký Liêu thấy bầu không khí ngưng trọng, nhanh chóng cười chuyển đề tài.</w:t>
      </w:r>
    </w:p>
    <w:p>
      <w:pPr>
        <w:pStyle w:val="BodyText"/>
      </w:pPr>
      <w:r>
        <w:t xml:space="preserve">Thường Trấn Viễn đang do dự có cần nói thẳng chuyện mình là người lái cái xe đó ra không, để tránh thư ký Liêu làm căng chuyện này, nhưng tới tận lúc ăn cơm xong hắn vẫn không tìm được cơ hội để nói tới chuyện đó, đành phải nhịn lại, dù sao nếu có truy cứu thật thì kẻ dính đạn đầu tiên chính là tổng chỉ huy của chiến dịch săn nhạn, Đồng Chấn Hổ.</w:t>
      </w:r>
    </w:p>
    <w:p>
      <w:pPr>
        <w:pStyle w:val="BodyText"/>
      </w:pPr>
      <w:r>
        <w:t xml:space="preserve">Ăn cơm xong, thư ký Liêu vội đi, trọng trách đưa Thường Trấn Viễn về nhà liền rơi vào Lịch Sâm.</w:t>
      </w:r>
    </w:p>
    <w:p>
      <w:pPr>
        <w:pStyle w:val="BodyText"/>
      </w:pPr>
      <w:r>
        <w:t xml:space="preserve">Thường Trấn Viễn nhớ tới ánh mắt lúc nãy của Lịch Sâm, tự dưng hơi khó chịu, vốn định từ chối, nhưng gió bên ngoài thật sự rất lạnh, hắn nuốt câu từ chối lại, yên lặng ngồi vào xe.</w:t>
      </w:r>
    </w:p>
    <w:p>
      <w:pPr>
        <w:pStyle w:val="BodyText"/>
      </w:pPr>
      <w:r>
        <w:t xml:space="preserve">Lịch Sâm tiện tay bật nhạc lên.</w:t>
      </w:r>
    </w:p>
    <w:p>
      <w:pPr>
        <w:pStyle w:val="BodyText"/>
      </w:pPr>
      <w:r>
        <w:t xml:space="preserve">Khác với thứ âm nhạc heavy metal khiến tai người ta đau nhức của Lăng Bác Kim, Lịch Sâm mở khúc đàn tranh, du dương êm tai, khiến người ta vô thức thả lỏng tâm tình.</w:t>
      </w:r>
    </w:p>
    <w:p>
      <w:pPr>
        <w:pStyle w:val="BodyText"/>
      </w:pPr>
      <w:r>
        <w:t xml:space="preserve">Thường Trấn Viễn điều chỉnh chỗ ngồi, nhắm mắt lại. Hắn làm thế chẳng khác gì cự tuyệt nói chuyện cả.</w:t>
      </w:r>
    </w:p>
    <w:p>
      <w:pPr>
        <w:pStyle w:val="Compact"/>
      </w:pPr>
      <w:r>
        <w:t xml:space="preserve">Lịch Sâm nhìn hắn một cái, không nói năng gì khởi động ô tô.</w:t>
      </w:r>
      <w:r>
        <w:br w:type="textWrapping"/>
      </w:r>
      <w:r>
        <w:br w:type="textWrapping"/>
      </w:r>
    </w:p>
    <w:p>
      <w:pPr>
        <w:pStyle w:val="Heading2"/>
      </w:pPr>
      <w:bookmarkStart w:id="61" w:name="chương-39-tai-họa-bất-ngờ"/>
      <w:bookmarkEnd w:id="61"/>
      <w:r>
        <w:t xml:space="preserve">39. Chương 39: Tai Họa Bất Ngờ</w:t>
      </w:r>
    </w:p>
    <w:p>
      <w:pPr>
        <w:pStyle w:val="Compact"/>
      </w:pPr>
      <w:r>
        <w:br w:type="textWrapping"/>
      </w:r>
      <w:r>
        <w:br w:type="textWrapping"/>
      </w:r>
      <w:r>
        <w:t xml:space="preserve">Gần vào tháng năm, ban đêm vẫn còn vương chút hơi lạnh của mùa xuân.</w:t>
      </w:r>
    </w:p>
    <w:p>
      <w:pPr>
        <w:pStyle w:val="BodyText"/>
      </w:pPr>
      <w:r>
        <w:t xml:space="preserve">Lịch Sâm thấy Thường Trấn Viễn rụt vai, săn sóc bật hệ thống sưởi lên.</w:t>
      </w:r>
    </w:p>
    <w:p>
      <w:pPr>
        <w:pStyle w:val="BodyText"/>
      </w:pPr>
      <w:r>
        <w:t xml:space="preserve">Âm nhạc dìu dịu và độ ấm vừa vừa rất khiến người ta nơi lỏng cảnh giác.</w:t>
      </w:r>
    </w:p>
    <w:p>
      <w:pPr>
        <w:pStyle w:val="BodyText"/>
      </w:pPr>
      <w:r>
        <w:t xml:space="preserve">Thường Trấn Viễn dựa vào ghế, hơi buồn ngủ, nhưng con sói đến bây giờ vẫn đeo mặt nạ ôn hòa, không rõ mục đích ở bên cạnh này lại khiến hắn không thể không cố giữ tỉnh táo. Nói cũng kỳ, mình làm trùm hơn mười năm lại thà ngủ trước mặt thiên địch như cảnh sát chứ không muốn ngủ bên cạnh đồng loại, hẳn trong lòng hắn cũng ngầm thừa nhận đồng loại nguy hiểm hơn thiên địch.</w:t>
      </w:r>
    </w:p>
    <w:p>
      <w:pPr>
        <w:pStyle w:val="BodyText"/>
      </w:pPr>
      <w:r>
        <w:t xml:space="preserve">Xe chầm chậm ngừng lại.</w:t>
      </w:r>
    </w:p>
    <w:p>
      <w:pPr>
        <w:pStyle w:val="BodyText"/>
      </w:pPr>
      <w:r>
        <w:t xml:space="preserve">Thường Trấn Viễn mở mắt ra, tức thì ớ người. Nơi Lịch Sâm chở hắn về là khu dân cư cũ. Bấy giờ hắn mới nhớ ra mình lên xe chỉ lo giả vờ ngủ, thành ra quên mất việc đã chuyển nhà rồi, hắn quay sang định nói chuyện mình chuyển nhà, đúng lúc tay của Lịch Sâm vươn qua.</w:t>
      </w:r>
    </w:p>
    <w:p>
      <w:pPr>
        <w:pStyle w:val="BodyText"/>
      </w:pPr>
      <w:r>
        <w:t xml:space="preserve">Thường Trấn Viễn vô thức giơ tay chặn, lại bị Lịch Sâm dịu dàng bắt lấy.</w:t>
      </w:r>
    </w:p>
    <w:p>
      <w:pPr>
        <w:pStyle w:val="BodyText"/>
      </w:pPr>
      <w:r>
        <w:t xml:space="preserve">“Ăn cơm dính lên mặt kìa.” Lịch Sâm khẽ vuốt lên má trái của hắn, sau đó lấy khăn tay ra lau.</w:t>
      </w:r>
    </w:p>
    <w:p>
      <w:pPr>
        <w:pStyle w:val="BodyText"/>
      </w:pPr>
      <w:r>
        <w:t xml:space="preserve">Rốt cuộc trên mặt có thứ gì hay không, Thường Trấn Viễn không thấy, nhưng cảm giác tay gã lưu lại trên mặt hắn rất khó chịu, khiến hắn chẳng muốn nói tới chuyện dọn nhà nữa, mở thẳng cửa ra xuống xe.</w:t>
      </w:r>
    </w:p>
    <w:p>
      <w:pPr>
        <w:pStyle w:val="BodyText"/>
      </w:pPr>
      <w:r>
        <w:t xml:space="preserve">Lịch Sâm cũng mở cửa xe đi xuống, một tay đặt trên nóc xe, mỉm cười nhìn hắn, “Tôi tiễn cậu lên nhé?”</w:t>
      </w:r>
    </w:p>
    <w:p>
      <w:pPr>
        <w:pStyle w:val="BodyText"/>
      </w:pPr>
      <w:r>
        <w:t xml:space="preserve">Thường Trấn Viễn càng thêm không thoải mái, nói lợt lạt, “Cậu tiễn bạn gái thành thói quen rồi à?”</w:t>
      </w:r>
    </w:p>
    <w:p>
      <w:pPr>
        <w:pStyle w:val="BodyText"/>
      </w:pPr>
      <w:r>
        <w:t xml:space="preserve">“Không có bạn gái.” Lịch Sâm nhìn hắn, đồng tử trong màn đêm trở nên thâm thúy, “Chỉ có bạn cũ.”</w:t>
      </w:r>
    </w:p>
    <w:p>
      <w:pPr>
        <w:pStyle w:val="BodyText"/>
      </w:pPr>
      <w:r>
        <w:t xml:space="preserve">Đánh đồng bạn cũ với bạn gái?</w:t>
      </w:r>
    </w:p>
    <w:p>
      <w:pPr>
        <w:pStyle w:val="BodyText"/>
      </w:pPr>
      <w:r>
        <w:t xml:space="preserve">Liên tưởng tới ánh mắt Lịch Sâm nhìn mình khi trước và bây giờ, suy đoán Thường Trấn Viễn trăn trở cả tối trở nên vô cùng sinh động.</w:t>
      </w:r>
    </w:p>
    <w:p>
      <w:pPr>
        <w:pStyle w:val="BodyText"/>
      </w:pPr>
      <w:r>
        <w:t xml:space="preserve">Hắn đè suy đoán lại, là thật hay giả thì liên quan gì tới hắn? Hắn không phải Thường Trấn Viễn, kẻ đối diện kia không phải bạn nối khố của hắn, quá khứ của hai người càng không phải quá khứ của hắn, ý nghĩ của Lịch Sâm cũng là hắn đơn phương đoán mò, người như gã dù có cảm tình thì cũng rất có hạn, bằng không thì sao Thường Trấn Viễn lại sa sút tới bộ dạng khi hắn thế chân? Đủ kiểu biểu hiện bây giờ quá nửa là mang theo mục đích.</w:t>
      </w:r>
    </w:p>
    <w:p>
      <w:pPr>
        <w:pStyle w:val="BodyText"/>
      </w:pPr>
      <w:r>
        <w:t xml:space="preserve">Lịch Sâm thấy vẻ hờ hững của Thường Trấn Viễn, cười tự giễu, “Xem ra là tôi tự mình đa tình rồi.”</w:t>
      </w:r>
    </w:p>
    <w:p>
      <w:pPr>
        <w:pStyle w:val="BodyText"/>
      </w:pPr>
      <w:r>
        <w:t xml:space="preserve">Thường Trấn Viễn hiện giờ rất mẫn cảm với chữ tình, nghe vậy thì nói, “Chắc bố có nói rồi nhỉ, tôi có bạn gái rồi.”</w:t>
      </w:r>
    </w:p>
    <w:p>
      <w:pPr>
        <w:pStyle w:val="BodyText"/>
      </w:pPr>
      <w:r>
        <w:t xml:space="preserve">Lịch Sâm nhướn mày nói, “Chẳng phải không thành công sao?”</w:t>
      </w:r>
    </w:p>
    <w:p>
      <w:pPr>
        <w:pStyle w:val="BodyText"/>
      </w:pPr>
      <w:r>
        <w:t xml:space="preserve">Thường Trấn Viễn không ngờ thư ký Liêu lại nói chuyện này cho Lịch Sâm. Sau khi phát hiện Lịch Sâm và nguyên chủ của thân thể này có mối quan hệ mập mờ không minh chẳng bạch, rốt cuộc hắn hiểu dụng ý của bố Thường khi nói cho Lịch Sâm mình có bạn gái và nhờ thư ký Liêu tìm đối tượng xem mặt cho hắn, rõ ràng ông ấy không muốn con mình lại sa vào gút mắc tình cảm đồng tính. Lịch Sâm có bối cảnh vững chắc, với gia thế như gã mà làm ầm lên thật thì người chịu thiệt chắc chắn là mình. Chẳng qua không ngờ mình với cô Sở tiểu thư nọ không hợp nau, phí công ông ấy.</w:t>
      </w:r>
    </w:p>
    <w:p>
      <w:pPr>
        <w:pStyle w:val="BodyText"/>
      </w:pPr>
      <w:r>
        <w:t xml:space="preserve">Với lại dường như thư ký Liêu muốn trèo lên con thuyền Lịch Sâm này, nếu như vậy, sau này mình sẽ càng thêm thân cô thế cô, với bối cảnh thực lực trước mắt của hắn mà cứng đối cứng với Lịch Sâm thì chẳng khác gì lấy trứng chọi đá.</w:t>
      </w:r>
    </w:p>
    <w:p>
      <w:pPr>
        <w:pStyle w:val="BodyText"/>
      </w:pPr>
      <w:r>
        <w:t xml:space="preserve">Nghĩ tới đây, Thường Trấn Viễn thu lại đống gai nhọn xù ra bên ngoài, nói lợt lạt, “Bố cô ấy có ấn tượng không tệ về tôi.”</w:t>
      </w:r>
    </w:p>
    <w:p>
      <w:pPr>
        <w:pStyle w:val="BodyText"/>
      </w:pPr>
      <w:r>
        <w:t xml:space="preserve">Lịch Sâm nói, “Cậu thích cô ấy à?”</w:t>
      </w:r>
    </w:p>
    <w:p>
      <w:pPr>
        <w:pStyle w:val="BodyText"/>
      </w:pPr>
      <w:r>
        <w:t xml:space="preserve">Thường Trấn Viễn nói, “Mới gặp có lần, chưa nói được có thích hay không, nhưng điều kiện của cô ấy quả tình không tệ.”</w:t>
      </w:r>
    </w:p>
    <w:p>
      <w:pPr>
        <w:pStyle w:val="BodyText"/>
      </w:pPr>
      <w:r>
        <w:t xml:space="preserve">Lịch Sâm cười, “Cậu rất ít khi khen người khác, giờ tôi hơi tò mò về cô ấy rồi đấy.”</w:t>
      </w:r>
    </w:p>
    <w:p>
      <w:pPr>
        <w:pStyle w:val="BodyText"/>
      </w:pPr>
      <w:r>
        <w:t xml:space="preserve">Thường Trấn Viễn cười tự giễu, “Điều kiện không tệ mà tôi nói là lấy tôi làm vật tham chiếu, với cậu ấy mà, đương nhiên là chẳng đáng để vào mắt rồi.”</w:t>
      </w:r>
    </w:p>
    <w:p>
      <w:pPr>
        <w:pStyle w:val="BodyText"/>
      </w:pPr>
      <w:r>
        <w:t xml:space="preserve">Nụ cười của Lịch Sâm khựng lại, nhuốm lên vị đăng đắng, “Đừng nói thế chứ.”</w:t>
      </w:r>
    </w:p>
    <w:p>
      <w:pPr>
        <w:pStyle w:val="BodyText"/>
      </w:pPr>
      <w:r>
        <w:t xml:space="preserve">Thường Trấn Viễn nói, “Lạnh rồi, cậu về sơm sớm đi.”</w:t>
      </w:r>
    </w:p>
    <w:p>
      <w:pPr>
        <w:pStyle w:val="BodyText"/>
      </w:pPr>
      <w:r>
        <w:t xml:space="preserve">Lịch Sâm nói, “Tôi trông cậu lên đã.”</w:t>
      </w:r>
    </w:p>
    <w:p>
      <w:pPr>
        <w:pStyle w:val="BodyText"/>
      </w:pPr>
      <w:r>
        <w:t xml:space="preserve">Thường Trấn Viễn thầm nhíu mày, Lên? Lên đâu? Là nhà của người khác lâu rồi. Nhưng hắn không muốn ngồi chung xe với Lịch Sâm nữa, chỉ đành vờ vịt lên tầng, sau đó từ cửa sổ chỗ góc rẽ ở cầu thang tầng ba nhìn xuống, thấy đèn xe biến mất ở góc quặt mới đi xuống.</w:t>
      </w:r>
    </w:p>
    <w:p>
      <w:pPr>
        <w:pStyle w:val="BodyText"/>
      </w:pPr>
      <w:r>
        <w:t xml:space="preserve">Ra khỏi khu dân cư cũ, hắn hứng đủ mười phút gió lạnh mới ngồi vào được xe. Chỗ ngồi của xe taxi đương nhiên không rộng rãi thoải mái của của xe Lịch Sâm, lại còn không bật điều hòa, tài xế mở toang hai bên cửa sổ, gió cứ thế thổi vù vù vào trong, tới mức Thường Trấn Viễn có thể giữ tỉnh táo suốt chặng đường trên xe.</w:t>
      </w:r>
    </w:p>
    <w:p>
      <w:pPr>
        <w:pStyle w:val="BodyText"/>
      </w:pPr>
      <w:r>
        <w:t xml:space="preserve">Xe chạy thẳng vào Hạnh Phúc Điền Viền, tới cửa thì dừng lại.</w:t>
      </w:r>
    </w:p>
    <w:p>
      <w:pPr>
        <w:pStyle w:val="BodyText"/>
      </w:pPr>
      <w:r>
        <w:t xml:space="preserve">Thường Trấn Viễn trả tiền xong xuống xe, vô ý quay đầu lại.</w:t>
      </w:r>
    </w:p>
    <w:p>
      <w:pPr>
        <w:pStyle w:val="BodyText"/>
      </w:pPr>
      <w:r>
        <w:t xml:space="preserve">Một con xe quen mắt dừng ở chỗ giao lộ quẹo vào đây.</w:t>
      </w:r>
    </w:p>
    <w:p>
      <w:pPr>
        <w:pStyle w:val="BodyText"/>
      </w:pPr>
      <w:r>
        <w:t xml:space="preserve">Xe taxi đi ra theo một đầu đường khác, trong khu dân cư tĩnh lặng tới nỗi nghe được cả tiếng kim rơi, chỉ còn lại một người một xe cách một quãng đường dài nhìn nhau.</w:t>
      </w:r>
    </w:p>
    <w:p>
      <w:pPr>
        <w:pStyle w:val="BodyText"/>
      </w:pPr>
      <w:r>
        <w:t xml:space="preserve">Đèn đường không vươn mình tới chỗ giao lộ được, chỉ có thể thấy bóng người lờ mờ chỗ ghế lái.</w:t>
      </w:r>
    </w:p>
    <w:p>
      <w:pPr>
        <w:pStyle w:val="BodyText"/>
      </w:pPr>
      <w:r>
        <w:t xml:space="preserve">Cửa sổ chỗ ghế lái phụ chợt kéo xuống.</w:t>
      </w:r>
    </w:p>
    <w:p>
      <w:pPr>
        <w:pStyle w:val="BodyText"/>
      </w:pPr>
      <w:r>
        <w:t xml:space="preserve">Thường Trấn Viễn không đợi chủ xe lộ mặt đã quay người vào tòa nhà rồi.</w:t>
      </w:r>
    </w:p>
    <w:p>
      <w:pPr>
        <w:pStyle w:val="BodyText"/>
      </w:pPr>
      <w:r>
        <w:t xml:space="preserve">Cửa nhà Đầu to mở toang hoang trăm ngày như một, loáng thoáng nghe thấy tiếng quảng cáo từ ti-vi và tiếng cười nói của Đầu to, Vương Thụy với Lăng Bác Kim.</w:t>
      </w:r>
    </w:p>
    <w:p>
      <w:pPr>
        <w:pStyle w:val="BodyText"/>
      </w:pPr>
      <w:r>
        <w:t xml:space="preserve">Thường Trấn Viễn không ngừng chân, đi thẳng lên tầng.</w:t>
      </w:r>
    </w:p>
    <w:p>
      <w:pPr>
        <w:pStyle w:val="BodyText"/>
      </w:pPr>
      <w:r>
        <w:t xml:space="preserve">Cầu thang rất tối.</w:t>
      </w:r>
    </w:p>
    <w:p>
      <w:pPr>
        <w:pStyle w:val="BodyText"/>
      </w:pPr>
      <w:r>
        <w:t xml:space="preserve">Thường Trấn Viễn bật đèn cả quãng đường cho tới tầng cao nhất, lập tức trông thấy ba người đàn ông vạm vỡ đứng ở cửa nhà. Hắn ngừng bước, nhíu mày nói, “Các anh tìm ai?”</w:t>
      </w:r>
    </w:p>
    <w:p>
      <w:pPr>
        <w:pStyle w:val="BodyText"/>
      </w:pPr>
      <w:r>
        <w:t xml:space="preserve">Ba người đàn ông quay đầu lại, tướng mạo hơi na ná nhau, có vẻ là ba anh em.</w:t>
      </w:r>
    </w:p>
    <w:p>
      <w:pPr>
        <w:pStyle w:val="BodyText"/>
      </w:pPr>
      <w:r>
        <w:t xml:space="preserve">“Tôi tìm Tiêu Trung Quốc.” Ba anh em nhìn hắn từ trên xuống dưới.</w:t>
      </w:r>
    </w:p>
    <w:p>
      <w:pPr>
        <w:pStyle w:val="BodyText"/>
      </w:pPr>
      <w:r>
        <w:t xml:space="preserve">Thường Trấn Viễn nói, “Ông ta chuyển đi rồi.”</w:t>
      </w:r>
    </w:p>
    <w:p>
      <w:pPr>
        <w:pStyle w:val="BodyText"/>
      </w:pPr>
      <w:r>
        <w:t xml:space="preserve">Ba anh em thoắt cái biến sắc, “Anh là ai?”</w:t>
      </w:r>
    </w:p>
    <w:p>
      <w:pPr>
        <w:pStyle w:val="BodyText"/>
      </w:pPr>
      <w:r>
        <w:t xml:space="preserve">Thường Trấn Viễn nhìn tầng dưới, hơi hối hận vì không gọi Lăng Bác Kim lên cùng, “Chủ nhà này.”</w:t>
      </w:r>
    </w:p>
    <w:p>
      <w:pPr>
        <w:pStyle w:val="BodyText"/>
      </w:pPr>
      <w:r>
        <w:t xml:space="preserve">Người đàn ông nhìn có vẻ là tạng người lớn nhất tiến lên một bước, từ trên cao trừng xuống hắn đang đứng ở bậc thang, “Anh đã mua nhà rồi hả?”</w:t>
      </w:r>
    </w:p>
    <w:p>
      <w:pPr>
        <w:pStyle w:val="BodyText"/>
      </w:pPr>
      <w:r>
        <w:t xml:space="preserve">“Phải.”</w:t>
      </w:r>
    </w:p>
    <w:p>
      <w:pPr>
        <w:pStyle w:val="BodyText"/>
      </w:pPr>
      <w:r>
        <w:t xml:space="preserve">“Em gái tôi ký tên chưa? Đồng ý chưa?” Gã chỉ vào cửa nhà, “Đây là nhà của em gái tôi.”</w:t>
      </w:r>
    </w:p>
    <w:p>
      <w:pPr>
        <w:pStyle w:val="BodyText"/>
      </w:pPr>
      <w:r>
        <w:t xml:space="preserve">Thường Trấn Viễn nói, “Tôi đã làm thủ tục sang tên hợp pháp.”</w:t>
      </w:r>
    </w:p>
    <w:p>
      <w:pPr>
        <w:pStyle w:val="BodyText"/>
      </w:pPr>
      <w:r>
        <w:t xml:space="preserve">Gã đấm lên tường, “Mày nói lại lần nữa coi!”</w:t>
      </w:r>
    </w:p>
    <w:p>
      <w:pPr>
        <w:pStyle w:val="BodyText"/>
      </w:pPr>
      <w:r>
        <w:t xml:space="preserve">Thường Trấn Viễn lấy thẻ cảnh sát ra, “Cảnh sát đây. Hành vi hiện tại của anh đã cấu thành tội uy…”</w:t>
      </w:r>
    </w:p>
    <w:p>
      <w:pPr>
        <w:pStyle w:val="BodyText"/>
      </w:pPr>
      <w:r>
        <w:t xml:space="preserve">“Mẹ mày chứ cảnh sát à!” Người nọ xô mạnh hắn.</w:t>
      </w:r>
    </w:p>
    <w:p>
      <w:pPr>
        <w:pStyle w:val="BodyText"/>
      </w:pPr>
      <w:r>
        <w:t xml:space="preserve">Thường Trấn Viễn đứng trên bậc thang, chân giẫm hụt về sau, người ngã ra, lăn hai vòng trên cầu thang rồi dội vào tường.</w:t>
      </w:r>
    </w:p>
    <w:p>
      <w:pPr>
        <w:pStyle w:val="BodyText"/>
      </w:pPr>
      <w:r>
        <w:t xml:space="preserve">Người nọ ngẩn ra, hai anh em của gã thấy gã ra tay thì lập tức xông lên đấm đá Thường Trấn Viễn.</w:t>
      </w:r>
    </w:p>
    <w:p>
      <w:pPr>
        <w:pStyle w:val="BodyText"/>
      </w:pPr>
      <w:r>
        <w:t xml:space="preserve">Lúc ngã xuống Thường Trấn Viễn chỉ cảm thấy chân trái rắc một phát, đau tới nỗi gần như mất hết tri giác. Hắn ôm chân, đang tính ngẩng đầu lên thì thấy trước mắt tối sầm lại, trên người trên chân ăn mấy cú đánh.</w:t>
      </w:r>
    </w:p>
    <w:p>
      <w:pPr>
        <w:pStyle w:val="BodyText"/>
      </w:pPr>
      <w:r>
        <w:t xml:space="preserve">“Các người làm gì vậy?! Cảnh sát đây! Không được động đậy!” Lăng Bác Kim hai ba bước xông lên cầu thang, kéo một người trong đó ra đẩy lên tường, rồi đi bắt một người khác.</w:t>
      </w:r>
    </w:p>
    <w:p>
      <w:pPr>
        <w:pStyle w:val="BodyText"/>
      </w:pPr>
      <w:r>
        <w:t xml:space="preserve">Người nọ đánh tới nỗi hai mắt đỏ ngầu, chẳng thèm quay đầu lại mà tung một đấm.</w:t>
      </w:r>
    </w:p>
    <w:p>
      <w:pPr>
        <w:pStyle w:val="BodyText"/>
      </w:pPr>
      <w:r>
        <w:t xml:space="preserve">Lăng Bác Kim đỡ lấy cú đấm của gã, đáp trả một đấm, đánh mạnh lên bụng gã.</w:t>
      </w:r>
    </w:p>
    <w:p>
      <w:pPr>
        <w:pStyle w:val="BodyText"/>
      </w:pPr>
      <w:r>
        <w:t xml:space="preserve">Kẻ đẩy người đầu tiên dùng sức nhào tới.</w:t>
      </w:r>
    </w:p>
    <w:p>
      <w:pPr>
        <w:pStyle w:val="BodyText"/>
      </w:pPr>
      <w:r>
        <w:t xml:space="preserve">Lăng Bác Kim bị gã xô lên tường, hai anh em còn lại của gã lấy lại tinh thần, cũng nhào tới theo.</w:t>
      </w:r>
    </w:p>
    <w:p>
      <w:pPr>
        <w:pStyle w:val="BodyText"/>
      </w:pPr>
      <w:r>
        <w:t xml:space="preserve">“Cảnh sát đây! Tất cả dừng tay lại cho tôi, không thì tôi nổ súng!” Phía dưới lại là tiếng hét của Vương Thụy.</w:t>
      </w:r>
    </w:p>
    <w:p>
      <w:pPr>
        <w:pStyle w:val="BodyText"/>
      </w:pPr>
      <w:r>
        <w:t xml:space="preserve">Súng thì ai cũng biết.</w:t>
      </w:r>
    </w:p>
    <w:p>
      <w:pPr>
        <w:pStyle w:val="BodyText"/>
      </w:pPr>
      <w:r>
        <w:t xml:space="preserve">Ba người anh em tức thì dừng tay, thực sự là gọn gàng lưu loát.</w:t>
      </w:r>
    </w:p>
    <w:p>
      <w:pPr>
        <w:pStyle w:val="BodyText"/>
      </w:pPr>
      <w:r>
        <w:t xml:space="preserve">Vương Thụy và Đầu to xông lên.</w:t>
      </w:r>
    </w:p>
    <w:p>
      <w:pPr>
        <w:pStyle w:val="BodyText"/>
      </w:pPr>
      <w:r>
        <w:t xml:space="preserve">Một người trong đám anh em thấy trên tay Vương Thụy không có gì cả, quát to, “Hắn không có súng!”</w:t>
      </w:r>
    </w:p>
    <w:p>
      <w:pPr>
        <w:pStyle w:val="BodyText"/>
      </w:pPr>
      <w:r>
        <w:t xml:space="preserve">Hai người anh em còn lại hoàn hồn, đẩy người ra chạy xuống dưới.</w:t>
      </w:r>
    </w:p>
    <w:p>
      <w:pPr>
        <w:pStyle w:val="BodyText"/>
      </w:pPr>
      <w:r>
        <w:t xml:space="preserve">Cầu thang hẹp, bọn gã lại chạy từ trên xuống, lực va đập rất lớn, Vương Thụy bị bọn gã xô tới nỗi lảo đảo lui lại mấy bước, mém tí thì té. Đầu to thì kéo được một kẻ, song bị hai kẻ khác giúp tránh thoát.</w:t>
      </w:r>
    </w:p>
    <w:p>
      <w:pPr>
        <w:pStyle w:val="BodyText"/>
      </w:pPr>
      <w:r>
        <w:t xml:space="preserve">Đầu to đuổi theo hai bước, lại quay đầu nhìn Thường Trấn Viễn đang nằm trên mặt đất, “Cậu ta sao rồi.”</w:t>
      </w:r>
    </w:p>
    <w:p>
      <w:pPr>
        <w:pStyle w:val="BodyText"/>
      </w:pPr>
      <w:r>
        <w:t xml:space="preserve">Lăng Bác Kim ngồi xổm xuống kiểm tra sơ bộ, “Không có gì đáng ngại, em đưa sư phụ tới bệnh viện.”</w:t>
      </w:r>
    </w:p>
    <w:p>
      <w:pPr>
        <w:pStyle w:val="BodyText"/>
      </w:pPr>
      <w:r>
        <w:t xml:space="preserve">“Anh đi bắt người!” Đầu to ba bước cũng thành hai bước lao xuống dưới.</w:t>
      </w:r>
    </w:p>
    <w:p>
      <w:pPr>
        <w:pStyle w:val="BodyText"/>
      </w:pPr>
      <w:r>
        <w:t xml:space="preserve">Lăng Bác Kim thấy Thường Trấn Viễn đau tới nỗi mặt mày trắng nhợt, người túa mồ hôi, nhanh chóng gọi điện cho xe cứu thương, sau đó cúi xuống nói, “Sư phụ, em cõng anh xuống trước đã.”</w:t>
      </w:r>
    </w:p>
    <w:p>
      <w:pPr>
        <w:pStyle w:val="BodyText"/>
      </w:pPr>
      <w:r>
        <w:t xml:space="preserve">Thường Trấn Viễn lắc đầu.</w:t>
      </w:r>
    </w:p>
    <w:p>
      <w:pPr>
        <w:pStyle w:val="BodyText"/>
      </w:pPr>
      <w:r>
        <w:t xml:space="preserve">Giờ hắn không muốn nhúc nhích chút nào cả.</w:t>
      </w:r>
    </w:p>
    <w:p>
      <w:pPr>
        <w:pStyle w:val="BodyText"/>
      </w:pPr>
      <w:r>
        <w:t xml:space="preserve">Lăng Bác Kim gấp tới độ vò đầu, thấy hắn đau quá, nói, “Hay là, em tìm thuốc giảm đau cho anh uống trước nhé?”</w:t>
      </w:r>
    </w:p>
    <w:p>
      <w:pPr>
        <w:pStyle w:val="BodyText"/>
      </w:pPr>
      <w:r>
        <w:t xml:space="preserve">Thường Trấn Viễn gật đầu.</w:t>
      </w:r>
    </w:p>
    <w:p>
      <w:pPr>
        <w:pStyle w:val="BodyText"/>
      </w:pPr>
      <w:r>
        <w:t xml:space="preserve">Lăng Bác Kim đứng dậy định chạy lên tầng, giữa chừng lại ngừng lại, “Sư phụ, nhà mình có thuốc giảm đau không?”</w:t>
      </w:r>
    </w:p>
    <w:p>
      <w:pPr>
        <w:pStyle w:val="Compact"/>
      </w:pPr>
      <w:r>
        <w:t xml:space="preserve">“…”</w:t>
      </w:r>
      <w:r>
        <w:br w:type="textWrapping"/>
      </w:r>
      <w:r>
        <w:br w:type="textWrapping"/>
      </w:r>
    </w:p>
    <w:p>
      <w:pPr>
        <w:pStyle w:val="Heading2"/>
      </w:pPr>
      <w:bookmarkStart w:id="62" w:name="chương-40-quyết-tâm-giảm-béo"/>
      <w:bookmarkEnd w:id="62"/>
      <w:r>
        <w:t xml:space="preserve">40. Chương 40: Quyết Tâm Giảm Béo</w:t>
      </w:r>
    </w:p>
    <w:p>
      <w:pPr>
        <w:pStyle w:val="Compact"/>
      </w:pPr>
      <w:r>
        <w:br w:type="textWrapping"/>
      </w:r>
      <w:r>
        <w:br w:type="textWrapping"/>
      </w:r>
      <w:r>
        <w:t xml:space="preserve">Xe cứu thương tới cũng nhanh.</w:t>
      </w:r>
    </w:p>
    <w:p>
      <w:pPr>
        <w:pStyle w:val="BodyText"/>
      </w:pPr>
      <w:r>
        <w:t xml:space="preserve">Nhưng Thường Trấn Viễn đau tới nỗi gần như ngất đi rồi, bị người ta chuyển tới chuyển lui mà không có phản ứng gì, chỉ nhớ Lăng Bác Kim mặc một cái áo da màu đen, khóa hình giọt lệ màu bạc, thỉnh thoảng lúc lắc ở trước mắt hắn, khiến người ta phiền chán.</w:t>
      </w:r>
    </w:p>
    <w:p>
      <w:pPr>
        <w:pStyle w:val="BodyText"/>
      </w:pPr>
      <w:r>
        <w:t xml:space="preserve">Sau đó càng lúc càng nhiều người tới tới lui lui, bên tai thi thoảng có người nói chuyện, có vài lời là nói với hắn, có vài lời không phải nói với hắn, còn một cái tay sờ chân hắn, bị hắn gạt phắt ra. Song những chuyện này hắn đều không quan tâm, dù sao cũng tới bệnh viện rồi, người và tiền liền trở thành cá trên thớt, chờ bị làm thịt là được rồi. Hắn chỉ chú ý cái khóa với cái áo khoác kia lúc có lúc không, tâm tình không khỏi trở nên bực bội.</w:t>
      </w:r>
    </w:p>
    <w:p>
      <w:pPr>
        <w:pStyle w:val="BodyText"/>
      </w:pPr>
      <w:r>
        <w:t xml:space="preserve">Trong lúc mê man, không rõ ai vịn hắn dậy rồi đưa một tờ giấy, bảo ký tên.</w:t>
      </w:r>
    </w:p>
    <w:p>
      <w:pPr>
        <w:pStyle w:val="BodyText"/>
      </w:pPr>
      <w:r>
        <w:t xml:space="preserve">Thường Trấn Viễn rủa khẽ một tiếng, tay của người kia để ngay trên vết thương của hắn.</w:t>
      </w:r>
    </w:p>
    <w:p>
      <w:pPr>
        <w:pStyle w:val="BodyText"/>
      </w:pPr>
      <w:r>
        <w:t xml:space="preserve">“Ký đi chứ, ký rồi mới phẫu thuật được.” Người nọ giục.</w:t>
      </w:r>
    </w:p>
    <w:p>
      <w:pPr>
        <w:pStyle w:val="BodyText"/>
      </w:pPr>
      <w:r>
        <w:t xml:space="preserve">Thường Trấn Viễn nhìn ra chung quanh, toàn là người lạ, “Hòa thượng đâu?”</w:t>
      </w:r>
    </w:p>
    <w:p>
      <w:pPr>
        <w:pStyle w:val="BodyText"/>
      </w:pPr>
      <w:r>
        <w:t xml:space="preserve">Người nọ phụt cười, “Chỉ nắn lại xương thôi, không chết người được, không cần hòa thượng cúng bái siêu độ đâu.”</w:t>
      </w:r>
    </w:p>
    <w:p>
      <w:pPr>
        <w:pStyle w:val="BodyText"/>
      </w:pPr>
      <w:r>
        <w:t xml:space="preserve">Thường Trấn Viễn lạnh lùng trừng mắt.</w:t>
      </w:r>
    </w:p>
    <w:p>
      <w:pPr>
        <w:pStyle w:val="BodyText"/>
      </w:pPr>
      <w:r>
        <w:t xml:space="preserve">Người nọ bị vẻ âm trầm trong mắt hắn dọa giật thót.</w:t>
      </w:r>
    </w:p>
    <w:p>
      <w:pPr>
        <w:pStyle w:val="BodyText"/>
      </w:pPr>
      <w:r>
        <w:t xml:space="preserve">Lăng Bác Kim nghe điện thoại xong trở về, liền trông thấy Thường Trấn Viễn tóc tai bù xù ngồi tựa vào một người ở trên giường, một tay cầm đơn chấp thuận giải phẫu, vẻ mặt mờ mịt. “Sư phụ!” Cậu gọi một tiếng.</w:t>
      </w:r>
    </w:p>
    <w:p>
      <w:pPr>
        <w:pStyle w:val="BodyText"/>
      </w:pPr>
      <w:r>
        <w:t xml:space="preserve">Ánh mắt Thường Trấn Viễn liếc qua, tay nhanh chóng ký tên.</w:t>
      </w:r>
    </w:p>
    <w:p>
      <w:pPr>
        <w:pStyle w:val="BodyText"/>
      </w:pPr>
      <w:r>
        <w:t xml:space="preserve">Người đang đỡ hắn rút tờ giấy ra, nói ngạc nhiên, “Không phải anh tên là Thường Trấn Viễn sao? Cái anh ký giống như là…”</w:t>
      </w:r>
    </w:p>
    <w:p>
      <w:pPr>
        <w:pStyle w:val="BodyText"/>
      </w:pPr>
      <w:r>
        <w:t xml:space="preserve">Thường Trấn Viễn bị dọa túa mồ hôi lạnh, thần trí chợt tỉnh táo lại, chộp lại tờ đơn chấp thuận. Hai chữ rồng bay phượng múa trên đơn chấp thuận, kẻ khác không nhìn ra, nhưng trong mắt hắn lại là chữ Trang Tranh không thể nào rõ ràng hơn được nữa.</w:t>
      </w:r>
    </w:p>
    <w:p>
      <w:pPr>
        <w:pStyle w:val="BodyText"/>
      </w:pPr>
      <w:r>
        <w:t xml:space="preserve">Lăng Bác Kim đi tới, “Sư phụ, sao thế ạ?”</w:t>
      </w:r>
    </w:p>
    <w:p>
      <w:pPr>
        <w:pStyle w:val="BodyText"/>
      </w:pPr>
      <w:r>
        <w:t xml:space="preserve">Thường Trấn Viễn cúi đầu, thêm vài nét loạn xạ trên “Trang Tranh”, ép hai chữ rồng bay phượng múa thành ba chữ không rõ ràng.</w:t>
      </w:r>
    </w:p>
    <w:p>
      <w:pPr>
        <w:pStyle w:val="BodyText"/>
      </w:pPr>
      <w:r>
        <w:t xml:space="preserve">Người phía sau hắn kêu lên, “Anh bệnh nhân, anh không thể dùng chữ ký linh tinh để né trách nhiệm đâu.”</w:t>
      </w:r>
    </w:p>
    <w:p>
      <w:pPr>
        <w:pStyle w:val="BodyText"/>
      </w:pPr>
      <w:r>
        <w:t xml:space="preserve">Lăng Bác Kim cười nói, “Sư phụ em bị thương, chắc chắn là không thể ký tên như lúc thường được. Yên tâm đi, đây chỉ là phẫu thuật nhỏ thôi, có trách nhiệm gì mà phải phụ trách chứ, chắc chẳng tới nỗi xảy ra sự cố điều trị đâu nhỉ.”</w:t>
      </w:r>
    </w:p>
    <w:p>
      <w:pPr>
        <w:pStyle w:val="BodyText"/>
      </w:pPr>
      <w:r>
        <w:t xml:space="preserve">Người nọ không ngờ miệng cậu lại lợi hại như vậy, vươn tay rút tờ giấy rồi đi.</w:t>
      </w:r>
    </w:p>
    <w:p>
      <w:pPr>
        <w:pStyle w:val="BodyText"/>
      </w:pPr>
      <w:r>
        <w:t xml:space="preserve">Anh ta đi một cái là thân thể Thường Trấn Viễn mất chỗ tựa, không khỏi ngã ra sau.</w:t>
      </w:r>
    </w:p>
    <w:p>
      <w:pPr>
        <w:pStyle w:val="BodyText"/>
      </w:pPr>
      <w:r>
        <w:t xml:space="preserve">Lăng Bác Kim tay nhanh mắt lẹ, nhào qua một tay đỡ hắn một tay chống tường để đỡ sức nặng của hai người.</w:t>
      </w:r>
    </w:p>
    <w:p>
      <w:pPr>
        <w:pStyle w:val="BodyText"/>
      </w:pPr>
      <w:r>
        <w:t xml:space="preserve">“Cậu muốn đè chết tôi à?” Giọng của Thường Trấn Viễn ì ù truyền ra từ ngực cậu.</w:t>
      </w:r>
    </w:p>
    <w:p>
      <w:pPr>
        <w:pStyle w:val="BodyText"/>
      </w:pPr>
      <w:r>
        <w:t xml:space="preserve">Lăng Bác Kim cẩn thận buông hắn ra, đỡ hắn nằm lại, “Không thoải mái chỗ nào ạ?”</w:t>
      </w:r>
    </w:p>
    <w:p>
      <w:pPr>
        <w:pStyle w:val="BodyText"/>
      </w:pPr>
      <w:r>
        <w:t xml:space="preserve">Thường Trấn Viễn tức giận nói, “Chân gãy rồi, cậu thấy tôi không thoải mái chỗ nào?”</w:t>
      </w:r>
    </w:p>
    <w:p>
      <w:pPr>
        <w:pStyle w:val="BodyText"/>
      </w:pPr>
      <w:r>
        <w:t xml:space="preserve">Lăng Bác Kim nói, “Có muốn uống nước không ạ?”</w:t>
      </w:r>
    </w:p>
    <w:p>
      <w:pPr>
        <w:pStyle w:val="BodyText"/>
      </w:pPr>
      <w:r>
        <w:t xml:space="preserve">Thường Trấn Viễn nhắm mắt không nói chuyện.</w:t>
      </w:r>
    </w:p>
    <w:p>
      <w:pPr>
        <w:pStyle w:val="BodyText"/>
      </w:pPr>
      <w:r>
        <w:t xml:space="preserve">Lăng Bác Kim quay người định đi thì nghe thấy hắn nói khẽ ở đằng sau, “Đừng đi xa.”</w:t>
      </w:r>
    </w:p>
    <w:p>
      <w:pPr>
        <w:pStyle w:val="BodyText"/>
      </w:pPr>
      <w:r>
        <w:t xml:space="preserve">Ba anh em cuối cùng cũng bắt được một người, Vương Thụy và Đầu to trực tiếp đưa tới đồn cảnh sát ở nơi đó. Đợi bọn họ xử lý xong xuôi mọi chuyện chạy tới, Thường Trấn Viễn đã được đưa vào phòng giải phẫu, chỉ có Lăng Bác Kim đang cầm hai chai nước khoáng ngồi chờ ở cửa.</w:t>
      </w:r>
    </w:p>
    <w:p>
      <w:pPr>
        <w:pStyle w:val="BodyText"/>
      </w:pPr>
      <w:r>
        <w:t xml:space="preserve">“A Tiêu không sao chứ?” Đầu to sốt sắng hỏi.</w:t>
      </w:r>
    </w:p>
    <w:p>
      <w:pPr>
        <w:pStyle w:val="BodyText"/>
      </w:pPr>
      <w:r>
        <w:t xml:space="preserve">Đã hỏi rõ thân phận của ba anh em họ rồi, là ba anh em của bà chủ nhà cũ. Sau khi biết chuyện lão Tiêu đưa em gái mình vào bệnh viện tâm thần thì bọn họ lập tức chạy tới, tuyên bố muốn cho lão Tiêu biết mặt, nào ngờ chẳng thấy lão Tiêu đâu mà chỉ thấy Thường Trấn Viễn.</w:t>
      </w:r>
    </w:p>
    <w:p>
      <w:pPr>
        <w:pStyle w:val="BodyText"/>
      </w:pPr>
      <w:r>
        <w:t xml:space="preserve">Việc này Đầu to áy náy lắm, là anh ta giới thiệu căn nhà, ít nhiều gì cũng có trách nhiệm.</w:t>
      </w:r>
    </w:p>
    <w:p>
      <w:pPr>
        <w:pStyle w:val="BodyText"/>
      </w:pPr>
      <w:r>
        <w:t xml:space="preserve">“Không sao cả, bác sĩ bảo phẫu thuật nắn xương lại là xong rồi.” Lăng Bác Kim cũng bứt rứt trong lòng. Nếu cậu về rồi lên tầng trước tiên, có lẽ sẽ có thể chịu trận tai bay vạ gió này thay Thường Trấn Viễn.</w:t>
      </w:r>
    </w:p>
    <w:p>
      <w:pPr>
        <w:pStyle w:val="BodyText"/>
      </w:pPr>
      <w:r>
        <w:t xml:space="preserve">Đầu to gãi đầu nói, “Cậu bảo chuyện này là sao chứ nhỉ.”</w:t>
      </w:r>
    </w:p>
    <w:p>
      <w:pPr>
        <w:pStyle w:val="BodyText"/>
      </w:pPr>
      <w:r>
        <w:t xml:space="preserve">Lăng Bác Kim nói, “Đội trưởng biết chưa?”</w:t>
      </w:r>
    </w:p>
    <w:p>
      <w:pPr>
        <w:pStyle w:val="BodyText"/>
      </w:pPr>
      <w:r>
        <w:t xml:space="preserve">“Anh nói với sếp rồi. Sếp bảo A Tiêu nghỉ ngơi cho tốt.” Đầu to đặt mông ngồi xuống, nghiêm túc nhìn Lăng Bác Kim, “Anh thấy hay cậu với A Tiêu có rảnh hôm nào thì tới miếu cúng đi.”</w:t>
      </w:r>
    </w:p>
    <w:p>
      <w:pPr>
        <w:pStyle w:val="BodyText"/>
      </w:pPr>
      <w:r>
        <w:t xml:space="preserve">Vương Thụy nói, “Chúng ta là đảng viên mà, sao có thể tin mấy thứ này chứ.”</w:t>
      </w:r>
    </w:p>
    <w:p>
      <w:pPr>
        <w:pStyle w:val="BodyText"/>
      </w:pPr>
      <w:r>
        <w:t xml:space="preserve">Đầu to mất kiên nhẫn vung tay lên, “Xê xê xê, người lớn nói chuyện, trẻ con trẻ mỏ như cậu biết gì chứ.”</w:t>
      </w:r>
    </w:p>
    <w:p>
      <w:pPr>
        <w:pStyle w:val="BodyText"/>
      </w:pPr>
      <w:r>
        <w:t xml:space="preserve">Vương Thụy nói rì rầm, “Em với Bác Kim bằng tuổi.”</w:t>
      </w:r>
    </w:p>
    <w:p>
      <w:pPr>
        <w:pStyle w:val="BodyText"/>
      </w:pPr>
      <w:r>
        <w:t xml:space="preserve">Đầu to lơ cậu ta đi, tiếp tục nói với Lăng Bác Kim, “Từ lúc cậu với A Tiêu quen nhau là chẳng có được sống yên lành, trước thì gặp tai nạn ô tô, giờ thì vô duyên vô cớ dây phải lưu manh, anh thấy hay là tới miếu thắp mấy nén hương cho chắc.”</w:t>
      </w:r>
    </w:p>
    <w:p>
      <w:pPr>
        <w:pStyle w:val="BodyText"/>
      </w:pPr>
      <w:r>
        <w:t xml:space="preserve">Vương Thụy nói, “Không phải là anh giới thiệu nhà sao?”</w:t>
      </w:r>
    </w:p>
    <w:p>
      <w:pPr>
        <w:pStyle w:val="BodyText"/>
      </w:pPr>
      <w:r>
        <w:t xml:space="preserve">Đầu to nói, “Thế thì anh đi cùng các cậu. Tiền hương anh chi!”</w:t>
      </w:r>
    </w:p>
    <w:p>
      <w:pPr>
        <w:pStyle w:val="BodyText"/>
      </w:pPr>
      <w:r>
        <w:t xml:space="preserve">Lăng Bác Kim vội xua tay, “Không tới nỗi nghiêm trọng vậy đâu.”</w:t>
      </w:r>
    </w:p>
    <w:p>
      <w:pPr>
        <w:pStyle w:val="BodyText"/>
      </w:pPr>
      <w:r>
        <w:t xml:space="preserve">Đầu to nói, “Đến xương cũng gãy rồi mà còn không nghiêm trọng sao? Mệt cho anh lúc trước còn mời cả cao tăng tới xem phong thủy, nào ngờ chẳng có tác dụng.”</w:t>
      </w:r>
    </w:p>
    <w:p>
      <w:pPr>
        <w:pStyle w:val="BodyText"/>
      </w:pPr>
      <w:r>
        <w:t xml:space="preserve">Lăng Bác Kim biết anh ta chui vào ngõ cụt nhất thời chưa ra được, đành phải mặc anh ta lẩm bẩm một mình.</w:t>
      </w:r>
    </w:p>
    <w:p>
      <w:pPr>
        <w:pStyle w:val="BodyText"/>
      </w:pPr>
      <w:r>
        <w:t xml:space="preserve">Không lâu sau, Thường Trấn Viễn được đưa ra.</w:t>
      </w:r>
    </w:p>
    <w:p>
      <w:pPr>
        <w:pStyle w:val="BodyText"/>
      </w:pPr>
      <w:r>
        <w:t xml:space="preserve">Hắn được gây tê cục bộ, người vẫn tỉnh táo, song sắc mặt trắng bệch, hơi suy yếu.</w:t>
      </w:r>
    </w:p>
    <w:p>
      <w:pPr>
        <w:pStyle w:val="BodyText"/>
      </w:pPr>
      <w:r>
        <w:t xml:space="preserve">Lăng Bác Kim làm thủ tục nằm viện cho hắn rồi tới căn-tin bệnh viện mua bộ đồ dùng rửa mặt súc miệng.</w:t>
      </w:r>
    </w:p>
    <w:p>
      <w:pPr>
        <w:pStyle w:val="BodyText"/>
      </w:pPr>
      <w:r>
        <w:t xml:space="preserve">Thường Trấn Viễn thấy họ đẩy hắn vào phòng bệnh sáu người, trong lòng liền vô cùng dùng dằng. Nhất là bên cạnh có một ông già gầy giơ xương đang nằm, trên bàn đặt hai cái bát ăn xong chưa rửa, dù còn cách cả quãng, hắn vẫn ngửi được mùi hôi tỏa ra từ người ông già.</w:t>
      </w:r>
    </w:p>
    <w:p>
      <w:pPr>
        <w:pStyle w:val="BodyText"/>
      </w:pPr>
      <w:r>
        <w:t xml:space="preserve">Đầu to và Vương Thụy hợp lực khiêng hắn lên giường bệnh.</w:t>
      </w:r>
    </w:p>
    <w:p>
      <w:pPr>
        <w:pStyle w:val="BodyText"/>
      </w:pPr>
      <w:r>
        <w:t xml:space="preserve">Thhường Trấn Viễn nắm chăn, lông mày chau tới nỗi không chau thêm được nữa.</w:t>
      </w:r>
    </w:p>
    <w:p>
      <w:pPr>
        <w:pStyle w:val="BodyText"/>
      </w:pPr>
      <w:r>
        <w:t xml:space="preserve">“Nghĩ gì vậy?” Đầu to vừa hỏi vừa đắp chăn cho hắn.</w:t>
      </w:r>
    </w:p>
    <w:p>
      <w:pPr>
        <w:pStyle w:val="BodyText"/>
      </w:pPr>
      <w:r>
        <w:t xml:space="preserve">Thường Trấn Viễn quay đầu đi, đẩy chăn xuống.</w:t>
      </w:r>
    </w:p>
    <w:p>
      <w:pPr>
        <w:pStyle w:val="BodyText"/>
      </w:pPr>
      <w:r>
        <w:t xml:space="preserve">Đầu to kéo ghế đẩu qua ngồi xuống bên cạnh, “Sao rồi, hôm nay anh ngủ cùng cậu nhé?”</w:t>
      </w:r>
    </w:p>
    <w:p>
      <w:pPr>
        <w:pStyle w:val="BodyText"/>
      </w:pPr>
      <w:r>
        <w:t xml:space="preserve">Thường Trấn Viễn nói, “Anh ngủ có ngáy không?”</w:t>
      </w:r>
    </w:p>
    <w:p>
      <w:pPr>
        <w:pStyle w:val="BodyText"/>
      </w:pPr>
      <w:r>
        <w:t xml:space="preserve">Đầu to bật cười, “Nơi này nào có chỗ cho anh ngủ, anh ngồi đây nói chuyện với cậu thôi. Cậu coi chân cậu như vậy, lỡ cần đi vệ sinh thì cũng phải có người hầu hạ chứ.”</w:t>
      </w:r>
    </w:p>
    <w:p>
      <w:pPr>
        <w:pStyle w:val="BodyText"/>
      </w:pPr>
      <w:r>
        <w:t xml:space="preserve">Thường Trấn Viễn vốn chưa nghĩ tới mức này, vừa nghe anh ta nói thế thì liền cảm thấy bụng dưới hơi ấm ách, “Đi vệ sinh với tôi.” Hắn nói rồi định vén chăn lên.</w:t>
      </w:r>
    </w:p>
    <w:p>
      <w:pPr>
        <w:pStyle w:val="BodyText"/>
      </w:pPr>
      <w:r>
        <w:t xml:space="preserve">Y tá tới hỏi tình hình thấy vậy vội chặn tay hắn lại, “Anh tính làm gì thế?”</w:t>
      </w:r>
    </w:p>
    <w:p>
      <w:pPr>
        <w:pStyle w:val="BodyText"/>
      </w:pPr>
      <w:r>
        <w:t xml:space="preserve">Thường Trấn Viễn nói, “Đi vệ sinh.”</w:t>
      </w:r>
    </w:p>
    <w:p>
      <w:pPr>
        <w:pStyle w:val="BodyText"/>
      </w:pPr>
      <w:r>
        <w:t xml:space="preserve">Y ta đưa một cái bô tiểu cho hắn, “Anh vừa phẫu thuật xong, đừng hoạt động nhiều, dùng tạm cái này đi.”</w:t>
      </w:r>
    </w:p>
    <w:p>
      <w:pPr>
        <w:pStyle w:val="BodyText"/>
      </w:pPr>
      <w:r>
        <w:t xml:space="preserve">Đầu to nhận lấy bô, cười hàm hậu với y tá, “Người anh em này của tôi toàn khiến người khác lo lắng thôi. Tối nay cô y tá trực ca đêm à? Vậy người anh em này của tôi đành nhờ cô để ý rồi. Hay là, cô cho tôi số, nhỡ có chuyện gì tôi không rõ thì còn gọi cho cô.”</w:t>
      </w:r>
    </w:p>
    <w:p>
      <w:pPr>
        <w:pStyle w:val="BodyText"/>
      </w:pPr>
      <w:r>
        <w:t xml:space="preserve">Y tá lạnh lùng liếc nhìn anh ta, “Đầu giường có chuông, cứ ấn vào đó là được. Bên tôi có người hai tư trên hai tư.”</w:t>
      </w:r>
    </w:p>
    <w:p>
      <w:pPr>
        <w:pStyle w:val="BodyText"/>
      </w:pPr>
      <w:r>
        <w:t xml:space="preserve">Đầu to nói ngượng ngùng, “Ờm.” Anh ta nói thì nói vậy nhưng mắt vẫn hau háu nhìn người ta, cô ta đi chỗ nào thì dán mắt vào chỗ đó.</w:t>
      </w:r>
    </w:p>
    <w:p>
      <w:pPr>
        <w:pStyle w:val="BodyText"/>
      </w:pPr>
      <w:r>
        <w:t xml:space="preserve">Vừa đúng lúc Lăng Bác Kim đi vào, bước chân vốn đang sải bước về phía cửa của y tá lập tức giảm một nửa, giả vờ lơ đãng nhìn cậu đi tới bên giường Thường Trấn Viễn mới bước nhanh ra ngoài.</w:t>
      </w:r>
    </w:p>
    <w:p>
      <w:pPr>
        <w:pStyle w:val="BodyText"/>
      </w:pPr>
      <w:r>
        <w:t xml:space="preserve">Vương Thụy cười nói, “Sư phụ, anh khỏi nhìn nữa, người ta thích người xuất gia.”</w:t>
      </w:r>
    </w:p>
    <w:p>
      <w:pPr>
        <w:pStyle w:val="BodyText"/>
      </w:pPr>
      <w:r>
        <w:t xml:space="preserve">Đầu to trừng Lăng Bác Kim một cái, tức thì phì cười, “Về sau bảo sếp Lưu lúc nhận người chú ý chút, ai đẹp trai quá thì không lấy.”</w:t>
      </w:r>
    </w:p>
    <w:p>
      <w:pPr>
        <w:pStyle w:val="BodyText"/>
      </w:pPr>
      <w:r>
        <w:t xml:space="preserve">Lăng Bác Kim mờ mịt nhìn ánh mắt trêu tức của Vương Thụy, quay đầu bày mấy món như thau rửa mặt cho Thường Trấn Viễn xem, sau đó mới bỏ vào gầm giường.</w:t>
      </w:r>
    </w:p>
    <w:p>
      <w:pPr>
        <w:pStyle w:val="BodyText"/>
      </w:pPr>
      <w:r>
        <w:t xml:space="preserve">Thường Trấn Viễn nói, “Đặt lên bàn đi.”</w:t>
      </w:r>
    </w:p>
    <w:p>
      <w:pPr>
        <w:pStyle w:val="BodyText"/>
      </w:pPr>
      <w:r>
        <w:t xml:space="preserve">Lăng Bác Kim lại cho lên.</w:t>
      </w:r>
    </w:p>
    <w:p>
      <w:pPr>
        <w:pStyle w:val="BodyText"/>
      </w:pPr>
      <w:r>
        <w:t xml:space="preserve">Đầu to nhìn Thường Trấn Viễn, chợt nói, “Kỳ thật nhìn kỹ A Tiêu cũng không tệ đâu.”</w:t>
      </w:r>
    </w:p>
    <w:p>
      <w:pPr>
        <w:pStyle w:val="BodyText"/>
      </w:pPr>
      <w:r>
        <w:t xml:space="preserve">Vương Thụy can, “Sư phụ, anh đừng bụng đói ăn quàng chứ.”</w:t>
      </w:r>
    </w:p>
    <w:p>
      <w:pPr>
        <w:pStyle w:val="BodyText"/>
      </w:pPr>
      <w:r>
        <w:t xml:space="preserve">Đầu to lắc đầu nói, “Không, anh đang nghĩ coi khi nào Hòa thượng mới nốc thành bộ dạng của A Tiêu.”</w:t>
      </w:r>
    </w:p>
    <w:p>
      <w:pPr>
        <w:pStyle w:val="BodyText"/>
      </w:pPr>
      <w:r>
        <w:t xml:space="preserve">Thường Trấn Viễn, “…”</w:t>
      </w:r>
    </w:p>
    <w:p>
      <w:pPr>
        <w:pStyle w:val="BodyText"/>
      </w:pPr>
      <w:r>
        <w:t xml:space="preserve">Vương Thụy quay đầu cười ầm lên.</w:t>
      </w:r>
    </w:p>
    <w:p>
      <w:pPr>
        <w:pStyle w:val="BodyText"/>
      </w:pPr>
      <w:r>
        <w:t xml:space="preserve">Lăng Bác Kim vốn đang cho tay trong túi áo định cầm cái gì đó ra, nghe vậy lại nhét cái thứ lôi ra được một nửa rồi lại.</w:t>
      </w:r>
    </w:p>
    <w:p>
      <w:pPr>
        <w:pStyle w:val="BodyText"/>
      </w:pPr>
      <w:r>
        <w:t xml:space="preserve">Thường Trấn Viễn tinh mắt, “Trong tay cậu có gì vậy?”</w:t>
      </w:r>
    </w:p>
    <w:p>
      <w:pPr>
        <w:pStyle w:val="BodyText"/>
      </w:pPr>
      <w:r>
        <w:t xml:space="preserve">Lăng Bác Kim bất đắc dĩ lấy ra.</w:t>
      </w:r>
    </w:p>
    <w:p>
      <w:pPr>
        <w:pStyle w:val="BodyText"/>
      </w:pPr>
      <w:r>
        <w:t xml:space="preserve">Sô-cô-la Dove.</w:t>
      </w:r>
    </w:p>
    <w:p>
      <w:pPr>
        <w:pStyle w:val="BodyText"/>
      </w:pPr>
      <w:r>
        <w:t xml:space="preserve">Cậu giải thích, “Nghe bảo ăn chút sô-cô-la có thể giảm đau.”</w:t>
      </w:r>
    </w:p>
    <w:p>
      <w:pPr>
        <w:pStyle w:val="BodyText"/>
      </w:pPr>
      <w:r>
        <w:t xml:space="preserve">Đầu Vương Thụy không hề quay lại, vai cậu ta cũng không hề ngừng rung.</w:t>
      </w:r>
    </w:p>
    <w:p>
      <w:pPr>
        <w:pStyle w:val="BodyText"/>
      </w:pPr>
      <w:r>
        <w:t xml:space="preserve">Đầu to chú ý tới ánh mắt Thường Trấn Viễn lia tới, ho khan nói, “Thì, cũng là tấm lòng của đồ đệ cậu mà.”</w:t>
      </w:r>
    </w:p>
    <w:p>
      <w:pPr>
        <w:pStyle w:val="Compact"/>
      </w:pPr>
      <w:r>
        <w:t xml:space="preserve">Thường Trấn Viễn, “…” Tấm lòng cái con khỉ! Rồi sẽ có ngày hắn cho bọn họ biết thế nào là cơ bụng tám múi!</w:t>
      </w:r>
      <w:r>
        <w:br w:type="textWrapping"/>
      </w:r>
      <w:r>
        <w:br w:type="textWrapping"/>
      </w:r>
    </w:p>
    <w:p>
      <w:pPr>
        <w:pStyle w:val="Heading2"/>
      </w:pPr>
      <w:bookmarkStart w:id="63" w:name="chương-41-ra-viện"/>
      <w:bookmarkEnd w:id="63"/>
      <w:r>
        <w:t xml:space="preserve">41. Chương 41: Ra Viện</w:t>
      </w:r>
    </w:p>
    <w:p>
      <w:pPr>
        <w:pStyle w:val="Compact"/>
      </w:pPr>
      <w:r>
        <w:br w:type="textWrapping"/>
      </w:r>
      <w:r>
        <w:br w:type="textWrapping"/>
      </w:r>
      <w:r>
        <w:t xml:space="preserve">Phải tự mình trải nghiệm thì mới biết chuyện gẫy chân nó phiền thế nào, chí ít thì cũng phiền hơn chuyện bị vỡ đầu nhiều, bét ra lúc ấy Lăng Bác Kim tự đi vệ sinh được. Thường Trấn Viễn nhớ mãi nỗi xấu hổ khi lần đầu đi vệ sinh bằng bô tiểu, chung quanh toàn là giường bệnh, bọn họ chẳng nghễnh ngãng gì, đều nghe được tiếng nước tồ tồ. Quan trọng nhất là, cái bô cuối cùng bị Lăng Bác Kim mang đi.</w:t>
      </w:r>
    </w:p>
    <w:p>
      <w:pPr>
        <w:pStyle w:val="BodyText"/>
      </w:pPr>
      <w:r>
        <w:t xml:space="preserve">Tới nỗi có một khoảng thời gian rất dài hắn luôn né tránh ánh mắt của Lăng Bác Kim.</w:t>
      </w:r>
    </w:p>
    <w:p>
      <w:pPr>
        <w:pStyle w:val="BodyText"/>
      </w:pPr>
      <w:r>
        <w:t xml:space="preserve">Lăng Bác Kim vẻ như không phát hiện ra điều gì, vẫn hàng ngày đi làm tan tầm tới viện thăm hắn, gió mặc gió mưa mặc mưa. Dần dà, hắn suýt phải ngờ vực người thanh niên khoảng hai mươi tuổi trước mắt là con rơi con rớt thất lạc nhiều năm của hắn.</w:t>
      </w:r>
    </w:p>
    <w:p>
      <w:pPr>
        <w:pStyle w:val="BodyText"/>
      </w:pPr>
      <w:r>
        <w:t xml:space="preserve">Về chuyện này, đến Đầu to cũng không nhịn được mà cảm khái, “Thằng ranh cậu rốt cuộc là tích đức thế nào mà gặp được đồ đệ tốt thế chứ vậy?”</w:t>
      </w:r>
    </w:p>
    <w:p>
      <w:pPr>
        <w:pStyle w:val="BodyText"/>
      </w:pPr>
      <w:r>
        <w:t xml:space="preserve">Thường Trấn Viễn vô thức phản bác, “Cậu ta không biết nấu ăn như đồ đệ của anh.”</w:t>
      </w:r>
    </w:p>
    <w:p>
      <w:pPr>
        <w:pStyle w:val="BodyText"/>
      </w:pPr>
      <w:r>
        <w:t xml:space="preserve">Đầu to nghe vậy lắc đầu liên tục, “Bạc bẽo, cậu bạc bẽo quá. Người ta làm đồ đệ nhị thập tứ hiếu cho cậu, lo trước hầu sau mà cậu còn chê ỏng chê eo, cậu nói cậu có xứng với nó không?”</w:t>
      </w:r>
    </w:p>
    <w:p>
      <w:pPr>
        <w:pStyle w:val="BodyText"/>
      </w:pPr>
      <w:r>
        <w:t xml:space="preserve">Thường Trấn Viễn nói, “Việc nào ra việc ấy. Nếu anh nằm ở đây thì Vương Thụy cũng sẽ làm thế đó.”</w:t>
      </w:r>
    </w:p>
    <w:p>
      <w:pPr>
        <w:pStyle w:val="BodyText"/>
      </w:pPr>
      <w:r>
        <w:t xml:space="preserve">“Tỉnh lại đi. Thằng nhóc kia sao mà kiên nhẫn bằng Hòa thượng được, ngay như nấu cơm, chưa được mấy ngày đã kêu trời kêu đất rồi.” Đầu to ngừng một chút, lại bắt đầu khen đồ đệ, “Cơ mà tay nghề nấu ăn thì quả thật không có gì để chê trách. Ha ha.”</w:t>
      </w:r>
    </w:p>
    <w:p>
      <w:pPr>
        <w:pStyle w:val="BodyText"/>
      </w:pPr>
      <w:r>
        <w:t xml:space="preserve">Hai người nói thêm một lúc nữa, Đầu to chợt nghe điện thoại, lông mày càng lúc càng nhăn sít lại.</w:t>
      </w:r>
    </w:p>
    <w:p>
      <w:pPr>
        <w:pStyle w:val="BodyText"/>
      </w:pPr>
      <w:r>
        <w:t xml:space="preserve">Thường Trấn Viễn đợi anh ta cúp máy mới hỏi, “Trong cục có việc à?”</w:t>
      </w:r>
    </w:p>
    <w:p>
      <w:pPr>
        <w:pStyle w:val="BodyText"/>
      </w:pPr>
      <w:r>
        <w:t xml:space="preserve">Đầu to nói, “Còn chuyện gì được nữa đây, là cháu trai của ông phó thị trưởng kia làm mưa làm gió, anh về xem tình hình đã, cậu dưỡng bệnh cho tốt, đừng nghĩ nhiều.”</w:t>
      </w:r>
    </w:p>
    <w:p>
      <w:pPr>
        <w:pStyle w:val="BodyText"/>
      </w:pPr>
      <w:r>
        <w:t xml:space="preserve">Thường Trấn Viễn sớm đã đoán được thư ký Liêu sẽ hành động, song không biết quân cờ trong tay thư ký Liêu có đánh như hắn nghĩ không. Mấy ngày này hắn nằm rỗi rãi trên giường, liền nghĩ về từng người quanh mình, còn phân loại theo tiêu chuẩn nữa: có phân loại theo độ tin tưởng, phân loại theo độ đề phòng, có thể lợi dụng không thể lợi dụng, vân vân.</w:t>
      </w:r>
    </w:p>
    <w:p>
      <w:pPr>
        <w:pStyle w:val="BodyText"/>
      </w:pPr>
      <w:r>
        <w:t xml:space="preserve">Ngay hiện tại, người có điểm tổng cao nhất là Đầu to và Lăng Bác Kim.</w:t>
      </w:r>
    </w:p>
    <w:p>
      <w:pPr>
        <w:pStyle w:val="BodyText"/>
      </w:pPr>
      <w:r>
        <w:t xml:space="preserve">Đầu to là bởi tính anh ta khá đơn thuần thẳng thắn, không có tâm cơ gì cả.</w:t>
      </w:r>
    </w:p>
    <w:p>
      <w:pPr>
        <w:pStyle w:val="BodyText"/>
      </w:pPr>
      <w:r>
        <w:t xml:space="preserve">Lăng Bác Kim thì là bởi biểu hiện gần đây của cậu quả thực rất nổi bật, nổi bật tới nỗi khiến người khác không thể nào ngó lơ được. Dù sao nói hay cũng khó đánh bay sự thật, dù trong lòng hắn dè bỉu cậu, bôi nhọ cậu thế nào thì cậu luôn có thể dùng nhiều hành động hơn để bản thân sáng lấp lóe.</w:t>
      </w:r>
    </w:p>
    <w:p>
      <w:pPr>
        <w:pStyle w:val="BodyText"/>
      </w:pPr>
      <w:r>
        <w:t xml:space="preserve">Đôi lúc Thường Trấn Viễn thậm chí nghĩ rằng, nếu như cậu không phải Từ Tắc Thừa, có lẽ mình sẽ thật sự coi cậu là đồ đệ mà dốc hết vốn liếng ra dạy.</w:t>
      </w:r>
    </w:p>
    <w:p>
      <w:pPr>
        <w:pStyle w:val="BodyText"/>
      </w:pPr>
      <w:r>
        <w:t xml:space="preserve">Song, thứ nếu như này từ ban đầu đã không hề tồn tại rồi.</w:t>
      </w:r>
    </w:p>
    <w:p>
      <w:pPr>
        <w:pStyle w:val="BodyText"/>
      </w:pPr>
      <w:r>
        <w:t xml:space="preserve">Cho dù kẻ hiện tại là Lăng Bác Kim, nhưng khuôn mặt kia trong những lúc vô ý luôn khơi lên hồi tưởng của hắn về lúc Từ Tắc Thừa nổ súng. Thi thoảng hắn nghĩ, nếu như lúc ấy hắn không chết bởi tay Từ Tắc Thừa, mà là bị Từ Tắc Thừa tập hợp chứng cứ đẩy vào nhà tù chết trên pháp trường, có lẽ hắn sẽ không hận y như vậy. Bởi khi ấy Từ Tắc Thừa làm tròn trách nhiệm của một cảnh sát. Nhưng thực tế thì, Từ Tắc Thừa tự tay dùng súng giết hắn không hề lần chần, không hề lần chần! Lúc ấy mình mặt ngoài không hề gây nên bất cứ uy hiếp gì với y. Chứng tỏ ở trong lòng Từ Tắc Thừa, bản thân từ đầu tới cuối luôn là một nhân vật nguy hiểm, là một mục tiêu, là một kẻ địch!</w:t>
      </w:r>
    </w:p>
    <w:p>
      <w:pPr>
        <w:pStyle w:val="BodyText"/>
      </w:pPr>
      <w:r>
        <w:t xml:space="preserve">Về mặt cảm tính, hắn rất khó chấp nhận việc này.</w:t>
      </w:r>
    </w:p>
    <w:p>
      <w:pPr>
        <w:pStyle w:val="BodyText"/>
      </w:pPr>
      <w:r>
        <w:t xml:space="preserve">Thường Trấn Viễn hít sâu một hơi.</w:t>
      </w:r>
    </w:p>
    <w:p>
      <w:pPr>
        <w:pStyle w:val="BodyText"/>
      </w:pPr>
      <w:r>
        <w:t xml:space="preserve">Mỗi lần Lăng Bác Kim tốt với hắn một chút, hắn sẽ lấy chuyện này ra nhai đi nhai lại để nhắc nhở bản thân. Chắc lần này, Lăng Bác Kim không trở thành Từ Tắc Thừa nữa, nhưng ký ức của hắn, cảnh ngộ của hắn, cảm xúc của hắn lại tồn tại một cách chân thật.</w:t>
      </w:r>
    </w:p>
    <w:p>
      <w:pPr>
        <w:pStyle w:val="BodyText"/>
      </w:pPr>
      <w:r>
        <w:t xml:space="preserve">Có lẽ là không hề công bằng với Lăng Bác Kim của hiện tại, song trên đời có cái gì là hoàn toàn công bằng đâu? Đều là do cách xem xét vấn đề qua góc nhìn của mình mà thôi. Giữa quốc gia với nhau mà còn như vậy thì giữa người với nhau có gì để ngoại lệ chứ.</w:t>
      </w:r>
    </w:p>
    <w:p>
      <w:pPr>
        <w:pStyle w:val="BodyText"/>
      </w:pPr>
      <w:r>
        <w:t xml:space="preserve">Nghĩ tới Từ Tắc Thừa thì không khỏi nghĩ tới Triệu Thác Đường.</w:t>
      </w:r>
    </w:p>
    <w:p>
      <w:pPr>
        <w:pStyle w:val="BodyText"/>
      </w:pPr>
      <w:r>
        <w:t xml:space="preserve">Chuyện hắn sốt ruột nhất lúc này chính là không dùng hòm thư được, mồi câu đã rắc rồi, lưỡi câu xong xuôi rồi, mắt thấy cá sắp cắn câu, người câu cá lại chạy mất, có chuyện gì khiến người ta bực bội hơn chuyện này được hả?</w:t>
      </w:r>
    </w:p>
    <w:p>
      <w:pPr>
        <w:pStyle w:val="BodyText"/>
      </w:pPr>
      <w:r>
        <w:t xml:space="preserve">Nghĩ tới đây, hắn không nén nổi mà tiến hành một cuộc chào hỏi đầy nội hàm dành cho ba tên anh em đã xộ khám kia!</w:t>
      </w:r>
    </w:p>
    <w:p>
      <w:pPr>
        <w:pStyle w:val="BodyText"/>
      </w:pPr>
      <w:r>
        <w:t xml:space="preserve">Lúc y tá đi vào thì trông thấy Thường Trấn Viễn đang cau mày, vẻ chừng vô cùng khó chịu. Mấy ngày nay, vì Lăng Bác Kim, cô ta cố ý lân la lại gần đám Thường Trấn Viễn, đã có được thành quả sơ bộ, biết bọn họ đều là công an, Lăng Bác Kim còn độc thân, biệt danh là Hòa thượng, Thường Trấn Viễn với Lăng Bác Kim ở chung nhà vân vân mây mây. Vì vậy, để tiến thêm một bước vào cuộc sống của Lăng Bác Kim, cô ta hỏi Thường Trấn Viễn có phải thấy không thoải mái chỗ nào không bằng chất giọng vô cùng ân cần.</w:t>
      </w:r>
    </w:p>
    <w:p>
      <w:pPr>
        <w:pStyle w:val="BodyText"/>
      </w:pPr>
      <w:r>
        <w:t xml:space="preserve">Thường Trấn Viễn nhìn cô ta, trong lòng khẽ động, hỏi, “Trong viện lên mạng được ở đâu vậy?”</w:t>
      </w:r>
    </w:p>
    <w:p>
      <w:pPr>
        <w:pStyle w:val="BodyText"/>
      </w:pPr>
      <w:r>
        <w:t xml:space="preserve">Y tá ngẩn ra, “Lên mạng á?”</w:t>
      </w:r>
    </w:p>
    <w:p>
      <w:pPr>
        <w:pStyle w:val="BodyText"/>
      </w:pPr>
      <w:r>
        <w:t xml:space="preserve">Thường Trấn Viễn nói, “Tôi có việc vô cùng quan trọng buộc phải lên mạng.”</w:t>
      </w:r>
    </w:p>
    <w:p>
      <w:pPr>
        <w:pStyle w:val="BodyText"/>
      </w:pPr>
      <w:r>
        <w:t xml:space="preserve">Y tá nói, “Anh kiếm Lăng Bác Kim giúp anh cũng được mà.” Xuất phát từ thiện cảm dành cho người ta, lúc cô ta nói ba chữ Lăng Bác Kim, giọng nói khe khẽ run.</w:t>
      </w:r>
    </w:p>
    <w:p>
      <w:pPr>
        <w:pStyle w:val="BodyText"/>
      </w:pPr>
      <w:r>
        <w:t xml:space="preserve">Thường Trấn Viễn nói, “Là thư cá nhân ấy mà.”</w:t>
      </w:r>
    </w:p>
    <w:p>
      <w:pPr>
        <w:pStyle w:val="BodyText"/>
      </w:pPr>
      <w:r>
        <w:t xml:space="preserve">Y tá nghĩ một chút rồi nói, “Anh đợi xíu, tôi nghĩ cách giùm anh.” Cô ta nói xong thì đi ra ngoài.</w:t>
      </w:r>
    </w:p>
    <w:p>
      <w:pPr>
        <w:pStyle w:val="BodyText"/>
      </w:pPr>
      <w:r>
        <w:t xml:space="preserve">Thường Trấn Viễn đã để ý tới sự mập mờ nho nhỏ giữa y tá và Lăng Bác Kim rồi, biết cô ta nói thế thì khẳng định là ăn chắc rồi, vì vậy yên tâm nằm trên giường.</w:t>
      </w:r>
    </w:p>
    <w:p>
      <w:pPr>
        <w:pStyle w:val="BodyText"/>
      </w:pPr>
      <w:r>
        <w:t xml:space="preserve">Một lúc sau thì trông thấy y tá cầm một cái di động vào. Cô ta đưa cho hắn, nói, “Cái điện thoại này vào mạng nhận thư gửi thư được, anh biết dùng không? Nếu không biết thì tôi tìm người tới bày cho anh.</w:t>
      </w:r>
    </w:p>
    <w:p>
      <w:pPr>
        <w:pStyle w:val="BodyText"/>
      </w:pPr>
      <w:r>
        <w:t xml:space="preserve">“Không cần đâu, tôi biết.” Thường Trấn Viễn có hứng rồi.</w:t>
      </w:r>
    </w:p>
    <w:p>
      <w:pPr>
        <w:pStyle w:val="BodyText"/>
      </w:pPr>
      <w:r>
        <w:t xml:space="preserve">Bấy giờ vào mạng bằng điện thoại di động chưa phổ biến như đợt sau này, phí dung lượng cũng đắt, vậy nên hắn không lừng khừng, nhanh chóng đăng nhập vào hòm thư, quả nhiên có một bức thư chưa đọc.</w:t>
      </w:r>
    </w:p>
    <w:p>
      <w:pPr>
        <w:pStyle w:val="BodyText"/>
      </w:pPr>
      <w:r>
        <w:t xml:space="preserve">Hắn mở thư ra thì trông thấy cá thật sự mắc câu rồi. Đối với yêu cầu chia phần lần trước hắn đưa ra, Triệu Thác Đường đồng ý sảng khoái.</w:t>
      </w:r>
    </w:p>
    <w:p>
      <w:pPr>
        <w:pStyle w:val="BodyText"/>
      </w:pPr>
      <w:r>
        <w:t xml:space="preserve">Chia một chín. Anh một, tôi chín. Liên lạc thế nào?</w:t>
      </w:r>
    </w:p>
    <w:p>
      <w:pPr>
        <w:pStyle w:val="BodyText"/>
      </w:pPr>
      <w:r>
        <w:t xml:space="preserve">Nhìn từ con số, chia một chín dường như phần chia cho Thường Trấn Viễn không nhiều, nhưng lợi nhuận của thuốc phiện vô cùng cao, với cái thân phận “người biết chuyện Z” tạm thời chỉ nhìn thấy nguy hại chứ chưa thấy giá trị cống hiến ở đâu của Thường Trấn Viễn mà nói, đây đã là một đãi ngộ khá hậu hĩ rồi.</w:t>
      </w:r>
    </w:p>
    <w:p>
      <w:pPr>
        <w:pStyle w:val="BodyText"/>
      </w:pPr>
      <w:r>
        <w:t xml:space="preserve">Song chia một chín là một con số khá vi diệu, không nhiều không ít, khiến người ta nhìn không rõ rốt cuộc Triệu Thác Đường thực lòng hợp tác hay là bắn bừa phát súng hòng lôi hắn ra xử.</w:t>
      </w:r>
    </w:p>
    <w:p>
      <w:pPr>
        <w:pStyle w:val="BodyText"/>
      </w:pPr>
      <w:r>
        <w:t xml:space="preserve">“Anh xong chưa?” Y tá thấy hắn ngẩn người chẳng để ý xung quanh, hơi mất kiên nhẫn.</w:t>
      </w:r>
    </w:p>
    <w:p>
      <w:pPr>
        <w:pStyle w:val="BodyText"/>
      </w:pPr>
      <w:r>
        <w:t xml:space="preserve">Thường Trấn Viễn hoàn hồn, nhanh chóng đăng xuất rồi trả di động lại cho cô ta.</w:t>
      </w:r>
    </w:p>
    <w:p>
      <w:pPr>
        <w:pStyle w:val="BodyText"/>
      </w:pPr>
      <w:r>
        <w:t xml:space="preserve">Kế hoạch một mũi tên trúng hai con chim nhanh chóng phác họa bản nháp ở trong đầu hắn.</w:t>
      </w:r>
    </w:p>
    <w:p>
      <w:pPr>
        <w:pStyle w:val="BodyText"/>
      </w:pPr>
      <w:r>
        <w:t xml:space="preserve">Buổi tối, Lưu Triệu mua một hộp pizza tới thăm hắn.</w:t>
      </w:r>
    </w:p>
    <w:p>
      <w:pPr>
        <w:pStyle w:val="BodyText"/>
      </w:pPr>
      <w:r>
        <w:t xml:space="preserve">Thường Trấn Viễn vốn không thích đồ ăn tây, nhưng lâu rồi không ăn, vậy nhưng cũng thấy nhơ nhớ, một hộp pizza to đùng mình hắn ăn hơn nửa, để lại hai miếng cho Lăng Bác Kim và Vương Thụy xử lý.</w:t>
      </w:r>
    </w:p>
    <w:p>
      <w:pPr>
        <w:pStyle w:val="BodyText"/>
      </w:pPr>
      <w:r>
        <w:t xml:space="preserve">Lưu Triệu sờ cái chân bó thạch cao của hắn, cười ha hả, “Sao rồi? Có chỗ nào không quen không?”</w:t>
      </w:r>
    </w:p>
    <w:p>
      <w:pPr>
        <w:pStyle w:val="BodyText"/>
      </w:pPr>
      <w:r>
        <w:t xml:space="preserve">Vậy mà còn phải hỏi à? Tất nhiên là chân không quen rồi.</w:t>
      </w:r>
    </w:p>
    <w:p>
      <w:pPr>
        <w:pStyle w:val="BodyText"/>
      </w:pPr>
      <w:r>
        <w:t xml:space="preserve">Thường Trấn Viễn chẳng buồn nói qua quýt nữa.</w:t>
      </w:r>
    </w:p>
    <w:p>
      <w:pPr>
        <w:pStyle w:val="BodyText"/>
      </w:pPr>
      <w:r>
        <w:t xml:space="preserve">Lưu Triệu quay đầu qua nói, “Cậu cứ yên tâm tĩnh dưỡng, chuyện trong cục khỏi bận tâm, còn đám Đầu to nữa mà.”</w:t>
      </w:r>
    </w:p>
    <w:p>
      <w:pPr>
        <w:pStyle w:val="BodyText"/>
      </w:pPr>
      <w:r>
        <w:t xml:space="preserve">Thường Trấn Viễn nói, “Trong cục có chuyện gì cần em bận tâm sao?”</w:t>
      </w:r>
    </w:p>
    <w:p>
      <w:pPr>
        <w:pStyle w:val="BodyText"/>
      </w:pPr>
      <w:r>
        <w:t xml:space="preserve">Lưu Triệu cười mắng, “Bạc bẽo! Chẳng lẽ nhiều ngày vậy rồi không về cục mà chẳng nhớ nhung gì sao?”</w:t>
      </w:r>
    </w:p>
    <w:p>
      <w:pPr>
        <w:pStyle w:val="BodyText"/>
      </w:pPr>
      <w:r>
        <w:t xml:space="preserve">Thường Trấn Viễn nói, “Em có được tính là tai nạn lao động đâu, nghỉ bệnh thì phải trừ tiền, có cái gì để mà nhớ.”</w:t>
      </w:r>
    </w:p>
    <w:p>
      <w:pPr>
        <w:pStyle w:val="BodyText"/>
      </w:pPr>
      <w:r>
        <w:t xml:space="preserve">Lưu Triệu vỗ lên cái chân còn lại của hắn, “Sao trước kia tôi không biết là cậu lại con buôn thế nhỉ?”</w:t>
      </w:r>
    </w:p>
    <w:p>
      <w:pPr>
        <w:pStyle w:val="BodyText"/>
      </w:pPr>
      <w:r>
        <w:t xml:space="preserve">Thường Trấn Viễn nói, “Anh không cho em cơ hội tham ô.”</w:t>
      </w:r>
    </w:p>
    <w:p>
      <w:pPr>
        <w:pStyle w:val="BodyText"/>
      </w:pPr>
      <w:r>
        <w:t xml:space="preserve">Lưu Triệu cười lắc đầu.</w:t>
      </w:r>
    </w:p>
    <w:p>
      <w:pPr>
        <w:pStyle w:val="BodyText"/>
      </w:pPr>
      <w:r>
        <w:t xml:space="preserve">Vương Thụy cũng chẳng mấy khi trông thấy Thường Trấn Viễn có đôi chút nanh nọc, không khỏi nhìn hắn thêm mấy lần.</w:t>
      </w:r>
    </w:p>
    <w:p>
      <w:pPr>
        <w:pStyle w:val="BodyText"/>
      </w:pPr>
      <w:r>
        <w:t xml:space="preserve">Lưu Triệu nói, “Ngày mai có lẽ tổ chức sẽ phát người tới hỏi về chiến dịch săn nhạn, cậu đừng lo lắng, có gì nói nấy là được.”</w:t>
      </w:r>
    </w:p>
    <w:p>
      <w:pPr>
        <w:pStyle w:val="BodyText"/>
      </w:pPr>
      <w:r>
        <w:t xml:space="preserve">Quả nhiên là tới rồi.</w:t>
      </w:r>
    </w:p>
    <w:p>
      <w:pPr>
        <w:pStyle w:val="BodyText"/>
      </w:pPr>
      <w:r>
        <w:t xml:space="preserve">Thường Trấn Viễn thực chẳng lo lắng gì. Chưa bàn tới việc phía sau hắn còn có một bố Thường, kể cả không có, bên trên vẫn có Đồng Chấn Hổ chống đỡ, không tới lượt hắn thò mặt ra.</w:t>
      </w:r>
    </w:p>
    <w:p>
      <w:pPr>
        <w:pStyle w:val="BodyText"/>
      </w:pPr>
      <w:r>
        <w:t xml:space="preserve">Lưu Triệu ngồi thêm một lát rồi mới đi.</w:t>
      </w:r>
    </w:p>
    <w:p>
      <w:pPr>
        <w:pStyle w:val="BodyText"/>
      </w:pPr>
      <w:r>
        <w:t xml:space="preserve">Ông ta đi rồi, Vương Thụy giục Lăng Bác Kim về.</w:t>
      </w:r>
    </w:p>
    <w:p>
      <w:pPr>
        <w:pStyle w:val="BodyText"/>
      </w:pPr>
      <w:r>
        <w:t xml:space="preserve">Thường Trấn Viễn nói với Lăng Bác Kim, “Hôm nay tôi nói với bác sĩ rồi, định mai ra viện.”</w:t>
      </w:r>
    </w:p>
    <w:p>
      <w:pPr>
        <w:pStyle w:val="BodyText"/>
      </w:pPr>
      <w:r>
        <w:t xml:space="preserve">Lăng Bác Kim ngạc nhiên, “Nhanh vậy ạ?”</w:t>
      </w:r>
    </w:p>
    <w:p>
      <w:pPr>
        <w:pStyle w:val="BodyText"/>
      </w:pPr>
      <w:r>
        <w:t xml:space="preserve">Thường Trấn Viễn nói, “Mùi của bệnh viện tôi ngửi khó chịu.”</w:t>
      </w:r>
    </w:p>
    <w:p>
      <w:pPr>
        <w:pStyle w:val="BodyText"/>
      </w:pPr>
      <w:r>
        <w:t xml:space="preserve">Lăng Bác Kim thấy hắn quyết định rồi nên cũng không ép nữa, cầm thau rửa mặt nói, “Em đi pha ấm nước nóng cho anh lau người nhé?”</w:t>
      </w:r>
    </w:p>
    <w:p>
      <w:pPr>
        <w:pStyle w:val="BodyText"/>
      </w:pPr>
      <w:r>
        <w:t xml:space="preserve">Thường Trấn Viễn nhìn Vương Thụy đang đứng bên cạnh, lông mày chau lại, “Khỏi cần đâu. Dù sao mai cũng ra viện rồi, về nhà tính tiếp.”</w:t>
      </w:r>
    </w:p>
    <w:p>
      <w:pPr>
        <w:pStyle w:val="BodyText"/>
      </w:pPr>
      <w:r>
        <w:t xml:space="preserve">Vương Thụy nói, “Chẳng phải đội trưởng bảo mai bên trên sẽ phái người tới đó à?”</w:t>
      </w:r>
    </w:p>
    <w:p>
      <w:pPr>
        <w:pStyle w:val="BodyText"/>
      </w:pPr>
      <w:r>
        <w:t xml:space="preserve">Thường Trấn Viễn nói, “Tôi xua bọn họ về rồi mới ra viện.”</w:t>
      </w:r>
    </w:p>
    <w:p>
      <w:pPr>
        <w:pStyle w:val="BodyText"/>
      </w:pPr>
      <w:r>
        <w:t xml:space="preserve">Xua cái đoàn thanh tra thành lập tạm thời không phải việc khó khăn gì.</w:t>
      </w:r>
    </w:p>
    <w:p>
      <w:pPr>
        <w:pStyle w:val="BodyText"/>
      </w:pPr>
      <w:r>
        <w:t xml:space="preserve">Lúc bọn họ đến còn mang theo một giỏ trái cây nhỏ, chẳng hề bắt mắt, hai ba quả táo với quýt, đặt trên cái tủ đầu giường to cỡ hai bàn tay trông thật nhỏ nhoi. Nhưng dù sao cũng thể hiện sự quan tâm của tổ chức, Thường Trấn Viễn chỉ đành gắng cười nhận lấy.</w:t>
      </w:r>
    </w:p>
    <w:p>
      <w:pPr>
        <w:pStyle w:val="BodyText"/>
      </w:pPr>
      <w:r>
        <w:t xml:space="preserve">Đoàn thanh tra hỏi về quá trình đuổi bắt tên nhãi tông người bỏ trốn.</w:t>
      </w:r>
    </w:p>
    <w:p>
      <w:pPr>
        <w:pStyle w:val="BodyText"/>
      </w:pPr>
      <w:r>
        <w:t xml:space="preserve">Thường Trấn Viễn nói hết ra.</w:t>
      </w:r>
    </w:p>
    <w:p>
      <w:pPr>
        <w:pStyle w:val="BodyText"/>
      </w:pPr>
      <w:r>
        <w:t xml:space="preserve">Lúc đoàn thanh tra gần đi, có người hỏi vô cùng thú vị, anh ta hỏi, “Anh thấy lúc ấy anh vì nghĩa quên thân hay là chấp hành nhiệm vụ vậy?”</w:t>
      </w:r>
    </w:p>
    <w:p>
      <w:pPr>
        <w:pStyle w:val="BodyText"/>
      </w:pPr>
      <w:r>
        <w:t xml:space="preserve">Thường Trấn Viễn nói, “Phục tùng mệnh lệnh.”</w:t>
      </w:r>
    </w:p>
    <w:p>
      <w:pPr>
        <w:pStyle w:val="BodyText"/>
      </w:pPr>
      <w:r>
        <w:t xml:space="preserve">Người nọ cười.</w:t>
      </w:r>
    </w:p>
    <w:p>
      <w:pPr>
        <w:pStyle w:val="BodyText"/>
      </w:pPr>
      <w:r>
        <w:t xml:space="preserve">Tối hôm đó, Lăng Bác Kim tới dọn đồ và tiến hành thủ tục ra viện cho hắn.</w:t>
      </w:r>
    </w:p>
    <w:p>
      <w:pPr>
        <w:pStyle w:val="BodyText"/>
      </w:pPr>
      <w:r>
        <w:t xml:space="preserve">Mấy ngày nay Thường Trấn Viễn đã thử dùng nạng để đi lại, tuy không tiện lắm, nhưng không còn chuyện đi đâu cũng bị người ta ngó đăm đăm, cuối cùng cũng có chút không gian cá nhân.</w:t>
      </w:r>
    </w:p>
    <w:p>
      <w:pPr>
        <w:pStyle w:val="BodyText"/>
      </w:pPr>
      <w:r>
        <w:t xml:space="preserve">Hai người đi taxi về nhà. Lúc tạt qua tầng một thì bị Đầu to vừa kéo vừa mời lôi vào trong phòng.</w:t>
      </w:r>
    </w:p>
    <w:p>
      <w:pPr>
        <w:pStyle w:val="BodyText"/>
      </w:pPr>
      <w:r>
        <w:t xml:space="preserve">Vương Thụy chuẩn bị một nồi lẩu, nóng hầm hập.</w:t>
      </w:r>
    </w:p>
    <w:p>
      <w:pPr>
        <w:pStyle w:val="BodyText"/>
      </w:pPr>
      <w:r>
        <w:t xml:space="preserve">Đầu to cầm bia vui ra mặt, “Chuyện lớn như ra viện sao có thể không liên hoan được, nào, hôm nay tụi mình không say không về.”</w:t>
      </w:r>
    </w:p>
    <w:p>
      <w:pPr>
        <w:pStyle w:val="BodyText"/>
      </w:pPr>
      <w:r>
        <w:t xml:space="preserve">Vương Thụy vừa chuẩn bị gia vị vừa rì rầm, “Ở chỗ em ra viện là phải nhảy chậu than đó.”</w:t>
      </w:r>
    </w:p>
    <w:p>
      <w:pPr>
        <w:pStyle w:val="BodyText"/>
      </w:pPr>
      <w:r>
        <w:t xml:space="preserve">Lăng Bác Kim nhìn cái chân bị bọc kín mít của Thường Trấn Viễn, cười bảo, “Có lòng là được rồi.”</w:t>
      </w:r>
    </w:p>
    <w:p>
      <w:pPr>
        <w:pStyle w:val="BodyText"/>
      </w:pPr>
      <w:r>
        <w:t xml:space="preserve">Đầu to tiếp lời, “Phải đó. A Tiêu ra viện chứ vẫn là một thành viên trong hội tàn tật mà, nếu nhảy chậu than xong thành ra nhảy về bệnh viện thì chẳng gay à.”</w:t>
      </w:r>
    </w:p>
    <w:p>
      <w:pPr>
        <w:pStyle w:val="BodyText"/>
      </w:pPr>
      <w:r>
        <w:t xml:space="preserve">Thường Trấn Viễn gắp rau sống cho anh ta, “Ăn đi này.”</w:t>
      </w:r>
    </w:p>
    <w:p>
      <w:pPr>
        <w:pStyle w:val="BodyText"/>
      </w:pPr>
      <w:r>
        <w:t xml:space="preserve">Đầu to nói, “Chưa nhúng mà.”</w:t>
      </w:r>
    </w:p>
    <w:p>
      <w:pPr>
        <w:pStyle w:val="BodyText"/>
      </w:pPr>
      <w:r>
        <w:t xml:space="preserve">Thường Trấn Viễn nói, “Miệng anh đủ độc rồi, có nhúng hay không cũng thế, chẳng chết được anh đâu.”</w:t>
      </w:r>
    </w:p>
    <w:p>
      <w:pPr>
        <w:pStyle w:val="BodyText"/>
      </w:pPr>
      <w:r>
        <w:t xml:space="preserve">Đầu to cười ngố.</w:t>
      </w:r>
    </w:p>
    <w:p>
      <w:pPr>
        <w:pStyle w:val="BodyText"/>
      </w:pPr>
      <w:r>
        <w:t xml:space="preserve">Bốn người vừa trò chuyện vừa ăn, nhắc tới chuyện đoàn thanh tra là việc khó tránh khỏi. Đầu to nói, “Đúng là đời, thằng kia mà không có họ hàng hang hốc với phó thị trưởng thì chưa chừng đã có người mang cờ thi đua tới tặng chứ sao phải điều tra tới lui thế này.”</w:t>
      </w:r>
    </w:p>
    <w:p>
      <w:pPr>
        <w:pStyle w:val="BodyText"/>
      </w:pPr>
      <w:r>
        <w:t xml:space="preserve">Vương Thụy nói, “Họ thích điều tra thì điều tra, dù sao chuyện tông người như đinh đóng cột rồi, bao nhiêu người chứng kiến, em không tin thằng ranh kia thoát được. Nếu mà thoát được thì em không làm cảnh sát nữa!”</w:t>
      </w:r>
    </w:p>
    <w:p>
      <w:pPr>
        <w:pStyle w:val="BodyText"/>
      </w:pPr>
      <w:r>
        <w:t xml:space="preserve">Lăng Bác Kim gắp thịt viên cho cậu ta, “Đừng mải nói, ăn đi chứ.”</w:t>
      </w:r>
    </w:p>
    <w:p>
      <w:pPr>
        <w:pStyle w:val="BodyText"/>
      </w:pPr>
      <w:r>
        <w:t xml:space="preserve">Đầu to nói, “Anh thấy không phải bọn họ muốn lật lại án đâu, mà là muốn kéo người chết chùm.”</w:t>
      </w:r>
    </w:p>
    <w:p>
      <w:pPr>
        <w:pStyle w:val="BodyText"/>
      </w:pPr>
      <w:r>
        <w:t xml:space="preserve">Thường Trấn Viễn đung đưa cốc, nói dửng dưng, “Chẳng phải nói Đồng Chấn Hổ cũng có cơ đó sao?”</w:t>
      </w:r>
    </w:p>
    <w:p>
      <w:pPr>
        <w:pStyle w:val="BodyText"/>
      </w:pPr>
      <w:r>
        <w:t xml:space="preserve">Đầu to nói, “Có thì có, nhưng chắc chắn không to bằng phó thị trưởng. Ầy, cũng khó nói, cậu nói coi, phó thị trưởng kéo người chết chùm cũng chẳng lợi lộc gì, mà còn đắc tội một nhóm người nữa, lại mang tiếng làm việc thiên tư.”</w:t>
      </w:r>
    </w:p>
    <w:p>
      <w:pPr>
        <w:pStyle w:val="BodyText"/>
      </w:pPr>
      <w:r>
        <w:t xml:space="preserve">Vương Thụy nói, “Lòng dạ kẻ làm quan ai nói rõ.”</w:t>
      </w:r>
    </w:p>
    <w:p>
      <w:pPr>
        <w:pStyle w:val="BodyText"/>
      </w:pPr>
      <w:r>
        <w:t xml:space="preserve">Chủ đề càng nói càng mất hứng, Lăng Bác Kim bèn bắt đầu chủ đề khác, kể câu chuyện cười, mọi người cười ha hả, chuyện ấy cứ nhẹ nhàng trôi qua. Bia không làm người say, nhưng dễ đi vệ sinh, Thường Trấn Viễn uống hai cốc thì đã thấy mắc rồi.</w:t>
      </w:r>
    </w:p>
    <w:p>
      <w:pPr>
        <w:pStyle w:val="BodyText"/>
      </w:pPr>
      <w:r>
        <w:t xml:space="preserve">Hắn chống nạng đi về phía nhà vệ sinh, Đầu to đang tính đứng lên thì thấy Lăng Bác Kim nhanh hơn một bước đỡ lấy hắn, “Nhà vệ sinh trơn, em đưa anh đi.”</w:t>
      </w:r>
    </w:p>
    <w:p>
      <w:pPr>
        <w:pStyle w:val="BodyText"/>
      </w:pPr>
      <w:r>
        <w:t xml:space="preserve">Thường Trấn Viễn đang định từ chối thì nghe thấy Đầu to gào lên, “Phải, cậu dẫn nó đi. Hôm nay anh mới lau nền, vẫn còn ướt, nhỡ mà trượt cái là lại phải về bệnh viện đó.”</w:t>
      </w:r>
    </w:p>
    <w:p>
      <w:pPr>
        <w:pStyle w:val="BodyText"/>
      </w:pPr>
      <w:r>
        <w:t xml:space="preserve">Thường Trấn Viễn, “…”</w:t>
      </w:r>
    </w:p>
    <w:p>
      <w:pPr>
        <w:pStyle w:val="BodyText"/>
      </w:pPr>
      <w:r>
        <w:t xml:space="preserve">Nhà vệ sinh ở nhà Đầu to có kết cấu tương tự với nhà vệ sinh tầng một của bọn họ, song lắp máy giặt trong đó nên không gian hẹp càng thêm hẹp.</w:t>
      </w:r>
    </w:p>
    <w:p>
      <w:pPr>
        <w:pStyle w:val="BodyText"/>
      </w:pPr>
      <w:r>
        <w:t xml:space="preserve">Lăng Bác Kim và Thường Trấn Viễn vào đồng thời thì lấp kín chỗ, muốn xoay người cũng chẳng có chỗ mà xoay.</w:t>
      </w:r>
    </w:p>
    <w:p>
      <w:pPr>
        <w:pStyle w:val="BodyText"/>
      </w:pPr>
      <w:r>
        <w:t xml:space="preserve">Lăng Bác Kim thấy hắn đứng một chân cởi xanh-tuya vất vả, hai tay từ bên eo hắn vươn qua, nhanh chóng cởi xanh-tuya ra.</w:t>
      </w:r>
    </w:p>
    <w:p>
      <w:pPr>
        <w:pStyle w:val="BodyText"/>
      </w:pPr>
      <w:r>
        <w:t xml:space="preserve">Thường Trấn Viễn đè lại bàn tay đang định kéo phéc-mơ-tuya của cậu, chậm rãi đẩy ra, “Tôi tự làm được.”</w:t>
      </w:r>
    </w:p>
    <w:p>
      <w:pPr>
        <w:pStyle w:val="BodyText"/>
      </w:pPr>
      <w:r>
        <w:t xml:space="preserve">Lăng Bác Kim cũng không nhai nhẳng, bỏ nạng sang một bên, “Xong thì gọi em ạ.”</w:t>
      </w:r>
    </w:p>
    <w:p>
      <w:pPr>
        <w:pStyle w:val="BodyText"/>
      </w:pPr>
      <w:r>
        <w:t xml:space="preserve">Thần kinh căng cứng của Thường Trấn Viễn đợi cậu đi mới thả lỏng ra.</w:t>
      </w:r>
    </w:p>
    <w:p>
      <w:pPr>
        <w:pStyle w:val="BodyText"/>
      </w:pPr>
      <w:r>
        <w:t xml:space="preserve">Hắn giải quyết xong vấn đề, nhảy lò cò tới la-va-bô, tựa vào la-va-bô để rửa tay, tình cờ trông thấy hai mắt hai má mình trong gương nhuốm đỏ, ánh mắt đọng chút mê ly, từ bề ngoài tới thần thái đều mang theo vẻ xa lạ. Hắn chợt giật mình, lấy nước lạnh ra sức vỗ lên mặt, lát sau, một lần nữa ngẩng lên nhìn chính mình, thấy đôi mắt đã khôi phục lại sự thanh minh trước kia mới cầm lấy cái nạng bên cạnh mở cửa ra.</w:t>
      </w:r>
    </w:p>
    <w:p>
      <w:pPr>
        <w:pStyle w:val="BodyText"/>
      </w:pPr>
      <w:r>
        <w:t xml:space="preserve">Lăng Bác Kim chờ ở cửa, thấy hắn đi ra thì lập tức tiến lên đỡ hắn, đưa hắn tới bàn ăn.</w:t>
      </w:r>
    </w:p>
    <w:p>
      <w:pPr>
        <w:pStyle w:val="BodyText"/>
      </w:pPr>
      <w:r>
        <w:t xml:space="preserve">Vương Thụy và Đầu to uống cao hứng, hi hi ha ha chơi oẳn tù tì.</w:t>
      </w:r>
    </w:p>
    <w:p>
      <w:pPr>
        <w:pStyle w:val="BodyText"/>
      </w:pPr>
      <w:r>
        <w:t xml:space="preserve">Thường Trấn Viễn ngồi thêm một lát liền lấy cớ rằng mệt, muốn lên tầng.</w:t>
      </w:r>
    </w:p>
    <w:p>
      <w:pPr>
        <w:pStyle w:val="BodyText"/>
      </w:pPr>
      <w:r>
        <w:t xml:space="preserve">Lăng Bác Kim đứng dậy chào theo.</w:t>
      </w:r>
    </w:p>
    <w:p>
      <w:pPr>
        <w:pStyle w:val="BodyText"/>
      </w:pPr>
      <w:r>
        <w:t xml:space="preserve">Cầu thang hẹp, Thường Trấn Viễn và Lăng Bác Kim đứng vai sóng vai trên bậc tang, bả vai không ngừng quẹt lên tường.</w:t>
      </w:r>
    </w:p>
    <w:p>
      <w:pPr>
        <w:pStyle w:val="BodyText"/>
      </w:pPr>
      <w:r>
        <w:t xml:space="preserve">Lăng Bác Kim thấy hắn nhảy vất vả, chủ động nói, “Sư phụ, em cõng anh nhé.”</w:t>
      </w:r>
    </w:p>
    <w:p>
      <w:pPr>
        <w:pStyle w:val="BodyText"/>
      </w:pPr>
      <w:r>
        <w:t xml:space="preserve">Thường Trấn Viễn lắc đầu, tiếp tục nhảy lên.</w:t>
      </w:r>
    </w:p>
    <w:p>
      <w:pPr>
        <w:pStyle w:val="BodyText"/>
      </w:pPr>
      <w:r>
        <w:t xml:space="preserve">Lăng Bác Kim đành phải tụt lại một bước, chắn ở sau hắn để phòng bất trắc.</w:t>
      </w:r>
    </w:p>
    <w:p>
      <w:pPr>
        <w:pStyle w:val="BodyText"/>
      </w:pPr>
      <w:r>
        <w:t xml:space="preserve">Mãi mới tới cửa nhà, Thường Trấn Viễn mệt túa mồ hôi, dựa vào tường thở hổn hển.</w:t>
      </w:r>
    </w:p>
    <w:p>
      <w:pPr>
        <w:pStyle w:val="BodyText"/>
      </w:pPr>
      <w:r>
        <w:t xml:space="preserve">Lăng Bác Kim mở cửa, cầm đồ đạc vào xong mới tới đỡ hắn.</w:t>
      </w:r>
    </w:p>
    <w:p>
      <w:pPr>
        <w:pStyle w:val="BodyText"/>
      </w:pPr>
      <w:r>
        <w:t xml:space="preserve">Thường Trấn Viễn nhảy vào phòng, sau đó ngồi bất động trên sô-pha.</w:t>
      </w:r>
    </w:p>
    <w:p>
      <w:pPr>
        <w:pStyle w:val="Compact"/>
      </w:pPr>
      <w:r>
        <w:t xml:space="preserve">Lăng Bác Kim khóa cửa lại, thấy hắn lấy khăn giấy trên bàn trà lau mồ hôi, chợt xì ra một câu, “Sư phụ có định tắm cái không?”</w:t>
      </w:r>
      <w:r>
        <w:br w:type="textWrapping"/>
      </w:r>
      <w:r>
        <w:br w:type="textWrapping"/>
      </w:r>
    </w:p>
    <w:p>
      <w:pPr>
        <w:pStyle w:val="Heading2"/>
      </w:pPr>
      <w:bookmarkStart w:id="64" w:name="chương-42-núi-lửa-từ-một-quyển-nhật-ký"/>
      <w:bookmarkEnd w:id="64"/>
      <w:r>
        <w:t xml:space="preserve">42. Chương 42: Núi Lửa Từ Một Quyển Nhật Ký</w:t>
      </w:r>
    </w:p>
    <w:p>
      <w:pPr>
        <w:pStyle w:val="Compact"/>
      </w:pPr>
      <w:r>
        <w:br w:type="textWrapping"/>
      </w:r>
      <w:r>
        <w:br w:type="textWrapping"/>
      </w:r>
      <w:r>
        <w:t xml:space="preserve">Thường Trấn Viễn đang lau mồ hôi chợt khựng lại, nghiêng đầu nhìn cậu.</w:t>
      </w:r>
    </w:p>
    <w:p>
      <w:pPr>
        <w:pStyle w:val="BodyText"/>
      </w:pPr>
      <w:r>
        <w:t xml:space="preserve">Lăng Bác Kim đứng ở bên cửa, đợi câu trả lời của hắn.</w:t>
      </w:r>
    </w:p>
    <w:p>
      <w:pPr>
        <w:pStyle w:val="BodyText"/>
      </w:pPr>
      <w:r>
        <w:t xml:space="preserve">Mặc dù ở lâu trong bệnh viện, việc đầu tiên hắn muốn làm khi về nhà quả đúng là tắm táp cho thoải mái, nhưng tuyệt đối không phải ở trước mặt một tên hung thủ đã từng giết mình.</w:t>
      </w:r>
    </w:p>
    <w:p>
      <w:pPr>
        <w:pStyle w:val="BodyText"/>
      </w:pPr>
      <w:r>
        <w:t xml:space="preserve">Thường Trấn Viễn nói, “Không cần đâu.”</w:t>
      </w:r>
    </w:p>
    <w:p>
      <w:pPr>
        <w:pStyle w:val="BodyText"/>
      </w:pPr>
      <w:r>
        <w:t xml:space="preserve">Lăng Bác Kim cũng chẳng ép, tiện tay bỏ chìa khóa vào túi, “Lúc nào sư phụ lên tầng thì ới em một tiếng, em đỡ sư phụ lên.”</w:t>
      </w:r>
    </w:p>
    <w:p>
      <w:pPr>
        <w:pStyle w:val="BodyText"/>
      </w:pPr>
      <w:r>
        <w:t xml:space="preserve">Thường Trấn Viễn gật đầu.</w:t>
      </w:r>
    </w:p>
    <w:p>
      <w:pPr>
        <w:pStyle w:val="BodyText"/>
      </w:pPr>
      <w:r>
        <w:t xml:space="preserve">Lăng Bác Kim về phòng thay quần áo. Cậu sợ không nghe thấy Thường Trấn Viễn gọi cậu nên cố ý hé cửa.</w:t>
      </w:r>
    </w:p>
    <w:p>
      <w:pPr>
        <w:pStyle w:val="BodyText"/>
      </w:pPr>
      <w:r>
        <w:t xml:space="preserve">Thường Trấn Viễn nhìn cậu đi vào phòng, cầm lấy nạng chậm rãi đứng lên, sau đó nhảy về phía cầu thang.</w:t>
      </w:r>
    </w:p>
    <w:p>
      <w:pPr>
        <w:pStyle w:val="BodyText"/>
      </w:pPr>
      <w:r>
        <w:t xml:space="preserve">Lúc hắn đi tới cầu thang, Lăng Bác Kim ló nửa người ra, miệng mấp máy như định nói gì đó, nhưng nhìn sườn mặt lạnh lùng của Thường Trấn Viễn thì nuốt lại lời nói, cứ thế lẳng lặng nhìn Thường Trấn Viễn chậm rãi nhảy lên tầng rồi mới yên lòng rụt người về.</w:t>
      </w:r>
    </w:p>
    <w:p>
      <w:pPr>
        <w:pStyle w:val="BodyText"/>
      </w:pPr>
      <w:r>
        <w:t xml:space="preserve">Ngay lúc cậu quay về, Thường Trấn Viễn đứng ở đầu cầu thang nhìn về phía phòng cậu rồi quay người vào phòng.</w:t>
      </w:r>
    </w:p>
    <w:p>
      <w:pPr>
        <w:pStyle w:val="BodyText"/>
      </w:pPr>
      <w:r>
        <w:t xml:space="preserve">Thiếu một cái chân, nhiều chuyện làm sẽ chậm hẳn đi, nhưng không phải là không ngồi được.</w:t>
      </w:r>
    </w:p>
    <w:p>
      <w:pPr>
        <w:pStyle w:val="BodyText"/>
      </w:pPr>
      <w:r>
        <w:t xml:space="preserve">Thường Trấn Viễn ngồi trên nắp xí bệt, chậm rãi lau người xong rồi mặc áo ngủ. Theo hắn, tắm và ngủ là hai chuyện riêng tư nhất, tuyệt đối không cho phép người khác tham dự vào, kể cả là bạn trai bạn gái từng quen biết trước đây cũng chỉ giới hạn ở trong việc ấy thôi.</w:t>
      </w:r>
    </w:p>
    <w:p>
      <w:pPr>
        <w:pStyle w:val="BodyText"/>
      </w:pPr>
      <w:r>
        <w:t xml:space="preserve">Mãi mới gặp được một người duy nhất khiến hắn muốn chia sẻ ở tuổi bốn mươi hai…</w:t>
      </w:r>
    </w:p>
    <w:p>
      <w:pPr>
        <w:pStyle w:val="BodyText"/>
      </w:pPr>
      <w:r>
        <w:t xml:space="preserve">Hắn đứng dậy nhìn mình ở trong gương.</w:t>
      </w:r>
    </w:p>
    <w:p>
      <w:pPr>
        <w:pStyle w:val="BodyText"/>
      </w:pPr>
      <w:r>
        <w:t xml:space="preserve">Khuôn mặt lạ lẫm, hoàn cảnh lạ lẫm, cuộc đời lạ lẫm… Mấy thứ này cũng không sao, ít nhất thì, linh hồn của hắn vẫn như vậy.</w:t>
      </w:r>
    </w:p>
    <w:p>
      <w:pPr>
        <w:pStyle w:val="BodyText"/>
      </w:pPr>
      <w:r>
        <w:t xml:space="preserve">Thường Trấn Viễn chống nạng đi tới bên giường, kéo ngăn kéo tủ đầu giường, cầm một quyển nhật ký với mấy cái bút ra.</w:t>
      </w:r>
    </w:p>
    <w:p>
      <w:pPr>
        <w:pStyle w:val="BodyText"/>
      </w:pPr>
      <w:r>
        <w:t xml:space="preserve">Phía đoàn thanh tra chợt biến hóa chóng mặt.</w:t>
      </w:r>
    </w:p>
    <w:p>
      <w:pPr>
        <w:pStyle w:val="BodyText"/>
      </w:pPr>
      <w:r>
        <w:t xml:space="preserve">Phó thị trưởng trước đó chẳng hề quan tâm chuyện này đột nhiên gọi toàn bộ đoàn kiểm tra đi phê bình một trận, cho rằng bọn họ làm việc như này vào thời điểm này là làm bậy, chẳng những phá hỏng tình đoàn kết của tổ chức, mà còn can thiệp vào quá trình làm việc bình thường của các ban ngành đoàn thể khác, có dấu hiệu nghiêm trọng. Sau đó, ông ta tự mình gọi điện cho cục trưởng, bày tỏ lập trường công chính vô tư tuyệt đối của mình, cũng cho rằng dù Đồng Chấn Hổ có sai lầm trong quá trình phá án, nhưng xuất phát điểm thì tốt, có công có tội, nên khen thì phải khen mà nên phê bình thì phải phê bình, đừng vì quan hệ giữa ông ta và nghi can mà quan trọng hóa lên, đấy là việc mà ông ta ghét cay ghét đắng.</w:t>
      </w:r>
    </w:p>
    <w:p>
      <w:pPr>
        <w:pStyle w:val="BodyText"/>
      </w:pPr>
      <w:r>
        <w:t xml:space="preserve">Làm sao mà cục trưởng không nghe ra ý trong lời của ông ta được, sau đó bảo Đồng Chấn Hổ nộp một bản kiểm điểm, chuyện này thế là xong.</w:t>
      </w:r>
    </w:p>
    <w:p>
      <w:pPr>
        <w:pStyle w:val="BodyText"/>
      </w:pPr>
      <w:r>
        <w:t xml:space="preserve">Đoàn kiểm tra vốn vênh vênh váo váo cứ như vậy mà giải tán ê chề, thanh niên nói “chú tôi là phó thị trưởng” nọ nhanh chóng bị khởi tố, nhận được phán quyết tương xứng.</w:t>
      </w:r>
    </w:p>
    <w:p>
      <w:pPr>
        <w:pStyle w:val="BodyText"/>
      </w:pPr>
      <w:r>
        <w:t xml:space="preserve">Về việc này thì Đầu to rất xúc động, “Em bảo coi, ông phó thị trưởng này làm sớm luôn đi cho rồi, sao cứ phải đợi đoàn kiểm tra tới xong lại về mới thò mặt ra.”</w:t>
      </w:r>
    </w:p>
    <w:p>
      <w:pPr>
        <w:pStyle w:val="BodyText"/>
      </w:pPr>
      <w:r>
        <w:t xml:space="preserve">Cá nhỏ nói, “Thế thì anh chả hiểu gì. Phó thị trưởng là thế nào cơ chứ? Chính là quan lớn phụ trách thành phố này. Người ta bận lu bù, có thể quản lý việc đoàn thanh tra nhỏ như cái mắt muỗi là chúng ta đã nên cười trộm rồi, còn dám phàn nàn ông ta quản lý không kịp thời sao? Bao Thanh Thiên cũng phải đợi vụ án xảy ra rồi mới xử lý được đó, có lần nào mà anh thấy Bao Thanh Thiên xuất hiện ngay lúc vụ án bảo hung thủ không được nhúc nhích không?”</w:t>
      </w:r>
    </w:p>
    <w:p>
      <w:pPr>
        <w:pStyle w:val="BodyText"/>
      </w:pPr>
      <w:r>
        <w:t xml:space="preserve">Đầu to cười to.</w:t>
      </w:r>
    </w:p>
    <w:p>
      <w:pPr>
        <w:pStyle w:val="BodyText"/>
      </w:pPr>
      <w:r>
        <w:t xml:space="preserve">Gậy trúc nói, “Không tìm mấy kẻ chết thay thì sao tạo dựng được hình tượng tích cực lớn lao của phó thị trưởng. Thấy đó, vì việc chung quên việc nhà, công chính liêm minh, hai lá cờ ụp trên trán, đường làm quan sau này chắc chắn thênh thang.”</w:t>
      </w:r>
    </w:p>
    <w:p>
      <w:pPr>
        <w:pStyle w:val="BodyText"/>
      </w:pPr>
      <w:r>
        <w:t xml:space="preserve">Cá nhỏ nói, “Gì lại nói thẳng thế. Dù sao kẻ xấu nhận trừng phạt thích đáng, chính nghĩa được biểu dương là xong rồi. Còn mấy lề thói đằng sau, liên quan gì tới chúng ta? Sếp bảo phải không, sếp?”</w:t>
      </w:r>
    </w:p>
    <w:p>
      <w:pPr>
        <w:pStyle w:val="BodyText"/>
      </w:pPr>
      <w:r>
        <w:t xml:space="preserve">Lưu Triệu ngẩng đầu khỏi đống văn kiện, “Tôi đang định viết thư tiến cử cho mấy cô cậu đấy.”</w:t>
      </w:r>
    </w:p>
    <w:p>
      <w:pPr>
        <w:pStyle w:val="BodyText"/>
      </w:pPr>
      <w:r>
        <w:t xml:space="preserve">Cá nhỏ nghệch ra, “Tới đâu ạ?”</w:t>
      </w:r>
    </w:p>
    <w:p>
      <w:pPr>
        <w:pStyle w:val="BodyText"/>
      </w:pPr>
      <w:r>
        <w:t xml:space="preserve">“Tòa thị chính.” Lưu Triệu nói, “Chẳng phải cô cậu quan tâm tới phó thị trưởng đấy thôi, tới toà thị chính là quan tâm ngày đêm được rồi.”</w:t>
      </w:r>
    </w:p>
    <w:p>
      <w:pPr>
        <w:pStyle w:val="BodyText"/>
      </w:pPr>
      <w:r>
        <w:t xml:space="preserve">Cá nhỏ thè lưỡi.</w:t>
      </w:r>
    </w:p>
    <w:p>
      <w:pPr>
        <w:pStyle w:val="BodyText"/>
      </w:pPr>
      <w:r>
        <w:t xml:space="preserve">Gậy trúc cúi đầu không nói gì.</w:t>
      </w:r>
    </w:p>
    <w:p>
      <w:pPr>
        <w:pStyle w:val="BodyText"/>
      </w:pPr>
      <w:r>
        <w:t xml:space="preserve">Bình thường, tình huống thế này luôn có Đầu to đứng ra đỡ đạn, lần này anh ta cũng không phụ sự hy vọng của mọi người, cười hì hì sán tới bên Lưu Triệu nói, “Đồ đệ của em với đồ đệ của A Tiêu đang chiến đấu anh dũng ở tiền tuyến đó. Tên Triệu Thác Đường cỏn con kia, chắc chắn không trốn khỏi Ngũ Chỉ Sơn của ông này được đâu.”</w:t>
      </w:r>
    </w:p>
    <w:p>
      <w:pPr>
        <w:pStyle w:val="BodyText"/>
      </w:pPr>
      <w:r>
        <w:t xml:space="preserve">Lưu Triệu ngẩng đầu, như cười như không nhìn anh ta, “Theo như cậu nói thì về sau chúng ta chẳng cần làm gì nữa, cứ bắt tréo chân xem ông Đầu to biểu diễn là được rồi nhỉ.”</w:t>
      </w:r>
    </w:p>
    <w:p>
      <w:pPr>
        <w:pStyle w:val="BodyText"/>
      </w:pPr>
      <w:r>
        <w:t xml:space="preserve">Đầu to cười khan nói, “Chủ yếu là dựa vào sự lãnh đạo tài tình của sếp Lưu anh, không thì sao chúng em gánh vác nổi.”</w:t>
      </w:r>
    </w:p>
    <w:p>
      <w:pPr>
        <w:pStyle w:val="BodyText"/>
      </w:pPr>
      <w:r>
        <w:t xml:space="preserve">Cá nhỏ giải vây, “Chẳng phải anh với A Tiêu ở cùng một tòa nhà sao, chân ảnh thế nào rồi?”</w:t>
      </w:r>
    </w:p>
    <w:p>
      <w:pPr>
        <w:pStyle w:val="BodyText"/>
      </w:pPr>
      <w:r>
        <w:t xml:space="preserve">Đầu to nói, “Vẫn bó thạch cao.”</w:t>
      </w:r>
    </w:p>
    <w:p>
      <w:pPr>
        <w:pStyle w:val="BodyText"/>
      </w:pPr>
      <w:r>
        <w:t xml:space="preserve">Cá nhỏ nói, “Trời càng ngày càng nóng, bó thạch cao vậy bất tiện quá.”</w:t>
      </w:r>
    </w:p>
    <w:p>
      <w:pPr>
        <w:pStyle w:val="BodyText"/>
      </w:pPr>
      <w:r>
        <w:t xml:space="preserve">Đầu to nói, “Lại chả thế à, tại anh cả, đi giới thiệu cái nhà như thế.”</w:t>
      </w:r>
    </w:p>
    <w:p>
      <w:pPr>
        <w:pStyle w:val="BodyText"/>
      </w:pPr>
      <w:r>
        <w:t xml:space="preserve">“So với tiền nhà tiết kiệm được thì chút tiền chữa trị này chẳng đáng gì.” Thường Trấn Viễn co chân, chống nạng đi chậm rãi từ ngoài vào.</w:t>
      </w:r>
    </w:p>
    <w:p>
      <w:pPr>
        <w:pStyle w:val="BodyText"/>
      </w:pPr>
      <w:r>
        <w:t xml:space="preserve">Đầu to vội đứng lên, “Ô hô, ngọn gió nào thổi cậu tới vậy?”</w:t>
      </w:r>
    </w:p>
    <w:p>
      <w:pPr>
        <w:pStyle w:val="BodyText"/>
      </w:pPr>
      <w:r>
        <w:t xml:space="preserve">Thường Trấn Viễn đứng trong văn phòng, “Tìm đội trưởng nói mấy chuyện.”</w:t>
      </w:r>
    </w:p>
    <w:p>
      <w:pPr>
        <w:pStyle w:val="BodyText"/>
      </w:pPr>
      <w:r>
        <w:t xml:space="preserve">Đầu to tò mò lại gần, “Chuyện gì thế, sao không nói qua điện thoại?”</w:t>
      </w:r>
    </w:p>
    <w:p>
      <w:pPr>
        <w:pStyle w:val="BodyText"/>
      </w:pPr>
      <w:r>
        <w:t xml:space="preserve">Gậy trúc và Cá nhỏ cũng nhìn sang.</w:t>
      </w:r>
    </w:p>
    <w:p>
      <w:pPr>
        <w:pStyle w:val="BodyText"/>
      </w:pPr>
      <w:r>
        <w:t xml:space="preserve">Thường Trấn Viễn nói, “Chuyện riêng.”</w:t>
      </w:r>
    </w:p>
    <w:p>
      <w:pPr>
        <w:pStyle w:val="BodyText"/>
      </w:pPr>
      <w:r>
        <w:t xml:space="preserve">Đầu to nói, “Tăng lương à? Hay là tìm sếp Lưu mở cửa sau sửa thành tai nạn lao động cho cậu?”</w:t>
      </w:r>
    </w:p>
    <w:p>
      <w:pPr>
        <w:pStyle w:val="BodyText"/>
      </w:pPr>
      <w:r>
        <w:t xml:space="preserve">Lưu Triệu cười mắng, “Xéo! Trong đầu chẳng có chuyện gì đứng đắn cả. Chẳng phải vẫn còn những bản án khác đó à? Đừng lo mỗi Triệu Thác Đường, những bản án khác cũng phải bắt!”</w:t>
      </w:r>
    </w:p>
    <w:p>
      <w:pPr>
        <w:pStyle w:val="BodyText"/>
      </w:pPr>
      <w:r>
        <w:t xml:space="preserve">Đầu to nói, “Bảo đám tiểu Giả làm rồi, em làm việc thì sếp cứ yên tâm.”</w:t>
      </w:r>
    </w:p>
    <w:p>
      <w:pPr>
        <w:pStyle w:val="BodyText"/>
      </w:pPr>
      <w:r>
        <w:t xml:space="preserve">Cá nhỏ thấy Thường Trấn Viễn chỉ đứng mà không nói gì, biết hắn muốn nói riêng với Lưu Triệu, bèn biết ý đứng lên, “Huênh hoang chỉ nói chẳng làm. Đi thôi nào, qua xem bên tiểu Giả có tiến triển gì không.”</w:t>
      </w:r>
    </w:p>
    <w:p>
      <w:pPr>
        <w:pStyle w:val="BodyText"/>
      </w:pPr>
      <w:r>
        <w:t xml:space="preserve">Đầu to nói, “Đám tiểu Giả vẫn đang ở khu mới mà.”</w:t>
      </w:r>
    </w:p>
    <w:p>
      <w:pPr>
        <w:pStyle w:val="BodyText"/>
      </w:pPr>
      <w:r>
        <w:t xml:space="preserve">“Chiệp.” Cá nhỏ liếc mắt với anh ta.</w:t>
      </w:r>
    </w:p>
    <w:p>
      <w:pPr>
        <w:pStyle w:val="BodyText"/>
      </w:pPr>
      <w:r>
        <w:t xml:space="preserve">Bấy giờ Đầu to mới vùng vằng đi ra ngoài.</w:t>
      </w:r>
    </w:p>
    <w:p>
      <w:pPr>
        <w:pStyle w:val="BodyText"/>
      </w:pPr>
      <w:r>
        <w:t xml:space="preserve">Lúc Gậy trúc đứng dậy, bóng gió nhìn qua Thường Trấn Viễn.</w:t>
      </w:r>
    </w:p>
    <w:p>
      <w:pPr>
        <w:pStyle w:val="BodyText"/>
      </w:pPr>
      <w:r>
        <w:t xml:space="preserve">Thường Trấn Viễn làm như không thấy được.</w:t>
      </w:r>
    </w:p>
    <w:p>
      <w:pPr>
        <w:pStyle w:val="BodyText"/>
      </w:pPr>
      <w:r>
        <w:t xml:space="preserve">Cửa từ ngoài nhẹ nhàng khép lại, văn phòng yên tĩnh hẳn đi.</w:t>
      </w:r>
    </w:p>
    <w:p>
      <w:pPr>
        <w:pStyle w:val="BodyText"/>
      </w:pPr>
      <w:r>
        <w:t xml:space="preserve">Lưu Triệu lấy hai điếu thuốc ra, đưa hắn một điếu, “Sao, có chuyện gì không vừa lòng à?”</w:t>
      </w:r>
    </w:p>
    <w:p>
      <w:pPr>
        <w:pStyle w:val="BodyText"/>
      </w:pPr>
      <w:r>
        <w:t xml:space="preserve">Thường Trấn Viễn lấy một quyển vở ra khỏi túi, đặt lên bàn Lưu Triệu, “Mấy hôm trước tình cờ có được thứ này.”</w:t>
      </w:r>
    </w:p>
    <w:p>
      <w:pPr>
        <w:pStyle w:val="BodyText"/>
      </w:pPr>
      <w:r>
        <w:t xml:space="preserve">“Gì vậy?” Lưu Triệu vừa nói vừa lật ra xem, lập tức nghiêm túc lại. Ông ta trừng Thường Trấn Viễn một cái, lửa giận tụ ở trong mắt, lửng lơ ở giới hạn bùng nổ. Nhưng ông ta nhanh chóng nhịn lại, tiếp tục đọc.</w:t>
      </w:r>
    </w:p>
    <w:p>
      <w:pPr>
        <w:pStyle w:val="BodyText"/>
      </w:pPr>
      <w:r>
        <w:t xml:space="preserve">Thường Trấn Viễn ngồi xuống sô-pha, tay mân mê điếu thuốc, ánh mắt cứ cách vài phút lại liếc Lưu Triệu một lần.</w:t>
      </w:r>
    </w:p>
    <w:p>
      <w:pPr>
        <w:pStyle w:val="BodyText"/>
      </w:pPr>
      <w:r>
        <w:t xml:space="preserve">Lưu Triệu đọc vô cùng chăm chú, không sót một chữ.</w:t>
      </w:r>
    </w:p>
    <w:p>
      <w:pPr>
        <w:pStyle w:val="BodyText"/>
      </w:pPr>
      <w:r>
        <w:t xml:space="preserve">Bên ngoài chợt có hai người chạy qua, bước chân như sấm, càng tô đậm sự yên tĩnh trong phòng.</w:t>
      </w:r>
    </w:p>
    <w:p>
      <w:pPr>
        <w:pStyle w:val="BodyText"/>
      </w:pPr>
      <w:r>
        <w:t xml:space="preserve">Lưu Triệu khép vở lại ngẩng đầu lên, “Từ đâu vậy?”</w:t>
      </w:r>
    </w:p>
    <w:p>
      <w:pPr>
        <w:pStyle w:val="BodyText"/>
      </w:pPr>
      <w:r>
        <w:t xml:space="preserve">Thường Trấn Viễn nhún vai nói, “Tình cờ có được.”</w:t>
      </w:r>
    </w:p>
    <w:p>
      <w:pPr>
        <w:pStyle w:val="BodyText"/>
      </w:pPr>
      <w:r>
        <w:t xml:space="preserve">“Tình cờ?” Lưu Triệu đen mặt, “Nhật ký của Trang Tranh mà cũng có thể tình cờ có được sao?! Cậu thấy tôi nói lý do này cho cục trưởng nghe liệu ông ta tin hay không hả?”</w:t>
      </w:r>
    </w:p>
    <w:p>
      <w:pPr>
        <w:pStyle w:val="BodyText"/>
      </w:pPr>
      <w:r>
        <w:t xml:space="preserve">Thường Trấn Viễn nói, “Quan trọng nhất là anh có tin hay không.”</w:t>
      </w:r>
    </w:p>
    <w:p>
      <w:pPr>
        <w:pStyle w:val="BodyText"/>
      </w:pPr>
      <w:r>
        <w:t xml:space="preserve">“Tôi không tin!” Lưu Triệu ném vở đứng lên, “Thường Trấn Viễn, cậu vượt phép quá rồi đấy! Trước kia cậu bộp chộp cậu liều lĩnh, tôi luôn có thể mắt nhắm mắt mở, vì tôi cho rằng cậu có chừng mực, có nắm chắc, nhưng quyển nhật ký này là thế nào chứ? Đừng có nói là Lịch Sâm đưa cậu, thứ này không phải gã muốn lấy là lấy được.”</w:t>
      </w:r>
    </w:p>
    <w:p>
      <w:pPr>
        <w:pStyle w:val="BodyText"/>
      </w:pPr>
      <w:r>
        <w:t xml:space="preserve">Thường Trấn Viễn nói thản nhiên, “Thế anh nói coi em lấy được thế nào vậy?”</w:t>
      </w:r>
    </w:p>
    <w:p>
      <w:pPr>
        <w:pStyle w:val="BodyText"/>
      </w:pPr>
      <w:r>
        <w:t xml:space="preserve">Lưu Triệu cười lạnh mấy tiếng, “Người bình thường viết nhật ký không để trong nhà thì là mang bên mình. Lúc Trang Tranh gặp chuyện, cậu cũng có mặt, cậu là người đầu tiên vào phòng của Trang Tranh. Đừng nói với tôi không phải cậu lấy được lúc đó đấy.”</w:t>
      </w:r>
    </w:p>
    <w:p>
      <w:pPr>
        <w:pStyle w:val="BodyText"/>
      </w:pPr>
      <w:r>
        <w:t xml:space="preserve">Thường Trấn Viễn nói, “Nếu em bảo không phải thì sao?”</w:t>
      </w:r>
    </w:p>
    <w:p>
      <w:pPr>
        <w:pStyle w:val="BodyText"/>
      </w:pPr>
      <w:r>
        <w:t xml:space="preserve">“Thế thì cậu nói cho rõ vì sao lại có được.” Ngón tay Lưu Triệu đâm lên mặt bàn, giận hầm hầm, “Tôi nói cho cậu hay, đây không phải là trò đùa đâu! Thân là nhân viên công chức, lén giấu vật chứng… cậu mưu mô cái gì? Muốn hăm dọa, muốn tống tiền, muốn đòi lợi từ Triệu Thác Đường? Cậu nói coi người khác có nghĩ vậy không? Cậu muốn người ta nghĩ thế nào?”</w:t>
      </w:r>
    </w:p>
    <w:p>
      <w:pPr>
        <w:pStyle w:val="BodyText"/>
      </w:pPr>
      <w:r>
        <w:t xml:space="preserve">Thường Trấn Viễn gật đầu nói, “Anh nói đúng.”</w:t>
      </w:r>
    </w:p>
    <w:p>
      <w:pPr>
        <w:pStyle w:val="BodyText"/>
      </w:pPr>
      <w:r>
        <w:t xml:space="preserve">“Gì hả?”</w:t>
      </w:r>
    </w:p>
    <w:p>
      <w:pPr>
        <w:pStyle w:val="BodyText"/>
      </w:pPr>
      <w:r>
        <w:t xml:space="preserve">“Em tống tiền thật rồi.” Thường Trấn Viễn nói.</w:t>
      </w:r>
    </w:p>
    <w:p>
      <w:pPr>
        <w:pStyle w:val="Compact"/>
      </w:pPr>
      <w:r>
        <w:t xml:space="preserve">Vẻ mặt Lưu Triệu không thể dùng chữ khó coi để miêu tả được nữa, cả người như một ngọn núi lửa, bất cứ lúc nào cũng có thể phun trào.</w:t>
      </w:r>
      <w:r>
        <w:br w:type="textWrapping"/>
      </w:r>
      <w:r>
        <w:br w:type="textWrapping"/>
      </w:r>
    </w:p>
    <w:p>
      <w:pPr>
        <w:pStyle w:val="Heading2"/>
      </w:pPr>
      <w:bookmarkStart w:id="65" w:name="chương-43-đàm-phán-trên-núi-lửa"/>
      <w:bookmarkEnd w:id="65"/>
      <w:r>
        <w:t xml:space="preserve">43. Chương 43: Đàm Phán Trên Núi Lửa</w:t>
      </w:r>
    </w:p>
    <w:p>
      <w:pPr>
        <w:pStyle w:val="Compact"/>
      </w:pPr>
      <w:r>
        <w:br w:type="textWrapping"/>
      </w:r>
      <w:r>
        <w:br w:type="textWrapping"/>
      </w:r>
      <w:r>
        <w:t xml:space="preserve">Thường Trấn Viễn rất hiểu thấy tốt thì dừng, nói dịu lại, “Em có ý đồ của em.”</w:t>
      </w:r>
    </w:p>
    <w:p>
      <w:pPr>
        <w:pStyle w:val="BodyText"/>
      </w:pPr>
      <w:r>
        <w:t xml:space="preserve">“Ý đồ?” Giọng Lưu Triệu chợt cao vống lên, the thé tới nỗi không giống tông giọng bình thường của ông ta, “Cậu còn giống một nhân viên công chức không vậy? Cậu còn giống một cảnh sát không vậy? Mẹ nó, giờ cậu chính là một thằng lưu manh!” Ông ta sôi máu nói không lựa lời.</w:t>
      </w:r>
    </w:p>
    <w:p>
      <w:pPr>
        <w:pStyle w:val="BodyText"/>
      </w:pPr>
      <w:r>
        <w:t xml:space="preserve">Thường Trấn Viễn không ừ hử gì mặc ông ta mắng.</w:t>
      </w:r>
    </w:p>
    <w:p>
      <w:pPr>
        <w:pStyle w:val="BodyText"/>
      </w:pPr>
      <w:r>
        <w:t xml:space="preserve">Lưu Triệu đi qua đi lại trước cái tủ cánh thủy tinh, mỗi bước đi như muốn giẫm thủng sàn nhà, nhất là khi quay người, đế giày và sàn nhà phát ra tiếng rin rít, khiến cho người nghe bức bối. Ông ta chợt ngừng chân lại, “Cậu nói đi, rốt cuộc cậu muốn làm gì?”</w:t>
      </w:r>
    </w:p>
    <w:p>
      <w:pPr>
        <w:pStyle w:val="BodyText"/>
      </w:pPr>
      <w:r>
        <w:t xml:space="preserve">Thường Trấn Viễn vân vê điếu thuốc Lưu Triệu cho hắn, “Với tình hình trước mắt, anh thấy phải mất bao lâu mới tóm được Triệu Thác Đường?”</w:t>
      </w:r>
    </w:p>
    <w:p>
      <w:pPr>
        <w:pStyle w:val="BodyText"/>
      </w:pPr>
      <w:r>
        <w:t xml:space="preserve">“Giờ tôi không muốn nói chuyện Triệu Thác Đường, nói chuyện của cậu ấy!” Ngón tay của Lưu Triệu chỉ loạn xạ mấy cái giữa không trung, sau đó vuốt tóc, nghỉ lấy hơi, “Rốt cuộc cậu định làm gì?!”</w:t>
      </w:r>
    </w:p>
    <w:p>
      <w:pPr>
        <w:pStyle w:val="BodyText"/>
      </w:pPr>
      <w:r>
        <w:t xml:space="preserve">Ngón tay cầm thuốc lá của Thường Trấn Viễn ngừng lại, nói trịnh trọng, “Em muốn bắt Triệu Thác Đường.”</w:t>
      </w:r>
    </w:p>
    <w:p>
      <w:pPr>
        <w:pStyle w:val="BodyText"/>
      </w:pPr>
      <w:r>
        <w:t xml:space="preserve">Lưu Triệu quay người, nhìn hắn ngờ vực, cố gắng tìm ra manh mối dối trá trên mặt hắn.</w:t>
      </w:r>
    </w:p>
    <w:p>
      <w:pPr>
        <w:pStyle w:val="BodyText"/>
      </w:pPr>
      <w:r>
        <w:t xml:space="preserve">Nhưng không có.</w:t>
      </w:r>
    </w:p>
    <w:p>
      <w:pPr>
        <w:pStyle w:val="BodyText"/>
      </w:pPr>
      <w:r>
        <w:t xml:space="preserve">Chẳng mấy khi Thường Trấn Viễn lộ ra vẻ chân thành như thế này cả.</w:t>
      </w:r>
    </w:p>
    <w:p>
      <w:pPr>
        <w:pStyle w:val="BodyText"/>
      </w:pPr>
      <w:r>
        <w:t xml:space="preserve">Điều này càng khiến ông ta khó mà tin được, “Cậu với Triệu Thác Đường có ân oán gì à?”</w:t>
      </w:r>
    </w:p>
    <w:p>
      <w:pPr>
        <w:pStyle w:val="BodyText"/>
      </w:pPr>
      <w:r>
        <w:t xml:space="preserve">Thường Trấn Viễn cười nhạo, “Gã phạm pháp, em chấp pháp, đây chẳng phải là ân oán lớn nhất sao?”</w:t>
      </w:r>
    </w:p>
    <w:p>
      <w:pPr>
        <w:pStyle w:val="BodyText"/>
      </w:pPr>
      <w:r>
        <w:t xml:space="preserve">Lưu Triệu hừ lạnh, “Cậu mà biết thế nào là phạm pháp à?”</w:t>
      </w:r>
    </w:p>
    <w:p>
      <w:pPr>
        <w:pStyle w:val="BodyText"/>
      </w:pPr>
      <w:r>
        <w:t xml:space="preserve">Thường Trấn Viễn khẽ thở dài, nói, “Có lẽ theo anh thì cách làm của em rất quá đáng, nhưng, kẻ hôm nay chúng ta đối mặt không phải trộm, không phải cướp, cũng không phải tội phạm giết người, gã là đầu lĩnh của một nhóm buôn bán thuốc phiện. Ngày nào gã còn nhởn nhơ ngoài vòng pháp luật thì người gặp nạn phải tính hàng trăm, gia đình tan cửa nát nhà phải tính hàng ngàn!”</w:t>
      </w:r>
    </w:p>
    <w:p>
      <w:pPr>
        <w:pStyle w:val="BodyText"/>
      </w:pPr>
      <w:r>
        <w:t xml:space="preserve">Lưu Triệu nói căm hận, “Vì vậy chúng ta càng không thể cố tình phạm pháp.”</w:t>
      </w:r>
    </w:p>
    <w:p>
      <w:pPr>
        <w:pStyle w:val="BodyText"/>
      </w:pPr>
      <w:r>
        <w:t xml:space="preserve">Thường Trấn Viễn xòe tay, trưng vẻ vô tội ra hỏi, “Em phạm pháp gì? Không phải em nhặt được một quyển nhật ký rồi đem nộp sao? Chẳng qua em không cần cái danh không nhặt của rơi, đâu đến nỗi nói em phạm pháp nhỉ.”</w:t>
      </w:r>
    </w:p>
    <w:p>
      <w:pPr>
        <w:pStyle w:val="BodyText"/>
      </w:pPr>
      <w:r>
        <w:t xml:space="preserve">Lưu Triệu nói, “Cậu nhặt được ở đâu?”</w:t>
      </w:r>
    </w:p>
    <w:p>
      <w:pPr>
        <w:pStyle w:val="BodyText"/>
      </w:pPr>
      <w:r>
        <w:t xml:space="preserve">“Trên đường.” Thường Trấn Viễn tiện tay chỉ, “Đường trước cục cảnh sát ấy.”</w:t>
      </w:r>
    </w:p>
    <w:p>
      <w:pPr>
        <w:pStyle w:val="BodyText"/>
      </w:pPr>
      <w:r>
        <w:t xml:space="preserve">Lưu Triệu nói, “Cậu thấy cái lời bố láo này cậu tin tôi tin hay cục trưởng sẽ tin vậy?”</w:t>
      </w:r>
    </w:p>
    <w:p>
      <w:pPr>
        <w:pStyle w:val="BodyText"/>
      </w:pPr>
      <w:r>
        <w:t xml:space="preserve">Thường Trấn Viễn nói, “Anh quan tâm ai tin làm gì? Giờ ai bị hại rồi? Quyển nhật ký này phiền hà tới ai rồi?”</w:t>
      </w:r>
    </w:p>
    <w:p>
      <w:pPr>
        <w:pStyle w:val="BodyText"/>
      </w:pPr>
      <w:r>
        <w:t xml:space="preserve">“Phiền tới tôi.” Lưu Triệu nói, “Nếu cậu nộp quyển nhật ký này sớm hơn thì chưa chừng chúng ta đã nắm rõ tình hình của Triệu Thác Đường và cũng phá án xong sớm rồi.”</w:t>
      </w:r>
    </w:p>
    <w:p>
      <w:pPr>
        <w:pStyle w:val="BodyText"/>
      </w:pPr>
      <w:r>
        <w:t xml:space="preserve">Chỉ bằng cách làm việc lề mà lề mề của các anh sao?</w:t>
      </w:r>
    </w:p>
    <w:p>
      <w:pPr>
        <w:pStyle w:val="BodyText"/>
      </w:pPr>
      <w:r>
        <w:t xml:space="preserve">Thường Trấn Viễn mấp máy miệng, gắng ép lời phản bác lại, “Anh định làm thế nào?”</w:t>
      </w:r>
    </w:p>
    <w:p>
      <w:pPr>
        <w:pStyle w:val="BodyText"/>
      </w:pPr>
      <w:r>
        <w:t xml:space="preserve">Lưu Triệu bực bội xua tay, “Chuyện này cậu không cần để tâm nữa, chẳng phải cậu vẫn bị thương đó à? Tôi cho cậu nghỉ tiếp, cho cậu hai tháng, cậu muốn làm gì thì cứ đi mà làm đi.”</w:t>
      </w:r>
    </w:p>
    <w:p>
      <w:pPr>
        <w:pStyle w:val="BodyText"/>
      </w:pPr>
      <w:r>
        <w:t xml:space="preserve">Thường Trấn Viễn thả lỏng người, tựa trên sô pha, nhìn ông ta từ dưới lên.</w:t>
      </w:r>
    </w:p>
    <w:p>
      <w:pPr>
        <w:pStyle w:val="BodyText"/>
      </w:pPr>
      <w:r>
        <w:t xml:space="preserve">Lưu Triệu quay đầu lại trông thấy bộ dạng ấy của hắn, càng thêm giận, “Cậu có thái độ gì đấy hả?”</w:t>
      </w:r>
    </w:p>
    <w:p>
      <w:pPr>
        <w:pStyle w:val="BodyText"/>
      </w:pPr>
      <w:r>
        <w:t xml:space="preserve">Thường Trấn Viễn, “Không có gì cả, là có ít tình hình chưa báo cáo xong nên muốn đợi báo hết mới đi nghỉ dài ngày.”</w:t>
      </w:r>
    </w:p>
    <w:p>
      <w:pPr>
        <w:pStyle w:val="BodyText"/>
      </w:pPr>
      <w:r>
        <w:t xml:space="preserve">Hai đồng tử của Lưu Triệu lập lòe vẻ nguy hiểm, “Tôi hy vọng lần này đừng lại là sự ‘kinh hỉ’ mà tôi không đón nhận nổi nữa!”</w:t>
      </w:r>
    </w:p>
    <w:p>
      <w:pPr>
        <w:pStyle w:val="BodyText"/>
      </w:pPr>
      <w:r>
        <w:t xml:space="preserve">Thường Trấn Viễn liếm môi nói, “Là tin tức tốt.”</w:t>
      </w:r>
    </w:p>
    <w:p>
      <w:pPr>
        <w:pStyle w:val="BodyText"/>
      </w:pPr>
      <w:r>
        <w:t xml:space="preserve">Lưu Triệu nheo mắt.</w:t>
      </w:r>
    </w:p>
    <w:p>
      <w:pPr>
        <w:pStyle w:val="BodyText"/>
      </w:pPr>
      <w:r>
        <w:t xml:space="preserve">“Em thương thảo với Triệu Thác Đường rồi.” Thường Trấn Viễn lơ sắc mặt phát tím của Lưu Triệu đi, nói khoan thai, “Em liên lạc với gã qua thư, bảo rằng em là vũ khí bí mật Trang Tranh sắp xếp khi còn sống, có trong tay rất nhiều chứng cứ về gã, song giờ Trang Tranh chết rồi nên em định hợp tác với gã, cùng kiếm tí tiền. Gã tin rồi.”</w:t>
      </w:r>
    </w:p>
    <w:p>
      <w:pPr>
        <w:pStyle w:val="BodyText"/>
      </w:pPr>
      <w:r>
        <w:t xml:space="preserve">Lưu Triệu tức tới nỗi run bần bật, cánh tay đang chống lên bàn hơi run rẩy.</w:t>
      </w:r>
    </w:p>
    <w:p>
      <w:pPr>
        <w:pStyle w:val="BodyText"/>
      </w:pPr>
      <w:r>
        <w:t xml:space="preserve">Thường Trấn Viễn nói, “Đây là cơ hội tốt để đánh vào nội bộ tổ chức của bọn chúng, vốn em định tự mình làm, tiếc rằng người tính chẳng bằng trời tính, tự dưng chân cẳng gặp chuyện vào lúc này, vì vậy em định để Hòa thượng đi.”</w:t>
      </w:r>
    </w:p>
    <w:p>
      <w:pPr>
        <w:pStyle w:val="BodyText"/>
      </w:pPr>
      <w:r>
        <w:t xml:space="preserve">Lưu Triệu chậm rãi ngồi lại trên ghế.</w:t>
      </w:r>
    </w:p>
    <w:p>
      <w:pPr>
        <w:pStyle w:val="BodyText"/>
      </w:pPr>
      <w:r>
        <w:t xml:space="preserve">Một người tức tới tột độ thì chẳng thể bùng phát được gì nữa.</w:t>
      </w:r>
    </w:p>
    <w:p>
      <w:pPr>
        <w:pStyle w:val="BodyText"/>
      </w:pPr>
      <w:r>
        <w:t xml:space="preserve">Thường Trấn Viễn đốt thuốc, rít từng hơi một. Kỳ thật trong lòng hắn còn xa mới được yên ổn như hắn thể hiện. Rốt cuộc Lưu Triệu sẽ có thái độ thế nào với chuyện này, hắn không hề nắm chắc hoàn toàn. Hình thức tư duy của hắn dù sao cũng sát với Trang Tranh hơn, quen thói cho rằng kết quả là nhân tố trọng yếu quyết định quá trình, song ở cơ quan chính phủ, có đôi khi quá trình quan trọng hơn kết quả, vì vậy mới có những buổi họp miên man bất tận và những phương án giải quyết mãi chẳng thể thành hình.</w:t>
      </w:r>
    </w:p>
    <w:p>
      <w:pPr>
        <w:pStyle w:val="BodyText"/>
      </w:pPr>
      <w:r>
        <w:t xml:space="preserve">“Nếu chân cậu không có vấn đề, có phải cậu định làm một mình không hả?” Lưu Triệu sầm mặt, hỏi lạnh lùng.</w:t>
      </w:r>
    </w:p>
    <w:p>
      <w:pPr>
        <w:pStyle w:val="BodyText"/>
      </w:pPr>
      <w:r>
        <w:t xml:space="preserve">Thường Trấn Viễn nói, “Em chưa từng nghĩ tới giả thiết này.”</w:t>
      </w:r>
    </w:p>
    <w:p>
      <w:pPr>
        <w:pStyle w:val="BodyText"/>
      </w:pPr>
      <w:r>
        <w:t xml:space="preserve">Lưu Triệu nói, “Cậu bàn giao tư liệu đi, tôi sẽ làm tiếp, quyết định cho cậu nghỉ không thay đổi.”</w:t>
      </w:r>
    </w:p>
    <w:p>
      <w:pPr>
        <w:pStyle w:val="BodyText"/>
      </w:pPr>
      <w:r>
        <w:t xml:space="preserve">Thường Trấn Viễn nói, “Để an toàn, thư từ qua lại giữa em và gã đã bị xóa hết. Những tư liệu này đều chứa ở trong đầu em.”</w:t>
      </w:r>
    </w:p>
    <w:p>
      <w:pPr>
        <w:pStyle w:val="BodyText"/>
      </w:pPr>
      <w:r>
        <w:t xml:space="preserve">“Cậu có ý gì đây?” Lưu Triệu vỗ bàn đứng lên.</w:t>
      </w:r>
    </w:p>
    <w:p>
      <w:pPr>
        <w:pStyle w:val="BodyText"/>
      </w:pPr>
      <w:r>
        <w:t xml:space="preserve">Thường Trấn Viễn nói, “Em nghiêm túc đấy.”</w:t>
      </w:r>
    </w:p>
    <w:p>
      <w:pPr>
        <w:pStyle w:val="BodyText"/>
      </w:pPr>
      <w:r>
        <w:t xml:space="preserve">Lưu Triệu nói, “Cậu có biết rằng với thái độ của cậu thế này tôi có thể cho cậu cuốn xéo ngay lập tức không!”</w:t>
      </w:r>
    </w:p>
    <w:p>
      <w:pPr>
        <w:pStyle w:val="BodyText"/>
      </w:pPr>
      <w:r>
        <w:t xml:space="preserve">Thường Trấn Viễn nói, “Hoàn thành bản án này rồi, anh bảo em cuốn xéo thì em cuốn xéo ngay.”</w:t>
      </w:r>
    </w:p>
    <w:p>
      <w:pPr>
        <w:pStyle w:val="BodyText"/>
      </w:pPr>
      <w:r>
        <w:t xml:space="preserve">Gân xanh trên trán Lưu Triệu giật thình thịch.</w:t>
      </w:r>
    </w:p>
    <w:p>
      <w:pPr>
        <w:pStyle w:val="BodyText"/>
      </w:pPr>
      <w:r>
        <w:t xml:space="preserve">Thường Trấn Viễn ngẩng đầu, vẻ mặt kiên quyết, “Nhưng bản án này nhất định em phải phá!”</w:t>
      </w:r>
    </w:p>
    <w:p>
      <w:pPr>
        <w:pStyle w:val="BodyText"/>
      </w:pPr>
      <w:r>
        <w:t xml:space="preserve">“Nếu cậu không cho tôi được một lý do thuyết phục thì thà tôi để Triệu Thác Đường nhởn nhơ tại ngoại chứ quyết không dùng cậu!” Lưu Triệu nói, “Triệu Thác Đường là kẻ bại hoại của xã hội, nhưng cứ tiếp tục như thế này thì trong cục cảnh sát của chúng ta sẽ có một tên cảnh sát bại hoại!”</w:t>
      </w:r>
    </w:p>
    <w:p>
      <w:pPr>
        <w:pStyle w:val="BodyText"/>
      </w:pPr>
      <w:r>
        <w:t xml:space="preserve">Thường Trấn Viễn cúi đầu, chậm rãi lau mặt.</w:t>
      </w:r>
    </w:p>
    <w:p>
      <w:pPr>
        <w:pStyle w:val="BodyText"/>
      </w:pPr>
      <w:r>
        <w:t xml:space="preserve">Nhìn từ góc độ của Lưu Triệu, dường như hắn đang do dự xem có nên nói ra hay không, nhưng thực tế thì Thường Trấn Viễn chỉ đang nghĩ xem bịa lý do nào cho hợp tình hợp lý thôi. Sự chấp nhất hắn dành cho Triệu Thác Đường nhìn từ góc độ của người ngoài quả có hơi quá mức. Hắn nghĩ độ mười mấy giây mới ngẩng đầu lên nói, “Em không muốn để bố em xem thường nữa.”</w:t>
      </w:r>
    </w:p>
    <w:p>
      <w:pPr>
        <w:pStyle w:val="BodyText"/>
      </w:pPr>
      <w:r>
        <w:t xml:space="preserve">Lưu Triệu nhíu mày nói, “Cái gì cơ?”</w:t>
      </w:r>
    </w:p>
    <w:p>
      <w:pPr>
        <w:pStyle w:val="BodyText"/>
      </w:pPr>
      <w:r>
        <w:t xml:space="preserve">“Gia đình em, hẳn là anh biết nhỉ?” Thường Trấn Viễn thăm dò. Lần trước Lưu Triệu không hề thấy khó hiểu khi thư ký Liêu tới tìm hắn, cũng rất bình tĩnh với sự xuất hiện của Lịch Sâm, bắt đầu từ khi đó hắn đã nghi ngờ Lưu Triệu biết nhiều hơn hắn tưởng nhiều.</w:t>
      </w:r>
    </w:p>
    <w:p>
      <w:pPr>
        <w:pStyle w:val="BodyText"/>
      </w:pPr>
      <w:r>
        <w:t xml:space="preserve">Quả nhiên, Lưu Triệu không phủ nhận.</w:t>
      </w:r>
    </w:p>
    <w:p>
      <w:pPr>
        <w:pStyle w:val="BodyText"/>
      </w:pPr>
      <w:r>
        <w:t xml:space="preserve">Thường Trấn Viễn nói, “Em vô dụng bằng ấy năm rồi, không thể tiếp tục vô dụng được nữa. Em đã thề độc với ông ấy, nếu bản án này không thể xử lý nhanh chóng thì em sẽ…”</w:t>
      </w:r>
    </w:p>
    <w:p>
      <w:pPr>
        <w:pStyle w:val="BodyText"/>
      </w:pPr>
      <w:r>
        <w:t xml:space="preserve">“Xằng bậy!” Lưu Triệu vỗ bàn, “Cậu xằng bậy quá rồi! Cậu coi bản án này là cái gì vậy? Cậu muốn phá là phá được à?”</w:t>
      </w:r>
    </w:p>
    <w:p>
      <w:pPr>
        <w:pStyle w:val="BodyText"/>
      </w:pPr>
      <w:r>
        <w:t xml:space="preserve">Thường Trấn Viễn thở dài thượt, nâng mắt lên, hai mắt bình tĩnh nhìn ông ta, trong mắt chứa đựng bảy phần mong đợi ba phần khẩn cầu, “Anh yên tâm, em thừa nhận em phạm quy, nhưng chắc chắn em sẽ không phạm pháp, nếu xảy ra chuyện gì thật thì em chịu trách nhiệm, tuyệt sẽ không gây khó dễ cho anh. Muốn bắt Triệu Thác Đường thì bây giờ là cơ hội tốt nhất, em nói thẳng cho anh, về chuyện Triệu Thác Đường là hung thủ giết Trang Tranh, em nắm chắc tám phần.”</w:t>
      </w:r>
    </w:p>
    <w:p>
      <w:pPr>
        <w:pStyle w:val="BodyText"/>
      </w:pPr>
      <w:r>
        <w:t xml:space="preserve">Lưu Triệu nói, “Giờ cậu đang đe dọa tôi mà bảo là không gây khó dễ cho tôi à?”</w:t>
      </w:r>
    </w:p>
    <w:p>
      <w:pPr>
        <w:pStyle w:val="BodyText"/>
      </w:pPr>
      <w:r>
        <w:t xml:space="preserve">Thường Trấn Viễn nói bất đắc dĩ, “Chẳng qua em không muốn bị sút ra thôi.”</w:t>
      </w:r>
    </w:p>
    <w:p>
      <w:pPr>
        <w:pStyle w:val="BodyText"/>
      </w:pPr>
      <w:r>
        <w:t xml:space="preserve">“Không muốn bị sút ra thì khai báo tình hình cho rõ ràng vào!” Lưu Triệu vốn định đập bàn, nhưng lúc nãy đập mấy lần khiến tay ông ta tới giờ vẫn còn ran rát, vậy nên gần tới nơi thì chuyển thành chọc ngón tay lên mặt bàn, “Còn muốn cậu tham dự hay không thì phải do tôi quyết định.”</w:t>
      </w:r>
    </w:p>
    <w:p>
      <w:pPr>
        <w:pStyle w:val="BodyText"/>
      </w:pPr>
      <w:r>
        <w:t xml:space="preserve">Thường Trấn Viễn cúi đầu không nói gì.</w:t>
      </w:r>
    </w:p>
    <w:p>
      <w:pPr>
        <w:pStyle w:val="BodyText"/>
      </w:pPr>
      <w:r>
        <w:t xml:space="preserve">“Sao hả? Không tin tưởng tôi sao?” Lưu Triệu cười lạnh, “Cậu không tin tôi mà lại muốn tôi tin cậu sao?”</w:t>
      </w:r>
    </w:p>
    <w:p>
      <w:pPr>
        <w:pStyle w:val="BodyText"/>
      </w:pPr>
      <w:r>
        <w:t xml:space="preserve">Thường Trấn Viễn ra chiều do dự, lúc sau mới nói, “Được, em tin anh.”</w:t>
      </w:r>
    </w:p>
    <w:p>
      <w:pPr>
        <w:pStyle w:val="BodyText"/>
      </w:pPr>
      <w:r>
        <w:t xml:space="preserve">Hắn thuật lại chuyện mình dụ Triệu Thác Đường vào rọ một cách ngắn gọn.</w:t>
      </w:r>
    </w:p>
    <w:p>
      <w:pPr>
        <w:pStyle w:val="BodyText"/>
      </w:pPr>
      <w:r>
        <w:t xml:space="preserve">Lưu Triệu cau mày, “Theo như lời cậu nói thì chưa chắc Triệu Thác Đường đã thật lòng hợp tác với cậu.”</w:t>
      </w:r>
    </w:p>
    <w:p>
      <w:pPr>
        <w:pStyle w:val="BodyText"/>
      </w:pPr>
      <w:r>
        <w:t xml:space="preserve">Thường Trấn Viễn nói, “Vì vậy em muốn để Hòa thượng ra mặt, em núp sau chỉ huy. Triệu Thác Đường sợ ném chuột vỡ bình nên sẽ không làm gì cậu ta đâu.”</w:t>
      </w:r>
    </w:p>
    <w:p>
      <w:pPr>
        <w:pStyle w:val="BodyText"/>
      </w:pPr>
      <w:r>
        <w:t xml:space="preserve">Lưu Triệu phản đối, “Hòa thượng còn non tay lắm, cậu ta mới tốt nghiệp được bao lâu chứ? Tìm người dày dạn kinh nghiệm đi.”</w:t>
      </w:r>
    </w:p>
    <w:p>
      <w:pPr>
        <w:pStyle w:val="BodyText"/>
      </w:pPr>
      <w:r>
        <w:t xml:space="preserve">Thường Trấn Viễn nhún vai, “Không kịp rồi.”</w:t>
      </w:r>
    </w:p>
    <w:p>
      <w:pPr>
        <w:pStyle w:val="BodyText"/>
      </w:pPr>
      <w:r>
        <w:t xml:space="preserve">Lưu Triệu trừng hắn, nếu mắt ông ta là cái kẹp thì hôm nay áng chừng Thường Trấn Viễn đã bị kẹp chết bảy tám lần rồi.</w:t>
      </w:r>
    </w:p>
    <w:p>
      <w:pPr>
        <w:pStyle w:val="BodyText"/>
      </w:pPr>
      <w:r>
        <w:t xml:space="preserve">“Em đã gửi tư liệu về cậu ta cho Triệu Thác Đường rồi.” Thường Trấn Viễn ngừng một chút, “Việc này cũng đã được Hòa thượng đồng ý.”</w:t>
      </w:r>
    </w:p>
    <w:p>
      <w:pPr>
        <w:pStyle w:val="BodyText"/>
      </w:pPr>
      <w:r>
        <w:t xml:space="preserve">Lưu Triệu nghe xong mãi chẳng nói năng gì.</w:t>
      </w:r>
    </w:p>
    <w:p>
      <w:pPr>
        <w:pStyle w:val="BodyText"/>
      </w:pPr>
      <w:r>
        <w:t xml:space="preserve">Thường Trấn Viễn nghĩ, kỳ thật tính cách Lưu Triệu không hề tệ đâu, nếu là mình, thuộc hạ của mình chém trước bẩm sau như vậy, nhất định hắn sẽ chém xong lại đập đối phương. Nhưng hắn làm vậy cũng là bất đắc dĩ, thứ nhất tình hình hiện tại của hắn không hợp để một chọi một với Triệu Thác Đường nữa, thứ hai, không còn cơ hội nào tốt hơn giờ đây để khiến hai kẻ thù trong đời hắn chó cắn chó rồi. Vậy nên, dù là đói ăn vụng túng làm càn thì hắn cũng phải làm một lần.</w:t>
      </w:r>
    </w:p>
    <w:p>
      <w:pPr>
        <w:pStyle w:val="BodyText"/>
      </w:pPr>
      <w:r>
        <w:t xml:space="preserve">Kết quả xấu nhất hắn có nghĩ tới rồi, chính là Lưu Triệu sau cùng không bị hắn uy hiếp, sút hắn khỏi đội cảnh sát, kế hoạch bị nhỡ. Nhưng dù sao phía sau hắn còn có một bố Thường thần bí nữa, vào lúc then chốt, hắn từng nghĩ sẽ lợi dụng sức mạnh của bố Thường, một người khiến thư ký của phó thị trưởng phải làm việc vặt cho chắc không phải là không có chút năng lực nào đâu.</w:t>
      </w:r>
    </w:p>
    <w:p>
      <w:pPr>
        <w:pStyle w:val="BodyText"/>
      </w:pPr>
      <w:r>
        <w:t xml:space="preserve">Do vậy nhìn sắc mặt khó coi của Lưu Triệu, hắn có lo lắng, nhưng nước cờ phía sau vẫn sắp xếp đâu ra đấy rồi.</w:t>
      </w:r>
    </w:p>
    <w:p>
      <w:pPr>
        <w:pStyle w:val="BodyText"/>
      </w:pPr>
      <w:r>
        <w:t xml:space="preserve">Song nguyên nhân cuối cùng khiến hắn đi nước này là Lưu Triệu.</w:t>
      </w:r>
    </w:p>
    <w:p>
      <w:pPr>
        <w:pStyle w:val="BodyText"/>
      </w:pPr>
      <w:r>
        <w:t xml:space="preserve">Lưu Triệu chắc chắn không đơn giản như biểu hiện bên ngoài của ông ta, đừng thấy ông ta ôn hòa cười tít mắt với mọi người chứ lòng dạ vô cùng sâu. Trước kia hắn đã tiếp xúc với ông ta rồi, biết sự ghê tởm của người này dành cho Triệu Thác Đường không hề ít hơn đám Đầu to, thậm chí có thể là không kém mình, nhưng ông ta có bản lĩnh bày ra bộ dạng thản nhiên như thường. Tất cả yên ổn, tất cả kiên nhẫn của ông ta đều là để chờ một cơ hội, một cơ hội đánh phát chết luôn, thế nên, ông ta càng rõ ràng cơ hội trước mắt này khó được nhường nào.</w:t>
      </w:r>
    </w:p>
    <w:p>
      <w:pPr>
        <w:pStyle w:val="BodyText"/>
      </w:pPr>
      <w:r>
        <w:t xml:space="preserve">Lưu Triệu thình lình cầm quyển nhật ký đứng lên, “Tôi phải kiểm tra rõ ràng xem quyển nhật ký này là thật hay giả trước đã. Vấn đề của cậu, lát chúng ta bàn tiếp.”</w:t>
      </w:r>
    </w:p>
    <w:p>
      <w:pPr>
        <w:pStyle w:val="BodyText"/>
      </w:pPr>
      <w:r>
        <w:t xml:space="preserve">Thường Trấn Viễ thầm thở phào, điều này tương đương với việc đã thành công được một nửa rồi. Một nửa khác thì phải dựa vào quyển nhật ký.</w:t>
      </w:r>
    </w:p>
    <w:p>
      <w:pPr>
        <w:pStyle w:val="BodyText"/>
      </w:pPr>
      <w:r>
        <w:t xml:space="preserve">Nhật ký do hắn viết ra, ải nét chữ đương nhiên là sẽ không có vấn đề gì, dù sao sau khi hắn và thân xác này kết hợp không hề có dấu hiệu bài xích, nếu không phải thân thể nhìn thấy lúc soi gương không giống thì hắn thậm chí còn cảm thấy mình vẫn là Trang Tranh —— một Trang Tranh phát phì ở độ tuổi trung niên.</w:t>
      </w:r>
    </w:p>
    <w:p>
      <w:pPr>
        <w:pStyle w:val="BodyText"/>
      </w:pPr>
      <w:r>
        <w:t xml:space="preserve">Thứ có thể xảy ra vấn đề thì chỉ có giấy và mực.</w:t>
      </w:r>
    </w:p>
    <w:p>
      <w:pPr>
        <w:pStyle w:val="BodyText"/>
      </w:pPr>
      <w:r>
        <w:t xml:space="preserve">Vở là hắn tìm được ở chợ đồ cũ, sản xuất năm 2002, còn mực… hắn chỉ mong sao phòng kỹ thuật vẫn chưa có kỹ thuật có thể tính toán chính xác niên đại, hoặc là Lưu Triệu sẽ không để ý tới chi tiết này. Dù sao thì điều quan trọng nhất ở hiện tại là chứng minh cuốn nhật ký này là do Trang Tranh viết.</w:t>
      </w:r>
    </w:p>
    <w:p>
      <w:pPr>
        <w:pStyle w:val="Compact"/>
      </w:pPr>
      <w:r>
        <w:t xml:space="preserve">—— Nó là thế thật mà.</w:t>
      </w:r>
      <w:r>
        <w:br w:type="textWrapping"/>
      </w:r>
      <w:r>
        <w:br w:type="textWrapping"/>
      </w:r>
    </w:p>
    <w:p>
      <w:pPr>
        <w:pStyle w:val="Heading2"/>
      </w:pPr>
      <w:bookmarkStart w:id="66" w:name="chương-44-vương-vất-tình-thân"/>
      <w:bookmarkEnd w:id="66"/>
      <w:r>
        <w:t xml:space="preserve">44. Chương 44: Vương Vất Tình Thân</w:t>
      </w:r>
    </w:p>
    <w:p>
      <w:pPr>
        <w:pStyle w:val="Compact"/>
      </w:pPr>
      <w:r>
        <w:br w:type="textWrapping"/>
      </w:r>
      <w:r>
        <w:br w:type="textWrapping"/>
      </w:r>
      <w:r>
        <w:t xml:space="preserve">Chờ đợi luôn là một sự giày vò ở bất cứ lúc nào, bất kể tin vui hay là tin dữ.</w:t>
      </w:r>
    </w:p>
    <w:p>
      <w:pPr>
        <w:pStyle w:val="BodyText"/>
      </w:pPr>
      <w:r>
        <w:t xml:space="preserve">Lúc Đầu to và Cá nhỏ tản bộ về, trông thấy Thường Trấn Viễn đang đốt hết điếu này tới điếu khác.</w:t>
      </w:r>
    </w:p>
    <w:p>
      <w:pPr>
        <w:pStyle w:val="BodyText"/>
      </w:pPr>
      <w:r>
        <w:t xml:space="preserve">Đầu to nhìn đầu lọc đầy ăm ắp trong gạt tàn, cả kinh, “Anh vừa đổ gạt tàn, mình cậu hút nhiều thế sao?”</w:t>
      </w:r>
    </w:p>
    <w:p>
      <w:pPr>
        <w:pStyle w:val="BodyText"/>
      </w:pPr>
      <w:r>
        <w:t xml:space="preserve">Cá nhỏ hỏi ân cần, “Sao thế?”</w:t>
      </w:r>
    </w:p>
    <w:p>
      <w:pPr>
        <w:pStyle w:val="BodyText"/>
      </w:pPr>
      <w:r>
        <w:t xml:space="preserve">Thường Trấn Viễn di tắt thuốc, cười mỉm nói, “Chán ấy mà.”</w:t>
      </w:r>
    </w:p>
    <w:p>
      <w:pPr>
        <w:pStyle w:val="BodyText"/>
      </w:pPr>
      <w:r>
        <w:t xml:space="preserve">Đầu to nói, “Thôi đi, anh còn không rõ cậu chắc, không có việc thì chắc chắn sẽ không hút nhiều thuốc thế này. Rốt cuộc là xảy ra chuyện gì rồi hả? Nói cho anh cậu biết, anh giải quyết cho cậu.”</w:t>
      </w:r>
    </w:p>
    <w:p>
      <w:pPr>
        <w:pStyle w:val="BodyText"/>
      </w:pPr>
      <w:r>
        <w:t xml:space="preserve">Có đôi khi Thường Trấn Viễn rất phản cảm với thái độ quá nhiệt tình của Đầu to. Hắn quen với việc độc lai độc vãng, cũng quen với việc có được không gian độc lập về mặt tinh thần và vật chất của riêng mình, nhưng Đầu to luôn có thể loại bỏ chướng ngại chắn giữa hai người, dùng giọng điệu suồng sã len lỏi vào cuộc sống của hắn.</w:t>
      </w:r>
    </w:p>
    <w:p>
      <w:pPr>
        <w:pStyle w:val="BodyText"/>
      </w:pPr>
      <w:r>
        <w:t xml:space="preserve">Nhìn khuôn mặt niềm nở của Đầu to, chợt hắn chẳng muốn nói gì nữa cả.</w:t>
      </w:r>
    </w:p>
    <w:p>
      <w:pPr>
        <w:pStyle w:val="BodyText"/>
      </w:pPr>
      <w:r>
        <w:t xml:space="preserve">Vì sao hắn phải nói chứ?</w:t>
      </w:r>
    </w:p>
    <w:p>
      <w:pPr>
        <w:pStyle w:val="BodyText"/>
      </w:pPr>
      <w:r>
        <w:t xml:space="preserve">Vì sao hắn nhất định phải sắm vai Thường Trấn Viễn chứ?</w:t>
      </w:r>
    </w:p>
    <w:p>
      <w:pPr>
        <w:pStyle w:val="BodyText"/>
      </w:pPr>
      <w:r>
        <w:t xml:space="preserve">Vì sao hắn không thể dùng thân thể của Thường Trấn Viễn để sống cuộc sống của Trang Tranh?</w:t>
      </w:r>
    </w:p>
    <w:p>
      <w:pPr>
        <w:pStyle w:val="BodyText"/>
      </w:pPr>
      <w:r>
        <w:t xml:space="preserve">Hắn chì chiết chất vấn bản thân trong lòng.</w:t>
      </w:r>
    </w:p>
    <w:p>
      <w:pPr>
        <w:pStyle w:val="BodyText"/>
      </w:pPr>
      <w:r>
        <w:t xml:space="preserve">Kỳ thật tất thảy những gì hắn làm hiện giờ chẳng phải cũng là vì Trang Tranh đó sao?</w:t>
      </w:r>
    </w:p>
    <w:p>
      <w:pPr>
        <w:pStyle w:val="BodyText"/>
      </w:pPr>
      <w:r>
        <w:t xml:space="preserve">Vì sao không thể rập khuôn luôn thói quen và tính cách?</w:t>
      </w:r>
    </w:p>
    <w:p>
      <w:pPr>
        <w:pStyle w:val="BodyText"/>
      </w:pPr>
      <w:r>
        <w:t xml:space="preserve">Vì sao phải ép dạ cầu toàn chứ?</w:t>
      </w:r>
    </w:p>
    <w:p>
      <w:pPr>
        <w:pStyle w:val="BodyText"/>
      </w:pPr>
      <w:r>
        <w:t xml:space="preserve">Thường Trấn Viễn cảm thấy mâu thuẫn của mình ngày càng nhiều, mà đáp án thì lại ngày càng ít.</w:t>
      </w:r>
    </w:p>
    <w:p>
      <w:pPr>
        <w:pStyle w:val="BodyText"/>
      </w:pPr>
      <w:r>
        <w:t xml:space="preserve">“Êu. Sao đực ra đấy vậy?” Đầu to huơ tay trước mặt hắn.</w:t>
      </w:r>
    </w:p>
    <w:p>
      <w:pPr>
        <w:pStyle w:val="BodyText"/>
      </w:pPr>
      <w:r>
        <w:t xml:space="preserve">Thường Trấn Viễn liếm môi, bỗng dưng thấy miệng khô khốc. Hắn đứng lên, rót cốc nước ở chỗ máy nước. Trong cốc có để một miếng sâm tây, từ lần Lăng Bác Kim rót cho hắn một cốc trà sâm mà hắn không từ chối thì trong cốc của hắn thường xuyên tòi ra những thứ này.</w:t>
      </w:r>
    </w:p>
    <w:p>
      <w:pPr>
        <w:pStyle w:val="BodyText"/>
      </w:pPr>
      <w:r>
        <w:t xml:space="preserve">Đầu to vẫn định hỏi nữa, nhưng bị Cá nhỏ liếc ngăn lại.</w:t>
      </w:r>
    </w:p>
    <w:p>
      <w:pPr>
        <w:pStyle w:val="BodyText"/>
      </w:pPr>
      <w:r>
        <w:t xml:space="preserve">Lưu Triệu đột nhiên từ ngoài về.</w:t>
      </w:r>
    </w:p>
    <w:p>
      <w:pPr>
        <w:pStyle w:val="BodyText"/>
      </w:pPr>
      <w:r>
        <w:t xml:space="preserve">Đầu to cười ha hả định nói bông đùa mấy câu, nhưng nhìn vẻ nghiêm nghị hiếm hoi của Lưu Triệu, lời nói nghẹn ở cổ, men theo nước bọt trôi xuống bụng.</w:t>
      </w:r>
    </w:p>
    <w:p>
      <w:pPr>
        <w:pStyle w:val="BodyText"/>
      </w:pPr>
      <w:r>
        <w:t xml:space="preserve">“Cậu về trước đi.” Từ đầu tới đuôi Lưu Triệu không nhìn Thường Trấn Viễn lấy một lần.</w:t>
      </w:r>
    </w:p>
    <w:p>
      <w:pPr>
        <w:pStyle w:val="BodyText"/>
      </w:pPr>
      <w:r>
        <w:t xml:space="preserve">Ánh mắt thắc mắc của Đầu to và Cá nhỏ quẩn quanh giữa hai người.</w:t>
      </w:r>
    </w:p>
    <w:p>
      <w:pPr>
        <w:pStyle w:val="BodyText"/>
      </w:pPr>
      <w:r>
        <w:t xml:space="preserve">Thường Trấn Viễn bỏ cốc trà xuống, nói dửng dưng, “Có tin tức thì báo cho em biết ạ.”</w:t>
      </w:r>
    </w:p>
    <w:p>
      <w:pPr>
        <w:pStyle w:val="BodyText"/>
      </w:pPr>
      <w:r>
        <w:t xml:space="preserve">Bộp.</w:t>
      </w:r>
    </w:p>
    <w:p>
      <w:pPr>
        <w:pStyle w:val="BodyText"/>
      </w:pPr>
      <w:r>
        <w:t xml:space="preserve">Lưu Triệu ném món đồ trong tay lên bàn.</w:t>
      </w:r>
    </w:p>
    <w:p>
      <w:pPr>
        <w:pStyle w:val="BodyText"/>
      </w:pPr>
      <w:r>
        <w:t xml:space="preserve">Thường Trấn Viễn đi ra ngoài chẳng buồn ngoái lại.</w:t>
      </w:r>
    </w:p>
    <w:p>
      <w:pPr>
        <w:pStyle w:val="BodyText"/>
      </w:pPr>
      <w:r>
        <w:t xml:space="preserve">Đầu to nhìn qua Lưu Triệu rồi nhanh chóng đuổi theo.</w:t>
      </w:r>
    </w:p>
    <w:p>
      <w:pPr>
        <w:pStyle w:val="BodyText"/>
      </w:pPr>
      <w:r>
        <w:t xml:space="preserve">Cá nhỏ lén lút quan sát sắc mặt của Lưu Triệu, một lúc sau mới nói, “Đội trưởng, chuyện gì thế ạ?”</w:t>
      </w:r>
    </w:p>
    <w:p>
      <w:pPr>
        <w:pStyle w:val="BodyText"/>
      </w:pPr>
      <w:r>
        <w:t xml:space="preserve">Lưu Triệu vuốt mặt, “Chuyện bực mình.”</w:t>
      </w:r>
    </w:p>
    <w:p>
      <w:pPr>
        <w:pStyle w:val="BodyText"/>
      </w:pPr>
      <w:r>
        <w:t xml:space="preserve">Cá nhỏ thấy ông ta không muốn nói nên cũng không dám hỏi tiếp.</w:t>
      </w:r>
    </w:p>
    <w:p>
      <w:pPr>
        <w:pStyle w:val="BodyText"/>
      </w:pPr>
      <w:r>
        <w:t xml:space="preserve">Đầu to thì không băn khoăn nhiều như Cá nhỏ, anh ta bắt kịp Thường Trấn Viễn liền túm lấy cánh tay hắn, “Sao thế? Cậu với sếp…”</w:t>
      </w:r>
    </w:p>
    <w:p>
      <w:pPr>
        <w:pStyle w:val="BodyText"/>
      </w:pPr>
      <w:r>
        <w:t xml:space="preserve">Thường Trấn Viễn ngừng bước, “Không có gì đâu.”</w:t>
      </w:r>
    </w:p>
    <w:p>
      <w:pPr>
        <w:pStyle w:val="BodyText"/>
      </w:pPr>
      <w:r>
        <w:t xml:space="preserve">“Vậy mà gọi là không có gì à?” Đầu to nói, “Anh đi theo sếp bao lâu rồi, chẳng mấy khi thấy sắc mặt sếp khó coi như vậy. Lần trước trông thấy sắc mặt này của sếp là lúc ông cụ nhà sếp qua đời. Rốt cuộc là cậu chọc sếp kiểu gì vậy?”</w:t>
      </w:r>
    </w:p>
    <w:p>
      <w:pPr>
        <w:pStyle w:val="BodyText"/>
      </w:pPr>
      <w:r>
        <w:t xml:space="preserve">Thường Trấn Viễn hỏi, “Sao anh thắc mắc nhiều thế?”</w:t>
      </w:r>
    </w:p>
    <w:p>
      <w:pPr>
        <w:pStyle w:val="BodyText"/>
      </w:pPr>
      <w:r>
        <w:t xml:space="preserve">“Thì quan tâm cậu chứ còn sao nữa?”</w:t>
      </w:r>
    </w:p>
    <w:p>
      <w:pPr>
        <w:pStyle w:val="BodyText"/>
      </w:pPr>
      <w:r>
        <w:t xml:space="preserve">“Nếu muốn biết thì chi bằng tới hỏi đội trưởng đi.”</w:t>
      </w:r>
    </w:p>
    <w:p>
      <w:pPr>
        <w:pStyle w:val="BodyText"/>
      </w:pPr>
      <w:r>
        <w:t xml:space="preserve">“Không phải chúng ta là anh em sao?” Đầu to trưng vẻ đương nhiên, “Tất nhiên là phải quan tâm anh em trước rồi.”</w:t>
      </w:r>
    </w:p>
    <w:p>
      <w:pPr>
        <w:pStyle w:val="BodyText"/>
      </w:pPr>
      <w:r>
        <w:t xml:space="preserve">Anh em? Ai anh em với anh?</w:t>
      </w:r>
    </w:p>
    <w:p>
      <w:pPr>
        <w:pStyle w:val="BodyText"/>
      </w:pPr>
      <w:r>
        <w:t xml:space="preserve">Thường Trấn Viễn suýt thốt ra, nhưng nhìn khuôn mặt thành thật chất phác của anh ta, lời nói đến bên miệng lại tắc không ra được. Khoảnh khắc này, hắn vậy nhưng lại không muốn trở mặt với người đàn ông luôn lắc lư tới lui trước mặt hắn từ khi hắn sống lại tới giờ, cho dù vào giờ phút này trong lòng thật sự rất ngán anh ta.</w:t>
      </w:r>
    </w:p>
    <w:p>
      <w:pPr>
        <w:pStyle w:val="BodyText"/>
      </w:pPr>
      <w:r>
        <w:t xml:space="preserve">“Là anh em thì đừng hỏi nhiều như vậy.” Thường Trấn Viễn vòng qua anh ta, sải bước ra ngoài.</w:t>
      </w:r>
    </w:p>
    <w:p>
      <w:pPr>
        <w:pStyle w:val="BodyText"/>
      </w:pPr>
      <w:r>
        <w:t xml:space="preserve">Đầu to đứng tại chỗ, ngơ ngẩn nhìn bóng lưng của hắn, chợt lấy di động ra gọi điện thoại.</w:t>
      </w:r>
    </w:p>
    <w:p>
      <w:pPr>
        <w:pStyle w:val="BodyText"/>
      </w:pPr>
      <w:r>
        <w:t xml:space="preserve">Thường Trấn Viễn về nhà cái là tắm bồn.</w:t>
      </w:r>
    </w:p>
    <w:p>
      <w:pPr>
        <w:pStyle w:val="BodyText"/>
      </w:pPr>
      <w:r>
        <w:t xml:space="preserve">Đây là thói quen hình thành từ trước của hắn. Dù tâm trạng tệ cỡ nào thì hắn luôn có thể đạt được sự yên ổn từ làn nước, cảm giác này giống như khi bản thân chưa chào đời, đang thai nghén trong thân thể của mẹ, không lo không nhĩ, tràn ngập chờ mong về tương lai.</w:t>
      </w:r>
    </w:p>
    <w:p>
      <w:pPr>
        <w:pStyle w:val="BodyText"/>
      </w:pPr>
      <w:r>
        <w:t xml:space="preserve">Đối phó Triệu Thác Đường, tính kế Lăng Bác Kim, lợi dụng Lưu Triệu, hắn chẳng hối hận chuyện nào trong ba chuyện này, nhưng trong lòng vẫn cứ không an ổn. Hắn không thích giao vận mệnh cho người khác quyết định, nhưng hoàn cảnh buộc hắn không thể không chờ người khác tuyên án.</w:t>
      </w:r>
    </w:p>
    <w:p>
      <w:pPr>
        <w:pStyle w:val="BodyText"/>
      </w:pPr>
      <w:r>
        <w:t xml:space="preserve">Cảm giác này thật tệ hại.</w:t>
      </w:r>
    </w:p>
    <w:p>
      <w:pPr>
        <w:pStyle w:val="BodyText"/>
      </w:pPr>
      <w:r>
        <w:t xml:space="preserve">Trong đầu hắn cứ trăn trở dự đoán kết quả và hành động tiếp đó. Nếu Lưu Triệu đồng ý thì hắn nên làm thế nào, nếu Lưu Triệu không đồng ý thì hắn nên làm ra sao.</w:t>
      </w:r>
    </w:p>
    <w:p>
      <w:pPr>
        <w:pStyle w:val="BodyText"/>
      </w:pPr>
      <w:r>
        <w:t xml:space="preserve">Cầu thang truyền tới tiếng bước chân.</w:t>
      </w:r>
    </w:p>
    <w:p>
      <w:pPr>
        <w:pStyle w:val="BodyText"/>
      </w:pPr>
      <w:r>
        <w:t xml:space="preserve">Thường Trấn Viễn vô thức túm lấy khăn tắm.</w:t>
      </w:r>
    </w:p>
    <w:p>
      <w:pPr>
        <w:pStyle w:val="BodyText"/>
      </w:pPr>
      <w:r>
        <w:t xml:space="preserve">“Sư phụ ơi?” Tiếng của Lăng Bác Kim vang lên ngoài cửa.</w:t>
      </w:r>
    </w:p>
    <w:p>
      <w:pPr>
        <w:pStyle w:val="BodyText"/>
      </w:pPr>
      <w:r>
        <w:t xml:space="preserve">“Chuyện gì vậy?” Hắn hỏi trầm giọng. Biết rõ Lăng Bác Kim của hiện tại chỉ là Lăng Bác Kim, không phải Từ Tắc Thừa nhưng hắn vẫn không tự chủ được mà đề phòng cậu. Nhất là vào lúc phòng ngự yếu ớt như bây giờ.</w:t>
      </w:r>
    </w:p>
    <w:p>
      <w:pPr>
        <w:pStyle w:val="BodyText"/>
      </w:pPr>
      <w:r>
        <w:t xml:space="preserve">“Em mua ngỗng nướng rồi, sư phụ xuống ăn cơm đi.” Lăng Bác Kim nói.</w:t>
      </w:r>
    </w:p>
    <w:p>
      <w:pPr>
        <w:pStyle w:val="BodyText"/>
      </w:pPr>
      <w:r>
        <w:t xml:space="preserve">“Được.”</w:t>
      </w:r>
    </w:p>
    <w:p>
      <w:pPr>
        <w:pStyle w:val="BodyText"/>
      </w:pPr>
      <w:r>
        <w:t xml:space="preserve">Thường Trấn Viễn lẳng lặng nghe tiếng bước chân đi xa mới bước ra khỏi bồn nước, xối người qua loa rồi khoác quần áo xuống dưới.</w:t>
      </w:r>
    </w:p>
    <w:p>
      <w:pPr>
        <w:pStyle w:val="BodyText"/>
      </w:pPr>
      <w:r>
        <w:t xml:space="preserve">Lăng Bác Kim đang hí hoáy trong phòng bếp, thấy hắn xuống thì lập tức cười, “Chân ngỗng nướng thơm ngào ngạt, chắc chắn sư phụ sẽ thích.”</w:t>
      </w:r>
    </w:p>
    <w:p>
      <w:pPr>
        <w:pStyle w:val="BodyText"/>
      </w:pPr>
      <w:r>
        <w:t xml:space="preserve">Thường Trấn Viễn ngồi xuống đối diện cậu, nói chậm rãi, “Nhỡ tôi không ăn ngỗng thì sao.”</w:t>
      </w:r>
    </w:p>
    <w:p>
      <w:pPr>
        <w:pStyle w:val="BodyText"/>
      </w:pPr>
      <w:r>
        <w:t xml:space="preserve">Lăng Bác Kim cười, “Xem ra là sư phụ có ăn.”</w:t>
      </w:r>
    </w:p>
    <w:p>
      <w:pPr>
        <w:pStyle w:val="BodyText"/>
      </w:pPr>
      <w:r>
        <w:t xml:space="preserve">“Tự cho là thông minh.” Tuy nói thế nhưng cuối cùng hắn cũng không từ chối cái chân ngỗng nướng.</w:t>
      </w:r>
    </w:p>
    <w:p>
      <w:pPr>
        <w:pStyle w:val="BodyText"/>
      </w:pPr>
      <w:r>
        <w:t xml:space="preserve">Lăng Bác Kim cắm cúi ăn.</w:t>
      </w:r>
    </w:p>
    <w:p>
      <w:pPr>
        <w:pStyle w:val="BodyText"/>
      </w:pPr>
      <w:r>
        <w:t xml:space="preserve">Thường Trấn Viễn trầm ngâm một lúc rồi nói, “Chuyện nằm vùng cậu suy xét kỹ rồi chứ?”</w:t>
      </w:r>
    </w:p>
    <w:p>
      <w:pPr>
        <w:pStyle w:val="BodyText"/>
      </w:pPr>
      <w:r>
        <w:t xml:space="preserve">Lăng Bác Kim ngẩng đầu lên, nuốt đồ ăn trong miệng rồi mới cười nói, “Em là cảnh sát, làm nằm vùng hay ăn đạn đều chuẩn bị tâm lý rồi.”</w:t>
      </w:r>
    </w:p>
    <w:p>
      <w:pPr>
        <w:pStyle w:val="BodyText"/>
      </w:pPr>
      <w:r>
        <w:t xml:space="preserve">Thường Trấn Viễn vừa nghe ăn đạn thì khó chịu trong lòng, “Cậu nghĩ thoáng thật đấy.”</w:t>
      </w:r>
    </w:p>
    <w:p>
      <w:pPr>
        <w:pStyle w:val="BodyText"/>
      </w:pPr>
      <w:r>
        <w:t xml:space="preserve">Lăng Bác Kim nói, “Từ nhỏ em đã muốn làm cảnh sát rồi.”</w:t>
      </w:r>
    </w:p>
    <w:p>
      <w:pPr>
        <w:pStyle w:val="BodyText"/>
      </w:pPr>
      <w:r>
        <w:t xml:space="preserve">“Thích mặc đồng phục à?”</w:t>
      </w:r>
    </w:p>
    <w:p>
      <w:pPr>
        <w:pStyle w:val="BodyText"/>
      </w:pPr>
      <w:r>
        <w:t xml:space="preserve">Lăng Bác Kim nói, “Nói thế cũng được. Song em chỉ thích bộ đồng phục trên người bố thôi, bố em cũng là cảnh sát.” Lúc cậu nói, trong giọng nói mang theo niềm kiêu hãnh rõ rệt.</w:t>
      </w:r>
    </w:p>
    <w:p>
      <w:pPr>
        <w:pStyle w:val="BodyText"/>
      </w:pPr>
      <w:r>
        <w:t xml:space="preserve">Đây là lần đầu Thường Trấn Viễn nghe cậu nhắc tới chuyện trong nhà. Đương nhiên Từ Tắc Thừa cũng từng nói rồi, song những lời ấy mà tin được thì hắn đã chẳng biến thành Thường Trấn Viễn để ngồi ở đây rồi. “Bố cậu làm cảnh sát ở đâu? Có xa không?”</w:t>
      </w:r>
    </w:p>
    <w:p>
      <w:pPr>
        <w:pStyle w:val="BodyText"/>
      </w:pPr>
      <w:r>
        <w:t xml:space="preserve">Nụ cười của Lăng Bác Kim dần phai đi, nói sẽ giọng, “Ông ấy mất rồi, hi sinh vì nhiệm vụ.”</w:t>
      </w:r>
    </w:p>
    <w:p>
      <w:pPr>
        <w:pStyle w:val="BodyText"/>
      </w:pPr>
      <w:r>
        <w:t xml:space="preserve">Thường Trấn Viễn lặng im hồi lâu mới nói, “Xin lỗi.”</w:t>
      </w:r>
    </w:p>
    <w:p>
      <w:pPr>
        <w:pStyle w:val="BodyText"/>
      </w:pPr>
      <w:r>
        <w:t xml:space="preserve">“Em không thấy đây là một việc đau buồn, em tự hào vì ông ấy.” Lăng Bác Kim nói, “Ông ấy sống có ý nghĩa. Điều tiếc nuối duy nhất là thời gian em ở cùng ông quá ngắn, cơ hội học tập quá ít.” Cậu thấy Thường Trấn Viễn im lặng nhìn mình, vội bổ sung, “Ông ấy mất năm năm trước, song ly dị mẹ từ mười mấy năm trước rồi, em sống cùng mẹ.”</w:t>
      </w:r>
    </w:p>
    <w:p>
      <w:pPr>
        <w:pStyle w:val="BodyText"/>
      </w:pPr>
      <w:r>
        <w:t xml:space="preserve">Thường Trấn Viễn nhất thời không biết nói gì, chỉ đành lặng lẽ gật đầu.</w:t>
      </w:r>
    </w:p>
    <w:p>
      <w:pPr>
        <w:pStyle w:val="BodyText"/>
      </w:pPr>
      <w:r>
        <w:t xml:space="preserve">Lăng Bác Kim chợt cười với hắn, “Kỳ thật lần đầu em trông thấy sư phụ đã cảm thấy anh rất giống bố.”</w:t>
      </w:r>
    </w:p>
    <w:p>
      <w:pPr>
        <w:pStyle w:val="BodyText"/>
      </w:pPr>
      <w:r>
        <w:t xml:space="preserve">“Khụ.” Suýt nữa thì cơm phụt khỏi mũi Thường Trấn Viễn.</w:t>
      </w:r>
    </w:p>
    <w:p>
      <w:pPr>
        <w:pStyle w:val="BodyText"/>
      </w:pPr>
      <w:r>
        <w:t xml:space="preserve">Lăng Bác Kim lập tức lấy khăn giấy cho hắn.</w:t>
      </w:r>
    </w:p>
    <w:p>
      <w:pPr>
        <w:pStyle w:val="BodyText"/>
      </w:pPr>
      <w:r>
        <w:t xml:space="preserve">Thường Trấn Viễn che miệng, mãi mới nuốt cơm xuống được, trừng cậu, “Tôi giống bố của cậu?” Được rồi, nếu giờ hắn là Trang Tranh thì có lẽ câu này sẽ không khó nghe như vậy. Nhưng giờ hắn là Thường Trấn Viễn! Tuy đây vốn không phải thân thể của hắn, lại thêm Thường Trấn Viễn quả không biết cách chăm sóc, nhưng, nhưng… giống bố cậu ta cái con khỉ!</w:t>
      </w:r>
    </w:p>
    <w:p>
      <w:pPr>
        <w:pStyle w:val="BodyText"/>
      </w:pPr>
      <w:r>
        <w:t xml:space="preserve">Lăng Bác Kim nhìn ra sự bất mãn của hắn, giải thích, “Tất nhiên không phải là bề ngoài, ý em là cảm giác. Cảm giác rất đáng tin, rất vững chắc ấy.”</w:t>
      </w:r>
    </w:p>
    <w:p>
      <w:pPr>
        <w:pStyle w:val="BodyText"/>
      </w:pPr>
      <w:r>
        <w:t xml:space="preserve">Thường Trấn Viễn hít sâu một hơi nói, “Xem ra cậu không hợp làm cảnh sát đâu.”</w:t>
      </w:r>
    </w:p>
    <w:p>
      <w:pPr>
        <w:pStyle w:val="BodyText"/>
      </w:pPr>
      <w:r>
        <w:t xml:space="preserve">Lăng Bác Kim ngớ ra, hỏi, “Vì sao?”</w:t>
      </w:r>
    </w:p>
    <w:p>
      <w:pPr>
        <w:pStyle w:val="BodyText"/>
      </w:pPr>
      <w:r>
        <w:t xml:space="preserve">“Cậu bị hoang tưởng nghiêm trọng.”</w:t>
      </w:r>
    </w:p>
    <w:p>
      <w:pPr>
        <w:pStyle w:val="BodyText"/>
      </w:pPr>
      <w:r>
        <w:t xml:space="preserve">Lăng Bác Kim cười.</w:t>
      </w:r>
    </w:p>
    <w:p>
      <w:pPr>
        <w:pStyle w:val="BodyText"/>
      </w:pPr>
      <w:r>
        <w:t xml:space="preserve">Thường Trấn Viễn nói, “Cậu còn cười được à?”</w:t>
      </w:r>
    </w:p>
    <w:p>
      <w:pPr>
        <w:pStyle w:val="BodyText"/>
      </w:pPr>
      <w:r>
        <w:t xml:space="preserve">Lăng Bác Kim nói, “Mẹ em là bác sĩ khoa tâm thần, em nghĩ bà ấy có thể bảo đảm trạng thái tinh thần của em vô cùng tốt. Sư phụ đừng lo, em nhất định sẽ hoàn thành trọn vẹn nhiệm vụ, không làm mất mặt anh đâu.”</w:t>
      </w:r>
    </w:p>
    <w:p>
      <w:pPr>
        <w:pStyle w:val="BodyText"/>
      </w:pPr>
      <w:r>
        <w:t xml:space="preserve">Áng chừng là bị ảnh hưởng bởi lời mới rồi của cậu, tới nỗi Thường Trấn Viễn luôn cảm thấy ánh mắt cậu nhìn mình như là thằng con nhìn ông bố —— muốn kỳ cục bao nhiêu có kỳ cục bấy nhiêu!</w:t>
      </w:r>
    </w:p>
    <w:p>
      <w:pPr>
        <w:pStyle w:val="Compact"/>
      </w:pPr>
      <w:r>
        <w:t xml:space="preserve">“Bản án này chưa chắc đã để cậu làm đâu.” Thường Trấn Viễn bỏ lại câu này, đặt đũa đánh cạch rồi đi lên tầng.</w:t>
      </w:r>
      <w:r>
        <w:br w:type="textWrapping"/>
      </w:r>
      <w:r>
        <w:br w:type="textWrapping"/>
      </w:r>
    </w:p>
    <w:p>
      <w:pPr>
        <w:pStyle w:val="Heading2"/>
      </w:pPr>
      <w:bookmarkStart w:id="67" w:name="chương-45-thêm-một-lần-đọ-sức"/>
      <w:bookmarkEnd w:id="67"/>
      <w:r>
        <w:t xml:space="preserve">45. Chương 45: Thêm Một Lần Đọ Sức</w:t>
      </w:r>
    </w:p>
    <w:p>
      <w:pPr>
        <w:pStyle w:val="Compact"/>
      </w:pPr>
      <w:r>
        <w:br w:type="textWrapping"/>
      </w:r>
      <w:r>
        <w:br w:type="textWrapping"/>
      </w:r>
      <w:r>
        <w:t xml:space="preserve">Về phòng, Thường Trấn Viễn hơi hối hận.</w:t>
      </w:r>
    </w:p>
    <w:p>
      <w:pPr>
        <w:pStyle w:val="BodyText"/>
      </w:pPr>
      <w:r>
        <w:t xml:space="preserve">Làm bố thì có gì không tốt chứ? Ông già trị thằng con, bình thường như cân đường hộp sữa, thế thì nên bảo cậu ta đi chắn họng súng của Triệu Thác Đường chứ sao.</w:t>
      </w:r>
    </w:p>
    <w:p>
      <w:pPr>
        <w:pStyle w:val="BodyText"/>
      </w:pPr>
      <w:r>
        <w:t xml:space="preserve">Hắn đang hằn học thì Lăng Bác Kim lên gõ cửa.</w:t>
      </w:r>
    </w:p>
    <w:p>
      <w:pPr>
        <w:pStyle w:val="BodyText"/>
      </w:pPr>
      <w:r>
        <w:t xml:space="preserve">Thường Trấn Viễn khôi phục vẻ bình thản, “Vào đi.”</w:t>
      </w:r>
    </w:p>
    <w:p>
      <w:pPr>
        <w:pStyle w:val="BodyText"/>
      </w:pPr>
      <w:r>
        <w:t xml:space="preserve">Trong tay Lăng Bác Kim cầm một bộ đồ thể thao, “Lúc về thấy trung tâm thương mại hạ giá, nên em dạo loăng quăng trong đấy, thấy bộ đồ thể thao này không tệ, quần rộng thùng thình, bó thạch cao cũng che đi được nên mua một bộ. Không biết sư phụ thích không nữa?” Cậu dè dặt quan sát vẻ mặt của Thường Trấn Viễn.</w:t>
      </w:r>
    </w:p>
    <w:p>
      <w:pPr>
        <w:pStyle w:val="BodyText"/>
      </w:pPr>
      <w:r>
        <w:t xml:space="preserve">Bất ngờ rằng, Thường Trấn Viễn vậy nhưng lại cười, “Màu không tệ, có lòng quá.”</w:t>
      </w:r>
    </w:p>
    <w:p>
      <w:pPr>
        <w:pStyle w:val="BodyText"/>
      </w:pPr>
      <w:r>
        <w:t xml:space="preserve">Mắt Lăng Bác Kim tức thì cong thành hai vệt trăng lưỡi liềm, “Sư phụ thích là được rồi.”</w:t>
      </w:r>
    </w:p>
    <w:p>
      <w:pPr>
        <w:pStyle w:val="BodyText"/>
      </w:pPr>
      <w:r>
        <w:t xml:space="preserve">Nụ cười của Thường Trấn Viễn duy trì tới lúc cậu đóng cửa lại mới trở nên u ám.</w:t>
      </w:r>
    </w:p>
    <w:p>
      <w:pPr>
        <w:pStyle w:val="BodyText"/>
      </w:pPr>
      <w:r>
        <w:t xml:space="preserve">Bó thạch cao cũng che đi được?</w:t>
      </w:r>
    </w:p>
    <w:p>
      <w:pPr>
        <w:pStyle w:val="BodyText"/>
      </w:pPr>
      <w:r>
        <w:t xml:space="preserve">Lẽ nào định để hắn bó thạch cao cả đời hả?</w:t>
      </w:r>
    </w:p>
    <w:p>
      <w:pPr>
        <w:pStyle w:val="BodyText"/>
      </w:pPr>
      <w:r>
        <w:t xml:space="preserve">Thường Trấn Viễn cầm nạng lên, chọc bộ quần áo trên giường xuống đất.</w:t>
      </w:r>
    </w:p>
    <w:p>
      <w:pPr>
        <w:pStyle w:val="BodyText"/>
      </w:pPr>
      <w:r>
        <w:t xml:space="preserve">Từ sau khi nhật ký bị mang đi giám định thì không có tin tức gì cả. Thường Trấn Viễn đã kiểm tra di động của mình rồi, không có vấn đề, vậy thì là Lưu Triệu quyết định đá văng hắn ra, thực hành sách lược danh nghĩa cho nghỉ kỳ thực đình chỉ.</w:t>
      </w:r>
    </w:p>
    <w:p>
      <w:pPr>
        <w:pStyle w:val="BodyText"/>
      </w:pPr>
      <w:r>
        <w:t xml:space="preserve">Bởi bất đắc dĩ nên Thường Trấn Viễn đành phải thừa lúc ăn sáng moi tin từ Lăng Bác Kim.</w:t>
      </w:r>
    </w:p>
    <w:p>
      <w:pPr>
        <w:pStyle w:val="BodyText"/>
      </w:pPr>
      <w:r>
        <w:t xml:space="preserve">Lăng Bác Kim rất nghi hoặc, “Chưa nghe đội trưởng nói tới chuyện này bao giờ ạ.”</w:t>
      </w:r>
    </w:p>
    <w:p>
      <w:pPr>
        <w:pStyle w:val="BodyText"/>
      </w:pPr>
      <w:r>
        <w:t xml:space="preserve">Lẽ nào nhật ký bị tìm ra vấn đề?</w:t>
      </w:r>
    </w:p>
    <w:p>
      <w:pPr>
        <w:pStyle w:val="BodyText"/>
      </w:pPr>
      <w:r>
        <w:t xml:space="preserve">Thường Trấn Viễn ra vẻ vô ý hỏi, “Thế có tin tức gì khác truyền ra không?”</w:t>
      </w:r>
    </w:p>
    <w:p>
      <w:pPr>
        <w:pStyle w:val="BodyText"/>
      </w:pPr>
      <w:r>
        <w:t xml:space="preserve">Lăng Bác Kim lắc đầu nói, “Vẫn như bình thường ạ.”</w:t>
      </w:r>
    </w:p>
    <w:p>
      <w:pPr>
        <w:pStyle w:val="BodyText"/>
      </w:pPr>
      <w:r>
        <w:t xml:space="preserve">Thường Trấn Viễn bồn chồn. Từ lúc sống lại tới giờ, trừ cái chết của Trang Tranh nằm ngoài dự đoán ra, hắn luôn vững vàng nắm quyền chủ động, dù đối mặt với Triệu Thác Đường đang như diều gặp gió, hắn vẫn có thể ở trong tối lập mưu khiến gã đứng ngồi không yên, nhưng lần này hắn tự tay giao lại quyền chủ động, giao cho một người tâm cơ lòng dạ đều không đơn giản như Lưu Triệu, kết quả có như hắn mong muốn hay không, hắn không chắc chắn hoàn toàn, nhất là khi thời gian dần trôi đi, sự chắc chắn ngày càng nhỏ lại.</w:t>
      </w:r>
    </w:p>
    <w:p>
      <w:pPr>
        <w:pStyle w:val="BodyText"/>
      </w:pPr>
      <w:r>
        <w:t xml:space="preserve">Lăng Bác Kim ăn cơm xong đi làm, Thường Trấn Viễn ngẩn người nhìn di động.</w:t>
      </w:r>
    </w:p>
    <w:p>
      <w:pPr>
        <w:pStyle w:val="BodyText"/>
      </w:pPr>
      <w:r>
        <w:t xml:space="preserve">Số máy của bố Thường hắn đã xem mấy lần rồi, dường như đang do dự coi có nên sử dụng mối quan hệ này không. Một khi sử dụng thì e sẽ tăng thêm ràng buộc và liên hệ giữa hắn và bố Thường, trước khi hắn nắm được đầy đủ bối cảnh và ký ức của Thường Trấn Viễn, hắn không hề muốn mạo hiểm như vậy. Nhưng không sử dụng thì có nghĩa là hắn phải trơ mắt nhìn cơ hội này vuột mất… Thế thì hắn không cam lòng.</w:t>
      </w:r>
    </w:p>
    <w:p>
      <w:pPr>
        <w:pStyle w:val="BodyText"/>
      </w:pPr>
      <w:r>
        <w:t xml:space="preserve">Di động chợt réo lên.</w:t>
      </w:r>
    </w:p>
    <w:p>
      <w:pPr>
        <w:pStyle w:val="BodyText"/>
      </w:pPr>
      <w:r>
        <w:t xml:space="preserve">Thường Trấn Viễn nhìn số di động mà tim đập bình bịch.</w:t>
      </w:r>
    </w:p>
    <w:p>
      <w:pPr>
        <w:pStyle w:val="BodyText"/>
      </w:pPr>
      <w:r>
        <w:t xml:space="preserve">Biểu thị số gọi tới chính là Lưu Triệu.</w:t>
      </w:r>
    </w:p>
    <w:p>
      <w:pPr>
        <w:pStyle w:val="BodyText"/>
      </w:pPr>
      <w:r>
        <w:t xml:space="preserve">Hắn nghe máy, giọng điệu bình thản, “Đội trưởng.”</w:t>
      </w:r>
    </w:p>
    <w:p>
      <w:pPr>
        <w:pStyle w:val="BodyText"/>
      </w:pPr>
      <w:r>
        <w:t xml:space="preserve">“Nhà cậu ở tầng mấy?” Lưu Triệu hỏi.</w:t>
      </w:r>
    </w:p>
    <w:p>
      <w:pPr>
        <w:pStyle w:val="BodyText"/>
      </w:pPr>
      <w:r>
        <w:t xml:space="preserve">Thường Trấn Viễn ngớ ra, “Tầng năm.”</w:t>
      </w:r>
    </w:p>
    <w:p>
      <w:pPr>
        <w:pStyle w:val="BodyText"/>
      </w:pPr>
      <w:r>
        <w:t xml:space="preserve">“Tôi lên tới nơi rồi.” Lưu Triệu cúp máy gọn ghẽ.</w:t>
      </w:r>
    </w:p>
    <w:p>
      <w:pPr>
        <w:pStyle w:val="BodyText"/>
      </w:pPr>
      <w:r>
        <w:t xml:space="preserve">Thường Trấn Viễn đứng lên vào bếp rót chén nước, lập tức nghe được tiếng chuông cửa vang lên. Hắn mở cửa ra, trông thấy Lưu Triệu xách hai túi trái cây đứng ở cửa.</w:t>
      </w:r>
    </w:p>
    <w:p>
      <w:pPr>
        <w:pStyle w:val="BodyText"/>
      </w:pPr>
      <w:r>
        <w:t xml:space="preserve">“Sao hả? Không hoan nghênh à?” Lưu Triệu thấy hắn chắn ở cửa không nhúc nhích, nói hơi giễu cợt. Từ sau hôm Thường Trấn Viễn vừa đấm vừa xoa, dùng đủ mười tám loại vũ khí với ông ta ở văn phòng thì thái độ của ông ta đối với Thường Trấn Viễn liền thay đổi, không còn ám chỉ bóng gió và dè chừng như hồi trước, mà là trút bỏ lớp da ngoài, lộ ra đầu mũi nhọn hoắt.</w:t>
      </w:r>
    </w:p>
    <w:p>
      <w:pPr>
        <w:pStyle w:val="BodyText"/>
      </w:pPr>
      <w:r>
        <w:t xml:space="preserve">Thường Trấn Viễn bưng chén trà, “Em đang nghĩ coi có phải anh tới đưa tin sa thải hay không.”</w:t>
      </w:r>
    </w:p>
    <w:p>
      <w:pPr>
        <w:pStyle w:val="BodyText"/>
      </w:pPr>
      <w:r>
        <w:t xml:space="preserve">Lưu Triệu cười lạnh, “Cậu cũng biết chuyện cậu làm có thể sẽ bị đuổi à?”</w:t>
      </w:r>
    </w:p>
    <w:p>
      <w:pPr>
        <w:pStyle w:val="BodyText"/>
      </w:pPr>
      <w:r>
        <w:t xml:space="preserve">Thường Trấn Viễn nhường đường, “Mời vào.”</w:t>
      </w:r>
    </w:p>
    <w:p>
      <w:pPr>
        <w:pStyle w:val="BodyText"/>
      </w:pPr>
      <w:r>
        <w:t xml:space="preserve">Lưu Triệu đi vào, khuỷu tay đủn cửa ra, “Không sợ bị đuổi nữa à?”</w:t>
      </w:r>
    </w:p>
    <w:p>
      <w:pPr>
        <w:pStyle w:val="BodyText"/>
      </w:pPr>
      <w:r>
        <w:t xml:space="preserve">Thường Trấn Viễn nói, “Là phúc thì không phải họa, là họa thì né chẳng qua.”</w:t>
      </w:r>
    </w:p>
    <w:p>
      <w:pPr>
        <w:pStyle w:val="BodyText"/>
      </w:pPr>
      <w:r>
        <w:t xml:space="preserve">Lưu Triệu đặt túi trái cây xuống bên cạnh, quan sát nhà cửa, “Không tệ, xem ra dù không có công việc này thì cậu cũng không ế vợ đâu.”</w:t>
      </w:r>
    </w:p>
    <w:p>
      <w:pPr>
        <w:pStyle w:val="BodyText"/>
      </w:pPr>
      <w:r>
        <w:t xml:space="preserve">Thường Trấn Viễn làm ngơ ngồi xuống, đặt chén trà lên bàn trà, “Mời dùng trà.”</w:t>
      </w:r>
    </w:p>
    <w:p>
      <w:pPr>
        <w:pStyle w:val="BodyText"/>
      </w:pPr>
      <w:r>
        <w:t xml:space="preserve">Lưu Triệu đi một vòng mới ngồi xuống sô-pha đối diện hắn, cầm chén trà lên, chậm rãi uống một hớp, “Kết quả giám định nhật ký có rồi.”</w:t>
      </w:r>
    </w:p>
    <w:p>
      <w:pPr>
        <w:pStyle w:val="BodyText"/>
      </w:pPr>
      <w:r>
        <w:t xml:space="preserve">Thường Trấn Viễn nhìn ông ta.</w:t>
      </w:r>
    </w:p>
    <w:p>
      <w:pPr>
        <w:pStyle w:val="BodyText"/>
      </w:pPr>
      <w:r>
        <w:t xml:space="preserve">“Trên quyển nhật ký có vân tay của hai người.” Lưu Triệu nói, “Một người là cậu, một người là tôi. Cậu có định giải thích tí không?”</w:t>
      </w:r>
    </w:p>
    <w:p>
      <w:pPr>
        <w:pStyle w:val="BodyText"/>
      </w:pPr>
      <w:r>
        <w:t xml:space="preserve">Thường Trấn Viễn nói bình tĩnh, “Em không biết.”</w:t>
      </w:r>
    </w:p>
    <w:p>
      <w:pPr>
        <w:pStyle w:val="BodyText"/>
      </w:pPr>
      <w:r>
        <w:t xml:space="preserve">Lưu Triệu nhìn chằm chằm vào mắt hắn, tựa như đang dùng kính hiển vi để soi vi sinh vật vậy, “Không biết?”</w:t>
      </w:r>
    </w:p>
    <w:p>
      <w:pPr>
        <w:pStyle w:val="BodyText"/>
      </w:pPr>
      <w:r>
        <w:t xml:space="preserve">Thường Trấn Viễn nói, “Em có được một quyển nhật ký, phát hiện nó tới từ Trang Tranh, vậy thôi.”</w:t>
      </w:r>
    </w:p>
    <w:p>
      <w:pPr>
        <w:pStyle w:val="BodyText"/>
      </w:pPr>
      <w:r>
        <w:t xml:space="preserve">Lưu Triệu nói, “Rốt cuộc là cậu có được quyển nhật ký này thế nào, đừng có lại nói cái lý do nhặt được nực cười này nữa.”</w:t>
      </w:r>
    </w:p>
    <w:p>
      <w:pPr>
        <w:pStyle w:val="BodyText"/>
      </w:pPr>
      <w:r>
        <w:t xml:space="preserve">Thường Trấn Viễn xòe tay bất đắc dĩ, “Em nói thật.”</w:t>
      </w:r>
    </w:p>
    <w:p>
      <w:pPr>
        <w:pStyle w:val="BodyText"/>
      </w:pPr>
      <w:r>
        <w:t xml:space="preserve">Lưu Triệu nhìn hắn không chớp mắt một hồi lâu mới nói, “Cậu nhặt được ở đâu?”</w:t>
      </w:r>
    </w:p>
    <w:p>
      <w:pPr>
        <w:pStyle w:val="BodyText"/>
      </w:pPr>
      <w:r>
        <w:t xml:space="preserve">Thường Trấn Viễn nói, “Trên đường về nhà, ở ngay trước tòa nhà.”</w:t>
      </w:r>
    </w:p>
    <w:p>
      <w:pPr>
        <w:pStyle w:val="BodyText"/>
      </w:pPr>
      <w:r>
        <w:t xml:space="preserve">Lưu Triệu bán tín bán nghi, “Xung quanh không có người nào khác sao?”</w:t>
      </w:r>
    </w:p>
    <w:p>
      <w:pPr>
        <w:pStyle w:val="BodyText"/>
      </w:pPr>
      <w:r>
        <w:t xml:space="preserve">“Không có. Lúc ấy là buổi tối.” Thường Trấn Viễn nói, “Em vừa vặn làm ca đêm xong đi về, nó ở ngay dưới đèn đường, rất bắt mắt, em tiện tay nhặt lên định giao cho bên quản lý. Nhưng lúc đó nó để mở, vì tò mò lên em có nghía qua… sau đó thì mang về.”</w:t>
      </w:r>
    </w:p>
    <w:p>
      <w:pPr>
        <w:pStyle w:val="BodyText"/>
      </w:pPr>
      <w:r>
        <w:t xml:space="preserve">“Sao không nộp?”</w:t>
      </w:r>
    </w:p>
    <w:p>
      <w:pPr>
        <w:pStyle w:val="BodyText"/>
      </w:pPr>
      <w:r>
        <w:t xml:space="preserve">Thường Trấn Viễn nói, “Chuyện này em đã giải thích rồi, lúc trước em muốn tự lập công, nhưng lại gặp chuyện chẳng ngờ.”</w:t>
      </w:r>
    </w:p>
    <w:p>
      <w:pPr>
        <w:pStyle w:val="BodyText"/>
      </w:pPr>
      <w:r>
        <w:t xml:space="preserve">Lưu Triệu hít sau một hơi, đứng lên nói, “Cậu nói là thật cả chứ?”</w:t>
      </w:r>
    </w:p>
    <w:p>
      <w:pPr>
        <w:pStyle w:val="BodyText"/>
      </w:pPr>
      <w:r>
        <w:t xml:space="preserve">Thường Trấn Viễn thở dài, “Em thừa nhận thái độ trước kia của em không tốt, bởi thực sự em không biết nên giải thích nguồn gốc của quyển nhật ký này thế nào, cũng cảm thấy rất hổ thẹn vì mục đích ém nhẹm nó của em. Có lẽ nếu em nộp lên sớm thì có thể Triệu Thác Đường sẽ sớm bị đưa ra công lý. Quả tình là nó xuất hiện rất kỳ lạ, đừng nói anh không tin, đến chính em cũng thấy khó có thể tưởng tượng.”</w:t>
      </w:r>
    </w:p>
    <w:p>
      <w:pPr>
        <w:pStyle w:val="BodyText"/>
      </w:pPr>
      <w:r>
        <w:t xml:space="preserve">Lưu Triệu nói, “Vì sao cậu cảm thấy nó chắc chắn là nhật ký của Trang Tranh?”</w:t>
      </w:r>
    </w:p>
    <w:p>
      <w:pPr>
        <w:pStyle w:val="BodyText"/>
      </w:pPr>
      <w:r>
        <w:t xml:space="preserve">Thường Trấn Viễn ngơ ngác ngẩng đầu lên, “Lẽ nào không phải?”</w:t>
      </w:r>
    </w:p>
    <w:p>
      <w:pPr>
        <w:pStyle w:val="BodyText"/>
      </w:pPr>
      <w:r>
        <w:t xml:space="preserve">Lưu Triệu nói, “Cậu không sợ là hố bẫy sao?”</w:t>
      </w:r>
    </w:p>
    <w:p>
      <w:pPr>
        <w:pStyle w:val="BodyText"/>
      </w:pPr>
      <w:r>
        <w:t xml:space="preserve">Thường Trấn Viễn ra vẻ mù mờ nói, “Lúc đó em không có nghĩ nhiều như vậy, với cả, ai lại đi hãm hại em chứ?”</w:t>
      </w:r>
    </w:p>
    <w:p>
      <w:pPr>
        <w:pStyle w:val="BodyText"/>
      </w:pPr>
      <w:r>
        <w:t xml:space="preserve">Lưu Triệu nói, “Có lẽ quyển nhật ký này là giả, có người cố ý dùng quyển nhật ký này làm mồi nhử, muốn kéo chệch hướng của cục cảnh sát.”</w:t>
      </w:r>
    </w:p>
    <w:p>
      <w:pPr>
        <w:pStyle w:val="BodyText"/>
      </w:pPr>
      <w:r>
        <w:t xml:space="preserve">Thường Trấn Viễn đờ ra. Đương nhiên không phải hắn đờ người vì thừa nhận cách nghĩ của Lưu Triệu, mà bởi hắn không biết phải phản bác lời của Lưu Triệu thế nào. Đúng vậy, nguồn gốc của quyển nhật ký này chồng chất sơ hở. Hắn từng nghĩ, nếu như thừa nhận mình lén lấy nhật ký từ nhà Trang Tranh, chẳng những khó mà giải thích diễn biến tâm lý khi ấy, mà còn có khả năng bị buộc tội, vì vậy hắn chọn một lý do nghe không thể tưởng tượng nổi, ít nhất để cho mình được an toàn. Nhưng rõ ràng Lưu Triệu khó gạt hơn tưởng tượng của hắn nhiều. Lẽ nào lại thất bại trong gang tấc sao?</w:t>
      </w:r>
    </w:p>
    <w:p>
      <w:pPr>
        <w:pStyle w:val="BodyText"/>
      </w:pPr>
      <w:r>
        <w:t xml:space="preserve">Hắn bức bối lấy thuốc ra, gõ nhè nhẹ trên bàn trà, “Ý anh là, kẻ bỏ lại quyển nhật ký này có thể là Triệu Thác Đường à?”</w:t>
      </w:r>
    </w:p>
    <w:p>
      <w:pPr>
        <w:pStyle w:val="BodyText"/>
      </w:pPr>
      <w:r>
        <w:t xml:space="preserve">Lưu Triệu nói, “Sao lại nghĩ vậy?”</w:t>
      </w:r>
    </w:p>
    <w:p>
      <w:pPr>
        <w:pStyle w:val="BodyText"/>
      </w:pPr>
      <w:r>
        <w:t xml:space="preserve">Thường Trấn Viễn sắp xếp suy nghĩ, ngẩng đầu lên nói, “Vì nhìn từ trao đổi thư từ giữa em và gã, gã đã mắc câu rồi. Nếu như quyển nhật ký là để dắt mũi chúng ta, rất có thể gã là kẻ chủ mưu, không thì không có khả năng hợp tác thế vậy.”</w:t>
      </w:r>
    </w:p>
    <w:p>
      <w:pPr>
        <w:pStyle w:val="BodyText"/>
      </w:pPr>
      <w:r>
        <w:t xml:space="preserve">Lưu Triệu nói trầm giọng, “Cậu cảm thấy gã đã mắc câu rồi sao?”</w:t>
      </w:r>
    </w:p>
    <w:p>
      <w:pPr>
        <w:pStyle w:val="BodyText"/>
      </w:pPr>
      <w:r>
        <w:t xml:space="preserve">Thường Trấn Viễn gật đầu, “Đúng thế, với lại nhìn từ giọng điệu trả lời thư của gã, gã rất chú ý tới vật Trang Tranh để lại.”</w:t>
      </w:r>
    </w:p>
    <w:p>
      <w:pPr>
        <w:pStyle w:val="BodyText"/>
      </w:pPr>
      <w:r>
        <w:t xml:space="preserve">Lưu Triệu nói, “Kỳ thật trong nhật ký không nhắc quá nhiều về chuyện liên quan tới Triệu Thác Đường, trừ việc tay Băng gia Philippines ra.”</w:t>
      </w:r>
    </w:p>
    <w:p>
      <w:pPr>
        <w:pStyle w:val="BodyText"/>
      </w:pPr>
      <w:r>
        <w:t xml:space="preserve">Thường Trấn Viễn nói, “Thì em dùng Băng gia làm manh mối đột phá đấy ạ.”</w:t>
      </w:r>
    </w:p>
    <w:p>
      <w:pPr>
        <w:pStyle w:val="BodyText"/>
      </w:pPr>
      <w:r>
        <w:t xml:space="preserve">Lưu Triệu đặt chén trà xuống, đứng lên, đi qua đi lại trước ti-vi.</w:t>
      </w:r>
    </w:p>
    <w:p>
      <w:pPr>
        <w:pStyle w:val="BodyText"/>
      </w:pPr>
      <w:r>
        <w:t xml:space="preserve">Thường Trấn Viễn chợt yên tâm lại. Hắn đã đoán đúng rồi! Cho dù Lưu Triệu nghi ngờ đây là một cái bẫy, là một âm mưu, nhưng vẫn xiêu lòng khó cưỡng lại được!</w:t>
      </w:r>
    </w:p>
    <w:p>
      <w:pPr>
        <w:pStyle w:val="BodyText"/>
      </w:pPr>
      <w:r>
        <w:t xml:space="preserve">Quả nhiên, Lưu Triệu dừng bước lại, “Kiểm tra nét chữ chứng minh, chủ nhân quyển nhật ký đích thật là Trang Tranh.”</w:t>
      </w:r>
    </w:p>
    <w:p>
      <w:pPr>
        <w:pStyle w:val="BodyText"/>
      </w:pPr>
      <w:r>
        <w:t xml:space="preserve">Thường Trấn Viễn ra vẻ kinh ngạc.</w:t>
      </w:r>
    </w:p>
    <w:p>
      <w:pPr>
        <w:pStyle w:val="BodyText"/>
      </w:pPr>
      <w:r>
        <w:t xml:space="preserve">Lưu Triệu nói, “Với cả một số nội dung trong nhật ký trùng khớp với tư liệu cảnh sát hiện có, chứng tỏ nội dung trong nhật ký rất có thể là thật.”</w:t>
      </w:r>
    </w:p>
    <w:p>
      <w:pPr>
        <w:pStyle w:val="BodyText"/>
      </w:pPr>
      <w:r>
        <w:t xml:space="preserve">Thường Trấn Viễn nói, “Vì sao Triệu Thác Đường phải làm vậy chứ?”</w:t>
      </w:r>
    </w:p>
    <w:p>
      <w:pPr>
        <w:pStyle w:val="BodyText"/>
      </w:pPr>
      <w:r>
        <w:t xml:space="preserve">“Nếu kẻ sau màn là Triệu Thác Đường thì tôi chỉ có thể cho rằng gã định liên kết với Băng gia đào hố bẫy để hốt gọn cảnh sát thành phố ta, không thì khó mà giải thích vì sao gã phải tự phơi bày tội lỗi với cảnh sát.” Lưu Triệu ngừng một chút rồi nói, “Nhưng chuyển sang góc độ khác, nếu như quyển nhật ký này không phải do Triệu Thác Đường tiết lộ ra, mà là kẻ muốn Triệu Thác Đường ngã đài tiết lộ ra, vậy thì tất thảy đều giải thích được rồi. Đối phương tặng nhật ký là muốn mượn đao giết người, trên nhật ký không có dấu vân tay là vì có kẻ sợ làm lộ vân tay của mình nên đã lau sạch sẵn rồi.”</w:t>
      </w:r>
    </w:p>
    <w:p>
      <w:pPr>
        <w:pStyle w:val="BodyText"/>
      </w:pPr>
      <w:r>
        <w:t xml:space="preserve">Thường Trấn Viễn cười hả dạ trong lòng, mặt thì không lộ vẻ khác thường, “Đó là ai chứ?”</w:t>
      </w:r>
    </w:p>
    <w:p>
      <w:pPr>
        <w:pStyle w:val="BodyText"/>
      </w:pPr>
      <w:r>
        <w:t xml:space="preserve">“Bao nhiêu cảnh sát như vậy, đối phương sao người khác không chọn mà cứ đi chọn cậu, xem ra khá là quen thuộc cậu đấy.” Lưu Triệu nói gần xa, “Quyển nhật ký này cậu nhặt được thật sao?”</w:t>
      </w:r>
    </w:p>
    <w:p>
      <w:pPr>
        <w:pStyle w:val="BodyText"/>
      </w:pPr>
      <w:r>
        <w:t xml:space="preserve">Thường Trấn Viễn không trả lời mà chỉ vuốt mặt bất đắc dĩ.</w:t>
      </w:r>
    </w:p>
    <w:p>
      <w:pPr>
        <w:pStyle w:val="BodyText"/>
      </w:pPr>
      <w:r>
        <w:t xml:space="preserve">Vuốt mặt có thể là ngầm thừa nhận, là tránh né, cũng có thể là phủ nhận một cách bất lực, nhưng dù là kiểu nào thì Lưu Triệu cũng không căn vặn nữa, “Giờ tôi chỉ muốn biết một chuyện, vô cùng quan trọng.” Lưu Triệu đi tới trước mặt hắn, nhìn xuống từ trên cao, “Cậu thật sự gửi tư liệu về Hòa thượng cho Triệu Thác Đường rồi sao?”</w:t>
      </w:r>
    </w:p>
    <w:p>
      <w:pPr>
        <w:pStyle w:val="Compact"/>
      </w:pPr>
      <w:r>
        <w:t xml:space="preserve">Lưu Triệu cao một mét bảy mươi bảy, không tính là cao lắm, thân thể cũng không quá vạm vỡ, nhưng khi ông ta đứng lặng thinh thì Thường Trấn Viễn cảm nhận được một luồng áp lực vô hình.</w:t>
      </w:r>
      <w:r>
        <w:br w:type="textWrapping"/>
      </w:r>
      <w:r>
        <w:br w:type="textWrapping"/>
      </w:r>
    </w:p>
    <w:p>
      <w:pPr>
        <w:pStyle w:val="Heading2"/>
      </w:pPr>
      <w:bookmarkStart w:id="68" w:name="chương-46-thương-tích-ngoài-ý-muốn"/>
      <w:bookmarkEnd w:id="68"/>
      <w:r>
        <w:t xml:space="preserve">46. Chương 46: Thương Tích Ngoài Ý Muốn</w:t>
      </w:r>
    </w:p>
    <w:p>
      <w:pPr>
        <w:pStyle w:val="Compact"/>
      </w:pPr>
      <w:r>
        <w:br w:type="textWrapping"/>
      </w:r>
      <w:r>
        <w:br w:type="textWrapping"/>
      </w:r>
      <w:r>
        <w:t xml:space="preserve">Có người gặp áp lực sẽ lùi bước, có người gặp áp lực sẽ liều xông lên, cũng có người gặp áp lực sẽ chuyển thành động lực —— bắn ngược.</w:t>
      </w:r>
    </w:p>
    <w:p>
      <w:pPr>
        <w:pStyle w:val="BodyText"/>
      </w:pPr>
      <w:r>
        <w:t xml:space="preserve">Lưu Triệu càng hỏi vậy thì Thường Trấn Viễn càng muốn đẩy Lăng Bác Kim tới miệng cọp.</w:t>
      </w:r>
    </w:p>
    <w:p>
      <w:pPr>
        <w:pStyle w:val="BodyText"/>
      </w:pPr>
      <w:r>
        <w:t xml:space="preserve">“Đúng vậy.” Hắn ngậm thuốc lá, cầm bật lửa ra châm thuốc, rít sâu một hơi, “Hồi trước em suy nghĩ hơi ích kỷ.”</w:t>
      </w:r>
    </w:p>
    <w:p>
      <w:pPr>
        <w:pStyle w:val="BodyText"/>
      </w:pPr>
      <w:r>
        <w:t xml:space="preserve">“Suy nghĩ ích kỷ?” Cơn giận của Lưu Triệu bùng lên theo làn thuốc của hắn, “Cậu có biết Hòa thượng mới tới được bao lâu không? Vậy mà cậu dám để cậu ta tới nằm vùng ngay dưới mí mắt của Triệu Thác Đường sao? Nhỡ gặp phải chuyện gì thì cậu chịu nổi trách nhiệm không?”</w:t>
      </w:r>
    </w:p>
    <w:p>
      <w:pPr>
        <w:pStyle w:val="BodyText"/>
      </w:pPr>
      <w:r>
        <w:t xml:space="preserve">Có gì mà không dám chứ? Ngày trước chả nằm vùng rất khá ngay dưới mí mắt của sếp Triệu Thác Đường đó sao? Nói tới thì, lật đổ Triệu Thác Đường cũng có công của cậu ta.</w:t>
      </w:r>
    </w:p>
    <w:p>
      <w:pPr>
        <w:pStyle w:val="BodyText"/>
      </w:pPr>
      <w:r>
        <w:t xml:space="preserve">Thường Trấn Viễn cười lạnh trong lòng, mặt thì lộ ra vài phần hối hận, “Em nghĩ, cậu ta là đồ đệ của em, ít nhiều gì em cũng có thể…”</w:t>
      </w:r>
    </w:p>
    <w:p>
      <w:pPr>
        <w:pStyle w:val="BodyText"/>
      </w:pPr>
      <w:r>
        <w:t xml:space="preserve">“Có thể cái gì?” Lưu Triệu hỏi lạnh lùng.</w:t>
      </w:r>
    </w:p>
    <w:p>
      <w:pPr>
        <w:pStyle w:val="BodyText"/>
      </w:pPr>
      <w:r>
        <w:t xml:space="preserve">Thường Trấn Viễn ngậm miệng lại đúng lúc, cúi đầu, vẻ như đang sám hối.</w:t>
      </w:r>
    </w:p>
    <w:p>
      <w:pPr>
        <w:pStyle w:val="BodyText"/>
      </w:pPr>
      <w:r>
        <w:t xml:space="preserve">Lưu Triệu nói, “Sao? Cậu định dựa vào thân phận sư phụ để điều khiển chỉ huy, đỡ cho khi bị lộ tôi sút cậu ra ngoài phải không hả?”</w:t>
      </w:r>
    </w:p>
    <w:p>
      <w:pPr>
        <w:pStyle w:val="BodyText"/>
      </w:pPr>
      <w:r>
        <w:t xml:space="preserve">Thường Trấn Viễn kẹp điếu thuốc, mắt liếc nhanh qua ông ta, “Việc này, em làm không ổn.”</w:t>
      </w:r>
    </w:p>
    <w:p>
      <w:pPr>
        <w:pStyle w:val="BodyText"/>
      </w:pPr>
      <w:r>
        <w:t xml:space="preserve">Lưu Triệu nói, “Nội việc này thôi à? Kể từ quyển nhật ký thì có chuyện nào cậu làm mà ổn chứ?”</w:t>
      </w:r>
    </w:p>
    <w:p>
      <w:pPr>
        <w:pStyle w:val="BodyText"/>
      </w:pPr>
      <w:r>
        <w:t xml:space="preserve">Thường Trấn Viễn nghe giọng ông ta đay nghiến, nhưng bộ dáng vẫn xem như là bình tĩnh, biết mình đi nước cờ hiểm này đúng rồi. Áng chừng Lưu Triệu cho rằng quyển nhật ký là do Lịch Sâm đưa cho, muốn túm lấy đầu mối này nên tạm thời sẽ không đẩy hắn ra. Vừa nghĩ vậy, tâm trạng của hắn thả lỏng ra, diễn càng thêm sâu, “Hay là, anh ghi lỗi em đi?”</w:t>
      </w:r>
    </w:p>
    <w:p>
      <w:pPr>
        <w:pStyle w:val="BodyText"/>
      </w:pPr>
      <w:r>
        <w:t xml:space="preserve">“Cái đấy mà còn cần cậu nhắc à?” Lưu Triệu ngồi trở lại sô pha, cầm chén trà lên uống một hớp lớn, sau đó phì lá trà trong miệng ra, hừ lạnh, “Không chỉ cậu mà chuyện này có cả phần Hòa thượng nữa.”</w:t>
      </w:r>
    </w:p>
    <w:p>
      <w:pPr>
        <w:pStyle w:val="BodyText"/>
      </w:pPr>
      <w:r>
        <w:t xml:space="preserve">Thường Trấn Viễn nói vô thức, “Không liên quan tới cậu ta.”</w:t>
      </w:r>
    </w:p>
    <w:p>
      <w:pPr>
        <w:pStyle w:val="BodyText"/>
      </w:pPr>
      <w:r>
        <w:t xml:space="preserve">Lưu Triệu liếc hắn, “Giờ mà vẫn muốn bao che cho cậu ta à?”</w:t>
      </w:r>
    </w:p>
    <w:p>
      <w:pPr>
        <w:pStyle w:val="BodyText"/>
      </w:pPr>
      <w:r>
        <w:t xml:space="preserve">Thường Trấn Viễn nghe ông ta nói mà nghệch ra. Bao che cậu ta? Bao che Lăng Bác Kim? Hắn bao che cho Lăng Bác Kim làm gì chứ?</w:t>
      </w:r>
    </w:p>
    <w:p>
      <w:pPr>
        <w:pStyle w:val="BodyText"/>
      </w:pPr>
      <w:r>
        <w:t xml:space="preserve">Lưu Triệu nói, “Hôm nay cậu có bận gì không? Không bận thì về đội với tôi. Trước tiên tôi phải nghĩ xem báo cáo với cục trưởng thế nào đã, rồi tổng hợp tư liệu bố trí chiến dịch.”</w:t>
      </w:r>
    </w:p>
    <w:p>
      <w:pPr>
        <w:pStyle w:val="BodyText"/>
      </w:pPr>
      <w:r>
        <w:t xml:space="preserve">Thường Trấn Viễn nói ngay, “Không bận.”</w:t>
      </w:r>
    </w:p>
    <w:p>
      <w:pPr>
        <w:pStyle w:val="BodyText"/>
      </w:pPr>
      <w:r>
        <w:t xml:space="preserve">Lưu Triệu đặt chén trà xuống, đứng lên, “Vậy thì đi ngay giờ đi.”</w:t>
      </w:r>
    </w:p>
    <w:p>
      <w:pPr>
        <w:pStyle w:val="BodyText"/>
      </w:pPr>
      <w:r>
        <w:t xml:space="preserve">Thường Trấn Viễn di tắt thuốc, tiện tay với nạng qua.</w:t>
      </w:r>
    </w:p>
    <w:p>
      <w:pPr>
        <w:pStyle w:val="BodyText"/>
      </w:pPr>
      <w:r>
        <w:t xml:space="preserve">Lưu Triệu xách hai túi trái cây lên, “Cậu đi đứng không tiện, thôi thì mang về đội để Cá nhỏ rửa cho cậu.”</w:t>
      </w:r>
    </w:p>
    <w:p>
      <w:pPr>
        <w:pStyle w:val="BodyText"/>
      </w:pPr>
      <w:r>
        <w:t xml:space="preserve">…</w:t>
      </w:r>
    </w:p>
    <w:p>
      <w:pPr>
        <w:pStyle w:val="BodyText"/>
      </w:pPr>
      <w:r>
        <w:t xml:space="preserve">Tiện đó ăn giùm hắn à?</w:t>
      </w:r>
    </w:p>
    <w:p>
      <w:pPr>
        <w:pStyle w:val="BodyText"/>
      </w:pPr>
      <w:r>
        <w:t xml:space="preserve">Thường Trấn Viễn cảm thấy Lưu Triệu quả là tính toán kỹ lưỡng, hai túi trái cây hai phần tình cảm. Nhưng giờ hắn đang lãnh án treo, đương nhiên sẽ không vì việc nhỏ như vậy khiến đối phương mích lòng, bèn gật đầu đồng ý, còn tiện mồm khen Lưu Triệu nghĩ chu đáo nữa.</w:t>
      </w:r>
    </w:p>
    <w:p>
      <w:pPr>
        <w:pStyle w:val="BodyText"/>
      </w:pPr>
      <w:r>
        <w:t xml:space="preserve">Hai người ai nấy mang tâm sự riêng quay về cục cảnh sát. Giữa đường Đồng Chấn Hổ có gọi điện tới, bảo là không đủ người nên bảo ông ta cho mượn mấy người.</w:t>
      </w:r>
    </w:p>
    <w:p>
      <w:pPr>
        <w:pStyle w:val="BodyText"/>
      </w:pPr>
      <w:r>
        <w:t xml:space="preserve">Lưu Triệu nghĩ tới kế hoạch lớn sau đó của mình, trong lòng không muốn lắm, vòng vo biểu đạt ý tứ. Đồng Chấn Hổ liền chuyển cho mượn mấy người thành cho mượn mấy tiếng.</w:t>
      </w:r>
    </w:p>
    <w:p>
      <w:pPr>
        <w:pStyle w:val="BodyText"/>
      </w:pPr>
      <w:r>
        <w:t xml:space="preserve">Cái này thì không có vấn đề gì, dù sao thuyết phục cục trưởng cũng tốn nửa ngày trời. Lưu Triệu bèn đồng ý.</w:t>
      </w:r>
    </w:p>
    <w:p>
      <w:pPr>
        <w:pStyle w:val="BodyText"/>
      </w:pPr>
      <w:r>
        <w:t xml:space="preserve">Thường Trấn Viễn ở bên hỏi, “Có khi nào liên quan tới Triệu Thác Đường không?”</w:t>
      </w:r>
    </w:p>
    <w:p>
      <w:pPr>
        <w:pStyle w:val="BodyText"/>
      </w:pPr>
      <w:r>
        <w:t xml:space="preserve">Lưu Triệu như cười như không nhìn hắn, “Sao đầu cậu toàn có chứa Triệu Thác Đường thôi vậy?”</w:t>
      </w:r>
    </w:p>
    <w:p>
      <w:pPr>
        <w:pStyle w:val="BodyText"/>
      </w:pPr>
      <w:r>
        <w:t xml:space="preserve">Thường Trấn Viễn nghiêng đầu qua một bên, nhìn bản thân trong gương chiếu hậu, mãi sau mới nói, “Có lẽ đây là mục tiêu ha.”</w:t>
      </w:r>
    </w:p>
    <w:p>
      <w:pPr>
        <w:pStyle w:val="BodyText"/>
      </w:pPr>
      <w:r>
        <w:t xml:space="preserve">“Triệu Thác Đường phải bắt đấy, nhưng chúng ta là cảnh sát, nghĩa vụ của cảnh sát là bảo vệ an toàn cho thân thể và tài sản của công dân. Cậu đừng có tẩu hỏa nhập ma, bỏ gốc lấy ngọn.” Lưu Triệu nhắc nhở hắn.</w:t>
      </w:r>
    </w:p>
    <w:p>
      <w:pPr>
        <w:pStyle w:val="BodyText"/>
      </w:pPr>
      <w:r>
        <w:t xml:space="preserve">Khóe miệng bên phải của Thường Trấn Viễn gợn lên, mang theo chút trào phùng, giọng điệu nói chuyện thì lại đứng đắn tới không thể đứng đắn hơn, “Em biết ạ.”</w:t>
      </w:r>
    </w:p>
    <w:p>
      <w:pPr>
        <w:pStyle w:val="BodyText"/>
      </w:pPr>
      <w:r>
        <w:t xml:space="preserve">Hai người đến cục cảnh sát. Chỉ có Cá nhỏ ở đó.</w:t>
      </w:r>
    </w:p>
    <w:p>
      <w:pPr>
        <w:pStyle w:val="BodyText"/>
      </w:pPr>
      <w:r>
        <w:t xml:space="preserve">Lưu Triệu đưa trái cây cho cô rồi tới phòng của cục trưởng.</w:t>
      </w:r>
    </w:p>
    <w:p>
      <w:pPr>
        <w:pStyle w:val="BodyText"/>
      </w:pPr>
      <w:r>
        <w:t xml:space="preserve">Cá nhỏ rất tinh mắt, rửa nho xong đặt tới trước mặt Thường Trấn Viễn, vừa ăn vừa hỏi, “Anh với sếp nhất trí với nhau rồi à?”</w:t>
      </w:r>
    </w:p>
    <w:p>
      <w:pPr>
        <w:pStyle w:val="BodyText"/>
      </w:pPr>
      <w:r>
        <w:t xml:space="preserve">Thường Trấn Viễn nói, “Nhìn ra được sao?”</w:t>
      </w:r>
    </w:p>
    <w:p>
      <w:pPr>
        <w:pStyle w:val="BodyText"/>
      </w:pPr>
      <w:r>
        <w:t xml:space="preserve">Cá nhỏ nói, “Đừng có mà vòng vo, khai ra, chuyện gì?”</w:t>
      </w:r>
    </w:p>
    <w:p>
      <w:pPr>
        <w:pStyle w:val="BodyText"/>
      </w:pPr>
      <w:r>
        <w:t xml:space="preserve">Thường Trấn Viễn nói, “Lát đội trưởng sẽ công bố. Đồng Chấn Hổ tìm đám Đầu to đi làm gì thế?”</w:t>
      </w:r>
    </w:p>
    <w:p>
      <w:pPr>
        <w:pStyle w:val="BodyText"/>
      </w:pPr>
      <w:r>
        <w:t xml:space="preserve">Cá nhỏ nói, “Em cũng không rõ lắm, bảo là bắt cá lớn.”</w:t>
      </w:r>
    </w:p>
    <w:p>
      <w:pPr>
        <w:pStyle w:val="BodyText"/>
      </w:pPr>
      <w:r>
        <w:t xml:space="preserve">Cá lớn?</w:t>
      </w:r>
    </w:p>
    <w:p>
      <w:pPr>
        <w:pStyle w:val="BodyText"/>
      </w:pPr>
      <w:r>
        <w:t xml:space="preserve">Thường Trấn Viễn nhớ lại tin tức phá án của cảnh sát trong khoảng thời gian này.</w:t>
      </w:r>
    </w:p>
    <w:p>
      <w:pPr>
        <w:pStyle w:val="BodyText"/>
      </w:pPr>
      <w:r>
        <w:t xml:space="preserve">Đội phòng chống ma túy… Cá lớn…</w:t>
      </w:r>
    </w:p>
    <w:p>
      <w:pPr>
        <w:pStyle w:val="BodyText"/>
      </w:pPr>
      <w:r>
        <w:t xml:space="preserve">Hắn chợt giật mình, loáng thoáng nhớ ra vào năm này một đứa con nuôi của Hầu Nguyên Côn chết, họ Trần, không phải tay to gì, hình như là bị cảnh sát bắn chết tại chỗ. Bản thân Hầu Nguyên Côn cũng không có tỏ vẻ đau buồn gì, song tang lễ cần tổ chức thì vẫn tổ chức, lúc ấy hắn sai Triệu Thác Đường đi đại diện cho mình.</w:t>
      </w:r>
    </w:p>
    <w:p>
      <w:pPr>
        <w:pStyle w:val="BodyText"/>
      </w:pPr>
      <w:r>
        <w:t xml:space="preserve">Lẽ nào cá lớn của Đồng Chấn Hổ là con này?</w:t>
      </w:r>
    </w:p>
    <w:p>
      <w:pPr>
        <w:pStyle w:val="BodyText"/>
      </w:pPr>
      <w:r>
        <w:t xml:space="preserve">Thường Trấn Viễn bóp trán, dường như chuyện này còn liên quan tới chuyện gì đó, nhưng nhất thời nghĩ không ra, dù sao đã qua ba năm rồi, lúc ấy hắn lại toàn tâm toàn lực đối phó Triệu Thác Đường, không chú ý tới bên Hầu Nguyên Côn.</w:t>
      </w:r>
    </w:p>
    <w:p>
      <w:pPr>
        <w:pStyle w:val="BodyText"/>
      </w:pPr>
      <w:r>
        <w:t xml:space="preserve">“Anh đau đầu à?” Cá nhỏ chạm lên vai hắn, nói lo lắng, “Có cần em đi với anh tới phòng y tế khám không?”</w:t>
      </w:r>
    </w:p>
    <w:p>
      <w:pPr>
        <w:pStyle w:val="BodyText"/>
      </w:pPr>
      <w:r>
        <w:t xml:space="preserve">“Không cần đâu.” Thường Trấn Viễn bỏ tay xuống.</w:t>
      </w:r>
    </w:p>
    <w:p>
      <w:pPr>
        <w:pStyle w:val="BodyText"/>
      </w:pPr>
      <w:r>
        <w:t xml:space="preserve">Cá nhỏ rút tay về, chống hàm, “Em cứ cảm thấy dạo này anh không giống hồi xưa cho lắm.”</w:t>
      </w:r>
    </w:p>
    <w:p>
      <w:pPr>
        <w:pStyle w:val="BodyText"/>
      </w:pPr>
      <w:r>
        <w:t xml:space="preserve">“Lớn hơn à?” Hắn dửng dưng nói đùa.</w:t>
      </w:r>
    </w:p>
    <w:p>
      <w:pPr>
        <w:pStyle w:val="BodyText"/>
      </w:pPr>
      <w:r>
        <w:t xml:space="preserve">Cá nhỏ nói, “Nói theo lời Gậy trúc thì rắn rỏi rồi.”</w:t>
      </w:r>
    </w:p>
    <w:p>
      <w:pPr>
        <w:pStyle w:val="BodyText"/>
      </w:pPr>
      <w:r>
        <w:t xml:space="preserve">Thường Trấn Viễn như cười như không, “Đây là đánh giá kiểu gì thế?”</w:t>
      </w:r>
    </w:p>
    <w:p>
      <w:pPr>
        <w:pStyle w:val="BodyText"/>
      </w:pPr>
      <w:r>
        <w:t xml:space="preserve">Cá nhỏ nói, “Khen chứ sao, chứng tỏ anh ngày càng đàn ông rồi.”</w:t>
      </w:r>
    </w:p>
    <w:p>
      <w:pPr>
        <w:pStyle w:val="BodyText"/>
      </w:pPr>
      <w:r>
        <w:t xml:space="preserve">Thường Trấn Viễn nghĩ tới bối cảnh nhà họ Thường, nói dò, “Vậy cô thấy tôi trước kia là người thế nào?”</w:t>
      </w:r>
    </w:p>
    <w:p>
      <w:pPr>
        <w:pStyle w:val="BodyText"/>
      </w:pPr>
      <w:r>
        <w:t xml:space="preserve">“Lặng lẽ kiệm lời, giống như…Rui Hanazawa[1] trong manga ấy ha?” Cá nhỏ nói xong thì tự cười trước tiên.</w:t>
      </w:r>
    </w:p>
    <w:p>
      <w:pPr>
        <w:pStyle w:val="BodyText"/>
      </w:pPr>
      <w:r>
        <w:t xml:space="preserve">Rui Hanazawa là ai?</w:t>
      </w:r>
    </w:p>
    <w:p>
      <w:pPr>
        <w:pStyle w:val="BodyText"/>
      </w:pPr>
      <w:r>
        <w:t xml:space="preserve">Thường Trấn Viễn lặng lẽ nhớ lấy cái tên này, quyết định khi về thì lên mạng tra thử, “Chắc là do gần đây quan hệ với bố có tốt lên.”</w:t>
      </w:r>
    </w:p>
    <w:p>
      <w:pPr>
        <w:pStyle w:val="BodyText"/>
      </w:pPr>
      <w:r>
        <w:t xml:space="preserve">Cá nhỏ nói ngạc nhiên, “Hồi trước anh với bố anh bất hòa à?”</w:t>
      </w:r>
    </w:p>
    <w:p>
      <w:pPr>
        <w:pStyle w:val="BodyText"/>
      </w:pPr>
      <w:r>
        <w:t xml:space="preserve">Thường Trấn Viễn nhìn vẻ mờ mịt của cô không giống giả đò, trong lòng hơi thất vọng, thuận miệng bịa, “Đúng thế, bố con mà, khó tránh khỏi xung đột.”</w:t>
      </w:r>
    </w:p>
    <w:p>
      <w:pPr>
        <w:pStyle w:val="BodyText"/>
      </w:pPr>
      <w:r>
        <w:t xml:space="preserve">Cá nhỏ thuận miệng khuyên nhủ hắn.</w:t>
      </w:r>
    </w:p>
    <w:p>
      <w:pPr>
        <w:pStyle w:val="BodyText"/>
      </w:pPr>
      <w:r>
        <w:t xml:space="preserve">Thường Trấn Viễn đáp được chăng hay chớ.</w:t>
      </w:r>
    </w:p>
    <w:p>
      <w:pPr>
        <w:pStyle w:val="BodyText"/>
      </w:pPr>
      <w:r>
        <w:t xml:space="preserve">Cho tới giữa trưa Lưu Triệu mới đanh mặt quay về.</w:t>
      </w:r>
    </w:p>
    <w:p>
      <w:pPr>
        <w:pStyle w:val="BodyText"/>
      </w:pPr>
      <w:r>
        <w:t xml:space="preserve">Thường Trấn Viễn lại lo lắng. Hắn biết, dù Lưu Triệu đứng hoàn toàn về phía mình, nhưng không qua được ải cục trưởng thì vẫn vô dụng.</w:t>
      </w:r>
    </w:p>
    <w:p>
      <w:pPr>
        <w:pStyle w:val="BodyText"/>
      </w:pPr>
      <w:r>
        <w:t xml:space="preserve">Lưu Triệu cầm nho lên bỏ vào miệng.</w:t>
      </w:r>
    </w:p>
    <w:p>
      <w:pPr>
        <w:pStyle w:val="BodyText"/>
      </w:pPr>
      <w:r>
        <w:t xml:space="preserve">Cá nhỏ nói, “Sếp rửa tay chưa?”</w:t>
      </w:r>
    </w:p>
    <w:p>
      <w:pPr>
        <w:pStyle w:val="BodyText"/>
      </w:pPr>
      <w:r>
        <w:t xml:space="preserve">Lưu Triệu nhè vỏ ra, cười khổ, “Bị cục trưởng phun một buổi sáng, chẳng biết là rửa mặt mấy lần luôn rồi nữa là rửa tay?”</w:t>
      </w:r>
    </w:p>
    <w:p>
      <w:pPr>
        <w:pStyle w:val="BodyText"/>
      </w:pPr>
      <w:r>
        <w:t xml:space="preserve">Cá nhỏ tò mò nói, “Xảy ra chuyện gì thế? Sếp, chẳng phải sếp là tục tưng của cục trưởng đó sao? Có cái năm cục trưởng mắng toàn cục mà tha mỗi sếp mà.”</w:t>
      </w:r>
    </w:p>
    <w:p>
      <w:pPr>
        <w:pStyle w:val="BodyText"/>
      </w:pPr>
      <w:r>
        <w:t xml:space="preserve">Lưu Triệu nói, “Đợt đó chẳng phải là tôi đi công tác đó sao?”</w:t>
      </w:r>
    </w:p>
    <w:p>
      <w:pPr>
        <w:pStyle w:val="BodyText"/>
      </w:pPr>
      <w:r>
        <w:t xml:space="preserve">Cá nhỏ nói, “Đồng Chấn Hổ cũng đi công tác, vẫn bị bêu tên phê bình, mỗi sếp thoát nạn thôi.”</w:t>
      </w:r>
    </w:p>
    <w:p>
      <w:pPr>
        <w:pStyle w:val="BodyText"/>
      </w:pPr>
      <w:r>
        <w:t xml:space="preserve">“Đó là không có cảm giác tồn tại.” Lưu Triệu xua tay nói, “Không nói mấy chuyện vu vơ này nữa, gọi điện cho Đầu to, hỏi coi đám cậu ta khi nào về. Chỗ chúng ta có việc làm gấp!”</w:t>
      </w:r>
    </w:p>
    <w:p>
      <w:pPr>
        <w:pStyle w:val="BodyText"/>
      </w:pPr>
      <w:r>
        <w:t xml:space="preserve">Cá nhỏ vội gọi điện, nào ngờ mãi chẳng có ai bắt máy. Cô lại gọi cho Lăng Bác Kim, cũng không nghe máy.</w:t>
      </w:r>
    </w:p>
    <w:p>
      <w:pPr>
        <w:pStyle w:val="BodyText"/>
      </w:pPr>
      <w:r>
        <w:t xml:space="preserve">Lưu Triệu cau mày, “Gọi cho lão Hổ.”</w:t>
      </w:r>
    </w:p>
    <w:p>
      <w:pPr>
        <w:pStyle w:val="BodyText"/>
      </w:pPr>
      <w:r>
        <w:t xml:space="preserve">Lão Hổ chính là Đồng Chấn Hổ. Đổ chuông mười mấy tiếng anh ta mới bắt máy, vừa bắt máy liền thở hổn hển, “Chỗ tôi gặp chút chuyện, song giờ không có vấn đề gì nữa rồi, à, Hòa thượng bên các anh hình như bị thương rồi!” Bên phía anh ta láo nháo, loáng thoáng nghe thấy Đầu to hô xé giọng, “Bên này bên này.”</w:t>
      </w:r>
    </w:p>
    <w:p>
      <w:pPr>
        <w:pStyle w:val="BodyText"/>
      </w:pPr>
      <w:r>
        <w:t xml:space="preserve">Lưu Triệu vội vàng hỏi, “Tình trạng thế nào?”</w:t>
      </w:r>
    </w:p>
    <w:p>
      <w:pPr>
        <w:pStyle w:val="BodyText"/>
      </w:pPr>
      <w:r>
        <w:t xml:space="preserve">Phải một lúc sau Đồng Chấn Hổ mới nói, “Vết thương nhỏ. Cụ thể về rồi nói.” Dứt lời liền cúp máy.</w:t>
      </w:r>
    </w:p>
    <w:p>
      <w:pPr>
        <w:pStyle w:val="BodyText"/>
      </w:pPr>
      <w:r>
        <w:t xml:space="preserve">Rất nhanh thì Đầu to gọi lại. Anh ta vừa mở miệng liền nói, “Tuyệt lắm, hôm nay làm một cú lớn! Bọn em bắt được Trần Cường Phú bán ma túy, tên đó không chịu đầu hàng, lấy súng bắn bị thương hai đồng chí, bị lão Hổ bắn chết tại chỗ! Phù.”</w:t>
      </w:r>
    </w:p>
    <w:p>
      <w:pPr>
        <w:pStyle w:val="BodyText"/>
      </w:pPr>
      <w:r>
        <w:t xml:space="preserve">Lưu Triệu nói, “Có phải Hòa thượng bị thương rồi không?”</w:t>
      </w:r>
    </w:p>
    <w:p>
      <w:pPr>
        <w:pStyle w:val="BodyText"/>
      </w:pPr>
      <w:r>
        <w:t xml:space="preserve">“Sao sếp biết?” Đầu to nói, “Bị thương chút thôi.”</w:t>
      </w:r>
    </w:p>
    <w:p>
      <w:pPr>
        <w:pStyle w:val="BodyText"/>
      </w:pPr>
      <w:r>
        <w:t xml:space="preserve">Lưu Triệu nói trầm giọng, “Bị thương ở đâu?”</w:t>
      </w:r>
    </w:p>
    <w:p>
      <w:pPr>
        <w:pStyle w:val="BodyText"/>
      </w:pPr>
      <w:r>
        <w:t xml:space="preserve">Đầu to nói, “Chân.”</w:t>
      </w:r>
    </w:p>
    <w:p>
      <w:pPr>
        <w:pStyle w:val="BodyText"/>
      </w:pPr>
      <w:r>
        <w:t xml:space="preserve">…</w:t>
      </w:r>
    </w:p>
    <w:p>
      <w:pPr>
        <w:pStyle w:val="BodyText"/>
      </w:pPr>
      <w:r>
        <w:t xml:space="preserve">Lưu Triệu lặng lẽ nhìn sang Thường Trấn Viễn.</w:t>
      </w:r>
    </w:p>
    <w:p>
      <w:pPr>
        <w:pStyle w:val="BodyText"/>
      </w:pPr>
      <w:r>
        <w:t xml:space="preserve">Lòng Thường Trấn Viễn nháy mắt cái thắt lại.</w:t>
      </w:r>
    </w:p>
    <w:p>
      <w:pPr>
        <w:pStyle w:val="Compact"/>
      </w:pPr>
      <w:r>
        <w:t xml:space="preserve">[1] Nhân vật nam phụ trong Hana Yori Dango, bộ truyện đã được chuyển thể thành phim Vườn Sao Băng (Đài Loan), Boys over Flowers (Hàn Quốc).</w:t>
      </w:r>
      <w:r>
        <w:br w:type="textWrapping"/>
      </w:r>
      <w:r>
        <w:br w:type="textWrapping"/>
      </w:r>
    </w:p>
    <w:p>
      <w:pPr>
        <w:pStyle w:val="Heading2"/>
      </w:pPr>
      <w:bookmarkStart w:id="69" w:name="chương-47-kế-hoạch-tàu-ngầm"/>
      <w:bookmarkEnd w:id="69"/>
      <w:r>
        <w:t xml:space="preserve">47. Chương 47: Kế Hoạch Tàu Ngầm</w:t>
      </w:r>
    </w:p>
    <w:p>
      <w:pPr>
        <w:pStyle w:val="Compact"/>
      </w:pPr>
      <w:r>
        <w:br w:type="textWrapping"/>
      </w:r>
      <w:r>
        <w:br w:type="textWrapping"/>
      </w:r>
      <w:r>
        <w:t xml:space="preserve">Lăng Bác Kim bị thương ở chân ngay lúc quan trọng này sao?!</w:t>
      </w:r>
    </w:p>
    <w:p>
      <w:pPr>
        <w:pStyle w:val="BodyText"/>
      </w:pPr>
      <w:r>
        <w:t xml:space="preserve">Nếu lúc trước hắn không thề lên thề xuống với Lưu Triệu rằng đã gửi tư liệu về Lăng Bác Kim cho Triệu Thác Đường thì còn có khả năng thay người, nhưng giờ đường lui bị mình bịt kín, chỉ đành đánh cuộc xem Lưu Triệu có dám liều một lần không thôi.</w:t>
      </w:r>
    </w:p>
    <w:p>
      <w:pPr>
        <w:pStyle w:val="BodyText"/>
      </w:pPr>
      <w:r>
        <w:t xml:space="preserve">Trong mắt Lưu Triệu lăn tăn gợn sóng, nháy mắt cái biến mất, “Được rồi, đi đường cẩn thận, về sớm chút.” Cúp máy, ông ta thở dài với Thường Trấn Viễn.</w:t>
      </w:r>
    </w:p>
    <w:p>
      <w:pPr>
        <w:pStyle w:val="BodyText"/>
      </w:pPr>
      <w:r>
        <w:t xml:space="preserve">Lòng Thường Trấn Viễn lập tức lạnh ngắt.</w:t>
      </w:r>
    </w:p>
    <w:p>
      <w:pPr>
        <w:pStyle w:val="BodyText"/>
      </w:pPr>
      <w:r>
        <w:t xml:space="preserve">Lưu Triệu cầm di động nghĩ một chút, nói, “À phải, bài cảm nhận tâm đắc về giáo dục tính Đảng bên trên yêu cầu đã nộp chưa vậy?”</w:t>
      </w:r>
    </w:p>
    <w:p>
      <w:pPr>
        <w:pStyle w:val="BodyText"/>
      </w:pPr>
      <w:r>
        <w:t xml:space="preserve">Cá nhỏ ngẩn ra, “Đợt này chỉ chú ý xét án, chưa ạ.”</w:t>
      </w:r>
    </w:p>
    <w:p>
      <w:pPr>
        <w:pStyle w:val="BodyText"/>
      </w:pPr>
      <w:r>
        <w:t xml:space="preserve">Lưu Triệu vung tay nói, “Bắt đầu liền đi, mới rồi cục trưởng còn giục tôi đấy. Cô với A Tiêu trước cứ hoàn thành hai bài đã, còn lại thì để mấy cậu ta xem rồi vá víu vào.”</w:t>
      </w:r>
    </w:p>
    <w:p>
      <w:pPr>
        <w:pStyle w:val="BodyText"/>
      </w:pPr>
      <w:r>
        <w:t xml:space="preserve">Cá nhỏ nói, “Việc này em không thạo, Gậy trúc mới siêu. Hay là để em với A Tiêu hoàn thành một bài trước đã nhé?”</w:t>
      </w:r>
    </w:p>
    <w:p>
      <w:pPr>
        <w:pStyle w:val="BodyText"/>
      </w:pPr>
      <w:r>
        <w:t xml:space="preserve">Lưu Triệu nói, “Được.”</w:t>
      </w:r>
    </w:p>
    <w:p>
      <w:pPr>
        <w:pStyle w:val="BodyText"/>
      </w:pPr>
      <w:r>
        <w:t xml:space="preserve">Thành tích lúc đi học của Thường Trấn Viễn không tệ, cũng nộp đơn xin vào Đảng, nhưng run rủi làm sao lại chẳng thành, về sau đi vào con đường này, thành ra không nghĩ tới chuyện vào Đảng nữa, vậy nên lúc cầm được tài liệu giáo dục tính Đảng có hơi ngây ngẩn.</w:t>
      </w:r>
    </w:p>
    <w:p>
      <w:pPr>
        <w:pStyle w:val="BodyText"/>
      </w:pPr>
      <w:r>
        <w:t xml:space="preserve">Cá nhỏ thông thạo vỗ vai hắn, “Mình học trước đã, anh học đằng trước em học đằng sau, rồi gộp lại tổng kết.”</w:t>
      </w:r>
    </w:p>
    <w:p>
      <w:pPr>
        <w:pStyle w:val="BodyText"/>
      </w:pPr>
      <w:r>
        <w:t xml:space="preserve">“…Ừ.”</w:t>
      </w:r>
    </w:p>
    <w:p>
      <w:pPr>
        <w:pStyle w:val="BodyText"/>
      </w:pPr>
      <w:r>
        <w:t xml:space="preserve">Bị giày vò như vậy, trong đầu Thường Trấn Viễn tạm thời không chứa nổi Lăng Bác Kim và Triệu Thác Đường, chỉ có chủ nghĩa Marx chủ nghĩa xã hội quay mòng mòng, ngay cả khi Đầu to đi vào cũng không có phản ứng, phải đến khi Đầu to vỗ lên vai hắn mới hoàn hồn.</w:t>
      </w:r>
    </w:p>
    <w:p>
      <w:pPr>
        <w:pStyle w:val="BodyText"/>
      </w:pPr>
      <w:r>
        <w:t xml:space="preserve">“Đọc chi mà mất cả hồn vậy.” Đầu to tạng người to, đứng bên bàn liền chắn phần lớn tầm nhìn của Thường Trấn Viễn.</w:t>
      </w:r>
    </w:p>
    <w:p>
      <w:pPr>
        <w:pStyle w:val="BodyText"/>
      </w:pPr>
      <w:r>
        <w:t xml:space="preserve">Thường Trấn Viễn nhìn lướt sang hai bên, nói, “Viết cảm nhận tâm đắc.”</w:t>
      </w:r>
    </w:p>
    <w:p>
      <w:pPr>
        <w:pStyle w:val="BodyText"/>
      </w:pPr>
      <w:r>
        <w:t xml:space="preserve">Đầu to cầm tài liệu lên, cười ha hả, quay qua nhét vào lòng Gậy trúc, cười hì hì, “Nuôi binh ngàn ngày dùng binh một giờ, đã tới thời khắc báo đáp tổ chức rồi!”</w:t>
      </w:r>
    </w:p>
    <w:p>
      <w:pPr>
        <w:pStyle w:val="BodyText"/>
      </w:pPr>
      <w:r>
        <w:t xml:space="preserve">Anh ta đi cái là lộ ra Lăng Bác Kim đang nói chuyện với Lưu Triệu phía sau anh ta.</w:t>
      </w:r>
    </w:p>
    <w:p>
      <w:pPr>
        <w:pStyle w:val="BodyText"/>
      </w:pPr>
      <w:r>
        <w:t xml:space="preserve">Cái đầu xây xẩm của Thường Trấn Viễn nhoáy cái tỉnh táo lại, không tự chủ được chống nạng đứng lên đi về phía cậu.</w:t>
      </w:r>
    </w:p>
    <w:p>
      <w:pPr>
        <w:pStyle w:val="BodyText"/>
      </w:pPr>
      <w:r>
        <w:t xml:space="preserve">Lưu Triệu gật đầu cười nói, “Không sao là tốt rồi.”</w:t>
      </w:r>
    </w:p>
    <w:p>
      <w:pPr>
        <w:pStyle w:val="BodyText"/>
      </w:pPr>
      <w:r>
        <w:t xml:space="preserve">Lăng Bác Kim thấy Thường Trấn Viễn đi qua, tức thì cười sáng rỡ, “Sư phụ.”</w:t>
      </w:r>
    </w:p>
    <w:p>
      <w:pPr>
        <w:pStyle w:val="BodyText"/>
      </w:pPr>
      <w:r>
        <w:t xml:space="preserve">Lưu Triệu quay đầu lại, như cười như không, “Tới quan tâm đồ đệ đấy à?” Ánh mắt ông ta nhìn Thường Trấn Viễn ngụ ý rõ ràng, mang theo mấy phần chế nhạo tôi biết cậu biết.</w:t>
      </w:r>
    </w:p>
    <w:p>
      <w:pPr>
        <w:pStyle w:val="BodyText"/>
      </w:pPr>
      <w:r>
        <w:t xml:space="preserve">Thường Trấn Viễn đương nhiên là biết địch ý và phòng bị ông ta dành cho mình từ đâu mà có, chắc chắn là bởi chuyện mình vì mong muốn cá nhân mà đưa đồ đệ tới miệng cọp rồi. Hắn chỉ làm như không thấy, quan sát kỹ hai chân của Lăng Bác Kim, “Bị thương ở đâu vậy?”</w:t>
      </w:r>
    </w:p>
    <w:p>
      <w:pPr>
        <w:pStyle w:val="BodyText"/>
      </w:pPr>
      <w:r>
        <w:t xml:space="preserve">Lăng Bác Kim nói, “Bắp vế bị viên đạn xẹt qua, vết thương nhỏ, băng bó rồi ạ.” Cậu thấy hai mắt Thường Trấn Viễn vẫn nhìn chằm chằm vào chân mình, bèn đi sang bên cạnh mấy bước.</w:t>
      </w:r>
    </w:p>
    <w:p>
      <w:pPr>
        <w:pStyle w:val="BodyText"/>
      </w:pPr>
      <w:r>
        <w:t xml:space="preserve">Lưu Triệu và Thường Trấn Viễn đều nhận ra tư thế đi đứng của cậu không quá tự nhiên. Lưu Triệu nhíu mày, Thường Trấn Viễn tỉnh queo.</w:t>
      </w:r>
    </w:p>
    <w:p>
      <w:pPr>
        <w:pStyle w:val="BodyText"/>
      </w:pPr>
      <w:r>
        <w:t xml:space="preserve">Đầu to đi tới khoác vai Thường Trấn Viễn, “Mọi người không biết hôm nay kích thích thế nào đâu! Nổ cả súng luôn đấy.”</w:t>
      </w:r>
    </w:p>
    <w:p>
      <w:pPr>
        <w:pStyle w:val="BodyText"/>
      </w:pPr>
      <w:r>
        <w:t xml:space="preserve">Lưu Triệu ra hiệu cho cặp đôi hoàn cảnh Thường Trấn Viễn và Lăng Bác Kim ngồi xuống, mình thì ngồi kế bên hai người, gật đầu nói với Đầu to, “Chuyện gì thế mà vừa nổ súng vừa bị thương vậy?”</w:t>
      </w:r>
    </w:p>
    <w:p>
      <w:pPr>
        <w:pStyle w:val="BodyText"/>
      </w:pPr>
      <w:r>
        <w:t xml:space="preserve">Vương Thụy đưa một cốc nước cho Đầu to, anh ta ngửa đầu uống một hớp lớn mới nói, “Lão Hổ có tin tức, bảo con nuôi thứ tư của Hầu Nguyên Côn dẫn một nhóm người tới thành phố bên xuất hàng, anh ta sợ không đủ người nên dẫn bọn em theo. Bọn em lên xe rồi mới bổ ngửa ra, bọn họ đều nhận được vũ khí và áo chống đạn! Đám bọn em không có súng, nhưng áo chống đạn thì mỗi người một cái.”</w:t>
      </w:r>
    </w:p>
    <w:p>
      <w:pPr>
        <w:pStyle w:val="BodyText"/>
      </w:pPr>
      <w:r>
        <w:t xml:space="preserve">Lưu Triệu biết số lượng súng được phát trong đội có giới hạn cũng có cân nhắc nên không để ý.</w:t>
      </w:r>
    </w:p>
    <w:p>
      <w:pPr>
        <w:pStyle w:val="BodyText"/>
      </w:pPr>
      <w:r>
        <w:t xml:space="preserve">Đầu to tiếp tục nói, “Đến nơi xem thì là một nhà máy in, gặp một xe công-ten-nơ, bên trong là thuốc lá giả rượu giả với mấy va li thuốc lắc.”</w:t>
      </w:r>
    </w:p>
    <w:p>
      <w:pPr>
        <w:pStyle w:val="BodyText"/>
      </w:pPr>
      <w:r>
        <w:t xml:space="preserve">Cá nhỏ nói, “Bọn chúng không phản kháng sao?”</w:t>
      </w:r>
    </w:p>
    <w:p>
      <w:pPr>
        <w:pStyle w:val="BodyText"/>
      </w:pPr>
      <w:r>
        <w:t xml:space="preserve">Đầu to nói, “Đừng có gấp chứ. Anh đã nói tới đoạn cao trào đâu. Bọn anh vốn tưởng là lần này kết thúc êm đẹp rồi, ai ngờ lúc lão Hổ dẫn người vào trong khám xét thì có hai con xe đột nhiên lao từ trong ra. Lao vun vút ấy! Hòa thượng phản ứng nhanh nhất, giành lấy một xe cảnh sát ở bên rồi đuổi theo, anh với thằng nhóc Vương Thụy bám sát theo nó. Đúng lúc có tàu hỏa đi ngang chắn đường, bọn anh đang định bao vây thì có tám chín tên xuống xe, kẻ nào kẻ nấy đều cầm súng trong tay. May sao mấy đội viên của đội phòng chống ma túy đến kịp, hai bên chạm mặt cái là đánh nhau. Chỉ có bọn anh là thiệt nhất, bị kẹp ở giữa, trong tay lại không có súng nên đành phải tìm chỗ núp đi. Coi như Hòa thượng xui xẻo, trước đó xông tới nhanh quá nên chân bị trúng một súng.”</w:t>
      </w:r>
    </w:p>
    <w:p>
      <w:pPr>
        <w:pStyle w:val="BodyText"/>
      </w:pPr>
      <w:r>
        <w:t xml:space="preserve">Lăng Bác Kim nói bất đắc dĩ, “Chỉ là sượt qua thôi.”</w:t>
      </w:r>
    </w:p>
    <w:p>
      <w:pPr>
        <w:pStyle w:val="BodyText"/>
      </w:pPr>
      <w:r>
        <w:t xml:space="preserve">“Chân là để bị sượt vậy đó à? Dương Uy Lợi[1] vì thế mà chết đấy.” Đầu to nói nghiêm khắc, “Đừng có xem nhẹ chân cẳng chứ.”</w:t>
      </w:r>
    </w:p>
    <w:p>
      <w:pPr>
        <w:pStyle w:val="BodyText"/>
      </w:pPr>
      <w:r>
        <w:t xml:space="preserve">Lưu Triệu xua tay nói, “Đừng gián đoạn. Rồi sau thì sao?”</w:t>
      </w:r>
    </w:p>
    <w:p>
      <w:pPr>
        <w:pStyle w:val="BodyText"/>
      </w:pPr>
      <w:r>
        <w:t xml:space="preserve">Đầu to nói, “Sau bắn chết năm tên, bắt bốn tên, trong đám bị bắn chết có con nuôi của Hầu Nguyên Côn, tên là Trần…”</w:t>
      </w:r>
    </w:p>
    <w:p>
      <w:pPr>
        <w:pStyle w:val="BodyText"/>
      </w:pPr>
      <w:r>
        <w:t xml:space="preserve">“Trần Cường Phú.” Thường Trấn Viễn chợt nhớ ra tên của y.</w:t>
      </w:r>
    </w:p>
    <w:p>
      <w:pPr>
        <w:pStyle w:val="BodyText"/>
      </w:pPr>
      <w:r>
        <w:t xml:space="preserve">Đầu to vỗ đùi nói, “Tên này đấy!”</w:t>
      </w:r>
    </w:p>
    <w:p>
      <w:pPr>
        <w:pStyle w:val="BodyText"/>
      </w:pPr>
      <w:r>
        <w:t xml:space="preserve">Thường Trấn Viễn nghe anh ta tả lại như vậy, rốt cuộc nhớ ra cái chết của Trần Cường Phú liên quan tới chuyện gì rồi. Nhớ hồi đó Triệu Thác Đường có báo cáo lại với hắn, bảo khi đó trong tay Trần Cường Phú có hai lô hàng, một lô là thuốc lá giả rượu giả, là đồ của Hầu Nguyên Côn, một lô khác thì giữ kín như bưng, không dò la được nội tình, nghe bảo có liên quan tới Lịch Sâm. Giờ xem ra, lô hàng của Lịch Sâm đáng giá hơn hẳn chỗ thuốc lá giả rượu giả của Hầu Nguyên Côn, không thì chẳng khiến Trần Cường Phú phải liều mạng như vậy.</w:t>
      </w:r>
    </w:p>
    <w:p>
      <w:pPr>
        <w:pStyle w:val="BodyText"/>
      </w:pPr>
      <w:r>
        <w:t xml:space="preserve">Đầu to nói, “Mọi người đều tưởng hết chuyện rồi à? Hề hề, thật ra vẫn chưa xong đâu. Mấy anh em trông giữ ở nhà máy in gọi tới, bảo nhà máy in phát nổ!”</w:t>
      </w:r>
    </w:p>
    <w:p>
      <w:pPr>
        <w:pStyle w:val="BodyText"/>
      </w:pPr>
      <w:r>
        <w:t xml:space="preserve">“Nổ?”</w:t>
      </w:r>
    </w:p>
    <w:p>
      <w:pPr>
        <w:pStyle w:val="BodyText"/>
      </w:pPr>
      <w:r>
        <w:t xml:space="preserve">Người khác đều cả kinh. Theo lý thì người đã bị bắt, hàng đã bị tìm ra, nhân chứng vật chứng đầy đủ, nổ nhà máy có ích gì?</w:t>
      </w:r>
    </w:p>
    <w:p>
      <w:pPr>
        <w:pStyle w:val="BodyText"/>
      </w:pPr>
      <w:r>
        <w:t xml:space="preserve">Lẽ nào trong nhà máy còn có thứ mờ ám gì?</w:t>
      </w:r>
    </w:p>
    <w:p>
      <w:pPr>
        <w:pStyle w:val="BodyText"/>
      </w:pPr>
      <w:r>
        <w:t xml:space="preserve">Thường Trấn Viễn nhíu mày. Tên Lịch Sâm này quá thần bí, trong ấn tượng thì gã ở đời trước có ở thành phố này một thời gian, cũng ang áng đợt này, không bao lâu sau, Hầu Nguyên Côn co cụm thế lực, rồi sau nữa, con nuôi của Hầu Nguyên Côn thế chỗ… Thời gian đó hắn vừa xử lý xong Triệu Thác Đường, chuyên tâm thu xếp nội vụ, tiện đó bồi dưỡng Từ Tắc Thừa thay thế vị trí của Triệu Thác Đường nên không nhân cơ hội bành trướng, chỉ nghe chứ không can thiệp chuyện xảy ra trong bọn họ, giờ ngẫm lại, chắc không thoát khỏi can hệ với Lịch Sâm.</w:t>
      </w:r>
    </w:p>
    <w:p>
      <w:pPr>
        <w:pStyle w:val="BodyText"/>
      </w:pPr>
      <w:r>
        <w:t xml:space="preserve">Cá nhỏ nghe chuyên chú, nói, “Thế sau thì sao? Có tìm được thứ gì trên hai cái xe kia không?”</w:t>
      </w:r>
    </w:p>
    <w:p>
      <w:pPr>
        <w:pStyle w:val="BodyText"/>
      </w:pPr>
      <w:r>
        <w:t xml:space="preserve">“Cái này thì anh không biết.” Đầu to gãi đầu, “Sau đó thì bọn anh đưa Hòa thượng tới bệnh viện mà.”</w:t>
      </w:r>
    </w:p>
    <w:p>
      <w:pPr>
        <w:pStyle w:val="BodyText"/>
      </w:pPr>
      <w:r>
        <w:t xml:space="preserve">“Được rồi.” Lưu Triệu vỗ tay nói, “Đây là vụ án của bên đội phòng chống ma túy, đợi bên họ cần tới thì chúng ta nói tiếp.”</w:t>
      </w:r>
    </w:p>
    <w:p>
      <w:pPr>
        <w:pStyle w:val="BodyText"/>
      </w:pPr>
      <w:r>
        <w:t xml:space="preserve">Đầu to nói, “Không phải đâu. Chẳng phải trên xe còn tìm được mấy va li thuốc lắc đó sao, chưa chừng lại chuẩn bị tới tay chúng ta thôi.”</w:t>
      </w:r>
    </w:p>
    <w:p>
      <w:pPr>
        <w:pStyle w:val="BodyText"/>
      </w:pPr>
      <w:r>
        <w:t xml:space="preserve">Lưu Triệu nói, “Tạm thời thì không đâu. Tôi vừa xin cục trưởng một cuộc chiến dịch, biệt hiệu tàu ngầm.”</w:t>
      </w:r>
    </w:p>
    <w:p>
      <w:pPr>
        <w:pStyle w:val="BodyText"/>
      </w:pPr>
      <w:r>
        <w:t xml:space="preserve">Cá nhỏ nói, “Phải ẩn náu à?”</w:t>
      </w:r>
    </w:p>
    <w:p>
      <w:pPr>
        <w:pStyle w:val="BodyText"/>
      </w:pPr>
      <w:r>
        <w:t xml:space="preserve">“Đúng thế, là chiến dịch nằm vùng.” Lưu Triệu nhìn thoáng qua Thường Trấn Viễn, “Tôi và A Tiêu bí mật tạo mồi nhử Triệu Thác Đường, giờ cá đã mắc câu rồi.” Ông ta nói thế, tương đương với việc bỏ qua chuyện Thường Trấn Viễn tự ý làm việc.</w:t>
      </w:r>
    </w:p>
    <w:p>
      <w:pPr>
        <w:pStyle w:val="BodyText"/>
      </w:pPr>
      <w:r>
        <w:t xml:space="preserve">Đám người Cá nhỏ Đầu to ngó nhau.</w:t>
      </w:r>
    </w:p>
    <w:p>
      <w:pPr>
        <w:pStyle w:val="BodyText"/>
      </w:pPr>
      <w:r>
        <w:t xml:space="preserve">Đầu to là người đầu tiên không nhịn được mà nói, “Bí mật tạo là sao cơ?”</w:t>
      </w:r>
    </w:p>
    <w:p>
      <w:pPr>
        <w:pStyle w:val="BodyText"/>
      </w:pPr>
      <w:r>
        <w:t xml:space="preserve">“Là chuyện tay không bắt sói, ban đầu tưởng là hy vọng thành công rất nhỏ nên không nói.” Lưu Triệu ngừng một chút mới nói, “A Tiêu ngụy trang thành tay trong của Trang Tranh khi còn sống, có trong tay chứng cứ phạm tội của Triệu Thác Đường, muốn hợp tác với gã, Triệu Thác Đường đồng ý rồi.” Ông ta không nói tới chuyện nhật ký, thứ nhất là không tiện nói rõ nguồn gốc, thứ nhì là vẫn không dám hoàn toàn khẳng định tính chân thật tuyệt đối của nó.</w:t>
      </w:r>
    </w:p>
    <w:p>
      <w:pPr>
        <w:pStyle w:val="BodyText"/>
      </w:pPr>
      <w:r>
        <w:t xml:space="preserve">Đầu to nói, “Lẽ nào Triệu Thác Đường thật sự bị Trang Tranh nắm thóp sao?”</w:t>
      </w:r>
    </w:p>
    <w:p>
      <w:pPr>
        <w:pStyle w:val="BodyText"/>
      </w:pPr>
      <w:r>
        <w:t xml:space="preserve">Gậy trúc đăm chiêu nhìn sang Thường Trấn Viễn, thấy hắn thờ ơ mới nói, “Lúc Trang Tranh chết không phải két bảo hiểm trong nhà hắn để mở sao? Có phải Triệu Thác Đường làm không?”</w:t>
      </w:r>
    </w:p>
    <w:p>
      <w:pPr>
        <w:pStyle w:val="BodyText"/>
      </w:pPr>
      <w:r>
        <w:t xml:space="preserve">Lưu Triệu nói, “Rất có khả năng.”</w:t>
      </w:r>
    </w:p>
    <w:p>
      <w:pPr>
        <w:pStyle w:val="BodyText"/>
      </w:pPr>
      <w:r>
        <w:t xml:space="preserve">Đầu to nói, “Thế giờ có phải là muốn A Tiêu đi nằm vùng không? Nhưng mà cậu ta đi đứng không tiện, nhỡ bị lật tẩy, không chạy nhanh được thì làm sao đây?”</w:t>
      </w:r>
    </w:p>
    <w:p>
      <w:pPr>
        <w:pStyle w:val="BodyText"/>
      </w:pPr>
      <w:r>
        <w:t xml:space="preserve">Lưu Triệu nói, “Tôi đã suy xét rồi, nếu để A Tiêu tự thân xuất mã thì rất dễ bị Triệu Thác Đường giết người diệt khẩu, vậy nên tôi định phái một người khác làm thủ hạ của A Tiêu, để người đó ra mặt giải quyết với Triệu Thác Đường. A Tiêu vẫn trốn đằng sau kiềm chế Triệu Thác Đường, để gã không dám manh động.”</w:t>
      </w:r>
    </w:p>
    <w:p>
      <w:pPr>
        <w:pStyle w:val="BodyText"/>
      </w:pPr>
      <w:r>
        <w:t xml:space="preserve">Đầu to nói, “Thế thì phải tìm một người lạ hoắc mới được.”</w:t>
      </w:r>
    </w:p>
    <w:p>
      <w:pPr>
        <w:pStyle w:val="BodyText"/>
      </w:pPr>
      <w:r>
        <w:t xml:space="preserve">“Không cần.” Thường Trấn Viễn nói, “Thân phận cảnh sát có lợi cho nằm vùng hơn.”</w:t>
      </w:r>
    </w:p>
    <w:p>
      <w:pPr>
        <w:pStyle w:val="BodyText"/>
      </w:pPr>
      <w:r>
        <w:t xml:space="preserve">Đầu to thắc mắc, “Vì sao?”</w:t>
      </w:r>
    </w:p>
    <w:p>
      <w:pPr>
        <w:pStyle w:val="BodyText"/>
      </w:pPr>
      <w:r>
        <w:t xml:space="preserve">Thường Trấn Viễn nói, “Vì cảnh sát có giá trị hợp tác hơn người bình thường, càng gợi hứng thú của Triệu Thác Đường hơn. Tuy gã cẩn thận, nhưng lúc cần mạo hiểm thì rất nghiêm túc.”</w:t>
      </w:r>
    </w:p>
    <w:p>
      <w:pPr>
        <w:pStyle w:val="BodyText"/>
      </w:pPr>
      <w:r>
        <w:t xml:space="preserve">Gậy trúc nói, “Cậu hiểu gã thật đấy.”</w:t>
      </w:r>
    </w:p>
    <w:p>
      <w:pPr>
        <w:pStyle w:val="BodyText"/>
      </w:pPr>
      <w:r>
        <w:t xml:space="preserve">Thường Trấn Viễn, “Biết người biết ta, trăm trận trăm thắng.”</w:t>
      </w:r>
    </w:p>
    <w:p>
      <w:pPr>
        <w:pStyle w:val="BodyText"/>
      </w:pPr>
      <w:r>
        <w:t xml:space="preserve">Lưu Triệu nhìn sang hắn, trầm ngâm thật lâu mới quyết định, “Chúng tôi định phái Hòa thượng đi.”</w:t>
      </w:r>
    </w:p>
    <w:p>
      <w:pPr>
        <w:pStyle w:val="BodyText"/>
      </w:pPr>
      <w:r>
        <w:t xml:space="preserve">Đầu to nhảy lên, “Nếu phái cảnh sát thì sao không phái em? Chân Hòa thượng cũng bị thương, chạy trốn cũng không tiện.”</w:t>
      </w:r>
    </w:p>
    <w:p>
      <w:pPr>
        <w:pStyle w:val="BodyText"/>
      </w:pPr>
      <w:r>
        <w:t xml:space="preserve">Thường Trấn Viễn nói, “Vậy chẳng phải là càng giảm hiềm nghi nằm vùng đi sao? Ai sẽ ngờ được chuyện chúng ta dùng một người bị thương ở chân đi nằm vùng?”</w:t>
      </w:r>
    </w:p>
    <w:p>
      <w:pPr>
        <w:pStyle w:val="BodyText"/>
      </w:pPr>
      <w:r>
        <w:t xml:space="preserve">Đầu to ngẩn ra, “Nói thì nói thế nhưng…”</w:t>
      </w:r>
    </w:p>
    <w:p>
      <w:pPr>
        <w:pStyle w:val="BodyText"/>
      </w:pPr>
      <w:r>
        <w:t xml:space="preserve">“Nhưng nếu có chuyện gì thật thì đảm bảo an toàn cho cậu ta thế nào?!” Vương Thụy trồi lên.</w:t>
      </w:r>
    </w:p>
    <w:p>
      <w:pPr>
        <w:pStyle w:val="BodyText"/>
      </w:pPr>
      <w:r>
        <w:t xml:space="preserve">Mặt Thường Trấn Viễn lạnh xuống, “Nằm vùng vốn có tính nguy hiểm, chẳng ai có thể đảm bảo sẽ xảy ra chuyện gì trong quá trình nằm vùng, nếu như muốn giữ mạng bằng việc chạy thì Trung Quốc nên để Lưu Tường[2] nằm vùng. Cái gì cũng muốn an toàn một trăm phần trăm thì đừng làm cảnh sát, đi bán bao cao su là được rồi.”</w:t>
      </w:r>
    </w:p>
    <w:p>
      <w:pPr>
        <w:pStyle w:val="BodyText"/>
      </w:pPr>
      <w:r>
        <w:t xml:space="preserve">Vương Thụy lập tức đỏ mặt.</w:t>
      </w:r>
    </w:p>
    <w:p>
      <w:pPr>
        <w:pStyle w:val="BodyText"/>
      </w:pPr>
      <w:r>
        <w:t xml:space="preserve">Lăng Bác Kim vội nói, “Em đồng ý.”</w:t>
      </w:r>
    </w:p>
    <w:p>
      <w:pPr>
        <w:pStyle w:val="BodyText"/>
      </w:pPr>
      <w:r>
        <w:t xml:space="preserve">Thường Trấn Viễn liếc nhìn cậu, sắc mặt hơi dịu lại.</w:t>
      </w:r>
    </w:p>
    <w:p>
      <w:pPr>
        <w:pStyle w:val="BodyText"/>
      </w:pPr>
      <w:r>
        <w:t xml:space="preserve">Lưu Triệu không hề ủng hộ thái độ hùng hổ của Thường Trấn Viễn nhưng chuyện tới nước này, mọi người đều là châu chấu trên cùng một dây, ông ta không tiện làm hắn mất mặt, chỉ đành nói, “Hành động chi tiết chúng ta cần nghiên cứu thêm. Điều có thể xác định là, chúng ta dốc hết sức để đảm bảo an toàn cho Hòa thượng.”</w:t>
      </w:r>
    </w:p>
    <w:p>
      <w:pPr>
        <w:pStyle w:val="BodyText"/>
      </w:pPr>
      <w:r>
        <w:t xml:space="preserve">Gậy trúc chợt nói, “Vì sao cứ phải là Hòa thượng?”</w:t>
      </w:r>
    </w:p>
    <w:p>
      <w:pPr>
        <w:pStyle w:val="BodyText"/>
      </w:pPr>
      <w:r>
        <w:t xml:space="preserve">Cá nhỏ và Đầu to cũng có vẻ thắc mắc.</w:t>
      </w:r>
    </w:p>
    <w:p>
      <w:pPr>
        <w:pStyle w:val="BodyText"/>
      </w:pPr>
      <w:r>
        <w:t xml:space="preserve">Đương nhiên Lưu Triệu sẽ không nói vì Thường Trấn Viễn muốn cậy quan hệ sư đồ để cam đoan bản thân không bị sút ra. Thường Trấn Viễn càng sẽ không nói hắn ngứa mắt Lăng Bác Kim, muốn cậu và Triệu Thác Đường xử nhau.</w:t>
      </w:r>
    </w:p>
    <w:p>
      <w:pPr>
        <w:pStyle w:val="BodyText"/>
      </w:pPr>
      <w:r>
        <w:t xml:space="preserve">Vậy nên Lưu Triệu chỉ có thể nói, “Người lựa chọn đã trải qua suy tính nhiều phương diện, đây là quyết định thận trọng.”</w:t>
      </w:r>
    </w:p>
    <w:p>
      <w:pPr>
        <w:pStyle w:val="BodyText"/>
      </w:pPr>
      <w:r>
        <w:t xml:space="preserve">Đầu to không phục, “Kinh nghiệm của em phong phú hơn Hòa thượng, tứ chi lành lặn, nhìn thế nào cũng tốt hơn Hòa thượng ha?”</w:t>
      </w:r>
    </w:p>
    <w:p>
      <w:pPr>
        <w:pStyle w:val="BodyText"/>
      </w:pPr>
      <w:r>
        <w:t xml:space="preserve">Lưu Triệu nói, “Cậu ấy à? Vào cục cảnh sát sớm hơn A Tiêu, số lần bắt Triệu Thác Đường nhiều hơn những người khác, cậu cảm thấy gã sẽ tin cậu đấu nhiều năm với gã như vậy mà tự dưng phản bội sao?”</w:t>
      </w:r>
    </w:p>
    <w:p>
      <w:pPr>
        <w:pStyle w:val="BodyText"/>
      </w:pPr>
      <w:r>
        <w:t xml:space="preserve">Đầu to không biết nói gì nữa.</w:t>
      </w:r>
    </w:p>
    <w:p>
      <w:pPr>
        <w:pStyle w:val="BodyText"/>
      </w:pPr>
      <w:r>
        <w:t xml:space="preserve">Vương Thụy nói, “Em cũng mới tới như Bác Kim, chưa từng chạm mặt Triệu Thác Đường. Chân em không bị thương, em đi.”</w:t>
      </w:r>
    </w:p>
    <w:p>
      <w:pPr>
        <w:pStyle w:val="BodyText"/>
      </w:pPr>
      <w:r>
        <w:t xml:space="preserve">Thường Trấn Viễn nói, “Nếu Triệu Thác Đường mắng bố mẹ cậu mắng tổ tiên cậu, cậu nhịn được không?”</w:t>
      </w:r>
    </w:p>
    <w:p>
      <w:pPr>
        <w:pStyle w:val="BodyText"/>
      </w:pPr>
      <w:r>
        <w:t xml:space="preserve">Vương Thụy nói không lưỡng lự, “Nhịn được!”</w:t>
      </w:r>
    </w:p>
    <w:p>
      <w:pPr>
        <w:pStyle w:val="BodyText"/>
      </w:pPr>
      <w:r>
        <w:t xml:space="preserve">Thường Trấn Viễn nhìn sang Lăng Bác Kim, “Cậu thì sao?”</w:t>
      </w:r>
    </w:p>
    <w:p>
      <w:pPr>
        <w:pStyle w:val="BodyText"/>
      </w:pPr>
      <w:r>
        <w:t xml:space="preserve">Lăng Bác Kim nói, “Em sẽ không nhịn.”</w:t>
      </w:r>
    </w:p>
    <w:p>
      <w:pPr>
        <w:pStyle w:val="BodyText"/>
      </w:pPr>
      <w:r>
        <w:t xml:space="preserve">Thường Trấn Viễn nhún vai, “Đây là đáp án đó.”</w:t>
      </w:r>
    </w:p>
    <w:p>
      <w:pPr>
        <w:pStyle w:val="BodyText"/>
      </w:pPr>
      <w:r>
        <w:t xml:space="preserve">Vương Thụy nói mù mờ, “Có ý gì chứ?”</w:t>
      </w:r>
    </w:p>
    <w:p>
      <w:pPr>
        <w:pStyle w:val="BodyText"/>
      </w:pPr>
      <w:r>
        <w:t xml:space="preserve">Lưu Triệu giải thích, “Cậu với Triệu Thác Đường là quan hệ hợp tác, nếu biểu hiện khúm núm quá, nhìn là biết đang nhẫn nhục chịu đựng, thành ra khiến gã nghi ngờ mục đích của cậu.” Qua đây, ông ta không thể không bội phục Thường Trấn Viễn tinh ý nhìn người, so với Vương Thụy thẳng ruột ngựa, Lăng Bác Kim lanh lợi thích hợp với nhiệm vụ nằm vùng hơn.</w:t>
      </w:r>
    </w:p>
    <w:p>
      <w:pPr>
        <w:pStyle w:val="BodyText"/>
      </w:pPr>
      <w:r>
        <w:t xml:space="preserve">Thường Trấn Viễn lại chẳng thấy tự hào gì. Thực tế, Lăng Bác Kim càng biểu hiện giống một tên nằm vùng đạt chuẩn, hắn càng thấy phẫn nộ. Vì điều này càng nhắc nhở hắn khi xưa bị dính bẫy như thế nào.</w:t>
      </w:r>
    </w:p>
    <w:p>
      <w:pPr>
        <w:pStyle w:val="BodyText"/>
      </w:pPr>
      <w:r>
        <w:t xml:space="preserve">Lưu Triệu nhìn sắc mặt của mọi người, biết còn cần thời gian để tiêu hóa chuyện này, giờ có nói tiếp cũng chẳng được gì, bèn bảo, “Được rồi, các cậu mệt cả sáng rồi, cũng nên nghỉ ngơi tí đi. Tới nhà ăn ăn chút gì đã, có gì thì chiều nói tiếp. Song chuyện này phải giữ bí mật nghiêm ngặt, tuyệt đối không thể lộ ra chút tin tức gì!”</w:t>
      </w:r>
    </w:p>
    <w:p>
      <w:pPr>
        <w:pStyle w:val="BodyText"/>
      </w:pPr>
      <w:r>
        <w:t xml:space="preserve">Tan họp, Đầu to trực tiếp ôm cổ Thường Trấn Viễn đi tới nhà ăn.</w:t>
      </w:r>
    </w:p>
    <w:p>
      <w:pPr>
        <w:pStyle w:val="BodyText"/>
      </w:pPr>
      <w:r>
        <w:t xml:space="preserve">Vương Thụy vịn Lăng Bác Kim đi chậm rì đằng sau.</w:t>
      </w:r>
    </w:p>
    <w:p>
      <w:pPr>
        <w:pStyle w:val="BodyText"/>
      </w:pPr>
      <w:r>
        <w:t xml:space="preserve">Gậy trúc và Cá nhỏ nán lại, dường như còn định hỏi Lưu Triệu thêm gì đó.</w:t>
      </w:r>
    </w:p>
    <w:p>
      <w:pPr>
        <w:pStyle w:val="BodyText"/>
      </w:pPr>
      <w:r>
        <w:t xml:space="preserve">“Nói đi.” Đầu to bất mãn ghìm cổ hắn, “Rốt cuộc chuyện này cậu với sếp Lưu xếp đặt bao lâu rồi? Sao lúc trước chẳng lộ tí tin tức nào thế? Uổng tình anh em đôi mình, bạn với chả bè thế đấy!”</w:t>
      </w:r>
    </w:p>
    <w:p>
      <w:pPr>
        <w:pStyle w:val="BodyText"/>
      </w:pPr>
      <w:r>
        <w:t xml:space="preserve">Thường Trấn Viễn cựa quậy đầu vì không quen, “Sao lại chẳng lộ tí tin tức nào chứ? Chẳng phải vẫn luôn nói là muốn đối phó gã đó sao?”</w:t>
      </w:r>
    </w:p>
    <w:p>
      <w:pPr>
        <w:pStyle w:val="BodyText"/>
      </w:pPr>
      <w:r>
        <w:t xml:space="preserve">“Nói thừa.” Đầu to nói, “Cậu biết anh có ý gì đó.”</w:t>
      </w:r>
    </w:p>
    <w:p>
      <w:pPr>
        <w:pStyle w:val="BodyText"/>
      </w:pPr>
      <w:r>
        <w:t xml:space="preserve">“Đó là ý của đội trưởng.” Thường Trấn Viễn đùn tất cả vấn đề sang Lưu Triệu mà chẳng hề áy náy.</w:t>
      </w:r>
    </w:p>
    <w:p>
      <w:pPr>
        <w:pStyle w:val="BodyText"/>
      </w:pPr>
      <w:r>
        <w:t xml:space="preserve">Nếu là quyết định của Lưu Triệu thì Đầu to cũng không có gì để nói nữa.</w:t>
      </w:r>
    </w:p>
    <w:p>
      <w:pPr>
        <w:pStyle w:val="BodyText"/>
      </w:pPr>
      <w:r>
        <w:t xml:space="preserve">Tới nhà ăn, Vương Thụy và Đầu to đi mua cơm, cặp đôi tàn tật hoàn cảnh Lăng Bác Kim và Thường Trấn Viễn thì ngồi vào chỗ ngoan ngoãn đợi cho ăn.</w:t>
      </w:r>
    </w:p>
    <w:p>
      <w:pPr>
        <w:pStyle w:val="BodyText"/>
      </w:pPr>
      <w:r>
        <w:t xml:space="preserve">Đồng Chấn Hổ mồ hôi mồ kê dẫn người đi tới, trông thấy Lăng Bác Kim ở chỗ ngồi, bèn bảo đội viên đứng bên đi mua cơm, mình thì đi sang, trên cao nhìn xuống mà gõ bàn, “Chân không sao chứ?”</w:t>
      </w:r>
    </w:p>
    <w:p>
      <w:pPr>
        <w:pStyle w:val="BodyText"/>
      </w:pPr>
      <w:r>
        <w:t xml:space="preserve">Lăng Bác Kim mỉm cười nói, “Chà rách tí da thôi ạ.”</w:t>
      </w:r>
    </w:p>
    <w:p>
      <w:pPr>
        <w:pStyle w:val="BodyText"/>
      </w:pPr>
      <w:r>
        <w:t xml:space="preserve">Đồng Chấn Hổ nói, “Thân thủ của cậu còn cần phải luyện tập thêm đó.”</w:t>
      </w:r>
    </w:p>
    <w:p>
      <w:pPr>
        <w:pStyle w:val="BodyText"/>
      </w:pPr>
      <w:r>
        <w:t xml:space="preserve">Tuy không biết tình hình lúc đó thế nào, nhưng giọng điệu của anh ta khiến Thường Trấn Viễn thấy rất chối. Hắn nói dửng dưng, “Đúng thế đó, chính chủ còn không xông tới sớm như cậu, thân thủ nhanh quá, về sau phải luyện chầm chậm lại.”</w:t>
      </w:r>
    </w:p>
    <w:p>
      <w:pPr>
        <w:pStyle w:val="BodyText"/>
      </w:pPr>
      <w:r>
        <w:t xml:space="preserve">Đồng Chấn Hổ biến sắc, ánh mắt hơi dời sang, “Lại là cậu.”</w:t>
      </w:r>
    </w:p>
    <w:p>
      <w:pPr>
        <w:pStyle w:val="BodyText"/>
      </w:pPr>
      <w:r>
        <w:t xml:space="preserve">Thường Trấn Viễn nhướn mày, “Chúng ta quen nhau à?”</w:t>
      </w:r>
    </w:p>
    <w:p>
      <w:pPr>
        <w:pStyle w:val="BodyText"/>
      </w:pPr>
      <w:r>
        <w:t xml:space="preserve">Đồng Chấn Hổ khinh thường nhìn cái nạng hắn đặt bên cạnh, “Tôi nghe bảo chân cậu bị đám côn đồ tới nhà đòi nợ đả thương hả?”</w:t>
      </w:r>
    </w:p>
    <w:p>
      <w:pPr>
        <w:pStyle w:val="BodyText"/>
      </w:pPr>
      <w:r>
        <w:t xml:space="preserve">Thường Trấn Viễn nói, “May mà anh là đội trưởng đội phòng chống ma túy, chứ là công an đồn thì chẳng biết tôi phải chịu bao nhiêu oan ức nữa.”</w:t>
      </w:r>
    </w:p>
    <w:p>
      <w:pPr>
        <w:pStyle w:val="BodyText"/>
      </w:pPr>
      <w:r>
        <w:t xml:space="preserve">Đồng Chấn Hổ xụ mặt.</w:t>
      </w:r>
    </w:p>
    <w:p>
      <w:pPr>
        <w:pStyle w:val="BodyText"/>
      </w:pPr>
      <w:r>
        <w:t xml:space="preserve">Lăng Bác Kim giải vây, “Đám người đó tìm chủ nhà cũ, không liên quan tới sư phụ.”</w:t>
      </w:r>
    </w:p>
    <w:p>
      <w:pPr>
        <w:pStyle w:val="BodyText"/>
      </w:pPr>
      <w:r>
        <w:t xml:space="preserve">“Làm cảnh sát bị côn đồ đả thương vẻ vang lắm hả?” Đồng Chấn Hổ vẻ như kèn cựa với Thường Trấn Viễn, chẳng những không đi mà còn đặt mông ngồi xuống.</w:t>
      </w:r>
    </w:p>
    <w:p>
      <w:pPr>
        <w:pStyle w:val="BodyText"/>
      </w:pPr>
      <w:r>
        <w:t xml:space="preserve">Thường Trấn Viễn nhíu mày. Hắn không thích lúc ăn cơm có một người thế này ở đây làm mất khẩu vị.</w:t>
      </w:r>
    </w:p>
    <w:p>
      <w:pPr>
        <w:pStyle w:val="BodyText"/>
      </w:pPr>
      <w:r>
        <w:t xml:space="preserve">Lăng Bác Kim đành phải tiếp tục giải thích thay Thường Trấn Viễn, “Đối phương có ba tên.”</w:t>
      </w:r>
    </w:p>
    <w:p>
      <w:pPr>
        <w:pStyle w:val="BodyText"/>
      </w:pPr>
      <w:r>
        <w:t xml:space="preserve">Đồng Chấn Hổ nói, “Sư phụ cậu bị thương ở miệng hay sao mà không biết tự giải thích?”</w:t>
      </w:r>
    </w:p>
    <w:p>
      <w:pPr>
        <w:pStyle w:val="BodyText"/>
      </w:pPr>
      <w:r>
        <w:t xml:space="preserve">Thường Trấn Viễn nói, “Tôi không có nghĩa vụ phải thỏa mãn ông tám.”</w:t>
      </w:r>
    </w:p>
    <w:p>
      <w:pPr>
        <w:pStyle w:val="BodyText"/>
      </w:pPr>
      <w:r>
        <w:t xml:space="preserve">Sắc mặt Đồng Chấn Hổ chuyển từ đen sang đỏ, “Cậu có ý gì?”</w:t>
      </w:r>
    </w:p>
    <w:p>
      <w:pPr>
        <w:pStyle w:val="BodyText"/>
      </w:pPr>
      <w:r>
        <w:t xml:space="preserve">Thường Trấn Viễn ngoảnh đi chỗ khác.</w:t>
      </w:r>
    </w:p>
    <w:p>
      <w:pPr>
        <w:pStyle w:val="BodyText"/>
      </w:pPr>
      <w:r>
        <w:t xml:space="preserve">Lăng Bác Kim cười khan, “Ba tên bị bắt sao rồi? Đã khai gì chưa ạ?”</w:t>
      </w:r>
    </w:p>
    <w:p>
      <w:pPr>
        <w:pStyle w:val="BodyText"/>
      </w:pPr>
      <w:r>
        <w:t xml:space="preserve">Đồng Chấn Hổ lạnh lùng đốp lại, “Tôi không có nghĩa vụ phải thỏa mãn ông tám!”</w:t>
      </w:r>
    </w:p>
    <w:p>
      <w:pPr>
        <w:pStyle w:val="BodyText"/>
      </w:pPr>
      <w:r>
        <w:t xml:space="preserve">Đầu to mua cơm xong trước đi tới, trông thấy anh ta ngồi đó, cười hì hì chào hỏi, “Lão Hổ cũng ở đây à, ăn gì? Em mời.”</w:t>
      </w:r>
    </w:p>
    <w:p>
      <w:pPr>
        <w:pStyle w:val="BodyText"/>
      </w:pPr>
      <w:r>
        <w:t xml:space="preserve">Thường Trấn Viễn nói, “Lưỡi vẹt.”</w:t>
      </w:r>
    </w:p>
    <w:p>
      <w:pPr>
        <w:pStyle w:val="BodyText"/>
      </w:pPr>
      <w:r>
        <w:t xml:space="preserve">Đầu to ngạc nhiên nói, “Nhà ăn bọn mình có món đó khi nào vậy?”</w:t>
      </w:r>
    </w:p>
    <w:p>
      <w:pPr>
        <w:pStyle w:val="BodyText"/>
      </w:pPr>
      <w:r>
        <w:t xml:space="preserve">Thường Trấn Viễn nói, “Không có à?”</w:t>
      </w:r>
    </w:p>
    <w:p>
      <w:pPr>
        <w:pStyle w:val="BodyText"/>
      </w:pPr>
      <w:r>
        <w:t xml:space="preserve">Đồng Chấn Hổ hầm hầm đứng lên, quẩy mông đi mất.</w:t>
      </w:r>
    </w:p>
    <w:p>
      <w:pPr>
        <w:pStyle w:val="BodyText"/>
      </w:pPr>
      <w:r>
        <w:t xml:space="preserve">Đúng lúc Vương Thụy đi về, thấy anh ta sầm sì mặt, nói khe khẽ, “Sao thế?”</w:t>
      </w:r>
    </w:p>
    <w:p>
      <w:pPr>
        <w:pStyle w:val="BodyText"/>
      </w:pPr>
      <w:r>
        <w:t xml:space="preserve">Lăng Bác Kim liếc qua Thường Trấn Viễn, cười ấm áp, “Không có gì.” Dù nhìn thế nào thì vừa rồi đều giống như Thường Trấn Viễn ra mặt thay cậu.</w:t>
      </w:r>
    </w:p>
    <w:p>
      <w:pPr>
        <w:pStyle w:val="BodyText"/>
      </w:pPr>
      <w:r>
        <w:t xml:space="preserve">Đầu to đặt đĩa chân gà tới trước mặt Lăng Bác Kim và Thường Trấn Viễn, “Nào, ăn gì bổ nấy.”</w:t>
      </w:r>
    </w:p>
    <w:p>
      <w:pPr>
        <w:pStyle w:val="BodyText"/>
      </w:pPr>
      <w:r>
        <w:t xml:space="preserve">Lăng Bác Kim nói, “Bọn em bị thương ở giò.”</w:t>
      </w:r>
    </w:p>
    <w:p>
      <w:pPr>
        <w:pStyle w:val="BodyText"/>
      </w:pPr>
      <w:r>
        <w:t xml:space="preserve">Vương Thụy lập tức đưa đùi gà cho cậu, “Đây.”</w:t>
      </w:r>
    </w:p>
    <w:p>
      <w:pPr>
        <w:pStyle w:val="BodyText"/>
      </w:pPr>
      <w:r>
        <w:t xml:space="preserve">Thường Trấn Viễn gắp đùi gà sang khay của mình, sau đó xé da gà trả lại Lăng Bác Kim.</w:t>
      </w:r>
    </w:p>
    <w:p>
      <w:pPr>
        <w:pStyle w:val="BodyText"/>
      </w:pPr>
      <w:r>
        <w:t xml:space="preserve">Vương Thụy nói giận dữ, “Ý gì đây?”</w:t>
      </w:r>
    </w:p>
    <w:p>
      <w:pPr>
        <w:pStyle w:val="BodyText"/>
      </w:pPr>
      <w:r>
        <w:t xml:space="preserve">Lăng Bác Kim cười khổ, “Ăn gì bổ nấy.”</w:t>
      </w:r>
    </w:p>
    <w:p>
      <w:pPr>
        <w:pStyle w:val="BodyText"/>
      </w:pPr>
      <w:r>
        <w:t xml:space="preserve">Vương Thụy cầm đũa kẹp đùi gà trong khay của Thường Trấn Viễn, nhưng bị hắn né ra. “Chẳng phải ăn gì bổ nấy sao? Anh bị thương ở xương, gặm xương là được rồi.”</w:t>
      </w:r>
    </w:p>
    <w:p>
      <w:pPr>
        <w:pStyle w:val="BodyText"/>
      </w:pPr>
      <w:r>
        <w:t xml:space="preserve">“Đừng tranh nhau nữa.” Đầu to gắp cho mỗi người một đũa rau, “Ăn nhiều rau thì tâm hồn mới nhẹ nhõm.”</w:t>
      </w:r>
    </w:p>
    <w:p>
      <w:pPr>
        <w:pStyle w:val="BodyText"/>
      </w:pPr>
      <w:r>
        <w:t xml:space="preserve">Vương Thụy tia trúng đùi gà trong bát của anh ta, “Sư phụ, vậy anh cho em đùi gà của anh đi.”</w:t>
      </w:r>
    </w:p>
    <w:p>
      <w:pPr>
        <w:pStyle w:val="BodyText"/>
      </w:pPr>
      <w:r>
        <w:t xml:space="preserve">Đầu to trừng mắt, “Mỡ ấy mà húp!”</w:t>
      </w:r>
    </w:p>
    <w:p>
      <w:pPr>
        <w:pStyle w:val="BodyText"/>
      </w:pPr>
      <w:r>
        <w:t xml:space="preserve">“…”</w:t>
      </w:r>
    </w:p>
    <w:p>
      <w:pPr>
        <w:pStyle w:val="BodyText"/>
      </w:pPr>
      <w:r>
        <w:t xml:space="preserve">[1] Một trong hai nhân vật chính trong tiểu thuyết Huyền Thoại Anh Hùng Ngân Hà của tác giả Tanaka Yoshiki. Mất máu tới chết khi bị bắn vào chân trái trong một trận chiến.</w:t>
      </w:r>
    </w:p>
    <w:p>
      <w:pPr>
        <w:pStyle w:val="Compact"/>
      </w:pPr>
      <w:r>
        <w:t xml:space="preserve">[2] Người Trung Quốc và cũng là người Châu Á đầu tiên đạt huy chương vàng môn điền kinh tại Thế vận hội Athens vào tháng 8 năm 2004.</w:t>
      </w:r>
      <w:r>
        <w:br w:type="textWrapping"/>
      </w:r>
      <w:r>
        <w:br w:type="textWrapping"/>
      </w:r>
    </w:p>
    <w:p>
      <w:pPr>
        <w:pStyle w:val="Heading2"/>
      </w:pPr>
      <w:bookmarkStart w:id="70" w:name="chương-48-khách-trọ-và-khách-khứa"/>
      <w:bookmarkEnd w:id="70"/>
      <w:r>
        <w:t xml:space="preserve">48. Chương 48: Khách Trọ Và Khách Khứa</w:t>
      </w:r>
    </w:p>
    <w:p>
      <w:pPr>
        <w:pStyle w:val="Compact"/>
      </w:pPr>
      <w:r>
        <w:br w:type="textWrapping"/>
      </w:r>
      <w:r>
        <w:br w:type="textWrapping"/>
      </w:r>
      <w:r>
        <w:t xml:space="preserve">Tới buổi chiều, Lưu Triệu lại bị cục trưởng gọi đi họp trên thành phố, những người còn lại đành phải nghe Gậy trúc chỉ huy vùi đầu viết cảm nhận. Trong đó, người viết khổ nhất không ai qua được Thường Trấn Viễn.</w:t>
      </w:r>
    </w:p>
    <w:p>
      <w:pPr>
        <w:pStyle w:val="BodyText"/>
      </w:pPr>
      <w:r>
        <w:t xml:space="preserve">Lăng Bác Kim viết khá nhanh, gần như xong cùng lúc với Gậy trúc.</w:t>
      </w:r>
    </w:p>
    <w:p>
      <w:pPr>
        <w:pStyle w:val="BodyText"/>
      </w:pPr>
      <w:r>
        <w:t xml:space="preserve">Gậy trúc lộ vẻ tán thưởng, phải biết rằng trước khi Lăng Bác Kim tới, đại bộ phận báo cáo trong đội đều do anh ta hoàn thành, giờ phát hiện ra một mầm non triển vọng như vậy thì đương nhiên phải che chở bồi dưỡng nhiều hơn. Anh ta đang định khích lệ mấy câu thì đã thấy Lăng Bác Kim quẩy mông đi tới trước mặt Thường Trấn Viễn rồi.</w:t>
      </w:r>
    </w:p>
    <w:p>
      <w:pPr>
        <w:pStyle w:val="BodyText"/>
      </w:pPr>
      <w:r>
        <w:t xml:space="preserve">“Sư phụ.” Lăng Bác Kim cười híp mắt hỏi, “Viết thế nào rồi ạ?”</w:t>
      </w:r>
    </w:p>
    <w:p>
      <w:pPr>
        <w:pStyle w:val="BodyText"/>
      </w:pPr>
      <w:r>
        <w:t xml:space="preserve">Nhức đầu!</w:t>
      </w:r>
    </w:p>
    <w:p>
      <w:pPr>
        <w:pStyle w:val="BodyText"/>
      </w:pPr>
      <w:r>
        <w:t xml:space="preserve">Thường Trấn Viễn hằn học nhìn đống tài liệu Gậy trúc cung cấp với đám câu từ quan trọng nhất thiết phải đề cập tới mà anh ta dùng bút đỏ gạch ra.</w:t>
      </w:r>
    </w:p>
    <w:p>
      <w:pPr>
        <w:pStyle w:val="BodyText"/>
      </w:pPr>
      <w:r>
        <w:t xml:space="preserve">Lăng Bác Kim nhìn tờ giấy trắng to tướng chỉ có hai hàng chữ ẩu tả, ho khan một tiếng, “Có cần…”</w:t>
      </w:r>
    </w:p>
    <w:p>
      <w:pPr>
        <w:pStyle w:val="BodyText"/>
      </w:pPr>
      <w:r>
        <w:t xml:space="preserve">Cậu chưa nói dứt, giấy đã tới trước mặt rồi.</w:t>
      </w:r>
    </w:p>
    <w:p>
      <w:pPr>
        <w:pStyle w:val="BodyText"/>
      </w:pPr>
      <w:r>
        <w:t xml:space="preserve">Đầu to cảm khái, “Cùng là đồ đệ, sao đồ đệ nhà người ta lại hiếu thuận vậy chứ?”</w:t>
      </w:r>
    </w:p>
    <w:p>
      <w:pPr>
        <w:pStyle w:val="BodyText"/>
      </w:pPr>
      <w:r>
        <w:t xml:space="preserve">Vương Thụy gục gặc đầu, “Đúng thế đúng thế.”</w:t>
      </w:r>
    </w:p>
    <w:p>
      <w:pPr>
        <w:pStyle w:val="BodyText"/>
      </w:pPr>
      <w:r>
        <w:t xml:space="preserve">Đầu to ngạc nhiên nhìn cậu ta, lẽ nào bữa cơm trưa đắp hết lên mặt cậu ta rồi sao?</w:t>
      </w:r>
    </w:p>
    <w:p>
      <w:pPr>
        <w:pStyle w:val="BodyText"/>
      </w:pPr>
      <w:r>
        <w:t xml:space="preserve">Vương Thụy ôm cả giấy lẫn bút sang chỗ Lăng Bác Kim, ha hả cười ngố.</w:t>
      </w:r>
    </w:p>
    <w:p>
      <w:pPr>
        <w:pStyle w:val="BodyText"/>
      </w:pPr>
      <w:r>
        <w:t xml:space="preserve">Lăng Bác Kim buồn cười nhìn cậu ta, “Bỏ xuống đi.”</w:t>
      </w:r>
    </w:p>
    <w:p>
      <w:pPr>
        <w:pStyle w:val="BodyText"/>
      </w:pPr>
      <w:r>
        <w:t xml:space="preserve">“Thế mới là anh em chứ!” Vương Thụy nhanh chóng bỏ bút xuống, ôm chầm lấy cậu.</w:t>
      </w:r>
    </w:p>
    <w:p>
      <w:pPr>
        <w:pStyle w:val="BodyText"/>
      </w:pPr>
      <w:r>
        <w:t xml:space="preserve">Đầu to nói, “Ôm suông đã là gì, dâng môi thơm lên.”</w:t>
      </w:r>
    </w:p>
    <w:p>
      <w:pPr>
        <w:pStyle w:val="BodyText"/>
      </w:pPr>
      <w:r>
        <w:t xml:space="preserve">Cá nhỏ cười to.</w:t>
      </w:r>
    </w:p>
    <w:p>
      <w:pPr>
        <w:pStyle w:val="BodyText"/>
      </w:pPr>
      <w:r>
        <w:t xml:space="preserve">Gậy trúc cũng không nhịn được nữa ngẩng đầu lên.</w:t>
      </w:r>
    </w:p>
    <w:p>
      <w:pPr>
        <w:pStyle w:val="BodyText"/>
      </w:pPr>
      <w:r>
        <w:t xml:space="preserve">Vương Thụy nghiêm túc nhìn mặt Lăng Bác Kim, “Sáng này ông rửa chỗ nào sạch nhất?”</w:t>
      </w:r>
    </w:p>
    <w:p>
      <w:pPr>
        <w:pStyle w:val="BodyText"/>
      </w:pPr>
      <w:r>
        <w:t xml:space="preserve">Lăng Bác Kim nói, “Khăn mặt.”</w:t>
      </w:r>
    </w:p>
    <w:p>
      <w:pPr>
        <w:pStyle w:val="BodyText"/>
      </w:pPr>
      <w:r>
        <w:t xml:space="preserve">Đầu to phụt cười, “Tiểu đồ đệ à, chán cậu quá, muốn dâng môi thơm lên mà người ta chẳng có thèm.”</w:t>
      </w:r>
    </w:p>
    <w:p>
      <w:pPr>
        <w:pStyle w:val="BodyText"/>
      </w:pPr>
      <w:r>
        <w:t xml:space="preserve">Vương Thụy đứng lên, đi sang phía anh ta, “Hay là sư phụ nhận em đi?”</w:t>
      </w:r>
    </w:p>
    <w:p>
      <w:pPr>
        <w:pStyle w:val="BodyText"/>
      </w:pPr>
      <w:r>
        <w:t xml:space="preserve">Đầu to lập tức nhào vào đằng sau Thường Trấn Viễn, nói, “Đừng, anh có anh em của anh rồi.”</w:t>
      </w:r>
    </w:p>
    <w:p>
      <w:pPr>
        <w:pStyle w:val="BodyText"/>
      </w:pPr>
      <w:r>
        <w:t xml:space="preserve">Khóe mắt Thường Trấn Viễn giật giật, có dự cảm chẳng lành.</w:t>
      </w:r>
    </w:p>
    <w:p>
      <w:pPr>
        <w:pStyle w:val="BodyText"/>
      </w:pPr>
      <w:r>
        <w:t xml:space="preserve">Quả nhiên, Đầu to ôm vai hắn, hí hửng nhìn hắn nói, “Ông bạn, hay là mình mi một cái để các đồ đệ học tập nhỉ?”</w:t>
      </w:r>
    </w:p>
    <w:p>
      <w:pPr>
        <w:pStyle w:val="BodyText"/>
      </w:pPr>
      <w:r>
        <w:t xml:space="preserve">Thường Trấn Viễn nói, “Nếu tôi nói không thì sao?”</w:t>
      </w:r>
    </w:p>
    <w:p>
      <w:pPr>
        <w:pStyle w:val="BodyText"/>
      </w:pPr>
      <w:r>
        <w:t xml:space="preserve">Đầu to đưa giấy bút sang, cười lấy lòng, “Vậy thì bảo đồ đệ của cậu viết luôn phần của anh đi.”</w:t>
      </w:r>
    </w:p>
    <w:p>
      <w:pPr>
        <w:pStyle w:val="BodyText"/>
      </w:pPr>
      <w:r>
        <w:t xml:space="preserve">Thường Trấn Viễn liếc anh ta, “Chỉ anh biết thương đồ đệ à?”</w:t>
      </w:r>
    </w:p>
    <w:p>
      <w:pPr>
        <w:pStyle w:val="BodyText"/>
      </w:pPr>
      <w:r>
        <w:t xml:space="preserve">Lăng Bác Kim bớt thời giờ ngẩng đầu cười với hắn.</w:t>
      </w:r>
    </w:p>
    <w:p>
      <w:pPr>
        <w:pStyle w:val="BodyText"/>
      </w:pPr>
      <w:r>
        <w:t xml:space="preserve">Thường Trấn Viễn hừ lạnh trong lòng. Nếu không phải sợ cậu mệt quá làm hỏng chuyện nằm vùng thì hắn còn lâu mới đi quan tâm ba cái việc không đâu này, cho cậu mệt chết mới tốt.</w:t>
      </w:r>
    </w:p>
    <w:p>
      <w:pPr>
        <w:pStyle w:val="BodyText"/>
      </w:pPr>
      <w:r>
        <w:t xml:space="preserve">Đầu to lập tức đứng thẳng dậy, quát Vương Thụy, “Thằng nhóc thối, tới giúp sư phụ cậu viết bài này đi.”</w:t>
      </w:r>
    </w:p>
    <w:p>
      <w:pPr>
        <w:pStyle w:val="BodyText"/>
      </w:pPr>
      <w:r>
        <w:t xml:space="preserve">Sắc mặt Vương Thụy tức thì đắng nghét tới độ có thể ép ra nước, mắt rưng rưng nhìn Lăng Bác Kim.</w:t>
      </w:r>
    </w:p>
    <w:p>
      <w:pPr>
        <w:pStyle w:val="BodyText"/>
      </w:pPr>
      <w:r>
        <w:t xml:space="preserve">Lăng Bác Kim mỉm cười, “Kỳ thực dễ lắm.”</w:t>
      </w:r>
    </w:p>
    <w:p>
      <w:pPr>
        <w:pStyle w:val="BodyText"/>
      </w:pPr>
      <w:r>
        <w:t xml:space="preserve">Vương Thụy, “…” Câu an ủi này sao nghe giống kháy đểu vậy?</w:t>
      </w:r>
    </w:p>
    <w:p>
      <w:pPr>
        <w:pStyle w:val="BodyText"/>
      </w:pPr>
      <w:r>
        <w:t xml:space="preserve">Lúc Lưu Triệu về, trời chiều đã từ vàng ngả sang xám.</w:t>
      </w:r>
    </w:p>
    <w:p>
      <w:pPr>
        <w:pStyle w:val="BodyText"/>
      </w:pPr>
      <w:r>
        <w:t xml:space="preserve">Lăng Bác Kim đã làm xong phần của Thường Trấn Viễn, đang tính viết bài của Vương Thụy. Đầu to với Vương Thụy thì gãi đầu gãi má giải quyết phần làm chung của bọn họ.</w:t>
      </w:r>
    </w:p>
    <w:p>
      <w:pPr>
        <w:pStyle w:val="BodyText"/>
      </w:pPr>
      <w:r>
        <w:t xml:space="preserve">“Xong mấy bài rồi?” Lưu Triệu ném sổ lên bàn.</w:t>
      </w:r>
    </w:p>
    <w:p>
      <w:pPr>
        <w:pStyle w:val="BodyText"/>
      </w:pPr>
      <w:r>
        <w:t xml:space="preserve">Gậy trúc đếm số bài trong tay, “Bốn bài.”</w:t>
      </w:r>
    </w:p>
    <w:p>
      <w:pPr>
        <w:pStyle w:val="BodyText"/>
      </w:pPr>
      <w:r>
        <w:t xml:space="preserve">Lưu Triệu chỉ vào mũi mình, “Của tôi thì sao?”</w:t>
      </w:r>
    </w:p>
    <w:p>
      <w:pPr>
        <w:pStyle w:val="BodyText"/>
      </w:pPr>
      <w:r>
        <w:t xml:space="preserve">Gậy trúc chớp mắt, “Viết xong rồi.” Dứt lời, lật bản thảo viết xong lên, úp mặt trước xuống.</w:t>
      </w:r>
    </w:p>
    <w:p>
      <w:pPr>
        <w:pStyle w:val="BodyText"/>
      </w:pPr>
      <w:r>
        <w:t xml:space="preserve">Lưu Triệu mỉm cười, “Vậy là được rồi.”</w:t>
      </w:r>
    </w:p>
    <w:p>
      <w:pPr>
        <w:pStyle w:val="BodyText"/>
      </w:pPr>
      <w:r>
        <w:t xml:space="preserve">Đầu to bị bài cảm nhận hành cho choáng đầu hoa mắt, đang muốn nhân cơ hội vùng ra, nói vu vơ, “Sếp à, hôm nay họp gì thế?”</w:t>
      </w:r>
    </w:p>
    <w:p>
      <w:pPr>
        <w:pStyle w:val="BodyText"/>
      </w:pPr>
      <w:r>
        <w:t xml:space="preserve">“Chuyện nói lúc sáng.” Lưu Triệu mở sổ ra.</w:t>
      </w:r>
    </w:p>
    <w:p>
      <w:pPr>
        <w:pStyle w:val="BodyText"/>
      </w:pPr>
      <w:r>
        <w:t xml:space="preserve">Thường Trấn Viễn ngồi thẳng lên.</w:t>
      </w:r>
    </w:p>
    <w:p>
      <w:pPr>
        <w:pStyle w:val="BodyText"/>
      </w:pPr>
      <w:r>
        <w:t xml:space="preserve">Người khác cũng ngẩng đầu, nghiêm túc lắng nghe.</w:t>
      </w:r>
    </w:p>
    <w:p>
      <w:pPr>
        <w:pStyle w:val="BodyText"/>
      </w:pPr>
      <w:r>
        <w:t xml:space="preserve">“Tôi truyền đạt lại tinh thần cuộc họp đã.” Lưu Triệu nói chậm rãi, “Cục trưởng nói rồi, đầu tiên, chúng ta nhất định phải quán triệt chủ nghĩa Marx, tư tưởng Mao Trạch Đông, lý luận Đặng Tiểu Bình và thuyết Ba Đại Diện…”</w:t>
      </w:r>
    </w:p>
    <w:p>
      <w:pPr>
        <w:pStyle w:val="BodyText"/>
      </w:pPr>
      <w:r>
        <w:t xml:space="preserve">…</w:t>
      </w:r>
    </w:p>
    <w:p>
      <w:pPr>
        <w:pStyle w:val="BodyText"/>
      </w:pPr>
      <w:r>
        <w:t xml:space="preserve">Tiếng hít thở nhỏ tới nỗi khó lòng nghe thấy, chỉ có tiếng đọc oang oang của Lưu Triệu vang vọng trong phòng.</w:t>
      </w:r>
    </w:p>
    <w:p>
      <w:pPr>
        <w:pStyle w:val="BodyText"/>
      </w:pPr>
      <w:r>
        <w:t xml:space="preserve">Khoảng hơn mười phút sau, Lưu Triệu nói, “Quay lại chuyện chính, sắp tới trên tỉnh sẽ trọng điểm đánh tệ nạn, thành phố rất để ý việc này, đặc biệt xếp một vị phó thị trưởng trọng điểm phụ trách chuyện này, vậy nên kế hoạch của chúng ta nhất định phải được vị phó thị trưởng này tự mình thông qua mới có thể quyết định.”</w:t>
      </w:r>
    </w:p>
    <w:p>
      <w:pPr>
        <w:pStyle w:val="BodyText"/>
      </w:pPr>
      <w:r>
        <w:t xml:space="preserve">Thường Trấn Viễn nói, “Phó thị trưởng nào vậy?”</w:t>
      </w:r>
    </w:p>
    <w:p>
      <w:pPr>
        <w:pStyle w:val="BodyText"/>
      </w:pPr>
      <w:r>
        <w:t xml:space="preserve">Lưu Triệu cười nói, “Các cậu cũng biết đấy.”</w:t>
      </w:r>
    </w:p>
    <w:p>
      <w:pPr>
        <w:pStyle w:val="BodyText"/>
      </w:pPr>
      <w:r>
        <w:t xml:space="preserve">Đầu to kêu lên, “Toàn Lập Đức á?!”</w:t>
      </w:r>
    </w:p>
    <w:p>
      <w:pPr>
        <w:pStyle w:val="BodyText"/>
      </w:pPr>
      <w:r>
        <w:t xml:space="preserve">Lưu Triệu lườm anh ta một cái.</w:t>
      </w:r>
    </w:p>
    <w:p>
      <w:pPr>
        <w:pStyle w:val="BodyText"/>
      </w:pPr>
      <w:r>
        <w:t xml:space="preserve">Đầu to ngoan ngoãn sửa lời, “Ra là phó thị trưởng Toàn. Liệu ông ta có vì chuyện thằng cháu mà gây khó dễ cho chúng ta không nhỉ?”</w:t>
      </w:r>
    </w:p>
    <w:p>
      <w:pPr>
        <w:pStyle w:val="BodyText"/>
      </w:pPr>
      <w:r>
        <w:t xml:space="preserve">Lưu Triệu nói, “Đừng ăn ốc nói mò. Lần trước không phải phó thị trưởng Toàn giải quyết công bằng đấy sao?”</w:t>
      </w:r>
    </w:p>
    <w:p>
      <w:pPr>
        <w:pStyle w:val="BodyText"/>
      </w:pPr>
      <w:r>
        <w:t xml:space="preserve">Đầu to bĩu môi.</w:t>
      </w:r>
    </w:p>
    <w:p>
      <w:pPr>
        <w:pStyle w:val="BodyText"/>
      </w:pPr>
      <w:r>
        <w:t xml:space="preserve">Lăng Bác Kim nói, “Phải bao lâu mới được thông qua?”</w:t>
      </w:r>
    </w:p>
    <w:p>
      <w:pPr>
        <w:pStyle w:val="BodyText"/>
      </w:pPr>
      <w:r>
        <w:t xml:space="preserve">Lưu Triệu lắc đầu, “Cụ thể vẫn chưa rõ.” Di động trong túi ông ta chợt vang lên, người khác biết ý quay đi ai làm chuyện nấy. Sắc mặt Lưu Triệu dần ngưng trọng lại, gật đầu không ngừng, đợi cúp máy rồi lông mày mới thả lỏng ra.</w:t>
      </w:r>
    </w:p>
    <w:p>
      <w:pPr>
        <w:pStyle w:val="BodyText"/>
      </w:pPr>
      <w:r>
        <w:t xml:space="preserve">Thường Trấn Viễn nãy giờ vẫn chú ý tới biến hóa trên mặt ông ta, thấy vậy thì nói trầm giọng, “Kế hoạch bị gạt bỏ à?”</w:t>
      </w:r>
    </w:p>
    <w:p>
      <w:pPr>
        <w:pStyle w:val="BodyText"/>
      </w:pPr>
      <w:r>
        <w:t xml:space="preserve">“Không phải.” Lưu Triệu nói, “Phó thị trưởng yêu cầu một bản kế hoạch chi tiết. Bao gồm danh sách nhân viên tham dự đi kèm chức danh, trình tự tìm kiếm chứng cứ phạm tội cụ thể, chiến dịch giải cứu sau khi bị lộ vân vân.”</w:t>
      </w:r>
    </w:p>
    <w:p>
      <w:pPr>
        <w:pStyle w:val="BodyText"/>
      </w:pPr>
      <w:r>
        <w:t xml:space="preserve">Thường Trấn Viễn nói, “Thế giờ chúng ta bàn nhỉ?”</w:t>
      </w:r>
    </w:p>
    <w:p>
      <w:pPr>
        <w:pStyle w:val="BodyText"/>
      </w:pPr>
      <w:r>
        <w:t xml:space="preserve">“Không cần.” Lưu Triệu xua tay nói, “Chuyện này tôi sẽ giải quyết, không còn sớm nữa, các cậu dọn đồ về nhà trước đi.”</w:t>
      </w:r>
    </w:p>
    <w:p>
      <w:pPr>
        <w:pStyle w:val="BodyText"/>
      </w:pPr>
      <w:r>
        <w:t xml:space="preserve">Thường Trấn Viễn nhíu mày khó nhìn thấy. Hắn đề ra kế hoạch, và cũng là một trong những mắt xích quan trọng của kế hoạch, mãi mới thấy được ánh sáng le lói khi kế hoạch thành công lại bị người đá văng ra, thể hội này dù là ai cũng sẽ không thoải mái chứ nữa là hắn.</w:t>
      </w:r>
    </w:p>
    <w:p>
      <w:pPr>
        <w:pStyle w:val="BodyText"/>
      </w:pPr>
      <w:r>
        <w:t xml:space="preserve">Lưu Triệu sa vào trầm tư, dường như không chú ý được tâm tình của hắn.</w:t>
      </w:r>
    </w:p>
    <w:p>
      <w:pPr>
        <w:pStyle w:val="BodyText"/>
      </w:pPr>
      <w:r>
        <w:t xml:space="preserve">Đầu to đi tới, dìu hắn đứng lên, tiện tay nhét nạng vào tay hắn, “Chân thấp chân cao mà còn không thành thật ở nhà.”</w:t>
      </w:r>
    </w:p>
    <w:p>
      <w:pPr>
        <w:pStyle w:val="BodyText"/>
      </w:pPr>
      <w:r>
        <w:t xml:space="preserve">Lưu Triệu nghe thế hoàn hồn, “A Tiêu với Hòa thượng mai không cần đến, dưỡng thương cho tốt vào, có tin tức tôi sẽ báo các cậu sau.”</w:t>
      </w:r>
    </w:p>
    <w:p>
      <w:pPr>
        <w:pStyle w:val="BodyText"/>
      </w:pPr>
      <w:r>
        <w:t xml:space="preserve">“Sếp anh minh.” Đầu to vừa nói xong đã bị ánh mắt của Thường Trấn Viễn khiến cho đông cứng lại, “Sao thế?”</w:t>
      </w:r>
    </w:p>
    <w:p>
      <w:pPr>
        <w:pStyle w:val="BodyText"/>
      </w:pPr>
      <w:r>
        <w:t xml:space="preserve">Thường Trấn Viễn quay đầu đi, cố nén bất mãn trong lòng, chống nạng chậm rãi ra ngoài.</w:t>
      </w:r>
    </w:p>
    <w:p>
      <w:pPr>
        <w:pStyle w:val="BodyText"/>
      </w:pPr>
      <w:r>
        <w:t xml:space="preserve">Gậy trúc đi theo sau hắn ra khỏi văn phòng, lúc gần xuống tầng, nói bâng quơ, “Báo cáo cho lãnh đạo thành phố xem chỉ là cho có thôi, lát nữa chắc chắn đội trưởng sẽ bàn xem viết thế nào với cục trưởng đấy.”</w:t>
      </w:r>
    </w:p>
    <w:p>
      <w:pPr>
        <w:pStyle w:val="BodyText"/>
      </w:pPr>
      <w:r>
        <w:t xml:space="preserve">Đầu to nói, “Cho có á?”</w:t>
      </w:r>
    </w:p>
    <w:p>
      <w:pPr>
        <w:pStyle w:val="BodyText"/>
      </w:pPr>
      <w:r>
        <w:t xml:space="preserve">“Đương nhiên.” Gậy trúc nói dửng dưng, “Nhất định phải viết vừa an toàn đáng tin lại hiệu quả cao, nếu viết hệ số nguy hiểm cao, trách nhiệm lãnh đạo thành phố phải phụ trách cũng lớn, chắc chắn không được duyệt.”</w:t>
      </w:r>
    </w:p>
    <w:p>
      <w:pPr>
        <w:pStyle w:val="BodyText"/>
      </w:pPr>
      <w:r>
        <w:t xml:space="preserve">Đầu to nói, “An toàn đáng tin hiệu quả cao, thứ này cũng chẳng gặp mấy trên thị trường nhỉ?”</w:t>
      </w:r>
    </w:p>
    <w:p>
      <w:pPr>
        <w:pStyle w:val="BodyText"/>
      </w:pPr>
      <w:r>
        <w:t xml:space="preserve">Gậy trúc nhún vai.</w:t>
      </w:r>
    </w:p>
    <w:p>
      <w:pPr>
        <w:pStyle w:val="BodyText"/>
      </w:pPr>
      <w:r>
        <w:t xml:space="preserve">Trong lòng Thường Trấn Viễn hơi thư thả lại. Kỳ thật những chuyện này hắn hẳn phải nghĩ tới được, song vì quá khẩn trương về kế hoạch này nên chỉ có một biến động nhỏ thôi đã nghĩ tiêu cực rồi.</w:t>
      </w:r>
    </w:p>
    <w:p>
      <w:pPr>
        <w:pStyle w:val="BodyText"/>
      </w:pPr>
      <w:r>
        <w:t xml:space="preserve">Vì hôm nay có hai người tàn tật nên Đầu to rất hào phóng vẫy taxi.</w:t>
      </w:r>
    </w:p>
    <w:p>
      <w:pPr>
        <w:pStyle w:val="BodyText"/>
      </w:pPr>
      <w:r>
        <w:t xml:space="preserve">Thường Trấn Viễn đang định ngồi vào thì nghe thấy chuông di động reo lên.</w:t>
      </w:r>
    </w:p>
    <w:p>
      <w:pPr>
        <w:pStyle w:val="BodyText"/>
      </w:pPr>
      <w:r>
        <w:t xml:space="preserve">Biểu hiện cuộc gọi tới từ Lịch Sâm.</w:t>
      </w:r>
    </w:p>
    <w:p>
      <w:pPr>
        <w:pStyle w:val="BodyText"/>
      </w:pPr>
      <w:r>
        <w:t xml:space="preserve">Ấn tượng kẻ này gây cho hắn luôn dừng lại ở lần gặp mặt cuối cùng kia —— Cảnh đêm tối bưng, đèn đường mờ ảo, con xe xuất hiện bất ngờ và bóng người ẩn hiện ở ghế lái.</w:t>
      </w:r>
    </w:p>
    <w:p>
      <w:pPr>
        <w:pStyle w:val="BodyText"/>
      </w:pPr>
      <w:r>
        <w:t xml:space="preserve">Thật sự là một ấn tượng khá xấu.</w:t>
      </w:r>
    </w:p>
    <w:p>
      <w:pPr>
        <w:pStyle w:val="BodyText"/>
      </w:pPr>
      <w:r>
        <w:t xml:space="preserve">Hắn nghĩ rồi vẫn nghe điện thoại.</w:t>
      </w:r>
    </w:p>
    <w:p>
      <w:pPr>
        <w:pStyle w:val="BodyText"/>
      </w:pPr>
      <w:r>
        <w:t xml:space="preserve">“Đang ở đâu thế?” Lịch Sâm hỏi.</w:t>
      </w:r>
    </w:p>
    <w:p>
      <w:pPr>
        <w:pStyle w:val="BodyText"/>
      </w:pPr>
      <w:r>
        <w:t xml:space="preserve">“Chuẩn bị về nhà.”</w:t>
      </w:r>
    </w:p>
    <w:p>
      <w:pPr>
        <w:pStyle w:val="BodyText"/>
      </w:pPr>
      <w:r>
        <w:t xml:space="preserve">“Tôi chờ ở dưới tòa nhà chỗ cậu, cùng uống tách cà phê.”</w:t>
      </w:r>
    </w:p>
    <w:p>
      <w:pPr>
        <w:pStyle w:val="BodyText"/>
      </w:pPr>
      <w:r>
        <w:t xml:space="preserve">Khi nơi đối phương chờ trùng với đường đi của mình thì thật sự rất khó kiếm lý do từ chối. Thường Trấn Viễn chẳng muốn nghĩ, thuận miệng bảo được. Còn ý đồ của đối phương, hắn càng chẳng buồn suy đoán. Nếu như bảo trong những kẻ gặp được ở kiếp này có kẻ nào khiến hắn cảm thấy khó đoán được suy nghĩ thì kẻ đầu tiên chính là Lịch Sâm. Kẻ này bất kể ở kiếp trước hay kiếp này đều duy trì mức thần bí như vậy, dù hiện tại hắn đã trở thành một Thường Trấn Viễn có quan hệ không minh bạch với gã thì vẫn không nhìn thấu gã. Kẻ thứ hai là Lăng Bác Kim, hắn nằm mơ cũng chẳng nghĩ tới được cậu lại đi bảo mình giống bố cậu… Nếu thật sự là bố cậu, hắn nên bóp chết cậu ngay lúc cậu chào đời!</w:t>
      </w:r>
    </w:p>
    <w:p>
      <w:pPr>
        <w:pStyle w:val="BodyText"/>
      </w:pPr>
      <w:r>
        <w:t xml:space="preserve">Vương Thụy thấy Thường Trấn Viễn ngồi không đó mà tự dưng sát khí lóe lên trong mắt, không tự chủ được nhích sang bên Lăng Bác Kim.</w:t>
      </w:r>
    </w:p>
    <w:p>
      <w:pPr>
        <w:pStyle w:val="BodyText"/>
      </w:pPr>
      <w:r>
        <w:t xml:space="preserve">Đến cổng khu dân cư, Vương Thụy với Lăng Bác Kim đã gần dồn thành một đống rồi, còn Thường Trấn Viễn thì một mình oai vệ chiếm nửa chỗ ghế đằng sau.</w:t>
      </w:r>
    </w:p>
    <w:p>
      <w:pPr>
        <w:pStyle w:val="BodyText"/>
      </w:pPr>
      <w:r>
        <w:t xml:space="preserve">Đầu to vừa mở cửa xe vừa cười nói, “Cậu ăn hiếp đồ đệ của anh thế nào mà dọa nó thành ra vậy vậy?”</w:t>
      </w:r>
    </w:p>
    <w:p>
      <w:pPr>
        <w:pStyle w:val="BodyText"/>
      </w:pPr>
      <w:r>
        <w:t xml:space="preserve">Thường Trấn Viễn quay sang nhìn Vương Thụy.</w:t>
      </w:r>
    </w:p>
    <w:p>
      <w:pPr>
        <w:pStyle w:val="BodyText"/>
      </w:pPr>
      <w:r>
        <w:t xml:space="preserve">Vương Thụy vừa đủn Lăng Bác Kim ra ngoài vừa oang oang, “Ai sợ chứ? Em chỉ sợ quấy rầy anh ấy mơ ngày thôi.”</w:t>
      </w:r>
    </w:p>
    <w:p>
      <w:pPr>
        <w:pStyle w:val="BodyText"/>
      </w:pPr>
      <w:r>
        <w:t xml:space="preserve">Đầu to dùng mắt hỏi Thường Trấn Viễn ý là ra sao.</w:t>
      </w:r>
    </w:p>
    <w:p>
      <w:pPr>
        <w:pStyle w:val="BodyText"/>
      </w:pPr>
      <w:r>
        <w:t xml:space="preserve">Thường Trấn Viễn nói, “Cậu ta là đồ đệ của anh.” Ngụ ý rằng anh còn không biết thì tôi biết làm sao?</w:t>
      </w:r>
    </w:p>
    <w:p>
      <w:pPr>
        <w:pStyle w:val="BodyText"/>
      </w:pPr>
      <w:r>
        <w:t xml:space="preserve">Đầu to thấy Thường Trấn Viễn nhìn quanh quất, đấm hắn một cái, “Cậu nhìn gì thế?”</w:t>
      </w:r>
    </w:p>
    <w:p>
      <w:pPr>
        <w:pStyle w:val="BodyText"/>
      </w:pPr>
      <w:r>
        <w:t xml:space="preserve">Thường Trấn Viễn nói, “Không có gì.” Hắn chống nạng đi từng bước một vào trong, di động reo lên rất đúng lúc.</w:t>
      </w:r>
    </w:p>
    <w:p>
      <w:pPr>
        <w:pStyle w:val="BodyText"/>
      </w:pPr>
      <w:r>
        <w:t xml:space="preserve">Đầu to cười nói, “Dồn dập thế, hẹn hò rồi à?” Anh ta nhìn sang Lăng Bác Kim, “Hòa thượng, cậu biết không vậy?”</w:t>
      </w:r>
    </w:p>
    <w:p>
      <w:pPr>
        <w:pStyle w:val="BodyText"/>
      </w:pPr>
      <w:r>
        <w:t xml:space="preserve">Lăng Bác Kim nói, “Không biết ạ.”</w:t>
      </w:r>
    </w:p>
    <w:p>
      <w:pPr>
        <w:pStyle w:val="BodyText"/>
      </w:pPr>
      <w:r>
        <w:t xml:space="preserve">Thường Trấn Viễn nghe điện thoại, lại là Lịch Sâm.</w:t>
      </w:r>
    </w:p>
    <w:p>
      <w:pPr>
        <w:pStyle w:val="BodyText"/>
      </w:pPr>
      <w:r>
        <w:t xml:space="preserve">Giọng gã vẫn đâu vào đấy, “Về chưa? Có cần tôi ra đón không?”</w:t>
      </w:r>
    </w:p>
    <w:p>
      <w:pPr>
        <w:pStyle w:val="BodyText"/>
      </w:pPr>
      <w:r>
        <w:t xml:space="preserve">“Về rồi. Cậu ở đâu?” Thường Trấn Viễn nói.</w:t>
      </w:r>
    </w:p>
    <w:p>
      <w:pPr>
        <w:pStyle w:val="BodyText"/>
      </w:pPr>
      <w:r>
        <w:t xml:space="preserve">Lịch Sâm nói, “Ngay dưới tòa nhà chỗ cậu, chỗ chúng ta gặp lại ấy.”</w:t>
      </w:r>
    </w:p>
    <w:p>
      <w:pPr>
        <w:pStyle w:val="BodyText"/>
      </w:pPr>
      <w:r>
        <w:t xml:space="preserve">“…”</w:t>
      </w:r>
    </w:p>
    <w:p>
      <w:pPr>
        <w:pStyle w:val="BodyText"/>
      </w:pPr>
      <w:r>
        <w:t xml:space="preserve">Đó chẳng phải là khu dân cư cũ sao?</w:t>
      </w:r>
    </w:p>
    <w:p>
      <w:pPr>
        <w:pStyle w:val="BodyText"/>
      </w:pPr>
      <w:r>
        <w:t xml:space="preserve">Thường Trấn Viễn nheo mắt lại. Xem ra có kẻ muốn giả ngây giả dại để ép hắn thừa nhận điều gì đó đây. Trong đầu hắn lập tức hiện lên hai suy nghĩ, một cái là mặc gã giả ngây giả dại, dù sao kẻ ngu ngốc hứng gió ở dưới tòa nhà chẳng phải hắn, hắn quan tâm chi! Một cái khác là thuận núi dắt lừa, dù sao còn có bối cảnh, thế lực và địa vị của Lịch Sâm, làm căng quá không có lợi cho hắn. Nhất là, đến bây giờ hắn vẫn chưa rõ rốt cuộc là bố Thường làm cái gì.</w:t>
      </w:r>
    </w:p>
    <w:p>
      <w:pPr>
        <w:pStyle w:val="BodyText"/>
      </w:pPr>
      <w:r>
        <w:t xml:space="preserve">“Tôi chuyển nhà rồi.”</w:t>
      </w:r>
    </w:p>
    <w:p>
      <w:pPr>
        <w:pStyle w:val="BodyText"/>
      </w:pPr>
      <w:r>
        <w:t xml:space="preserve">Người ở mái hiên, không thể không cúi đầu. Cuối cùng hắn lựa chọn con đường an toàn vững vàng.</w:t>
      </w:r>
    </w:p>
    <w:p>
      <w:pPr>
        <w:pStyle w:val="BodyText"/>
      </w:pPr>
      <w:r>
        <w:t xml:space="preserve">Đầu bên Lịch Sâm truyền tới tiếng cười trầm thấp, “Mời tôi vào ngồi được không?”</w:t>
      </w:r>
    </w:p>
    <w:p>
      <w:pPr>
        <w:pStyle w:val="BodyText"/>
      </w:pPr>
      <w:r>
        <w:t xml:space="preserve">“Không tiện lắm.” Thường Trấn Viễn nói, “Đùi tôi bó thạch cao, đi đứng không tiện.”</w:t>
      </w:r>
    </w:p>
    <w:p>
      <w:pPr>
        <w:pStyle w:val="BodyText"/>
      </w:pPr>
      <w:r>
        <w:t xml:space="preserve">Lịch Sâm nói ngạc nhiên, “Xảy ra chuyện gì thế?”</w:t>
      </w:r>
    </w:p>
    <w:p>
      <w:pPr>
        <w:pStyle w:val="BodyText"/>
      </w:pPr>
      <w:r>
        <w:t xml:space="preserve">“Kể dài dòng lắm.” Thường Trấn Viễn nói, “Đợi chân khỏi rồi tôi kể cho cậu nghe sau.”</w:t>
      </w:r>
    </w:p>
    <w:p>
      <w:pPr>
        <w:pStyle w:val="BodyText"/>
      </w:pPr>
      <w:r>
        <w:t xml:space="preserve">Lịch Sâm nói, “Sao tôi cảm thấy cậu lại đang phiên phiến tôi ấy nhỉ?”</w:t>
      </w:r>
    </w:p>
    <w:p>
      <w:pPr>
        <w:pStyle w:val="BodyText"/>
      </w:pPr>
      <w:r>
        <w:t xml:space="preserve">Thường Trấn Viễn thầm nghĩ, Biết mình bị phiên phiến rồi thì nên biết mình không được chào đón chứ, sao cứ phải sốt sắng sán lại đây? Trong lòng thì nghĩ vậy, trên miệng lại nói không hề qua quýt, “Nào có chứ. Giờ tôi là người tàn tật, nhiệm vụ lớn nhất là chăm sóc bản thân cho tốt không để phiền người khác.”</w:t>
      </w:r>
    </w:p>
    <w:p>
      <w:pPr>
        <w:pStyle w:val="BodyText"/>
      </w:pPr>
      <w:r>
        <w:t xml:space="preserve">“Được rồi, nói cho tôi số nhà của cậu đi.” Lịch Sâm cũng không che giấu chuyện mình đã biết sơ sơ địa chỉ nhà hắn nữa.</w:t>
      </w:r>
    </w:p>
    <w:p>
      <w:pPr>
        <w:pStyle w:val="BodyText"/>
      </w:pPr>
      <w:r>
        <w:t xml:space="preserve">Thường Trấn Viễn đọc ra. Dù sao hắn không nói thì Lịch Sâm cũng có nhiều cách để biết.</w:t>
      </w:r>
    </w:p>
    <w:p>
      <w:pPr>
        <w:pStyle w:val="BodyText"/>
      </w:pPr>
      <w:r>
        <w:t xml:space="preserve">Cúp máy liền trông thấy đám Đầu to đang tò mò nhìn mình.</w:t>
      </w:r>
    </w:p>
    <w:p>
      <w:pPr>
        <w:pStyle w:val="BodyText"/>
      </w:pPr>
      <w:r>
        <w:t xml:space="preserve">Thường Trấn Viễn qua quýt bằng một chữ bạn cho xong.</w:t>
      </w:r>
    </w:p>
    <w:p>
      <w:pPr>
        <w:pStyle w:val="BodyText"/>
      </w:pPr>
      <w:r>
        <w:t xml:space="preserve">Đầu to tuy bỗ bã, nhưng rất biết ý, cười ha ha rồi thôi không hỏi nữa.</w:t>
      </w:r>
    </w:p>
    <w:p>
      <w:pPr>
        <w:pStyle w:val="BodyText"/>
      </w:pPr>
      <w:r>
        <w:t xml:space="preserve">Tới tòa nhà đã là năm sáu giờ rồi.</w:t>
      </w:r>
    </w:p>
    <w:p>
      <w:pPr>
        <w:pStyle w:val="BodyText"/>
      </w:pPr>
      <w:r>
        <w:t xml:space="preserve">Từ cửa sổ mở toang ở mỗi nhà mỗi hộ đều truyền tới mùi đồ ăn.</w:t>
      </w:r>
    </w:p>
    <w:p>
      <w:pPr>
        <w:pStyle w:val="BodyText"/>
      </w:pPr>
      <w:r>
        <w:t xml:space="preserve">Bụng Đầu to vang lên ùng ục.</w:t>
      </w:r>
    </w:p>
    <w:p>
      <w:pPr>
        <w:pStyle w:val="BodyText"/>
      </w:pPr>
      <w:r>
        <w:t xml:space="preserve">Vương Thụy nói, “Chẳng kịp nấu cơm nữa, nhà còn mấy gói mì, ăn tạm nhé?”</w:t>
      </w:r>
    </w:p>
    <w:p>
      <w:pPr>
        <w:pStyle w:val="BodyText"/>
      </w:pPr>
      <w:r>
        <w:t xml:space="preserve">Đầu to nhìn sang Thường Trấn Viễn, “Ăn chung nhé?”</w:t>
      </w:r>
    </w:p>
    <w:p>
      <w:pPr>
        <w:pStyle w:val="BodyText"/>
      </w:pPr>
      <w:r>
        <w:t xml:space="preserve">“Được.”</w:t>
      </w:r>
    </w:p>
    <w:p>
      <w:pPr>
        <w:pStyle w:val="BodyText"/>
      </w:pPr>
      <w:r>
        <w:t xml:space="preserve">Hắn và Lăng Bác Kim đều bị thương ở chân, nếu tự làm thì nấu xong chắc dùng để ăn khuya cũng được.</w:t>
      </w:r>
    </w:p>
    <w:p>
      <w:pPr>
        <w:pStyle w:val="BodyText"/>
      </w:pPr>
      <w:r>
        <w:t xml:space="preserve">Vương Thụy làm rất mau lẹ, thả bảy vắt mì, chưa được một lúc đã sôi rồi.</w:t>
      </w:r>
    </w:p>
    <w:p>
      <w:pPr>
        <w:pStyle w:val="BodyText"/>
      </w:pPr>
      <w:r>
        <w:t xml:space="preserve">Đói ăn gì cũng thấy ngon, huống chi Vương Thụy còn cho thêm trứng gà lạp xưởng, mì nở ra cái là nhanh chóng bị tiêu diệt sạch sẽ.</w:t>
      </w:r>
    </w:p>
    <w:p>
      <w:pPr>
        <w:pStyle w:val="BodyText"/>
      </w:pPr>
      <w:r>
        <w:t xml:space="preserve">Đầu to đứng lên nói, “Tôi đưa các cậu lên tầng nhé?”</w:t>
      </w:r>
    </w:p>
    <w:p>
      <w:pPr>
        <w:pStyle w:val="BodyText"/>
      </w:pPr>
      <w:r>
        <w:t xml:space="preserve">Vương Thụy cầm đũa gõ lên bàn, “Sư phụ rửa bát.”</w:t>
      </w:r>
    </w:p>
    <w:p>
      <w:pPr>
        <w:pStyle w:val="BodyText"/>
      </w:pPr>
      <w:r>
        <w:t xml:space="preserve">Đầu to nói, “Đừng gõ đừng gõ, nghèo bây giờ!”</w:t>
      </w:r>
    </w:p>
    <w:p>
      <w:pPr>
        <w:pStyle w:val="BodyText"/>
      </w:pPr>
      <w:r>
        <w:t xml:space="preserve">“Sư phụ rửa bát…” Vương Thụy tiếp tục léo nhéo.</w:t>
      </w:r>
    </w:p>
    <w:p>
      <w:pPr>
        <w:pStyle w:val="BodyText"/>
      </w:pPr>
      <w:r>
        <w:t xml:space="preserve">Lăng Bác Kim cười nói, “Em vịn sư phụ lên là được rồi ạ.”</w:t>
      </w:r>
    </w:p>
    <w:p>
      <w:pPr>
        <w:pStyle w:val="BodyText"/>
      </w:pPr>
      <w:r>
        <w:t xml:space="preserve">Thường Trấn Viễn dùng ánh mắt không hề tin tưởng nhìn cái chân bị thương của cậu.</w:t>
      </w:r>
    </w:p>
    <w:p>
      <w:pPr>
        <w:pStyle w:val="BodyText"/>
      </w:pPr>
      <w:r>
        <w:t xml:space="preserve">Lăng Bác Kim nói, “Sư phụ yên tâm, nếu anh té cầu thang, nhất định em sẽ đỡ được anh.”</w:t>
      </w:r>
    </w:p>
    <w:p>
      <w:pPr>
        <w:pStyle w:val="BodyText"/>
      </w:pPr>
      <w:r>
        <w:t xml:space="preserve">Thường Trấn Viễn cười ngoài mặt, “Bây giờ có phải cậu rất mong tôi ngã một phát thử coi đúng không?”</w:t>
      </w:r>
    </w:p>
    <w:p>
      <w:pPr>
        <w:pStyle w:val="BodyText"/>
      </w:pPr>
      <w:r>
        <w:t xml:space="preserve">Lăng Bác Kim giả ngu nói, “Em đi sau sư phụ, nếu sư phụ ngã thật thì em làm đệm lưng.”</w:t>
      </w:r>
    </w:p>
    <w:p>
      <w:pPr>
        <w:pStyle w:val="BodyText"/>
      </w:pPr>
      <w:r>
        <w:t xml:space="preserve">“Hai thầy trò các cậu bơn bớt sến súa đi. Xùy xùy xùy, anh còn phải rửa bát đây.” Đầu to mất kiên nhẫn xua bọn họ đi.</w:t>
      </w:r>
    </w:p>
    <w:p>
      <w:pPr>
        <w:pStyle w:val="BodyText"/>
      </w:pPr>
      <w:r>
        <w:t xml:space="preserve">Thường Trấn Viễn và Lăng Bác Kim đứng dậy lên tầng.</w:t>
      </w:r>
    </w:p>
    <w:p>
      <w:pPr>
        <w:pStyle w:val="BodyText"/>
      </w:pPr>
      <w:r>
        <w:t xml:space="preserve">Lăng Bác Kim quả nhiên đi sau hắn như đã nói.</w:t>
      </w:r>
    </w:p>
    <w:p>
      <w:pPr>
        <w:pStyle w:val="BodyText"/>
      </w:pPr>
      <w:r>
        <w:t xml:space="preserve">Thường Trấn Viễn nghiêm túc cân nhắc xem có cần ngã cái cho biết, nếu có thể trực tiếp đè chết…</w:t>
      </w:r>
    </w:p>
    <w:p>
      <w:pPr>
        <w:pStyle w:val="BodyText"/>
      </w:pPr>
      <w:r>
        <w:t xml:space="preserve">Ít nhiều gì cũng xả được cơn nghẹn trong lòng.</w:t>
      </w:r>
    </w:p>
    <w:p>
      <w:pPr>
        <w:pStyle w:val="BodyText"/>
      </w:pPr>
      <w:r>
        <w:t xml:space="preserve">Ngay lúc hắn nghĩ trái nghĩ phải thì đã đi tới cuối cầu thang rồi, hắn tính lấy chìa khóa ra bỗng cảm thấy ánh sáng đằng trước bị che đi, không khỏi nhíu mày nhìn qua. Chắc không phải ba ông anh của bà Tiêu kia lại tới đâu nhỉ?</w:t>
      </w:r>
    </w:p>
    <w:p>
      <w:pPr>
        <w:pStyle w:val="BodyText"/>
      </w:pPr>
      <w:r>
        <w:t xml:space="preserve">Lịch Sâm mỉm cười nói, “Xem ra tôi tới đúng lúc thật.”</w:t>
      </w:r>
    </w:p>
    <w:p>
      <w:pPr>
        <w:pStyle w:val="BodyText"/>
      </w:pPr>
      <w:r>
        <w:t xml:space="preserve">Thường Trấn Viễn hơi ngẩn ra rồi lại bình thường trở lại. Từ lúc nói cho gã biết số nhà thì hắn đã chuẩn bị tinh thần sẽ bị tới nhà làm phiền rồi.</w:t>
      </w:r>
    </w:p>
    <w:p>
      <w:pPr>
        <w:pStyle w:val="BodyText"/>
      </w:pPr>
      <w:r>
        <w:t xml:space="preserve">Ánh mắt Lịch Sâm lướt qua vai hắn trông thấy Lăng Bác Kim đi đằng sau, ánh mắt lập lòe, “Vị này là…”</w:t>
      </w:r>
    </w:p>
    <w:p>
      <w:pPr>
        <w:pStyle w:val="Compact"/>
      </w:pPr>
      <w:r>
        <w:t xml:space="preserve">Thường Trấn Viễn chống nạng đi sượt qua hắn, nói dửng dưng, “Khách trọ.”</w:t>
      </w:r>
      <w:r>
        <w:br w:type="textWrapping"/>
      </w:r>
      <w:r>
        <w:br w:type="textWrapping"/>
      </w:r>
    </w:p>
    <w:p>
      <w:pPr>
        <w:pStyle w:val="Heading2"/>
      </w:pPr>
      <w:bookmarkStart w:id="71" w:name="chương-49-lời-khuyên-của-đồ-đệ"/>
      <w:bookmarkEnd w:id="71"/>
      <w:r>
        <w:t xml:space="preserve">49. Chương 49: Lời Khuyên Của Đồ Đệ</w:t>
      </w:r>
    </w:p>
    <w:p>
      <w:pPr>
        <w:pStyle w:val="Compact"/>
      </w:pPr>
      <w:r>
        <w:br w:type="textWrapping"/>
      </w:r>
      <w:r>
        <w:br w:type="textWrapping"/>
      </w:r>
      <w:r>
        <w:t xml:space="preserve">Lăng Bác Kim lanh lợi, bước nhanh hai bước chen qua Lịch Sâm và Thường Trấn Viễn để mở cửa.</w:t>
      </w:r>
    </w:p>
    <w:p>
      <w:pPr>
        <w:pStyle w:val="BodyText"/>
      </w:pPr>
      <w:r>
        <w:t xml:space="preserve">Lịch Sâm nghiêng người, tự động đi theo Thường Trấn Viễn.</w:t>
      </w:r>
    </w:p>
    <w:p>
      <w:pPr>
        <w:pStyle w:val="BodyText"/>
      </w:pPr>
      <w:r>
        <w:t xml:space="preserve">Người đã đến tận cửa rồi, đương nhiên không có lý gì để không cho vào cả. Thường Trấn Viễn rất hào phóng nói một câu “Mời vào.”</w:t>
      </w:r>
    </w:p>
    <w:p>
      <w:pPr>
        <w:pStyle w:val="BodyText"/>
      </w:pPr>
      <w:r>
        <w:t xml:space="preserve">Lịch Sâm cười, áng chừng là cảm thấy hiếm có. Từ lúc hai người gặp lại tới giờ, uống một bữa cà phê, ăn một bữa cơm, vẫn chưa ra đâu vào đâu cả, đến bây giờ mới xem như thật sự bước qua ngưỡng cửa. Nhớ tới ngày xưa hắn mang một khuôn mặt thon thon trẻ trung líu tíu theo bên cạnh mình, vậy nhưng lại thấy xa xôi. Có lẽ thói hư tật xấu của con người là vậy đó, vươn tay lấy được dễ dàng quá nên thấy không thú vị, đối xử chẳng nóng chẳng lạnh chẳng nói chẳng rằng như thế này thì lại thấy thích thú.</w:t>
      </w:r>
    </w:p>
    <w:p>
      <w:pPr>
        <w:pStyle w:val="BodyText"/>
      </w:pPr>
      <w:r>
        <w:t xml:space="preserve">Gã vừa khẽ cười vừa đĩnh đạc ngồi xuống sô-pha.</w:t>
      </w:r>
    </w:p>
    <w:p>
      <w:pPr>
        <w:pStyle w:val="BodyText"/>
      </w:pPr>
      <w:r>
        <w:t xml:space="preserve">Thường Trấn Viễn và Lăng Bác Kim đều là người tàn tật, có điều chia ra thương nhẹ thương nặng. Lăng Bác Kim đỡ hơn Thường Trấn Viễn, chuyện bưng trà đưa nước cậu đành phải làm. Kỳ thật, nếu Lăng Bác Kim không đi thì Thường Trấn Viễn cũng chẳng nói gì đâu, dù sao hắn vốn không có ý định tiếp đãi gã.</w:t>
      </w:r>
    </w:p>
    <w:p>
      <w:pPr>
        <w:pStyle w:val="BodyText"/>
      </w:pPr>
      <w:r>
        <w:t xml:space="preserve">Lăng Bác Kim rót nước xong xuôi thì biết ý đi về phòng.</w:t>
      </w:r>
    </w:p>
    <w:p>
      <w:pPr>
        <w:pStyle w:val="BodyText"/>
      </w:pPr>
      <w:r>
        <w:t xml:space="preserve">Thường Trấn Viễn không muốn ngồi một đối một với Lịch Sâm, nhưng không có lý do gì giữ cậu lại, đành phải trơ mắt nhìn cậu vào phòng đóng cửa.</w:t>
      </w:r>
    </w:p>
    <w:p>
      <w:pPr>
        <w:pStyle w:val="BodyText"/>
      </w:pPr>
      <w:r>
        <w:t xml:space="preserve">Lịch Sâm thì không coi mình là người ngoài, cười híp mắt quan sát cách bày biện nội thất, “Tôi nhớ ngày xưa cậu thích màu xanh da trời.”</w:t>
      </w:r>
    </w:p>
    <w:p>
      <w:pPr>
        <w:pStyle w:val="BodyText"/>
      </w:pPr>
      <w:r>
        <w:t xml:space="preserve">Thường Trấn Viễn nói dửng dưng, “Tôi chẳng nhớ được nữa.”</w:t>
      </w:r>
    </w:p>
    <w:p>
      <w:pPr>
        <w:pStyle w:val="BodyText"/>
      </w:pPr>
      <w:r>
        <w:t xml:space="preserve">Hắn nói thật, nhưng vào tai Lịch Sâm thì lại mang nghĩa khác.</w:t>
      </w:r>
    </w:p>
    <w:p>
      <w:pPr>
        <w:pStyle w:val="BodyText"/>
      </w:pPr>
      <w:r>
        <w:t xml:space="preserve">Lịch Sâm tự giác chuyển đề tài, “Chân sao lại bị thương vậy?”</w:t>
      </w:r>
    </w:p>
    <w:p>
      <w:pPr>
        <w:pStyle w:val="BodyText"/>
      </w:pPr>
      <w:r>
        <w:t xml:space="preserve">Thường Trấn Viễn nói, “Chẳng may ngã.”</w:t>
      </w:r>
    </w:p>
    <w:p>
      <w:pPr>
        <w:pStyle w:val="BodyText"/>
      </w:pPr>
      <w:r>
        <w:t xml:space="preserve">Lịch Sâm nói bóng gió, “Ngã cùng khách trọ à?”</w:t>
      </w:r>
    </w:p>
    <w:p>
      <w:pPr>
        <w:pStyle w:val="BodyText"/>
      </w:pPr>
      <w:r>
        <w:t xml:space="preserve">Thường Trấn Viễn nghĩ tới nguyên nhân Lăng Bác Kim bị thương, nảy ý dò la, “Cậu ta là tai nạn lao động, bị viên đạn quẹt qua.”</w:t>
      </w:r>
    </w:p>
    <w:p>
      <w:pPr>
        <w:pStyle w:val="BodyText"/>
      </w:pPr>
      <w:r>
        <w:t xml:space="preserve">Lịch Sâm “Ờm” một tiếng, “Đồng sự của cậu à?”</w:t>
      </w:r>
    </w:p>
    <w:p>
      <w:pPr>
        <w:pStyle w:val="BodyText"/>
      </w:pPr>
      <w:r>
        <w:t xml:space="preserve">Thường Trấn Viễn gật đầu, “Chuyện ngay sáng nay.”</w:t>
      </w:r>
    </w:p>
    <w:p>
      <w:pPr>
        <w:pStyle w:val="BodyText"/>
      </w:pPr>
      <w:r>
        <w:t xml:space="preserve">Lịch Sâm cúi đầu uống trà.</w:t>
      </w:r>
    </w:p>
    <w:p>
      <w:pPr>
        <w:pStyle w:val="BodyText"/>
      </w:pPr>
      <w:r>
        <w:t xml:space="preserve">Ánh mắt Thường Trấn Viễn lóe lên, có lẽ động tác này có thể hiểu là lảng tránh nhỉ?</w:t>
      </w:r>
    </w:p>
    <w:p>
      <w:pPr>
        <w:pStyle w:val="BodyText"/>
      </w:pPr>
      <w:r>
        <w:t xml:space="preserve">Lịch Sâm nói, “Ở đây có quen không?” Hoàn toàn không đả động tới việc hồi trước thấy hắn chuyển qua.</w:t>
      </w:r>
    </w:p>
    <w:p>
      <w:pPr>
        <w:pStyle w:val="BodyText"/>
      </w:pPr>
      <w:r>
        <w:t xml:space="preserve">Thường Trấn Viễn nói, “Không tệ.”</w:t>
      </w:r>
    </w:p>
    <w:p>
      <w:pPr>
        <w:pStyle w:val="BodyText"/>
      </w:pPr>
      <w:r>
        <w:t xml:space="preserve">“Chân bị thương leo cầu thang không tiện nhỉ, mà lại không có thang máy.” Lịch Sâm lấy bao thuốc lá ra khỏi túi, cầm nghịch trên tay, “Hay là qua chỗ tôi ở một đợt. Lên lên xuống xuống đều có thang máy, tiện lắm.”</w:t>
      </w:r>
    </w:p>
    <w:p>
      <w:pPr>
        <w:pStyle w:val="BodyText"/>
      </w:pPr>
      <w:r>
        <w:t xml:space="preserve">Thường Trấn Viễn nói, “Tôi có nhà, chẳng lý gì phải đi ăn nhờ ở đậu cả.”</w:t>
      </w:r>
    </w:p>
    <w:p>
      <w:pPr>
        <w:pStyle w:val="BodyText"/>
      </w:pPr>
      <w:r>
        <w:t xml:space="preserve">“Với tôi mà còn khách khí thế sao?” Ánh mắt Lịch Sâm nhìn hắn tăng thêm chút gì đó khó nói, mang theo thứ hấp dẫn khiến người phải tìm tòi, ngời sáng có thần.</w:t>
      </w:r>
    </w:p>
    <w:p>
      <w:pPr>
        <w:pStyle w:val="BodyText"/>
      </w:pPr>
      <w:r>
        <w:t xml:space="preserve">Thường Trấn Viễn nói, “Tôi thích người khác nói sổ toẹt ra hơn.” Tốt nhất là khai báo quá khứ của hắn ra sạch sành sanh đi, đỡ cho hắn cứ phải bất ổn lo sợ.</w:t>
      </w:r>
    </w:p>
    <w:p>
      <w:pPr>
        <w:pStyle w:val="BodyText"/>
      </w:pPr>
      <w:r>
        <w:t xml:space="preserve">Lịch Sâm nhướn mày, “Tôi tưởng cậu thích kín đáo cơ đấy.”</w:t>
      </w:r>
    </w:p>
    <w:p>
      <w:pPr>
        <w:pStyle w:val="BodyText"/>
      </w:pPr>
      <w:r>
        <w:t xml:space="preserve">Thường Trấn Viễn nói, “Kín đáo quá sẽ trở nên ngột ngạt, ngột ngạt nhiều thì sẽ mốc meo.”</w:t>
      </w:r>
    </w:p>
    <w:p>
      <w:pPr>
        <w:pStyle w:val="BodyText"/>
      </w:pPr>
      <w:r>
        <w:t xml:space="preserve">Lịch Sâm cười váng lên, mãi sau mới ngừng lại, ánh mắt thay đổi, dường như bắt một đống đom đóm bỏ vào trong con ngươi, tỏa sáng lập lòe, “Cậu thật hy vọng tôi thẳng thắn sao?”</w:t>
      </w:r>
    </w:p>
    <w:p>
      <w:pPr>
        <w:pStyle w:val="BodyText"/>
      </w:pPr>
      <w:r>
        <w:t xml:space="preserve">Thường Trấn Viễn nhíu mày, thầm nghĩ, Gã hiểu nhầm cái gì à?</w:t>
      </w:r>
    </w:p>
    <w:p>
      <w:pPr>
        <w:pStyle w:val="BodyText"/>
      </w:pPr>
      <w:r>
        <w:t xml:space="preserve">Thật sự là sợ gì trúng nấy.</w:t>
      </w:r>
    </w:p>
    <w:p>
      <w:pPr>
        <w:pStyle w:val="BodyText"/>
      </w:pPr>
      <w:r>
        <w:t xml:space="preserve">Lịch Sâm thẳng thắn lấy chìa khóa ra, gỡ một chìa trong đó ra đặt lên bàn, “Một người sống trong nhà rất cô quạnh, nó cần thêm một vị chủ nhân, cậu muốn đến không?”</w:t>
      </w:r>
    </w:p>
    <w:p>
      <w:pPr>
        <w:pStyle w:val="BodyText"/>
      </w:pPr>
      <w:r>
        <w:t xml:space="preserve">Đến cái đầu mày!</w:t>
      </w:r>
    </w:p>
    <w:p>
      <w:pPr>
        <w:pStyle w:val="BodyText"/>
      </w:pPr>
      <w:r>
        <w:t xml:space="preserve">Nắm đấm đặt trên đầu gối của Thường Trấn Viễn thình lình siết lại.</w:t>
      </w:r>
    </w:p>
    <w:p>
      <w:pPr>
        <w:pStyle w:val="BodyText"/>
      </w:pPr>
      <w:r>
        <w:t xml:space="preserve">Đời trước mãi mới hạ quyết tâm tìm một người để sống cùng, lại rơi vào kết cục như bây giờ, đời này hạ quyết tâm sống một mình thì lại có một kẻ không rõ lai lịch chạy ra trải lòng…</w:t>
      </w:r>
    </w:p>
    <w:p>
      <w:pPr>
        <w:pStyle w:val="BodyText"/>
      </w:pPr>
      <w:r>
        <w:t xml:space="preserve">Hắn đúng là làm quá nhiều chuyện xấu rồi, báo ứng!</w:t>
      </w:r>
    </w:p>
    <w:p>
      <w:pPr>
        <w:pStyle w:val="BodyText"/>
      </w:pPr>
      <w:r>
        <w:t xml:space="preserve">Lịch Sâm thấy hắn nhíu mày, cả người bốc khói phừng phừng như đang ở trên lò lửa, vội nói, “Tôi không đòi câu trả lời của cậu ngay đâu, tôi có thời gian, cũng có kiên nhẫn, có thể đợi từ từ.”</w:t>
      </w:r>
    </w:p>
    <w:p>
      <w:pPr>
        <w:pStyle w:val="BodyText"/>
      </w:pPr>
      <w:r>
        <w:t xml:space="preserve">Thường Trấn Viễn chợt ngả người ra sau, chẳng cố kỵ gì mà để lộ cái bị thịt tuy đã nhỏ đi rồi nhưng vẫn đeo bám dai dẳng, liếc hắn, “Cậu nhìn trúng gì ở tôi?”</w:t>
      </w:r>
    </w:p>
    <w:p>
      <w:pPr>
        <w:pStyle w:val="BodyText"/>
      </w:pPr>
      <w:r>
        <w:t xml:space="preserve">Khóe miệng Lịch Sâm giật giật, không rõ là muốn cười hay muốn nói chuyện, đôi mắt nhìn thẳng vào hắn một lúc lâu mới nói, “Chúng ta quen nhau quá lâu, thời gian xóa nhòa nguyên nhân, chỉ chừa lại kết quả đã khắc tận đáy lòng.”</w:t>
      </w:r>
    </w:p>
    <w:p>
      <w:pPr>
        <w:pStyle w:val="BodyText"/>
      </w:pPr>
      <w:r>
        <w:t xml:space="preserve">“…” Bình thường nhất định là gã lén lút xem phim thần tượng phim tình cảm phải không?</w:t>
      </w:r>
    </w:p>
    <w:p>
      <w:pPr>
        <w:pStyle w:val="BodyText"/>
      </w:pPr>
      <w:r>
        <w:t xml:space="preserve">Thường Trấn Viễn cầm chìa khóa lên định dúi về, Lịch Sâm đã đứng dậy rồi.</w:t>
      </w:r>
    </w:p>
    <w:p>
      <w:pPr>
        <w:pStyle w:val="BodyText"/>
      </w:pPr>
      <w:r>
        <w:t xml:space="preserve">“Không còn sớm nữa, tôi về trước đây.” Gã nhìn xuống hắn từ trên cao, ánh mắt dịu dàng như nước, “Cậu có việc hay không có việc thì đều có thể gọi cho tôi, dù là… việc công cũng được.”</w:t>
      </w:r>
    </w:p>
    <w:p>
      <w:pPr>
        <w:pStyle w:val="BodyText"/>
      </w:pPr>
      <w:r>
        <w:t xml:space="preserve">Thường Trấn Viễn ngẩn người. Việc công cũng được nghĩa là, gã bằng lòng cung cấp tin tức nội tình sao? Lẽ nào là như Lưu Triệu nói, Lịch Sâm muốn mượn tay cảnh sát để nhổ triệt để thế lực của Triệu Thác Đường?</w:t>
      </w:r>
    </w:p>
    <w:p>
      <w:pPr>
        <w:pStyle w:val="BodyText"/>
      </w:pPr>
      <w:r>
        <w:t xml:space="preserve">Ý nghĩ này khiến hắn bỗng thấy không vui.</w:t>
      </w:r>
    </w:p>
    <w:p>
      <w:pPr>
        <w:pStyle w:val="BodyText"/>
      </w:pPr>
      <w:r>
        <w:t xml:space="preserve">Không cần biết hắn và Triệu Thác Đường có ân oán gì, giờ Triệu Thác Đường đại biểu cho phe phái của Trang Tranh, Lịch Sâm muốn nhổ Triệu Thác Đường chẳng khác nào muốn chiếm giang sơn mà Trang Tranh vất vả gây dựng thành của riêng.</w:t>
      </w:r>
    </w:p>
    <w:p>
      <w:pPr>
        <w:pStyle w:val="BodyText"/>
      </w:pPr>
      <w:r>
        <w:t xml:space="preserve">Đúng là nghĩ hay thật đấy!</w:t>
      </w:r>
    </w:p>
    <w:p>
      <w:pPr>
        <w:pStyle w:val="BodyText"/>
      </w:pPr>
      <w:r>
        <w:t xml:space="preserve">Suy nghĩ của Thường Trấn Viễn thay đổi nhanh chóng, chìa khóa cầm trong tay thành ra không vội trả.</w:t>
      </w:r>
    </w:p>
    <w:p>
      <w:pPr>
        <w:pStyle w:val="BodyText"/>
      </w:pPr>
      <w:r>
        <w:t xml:space="preserve">Cũng tốt, nếu gã muốn cung cấp tư liệu thì hắn cũng chẳng có lý do gì để từ chối.</w:t>
      </w:r>
    </w:p>
    <w:p>
      <w:pPr>
        <w:pStyle w:val="BodyText"/>
      </w:pPr>
      <w:r>
        <w:t xml:space="preserve">Sống tới kiếp này, hắn vốn không định so đo gì với Hầu Nguyên Côn, nhưng nếu gã chịu lội nước đục thì hắn cũng chẳng phiền kéo gã xuống lội theo. Có đôi khi, nước càng đục thì càng dễ béo cò.</w:t>
      </w:r>
    </w:p>
    <w:p>
      <w:pPr>
        <w:pStyle w:val="BodyText"/>
      </w:pPr>
      <w:r>
        <w:t xml:space="preserve">Lịch Sâm không đợi Thường Trấn Viễn đứng dậy tiễn đã biết điều rời đi rồi.</w:t>
      </w:r>
    </w:p>
    <w:p>
      <w:pPr>
        <w:pStyle w:val="BodyText"/>
      </w:pPr>
      <w:r>
        <w:t xml:space="preserve">Cửa bên đó vừa đóng lại thì cửa phòng Lăng Bác Kim liền mở ra. Cậu cầm cốc trong tay, vẻ như muốn ra ngoài rót nước, “Bạn sư phụ về nhanh thế?”</w:t>
      </w:r>
    </w:p>
    <w:p>
      <w:pPr>
        <w:pStyle w:val="BodyText"/>
      </w:pPr>
      <w:r>
        <w:t xml:space="preserve">Cậu chỉ thuận miệng một câu, rơi vào tai Thường Trấn Viễn lại mang theo ý thăm dò. Hắn không biết có phải Lăng Bác Kim nhận ra thân phận của Lịch Sâm rồi hay không, nhưng giấy không gói được lửa, dù giờ chưa nhận ra thì về sau vẫn còn nhiều cơ hội, bèn chủ động nói, “Cậu ta là Lịch Sâm.”</w:t>
      </w:r>
    </w:p>
    <w:p>
      <w:pPr>
        <w:pStyle w:val="BodyText"/>
      </w:pPr>
      <w:r>
        <w:t xml:space="preserve">Thoạt tiên Lăng Bác Kim chưa vỡ vạc, nghĩ một chút mới nói, “Cái người hợp tác với Hầu Nguyên Côn ấy ạ?”</w:t>
      </w:r>
    </w:p>
    <w:p>
      <w:pPr>
        <w:pStyle w:val="BodyText"/>
      </w:pPr>
      <w:r>
        <w:t xml:space="preserve">Thường Trấn Viễn gật đầu.</w:t>
      </w:r>
    </w:p>
    <w:p>
      <w:pPr>
        <w:pStyle w:val="BodyText"/>
      </w:pPr>
      <w:r>
        <w:t xml:space="preserve">Ánh mắt Lăng Bác Kim nhìn hắn tăng thêm mấy phần lo lắng.</w:t>
      </w:r>
    </w:p>
    <w:p>
      <w:pPr>
        <w:pStyle w:val="BodyText"/>
      </w:pPr>
      <w:r>
        <w:t xml:space="preserve">Thường Trấn Viễn nhướn mày, “Cậu sợ tôi… sa đọa hả?”</w:t>
      </w:r>
    </w:p>
    <w:p>
      <w:pPr>
        <w:pStyle w:val="BodyText"/>
      </w:pPr>
      <w:r>
        <w:t xml:space="preserve">Lăng Bác Kim thở dài, “Em sợ sư phụ gặp nguy hiểm.”</w:t>
      </w:r>
    </w:p>
    <w:p>
      <w:pPr>
        <w:pStyle w:val="BodyText"/>
      </w:pPr>
      <w:r>
        <w:t xml:space="preserve">Qua lại một thời gian với Lịch Sâm, Thường Trấn Viễn cảm thấy người này tuy lòng dạ thâm sâu khó lường nhưng không cảm thấy gã có địch ý gì với mình, vì vậy nói qua loa, “Chỉ là đánh bạn bình thường thôi, nguy hiểm gì chứ.”</w:t>
      </w:r>
    </w:p>
    <w:p>
      <w:pPr>
        <w:pStyle w:val="BodyText"/>
      </w:pPr>
      <w:r>
        <w:t xml:space="preserve">Lăng Bác Kim cầm cốc trà, không nói một lời nhìn hắn.</w:t>
      </w:r>
    </w:p>
    <w:p>
      <w:pPr>
        <w:pStyle w:val="BodyText"/>
      </w:pPr>
      <w:r>
        <w:t xml:space="preserve">Thường Trấn Viễn bị cậu nhìn mà thấy kỳ cục. Cảm giác đầu tiên mà Lăng Bác Kim gây cho người khác là cởi mở, chuyện gì cũng hí há bộp chộp, ở chung một thời gian, lại thấy cậu kỹ tính, khéo léo, giỏi nhìn mặt lựa lời, nhưng Thường Trấn Viễn luôn cảm thấy đây vẫn chưa phải tất cả khuôn mặt thật của cậu. Cậu có thể trở thành Từ Tắc Thừa nằm vùng ba năm, trên người chắc chắn có tính cách của Từ Tắc Thừa, ví dụ như thờ ơ, ví dụ như trầm lặng, ví dụ như tàn độc… Nhưng những thứ này đến giờ vẫn chưa bộc lộ ra, người kiểu đó đến hắn cũng không tự chủ được mà cảm thấy đáng sợ.</w:t>
      </w:r>
    </w:p>
    <w:p>
      <w:pPr>
        <w:pStyle w:val="BodyText"/>
      </w:pPr>
      <w:r>
        <w:t xml:space="preserve">Có thể hòa tan thứ tính cách mâu thuẫn này, cũng thung dung lựa chọn thời điểm xuất hiện của chúng, thung dung khống chế chúng, cậu quả thực là vua màn ảnh trong những vua màn ảnh. Hay là hai nhân cách?</w:t>
      </w:r>
    </w:p>
    <w:p>
      <w:pPr>
        <w:pStyle w:val="BodyText"/>
      </w:pPr>
      <w:r>
        <w:t xml:space="preserve">Thường Trấn Viễn bị ý nghĩ của mình dọa đơ, ngay sau đó phát hiện ánh sáng trước mặt tối đi, cái đầu của Lăng Bác Kim chòi tới.</w:t>
      </w:r>
    </w:p>
    <w:p>
      <w:pPr>
        <w:pStyle w:val="BodyText"/>
      </w:pPr>
      <w:r>
        <w:t xml:space="preserve">“Cậu làm gì vậy hả?” Hắn hỏi nghiêm nghị.</w:t>
      </w:r>
    </w:p>
    <w:p>
      <w:pPr>
        <w:pStyle w:val="BodyText"/>
      </w:pPr>
      <w:r>
        <w:t xml:space="preserve">Lăng Bác Kim ngớ người, nước trong cốc sóng sánh, may mà không bị văng ra. “Sắc mặt sư phụ khó coi lắm, có phải là mệt quá không, em rót trà sâm, sư phụ uống rồi đi ngủ đi.”</w:t>
      </w:r>
    </w:p>
    <w:p>
      <w:pPr>
        <w:pStyle w:val="BodyText"/>
      </w:pPr>
      <w:r>
        <w:t xml:space="preserve">Thường Trấn Viễn nhìn trà sâm cậu đưa tới, mặt nước lăn tăn phản chiếu khuôn mặt yên ổn con ngươi bối rối của hắn.</w:t>
      </w:r>
    </w:p>
    <w:p>
      <w:pPr>
        <w:pStyle w:val="BodyText"/>
      </w:pPr>
      <w:r>
        <w:t xml:space="preserve">Lăng Bác Kim thấy hắn nhận trà sâm mới mỉm cười, “Tuy rằng điều tra án quan trọng, nhưng sức khỏe và an toàn cũng quan trọng y như thế, em không hy vọng sư phụ sẽ bị như bố…”</w:t>
      </w:r>
    </w:p>
    <w:p>
      <w:pPr>
        <w:pStyle w:val="BodyText"/>
      </w:pPr>
      <w:r>
        <w:t xml:space="preserve">Thường Trấn Viễn bóp trán. Cậu đâm trúng chỗ đau của hắn rồi!</w:t>
      </w:r>
    </w:p>
    <w:p>
      <w:pPr>
        <w:pStyle w:val="BodyText"/>
      </w:pPr>
      <w:r>
        <w:t xml:space="preserve">Lăng Bác Kim tưởng hắn ngầm thừa nhận, nói tiếp, “Bản án Hầu Nguyên Côn hiện giờ do bên lão Hổ theo, sư phụ không cần lấy thân mạo hiểm.”</w:t>
      </w:r>
    </w:p>
    <w:p>
      <w:pPr>
        <w:pStyle w:val="BodyText"/>
      </w:pPr>
      <w:r>
        <w:t xml:space="preserve">“Tôi lấy thân mạo hiểm thế nào cơ?” Thường Trấn Viễn ngẩng đầu.</w:t>
      </w:r>
    </w:p>
    <w:p>
      <w:pPr>
        <w:pStyle w:val="BodyText"/>
      </w:pPr>
      <w:r>
        <w:t xml:space="preserve">Lăng Bác Kim tần ngần chút rồi nói, “Cửa cách âm không tốt lắm ạ.”</w:t>
      </w:r>
    </w:p>
    <w:p>
      <w:pPr>
        <w:pStyle w:val="BodyText"/>
      </w:pPr>
      <w:r>
        <w:t xml:space="preserve">Cậu định phàn nàn chất lượng phòng ở, tiện đó kì kèo tiền thuê sao? Thường Trấn Viễn nghĩ xong tức thì vỡ lẽ, sắc mặt sầm xuống, “Cậu nghe được rồi à?”</w:t>
      </w:r>
    </w:p>
    <w:p>
      <w:pPr>
        <w:pStyle w:val="BodyText"/>
      </w:pPr>
      <w:r>
        <w:t xml:space="preserve">Lăng Bác Kim nói chân thành, “Điều tra án rất quan trọng, nhưng mà, trinh tiết của sư phụ cũng rất quan trọng.”</w:t>
      </w:r>
    </w:p>
    <w:p>
      <w:pPr>
        <w:pStyle w:val="BodyText"/>
      </w:pPr>
      <w:r>
        <w:t xml:space="preserve">“…”</w:t>
      </w:r>
    </w:p>
    <w:p>
      <w:pPr>
        <w:pStyle w:val="Compact"/>
      </w:pPr>
      <w:r>
        <w:t xml:space="preserve">Không cần biết có phải cậu hai nhân cách hay không, không cần biết cậu là Lăng Bác Kim hay là Từ Tắc Thừa, hắn muốn cậu biến mất khỏi thế giới này!</w:t>
      </w:r>
      <w:r>
        <w:br w:type="textWrapping"/>
      </w:r>
      <w:r>
        <w:br w:type="textWrapping"/>
      </w:r>
    </w:p>
    <w:p>
      <w:pPr>
        <w:pStyle w:val="Heading2"/>
      </w:pPr>
      <w:bookmarkStart w:id="72" w:name="chương-50-lòng-báo-thù-bị-lung-lay"/>
      <w:bookmarkEnd w:id="72"/>
      <w:r>
        <w:t xml:space="preserve">50. Chương 50: Lòng Báo Thù Bị Lung Lay</w:t>
      </w:r>
    </w:p>
    <w:p>
      <w:pPr>
        <w:pStyle w:val="Compact"/>
      </w:pPr>
      <w:r>
        <w:br w:type="textWrapping"/>
      </w:r>
      <w:r>
        <w:br w:type="textWrapping"/>
      </w:r>
      <w:r>
        <w:t xml:space="preserve">Tan tầm tới nhà Thường Trấn Viễn chơi, vừa vào cửa, Đầu to và Vương Thụy đã cảm thấy bầu không khí bất bình thường giữa hai người.</w:t>
      </w:r>
    </w:p>
    <w:p>
      <w:pPr>
        <w:pStyle w:val="BodyText"/>
      </w:pPr>
      <w:r>
        <w:t xml:space="preserve">Vương Thụy vào bếp bổ dưa, Đầu to ngồi ở sô pha điều đình quan hệ của hai người.</w:t>
      </w:r>
    </w:p>
    <w:p>
      <w:pPr>
        <w:pStyle w:val="BodyText"/>
      </w:pPr>
      <w:r>
        <w:t xml:space="preserve">“Các cậu như thế là không được đâu.” Đầu to nói thấm thía, “Lúc thì hòa hợp lúc thì xích mích, là người lớn cả rồi, có gì không nói cho rõ ra được chứ?”</w:t>
      </w:r>
    </w:p>
    <w:p>
      <w:pPr>
        <w:pStyle w:val="BodyText"/>
      </w:pPr>
      <w:r>
        <w:t xml:space="preserve">Lăng Bác Kim mấp máy môi. Tuy cậu cảm thấy lời mình nói hôm qua hơi quá trớn, nhưng không có ý rút lại. Dù sao theo cách hiểu của cậu, Lịch Sâm chắc chắn có ý kia với Thường Trấn Viễn. Làm đồ đệ, thật sự cậu không thể trơ mắt nhìn sư phụ bước lên con đường không lối về như vậy được.</w:t>
      </w:r>
    </w:p>
    <w:p>
      <w:pPr>
        <w:pStyle w:val="BodyText"/>
      </w:pPr>
      <w:r>
        <w:t xml:space="preserve">Thường Trấn Viễn thấy Lăng Bác Kim không đáp lại thì càng chẳng buồn nói. Hắn vốn không muốn nhìn thấy cái bản mặt của Lăng Bác Kim —— mặt người chết thì được, song càng khó chịu với cậu thì cậu càng không biết điều, cứ vác cái mặt đó lượn lờ trước mặt hắn. Chiến tranh lạnh quá tốt, đỡ ngứa con ráy.</w:t>
      </w:r>
    </w:p>
    <w:p>
      <w:pPr>
        <w:pStyle w:val="BodyText"/>
      </w:pPr>
      <w:r>
        <w:t xml:space="preserve">Đầu to huých Thường Trấn Viễn, nói thấp giọng, “Cậu xem cậu đi, bằng này tuổi rồi mà còn so đo với trẻ con.”</w:t>
      </w:r>
    </w:p>
    <w:p>
      <w:pPr>
        <w:pStyle w:val="BodyText"/>
      </w:pPr>
      <w:r>
        <w:t xml:space="preserve">Thường Trấn Viễn nói, “Mắt nào của anh trông thấy tôi đang so đo với cậu ta thế?”</w:t>
      </w:r>
    </w:p>
    <w:p>
      <w:pPr>
        <w:pStyle w:val="BodyText"/>
      </w:pPr>
      <w:r>
        <w:t xml:space="preserve">Đầu to thừa cơ vỗ lên đầu gối của Lăng Bác Kim, “Sư phụ cậu nhận lỗi rồi, cậu cũng nên nhượng bộ đi.”</w:t>
      </w:r>
    </w:p>
    <w:p>
      <w:pPr>
        <w:pStyle w:val="BodyText"/>
      </w:pPr>
      <w:r>
        <w:t xml:space="preserve">Thường Trấn Viễn lạnh lùng nhìn Đầu to.</w:t>
      </w:r>
    </w:p>
    <w:p>
      <w:pPr>
        <w:pStyle w:val="BodyText"/>
      </w:pPr>
      <w:r>
        <w:t xml:space="preserve">Đầu to cầm tạp chí phía dưới bàn trà lên, chắn đi đôi mắt đang nhìn lom lom của hắn.</w:t>
      </w:r>
    </w:p>
    <w:p>
      <w:pPr>
        <w:pStyle w:val="BodyText"/>
      </w:pPr>
      <w:r>
        <w:t xml:space="preserve">Lăng Bác Kim thở dài, “Em chỉ hy vọng sư phụ có thể cân nhắc cho bản thân hơn thôi.”</w:t>
      </w:r>
    </w:p>
    <w:p>
      <w:pPr>
        <w:pStyle w:val="BodyText"/>
      </w:pPr>
      <w:r>
        <w:t xml:space="preserve">Đầu to bỏ tạp chí xuống, nghi hoặc nhìn Thường Trấn Viễn, “Sao, cô gái của cậu tỏ tình, cậu từ chối rồi à?”</w:t>
      </w:r>
    </w:p>
    <w:p>
      <w:pPr>
        <w:pStyle w:val="BodyText"/>
      </w:pPr>
      <w:r>
        <w:t xml:space="preserve">Thường Trấn Viễn coi như không nghe thấy, cầm chén trà lên uống.</w:t>
      </w:r>
    </w:p>
    <w:p>
      <w:pPr>
        <w:pStyle w:val="BodyText"/>
      </w:pPr>
      <w:r>
        <w:t xml:space="preserve">Lăng Bác Kim cười khổ, “Nếu từ chối thì tốt rồi.”</w:t>
      </w:r>
    </w:p>
    <w:p>
      <w:pPr>
        <w:pStyle w:val="BodyText"/>
      </w:pPr>
      <w:r>
        <w:t xml:space="preserve">Hệ thống buôn dưa lê của Đầu to khởi động toàn bộ, “Có gì hót có gì hót?”</w:t>
      </w:r>
    </w:p>
    <w:p>
      <w:pPr>
        <w:pStyle w:val="BodyText"/>
      </w:pPr>
      <w:r>
        <w:t xml:space="preserve">Lăng Bác Kim cúi đầu không nói. Cậu biết nếu cậu dám kể chuyện ngày hôm qua ra, Thường Trấn Viễn chắc chắn sẽ thật sự trở mặt với cậu.</w:t>
      </w:r>
    </w:p>
    <w:p>
      <w:pPr>
        <w:pStyle w:val="BodyText"/>
      </w:pPr>
      <w:r>
        <w:t xml:space="preserve">Vương Thụy mang dưa hấu đã bổ xong ra thì trông thấy Đầu to nhìn dáo dác, bộ dáng bức bối bứt tai gãi má. “Sư phụ, anh bị muỗi đốt à?”</w:t>
      </w:r>
    </w:p>
    <w:p>
      <w:pPr>
        <w:pStyle w:val="BodyText"/>
      </w:pPr>
      <w:r>
        <w:t xml:space="preserve">Đầu to nói, “Anh cảm thấy bọn họ có gì đó giấu anh.”</w:t>
      </w:r>
    </w:p>
    <w:p>
      <w:pPr>
        <w:pStyle w:val="BodyText"/>
      </w:pPr>
      <w:r>
        <w:t xml:space="preserve">Vương Thụy nói, “Đây chẳng phải rất bình thường sao?”</w:t>
      </w:r>
    </w:p>
    <w:p>
      <w:pPr>
        <w:pStyle w:val="BodyText"/>
      </w:pPr>
      <w:r>
        <w:t xml:space="preserve">“…” Đầu to trừng cậu ta, “Rốt cuộc cậu là đồ đệ của anh hay là đồ đệ nhà người khác vậy?”</w:t>
      </w:r>
    </w:p>
    <w:p>
      <w:pPr>
        <w:pStyle w:val="BodyText"/>
      </w:pPr>
      <w:r>
        <w:t xml:space="preserve">Vương Thụy nói, “Dù sao cũng chẳng phải đáp án vui vẻ gì.”</w:t>
      </w:r>
    </w:p>
    <w:p>
      <w:pPr>
        <w:pStyle w:val="BodyText"/>
      </w:pPr>
      <w:r>
        <w:t xml:space="preserve">Đầu to, “…”</w:t>
      </w:r>
    </w:p>
    <w:p>
      <w:pPr>
        <w:pStyle w:val="BodyText"/>
      </w:pPr>
      <w:r>
        <w:t xml:space="preserve">Bị hai người bọn họ chen vào như vậy, bầu không khí lạnh nhạt giữa Thường Trấn Viễn và Lăng Bác Kim loãng đi không ít.</w:t>
      </w:r>
    </w:p>
    <w:p>
      <w:pPr>
        <w:pStyle w:val="BodyText"/>
      </w:pPr>
      <w:r>
        <w:t xml:space="preserve">Đầu to nhằm làm dịu bầu không khí, cố ý nán tới hơn chín giờ mới đi, trước khi đi còn nắm tay Thường Trấn Viễn, một mực khuyên hắn sống thoáng chút, khiến cho Thường Trấn Viễn không thể không cầm nạng chọc mông anh ta đủn ra ngoài, “Tôi không định đâm đầu vào chỗ chết.”</w:t>
      </w:r>
    </w:p>
    <w:p>
      <w:pPr>
        <w:pStyle w:val="BodyText"/>
      </w:pPr>
      <w:r>
        <w:t xml:space="preserve">Đầu to đi cái thì sự náo nhiệt cũng đi theo.</w:t>
      </w:r>
    </w:p>
    <w:p>
      <w:pPr>
        <w:pStyle w:val="BodyText"/>
      </w:pPr>
      <w:r>
        <w:t xml:space="preserve">Gian phòng to như vậy lập tức trở nên quạnh quẽ hơn hẳn lúc ban đầu.</w:t>
      </w:r>
    </w:p>
    <w:p>
      <w:pPr>
        <w:pStyle w:val="BodyText"/>
      </w:pPr>
      <w:r>
        <w:t xml:space="preserve">Lăng Bác Kim đứng dậy dọn dẹp.</w:t>
      </w:r>
    </w:p>
    <w:p>
      <w:pPr>
        <w:pStyle w:val="BodyText"/>
      </w:pPr>
      <w:r>
        <w:t xml:space="preserve">Thường Trấn Viễn chống nạng định lên tầng thì nghe đằng sau nói, “Sư phụ.”</w:t>
      </w:r>
    </w:p>
    <w:p>
      <w:pPr>
        <w:pStyle w:val="BodyText"/>
      </w:pPr>
      <w:r>
        <w:t xml:space="preserve">Nạng gõ nhẹ trên sàn nhà, bước chân ngừng lại, Thường Trấn Viễn nhìn cầu thang chứ không ngoái lại.</w:t>
      </w:r>
    </w:p>
    <w:p>
      <w:pPr>
        <w:pStyle w:val="BodyText"/>
      </w:pPr>
      <w:r>
        <w:t xml:space="preserve">“Lúc bố em nằm vùng bị đối phương phát hiện, bị người buộc vào đá đẩy xuống sông.” Lăng Bác Kim nói se sẽ. Đây là nỗi đau của cậu, vết sẹo của cậu, chuyện cậu không muốn nghĩ lại và nhắc tới nhất, nhưng vì để người bên cạnh không bước theo gót bố, cậu vẫn nói ra rồi.</w:t>
      </w:r>
    </w:p>
    <w:p>
      <w:pPr>
        <w:pStyle w:val="BodyText"/>
      </w:pPr>
      <w:r>
        <w:t xml:space="preserve">Thường Trấn Viễn quay đầu lại, trong mắt lập lòe kinh ngạc. Lúc hắn còn nhỏ bố mẹ li dị, cảm tình dành cho họ không hề sâu, nếu phải nói họ mang gì tới cho hắn, trừ sinh mệnh ra chắc chỉ còn quan niệm tiền tài không phải thứ vạn năng, nhưng không có tiền thì tuyệt đối không được. Nhìn Lăng Bác Kim cũng bước ra từ một gia đình đổ vỡ, sự khao khát đối với bố mẹ lại chưa từng vơi đi, thì có thể nhìn ra bố mẹ của cậu thành công hơn hẳn bố mẹ mình ở phương diện dạy dỗ con cái.</w:t>
      </w:r>
    </w:p>
    <w:p>
      <w:pPr>
        <w:pStyle w:val="BodyText"/>
      </w:pPr>
      <w:r>
        <w:t xml:space="preserve">Lăng Bác Kim thấp giọng, “Vì vậy, nếu sư phụ muốn quyết định cái gì, tốt nhất là bàn với đội trưởng Lưu, chí ít cũng có người tiếp ứng.”</w:t>
      </w:r>
    </w:p>
    <w:p>
      <w:pPr>
        <w:pStyle w:val="BodyText"/>
      </w:pPr>
      <w:r>
        <w:t xml:space="preserve">Thường Trấn Viễn nói, “Vậy mà cậu còn đồng ý làm nằm vùng sao?”</w:t>
      </w:r>
    </w:p>
    <w:p>
      <w:pPr>
        <w:pStyle w:val="BodyText"/>
      </w:pPr>
      <w:r>
        <w:t xml:space="preserve">“Không thể mắc nghẹn bỏ ăn được. Bản án dù sao cũng phải có người điều tra, em là cảnh sát, đây là công việc, đồng thời cũng là chức trách của em.” Lăng Bác Kim nói, “Em không hề phản đối sư phụ điều tra vụ án, chẳng qua là thấy luôn có cách khác tốt hơn thôi.”</w:t>
      </w:r>
    </w:p>
    <w:p>
      <w:pPr>
        <w:pStyle w:val="BodyText"/>
      </w:pPr>
      <w:r>
        <w:t xml:space="preserve">Thường Trấn Viễn trong lòng xao động, buột miệng, “Tôi không hề định đồng ý.”</w:t>
      </w:r>
    </w:p>
    <w:p>
      <w:pPr>
        <w:pStyle w:val="BodyText"/>
      </w:pPr>
      <w:r>
        <w:t xml:space="preserve">Lăng Bác Kim ngẩng đầu lên, đây là lần thứ nhất trong ngày cậu và Thường Trấn Viễn nhìn chính diện, sự vui vẻ và yên lòng trong mắt có muốn giấu thế nào cũng không giấu được.</w:t>
      </w:r>
    </w:p>
    <w:p>
      <w:pPr>
        <w:pStyle w:val="BodyText"/>
      </w:pPr>
      <w:r>
        <w:t xml:space="preserve">Trái tim Thường Trấn Viễn không tự chủ được mà đập thình thịch.</w:t>
      </w:r>
    </w:p>
    <w:p>
      <w:pPr>
        <w:pStyle w:val="BodyText"/>
      </w:pPr>
      <w:r>
        <w:t xml:space="preserve">Lăng Bác Kim cười, như ánh nắng giữa hè, rực rỡ mà tươi đẹp. “Nói thực, em luôn tin tưởng phán đoán và quyết định của sư phụ, có điều thi thoảng…” Cậu vò đầu, moi ruột gan để lựa từ, lừng khừng một lát mới nói, “Có lẽ là quan tâm nên rối bời ha.”</w:t>
      </w:r>
    </w:p>
    <w:p>
      <w:pPr>
        <w:pStyle w:val="BodyText"/>
      </w:pPr>
      <w:r>
        <w:t xml:space="preserve">Thường Trấn Viễn không nhìn được bản thân mình giờ phút này như thế nào ở trong mắt đối phương, nhưng chắc chắn có vài phần xấu hổ và bối rối. Từ lúc sống lại gặp được Lăng Bác Kim tới giờ, hắn nếu không hằm hè với cậu thì là không ngừng lén lút tính kế cậu, mặc dù biết rõ kiếp này đối phương không có khả năng lại trở thành tên Từ Tắc Thừa đã giết chết Trang Tranh, hắn vẫn không muốn tỉnh lại khỏi cơn ác mộng kia.</w:t>
      </w:r>
    </w:p>
    <w:p>
      <w:pPr>
        <w:pStyle w:val="BodyText"/>
      </w:pPr>
      <w:r>
        <w:t xml:space="preserve">Làm sao hắn có thể tỉnh lại đây?</w:t>
      </w:r>
    </w:p>
    <w:p>
      <w:pPr>
        <w:pStyle w:val="BodyText"/>
      </w:pPr>
      <w:r>
        <w:t xml:space="preserve">Hoàn cảnh thê thảm khi tỉnh lại thi thoảng xuất hiện trong đầu, mà đầu sỏ gây nên ở ngay tầng dưới.</w:t>
      </w:r>
    </w:p>
    <w:p>
      <w:pPr>
        <w:pStyle w:val="BodyText"/>
      </w:pPr>
      <w:r>
        <w:t xml:space="preserve">Có lẽ trong trí nhớ của Lăng Bác Kim không có đoạn này, nhưng trí nhớ của hắn tuyệt đối sẽ không quên bàn tay bóp cò súng kia!</w:t>
      </w:r>
    </w:p>
    <w:p>
      <w:pPr>
        <w:pStyle w:val="BodyText"/>
      </w:pPr>
      <w:r>
        <w:t xml:space="preserve">Hắn trông thấy sắc mặt nhợt nhạt của mình ở trong gương mới phát hiện trong lúc ngơ ngẩn mình đã tới nhà vệ sinh trong phòng rồi.</w:t>
      </w:r>
    </w:p>
    <w:p>
      <w:pPr>
        <w:pStyle w:val="BodyText"/>
      </w:pPr>
      <w:r>
        <w:t xml:space="preserve">Mờ mịt, do dự…</w:t>
      </w:r>
    </w:p>
    <w:p>
      <w:pPr>
        <w:pStyle w:val="BodyText"/>
      </w:pPr>
      <w:r>
        <w:t xml:space="preserve">Lâu lắm rồi chưa xuất hiện trên mặt mình.</w:t>
      </w:r>
    </w:p>
    <w:p>
      <w:pPr>
        <w:pStyle w:val="BodyText"/>
      </w:pPr>
      <w:r>
        <w:t xml:space="preserve">Thường Trấn Viễn chợt cảm thấy bàng hoàng.</w:t>
      </w:r>
    </w:p>
    <w:p>
      <w:pPr>
        <w:pStyle w:val="BodyText"/>
      </w:pPr>
      <w:r>
        <w:t xml:space="preserve">Trên người hắn ngày càng có nhiều cảm xúc trước kia không dễ xuất hiện, tựa như không chỉ thân thể hắn trẻ lại mà tư tưởng cũng trở về quá khứ, lẽ nào là ảnh hưởng từ thân thể của Thường Trấn Viễn?</w:t>
      </w:r>
    </w:p>
    <w:p>
      <w:pPr>
        <w:pStyle w:val="BodyText"/>
      </w:pPr>
      <w:r>
        <w:t xml:space="preserve">Lăng Bác Kim rửa bát xong đi ra thì trông thấy Thường Trấn Viễn mặc áo khoác vội vã xuống cầu thang, “Sư phụ, muộn rồi còn đi đâu vậy ạ?”</w:t>
      </w:r>
    </w:p>
    <w:p>
      <w:pPr>
        <w:pStyle w:val="BodyText"/>
      </w:pPr>
      <w:r>
        <w:t xml:space="preserve">Thường Trấn Viễn khựng chân, vậy nhưng không dám nhìn thẳng cậu, nói ậm ờ, “Đi mua thuốc.”</w:t>
      </w:r>
    </w:p>
    <w:p>
      <w:pPr>
        <w:pStyle w:val="BodyText"/>
      </w:pPr>
      <w:r>
        <w:t xml:space="preserve">Lăng Bác Kim cởi tạp dề ra, “Để em đi cho.”</w:t>
      </w:r>
    </w:p>
    <w:p>
      <w:pPr>
        <w:pStyle w:val="BodyText"/>
      </w:pPr>
      <w:r>
        <w:t xml:space="preserve">“Không cần đâu.” Thường Trấn Viễn xua tay, “Tôi cũng đang tính ra ngoài đi loăng quăng. Cậu đi nghỉ đi.”</w:t>
      </w:r>
    </w:p>
    <w:p>
      <w:pPr>
        <w:pStyle w:val="BodyText"/>
      </w:pPr>
      <w:r>
        <w:t xml:space="preserve">Lăng Bác Kim còn định nói thêm, nhưng Thường Trấn Viễn đã chống nạng ra ngoài rồi.</w:t>
      </w:r>
    </w:p>
    <w:p>
      <w:pPr>
        <w:pStyle w:val="BodyText"/>
      </w:pPr>
      <w:r>
        <w:t xml:space="preserve">Đến dưới tòa nhà, Thường Trấn Viễn rất bất mãn với biểu hiện của mình.</w:t>
      </w:r>
    </w:p>
    <w:p>
      <w:pPr>
        <w:pStyle w:val="BodyText"/>
      </w:pPr>
      <w:r>
        <w:t xml:space="preserve">Cứ cảm thấy mình mới rồi giống như chạy trối chết.</w:t>
      </w:r>
    </w:p>
    <w:p>
      <w:pPr>
        <w:pStyle w:val="BodyText"/>
      </w:pPr>
      <w:r>
        <w:t xml:space="preserve">Việc gì hắn phải trốn chứ?</w:t>
      </w:r>
    </w:p>
    <w:p>
      <w:pPr>
        <w:pStyle w:val="BodyText"/>
      </w:pPr>
      <w:r>
        <w:t xml:space="preserve">Chẳng phải là nên báo thù đó sao?</w:t>
      </w:r>
    </w:p>
    <w:p>
      <w:pPr>
        <w:pStyle w:val="BodyText"/>
      </w:pPr>
      <w:r>
        <w:t xml:space="preserve">Không cần biết Lăng Bác Kim của hiện tại có phải từng giết Trang Tranh hay không, dù sao trong lòng hắn đã xác định là thế, vậy là được rồi. Có khi nào hắn để ý tới ý kiến của người khác đâu? Kẻ khác không hề có tội thì liên quan gì tới hắn? Hắn chỉ cần làm việc hắn muốn làm là được rồi.</w:t>
      </w:r>
    </w:p>
    <w:p>
      <w:pPr>
        <w:pStyle w:val="BodyText"/>
      </w:pPr>
      <w:r>
        <w:t xml:space="preserve">…</w:t>
      </w:r>
    </w:p>
    <w:p>
      <w:pPr>
        <w:pStyle w:val="BodyText"/>
      </w:pPr>
      <w:r>
        <w:t xml:space="preserve">Nhưng mà, Lăng Bác Kim đối xử rất tốt với hắn.</w:t>
      </w:r>
    </w:p>
    <w:p>
      <w:pPr>
        <w:pStyle w:val="BodyText"/>
      </w:pPr>
      <w:r>
        <w:t xml:space="preserve">Một giọng nói yếu ớt lặng lẽ xuất hiện trong đầu, nhưng nhanh chóng bị hắn lờ đi.</w:t>
      </w:r>
    </w:p>
    <w:p>
      <w:pPr>
        <w:pStyle w:val="BodyText"/>
      </w:pPr>
      <w:r>
        <w:t xml:space="preserve">Lại là một quán nét lạ lẫm.</w:t>
      </w:r>
    </w:p>
    <w:p>
      <w:pPr>
        <w:pStyle w:val="BodyText"/>
      </w:pPr>
      <w:r>
        <w:t xml:space="preserve">Tuy gần tới mười giờ rồi nhưng quán nét vẫn đông đúc.</w:t>
      </w:r>
    </w:p>
    <w:p>
      <w:pPr>
        <w:pStyle w:val="BodyText"/>
      </w:pPr>
      <w:r>
        <w:t xml:space="preserve">Dù Triệu Thác Đường đã bày tỏ thiện chí, Thường Trấn Viễn vẫn không ngừng chuyển từ hang này sang hang khác như một con thỏ giảo hoạt. Với kẻ như Triệu Thác Đường, bất cứ lúc nào cũng không thể thả lỏng cảnh giác, vì đối phương rất kiên nhẫn.</w:t>
      </w:r>
    </w:p>
    <w:p>
      <w:pPr>
        <w:pStyle w:val="BodyText"/>
      </w:pPr>
      <w:r>
        <w:t xml:space="preserve">Hắn mở hộp thư, cuối cùng cũng đáp lại lời mời gặp mặt Triệu Thác Đường đề nghị lần trước, cũng nói thẳng người tới là cảnh sát.</w:t>
      </w:r>
    </w:p>
    <w:p>
      <w:pPr>
        <w:pStyle w:val="BodyText"/>
      </w:pPr>
      <w:r>
        <w:t xml:space="preserve">Hắn gửi xong không rời đi ngay, mà thuận tiện đọc tin tức gần đây. Tên của Trần Cường Phú không xuất hiện trên mạng, nhưng cảnh sát có đưa thông tin rằng phá được một vụ buôn lậu. Hắn đọc một lúc, thấy không có tin tức hay ho gì, đang định thoát ra thì Triệu Thác Đường hồi âm——</w:t>
      </w:r>
    </w:p>
    <w:p>
      <w:pPr>
        <w:pStyle w:val="BodyText"/>
      </w:pPr>
      <w:r>
        <w:t xml:space="preserve">Hai giờ chiều mai, đường Giang Nam, quán trà Lão Từ.</w:t>
      </w:r>
    </w:p>
    <w:p>
      <w:pPr>
        <w:pStyle w:val="BodyText"/>
      </w:pPr>
      <w:r>
        <w:t xml:space="preserve">Hai giờ chiều?</w:t>
      </w:r>
    </w:p>
    <w:p>
      <w:pPr>
        <w:pStyle w:val="BodyText"/>
      </w:pPr>
      <w:r>
        <w:t xml:space="preserve">Đồng ý hay không đây?</w:t>
      </w:r>
    </w:p>
    <w:p>
      <w:pPr>
        <w:pStyle w:val="BodyText"/>
      </w:pPr>
      <w:r>
        <w:t xml:space="preserve">Thường Trấn Viễn lần chần hai giây, đồng ý.</w:t>
      </w:r>
    </w:p>
    <w:p>
      <w:pPr>
        <w:pStyle w:val="BodyText"/>
      </w:pPr>
      <w:r>
        <w:t xml:space="preserve">Triệu Thác Đường không trả lời ngay.</w:t>
      </w:r>
    </w:p>
    <w:p>
      <w:pPr>
        <w:pStyle w:val="BodyText"/>
      </w:pPr>
      <w:r>
        <w:t xml:space="preserve">Thường Trấn Viễn biết gã đang chần chờ cái gì, ngày mai không phải ngày nghỉ, hai giờ chiều là giờ hành chính, làm cảnh sát mà lại đồng ý nhanh chóng như vậy, nhìn qua rất giống hố bẫy cảnh sát sắp đặt. Nhưng hắn không thể biểu hiện ra rằng hắn đoán được suy nghĩ của Triệu Thác Đường, như vậy sẽ khiến đối phương đề phòng, vậy nên hắn cố ý dùng giọng điệu nôn nóng gửi một bức thư uy hiếp.</w:t>
      </w:r>
    </w:p>
    <w:p>
      <w:pPr>
        <w:pStyle w:val="BodyText"/>
      </w:pPr>
      <w:r>
        <w:t xml:space="preserve">Đừng có cho tôi leo cây! Không thì anh biết tay.</w:t>
      </w:r>
    </w:p>
    <w:p>
      <w:pPr>
        <w:pStyle w:val="BodyText"/>
      </w:pPr>
      <w:r>
        <w:t xml:space="preserve">Rốt cuộc Triệu Thác Đường cũng trả lời: Được.</w:t>
      </w:r>
    </w:p>
    <w:p>
      <w:pPr>
        <w:pStyle w:val="Compact"/>
      </w:pPr>
      <w:r>
        <w:t xml:space="preserve">Thường Trấn Viễn biết gã chắc chắn sẽ đồng ý, vì đối phương nhất định rất muốn biết hắn đang giở trò gì. Người ai cũng tò mò. Đây là ưu điểm lớn nhất mà cũng là khuyết điểm lớn nhất của con người, nó là động lực để sáng tạo, mà cũng là đường dẫn tới cái chết.</w:t>
      </w:r>
      <w:r>
        <w:br w:type="textWrapping"/>
      </w:r>
      <w:r>
        <w:br w:type="textWrapping"/>
      </w:r>
    </w:p>
    <w:p>
      <w:pPr>
        <w:pStyle w:val="Heading2"/>
      </w:pPr>
      <w:bookmarkStart w:id="73" w:name="chương-51-nằm-vùng-lăng-bác-kim"/>
      <w:bookmarkEnd w:id="73"/>
      <w:r>
        <w:t xml:space="preserve">51. Chương 51: Nằm Vùng, Lăng Bác Kim</w:t>
      </w:r>
    </w:p>
    <w:p>
      <w:pPr>
        <w:pStyle w:val="Compact"/>
      </w:pPr>
      <w:r>
        <w:br w:type="textWrapping"/>
      </w:r>
      <w:r>
        <w:br w:type="textWrapping"/>
      </w:r>
      <w:r>
        <w:t xml:space="preserve">Nếu đã ngả bài với Lưu Triệu rồi thì có nhiều chuyện không thể tự ý làm nữa, vậy nên trên đường về Thường Trấn Viễn gọi cho Lưu Triệu, báo cáo chuyện thư từ.</w:t>
      </w:r>
    </w:p>
    <w:p>
      <w:pPr>
        <w:pStyle w:val="BodyText"/>
      </w:pPr>
      <w:r>
        <w:t xml:space="preserve">Lưu Triệu biết được thì gắt gỏng, “Ai cho cậu tự tiện đồng ý với gã hả?”</w:t>
      </w:r>
    </w:p>
    <w:p>
      <w:pPr>
        <w:pStyle w:val="BodyText"/>
      </w:pPr>
      <w:r>
        <w:t xml:space="preserve">Tâm trạng lúc tối của Thường Trấn Viễn vốn chẳng tốt đẹp gì, bị Lưu Triệu rống như vậy thì tâm trạng càng thêm tệ, nhưng suy xét về lâu về dài, không thể không tạm thời nhịn xuống, “Nếu anh không đồng ý thì giờ em đi từ chối.”</w:t>
      </w:r>
    </w:p>
    <w:p>
      <w:pPr>
        <w:pStyle w:val="BodyText"/>
      </w:pPr>
      <w:r>
        <w:t xml:space="preserve">“Cậu!” Lưu Triệu ức tới nỗi không nói ra lời.</w:t>
      </w:r>
    </w:p>
    <w:p>
      <w:pPr>
        <w:pStyle w:val="BodyText"/>
      </w:pPr>
      <w:r>
        <w:t xml:space="preserve">Thái độ nhận tội của Thường Trấn Viễn lần này tốt hơn lần trước, kệ xác Lưu Triệu nói gì thì nói, đều lẳng lặng nghe, Lưu Triệu nói đến nỗi mồm miệng khô không khốc, cũng biết không có cách xử đối phương, đành phải tổng kết bằng một câu gầm gào hào hùng, “Rửa sạch mông chờ ở nhà!”</w:t>
      </w:r>
    </w:p>
    <w:p>
      <w:pPr>
        <w:pStyle w:val="BodyText"/>
      </w:pPr>
      <w:r>
        <w:t xml:space="preserve">Câu này ông ta thét vang quá, ngay đến tài xế taxi cũng không nhịn được ngoái lại nhìn hắn.</w:t>
      </w:r>
    </w:p>
    <w:p>
      <w:pPr>
        <w:pStyle w:val="BodyText"/>
      </w:pPr>
      <w:r>
        <w:t xml:space="preserve">Thường Trấn Viễn tỉnh bơ cất di động đi, chẳng hiểu sao, trong đầu đột nhiên xuất hiện câu nói của Lăng Bác Kim, “Phá án rất quan trọng, nhưng mà, trinh tiết của sư phụ cũng rất quan trọng.” Đầu mấy người này chứa cái gì vậy nữa?</w:t>
      </w:r>
    </w:p>
    <w:p>
      <w:pPr>
        <w:pStyle w:val="BodyText"/>
      </w:pPr>
      <w:r>
        <w:t xml:space="preserve">Lưu Triệu đang gấp hừng hực thu dọn đồ đạc chạy tới Hạnh Phúc Điền Viên chợt hắt hơi một cái. Ông ta nhanh chóng tìm được lý do trách tội, “Nhất định là thằng nhãi A Tiêu làm mình tức tới nỗi mắc cảm rồi!”</w:t>
      </w:r>
    </w:p>
    <w:p>
      <w:pPr>
        <w:pStyle w:val="BodyText"/>
      </w:pPr>
      <w:r>
        <w:t xml:space="preserve">Thường Trấn Viễn về tới nhà, phát hiện Lăng Bác Kim đang ngồi gà gật ở sô-pha, thấy hắn về thì lập tức đứng lên, “Em pha cho anh cốc trà nhé?”</w:t>
      </w:r>
    </w:p>
    <w:p>
      <w:pPr>
        <w:pStyle w:val="BodyText"/>
      </w:pPr>
      <w:r>
        <w:t xml:space="preserve">Thường Trấn Viễn nói, “Hai cốc.”</w:t>
      </w:r>
    </w:p>
    <w:p>
      <w:pPr>
        <w:pStyle w:val="BodyText"/>
      </w:pPr>
      <w:r>
        <w:t xml:space="preserve">Lăng Bác Kim hớn hở vào bếp rót trà. Lúc trở ra mỗi tay một cốc, một cốc đưa Thường Trấn Viễn, một cốc cho mình.</w:t>
      </w:r>
    </w:p>
    <w:p>
      <w:pPr>
        <w:pStyle w:val="BodyText"/>
      </w:pPr>
      <w:r>
        <w:t xml:space="preserve">Thường Trấn Viễn nhận trà, “Còn thiếu một cốc nữa.”</w:t>
      </w:r>
    </w:p>
    <w:p>
      <w:pPr>
        <w:pStyle w:val="BodyText"/>
      </w:pPr>
      <w:r>
        <w:t xml:space="preserve">Lăng Bác Kim phản ứng rất nhanh, “Ai sắp tới vậy ạ?”</w:t>
      </w:r>
    </w:p>
    <w:p>
      <w:pPr>
        <w:pStyle w:val="BodyText"/>
      </w:pPr>
      <w:r>
        <w:t xml:space="preserve">“Đội trưởng.”</w:t>
      </w:r>
    </w:p>
    <w:p>
      <w:pPr>
        <w:pStyle w:val="BodyText"/>
      </w:pPr>
      <w:r>
        <w:t xml:space="preserve">Lăng Bác Kim ngừng cười, “Xảy ra chuyện rồi sao?”</w:t>
      </w:r>
    </w:p>
    <w:p>
      <w:pPr>
        <w:pStyle w:val="BodyText"/>
      </w:pPr>
      <w:r>
        <w:t xml:space="preserve">“Có hành động.” Thường Trấn Viễn chống nạng, chậm rì rì ngồi xuống sô pha.</w:t>
      </w:r>
    </w:p>
    <w:p>
      <w:pPr>
        <w:pStyle w:val="BodyText"/>
      </w:pPr>
      <w:r>
        <w:t xml:space="preserve">Lăng Bác Kim thong thả đặt cái cốc trong tay xuống, quay người vào bếp rót cốc trà sâm thứ ba. Nhưng thời gian rót cốc trà sâm này lâu hơn hai cốc lúc nãy, cho tới khi Lưu Triệu gõ cửa cậu mới ra khỏi bếp.</w:t>
      </w:r>
    </w:p>
    <w:p>
      <w:pPr>
        <w:pStyle w:val="BodyText"/>
      </w:pPr>
      <w:r>
        <w:t xml:space="preserve">Lưu Triệu vừa vào cửa, Thường Trấn Viễn liền cảm thấy một cơn gió lạnh ùa vào mặt.</w:t>
      </w:r>
    </w:p>
    <w:p>
      <w:pPr>
        <w:pStyle w:val="BodyText"/>
      </w:pPr>
      <w:r>
        <w:t xml:space="preserve">“Thằng ranh thối tha này!” Lưu Triệu ném cái túi trong tay vào Thường Trấn Viễn.</w:t>
      </w:r>
    </w:p>
    <w:p>
      <w:pPr>
        <w:pStyle w:val="BodyText"/>
      </w:pPr>
      <w:r>
        <w:t xml:space="preserve">Lăng Bác Kim và Thường Trấn Viễn đều giật nảy mình. Lưu Triệu trong ấn tượng của bọn họ là một con cọp biết cười điển hình, lúc cần nghiêm nghị thì nghiêm nghị, lúc cần cà chớn thì cà chớn, vừa có thể gánh trách nhiệm vừa có thể đoàn kết đội viên, tóm lại, là một người ôn hòa nhưng không mất uy nghiêm. Thất lễ thế này vẫn là lần đầu.</w:t>
      </w:r>
    </w:p>
    <w:p>
      <w:pPr>
        <w:pStyle w:val="BodyText"/>
      </w:pPr>
      <w:r>
        <w:t xml:space="preserve">Vậy nên Thường Trấn Viễn bị túi phi vào mặt mới phản ứng lại. Cái khuy kim loại của túi nện thẳng vào mũi, đau suýt chảy nước mắt. Hắn bỏ túi sang một bên, che mũi cúi đầu không nói.</w:t>
      </w:r>
    </w:p>
    <w:p>
      <w:pPr>
        <w:pStyle w:val="BodyText"/>
      </w:pPr>
      <w:r>
        <w:t xml:space="preserve">Lăng Bác Kim mau chóng đưa trà sâm trong tay cho Lưu Triệu, “Đội trưởng, uống nước đi ạ.”</w:t>
      </w:r>
    </w:p>
    <w:p>
      <w:pPr>
        <w:pStyle w:val="BodyText"/>
      </w:pPr>
      <w:r>
        <w:t xml:space="preserve">Lưu Triệu nhận lấy cái cốc, vỗ vai cậu, “Cậu ở đây quen không? Ở không quen tôi tìm chỗ khác cho cậu, đỡ phải nhìn mặt cậu ta sống qua ngày.”</w:t>
      </w:r>
    </w:p>
    <w:p>
      <w:pPr>
        <w:pStyle w:val="BodyText"/>
      </w:pPr>
      <w:r>
        <w:t xml:space="preserve">Thường Trấn Viễn đoán được Lưu Triệu sẽ nổi giận, nhưng không ngờ lại trực tiếp như thế.</w:t>
      </w:r>
    </w:p>
    <w:p>
      <w:pPr>
        <w:pStyle w:val="BodyText"/>
      </w:pPr>
      <w:r>
        <w:t xml:space="preserve">Lăng Bác Kim giả ngu nói, “Làm gì có ạ, sư phụ tốt với em lắm.”</w:t>
      </w:r>
    </w:p>
    <w:p>
      <w:pPr>
        <w:pStyle w:val="BodyText"/>
      </w:pPr>
      <w:r>
        <w:t xml:space="preserve">Lưu Triệu nói, “Đẩy cậu vào hố lửa mà cũng gọi là tốt với cậu lắm à?”</w:t>
      </w:r>
    </w:p>
    <w:p>
      <w:pPr>
        <w:pStyle w:val="BodyText"/>
      </w:pPr>
      <w:r>
        <w:t xml:space="preserve">Lăng Bác Kim nói, “Sư phụ không ép em, tự em đồng ý đó.”</w:t>
      </w:r>
    </w:p>
    <w:p>
      <w:pPr>
        <w:pStyle w:val="BodyText"/>
      </w:pPr>
      <w:r>
        <w:t xml:space="preserve">Lưu Triệu đặt mông ngồi xuống, lắc đầu với Thường Trấn Viễn, “Cậu nói coi tổ tiên cậu thắp nhang xịn gì mà gặp được một đứa đồ đệ chịu khổ chịu khó như vậy chứ?”</w:t>
      </w:r>
    </w:p>
    <w:p>
      <w:pPr>
        <w:pStyle w:val="BodyText"/>
      </w:pPr>
      <w:r>
        <w:t xml:space="preserve">Đúng thế, đúng thật là thắp nhang xịn nên mới bị người cho một súng dứt khoát như vậy!</w:t>
      </w:r>
    </w:p>
    <w:p>
      <w:pPr>
        <w:pStyle w:val="BodyText"/>
      </w:pPr>
      <w:r>
        <w:t xml:space="preserve">Thường Trấn Viễn nói, “Triệu Thác Đường hẹn hai giờ chiều mai, đường Giang Nam, tiệm trà Lão Từ.”</w:t>
      </w:r>
    </w:p>
    <w:p>
      <w:pPr>
        <w:pStyle w:val="BodyText"/>
      </w:pPr>
      <w:r>
        <w:t xml:space="preserve">Lưu Triệu lấy thuốc lá ra, ngậm trong miệng, châm lửa, rít một hơi mới nói, “Bên trên vẫn chưa thông qua kế hoạch này.”</w:t>
      </w:r>
    </w:p>
    <w:p>
      <w:pPr>
        <w:pStyle w:val="BodyText"/>
      </w:pPr>
      <w:r>
        <w:t xml:space="preserve">Thường Trấn Viễn không lên tiếng.</w:t>
      </w:r>
    </w:p>
    <w:p>
      <w:pPr>
        <w:pStyle w:val="BodyText"/>
      </w:pPr>
      <w:r>
        <w:t xml:space="preserve">Lưu Triệu nói, “Vì vậy trên lý thuyết, chúng ta không thể có bất kỳ hành động gì.”</w:t>
      </w:r>
    </w:p>
    <w:p>
      <w:pPr>
        <w:pStyle w:val="BodyText"/>
      </w:pPr>
      <w:r>
        <w:t xml:space="preserve">Nếu ông ta chỉ nói lý thuyết không nói thực tế, chứng tỏ chuyện có thể lách được. Thường Trấn Viễn lẳng lặng nhìn ông ta.</w:t>
      </w:r>
    </w:p>
    <w:p>
      <w:pPr>
        <w:pStyle w:val="BodyText"/>
      </w:pPr>
      <w:r>
        <w:t xml:space="preserve">“Nhưng thu thập tài liệu bình thường thì vẫn có thể làm.” Dù sao Lưu Triệu cũng ngồi cái ghế này lâu rồi, biết cách bám vào trình tự làm mấy chuyện ngoài quy củ. “Giờ chỉ là tiếp xúc sơ bộ, thăm dò nội tình của Triệu Thác Đường. Ắt hẳn Triệu Thác Đường sẽ không để cậu tiếp xúc trực tiếp với chuyện cơ mật, vậy nên cậu cố gắng thả lỏng, cứ tự nhiên tiếp xúc với gã là được. Nhỡ may nhiệm vụ thất bại cũng không sao, chúng ta sẽ có sắp xếp khác.”</w:t>
      </w:r>
    </w:p>
    <w:p>
      <w:pPr>
        <w:pStyle w:val="BodyText"/>
      </w:pPr>
      <w:r>
        <w:t xml:space="preserve">Lông mày của Thường Trấn Viễn nhíu lại khó nhìn thấy. Với hắn mà nói, cơ hội tốt như vậy đương nhiên là chỉ cho phép thành công không được phép thất bại. Nhưng hắn cũng biết cách làm của cảnh sát không giống với hắn năm xưa, vì vậy không xen miệng vào.</w:t>
      </w:r>
    </w:p>
    <w:p>
      <w:pPr>
        <w:pStyle w:val="BodyText"/>
      </w:pPr>
      <w:r>
        <w:t xml:space="preserve">Lưu Triệu lôi cái túi sang, kéo khóa cầm mấy món đồ ra.</w:t>
      </w:r>
    </w:p>
    <w:p>
      <w:pPr>
        <w:pStyle w:val="BodyText"/>
      </w:pPr>
      <w:r>
        <w:t xml:space="preserve">Thường Trấn Viễn nhướn mày.</w:t>
      </w:r>
    </w:p>
    <w:p>
      <w:pPr>
        <w:pStyle w:val="BodyText"/>
      </w:pPr>
      <w:r>
        <w:t xml:space="preserve">“Đây là toàn bộ gia sản của tôi, cậu coi chừng chút.” Lưu Triệu thận trọng giao đồ cho Lăng Bác Kim.</w:t>
      </w:r>
    </w:p>
    <w:p>
      <w:pPr>
        <w:pStyle w:val="BodyText"/>
      </w:pPr>
      <w:r>
        <w:t xml:space="preserve">Thường Trấn Viễn vươn tay giữ cái đồng hồ lại, nhìn tỉ mỉ, “Hàng giả à?”</w:t>
      </w:r>
    </w:p>
    <w:p>
      <w:pPr>
        <w:pStyle w:val="BodyText"/>
      </w:pPr>
      <w:r>
        <w:t xml:space="preserve">Lần này tới lượt Lưu Triệu giật mình, “Sao cậu nhìn ra được?”</w:t>
      </w:r>
    </w:p>
    <w:p>
      <w:pPr>
        <w:pStyle w:val="BodyText"/>
      </w:pPr>
      <w:r>
        <w:t xml:space="preserve">Sao lại không nhìn ra chứ, hàng thật hắn đeo mấy tháng rồi.</w:t>
      </w:r>
    </w:p>
    <w:p>
      <w:pPr>
        <w:pStyle w:val="BodyText"/>
      </w:pPr>
      <w:r>
        <w:t xml:space="preserve">Thường Trấn Viễn đưa đồng hồ kim cương cho Lăng Bác Kim.</w:t>
      </w:r>
    </w:p>
    <w:p>
      <w:pPr>
        <w:pStyle w:val="BodyText"/>
      </w:pPr>
      <w:r>
        <w:t xml:space="preserve">Lưu Triệu ho khan một tiếng, “Kinh phí của tổ chức có hạn, không có khả năng kiếm được cái đồng hồ trăm mấy ngàn. Để Triệu Thác Đường nhìn ra đồ giả cũng không sao, chỉ cần lột tả được hình tượng hám của của cậu là xong.”</w:t>
      </w:r>
    </w:p>
    <w:p>
      <w:pPr>
        <w:pStyle w:val="BodyText"/>
      </w:pPr>
      <w:r>
        <w:t xml:space="preserve">Thường Trấn Viễn lại nhìn cái áo sơ-mi.</w:t>
      </w:r>
    </w:p>
    <w:p>
      <w:pPr>
        <w:pStyle w:val="BodyText"/>
      </w:pPr>
      <w:r>
        <w:t xml:space="preserve">Lưu Triệu nói, “Cái này lần trước nằm vùng có dùng, bằng tơ xịn đấy.”</w:t>
      </w:r>
    </w:p>
    <w:p>
      <w:pPr>
        <w:pStyle w:val="BodyText"/>
      </w:pPr>
      <w:r>
        <w:t xml:space="preserve">Thường Trấn Viễn lại đi nghía nước hoa.</w:t>
      </w:r>
    </w:p>
    <w:p>
      <w:pPr>
        <w:pStyle w:val="BodyText"/>
      </w:pPr>
      <w:r>
        <w:t xml:space="preserve">Lưu Triệu nói, “Cái này thì dựa trên nhu cầu cá nhân, không xịt cũng không sao.”</w:t>
      </w:r>
    </w:p>
    <w:p>
      <w:pPr>
        <w:pStyle w:val="BodyText"/>
      </w:pPr>
      <w:r>
        <w:t xml:space="preserve">Thường Trấn Viễn nói, “Chỉ có đồng hồ sơ-mi với nước hoa thôi?” Sao hắn nhớ cả người Từ Tắc Thừa đều đắp hàng hiệu mà? Hắn lại nghĩ tiếp, mới nhớ ra những thứ đó toàn là lấy tiền của hắn ra mua!</w:t>
      </w:r>
    </w:p>
    <w:p>
      <w:pPr>
        <w:pStyle w:val="BodyText"/>
      </w:pPr>
      <w:r>
        <w:t xml:space="preserve">Lưu Triệu cầm di động ra tắt máy, gỡ sim rồi đưa cho Lăng Bác Kim, “Đổi dùng mấy ngày cái đã.”</w:t>
      </w:r>
    </w:p>
    <w:p>
      <w:pPr>
        <w:pStyle w:val="BodyText"/>
      </w:pPr>
      <w:r>
        <w:t xml:space="preserve">Di động của ông ta là do chị Lưu trong truyền thuyết mua hàng đập hộp cho, mô-đen đời mới, giá hơn sáu ngàn.</w:t>
      </w:r>
    </w:p>
    <w:p>
      <w:pPr>
        <w:pStyle w:val="BodyText"/>
      </w:pPr>
      <w:r>
        <w:t xml:space="preserve">Lăng Bác Kim vừa lấy di động vừa cười, “Đội trưởng, anh tiếc à?”</w:t>
      </w:r>
    </w:p>
    <w:p>
      <w:pPr>
        <w:pStyle w:val="BodyText"/>
      </w:pPr>
      <w:r>
        <w:t xml:space="preserve">Lưu Triệu thở dài, “Thả con săn sắt bắt con cá voi mà.”</w:t>
      </w:r>
    </w:p>
    <w:p>
      <w:pPr>
        <w:pStyle w:val="BodyText"/>
      </w:pPr>
      <w:r>
        <w:t xml:space="preserve">Đây là lần đầu tiên Thường Trấn Viễn trông thấy Lưu Triệu lộ ra ham muốn phá án mãnh liệt như vậy.</w:t>
      </w:r>
    </w:p>
    <w:p>
      <w:pPr>
        <w:pStyle w:val="BodyText"/>
      </w:pPr>
      <w:r>
        <w:t xml:space="preserve">Lưu Triệu lắp xong di động, vỗ tay nói, “Chúng ta mô phỏng tình huống thôi, xem ngày mai Triệu Thác Đường sẽ diễn trò gì.” Nói thật, ông ta vẫn không yên tâm để Lăng Bác Kim đơn độc gặp Triệu Thác Đường, thứ không yên tâm này mang theo một loại mâu thuẫn. Vừa hy vọng cậu có thể thắng ngay trận đầu, đánh vào nội bộ công ty của đối phương, lại hy vọng cậu bị Triệu Thác Đường gạt phăng ra ngay từ lần đầu tiên, không cần phải mạo hiểm nữa.</w:t>
      </w:r>
    </w:p>
    <w:p>
      <w:pPr>
        <w:pStyle w:val="BodyText"/>
      </w:pPr>
      <w:r>
        <w:t xml:space="preserve">Nhưng cuối cùng, ham muốn phá án chiến thắng sự lo lắng dành cho lính mới của ông ta.</w:t>
      </w:r>
    </w:p>
    <w:p>
      <w:pPr>
        <w:pStyle w:val="BodyText"/>
      </w:pPr>
      <w:r>
        <w:t xml:space="preserve">Mỗi tên lính mới đều giống như hoa cỏ, cần phải trưởng thành, chẳng qua có người sinh trưởng trong nhà kính, có người sinh trưởng ở vách núi cheo leo. Dù là kiểu nào, chức trách của ông ta đều là trợ giúp bọn họ trưởng thành tốt hơn.</w:t>
      </w:r>
    </w:p>
    <w:p>
      <w:pPr>
        <w:pStyle w:val="BodyText"/>
      </w:pPr>
      <w:r>
        <w:t xml:space="preserve">“Với tính cách của Triệu Thác Đường, điều gã có khả năng làm nhất chính là tìm hiểu.”</w:t>
      </w:r>
    </w:p>
    <w:p>
      <w:pPr>
        <w:pStyle w:val="BodyText"/>
      </w:pPr>
      <w:r>
        <w:t xml:space="preserve">Giai đoạn đầu của quá trình kiến thiết thành phố, việc làm ăn ở khu vực đường Giang Nam không tệ, sản sinh ra không ít mặt tiền cửa hàng, về sau kiến thiết trung tâm thành phố di dời, vùng này dần trở nên suy thoái.</w:t>
      </w:r>
    </w:p>
    <w:p>
      <w:pPr>
        <w:pStyle w:val="BodyText"/>
      </w:pPr>
      <w:r>
        <w:t xml:space="preserve">Tiệm trà Lão Từ mở vào lúc đó, buôn bán heo hắt, may mà mặt tiền cửa hàng đã mua lại rồi, chủ tiệm vất vả kinh doanh, cũng xem như sống ổn.</w:t>
      </w:r>
    </w:p>
    <w:p>
      <w:pPr>
        <w:pStyle w:val="BodyText"/>
      </w:pPr>
      <w:r>
        <w:t xml:space="preserve">Lăng Bác Kim tìm chỗ vắng ngồi xuống. Hôm nay cậu một mình đi gặp. Vừa không mang máy nghe trộm, cũng không mang các loại công cụ ghi âm. Kỳ thật vào trường hợp này mang cũng chẳng ích gì, nếu bị lộ lại khiến đối phương cảnh giác.</w:t>
      </w:r>
    </w:p>
    <w:p>
      <w:pPr>
        <w:pStyle w:val="BodyText"/>
      </w:pPr>
      <w:r>
        <w:t xml:space="preserve">Trà Long Tỉnh được mang lên rất nhanh.</w:t>
      </w:r>
    </w:p>
    <w:p>
      <w:pPr>
        <w:pStyle w:val="BodyText"/>
      </w:pPr>
      <w:r>
        <w:t xml:space="preserve">Cậu vừa uống trà vừa nghịch di động.</w:t>
      </w:r>
    </w:p>
    <w:p>
      <w:pPr>
        <w:pStyle w:val="BodyText"/>
      </w:pPr>
      <w:r>
        <w:t xml:space="preserve">Chẳng biết qua bao lâu, một bóng người cao lớn chắn đi cái ***g đèn quả quýt con con treo cách đó không xa, khiến cái góc gách vốn đã chẳng có ánh sáng chiếu tới càng thêm u ám.</w:t>
      </w:r>
    </w:p>
    <w:p>
      <w:pPr>
        <w:pStyle w:val="BodyText"/>
      </w:pPr>
      <w:r>
        <w:t xml:space="preserve">Lăng Bác Kim đặt di động xuống quay đầu sang.</w:t>
      </w:r>
    </w:p>
    <w:p>
      <w:pPr>
        <w:pStyle w:val="BodyText"/>
      </w:pPr>
      <w:r>
        <w:t xml:space="preserve">Đường nhìn lạnh lẽo của Triệu Thác Đường giấu sau kính mát, nhìn chòng chọc xuống cậu từ trên cao, giống như trưởng ngục giam kiểm tra phạm nhân vậy.</w:t>
      </w:r>
    </w:p>
    <w:p>
      <w:pPr>
        <w:pStyle w:val="BodyText"/>
      </w:pPr>
      <w:r>
        <w:t xml:space="preserve">Lăng Bác Kim nhíu mày không vui, cất di động đi đứng lên.</w:t>
      </w:r>
    </w:p>
    <w:p>
      <w:pPr>
        <w:pStyle w:val="BodyText"/>
      </w:pPr>
      <w:r>
        <w:t xml:space="preserve">“Cậu là Lăng Bác Kim sao?” Triệu Thác Đường gỡ kính mát ra, ánh mắt thế mà nhu hòa lại chỉ trong tích tắc.</w:t>
      </w:r>
    </w:p>
    <w:p>
      <w:pPr>
        <w:pStyle w:val="BodyText"/>
      </w:pPr>
      <w:r>
        <w:t xml:space="preserve">Lăng Bác Kim nói, “Là tôi.”</w:t>
      </w:r>
    </w:p>
    <w:p>
      <w:pPr>
        <w:pStyle w:val="BodyText"/>
      </w:pPr>
      <w:r>
        <w:t xml:space="preserve">Triệu Thác Đường bỏ kính mát vào trong túi, ngồi xuống chỗ đối diện cậu, “Cậu muốn làm ăn với tôi?”</w:t>
      </w:r>
    </w:p>
    <w:p>
      <w:pPr>
        <w:pStyle w:val="BodyText"/>
      </w:pPr>
      <w:r>
        <w:t xml:space="preserve">Trán Lăng Bác Kim chảy ra một tầng mồ hôi mỏng mảnh, nhưng cậu không lau đi, mà là cảnh giác nhìn dáo dác xung quanh, giống như sợ có ai đó chú ý tới bên này.</w:t>
      </w:r>
    </w:p>
    <w:p>
      <w:pPr>
        <w:pStyle w:val="BodyText"/>
      </w:pPr>
      <w:r>
        <w:t xml:space="preserve">Triệu Thác Đường nói từ tốn, “Cậu có thể cho tôi ích lợi gì đây?”</w:t>
      </w:r>
    </w:p>
    <w:p>
      <w:pPr>
        <w:pStyle w:val="BodyText"/>
      </w:pPr>
      <w:r>
        <w:t xml:space="preserve">Lăng Bác Kim bấy giờ mới ngồi trở lại, cầm tách trà hỏi vặn, “Anh có thể cho tôi cái gì?”</w:t>
      </w:r>
    </w:p>
    <w:p>
      <w:pPr>
        <w:pStyle w:val="Compact"/>
      </w:pPr>
      <w:r>
        <w:t xml:space="preserve">Từ góc của Triệu Thác Đường vừa khéo có thể trông thấy cái đồng hồ bị áo khoác phủ lên trên tay cậu. Gã hờ hững liếc một cái, trả lời, “Tiền.”</w:t>
      </w:r>
      <w:r>
        <w:br w:type="textWrapping"/>
      </w:r>
      <w:r>
        <w:br w:type="textWrapping"/>
      </w:r>
    </w:p>
    <w:p>
      <w:pPr>
        <w:pStyle w:val="Heading2"/>
      </w:pPr>
      <w:bookmarkStart w:id="74" w:name="chương-52-nội-ứng-lăng-và-ông-trùm-triệu"/>
      <w:bookmarkEnd w:id="74"/>
      <w:r>
        <w:t xml:space="preserve">52. Chương 52: Nội Ứng Lăng Và Ông Trùm Triệu</w:t>
      </w:r>
    </w:p>
    <w:p>
      <w:pPr>
        <w:pStyle w:val="Compact"/>
      </w:pPr>
      <w:r>
        <w:br w:type="textWrapping"/>
      </w:r>
      <w:r>
        <w:br w:type="textWrapping"/>
      </w:r>
      <w:r>
        <w:t xml:space="preserve">Lăng Bác Kim vừa định nâng tách lên, nghe vậy cái tách rơi đánh cạch xuống bàn, phát ra tiếng vang lanh lảnh. Cậu làm như bị kinh hãi nhìn ra cửa và tủ quầy, phát hiện không có khách mới vào cũng không có người chú ý tới nơi này mới thoáng thở phào, quay đầu tiếp tục ngẩn người nhìn lá trà. Nhưng bàn tay không ngừng cọ xát viền ngoài của tách trà để lộ sự sục sôi và bất an trong lòng cậu.</w:t>
      </w:r>
    </w:p>
    <w:p>
      <w:pPr>
        <w:pStyle w:val="BodyText"/>
      </w:pPr>
      <w:r>
        <w:t xml:space="preserve">“Không quyết định được thì để Z đàm phán với tôi.” Triệu Thác Đường ra vẻ muốn đứng lên.</w:t>
      </w:r>
    </w:p>
    <w:p>
      <w:pPr>
        <w:pStyle w:val="BodyText"/>
      </w:pPr>
      <w:r>
        <w:t xml:space="preserve">Lăng Bác Kim vội ngẩng đầu, “Anh có thể cho tôi bao nhiêu tiền?”</w:t>
      </w:r>
    </w:p>
    <w:p>
      <w:pPr>
        <w:pStyle w:val="BodyText"/>
      </w:pPr>
      <w:r>
        <w:t xml:space="preserve">Triệu Thác Đường nhổm nửa người lên, hai chân hơi khuỵu lại, người nghiêng về trước, đường nhìn vừa khéo trùng với đường nhìn của Lăng Bác Kim.</w:t>
      </w:r>
    </w:p>
    <w:p>
      <w:pPr>
        <w:pStyle w:val="BodyText"/>
      </w:pPr>
      <w:r>
        <w:t xml:space="preserve">Người trẻ tuổi này có một đôi mắt rất đẹp rất trong.</w:t>
      </w:r>
    </w:p>
    <w:p>
      <w:pPr>
        <w:pStyle w:val="BodyText"/>
      </w:pPr>
      <w:r>
        <w:t xml:space="preserve">Đây là ấn tượng đầu tiên của Triệu Thác Đường. Đương nhiên, gã sẽ không vì đôi mắt này mà nảy sinh thiện cảm với chủ nhân của đôi mắt, ý nghĩ đầu tiên lướt qua trong đầu gã là, đây là một người trẻ tuổi rất dễ khống chế.</w:t>
      </w:r>
    </w:p>
    <w:p>
      <w:pPr>
        <w:pStyle w:val="BodyText"/>
      </w:pPr>
      <w:r>
        <w:t xml:space="preserve">Gã ngồi trở lại, “Cậu muốn bao nhiêu?”</w:t>
      </w:r>
    </w:p>
    <w:p>
      <w:pPr>
        <w:pStyle w:val="BodyText"/>
      </w:pPr>
      <w:r>
        <w:t xml:space="preserve">Lăng Bác Kim lúng túng cúi đầu nhìn ngón tay, dường như đang cân nhắc xem bao nhiêu mới phù hợp.</w:t>
      </w:r>
    </w:p>
    <w:p>
      <w:pPr>
        <w:pStyle w:val="BodyText"/>
      </w:pPr>
      <w:r>
        <w:t xml:space="preserve">“Một triệu có đủ không? Hoặc là hai triệu? Cậu muốn bao nhiêu?” Triệu Thác Đường hỏi dửng dưng, không hề cảm thấy con số mình đưa ra tạo thành trùng kích cỡ nào cho người trẻ tuổi ngồi đối diện.</w:t>
      </w:r>
    </w:p>
    <w:p>
      <w:pPr>
        <w:pStyle w:val="BodyText"/>
      </w:pPr>
      <w:r>
        <w:t xml:space="preserve">Lăng Bác Kim ngẩng đầu, khuôn mặt trắng nõn nổi lên hai rặng mây phơn phớt đỏ, “Tôi…”</w:t>
      </w:r>
    </w:p>
    <w:p>
      <w:pPr>
        <w:pStyle w:val="BodyText"/>
      </w:pPr>
      <w:r>
        <w:t xml:space="preserve">Cậu mới nói một tiếng đã bị Triệu Thác Đường gián đoạn chẳng nể nang, “Dựa vào đâu mà cậu cảm thấy bản thân đáng giá này nhỉ?”</w:t>
      </w:r>
    </w:p>
    <w:p>
      <w:pPr>
        <w:pStyle w:val="BodyText"/>
      </w:pPr>
      <w:r>
        <w:t xml:space="preserve">Mắt Lăng Bác Kim mở hơi lớn, màu phớt đỏ nhanh chóng lan rộng ra xung quanh, giống như ráng chiều, tràn thẳng tới mang tai.</w:t>
      </w:r>
    </w:p>
    <w:p>
      <w:pPr>
        <w:pStyle w:val="BodyText"/>
      </w:pPr>
      <w:r>
        <w:t xml:space="preserve">“Thế này đi.” Triệu Thác Đường lấy kính mát ra, nghĩ một chút rồi nói, “Đúng lúc công ty tôi đang tuyển người, tôi giới thiệu cậu tới, mỗi tháng lương cứng năm ngàn, tiền thưởng thì xem biểu hiện của cậu rồi tính sau. Mỗi cuối năm đều có hoa hồng, chỉ cần làm tử tế, tôi cam đoan trong vòng năm năm cậu sẽ mua được một căn hộ ở trung tâm thành phố.”</w:t>
      </w:r>
    </w:p>
    <w:p>
      <w:pPr>
        <w:pStyle w:val="BodyText"/>
      </w:pPr>
      <w:r>
        <w:t xml:space="preserve">Lăng Bác Kim ngớp miệng, ánh mắt lộ vẻ không cam lòng.</w:t>
      </w:r>
    </w:p>
    <w:p>
      <w:pPr>
        <w:pStyle w:val="BodyText"/>
      </w:pPr>
      <w:r>
        <w:t xml:space="preserve">Triệu Thác Đường lấy hộp danh thiếp ra khỏi túi, rút một tấm đưa cho cậu, “Nghĩ kỹ rồi gọi cho tôi.”</w:t>
      </w:r>
    </w:p>
    <w:p>
      <w:pPr>
        <w:pStyle w:val="BodyText"/>
      </w:pPr>
      <w:r>
        <w:t xml:space="preserve">“Nhưng mà tôi, Z nói không giống vậy.” Lăng Bác Kim dùng sức bấu lấy danh thiếp, mạnh tới nỗi như muốn bấu ra cái lỗ.</w:t>
      </w:r>
    </w:p>
    <w:p>
      <w:pPr>
        <w:pStyle w:val="BodyText"/>
      </w:pPr>
      <w:r>
        <w:t xml:space="preserve">Triệu Thác Đường đứng dậy, lưu loát đeo kính mát vào, ngón tay gõ nhẹ lên bàn, nhìn xuống cậu, “Vậy cậu thử đi hỏi Z, anh ta cảm thấy anh ta có thể cho tôi lợi ích gì.”</w:t>
      </w:r>
    </w:p>
    <w:p>
      <w:pPr>
        <w:pStyle w:val="BodyText"/>
      </w:pPr>
      <w:r>
        <w:t xml:space="preserve">Lăng Bác Kim biết điều ngậm miệng lại, trơ mắt nhìn gã bước ra khỏi cửa, vào thẳng xe, nghênh ngang đi mất.</w:t>
      </w:r>
    </w:p>
    <w:p>
      <w:pPr>
        <w:pStyle w:val="BodyText"/>
      </w:pPr>
      <w:r>
        <w:t xml:space="preserve">Cậu ngồi một mình trong quán trà thêm một lúc mới tính tiền rời đi.</w:t>
      </w:r>
    </w:p>
    <w:p>
      <w:pPr>
        <w:pStyle w:val="BodyText"/>
      </w:pPr>
      <w:r>
        <w:t xml:space="preserve">Từ lúc Lăng Bác Kim ra ngoài, tay Thường Trấn Viễn chưa từng ngừng lại.</w:t>
      </w:r>
    </w:p>
    <w:p>
      <w:pPr>
        <w:pStyle w:val="BodyText"/>
      </w:pPr>
      <w:r>
        <w:t xml:space="preserve">Màn hình ti-vi giống như đèn kéo quân, không ngừng chuyển từ kênh này sang kênh khác, sau đó tuần hoàn từng lượt từng lượt, cho tới khi đồng hồ treo tường điểm bốn giờ.</w:t>
      </w:r>
    </w:p>
    <w:p>
      <w:pPr>
        <w:pStyle w:val="BodyText"/>
      </w:pPr>
      <w:r>
        <w:t xml:space="preserve">Lăng Bác Kim và Triệu Thác Đường nói chuyện hơn một tiếng?</w:t>
      </w:r>
    </w:p>
    <w:p>
      <w:pPr>
        <w:pStyle w:val="BodyText"/>
      </w:pPr>
      <w:r>
        <w:t xml:space="preserve">Thường Trấn Viễn cau mày.</w:t>
      </w:r>
    </w:p>
    <w:p>
      <w:pPr>
        <w:pStyle w:val="BodyText"/>
      </w:pPr>
      <w:r>
        <w:t xml:space="preserve">Hắn rất rõ tính cách của Triệu Thác Đường, buổi gặp như hôm nay căn bản chẳng có tiến triển thực chất. Triệu Thác Đường chỉ muốn tìm một điểm đột phá, sau khi thân phận của Lăng Bác Kim lộ ra, Triệu Thác Đường nhất định sẽ điều tra xoay quanh cậu, cho tới khi tóm được Z.</w:t>
      </w:r>
    </w:p>
    <w:p>
      <w:pPr>
        <w:pStyle w:val="BodyText"/>
      </w:pPr>
      <w:r>
        <w:t xml:space="preserve">Vì vậy cuộc đối thoại giữa bọn họ không quan trọng, Lăng Bác Kim mới quan trọng.</w:t>
      </w:r>
    </w:p>
    <w:p>
      <w:pPr>
        <w:pStyle w:val="BodyText"/>
      </w:pPr>
      <w:r>
        <w:t xml:space="preserve">Với Thường Trấn Viễn, dùng Lăng Bác Kim là một mũi tên trúng hai con chim, cũng là một loại mạo hiểm đưa mình vào hiểm cảnh. Hắn và Lăng Bác Kim là bạn cùng nhà, vì vậy kẻ đầu tiên Triệu Thác Đường nghi ngờ chính là hắn.</w:t>
      </w:r>
    </w:p>
    <w:p>
      <w:pPr>
        <w:pStyle w:val="BodyText"/>
      </w:pPr>
      <w:r>
        <w:t xml:space="preserve">May sao, dù Triệu Thác Đường lật tung tất cả hồ sơ về Thường Trấn Viễn kể từ lúc sinh ra tới giờ cũng không tìm thấy bất cứ dấu vết nào dính líu tới Trang Tranh.</w:t>
      </w:r>
    </w:p>
    <w:p>
      <w:pPr>
        <w:pStyle w:val="BodyText"/>
      </w:pPr>
      <w:r>
        <w:t xml:space="preserve">Có lẽ vận mệnh khiến hắn sống lại ở một thân thể không liên quan, chính là để hắn có thể núp trong chỗ tối chẳng cố kỵ bóp chết từng kẻ địch không có đề phòng.</w:t>
      </w:r>
    </w:p>
    <w:p>
      <w:pPr>
        <w:pStyle w:val="BodyText"/>
      </w:pPr>
      <w:r>
        <w:t xml:space="preserve">Như vậy, cuộc đời hắn sẽ có một khởi đầu mới mẻ.</w:t>
      </w:r>
    </w:p>
    <w:p>
      <w:pPr>
        <w:pStyle w:val="BodyText"/>
      </w:pPr>
      <w:r>
        <w:t xml:space="preserve">Hắn tắt ti-vi. Màn hình đen kịt phản chiếu khuôn mặt lạnh lùng của hắn.</w:t>
      </w:r>
    </w:p>
    <w:p>
      <w:pPr>
        <w:pStyle w:val="BodyText"/>
      </w:pPr>
      <w:r>
        <w:t xml:space="preserve">Mãi tới chín giờ tối Lăng Bác Kim mới trở về. Lúc hơn năm giờ, cậu gửi tin nhắn, bảo buổi tối không về ăn cơm, Thường Trấn Viễn cảm thấy kỳ quặc, nhưng cố nén không gạn hỏi nguyên nhân. Sự ngột ngạt này đến lúc cậu về rốt cuộc bùng nổ.</w:t>
      </w:r>
    </w:p>
    <w:p>
      <w:pPr>
        <w:pStyle w:val="BodyText"/>
      </w:pPr>
      <w:r>
        <w:t xml:space="preserve">Thường Trấn Viễn sầm mặt, nhìn Lăng Bác Kim nồng nặc mùi rượu, nói lạnh giọng, “Đi uống rượu à?”</w:t>
      </w:r>
    </w:p>
    <w:p>
      <w:pPr>
        <w:pStyle w:val="BodyText"/>
      </w:pPr>
      <w:r>
        <w:t xml:space="preserve">Lăng Bác Kim gật đầu, “Nhâm nhi với sếp.”</w:t>
      </w:r>
    </w:p>
    <w:p>
      <w:pPr>
        <w:pStyle w:val="BodyText"/>
      </w:pPr>
      <w:r>
        <w:t xml:space="preserve">Thường Trấn Viễn nheo mắt, “Lưu Triệu?”</w:t>
      </w:r>
    </w:p>
    <w:p>
      <w:pPr>
        <w:pStyle w:val="BodyText"/>
      </w:pPr>
      <w:r>
        <w:t xml:space="preserve">Lăng Bác Kim cảm thấy giọng điệu hắn hơi quái lạ, không khỏi ngẩng đầu nhìn hắn.</w:t>
      </w:r>
    </w:p>
    <w:p>
      <w:pPr>
        <w:pStyle w:val="BodyText"/>
      </w:pPr>
      <w:r>
        <w:t xml:space="preserve">Trong lòng Thường Trấn Viễn cuồn cuộn sóng gió. Lẽ nào Lưu Triệu định ra tay từ Lăng Bác Kim, sút hắn ra ngoài?</w:t>
      </w:r>
    </w:p>
    <w:p>
      <w:pPr>
        <w:pStyle w:val="BodyText"/>
      </w:pPr>
      <w:r>
        <w:t xml:space="preserve">Điều này không phải không có khả năng, dù sao thì từ lúc kế hoạch vừa bắt đầu, hắn đã không ngừng tự tung tự tác, chớ nói là sút hắn ra, có là đình chỉ công tác điều tới nơi khác cũng có thể hiểu được. Nhưng kế hoạch đã bắt đầu rồi, đuổi hắn đi vào lúc quan trọng này khó tránh hơi bỉ ổi.</w:t>
      </w:r>
    </w:p>
    <w:p>
      <w:pPr>
        <w:pStyle w:val="BodyText"/>
      </w:pPr>
      <w:r>
        <w:t xml:space="preserve">Thường Trấn Viễn vừa phỉ nhổ Lưu Triệu vừa thấy may mà không giao nộp địa chỉ thư liên lạc với Triệu Thác Đường. Kỳ thật, không phải Lưu Triệu không muốn mà là đòi hai lần đều bị Thường Trấn Viễn kiếm cớ từ chối. Địa chỉ hòm thư này có thể nói là chứng minh cho thân phận của người biết chuyện Z, không có địa chỉ hòm thư, Lăng Bác Kim có trình diễn tốt hơn nữa thì cũng vô dụng.</w:t>
      </w:r>
    </w:p>
    <w:p>
      <w:pPr>
        <w:pStyle w:val="BodyText"/>
      </w:pPr>
      <w:r>
        <w:t xml:space="preserve">Nghĩ tới đây, lòng hắn ổn định lại. Đương nhiên Lưu Triệu cũng rất rõ điểm này, ông ta không ép hắn nộp địa chỉ hòm thư có thể thấy được là chưa có ý qua cầu rút ván.</w:t>
      </w:r>
    </w:p>
    <w:p>
      <w:pPr>
        <w:pStyle w:val="BodyText"/>
      </w:pPr>
      <w:r>
        <w:t xml:space="preserve">Lăng Bác Kim tất nhiên là chẳng ngờ được trong khoảng thời gian từ lúc mình vào cửa tới vào bếp rót nước, trong đầu Thường Trấn Viễn đã xuất hiện nhiều suy nghĩ như vậy.</w:t>
      </w:r>
    </w:p>
    <w:p>
      <w:pPr>
        <w:pStyle w:val="BodyText"/>
      </w:pPr>
      <w:r>
        <w:t xml:space="preserve">“Sư phụ, em gặp Triệu Thác Đường rồi.” Cậu bưng trà, ngồi xuống ghế sô-pha cá nhân bên cạnh Thường Trấn Viễn.</w:t>
      </w:r>
    </w:p>
    <w:p>
      <w:pPr>
        <w:pStyle w:val="BodyText"/>
      </w:pPr>
      <w:r>
        <w:t xml:space="preserve">Thường Trấn Viễn nói, “Xin chữ ký rồi à?”</w:t>
      </w:r>
    </w:p>
    <w:p>
      <w:pPr>
        <w:pStyle w:val="BodyText"/>
      </w:pPr>
      <w:r>
        <w:t xml:space="preserve">“Xin một tấm danh thiếp.” Lăng Bác Kim lấy khỏi túi. Thông tin trên đó cục cảnh sát đã có hồ sơ lưu trữ rồi, vì thế có hay không như nhau cả.</w:t>
      </w:r>
    </w:p>
    <w:p>
      <w:pPr>
        <w:pStyle w:val="BodyText"/>
      </w:pPr>
      <w:r>
        <w:t xml:space="preserve">Thường Trấn Viễn nghía sang. Vẫn là kiểu trước kia gã thống nhất in, nền đen chữ vàng, phần viền còn có hai đường hoa văn, “Không nói gì sao?” Hắn đưa mắt về.</w:t>
      </w:r>
    </w:p>
    <w:p>
      <w:pPr>
        <w:pStyle w:val="BodyText"/>
      </w:pPr>
      <w:r>
        <w:t xml:space="preserve">Lăng Bác Kim bỏ danh thiếp vào túi, “Nói nhiều lắm.” Trí nhớ của cậu khá tốt, thuật lại gần như y sì lời cậu và Triệu Thác Đường nói ở quán trà lúc chiều, giữa chừng còn thêm một ít thần thái của Triệu Thác Đường khi đó, khiến Thường Trấn Viễn nhắm mắt lại cũng có thể tưởng tượng được tình cảnh lúc ấy.</w:t>
      </w:r>
    </w:p>
    <w:p>
      <w:pPr>
        <w:pStyle w:val="BodyText"/>
      </w:pPr>
      <w:r>
        <w:t xml:space="preserve">Lăng Bác Kim thấy hắn mãi không nói gì, nói nhỏ giọng, “Có phải em làm hỏng rồi không?”</w:t>
      </w:r>
    </w:p>
    <w:p>
      <w:pPr>
        <w:pStyle w:val="BodyText"/>
      </w:pPr>
      <w:r>
        <w:t xml:space="preserve">Thường Trấn Viễn nói, “Không, cậu biểu hiện rất tốt.” Tốt như trong tưởng tượng của hắn vậy. Kỳ thật hắn không quá lo lắng về biểu hiện của Lăng Bác Kim, Từ Tắc Thừa khi xưa có thể mê hoặc Trang Tranh thì Lăng Bác Kim hôm nay có thể lừa gạt Triệu Thác Đường. Thứ hắn để ý hơn cả là thái độ của Triệu Thác Đường, dù sao trên tay hắn không có quá nhiều át chủ bài để vung ra.</w:t>
      </w:r>
    </w:p>
    <w:p>
      <w:pPr>
        <w:pStyle w:val="BodyText"/>
      </w:pPr>
      <w:r>
        <w:t xml:space="preserve">Lăng Bác Kim nói, “Gã không hề tin em.”</w:t>
      </w:r>
    </w:p>
    <w:p>
      <w:pPr>
        <w:pStyle w:val="BodyText"/>
      </w:pPr>
      <w:r>
        <w:t xml:space="preserve">Thường Trấn Viễn nói, “Hôm nay dù có là con riêng của gã xuất hiện trước mặt gã, gã cũng sẽ không tin ngay. Gã là người thế đó.” Cẩn thận chặt chẽ, chờ thời hành động.</w:t>
      </w:r>
    </w:p>
    <w:p>
      <w:pPr>
        <w:pStyle w:val="BodyText"/>
      </w:pPr>
      <w:r>
        <w:t xml:space="preserve">Lăng Bác Kim nói, “Sư phụ rất hiểu Triệu Thác Đường à?”</w:t>
      </w:r>
    </w:p>
    <w:p>
      <w:pPr>
        <w:pStyle w:val="BodyText"/>
      </w:pPr>
      <w:r>
        <w:t xml:space="preserve">“Biết người biết ta, trăm trận trăm thắng. Lời người xưa luôn có lý đấy.” Thường Trấn Viễn nói xong, giương mắt quét qua vết rượu trên áo sơ-mi của cậu.</w:t>
      </w:r>
    </w:p>
    <w:p>
      <w:pPr>
        <w:pStyle w:val="BodyText"/>
      </w:pPr>
      <w:r>
        <w:t xml:space="preserve">Có vẻ Lăng Bác Kim thấy nóng, giơ tay lên cởi cúc áo sơ-mi, lộ ra hơn nửa ***g ngực, “Tối nay sếp mời mấy người bọn em ăn cơm, bảo là ăn mừng Triệu Thác Đường cắn câu.”</w:t>
      </w:r>
    </w:p>
    <w:p>
      <w:pPr>
        <w:pStyle w:val="BodyText"/>
      </w:pPr>
      <w:r>
        <w:t xml:space="preserve">Thường Trấn Viễn nói, “Đám Đầu to cũng đi cả à?”</w:t>
      </w:r>
    </w:p>
    <w:p>
      <w:pPr>
        <w:pStyle w:val="BodyText"/>
      </w:pPr>
      <w:r>
        <w:t xml:space="preserve">“Cá nhỏ có hẹn nên không đi.” Lăng Bác Kim nói rồi tháo đồng hồ kim cương ra. Cậu quay sang thấy Thường Trấn Viễn không nói gì, vội nói, “Sếp sợ anh đi đứng không tiện nên không kêu anh, bảo đợi chân anh ổn rồi thì ăn mừng tiếp.”</w:t>
      </w:r>
    </w:p>
    <w:p>
      <w:pPr>
        <w:pStyle w:val="BodyText"/>
      </w:pPr>
      <w:r>
        <w:t xml:space="preserve">Thường Trấn Viễn nhìn chăm chú vào cái bàn trước mặt, nói sâu xa, “Có phải đội trưởng có kế hoạch khác không?”</w:t>
      </w:r>
    </w:p>
    <w:p>
      <w:pPr>
        <w:pStyle w:val="BodyText"/>
      </w:pPr>
      <w:r>
        <w:t xml:space="preserve">Ánh mắt Lăng Bác Kim lập lòe.</w:t>
      </w:r>
    </w:p>
    <w:p>
      <w:pPr>
        <w:pStyle w:val="BodyText"/>
      </w:pPr>
      <w:r>
        <w:t xml:space="preserve">Thường Trấn Viễn không nghe thấy cậu trả lời thì biết chuyện không khác mình đoán là nhiêu, khóe miệng không khỏi gợn lên nụ cười lạnh lẽo, “Anh ta muốn để ai diễn Z?” Hắn thình lình quay đầu, nhìn lom lom vào cậu không chớp mắt.</w:t>
      </w:r>
    </w:p>
    <w:p>
      <w:pPr>
        <w:pStyle w:val="BodyText"/>
      </w:pPr>
      <w:r>
        <w:t xml:space="preserve">Hơi rượu của Lăng Bác Kim dường như từ trên mặt tràn thẳng xuống dưới, đến ***g ngực cũng nổi nên màu phớt hồng.</w:t>
      </w:r>
    </w:p>
    <w:p>
      <w:pPr>
        <w:pStyle w:val="BodyText"/>
      </w:pPr>
      <w:r>
        <w:t xml:space="preserve">Phòng khách yên tĩnh tới nỗi nghe được cả tiếng kim rơi.</w:t>
      </w:r>
    </w:p>
    <w:p>
      <w:pPr>
        <w:pStyle w:val="BodyText"/>
      </w:pPr>
      <w:r>
        <w:t xml:space="preserve">Ánh mắt của Thường Trấn Viễn vô cùng lạnh lẽo.</w:t>
      </w:r>
    </w:p>
    <w:p>
      <w:pPr>
        <w:pStyle w:val="Compact"/>
      </w:pPr>
      <w:r>
        <w:t xml:space="preserve">Lăng Bác Kim nhìn hắn, bỗng phát hiện hình như tới bây giờ mình chưa từng nhìn kỹ càng vị sư phụ trên người luôn phủ băng sương này, vậy nên tới bây giờ không hề phát hiện ngũ quan hắn lại đẹp như vậy, trong mắt dù chứa đựng lãnh ý lại khiến toàn bộ khuôn mặt càng thêm sáng sủa. Hầu kết của cậu nhấp nhô, rượu nốc vào như thể đang cuộn trào trong dạ dày khiến cơ thể ngày càng bức bối.</w:t>
      </w:r>
      <w:r>
        <w:br w:type="textWrapping"/>
      </w:r>
      <w:r>
        <w:br w:type="textWrapping"/>
      </w:r>
    </w:p>
    <w:p>
      <w:pPr>
        <w:pStyle w:val="Heading2"/>
      </w:pPr>
      <w:bookmarkStart w:id="75" w:name="chương-53-chút-cân-lượng-của-ông-bô"/>
      <w:bookmarkEnd w:id="75"/>
      <w:r>
        <w:t xml:space="preserve">53. Chương 53: Chút Cân Lượng Của “ông Bô”</w:t>
      </w:r>
    </w:p>
    <w:p>
      <w:pPr>
        <w:pStyle w:val="Compact"/>
      </w:pPr>
      <w:r>
        <w:br w:type="textWrapping"/>
      </w:r>
      <w:r>
        <w:br w:type="textWrapping"/>
      </w:r>
      <w:r>
        <w:t xml:space="preserve">Ánh mắt một lạnh một nóng kết nối, giao thoa giữa không trung… trở nên sâu xa khó hiểu.</w:t>
      </w:r>
    </w:p>
    <w:p>
      <w:pPr>
        <w:pStyle w:val="BodyText"/>
      </w:pPr>
      <w:r>
        <w:t xml:space="preserve">“Cậu nốc bao nhiêu rượu vậy?” Thường Trấn Viễn nhíu mày.</w:t>
      </w:r>
    </w:p>
    <w:p>
      <w:pPr>
        <w:pStyle w:val="BodyText"/>
      </w:pPr>
      <w:r>
        <w:t xml:space="preserve">Giọng nói lạnh lẽo cưỡng chế chuyển di tầm nhìn của Lăng Bác Kim, cậu liếm đôi môi khô khốc, ngửa đầu uống hết nước trong cốc, hắng giọng nói, “Không nhiều, chắc hai ba chai bia.”</w:t>
      </w:r>
    </w:p>
    <w:p>
      <w:pPr>
        <w:pStyle w:val="BodyText"/>
      </w:pPr>
      <w:r>
        <w:t xml:space="preserve">Quả thực là không nhiều.</w:t>
      </w:r>
    </w:p>
    <w:p>
      <w:pPr>
        <w:pStyle w:val="BodyText"/>
      </w:pPr>
      <w:r>
        <w:t xml:space="preserve">Thường Trấn Viễn nhìn mang tai đỏ ửng của cậu, lông mày chợt cau lại chặt hơn. Trong ấn tượng, tửu lượng của Từ Tắc Thừa không hề tệ, lúc uống hăng có khi còn sạch hai chai rượu trắng, lúc ra ngoài vẫn có thể đi thẳng tắp, với cả thói quen còn tốt hơn nữa, uống say là vật ra ngủ, không nói lấy một câu thừa thãi, nếu không như vậy thì nào nằm vùng ở chỗ hắn lâu thế được. Sao tới Lăng Bác Kim lại kém vậy? Lẽ nào, công an còn huấn luyện cả tửu lượng cho nằm vùng nữa sao?</w:t>
      </w:r>
    </w:p>
    <w:p>
      <w:pPr>
        <w:pStyle w:val="BodyText"/>
      </w:pPr>
      <w:r>
        <w:t xml:space="preserve">Nếu như vậy, Lăng Bác Kim thật đúng là một viên ngọc thô danh xứng với thực, không gọt giũa thì khó mà làm chuyện lớn. Với sự thận trọng của Triệu Thác Đường, tiết tấu uống rượu phun chân ngôn chắc chắn sẽ không ít.</w:t>
      </w:r>
    </w:p>
    <w:p>
      <w:pPr>
        <w:pStyle w:val="BodyText"/>
      </w:pPr>
      <w:r>
        <w:t xml:space="preserve">Thường Trấn Viễn vẫn đang phiền não vì tửu lượng của Lăng Bác Kim thì Lăng Bác Kim lại không kiềm chế nổi mà chuyển tầm nhìn tới mặt Thường Trấn Viễn.</w:t>
      </w:r>
    </w:p>
    <w:p>
      <w:pPr>
        <w:pStyle w:val="BodyText"/>
      </w:pPr>
      <w:r>
        <w:t xml:space="preserve">Hai người ai nghĩ chuyện nấy, thành ra cũng tĩnh lặng.</w:t>
      </w:r>
    </w:p>
    <w:p>
      <w:pPr>
        <w:pStyle w:val="BodyText"/>
      </w:pPr>
      <w:r>
        <w:t xml:space="preserve">Song sự tĩnh lặng nhanh chóng bị một hồi chuông điện thoại cắt ngang.</w:t>
      </w:r>
    </w:p>
    <w:p>
      <w:pPr>
        <w:pStyle w:val="BodyText"/>
      </w:pPr>
      <w:r>
        <w:t xml:space="preserve">Lăng Bác Kim sợ tới nỗi suýt làm vỡ cốc, luống cuống cầm chắc xong, Thường Trấn Viễn đã nghe điện rồi.</w:t>
      </w:r>
    </w:p>
    <w:p>
      <w:pPr>
        <w:pStyle w:val="BodyText"/>
      </w:pPr>
      <w:r>
        <w:t xml:space="preserve">“Hòa thượng về chưa?” Giọng nói của Lưu Triệu vẫn vững vàng như vậy.</w:t>
      </w:r>
    </w:p>
    <w:p>
      <w:pPr>
        <w:pStyle w:val="BodyText"/>
      </w:pPr>
      <w:r>
        <w:t xml:space="preserve">Thường Trấn Viễn nói, “Đang xỉn quắc cần câu.”</w:t>
      </w:r>
    </w:p>
    <w:p>
      <w:pPr>
        <w:pStyle w:val="BodyText"/>
      </w:pPr>
      <w:r>
        <w:t xml:space="preserve">Lăng Bác Kim ngớp ngớp miệng, lặng lẽ cầm cốc vào phòng bếp.</w:t>
      </w:r>
    </w:p>
    <w:p>
      <w:pPr>
        <w:pStyle w:val="BodyText"/>
      </w:pPr>
      <w:r>
        <w:t xml:space="preserve">“Hôm nay cậu ta biểu hiện không tệ, vượt ngoài dự đoán của tôi.” Lưu Triệu hơi ngừng lại, rồi nói tiếp, “Mắt cậu tốt lắm đấy.”</w:t>
      </w:r>
    </w:p>
    <w:p>
      <w:pPr>
        <w:pStyle w:val="BodyText"/>
      </w:pPr>
      <w:r>
        <w:t xml:space="preserve">Thường Trấn Viễn nói, “Chẳng những mắt em rất tốt mà biểu hiện cũng sẽ rất tốt.”</w:t>
      </w:r>
    </w:p>
    <w:p>
      <w:pPr>
        <w:pStyle w:val="BodyText"/>
      </w:pPr>
      <w:r>
        <w:t xml:space="preserve">Lưu Triệu nói, “Về kế hoạch này, tôi bổ khuyết chút, rất cần sự phối hợp của cậu.”</w:t>
      </w:r>
    </w:p>
    <w:p>
      <w:pPr>
        <w:pStyle w:val="BodyText"/>
      </w:pPr>
      <w:r>
        <w:t xml:space="preserve">Khi cấp trên dùng thái độ vô cùng khách khí nói với cấp dưới rằng rất cần sự phối hợp của anh, thông thường chứng tỏ rằng chuyện định làm tiếp đó rất khó khăn, vì vậy Thường Trấn Viễn không tiếp lời.</w:t>
      </w:r>
    </w:p>
    <w:p>
      <w:pPr>
        <w:pStyle w:val="BodyText"/>
      </w:pPr>
      <w:r>
        <w:t xml:space="preserve">Lưu Triệu kinh qua đủ kiểu biểu hiện “kiệt xuất” đợt này của hắn thì hiểu tính hắn đôi chút rồi, rất biết điều nói tiếp, “Tôi định thiết lập một người biết chuyện Z.”</w:t>
      </w:r>
    </w:p>
    <w:p>
      <w:pPr>
        <w:pStyle w:val="BodyText"/>
      </w:pPr>
      <w:r>
        <w:t xml:space="preserve">Thường Trấn Viễn nói, “Em đã nhập vai rồi.”</w:t>
      </w:r>
    </w:p>
    <w:p>
      <w:pPr>
        <w:pStyle w:val="BodyText"/>
      </w:pPr>
      <w:r>
        <w:t xml:space="preserve">Lưu Triệu nói, “Đây là một nhân vật nguy hiểm, có lẽ sẽ cần chạy cự ly dài, chúng ta cần một người khỏe mạnh để sắm vai.”</w:t>
      </w:r>
    </w:p>
    <w:p>
      <w:pPr>
        <w:pStyle w:val="BodyText"/>
      </w:pPr>
      <w:r>
        <w:t xml:space="preserve">Thường Trấn Viễn nói, “Em sẽ khỏi hẳn.”</w:t>
      </w:r>
    </w:p>
    <w:p>
      <w:pPr>
        <w:pStyle w:val="BodyText"/>
      </w:pPr>
      <w:r>
        <w:t xml:space="preserve">Lưu Triệu nói, “Điểm này thì tôi hoàn toàn tin tưởng, nhưng không biết Triệu Thác Đường có cho cậu nghỉ tĩnh dưỡng không đây.”</w:t>
      </w:r>
    </w:p>
    <w:p>
      <w:pPr>
        <w:pStyle w:val="BodyText"/>
      </w:pPr>
      <w:r>
        <w:t xml:space="preserve">Thường Trấn Viễn mím môi. Kỳ thật lời Lưu Triệu nói rất có lý, chính hắn cũng biết điều này, nhưng biết và thừa nhận là hai chuyện khác nhau. Tâm trạng của hắn bây giờ hệt như một kỹ sư vất vả vẽ ra một bản thiết kế vừa lòng lại bị người khác khỉa mất.</w:t>
      </w:r>
    </w:p>
    <w:p>
      <w:pPr>
        <w:pStyle w:val="BodyText"/>
      </w:pPr>
      <w:r>
        <w:t xml:space="preserve">“Song, không phải là cậu không có nhiệm vụ đâu.” Lưu Triệu chuyển chủ đề, nói tiếp, “Tuy người biết chuyện Z tạm thời để tôi sắm vai, dẫn lực chú ý của Triệu Thác Đường đi, nhưng việc liên lạc với Triệu Thác Đường vẫn là cậu làm.”</w:t>
      </w:r>
    </w:p>
    <w:p>
      <w:pPr>
        <w:pStyle w:val="BodyText"/>
      </w:pPr>
      <w:r>
        <w:t xml:space="preserve">Thường Trấn Viễn ngẩn ra, tâm trạng giống như đang ngồi tàu lượn siêu tốc vậy, nháy mắt cái từ đáy lên tới đỉnh. Ý Lưu Triệu là, bản thiết kế vẫn để hắn vẽ, nhưng nguy hiểm thì ông ta gánh? Đây quả là chuyện tốt chẳng thể tưởng tượng nổi!</w:t>
      </w:r>
    </w:p>
    <w:p>
      <w:pPr>
        <w:pStyle w:val="BodyText"/>
      </w:pPr>
      <w:r>
        <w:t xml:space="preserve">“Có điều chuyện người biết chuyện Z là hai người chỉ có cậu và tôi biết thôi.” Lưu Triệu trầm giọng nói, “Tôi hy vọng giữ bí mật tuyệt đối.”</w:t>
      </w:r>
    </w:p>
    <w:p>
      <w:pPr>
        <w:pStyle w:val="BodyText"/>
      </w:pPr>
      <w:r>
        <w:t xml:space="preserve">Thường Trấn Viễn nhìn Lăng Bác Kim đang từ bếp đi ra, ánh mắt hơi nheo lại, nghe ý Lưu Triệu, chuyện này phải gạt cả Lăng Bác Kim sao? Ông ta muốn độc chiếm công trạng? Hay là để ngừa quá nhiều người biết làm lộ tin tức?</w:t>
      </w:r>
    </w:p>
    <w:p>
      <w:pPr>
        <w:pStyle w:val="BodyText"/>
      </w:pPr>
      <w:r>
        <w:t xml:space="preserve">“Được.” Hắn đồng ý chẳng chút lần chần. Chẳng cần biết ông ta có lý do gì, dù sao mục đích của hắn chính là khiến Triệu Thác Đường chết không chỗ chôn.</w:t>
      </w:r>
    </w:p>
    <w:p>
      <w:pPr>
        <w:pStyle w:val="BodyText"/>
      </w:pPr>
      <w:r>
        <w:t xml:space="preserve">Lăng Bác Kim lén liếc Thường Trấn Viễn đang nghe điện thoại, thấy hắn không nhìn mình nữa, tâm trạng chợt thả lỏng, dùng khẩu hình nói chúc ngủ ngon rồi quay người vào phòng.</w:t>
      </w:r>
    </w:p>
    <w:p>
      <w:pPr>
        <w:pStyle w:val="BodyText"/>
      </w:pPr>
      <w:r>
        <w:t xml:space="preserve">Lưu Triệu nói, “Hôm nay lúc Lăng Bác Kim và Triệu Thác Đường gặp mặt có chú ý một chuyện, tôi thấy chúng ta có thể lưu ý. Cậu ta nói rằng sau khi Triệu Thác Đường vào tiệm trà, không hề có nhân viên phục vụ tới chào hỏi.”</w:t>
      </w:r>
    </w:p>
    <w:p>
      <w:pPr>
        <w:pStyle w:val="BodyText"/>
      </w:pPr>
      <w:r>
        <w:t xml:space="preserve">Thường Trấn Viễn nhướn mày, “Nhân viên phục vụ quen Triệu Thác Đường, biết hôm nay gã sẽ tới mà lại còn không cần nước non gì sao?”</w:t>
      </w:r>
    </w:p>
    <w:p>
      <w:pPr>
        <w:pStyle w:val="BodyText"/>
      </w:pPr>
      <w:r>
        <w:t xml:space="preserve">Lưu Triệu nói, “Vì vậy tôi nghi ngờ tiệm trà này ngầm có quan hệ với Triệu Thác Đường.”</w:t>
      </w:r>
    </w:p>
    <w:p>
      <w:pPr>
        <w:pStyle w:val="BodyText"/>
      </w:pPr>
      <w:r>
        <w:t xml:space="preserve">Tiệm trà ngầm có quan hệ với Triệu Thác Đường…</w:t>
      </w:r>
    </w:p>
    <w:p>
      <w:pPr>
        <w:pStyle w:val="BodyText"/>
      </w:pPr>
      <w:r>
        <w:t xml:space="preserve">Thường Trấn Viễn nghĩ chút rồi nói, “Anh tra giúp em người đăng ký tiệm trà này là ai.”</w:t>
      </w:r>
    </w:p>
    <w:p>
      <w:pPr>
        <w:pStyle w:val="BodyText"/>
      </w:pPr>
      <w:r>
        <w:t xml:space="preserve">“Tôi tra rồi.” Lưu Triệu nói, “Là một người phụ nữ tên Thành Vân Mạt, năm nay bốn mốt tuổi.”</w:t>
      </w:r>
    </w:p>
    <w:p>
      <w:pPr>
        <w:pStyle w:val="BodyText"/>
      </w:pPr>
      <w:r>
        <w:t xml:space="preserve">Chị ta vẫn ở thành phố này sao? Lại còn sống ngay dưới mí mắt hắn?</w:t>
      </w:r>
    </w:p>
    <w:p>
      <w:pPr>
        <w:pStyle w:val="BodyText"/>
      </w:pPr>
      <w:r>
        <w:t xml:space="preserve">Ngón tay cầm ống nghe của hắn hơi siết lại.</w:t>
      </w:r>
    </w:p>
    <w:p>
      <w:pPr>
        <w:pStyle w:val="BodyText"/>
      </w:pPr>
      <w:r>
        <w:t xml:space="preserve">Lưu Triệu nghe thấy tiếng hít thở bên kia điện thoại trở nên ồ ồ rõ ràng, hỏi dò, “Cậu biết cô ta à?”</w:t>
      </w:r>
    </w:p>
    <w:p>
      <w:pPr>
        <w:pStyle w:val="BodyText"/>
      </w:pPr>
      <w:r>
        <w:t xml:space="preserve">Thường Trấn Viễn nói, “Không biết, thấy tên nghe quen tai thôi.”</w:t>
      </w:r>
    </w:p>
    <w:p>
      <w:pPr>
        <w:pStyle w:val="BodyText"/>
      </w:pPr>
      <w:r>
        <w:t xml:space="preserve">Lưu Triệu nói, “Tôi cũng thấy hơi quen. Giờ gấp quá, manh mối điều tra được không nhiều, tôi nghĩ mai sẽ tiếp tục lần theo manh mối này. Nếu tiệm trà này thật sự có liên quan tới Triệu Thác Đường thì tôi yên tâm rồi. Nói thật, Hòa thượng tới quá sớm đi quá muộn, hình tượng chân thấp chân cao không để Triệu Thác Đường trông được, tôi thấy tiếc lắm.”</w:t>
      </w:r>
    </w:p>
    <w:p>
      <w:pPr>
        <w:pStyle w:val="BodyText"/>
      </w:pPr>
      <w:r>
        <w:t xml:space="preserve">Thường Trấn Viễn nói, “Yên tâm. Với thủ đoạn của Triệu Thác Đường, sớm muộn rồi cũng khai thác được tư liệu của cậu ta thôi.”</w:t>
      </w:r>
    </w:p>
    <w:p>
      <w:pPr>
        <w:pStyle w:val="BodyText"/>
      </w:pPr>
      <w:r>
        <w:t xml:space="preserve">Giọng Lưu Triệu chợt trở nên nghiêm trọng, “Đây là một chuyện khác mà tôi lo lắng. Hòa thượng dùng tên thật, cũng chính là, giờ cậu ta đang nằm vùng bằng thân phận của Lăng Bác Kim, một khi thân phận nằm vùng bị vạch trần, tôi sợ sẽ ảnh hưởng tới người nhà cậu ta. Tuy tôi đã dùng quan hệ sửa lại tư liệu về Hòa thượng ở cục cảnh sát, nhưng nếu gã tra được thành thị nơi Hòa thượng sinh ra thì vẫn sẽ lộ tẩy đấy! Vì vậy phía chúng ta nhất định phải thống nhất lời nói, tuyệt đối không được để Triệu Thác Đường tìm được manh mối.”</w:t>
      </w:r>
    </w:p>
    <w:p>
      <w:pPr>
        <w:pStyle w:val="BodyText"/>
      </w:pPr>
      <w:r>
        <w:t xml:space="preserve">Trong lòng Thường Trấn Viễn khẽ động, trong đầu chợt nảy sinh một chủ ý cực độc ác, nhưng sinh ra kèm với chủ ý này là một sự phản cảm lạ lẫm.</w:t>
      </w:r>
    </w:p>
    <w:p>
      <w:pPr>
        <w:pStyle w:val="BodyText"/>
      </w:pPr>
      <w:r>
        <w:t xml:space="preserve">“Cậu nghe tôi nói chưa đấy?” Lưu Triệu thấy hắn mãi chẳng đáp lại, không kiên nhẫn hỏi lần nữa.</w:t>
      </w:r>
    </w:p>
    <w:p>
      <w:pPr>
        <w:pStyle w:val="BodyText"/>
      </w:pPr>
      <w:r>
        <w:t xml:space="preserve">“Dạ. Em biết rồi.” Thường Trấn Viễn ép cả hai cảm xúc xuống.</w:t>
      </w:r>
    </w:p>
    <w:p>
      <w:pPr>
        <w:pStyle w:val="BodyText"/>
      </w:pPr>
      <w:r>
        <w:t xml:space="preserve">Lưu Triệu nói, “Phải nhớ, Hòa thượng lúc nhỏ bị bố mẹ vứt bỏ, xuất thân từ cô nhi viện, từ bé đã hiếu thắng. Điểm này rất giống với Triệu Thác Đường, tin chắc gã có thể tìm được đồng cảm từ Lăng Bác Kim, do đó dễ tới gần suy nghĩ của gã hơn. Tôi với đám Đầu to khớp lời rồi, tóm lại, bọn họ sẽ ra vẻ không biết gì cả. Giờ chúng ta ở vị trí bị động, chủ yếu là xem Triệu Thác Đường tiếp tục ra đòn thế nào thôi. Cậu là người duy nhất có thể chủ động tấn công, nhưng, trước mỗi lần tấn công phải trao đổi với tôi, tôi không muốn để người biết chuyện Z phân liệt nhân cách đâu!”</w:t>
      </w:r>
    </w:p>
    <w:p>
      <w:pPr>
        <w:pStyle w:val="BodyText"/>
      </w:pPr>
      <w:r>
        <w:t xml:space="preserve">Thường Trấn Viễn nghe tới đó cuối cùng cũng hiểu vì sao Lưu Triệu lại nghĩ ra chủ ý hai người cùng sắm vai người biết chuyện Z rồi, xem ra ông ta phát hiện đe nẹt bắt ép không có tác dụng gì với hắn, vì vậy muốn dùng phương thức hợp tác để hắn ngoan ngoãn nghe lời.</w:t>
      </w:r>
    </w:p>
    <w:p>
      <w:pPr>
        <w:pStyle w:val="BodyText"/>
      </w:pPr>
      <w:r>
        <w:t xml:space="preserve">Phương pháp này đích xác rất hiệu quả, ít nhất thì giờ hắn đã buông xuống phần lớn cảnh giác với Lưu Triệu, xác nhận ông ta sẽ không đá mình ra giữa chừng kế hoạch nữa.</w:t>
      </w:r>
    </w:p>
    <w:p>
      <w:pPr>
        <w:pStyle w:val="BodyText"/>
      </w:pPr>
      <w:r>
        <w:t xml:space="preserve">“Cậu cảm thấy bước tiếp theo Triệu Thác Đường sẽ hành động thế nào?” Lưu Triệu có vẻ thật sự coi hắn là pát-nơ[1], hỏi khá tự nhiên.</w:t>
      </w:r>
    </w:p>
    <w:p>
      <w:pPr>
        <w:pStyle w:val="BodyText"/>
      </w:pPr>
      <w:r>
        <w:t xml:space="preserve">Thường Trấn Viễn nói, “Đào ba thước đất, mở rộng điều tra.”</w:t>
      </w:r>
    </w:p>
    <w:p>
      <w:pPr>
        <w:pStyle w:val="BodyText"/>
      </w:pPr>
      <w:r>
        <w:t xml:space="preserve">Lưu Triệu cười nói, “Được, thế thì tôi rửa cổ chờ xem gã điều tra thế nào.”</w:t>
      </w:r>
    </w:p>
    <w:p>
      <w:pPr>
        <w:pStyle w:val="BodyText"/>
      </w:pPr>
      <w:r>
        <w:t xml:space="preserve">Cúp máy, tâm trạng của Thường Trấn Viễn thoải mái trở lại.</w:t>
      </w:r>
    </w:p>
    <w:p>
      <w:pPr>
        <w:pStyle w:val="BodyText"/>
      </w:pPr>
      <w:r>
        <w:t xml:space="preserve">Cánh cửa phía sau hắn chợt mở ra. Lăng Bác Kim để trần nửa người trên đứng ở cửa. Nửa người trên rắn rỏi, lúc động đậy còn trông thấy được đường cơ bắp.</w:t>
      </w:r>
    </w:p>
    <w:p>
      <w:pPr>
        <w:pStyle w:val="BodyText"/>
      </w:pPr>
      <w:r>
        <w:t xml:space="preserve">Thường Trấn Viễn chống nạng đứng lên, nhíu mày, “Gì thế?”</w:t>
      </w:r>
    </w:p>
    <w:p>
      <w:pPr>
        <w:pStyle w:val="BodyText"/>
      </w:pPr>
      <w:r>
        <w:t xml:space="preserve">Lăng Bác Kim nói lưỡng lự, “Có vài chuyện sư phụ hỏi em không thể trả lời, sếp bảo phải giữ bí mật.”</w:t>
      </w:r>
    </w:p>
    <w:p>
      <w:pPr>
        <w:pStyle w:val="BodyText"/>
      </w:pPr>
      <w:r>
        <w:t xml:space="preserve">Thường Trấn Viễn nói dửng dưng, “Biết rồi.”</w:t>
      </w:r>
    </w:p>
    <w:p>
      <w:pPr>
        <w:pStyle w:val="BodyText"/>
      </w:pPr>
      <w:r>
        <w:t xml:space="preserve">Lăng Bác Kim ngớ ra.</w:t>
      </w:r>
    </w:p>
    <w:p>
      <w:pPr>
        <w:pStyle w:val="BodyText"/>
      </w:pPr>
      <w:r>
        <w:t xml:space="preserve">Thường Trấn Viễn nói, “Không còn gì nữa thì tôi lên tầng trước đây.” Lưu Triệu không cho Lăng Bác Kim bí mật nói cho hắn áng chừng là để phủ đầu hắn, cho hắn biết đừng có tưởng là sư phụ của Lăng Bác Kim là có thể muốn làm gì thì làm, không có Lưu Triệu ông ta thì hắn vẫn chẳng làm được tích sự gì. Tục ngữ cũng đã nói rồi đấy, vừa đấm vừa xoa. Hắn không có ý kiến với phương pháp của Lưu Triệu, dù sao kẻ tính toán trước là hắn, không dám ý kiến ý cò gì. Hắn phẫn nộ là bởi thằng nhóc thối Lăng Bác Kim! Lưu Triệu không cho nói là cậu ta không nói luôn, vậy mà bảo hắn giống bố cậu ta, hóa ra ông bô trong lòng cậu ta chỉ có nhiêu đấy cân lượng. May mà ngay từ đầu hắn đã định lôi cậu làm bia đỡ đạn chứ không định lấy làm quân cờ như Lưu Triệu, không thì giờ khẳng định là bị tức chết tươi.</w:t>
      </w:r>
    </w:p>
    <w:p>
      <w:pPr>
        <w:pStyle w:val="Compact"/>
      </w:pPr>
      <w:r>
        <w:t xml:space="preserve">[1] Partner, bản tiếng Trung dùng phiên âm tiếng Anh.</w:t>
      </w:r>
      <w:r>
        <w:br w:type="textWrapping"/>
      </w:r>
      <w:r>
        <w:br w:type="textWrapping"/>
      </w:r>
    </w:p>
    <w:p>
      <w:pPr>
        <w:pStyle w:val="Heading2"/>
      </w:pPr>
      <w:bookmarkStart w:id="76" w:name="chương-54-lịch-sử-tăm-tối-của-trang-tranh"/>
      <w:bookmarkEnd w:id="76"/>
      <w:r>
        <w:t xml:space="preserve">54. Chương 54: Lịch Sử Tăm Tối Của Trang Tranh</w:t>
      </w:r>
    </w:p>
    <w:p>
      <w:pPr>
        <w:pStyle w:val="Compact"/>
      </w:pPr>
      <w:r>
        <w:br w:type="textWrapping"/>
      </w:r>
      <w:r>
        <w:br w:type="textWrapping"/>
      </w:r>
      <w:r>
        <w:t xml:space="preserve">Kể từ sau khi Lưu Triệu thẳng thắn cho Thường Trấn Viễn biết kế hoạch, quan hệ của hai người lại trở lại bình thường, thậm chí là gần gũi hơn xưa một chút, nhưng trong lòng Thường Trấn Viễn rất rõ ràng, bởi một loạt chuyện này, Lưu Triệu ắt sẽ đề phòng hắn, giờ hai người có thể giữ quan hệ hòa thuận mặt ngoài là do không có xung đột lập trường, một khi xảy ra xung đột thì chắc chắn Lưu Triệu sẽ không nương tay với mình. Chưa chừng một chuỗi biểu hiện của mình đã khiến Lưu Triệu loại ba chữ Thường Trấn Viễn ra khỏi danh sách tổ viên trong đầu rồi.</w:t>
      </w:r>
    </w:p>
    <w:p>
      <w:pPr>
        <w:pStyle w:val="BodyText"/>
      </w:pPr>
      <w:r>
        <w:t xml:space="preserve">Nhưng, thế thì sao?</w:t>
      </w:r>
    </w:p>
    <w:p>
      <w:pPr>
        <w:pStyle w:val="BodyText"/>
      </w:pPr>
      <w:r>
        <w:t xml:space="preserve">Việc hắn muốn làm, chỉ là nhìn Triệu Thác Đường rơi khỏi vị trí vốn thuộc về hắn rồi ngã chết, thế thôi. Còn có muốn giữ thân phận Thường Trấn Viễn hay không thì phải xem nó mang tới bao nhiêu lợi ích cho mình.</w:t>
      </w:r>
    </w:p>
    <w:p>
      <w:pPr>
        <w:pStyle w:val="BodyText"/>
      </w:pPr>
      <w:r>
        <w:t xml:space="preserve">Di động trên bàn trà vang pi pi hai tiếng.</w:t>
      </w:r>
    </w:p>
    <w:p>
      <w:pPr>
        <w:pStyle w:val="BodyText"/>
      </w:pPr>
      <w:r>
        <w:t xml:space="preserve">Thường Trấn Viễn chẳng cần nhìn cũng biết là ai gửi.</w:t>
      </w:r>
    </w:p>
    <w:p>
      <w:pPr>
        <w:pStyle w:val="BodyText"/>
      </w:pPr>
      <w:r>
        <w:t xml:space="preserve">Da mặt của Lịch Sâm rõ ràng đã qua tôi luyện, da trâu bình thường khó mà sánh nổi. Chuyện đưa chìa khóa mới trôi qua chưa được mấy lâu đã bắt đầu khủng bố tin nhắn rồi, nhưng không nhắc lấy một chữ về chuyện ngày đó, chỉ gửi vài câu chọc cười vô vị, tin nhắn như vậy dù không trả lời lại cũng chẳng thấy ngại nghịu gì, vì thế mỗi chín giờ sáng, ba giờ chiều, tám giờ tối, Lịch Sâm đều đúng giờ gửi tới, gió mặc gió mưa kệ mưa.</w:t>
      </w:r>
    </w:p>
    <w:p>
      <w:pPr>
        <w:pStyle w:val="BodyText"/>
      </w:pPr>
      <w:r>
        <w:t xml:space="preserve">Cũng như bây giờ, đồng hồ treo tường vừa mới điểm ba giờ.</w:t>
      </w:r>
    </w:p>
    <w:p>
      <w:pPr>
        <w:pStyle w:val="BodyText"/>
      </w:pPr>
      <w:r>
        <w:t xml:space="preserve">Nếu muốn lợi dụng thân phận của Thường Trấn Viễn thì việc tiếp xúc ngay mặt với Lịch Sâm là điều tất nhiên, nhưng giờ chưa phải lúc. Giờ hắn chỉ muốn giải quyết chuyện trước mắt, Lịch Sâm và Hầu Nguyên Côn có quan hệ mập mờ, thêm gã vào thì chuyện sẽ tăng thêm rất nhiều nhân tố không ổn định.</w:t>
      </w:r>
    </w:p>
    <w:p>
      <w:pPr>
        <w:pStyle w:val="BodyText"/>
      </w:pPr>
      <w:r>
        <w:t xml:space="preserve">Di động chợt vang lên.</w:t>
      </w:r>
    </w:p>
    <w:p>
      <w:pPr>
        <w:pStyle w:val="BodyText"/>
      </w:pPr>
      <w:r>
        <w:t xml:space="preserve">Lẽ nào Lịch Sâm không thấy trả lời nên rốt cuộc không nhịn được nữa?</w:t>
      </w:r>
    </w:p>
    <w:p>
      <w:pPr>
        <w:pStyle w:val="BodyText"/>
      </w:pPr>
      <w:r>
        <w:t xml:space="preserve">Thường Trấn Viễn bực bội cầm lên mới phát hiện màn hình biểu thị người gọi tới là Lưu Triệu.</w:t>
      </w:r>
    </w:p>
    <w:p>
      <w:pPr>
        <w:pStyle w:val="BodyText"/>
      </w:pPr>
      <w:r>
        <w:t xml:space="preserve">“Thành Vân Mạt, người đăng ký tiệm trà Lão Từ, cậu còn nhớ không?” Trong giọng Lưu Triệu mang theo chút hưng phấn.</w:t>
      </w:r>
    </w:p>
    <w:p>
      <w:pPr>
        <w:pStyle w:val="BodyText"/>
      </w:pPr>
      <w:r>
        <w:t xml:space="preserve">Thường Trấn Viễn nói, “Ừm, nhớ.”</w:t>
      </w:r>
    </w:p>
    <w:p>
      <w:pPr>
        <w:pStyle w:val="BodyText"/>
      </w:pPr>
      <w:r>
        <w:t xml:space="preserve">“Tôi tra được quá khứ của cô ta rồi, biết vì sao cô ta lại quen tai thế rồi!” Lưu Triệu nói, “Chắc chắn cậu không đoán được trải nghiệm của cô ta ngày trước đâu.”</w:t>
      </w:r>
    </w:p>
    <w:p>
      <w:pPr>
        <w:pStyle w:val="BodyText"/>
      </w:pPr>
      <w:r>
        <w:t xml:space="preserve">Sao lại không đoán được chứ? Một phần trải nghiệm của chị ta cũng là do hắn ban tặng cả.</w:t>
      </w:r>
    </w:p>
    <w:p>
      <w:pPr>
        <w:pStyle w:val="BodyText"/>
      </w:pPr>
      <w:r>
        <w:t xml:space="preserve">Nghĩ thì nghĩ vậy, miệng Thường Trấn Viễn vẫn đón lời Lưu Triệu, “Sao vậy? Địa vị của cô ta rất lớn à?”</w:t>
      </w:r>
    </w:p>
    <w:p>
      <w:pPr>
        <w:pStyle w:val="BodyText"/>
      </w:pPr>
      <w:r>
        <w:t xml:space="preserve">“Cô ta là tình nhân của Diêu Khải Long.” Lưu Triệu nói, “Cậu biết Diêu Khải Long không? Sếp trước của Trang Tranh, sau bị xử bắn vì tội giết người ấy.”</w:t>
      </w:r>
    </w:p>
    <w:p>
      <w:pPr>
        <w:pStyle w:val="BodyText"/>
      </w:pPr>
      <w:r>
        <w:t xml:space="preserve">Thường Trấn Viễn nói, “Có ấn tượng.”</w:t>
      </w:r>
    </w:p>
    <w:p>
      <w:pPr>
        <w:pStyle w:val="BodyText"/>
      </w:pPr>
      <w:r>
        <w:t xml:space="preserve">Lưu Triệu nói, “Hồi xử lý bản án đó tôi vẫn là lính mới. Kể ra thì cũng mười năm có lẻ rồi, nhưng tình cảnh khi ấy vẫn mồn một trước mắt. Diêu Khải Long, ha, Diêu Khải Long, thảo nào tôi thấy cái tên Thành Vân Mạt nghe quen quen. Tư liệu liên quan tới lão, tối tôi bảo Hòa thượng mang cho cậu, cậu đọc đi, có lẽ giúp được cho việc tìm hiểu Triệu Thác Đường.”</w:t>
      </w:r>
    </w:p>
    <w:p>
      <w:pPr>
        <w:pStyle w:val="BodyText"/>
      </w:pPr>
      <w:r>
        <w:t xml:space="preserve">Cúp máy, lòng Thường Trấn Viễn rét buốt.</w:t>
      </w:r>
    </w:p>
    <w:p>
      <w:pPr>
        <w:pStyle w:val="BodyText"/>
      </w:pPr>
      <w:r>
        <w:t xml:space="preserve">Diêu Khải Long, Thành Vân Mạt, hai cái tên này dù hắn hóa thành tro thì vẫn sẽ nhớ được.</w:t>
      </w:r>
    </w:p>
    <w:p>
      <w:pPr>
        <w:pStyle w:val="BodyText"/>
      </w:pPr>
      <w:r>
        <w:t xml:space="preserve">Nếu không có Diêu Khải Long thì hắn sẽ không đi vào con đường này. Có thể nói, Diêu Khải Long là Bá Nhạc của hắn, người đưa đường chỉ lối cho hắn, mạnh tay bồi dưỡng hắn từ một sinh viên vừa ra trường tràn ngập ước mơ với xã hội thành một tay trùm nham hiểm. Nói thẳng ra, kẻ đó là sư phụ của hắn.</w:t>
      </w:r>
    </w:p>
    <w:p>
      <w:pPr>
        <w:pStyle w:val="BodyText"/>
      </w:pPr>
      <w:r>
        <w:t xml:space="preserve">Vẫn nhớ năm đó, Diêu Khải Long ngồi trên ghế thái sư, bên tay đặt hai va-li tiền mặt, khoan thai hỏi hắn, “Mày nghĩ mày giá bao nhiêu? Ra giá đi.”</w:t>
      </w:r>
    </w:p>
    <w:p>
      <w:pPr>
        <w:pStyle w:val="BodyText"/>
      </w:pPr>
      <w:r>
        <w:t xml:space="preserve">Hắn cứng còng cổ không lên tiếng, sau đó từng xấp tiền vung tới như mưa.</w:t>
      </w:r>
    </w:p>
    <w:p>
      <w:pPr>
        <w:pStyle w:val="BodyText"/>
      </w:pPr>
      <w:r>
        <w:t xml:space="preserve">Bản thân bị nện phải bao nhiêu, hắn không nhớ rõ nữa, chỉ nhớ hắn cụp đầu, trong tầm mắt toàn tiền là tiền… thứ tiền nhìn qua giống giấy vệ sinh.</w:t>
      </w:r>
    </w:p>
    <w:p>
      <w:pPr>
        <w:pStyle w:val="BodyText"/>
      </w:pPr>
      <w:r>
        <w:t xml:space="preserve">Ném được một nửa, Diêu Khải Long ngừng tay lại.</w:t>
      </w:r>
    </w:p>
    <w:p>
      <w:pPr>
        <w:pStyle w:val="BodyText"/>
      </w:pPr>
      <w:r>
        <w:t xml:space="preserve">Trong khoảnh khắc đó, hắn cảm thấy sợ hãi tột độ. Giống như sự sợ hãi mà con mồi cảm nhận được lúc người thợ săn cuối cùng cũng mất hết kiên nhẫn giơ súng lên nhắm vào nó.</w:t>
      </w:r>
    </w:p>
    <w:p>
      <w:pPr>
        <w:pStyle w:val="BodyText"/>
      </w:pPr>
      <w:r>
        <w:t xml:space="preserve">Vì vậy, hắn chịu khuất phục.</w:t>
      </w:r>
    </w:p>
    <w:p>
      <w:pPr>
        <w:pStyle w:val="BodyText"/>
      </w:pPr>
      <w:r>
        <w:t xml:space="preserve">Đấy là lần đầu và cũng là lần cuối cùng trong đời hắn quỳ trước mặt một kẻ đang sống sờ sờ.</w:t>
      </w:r>
    </w:p>
    <w:p>
      <w:pPr>
        <w:pStyle w:val="BodyText"/>
      </w:pPr>
      <w:r>
        <w:t xml:space="preserve">Hắn luôn cho rằng, kẻ đó sẽ là người dẫn dắt cho mộng đẹp một đời của hắn, cũng là kẻ lởn vởn trong cơn ác mộng cả đời, cho tới khi một súng quả quyết của Từ Tắc Thừa bắn vỡ kỷ lục của lão. Lúc đó hắn mới biết rằng, Diêu Khải Long chỉ làm nhục tôn nghiêm của hắn, còn Từ Tắc Thừa thì phá hỏng tôn nghiêm và tình yêu của hắn, khiến hắn ngu xuẩn, vụng về, khốn đốn như một tên hề…</w:t>
      </w:r>
    </w:p>
    <w:p>
      <w:pPr>
        <w:pStyle w:val="BodyText"/>
      </w:pPr>
      <w:r>
        <w:t xml:space="preserve">Lăng Bác Kim về tới nhà, thấy phòng khách tối mịt, chỉ có một đầu lọc đỏ rực chợt sáng chợt tối trong bóng đêm, “Sư phụ, sao không bật đèn thế?” Cậu bật đèn lên, tức thì trông thấy Thường Trấn Viễn ngồi lặng lẽ ở sô-pha, đầu lọc chất đầy gạt tàn. “Xảy ra chuyện gì thế?”</w:t>
      </w:r>
    </w:p>
    <w:p>
      <w:pPr>
        <w:pStyle w:val="BodyText"/>
      </w:pPr>
      <w:r>
        <w:t xml:space="preserve">Cậu bỏ chìa khóa vào trong túi, tới phòng bếp rót cốc nước.</w:t>
      </w:r>
    </w:p>
    <w:p>
      <w:pPr>
        <w:pStyle w:val="BodyText"/>
      </w:pPr>
      <w:r>
        <w:t xml:space="preserve">Thường Trấn Viễn nhả khói, nói ơ hờ, “Nhớ tới một người bạn cũ.”</w:t>
      </w:r>
    </w:p>
    <w:p>
      <w:pPr>
        <w:pStyle w:val="BodyText"/>
      </w:pPr>
      <w:r>
        <w:t xml:space="preserve">Lăng Bác Kim đặt cốc lên bàn trà, không lên tiếng. Cậu nhìn ra được rằng, giờ Thường Trấn Viễn cần thổ lộ chứ không phải gợi ý.</w:t>
      </w:r>
    </w:p>
    <w:p>
      <w:pPr>
        <w:pStyle w:val="BodyText"/>
      </w:pPr>
      <w:r>
        <w:t xml:space="preserve">“Người đó chết lâu rồi, nhưng có đôi khi tôi lại cảm thấy rằng người này chưa chết.” Thường Trấn Viễn không quay đầu sang, vì hắn sợ mình nhìn khuôn mặt của Lăng Bác Kim sẽ chẳng nói được gì nữa. Nhưng giờ hắn rất muốn nói, dù người ngồi ở đây là Triệu Thác Đường, có khả năng hắn vẫn sẽ nói tiếp… Đương nhiên, Triệu Thác Đường nhất định sẽ đồng cảm hơn. “Trên đời này luôn có người mang tới ảnh hưởng rất lớn cho cậu, có một ít là tiêu cực, có lẽ vẫn có chút ít tích cực. Rất lâu trước đó, có thể cậu rất hy vọng kẻ đó hoàn toàn biến mất, không tồn tại, trục xuất kẻ đó ra khỏi sinh mệnh của mình. Nhưng khi kẻ đó thật sự không còn tồn tại nữa, thi thoảng cậu sẽ thấy rất trống vắng.”</w:t>
      </w:r>
    </w:p>
    <w:p>
      <w:pPr>
        <w:pStyle w:val="BodyText"/>
      </w:pPr>
      <w:r>
        <w:t xml:space="preserve">“Giống như thầy cấp ba thích phát bài thi không ngừng nghỉ ấy ạ?” Lăng Bác Kim chợt thốt một câu.</w:t>
      </w:r>
    </w:p>
    <w:p>
      <w:pPr>
        <w:pStyle w:val="BodyText"/>
      </w:pPr>
      <w:r>
        <w:t xml:space="preserve">“…” Thường Trấn Viễm cảm thấy nỗi bùi ngùi tích tụ một buổi chiều của hắn tan thành mây khói, “Sao cậu lại về vậy?”</w:t>
      </w:r>
    </w:p>
    <w:p>
      <w:pPr>
        <w:pStyle w:val="BodyText"/>
      </w:pPr>
      <w:r>
        <w:t xml:space="preserve">Lăng Bác Kim nói, “Em là khách trọ ở đây.”</w:t>
      </w:r>
    </w:p>
    <w:p>
      <w:pPr>
        <w:pStyle w:val="BodyText"/>
      </w:pPr>
      <w:r>
        <w:t xml:space="preserve">Thường Trấn Viễn quay qua nhìn cậu, cứ cảm thấy giọng điệu của cậu khi nói hai chữ khách trọ này là lạ.</w:t>
      </w:r>
    </w:p>
    <w:p>
      <w:pPr>
        <w:pStyle w:val="BodyText"/>
      </w:pPr>
      <w:r>
        <w:t xml:space="preserve">Nhưng Lăng Bác Kim không cho hắn cơ hội nghĩ nhiều, cầm một tập tài liệu ra khỏi cặp táp đưa hắn, “Sếp bảo em đưa anh.”</w:t>
      </w:r>
    </w:p>
    <w:p>
      <w:pPr>
        <w:pStyle w:val="BodyText"/>
      </w:pPr>
      <w:r>
        <w:t xml:space="preserve">Thường Trấn Viễn để ý rằng từ sau ngày uống rượu với Lưu Triệu, xưng hô Lăng Bác Kim dành cho ông ta liền chuyển từ “đội trưởng” sang “sếp”, biến hóa cảm tình khá rõ ràng. Đầu hắn chợt lướt qua suy nghĩ này, rồi rút tài liệu ra đọc.</w:t>
      </w:r>
    </w:p>
    <w:p>
      <w:pPr>
        <w:pStyle w:val="BodyText"/>
      </w:pPr>
      <w:r>
        <w:t xml:space="preserve">Kỳ thật, về nội dung ghi chép trên đó, không ai rõ hơn được hắn. Vì một bộ phận rất lớn trong này đều do hắn và Triệu Thác Đường tạo nên. Kể cả việc Thành Vân Mạt mang thai, sinh non, kể cả việc Diêu Khải Long đánh mất chức năng đàn ông, kể cả sự điên cuồng của lão sau khi biết người vợ bóp chết tư cách làm bố duy nhất của lão đời này…</w:t>
      </w:r>
    </w:p>
    <w:p>
      <w:pPr>
        <w:pStyle w:val="BodyText"/>
      </w:pPr>
      <w:r>
        <w:t xml:space="preserve">Tình tiết đặc sắc và cẩu huyết, nhưng xảy ra thật.</w:t>
      </w:r>
    </w:p>
    <w:p>
      <w:pPr>
        <w:pStyle w:val="BodyText"/>
      </w:pPr>
      <w:r>
        <w:t xml:space="preserve">Giờ nghĩ lại, Triệu Thác Đường hẳn đã hận hắn từ khi ấy. Vì đứa con Thành Vân Mạt làm chết không phải của Diêu Khải Long, mà là của Triệu Thác Đường, nếu không có gã thì Thành Vân Mạt sẽ không đứng về phía bọn họ. Vẫn nhớ sắc mặt âm trầm của Triệu Thác Đường sau khi Thành Vân Mạt sinh non…</w:t>
      </w:r>
    </w:p>
    <w:p>
      <w:pPr>
        <w:pStyle w:val="BodyText"/>
      </w:pPr>
      <w:r>
        <w:t xml:space="preserve">Hóa ra, hạt giống thù hận giữa bọn họ đã gieo xuống lâu thế rồi.</w:t>
      </w:r>
    </w:p>
    <w:p>
      <w:pPr>
        <w:pStyle w:val="BodyText"/>
      </w:pPr>
      <w:r>
        <w:t xml:space="preserve">Thường Trấn Viễn mỏi mệt nhắm mắt lại.</w:t>
      </w:r>
    </w:p>
    <w:p>
      <w:pPr>
        <w:pStyle w:val="BodyText"/>
      </w:pPr>
      <w:r>
        <w:t xml:space="preserve">Thù giết con mà, nếu là hắn, cũng sẽ trăm phương ngàn kế báo thù.</w:t>
      </w:r>
    </w:p>
    <w:p>
      <w:pPr>
        <w:pStyle w:val="BodyText"/>
      </w:pPr>
      <w:r>
        <w:t xml:space="preserve">Như vậy, Trang Tranh của kiếp này chết trong tay Triệu Thác Đường, nên xem là… báo ứng?</w:t>
      </w:r>
    </w:p>
    <w:p>
      <w:pPr>
        <w:pStyle w:val="BodyText"/>
      </w:pPr>
      <w:r>
        <w:t xml:space="preserve">“Sư phụ à?” Lăng Bác Kim nhìn sắc mặt chợt xám ngoét của Thường Trấn Viễn, gọi dè dặt.</w:t>
      </w:r>
    </w:p>
    <w:p>
      <w:pPr>
        <w:pStyle w:val="BodyText"/>
      </w:pPr>
      <w:r>
        <w:t xml:space="preserve">Thường Trấn Viễn thình lình mở mắt ra, nhìn chằm chằm vào mặt cậu, hỏi, “Nếu có cơ hội để cậu giết Triệu Thác Đường, cậu sẽ giết gã chứ?”</w:t>
      </w:r>
    </w:p>
    <w:p>
      <w:pPr>
        <w:pStyle w:val="BodyText"/>
      </w:pPr>
      <w:r>
        <w:t xml:space="preserve">Lăng Bác Kim nói, “Không đâu. Em là người hành pháp, em không có quyền lạm sát, trên thế giới này, chỉ có pháp luật mới là chuẩn tắc để đánh giá xem một người có đáng chết hay không.”</w:t>
      </w:r>
    </w:p>
    <w:p>
      <w:pPr>
        <w:pStyle w:val="BodyText"/>
      </w:pPr>
      <w:r>
        <w:t xml:space="preserve">Thường Trấn Viễn nói, “Nếu pháp luật cho phép thì sao? Ý tôi là, gã khống chế con tin đại loại thế.”</w:t>
      </w:r>
    </w:p>
    <w:p>
      <w:pPr>
        <w:pStyle w:val="BodyText"/>
      </w:pPr>
      <w:r>
        <w:t xml:space="preserve">“Nếu hoàn cảnh khi ấy không thể lựa chọn thì có!” Lăng Bác Kim trả lời kiên quyết.</w:t>
      </w:r>
    </w:p>
    <w:p>
      <w:pPr>
        <w:pStyle w:val="BodyText"/>
      </w:pPr>
      <w:r>
        <w:t xml:space="preserve">“Thế nếu như, tôi nói là nếu như,” Thường Trấn Viễn nói chầm chậm, “Gã yêu cậu.”</w:t>
      </w:r>
    </w:p>
    <w:p>
      <w:pPr>
        <w:pStyle w:val="BodyText"/>
      </w:pPr>
      <w:r>
        <w:t xml:space="preserve">“Hả?” Lăng Bác Kim đơ toàn tập.</w:t>
      </w:r>
    </w:p>
    <w:p>
      <w:pPr>
        <w:pStyle w:val="BodyText"/>
      </w:pPr>
      <w:r>
        <w:t xml:space="preserve">Có vẻ Thường Trấn Viễn cũng phát hiện mình hỏi một câu ngu không thể ngu hơn, hắn lắc đầu, “Cậu coi như tôi chưa nói gì đi.” Người có tuổi rồi, quả nhiên không nên nghĩ quá nhiều chuyện cũ, không thì tư duy sẽ trở nên rất kỳ quái.</w:t>
      </w:r>
    </w:p>
    <w:p>
      <w:pPr>
        <w:pStyle w:val="BodyText"/>
      </w:pPr>
      <w:r>
        <w:t xml:space="preserve">Hắn đứng lên, đi lên tầng.</w:t>
      </w:r>
    </w:p>
    <w:p>
      <w:pPr>
        <w:pStyle w:val="BodyText"/>
      </w:pPr>
      <w:r>
        <w:t xml:space="preserve">“Em vẫn sẽ làm vậy.” Giọng nói của Lăng Bác Kim từ đằng sau truyền tới.</w:t>
      </w:r>
    </w:p>
    <w:p>
      <w:pPr>
        <w:pStyle w:val="Compact"/>
      </w:pPr>
      <w:r>
        <w:t xml:space="preserve">Bước chân của Thường Trấn Viễn khựng lại khẽ khàng, rồi tiếp tục lên tầng.</w:t>
      </w:r>
      <w:r>
        <w:br w:type="textWrapping"/>
      </w:r>
      <w:r>
        <w:br w:type="textWrapping"/>
      </w:r>
    </w:p>
    <w:p>
      <w:pPr>
        <w:pStyle w:val="Heading2"/>
      </w:pPr>
      <w:bookmarkStart w:id="77" w:name="chương-55-hai-cú-điện-thoại-một-trước-một-sau"/>
      <w:bookmarkEnd w:id="77"/>
      <w:r>
        <w:t xml:space="preserve">55. Chương 55: Hai Cú Điện Thoại Một Trước Một Sau</w:t>
      </w:r>
    </w:p>
    <w:p>
      <w:pPr>
        <w:pStyle w:val="Compact"/>
      </w:pPr>
      <w:r>
        <w:br w:type="textWrapping"/>
      </w:r>
      <w:r>
        <w:br w:type="textWrapping"/>
      </w:r>
      <w:r>
        <w:t xml:space="preserve">Lau người, lên giường, đi ngủ.</w:t>
      </w:r>
    </w:p>
    <w:p>
      <w:pPr>
        <w:pStyle w:val="BodyText"/>
      </w:pPr>
      <w:r>
        <w:t xml:space="preserve">Mấy ngày dưỡng thương, cuộc sống của hắn dần khôi phục quy luật trong quá khứ, nếu không soi gương có lẽ vẫn có thể coi mình là Trang Tranh.</w:t>
      </w:r>
    </w:p>
    <w:p>
      <w:pPr>
        <w:pStyle w:val="BodyText"/>
      </w:pPr>
      <w:r>
        <w:t xml:space="preserve">Trước khi ngủ, hắn nghĩ lơ mơ:</w:t>
      </w:r>
    </w:p>
    <w:p>
      <w:pPr>
        <w:pStyle w:val="BodyText"/>
      </w:pPr>
      <w:r>
        <w:t xml:space="preserve">Nếu là Trang Tranh thì nên sinh hoạt thế nào?</w:t>
      </w:r>
    </w:p>
    <w:p>
      <w:pPr>
        <w:pStyle w:val="BodyText"/>
      </w:pPr>
      <w:r>
        <w:t xml:space="preserve">Lăng Bác Kim vừa rời giường liền thấy Thường Trấn Viễn ngồi trên sô-pha, giơ sách lên như nhấc tạ. Đợi cậu đánh răng rửa mặt xong, Thường Trấn Viễn vẫn còn giơ, chỉ có điều chuyển từ tay này sang tay khác, “Sư phụ, em đi đây.”</w:t>
      </w:r>
    </w:p>
    <w:p>
      <w:pPr>
        <w:pStyle w:val="BodyText"/>
      </w:pPr>
      <w:r>
        <w:t xml:space="preserve">Thường Trấn Viễn nói tỉnh queo, “Đi cẩn thận.”</w:t>
      </w:r>
    </w:p>
    <w:p>
      <w:pPr>
        <w:pStyle w:val="BodyText"/>
      </w:pPr>
      <w:r>
        <w:t xml:space="preserve">Lăng Bác Kim đang xỏ giày mém tí thì trặc chân. Cậu ngạc nhiên nhìn sườn mặt của Thường Trấn Viễn, khóe miệng kéo sang hai bên, nói vui vẻ, “Sư phụ, anh có cần em mua gì không?”</w:t>
      </w:r>
    </w:p>
    <w:p>
      <w:pPr>
        <w:pStyle w:val="BodyText"/>
      </w:pPr>
      <w:r>
        <w:t xml:space="preserve">“Có.” Thường Trấn Viễn hếch miệng về phía cửa, “Dán trên cửa ấy.”</w:t>
      </w:r>
    </w:p>
    <w:p>
      <w:pPr>
        <w:pStyle w:val="BodyText"/>
      </w:pPr>
      <w:r>
        <w:t xml:space="preserve">Lăng Bác Kim quay đầu lại, quả nhiên thấy có tờ giấy dán trên cửa, phía trên viết chi chít các thứ đồ.</w:t>
      </w:r>
    </w:p>
    <w:p>
      <w:pPr>
        <w:pStyle w:val="BodyText"/>
      </w:pPr>
      <w:r>
        <w:t xml:space="preserve">Thường Trấn Viễn nói, “Nhớ mang hóa đơn về.”</w:t>
      </w:r>
    </w:p>
    <w:p>
      <w:pPr>
        <w:pStyle w:val="BodyText"/>
      </w:pPr>
      <w:r>
        <w:t xml:space="preserve">“Không cần đâu, em…” Lăng Bác Kim mới nói một nửa đã bại trận trong ánh nhìn lom lom của Thường Trấn Viễn, “Dạ.” Cậu mở cửa, đúng lúc gặp Vương Thụy đang chạy lên, “Ủa? Tới gọi tôi dậy à?”</w:t>
      </w:r>
    </w:p>
    <w:p>
      <w:pPr>
        <w:pStyle w:val="BodyText"/>
      </w:pPr>
      <w:r>
        <w:t xml:space="preserve">“Không phải.” Vương Thụy giận dữ nhét đồ ăn sáng trong tay vào tay cậu, “Sư phụ ông bắt sư phụ tôi mua đồ ăn!”</w:t>
      </w:r>
    </w:p>
    <w:p>
      <w:pPr>
        <w:pStyle w:val="BodyText"/>
      </w:pPr>
      <w:r>
        <w:t xml:space="preserve">Lăng Bác Kim ngoái lại, trông thấy Thường Trấn Viễn gật đầu nói, “Đặt lên bàn đi.”</w:t>
      </w:r>
    </w:p>
    <w:p>
      <w:pPr>
        <w:pStyle w:val="BodyText"/>
      </w:pPr>
      <w:r>
        <w:t xml:space="preserve">Lăng Bác Kim đành phải cởi một cái giày ra, nhảy lò cò vào trong. Cậu biết Thường Trấn Viễn rất chú ý chuyện vệ sinh.</w:t>
      </w:r>
    </w:p>
    <w:p>
      <w:pPr>
        <w:pStyle w:val="BodyText"/>
      </w:pPr>
      <w:r>
        <w:t xml:space="preserve">“Tối nay đừng về muộn quá.” Thường Trấn Viễn nói trong tích tắc Lăng Bác Kim khép cửa lại.</w:t>
      </w:r>
    </w:p>
    <w:p>
      <w:pPr>
        <w:pStyle w:val="BodyText"/>
      </w:pPr>
      <w:r>
        <w:t xml:space="preserve">Lăng Bác Kim thò đầu vào, “Buổi tối có chuyện gì ạ?”</w:t>
      </w:r>
    </w:p>
    <w:p>
      <w:pPr>
        <w:pStyle w:val="BodyText"/>
      </w:pPr>
      <w:r>
        <w:t xml:space="preserve">“Tổng vệ sinh.” Thường Trấn Viễn nói.</w:t>
      </w:r>
    </w:p>
    <w:p>
      <w:pPr>
        <w:pStyle w:val="BodyText"/>
      </w:pPr>
      <w:r>
        <w:t xml:space="preserve">“…Dạ.”</w:t>
      </w:r>
    </w:p>
    <w:p>
      <w:pPr>
        <w:pStyle w:val="BodyText"/>
      </w:pPr>
      <w:r>
        <w:t xml:space="preserve">Vương Thụy nhìn Lăng Bác Kim đóng cửa xong thì mặt mày khoái trá, nhíu mày thắc mắc, “Hồi trước ký túc xá tổng vệ sinh có thấy ông hí hửng vậy đâu?”</w:t>
      </w:r>
    </w:p>
    <w:p>
      <w:pPr>
        <w:pStyle w:val="BodyText"/>
      </w:pPr>
      <w:r>
        <w:t xml:space="preserve">Lăng Bác Kim cười nói, “Ông không hiểu đâu.”</w:t>
      </w:r>
    </w:p>
    <w:p>
      <w:pPr>
        <w:pStyle w:val="BodyText"/>
      </w:pPr>
      <w:r>
        <w:t xml:space="preserve">“Có gì mà không hiểu.” Vương Thụy cười lạnh, “Chẳng phải là anh ta mới cho ông ba phần màu, ông đã muốn mở xưởng nhuộm luôn sao?”</w:t>
      </w:r>
    </w:p>
    <w:p>
      <w:pPr>
        <w:pStyle w:val="BodyText"/>
      </w:pPr>
      <w:r>
        <w:t xml:space="preserve">Lăng Bác Kim nói, “Tục ngữ này không dùng thế đâu.”</w:t>
      </w:r>
    </w:p>
    <w:p>
      <w:pPr>
        <w:pStyle w:val="BodyText"/>
      </w:pPr>
      <w:r>
        <w:t xml:space="preserve">Vương Thụy nói, “Xì, lời nói chẳng phải chỉ để dùng biểu đạt ý tứ thôi sao, ông hiểu ý tôi chứng tỏ tôi không dùng sai.”</w:t>
      </w:r>
    </w:p>
    <w:p>
      <w:pPr>
        <w:pStyle w:val="BodyText"/>
      </w:pPr>
      <w:r>
        <w:t xml:space="preserve">“Được rồi.” Lăng Bác Kim cười híp mắt đi xuống, lại bị Vương Thụy ở đằng sau đập một cái vào đầu, tức giận nói, “Làm cái trò gì vậy?”</w:t>
      </w:r>
    </w:p>
    <w:p>
      <w:pPr>
        <w:pStyle w:val="BodyText"/>
      </w:pPr>
      <w:r>
        <w:t xml:space="preserve">“Ông cười gai mắt quá!”</w:t>
      </w:r>
    </w:p>
    <w:p>
      <w:pPr>
        <w:pStyle w:val="BodyText"/>
      </w:pPr>
      <w:r>
        <w:t xml:space="preserve">Thường Trấn Viễn tập thể dục xong, trở về phòng lấy nước lau rồi xuống dưới ăn sáng. Lỡ một lúc vậy thôi mà đồ ăn sáng hơi nguội rồi. Hắn vừa ăn vừa nghĩ, có lẽ nên gọi điện thoại bảo Lăng Bác Kim mua thêm cái lò vi ba. Không biết lò vi ba của hiện tại có chức năng nướng không nữa, nếu có thì buổi sáng còn có thể ăn mì nướng.</w:t>
      </w:r>
    </w:p>
    <w:p>
      <w:pPr>
        <w:pStyle w:val="BodyText"/>
      </w:pPr>
      <w:r>
        <w:t xml:space="preserve">Hắn ăn sáng xong, ghi lại mấy chuyện này.</w:t>
      </w:r>
    </w:p>
    <w:p>
      <w:pPr>
        <w:pStyle w:val="BodyText"/>
      </w:pPr>
      <w:r>
        <w:t xml:space="preserve">Sau đó chống nạng đi lại một lúc trong phòng khách rồi mới ngồi xuống đọc sách.</w:t>
      </w:r>
    </w:p>
    <w:p>
      <w:pPr>
        <w:pStyle w:val="BodyText"/>
      </w:pPr>
      <w:r>
        <w:t xml:space="preserve">Trang Tranh trước tuổi ba mươi luôn sống dưới cái bóng của Diêu Khải Long, lo sợ ngơm ngớp. Trang Tranh từ tuổi ba mươi tới bốn mươi dốc sức vì sự nghiệp, lao tâm lao lực. Trang Tranh sau tuổi bốn mươi mới bắt đầu trải qua cuộc sống mà Trang Tranh thật sự muốn, đơn giản, quy luật, tĩnh lặng.</w:t>
      </w:r>
    </w:p>
    <w:p>
      <w:pPr>
        <w:pStyle w:val="BodyText"/>
      </w:pPr>
      <w:r>
        <w:t xml:space="preserve">Thường Trấn Viễn ngủ một đêm, chuyện cũ ngày trước cũng hành hạ hắn một đêm. Tỉnh lại khỏi cơn ác mộng, hắn chợt nhận ra mình giờ này không phải Trang Tranh trước tuổi ba mươi, cũng không phải Trang Tranh từ tuổi ba mươi tới bốn mươi.</w:t>
      </w:r>
    </w:p>
    <w:p>
      <w:pPr>
        <w:pStyle w:val="BodyText"/>
      </w:pPr>
      <w:r>
        <w:t xml:space="preserve">Diêu Khải Long không còn tồn tại nữa, không còn ai có thể uy hiếp sinh mạng của hắn, không còn ai khiến hắn phải sống kinh hồn bạt vía dưới cái bóng của kẻ đó nữa. Còn sự nghiệp, rất rõ ràng, sự nghiệp cảnh sát không phải điều hắn muốn, bởi tỉ lệ hồi báo quá thấp, mà báo thù, nếu xem như một hạng sự nghiệp thì tỉ lệ hồi báo của nó còn thấp hơn, đúc kết lại chỉ có hai chữ —— sảng khoái. Mà nguy hiểm thì sao? Rất lớn. Thế thì việc gì hắn phải làm một chuyện nguy hiểm cao hồi báo thấp như vậy chứ?</w:t>
      </w:r>
    </w:p>
    <w:p>
      <w:pPr>
        <w:pStyle w:val="BodyText"/>
      </w:pPr>
      <w:r>
        <w:t xml:space="preserve">Việc này Trang Tranh trước ba mươi tuổi sẽ không làm, vì hắn của khi đó rất tỉnh táo.</w:t>
      </w:r>
    </w:p>
    <w:p>
      <w:pPr>
        <w:pStyle w:val="BodyText"/>
      </w:pPr>
      <w:r>
        <w:t xml:space="preserve">Trang Tranh tuổi từ ba mươi tới bốn mươi sẽ không làm, vì hắn của khi đó rất khôn khéo.</w:t>
      </w:r>
    </w:p>
    <w:p>
      <w:pPr>
        <w:pStyle w:val="BodyText"/>
      </w:pPr>
      <w:r>
        <w:t xml:space="preserve">Trang Tranh sau bốn mươi thì sao?</w:t>
      </w:r>
    </w:p>
    <w:p>
      <w:pPr>
        <w:pStyle w:val="BodyText"/>
      </w:pPr>
      <w:r>
        <w:t xml:space="preserve">Hắn sẽ làm. Vì cuộc sống nhàn nhã giàu sang khiến hắn coi việc có được tất thảy là lẽ đương nhiên. Kỳ thật nghĩ lại, Diêu Khải Long của kiếp trước, Triệu Thác Đường của kiếp trước… bọn họ chết không hề nhẹ nhàng hơn mình. Một kẻ bị người mình yêu nhất và tin tưởng nhất bán rẻ, một kẻ bị sếp của mình hãm hại… Thường Trấn Viễn thình lình ngừng mạch suy nghĩ.</w:t>
      </w:r>
    </w:p>
    <w:p>
      <w:pPr>
        <w:pStyle w:val="BodyText"/>
      </w:pPr>
      <w:r>
        <w:t xml:space="preserve">Hắn không muốn nghĩ tiếp. Bởi hắn phát hiện tâm trạng của mình đang dần phát triển về hướng người già, người già luôn thích nghĩ về quá khứ, sau đó hối lỗi, ân hận… Hắn không muốn thế.</w:t>
      </w:r>
    </w:p>
    <w:p>
      <w:pPr>
        <w:pStyle w:val="BodyText"/>
      </w:pPr>
      <w:r>
        <w:t xml:space="preserve">Hắn không phải là Trang Tranh nữa, hắn là Thường Trấn Viễn. Một Thường Trấn Viễn có tư duy của Trang Tranh lại không cần phải mang gánh nặng của Trang Tranh.</w:t>
      </w:r>
    </w:p>
    <w:p>
      <w:pPr>
        <w:pStyle w:val="BodyText"/>
      </w:pPr>
      <w:r>
        <w:t xml:space="preserve">Như vậy thì có gì không tốt chứ?</w:t>
      </w:r>
    </w:p>
    <w:p>
      <w:pPr>
        <w:pStyle w:val="BodyText"/>
      </w:pPr>
      <w:r>
        <w:t xml:space="preserve">Hắn ngồi ở sô-pha, nhìn bóng của mình trên màn hình ti-vi đen kịt, lần đầu tiên, cố ý nén lại những cảm xúc tiêu cực như phẫn nộ, tởm lợm, thù hận, bất cam trong ngực.</w:t>
      </w:r>
    </w:p>
    <w:p>
      <w:pPr>
        <w:pStyle w:val="BodyText"/>
      </w:pPr>
      <w:r>
        <w:t xml:space="preserve">Điện thoại bất ngờ đổ chuông, cắt ngang dòng suy nghĩ của hắn, một lần nữa dấy lên những cảm xúc tiêu cực đang chuẩn bị phẳng lặng.</w:t>
      </w:r>
    </w:p>
    <w:p>
      <w:pPr>
        <w:pStyle w:val="BodyText"/>
      </w:pPr>
      <w:r>
        <w:t xml:space="preserve">Thường Trấn Viễn không vui cầm điện thoại lên, nhưng không lên tiếng.</w:t>
      </w:r>
    </w:p>
    <w:p>
      <w:pPr>
        <w:pStyle w:val="BodyText"/>
      </w:pPr>
      <w:r>
        <w:t xml:space="preserve">“A Tiêu?” Đầu kia là Lưu Triệu.</w:t>
      </w:r>
    </w:p>
    <w:p>
      <w:pPr>
        <w:pStyle w:val="BodyText"/>
      </w:pPr>
      <w:r>
        <w:t xml:space="preserve">“Dạ.”</w:t>
      </w:r>
    </w:p>
    <w:p>
      <w:pPr>
        <w:pStyle w:val="BodyText"/>
      </w:pPr>
      <w:r>
        <w:t xml:space="preserve">Lưu Triệu nói, “Vẫn chưa dậy à?”</w:t>
      </w:r>
    </w:p>
    <w:p>
      <w:pPr>
        <w:pStyle w:val="BodyText"/>
      </w:pPr>
      <w:r>
        <w:t xml:space="preserve">“Dậy rồi.”</w:t>
      </w:r>
    </w:p>
    <w:p>
      <w:pPr>
        <w:pStyle w:val="BodyText"/>
      </w:pPr>
      <w:r>
        <w:t xml:space="preserve">“Ờ.” Kỳ thật Lưu Triệu chẳng hứng thú với việc hắn dậy khi nào, nhanh chóng chuyển sang chủ đề ông ta muốn hỏi, “Cậu liên lạc với Triệu Thác Đường chưa?”</w:t>
      </w:r>
    </w:p>
    <w:p>
      <w:pPr>
        <w:pStyle w:val="BodyText"/>
      </w:pPr>
      <w:r>
        <w:t xml:space="preserve">“Chưa.” Thường Trấn Viễn nói.</w:t>
      </w:r>
    </w:p>
    <w:p>
      <w:pPr>
        <w:pStyle w:val="BodyText"/>
      </w:pPr>
      <w:r>
        <w:t xml:space="preserve">Lưu Triệu nói, “Thế không được đâu. Tốt nhất là mau chóng liên lạc với gã, cứ để không đấy sẽ bất lợi cho Hòa thượng đó.”</w:t>
      </w:r>
    </w:p>
    <w:p>
      <w:pPr>
        <w:pStyle w:val="BodyText"/>
      </w:pPr>
      <w:r>
        <w:t xml:space="preserve">Lòng Thường Trấn Viễn xảy ra sự biến hóa vi diệu, ngay tích tắc ấy muốn ném hết mọi chuyện chẳng ngó ngàng tới nữa, nhưng hắn cũng biết không thể hấp tấp như vậy được, không thì chắc chắn sẽ khiến Lưu Triệu nghi ngờ. Bảo mình chợt nghĩ thoáng ra, muốn lui một bước trời cao bể rộng, Lưu Triệu tin được chăng? Chỉ sợ đến chính hắn cũng chẳng tin nữa là. Thậm chí Thường Trấn Viễn còn chẳng biết mình lùi một bước này là tạm thời hay vĩnh viễn nữa.</w:t>
      </w:r>
    </w:p>
    <w:p>
      <w:pPr>
        <w:pStyle w:val="BodyText"/>
      </w:pPr>
      <w:r>
        <w:t xml:space="preserve">Nếu là tạm thời.</w:t>
      </w:r>
    </w:p>
    <w:p>
      <w:pPr>
        <w:pStyle w:val="BodyText"/>
      </w:pPr>
      <w:r>
        <w:t xml:space="preserve">Hắn nói, “Vậy anh coi nên nói ra sao?”</w:t>
      </w:r>
    </w:p>
    <w:p>
      <w:pPr>
        <w:pStyle w:val="BodyText"/>
      </w:pPr>
      <w:r>
        <w:t xml:space="preserve">Lưu Triệu nghĩ một chút rồi nói, “Thì, cái chính là tôi không biết lịch sử nội dung liên lạc phía cậu hồi trước, khó nói lắm. Hay là cậu cứ đề xuất rồi chúng ta nghiên cứu xem.”</w:t>
      </w:r>
    </w:p>
    <w:p>
      <w:pPr>
        <w:pStyle w:val="BodyText"/>
      </w:pPr>
      <w:r>
        <w:t xml:space="preserve">Thường Trấn Viễn nói, “Em cân nhắc giọng điệu, ý tứ thì anh quyết định đi.”</w:t>
      </w:r>
    </w:p>
    <w:p>
      <w:pPr>
        <w:pStyle w:val="BodyText"/>
      </w:pPr>
      <w:r>
        <w:t xml:space="preserve">Hắn đùng cái nhún nhường như vậy đâm ra khiến Lưu Triệu bối rối, nghĩ rồi nói, “Chủ yếu là thăm dò gã, rồi quyết định kế hoạch tiếp theo thế nào.”</w:t>
      </w:r>
    </w:p>
    <w:p>
      <w:pPr>
        <w:pStyle w:val="BodyText"/>
      </w:pPr>
      <w:r>
        <w:t xml:space="preserve">Thường Trấn Viễn nói, “Được.”</w:t>
      </w:r>
    </w:p>
    <w:p>
      <w:pPr>
        <w:pStyle w:val="BodyText"/>
      </w:pPr>
      <w:r>
        <w:t xml:space="preserve">Hắn cúp máy gọn ghẽ, không muốn thảo luận thêm bất cứ thứ gì về đề tài này, ai ngờ vừa gác ống nghe, di động trong túi áo liền réo lên. Hắn vốn tưởng Lưu Triệu định léo nhéo tiếp, nhưng nghe máy mới biết đầu bên kia là ông bố thần long thấy đầu không thấy đuôi của hắn.</w:t>
      </w:r>
    </w:p>
    <w:p>
      <w:pPr>
        <w:pStyle w:val="BodyText"/>
      </w:pPr>
      <w:r>
        <w:t xml:space="preserve">Bố Thường vừa vào lời đã hỏi mấy chuyện gần đây của hắn, nghe bảo chân hắn bị thương nghỉ ngơi ở nhà vậy mà lại nói, “Cũng tốt.”</w:t>
      </w:r>
    </w:p>
    <w:p>
      <w:pPr>
        <w:pStyle w:val="BodyText"/>
      </w:pPr>
      <w:r>
        <w:t xml:space="preserve">Thường Trấn Viễn cười lạnh. Trần đời có ông bố hiếm thấy như vậy, nghe bảo con mình què chân mà lại nói cũng tốt.</w:t>
      </w:r>
    </w:p>
    <w:p>
      <w:pPr>
        <w:pStyle w:val="BodyText"/>
      </w:pPr>
      <w:r>
        <w:t xml:space="preserve">Song bố Thường nhanh chóng giải thích, “Gần đây bố thuyên chuyển công tác, người khác biết con là con bố, muốn tới thăm. Nếu chân con không thoải mái, bác sĩ bảo con tĩnh dưỡng thì bố sẽ bảo họ sau hẵng tới.”</w:t>
      </w:r>
    </w:p>
    <w:p>
      <w:pPr>
        <w:pStyle w:val="BodyText"/>
      </w:pPr>
      <w:r>
        <w:t xml:space="preserve">Thường Trấn Viễn nói, “Chuyển tới đâu ạ?”</w:t>
      </w:r>
    </w:p>
    <w:p>
      <w:pPr>
        <w:pStyle w:val="BodyText"/>
      </w:pPr>
      <w:r>
        <w:t xml:space="preserve">Bố Thường nói, “Con để ý mấy chuyện này từ khi nào thế?”</w:t>
      </w:r>
    </w:p>
    <w:p>
      <w:pPr>
        <w:pStyle w:val="BodyText"/>
      </w:pPr>
      <w:r>
        <w:t xml:space="preserve">Thường Trấn Viễn không nói gì.</w:t>
      </w:r>
    </w:p>
    <w:p>
      <w:pPr>
        <w:pStyle w:val="BodyText"/>
      </w:pPr>
      <w:r>
        <w:t xml:space="preserve">“Thuyên chuyển ngang, như nhau cả ấy mà.” Bố Thường nói, “Tóm lại, chuyện bên bố con không phải lo. Bố biết con mua nhà rồi, chắc vẫn còn nợ hả, bố chuyển thêm cho con năm mươi ngàn, cứ dùng tạm đi đã.”</w:t>
      </w:r>
    </w:p>
    <w:p>
      <w:pPr>
        <w:pStyle w:val="BodyText"/>
      </w:pPr>
      <w:r>
        <w:t xml:space="preserve">“Cám ơn bố.” Lần đầu làm cậu ấm, Thường Trấn Viễn thấy hơi kỳ cục.</w:t>
      </w:r>
    </w:p>
    <w:p>
      <w:pPr>
        <w:pStyle w:val="BodyText"/>
      </w:pPr>
      <w:r>
        <w:t xml:space="preserve">May sao bố Thường không để ý, hỏi thêm mấy câu về chuyện Lịch Sâm, nghe bảo bọn hắn có qua lại, giọng điệu trầm xuống, nói, “Lịch Sâm ấy mà, nhà bọn nó là nhà ra sao con hẳn biết trong lòng rồi. Xã giao không né được, nhưng tuyệt đối đừng gắn tới lợi ích. Nhà họ Lịch ấy, có ít tiền kiếm quá phi pháp. Con mà cứ dính vào, chưa chừng cả nhà chúng ta cũng đi đời nhà ma đấy.”</w:t>
      </w:r>
    </w:p>
    <w:p>
      <w:pPr>
        <w:pStyle w:val="BodyText"/>
      </w:pPr>
      <w:r>
        <w:t xml:space="preserve">Đây là lần đầu Thường Trấn Viễn nghe thấy bố Thường nói chuyện nghiêm khắc như vậy, nói dò, “Buôn lậu thuốc phiện sao?”</w:t>
      </w:r>
    </w:p>
    <w:p>
      <w:pPr>
        <w:pStyle w:val="BodyText"/>
      </w:pPr>
      <w:r>
        <w:t xml:space="preserve">“Buôn lậu thuốc phiện?” Bố Thường cười khinh thường, “Được rồi, con đừng bận tâm chuyện này, dưỡng thương tốt vào nhé. Tóm lại, tương lai của con bố sẽ sắp xếp kỹ càng, đừng nghĩ nhiều.”</w:t>
      </w:r>
    </w:p>
    <w:p>
      <w:pPr>
        <w:pStyle w:val="BodyText"/>
      </w:pPr>
      <w:r>
        <w:t xml:space="preserve">Thường Trấn Viễn cúp máy, mặt hồ mới ổn định lại bị khuấy lung tung.</w:t>
      </w:r>
    </w:p>
    <w:p>
      <w:pPr>
        <w:pStyle w:val="Compact"/>
      </w:pPr>
      <w:r>
        <w:t xml:space="preserve">Xem ra, bên Thường Trấn Viễn cũng chẳng yên lành.</w:t>
      </w:r>
      <w:r>
        <w:br w:type="textWrapping"/>
      </w:r>
      <w:r>
        <w:br w:type="textWrapping"/>
      </w:r>
    </w:p>
    <w:p>
      <w:pPr>
        <w:pStyle w:val="Heading2"/>
      </w:pPr>
      <w:bookmarkStart w:id="78" w:name="chương-56-dăm-ba-chuyện-xảy-ra-ở-siêu-thị"/>
      <w:bookmarkEnd w:id="78"/>
      <w:r>
        <w:t xml:space="preserve">56. Chương 56: Dăm Ba Chuyện Xảy Ra Ở Siêu Thị</w:t>
      </w:r>
    </w:p>
    <w:p>
      <w:pPr>
        <w:pStyle w:val="Compact"/>
      </w:pPr>
      <w:r>
        <w:br w:type="textWrapping"/>
      </w:r>
      <w:r>
        <w:br w:type="textWrapping"/>
      </w:r>
      <w:r>
        <w:t xml:space="preserve">Tạm gác những chuyện phiền lòng này lại, giờ thứ hắn quan tâm nhất là vấn đề vệ sinh nhà cửa. Lúc trước đầu hắn chỉ chứa báo thù nằm vùng báo thù nằm vùng, giờ hơi buông lỏng ra thì phát hiện trong nhà nhìn thoáng qua vẫn ổn nhưng sờ tay vào thì rặt bụi bặm. Lăng Bác Kim ăn diện bảnh bao, nhưng chưa bao giờ mó tay vào việc nhà, cùng lắm là hằng ngày ăn cơm tối xong xuống vất rác, đến nỗi từ lúc bọn hắn chuyển vào tới giờ vẫn chưa quét tước tử tế lần nào. Bảo Lăng Bác Kim tối về tổng vệ sinh là ý nghĩ bất chợt, nhưng ý nghĩ này đã chôn giấu từ rất lâu rồi.</w:t>
      </w:r>
    </w:p>
    <w:p>
      <w:pPr>
        <w:pStyle w:val="BodyText"/>
      </w:pPr>
      <w:r>
        <w:t xml:space="preserve">Thường Trấn Viễn dạo quanh phòng vệ sinh và phòng bếp, phát hiện ra đến dụng cụ quét dọn cũng không đủ, xem ra phải gửi tiếp tin nhắn cho Lăng Bác Kim, thêm mấy món đồ vào danh sách.</w:t>
      </w:r>
    </w:p>
    <w:p>
      <w:pPr>
        <w:pStyle w:val="BodyText"/>
      </w:pPr>
      <w:r>
        <w:t xml:space="preserve">Hắn vừa nhìn vừa nghĩ rồi nhắn cho Lăng Bác Kim toàn bộ những thứ hắn nghĩ ra để cậu mua đủ.</w:t>
      </w:r>
    </w:p>
    <w:p>
      <w:pPr>
        <w:pStyle w:val="BodyText"/>
      </w:pPr>
      <w:r>
        <w:t xml:space="preserve">Gần trưa, hắn thay quần áo đi xuống. Mấy ngày nay ở nhà toàn ăn cơm rang mì sợi đơn giản, miệng nhạt thênh thếch. Hắn vẫy taxi tới một quán lẩu ở đầu kia thành phố ngấu nghiến một bữa, rồi chạy tới một tiệm nét, gửi một bức thư cho Triệu Thác Đường.</w:t>
      </w:r>
    </w:p>
    <w:p>
      <w:pPr>
        <w:pStyle w:val="BodyText"/>
      </w:pPr>
      <w:r>
        <w:t xml:space="preserve">Lần này hắn không suy xét giọng điệu, cũng không đoán đối phương gặp Lăng Bác Kim xong chẳng có tin tức gì liệu có phải có ý đồ khác không, mà dựa theo ý Lưu Triệu, viết thẳng ra:</w:t>
      </w:r>
    </w:p>
    <w:p>
      <w:pPr>
        <w:pStyle w:val="BodyText"/>
      </w:pPr>
      <w:r>
        <w:t xml:space="preserve">Anh gặp rồi, bao giờ thì hợp tác?</w:t>
      </w:r>
    </w:p>
    <w:p>
      <w:pPr>
        <w:pStyle w:val="BodyText"/>
      </w:pPr>
      <w:r>
        <w:t xml:space="preserve">Gửi thư xong, hắn cố ý ngồi nán lại một lúc, xem lần này Triệu Thác Đường có khéo lúc đang mở hòm thư không. Nhưng sự thật chứng minh, sự ăn ý giữa bọn hắn kém hơn tưởng tượng của hắn một chút.</w:t>
      </w:r>
    </w:p>
    <w:p>
      <w:pPr>
        <w:pStyle w:val="BodyText"/>
      </w:pPr>
      <w:r>
        <w:t xml:space="preserve">Thường Trấn Viễn lưu loát thoát máy tính, lấy tiền đặt cọc từ quản lý tiệm, khập khiễng bước ra khỏi tiệm nét.</w:t>
      </w:r>
    </w:p>
    <w:p>
      <w:pPr>
        <w:pStyle w:val="BodyText"/>
      </w:pPr>
      <w:r>
        <w:t xml:space="preserve">Ngày vào chiều hơi nóng, trên đường không ít người chỉ mặc áo mỏng.</w:t>
      </w:r>
    </w:p>
    <w:p>
      <w:pPr>
        <w:pStyle w:val="BodyText"/>
      </w:pPr>
      <w:r>
        <w:t xml:space="preserve">Thường Trấn Viễn cũng thấy hơi nực, tìm bốt điện thoại, ở trong đó tựa người cởi áo. Đợi hắn cởi áo dệt len xong đi ra thì nghe thấy tiếng còi ô tô vang bíp một tiếng, quay đầu trông thấy Lịch Sâm bước xuống con Audi của gã, mặt mày mừng rỡ, “Tới tìm tôi à?”</w:t>
      </w:r>
    </w:p>
    <w:p>
      <w:pPr>
        <w:pStyle w:val="BodyText"/>
      </w:pPr>
      <w:r>
        <w:t xml:space="preserve">Thường Trấn Viễn thắc mắc nhìn gã.</w:t>
      </w:r>
    </w:p>
    <w:p>
      <w:pPr>
        <w:pStyle w:val="BodyText"/>
      </w:pPr>
      <w:r>
        <w:t xml:space="preserve">Lịch Sâm cười khổ, “Suýt thì quên, dù đưa cậu chìa khóa, nhưng tới giờ cậu vẫn chưa hỏi phải tới đâu để mở cánh cửa này. Tôi ở tòa chung cư phía trước, dù sao cũng đến rồi, lên ngồi một lát nhé.”</w:t>
      </w:r>
    </w:p>
    <w:p>
      <w:pPr>
        <w:pStyle w:val="BodyText"/>
      </w:pPr>
      <w:r>
        <w:t xml:space="preserve">Thường Trấn Viễn nhớ tới lời dặn của bố Thường, giơ tay lau mồ hôi trên trán, “Tôi định đi siêu thị mua đồ.”</w:t>
      </w:r>
    </w:p>
    <w:p>
      <w:pPr>
        <w:pStyle w:val="BodyText"/>
      </w:pPr>
      <w:r>
        <w:t xml:space="preserve">Lịch Sâm nói, “Gần chỗ này không có siêu thị quy mô lớn nào mà.”</w:t>
      </w:r>
    </w:p>
    <w:p>
      <w:pPr>
        <w:pStyle w:val="BodyText"/>
      </w:pPr>
      <w:r>
        <w:t xml:space="preserve">“Tôi đi nhầm xe.” Thường Trấn Viễn mặt không đỏ thở không gấp nói.</w:t>
      </w:r>
    </w:p>
    <w:p>
      <w:pPr>
        <w:pStyle w:val="BodyText"/>
      </w:pPr>
      <w:r>
        <w:t xml:space="preserve">Lịch Sâm cười, “Xem ra là ông trời để tôi làm tài xế cho cậu rồi. Nào, lên xe đi.”</w:t>
      </w:r>
    </w:p>
    <w:p>
      <w:pPr>
        <w:pStyle w:val="BodyText"/>
      </w:pPr>
      <w:r>
        <w:t xml:space="preserve">Lời đã nói tới nước này, từ chối thành ra bày đặt. Thường Trấn Viễn đành lết tới cạnh xe, mặc gã mở cửa cho mình lên xe trước rồi ga-lăng đóng cửa lại.</w:t>
      </w:r>
    </w:p>
    <w:p>
      <w:pPr>
        <w:pStyle w:val="BodyText"/>
      </w:pPr>
      <w:r>
        <w:t xml:space="preserve">Lịch Sâm sau đó lên xe, kéo dây an toàn, nhưng không cài ngay mà nhìn Thường Trấn Viễn một cách sâu xa, “Vẫn nhớ lần đầu tiên cậu đi xe của tôi, mặt mũi tràn ngập hưng phấn, đến dây an toàn tôi cũng phải cài hộ.”</w:t>
      </w:r>
    </w:p>
    <w:p>
      <w:pPr>
        <w:pStyle w:val="BodyText"/>
      </w:pPr>
      <w:r>
        <w:t xml:space="preserve">Thường Trấn Viễn không tưởng tượng nổi, nói dửng dưng, “Ha, quê mùa thật.”</w:t>
      </w:r>
    </w:p>
    <w:p>
      <w:pPr>
        <w:pStyle w:val="BodyText"/>
      </w:pPr>
      <w:r>
        <w:t xml:space="preserve">Lịch Sâm cài dây an toàn vào, nụ cười trên mặt nhợt nhạt đi đôi chút, “Tôi thấy rất đáng yêu.” Gã không hề là một kẻ quen lấy lòng người khác, càng không quen mặt nóng dán mông lạnh liên tùng tục. Thái độ cự tuyệt rõ mồn một của Thường Trấn Viễn hiển nhiên đã chạm tới giới hạn kiên nhẫn của gã, giống như đường đi tới tận cùng sẽ chẽ nhánh, cần phải lựa chọn giữa bên trái là ngưng lại bên phải là tiếp tục.</w:t>
      </w:r>
    </w:p>
    <w:p>
      <w:pPr>
        <w:pStyle w:val="BodyText"/>
      </w:pPr>
      <w:r>
        <w:t xml:space="preserve">Thường Trấn Viễn tất nhiên là nhìn ra sự thay đổi thái độ nơi gã, nhưng người như Lịch Sâm, cho gã một kẽ hở thôi đã đủ để gã đào ra Kinh Hàng Đại Vận Hà[1] rồi, vì vậy tuyệt đối không thể cho đối phương bất cứ cơ hội nào, không chỉ bởi lời cảnh cáo của bố Thương, mà còn bởi mối quan hệ nhập nhằng giữa Lịch Sâm và Hầu Nguyên Côn.</w:t>
      </w:r>
    </w:p>
    <w:p>
      <w:pPr>
        <w:pStyle w:val="BodyText"/>
      </w:pPr>
      <w:r>
        <w:t xml:space="preserve">“Định đi siêu thị nào.”</w:t>
      </w:r>
    </w:p>
    <w:p>
      <w:pPr>
        <w:pStyle w:val="BodyText"/>
      </w:pPr>
      <w:r>
        <w:t xml:space="preserve">“Vật Tối Mỹ ấy.”</w:t>
      </w:r>
    </w:p>
    <w:p>
      <w:pPr>
        <w:pStyle w:val="BodyText"/>
      </w:pPr>
      <w:r>
        <w:t xml:space="preserve">Lịch Sâm nói, “Ở đâu?”</w:t>
      </w:r>
    </w:p>
    <w:p>
      <w:pPr>
        <w:pStyle w:val="BodyText"/>
      </w:pPr>
      <w:r>
        <w:t xml:space="preserve">Thường Trấn Viễn nói, “Ngã tư tiếp theo rẽ phải đi thêm một trăm mét là tới.”</w:t>
      </w:r>
    </w:p>
    <w:p>
      <w:pPr>
        <w:pStyle w:val="BodyText"/>
      </w:pPr>
      <w:r>
        <w:t xml:space="preserve">Lịch Sâm nói, “Cậu quen vùng này thật đấy.”</w:t>
      </w:r>
    </w:p>
    <w:p>
      <w:pPr>
        <w:pStyle w:val="BodyText"/>
      </w:pPr>
      <w:r>
        <w:t xml:space="preserve">“Tôi là người địa phương rồi.”</w:t>
      </w:r>
    </w:p>
    <w:p>
      <w:pPr>
        <w:pStyle w:val="BodyText"/>
      </w:pPr>
      <w:r>
        <w:t xml:space="preserve">“Cậu có nghĩ tới chuyện quay về không?” Giọng Lịch Sâm hơi trầm xuống.</w:t>
      </w:r>
    </w:p>
    <w:p>
      <w:pPr>
        <w:pStyle w:val="BodyText"/>
      </w:pPr>
      <w:r>
        <w:t xml:space="preserve">Thường Trấn Viễn nói, “Về làm gì?”</w:t>
      </w:r>
    </w:p>
    <w:p>
      <w:pPr>
        <w:pStyle w:val="BodyText"/>
      </w:pPr>
      <w:r>
        <w:t xml:space="preserve">Chẳng qua hắn nói thuận miệng một cậu, vào tai Lịch Sâm lại mang vẻ cam chịu, thoáng xoa dịu sự không vui trong lòng gã, giọng điệu hơi mềm lại, “Dì Ngô là tiểu thư nhà giàu sang, lúc gả cho chú Thường tuổi còn trẻ, khó tránh khỏi có chút tính tiểu thư. Chuyện quá khứ đã qua cả rồi, người phải nhìn về phía trước. Nhiều năm như vậy, chú Thường kẹp giữa hai người cậu chẳng dễ dàng gì. Chú ấy mới năm mươi có lẻ mà tháng nào cũng phải đi nhuộm tóc một lần, cậu làm con, nên thông cảm cho chú ấy chút.”</w:t>
      </w:r>
    </w:p>
    <w:p>
      <w:pPr>
        <w:pStyle w:val="BodyText"/>
      </w:pPr>
      <w:r>
        <w:t xml:space="preserve">Qua câu từ của gã, Thường Trấn Viễn chậm rãi chắp ghép ra thân thế của Thường Trấn Viễn. Bà dì Ngô này nghe cái là biết không phải mẹ đẻ của Thường Trấn Viễn, vậy là mẹ kế à? Mẹ Thường Trấn Viễn qua đời hay ly hôn? Xem hoàn cảnh sống của Thường Trấn Viễn, quá nửa là qua đời. Có điều không biết lúc bà ta còn sống đã kết hôn với bố Thường chưa, Thường Trấn Viễn là con trong giá thú hay con ngoài giá thú?</w:t>
      </w:r>
    </w:p>
    <w:p>
      <w:pPr>
        <w:pStyle w:val="BodyText"/>
      </w:pPr>
      <w:r>
        <w:t xml:space="preserve">Lịch Sâm thấy Thường Trấn Viễn trầm tư không nói, tưởng hắn vẫn cứng đầu như trước, không khỏi vươn tay phải ra nhẹ nhàng nắm lấy bàn tay đang đặt trên đùi của hắn, “Với lại, về cậu còn có tôi nữa mà.”</w:t>
      </w:r>
    </w:p>
    <w:p>
      <w:pPr>
        <w:pStyle w:val="BodyText"/>
      </w:pPr>
      <w:r>
        <w:t xml:space="preserve">…</w:t>
      </w:r>
    </w:p>
    <w:p>
      <w:pPr>
        <w:pStyle w:val="BodyText"/>
      </w:pPr>
      <w:r>
        <w:t xml:space="preserve">Thế thì có chết cũng không về.</w:t>
      </w:r>
    </w:p>
    <w:p>
      <w:pPr>
        <w:pStyle w:val="BodyText"/>
      </w:pPr>
      <w:r>
        <w:t xml:space="preserve">Thường Trấn Viễn không để lại dấu vết rút tay ra, chỉ vào biển hiệu bên cạnh, “Vào hầm gửi xe lối này.”</w:t>
      </w:r>
    </w:p>
    <w:p>
      <w:pPr>
        <w:pStyle w:val="BodyText"/>
      </w:pPr>
      <w:r>
        <w:t xml:space="preserve">Lịch Sâm đưa tay về, đặt trở lại vô-lăng.</w:t>
      </w:r>
    </w:p>
    <w:p>
      <w:pPr>
        <w:pStyle w:val="BodyText"/>
      </w:pPr>
      <w:r>
        <w:t xml:space="preserve">Xuống xe, Thường Trấn Viễn đi chưa được mấy bước đã nghe thấy phía sau vang lên tiếng khóa cửa, Lịch Sâm mau chóng bắt kịp, “Mua gì thế? Tôi đẩy xe giúp cậu.”</w:t>
      </w:r>
    </w:p>
    <w:p>
      <w:pPr>
        <w:pStyle w:val="BodyText"/>
      </w:pPr>
      <w:r>
        <w:t xml:space="preserve">Thường Trấn Viễn nói, “Không có gì, mua bịch khăn giấy trước đi.”</w:t>
      </w:r>
    </w:p>
    <w:p>
      <w:pPr>
        <w:pStyle w:val="BodyText"/>
      </w:pPr>
      <w:r>
        <w:t xml:space="preserve">Lịch Sâm, “…”</w:t>
      </w:r>
    </w:p>
    <w:p>
      <w:pPr>
        <w:pStyle w:val="BodyText"/>
      </w:pPr>
      <w:r>
        <w:t xml:space="preserve">Thực ra đi vào siêu thị, Thường Trấn Viễn nhớ rất rõ những thứ trên danh sách mua hàng của mình, nhưng phía sau có cái đuôi to đùng Lịch Sâm lẽo đẽo đi theo khiến hắn khó chịu khắp người.</w:t>
      </w:r>
    </w:p>
    <w:p>
      <w:pPr>
        <w:pStyle w:val="BodyText"/>
      </w:pPr>
      <w:r>
        <w:t xml:space="preserve">“Tôi nhớ lần trước tới nhà cậu, hình như chưa có phòng chiếu mi-ni…” Lịch Sâm đẩy xe, cúi đầu nhìn đồ điện gia dụng, “Hay là mua một bộ đi?”</w:t>
      </w:r>
    </w:p>
    <w:p>
      <w:pPr>
        <w:pStyle w:val="BodyText"/>
      </w:pPr>
      <w:r>
        <w:t xml:space="preserve">Thường Trấn Viễn cáu kỉnh dừng bước lại, nói mất kiên nhẫn, “Không mua nổi.” Là người tàn tật, hắn không muốn mua đường oan.</w:t>
      </w:r>
    </w:p>
    <w:p>
      <w:pPr>
        <w:pStyle w:val="BodyText"/>
      </w:pPr>
      <w:r>
        <w:t xml:space="preserve">Lịch Sâm nói, “Tôi tặng cậu.”</w:t>
      </w:r>
    </w:p>
    <w:p>
      <w:pPr>
        <w:pStyle w:val="BodyText"/>
      </w:pPr>
      <w:r>
        <w:t xml:space="preserve">Thường Trấn Viễn nói, “Không công không hưởng lộc.”</w:t>
      </w:r>
    </w:p>
    <w:p>
      <w:pPr>
        <w:pStyle w:val="BodyText"/>
      </w:pPr>
      <w:r>
        <w:t xml:space="preserve">Lịch Sâm đẩy xe tới, đầu hơi sán lại bên tai hắn, cười nhẹ, “Chúng ta là quan hệ không công không hưởng lộc sao?”</w:t>
      </w:r>
    </w:p>
    <w:p>
      <w:pPr>
        <w:pStyle w:val="BodyText"/>
      </w:pPr>
      <w:r>
        <w:t xml:space="preserve">Thường Trấn Viễn nói, “Giờ thì đúng vậy.”</w:t>
      </w:r>
    </w:p>
    <w:p>
      <w:pPr>
        <w:pStyle w:val="BodyText"/>
      </w:pPr>
      <w:r>
        <w:t xml:space="preserve">Lịch Sâm nói, “Hồi trước không phải vậy.”</w:t>
      </w:r>
    </w:p>
    <w:p>
      <w:pPr>
        <w:pStyle w:val="BodyText"/>
      </w:pPr>
      <w:r>
        <w:t xml:space="preserve">“Quan hệ luôn thay đổi.”</w:t>
      </w:r>
    </w:p>
    <w:p>
      <w:pPr>
        <w:pStyle w:val="BodyText"/>
      </w:pPr>
      <w:r>
        <w:t xml:space="preserve">Lịch Sâm gật đầu, nói tự tin, “Tôi sẽ biến nó trở lại.”</w:t>
      </w:r>
    </w:p>
    <w:p>
      <w:pPr>
        <w:pStyle w:val="BodyText"/>
      </w:pPr>
      <w:r>
        <w:t xml:space="preserve">Thường Trấn Viễn tỉnh rụi nhìn gã đi xa, sau đó lấy di động ra gọi Lưu Triệu.</w:t>
      </w:r>
    </w:p>
    <w:p>
      <w:pPr>
        <w:pStyle w:val="BodyText"/>
      </w:pPr>
      <w:r>
        <w:t xml:space="preserve">Quan hệ mà, lúc cần dùng thì cứ dùng chứ sao.</w:t>
      </w:r>
    </w:p>
    <w:p>
      <w:pPr>
        <w:pStyle w:val="BodyText"/>
      </w:pPr>
      <w:r>
        <w:t xml:space="preserve">Lưu Triệu tiếp điện thoại rất nhanh, giọng trầm trọng, “Chuyện gì thế?”</w:t>
      </w:r>
    </w:p>
    <w:p>
      <w:pPr>
        <w:pStyle w:val="BodyText"/>
      </w:pPr>
      <w:r>
        <w:t xml:space="preserve">Thường Trấn Viễn nói, “Đang họp à? Em mượn Hòa thượng, em đi đứng không tiện, muốn nhờ cậu ta lái xe chở tới quán nét.”</w:t>
      </w:r>
    </w:p>
    <w:p>
      <w:pPr>
        <w:pStyle w:val="BodyText"/>
      </w:pPr>
      <w:r>
        <w:t xml:space="preserve">Lưu Triệu đúng là đang họp, nghe thế nói không cần nghĩ, “Được, cậu tự nói với cậu ta đi.”</w:t>
      </w:r>
    </w:p>
    <w:p>
      <w:pPr>
        <w:pStyle w:val="BodyText"/>
      </w:pPr>
      <w:r>
        <w:t xml:space="preserve">Thường Trấn Viễn cúp máy, thấy Lịch Sâm đang đứng cách đó không xa nhìn hắn. Hắn vừa gọi điện vừa chống nạng đi qua.</w:t>
      </w:r>
    </w:p>
    <w:p>
      <w:pPr>
        <w:pStyle w:val="BodyText"/>
      </w:pPr>
      <w:r>
        <w:t xml:space="preserve">Lăng Bác Kim chớm nghe máy đã nghe thấy Thường Trấn Viễn mắng xối xả, “Cậu bị làm sao thế hả? Bảo hai rưỡi chờ ở Vật Tối Mỹ, đội trưởng đã cho nghỉ rồi mà cậu thì ở đâu?”</w:t>
      </w:r>
    </w:p>
    <w:p>
      <w:pPr>
        <w:pStyle w:val="BodyText"/>
      </w:pPr>
      <w:r>
        <w:t xml:space="preserve">“…Em tới liền.” Năng lực lĩnh ngộ ý đồ của sư phụ của Lăng Bác Kim rất mạnh.</w:t>
      </w:r>
    </w:p>
    <w:p>
      <w:pPr>
        <w:pStyle w:val="BodyText"/>
      </w:pPr>
      <w:r>
        <w:t xml:space="preserve">Thường Trấn Viễn nói, “Nhớ lái xe tới, hầm gửi xe của Vật Tối Mỹ bên thành Tây còn nhiều chỗ đỗ.”</w:t>
      </w:r>
    </w:p>
    <w:p>
      <w:pPr>
        <w:pStyle w:val="BodyText"/>
      </w:pPr>
      <w:r>
        <w:t xml:space="preserve">“Được.”</w:t>
      </w:r>
    </w:p>
    <w:p>
      <w:pPr>
        <w:pStyle w:val="BodyText"/>
      </w:pPr>
      <w:r>
        <w:t xml:space="preserve">Thường Trấn Viễn cúp máy, nói với Lịch Sâm đang như cười như không, “Kỳ thật đã tìm được cu li sẵn rồi, có điều cậu ta lề mề quá. Cậu có việc thì cứ đi làm đi.”</w:t>
      </w:r>
    </w:p>
    <w:p>
      <w:pPr>
        <w:pStyle w:val="BodyText"/>
      </w:pPr>
      <w:r>
        <w:t xml:space="preserve">“Không sao.” Lịch Sâm nói, “Nơi này người tới người lui, mình cậu không tiện. Đợi bạn cậu tới rồi tôi đi, nhỡ kẹt xe thì sao.”</w:t>
      </w:r>
    </w:p>
    <w:p>
      <w:pPr>
        <w:pStyle w:val="BodyText"/>
      </w:pPr>
      <w:r>
        <w:t xml:space="preserve">Thường Trấn Viễn trả lời ba phải, “Được thôi.”</w:t>
      </w:r>
    </w:p>
    <w:p>
      <w:pPr>
        <w:pStyle w:val="BodyText"/>
      </w:pPr>
      <w:r>
        <w:t xml:space="preserve">Xác định Lăng Bác Kim sẽ tới, Thường Trấn Viễn không xem suông như trước nữa, mà dựa theo danh sách trong trí nhớ nghiêm túc chọn mua.</w:t>
      </w:r>
    </w:p>
    <w:p>
      <w:pPr>
        <w:pStyle w:val="BodyText"/>
      </w:pPr>
      <w:r>
        <w:t xml:space="preserve">Nói về thẩm mỹ sinh hoạt thì Lịch Sâm rất giống hắn. Hai người đều thích đồ chất lượng tốt bề ngoài gọn gàng nền nã, tính nhất trí trong thẩm mỹ còn thể hiện cả ở lúc chọn cây lau nhà.</w:t>
      </w:r>
    </w:p>
    <w:p>
      <w:pPr>
        <w:pStyle w:val="BodyText"/>
      </w:pPr>
      <w:r>
        <w:t xml:space="preserve">Lịch Sâm cười nói, “Tôi nhớ hồi xưa cậu thích màu sáng.”</w:t>
      </w:r>
    </w:p>
    <w:p>
      <w:pPr>
        <w:pStyle w:val="BodyText"/>
      </w:pPr>
      <w:r>
        <w:t xml:space="preserve">“Người luôn thay đổi.” Thường Trấn Viễn nói.</w:t>
      </w:r>
    </w:p>
    <w:p>
      <w:pPr>
        <w:pStyle w:val="BodyText"/>
      </w:pPr>
      <w:r>
        <w:t xml:space="preserve">Lịch Sâm nói, “Tôi rất thích sự thay đổi này.”</w:t>
      </w:r>
    </w:p>
    <w:p>
      <w:pPr>
        <w:pStyle w:val="BodyText"/>
      </w:pPr>
      <w:r>
        <w:t xml:space="preserve">Thường Trấn Viễn nhìn qua gã, không nói gì cả.</w:t>
      </w:r>
    </w:p>
    <w:p>
      <w:pPr>
        <w:pStyle w:val="BodyText"/>
      </w:pPr>
      <w:r>
        <w:t xml:space="preserve">Hai người lặng lẽ dạo qua bên dầu gội dầu xả cho tới khi nhân viên PG cầm một hộp quà tới, hỏi, “Sản phẩm mới, đang đẩy mạnh tiêu thụ, mua một tặng một, rất hời! Anh muốn mua về dùng thử không?”</w:t>
      </w:r>
    </w:p>
    <w:p>
      <w:pPr>
        <w:pStyle w:val="BodyText"/>
      </w:pPr>
      <w:r>
        <w:t xml:space="preserve">Thường Trấn Viễn đang định quay ngoắt đi thì thấy Lịch Sâm vươn tay ra nhận, “Được.”</w:t>
      </w:r>
    </w:p>
    <w:p>
      <w:pPr>
        <w:pStyle w:val="BodyText"/>
      </w:pPr>
      <w:r>
        <w:t xml:space="preserve">Thường Trấn Viễn ngạc nhiên nhìn gã.</w:t>
      </w:r>
    </w:p>
    <w:p>
      <w:pPr>
        <w:pStyle w:val="BodyText"/>
      </w:pPr>
      <w:r>
        <w:t xml:space="preserve">Lịch Sâm cười khẽ, nói bóng gió, “Chúng ta nên cho bản thân cơ hội thử nghiệm, cũng như cho người khác cơ hội thử nghiệm.”</w:t>
      </w:r>
    </w:p>
    <w:p>
      <w:pPr>
        <w:pStyle w:val="BodyText"/>
      </w:pPr>
      <w:r>
        <w:t xml:space="preserve">Thường Trấn Viễn giả ngu, “Cậu định chia mỗi người dùng một chai với cô này à?”</w:t>
      </w:r>
    </w:p>
    <w:p>
      <w:pPr>
        <w:pStyle w:val="BodyText"/>
      </w:pPr>
      <w:r>
        <w:t xml:space="preserve">Nhân viên PG ngớ ra, cười thẹn thùng với Lịch Sâm, “Con tôi năm sáu tuổi rồi.”</w:t>
      </w:r>
    </w:p>
    <w:p>
      <w:pPr>
        <w:pStyle w:val="BodyText"/>
      </w:pPr>
      <w:r>
        <w:t xml:space="preserve">Khóe miệng Thường Trấn Viễn hơi gợn lên, nhưng không hề mang ý cười, “Không phải chuyện gì cũng nên cho cơ hội đâu.”</w:t>
      </w:r>
    </w:p>
    <w:p>
      <w:pPr>
        <w:pStyle w:val="BodyText"/>
      </w:pPr>
      <w:r>
        <w:t xml:space="preserve">Mặc dù cuối cùng Lịch Sâm vẫn cầm hai chai dầu gội, nhưng bầu không khí giữa bọn họ cứng ngắc hơn lúc trước. Hai người không tiếp tục mua đồ nữa, chỉ cưỡi ngựa xem hoa thôi.</w:t>
      </w:r>
    </w:p>
    <w:p>
      <w:pPr>
        <w:pStyle w:val="BodyText"/>
      </w:pPr>
      <w:r>
        <w:t xml:space="preserve">Lịch Sâm cúi đầu xem giờ, gần tới ba rưỡi, “Xem ra bạn cậu kẹt xe thật rồi. Có cần tôi đưa về trước không?”</w:t>
      </w:r>
    </w:p>
    <w:p>
      <w:pPr>
        <w:pStyle w:val="BodyText"/>
      </w:pPr>
      <w:r>
        <w:t xml:space="preserve">Thường Trấn Viễn nói, “Tôi vẫn chưa mua trái cây.”</w:t>
      </w:r>
    </w:p>
    <w:p>
      <w:pPr>
        <w:pStyle w:val="BodyText"/>
      </w:pPr>
      <w:r>
        <w:t xml:space="preserve">Lịch Sâm quay xe đẩy, “Chúng ta đi quá rồi.”</w:t>
      </w:r>
    </w:p>
    <w:p>
      <w:pPr>
        <w:pStyle w:val="BodyText"/>
      </w:pPr>
      <w:r>
        <w:t xml:space="preserve">Thường Trấn Viễn im lặng gật đầu. Thật ra không chỉ là đi quá, mà chân tay hắn mỏi nhừ tới mức đi không nổi nữa rồi. Xem ra rèn luyện là phải đấy, bằng không chân hắn kể có khỏi thì thân thể vẫn là một khúc củi mục thôi.</w:t>
      </w:r>
    </w:p>
    <w:p>
      <w:pPr>
        <w:pStyle w:val="BodyText"/>
      </w:pPr>
      <w:r>
        <w:t xml:space="preserve">“Muốn ăn gì?” Lịch Sâm hỏi.</w:t>
      </w:r>
    </w:p>
    <w:p>
      <w:pPr>
        <w:pStyle w:val="BodyText"/>
      </w:pPr>
      <w:r>
        <w:t xml:space="preserve">Thường Trấn Viễn nói, “Táo lê gì gì đó, mỗi thứ một chút đi.”</w:t>
      </w:r>
    </w:p>
    <w:p>
      <w:pPr>
        <w:pStyle w:val="BodyText"/>
      </w:pPr>
      <w:r>
        <w:t xml:space="preserve">Lịch Sâm cười nói, “Điểm này thì cậu không hề thay đổi, chẳng kén ăn thứ gì cả.”</w:t>
      </w:r>
    </w:p>
    <w:p>
      <w:pPr>
        <w:pStyle w:val="BodyText"/>
      </w:pPr>
      <w:r>
        <w:t xml:space="preserve">Thường Trấn Viễn bị gã quấy rầy hơi bức bối, cắm một tay vào túi quần, quyết định nói kháy, “Đúng thế đó, uống đẫy thuốc ngủ rồi nên yêu cầu đương nhiên cũng thấp đi.”</w:t>
      </w:r>
    </w:p>
    <w:p>
      <w:pPr>
        <w:pStyle w:val="BodyText"/>
      </w:pPr>
      <w:r>
        <w:t xml:space="preserve">Lịch Sâm đang chọn trái cây khựng tay lại, quay đầu nhìn hắn.</w:t>
      </w:r>
    </w:p>
    <w:p>
      <w:pPr>
        <w:pStyle w:val="BodyText"/>
      </w:pPr>
      <w:r>
        <w:t xml:space="preserve">Thường Trấn Viễn không tránh không né.</w:t>
      </w:r>
    </w:p>
    <w:p>
      <w:pPr>
        <w:pStyle w:val="BodyText"/>
      </w:pPr>
      <w:r>
        <w:t xml:space="preserve">Lịch Sâm nói, “Có thời gian thì tới bệnh viện kiểm tra đi.”</w:t>
      </w:r>
    </w:p>
    <w:p>
      <w:pPr>
        <w:pStyle w:val="BodyText"/>
      </w:pPr>
      <w:r>
        <w:t xml:space="preserve">“Đợi hai tháng nữa.” Thường Trấn Viễn cúi đầu nhìn thạch cao trên chân, “Chẳng thể bó thạch cao sống cả đời được.”</w:t>
      </w:r>
    </w:p>
    <w:p>
      <w:pPr>
        <w:pStyle w:val="BodyText"/>
      </w:pPr>
      <w:r>
        <w:t xml:space="preserve">Lịch Sâm nói, “Ý tôi là…”</w:t>
      </w:r>
    </w:p>
    <w:p>
      <w:pPr>
        <w:pStyle w:val="BodyText"/>
      </w:pPr>
      <w:r>
        <w:t xml:space="preserve">Di động của Thường Trấn Viễn chợt réo lên, gã đành thôi nói.</w:t>
      </w:r>
    </w:p>
    <w:p>
      <w:pPr>
        <w:pStyle w:val="BodyText"/>
      </w:pPr>
      <w:r>
        <w:t xml:space="preserve">Thường Trấn Viễn nghe điện thoại, liền nghe thấy Lăng Bác Kim thở hổn hển hỏi, “Sư phụ, anh ở đâu thế?”</w:t>
      </w:r>
    </w:p>
    <w:p>
      <w:pPr>
        <w:pStyle w:val="BodyText"/>
      </w:pPr>
      <w:r>
        <w:t xml:space="preserve">“Tầng một, cạnh quầy trái cây.”</w:t>
      </w:r>
    </w:p>
    <w:p>
      <w:pPr>
        <w:pStyle w:val="BodyText"/>
      </w:pPr>
      <w:r>
        <w:t xml:space="preserve">Lịch Sâm đợi hắn cúp máy mới hỏi, “Bạn cậu tới rồi à?”</w:t>
      </w:r>
    </w:p>
    <w:p>
      <w:pPr>
        <w:pStyle w:val="BodyText"/>
      </w:pPr>
      <w:r>
        <w:t xml:space="preserve">Thường Trấn Viễn gật đầu.</w:t>
      </w:r>
    </w:p>
    <w:p>
      <w:pPr>
        <w:pStyle w:val="BodyText"/>
      </w:pPr>
      <w:r>
        <w:t xml:space="preserve">Lịch Sâm tiếp tục chọn lê.</w:t>
      </w:r>
    </w:p>
    <w:p>
      <w:pPr>
        <w:pStyle w:val="BodyText"/>
      </w:pPr>
      <w:r>
        <w:t xml:space="preserve">Thường Trấn Viễn dáo dác tìm bóng dáng Lăng Bác Kim, chẳng mấy lâu sau liền trông thấy cậu xuống thang cuốn, bước nhanh tới.</w:t>
      </w:r>
    </w:p>
    <w:p>
      <w:pPr>
        <w:pStyle w:val="BodyText"/>
      </w:pPr>
      <w:r>
        <w:t xml:space="preserve">“Sư phụ!” Trán Lăng Bác Kim chảy một tầng mồ hôi, rõ ràng là chạy rất gấp.</w:t>
      </w:r>
    </w:p>
    <w:p>
      <w:pPr>
        <w:pStyle w:val="BodyText"/>
      </w:pPr>
      <w:r>
        <w:t xml:space="preserve">Lịch Sâm một tay xách lê, một tay vươn ra, cười nói, “Lại gặp nhau rồi.”</w:t>
      </w:r>
    </w:p>
    <w:p>
      <w:pPr>
        <w:pStyle w:val="BodyText"/>
      </w:pPr>
      <w:r>
        <w:t xml:space="preserve">Lăng Bác Kim mỉm cười bắt lấy, “Phải đó, khéo thật.”</w:t>
      </w:r>
    </w:p>
    <w:p>
      <w:pPr>
        <w:pStyle w:val="BodyText"/>
      </w:pPr>
      <w:r>
        <w:t xml:space="preserve">Lịch Sâm nói, “Không khéo đâu, là tôi đưa Trấn Viễn tới.”</w:t>
      </w:r>
    </w:p>
    <w:p>
      <w:pPr>
        <w:pStyle w:val="BodyText"/>
      </w:pPr>
      <w:r>
        <w:t xml:space="preserve">Từ lúc Thường Trấn Viễn gọi cuộc điện thoại bất thường cho mình, Lăng Bác Kim đã ngờ ngợ rằng hắn gặp phải người nào hoặc chuyện gì đó, giờ thấy Lịch Sâm thì sao còn không rõ được, cười ngây ngô, “May mà có anh không thì tội tôi to lắm.”</w:t>
      </w:r>
    </w:p>
    <w:p>
      <w:pPr>
        <w:pStyle w:val="BodyText"/>
      </w:pPr>
      <w:r>
        <w:t xml:space="preserve">Lịch Sâm nhìn cậu rồi lại nhìn Thường Trấn Viễn, “Các cậu là sư đồ à?”</w:t>
      </w:r>
    </w:p>
    <w:p>
      <w:pPr>
        <w:pStyle w:val="BodyText"/>
      </w:pPr>
      <w:r>
        <w:t xml:space="preserve">Thường Trấn Viễn nói, “Cậu ta là người mới, tôi hướng dẫn cậu ta.”</w:t>
      </w:r>
    </w:p>
    <w:p>
      <w:pPr>
        <w:pStyle w:val="BodyText"/>
      </w:pPr>
      <w:r>
        <w:t xml:space="preserve">Lịch Sâm nói, “Còn là khách trọ nữa, đi làm tan tầm đều ở cùng nhau, thật không tồi.” Thái độ của hắn rất bình tĩnh, giọng điệu cũng bình thản, nhưng lại lộ ra vị chua nhàn nhạt.</w:t>
      </w:r>
    </w:p>
    <w:p>
      <w:pPr>
        <w:pStyle w:val="BodyText"/>
      </w:pPr>
      <w:r>
        <w:t xml:space="preserve">Lăng Bác Kim cười vỗ vai Thường Trấn Viễn, “Có việc thì đệ tử làm hộ mà[2].”</w:t>
      </w:r>
    </w:p>
    <w:p>
      <w:pPr>
        <w:pStyle w:val="BodyText"/>
      </w:pPr>
      <w:r>
        <w:t xml:space="preserve">Lịch Sâm đưa lê cho cậu, nói ôn hòa, “Có cậu ở đây thì tôi yên tâm rồi, tối tôi còn có việc. Trấn Viễn tạm thời giao cho cậu vậy. Có gì thì gọi cho tôi, Trấn Viễn biết số của tôi đấy.”</w:t>
      </w:r>
    </w:p>
    <w:p>
      <w:pPr>
        <w:pStyle w:val="BodyText"/>
      </w:pPr>
      <w:r>
        <w:t xml:space="preserve">Lăng Bác Kim đáp lời không ngớt.</w:t>
      </w:r>
    </w:p>
    <w:p>
      <w:pPr>
        <w:pStyle w:val="BodyText"/>
      </w:pPr>
      <w:r>
        <w:t xml:space="preserve">Lịch Sâm chợt vươn tay ôm Thường Trấn Viễn.</w:t>
      </w:r>
    </w:p>
    <w:p>
      <w:pPr>
        <w:pStyle w:val="BodyText"/>
      </w:pPr>
      <w:r>
        <w:t xml:space="preserve">Vì động tác của gã quá nhanh qua đột ngột, tới lúc Thường Trấn Viễn hoàn hồn thì gã đã nghênh ngang rời đi rồi.</w:t>
      </w:r>
    </w:p>
    <w:p>
      <w:pPr>
        <w:pStyle w:val="BodyText"/>
      </w:pPr>
      <w:r>
        <w:t xml:space="preserve">Nhìn bóng lưng của gã, Lăng Bác Kim chau mày, “Gã đang theo dõi anh à sư phụ?”</w:t>
      </w:r>
    </w:p>
    <w:p>
      <w:pPr>
        <w:pStyle w:val="BodyText"/>
      </w:pPr>
      <w:r>
        <w:t xml:space="preserve">Thường Trấn Viễn nói, “Trùng hợp thôi. Danh sách đâu?”</w:t>
      </w:r>
    </w:p>
    <w:p>
      <w:pPr>
        <w:pStyle w:val="BodyText"/>
      </w:pPr>
      <w:r>
        <w:t xml:space="preserve">Lăng Bác Kim lấy giấy ra, phía trên trừ nét viết của Thường Trấn Viễn thì còn có thứ Lăng Bác Kim thêm vào dựa trên tin nhắn của Thường Trấn Viễn nữa.</w:t>
      </w:r>
    </w:p>
    <w:p>
      <w:pPr>
        <w:pStyle w:val="BodyText"/>
      </w:pPr>
      <w:r>
        <w:t xml:space="preserve">“Xem thử còn thiếu gì nữa.” Thường Trấn Viễn đẩy xe đưa cậu, “Tôi tìm chỗ nghỉ một lát.”</w:t>
      </w:r>
    </w:p>
    <w:p>
      <w:pPr>
        <w:pStyle w:val="BodyText"/>
      </w:pPr>
      <w:r>
        <w:t xml:space="preserve">“Sư phụ không đi chọn với em à?” Lăng Bác Kim cầm danh sách nói ngỡ ngàng.</w:t>
      </w:r>
    </w:p>
    <w:p>
      <w:pPr>
        <w:pStyle w:val="BodyText"/>
      </w:pPr>
      <w:r>
        <w:t xml:space="preserve">Thường Trấn Viễn nói, “Cậu cõng tôi nhé?”</w:t>
      </w:r>
    </w:p>
    <w:p>
      <w:pPr>
        <w:pStyle w:val="BodyText"/>
      </w:pPr>
      <w:r>
        <w:t xml:space="preserve">Lăng Bác Kim sờ mũi, cúi đầu nhìn xe, nói trầm ngâm, “Sư phụ, anh coi anh ngồi xe đẩy được không? Em đẩy nổi.”</w:t>
      </w:r>
    </w:p>
    <w:p>
      <w:pPr>
        <w:pStyle w:val="BodyText"/>
      </w:pPr>
      <w:r>
        <w:t xml:space="preserve">“…”</w:t>
      </w:r>
    </w:p>
    <w:p>
      <w:pPr>
        <w:pStyle w:val="BodyText"/>
      </w:pPr>
      <w:r>
        <w:t xml:space="preserve">Ra khỏi siêu thị đã khoảng bốn rưỡi rồi.</w:t>
      </w:r>
    </w:p>
    <w:p>
      <w:pPr>
        <w:pStyle w:val="BodyText"/>
      </w:pPr>
      <w:r>
        <w:t xml:space="preserve">Đồ vật liệt kê trên danh sách không chiếm nhiều diện tích, nhưng biến thành thực thể thì khá tốn chỗ.</w:t>
      </w:r>
    </w:p>
    <w:p>
      <w:pPr>
        <w:pStyle w:val="BodyText"/>
      </w:pPr>
      <w:r>
        <w:t xml:space="preserve">Thường Trấn Viễn xách một túi, Lăng Bác Kim một tay xách hai túi, một tay khác xách một túi. Hắn thấy Lăng Bác Kim đi thẳng ra ngoài siêu thị, thắc mắc, “Cậu đỗ xe ở đâu?”</w:t>
      </w:r>
    </w:p>
    <w:p>
      <w:pPr>
        <w:pStyle w:val="BodyText"/>
      </w:pPr>
      <w:r>
        <w:t xml:space="preserve">Lăng Bác Kim nói, “Em không lái xe.”</w:t>
      </w:r>
    </w:p>
    <w:p>
      <w:pPr>
        <w:pStyle w:val="BodyText"/>
      </w:pPr>
      <w:r>
        <w:t xml:space="preserve">Thường Trấn Viễn nhíu mày, “Không phải tôi bảo cậu lái xe tới đây sao?”</w:t>
      </w:r>
    </w:p>
    <w:p>
      <w:pPr>
        <w:pStyle w:val="BodyText"/>
      </w:pPr>
      <w:r>
        <w:t xml:space="preserve">“Mua đồ là việc cá nhân, không nên dùng xe công mà.” Lăng Bác Kim sải bước ra ngoài vẫy taxi.</w:t>
      </w:r>
    </w:p>
    <w:p>
      <w:pPr>
        <w:pStyle w:val="BodyText"/>
      </w:pPr>
      <w:r>
        <w:t xml:space="preserve">Thường Trấn Viễn, “…” Trang Tranh kiếp trước làm điều phi pháp như cơm bữa có lẽ nằm mơ cũng chẳng ngờ kiếp sau lại thu được một đồ đệ tuân thủ pháp luật như vậy nhỉ?</w:t>
      </w:r>
    </w:p>
    <w:p>
      <w:pPr>
        <w:pStyle w:val="BodyText"/>
      </w:pPr>
      <w:r>
        <w:t xml:space="preserve">[1] Kinh Hàng Đại Vận Hà, hay Đại Vận Hà là kênh đào, đồng thời là sông nhân tạo dài nhất trên thế giới, chảy từ Bắc Kinh tới Hàng Châu.</w:t>
      </w:r>
    </w:p>
    <w:p>
      <w:pPr>
        <w:pStyle w:val="Compact"/>
      </w:pPr>
      <w:r>
        <w:t xml:space="preserve">[2] Hữu sự, đệ tử phục kỳ lao. Từ Luận Ngữ của Khổng Tử.</w:t>
      </w:r>
      <w:r>
        <w:br w:type="textWrapping"/>
      </w:r>
      <w:r>
        <w:br w:type="textWrapping"/>
      </w:r>
    </w:p>
    <w:p>
      <w:pPr>
        <w:pStyle w:val="Heading2"/>
      </w:pPr>
      <w:bookmarkStart w:id="79" w:name="chương-57-tổng-vệ-sinh"/>
      <w:bookmarkEnd w:id="79"/>
      <w:r>
        <w:t xml:space="preserve">57. Chương 57: Tổng Vệ Sinh</w:t>
      </w:r>
    </w:p>
    <w:p>
      <w:pPr>
        <w:pStyle w:val="Compact"/>
      </w:pPr>
      <w:r>
        <w:br w:type="textWrapping"/>
      </w:r>
      <w:r>
        <w:br w:type="textWrapping"/>
      </w:r>
      <w:r>
        <w:t xml:space="preserve">Hai người về tới khu nhà, phòng bếp nhà Đầu to đang truyền ra tiếng lạo xạo không ngừng, mùi thịt bay ra khỏi cửa sổ, Thường Trấn Viễn và Lăng Bác Kim tức thì thấy thòm thèm.</w:t>
      </w:r>
    </w:p>
    <w:p>
      <w:pPr>
        <w:pStyle w:val="BodyText"/>
      </w:pPr>
      <w:r>
        <w:t xml:space="preserve">Áng chừng là nghe thấy tiếng, Đầu to mở cửa thò đầu ra, “Dô, mới về à, ăn chưa thế? Chưa ăn thì cùng ăn đê.”</w:t>
      </w:r>
    </w:p>
    <w:p>
      <w:pPr>
        <w:pStyle w:val="BodyText"/>
      </w:pPr>
      <w:r>
        <w:t xml:space="preserve">Thường Trấn Viễn ăn chực ở nhà anh ta nhiều rồi nên chẳng thấy ngại ngùng gì, cầm đồ đi vào.</w:t>
      </w:r>
    </w:p>
    <w:p>
      <w:pPr>
        <w:pStyle w:val="BodyText"/>
      </w:pPr>
      <w:r>
        <w:t xml:space="preserve">Lăng Bác Kim đương nhiên là đi theo sau hắn chẳng hề thắc mắc.</w:t>
      </w:r>
    </w:p>
    <w:p>
      <w:pPr>
        <w:pStyle w:val="BodyText"/>
      </w:pPr>
      <w:r>
        <w:t xml:space="preserve">Vào phòng khách liền nghe thấy Vương Thụy nói, “Hôm qua bảo anh mua giấm anh đã mua chưa?”</w:t>
      </w:r>
    </w:p>
    <w:p>
      <w:pPr>
        <w:pStyle w:val="BodyText"/>
      </w:pPr>
      <w:r>
        <w:t xml:space="preserve">Đầu to chẳng quay đầu lại mà rằng, “Mua rồi, đặt cạnh xì dầu ấy.”</w:t>
      </w:r>
    </w:p>
    <w:p>
      <w:pPr>
        <w:pStyle w:val="BodyText"/>
      </w:pPr>
      <w:r>
        <w:t xml:space="preserve">Vương Thụy nói, “Đã mở đâu.”</w:t>
      </w:r>
    </w:p>
    <w:p>
      <w:pPr>
        <w:pStyle w:val="BodyText"/>
      </w:pPr>
      <w:r>
        <w:t xml:space="preserve">Đầu to rì rầm hai tiếng, quay người chui vào phòng bếp.</w:t>
      </w:r>
    </w:p>
    <w:p>
      <w:pPr>
        <w:pStyle w:val="BodyText"/>
      </w:pPr>
      <w:r>
        <w:t xml:space="preserve">Lăng Bác Kim cười nói, “Họ sinh hoạt hòa hợp thật đấy.”</w:t>
      </w:r>
    </w:p>
    <w:p>
      <w:pPr>
        <w:pStyle w:val="BodyText"/>
      </w:pPr>
      <w:r>
        <w:t xml:space="preserve">“Đúng thế. Y như vợ chồng son.” Thường Trấn Viễn thuận miệng tiếp lời.</w:t>
      </w:r>
    </w:p>
    <w:p>
      <w:pPr>
        <w:pStyle w:val="BodyText"/>
      </w:pPr>
      <w:r>
        <w:t xml:space="preserve">Đầu to thính tai, hét lên trong phòng bếp, “Các cậu thì không giống vợ chồng son à? Không giống vợ chồng son mà xách túi tay nắm tay từ siêu thị về.”</w:t>
      </w:r>
    </w:p>
    <w:p>
      <w:pPr>
        <w:pStyle w:val="BodyText"/>
      </w:pPr>
      <w:r>
        <w:t xml:space="preserve">Thường Trấn Viễn nói, “Tôi mọc ba cái tay à? Một cái xách túi, một cái chống nạng, một cái còn tay nắm tay nữa.”</w:t>
      </w:r>
    </w:p>
    <w:p>
      <w:pPr>
        <w:pStyle w:val="BodyText"/>
      </w:pPr>
      <w:r>
        <w:t xml:space="preserve">Đầu to cười nói, “Thế thì là lấy chân khều.”</w:t>
      </w:r>
    </w:p>
    <w:p>
      <w:pPr>
        <w:pStyle w:val="BodyText"/>
      </w:pPr>
      <w:r>
        <w:t xml:space="preserve">Chẳng bao lâu sau, Đầu to bưng bát đũa ra khỏi bếp. Anh ta nói, “Anh thấy các cậu sau này ăn cơm tối ở nhà anh luôn đi, dù sao bốn chúng ta đều độc thân, cũng không có xã giao xã giếc gì cả. Ăn cùng nhau giảm được ối chuyện đấy.”</w:t>
      </w:r>
    </w:p>
    <w:p>
      <w:pPr>
        <w:pStyle w:val="BodyText"/>
      </w:pPr>
      <w:r>
        <w:t xml:space="preserve">Vương Thụy bưng đồ ăn đi ra, nghe vậy thì xị mặt, “Phải đó, chuyện gì cũng tới tay em hết rồi.”</w:t>
      </w:r>
    </w:p>
    <w:p>
      <w:pPr>
        <w:pStyle w:val="BodyText"/>
      </w:pPr>
      <w:r>
        <w:t xml:space="preserve">Đầu to nói, “Đó chẳng phải bởi cậu nấu nướng giỏi sao.”</w:t>
      </w:r>
    </w:p>
    <w:p>
      <w:pPr>
        <w:pStyle w:val="BodyText"/>
      </w:pPr>
      <w:r>
        <w:t xml:space="preserve">Vương Thụy nói, “Anh sớm lấy sư mẫu về giùm em là em có thể công thành lui thân rồi.”</w:t>
      </w:r>
    </w:p>
    <w:p>
      <w:pPr>
        <w:pStyle w:val="BodyText"/>
      </w:pPr>
      <w:r>
        <w:t xml:space="preserve">Đầu to nói, “Tới lúc đó cậu lại phải tìm phòng khác đấy.”</w:t>
      </w:r>
    </w:p>
    <w:p>
      <w:pPr>
        <w:pStyle w:val="BodyText"/>
      </w:pPr>
      <w:r>
        <w:t xml:space="preserve">Vương Thụy không nói gì.</w:t>
      </w:r>
    </w:p>
    <w:p>
      <w:pPr>
        <w:pStyle w:val="BodyText"/>
      </w:pPr>
      <w:r>
        <w:t xml:space="preserve">Thường Trấn Viễn nhớ tới quán nhỏ mà Đầu to dẫn hắn đi ăn khuya vào ngày đầu tiên hắn tỉnh trong căn phòng tồi tàn nọ, hỏi, “Anh với cô gái kia sao rồi?”</w:t>
      </w:r>
    </w:p>
    <w:p>
      <w:pPr>
        <w:pStyle w:val="BodyText"/>
      </w:pPr>
      <w:r>
        <w:t xml:space="preserve">Đầu to nói, “Cô gái nào?”</w:t>
      </w:r>
    </w:p>
    <w:p>
      <w:pPr>
        <w:pStyle w:val="BodyText"/>
      </w:pPr>
      <w:r>
        <w:t xml:space="preserve">Thường Trấn Viễn nghiêng đầu nghĩ, “Tiệm cơm Bánh Quẩy Giòn?”</w:t>
      </w:r>
    </w:p>
    <w:p>
      <w:pPr>
        <w:pStyle w:val="BodyText"/>
      </w:pPr>
      <w:r>
        <w:t xml:space="preserve">Đầu to gãi đầu, nói ậm ờ, “Thì thế chứ sao.”</w:t>
      </w:r>
    </w:p>
    <w:p>
      <w:pPr>
        <w:pStyle w:val="BodyText"/>
      </w:pPr>
      <w:r>
        <w:t xml:space="preserve">Vương Thụy nói, “Thế nào cơ?”</w:t>
      </w:r>
    </w:p>
    <w:p>
      <w:pPr>
        <w:pStyle w:val="BodyText"/>
      </w:pPr>
      <w:r>
        <w:t xml:space="preserve">“Có ai đi quản lý việc của sư phụ như cậu không hả?” Đầu to mất kiên nhẫn vung tay lên, “Mau dọn đồ ăn lên cả đi.”</w:t>
      </w:r>
    </w:p>
    <w:p>
      <w:pPr>
        <w:pStyle w:val="BodyText"/>
      </w:pPr>
      <w:r>
        <w:t xml:space="preserve">Vương Thụy bĩu môi, quay người vào phòng bếp bưng đồ ăn ra.</w:t>
      </w:r>
    </w:p>
    <w:p>
      <w:pPr>
        <w:pStyle w:val="BodyText"/>
      </w:pPr>
      <w:r>
        <w:t xml:space="preserve">Lăng Bác Kim biết ý đứng lên giúp đỡ. Vết thương ở chân cậu ổn rồi, đi lại không khác ngày thường.</w:t>
      </w:r>
    </w:p>
    <w:p>
      <w:pPr>
        <w:pStyle w:val="BodyText"/>
      </w:pPr>
      <w:r>
        <w:t xml:space="preserve">Đầu to đợi bọn cậu vào cả rồi mới hạ giọng nói, “Cô ấy vẫn muốn suy nghĩ tiếp.”</w:t>
      </w:r>
    </w:p>
    <w:p>
      <w:pPr>
        <w:pStyle w:val="BodyText"/>
      </w:pPr>
      <w:r>
        <w:t xml:space="preserve">Thường Trấn Viễn nói, “Suy nghĩ cái gì?”</w:t>
      </w:r>
    </w:p>
    <w:p>
      <w:pPr>
        <w:pStyle w:val="BodyText"/>
      </w:pPr>
      <w:r>
        <w:t xml:space="preserve">“Cậu biết đấy, làm nghề của chúng ta nguy hiểm lắm. Ai tìm bạn đời mà không muốn tìm người có cái nghề thiết thực an ổn? Vậy nên cô ấy bảo cô ấy muốn nghĩ thêm.” Đầu to sợ Thường Trấn Viễn nghĩ không hay về cô gái kia, vội nói, “Cô ấy là người chân thành, biết tuổi anh không còn nhỏ nữa nên không muốn đùa giỡn với anh. Cô ấy nói rồi, nếu nên đôi nên lứa thì đó chính là chuyện cả đời, vì vậy nhất định phải cân nhắc thận trọng chút. Như thế là đúng.”</w:t>
      </w:r>
    </w:p>
    <w:p>
      <w:pPr>
        <w:pStyle w:val="BodyText"/>
      </w:pPr>
      <w:r>
        <w:t xml:space="preserve">Thường Trấn Viễn không nói nữa. Chuyện tình cảm, hắn không có tư cách lên tiếng. Chọn ngàn chọn vạn thì sao chứ, suy xét kỹ lưỡng thì sao chứ, kết quả là đối phương giơ tay lên nã một viên đạn liền xong đời rồi.</w:t>
      </w:r>
    </w:p>
    <w:p>
      <w:pPr>
        <w:pStyle w:val="BodyText"/>
      </w:pPr>
      <w:r>
        <w:t xml:space="preserve">“Cậu thì sao?” Đầu to hỏi.</w:t>
      </w:r>
    </w:p>
    <w:p>
      <w:pPr>
        <w:pStyle w:val="BodyText"/>
      </w:pPr>
      <w:r>
        <w:t xml:space="preserve">Thường Trấn Viễn nói, “Tạm thời chưa có dự định gì.”</w:t>
      </w:r>
    </w:p>
    <w:p>
      <w:pPr>
        <w:pStyle w:val="BodyText"/>
      </w:pPr>
      <w:r>
        <w:t xml:space="preserve">Đầu to nói, “Cần suy xét rồi, người anh em à. Lúc anh ở tuổi cậu cũng cho là mình không việc gì phải cuống cà kê lên, có rất nhiều thời gian để phung phí, nhưng giờ mới biết rằng, có cuống hay không… nó chính là việc trong chớp mắt.”</w:t>
      </w:r>
    </w:p>
    <w:p>
      <w:pPr>
        <w:pStyle w:val="BodyText"/>
      </w:pPr>
      <w:r>
        <w:t xml:space="preserve">Thường Trấn Viễn nói, “Một mình cũng chẳng sao.”</w:t>
      </w:r>
    </w:p>
    <w:p>
      <w:pPr>
        <w:pStyle w:val="BodyText"/>
      </w:pPr>
      <w:r>
        <w:t xml:space="preserve">“Cái gì mà chẳng sao?” Đầu to trợn to mắt, “Lẽ nào cậu không định tìm cô vợ sinh một đứa con bụ bẫm sao?”</w:t>
      </w:r>
    </w:p>
    <w:p>
      <w:pPr>
        <w:pStyle w:val="BodyText"/>
      </w:pPr>
      <w:r>
        <w:t xml:space="preserve">Thường Trấn Viễn nói, “Có tác dụng gì chứ?”</w:t>
      </w:r>
    </w:p>
    <w:p>
      <w:pPr>
        <w:pStyle w:val="BodyText"/>
      </w:pPr>
      <w:r>
        <w:t xml:space="preserve">Đầu to sửng sốt, “Nối dõi tông đường, nuôi con dưỡng già chứ gì nữa.”</w:t>
      </w:r>
    </w:p>
    <w:p>
      <w:pPr>
        <w:pStyle w:val="BodyText"/>
      </w:pPr>
      <w:r>
        <w:t xml:space="preserve">Thường Trấn Viễn nói, “Nếu bất hiếu thì sao?”</w:t>
      </w:r>
    </w:p>
    <w:p>
      <w:pPr>
        <w:pStyle w:val="BodyText"/>
      </w:pPr>
      <w:r>
        <w:t xml:space="preserve">“Thì cậu phải dạy dỗ nó tử tế.” Đầu to nhìn Thường Trấn Viễn lom lom, “A Tiêu này, anh cảm thấy suy nghĩ của cậu có vấn đề đấy.”</w:t>
      </w:r>
    </w:p>
    <w:p>
      <w:pPr>
        <w:pStyle w:val="BodyText"/>
      </w:pPr>
      <w:r>
        <w:t xml:space="preserve">Thường Trấn Viễn cười nói, “Tôi đùa anh đấy, anh tưởng thật à.”</w:t>
      </w:r>
    </w:p>
    <w:p>
      <w:pPr>
        <w:pStyle w:val="BodyText"/>
      </w:pPr>
      <w:r>
        <w:t xml:space="preserve">Đầu to vỗ vai vắn, “Xì, anh đùa theo cậu thôi.”</w:t>
      </w:r>
    </w:p>
    <w:p>
      <w:pPr>
        <w:pStyle w:val="BodyText"/>
      </w:pPr>
      <w:r>
        <w:t xml:space="preserve">Đúng lúc Lăng Bác Kim và Vương Thụy bê đồ ăn ra, cuộc thảo luận hôn nhân con cái của hai người liền ngưng lại.</w:t>
      </w:r>
    </w:p>
    <w:p>
      <w:pPr>
        <w:pStyle w:val="BodyText"/>
      </w:pPr>
      <w:r>
        <w:t xml:space="preserve">Ăn cơm xong, Thường Trấn Viễn để lại hai quả thanh long cùng hai chùm nho cho họ, tiện đó mua được Đầu to lên tầng quét tước vệ sinh.</w:t>
      </w:r>
    </w:p>
    <w:p>
      <w:pPr>
        <w:pStyle w:val="BodyText"/>
      </w:pPr>
      <w:r>
        <w:t xml:space="preserve">Đầu to vốn tưởng là quét sàn lau bàn, cùng lắm là rửa chén bát nữa, nhưng đến lúc làm mới biết là công cuộc tổng vệ sinh thời đi học, từ cửa sổ tới sàn nhà, đến bàn ghế cũng không được tha… Ở đây tuy không có bảng đen, nhưng bảng khác thì không hề thiếu.</w:t>
      </w:r>
    </w:p>
    <w:p>
      <w:pPr>
        <w:pStyle w:val="BodyText"/>
      </w:pPr>
      <w:r>
        <w:t xml:space="preserve">Đầu to nhìn Thường Trấn Viễn gắn chổi lông gà vào cây phơi đồ, sau đó ngẩng cổ bắt đầu moi bụi ở góc trần nhà, đứng hình, “Cậu định mai lấy vợ chắc? Dọn dẹp sạch như vậy, làm phòng tân hôn à?”</w:t>
      </w:r>
    </w:p>
    <w:p>
      <w:pPr>
        <w:pStyle w:val="BodyText"/>
      </w:pPr>
      <w:r>
        <w:t xml:space="preserve">Thường Trấn Viễn nói, “Nhà anh không dọn dẹp thế này à?”</w:t>
      </w:r>
    </w:p>
    <w:p>
      <w:pPr>
        <w:pStyle w:val="BodyText"/>
      </w:pPr>
      <w:r>
        <w:t xml:space="preserve">Đầu to nói thành thật, “Đúng là không có thật.”</w:t>
      </w:r>
    </w:p>
    <w:p>
      <w:pPr>
        <w:pStyle w:val="BodyText"/>
      </w:pPr>
      <w:r>
        <w:t xml:space="preserve">Thường Trấn Viễn nói, “Anh thực tập trước đi rồi về thực hành.”</w:t>
      </w:r>
    </w:p>
    <w:p>
      <w:pPr>
        <w:pStyle w:val="BodyText"/>
      </w:pPr>
      <w:r>
        <w:t xml:space="preserve">Đầu to, “…”</w:t>
      </w:r>
    </w:p>
    <w:p>
      <w:pPr>
        <w:pStyle w:val="BodyText"/>
      </w:pPr>
      <w:r>
        <w:t xml:space="preserve">Vương Thụy ở tầng dưới thu dọn mọi thứ tinh tươm, đến phim truyền hình cũng xem xong hai tập rồi mà vẫn chưa thấy Đầu to xuống, không khỏi tò mò lên xem. Vừa vào cửa cậu ta đã ngửi thấy mùi nước lau nhà tươi mát. Sau đó trông thấy Đầu to và Lăng Bác Kim đội cái mũ Tế Công[1] gấp bằng báo từ tầng trên đi xuống.</w:t>
      </w:r>
    </w:p>
    <w:p>
      <w:pPr>
        <w:pStyle w:val="BodyText"/>
      </w:pPr>
      <w:r>
        <w:t xml:space="preserve">“Giờ cậu mới lên giúp à?” Đầu to tiện tay đưa giẻ lau cho cậu ta, “Vào bếp vắt đi.”</w:t>
      </w:r>
    </w:p>
    <w:p>
      <w:pPr>
        <w:pStyle w:val="BodyText"/>
      </w:pPr>
      <w:r>
        <w:t xml:space="preserve">Vương Thụy giật mình, “Vẫn chưa quét dọn xong á?”</w:t>
      </w:r>
    </w:p>
    <w:p>
      <w:pPr>
        <w:pStyle w:val="BodyText"/>
      </w:pPr>
      <w:r>
        <w:t xml:space="preserve">Đầu to nói, “Còn hai phòng nữa, sắp rồi.”</w:t>
      </w:r>
    </w:p>
    <w:p>
      <w:pPr>
        <w:pStyle w:val="BodyText"/>
      </w:pPr>
      <w:r>
        <w:t xml:space="preserve">Vương Thụy không biết nói gì vào phòng bếp vắt giẻ lau.</w:t>
      </w:r>
    </w:p>
    <w:p>
      <w:pPr>
        <w:pStyle w:val="BodyText"/>
      </w:pPr>
      <w:r>
        <w:t xml:space="preserve">Đầu to nói không sai, đích thật là sắp xong.</w:t>
      </w:r>
    </w:p>
    <w:p>
      <w:pPr>
        <w:pStyle w:val="BodyText"/>
      </w:pPr>
      <w:r>
        <w:t xml:space="preserve">Bốn người làm thêm hơn nửa tiếng nữa cuối cùng cũng hoàn thành.</w:t>
      </w:r>
    </w:p>
    <w:p>
      <w:pPr>
        <w:pStyle w:val="BodyText"/>
      </w:pPr>
      <w:r>
        <w:t xml:space="preserve">Thường Trấn Viễn vốn định úp mì cho bọn họ ăn khuya, nhưng Đầu to mệt túa mồ hôi, vội xuống tắm táp, vì vậy từ chối.</w:t>
      </w:r>
    </w:p>
    <w:p>
      <w:pPr>
        <w:pStyle w:val="BodyText"/>
      </w:pPr>
      <w:r>
        <w:t xml:space="preserve">Đợi Vương Thụy và Đầu to đi rồi, Thường Trấn Viễn cũng rã rời ngồi xuống sô pha, không nhúc nhích.</w:t>
      </w:r>
    </w:p>
    <w:p>
      <w:pPr>
        <w:pStyle w:val="BodyText"/>
      </w:pPr>
      <w:r>
        <w:t xml:space="preserve">Tuy bảo có hai người khỏe mạnh Lăng Bác Kim và Đầu to hỗ trợ, nhưng Thường Trấn Viễn biết Đầu to làm việc qua quýt, vì vậy có nhiều chỗ tự làm còn hơn, một chân hắn không dùng sức được, sức lực bỏ ra gấp đôi người khác, vì vậy tổng vệ sinh xong, hắn bỏ nhiều sức nhất và cũng mệt nhất.</w:t>
      </w:r>
    </w:p>
    <w:p>
      <w:pPr>
        <w:pStyle w:val="BodyText"/>
      </w:pPr>
      <w:r>
        <w:t xml:space="preserve">Lăng Bác Kim chảy tí mồ hôi nhưng không thấy làm sao cả. Hồi trước ở trường cảnh sát, vận động thế này coi như là trò trẻ con thôi. Cậu ở bếp rót cốc trà, đặt trước mặt Thường Trấn Viễn, nhẹ giọng nói, “Sư phụ uống trà đi.”</w:t>
      </w:r>
    </w:p>
    <w:p>
      <w:pPr>
        <w:pStyle w:val="BodyText"/>
      </w:pPr>
      <w:r>
        <w:t xml:space="preserve">Thường Trấn Viễn mở mắt ra, nhìn trà sâm, lúc sau mới bảo, “Tôi thích uống trà mật ong.”</w:t>
      </w:r>
    </w:p>
    <w:p>
      <w:pPr>
        <w:pStyle w:val="BodyText"/>
      </w:pPr>
      <w:r>
        <w:t xml:space="preserve">Lăng Bác Kim ngẩn ra, cười nói, “Em đi pha ngay đây.” Cậu đi lục ba cái túi ở siêu thị. Đợi cậu tìm ra pha xong, phát hiện Thường Trấn Viễn đã tựa vào sô-pha ngủ rồi. Cậu lấy chăn trong phòng ra nhẹ nhàng đắp cho hắn.</w:t>
      </w:r>
    </w:p>
    <w:p>
      <w:pPr>
        <w:pStyle w:val="BodyText"/>
      </w:pPr>
      <w:r>
        <w:t xml:space="preserve">Thường Trấn Viễn cựa quậy đầu rồi nhanh chóng ngủ tiếp.</w:t>
      </w:r>
    </w:p>
    <w:p>
      <w:pPr>
        <w:pStyle w:val="BodyText"/>
      </w:pPr>
      <w:r>
        <w:t xml:space="preserve">Lăng Bác Kim cầm trà sâm lên chậm rãi uống.</w:t>
      </w:r>
    </w:p>
    <w:p>
      <w:pPr>
        <w:pStyle w:val="BodyText"/>
      </w:pPr>
      <w:r>
        <w:t xml:space="preserve">Cậu cảm giác được thái độ của Thường Trấn Viễn đang dần chuyển biến. Dù bên ngoài vẫn là vẻ khinh khỉnh, nhưng từ buổi sáng hắn đưa cậu tờ danh sách mua hàng bảo cậu về tổng vệ sinh, cậu đã cảm thấy có gì đó khang khác rồi. Dường như Thường Trấn Viễn bắt đầu thật sự tiếp nhận cậu vào sống trong căn nhà này chứ không phải chỉ là khách sống nhờ buổi tối như hồi trước.</w:t>
      </w:r>
    </w:p>
    <w:p>
      <w:pPr>
        <w:pStyle w:val="BodyText"/>
      </w:pPr>
      <w:r>
        <w:t xml:space="preserve">Tuy không biết nguyên nhân dẫn tới biến chuyển, nhưng cậu thích kết quả này.</w:t>
      </w:r>
    </w:p>
    <w:p>
      <w:pPr>
        <w:pStyle w:val="BodyText"/>
      </w:pPr>
      <w:r>
        <w:t xml:space="preserve">Uống trà sâm xong, cậu đứng dậy thu dọn, trước là cất đồ dùng vệ sinh đi rồi sau đó sắp xếp đồ mua ở siêu thị về.</w:t>
      </w:r>
    </w:p>
    <w:p>
      <w:pPr>
        <w:pStyle w:val="BodyText"/>
      </w:pPr>
      <w:r>
        <w:t xml:space="preserve">Thường Trấn Viễn mua rất nhiều đồ ăn, mà còn là hai phần nữa.</w:t>
      </w:r>
    </w:p>
    <w:p>
      <w:pPr>
        <w:pStyle w:val="BodyText"/>
      </w:pPr>
      <w:r>
        <w:t xml:space="preserve">Lăng Bác Kim ngâm nga bỏ sữa bò vào tủ lạnh, tức thì nghe thấy tiếng di động réo rắt. Phản ứng đầu tiên của cậu là tắt di động đi, nhưng ra khỏi bếp mới phát hiện tiếng chuông đến từ di động của Thường Trấn Viễn.</w:t>
      </w:r>
    </w:p>
    <w:p>
      <w:pPr>
        <w:pStyle w:val="BodyText"/>
      </w:pPr>
      <w:r>
        <w:t xml:space="preserve">Thường Trấn Viễn mơ màng lôi di động ra, trông thấy biểu thị cuộc gọi, lông mày bực bội nhíu lại, lừng khừng một lúc mới nghe máy.</w:t>
      </w:r>
    </w:p>
    <w:p>
      <w:pPr>
        <w:pStyle w:val="BodyText"/>
      </w:pPr>
      <w:r>
        <w:t xml:space="preserve">“Đội trưởng.” Giọng hắn nhừa nhựa.</w:t>
      </w:r>
    </w:p>
    <w:p>
      <w:pPr>
        <w:pStyle w:val="BodyText"/>
      </w:pPr>
      <w:r>
        <w:t xml:space="preserve">“Ngủ rồi à?” Lưu Triệu hỏi.</w:t>
      </w:r>
    </w:p>
    <w:p>
      <w:pPr>
        <w:pStyle w:val="BodyText"/>
      </w:pPr>
      <w:r>
        <w:t xml:space="preserve">“Dạ.” Thường Trấn Viễn không phủ nhận.</w:t>
      </w:r>
    </w:p>
    <w:p>
      <w:pPr>
        <w:pStyle w:val="BodyText"/>
      </w:pPr>
      <w:r>
        <w:t xml:space="preserve">“Chuyện thư từ thế nào rồi?”</w:t>
      </w:r>
    </w:p>
    <w:p>
      <w:pPr>
        <w:pStyle w:val="BodyText"/>
      </w:pPr>
      <w:r>
        <w:t xml:space="preserve">Thường Trấn Viễn nói, “Em hỏi rồi, hỏi khi nào gã hành động.”</w:t>
      </w:r>
    </w:p>
    <w:p>
      <w:pPr>
        <w:pStyle w:val="BodyText"/>
      </w:pPr>
      <w:r>
        <w:t xml:space="preserve">“Ừ.”</w:t>
      </w:r>
    </w:p>
    <w:p>
      <w:pPr>
        <w:pStyle w:val="BodyText"/>
      </w:pPr>
      <w:r>
        <w:t xml:space="preserve">Thường Trấn Viễn thấy Lưu Triệu là lạ. Nếu là trước kia ông ta nhất định sẽ gạn hỏi từng từ từng câu trong bức thư, nhưng hôm nay nghe có vẻ ông ta không tập trung. Có lẽ là bởi sự mất tập trung bất bình thường này, Thường Trấn Viễn vẫn giữ máy khi đối phương chưa mở miệng chứ không cúp máy.</w:t>
      </w:r>
    </w:p>
    <w:p>
      <w:pPr>
        <w:pStyle w:val="BodyText"/>
      </w:pPr>
      <w:r>
        <w:t xml:space="preserve">Qua một lúc, đầu bên kia truyền tới tiếng đóng cửa.</w:t>
      </w:r>
    </w:p>
    <w:p>
      <w:pPr>
        <w:pStyle w:val="BodyText"/>
      </w:pPr>
      <w:r>
        <w:t xml:space="preserve">Lưu Triệu thở gấp một hơi mới hỏi, “Gần đây Lịch Sâm có tìm cậu không?”</w:t>
      </w:r>
    </w:p>
    <w:p>
      <w:pPr>
        <w:pStyle w:val="BodyText"/>
      </w:pPr>
      <w:r>
        <w:t xml:space="preserve">Lịch Sâm?</w:t>
      </w:r>
    </w:p>
    <w:p>
      <w:pPr>
        <w:pStyle w:val="BodyText"/>
      </w:pPr>
      <w:r>
        <w:t xml:space="preserve">Lẽ nào là về vụ Trần Cường Phú con nuôi của Hầu Nguyên Côn?</w:t>
      </w:r>
    </w:p>
    <w:p>
      <w:pPr>
        <w:pStyle w:val="BodyText"/>
      </w:pPr>
      <w:r>
        <w:t xml:space="preserve">“Hôm nay có tình cờ gặp.” Thường Trấn Viễn không định giấu ông ta, dù sao cũng không có gì để nói cả.</w:t>
      </w:r>
    </w:p>
    <w:p>
      <w:pPr>
        <w:pStyle w:val="BodyText"/>
      </w:pPr>
      <w:r>
        <w:t xml:space="preserve">Giọng Lưu Triệu rõ ràng căng thẳng hẳn, “Gã có nói gì không?”</w:t>
      </w:r>
    </w:p>
    <w:p>
      <w:pPr>
        <w:pStyle w:val="BodyText"/>
      </w:pPr>
      <w:r>
        <w:t xml:space="preserve">“Cậu ta định tặng em một bộ phòng chiếu mi-ni.” Thường Trấn Viễn nói, “Sao thế?”</w:t>
      </w:r>
    </w:p>
    <w:p>
      <w:pPr>
        <w:pStyle w:val="BodyText"/>
      </w:pPr>
      <w:r>
        <w:t xml:space="preserve">Lưu Triệu chần chờ một lát mới hỏi, “Cậu thấy, để cậu tới nằm vùng bên Lịch Sâm, hy vọng lớn bao nhiêu?”</w:t>
      </w:r>
    </w:p>
    <w:p>
      <w:pPr>
        <w:pStyle w:val="BodyText"/>
      </w:pPr>
      <w:r>
        <w:t xml:space="preserve">Thường Trấn Viễn nghệch người.</w:t>
      </w:r>
    </w:p>
    <w:p>
      <w:pPr>
        <w:pStyle w:val="BodyText"/>
      </w:pPr>
      <w:r>
        <w:t xml:space="preserve">[1]</w:t>
      </w:r>
    </w:p>
    <w:p>
      <w:pPr>
        <w:pStyle w:val="Compact"/>
      </w:pPr>
      <w:r>
        <w:t xml:space="preserve">濟公帽 army cap</w:t>
      </w:r>
      <w:r>
        <w:br w:type="textWrapping"/>
      </w:r>
      <w:r>
        <w:br w:type="textWrapping"/>
      </w:r>
    </w:p>
    <w:p>
      <w:pPr>
        <w:pStyle w:val="Heading2"/>
      </w:pPr>
      <w:bookmarkStart w:id="80" w:name="chương-58-hối-hận-vì-lỡ-miệng"/>
      <w:bookmarkEnd w:id="80"/>
      <w:r>
        <w:t xml:space="preserve">58. Chương 58: Hối Hận Vì Lỡ Miệng</w:t>
      </w:r>
    </w:p>
    <w:p>
      <w:pPr>
        <w:pStyle w:val="Compact"/>
      </w:pPr>
      <w:r>
        <w:br w:type="textWrapping"/>
      </w:r>
      <w:r>
        <w:br w:type="textWrapping"/>
      </w:r>
      <w:r>
        <w:t xml:space="preserve">Tới nằm vùng bên Lịch Sâm?</w:t>
      </w:r>
    </w:p>
    <w:p>
      <w:pPr>
        <w:pStyle w:val="BodyText"/>
      </w:pPr>
      <w:r>
        <w:t xml:space="preserve">Trước chưa nói tới chuyện hy vọng lớn bao nhiêu mà nói tới lực cản đã, cửa ải bố Thường sẽ không qua nổi. Với lại, Lịch Sâm không làm ăn trong giới, nhưng độ hiểm độc chắc chắn không kém hắn và Triệu Thác Đường. Càng khỏi nói giờ Lịch Sâm có ý nghĩ không sạch sẽ về phương diện kia với hắn, hắn phải nghĩ luẩn quẩn cỡ nào mới tặng bản thân tới làm nằm vùng chứ?</w:t>
      </w:r>
    </w:p>
    <w:p>
      <w:pPr>
        <w:pStyle w:val="BodyText"/>
      </w:pPr>
      <w:r>
        <w:t xml:space="preserve">Nghĩ thì nghĩ vậy, nhưng nói thì không nói thế được.</w:t>
      </w:r>
    </w:p>
    <w:p>
      <w:pPr>
        <w:pStyle w:val="BodyText"/>
      </w:pPr>
      <w:r>
        <w:t xml:space="preserve">Thường Trấn Viễn nói đắn đo, “Em cũng là đợt này mới quen lại cậu ta, số lần tiếp xúc không nhiều, khó nói lắm.”</w:t>
      </w:r>
    </w:p>
    <w:p>
      <w:pPr>
        <w:pStyle w:val="BodyText"/>
      </w:pPr>
      <w:r>
        <w:t xml:space="preserve">Lưu Triệu nói, “Chẳng phải đến nhật ký gã cũng cho cậu đấy thôi.”</w:t>
      </w:r>
    </w:p>
    <w:p>
      <w:pPr>
        <w:pStyle w:val="BodyText"/>
      </w:pPr>
      <w:r>
        <w:t xml:space="preserve">Thường Trấn Viễn nói, “Chẳng phải cậu ta coi em là súng đó sao?”</w:t>
      </w:r>
    </w:p>
    <w:p>
      <w:pPr>
        <w:pStyle w:val="BodyText"/>
      </w:pPr>
      <w:r>
        <w:t xml:space="preserve">Lưu Triệu không nói nữa. Quả thật, tư liệu mấy lần Thường Trấn Viễn cung cấp đều có liên quan tới Triệu Thác Đường, dựa trên mối quan hệ giữa Lịch Sâm và Hầu Nguyên Côn, hoàn toàn có thể là đang giúp Hầu Nguyên Côn quét sạch đối thủ lớn nhất ở thành phố này.</w:t>
      </w:r>
    </w:p>
    <w:p>
      <w:pPr>
        <w:pStyle w:val="BodyText"/>
      </w:pPr>
      <w:r>
        <w:t xml:space="preserve">Thường Trấn Viễn dò la, “Bên cậu ta có biến à?”</w:t>
      </w:r>
    </w:p>
    <w:p>
      <w:pPr>
        <w:pStyle w:val="BodyText"/>
      </w:pPr>
      <w:r>
        <w:t xml:space="preserve">Lưu Triệu nói, “Ừ. Thế này đi, trước cậu cứ tiếp xúc với Lịch Sâm, xem bắt đầu từ đâu thì tốt.”</w:t>
      </w:r>
    </w:p>
    <w:p>
      <w:pPr>
        <w:pStyle w:val="BodyText"/>
      </w:pPr>
      <w:r>
        <w:t xml:space="preserve">“Có liên quan tới vụ Triệu Thác Đường không?” Thường Trấn Viễn hỏi.</w:t>
      </w:r>
    </w:p>
    <w:p>
      <w:pPr>
        <w:pStyle w:val="BodyText"/>
      </w:pPr>
      <w:r>
        <w:t xml:space="preserve">“Không liên quan tới Triệu Thác Đường thì cậu không tra án à?” Lưu Triệu nói, “Từ lâu tôi đã thấy cậu hình như rất chấp nhất với vụ Triệu Thác Đường, có nguyên nhân đặc thù gì không?”</w:t>
      </w:r>
    </w:p>
    <w:p>
      <w:pPr>
        <w:pStyle w:val="BodyText"/>
      </w:pPr>
      <w:r>
        <w:t xml:space="preserve">Thường Trấn Viễn nói, “Có lẽ bởi gã khó tóm quá.”</w:t>
      </w:r>
    </w:p>
    <w:p>
      <w:pPr>
        <w:pStyle w:val="BodyText"/>
      </w:pPr>
      <w:r>
        <w:t xml:space="preserve">Lưu Triệu nói, “Chúng ta là cảnh sát nhân dân, điều quan trọng nhất là bảo vệ an toàn sinh mạng và tài sản của nhân dân.”</w:t>
      </w:r>
    </w:p>
    <w:p>
      <w:pPr>
        <w:pStyle w:val="BodyText"/>
      </w:pPr>
      <w:r>
        <w:t xml:space="preserve">Làm chung với Lưu Triệu lâu như vậy, những đạo lý này được nghe nhiều nhất. Nhưng những đạo lý này có tác dụng gì với hắn? Hắn là Trang Tranh, chính mình cũng không đếm nổi bản thân đã xâm hại an toàn sinh mạng và tài sản của nhân dân bao nhiêu lần rồi nữa.</w:t>
      </w:r>
    </w:p>
    <w:p>
      <w:pPr>
        <w:pStyle w:val="BodyText"/>
      </w:pPr>
      <w:r>
        <w:t xml:space="preserve">Lưu Triệu có vẻ cũng hơi mất tập trung, không nói thao thao bất tuyệt nữa mà chỉ nói phứa mấy câu rồi cúp máy.</w:t>
      </w:r>
    </w:p>
    <w:p>
      <w:pPr>
        <w:pStyle w:val="BodyText"/>
      </w:pPr>
      <w:r>
        <w:t xml:space="preserve">Lăng Bác Kim hâm nóng trà mật ong đưa hắn.</w:t>
      </w:r>
    </w:p>
    <w:p>
      <w:pPr>
        <w:pStyle w:val="BodyText"/>
      </w:pPr>
      <w:r>
        <w:t xml:space="preserve">Thường Trấn Viễn uống một hớp lớn rồi nói, “Cậu thấy Lịch Sâm thế nào?”</w:t>
      </w:r>
    </w:p>
    <w:p>
      <w:pPr>
        <w:pStyle w:val="BodyText"/>
      </w:pPr>
      <w:r>
        <w:t xml:space="preserve">Lăng Bác Kim nghĩ rồi nói, “Đứng ở phía lập trường của chúng ta thì không thích hợp làm bạn.”</w:t>
      </w:r>
    </w:p>
    <w:p>
      <w:pPr>
        <w:pStyle w:val="BodyText"/>
      </w:pPr>
      <w:r>
        <w:t xml:space="preserve">Thường Trấn Viễn cười.</w:t>
      </w:r>
    </w:p>
    <w:p>
      <w:pPr>
        <w:pStyle w:val="BodyText"/>
      </w:pPr>
      <w:r>
        <w:t xml:space="preserve">Sáng sớm ngày hôm sau, Lưu Triệu lái xe tới đón Thường Trấn Viễn đi làm.</w:t>
      </w:r>
    </w:p>
    <w:p>
      <w:pPr>
        <w:pStyle w:val="BodyText"/>
      </w:pPr>
      <w:r>
        <w:t xml:space="preserve">Thường Trấn Viễn vừa ăn sáng vừa oán thầm. Kể từ lúc hắn do dự có nên tha cho Triệu Thác Đường không thì không còn để bụng chuyện báo thù như trước nữa, kéo theo đó là tính tích cực đi làm cũng giảm đi đáng kể. Lúc trước là Lưu Triệu không cho hắn đi hắn cứ đi, giờ là Lưu Triệu tới đón hắn đi còn hắn muốn sút Lưu Triệu tới châu Phi.</w:t>
      </w:r>
    </w:p>
    <w:p>
      <w:pPr>
        <w:pStyle w:val="BodyText"/>
      </w:pPr>
      <w:r>
        <w:t xml:space="preserve">Mấy người Lăng Bác Kim thừa cơ đi xe chùa.</w:t>
      </w:r>
    </w:p>
    <w:p>
      <w:pPr>
        <w:pStyle w:val="BodyText"/>
      </w:pPr>
      <w:r>
        <w:t xml:space="preserve">Đầu to ngồi ở phía trước, nghiêng đầu nhìn Lưu Triệu, “Sếp Lưu, sao vành mắt sếp thâm thế? Gặp bạo lực gia đình của chị dâu à?”</w:t>
      </w:r>
    </w:p>
    <w:p>
      <w:pPr>
        <w:pStyle w:val="BodyText"/>
      </w:pPr>
      <w:r>
        <w:t xml:space="preserve">Lưu Triệu nói, “Cậu nằm mơ đấy à.”</w:t>
      </w:r>
    </w:p>
    <w:p>
      <w:pPr>
        <w:pStyle w:val="BodyText"/>
      </w:pPr>
      <w:r>
        <w:t xml:space="preserve">Đầu to nói, “Oài, em thì chỉ muốn ở nhà có người bạo lực với em thôi.”</w:t>
      </w:r>
    </w:p>
    <w:p>
      <w:pPr>
        <w:pStyle w:val="BodyText"/>
      </w:pPr>
      <w:r>
        <w:t xml:space="preserve">Lưu Triệu nói, “Mũi trâu, nghe được nguyện vọng của sư phụ cậu rồi nhỉ?”</w:t>
      </w:r>
    </w:p>
    <w:p>
      <w:pPr>
        <w:pStyle w:val="BodyText"/>
      </w:pPr>
      <w:r>
        <w:t xml:space="preserve">Vương Thụy nói, “Em thì không sao, nhưng sếp phải bao che cho em, không cho sư phụ có cơ hội làm việc công trả thù riêng.”</w:t>
      </w:r>
    </w:p>
    <w:p>
      <w:pPr>
        <w:pStyle w:val="BodyText"/>
      </w:pPr>
      <w:r>
        <w:t xml:space="preserve">Lưu Triệu nói, “Được, tôi chịu.” Ông ta nhìn Thường Trấn Viễn đang dựa vào thành ghế nhắm mắt dưỡng thần qua gương chiếu hậu, “Sao vậy? Ở nhà mà cũng mệt thế à?”</w:t>
      </w:r>
    </w:p>
    <w:p>
      <w:pPr>
        <w:pStyle w:val="BodyText"/>
      </w:pPr>
      <w:r>
        <w:t xml:space="preserve">Đầu to thêm mắm dặm muối kể lại chuyện bọn họ tổng vệ sinh tối qua.</w:t>
      </w:r>
    </w:p>
    <w:p>
      <w:pPr>
        <w:pStyle w:val="BodyText"/>
      </w:pPr>
      <w:r>
        <w:t xml:space="preserve">Lưu Triệu nói, “Tổng vệ sinh là chuyện tốt đấy, hôm nào văn phòng chúng ta cũng phải làm triệt để.”</w:t>
      </w:r>
    </w:p>
    <w:p>
      <w:pPr>
        <w:pStyle w:val="BodyText"/>
      </w:pPr>
      <w:r>
        <w:t xml:space="preserve">Đầu to thở dài, “Chỉ tại thanh long với lại nho.”</w:t>
      </w:r>
    </w:p>
    <w:p>
      <w:pPr>
        <w:pStyle w:val="BodyText"/>
      </w:pPr>
      <w:r>
        <w:t xml:space="preserve">Vương Thụy nói, “Còn ăn cơm của nhà chúng ta nữa chứ.”</w:t>
      </w:r>
    </w:p>
    <w:p>
      <w:pPr>
        <w:pStyle w:val="BodyText"/>
      </w:pPr>
      <w:r>
        <w:t xml:space="preserve">Đầu to phụ họa, “Đúng thế đó. Bát cũng là cậu rửa nữa chứ.”</w:t>
      </w:r>
    </w:p>
    <w:p>
      <w:pPr>
        <w:pStyle w:val="BodyText"/>
      </w:pPr>
      <w:r>
        <w:t xml:space="preserve">Vương Thụy nói, “Đúng thế đó.”</w:t>
      </w:r>
    </w:p>
    <w:p>
      <w:pPr>
        <w:pStyle w:val="BodyText"/>
      </w:pPr>
      <w:r>
        <w:t xml:space="preserve">Lưu Triệu nghe họ kẻ xướng người họa, trên mặt cuối cùng cũng hơi có ý cười, “Được, hai cậu kết bạn sống qua ngày đi.”</w:t>
      </w:r>
    </w:p>
    <w:p>
      <w:pPr>
        <w:pStyle w:val="BodyText"/>
      </w:pPr>
      <w:r>
        <w:t xml:space="preserve">Vương Thụy nghe nhắc quả thanh long, nhớ tới hôm qua Lăng Bác Kim về sớm, hỏi, “Các ông tay trái một túi tay phải một túi trở về, ông hôm qua về sớm để đi đón anh ta à?”</w:t>
      </w:r>
    </w:p>
    <w:p>
      <w:pPr>
        <w:pStyle w:val="BodyText"/>
      </w:pPr>
      <w:r>
        <w:t xml:space="preserve">Lăng Bác Kim bị vạch trần trước mặt mọi người hơi xấu hổ, đang nghĩ xem vớt vát thế nào thì nghe thấy Lưu Triệu hỏi, “Chẳng phải ngày hôm qua A Tiêu đi gửi thư đó sao?”</w:t>
      </w:r>
    </w:p>
    <w:p>
      <w:pPr>
        <w:pStyle w:val="BodyText"/>
      </w:pPr>
      <w:r>
        <w:t xml:space="preserve">Thường Trấn Viễn mở mắt ra, thoải mái đáp một tiếng.</w:t>
      </w:r>
    </w:p>
    <w:p>
      <w:pPr>
        <w:pStyle w:val="BodyText"/>
      </w:pPr>
      <w:r>
        <w:t xml:space="preserve">“Còn gặp được Lịch Sâm nữa à?” Lưu Triệu thuận miệng nhắc tới đề tài này.</w:t>
      </w:r>
    </w:p>
    <w:p>
      <w:pPr>
        <w:pStyle w:val="BodyText"/>
      </w:pPr>
      <w:r>
        <w:t xml:space="preserve">Thường Trấn Viễn nói, “Dạ.”</w:t>
      </w:r>
    </w:p>
    <w:p>
      <w:pPr>
        <w:pStyle w:val="BodyText"/>
      </w:pPr>
      <w:r>
        <w:t xml:space="preserve">Lưu Triệu nói, “Gã ở đó làm gì?”</w:t>
      </w:r>
    </w:p>
    <w:p>
      <w:pPr>
        <w:pStyle w:val="BodyText"/>
      </w:pPr>
      <w:r>
        <w:t xml:space="preserve">“Cậu ta sống ở khu đó.” Thường Trấn Viễn nói.</w:t>
      </w:r>
    </w:p>
    <w:p>
      <w:pPr>
        <w:pStyle w:val="BodyText"/>
      </w:pPr>
      <w:r>
        <w:t xml:space="preserve">Lưu Triệu nói, “Kim Sắc Thành Bảo à?”</w:t>
      </w:r>
    </w:p>
    <w:p>
      <w:pPr>
        <w:pStyle w:val="BodyText"/>
      </w:pPr>
      <w:r>
        <w:t xml:space="preserve">Thường Trấn Viễn nhìn sang ông ta.</w:t>
      </w:r>
    </w:p>
    <w:p>
      <w:pPr>
        <w:pStyle w:val="BodyText"/>
      </w:pPr>
      <w:r>
        <w:t xml:space="preserve">Đầu to nói, “Sếp nhớ rõ thật đấy.”</w:t>
      </w:r>
    </w:p>
    <w:p>
      <w:pPr>
        <w:pStyle w:val="BodyText"/>
      </w:pPr>
      <w:r>
        <w:t xml:space="preserve">Nhớ rõ chứng tỏ lưu tâm, một cảnh sát lưu tâm tới một người dính dáng tới thế lực ngầm chứng tỏ ông ta định xử lý gã rồi. Thường Trấn Viễn nghĩ tới lời ngập ngừng hồi trước của bố Thường, xem ra Lịch Sâm thật sự đang bí mật làm cuộc làm ăn lớn nào đó.</w:t>
      </w:r>
    </w:p>
    <w:p>
      <w:pPr>
        <w:pStyle w:val="BodyText"/>
      </w:pPr>
      <w:r>
        <w:t xml:space="preserve">Một hàng người đi vào văn phòng.</w:t>
      </w:r>
    </w:p>
    <w:p>
      <w:pPr>
        <w:pStyle w:val="BodyText"/>
      </w:pPr>
      <w:r>
        <w:t xml:space="preserve">Đám Đầu to đi xử lý vụ án khác, trong văn phòng chỉ còn lại hai người Lưu Triệu và Thường Trấn Viễn.</w:t>
      </w:r>
    </w:p>
    <w:p>
      <w:pPr>
        <w:pStyle w:val="BodyText"/>
      </w:pPr>
      <w:r>
        <w:t xml:space="preserve">Thường Trấn Viễn hơi cảnh giác. Hắn biết Lưu Triệu không phải người dễ dàng bỏ cuộc, đoán chừng ông ta vẫn muốn nhì nhằng với hắn vì Lịch Sâm đây. Nói tới thì, hắn tự làm tự chịu thôi, nếu từ đầu hắn đừng thuận tay lôi Lịch Sâm ra làm lá chắn thì Lưu Triệu đã chẳng nghĩ quan hệ giữa bọn hắn kiên cố như vậy.</w:t>
      </w:r>
    </w:p>
    <w:p>
      <w:pPr>
        <w:pStyle w:val="BodyText"/>
      </w:pPr>
      <w:r>
        <w:t xml:space="preserve">Lưu Triệu nói, “A Tiêu này.”</w:t>
      </w:r>
    </w:p>
    <w:p>
      <w:pPr>
        <w:pStyle w:val="BodyText"/>
      </w:pPr>
      <w:r>
        <w:t xml:space="preserve">Ông ta vừa mở miệng, Thường Trấn Viễn lập tức nói, “Kỳ thật, em không hợp tới nằm vùng bên Lịch Sâm.”</w:t>
      </w:r>
    </w:p>
    <w:p>
      <w:pPr>
        <w:pStyle w:val="BodyText"/>
      </w:pPr>
      <w:r>
        <w:t xml:space="preserve">“Ồ?” Lưu Triệu vặn nắp cốc uống hớp trà, “Không hợp thế nào?”</w:t>
      </w:r>
    </w:p>
    <w:p>
      <w:pPr>
        <w:pStyle w:val="BodyText"/>
      </w:pPr>
      <w:r>
        <w:t xml:space="preserve">Thường Trấn Viễn cúi đầu, ra chiều do dự.</w:t>
      </w:r>
    </w:p>
    <w:p>
      <w:pPr>
        <w:pStyle w:val="BodyText"/>
      </w:pPr>
      <w:r>
        <w:t xml:space="preserve">Lưu Triệu nói, “Giữa chúng ta có gì mà không nói thẳng ra được chứ?”</w:t>
      </w:r>
    </w:p>
    <w:p>
      <w:pPr>
        <w:pStyle w:val="BodyText"/>
      </w:pPr>
      <w:r>
        <w:t xml:space="preserve">“Là việc tư.” Thường Trấn Viễn nói, “Nói thật, em và Lịch Sâm từng chơi rất thân.”</w:t>
      </w:r>
    </w:p>
    <w:p>
      <w:pPr>
        <w:pStyle w:val="BodyText"/>
      </w:pPr>
      <w:r>
        <w:t xml:space="preserve">Lưu Triệu gật đầu, tỏ ý hắn cứ nói tiếp đi.</w:t>
      </w:r>
    </w:p>
    <w:p>
      <w:pPr>
        <w:pStyle w:val="BodyText"/>
      </w:pPr>
      <w:r>
        <w:t xml:space="preserve">Thường Trấn Viễn, “Trong nhà cũng có qua lại.”</w:t>
      </w:r>
    </w:p>
    <w:p>
      <w:pPr>
        <w:pStyle w:val="BodyText"/>
      </w:pPr>
      <w:r>
        <w:t xml:space="preserve">Lưu Triệu đang uống trà khựng tay lại.</w:t>
      </w:r>
    </w:p>
    <w:p>
      <w:pPr>
        <w:pStyle w:val="BodyText"/>
      </w:pPr>
      <w:r>
        <w:t xml:space="preserve">Thường Trấn Viễn nói, “Điều quan trọng nhất là, hiện tại em vẫn coi cậu ta là bạn.” Nếu nói giữa bọn hắn có vướng mắc cảm tình không rõ ràng có lẽ hiệu quả sẽ tốt hơn, nhưng sau hắn sẽ bị Lưu Triệu nắm đằng chuôi, xã hội này hiện nay vẫn chưa thoáng về chuyện cảm tình đồng tính, tư tưởng khá bảo thủ, nếu hắn nói lời này ra, chắc chừng ngày mai sẽ có lãnh đạo chạy tới làm công tác tư tưởng cho hắn, hy vọng hắn có thể “quay đầu là bờ”. Vì vậy dùng lá chắn “bạn bè” không tệ, vừa biểu lộ lập trường không vững vàng của mình, vừa tránh được phiền toái linh tinh.</w:t>
      </w:r>
    </w:p>
    <w:p>
      <w:pPr>
        <w:pStyle w:val="BodyText"/>
      </w:pPr>
      <w:r>
        <w:t xml:space="preserve">Lưu Triệu không nói gì thêm nữa.</w:t>
      </w:r>
    </w:p>
    <w:p>
      <w:pPr>
        <w:pStyle w:val="BodyText"/>
      </w:pPr>
      <w:r>
        <w:t xml:space="preserve">Để “củng cố” tình bạn giữa hai người, Thường Trấn Viễn nói tiếp, “Em với Lịch Sâm chơi với nhau từ nhỏ, em tin cậu ta dùng thủ đoạn khi làm ăn là có, nhưng mà phạm pháp…có lẽ là rất ít.” Đây là bóng gió nghe nghóng xem rốt cuộc Lịch Sâm phạm phải tội gì.</w:t>
      </w:r>
    </w:p>
    <w:p>
      <w:pPr>
        <w:pStyle w:val="BodyText"/>
      </w:pPr>
      <w:r>
        <w:t xml:space="preserve">Song Thường Trấn Viễn bộc bạch tình bạn như vậy thì đương nhiên Lưu Triệu càng sẽ không để lộ điều gì ra, cười ha ha nói, “Không có gì đâu, chủ yếu là muốn ra tay từ bên gã để xem có thể công phá Triệu Thác Đường không thôi. Đúng rồi, cậu tới chỗ tôi lên mạng đi, xem Triệu Thác Đường đã trả lời chưa.”</w:t>
      </w:r>
    </w:p>
    <w:p>
      <w:pPr>
        <w:pStyle w:val="BodyText"/>
      </w:pPr>
      <w:r>
        <w:t xml:space="preserve">“Được.” Thường Trấn Viễn rộng rãi nhập địa chỉ hòm thư và mật khẩu trên máy tính của ông ta.</w:t>
      </w:r>
    </w:p>
    <w:p>
      <w:pPr>
        <w:pStyle w:val="BodyText"/>
      </w:pPr>
      <w:r>
        <w:t xml:space="preserve">Lưu Triệu quét mắt nhìn, không biết là nhớ được bao nhiêu nữa.</w:t>
      </w:r>
    </w:p>
    <w:p>
      <w:pPr>
        <w:pStyle w:val="BodyText"/>
      </w:pPr>
      <w:r>
        <w:t xml:space="preserve">Trong hộp thư quả nhiên có thư mới.</w:t>
      </w:r>
    </w:p>
    <w:p>
      <w:pPr>
        <w:pStyle w:val="BodyText"/>
      </w:pPr>
      <w:r>
        <w:t xml:space="preserve">Thường Trấn Viễn mở ra đọc, Triệu Thác Đường đáp rất dứt khoát: Người tới không thể tin. Bàn sau.</w:t>
      </w:r>
    </w:p>
    <w:p>
      <w:pPr>
        <w:pStyle w:val="BodyText"/>
      </w:pPr>
      <w:r>
        <w:t xml:space="preserve">Lưu Triệu gõ nhẹ lên mặt bàn, “Xem ra không được rồi. Chúng ta phải tìm điểm đột phá khác.”</w:t>
      </w:r>
    </w:p>
    <w:p>
      <w:pPr>
        <w:pStyle w:val="BodyText"/>
      </w:pPr>
      <w:r>
        <w:t xml:space="preserve">Thường Trấn Viễn cúi đầu không nói, đỡ cho Lưu Triệu vớ lấy hắn để đột phá từ Lịch Sâm.</w:t>
      </w:r>
    </w:p>
    <w:p>
      <w:pPr>
        <w:pStyle w:val="BodyText"/>
      </w:pPr>
      <w:r>
        <w:t xml:space="preserve">Lưu Triệu nói, “Cậu có ý kiến gì không?” Mặc dù rất không hài lòng về việc Thường Trấn Viễn tự tung tự tác trước đây, nhưng ở thời khắc mấu chốt, ông ta phát hiện người mà mình có thể trao đổi lại vẫn là hắn.</w:t>
      </w:r>
    </w:p>
    <w:p>
      <w:pPr>
        <w:pStyle w:val="BodyText"/>
      </w:pPr>
      <w:r>
        <w:t xml:space="preserve">Thường Trấn Viễn nói, “Hay là gửi thêm một bức thư nữa?”</w:t>
      </w:r>
    </w:p>
    <w:p>
      <w:pPr>
        <w:pStyle w:val="BodyText"/>
      </w:pPr>
      <w:r>
        <w:t xml:space="preserve">Lưu Triệu nói, “Thư thì phải gửi, có thể hằm hè chút. Nhưng tôi thấy, có thể ra tay từ Thành Vân Mạt.”</w:t>
      </w:r>
    </w:p>
    <w:p>
      <w:pPr>
        <w:pStyle w:val="BodyText"/>
      </w:pPr>
      <w:r>
        <w:t xml:space="preserve">Về Thành Vân Mạt, Thường Trấn Viễn chẳng nói được trong lòng có cảm xúc gì. Hẳn là hơi áy náy đi. Nếu không phải bởi áy náy thì khi trước đã không cho chị ta một khoản tiền, bảo Triệu Thác Đường đưa chị ta ra nước ngoài. Có điều chẳng lường được người đó quanh đi quẩn lại vẫn ở dưới mí mắt. Dù là Trang Tranh trước kia hay Triệu Thác Đường hiện tại, trong tay có một nhóm kha khá người là thu nạp từ tay Diêu Khải Long, nếu để bọn họ biết thủ đoạn mình dùng khi trước, khó đảm bảo sẽ không nảy sinh tâm tư khác, vì vậy Thành Vân Mạt luôn là một sự tồn tại nguy hiểm.</w:t>
      </w:r>
    </w:p>
    <w:p>
      <w:pPr>
        <w:pStyle w:val="BodyText"/>
      </w:pPr>
      <w:r>
        <w:t xml:space="preserve">Nói tới thì, thật ra Triệu Thác Đường có thể lấy Thành Vân Mạt ra đối phó mình, ít nhất có thể chết chùm. Nhưng ở đời trước, dù bị dồn tới đường cùng gã vẫn không để Thành Vân Mạt đứng ra, nếu không có kiếp này, có lẽ hắn sẽ vĩnh viễn không biết được hóa ra trong thành phố này có một tiệm trà Lão Từ, chủ nhân của nó là Thành Vân Mạt.</w:t>
      </w:r>
    </w:p>
    <w:p>
      <w:pPr>
        <w:pStyle w:val="BodyText"/>
      </w:pPr>
      <w:r>
        <w:t xml:space="preserve">“Cậu đang nghĩ gì vậy?” Lưu Triệu hỏi.</w:t>
      </w:r>
    </w:p>
    <w:p>
      <w:pPr>
        <w:pStyle w:val="BodyText"/>
      </w:pPr>
      <w:r>
        <w:t xml:space="preserve">“Có thể để Hòa thượng tiếp cận cô ta thử xem.” Thường Trấn Viễn chưa hoàn hồn, lời nói đã buột ra khỏi miệng rồi.</w:t>
      </w:r>
    </w:p>
    <w:p>
      <w:pPr>
        <w:pStyle w:val="BodyText"/>
      </w:pPr>
      <w:r>
        <w:t xml:space="preserve">Lưu Triệu gật đầu nói, “Tôi cũng nghĩ thế.”</w:t>
      </w:r>
    </w:p>
    <w:p>
      <w:pPr>
        <w:pStyle w:val="Compact"/>
      </w:pPr>
      <w:r>
        <w:t xml:space="preserve">Nhìn vẻ đăm chiêu của Lưu Triệu, Thường Trấn Viễn chợt thấy mình xa lạ, bởi sau khi đề nghị để Lăng Bác Kim tiếp cận Thành Vân Mạt, trong lòng hắn thế nhưng lại xuất hiện chút hối hận.</w:t>
      </w:r>
      <w:r>
        <w:br w:type="textWrapping"/>
      </w:r>
      <w:r>
        <w:br w:type="textWrapping"/>
      </w:r>
    </w:p>
    <w:p>
      <w:pPr>
        <w:pStyle w:val="Heading2"/>
      </w:pPr>
      <w:bookmarkStart w:id="81" w:name="chương-59-mỹ-nam-kế-phiên-bản-cải-tiến"/>
      <w:bookmarkEnd w:id="81"/>
      <w:r>
        <w:t xml:space="preserve">59. Chương 59: Mỹ Nam Kế Phiên Bản Cải Tiến</w:t>
      </w:r>
    </w:p>
    <w:p>
      <w:pPr>
        <w:pStyle w:val="Compact"/>
      </w:pPr>
      <w:r>
        <w:br w:type="textWrapping"/>
      </w:r>
      <w:r>
        <w:br w:type="textWrapping"/>
      </w:r>
      <w:r>
        <w:t xml:space="preserve">Song mặc kệ Thường Trấn Viễn có hối hận hay không, Lăng Bác Kim vẫn bắt đầu xuất hiện đều đặn ở tiệm trà Lão Từ. Đến nhiều lần cậu mới biết hóa ra tiệm trà Lão Từ có tất cả ba phục vụ, một người pha trà, một người bưng trà, một người quét dọn. Dựa theo tình hình làm ăn hiện tại của tiệm trà Lão Từ, bọn họ đích xác là không cần nhiều phục vụ hơn.</w:t>
      </w:r>
    </w:p>
    <w:p>
      <w:pPr>
        <w:pStyle w:val="BodyText"/>
      </w:pPr>
      <w:r>
        <w:t xml:space="preserve">Lăng Bác Kim làm quen với người bưng trà trước, cuối cùng cũng biết mỗi tháng Thành Vân Mạt chỉ xuất hiện một lần vào cuối tháng để phát lương.</w:t>
      </w:r>
    </w:p>
    <w:p>
      <w:pPr>
        <w:pStyle w:val="BodyText"/>
      </w:pPr>
      <w:r>
        <w:t xml:space="preserve">Lưu Triệu lập tức cho rằng đây là một cơ hội tốt để tiếp cận Thành Vân Mạt, cũng bắt đầu thiết lập các phương án tác chiến.</w:t>
      </w:r>
    </w:p>
    <w:p>
      <w:pPr>
        <w:pStyle w:val="BodyText"/>
      </w:pPr>
      <w:r>
        <w:t xml:space="preserve">Thường Trấn Viễn như đang xem kịch, không nói một lời.</w:t>
      </w:r>
    </w:p>
    <w:p>
      <w:pPr>
        <w:pStyle w:val="BodyText"/>
      </w:pPr>
      <w:r>
        <w:t xml:space="preserve">Từ sau khi Lăng Bác Kim thật sự vào vai nằm vùng, Lưu Triệu và Thường Trấn Viễn giống như đổi vai diễn vậy. Vốn là Thường Trấn Viễn ngày ngày thúc giục Lưu Triệu đối phó Triệu Thác Đường, Lưu Triệu lưỡng lự lần chần, giờ là Lưu Triệu dồn sức bắt Triệu Thác Đường, Thường Trấn Viễn thì biếng nhác không hăng hái nổi.</w:t>
      </w:r>
    </w:p>
    <w:p>
      <w:pPr>
        <w:pStyle w:val="BodyText"/>
      </w:pPr>
      <w:r>
        <w:t xml:space="preserve">Mắt thấy cuối tháng gần tới, trên thư Triệu Thác Đường cương quyết đòi gặp người biết chuyện Z không nhân nhượng, mà kế hoạch tiếp cận Thành Vân Mạt thì cứ giậm chân tại chỗ, Lưu Triệu hơi cuống quào. Ông ta lại tổ chức họp lúc bốn giờ, trọng điểm nhắm ngay Thường Trấn Viễn. “A Tiêu này, cứ kéo dài thế này không nên chuyện đâu.”</w:t>
      </w:r>
    </w:p>
    <w:p>
      <w:pPr>
        <w:pStyle w:val="BodyText"/>
      </w:pPr>
      <w:r>
        <w:t xml:space="preserve">Thường Trấn Viễn gật đầu, “Người như Triệu Thác Đường nhất định phải nhanh chóng bắt về quy án.” Lời hay ai cũng nói được, ở cục cảnh sát lâu rồi, hắn đương nhiên là hiểu những lời nói sáo rỗng này.</w:t>
      </w:r>
    </w:p>
    <w:p>
      <w:pPr>
        <w:pStyle w:val="BodyText"/>
      </w:pPr>
      <w:r>
        <w:t xml:space="preserve">Lưu Triệu thấy hắn nói được một câu xong rồi chẳng thêm thắt gì nữa, trong lòng hơi phản cảm. Dù sao kẻ vừa đấm vừa xoa đề nghị Lăng Bác Kim đi nằm vùng là hắn, nhưng giờ kẻ thiếu thốn hào hứng cũng là hắn, vậy là sao chứ? Coi ông ta là khỉ để trêu à?</w:t>
      </w:r>
    </w:p>
    <w:p>
      <w:pPr>
        <w:pStyle w:val="BodyText"/>
      </w:pPr>
      <w:r>
        <w:t xml:space="preserve">“Vậy cậu thấy đột phá khốn cảnh trước mắt thế nào đây?” Ông ta hỏi.</w:t>
      </w:r>
    </w:p>
    <w:p>
      <w:pPr>
        <w:pStyle w:val="BodyText"/>
      </w:pPr>
      <w:r>
        <w:t xml:space="preserve">Thường Trấn Viễn nói, “Xem tiệm trà Lão Từ mở lâu vậy là biết quan hệ giữa Thành Vân Mạt và Triệu Thác Đường không phải ngày một ngày hai, nhưng tất cả tư liệu của chúng ta khi trước đều không lộ ra quan hệ giữa hai người, chứng tỏ Triệu Thác Đường bảo vệ cô ta rất kỹ.”</w:t>
      </w:r>
    </w:p>
    <w:p>
      <w:pPr>
        <w:pStyle w:val="BodyText"/>
      </w:pPr>
      <w:r>
        <w:t xml:space="preserve">“Đây chẳng phải nói thừa à.” Đầu to là người đầu tiên không nghe tiếp được nữa.</w:t>
      </w:r>
    </w:p>
    <w:p>
      <w:pPr>
        <w:pStyle w:val="BodyText"/>
      </w:pPr>
      <w:r>
        <w:t xml:space="preserve">Thường Trấn Viễn nói, “Với lại, Thành Vân Mạt không có gì bất mãn với hiện trạng, không thì cô ta chắc chắn sẽ không mai danh ẩn tích nhiều năm như vậy. Vì vậy tiếp cận cô ta không hề là chuyện dễ dàng.”</w:t>
      </w:r>
    </w:p>
    <w:p>
      <w:pPr>
        <w:pStyle w:val="BodyText"/>
      </w:pPr>
      <w:r>
        <w:t xml:space="preserve">Cá nhỏ nhìn Lăng Bác Kim cười sâu xa, “Từ xưa anh hùng khó qua ải mỹ nhân, thiếu phụ khó qua ải mỹ nam. Hòa thượng là bông hoa của đội ta, đẹp trai phóng khoáng, phong nhã hào hoa, hồi trước chẳng phải có mấy cô nàng đội khác kiếm cớ chạy sang bên chúng ta đó sao? Em thấy chưa chừng Thành Vân Mạt vừa thấy đã yêu, chết mê chết mệt ấy chứ.”</w:t>
      </w:r>
    </w:p>
    <w:p>
      <w:pPr>
        <w:pStyle w:val="BodyText"/>
      </w:pPr>
      <w:r>
        <w:t xml:space="preserve">Lăng Bác Kim vô tội xòe tay ra, “Đừng hại em chứ. Bông hoa của đội ta là sếp kiêm chức đó.” Cậu nói xong, phát hiện Thường Trấn Viễn đang nhìn mình chòng chọc, nhưng mình vừa chuyển mắt sang thì hắn lại nhìn đi nơi khác, không khỏi hơi ngẩn ngơ.</w:t>
      </w:r>
    </w:p>
    <w:p>
      <w:pPr>
        <w:pStyle w:val="BodyText"/>
      </w:pPr>
      <w:r>
        <w:t xml:space="preserve">Lưu Triệu nói, “Thành Vân Mạt không phải nghi can phạm tội, chúng ta không làm thế được.”</w:t>
      </w:r>
    </w:p>
    <w:p>
      <w:pPr>
        <w:pStyle w:val="BodyText"/>
      </w:pPr>
      <w:r>
        <w:t xml:space="preserve">Cá nhỏ lè lưỡi.</w:t>
      </w:r>
    </w:p>
    <w:p>
      <w:pPr>
        <w:pStyle w:val="BodyText"/>
      </w:pPr>
      <w:r>
        <w:t xml:space="preserve">Lưu Triệu lại nói, “Năm xưa Thành Vân Mạt đi theo Diêu Khải Long, người trong công ty gọi cô ta là Nhị tẩu, điều này chứng tỏ cô ta có tiếp xúc với người trong công ty. Giờ cô ta đi theo Triệu Thác Đường, có khi nào cũng tham dự chuyện trong công ty không? Vì vậy, tiếp xúc bình thường vẫn cần đấy. Còn về chừng mực thì Hòa thượng cậu tự quyết định nhé.”</w:t>
      </w:r>
    </w:p>
    <w:p>
      <w:pPr>
        <w:pStyle w:val="BodyText"/>
      </w:pPr>
      <w:r>
        <w:t xml:space="preserve">Thường Trấn Viễn cười lạnh liên tục.</w:t>
      </w:r>
    </w:p>
    <w:p>
      <w:pPr>
        <w:pStyle w:val="BodyText"/>
      </w:pPr>
      <w:r>
        <w:t xml:space="preserve">Gì mà có khi nào cũng tham dự chuyện trong công ty chứ, chẳng phải là kiếm cái cớ quang minh chính đại cho Lăng Bác Kim tiếp cận Thành Vân Mạt đó sao. Còn cả tự quyết định chính là giũ bỏ trách nhiệm của mình, nếu xảy ra chuyện gì thì là Lăng Bác Kim không có chừng mực, vượt giới hạn. Mệt cho ông ta nghĩ ra được.</w:t>
      </w:r>
    </w:p>
    <w:p>
      <w:pPr>
        <w:pStyle w:val="BodyText"/>
      </w:pPr>
      <w:r>
        <w:t xml:space="preserve">Lòng hắn nghĩ vậy, trên mặt không khỏi xuất hiện vẻ khinh thường.</w:t>
      </w:r>
    </w:p>
    <w:p>
      <w:pPr>
        <w:pStyle w:val="BodyText"/>
      </w:pPr>
      <w:r>
        <w:t xml:space="preserve">Từ đầu tới đuôi Lưu Triệu rất chú ý hắn, thấy thế thì nói, “Cậu thấy chỗ nào không hài lòng à?”</w:t>
      </w:r>
    </w:p>
    <w:p>
      <w:pPr>
        <w:pStyle w:val="BodyText"/>
      </w:pPr>
      <w:r>
        <w:t xml:space="preserve">Thường Trấn Viễn nói không nhanh không chậm, “Anh từng nghĩ tới quan hệ giữa Thành Vân Mạt và Triệu Thác Đường chưa?”</w:t>
      </w:r>
    </w:p>
    <w:p>
      <w:pPr>
        <w:pStyle w:val="BodyText"/>
      </w:pPr>
      <w:r>
        <w:t xml:space="preserve">Lưu Triệu nhíu mày.</w:t>
      </w:r>
    </w:p>
    <w:p>
      <w:pPr>
        <w:pStyle w:val="BodyText"/>
      </w:pPr>
      <w:r>
        <w:t xml:space="preserve">“Một tên con trai từ trên trời rơi xuống xun xoe người tình của mình, anh thấy Triệu Thác Đường sẽ chấp nhận à?” Thường Trấn Viễn tựa người lên sô-pha, rung bàn chân không bị thương, “Trừ phi gã trời sinh đã thích bị cắm sừng.”</w:t>
      </w:r>
    </w:p>
    <w:p>
      <w:pPr>
        <w:pStyle w:val="BodyText"/>
      </w:pPr>
      <w:r>
        <w:t xml:space="preserve">Lưu Triệu nói, “Sao cậu khẳng định Triệu Thác Đường và Thành Vân Mạt có quan hệ tình cảm?”</w:t>
      </w:r>
    </w:p>
    <w:p>
      <w:pPr>
        <w:pStyle w:val="BodyText"/>
      </w:pPr>
      <w:r>
        <w:t xml:space="preserve">Thường Trấn Viễn nói, “Vì em không nghĩ ra được mối quan hệ hợp lý hơn. Chắc không đến độ mẹ con đâu nhỉ?”</w:t>
      </w:r>
    </w:p>
    <w:p>
      <w:pPr>
        <w:pStyle w:val="BodyText"/>
      </w:pPr>
      <w:r>
        <w:t xml:space="preserve">Lưu Triệu nói, “Có lẽ Triệu Thác Đường nể mặt Diêu Khải Long nên chăm sóc Thành Vân Mạt.”</w:t>
      </w:r>
    </w:p>
    <w:p>
      <w:pPr>
        <w:pStyle w:val="BodyText"/>
      </w:pPr>
      <w:r>
        <w:t xml:space="preserve">Diêu Khải Long chết, Triệu Thác Đường là kẻ vui nhất, gã nể mặt lão chắc?</w:t>
      </w:r>
    </w:p>
    <w:p>
      <w:pPr>
        <w:pStyle w:val="BodyText"/>
      </w:pPr>
      <w:r>
        <w:t xml:space="preserve">Thường Trấn Viễn nói, “Muốn chăm sóc thì chăm sóc ở đâu chẳng được? Cứ phải rúc chung một thành phố làm gì? Thành Vân Mạt vừa ý thành phố nơi chồng cô ta chết, cô ta bịn rịn khó rời hay là thấy Triệu Thác Đường chiếm sản nghiệp của chồng cô ta nên cô ta cao hứng bừng bừng vậy.”</w:t>
      </w:r>
    </w:p>
    <w:p>
      <w:pPr>
        <w:pStyle w:val="BodyText"/>
      </w:pPr>
      <w:r>
        <w:t xml:space="preserve">Gậy trúc chợt nói, “Cậu nói coi có khi nào Thành Vân Mạt không cam lòng khi sản nghiệp của Diêu Khải Long bị Trang Tranh chiếm đoạt, vì vậy hợp tác với Triệu Thác Đường lật đổ Trang Tranh không? Giờ có khả năng cô ta sẽ lại nảy sinh bất mãn vì Triệu Thác Đường chiếm tài sản của Diêu Khải Long. Nếu như vậy thì khả năng cô ta hợp tác với chúng ta tăng lên rồi.”</w:t>
      </w:r>
    </w:p>
    <w:p>
      <w:pPr>
        <w:pStyle w:val="BodyText"/>
      </w:pPr>
      <w:r>
        <w:t xml:space="preserve">Thành Vân Mạt muốn lật đổ hắn?</w:t>
      </w:r>
    </w:p>
    <w:p>
      <w:pPr>
        <w:pStyle w:val="BodyText"/>
      </w:pPr>
      <w:r>
        <w:t xml:space="preserve">Thường Trấn Viễn đang định nhoẻn miệng, lập tức nhớ tới đứa trẻ bị hắn ép chết… sắc mặt lại sầm xuống.</w:t>
      </w:r>
    </w:p>
    <w:p>
      <w:pPr>
        <w:pStyle w:val="BodyText"/>
      </w:pPr>
      <w:r>
        <w:t xml:space="preserve">Cá nhỏ nói, “Nếu thế thì Hòa thượng xuất hiện quá kịp thời rồi. Một anh đẹp trai có thể nương tựa lại có thể điều khiển, không phải là điều hiện tại Thành Vân Mạt cần nhất đó sao? Để tránh lật đổ một kẻ lại ngoi lên một kẻ, thà rằng bồi dưỡng người của mình lên thì hơn.”</w:t>
      </w:r>
    </w:p>
    <w:p>
      <w:pPr>
        <w:pStyle w:val="BodyText"/>
      </w:pPr>
      <w:r>
        <w:t xml:space="preserve">Lần này Lưu Triệu không phủ quyết ngay, dường như cũng đang suy xét khả năng này.</w:t>
      </w:r>
    </w:p>
    <w:p>
      <w:pPr>
        <w:pStyle w:val="BodyText"/>
      </w:pPr>
      <w:r>
        <w:t xml:space="preserve">Thường Trấn Viễn nói, “Lấy thân phận người tình để tiếp cận Thành Vân Mạt quá mạo hiểm. Em nghe nói, sở dĩ Thành Vân Mạt đi theo Diêu Khải Long là bởi em trai cô ta.”</w:t>
      </w:r>
    </w:p>
    <w:p>
      <w:pPr>
        <w:pStyle w:val="BodyText"/>
      </w:pPr>
      <w:r>
        <w:t xml:space="preserve">Ánh mắt của người khác bỗng chốc tụ lại trên mặt hắn, trong số đó thì sâu xa nhất là Lưu Triệu.</w:t>
      </w:r>
    </w:p>
    <w:p>
      <w:pPr>
        <w:pStyle w:val="BodyText"/>
      </w:pPr>
      <w:r>
        <w:t xml:space="preserve">Thường Trấn Viễn nói, “Em cũng sực nhớ ra thôi. Thành Vân Mạt có một người em trai bị bệnh, cần tiền phẫu thuật, vì thế ra biển, song ngày đầu tiên đã được Diêu Khải Long để mắt tới nên đi theo Diêu Khải Long, nhưng cuộc phẫu thuật của em trai cô ta cuối cùng không thành công, chết rồi.”</w:t>
      </w:r>
    </w:p>
    <w:p>
      <w:pPr>
        <w:pStyle w:val="BodyText"/>
      </w:pPr>
      <w:r>
        <w:t xml:space="preserve">Cá nhỏ sụt sịt không ngừng.</w:t>
      </w:r>
    </w:p>
    <w:p>
      <w:pPr>
        <w:pStyle w:val="BodyText"/>
      </w:pPr>
      <w:r>
        <w:t xml:space="preserve">Lưu Triệu nói, “Cái này không có trong tư liệu.”</w:t>
      </w:r>
    </w:p>
    <w:p>
      <w:pPr>
        <w:pStyle w:val="BodyText"/>
      </w:pPr>
      <w:r>
        <w:t xml:space="preserve">“Đúng vậy đó.” Thường Trấn Viễn nhìn ông ta bằng ánh mắt hiểu lẫn nhau.</w:t>
      </w:r>
    </w:p>
    <w:p>
      <w:pPr>
        <w:pStyle w:val="BodyText"/>
      </w:pPr>
      <w:r>
        <w:t xml:space="preserve">Lưu Triệu áng chừng lại nghĩ tới Lịch Sâm, khóe miệng mấp máy, không nói gì cả.</w:t>
      </w:r>
    </w:p>
    <w:p>
      <w:pPr>
        <w:pStyle w:val="BodyText"/>
      </w:pPr>
      <w:r>
        <w:t xml:space="preserve">Lăng Bác Kim chậm rãi mở miệng, “Em trai cô ta là người thế nào vậy ạ?”</w:t>
      </w:r>
    </w:p>
    <w:p>
      <w:pPr>
        <w:pStyle w:val="BodyText"/>
      </w:pPr>
      <w:r>
        <w:t xml:space="preserve">Trong đầu Thường Trấn Viễn hiện lên một đứa trẻ vàng vọt bủng beo nhưng hiểu chuyện, “Không biết.”</w:t>
      </w:r>
    </w:p>
    <w:p>
      <w:pPr>
        <w:pStyle w:val="BodyText"/>
      </w:pPr>
      <w:r>
        <w:t xml:space="preserve">Tìm tư liệu về em trai Thành Vân Mạt quả tình rất tốn công sức.</w:t>
      </w:r>
    </w:p>
    <w:p>
      <w:pPr>
        <w:pStyle w:val="BodyText"/>
      </w:pPr>
      <w:r>
        <w:t xml:space="preserve">Tra theo hộ khẩu, Thành Vân Mạt chỉ có một anh trai một chị gái. Về sau là cảnh sát địa phương hỏi được Thành Vân Mạt có một em trai từ nhỏ đã cho họ hàng làm con thừa tự, không mang họ Thành, họ Trần, tên là Trần Phi. Tra tiếp ghi chép của bệnh viện địa phương, cuối cùng cũng tra được tư liệu về em trai cô ta, nhưng bác sĩ chẩn trị hồi đó đã tới thành phố khác. Để có được tư liệu xác thực tường tận nhất, Lưu Triệu tự mình đi công tác một chuyến.</w:t>
      </w:r>
    </w:p>
    <w:p>
      <w:pPr>
        <w:pStyle w:val="BodyText"/>
      </w:pPr>
      <w:r>
        <w:t xml:space="preserve">Vật lộn một phen như vậy cuối cùng cũng tìm hiểu rõ ràng về em trai của Thành Vân Mạt.</w:t>
      </w:r>
    </w:p>
    <w:p>
      <w:pPr>
        <w:pStyle w:val="BodyText"/>
      </w:pPr>
      <w:r>
        <w:t xml:space="preserve">Cá nhỏ nghe Lưu Triệu miêu tả, nước mắt chảy lã chã, “Thật bất công! Vì sao đứa bé lanh lợi như vậy lại đoản mệnh, mà những kẻ xấu lại sống lâu chứ.”</w:t>
      </w:r>
    </w:p>
    <w:p>
      <w:pPr>
        <w:pStyle w:val="BodyText"/>
      </w:pPr>
      <w:r>
        <w:t xml:space="preserve">Đầu to nói, “Chẳng phải Trang Tranh cũng đoản mệnh đó sao?”</w:t>
      </w:r>
    </w:p>
    <w:p>
      <w:pPr>
        <w:pStyle w:val="BodyText"/>
      </w:pPr>
      <w:r>
        <w:t xml:space="preserve">Cá nhỏ nói, “Phì. Sống bằng ấy năm rồi mà còn đoản à? Loại người này đáng ra nên bóp chết ngay lúc lọt lòng.”</w:t>
      </w:r>
    </w:p>
    <w:p>
      <w:pPr>
        <w:pStyle w:val="BodyText"/>
      </w:pPr>
      <w:r>
        <w:t xml:space="preserve">Đây không phải lần đầu tiên nghe thấy bọn họ bình phẩm cái chết của mình, nhưng Thường Trấn Viễn nhận ra mình yên ổn hơn trước nhiều. Có lẽ là chết lặng nhỉ?</w:t>
      </w:r>
    </w:p>
    <w:p>
      <w:pPr>
        <w:pStyle w:val="BodyText"/>
      </w:pPr>
      <w:r>
        <w:t xml:space="preserve">Lưu Triệu nhìn Lăng Bác Kim lặng im nãy giờ, “Sao?”</w:t>
      </w:r>
    </w:p>
    <w:p>
      <w:pPr>
        <w:pStyle w:val="BodyText"/>
      </w:pPr>
      <w:r>
        <w:t xml:space="preserve">Lăng Bác Kim cúi đầu nghĩ, “Em biết nên làm thế nào rồi.”</w:t>
      </w:r>
    </w:p>
    <w:p>
      <w:pPr>
        <w:pStyle w:val="BodyText"/>
      </w:pPr>
      <w:r>
        <w:t xml:space="preserve">Lưu Triệu nói, “Tôi chờ mong biểu hiện của cậu.”</w:t>
      </w:r>
    </w:p>
    <w:p>
      <w:pPr>
        <w:pStyle w:val="BodyText"/>
      </w:pPr>
      <w:r>
        <w:t xml:space="preserve">Đợi Lưu Triệu quay đi, Cá nhỏ cố ý kéo Lăng Bác Kim ra ngoài, nhỏ giọng nói, “Em định đối phó Thành Vân Mạt thế nào?”</w:t>
      </w:r>
    </w:p>
    <w:p>
      <w:pPr>
        <w:pStyle w:val="BodyText"/>
      </w:pPr>
      <w:r>
        <w:t xml:space="preserve">Lăng Bác Kim cười nói, “Cô ta không làm chuyện gì xấu, vì sao em phải đối phó cô ta chứ?”</w:t>
      </w:r>
    </w:p>
    <w:p>
      <w:pPr>
        <w:pStyle w:val="BodyText"/>
      </w:pPr>
      <w:r>
        <w:t xml:space="preserve">Cá nhỏ thở dài, “Cô ta là một người phụ nữ đáng thương.”</w:t>
      </w:r>
    </w:p>
    <w:p>
      <w:pPr>
        <w:pStyle w:val="BodyText"/>
      </w:pPr>
      <w:r>
        <w:t xml:space="preserve">Lăng Bác Kim gật đầu thừa nhận.</w:t>
      </w:r>
    </w:p>
    <w:p>
      <w:pPr>
        <w:pStyle w:val="BodyText"/>
      </w:pPr>
      <w:r>
        <w:t xml:space="preserve">“Em…” Cá nhỏ vốn định nói em đừng tổn thương cô ta, nhưng chính cô cũng biết điều đó không có khả năng. Bản thân việc nằm vùng đã là một kiểu lừa gạt rồi. Cô chợt sờ mũi, nói tự giễu, “Chị chẳng biết hôm nay mình bị gì nữa. Chao, chính em cẩn thận chút! Thành Vân Mạt là con cừu nhỏ, nhưng Triệu Thác Đường chính là con sói to đấy.”</w:t>
      </w:r>
    </w:p>
    <w:p>
      <w:pPr>
        <w:pStyle w:val="BodyText"/>
      </w:pPr>
      <w:r>
        <w:t xml:space="preserve">Cô quay đầu vào trong, Lăng Bác Kim đứng một mình một lát, tới lúc quay người định đi vào thì phát hiện Thường Trấn Viễn đang tựa vào khung cửa nhìn mình, không rõ đã đứng bao lâu rồi nữa.</w:t>
      </w:r>
    </w:p>
    <w:p>
      <w:pPr>
        <w:pStyle w:val="BodyText"/>
      </w:pPr>
      <w:r>
        <w:t xml:space="preserve">“Sư phụ.” Lăng Bác Kim nhìn mắt hắn, trong lòng chợt khẩn trương. Từ khi tổng vệ sinh tới giờ, lâu lắm rồi cậu không thấy Thường Trấn Viễn nhìn mình bằng ánh mắt này, nhưng trong tích tắc mới rồi, bọn cậu tựa như lại trở lại trước lúc tổng vệ sinh. “Anh không đồng ý với kế hoạch này à?” Cậu hỏi thận trọng.</w:t>
      </w:r>
    </w:p>
    <w:p>
      <w:pPr>
        <w:pStyle w:val="BodyText"/>
      </w:pPr>
      <w:r>
        <w:t xml:space="preserve">Thường Trấn Viễn thu lại ánh nhìn, “Sao thế được? Tôi đề nghị đấy.”</w:t>
      </w:r>
    </w:p>
    <w:p>
      <w:pPr>
        <w:pStyle w:val="BodyText"/>
      </w:pPr>
      <w:r>
        <w:t xml:space="preserve">Lăng Bác Kim cười nói, “Sư phụ không muốn em dùng mỹ nam kế ha.”</w:t>
      </w:r>
    </w:p>
    <w:p>
      <w:pPr>
        <w:pStyle w:val="BodyText"/>
      </w:pPr>
      <w:r>
        <w:t xml:space="preserve">Thường Trấn Viễn đang nhấc nạng hơi khựng lại, nhướn mày, “Tôi sợ cậu trộm gà không xong còn đi tong nắm gạo.”</w:t>
      </w:r>
    </w:p>
    <w:p>
      <w:pPr>
        <w:pStyle w:val="BodyText"/>
      </w:pPr>
      <w:r>
        <w:t xml:space="preserve">Lăng Bác Kim nói, “Phải đó, là sư phụ một đường dẫn dắt em tới đây đó.”</w:t>
      </w:r>
    </w:p>
    <w:p>
      <w:pPr>
        <w:pStyle w:val="BodyText"/>
      </w:pPr>
      <w:r>
        <w:t xml:space="preserve">Thường Trấn Viễn nhìn cậu, không chắc cậu đang phàn nàn hay là gì khác.</w:t>
      </w:r>
    </w:p>
    <w:p>
      <w:pPr>
        <w:pStyle w:val="BodyText"/>
      </w:pPr>
      <w:r>
        <w:t xml:space="preserve">“Vì vậy em tuyệt đối sẽ không để sư phụ thất vọng.”</w:t>
      </w:r>
    </w:p>
    <w:p>
      <w:pPr>
        <w:pStyle w:val="BodyText"/>
      </w:pPr>
      <w:r>
        <w:t xml:space="preserve">Giờ phút này, ánh mặt trời ở đằng sau cậu, tóc lấp lánh ánh vàng. Ánh mắt của cậu kiên định, tựa như được ý chí thần thánh nào đó gia trì, khiến người ta chẳng dám nhìn thẳng vào.</w:t>
      </w:r>
    </w:p>
    <w:p>
      <w:pPr>
        <w:pStyle w:val="Compact"/>
      </w:pPr>
      <w:r>
        <w:t xml:space="preserve">Thường Trấn Viễn chỉ nhìn thoáng qua rồi dời mắt đi, rất lâu sau mới đáp một tiếng.</w:t>
      </w:r>
      <w:r>
        <w:br w:type="textWrapping"/>
      </w:r>
      <w:r>
        <w:br w:type="textWrapping"/>
      </w:r>
    </w:p>
    <w:p>
      <w:pPr>
        <w:pStyle w:val="Heading2"/>
      </w:pPr>
      <w:bookmarkStart w:id="82" w:name="chương-60-ông-sếp-mặt-mũi-bầm-dập"/>
      <w:bookmarkEnd w:id="82"/>
      <w:r>
        <w:t xml:space="preserve">60. Chương 60: Ông Sếp Mặt Mũi Bầm Dập</w:t>
      </w:r>
    </w:p>
    <w:p>
      <w:pPr>
        <w:pStyle w:val="Compact"/>
      </w:pPr>
      <w:r>
        <w:br w:type="textWrapping"/>
      </w:r>
      <w:r>
        <w:br w:type="textWrapping"/>
      </w:r>
      <w:r>
        <w:t xml:space="preserve">Để giống hình tượng của Trần Phi hơn, Lăng Bác Kim đặc biệt mua một bộ tóc giả. Tuy tóc cậu đã dài hơn hẳn, nhưng so với Trần Phi ăn dầm nằm dề trong bệnh viện, hai ba tháng mới cắt được một lần thì vẫn quá ngắn.</w:t>
      </w:r>
    </w:p>
    <w:p>
      <w:pPr>
        <w:pStyle w:val="BodyText"/>
      </w:pPr>
      <w:r>
        <w:t xml:space="preserve">Lăng Bác Kim đội tóc giả mặc áo sơ-mi thùng thình vào xong, lập tức giống như biến thành người khác. Nếu nói Lăng Bác Kim khi trước giống vầng thái dương tràn ngập sức sống và hơi ấm thì Lăng Bác Kim giờ này giống như ánh trăng tràn ngập u buồn và tang thương.</w:t>
      </w:r>
    </w:p>
    <w:p>
      <w:pPr>
        <w:pStyle w:val="BodyText"/>
      </w:pPr>
      <w:r>
        <w:t xml:space="preserve">Vương Thụy nhìn mà xoa tay liên tục, “Ông bạn, giờ tôi mới biết hóa ra ông còn có một mặt như vậy đấy.”</w:t>
      </w:r>
    </w:p>
    <w:p>
      <w:pPr>
        <w:pStyle w:val="BodyText"/>
      </w:pPr>
      <w:r>
        <w:t xml:space="preserve">Lăng Bác Kim nhe răng cười, tầng sương u buồn hư ảo bao phủ trên người cũng tản đi theo, “Không khó đâu, chỉ là đừng làm quá nhiều biểu cảm, nghĩ mấy chuyện bi thương.”</w:t>
      </w:r>
    </w:p>
    <w:p>
      <w:pPr>
        <w:pStyle w:val="BodyText"/>
      </w:pPr>
      <w:r>
        <w:t xml:space="preserve">Vương Thụy nói, “Chuyện bi thương gì? Tôi nhớ hồi học đại học ông đâu có rớt môn.”</w:t>
      </w:r>
    </w:p>
    <w:p>
      <w:pPr>
        <w:pStyle w:val="BodyText"/>
      </w:pPr>
      <w:r>
        <w:t xml:space="preserve">Lăng Bác Kim ngừng cười, “Ví dụ như cái đùi gà bị ông nẫng mất.”</w:t>
      </w:r>
    </w:p>
    <w:p>
      <w:pPr>
        <w:pStyle w:val="BodyText"/>
      </w:pPr>
      <w:r>
        <w:t xml:space="preserve">Vương Thụy nói, “Mỗi cái đùi gà mà ông nhớ dai vậy á? Ai không biết còn tưởng là con gà đó có một chân với ông đấy.”</w:t>
      </w:r>
    </w:p>
    <w:p>
      <w:pPr>
        <w:pStyle w:val="BodyText"/>
      </w:pPr>
      <w:r>
        <w:t xml:space="preserve">Cá nhỏ không yên tâm lắm, “Chẳng phải quan hệ giữa Thành Vân Mạt và Triệu Thác Đường rất mập mờ sao? Em xuất hiện ở tiệm trà nhiều lần như vậy chắc chắn sẽ bị gã chú ý, em còn đội cả tóc giả nữa, như thế lộ liễu quá nhỉ?”</w:t>
      </w:r>
    </w:p>
    <w:p>
      <w:pPr>
        <w:pStyle w:val="BodyText"/>
      </w:pPr>
      <w:r>
        <w:t xml:space="preserve">“Thì là muốn để Triệu Thác Đường chú ý tới mà. Triệu Thác Đường này bản tính đa nghi, chúng ta phải tìm cơ hội xóa bỏ sự hoài nghi của gã thì mới có thể thật sự tiếp cận gã.” Lưu Triệu ném quả quýt trên bàn cho Thường Trấn Viễn nãy giờ không nói năng gì, “Sao? Không đề nghị chút gì à?”</w:t>
      </w:r>
    </w:p>
    <w:p>
      <w:pPr>
        <w:pStyle w:val="BodyText"/>
      </w:pPr>
      <w:r>
        <w:t xml:space="preserve">Thường Trấn Viễn thuận tay đưa quýt cho Lăng Bác Kim ngồi bên cạnh, đợi cậu bóc xong thì giật về, “Cơ hội chỉ có một lần.”</w:t>
      </w:r>
    </w:p>
    <w:p>
      <w:pPr>
        <w:pStyle w:val="BodyText"/>
      </w:pPr>
      <w:r>
        <w:t xml:space="preserve">Cá nhỏ nói, “Không phải mỗi tháng một lần à?”</w:t>
      </w:r>
    </w:p>
    <w:p>
      <w:pPr>
        <w:pStyle w:val="BodyText"/>
      </w:pPr>
      <w:r>
        <w:t xml:space="preserve">Lưu Triệu nói, “Ý cậu là, Triệu Thác Đường sẽ hạn chế Thành Vân Mạt gặp Lăng Bác Kim?”</w:t>
      </w:r>
    </w:p>
    <w:p>
      <w:pPr>
        <w:pStyle w:val="BodyText"/>
      </w:pPr>
      <w:r>
        <w:t xml:space="preserve">Thường Trấn Viễn gật đầu.</w:t>
      </w:r>
    </w:p>
    <w:p>
      <w:pPr>
        <w:pStyle w:val="BodyText"/>
      </w:pPr>
      <w:r>
        <w:t xml:space="preserve">Đầu to hít sâu một hơi, “Nghe mọi người nói thế chẳng hiểu sao em thấy khẩn trương rồi đấy. Hay buổi tối chúng ta cùng đánh chén một bữa khởi động nhé?</w:t>
      </w:r>
    </w:p>
    <w:p>
      <w:pPr>
        <w:pStyle w:val="BodyText"/>
      </w:pPr>
      <w:r>
        <w:t xml:space="preserve">Lưu Triệu xua tay, “Còn có mấy hôm nữa là tới cuối tháng, yên phận chút đỡ khiến đối phương chú ý.”</w:t>
      </w:r>
    </w:p>
    <w:p>
      <w:pPr>
        <w:pStyle w:val="BodyText"/>
      </w:pPr>
      <w:r>
        <w:t xml:space="preserve">Cá nhỏ nói, “Sếp cảm thấy Triệu Thác Đường vẫn đang theo dõi chúng ta à?”</w:t>
      </w:r>
    </w:p>
    <w:p>
      <w:pPr>
        <w:pStyle w:val="BodyText"/>
      </w:pPr>
      <w:r>
        <w:t xml:space="preserve">Lưu Triệu nói, “Cẩn tắc vô áy náy.”</w:t>
      </w:r>
    </w:p>
    <w:p>
      <w:pPr>
        <w:pStyle w:val="BodyText"/>
      </w:pPr>
      <w:r>
        <w:t xml:space="preserve">Ông ta nói xong câu này chẳng được mấy lâu thì xảy ra một chuyện, chứng minh không cẩn thận thì sẽ phải áy náy cỡ nào.</w:t>
      </w:r>
    </w:p>
    <w:p>
      <w:pPr>
        <w:pStyle w:val="BodyText"/>
      </w:pPr>
      <w:r>
        <w:t xml:space="preserve">Có lẽ những chuyện chất chứa trong lòng bớt đi một chút, mấy ngày nay Thường Trấn Viễn ngủ rất sớm. Thi thoảng lúc chín rưỡi Lịch Sâm sẽ gửi tin nhắn chúc ngủ ngon, hắn toàn đọc được vào sáng hôm sau, nên chẳng trả lời lại.</w:t>
      </w:r>
    </w:p>
    <w:p>
      <w:pPr>
        <w:pStyle w:val="BodyText"/>
      </w:pPr>
      <w:r>
        <w:t xml:space="preserve">Nửa đêm ngày hôm nay, hắn đang ngủ say thì nghe thấy tiếng đập cửa vang dồn dập trong giấc mơ, đờ đẫn một lát mới tỉnh dậy, phát hiện có người đang gõ cửa thật. Hắn bật đèn, nhìn đồng hồ báo thức, mười hai giờ năm phút, là thời gian vàng của giấc ngủ.</w:t>
      </w:r>
    </w:p>
    <w:p>
      <w:pPr>
        <w:pStyle w:val="BodyText"/>
      </w:pPr>
      <w:r>
        <w:t xml:space="preserve">“Sư phụ.” Lăng Bác Kim vừa gõ vừa gọi.</w:t>
      </w:r>
    </w:p>
    <w:p>
      <w:pPr>
        <w:pStyle w:val="BodyText"/>
      </w:pPr>
      <w:r>
        <w:t xml:space="preserve">“Chuyện gì vậy?” Làm cảnh sát không tốt ở điểm này đấy, cứ gọi là phải tới, vì vậy hắn thành thói quen tắt di động khi ngủ, dù sao tiếng điện thoại hắn đã chỉnh nhỏ lại, tầng trên tầng dưới không nghe thấy, chẳng sao cả, nhưng ngừa được tiếng chuông khó lường tiếng cửa. Hắn đang tính coi có nên đổi một khách trọ yên tĩnh hơn không đây.</w:t>
      </w:r>
    </w:p>
    <w:p>
      <w:pPr>
        <w:pStyle w:val="BodyText"/>
      </w:pPr>
      <w:r>
        <w:t xml:space="preserve">Lăng Bác Kim đẩy cửa ra, “Sếp gặp chuyện rồi. Sếp bị một đám người đánh.”</w:t>
      </w:r>
    </w:p>
    <w:p>
      <w:pPr>
        <w:pStyle w:val="BodyText"/>
      </w:pPr>
      <w:r>
        <w:t xml:space="preserve">Ai ăn gan hùm mật báo nửa đêm canh ba chạy đi hành hiệp trượng nghĩa thế?</w:t>
      </w:r>
    </w:p>
    <w:p>
      <w:pPr>
        <w:pStyle w:val="BodyText"/>
      </w:pPr>
      <w:r>
        <w:t xml:space="preserve">Thường Trấn Viễn nghĩ tới bộ dạng mưu mô ngày thường của Lưu Triệu, trong lòng hả hê, nhưng bên ngoài vẫn phải làm bộ quan tâm, “Không sao chứ?”</w:t>
      </w:r>
    </w:p>
    <w:p>
      <w:pPr>
        <w:pStyle w:val="BodyText"/>
      </w:pPr>
      <w:r>
        <w:t xml:space="preserve">Lăng Bác Kim nói, “Thấy bảo người bầm mấy chỗ, ghi cung ở cục cảnh sát xong thì phải tới bệnh viện. Sư phụ, chúng ta…”</w:t>
      </w:r>
    </w:p>
    <w:p>
      <w:pPr>
        <w:pStyle w:val="BodyText"/>
      </w:pPr>
      <w:r>
        <w:t xml:space="preserve">“Chúng ta mai tới thăm đội trưởng.” Thường Trấn Viễn tiếp lời nhanh chóng.</w:t>
      </w:r>
    </w:p>
    <w:p>
      <w:pPr>
        <w:pStyle w:val="BodyText"/>
      </w:pPr>
      <w:r>
        <w:t xml:space="preserve">Lăng Bác Kim nghĩ rồi gật đầu, “Cũng được. Dù sao thì Đầu to với Vương Thụy đã đi rồi.”</w:t>
      </w:r>
    </w:p>
    <w:p>
      <w:pPr>
        <w:pStyle w:val="BodyText"/>
      </w:pPr>
      <w:r>
        <w:t xml:space="preserve">Thường Trấn Viễn hừ lạnh trong lòng, bầm mấy chỗ thì đã là gì, đáng để cậu ta nửa đêm nửa hôm chạy tới làm phiền giấc ngủ của người khác à! Hồi trước hắn què cái chân, chẳng phải như thường lệ là tới ngày hôm sau mới có người tới thăm hắn sao. Xem ra mạng đội trưởng quý hơn mạng người khác một chút.</w:t>
      </w:r>
    </w:p>
    <w:p>
      <w:pPr>
        <w:pStyle w:val="BodyText"/>
      </w:pPr>
      <w:r>
        <w:t xml:space="preserve">Hắn nằm lại giường, trằn trọc một lúc mới ngủ tiếp được.</w:t>
      </w:r>
    </w:p>
    <w:p>
      <w:pPr>
        <w:pStyle w:val="BodyText"/>
      </w:pPr>
      <w:r>
        <w:t xml:space="preserve">Sang ngày hôm sau, Lưu Triệu vẫn đến làm như cũ, nhưng vết ứ ở trán và khóe mắt khiến ông ta trông không hề nhã nhặn ôn hòa như thường ngày, rất mắc cười. Đến nỗi mấy người Đồng Chấn Hổ, Cù Vĩ Thành cũng không nhịn nổi mà chạy sang tham quan.</w:t>
      </w:r>
    </w:p>
    <w:p>
      <w:pPr>
        <w:pStyle w:val="BodyText"/>
      </w:pPr>
      <w:r>
        <w:t xml:space="preserve">Lúc Thường Trấn Viễn và Lăng Bác Kim tới, Cá nhỏ đang hỏi han Lưu Triệu.</w:t>
      </w:r>
    </w:p>
    <w:p>
      <w:pPr>
        <w:pStyle w:val="BodyText"/>
      </w:pPr>
      <w:r>
        <w:t xml:space="preserve">Lưu Triệu che trán, không biết là do vết thương đau hay bị cô ta làm phiền, trông thấy bọn hắn đi vào thì lập tức thở phào, “Chẳng phải thành phố lân cận nói có đào phạm chạy tới thành phố chúng ta sao? Cô cậu điều tra thế nào rồi? Cá nhỏ, cô dẫn người đi tìm đi.”</w:t>
      </w:r>
    </w:p>
    <w:p>
      <w:pPr>
        <w:pStyle w:val="BodyText"/>
      </w:pPr>
      <w:r>
        <w:t xml:space="preserve">Cá nhỏ dẩu môi, “Chuyện này không phải em phụ trách, có Gậy trúc rồi mà.”</w:t>
      </w:r>
    </w:p>
    <w:p>
      <w:pPr>
        <w:pStyle w:val="BodyText"/>
      </w:pPr>
      <w:r>
        <w:t xml:space="preserve">“Không phải cô phụ trách thì không cần phụ trách à? Đi giúp đi.” Lưu Triệu không kiên nhẫn phất tay.</w:t>
      </w:r>
    </w:p>
    <w:p>
      <w:pPr>
        <w:pStyle w:val="BodyText"/>
      </w:pPr>
      <w:r>
        <w:t xml:space="preserve">Cá nhỏ thè lưỡi, dùng dằng đi ra ngoài.</w:t>
      </w:r>
    </w:p>
    <w:p>
      <w:pPr>
        <w:pStyle w:val="BodyText"/>
      </w:pPr>
      <w:r>
        <w:t xml:space="preserve">Lăng Bác Kim nói, “Đám Đầu to vẫn chưa tới à?”</w:t>
      </w:r>
    </w:p>
    <w:p>
      <w:pPr>
        <w:pStyle w:val="BodyText"/>
      </w:pPr>
      <w:r>
        <w:t xml:space="preserve">Lưu Triệu nói, “Bọn họ hôm qua làm việc giúp tôi tới tận hai giờ, kiệt sức rồi, tôi bảo bọn họ tới muộn chút.”</w:t>
      </w:r>
    </w:p>
    <w:p>
      <w:pPr>
        <w:pStyle w:val="BodyText"/>
      </w:pPr>
      <w:r>
        <w:t xml:space="preserve">Thường Trấn Viễn nói, “Ai làm vậy?”</w:t>
      </w:r>
    </w:p>
    <w:p>
      <w:pPr>
        <w:pStyle w:val="BodyText"/>
      </w:pPr>
      <w:r>
        <w:t xml:space="preserve">Hắn hỏi không đầu không đuôi, nhưng Lưu Triệu hiểu. Ông ta nói, “Thằng du côn say rượu. Ha, không cần điều tra nữa, tám chín phần mười là liên quan tới Triệu Thác Đường. Tôi nghĩ, chắc gã bắt đầu nghi tôi là người biết chuyện Z, vì vậy đánh phủ đầu xem tôi có nhẫn nhịn được không.”</w:t>
      </w:r>
    </w:p>
    <w:p>
      <w:pPr>
        <w:pStyle w:val="BodyText"/>
      </w:pPr>
      <w:r>
        <w:t xml:space="preserve">Nói thật, giờ phút này Thường Trấn Viễn rất biết ơn Lưu Triệu. Nếu không có Lưu Triệu xung phong gánh vác một nửa nhân vật người biết chuyện Z thì kẻ bầm dập bây giờ sẽ là hắn.</w:t>
      </w:r>
    </w:p>
    <w:p>
      <w:pPr>
        <w:pStyle w:val="BodyText"/>
      </w:pPr>
      <w:r>
        <w:t xml:space="preserve">Lưu Triệu nói, “Tôi thấy, nên cho gã biết mặt.”</w:t>
      </w:r>
    </w:p>
    <w:p>
      <w:pPr>
        <w:pStyle w:val="BodyText"/>
      </w:pPr>
      <w:r>
        <w:t xml:space="preserve">Thường Trấn Viễn nói, “Đây chẳng phải là cái cớ tốt nhất cho Hòa thượng tiếp cận Thành Vân Mạt đó sao?”</w:t>
      </w:r>
    </w:p>
    <w:p>
      <w:pPr>
        <w:pStyle w:val="BodyText"/>
      </w:pPr>
      <w:r>
        <w:t xml:space="preserve">Lưu Triệu ngẩn ra.</w:t>
      </w:r>
    </w:p>
    <w:p>
      <w:pPr>
        <w:pStyle w:val="BodyText"/>
      </w:pPr>
      <w:r>
        <w:t xml:space="preserve">Thường Trấn Viễn nói dửng dưng, “Thẹn quá hóa giận, vì thế muốn không từ thủ đoạn…”</w:t>
      </w:r>
    </w:p>
    <w:p>
      <w:pPr>
        <w:pStyle w:val="BodyText"/>
      </w:pPr>
      <w:r>
        <w:t xml:space="preserve">Ánh mắt Lưu Triệu hơi sáng lên. Điện thoại trên bàn réo lên, ông ta nghe điện thoại, tức thì cười khổ, “Em tới liền.” Cúp máy, ông ta xòe tay bất đắc dĩ, “Chắc cục trưởng sẽ bảo tôi giải thích về phong cách mới, chưa về ngay được đâu, các cậu giúp tôi tới chỗ chuyên viên giám định xem đã có kết quả xét nghiệm của vật chứng trong vụ gây thương tích nghiêm trọng chưa.”</w:t>
      </w:r>
    </w:p>
    <w:p>
      <w:pPr>
        <w:pStyle w:val="BodyText"/>
      </w:pPr>
      <w:r>
        <w:t xml:space="preserve">Thường Trấn Viễn gật đầu.</w:t>
      </w:r>
    </w:p>
    <w:p>
      <w:pPr>
        <w:pStyle w:val="BodyText"/>
      </w:pPr>
      <w:r>
        <w:t xml:space="preserve">Đợi Lưu Triệu đi rồi, Lăng Bác Kim chợt hỏi, “Sư phụ, anh từng nằm vùng rồi à?”</w:t>
      </w:r>
    </w:p>
    <w:p>
      <w:pPr>
        <w:pStyle w:val="BodyText"/>
      </w:pPr>
      <w:r>
        <w:t xml:space="preserve">Ngón tay của Thường Trấn Viễn căng cứng, “Từng gặp.” Không chỉ từng gặp mà còn từng bị lừa nữa.</w:t>
      </w:r>
    </w:p>
    <w:p>
      <w:pPr>
        <w:pStyle w:val="BodyText"/>
      </w:pPr>
      <w:r>
        <w:t xml:space="preserve">Lăng Bác Kim nói, “Có rất nhiều phim ảnh về việc nằm vùng, tuy kết cục là chính nghĩa thắng gian tà, nhưng người nằm vùng thật ra không vui trọn vẹn đâu, có người rất đau khổ, vì họ cũng là con người, người với người ở với nhau lâu ngày thì ắt sẽ sinh cảm tình.”</w:t>
      </w:r>
    </w:p>
    <w:p>
      <w:pPr>
        <w:pStyle w:val="BodyText"/>
      </w:pPr>
      <w:r>
        <w:t xml:space="preserve">“Thế à?” Thường Trấn Viễn móc thuốc ngậm trong miệng, cầm bật lửa ra nhưng không châm thuốc, sau đó lại bỏ thuốc lá ra khỏi miệng, “Cậu cảm thấy người nằm vùng và nghi can cũng sẽ có cảm tình sao?”</w:t>
      </w:r>
    </w:p>
    <w:p>
      <w:pPr>
        <w:pStyle w:val="BodyText"/>
      </w:pPr>
      <w:r>
        <w:t xml:space="preserve">Lăng Bác Kim nghĩ một chút rồi nói, “Có.”</w:t>
      </w:r>
    </w:p>
    <w:p>
      <w:pPr>
        <w:pStyle w:val="BodyText"/>
      </w:pPr>
      <w:r>
        <w:t xml:space="preserve">“Nhưng hôm tôi hỏi cậu rằng cậu sẽ nổ súng vào một tên tội phạm yêu cậu chứ, cậu nói cậu sẽ làm thế.” Biết rằng đáp án của Lăng Bác Kim không sai, nhưng hắn vẫn đau đáu trong lòng.</w:t>
      </w:r>
    </w:p>
    <w:p>
      <w:pPr>
        <w:pStyle w:val="BodyText"/>
      </w:pPr>
      <w:r>
        <w:t xml:space="preserve">Lăng Bác Kim nói, “Kẻ đó uy hiếp an toàn sinh mạng của người dân.”</w:t>
      </w:r>
    </w:p>
    <w:p>
      <w:pPr>
        <w:pStyle w:val="BodyText"/>
      </w:pPr>
      <w:r>
        <w:t xml:space="preserve">Thường Trấn Viễn, “Nhưng kẻ đó thích cậu.”</w:t>
      </w:r>
    </w:p>
    <w:p>
      <w:pPr>
        <w:pStyle w:val="BodyText"/>
      </w:pPr>
      <w:r>
        <w:t xml:space="preserve">“Chưa chắc em đã thích người ta.” Lăng Bác Kim nói.</w:t>
      </w:r>
    </w:p>
    <w:p>
      <w:pPr>
        <w:pStyle w:val="BodyText"/>
      </w:pPr>
      <w:r>
        <w:t xml:space="preserve">Thường Trấn Viễn châm lửa, yên lặng hút thuốc.</w:t>
      </w:r>
    </w:p>
    <w:p>
      <w:pPr>
        <w:pStyle w:val="BodyText"/>
      </w:pPr>
      <w:r>
        <w:t xml:space="preserve">Lăng Bác Kim dè dặt dò hỏi, “Sư phụ từng gặp phải à?”</w:t>
      </w:r>
    </w:p>
    <w:p>
      <w:pPr>
        <w:pStyle w:val="BodyText"/>
      </w:pPr>
      <w:r>
        <w:t xml:space="preserve">Thường Trấn Viễn nói ậm ờ, “Coi là vậy đi.”</w:t>
      </w:r>
    </w:p>
    <w:p>
      <w:pPr>
        <w:pStyle w:val="BodyText"/>
      </w:pPr>
      <w:r>
        <w:t xml:space="preserve">“Sư phụ nổ súng sao?” Lăng Bác Kim hỏi.</w:t>
      </w:r>
    </w:p>
    <w:p>
      <w:pPr>
        <w:pStyle w:val="BodyText"/>
      </w:pPr>
      <w:r>
        <w:t xml:space="preserve">Thường Trấn Viễn không trả lời thẳng, mà cười lạnh như thể chế nhạo, “Cậu nói đúng, người ta thích cậu nhưng chưa chắc cậu đã thích người ta.”</w:t>
      </w:r>
    </w:p>
    <w:p>
      <w:pPr>
        <w:pStyle w:val="BodyText"/>
      </w:pPr>
      <w:r>
        <w:t xml:space="preserve">Lăng Bác Kim cảm thấy thái độ của hắn là lạ, cho rằng đã động chạm tới chuyện cũ đau lòng của hắn, không dám chõ vào nữa.</w:t>
      </w:r>
    </w:p>
    <w:p>
      <w:pPr>
        <w:pStyle w:val="BodyText"/>
      </w:pPr>
      <w:r>
        <w:t xml:space="preserve">Thường Trấn Viễn nói, “Cậu mới nói người với người ở với nhau sẽ sinh cảm tình. Thế nếu tên tội phạm mang súng kia ở cùng cậu ba năm, có mức cảm tình nhất định thì sao?”</w:t>
      </w:r>
    </w:p>
    <w:p>
      <w:pPr>
        <w:pStyle w:val="BodyText"/>
      </w:pPr>
      <w:r>
        <w:t xml:space="preserve">Lăng Bác Kim nghĩ một chút rồi nói, “Nếu như có thể thì em sẽ bắn vào cổ tay kẻ đó.”</w:t>
      </w:r>
    </w:p>
    <w:p>
      <w:pPr>
        <w:pStyle w:val="BodyText"/>
      </w:pPr>
      <w:r>
        <w:t xml:space="preserve">Thường Trấn Viễn liếc nhìn, “Thật sao?”</w:t>
      </w:r>
    </w:p>
    <w:p>
      <w:pPr>
        <w:pStyle w:val="BodyText"/>
      </w:pPr>
      <w:r>
        <w:t xml:space="preserve">Lăng Bác Kim gật đầu nghiêm túc.</w:t>
      </w:r>
    </w:p>
    <w:p>
      <w:pPr>
        <w:pStyle w:val="BodyText"/>
      </w:pPr>
      <w:r>
        <w:t xml:space="preserve">“Vậy tình huống thế nào thì bị xem là không thể?”</w:t>
      </w:r>
    </w:p>
    <w:p>
      <w:pPr>
        <w:pStyle w:val="BodyText"/>
      </w:pPr>
      <w:r>
        <w:t xml:space="preserve">“Góc độ bắn, cảm xúc của nghi phạm khi ấy, hoặc là tâm lý của của con tin bị khống chế khi ấy vân vân.” Lăng Bác Kim vò đầu, “Cụ thể thì em cũng chưa gặp bao giờ. Có lẽ gặp phải thì sẽ không có cách nào nói bình tĩnh như bây giờ.” Cậu nói xong mới phát hiện Thường Trấn Viễn đang nhìn mình không chớp mắt, hai con ngươi u ám thâm trầm, trong hai quầng đen tựa như xen kẽ cả thứ cảm tình vô cùng sâu sắc phức tạp, nhưng đang ẩn mình đi, nếu có chút ánh sáng chắc sẽ lộ ra. Cậu nghiêng đầu, thử tìm điểm sáng trong mắt hắn… nhưng một giây sau Thường Trấn Viễn quay đầu đi, tiếp tục nuốt mây nhả khói.</w:t>
      </w:r>
    </w:p>
    <w:p>
      <w:pPr>
        <w:pStyle w:val="BodyText"/>
      </w:pPr>
      <w:r>
        <w:t xml:space="preserve">Trong làn khói bảng lảng, mặt Thường Trấn Viễn nhòa đi, như giả như thật.</w:t>
      </w:r>
    </w:p>
    <w:p>
      <w:pPr>
        <w:pStyle w:val="BodyText"/>
      </w:pPr>
      <w:r>
        <w:t xml:space="preserve">“Sư phụ.” Cậu chợt lên tiếng, như đang nóng lòng xác định sự chân thật của con người đang ngồi trước mắt.</w:t>
      </w:r>
    </w:p>
    <w:p>
      <w:pPr>
        <w:pStyle w:val="BodyText"/>
      </w:pPr>
      <w:r>
        <w:t xml:space="preserve">Thường Trấn Viễn quay sang, cúi đầu nhìn bàn tay đang đắp trên cánh tay mình.</w:t>
      </w:r>
    </w:p>
    <w:p>
      <w:pPr>
        <w:pStyle w:val="BodyText"/>
      </w:pPr>
      <w:r>
        <w:t xml:space="preserve">Lăng Bác Kim hoàn hồn, vô thức cười, “Nên đi tìm chuyên viên giám định thôi ạ.”</w:t>
      </w:r>
    </w:p>
    <w:p>
      <w:pPr>
        <w:pStyle w:val="BodyText"/>
      </w:pPr>
      <w:r>
        <w:t xml:space="preserve">Thường Trấn Viễn nói, “Cậu định cầu hôn chuyên viên giám định à?”</w:t>
      </w:r>
    </w:p>
    <w:p>
      <w:pPr>
        <w:pStyle w:val="BodyText"/>
      </w:pPr>
      <w:r>
        <w:t xml:space="preserve">“Hả? Nào có chứ.” Lăng Bác Kim bị dọa giật nảy.</w:t>
      </w:r>
    </w:p>
    <w:p>
      <w:pPr>
        <w:pStyle w:val="BodyText"/>
      </w:pPr>
      <w:r>
        <w:t xml:space="preserve">Thường Trấn Viễn nói, “Thế dắt phụ huynh đi làm gì? Mà còn là một tên què quặt nữa.”</w:t>
      </w:r>
    </w:p>
    <w:p>
      <w:pPr>
        <w:pStyle w:val="BodyText"/>
      </w:pPr>
      <w:r>
        <w:t xml:space="preserve">Lăng Bác Kim xấu hổ đứng dậy, “Em sợ sư phụ ngồi một mình ở đây sẽ buồn.”</w:t>
      </w:r>
    </w:p>
    <w:p>
      <w:pPr>
        <w:pStyle w:val="BodyText"/>
      </w:pPr>
      <w:r>
        <w:t xml:space="preserve">Thường Trấn Viễn nhướn mày.</w:t>
      </w:r>
    </w:p>
    <w:p>
      <w:pPr>
        <w:pStyle w:val="BodyText"/>
      </w:pPr>
      <w:r>
        <w:t xml:space="preserve">Lăng Bác Kim tự giác mở cửa đi.</w:t>
      </w:r>
    </w:p>
    <w:p>
      <w:pPr>
        <w:pStyle w:val="BodyText"/>
      </w:pPr>
      <w:r>
        <w:t xml:space="preserve">Ánh sáng chiếu vào, rơi vào trong mắt Thường Trấn Viễn, khiến cho cảm xúc trong mắt hiện lên không cách nào giấu giếm.</w:t>
      </w:r>
    </w:p>
    <w:p>
      <w:pPr>
        <w:pStyle w:val="Compact"/>
      </w:pPr>
      <w:r>
        <w:t xml:space="preserve">Tiếc rằng, Lăng Bác Kim đã đi xa rồi.</w:t>
      </w:r>
      <w:r>
        <w:br w:type="textWrapping"/>
      </w:r>
      <w:r>
        <w:br w:type="textWrapping"/>
      </w:r>
    </w:p>
    <w:p>
      <w:pPr>
        <w:pStyle w:val="Heading2"/>
      </w:pPr>
      <w:bookmarkStart w:id="83" w:name="chương-61-tay-của-lăng-bác-kim"/>
      <w:bookmarkEnd w:id="83"/>
      <w:r>
        <w:t xml:space="preserve">61. Chương 61: Tay Của Lăng Bác Kim</w:t>
      </w:r>
    </w:p>
    <w:p>
      <w:pPr>
        <w:pStyle w:val="Compact"/>
      </w:pPr>
      <w:r>
        <w:br w:type="textWrapping"/>
      </w:r>
      <w:r>
        <w:br w:type="textWrapping"/>
      </w:r>
      <w:r>
        <w:t xml:space="preserve">Thành Vân Mạt vừa bước vào tiệm trà Lão Từ liền trông thấy bóng lưng cô độc ngồi bên cửa sổ nọ. Tóc dài chấm vai, áo sơ mi trắng rộng lùng bùng, ánh trời chiều rọi lên bờ vai, lắc rắc đốm sáng.</w:t>
      </w:r>
    </w:p>
    <w:p>
      <w:pPr>
        <w:pStyle w:val="BodyText"/>
      </w:pPr>
      <w:r>
        <w:t xml:space="preserve">Đó là bóng lưng kết hợp giữa hồi tưởng và tưởng tượng. Nếu như có thể có nếu như, Trần Phi hẳn cũng mang dáng vẻ như vậy.</w:t>
      </w:r>
    </w:p>
    <w:p>
      <w:pPr>
        <w:pStyle w:val="BodyText"/>
      </w:pPr>
      <w:r>
        <w:t xml:space="preserve">Cô ta nhìn tới nỗi ngẩn ngơ.</w:t>
      </w:r>
    </w:p>
    <w:p>
      <w:pPr>
        <w:pStyle w:val="BodyText"/>
      </w:pPr>
      <w:r>
        <w:t xml:space="preserve">“Chị chủ à?” Phục vụ đi tới, hai mắt tràn ngập mong ngóng.</w:t>
      </w:r>
    </w:p>
    <w:p>
      <w:pPr>
        <w:pStyle w:val="BodyText"/>
      </w:pPr>
      <w:r>
        <w:t xml:space="preserve">Tiệm trà khác rất sợ chủ tuần sát, duy chỉ có tiệm bọn họ là ngóng bà chủ từ đầu tháng tới cuối tháng, bởi vì điều đó có nghĩa là tiền công tháng này tới rồi.</w:t>
      </w:r>
    </w:p>
    <w:p>
      <w:pPr>
        <w:pStyle w:val="BodyText"/>
      </w:pPr>
      <w:r>
        <w:t xml:space="preserve">Thành Vân Mạt thu lại tầm nhìn, lấy một phong bì ra khỏi túi, giao bằng hai tay cho cậu ta.</w:t>
      </w:r>
    </w:p>
    <w:p>
      <w:pPr>
        <w:pStyle w:val="BodyText"/>
      </w:pPr>
      <w:r>
        <w:t xml:space="preserve">Phục vụ cười tít cả mắt, “Cảm ơn chị chủ.”</w:t>
      </w:r>
    </w:p>
    <w:p>
      <w:pPr>
        <w:pStyle w:val="BodyText"/>
      </w:pPr>
      <w:r>
        <w:t xml:space="preserve">Ánh mắt của Thành Vân Mạt không tự chủ được mà lại nhìn sang bên cửa sổ.</w:t>
      </w:r>
    </w:p>
    <w:p>
      <w:pPr>
        <w:pStyle w:val="BodyText"/>
      </w:pPr>
      <w:r>
        <w:t xml:space="preserve">Phục vụ nói, “Anh này là khách quen, Lăng tiên sinh. Lần trước Triệu tiên sinh…”</w:t>
      </w:r>
    </w:p>
    <w:p>
      <w:pPr>
        <w:pStyle w:val="BodyText"/>
      </w:pPr>
      <w:r>
        <w:t xml:space="preserve">Lăng Bác Kim bỗng ngoái lại, ánh mặt trời rọi phía sau đầu cậu, mỗi sợi tóc như chải một lớp vàng, khuôn mặt đẹp trai như đang phát sáng, thần thánh tựa thiên sứ.</w:t>
      </w:r>
    </w:p>
    <w:p>
      <w:pPr>
        <w:pStyle w:val="BodyText"/>
      </w:pPr>
      <w:r>
        <w:t xml:space="preserve">Phục vụ nhìn đến độ ngẩn người.</w:t>
      </w:r>
    </w:p>
    <w:p>
      <w:pPr>
        <w:pStyle w:val="BodyText"/>
      </w:pPr>
      <w:r>
        <w:t xml:space="preserve">“Thêm cho tôi chút nước.” Lăng Bác Kim mỉm cười, nhưng ánh mắt lại lạnh nhạt xa cách.</w:t>
      </w:r>
    </w:p>
    <w:p>
      <w:pPr>
        <w:pStyle w:val="BodyText"/>
      </w:pPr>
      <w:r>
        <w:t xml:space="preserve">“Vâng.” Phục vụ đi lấy nước.</w:t>
      </w:r>
    </w:p>
    <w:p>
      <w:pPr>
        <w:pStyle w:val="BodyText"/>
      </w:pPr>
      <w:r>
        <w:t xml:space="preserve">Đến lúc cậu ta trở ra, Thành Vân Mạt vẫn đứng ở chỗ cũ, đáy mắt phủ sương, cả người phả ra sự sắc bén trước giờ chưa từng thấy.</w:t>
      </w:r>
    </w:p>
    <w:p>
      <w:pPr>
        <w:pStyle w:val="BodyText"/>
      </w:pPr>
      <w:r>
        <w:t xml:space="preserve">Phục vụ hơi cả kinh. Đây là lần đầu tiên cậu ta thấy bà chủ như vậy.</w:t>
      </w:r>
    </w:p>
    <w:p>
      <w:pPr>
        <w:pStyle w:val="BodyText"/>
      </w:pPr>
      <w:r>
        <w:t xml:space="preserve">“Để tôi.” Cô ta chẳng nói hai lời nhận lấy ấm nước từ tay cậu ta, đi thẳng tới chỗ Lăng Bác Kim.</w:t>
      </w:r>
    </w:p>
    <w:p>
      <w:pPr>
        <w:pStyle w:val="BodyText"/>
      </w:pPr>
      <w:r>
        <w:t xml:space="preserve">Vẻ như cảm thấy có người lại gần, Lăng Bác Kim nghiêng người, đẩy ấm trà sang trái.</w:t>
      </w:r>
    </w:p>
    <w:p>
      <w:pPr>
        <w:pStyle w:val="BodyText"/>
      </w:pPr>
      <w:r>
        <w:t xml:space="preserve">“Nghe bảo cậu hay tới.” Thành Vân Mạt mở nắp trà ra chậm rãi rót nước vào, nhụy hồng ủ rũ trong nước một lần nữa tẽ cánh.</w:t>
      </w:r>
    </w:p>
    <w:p>
      <w:pPr>
        <w:pStyle w:val="BodyText"/>
      </w:pPr>
      <w:r>
        <w:t xml:space="preserve">Lăng Bác Kim nhìn cô ta, “Đúng thế, nhưng hình như đây là lần đầu tôi thấy chị ở đây.”</w:t>
      </w:r>
    </w:p>
    <w:p>
      <w:pPr>
        <w:pStyle w:val="BodyText"/>
      </w:pPr>
      <w:r>
        <w:t xml:space="preserve">“Tôi là chủ chỗ này.” Thành Vân Mạt rót nước xong, hờ hững nhìn cậu, “Cậu tới vì lão Triệu hả?”</w:t>
      </w:r>
    </w:p>
    <w:p>
      <w:pPr>
        <w:pStyle w:val="BodyText"/>
      </w:pPr>
      <w:r>
        <w:t xml:space="preserve">Lăng Bác Kim ngẩn ra, có lẽ bởi không ngờ cô ta lại hỏi thẳng thừng như thế.</w:t>
      </w:r>
    </w:p>
    <w:p>
      <w:pPr>
        <w:pStyle w:val="BodyText"/>
      </w:pPr>
      <w:r>
        <w:t xml:space="preserve">“Tới đây vô ích, tìm tôi càng vô ích.” Thành Vân Mạt nói, “Nước trà chỗ tôi không rẻ, cậu đừng tới nữa, tôi không muốn trông thấy cậu.” Cô ta nhấc ấm nước lên đi tới tủ quầy, lấy hai phòng bì khác ở trong túi ra đặt lên tủ rồi quay đầu bước đi.</w:t>
      </w:r>
    </w:p>
    <w:p>
      <w:pPr>
        <w:pStyle w:val="BodyText"/>
      </w:pPr>
      <w:r>
        <w:t xml:space="preserve">Lăng Bác Kim lấy tiền bỏ lên bàn, đuổi theo.</w:t>
      </w:r>
    </w:p>
    <w:p>
      <w:pPr>
        <w:pStyle w:val="BodyText"/>
      </w:pPr>
      <w:r>
        <w:t xml:space="preserve">Thành Vân Mạt bước nhanh về trước.</w:t>
      </w:r>
    </w:p>
    <w:p>
      <w:pPr>
        <w:pStyle w:val="BodyText"/>
      </w:pPr>
      <w:r>
        <w:t xml:space="preserve">“Thành tiểu thư!” Lăng Bác Kim gọi.</w:t>
      </w:r>
    </w:p>
    <w:p>
      <w:pPr>
        <w:pStyle w:val="BodyText"/>
      </w:pPr>
      <w:r>
        <w:t xml:space="preserve">Thành Vân Mạt thình lình khựng bước, quay đầu lại nhìn cậu phẫn nộ, “Cậu điều tra tôi!”</w:t>
      </w:r>
    </w:p>
    <w:p>
      <w:pPr>
        <w:pStyle w:val="BodyText"/>
      </w:pPr>
      <w:r>
        <w:t xml:space="preserve">Lăng Bác Kim dừng chân lại, đôi con ngươi lấp lóe tránh đi ánh mắt hùng hổ của cô ta.</w:t>
      </w:r>
    </w:p>
    <w:p>
      <w:pPr>
        <w:pStyle w:val="BodyText"/>
      </w:pPr>
      <w:r>
        <w:t xml:space="preserve">“Vậy nên cậu cố ý ăn vận như thế này, uống trà hoa hồng nó thích uống sao?” Ngực cô ta dồn dập phập phồng.</w:t>
      </w:r>
    </w:p>
    <w:p>
      <w:pPr>
        <w:pStyle w:val="BodyText"/>
      </w:pPr>
      <w:r>
        <w:t xml:space="preserve">Lăng Bác Kim tháo tóc giả ra khỏi đầu, “Cả cái này nữa.”</w:t>
      </w:r>
    </w:p>
    <w:p>
      <w:pPr>
        <w:pStyle w:val="BodyText"/>
      </w:pPr>
      <w:r>
        <w:t xml:space="preserve">Vành mắt Thành Vân Mạt đỏ hoen, che miệng sụt sịt mũi, quay đầu bước đi. Cô ta đi gấp gáp, giống như đằng sau có mãnh thú đang truy đuổi, sau đó gần như là chạy tới bên ô tô, mở cửa xe ngồi vào.</w:t>
      </w:r>
    </w:p>
    <w:p>
      <w:pPr>
        <w:pStyle w:val="BodyText"/>
      </w:pPr>
      <w:r>
        <w:t xml:space="preserve">“Thành tiểu thư!” Lăng Bác Kim ở đằng sau gọi.</w:t>
      </w:r>
    </w:p>
    <w:p>
      <w:pPr>
        <w:pStyle w:val="BodyText"/>
      </w:pPr>
      <w:r>
        <w:t xml:space="preserve">Thành Vân Mạt dùng sức đóng cửa xe thì lại nghe thấy một tiếng gào đau đớn.</w:t>
      </w:r>
    </w:p>
    <w:p>
      <w:pPr>
        <w:pStyle w:val="BodyText"/>
      </w:pPr>
      <w:r>
        <w:t xml:space="preserve">Cửa chưa sập lại.</w:t>
      </w:r>
    </w:p>
    <w:p>
      <w:pPr>
        <w:pStyle w:val="BodyText"/>
      </w:pPr>
      <w:r>
        <w:t xml:space="preserve">Cô ta nghiêng đầu, trông thấy Lăng Bác Kim ôm tay ngồi xuống.</w:t>
      </w:r>
    </w:p>
    <w:p>
      <w:pPr>
        <w:pStyle w:val="BodyText"/>
      </w:pPr>
      <w:r>
        <w:t xml:space="preserve">“Cậu…” Thành Vân Mạt vẫn giữ tay nắm cửa, hơi ổn định lại rồi, “Tự cậu đưa tay vào đó.”</w:t>
      </w:r>
    </w:p>
    <w:p>
      <w:pPr>
        <w:pStyle w:val="BodyText"/>
      </w:pPr>
      <w:r>
        <w:t xml:space="preserve">Lăng Bác Kim chậm rãi đứng lên, hai mắt ầng ậng nước, nói khẽ khàng, “Tôi muốn xin lỗi chị.”</w:t>
      </w:r>
    </w:p>
    <w:p>
      <w:pPr>
        <w:pStyle w:val="BodyText"/>
      </w:pPr>
      <w:r>
        <w:t xml:space="preserve">Thành Vân Mạt quay đầu đi, “Khỏi cần.”</w:t>
      </w:r>
    </w:p>
    <w:p>
      <w:pPr>
        <w:pStyle w:val="BodyText"/>
      </w:pPr>
      <w:r>
        <w:t xml:space="preserve">“Nhưng mà, tôi…” Có vẻ cậu đau quá rồi, không nhịn được thổi tay.</w:t>
      </w:r>
    </w:p>
    <w:p>
      <w:pPr>
        <w:pStyle w:val="BodyText"/>
      </w:pPr>
      <w:r>
        <w:t xml:space="preserve">Thành Vân Mạt không nén được mà nhìn sang cậu, “Tay cậu…”</w:t>
      </w:r>
    </w:p>
    <w:p>
      <w:pPr>
        <w:pStyle w:val="BodyText"/>
      </w:pPr>
      <w:r>
        <w:t xml:space="preserve">“Không sao đâu.” Cậu cười rất gượng gạo.</w:t>
      </w:r>
    </w:p>
    <w:p>
      <w:pPr>
        <w:pStyle w:val="BodyText"/>
      </w:pPr>
      <w:r>
        <w:t xml:space="preserve">Thành Vân Mạt nói, “Lên xe.”</w:t>
      </w:r>
    </w:p>
    <w:p>
      <w:pPr>
        <w:pStyle w:val="BodyText"/>
      </w:pPr>
      <w:r>
        <w:t xml:space="preserve">Lăng Bác Kim ngạc nhiên nhìn cô ta.</w:t>
      </w:r>
    </w:p>
    <w:p>
      <w:pPr>
        <w:pStyle w:val="BodyText"/>
      </w:pPr>
      <w:r>
        <w:t xml:space="preserve">“Tôi đưa cậu tới bệnh viện khám.”</w:t>
      </w:r>
    </w:p>
    <w:p>
      <w:pPr>
        <w:pStyle w:val="BodyText"/>
      </w:pPr>
      <w:r>
        <w:t xml:space="preserve">“Không cần đâu, vết thương cỏn con thôi.”</w:t>
      </w:r>
    </w:p>
    <w:p>
      <w:pPr>
        <w:pStyle w:val="BodyText"/>
      </w:pPr>
      <w:r>
        <w:t xml:space="preserve">“Thế thì thôi vậy.” Thành Vân Mạt đóng cửa xe, khởi động ô tô, đang định lùi bánh thì phát hiện cửa sau xe bị mở ra bất chợt, cậu co người vào ngồi. Cô ta giận dữ nhìn cậu trong gương chiếu hậu.</w:t>
      </w:r>
    </w:p>
    <w:p>
      <w:pPr>
        <w:pStyle w:val="BodyText"/>
      </w:pPr>
      <w:r>
        <w:t xml:space="preserve">Lăng Bác Kim nói tội nghiệp, “Tới hiệu thuốc mua ít thuốc giảm đau được không?”</w:t>
      </w:r>
    </w:p>
    <w:p>
      <w:pPr>
        <w:pStyle w:val="BodyText"/>
      </w:pPr>
      <w:r>
        <w:t xml:space="preserve">Thành Vân Mạt tần ngần một chút rồi nhả chân ga, “Chỉ thuốc giảm đau thôi đấy.”</w:t>
      </w:r>
    </w:p>
    <w:p>
      <w:pPr>
        <w:pStyle w:val="BodyText"/>
      </w:pPr>
      <w:r>
        <w:t xml:space="preserve">“Cám ơn.” Lăng Bác Kim cười.</w:t>
      </w:r>
    </w:p>
    <w:p>
      <w:pPr>
        <w:pStyle w:val="BodyText"/>
      </w:pPr>
      <w:r>
        <w:t xml:space="preserve">Thành Vân Mạt bỗng nhiên phát hiện, kỳ thật lúc cậu trai trẻ họ Lăng này thật sự cười nom rất ấm áp, giống như ánh nắng rơi vãi trên người cậu ta hôm nay, khiến người ta không nhịn nổi mà muốn nhìn thêm mấy lần.</w:t>
      </w:r>
    </w:p>
    <w:p>
      <w:pPr>
        <w:pStyle w:val="BodyText"/>
      </w:pPr>
      <w:r>
        <w:t xml:space="preserve">Nhìn Lăng Bác Kim đi xe của Thành Vân Mạt rời đi xong Đầu to mới thở phào, nói với Thường Trấn Viễn ngồi bên cạnh, “Đồ đệ cậu được đó, cao thủ sát gái.”</w:t>
      </w:r>
    </w:p>
    <w:p>
      <w:pPr>
        <w:pStyle w:val="BodyText"/>
      </w:pPr>
      <w:r>
        <w:t xml:space="preserve">Thường Trấn Viễn sầm mặt không nói gì.</w:t>
      </w:r>
    </w:p>
    <w:p>
      <w:pPr>
        <w:pStyle w:val="BodyText"/>
      </w:pPr>
      <w:r>
        <w:t xml:space="preserve">Đầu to nói, “Thương tay của đồ đệ à?”</w:t>
      </w:r>
    </w:p>
    <w:p>
      <w:pPr>
        <w:pStyle w:val="BodyText"/>
      </w:pPr>
      <w:r>
        <w:t xml:space="preserve">Thường Trấn Viễn nói, “Về thôi.”</w:t>
      </w:r>
    </w:p>
    <w:p>
      <w:pPr>
        <w:pStyle w:val="BodyText"/>
      </w:pPr>
      <w:r>
        <w:t xml:space="preserve">Đầu to cả kinh, “Không đi theo chi viện à?”</w:t>
      </w:r>
    </w:p>
    <w:p>
      <w:pPr>
        <w:pStyle w:val="BodyText"/>
      </w:pPr>
      <w:r>
        <w:t xml:space="preserve">“Không cần.” Thường Trấn Viễn nhìn hướng họ rời đi, “Cậu ta xử lý khá lắm.”</w:t>
      </w:r>
    </w:p>
    <w:p>
      <w:pPr>
        <w:pStyle w:val="BodyText"/>
      </w:pPr>
      <w:r>
        <w:t xml:space="preserve">Không thể không nói, Lăng Bác Kim đúng là một cao thủ kể chuyện.</w:t>
      </w:r>
    </w:p>
    <w:p>
      <w:pPr>
        <w:pStyle w:val="BodyText"/>
      </w:pPr>
      <w:r>
        <w:t xml:space="preserve">Mười lăm phút ngắn ngủi, cậu đã khiến Thành Vân Mạt mới đầu cảm thấy mất bình tĩnh khi cậu cứ léo nhéo về thân thế nghe mê mẩn tới nỗi suýt nữa đi nhầm đường, lúc tới hiệu thuốc, cậu vừa khéo dừng ngay chỗ hấp dẫn, sau đó xuống xe.</w:t>
      </w:r>
    </w:p>
    <w:p>
      <w:pPr>
        <w:pStyle w:val="BodyText"/>
      </w:pPr>
      <w:r>
        <w:t xml:space="preserve">Thành Vân Mạt lưỡng lự dừng xe lại ven đường, nhìn cậu đi vào hiệu thuốc.</w:t>
      </w:r>
    </w:p>
    <w:p>
      <w:pPr>
        <w:pStyle w:val="BodyText"/>
      </w:pPr>
      <w:r>
        <w:t xml:space="preserve">Đến lúc Lăng Bác Kim ra khỏi hiệu thuốc thì cô ta vẫn còn ở đó.</w:t>
      </w:r>
    </w:p>
    <w:p>
      <w:pPr>
        <w:pStyle w:val="BodyText"/>
      </w:pPr>
      <w:r>
        <w:t xml:space="preserve">Pim.</w:t>
      </w:r>
    </w:p>
    <w:p>
      <w:pPr>
        <w:pStyle w:val="BodyText"/>
      </w:pPr>
      <w:r>
        <w:t xml:space="preserve">Sợ cậu không thấy xe của mình, Thành Vân Mạt ấn còi.</w:t>
      </w:r>
    </w:p>
    <w:p>
      <w:pPr>
        <w:pStyle w:val="BodyText"/>
      </w:pPr>
      <w:r>
        <w:t xml:space="preserve">Lăng Bác Kim kinh ngạc mở to mắt, lập tức hớn hở lên xe, “Thành tiểu thư.”</w:t>
      </w:r>
    </w:p>
    <w:p>
      <w:pPr>
        <w:pStyle w:val="BodyText"/>
      </w:pPr>
      <w:r>
        <w:t xml:space="preserve">Thành Vân Mạt nói, “Sống ở đâu?”</w:t>
      </w:r>
    </w:p>
    <w:p>
      <w:pPr>
        <w:pStyle w:val="BodyText"/>
      </w:pPr>
      <w:r>
        <w:t xml:space="preserve">Lăng Bác Kim nói, “Hạnh Phúc Điền Viên.”</w:t>
      </w:r>
    </w:p>
    <w:p>
      <w:pPr>
        <w:pStyle w:val="BodyText"/>
      </w:pPr>
      <w:r>
        <w:t xml:space="preserve">Thành Vân Mạt xoay vô lăng.</w:t>
      </w:r>
    </w:p>
    <w:p>
      <w:pPr>
        <w:pStyle w:val="BodyText"/>
      </w:pPr>
      <w:r>
        <w:t xml:space="preserve">Lăng Bác Kim ngồi yên lặng.</w:t>
      </w:r>
    </w:p>
    <w:p>
      <w:pPr>
        <w:pStyle w:val="BodyText"/>
      </w:pPr>
      <w:r>
        <w:t xml:space="preserve">Bầu không khí trong xe tĩnh lặng một lúc, Thành Vân Mạt hỏi, “Cậu nói cô cậu bị một kẻ có tiền có thế quấy rầy, về sau thì sao?”</w:t>
      </w:r>
    </w:p>
    <w:p>
      <w:pPr>
        <w:pStyle w:val="BodyText"/>
      </w:pPr>
      <w:r>
        <w:t xml:space="preserve">“Về sau ấy à…” Tiên sinh kể chuyện họ Lăng thở dài một hơi rồi mới tiếp tục kể ra cái “thân thế” cậu đã chuẩn bị ba ngày trời.</w:t>
      </w:r>
    </w:p>
    <w:p>
      <w:pPr>
        <w:pStyle w:val="BodyText"/>
      </w:pPr>
      <w:r>
        <w:t xml:space="preserve">Lúc tới Hạnh Phúc Điền Viên, bà cô trên trời rơi xuống của Lăng Bác Kim nhất thời nghĩ quẩn nhảy sông, cậu cũng lưu lạc tới cô nhi viện, câu chuyện đi qua cao trào, cuối cùng cũng tới hồi kết, nhưng câu chuyện vẫn chưa chấm dứt, cuộc sống vẫn đang tiếp diễn.</w:t>
      </w:r>
    </w:p>
    <w:p>
      <w:pPr>
        <w:pStyle w:val="BodyText"/>
      </w:pPr>
      <w:r>
        <w:t xml:space="preserve">“Giờ cậu sống ổn không?” Có vẻ Thành Vân Mạt nhớ lại chuyện gì, mờ mịt nhìn phía trước.</w:t>
      </w:r>
    </w:p>
    <w:p>
      <w:pPr>
        <w:pStyle w:val="BodyText"/>
      </w:pPr>
      <w:r>
        <w:t xml:space="preserve">Lăng Bác Kim cười tự giễu, “Chẳng nói được là có ổn hay không, giờ tôi chỉ muốn kiếm thêm ít tiền. Tôi sống ngần này chỉ lĩnh hội được một đạo lý rằng, thật sự không thể không có tiền.”</w:t>
      </w:r>
    </w:p>
    <w:p>
      <w:pPr>
        <w:pStyle w:val="BodyText"/>
      </w:pPr>
      <w:r>
        <w:t xml:space="preserve">Thành Vân Mạt nói, “Cậu sai rồi.”</w:t>
      </w:r>
    </w:p>
    <w:p>
      <w:pPr>
        <w:pStyle w:val="BodyText"/>
      </w:pPr>
      <w:r>
        <w:t xml:space="preserve">Lăng Bác Kim nói, “Có phải chị có rất nhiều tiền không?”</w:t>
      </w:r>
    </w:p>
    <w:p>
      <w:pPr>
        <w:pStyle w:val="BodyText"/>
      </w:pPr>
      <w:r>
        <w:t xml:space="preserve">Thành Vân Mạt im lặng.</w:t>
      </w:r>
    </w:p>
    <w:p>
      <w:pPr>
        <w:pStyle w:val="BodyText"/>
      </w:pPr>
      <w:r>
        <w:t xml:space="preserve">Lăng Bác Kim nói, “Vì vậy chị thấy tiền không phải tất cả. Nhưng với kẻ bần cùng thì có lúc tiền sẽ là tất cả, dù không phải thì cũng là trụ cột cho tất cả.”</w:t>
      </w:r>
    </w:p>
    <w:p>
      <w:pPr>
        <w:pStyle w:val="BodyText"/>
      </w:pPr>
      <w:r>
        <w:t xml:space="preserve">Thành Vân Mạt nắm chặt vô-lăng, “Đến rồi.”</w:t>
      </w:r>
    </w:p>
    <w:p>
      <w:pPr>
        <w:pStyle w:val="BodyText"/>
      </w:pPr>
      <w:r>
        <w:t xml:space="preserve">Lăng Bác Kim mở cửa xe, trù trừ nhìn cô ta, “Chị có thể…”</w:t>
      </w:r>
    </w:p>
    <w:p>
      <w:pPr>
        <w:pStyle w:val="BodyText"/>
      </w:pPr>
      <w:r>
        <w:t xml:space="preserve">Thành Vân Mạt nhìn cậu qua gương chiếu hậu.</w:t>
      </w:r>
    </w:p>
    <w:p>
      <w:pPr>
        <w:pStyle w:val="BodyText"/>
      </w:pPr>
      <w:r>
        <w:t xml:space="preserve">Lăng Bác Kim lấy hết can đảm nói ra, “Có thể tiến cử tôi với sếp Triệu không?”</w:t>
      </w:r>
    </w:p>
    <w:p>
      <w:pPr>
        <w:pStyle w:val="BodyText"/>
      </w:pPr>
      <w:r>
        <w:t xml:space="preserve">Mặt Thành Vân Mạt xụ xuống, “Tôi nói rồi, việc này tìm tới tôi vô dụng thôi.”</w:t>
      </w:r>
    </w:p>
    <w:p>
      <w:pPr>
        <w:pStyle w:val="BodyText"/>
      </w:pPr>
      <w:r>
        <w:t xml:space="preserve">Lăng Bác Kim cười, có chút ngại ngùng, có chút cô đơn, pha cả chút gượng gạo, “Xin lỗi, hình như tôi lại khiến chị tức giận rồi.”</w:t>
      </w:r>
    </w:p>
    <w:p>
      <w:pPr>
        <w:pStyle w:val="BodyText"/>
      </w:pPr>
      <w:r>
        <w:t xml:space="preserve">“Không đâu.” Thành Vân Mạt dịu mặt lại, “Về nghỉ ngơi cho tốt.”</w:t>
      </w:r>
    </w:p>
    <w:p>
      <w:pPr>
        <w:pStyle w:val="BodyText"/>
      </w:pPr>
      <w:r>
        <w:t xml:space="preserve">Lăng Bác Kim ngoan ngoãn gật đầu.</w:t>
      </w:r>
    </w:p>
    <w:p>
      <w:pPr>
        <w:pStyle w:val="BodyText"/>
      </w:pPr>
      <w:r>
        <w:t xml:space="preserve">Đóng cửa xe, xe lao đi trong nháy mắt, giống như đang gấp rút cắt đuôi thứ gì đó.</w:t>
      </w:r>
    </w:p>
    <w:p>
      <w:pPr>
        <w:pStyle w:val="BodyText"/>
      </w:pPr>
      <w:r>
        <w:t xml:space="preserve">Lăng Bác Kim sờ cái tay sưng phù rõ rệt, cười khổ trở về. Dù trước đó đã chuẩn bị tinh thần sẵn rồi nên cố ý giơ tay ra chặn, ai ngờ lại đánh giá thấp sức của chị ta.</w:t>
      </w:r>
    </w:p>
    <w:p>
      <w:pPr>
        <w:pStyle w:val="BodyText"/>
      </w:pPr>
      <w:r>
        <w:t xml:space="preserve">Thật là…</w:t>
      </w:r>
    </w:p>
    <w:p>
      <w:pPr>
        <w:pStyle w:val="BodyText"/>
      </w:pPr>
      <w:r>
        <w:t xml:space="preserve">Đau quá!</w:t>
      </w:r>
    </w:p>
    <w:p>
      <w:pPr>
        <w:pStyle w:val="BodyText"/>
      </w:pPr>
      <w:r>
        <w:t xml:space="preserve">Về tới nhà, cậu mở tủ lạnh, xác định trong nhà vẫn còn đồ ăn. Trừ lúc tới nhà Đầu to ăn rình ra, cậu và Thường Trấn Viễn tự hiểu ngầm mà chia rõ công việc, cậu mua đồ ăn rửa đồ ăn rửa bát đũa, Thường Trấn Viễn nấu nướng. Vì vậy đảm bảo tủ lạnh đầy ăm ắp là nhiệm vụ của cậu.</w:t>
      </w:r>
    </w:p>
    <w:p>
      <w:pPr>
        <w:pStyle w:val="BodyText"/>
      </w:pPr>
      <w:r>
        <w:t xml:space="preserve">Tối nay ăn gì nhỉ?</w:t>
      </w:r>
    </w:p>
    <w:p>
      <w:pPr>
        <w:pStyle w:val="BodyText"/>
      </w:pPr>
      <w:r>
        <w:t xml:space="preserve">Cậu nghĩ rồi lấy dẻ sườn từ ngăn đá ra nhúng nước để rã đông, sau đó bắt đầu lột măng.</w:t>
      </w:r>
    </w:p>
    <w:p>
      <w:pPr>
        <w:pStyle w:val="BodyText"/>
      </w:pPr>
      <w:r>
        <w:t xml:space="preserve">Thường Trấn Viễn trở về liền thấy Lăng Bác Kim cầm măng bằng bàn tay phải sưng vù, tay trái không bị gì vụng về lột măng.</w:t>
      </w:r>
    </w:p>
    <w:p>
      <w:pPr>
        <w:pStyle w:val="BodyText"/>
      </w:pPr>
      <w:r>
        <w:t xml:space="preserve">“Tay hết sưng rồi à?” Hắn tựa vào khung cửa, hỏi lợt lạt.</w:t>
      </w:r>
    </w:p>
    <w:p>
      <w:pPr>
        <w:pStyle w:val="BodyText"/>
      </w:pPr>
      <w:r>
        <w:t xml:space="preserve">Lăng Bác Kim ngừng lột măng, nói, “Chưa ạ.”</w:t>
      </w:r>
    </w:p>
    <w:p>
      <w:pPr>
        <w:pStyle w:val="BodyText"/>
      </w:pPr>
      <w:r>
        <w:t xml:space="preserve">Thường Trấn Viễn nói, “Đi gọi điện đi.”</w:t>
      </w:r>
    </w:p>
    <w:p>
      <w:pPr>
        <w:pStyle w:val="BodyText"/>
      </w:pPr>
      <w:r>
        <w:t xml:space="preserve">Lăng Bác Kim không hiểu, “Gọi ai ạ?”</w:t>
      </w:r>
    </w:p>
    <w:p>
      <w:pPr>
        <w:pStyle w:val="BodyText"/>
      </w:pPr>
      <w:r>
        <w:t xml:space="preserve">“Đầu to hoặc Vương Thụy, bảo họ nấu thêm cơm.”</w:t>
      </w:r>
    </w:p>
    <w:p>
      <w:pPr>
        <w:pStyle w:val="BodyText"/>
      </w:pPr>
      <w:r>
        <w:t xml:space="preserve">“…Dạ.” Lăng Bác Kim nói, “Thế măng với dẻ sườn thì sao giờ?”</w:t>
      </w:r>
    </w:p>
    <w:p>
      <w:pPr>
        <w:pStyle w:val="BodyText"/>
      </w:pPr>
      <w:r>
        <w:t xml:space="preserve">Thường Trấn Viễn nói, “Cầm theo, góp đồ ăn cho họ.”</w:t>
      </w:r>
    </w:p>
    <w:p>
      <w:pPr>
        <w:pStyle w:val="Compact"/>
      </w:pPr>
      <w:r>
        <w:t xml:space="preserve">Vì vậy, chẳng mấy lâu sau, Vương Thụy vừa mới thắt xong tạp dề thì trông thấy Thường Trấn Viễn và Lăng Bác Kim, một người cầm thịt chưa tan hết, một người cầm măng chưa lột xong, chạy tới góp đồ nấu cơm chung.</w:t>
      </w:r>
      <w:r>
        <w:br w:type="textWrapping"/>
      </w:r>
      <w:r>
        <w:br w:type="textWrapping"/>
      </w:r>
    </w:p>
    <w:p>
      <w:pPr>
        <w:pStyle w:val="Heading2"/>
      </w:pPr>
      <w:bookmarkStart w:id="84" w:name="chương-62-khung-cảnh-phía-sau-cánh-cửa"/>
      <w:bookmarkEnd w:id="84"/>
      <w:r>
        <w:t xml:space="preserve">62. Chương 62: Khung Cảnh Phía Sau Cánh Cửa</w:t>
      </w:r>
    </w:p>
    <w:p>
      <w:pPr>
        <w:pStyle w:val="Compact"/>
      </w:pPr>
      <w:r>
        <w:br w:type="textWrapping"/>
      </w:r>
      <w:r>
        <w:br w:type="textWrapping"/>
      </w:r>
      <w:r>
        <w:t xml:space="preserve">Hằng ngày tan tầm, Lăng Bác Kim sẽ tới tiệm trà Lão Từ ngồi một lúc, uống một ấm trà, có lúc đọc sách, có lúc nhoài lên bàn viết vu vơ, cũng có lúc chẳng làm gì cả, chỉ ngẩn ngơ nhìn người đi đường bên ngoài cửa sổ.</w:t>
      </w:r>
    </w:p>
    <w:p>
      <w:pPr>
        <w:pStyle w:val="BodyText"/>
      </w:pPr>
      <w:r>
        <w:t xml:space="preserve">Ngồi liên tiếp mười ba ngày.</w:t>
      </w:r>
    </w:p>
    <w:p>
      <w:pPr>
        <w:pStyle w:val="BodyText"/>
      </w:pPr>
      <w:r>
        <w:t xml:space="preserve">Tới ngày thứ mười bốn, người nên xuất hiện cuối cùng cũng xuất hiện.</w:t>
      </w:r>
    </w:p>
    <w:p>
      <w:pPr>
        <w:pStyle w:val="BodyText"/>
      </w:pPr>
      <w:r>
        <w:t xml:space="preserve">Lăng Bác Kim nhìn Thành Vân Mạt đi tới trước mặt, khuôn mặt hờ hững khó che đi sự bất đắc dĩ trong mắt, trên mặt tràn ra nụ cười rực rỡ hơn ánh cầu vồng.</w:t>
      </w:r>
    </w:p>
    <w:p>
      <w:pPr>
        <w:pStyle w:val="BodyText"/>
      </w:pPr>
      <w:r>
        <w:t xml:space="preserve">“Cậu có biết cậu là một kẻ ngốc không vậy?” Cô ta hỏi.</w:t>
      </w:r>
    </w:p>
    <w:p>
      <w:pPr>
        <w:pStyle w:val="BodyText"/>
      </w:pPr>
      <w:r>
        <w:t xml:space="preserve">Lăng Bác Kim nói, “Người biết mình là kẻ ngốc thì nhất định không phải kẻ ngốc.”</w:t>
      </w:r>
    </w:p>
    <w:p>
      <w:pPr>
        <w:pStyle w:val="BodyText"/>
      </w:pPr>
      <w:r>
        <w:t xml:space="preserve">Thành Vân Mạt nói, “Thế thì chắc chắn là cậu không biết.”</w:t>
      </w:r>
    </w:p>
    <w:p>
      <w:pPr>
        <w:pStyle w:val="BodyText"/>
      </w:pPr>
      <w:r>
        <w:t xml:space="preserve">Lăng Bác Kim cười nói, “Được rồi, tôi có thể tiếp tục không biết.”</w:t>
      </w:r>
    </w:p>
    <w:p>
      <w:pPr>
        <w:pStyle w:val="BodyText"/>
      </w:pPr>
      <w:r>
        <w:t xml:space="preserve">Thành Vân Mạt đanh mặt mãi cuối cùng không đanh nổi nữa, nét cười lan ra. Cô ta kéo ghế ngồi xuống, “Tay cậu sao rồi?”</w:t>
      </w:r>
    </w:p>
    <w:p>
      <w:pPr>
        <w:pStyle w:val="BodyText"/>
      </w:pPr>
      <w:r>
        <w:t xml:space="preserve">Lăng Bác Kim chậm rãi nhấp một hớp trà, “Giờ tôi biết sao phải nửa tháng sau chị mới xuất hiện rồi.”</w:t>
      </w:r>
    </w:p>
    <w:p>
      <w:pPr>
        <w:pStyle w:val="BodyText"/>
      </w:pPr>
      <w:r>
        <w:t xml:space="preserve">Thành Vân Mạt nói, “Tôi tạt ngang qua thôi.”</w:t>
      </w:r>
    </w:p>
    <w:p>
      <w:pPr>
        <w:pStyle w:val="BodyText"/>
      </w:pPr>
      <w:r>
        <w:t xml:space="preserve">Lăng Bác Kim rì rầm, “Nhất định là chị sợ tay tôi sưng rồi đòi chị tiền thuốc.”</w:t>
      </w:r>
    </w:p>
    <w:p>
      <w:pPr>
        <w:pStyle w:val="BodyText"/>
      </w:pPr>
      <w:r>
        <w:t xml:space="preserve">Thành Vân Mạt hơi nhoài về trước, “Tay cậu sưng lắm à?”</w:t>
      </w:r>
    </w:p>
    <w:p>
      <w:pPr>
        <w:pStyle w:val="BodyText"/>
      </w:pPr>
      <w:r>
        <w:t xml:space="preserve">Lăng Bác Kim ngoan ngoãn vươn tay ra cho cô ta xem.</w:t>
      </w:r>
    </w:p>
    <w:p>
      <w:pPr>
        <w:pStyle w:val="BodyText"/>
      </w:pPr>
      <w:r>
        <w:t xml:space="preserve">Thành Vân Mạt tính nắm lấy theo bản năng, nhưng tay vươn ra lại rụt về, nhìn qua quýt rồi nói, “Đỡ hơn rồi.”</w:t>
      </w:r>
    </w:p>
    <w:p>
      <w:pPr>
        <w:pStyle w:val="BodyText"/>
      </w:pPr>
      <w:r>
        <w:t xml:space="preserve">Lăng Bác Kim nói, “Nói thực bàn tay này bị thương chẳng phải lần đầu, vẫn nhớ lần gần nhất bị thương là hồi cấp hai. Chắc chắn chị không ngờ được là do đâu đâu.”</w:t>
      </w:r>
    </w:p>
    <w:p>
      <w:pPr>
        <w:pStyle w:val="BodyText"/>
      </w:pPr>
      <w:r>
        <w:t xml:space="preserve">“Do đâu?”</w:t>
      </w:r>
    </w:p>
    <w:p>
      <w:pPr>
        <w:pStyle w:val="BodyText"/>
      </w:pPr>
      <w:r>
        <w:t xml:space="preserve">“Do giúp chủ nhiệm tán tỉnh bạn gái.”</w:t>
      </w:r>
    </w:p>
    <w:p>
      <w:pPr>
        <w:pStyle w:val="BodyText"/>
      </w:pPr>
      <w:r>
        <w:t xml:space="preserve">Tuy không phải lần nào tới cũng gặp được Thành Vân Mạt, nhưng dần dần, số lần Thành Vân Mạt tới tiệm trà ngày càng nhiều hơn. Về sau, Lăng Bác Kim cố ý bảo hẹn mai gặp, nếu có thể tới, Thành Vân Mạt sẽ ngầm đồng ý, không thể tới thì Thành Vân Mạt sẽ nói không được. Dù vậy, ngày hôm sau Lăng Bác Kim vẫn tới.</w:t>
      </w:r>
    </w:p>
    <w:p>
      <w:pPr>
        <w:pStyle w:val="BodyText"/>
      </w:pPr>
      <w:r>
        <w:t xml:space="preserve">Theo thời gian, quan hệ của hai người dần ổn định.</w:t>
      </w:r>
    </w:p>
    <w:p>
      <w:pPr>
        <w:pStyle w:val="BodyText"/>
      </w:pPr>
      <w:r>
        <w:t xml:space="preserve">Lưu Triệu từng hỏi Lăng Bác Kim, định nghĩa quan hệ của bọn cậu thế nào.</w:t>
      </w:r>
    </w:p>
    <w:p>
      <w:pPr>
        <w:pStyle w:val="BodyText"/>
      </w:pPr>
      <w:r>
        <w:t xml:space="preserve">Lăng Bác Kim suy nghĩ rồi nói, “Bạn.”</w:t>
      </w:r>
    </w:p>
    <w:p>
      <w:pPr>
        <w:pStyle w:val="BodyText"/>
      </w:pPr>
      <w:r>
        <w:t xml:space="preserve">Lưu Triệu không hỏi thêm nữa.</w:t>
      </w:r>
    </w:p>
    <w:p>
      <w:pPr>
        <w:pStyle w:val="BodyText"/>
      </w:pPr>
      <w:r>
        <w:t xml:space="preserve">Bạn là một khái niệm bao la nhất mơ hồ nhất, đồng thời cũng có nhiều khả năng nhất. Tiến một bước về hướng tình thân thì là chị em, tiến một bước về hướng tình yêu thì là người yêu, tiến một bước về hướng tình bạn thì là tri kỷ, lùi một bước thì là người xa lạ biết tên nhau.</w:t>
      </w:r>
    </w:p>
    <w:p>
      <w:pPr>
        <w:pStyle w:val="BodyText"/>
      </w:pPr>
      <w:r>
        <w:t xml:space="preserve">Lăng Bác Kim cảm thấy mũi chân cậu ta đang xoay về hướng nào vậy?</w:t>
      </w:r>
    </w:p>
    <w:p>
      <w:pPr>
        <w:pStyle w:val="BodyText"/>
      </w:pPr>
      <w:r>
        <w:t xml:space="preserve">Câu hỏi này từng xuất hiện trong đầu Thường Trấn Viễn, cuối cùng không hỏi ngay mặt mấy người Lưu Triệu. Song về nhà, hắn hỏi ý nhị hơn, “Nếu cần thì cậu sẽ hy sinh thân thể chứ?”</w:t>
      </w:r>
    </w:p>
    <w:p>
      <w:pPr>
        <w:pStyle w:val="BodyText"/>
      </w:pPr>
      <w:r>
        <w:t xml:space="preserve">Hắn hỏi lúc đang mặc xà lỏn mở tủ lạnh, nhìn không nghiêm túc tẹo nào. Vì vậy Lăng Bác Kim cười to, “Em sẽ thấy rất vinh hạnh.”</w:t>
      </w:r>
    </w:p>
    <w:p>
      <w:pPr>
        <w:pStyle w:val="BodyText"/>
      </w:pPr>
      <w:r>
        <w:t xml:space="preserve">Thường Trấn Viễn nói, “Vì cô ta là nữ giới à?”</w:t>
      </w:r>
    </w:p>
    <w:p>
      <w:pPr>
        <w:pStyle w:val="BodyText"/>
      </w:pPr>
      <w:r>
        <w:t xml:space="preserve">Nụ cười của Lăng Bác Kim trở nên ngỡ ngàng, “Dạ?”</w:t>
      </w:r>
    </w:p>
    <w:p>
      <w:pPr>
        <w:pStyle w:val="BodyText"/>
      </w:pPr>
      <w:r>
        <w:t xml:space="preserve">Thường Trấn Viễn nói, “Tôi đang nghĩ, nếu người cậu tiếp cận là Triệu Thác Đường thì sẽ ra sao nhỉ?”</w:t>
      </w:r>
    </w:p>
    <w:p>
      <w:pPr>
        <w:pStyle w:val="BodyText"/>
      </w:pPr>
      <w:r>
        <w:t xml:space="preserve">Lăng Bác Kim nói, “Đây chính là mục tiêu của em.”</w:t>
      </w:r>
    </w:p>
    <w:p>
      <w:pPr>
        <w:pStyle w:val="BodyText"/>
      </w:pPr>
      <w:r>
        <w:t xml:space="preserve">“Ý tôi là, tiếp cận Triệu Thác Đường theo cách cậu tiếp cận Thành Vân Mạt.” Thường Trấn Viễn chẳng mấy khi có kiên nhẫn để hỏi thấu đáo như vậy.</w:t>
      </w:r>
    </w:p>
    <w:p>
      <w:pPr>
        <w:pStyle w:val="BodyText"/>
      </w:pPr>
      <w:r>
        <w:t xml:space="preserve">Lăng Bác Kim nghĩ rồi nói, “Có lẽ gã sẽ dùng cửa xe kẹp gãy ngón tay của em.”</w:t>
      </w:r>
    </w:p>
    <w:p>
      <w:pPr>
        <w:pStyle w:val="BodyText"/>
      </w:pPr>
      <w:r>
        <w:t xml:space="preserve">“Nghe không tệ.” Thường Trấn Viễn ngừng chút rồi nói, “Cậu đoán coi, nếu là Trang Tranh thì sẽ ra sao?”</w:t>
      </w:r>
    </w:p>
    <w:p>
      <w:pPr>
        <w:pStyle w:val="BodyText"/>
      </w:pPr>
      <w:r>
        <w:t xml:space="preserve">Lăng Bác Kim nhún vai, “Em không biết hắn.”</w:t>
      </w:r>
    </w:p>
    <w:p>
      <w:pPr>
        <w:pStyle w:val="BodyText"/>
      </w:pPr>
      <w:r>
        <w:t xml:space="preserve">Thường Trấn Viễn vặn vòi vo gạo.</w:t>
      </w:r>
    </w:p>
    <w:p>
      <w:pPr>
        <w:pStyle w:val="BodyText"/>
      </w:pPr>
      <w:r>
        <w:t xml:space="preserve">Tiếng nước rào rào vang lên.</w:t>
      </w:r>
    </w:p>
    <w:p>
      <w:pPr>
        <w:pStyle w:val="BodyText"/>
      </w:pPr>
      <w:r>
        <w:t xml:space="preserve">Vo gạo xong, vòi nước vặn lại, phòng bếp quay về yên lặng.</w:t>
      </w:r>
    </w:p>
    <w:p>
      <w:pPr>
        <w:pStyle w:val="BodyText"/>
      </w:pPr>
      <w:r>
        <w:t xml:space="preserve">Lăng Bác Kim chợt hỏi, “Sư phụ, anh cảm thấy Trang Tranh sẽ làm thế nào ha?”</w:t>
      </w:r>
    </w:p>
    <w:p>
      <w:pPr>
        <w:pStyle w:val="BodyText"/>
      </w:pPr>
      <w:r>
        <w:t xml:space="preserve">Thường Trấn Viễn đổ gạo vào nồi cơm điện, chẳng quay đầu lại mà rằng, “Hắn sẽ tháo cửa xe xuống nện chết cậu.”</w:t>
      </w:r>
    </w:p>
    <w:p>
      <w:pPr>
        <w:pStyle w:val="BodyText"/>
      </w:pPr>
      <w:r>
        <w:t xml:space="preserve">Lăng Bác Kim nói, “Chắc hắn phải khỏe lắm đây.”</w:t>
      </w:r>
    </w:p>
    <w:p>
      <w:pPr>
        <w:pStyle w:val="BodyText"/>
      </w:pPr>
      <w:r>
        <w:t xml:space="preserve">Thường Trấn Viễn không lên tiếng.</w:t>
      </w:r>
    </w:p>
    <w:p>
      <w:pPr>
        <w:pStyle w:val="BodyText"/>
      </w:pPr>
      <w:r>
        <w:t xml:space="preserve">Khi hắn cắm dây điện nồi cơm, Lăng Bác Kim lại bổ sung một câu, “Hoặc là xe hắn lởm lắm.”</w:t>
      </w:r>
    </w:p>
    <w:p>
      <w:pPr>
        <w:pStyle w:val="BodyText"/>
      </w:pPr>
      <w:r>
        <w:t xml:space="preserve">“…”</w:t>
      </w:r>
    </w:p>
    <w:p>
      <w:pPr>
        <w:pStyle w:val="BodyText"/>
      </w:pPr>
      <w:r>
        <w:t xml:space="preserve">Đối với Thường Trấn Viễn, hôm nay là một ngày trọng đại. Vì rốt cuộc hắn có thể hoàn toàn loại bỏ trọng lượng thừa thãi ở trên người mình —— tất nhiên không phải đang nói tới quần áo.</w:t>
      </w:r>
    </w:p>
    <w:p>
      <w:pPr>
        <w:pStyle w:val="BodyText"/>
      </w:pPr>
      <w:r>
        <w:t xml:space="preserve">Lấy số xong, Thường Trấn Viễn ngồi trên ghế xếp hàng.</w:t>
      </w:r>
    </w:p>
    <w:p>
      <w:pPr>
        <w:pStyle w:val="BodyText"/>
      </w:pPr>
      <w:r>
        <w:t xml:space="preserve">Lăng Bác Kim bóc quýt cho hắn.</w:t>
      </w:r>
    </w:p>
    <w:p>
      <w:pPr>
        <w:pStyle w:val="BodyText"/>
      </w:pPr>
      <w:r>
        <w:t xml:space="preserve">Thường Trấn Viễn vừa ăn vừa nói, “Cậu không đến cũng được.”</w:t>
      </w:r>
    </w:p>
    <w:p>
      <w:pPr>
        <w:pStyle w:val="BodyText"/>
      </w:pPr>
      <w:r>
        <w:t xml:space="preserve">Lăng Bác Kim chớp mắt, “Sư phụ, lúc chúng ta lên taxi anh không có nói câu này.”</w:t>
      </w:r>
    </w:p>
    <w:p>
      <w:pPr>
        <w:pStyle w:val="BodyText"/>
      </w:pPr>
      <w:r>
        <w:t xml:space="preserve">Thường Trấn Viễn nói, “Khi đó cậu chưa bóc quýt.”</w:t>
      </w:r>
    </w:p>
    <w:p>
      <w:pPr>
        <w:pStyle w:val="BodyText"/>
      </w:pPr>
      <w:r>
        <w:t xml:space="preserve">Lăng Bác Kim không nhịn được phì cười.</w:t>
      </w:r>
    </w:p>
    <w:p>
      <w:pPr>
        <w:pStyle w:val="BodyText"/>
      </w:pPr>
      <w:r>
        <w:t xml:space="preserve">Ở lâu với Thường Trấn Viễn liền cảm thấy người này quả thực là một ẩn đố. Lần thứ nhất gặp mặt, ấn tượng Thường Trấn Viễn gây cho cậu là thô bạo, sự thô bạo u ám nặng nề hơn cả trong cảm nhận của Vương Thụy, khó mà tưởng tượng nổi một người xa lạ có dáng người mập mạp vẻ ngoài cũng xem như tuấn tú sẽ nảy ra cảm xúc như vậy với mình. Dù sau khi tung xong cú đấm, Thường Trấn Viễn nhanh chóng điều chỉnh cảm xúc, nhưng cơn đau rát trên mặt cho cậu biết rằng, cảnh vừa rồi vô cùng chân thật. Có điều cậu quả tình chẳng nghĩ ra mình rốt cuộc có khúc mắc gì với hắn tới độ hắn thù hằn mình như vậy. Mang theo thắc mắc và tò mò, cậu mượn quan hệ sư đồ chủ động tham gia cuộc sống của hắn, thậm chí không ngừng lấy lòng hắn bởi cậu muốn biết nguyên nhân.</w:t>
      </w:r>
    </w:p>
    <w:p>
      <w:pPr>
        <w:pStyle w:val="BodyText"/>
      </w:pPr>
      <w:r>
        <w:t xml:space="preserve">Về sau, trong quá trình làm việc, cậu dần dần chứng kiến một Thường Trấn Viễn khác hẳn.</w:t>
      </w:r>
    </w:p>
    <w:p>
      <w:pPr>
        <w:pStyle w:val="BodyText"/>
      </w:pPr>
      <w:r>
        <w:t xml:space="preserve">Bảo hắn giống bố mình không hoàn toàn là kéo quan hệ. Trên người Thường Trấn Viễn đích xác mang theo khí chất giống với bố cậu, ví dụ như thái độ bày mưu tính kế khi xử lý vụ án. Nhất là sau khi mình mở miệng bảo giống, cậu phát hiện mình bắt đầu khai thác những điểm tương tự trên người Thường Trấn Viễn một cách có mục đích.</w:t>
      </w:r>
    </w:p>
    <w:p>
      <w:pPr>
        <w:pStyle w:val="BodyText"/>
      </w:pPr>
      <w:r>
        <w:t xml:space="preserve">Rồi sau nữa, giữa bọn cậu có một cuộc tổng vệ sinh.</w:t>
      </w:r>
    </w:p>
    <w:p>
      <w:pPr>
        <w:pStyle w:val="BodyText"/>
      </w:pPr>
      <w:r>
        <w:t xml:space="preserve">Cậu không biết điều gì dẫn tới cuộc tổng vệ sinh này, nhưng có thể khẳng định được là, cuộc tổng vệ sinh này khiến mối quan hệ của bọn cậu tăng vọt về chất. Giống như cánh cửa chắn ngang giữa hai người chợt mở ra một khe hẹp. Rốt cuộc hắn cũng cho mình bước vào bên trong.</w:t>
      </w:r>
    </w:p>
    <w:p>
      <w:pPr>
        <w:pStyle w:val="BodyText"/>
      </w:pPr>
      <w:r>
        <w:t xml:space="preserve">Khung cảnh trong phòng rất khác.</w:t>
      </w:r>
    </w:p>
    <w:p>
      <w:pPr>
        <w:pStyle w:val="BodyText"/>
      </w:pPr>
      <w:r>
        <w:t xml:space="preserve">Thường Trấn Viễn thô bạo trở nên xa xôi, Thường Trấn Viễn cay nghiệt trở nên mơ hồ, Thường Trấn Viễn giống bố vẫn còn ở đó, và trở nên chân thật lại gần gũi. Giống như bây giờ vậy, hắn sẽ nói giỡn với cậu, bằng giọng điệu rất tự nhiên. Hồi mới tới cục cảnh sát, cậu chẳng thể nào ngờ rằng sẽ có một ngày thế này.</w:t>
      </w:r>
    </w:p>
    <w:p>
      <w:pPr>
        <w:pStyle w:val="BodyText"/>
      </w:pPr>
      <w:r>
        <w:t xml:space="preserve">“Cậu định cười tới khi nào vậy?”</w:t>
      </w:r>
    </w:p>
    <w:p>
      <w:pPr>
        <w:pStyle w:val="BodyText"/>
      </w:pPr>
      <w:r>
        <w:t xml:space="preserve">Miệng tự dưng bị nhét thứ gì đó, Lăng Bác Kim cắn lấy theo phản xạ rồi mới phát hiện ra đó là vỏ quýt.</w:t>
      </w:r>
    </w:p>
    <w:p>
      <w:pPr>
        <w:pStyle w:val="BodyText"/>
      </w:pPr>
      <w:r>
        <w:t xml:space="preserve">Thường Trấn Viễn thấy y tá vẫy hắn, chậm rãi đứng lên, chống nạng đi vào trong. Lăng Bác Kim định đi theo nhưng bị ngăn lại, “Chẳng phải cậu định tới tiệm trà à? Đừng lỡ giờ.”</w:t>
      </w:r>
    </w:p>
    <w:p>
      <w:pPr>
        <w:pStyle w:val="BodyText"/>
      </w:pPr>
      <w:r>
        <w:t xml:space="preserve">Lăng Bác Kim dừng bước lại, nhìn hắn tập tễnh khuất bóng trong phòng.</w:t>
      </w:r>
    </w:p>
    <w:p>
      <w:pPr>
        <w:pStyle w:val="BodyText"/>
      </w:pPr>
      <w:r>
        <w:t xml:space="preserve">Dù là tốt hay xấu, lúc mất đi chắc chắn sẽ thấy không quen.</w:t>
      </w:r>
    </w:p>
    <w:p>
      <w:pPr>
        <w:pStyle w:val="BodyText"/>
      </w:pPr>
      <w:r>
        <w:t xml:space="preserve">Thường Trấn Viễn đứng lên, chậm rãi đi lại. Bàn chân trở nên nhẹ nhàng, nhưng không phải sự nhẹ nhàng chỉ muốn nhảy nóc băng tường của tiểu thuyết võ hiệp mà là sự nhẹ nhàng không thuộc về bản thân.</w:t>
      </w:r>
    </w:p>
    <w:p>
      <w:pPr>
        <w:pStyle w:val="BodyText"/>
      </w:pPr>
      <w:r>
        <w:t xml:space="preserve">Bác sĩ hỏi hắn mấy câu, xác định không có chỗ nào không thoải mái, đề nghị thêm một lô xích xông, gần đi còn dặn dò, “Cố học đi đường, bằng không sẽ rất dễ biến thành một người thọt khỏe mạnh.”</w:t>
      </w:r>
    </w:p>
    <w:p>
      <w:pPr>
        <w:pStyle w:val="BodyText"/>
      </w:pPr>
      <w:r>
        <w:t xml:space="preserve">Thường Trấn Viễn nói, “Học ở đâu được?”</w:t>
      </w:r>
    </w:p>
    <w:p>
      <w:pPr>
        <w:pStyle w:val="BodyText"/>
      </w:pPr>
      <w:r>
        <w:t xml:space="preserve">Bác sĩ nói, “Trừ thế giới động vật ra thì cậu cứ tìm phứa cái ti-vi mà coi.”</w:t>
      </w:r>
    </w:p>
    <w:p>
      <w:pPr>
        <w:pStyle w:val="BodyText"/>
      </w:pPr>
      <w:r>
        <w:t xml:space="preserve">“…”</w:t>
      </w:r>
    </w:p>
    <w:p>
      <w:pPr>
        <w:pStyle w:val="BodyText"/>
      </w:pPr>
      <w:r>
        <w:t xml:space="preserve">Ra khỏi phòng làm việc, Thường Trấn Viễn cố gắng bước đi bình thường, ngẩng đầu lại phát hiện Lăng Bác Kim vẫn còn ở đó.</w:t>
      </w:r>
    </w:p>
    <w:p>
      <w:pPr>
        <w:pStyle w:val="BodyText"/>
      </w:pPr>
      <w:r>
        <w:t xml:space="preserve">“Không đi uống trà à?” Hắn hỏi.</w:t>
      </w:r>
    </w:p>
    <w:p>
      <w:pPr>
        <w:pStyle w:val="BodyText"/>
      </w:pPr>
      <w:r>
        <w:t xml:space="preserve">Lăng Bác Kim nói, “Em xin nghỉ rồi.”</w:t>
      </w:r>
    </w:p>
    <w:p>
      <w:pPr>
        <w:pStyle w:val="BodyText"/>
      </w:pPr>
      <w:r>
        <w:t xml:space="preserve">Thường Trấn Viễn nghiêng đầu nhìn cậu.</w:t>
      </w:r>
    </w:p>
    <w:p>
      <w:pPr>
        <w:pStyle w:val="BodyText"/>
      </w:pPr>
      <w:r>
        <w:t xml:space="preserve">Lăng Bác Kim nói, “Thi thoảng cũng chơi chiêu lạt mềm buộc chặt được mà.”</w:t>
      </w:r>
    </w:p>
    <w:p>
      <w:pPr>
        <w:pStyle w:val="BodyText"/>
      </w:pPr>
      <w:r>
        <w:t xml:space="preserve">“Cậu có số di động của cô ta à?”</w:t>
      </w:r>
    </w:p>
    <w:p>
      <w:pPr>
        <w:pStyle w:val="BodyText"/>
      </w:pPr>
      <w:r>
        <w:t xml:space="preserve">Cậu hỏi của Thường Trấn Viễn vượt ngoài dự liệu của Lăng Bác Kim, nhưng cậu vẫn trả lời, “Không có. Nhưng em có số bàn của tiệm trà.” Cậu vừa nói xong thì di động vang lên. Cậu nhìn số, kinh ngạc nhướn mày, sau đó nghe máy.</w:t>
      </w:r>
    </w:p>
    <w:p>
      <w:pPr>
        <w:pStyle w:val="BodyText"/>
      </w:pPr>
      <w:r>
        <w:t xml:space="preserve">Không biết đầu bên kia nói cái gì, sắc mặt Lăng Bác Kim dần trở nên nghiêm túc, “Tôi biết rồi, tôi nhất định sẽ tìm cách tới.”</w:t>
      </w:r>
    </w:p>
    <w:p>
      <w:pPr>
        <w:pStyle w:val="BodyText"/>
      </w:pPr>
      <w:r>
        <w:t xml:space="preserve">Đợi cậu cúp máy, Thường Trấn Viễn mới hỏi, “Chuyện gì vậy?”</w:t>
      </w:r>
    </w:p>
    <w:p>
      <w:pPr>
        <w:pStyle w:val="BodyText"/>
      </w:pPr>
      <w:r>
        <w:t xml:space="preserve">Lăng Bác Kim nói, “Cắn câu rồi ạ.”</w:t>
      </w:r>
    </w:p>
    <w:p>
      <w:pPr>
        <w:pStyle w:val="BodyText"/>
      </w:pPr>
      <w:r>
        <w:t xml:space="preserve">Không cần nói rõ Thường Trấn Viễn cũng biết là cái gì trên móc câu.</w:t>
      </w:r>
    </w:p>
    <w:p>
      <w:pPr>
        <w:pStyle w:val="BodyText"/>
      </w:pPr>
      <w:r>
        <w:t xml:space="preserve">Triệu Thác Đường.</w:t>
      </w:r>
    </w:p>
    <w:p>
      <w:pPr>
        <w:pStyle w:val="BodyText"/>
      </w:pPr>
      <w:r>
        <w:t xml:space="preserve">Một trong những đối thủ lớn nhất, cũng từng là một trong những người bạn tốt nhất ở kiếp trước của hắn. Hắn hiểu gã hệt như hắn hiểu chính bản thân vậy.</w:t>
      </w:r>
    </w:p>
    <w:p>
      <w:pPr>
        <w:pStyle w:val="BodyText"/>
      </w:pPr>
      <w:r>
        <w:t xml:space="preserve">Lăng Bác Kim thấy Thường Trấn Viễn đứng tại chỗ không nhúc nhích, nhẹ giọng nói, “Em đưa anh về trước rồi đi…”</w:t>
      </w:r>
    </w:p>
    <w:p>
      <w:pPr>
        <w:pStyle w:val="BodyText"/>
      </w:pPr>
      <w:r>
        <w:t xml:space="preserve">“Cậu thấy,” Thường Trấn Viễn nói chậm rãi, “Đi như vậy được sao?”</w:t>
      </w:r>
    </w:p>
    <w:p>
      <w:pPr>
        <w:pStyle w:val="BodyText"/>
      </w:pPr>
      <w:r>
        <w:t xml:space="preserve">Lăng Bác Kim ngẩn ra.</w:t>
      </w:r>
    </w:p>
    <w:p>
      <w:pPr>
        <w:pStyle w:val="Compact"/>
      </w:pPr>
      <w:r>
        <w:t xml:space="preserve">Trên thực tế, khi nói ra khỏi miệng rồi, Thường Trấn Viễn cũng sững sờ.</w:t>
      </w:r>
      <w:r>
        <w:br w:type="textWrapping"/>
      </w:r>
      <w:r>
        <w:br w:type="textWrapping"/>
      </w:r>
    </w:p>
    <w:p>
      <w:pPr>
        <w:pStyle w:val="Heading2"/>
      </w:pPr>
      <w:bookmarkStart w:id="85" w:name="chương-63-lần-thứ-hai-gặp-mặt"/>
      <w:bookmarkEnd w:id="85"/>
      <w:r>
        <w:t xml:space="preserve">63. Chương 63: Lần Thứ Hai Gặp Mặt</w:t>
      </w:r>
    </w:p>
    <w:p>
      <w:pPr>
        <w:pStyle w:val="Compact"/>
      </w:pPr>
      <w:r>
        <w:br w:type="textWrapping"/>
      </w:r>
      <w:r>
        <w:br w:type="textWrapping"/>
      </w:r>
      <w:r>
        <w:t xml:space="preserve">Không được?</w:t>
      </w:r>
    </w:p>
    <w:p>
      <w:pPr>
        <w:pStyle w:val="BodyText"/>
      </w:pPr>
      <w:r>
        <w:t xml:space="preserve">Sao lại không được?</w:t>
      </w:r>
    </w:p>
    <w:p>
      <w:pPr>
        <w:pStyle w:val="BodyText"/>
      </w:pPr>
      <w:r>
        <w:t xml:space="preserve">Đây rõ ràng chính là mục đích ngay từ đầu của họ, mượn quan hệ của Thành Vân Mạt để Lăng Bác Kim tiếp cận Triệu Thác Đường, hy vọng ở ngay trước mắt, được quá đi ấy chứ. Nhưng trong lòng hắn biết, với tích cách của Triệu Thác Đường, Lăng Bác Kim tiếp cận gã bằng phương thức đó sẽ khiến gã cảnh giác. Song thế thì sao nào? Để Lăng Bác Kim và Triệu Thác Đường trai cò cắn nhau chẳng phải là điều mà ngư ông hắn đây muốn làm nhất đó sao? Giờ chính là cơ hội tốt, dù là Lăng Bác Kim nằm vùng thành công lật đổ Triệu Thác Đường hay Triệu Thác Đường không kiềm nén nổi mà khử Lăng Bác Kim, đó đều là kết quả mà hắn muốn.</w:t>
      </w:r>
    </w:p>
    <w:p>
      <w:pPr>
        <w:pStyle w:val="BodyText"/>
      </w:pPr>
      <w:r>
        <w:t xml:space="preserve">Thường Trấn Viễn liên tục thuyết phục bản thân, tay vô thức lấy một điếu thuốc ra.</w:t>
      </w:r>
    </w:p>
    <w:p>
      <w:pPr>
        <w:pStyle w:val="BodyText"/>
      </w:pPr>
      <w:r>
        <w:t xml:space="preserve">Thuốc bị giữ lại. Lăng Bác Kim nói, “Đây là bệnh viện.”</w:t>
      </w:r>
    </w:p>
    <w:p>
      <w:pPr>
        <w:pStyle w:val="BodyText"/>
      </w:pPr>
      <w:r>
        <w:t xml:space="preserve">Thường Trấn Viễn vân vê điếu thuốc trong tay, “Tôi sờ thôi.”</w:t>
      </w:r>
    </w:p>
    <w:p>
      <w:pPr>
        <w:pStyle w:val="BodyText"/>
      </w:pPr>
      <w:r>
        <w:t xml:space="preserve">Lăng Bác Kim hỏi, “Sư phụ cảm thấy em không nên đi sao?”</w:t>
      </w:r>
    </w:p>
    <w:p>
      <w:pPr>
        <w:pStyle w:val="BodyText"/>
      </w:pPr>
      <w:r>
        <w:t xml:space="preserve">Thường Trấn Viễn bỏ thuốc lại bao, chậm rãi đứng lên, bước đi cứng ngắc, “Cẩn thận chút.” Không có lý do gì để ngăn cản cả, dù là cản hắn, hay là cản Lăng Bác Kim.</w:t>
      </w:r>
    </w:p>
    <w:p>
      <w:pPr>
        <w:pStyle w:val="BodyText"/>
      </w:pPr>
      <w:r>
        <w:t xml:space="preserve">Lúc Lăng Bác Kim tới tiệm trà Lão Từ đã là khoảng bốn mươi phút sau, giữa chừng Thành Vân Mạt còn gọi một cuộc điện thoại, thông qua giọng điệu, cô ta rất coi trọng lần gặp mặt này, có lẽ đã nói tốt cho cậu không ít trước mặt Triệu Thác Đường. Vì vậy cậu vừa bước vào tiệm trà liền trông thấy ánh mắt săm soi lạnh buốt của Triệu Thác Đường ghim trên người mình, cảm xúc trong mắt chắc chắn không gọi là thân thiện được.</w:t>
      </w:r>
    </w:p>
    <w:p>
      <w:pPr>
        <w:pStyle w:val="BodyText"/>
      </w:pPr>
      <w:r>
        <w:t xml:space="preserve">“Đường tắc lắm à?” Thành Vân Mạt không hề ngồi bên Triệu Thác Đường, mà là đứng phía trong tủ quầy, thấy cậu vào mới đi ra.</w:t>
      </w:r>
    </w:p>
    <w:p>
      <w:pPr>
        <w:pStyle w:val="BodyText"/>
      </w:pPr>
      <w:r>
        <w:t xml:space="preserve">Lăng Bác Kim nói, “Bệnh viên hơi xa chỗ này.”</w:t>
      </w:r>
    </w:p>
    <w:p>
      <w:pPr>
        <w:pStyle w:val="BodyText"/>
      </w:pPr>
      <w:r>
        <w:t xml:space="preserve">Thành Vân Mạt nói, “Bạn cậu không sao chứ?”</w:t>
      </w:r>
    </w:p>
    <w:p>
      <w:pPr>
        <w:pStyle w:val="BodyText"/>
      </w:pPr>
      <w:r>
        <w:t xml:space="preserve">Lăng Bác Kim nói, “Tháo bột, không sao cả.”</w:t>
      </w:r>
    </w:p>
    <w:p>
      <w:pPr>
        <w:pStyle w:val="BodyText"/>
      </w:pPr>
      <w:r>
        <w:t xml:space="preserve">“Ờ.” Thành Vân Mạt dẫn cậu tới ngồi ở vị trí trước mặt Triệu Thác Đường.</w:t>
      </w:r>
    </w:p>
    <w:p>
      <w:pPr>
        <w:pStyle w:val="BodyText"/>
      </w:pPr>
      <w:r>
        <w:t xml:space="preserve">Triệu Thác Đường nói, “Người bạn cậu nói là Thường Trấn Viễn phải không?”</w:t>
      </w:r>
    </w:p>
    <w:p>
      <w:pPr>
        <w:pStyle w:val="BodyText"/>
      </w:pPr>
      <w:r>
        <w:t xml:space="preserve">Mặc dù biết nhất định gã sẽ điều tra người và chuyện bên mình, nhưng trong tích tắc nghe thấy ba chữ Thường Trấn Viễn từ miệng gã, cậu vẫn hơi sợ, “Triệu tiên sinh quen sư phụ tôi à?”</w:t>
      </w:r>
    </w:p>
    <w:p>
      <w:pPr>
        <w:pStyle w:val="BodyText"/>
      </w:pPr>
      <w:r>
        <w:t xml:space="preserve">Triệu Thác Đường nói, “Không thể nói là quen được, nhưng lần rồi tới cục cảnh sát có chạm mặt một lần, trẻ trung đầy triển vọng giống cậu đó.”</w:t>
      </w:r>
    </w:p>
    <w:p>
      <w:pPr>
        <w:pStyle w:val="BodyText"/>
      </w:pPr>
      <w:r>
        <w:t xml:space="preserve">So sánh với thái độ hằm hè lần trước, Lăng Bác Kim cảm thấy thái độ lần này của gã thay đổi rõ rệt, không còn là sự khinh miệt nhìn từ trên xuống nữa mà mang theo địch ý vi diệu. Là bởi Thành Vân Mạt sao? Cậu vụng trộm phân tích.</w:t>
      </w:r>
    </w:p>
    <w:p>
      <w:pPr>
        <w:pStyle w:val="BodyText"/>
      </w:pPr>
      <w:r>
        <w:t xml:space="preserve">“Vân Mạt bảo cậu muốn gặp tôi à?” Triệu Thác Đường nâng chén trà trước mặt lên, nhẹ nhàng hớp trà.</w:t>
      </w:r>
    </w:p>
    <w:p>
      <w:pPr>
        <w:pStyle w:val="BodyText"/>
      </w:pPr>
      <w:r>
        <w:t xml:space="preserve">Lăng Bác Kim nói, “Tôi muốn đi theo anh.”</w:t>
      </w:r>
    </w:p>
    <w:p>
      <w:pPr>
        <w:pStyle w:val="BodyText"/>
      </w:pPr>
      <w:r>
        <w:t xml:space="preserve">Triệu Thác Đường nói, “Vẫn là điều kiện tôi nói lúc rời đi lần trước, cậu bỏ việc có thể tới làm ở công ty tôi.”</w:t>
      </w:r>
    </w:p>
    <w:p>
      <w:pPr>
        <w:pStyle w:val="BodyText"/>
      </w:pPr>
      <w:r>
        <w:t xml:space="preserve">Lăng Bác Kim nói, “Không phải kiểu này, mà là… kiểu Z nói cơ.”</w:t>
      </w:r>
    </w:p>
    <w:p>
      <w:pPr>
        <w:pStyle w:val="BodyText"/>
      </w:pPr>
      <w:r>
        <w:t xml:space="preserve">“Anh ta nói kiểu gì?”</w:t>
      </w:r>
    </w:p>
    <w:p>
      <w:pPr>
        <w:pStyle w:val="BodyText"/>
      </w:pPr>
      <w:r>
        <w:t xml:space="preserve">“Hợp tác.”</w:t>
      </w:r>
    </w:p>
    <w:p>
      <w:pPr>
        <w:pStyle w:val="BodyText"/>
      </w:pPr>
      <w:r>
        <w:t xml:space="preserve">Triệu Thác Đường cười, “Hợp tác thế nào? Các cậu bỏ tiền hay bỏ người?”</w:t>
      </w:r>
    </w:p>
    <w:p>
      <w:pPr>
        <w:pStyle w:val="BodyText"/>
      </w:pPr>
      <w:r>
        <w:t xml:space="preserve">Lăng Bác Kim nói, “Z có vài thứ trong tay, anh biết đấy, là tư liệu rất quan trọng.”</w:t>
      </w:r>
    </w:p>
    <w:p>
      <w:pPr>
        <w:pStyle w:val="BodyText"/>
      </w:pPr>
      <w:r>
        <w:t xml:space="preserve">Triệu Thác Đường nói, “Ý cậu là Băng gia ở Phillippines đấy à?”</w:t>
      </w:r>
    </w:p>
    <w:p>
      <w:pPr>
        <w:pStyle w:val="BodyText"/>
      </w:pPr>
      <w:r>
        <w:t xml:space="preserve">Lăng Bác Kim chẳng ngờ gã lại nói thẳng ra như thế, không khỏi nhìn sang Thành Vân Mạt đang ngồi bên cạnh.</w:t>
      </w:r>
    </w:p>
    <w:p>
      <w:pPr>
        <w:pStyle w:val="BodyText"/>
      </w:pPr>
      <w:r>
        <w:t xml:space="preserve">Thành Vân Mạt cúi đầu nhìn lá trà trong chén, dường như chẳng hề hứng thú gì với cuộc chuyện của họ.</w:t>
      </w:r>
    </w:p>
    <w:p>
      <w:pPr>
        <w:pStyle w:val="BodyText"/>
      </w:pPr>
      <w:r>
        <w:t xml:space="preserve">“Sao? Hay là có gì mà tôi không biết?” Triệu Thác Đường hỏi.</w:t>
      </w:r>
    </w:p>
    <w:p>
      <w:pPr>
        <w:pStyle w:val="BodyText"/>
      </w:pPr>
      <w:r>
        <w:t xml:space="preserve">Lăng Bác Kim nói, “Rốt cuộc anh ấy biết bao nhiêu thì tôi cũng không rõ lắm. Nói trắng ra, tôi chỉ là tên giúp việc muốn chia lợi nhuận kiếm lợi ích trung gian thôi.”</w:t>
      </w:r>
    </w:p>
    <w:p>
      <w:pPr>
        <w:pStyle w:val="BodyText"/>
      </w:pPr>
      <w:r>
        <w:t xml:space="preserve">Triệu Thác Đường cười lạnh, “Cậu biết thân biết phận đấy.”</w:t>
      </w:r>
    </w:p>
    <w:p>
      <w:pPr>
        <w:pStyle w:val="BodyText"/>
      </w:pPr>
      <w:r>
        <w:t xml:space="preserve">Lăng Bác Kim nói, “Đây có thể xem là năng khiếu của tôi.”</w:t>
      </w:r>
    </w:p>
    <w:p>
      <w:pPr>
        <w:pStyle w:val="BodyText"/>
      </w:pPr>
      <w:r>
        <w:t xml:space="preserve">“Nhưng thứ năng khiếu này không có tác dụng gì cho tôi cả.” Triệu Thác Đường nói, “Nếu cậu biết hát mấy câu thì còn có thể chọc tôi cười, nếu cậu biết lái xe thì còn có thể làm tài xế, tệ hơn, nếu biết nhìn ánh mắt thì còn có thể bưng trà dâng nước…”</w:t>
      </w:r>
    </w:p>
    <w:p>
      <w:pPr>
        <w:pStyle w:val="BodyText"/>
      </w:pPr>
      <w:r>
        <w:t xml:space="preserve">Gã vừa nói xong, Lăng Bác Kim liền đứng lên lấy ấm nước chỗ tủ quầy tới rót nước cho gã. Vòi ấm không ngắn nhưng cậu rót không sánh lấy một giọt. Sau đó cậu lấy bằng lái ra nói, “Tôi biết lái xe. Hát hò cũng được, chẳng hay Triệu tiên sinh thích nghe thể loại nào?”</w:t>
      </w:r>
    </w:p>
    <w:p>
      <w:pPr>
        <w:pStyle w:val="BodyText"/>
      </w:pPr>
      <w:r>
        <w:t xml:space="preserve">Triệu Thác Đường nheo mắt lại.</w:t>
      </w:r>
    </w:p>
    <w:p>
      <w:pPr>
        <w:pStyle w:val="BodyText"/>
      </w:pPr>
      <w:r>
        <w:t xml:space="preserve">Thành Vân Mạt chợt nói, “Cậu biết hát bài gì?”</w:t>
      </w:r>
    </w:p>
    <w:p>
      <w:pPr>
        <w:pStyle w:val="BodyText"/>
      </w:pPr>
      <w:r>
        <w:t xml:space="preserve">Triệu Thác Đường nói, “Bài hát không phải là để người khác chọn sao?”</w:t>
      </w:r>
    </w:p>
    <w:p>
      <w:pPr>
        <w:pStyle w:val="BodyText"/>
      </w:pPr>
      <w:r>
        <w:t xml:space="preserve">Thành Vân Mạt nói, “Biết hát Ngọt Ngào[1] không?”</w:t>
      </w:r>
    </w:p>
    <w:p>
      <w:pPr>
        <w:pStyle w:val="BodyText"/>
      </w:pPr>
      <w:r>
        <w:t xml:space="preserve">Lăng Bác Kim hắng giọng, há miệng hát, “Ngọt ngào, em cười thật ngọt ngào…”</w:t>
      </w:r>
    </w:p>
    <w:p>
      <w:pPr>
        <w:pStyle w:val="BodyText"/>
      </w:pPr>
      <w:r>
        <w:t xml:space="preserve">Cậu hát trôi chảy quá, không quên lấy một câu một từ, tới nỗi Triệu Thác Đường không thể không nhìn Thành Vân Mạt, vẻ như hoài nghi cô ta đã thông đồng trước với cậu.</w:t>
      </w:r>
    </w:p>
    <w:p>
      <w:pPr>
        <w:pStyle w:val="BodyText"/>
      </w:pPr>
      <w:r>
        <w:t xml:space="preserve">Thành Vân Mạt cũng có vẻ kinh ngạc, rõ ràng không ngờ một câu giải vây mình thuận miệng nói lại có chút tác dụng.</w:t>
      </w:r>
    </w:p>
    <w:p>
      <w:pPr>
        <w:pStyle w:val="BodyText"/>
      </w:pPr>
      <w:r>
        <w:t xml:space="preserve">Triệu Thác Đường lập tức xua tan nghi ngờ. Không thể có chuyện thông đồng được, vì hát là chuyện gã đưa ra, Lăng Bác Kim và Thành Vân Mạt không có khả năng biết trước. Trừ khi Thành Vân Mạt đã nghe Lăng Bác Kim hát Ngọt Ngào trước đó rồi, nghĩ tới đây, sắc mặt của gã càng thêm âm u.</w:t>
      </w:r>
    </w:p>
    <w:p>
      <w:pPr>
        <w:pStyle w:val="BodyText"/>
      </w:pPr>
      <w:r>
        <w:t xml:space="preserve">Lăng Bác Kim hát xong, uống một ngụm trà, mong mỏi nhìn phản ứng của Triệu Thác Đường.</w:t>
      </w:r>
    </w:p>
    <w:p>
      <w:pPr>
        <w:pStyle w:val="BodyText"/>
      </w:pPr>
      <w:r>
        <w:t xml:space="preserve">Triệu Thác Đường nâng tay lên vỗ, “Là một nhân tài.”</w:t>
      </w:r>
    </w:p>
    <w:p>
      <w:pPr>
        <w:pStyle w:val="BodyText"/>
      </w:pPr>
      <w:r>
        <w:t xml:space="preserve">Lăng Bác Kim cười ngây ngô, “Vẫn phải nhờ Triệu tiên sinh chỉ bảo nhiều hơn.”</w:t>
      </w:r>
    </w:p>
    <w:p>
      <w:pPr>
        <w:pStyle w:val="BodyText"/>
      </w:pPr>
      <w:r>
        <w:t xml:space="preserve">“Kỳ thật công chức là bát cơm sắt, bên tôi là bát cơm sứt. Cậu thật sự đã cân nhắc kỹ càng muốn vất bát cơm sắt của cậu để đi ăn bát cơm sứt của tôi sao?”</w:t>
      </w:r>
    </w:p>
    <w:p>
      <w:pPr>
        <w:pStyle w:val="BodyText"/>
      </w:pPr>
      <w:r>
        <w:t xml:space="preserve">Lăng Bác Kim nói, “Anh cứ đùa, ai chẳng biết trong tay anh là bát cơm vàng.”</w:t>
      </w:r>
    </w:p>
    <w:p>
      <w:pPr>
        <w:pStyle w:val="BodyText"/>
      </w:pPr>
      <w:r>
        <w:t xml:space="preserve">Triệu Thác Đường nói, “Có nguy hiểm đấy.”</w:t>
      </w:r>
    </w:p>
    <w:p>
      <w:pPr>
        <w:pStyle w:val="BodyText"/>
      </w:pPr>
      <w:r>
        <w:t xml:space="preserve">Lăng Bác Kim nói, “Làm cảnh sát cũng có nguy hiểm như vậy.”</w:t>
      </w:r>
    </w:p>
    <w:p>
      <w:pPr>
        <w:pStyle w:val="BodyText"/>
      </w:pPr>
      <w:r>
        <w:t xml:space="preserve">Triệu Thác Đường nói, “Chí ít sẽ không xộ khám.”</w:t>
      </w:r>
    </w:p>
    <w:p>
      <w:pPr>
        <w:pStyle w:val="BodyText"/>
      </w:pPr>
      <w:r>
        <w:t xml:space="preserve">Lăng Bác Kim nói, “Chưa chắc, có lẽ tôi sẽ bị.”</w:t>
      </w:r>
    </w:p>
    <w:p>
      <w:pPr>
        <w:pStyle w:val="BodyText"/>
      </w:pPr>
      <w:r>
        <w:t xml:space="preserve">Ánh mắt của Triệu Thác Đường ngưng lại, “Cậu xác định rõ tương lai của bản thân đấy.”</w:t>
      </w:r>
    </w:p>
    <w:p>
      <w:pPr>
        <w:pStyle w:val="BodyText"/>
      </w:pPr>
      <w:r>
        <w:t xml:space="preserve">“Có được tất có mất.” Lăng Bác Kim nói kiên quyết, “Từ lúc tôi đồng ý với Z thì tôi đã chuẩn bị cho tình huống tệ nhất rồi.”</w:t>
      </w:r>
    </w:p>
    <w:p>
      <w:pPr>
        <w:pStyle w:val="BodyText"/>
      </w:pPr>
      <w:r>
        <w:t xml:space="preserve">“Vậy à?” Triệu Thác Đường hỏi lại một câu vô thưởng vô phạt, sau đó ngồi thẳng người lên, nói, “Ý cậu tôi đã hiểu rồi, cụ thể ra sao tôi sẽ liên hệ thêm với Z. Để tránh cậu chưa ra tay đã bị cảnh sát để mắt tới, tôi hy vọng cậu có thể hạn chế số lần tới đây. Còn cả, tôi không biết sao cậu biết được quan hệ giữa tôi và Vân Mạt, nhưng hy vọng cậu có thể khống chế số người biết chuyện ở con số hai.”</w:t>
      </w:r>
    </w:p>
    <w:p>
      <w:pPr>
        <w:pStyle w:val="BodyText"/>
      </w:pPr>
      <w:r>
        <w:t xml:space="preserve">Lăng Bác Kim nói, “Gồm cả anh sao?”</w:t>
      </w:r>
    </w:p>
    <w:p>
      <w:pPr>
        <w:pStyle w:val="BodyText"/>
      </w:pPr>
      <w:r>
        <w:t xml:space="preserve">“Nếu cậu bằng lòng gộp cả vào thì tôi cũng không có ý kiến gì.” Triệu Thác Đường nhún vai.</w:t>
      </w:r>
    </w:p>
    <w:p>
      <w:pPr>
        <w:pStyle w:val="BodyText"/>
      </w:pPr>
      <w:r>
        <w:t xml:space="preserve">Lăng Bác Kim nhìn gã, rồi lại nhìn Thành Vân Mạt, sau đó đứng dậy, “Được, tôi và Z sẽ chờ tin tốt từ anh, tôi đi trước đây.”</w:t>
      </w:r>
    </w:p>
    <w:p>
      <w:pPr>
        <w:pStyle w:val="BodyText"/>
      </w:pPr>
      <w:r>
        <w:t xml:space="preserve">Triệu Thác Đường đợi cậu bước được ba bốn bước, chợt nói, “Bảo sư phụ cậu lần sau gửi thư đừng có gửi ngắn gọn như vậy, tôi ghét đoán tới đoán lui, chơi trò câu chữ.”</w:t>
      </w:r>
    </w:p>
    <w:p>
      <w:pPr>
        <w:pStyle w:val="BodyText"/>
      </w:pPr>
      <w:r>
        <w:t xml:space="preserve">Lăng Bác Kim khựng chân, mặt mũi đầy vẻ ngạc nhiên nhìn gã, nhưng không bác bỏ, đẩy cửa ra giống như ngầm thừa nhận.</w:t>
      </w:r>
    </w:p>
    <w:p>
      <w:pPr>
        <w:pStyle w:val="BodyText"/>
      </w:pPr>
      <w:r>
        <w:t xml:space="preserve">Đợi bóng dáng cậu biến mất hoàn toàn, Thành Vân Mạt mới nhẹ giọng nói, “Anh không tin cậu ta sao?”</w:t>
      </w:r>
    </w:p>
    <w:p>
      <w:pPr>
        <w:pStyle w:val="BodyText"/>
      </w:pPr>
      <w:r>
        <w:t xml:space="preserve">Triệu Thác Đường vỗ tay cô ta, nói nhẹ nhàng, “Anh muốn kiểm tra cậu ta thôi.”</w:t>
      </w:r>
    </w:p>
    <w:p>
      <w:pPr>
        <w:pStyle w:val="BodyText"/>
      </w:pPr>
      <w:r>
        <w:t xml:space="preserve">Thành Vân Mạt cúi đầu nhìn tay gã, nói xa xăm, “Anh tin em chứ?”</w:t>
      </w:r>
    </w:p>
    <w:p>
      <w:pPr>
        <w:pStyle w:val="BodyText"/>
      </w:pPr>
      <w:r>
        <w:t xml:space="preserve">Bàn tay Triệu Thác Đường đang đặt trên mu bàn tay cô ta hơi cứng lại, “Sao hỏi thế?”</w:t>
      </w:r>
    </w:p>
    <w:p>
      <w:pPr>
        <w:pStyle w:val="BodyText"/>
      </w:pPr>
      <w:r>
        <w:t xml:space="preserve">Thành Vân Mạt nói, “Mỗi lần anh chột dạ hoặc tức giận, sẽ lảng tránh ánh mắt của em.”</w:t>
      </w:r>
    </w:p>
    <w:p>
      <w:pPr>
        <w:pStyle w:val="BodyText"/>
      </w:pPr>
      <w:r>
        <w:t xml:space="preserve">Triệu Thác Đường quay sang nhìn cô ta, “Anh đang suy nghĩ thôi.”</w:t>
      </w:r>
    </w:p>
    <w:p>
      <w:pPr>
        <w:pStyle w:val="BodyText"/>
      </w:pPr>
      <w:r>
        <w:t xml:space="preserve">Thành Vân Mạt rút tay mình ra khỏi tay gã.</w:t>
      </w:r>
    </w:p>
    <w:p>
      <w:pPr>
        <w:pStyle w:val="BodyText"/>
      </w:pPr>
      <w:r>
        <w:t xml:space="preserve">Triệu Thác Đường chậm rãi nắm tay lại.</w:t>
      </w:r>
    </w:p>
    <w:p>
      <w:pPr>
        <w:pStyle w:val="BodyText"/>
      </w:pPr>
      <w:r>
        <w:t xml:space="preserve">“Nghe bảo Liên Giác Tu có bộ phim mới lên sóng, được khen ngợi lắm. Nếu ăn cơm tối nhanh chút thì chắc có thể về nhà trước mười giờ.” Thành Vân Mạt nói ra bộ dửng dưng.</w:t>
      </w:r>
    </w:p>
    <w:p>
      <w:pPr>
        <w:pStyle w:val="BodyText"/>
      </w:pPr>
      <w:r>
        <w:t xml:space="preserve">Khóe miệng của Triệu Thác Đường không tự chủ được mà nhếch lên.</w:t>
      </w:r>
    </w:p>
    <w:p>
      <w:pPr>
        <w:pStyle w:val="BodyText"/>
      </w:pPr>
      <w:r>
        <w:t xml:space="preserve">Lăng Bác Kim ngồi trong xe taxi, trái tim vẫn còn đập thình thịch.</w:t>
      </w:r>
    </w:p>
    <w:p>
      <w:pPr>
        <w:pStyle w:val="BodyText"/>
      </w:pPr>
      <w:r>
        <w:t xml:space="preserve">Cậu biết Triệu Thác Đường đang thăm dò, vì vậy cố tình ra vẻ mập mờ, khiến cho đối phương không dám chắc phản ứng của mình là ngầm thừa nhận hay trót thì trét, nhưng làm thì làm, làm xong cậu lại không hề nắm chắc Triệu Thác Đường sẽ có phản ứng thế nào. Không thể không thừa nhận, vào khoảnh khắc đó, ý nghĩ hiện lên trong đầu cậu là thà để Triệu Thác Đường hiểu nhầm Lưu Triệu cũng không hy vọng lôi sư phụ vào. Tuy đại đa số thời điểm nhìn Thường Trấn Viễn rất mạnh mẽ, mạnh tới nỗi vững như thành đồng, nhưng có đôi khi cậu lại ngẩn ngơ cảm thấy hắn rất mong manh, sự mong manh trăm rạn ngàn nứt.</w:t>
      </w:r>
    </w:p>
    <w:p>
      <w:pPr>
        <w:pStyle w:val="BodyText"/>
      </w:pPr>
      <w:r>
        <w:t xml:space="preserve">Cậu lắc lắc đầu, kéo cửa sổ xe xuống, để gió cuốn đi những suy nghĩ linh tinh trong đầu.</w:t>
      </w:r>
    </w:p>
    <w:p>
      <w:pPr>
        <w:pStyle w:val="Compact"/>
      </w:pPr>
      <w:r>
        <w:t xml:space="preserve">[1] Ngọt Ngào – Đặng Lệ Quân. ( s:// .youtube.com/watch?v=8EoOSwLWtmw)</w:t>
      </w:r>
      <w:r>
        <w:br w:type="textWrapping"/>
      </w:r>
      <w:r>
        <w:br w:type="textWrapping"/>
      </w:r>
    </w:p>
    <w:p>
      <w:pPr>
        <w:pStyle w:val="Heading2"/>
      </w:pPr>
      <w:bookmarkStart w:id="86" w:name="chương-64-tiếng-súng-trong-di-động"/>
      <w:bookmarkEnd w:id="86"/>
      <w:r>
        <w:t xml:space="preserve">64. Chương 64: Tiếng Súng Trong Di Động</w:t>
      </w:r>
    </w:p>
    <w:p>
      <w:pPr>
        <w:pStyle w:val="Compact"/>
      </w:pPr>
      <w:r>
        <w:br w:type="textWrapping"/>
      </w:r>
      <w:r>
        <w:br w:type="textWrapping"/>
      </w:r>
      <w:r>
        <w:t xml:space="preserve">Cuộc nói chuyện giữa Triệu Thác Đường và Lăng Bác Kim bị Lưu Triệu và một nhóm cảnh sát tách từng chữ một ra phân tích.</w:t>
      </w:r>
    </w:p>
    <w:p>
      <w:pPr>
        <w:pStyle w:val="BodyText"/>
      </w:pPr>
      <w:r>
        <w:t xml:space="preserve">Triệu Thác Đường có ý gì?</w:t>
      </w:r>
    </w:p>
    <w:p>
      <w:pPr>
        <w:pStyle w:val="BodyText"/>
      </w:pPr>
      <w:r>
        <w:t xml:space="preserve">Có phải gã thật sự định hợp tác với người biết chuyện Z không?</w:t>
      </w:r>
    </w:p>
    <w:p>
      <w:pPr>
        <w:pStyle w:val="BodyText"/>
      </w:pPr>
      <w:r>
        <w:t xml:space="preserve">Lưu Triệu nghĩ liên tùng tục ba buổi tối, quầng thâm mắt sắp chảy tới khóe miệng rồi mới nói như đinh đóng cột, “Phải đấy, tôi thấy là phải đấy.”</w:t>
      </w:r>
    </w:p>
    <w:p>
      <w:pPr>
        <w:pStyle w:val="BodyText"/>
      </w:pPr>
      <w:r>
        <w:t xml:space="preserve">Phải cái củ cải.</w:t>
      </w:r>
    </w:p>
    <w:p>
      <w:pPr>
        <w:pStyle w:val="BodyText"/>
      </w:pPr>
      <w:r>
        <w:t xml:space="preserve">Thường Trấn Viễn đung đưa cái chân vừa tháo bột, nghĩ khinh thường, Triệu Thác Đường là người thế nào chứ? Thủ đoạn sắc bén hơn Vương Hy Phượng, tâm tư mẫn cảm hơn Lâm Đại Ngọc. Nể mặt Thành Vân Mạt gặp Lăng Bác Kim một lần còn được chứ nếu dùng cậu thì ít nhất phải qua năm ải, chém sáu tướng.</w:t>
      </w:r>
    </w:p>
    <w:p>
      <w:pPr>
        <w:pStyle w:val="BodyText"/>
      </w:pPr>
      <w:r>
        <w:t xml:space="preserve">Đang nghĩ thì Lưu Triệu nhận được một bức thư điện tử.</w:t>
      </w:r>
    </w:p>
    <w:p>
      <w:pPr>
        <w:pStyle w:val="BodyText"/>
      </w:pPr>
      <w:r>
        <w:t xml:space="preserve">Từ khi Thường Trấn Viễn buông bỏ gánh nặng trong lòng thì hòm thư của người biết chuyện Z liền để Lưu Triệu tự phụ trách.</w:t>
      </w:r>
    </w:p>
    <w:p>
      <w:pPr>
        <w:pStyle w:val="BodyText"/>
      </w:pPr>
      <w:r>
        <w:t xml:space="preserve">“Gã bảo hai ngày nữa có một lô hàng, muốn hỏi bên chúng ta có nghe được phong thanh gì không?” Lưu Triệu nói.</w:t>
      </w:r>
    </w:p>
    <w:p>
      <w:pPr>
        <w:pStyle w:val="BodyText"/>
      </w:pPr>
      <w:r>
        <w:t xml:space="preserve">Đầu to xoa tay đứng lên, “Đây đúng là mòn dép tìm không thấy, tự dưng dâng tới cửa! Tìm lão Hổ, chúng ta bàn xem nên làm một vố thế nào!”</w:t>
      </w:r>
    </w:p>
    <w:p>
      <w:pPr>
        <w:pStyle w:val="BodyText"/>
      </w:pPr>
      <w:r>
        <w:t xml:space="preserve">Lưu Triệu nói, “Quay về! Bừa bãi!”</w:t>
      </w:r>
    </w:p>
    <w:p>
      <w:pPr>
        <w:pStyle w:val="BodyText"/>
      </w:pPr>
      <w:r>
        <w:t xml:space="preserve">Vương Thụy kéo lấy Đầu to bị quát mà chẳng hiểu mô tê gì, “Sư phụ, chưa chừng là hố bẫy. Chúng ta thảo luận rồi tính tiếp.”</w:t>
      </w:r>
    </w:p>
    <w:p>
      <w:pPr>
        <w:pStyle w:val="BodyText"/>
      </w:pPr>
      <w:r>
        <w:t xml:space="preserve">Lưu Triệu nói, “Cậu xem cậu đi, hiểu chuyện thua cả đồ đệ cậu.”</w:t>
      </w:r>
    </w:p>
    <w:p>
      <w:pPr>
        <w:pStyle w:val="BodyText"/>
      </w:pPr>
      <w:r>
        <w:t xml:space="preserve">“Nó hiểu chuyện? Nó hiểu chuyện em còn hiểu chuyện hơn ấy.” Đầu to hậm hực ngồi xuống.</w:t>
      </w:r>
    </w:p>
    <w:p>
      <w:pPr>
        <w:pStyle w:val="BodyText"/>
      </w:pPr>
      <w:r>
        <w:t xml:space="preserve">Lưu Triệu nhìn sang Thường Trấn Viễn đang vắt chân rung đùi, “Cậu thấy thế nào đây?”</w:t>
      </w:r>
    </w:p>
    <w:p>
      <w:pPr>
        <w:pStyle w:val="BodyText"/>
      </w:pPr>
      <w:r>
        <w:t xml:space="preserve">Thường Trấn Viễn đang nghĩ xem tan tầm đi đâu cắt tóc, nghe vậy trả lời không thèm đắn đo, “Em thấy đều có lý cả.”</w:t>
      </w:r>
    </w:p>
    <w:p>
      <w:pPr>
        <w:pStyle w:val="BodyText"/>
      </w:pPr>
      <w:r>
        <w:t xml:space="preserve">Lưu Triệu nhướn mày.</w:t>
      </w:r>
    </w:p>
    <w:p>
      <w:pPr>
        <w:pStyle w:val="BodyText"/>
      </w:pPr>
      <w:r>
        <w:t xml:space="preserve">Lăng Bác Kim lập tức tiếp lời, “Chuyện này đúng thật là không dễ đoán, hay là để em nghe ngóng xem bên lão Hổ có động tĩnh gì không đã ạ.”</w:t>
      </w:r>
    </w:p>
    <w:p>
      <w:pPr>
        <w:pStyle w:val="BodyText"/>
      </w:pPr>
      <w:r>
        <w:t xml:space="preserve">Gậy trúc gật đầu, “Em cảm thấy Hòa thượng nói rất có lý.”</w:t>
      </w:r>
    </w:p>
    <w:p>
      <w:pPr>
        <w:pStyle w:val="BodyText"/>
      </w:pPr>
      <w:r>
        <w:t xml:space="preserve">Lưu Triệu nói, “Vậy thế đi.”</w:t>
      </w:r>
    </w:p>
    <w:p>
      <w:pPr>
        <w:pStyle w:val="BodyText"/>
      </w:pPr>
      <w:r>
        <w:t xml:space="preserve">“Hết giờ rồi à?” Cá nhỏ dọn đồ chạy mất.</w:t>
      </w:r>
    </w:p>
    <w:p>
      <w:pPr>
        <w:pStyle w:val="BodyText"/>
      </w:pPr>
      <w:r>
        <w:t xml:space="preserve">“Cô ta vội vội vàng vàng đi đâu thế?” Lưu Triệu chỉ bóng lưng chớp mắt cái chẳng thấy đâu nữa của cô, hỏi.</w:t>
      </w:r>
    </w:p>
    <w:p>
      <w:pPr>
        <w:pStyle w:val="BodyText"/>
      </w:pPr>
      <w:r>
        <w:t xml:space="preserve">Đầu to nói, “Hẹn hò chứ gì nữa. Sếp tu thành chính quả rồi chứ đám bọn em vẫn còn trơ trụi đây nè.”</w:t>
      </w:r>
    </w:p>
    <w:p>
      <w:pPr>
        <w:pStyle w:val="BodyText"/>
      </w:pPr>
      <w:r>
        <w:t xml:space="preserve">Lưu Triệu nói, “Biến!”</w:t>
      </w:r>
    </w:p>
    <w:p>
      <w:pPr>
        <w:pStyle w:val="BodyText"/>
      </w:pPr>
      <w:r>
        <w:t xml:space="preserve">Gậy trúc nói, “Hôm nay Cá nhỏ gặp gia trưởng, nếu ải này qua thì chuyện này xem như là xong rồi, chúng ta cứ chờ gom tiền gửi phong bì thôi.”</w:t>
      </w:r>
    </w:p>
    <w:p>
      <w:pPr>
        <w:pStyle w:val="BodyText"/>
      </w:pPr>
      <w:r>
        <w:t xml:space="preserve">Ra khỏi cục cảnh sát, vẻ mặt Đầu to rất cô đơn.</w:t>
      </w:r>
    </w:p>
    <w:p>
      <w:pPr>
        <w:pStyle w:val="BodyText"/>
      </w:pPr>
      <w:r>
        <w:t xml:space="preserve">Vương Thụy nói, “Sư phụ, anh thầm thích Cá nhỏ đấy à?”</w:t>
      </w:r>
    </w:p>
    <w:p>
      <w:pPr>
        <w:pStyle w:val="BodyText"/>
      </w:pPr>
      <w:r>
        <w:t xml:space="preserve">“Sư phụ cậu là loại người ấy đấy à?” Đầu to tức giận trừng cậu ta, “Đàn ông đàn ang như anh, nếu có thích thì đương nhiên là phải thích công khai chứ. Tiếc là người ta chẳng để mắt tới anh. Oài, chuyện bao nhiêu năm trước rồi, cũng phải thôi, cùng một đơn vị, quan hệ khó xử lý.”</w:t>
      </w:r>
    </w:p>
    <w:p>
      <w:pPr>
        <w:pStyle w:val="BodyText"/>
      </w:pPr>
      <w:r>
        <w:t xml:space="preserve">“Em nói mò mà cũng đúng à.” Nét mặt của Vương Thụy hơi vi diệu, “Hay ta chúng ta tìm chỗ nào làm một chén đi?”</w:t>
      </w:r>
    </w:p>
    <w:p>
      <w:pPr>
        <w:pStyle w:val="BodyText"/>
      </w:pPr>
      <w:r>
        <w:t xml:space="preserve">Thường Trấn Viễn nói, “Tôi đi cắt tóc.”</w:t>
      </w:r>
    </w:p>
    <w:p>
      <w:pPr>
        <w:pStyle w:val="BodyText"/>
      </w:pPr>
      <w:r>
        <w:t xml:space="preserve">Đầu to ôm lấy cổ hắn, “Mãi bốn người chúng ta mới tụ tập được, cắt tóc giề? Đàn ông mà, tóc dài chút cho lãng tử. Nếu thấy không tiện thì anh cho cậu cái này.” Anh ta nói rồi lấy một sợi dây thun ra khỏi túi.</w:t>
      </w:r>
    </w:p>
    <w:p>
      <w:pPr>
        <w:pStyle w:val="BodyText"/>
      </w:pPr>
      <w:r>
        <w:t xml:space="preserve">Thường Trấn Viễn nói, “Ở đâu ra vậy?”</w:t>
      </w:r>
    </w:p>
    <w:p>
      <w:pPr>
        <w:pStyle w:val="BodyText"/>
      </w:pPr>
      <w:r>
        <w:t xml:space="preserve">“À, buộc hộp cơm ấy, anh tiện tay bỏ vào túi.”</w:t>
      </w:r>
    </w:p>
    <w:p>
      <w:pPr>
        <w:pStyle w:val="BodyText"/>
      </w:pPr>
      <w:r>
        <w:t xml:space="preserve">Thường Trấn Viễn ném dây thun vào thùng rác, “Đi ăn ở đâu?”</w:t>
      </w:r>
    </w:p>
    <w:p>
      <w:pPr>
        <w:pStyle w:val="BodyText"/>
      </w:pPr>
      <w:r>
        <w:t xml:space="preserve">“Cậu thừa biết mà…” Đầu to nháy mắt với hắn.</w:t>
      </w:r>
    </w:p>
    <w:p>
      <w:pPr>
        <w:pStyle w:val="BodyText"/>
      </w:pPr>
      <w:r>
        <w:t xml:space="preserve">Thường Trấn Viễn nói vô lực, “Bánh Quẩy Giòn…”</w:t>
      </w:r>
    </w:p>
    <w:p>
      <w:pPr>
        <w:pStyle w:val="BodyText"/>
      </w:pPr>
      <w:r>
        <w:t xml:space="preserve">Bánh quẩy giòn vẫn là cái bánh quẩy giòn nọ.</w:t>
      </w:r>
    </w:p>
    <w:p>
      <w:pPr>
        <w:pStyle w:val="BodyText"/>
      </w:pPr>
      <w:r>
        <w:t xml:space="preserve">Rõ ràng Vương Thụy cũng không phải là đến lần đầu, đặt mông ngồi xuống liền lôi khăn giấy ra lau bàn chẳng màng xung quanh.</w:t>
      </w:r>
    </w:p>
    <w:p>
      <w:pPr>
        <w:pStyle w:val="BodyText"/>
      </w:pPr>
      <w:r>
        <w:t xml:space="preserve">Đầu to theo thường lệ ra bắt chuyện với ông chủ. Xem vẻ nồng nhiệt giữa hai người, Thường Trấn Viễn đoán chuyện tốt sắp tới rồi.</w:t>
      </w:r>
    </w:p>
    <w:p>
      <w:pPr>
        <w:pStyle w:val="BodyText"/>
      </w:pPr>
      <w:r>
        <w:t xml:space="preserve">Lăng Bác Kim chợt vươn tay tóm lấy cánh tay của Vương Thụy, “Lau nữa tróc hết sơn luôn giờ.”</w:t>
      </w:r>
    </w:p>
    <w:p>
      <w:pPr>
        <w:pStyle w:val="BodyText"/>
      </w:pPr>
      <w:r>
        <w:t xml:space="preserve">Vương Thụy buông tay ra, xé giọng hô với ông chủ, “Cho tô mì bò to!”</w:t>
      </w:r>
    </w:p>
    <w:p>
      <w:pPr>
        <w:pStyle w:val="BodyText"/>
      </w:pPr>
      <w:r>
        <w:t xml:space="preserve">Đầu to vừa phất tay vừa trách, “Cuống cái gì, chẳng phải anh đang gọi cho cậu sao. Bốn tô mì bò, hai suất bánh bao chiên, bốn chè trà hột gà.” Anh ta rất tự nhiên lấy hai chai bia với bốn cái cốc giấy tới, “Mấy ngày nay thần kinh căng thẳng quá, hôm nay thả lỏng chút. Đừng khách sáo, cứ ăn bét tè lè nhè đi, anh bao.”</w:t>
      </w:r>
    </w:p>
    <w:p>
      <w:pPr>
        <w:pStyle w:val="BodyText"/>
      </w:pPr>
      <w:r>
        <w:t xml:space="preserve">Vương Thụy nói, “Hào phóng quá, ai không biết còn tưởng anh là ông chủ ở đây đấy.”</w:t>
      </w:r>
    </w:p>
    <w:p>
      <w:pPr>
        <w:pStyle w:val="BodyText"/>
      </w:pPr>
      <w:r>
        <w:t xml:space="preserve">Đầu to ngạc nhiên nhìn cậu ta, “Cậu sao thế?”</w:t>
      </w:r>
    </w:p>
    <w:p>
      <w:pPr>
        <w:pStyle w:val="BodyText"/>
      </w:pPr>
      <w:r>
        <w:t xml:space="preserve">Lăng Bác Kim thụi cùi chỏ vào Vương Thụy, can, “Cậu ta đang thời kỳ sinh lý ấy mà.”</w:t>
      </w:r>
    </w:p>
    <w:p>
      <w:pPr>
        <w:pStyle w:val="BodyText"/>
      </w:pPr>
      <w:r>
        <w:t xml:space="preserve">Đầu to đang rót bia run tay, nhìn sang Thường Trấn Viễn.</w:t>
      </w:r>
    </w:p>
    <w:p>
      <w:pPr>
        <w:pStyle w:val="BodyText"/>
      </w:pPr>
      <w:r>
        <w:t xml:space="preserve">Thường Trấn Viễn khó chịu gãi tóc, chẳng muốn để ý tới mấy chuyện vụn vặt của bọn họ.</w:t>
      </w:r>
    </w:p>
    <w:p>
      <w:pPr>
        <w:pStyle w:val="BodyText"/>
      </w:pPr>
      <w:r>
        <w:t xml:space="preserve">Chỉ chốc lát sau, bánh bao chiên, chè trà hột gà và mì đều được đưa lên, bốn cái miệng sì sụp ăn, bầu không khí nặng nề.</w:t>
      </w:r>
    </w:p>
    <w:p>
      <w:pPr>
        <w:pStyle w:val="BodyText"/>
      </w:pPr>
      <w:r>
        <w:t xml:space="preserve">Thường Trấn Viễn nghĩ tới cái bụng của mình, ăn xong mì bò liền dừng, sau đó đứng lên đi qua đi lại.</w:t>
      </w:r>
    </w:p>
    <w:p>
      <w:pPr>
        <w:pStyle w:val="BodyText"/>
      </w:pPr>
      <w:r>
        <w:t xml:space="preserve">Đầu to nói, “Cậu đi chi vậy?”</w:t>
      </w:r>
    </w:p>
    <w:p>
      <w:pPr>
        <w:pStyle w:val="BodyText"/>
      </w:pPr>
      <w:r>
        <w:t xml:space="preserve">“Tập đi đường.” Thường Trấn Viễn đi vài bước, trông thấy cách đó không xa có một tiệm cắt tóc, cửa tiệm vẫn còn để cái hộp đèn xoay kiểu cũ. Với tính cách của Trang Tranh, thà để tóc tai bù xù cũng sẽ không vào cái nơi trang thiết bị không an toàn như vậy, nhưng Thường Trấn Viễn lại không tự chủ được đi tới cửa.</w:t>
      </w:r>
    </w:p>
    <w:p>
      <w:pPr>
        <w:pStyle w:val="BodyText"/>
      </w:pPr>
      <w:r>
        <w:t xml:space="preserve">Thợ cắt tóc trẻ hơn trong tưởng tượng, người gầy choắt, tóc nhuộm vàng khè, thấy có người vào thì lập tức cất di động đi, cười hề hề, “Cắt tóc ạ?”</w:t>
      </w:r>
    </w:p>
    <w:p>
      <w:pPr>
        <w:pStyle w:val="BodyText"/>
      </w:pPr>
      <w:r>
        <w:t xml:space="preserve">Thường Trấn Viễn nhìn cậu ta lom lom, nói chậm rì, “Nếu cắt hỏng thì… cậu khỏi phải làm nữa.”</w:t>
      </w:r>
    </w:p>
    <w:p>
      <w:pPr>
        <w:pStyle w:val="BodyText"/>
      </w:pPr>
      <w:r>
        <w:t xml:space="preserve">Nụ cười của thợ cắt tóc thoáng cái cứng ngắc, có lẽ là lần đầu gặp phải một lời mở màn hãi hùng như thế.</w:t>
      </w:r>
    </w:p>
    <w:p>
      <w:pPr>
        <w:pStyle w:val="BodyText"/>
      </w:pPr>
      <w:r>
        <w:t xml:space="preserve">Thường Trấn Viễn đi tới chỗ giường gội đầu, tiện tay cầm một chồng khăn lông trải từng cái một ra mới nằm xuống.</w:t>
      </w:r>
    </w:p>
    <w:p>
      <w:pPr>
        <w:pStyle w:val="BodyText"/>
      </w:pPr>
      <w:r>
        <w:t xml:space="preserve">Thợ cắt tóc đứng bên bồn gội, vô cùng nghiêm túc điều chỉnh nước ấm.</w:t>
      </w:r>
    </w:p>
    <w:p>
      <w:pPr>
        <w:pStyle w:val="BodyText"/>
      </w:pPr>
      <w:r>
        <w:t xml:space="preserve">Cửa tiệm dạng này giá không cao vì vậy phục vụ cũng không chu đáo, gội đầu là gội đầu, không hề kèm thêm dịch vụ mát xa đầu hoặc lấy ráy tai v.v, bình thường khoảng năm sáu phút là xong việc. Nhưng lần này thợ cắt tóc gội đủ mười lăm phút, lúc Lăng Bác Kim tìm tới, Thường Trấn Viễn đúng lúc ngồi vào trước gương.</w:t>
      </w:r>
    </w:p>
    <w:p>
      <w:pPr>
        <w:pStyle w:val="BodyText"/>
      </w:pPr>
      <w:r>
        <w:t xml:space="preserve">“Bọn họ về rồi à?” Thường Trấn Viễn khoan khoái nhắm mắt lại.</w:t>
      </w:r>
    </w:p>
    <w:p>
      <w:pPr>
        <w:pStyle w:val="BodyText"/>
      </w:pPr>
      <w:r>
        <w:t xml:space="preserve">Lăng Bác Kim nói, “Vương Thụy quá chén, Đầu to đưa cậu ta về trước rồi.”</w:t>
      </w:r>
    </w:p>
    <w:p>
      <w:pPr>
        <w:pStyle w:val="BodyText"/>
      </w:pPr>
      <w:r>
        <w:t xml:space="preserve">Thường Trấn Viễn nhìn không khỏe khoắn lắm, nhưng không chống được tư thế ngang tàng kia, trong lòng thợ cắt tóc vốn đã hơi hãi rồi, thấy thêm một người nữa đến, động tác càng chậm chạp. Cái đầu vốn khoảng mười phút là cắt xong bôi ra tận nửa tiếng vẫn chưa ra đâu vào đâu.</w:t>
      </w:r>
    </w:p>
    <w:p>
      <w:pPr>
        <w:pStyle w:val="BodyText"/>
      </w:pPr>
      <w:r>
        <w:t xml:space="preserve">Lăng Bác Kim lật xong một tá tạp chí, đang định lật lại một lần nữa, đọc mấy nội dung lúc nãy bỏ qua thì nghe thấy di động của Thường Trấn Viễn vang lên.</w:t>
      </w:r>
    </w:p>
    <w:p>
      <w:pPr>
        <w:pStyle w:val="BodyText"/>
      </w:pPr>
      <w:r>
        <w:t xml:space="preserve">Kể từ khi làm cảnh sát, Thường Trấn Viễn trở nên nhạy cảm với tiếng chuông di động của mình, trước kia trừ Triệu Thác Đường và Từ Tắc Thừa ra, rất ít người quấy rầy hắn vào buổi tối. Hắn nghe điện thoại, là Lịch Sâm.</w:t>
      </w:r>
    </w:p>
    <w:p>
      <w:pPr>
        <w:pStyle w:val="BodyText"/>
      </w:pPr>
      <w:r>
        <w:t xml:space="preserve">Có điều tiếng tông đơ lớn quá, hắn chỉnh âm lượng tới mức lớn nhất mà mãi chẳng nghe rõ đối phương nói cái gì, đành phải xua tay bảo thợ cắt tóc ngừng lại đã.</w:t>
      </w:r>
    </w:p>
    <w:p>
      <w:pPr>
        <w:pStyle w:val="BodyText"/>
      </w:pPr>
      <w:r>
        <w:t xml:space="preserve">“Cậu nói gì cơ?” Hắn hỏi.</w:t>
      </w:r>
    </w:p>
    <w:p>
      <w:pPr>
        <w:pStyle w:val="BodyText"/>
      </w:pPr>
      <w:r>
        <w:t xml:space="preserve">“Bạn tôi cho ít hải sản, tươi lắm, tôi mang cho cậu một ít…” Đoàng! Tiếng súng lạnh ngắt cắt ngang lời nói dang dở của Lịch Sâm.</w:t>
      </w:r>
    </w:p>
    <w:p>
      <w:pPr>
        <w:pStyle w:val="BodyText"/>
      </w:pPr>
      <w:r>
        <w:t xml:space="preserve">“A lô?” Thường Trấn Viễn đứng dậy.</w:t>
      </w:r>
    </w:p>
    <w:p>
      <w:pPr>
        <w:pStyle w:val="BodyText"/>
      </w:pPr>
      <w:r>
        <w:t xml:space="preserve">Lăng Bác Kim nói, “Tiếng mới rồi có phải là…” Cậu ngồi không xa, loáng thoáng nghe được, nhưng không rõ ràng.</w:t>
      </w:r>
    </w:p>
    <w:p>
      <w:pPr>
        <w:pStyle w:val="BodyText"/>
      </w:pPr>
      <w:r>
        <w:t xml:space="preserve">Thợ cắt tóc nói run rẩy, “Giống tiếng súng.”</w:t>
      </w:r>
    </w:p>
    <w:p>
      <w:pPr>
        <w:pStyle w:val="BodyText"/>
      </w:pPr>
      <w:r>
        <w:t xml:space="preserve">Lăng Bác Kim và Thường Trấn Viễn đồng thời quay sang nhìn cậu ta.</w:t>
      </w:r>
    </w:p>
    <w:p>
      <w:pPr>
        <w:pStyle w:val="BodyText"/>
      </w:pPr>
      <w:r>
        <w:t xml:space="preserve">Thợ cắt tóc run lập cập, vô thức lùi ra sau.</w:t>
      </w:r>
    </w:p>
    <w:p>
      <w:pPr>
        <w:pStyle w:val="BodyText"/>
      </w:pPr>
      <w:r>
        <w:t xml:space="preserve">Lăng Bác Kim lập tức lấy di động ra, “Giờ anh ta ở đâu, lập tức báo cho đồng sự gần đó tới!”</w:t>
      </w:r>
    </w:p>
    <w:p>
      <w:pPr>
        <w:pStyle w:val="BodyText"/>
      </w:pPr>
      <w:r>
        <w:t xml:space="preserve">Tuy Thường Trấn Viễn không muốn lội nước đục, nhưng lần này nước đục tự động quấn lấy hắn, hắn không có quyền lựa chọn, đành phải nói, “Chắc không ở cửa nhà chúng ta thì là đang ở trên đường tới.”</w:t>
      </w:r>
    </w:p>
    <w:p>
      <w:pPr>
        <w:pStyle w:val="BodyText"/>
      </w:pPr>
      <w:r>
        <w:t xml:space="preserve">Lăng Bác Kim gọi điện thoại xong, trông thấy Thường Trấn Viễn lại ngồi xuống, vội nói, “Anh không đi à?”</w:t>
      </w:r>
    </w:p>
    <w:p>
      <w:pPr>
        <w:pStyle w:val="BodyText"/>
      </w:pPr>
      <w:r>
        <w:t xml:space="preserve">Thường Trấn Viễn chỉ vào nhúm tóc vểnh lên trên đỉnh đầu, “Chưa cắt bằng.”</w:t>
      </w:r>
    </w:p>
    <w:p>
      <w:pPr>
        <w:pStyle w:val="BodyText"/>
      </w:pPr>
      <w:r>
        <w:t xml:space="preserve">“…”</w:t>
      </w:r>
    </w:p>
    <w:p>
      <w:pPr>
        <w:pStyle w:val="BodyText"/>
      </w:pPr>
      <w:r>
        <w:t xml:space="preserve">Cuối cùng tóc vẫn chưa đạt tới trạng thái lý tưởng của Thường Trấn Viễn, trên đường đi, hắn liên tục soi tóc của mình qua gương chiếu hậu của xe taxi, cứ bứt rứt vì mấy cọng tóc cao hơn vài xăng-ti-mét kia.</w:t>
      </w:r>
    </w:p>
    <w:p>
      <w:pPr>
        <w:pStyle w:val="BodyText"/>
      </w:pPr>
      <w:r>
        <w:t xml:space="preserve">Xe đi trên đường, Lưu Triệu nhận được tin tức gọi điện tới, “Tìm thấy rồi, ở cổng Hạnh Phúc Điền Viên, may lúc ấy có một nhóm bảo vệ ở cổng, thế nên chỉ bị thương ở cánh tay.”</w:t>
      </w:r>
    </w:p>
    <w:p>
      <w:pPr>
        <w:pStyle w:val="BodyText"/>
      </w:pPr>
      <w:r>
        <w:t xml:space="preserve">Lăng Bác Kim hỏi, “Hung thủ đâu ạ?”</w:t>
      </w:r>
    </w:p>
    <w:p>
      <w:pPr>
        <w:pStyle w:val="Compact"/>
      </w:pPr>
      <w:r>
        <w:t xml:space="preserve">Lưu Triệu nói, “Đối phương mang súng, bảo vệ không dám đuổi theo, để thoát rồi. Mới rồi ngục giam thành đông truyền tới tin tức, trong bốn tên đàn em bị bắt của Trần Cường Phú có hai tên trốn mất. Giờ quản giáo đang gửi ảnh chụp sang để bảo vệ nhận dạng.”</w:t>
      </w:r>
      <w:r>
        <w:br w:type="textWrapping"/>
      </w:r>
      <w:r>
        <w:br w:type="textWrapping"/>
      </w:r>
    </w:p>
    <w:p>
      <w:pPr>
        <w:pStyle w:val="Heading2"/>
      </w:pPr>
      <w:bookmarkStart w:id="87" w:name="chương-65-phạm-nhân-tự-thú"/>
      <w:bookmarkEnd w:id="87"/>
      <w:r>
        <w:t xml:space="preserve">65. Chương 65: Phạm Nhân “tự Thú”</w:t>
      </w:r>
    </w:p>
    <w:p>
      <w:pPr>
        <w:pStyle w:val="Compact"/>
      </w:pPr>
      <w:r>
        <w:br w:type="textWrapping"/>
      </w:r>
      <w:r>
        <w:br w:type="textWrapping"/>
      </w:r>
      <w:r>
        <w:t xml:space="preserve">Lúc Thường Trấn Viễn và Lăng Bác Kim xuống ở cổng Hạnh Phúc Điền Viên, Đầu to và mấy cảnh sát đang chia nhau ghi cung bảo vệ, thấy bọn hắn thì lập tức đi sang.</w:t>
      </w:r>
    </w:p>
    <w:p>
      <w:pPr>
        <w:pStyle w:val="BodyText"/>
      </w:pPr>
      <w:r>
        <w:t xml:space="preserve">“Có để cho người ta sống nữa không đây!” Đầu to uống rượu vào, vành mắt phiếm đỏ, nhưng tinh thần rất tốt, “Mà còn làm ngay cổng nữa chứ.”</w:t>
      </w:r>
    </w:p>
    <w:p>
      <w:pPr>
        <w:pStyle w:val="BodyText"/>
      </w:pPr>
      <w:r>
        <w:t xml:space="preserve">Thường Trấn Viễn nói, “Sợ lỡ mất ngày quốc tế thiếu nhi của anh à?”</w:t>
      </w:r>
    </w:p>
    <w:p>
      <w:pPr>
        <w:pStyle w:val="BodyText"/>
      </w:pPr>
      <w:r>
        <w:t xml:space="preserve">“Xéo.” Đầu to hạ giọng, “Tên Lịch Sâm kia đến vì cậu đấy hả?”</w:t>
      </w:r>
    </w:p>
    <w:p>
      <w:pPr>
        <w:pStyle w:val="BodyText"/>
      </w:pPr>
      <w:r>
        <w:t xml:space="preserve">Thường Trấn Viễn nhìn anh ta.</w:t>
      </w:r>
    </w:p>
    <w:p>
      <w:pPr>
        <w:pStyle w:val="BodyText"/>
      </w:pPr>
      <w:r>
        <w:t xml:space="preserve">Đầu to nói, “Được rồi. Cậu quen gã nào có phải tin gì mới đâu.”</w:t>
      </w:r>
    </w:p>
    <w:p>
      <w:pPr>
        <w:pStyle w:val="BodyText"/>
      </w:pPr>
      <w:r>
        <w:t xml:space="preserve">Thường Trấn Viễn nói lảng đi, “Ghi khẩu cung chưa?”</w:t>
      </w:r>
    </w:p>
    <w:p>
      <w:pPr>
        <w:pStyle w:val="BodyText"/>
      </w:pPr>
      <w:r>
        <w:t xml:space="preserve">“Anh cũng muốn chứ, nhưng không có thuốc gây tê, vì vậy đưa tới bệnh viện trước rồi.” Đầu to nói, “Bảo vệ đã ghi khẩu cung rồi. Nghi phạm có hai tên, đều là nam giới. Một bảo vệ trông thấy mặt của một tên trong số đó, xác nhận là tên Chương Trường Phát trốn khỏi trại giam, tên còn lại dù không thấy rõ, nhưng so sánh dáng người hai tên, áng chừng một mét bảy mươi hai, phù hợp với đặc điểm của đào phạm Trần Đại Hải vượt ngục cùng Chương Trường Phát. Vì vậy bước đầu phỏng đoán hai kẻ hành hung chính là Chương Trường Phát và Trần Đại Hải trốn khỏi trại giam thành Đông ngày hôm nay. À, quên chưa nói, hai kẻ đó chính là đồng lõa của Trần Cường Phú con nuôi Hầu Nguyên Côn.</w:t>
      </w:r>
    </w:p>
    <w:p>
      <w:pPr>
        <w:pStyle w:val="BodyText"/>
      </w:pPr>
      <w:r>
        <w:t xml:space="preserve">Lăng Bác Kim nói, “Chẳng phải Hầu Nguyên Côn có quan hệ hợp tác với Lịch Sâm sao?”</w:t>
      </w:r>
    </w:p>
    <w:p>
      <w:pPr>
        <w:pStyle w:val="BodyText"/>
      </w:pPr>
      <w:r>
        <w:t xml:space="preserve">Đầu to nói, “Cái này thì ai biết. Loại người đó lục đục nội bộ là chuyện bình thường, phân chia lợi ích không đồng đều đại loại thế.”</w:t>
      </w:r>
    </w:p>
    <w:p>
      <w:pPr>
        <w:pStyle w:val="BodyText"/>
      </w:pPr>
      <w:r>
        <w:t xml:space="preserve">Thường Trấn Viễn nhìn chằm chằm vết máu trên nền đất, vô thức sờ cằm, “Hai tên này hồi trước làm nghề gì?”</w:t>
      </w:r>
    </w:p>
    <w:p>
      <w:pPr>
        <w:pStyle w:val="BodyText"/>
      </w:pPr>
      <w:r>
        <w:t xml:space="preserve">Đầu to nói, “Nghề ngỗng gì, đám du thủ du thực đi theo Trần Cường Phú kiếm cơm chứ sao.”</w:t>
      </w:r>
    </w:p>
    <w:p>
      <w:pPr>
        <w:pStyle w:val="BodyText"/>
      </w:pPr>
      <w:r>
        <w:t xml:space="preserve">Thường Trấn Viễn nói, “Trong nhà có người thân không?”</w:t>
      </w:r>
    </w:p>
    <w:p>
      <w:pPr>
        <w:pStyle w:val="BodyText"/>
      </w:pPr>
      <w:r>
        <w:t xml:space="preserve">Đầu to ngẩn ra, suy nghĩ rồi nói, “Nghe bảo hồi Chương Trường Phát kết hôn, Trần Cường Phú tặng mười ngàn. Vậy thì hẳn là người có vợ rồi.”</w:t>
      </w:r>
    </w:p>
    <w:p>
      <w:pPr>
        <w:pStyle w:val="BodyText"/>
      </w:pPr>
      <w:r>
        <w:t xml:space="preserve">Thường Trấn Viễn nói chậm rãi, “Người có vợ vượt ngục xong không đi gặp vợ mà lại chạy đi giết người, toan tính gì vậy?”</w:t>
      </w:r>
    </w:p>
    <w:p>
      <w:pPr>
        <w:pStyle w:val="BodyText"/>
      </w:pPr>
      <w:r>
        <w:t xml:space="preserve">Đầu to ngơ ngác hỏi ngược lại, “Toan tính gì vậy?”</w:t>
      </w:r>
    </w:p>
    <w:p>
      <w:pPr>
        <w:pStyle w:val="BodyText"/>
      </w:pPr>
      <w:r>
        <w:t xml:space="preserve">Lăng Bác Kim nói, “Ý anh là có người giật dây bọn họ?”</w:t>
      </w:r>
    </w:p>
    <w:p>
      <w:pPr>
        <w:pStyle w:val="BodyText"/>
      </w:pPr>
      <w:r>
        <w:t xml:space="preserve">“Cậu tưởng ai cũng là Scofield đó à?” Thường Trấn Viễn nói xong mới nhớ Vượt Ngục[1] chưa công chiếu, đi tới bên cảnh sát hòng che giấu, cầm lấy khẩu cung đã ghi xong để đọc.</w:t>
      </w:r>
    </w:p>
    <w:p>
      <w:pPr>
        <w:pStyle w:val="BodyText"/>
      </w:pPr>
      <w:r>
        <w:t xml:space="preserve">Cảnh sát nhìn Đầu to, thấy Đầu to gật đầu, liền đứng bên giải thích, “Bảo vệ có người sinh nhật ngày hôm nay, vì vậy ai có ca hay không có ca đều chơi trong phòng bảo vệ, vừa vặn trông thấy người bị hại xách túi đi vào, hình như còn đang cầm điện thoại trong tay. Ai ngờ bước qua cổng chưa được mấy bước thì súng đã nổ cái đoàng. Bảo vệ kinh hãi, người bị hại phản ứng rất nhanh, lập tức chạy tới phòng bảo vệ. Có hai bảo vệ lớn gan, ôm ván gỗ lao ra xem… Xác định là hai nam giới, một kẻ mặc áo thun đỏ, một kẻ mặc sơ-mi ca-rô màu xanh, phía dưới đều mặc quần bò. Quản giáo vừa đưa ảnh chụp tới, xác định một tên trong đó…” Lời sau đó của anh ta na ná Đầu to, Thường Trấn Viễn không chú ý nghe nữa.</w:t>
      </w:r>
    </w:p>
    <w:p>
      <w:pPr>
        <w:pStyle w:val="BodyText"/>
      </w:pPr>
      <w:r>
        <w:t xml:space="preserve">Đầu to nói, “Sếp với Gậy trúc tới bệnh viện thăm Lịch Sâm rồi, cậu… có muốn đi cùng không?”</w:t>
      </w:r>
    </w:p>
    <w:p>
      <w:pPr>
        <w:pStyle w:val="BodyText"/>
      </w:pPr>
      <w:r>
        <w:t xml:space="preserve">Thường Trấn Viễn vỗ khẩu cung lên ngực anh ta, “Đi đông đủ vậy, mở tiệc liên hoan à?”</w:t>
      </w:r>
    </w:p>
    <w:p>
      <w:pPr>
        <w:pStyle w:val="BodyText"/>
      </w:pPr>
      <w:r>
        <w:t xml:space="preserve">Đầu to nói, “Nói thật nhé, người như Lịch Sâm bị thương, anh cảm thấy sướng lắm.” Anh ta thấy hắn sờ đầu đi vào trong, lập tức đuổi theo, “Cậu đi đâu vậy?”</w:t>
      </w:r>
    </w:p>
    <w:p>
      <w:pPr>
        <w:pStyle w:val="BodyText"/>
      </w:pPr>
      <w:r>
        <w:t xml:space="preserve">“Về nhà chứ đâu.” Thường Trấn Viễn đi rất lẹ.</w:t>
      </w:r>
    </w:p>
    <w:p>
      <w:pPr>
        <w:pStyle w:val="BodyText"/>
      </w:pPr>
      <w:r>
        <w:t xml:space="preserve">Đầu to nói, “Này, cái tên này, còn vụ án đấy.”</w:t>
      </w:r>
    </w:p>
    <w:p>
      <w:pPr>
        <w:pStyle w:val="BodyText"/>
      </w:pPr>
      <w:r>
        <w:t xml:space="preserve">“Tôi tan ca rồi!”</w:t>
      </w:r>
    </w:p>
    <w:p>
      <w:pPr>
        <w:pStyle w:val="BodyText"/>
      </w:pPr>
      <w:r>
        <w:t xml:space="preserve">“Chưa đâu, cậu quay lại!” Đầu to đuổi theo, ngoắc cổ hắn trở về, “Cậu đừng bạc bẽo thế! Không nể mặt bọn anh thì cũng nên nể mặt Lịch Sâm chứ. Rồi rồi rồi, anh biết rồi, anh không nói gã bị thương anh vui được chưa? Anh nói anh Sprite[2] được chưa?”</w:t>
      </w:r>
    </w:p>
    <w:p>
      <w:pPr>
        <w:pStyle w:val="BodyText"/>
      </w:pPr>
      <w:r>
        <w:t xml:space="preserve">Lực tay anh ta rất lớn, Thường Trấn Viễn bị anh ta ghìm lấy đi mấy bước liền cảm thấy khó thở, đang định giãy ra thì được một cái tay đánh ngang tới giải cứu. Lăng Bác Kim nhẹ nhàng buông tay của Đầu to xuống, cười nói, “Sư phụ em ảnh không chịu nổi đâu ạ.”</w:t>
      </w:r>
    </w:p>
    <w:p>
      <w:pPr>
        <w:pStyle w:val="BodyText"/>
      </w:pPr>
      <w:r>
        <w:t xml:space="preserve">Đầu to cười hề hề, “Đồ đệ của cậu không tệ, đúng là dứt ruột đẻ ra.”</w:t>
      </w:r>
    </w:p>
    <w:p>
      <w:pPr>
        <w:pStyle w:val="BodyText"/>
      </w:pPr>
      <w:r>
        <w:t xml:space="preserve">Thường Trấn Viễn, “…”</w:t>
      </w:r>
    </w:p>
    <w:p>
      <w:pPr>
        <w:pStyle w:val="BodyText"/>
      </w:pPr>
      <w:r>
        <w:t xml:space="preserve">“Chẳng như tên đồ đệ của anh, vẫn còn đang lơ ma lơ mơ kia kìa.” Đầu to thở dài.</w:t>
      </w:r>
    </w:p>
    <w:p>
      <w:pPr>
        <w:pStyle w:val="BodyText"/>
      </w:pPr>
      <w:r>
        <w:t xml:space="preserve">Thường Trấn Viễn cảm thấy di động trong túi áo rung hai cái, cầm lên xem, vậy mà lại là thư ký Liêu bặt tăm tin tức hồi lâu. Có thứ gọi là có việc mới liếc tới nhau, gọi điện thoại vào lúc này có lẽ dính dáng tới việc Lịch Sâm bị đánh úp.</w:t>
      </w:r>
    </w:p>
    <w:p>
      <w:pPr>
        <w:pStyle w:val="BodyText"/>
      </w:pPr>
      <w:r>
        <w:t xml:space="preserve">Nghe hay không nghe?</w:t>
      </w:r>
    </w:p>
    <w:p>
      <w:pPr>
        <w:pStyle w:val="BodyText"/>
      </w:pPr>
      <w:r>
        <w:t xml:space="preserve">Hắn mới đang do dự thì Đầu to đã sán tới, “Ai thế.”</w:t>
      </w:r>
    </w:p>
    <w:p>
      <w:pPr>
        <w:pStyle w:val="BodyText"/>
      </w:pPr>
      <w:r>
        <w:t xml:space="preserve">Thôi thì nghe vậy.</w:t>
      </w:r>
    </w:p>
    <w:p>
      <w:pPr>
        <w:pStyle w:val="BodyText"/>
      </w:pPr>
      <w:r>
        <w:t xml:space="preserve">Thường Trấn Viễn đẩy anh ta ra, đi tới chỗ ít người.</w:t>
      </w:r>
    </w:p>
    <w:p>
      <w:pPr>
        <w:pStyle w:val="BodyText"/>
      </w:pPr>
      <w:r>
        <w:t xml:space="preserve">“Tối nay sợ là cháu không được yên nhỉ?” Thư ký Liêu đi thẳng vào vấn đề.</w:t>
      </w:r>
    </w:p>
    <w:p>
      <w:pPr>
        <w:pStyle w:val="BodyText"/>
      </w:pPr>
      <w:r>
        <w:t xml:space="preserve">Thường Trấn Viễn nói, “Chú nhạy tin thật.”</w:t>
      </w:r>
    </w:p>
    <w:p>
      <w:pPr>
        <w:pStyle w:val="BodyText"/>
      </w:pPr>
      <w:r>
        <w:t xml:space="preserve">Thư ký Liêu nói, “Chú là nô bộc của nhân dân mà, đương nhiên phải luôn sẵn sàng phục vụ nhân dân rồi.”</w:t>
      </w:r>
    </w:p>
    <w:p>
      <w:pPr>
        <w:pStyle w:val="BodyText"/>
      </w:pPr>
      <w:r>
        <w:t xml:space="preserve">Thường Trấn Viễn nói, “Chú mẫu mực mà.”</w:t>
      </w:r>
    </w:p>
    <w:p>
      <w:pPr>
        <w:pStyle w:val="BodyText"/>
      </w:pPr>
      <w:r>
        <w:t xml:space="preserve">Thư ký Liêu nói, “Nào có. So với đám các cháu chiến đấu quên cả ngày đêm ở tiền tuyến vì sự an toàn của nhân dân, chú tự thấy không bằng được. Song vất vả thì vất vả, tiểu Thường này, nhất định phải đảm bảo an toàn cho nhân dân. Mật độ dân số của thành phố chúng ta đứng trong hạng đầu của cả nước, kẻ thủ ác mang súng giết người như vậy nhất định phải sớm bắt về quy án!”</w:t>
      </w:r>
    </w:p>
    <w:p>
      <w:pPr>
        <w:pStyle w:val="BodyText"/>
      </w:pPr>
      <w:r>
        <w:t xml:space="preserve">Thường Trấn Viễn nói, “Cháu sẽ dốc hết sức.”</w:t>
      </w:r>
    </w:p>
    <w:p>
      <w:pPr>
        <w:pStyle w:val="BodyText"/>
      </w:pPr>
      <w:r>
        <w:t xml:space="preserve">Thư ký Liêu nói, “Phải đó phải đó, được rồi, không làm phiền cháu phá án nữa, hỏi thăm sức khỏe Lịch Sâm hộ chú nhé. Có lẽ thằng bé ở bệnh viện nên không mở máy. Nếu có chuyện gì thì nhớ nói chú trước, chú có chút quan hệ trong thành phố, hễ có chuyện gì thì còn có thể nói giúp cho.”</w:t>
      </w:r>
    </w:p>
    <w:p>
      <w:pPr>
        <w:pStyle w:val="BodyText"/>
      </w:pPr>
      <w:r>
        <w:t xml:space="preserve">“Nhất định ạ nhất định ạ.” Cuối cùng Thường Trấn Viễn cũng biết sao cú điện thoại này tới đúng lúc như vậy rồi, hóa ra không gọi được cho di động của Lịch Sâm nên tới bên hắn nịnh nọt trước. Song chuyện bị hỏi thăm thế này bình thường đều rơi vào người có quan hệ vô cùng thân mật với đương sự, hắn là gì của Lịch Sâm cơ chứ?</w:t>
      </w:r>
    </w:p>
    <w:p>
      <w:pPr>
        <w:pStyle w:val="BodyText"/>
      </w:pPr>
      <w:r>
        <w:t xml:space="preserve">“Sư phụ.” Lăng Bác Kim thấy hắn bỏ di động vào túi mới chạy qua, “Có tin tức về đào phạm rồi.”</w:t>
      </w:r>
    </w:p>
    <w:p>
      <w:pPr>
        <w:pStyle w:val="BodyText"/>
      </w:pPr>
      <w:r>
        <w:t xml:space="preserve">Thường Trấn Viễn nhìn cậu rồi lại nhìn Đầu to đang đợi bên xe, nói, “Các cậu định làm gì?”</w:t>
      </w:r>
    </w:p>
    <w:p>
      <w:pPr>
        <w:pStyle w:val="BodyText"/>
      </w:pPr>
      <w:r>
        <w:t xml:space="preserve">“Đi bắt người.” Lăng Bác Kim nói rất đương nhiên.</w:t>
      </w:r>
    </w:p>
    <w:p>
      <w:pPr>
        <w:pStyle w:val="BodyText"/>
      </w:pPr>
      <w:r>
        <w:t xml:space="preserve">“Đối phương có súng.”</w:t>
      </w:r>
    </w:p>
    <w:p>
      <w:pPr>
        <w:pStyle w:val="BodyText"/>
      </w:pPr>
      <w:r>
        <w:t xml:space="preserve">“Vì vậy càng phải nhanh chóng bắt về quy án!” Lăng Bác Kim nói, “Tránh cho thêm nhiều người bị thương.”</w:t>
      </w:r>
    </w:p>
    <w:p>
      <w:pPr>
        <w:pStyle w:val="BodyText"/>
      </w:pPr>
      <w:r>
        <w:t xml:space="preserve">Thường Trấn Viễn, “…” Phải rồi, dù trong lòng hắn không muốn cỡ nào thì hắn vẫn là một tên cảnh sát.</w:t>
      </w:r>
    </w:p>
    <w:p>
      <w:pPr>
        <w:pStyle w:val="BodyText"/>
      </w:pPr>
      <w:r>
        <w:t xml:space="preserve">Vì bọn họ không mặc áo chống đạn cũng không mang súng nên không bị yêu cầu lao vào trận địa, xe đi cũng không gấp. Đợi bọn họ tới nơi, phía bên trong đã xử lý sạch sẽ rồi. Thường Trấn Viễn và Lăng Bác Kim xuống xe, nhìn Chương Trường Phát và Trần Đại Hải mang còng tay bị áp giải lên xe cảnh sát, đều hơi ngạc nhiên.</w:t>
      </w:r>
    </w:p>
    <w:p>
      <w:pPr>
        <w:pStyle w:val="BodyText"/>
      </w:pPr>
      <w:r>
        <w:t xml:space="preserve">Đầu to nói, “Hả? Vậy là xong rồi à?”</w:t>
      </w:r>
    </w:p>
    <w:p>
      <w:pPr>
        <w:pStyle w:val="BodyText"/>
      </w:pPr>
      <w:r>
        <w:t xml:space="preserve">Lăng Bác Kim tìm một cảnh sát để hỏi tình hình, mới biết bọn họ nhận được tin tức mai phục võ trang chạy tới đây, phát hiện hai tên Chương Trường Phát và Trần Đại Hải bị trói như bánh tét nằm trên mặt đất, bên cạnh đặt hai khẩu súng.</w:t>
      </w:r>
    </w:p>
    <w:p>
      <w:pPr>
        <w:pStyle w:val="BodyText"/>
      </w:pPr>
      <w:r>
        <w:t xml:space="preserve">Đầu to nói, “Có ý gì vậy? Tự thú à?”</w:t>
      </w:r>
    </w:p>
    <w:p>
      <w:pPr>
        <w:pStyle w:val="BodyText"/>
      </w:pPr>
      <w:r>
        <w:t xml:space="preserve">Lăng Bác Kim nói, “Cho dù hai người gắng sức hợp tác cũng khó mà buộc nhau thành bánh tét, trừ phi có kẻ thứ ba nữa.”</w:t>
      </w:r>
    </w:p>
    <w:p>
      <w:pPr>
        <w:pStyle w:val="BodyText"/>
      </w:pPr>
      <w:r>
        <w:t xml:space="preserve">“Là quà xin lỗi.” Thường Trấn Viễn nói.</w:t>
      </w:r>
    </w:p>
    <w:p>
      <w:pPr>
        <w:pStyle w:val="BodyText"/>
      </w:pPr>
      <w:r>
        <w:t xml:space="preserve">“Ai tặng ai thế?” Đầu to vừa hỏi xong đã vỡ lẽ, “Tặng Lịch Sâm sao?”</w:t>
      </w:r>
    </w:p>
    <w:p>
      <w:pPr>
        <w:pStyle w:val="BodyText"/>
      </w:pPr>
      <w:r>
        <w:t xml:space="preserve">Lăng Bác Kim nói, “Chương Trường Phát và Trần Đại Hải là đồng lõa với Trần Cường Phú, vậy cũng là đàn em của Hầu Nguyên Côn.”</w:t>
      </w:r>
    </w:p>
    <w:p>
      <w:pPr>
        <w:pStyle w:val="BodyText"/>
      </w:pPr>
      <w:r>
        <w:t xml:space="preserve">Đầu to vỗ tay, “Vậy thì mười phần đúng tám chín phần rồi.”</w:t>
      </w:r>
    </w:p>
    <w:p>
      <w:pPr>
        <w:pStyle w:val="BodyText"/>
      </w:pPr>
      <w:r>
        <w:t xml:space="preserve">Lăng Bác Kim cười nói, “Em cứ tưởng những kẻ lăn lộn giới xã hội đen thích tự xử, chẳng ngờ lại đi đưa cho cảnh sát.”</w:t>
      </w:r>
    </w:p>
    <w:p>
      <w:pPr>
        <w:pStyle w:val="BodyText"/>
      </w:pPr>
      <w:r>
        <w:t xml:space="preserve">Thường Trấn Viễn nói, “Những kẻ cậu như cậu tưởng không phải xã hội đen, mà là thổ phỉ.” Hắn lười biếng đạp Đầu to một cú, “Giờ hết chuyện rồi nhé? Về tắm rửa ngủ ngáy được rồi phải không?”</w:t>
      </w:r>
    </w:p>
    <w:p>
      <w:pPr>
        <w:pStyle w:val="BodyText"/>
      </w:pPr>
      <w:r>
        <w:t xml:space="preserve">“Đã ghi khẩu cung đâu mà.” Đầu to thấy Thường Trấn Viễn biến sắc, vội nói, “Hết cách rồi, bản án này chắc chắn là tới tay chúng ta đấy. Sắt nóng rèn ngay chứ sao.” Anh ta nói xong thì Lưu Triệu gọi tới. Anh ta cố ý giơ lên cho Thường Trấn Viễn xem.</w:t>
      </w:r>
    </w:p>
    <w:p>
      <w:pPr>
        <w:pStyle w:val="BodyText"/>
      </w:pPr>
      <w:r>
        <w:t xml:space="preserve">Quả nhiên, Lưu Triệu bảo bọn họ về cục cảnh sát thẩm vấn ngay trong đêm.</w:t>
      </w:r>
    </w:p>
    <w:p>
      <w:pPr>
        <w:pStyle w:val="BodyText"/>
      </w:pPr>
      <w:r>
        <w:t xml:space="preserve">Trên đường về cục cảnh sát, Thường Trấn Viễn rúc luôn vào một góc gà gật.</w:t>
      </w:r>
    </w:p>
    <w:p>
      <w:pPr>
        <w:pStyle w:val="BodyText"/>
      </w:pPr>
      <w:r>
        <w:t xml:space="preserve">Đến cục cảnh sát, Trần Đại Hải và Chương Trường Phát bị tách ra thẩm vấn.</w:t>
      </w:r>
    </w:p>
    <w:p>
      <w:pPr>
        <w:pStyle w:val="BodyText"/>
      </w:pPr>
      <w:r>
        <w:t xml:space="preserve">Những tưởng hai kẻ dám vượt ngục dám cầm súng giết người nhất định là cục xương cứng nói nặng không được nói nhẹ chẳng xong, không dễ gặm, nào dè hai tên ấy lại rất hợp tác, hỏi gì đáp nấy. Từ kế hoạch vượt ngục lén bàn lúc ăn cơm, tới sau khi vượt ngục lấy được súng ống đã vùi trước đó, tới động cơ giết người là thấy Lịch Sâm đi xe sang, muốn cướp ít tiền chạy trốn, cuối cùng làm người ta bị thương nên hoảng loạn, quyết định gọi điện thoại tự thú khai báo hành tung của mình, bởi sợ cảnh sát cho rằng bọn họ mang súng nên mới trói nhau lại.</w:t>
      </w:r>
    </w:p>
    <w:p>
      <w:pPr>
        <w:pStyle w:val="BodyText"/>
      </w:pPr>
      <w:r>
        <w:t xml:space="preserve">Quá trình thẩm vấn rất suôn sẻ, một tiếng là ghi xong khẩu cung, Lăng Bác Kim và Đầu to còn bớt thời giờ đối chiếu, giống y sì.</w:t>
      </w:r>
    </w:p>
    <w:p>
      <w:pPr>
        <w:pStyle w:val="BodyText"/>
      </w:pPr>
      <w:r>
        <w:t xml:space="preserve">“Tỉnh ngộ triệt để mau quá nhỉ?” Đầu to vò đầu, “Nhưng cuộc điện thoại báo cảnh sát đích thật là gọi từ di động của Trần Đại Hải.”</w:t>
      </w:r>
    </w:p>
    <w:p>
      <w:pPr>
        <w:pStyle w:val="BodyText"/>
      </w:pPr>
      <w:r>
        <w:t xml:space="preserve">Lăng Bác Kim nói, “Có vẻ đã chuẩn bị sẵn hết rồi.”</w:t>
      </w:r>
    </w:p>
    <w:p>
      <w:pPr>
        <w:pStyle w:val="BodyText"/>
      </w:pPr>
      <w:r>
        <w:t xml:space="preserve">Đầu to nói, “Muốn tự thú thì sao không tới cục cảnh sát mà cứ phải trói gô mình lại chứ?”</w:t>
      </w:r>
    </w:p>
    <w:p>
      <w:pPr>
        <w:pStyle w:val="BodyText"/>
      </w:pPr>
      <w:r>
        <w:t xml:space="preserve">Thường Trấn Viễn hút thuốc, nói bình tĩnh, “Đây gọi là bị tự thú.”</w:t>
      </w:r>
    </w:p>
    <w:p>
      <w:pPr>
        <w:pStyle w:val="BodyText"/>
      </w:pPr>
      <w:r>
        <w:t xml:space="preserve">Đầu to ngỡ ngàng, “Ý gì vậy?”</w:t>
      </w:r>
    </w:p>
    <w:p>
      <w:pPr>
        <w:pStyle w:val="BodyText"/>
      </w:pPr>
      <w:r>
        <w:t xml:space="preserve">Lăng Bác Kim thì phản ứng rất nhanh, “Ý sư phụ là hai tên đó không muốn tự thú, nhưng có người ép bọn họ nên trói bọn họ lại. Sau đó bọn họ bị cảnh sát phát hiện, tới bước đường cùng đành phải nói rằng mình muốn tự thú?”</w:t>
      </w:r>
    </w:p>
    <w:p>
      <w:pPr>
        <w:pStyle w:val="BodyText"/>
      </w:pPr>
      <w:r>
        <w:t xml:space="preserve">Thường Trấn Viễn nói, “Không thì các cậu bảo bọn họ chứng minh bản thân trói nhau thành cái dạng kia đi?”</w:t>
      </w:r>
    </w:p>
    <w:p>
      <w:pPr>
        <w:pStyle w:val="BodyText"/>
      </w:pPr>
      <w:r>
        <w:t xml:space="preserve">Đầu to hào hứng rời đi.</w:t>
      </w:r>
    </w:p>
    <w:p>
      <w:pPr>
        <w:pStyle w:val="BodyText"/>
      </w:pPr>
      <w:r>
        <w:t xml:space="preserve">Lăng Bác Kim nói, “Sư phụ đoán bàn tay sau màn là ai?”</w:t>
      </w:r>
    </w:p>
    <w:p>
      <w:pPr>
        <w:pStyle w:val="BodyText"/>
      </w:pPr>
      <w:r>
        <w:t xml:space="preserve">Thường Trấn Viễn hút thuốc không đáp.</w:t>
      </w:r>
    </w:p>
    <w:p>
      <w:pPr>
        <w:pStyle w:val="BodyText"/>
      </w:pPr>
      <w:r>
        <w:t xml:space="preserve">Lăng Bác Kim tự nói, “Hầu Nguyên Côn rất có khả năng. Song vì quá có khả năng nên không thể loại trừ Triệu Thác Đường hãm hại lão ta.”</w:t>
      </w:r>
    </w:p>
    <w:p>
      <w:pPr>
        <w:pStyle w:val="BodyText"/>
      </w:pPr>
      <w:r>
        <w:t xml:space="preserve">Phía dưới truyền tới tiếng chân cồm cộp.</w:t>
      </w:r>
    </w:p>
    <w:p>
      <w:pPr>
        <w:pStyle w:val="BodyText"/>
      </w:pPr>
      <w:r>
        <w:t xml:space="preserve">Một lát sau, Lưu Triệu và Gậy trúc song song đi tới.</w:t>
      </w:r>
    </w:p>
    <w:p>
      <w:pPr>
        <w:pStyle w:val="BodyText"/>
      </w:pPr>
      <w:r>
        <w:t xml:space="preserve">“Sao rồi?” Tóc Lưu Triệu hơi bù xù, nhìn qua giống như bị dùng sức túm lấy.</w:t>
      </w:r>
    </w:p>
    <w:p>
      <w:pPr>
        <w:pStyle w:val="BodyText"/>
      </w:pPr>
      <w:r>
        <w:t xml:space="preserve">Đem ra so sánh thì Thường Trấn Viễn cảm thấy kiểu tóc của mình không còn thê thảm thế nữa.</w:t>
      </w:r>
    </w:p>
    <w:p>
      <w:pPr>
        <w:pStyle w:val="BodyText"/>
      </w:pPr>
      <w:r>
        <w:t xml:space="preserve">Lăng Bác Kim báo cáo sơ lược lại câu chuyện.</w:t>
      </w:r>
    </w:p>
    <w:p>
      <w:pPr>
        <w:pStyle w:val="BodyText"/>
      </w:pPr>
      <w:r>
        <w:t xml:space="preserve">Lưu Triệu nói, “Đầu to ở phòng thẩm vấn nào?”</w:t>
      </w:r>
    </w:p>
    <w:p>
      <w:pPr>
        <w:pStyle w:val="BodyText"/>
      </w:pPr>
      <w:r>
        <w:t xml:space="preserve">Lăng Bác Kim dẫn ông ta đi vào.</w:t>
      </w:r>
    </w:p>
    <w:p>
      <w:pPr>
        <w:pStyle w:val="BodyText"/>
      </w:pPr>
      <w:r>
        <w:t xml:space="preserve">Đầu to đang cùng hai cảnh sát trẻ xem Trần Đại Hải và Chương Trường Phát biểu diễn.</w:t>
      </w:r>
    </w:p>
    <w:p>
      <w:pPr>
        <w:pStyle w:val="BodyText"/>
      </w:pPr>
      <w:r>
        <w:t xml:space="preserve">Số ghế trong phòng có hạn, Lưu Triệu ngồi xuống xong thì Đầu to vội vàng chiếm một cái khác. Thường Trấn Viễn đành phải đứng tựa vào cửa.</w:t>
      </w:r>
    </w:p>
    <w:p>
      <w:pPr>
        <w:pStyle w:val="BodyText"/>
      </w:pPr>
      <w:r>
        <w:t xml:space="preserve">Chương Trường Phát và Trần Đại Hải vừa trói vừa thí nghiệm, cuối cùng tìm ra cách tự xoay và xoay quanh, buộc xong phần thân, tiếp đó là phần chân. Bọn họ trói rất nghiêm túc, tốn tầm bốn mươi phút, cuối cùng cũng trói xong.</w:t>
      </w:r>
    </w:p>
    <w:p>
      <w:pPr>
        <w:pStyle w:val="BodyText"/>
      </w:pPr>
      <w:r>
        <w:t xml:space="preserve">“Ra là thế à.” Đầu to dài giọng.</w:t>
      </w:r>
    </w:p>
    <w:p>
      <w:pPr>
        <w:pStyle w:val="BodyText"/>
      </w:pPr>
      <w:r>
        <w:t xml:space="preserve">Trần Đại Hải đầu mướt mồ hôi, “Vốn là tốt hơn, nhưng có các anh nhìn nên chúng tôi khẩn trương.”</w:t>
      </w:r>
    </w:p>
    <w:p>
      <w:pPr>
        <w:pStyle w:val="BodyText"/>
      </w:pPr>
      <w:r>
        <w:t xml:space="preserve">Đầu to nhìn sang Lưu Triệu. Nếu bọn họ thành công thì anh ta cũng không dễ khư khư điểm này để nói rằng không phải bọn họ tự thú nữa.</w:t>
      </w:r>
    </w:p>
    <w:p>
      <w:pPr>
        <w:pStyle w:val="BodyText"/>
      </w:pPr>
      <w:r>
        <w:t xml:space="preserve">Lưu Triệu gõ lên mặt bàn, hơi xao nhãng, “Chủ mưu và đồng lõa hình phạt khác nhau, các anh biết chứ?”</w:t>
      </w:r>
    </w:p>
    <w:p>
      <w:pPr>
        <w:pStyle w:val="BodyText"/>
      </w:pPr>
      <w:r>
        <w:t xml:space="preserve">Trần Đại Hải và Chương Trường Phát liếc nhau, đều gật đầu bảo biết.</w:t>
      </w:r>
    </w:p>
    <w:p>
      <w:pPr>
        <w:pStyle w:val="BodyText"/>
      </w:pPr>
      <w:r>
        <w:t xml:space="preserve">Lưu Triệu nói, “Hầu Nguyên Côn là sếp của các anh, nếu muốn chạy trốn thì không phải là nên tìm sếp trước sao?”</w:t>
      </w:r>
    </w:p>
    <w:p>
      <w:pPr>
        <w:pStyle w:val="BodyText"/>
      </w:pPr>
      <w:r>
        <w:t xml:space="preserve">Trần Đại Hải nói, “Không phải, sếp của chúng tôi là anh Phú, chúng tôi chỉ theo anh ấy, không quen người khác.”</w:t>
      </w:r>
    </w:p>
    <w:p>
      <w:pPr>
        <w:pStyle w:val="BodyText"/>
      </w:pPr>
      <w:r>
        <w:t xml:space="preserve">Lưu Triệu nói, “Ngục giam thành Đông và Hạnh Phúc Điền Viên cách xa tít tắp, cướp ở đâu chẳng được, sao phải chạy xa như vậy?”</w:t>
      </w:r>
    </w:p>
    <w:p>
      <w:pPr>
        <w:pStyle w:val="BodyText"/>
      </w:pPr>
      <w:r>
        <w:t xml:space="preserve">Trần Đại Hải nói, “Xa mới tốt, đi gần chắc chắn là có cảnh sát đang lùng chúng tôi.”</w:t>
      </w:r>
    </w:p>
    <w:p>
      <w:pPr>
        <w:pStyle w:val="BodyText"/>
      </w:pPr>
      <w:r>
        <w:t xml:space="preserve">Lưu Triệu nhìn sang Chương Trường Phát, “Anh ra khỏi ngục giam mà không đi tìm vợ anh sao?”</w:t>
      </w:r>
    </w:p>
    <w:p>
      <w:pPr>
        <w:pStyle w:val="BodyText"/>
      </w:pPr>
      <w:r>
        <w:t xml:space="preserve">Chương Trường Phát cúi đầu nói ủ rũ, “Không mặt mũi đâu mà đi.”</w:t>
      </w:r>
    </w:p>
    <w:p>
      <w:pPr>
        <w:pStyle w:val="BodyText"/>
      </w:pPr>
      <w:r>
        <w:t xml:space="preserve">Lưu Triệu nói, “Tiền chạy trốn vợ anh sẽ cho anh chứ?”</w:t>
      </w:r>
    </w:p>
    <w:p>
      <w:pPr>
        <w:pStyle w:val="BodyText"/>
      </w:pPr>
      <w:r>
        <w:t xml:space="preserve">Chương Trường Phát nói, “Ở ngục giam cô ta có nói là muốn đi bước nữa. Chúng tôi sắp ly hôn. Không cho đâu.”</w:t>
      </w:r>
    </w:p>
    <w:p>
      <w:pPr>
        <w:pStyle w:val="BodyText"/>
      </w:pPr>
      <w:r>
        <w:t xml:space="preserve">Không có kẽ hở.</w:t>
      </w:r>
    </w:p>
    <w:p>
      <w:pPr>
        <w:pStyle w:val="BodyText"/>
      </w:pPr>
      <w:r>
        <w:t xml:space="preserve">Lưu Triệu nheo mắt lại, nhìn sang Thường Trấn Viễn.</w:t>
      </w:r>
    </w:p>
    <w:p>
      <w:pPr>
        <w:pStyle w:val="BodyText"/>
      </w:pPr>
      <w:r>
        <w:t xml:space="preserve">Thường Trấn Viễn cúi đầu ngắm móng tay.</w:t>
      </w:r>
    </w:p>
    <w:p>
      <w:pPr>
        <w:pStyle w:val="BodyText"/>
      </w:pPr>
      <w:r>
        <w:t xml:space="preserve">Lưu Triệu nói với hai cảnh sát trẻ, “Tiếp tục thẩm vấn.”</w:t>
      </w:r>
    </w:p>
    <w:p>
      <w:pPr>
        <w:pStyle w:val="BodyText"/>
      </w:pPr>
      <w:r>
        <w:t xml:space="preserve">Cảnh sát gật đầu tỏ ý đã rõ.</w:t>
      </w:r>
    </w:p>
    <w:p>
      <w:pPr>
        <w:pStyle w:val="BodyText"/>
      </w:pPr>
      <w:r>
        <w:t xml:space="preserve">Lưu Triệu liếc mắt với những người khác.</w:t>
      </w:r>
    </w:p>
    <w:p>
      <w:pPr>
        <w:pStyle w:val="BodyText"/>
      </w:pPr>
      <w:r>
        <w:t xml:space="preserve">Đám Thường Trấn Viễn hiểu ý đi theo ông ta về văn phòng.</w:t>
      </w:r>
    </w:p>
    <w:p>
      <w:pPr>
        <w:pStyle w:val="BodyText"/>
      </w:pPr>
      <w:r>
        <w:t xml:space="preserve">Lưu Triệu nói, “Tôi đã bàn với cấp trên, nhận thấy tính chất của hai vụ án đều khá nghiêm trọng, có ảnh hưởng sâu sắc tới thành phố, thậm chí là cả nước, vì vậy quyết định, tạm thời chia đội chúng ta thành hai tổ, một tổ phụ trách vụ án Triệu Thác Đường, một tổ phụ trách vụ án Lịch Sâm.”</w:t>
      </w:r>
    </w:p>
    <w:p>
      <w:pPr>
        <w:pStyle w:val="BodyText"/>
      </w:pPr>
      <w:r>
        <w:t xml:space="preserve">Đầu to cả kinh, “Phụ trách vụ án Lịch Sâm? Không phải đã bắt được người rồi sao?”</w:t>
      </w:r>
    </w:p>
    <w:p>
      <w:pPr>
        <w:pStyle w:val="BodyText"/>
      </w:pPr>
      <w:r>
        <w:t xml:space="preserve">Lưu Triệu nói, “Không phải chúng ta điều tra vụ án Lịch Sâm bị thương, mà chúng ta phải điều tra chính gã!”</w:t>
      </w:r>
    </w:p>
    <w:p>
      <w:pPr>
        <w:pStyle w:val="BodyText"/>
      </w:pPr>
      <w:r>
        <w:t xml:space="preserve">Đầu to nói, “Hả? Gã phạm tội gì thế?”</w:t>
      </w:r>
    </w:p>
    <w:p>
      <w:pPr>
        <w:pStyle w:val="BodyText"/>
      </w:pPr>
      <w:r>
        <w:t xml:space="preserve">Lưu Triệu nhìn qua Thường Trấn Viễn.</w:t>
      </w:r>
    </w:p>
    <w:p>
      <w:pPr>
        <w:pStyle w:val="BodyText"/>
      </w:pPr>
      <w:r>
        <w:t xml:space="preserve">Thường Trấn Viễn biết ông ta kiêng kỵ thân phận của mình và Lịch Sâm, vì vậy giả bộ vô ý quay đầu nhìn chỗ khác.</w:t>
      </w:r>
    </w:p>
    <w:p>
      <w:pPr>
        <w:pStyle w:val="BodyText"/>
      </w:pPr>
      <w:r>
        <w:t xml:space="preserve">Lưu Triệu nói, “Tóm lại, hai vụ án đều rất quan trọng. Tôi đã bàn với cấp trên, vụ án Lịch Sâm do tôi phụ trách, còn tổ viên gồm Gậy trúc, Cá nhỏ với Mũi trâu. Vụ án Triệu Thác Đường thì do A Tiêu và Đầu to phụ trách, Hòa thượng vẫn tiếp tục làm nằm vùng. Nếu cần thì có thể hỗ trợ nhau, nếu có biến thì cũng có thể cùng nhau phân tích.”</w:t>
      </w:r>
    </w:p>
    <w:p>
      <w:pPr>
        <w:pStyle w:val="BodyText"/>
      </w:pPr>
      <w:r>
        <w:t xml:space="preserve">Thường Trấn Viễn chú ý được rằng chẳng bao lâu sau khi vụ án Trần Cường Phú xảy ra, Lưu Triệu không còn bận tâm tới vụ án Triệu Thác Đường như trước nữa, điều này có phải là lúc đó ông ta tóm được cái thóp nào đó của Lịch Sâm?</w:t>
      </w:r>
    </w:p>
    <w:p>
      <w:pPr>
        <w:pStyle w:val="BodyText"/>
      </w:pPr>
      <w:r>
        <w:t xml:space="preserve">“Sao?” Lưu Triệu nhìn sang Thường Trấn Viễn và Đầu to, “Các cậu không có vấn đề gì chứ?”</w:t>
      </w:r>
    </w:p>
    <w:p>
      <w:pPr>
        <w:pStyle w:val="BodyText"/>
      </w:pPr>
      <w:r>
        <w:t xml:space="preserve">Đầu to vỗ ngực, “Em không có vấn đề gì. Nhưng thằng đồ đệ của em, hôm nay người nó không khỏe lắm.”</w:t>
      </w:r>
    </w:p>
    <w:p>
      <w:pPr>
        <w:pStyle w:val="BodyText"/>
      </w:pPr>
      <w:r>
        <w:t xml:space="preserve">“Uống nhiều quá phỏng?” Lưu Triệu nói, “Tôi đã gọi điện cho cậu ta rồi. Yên tâm, chuyện cậu ta sau này tôi sẽ phụ trách.” Ông ta cố ý liếc Thường Trấn Viễn, “Triệu Thác Đường chính là người cậu đau đáu muốn bắt đấy.”</w:t>
      </w:r>
    </w:p>
    <w:p>
      <w:pPr>
        <w:pStyle w:val="BodyText"/>
      </w:pPr>
      <w:r>
        <w:t xml:space="preserve">Thường Trấn Viễn cụp mắt không nói.</w:t>
      </w:r>
    </w:p>
    <w:p>
      <w:pPr>
        <w:pStyle w:val="BodyText"/>
      </w:pPr>
      <w:r>
        <w:t xml:space="preserve">[1] Vượt Ngục (tiếng Anh: Prison Break) bắt đầu chiếu từ năm 2005.</w:t>
      </w:r>
    </w:p>
    <w:p>
      <w:pPr>
        <w:pStyle w:val="Compact"/>
      </w:pPr>
      <w:r>
        <w:t xml:space="preserve">[2] Từ vui Đầu to dùng còn có nghĩa là Coca Cola trong tiếng Trung.</w:t>
      </w:r>
      <w:r>
        <w:br w:type="textWrapping"/>
      </w:r>
      <w:r>
        <w:br w:type="textWrapping"/>
      </w:r>
    </w:p>
    <w:p>
      <w:pPr>
        <w:pStyle w:val="Heading2"/>
      </w:pPr>
      <w:bookmarkStart w:id="88" w:name="chương-66-điều-ước-tới-trễ"/>
      <w:bookmarkEnd w:id="88"/>
      <w:r>
        <w:t xml:space="preserve">66. Chương 66: Điều Ước Tới Trễ</w:t>
      </w:r>
    </w:p>
    <w:p>
      <w:pPr>
        <w:pStyle w:val="Compact"/>
      </w:pPr>
      <w:r>
        <w:br w:type="textWrapping"/>
      </w:r>
      <w:r>
        <w:br w:type="textWrapping"/>
      </w:r>
      <w:r>
        <w:t xml:space="preserve">“Đây là một chuyện.” Lưu Triệu day trán nói, “Một chuyện khác là về Triệu Thác Đường. Lão Hổ nói anh ta nghe phong thanh rằng hai ngày nữa Triệu Thác Đường sẽ nhận một lô hàng.”</w:t>
      </w:r>
    </w:p>
    <w:p>
      <w:pPr>
        <w:pStyle w:val="BodyText"/>
      </w:pPr>
      <w:r>
        <w:t xml:space="preserve">Đầu to vỗ tay nói, “Đây chẳng phải cơ hội ngàn năm có một sao? Chúng ta nói với Triệu Thác Đường là nội bộ chưa thấy có tin gì, sau đó phối hợp với lão Hổ một mẻ hốt gọn cả nhân chứng vật chứng.”</w:t>
      </w:r>
    </w:p>
    <w:p>
      <w:pPr>
        <w:pStyle w:val="BodyText"/>
      </w:pPr>
      <w:r>
        <w:t xml:space="preserve">Lưu Triệu nói, “Tôi giao chuyện này cho cậu và A Tiêu phụ trách, kế hoạch và trình tự cụ thể các cậu viết báo cáo ra rồi tôi đưa cục trưởng phê duyệt.”</w:t>
      </w:r>
    </w:p>
    <w:p>
      <w:pPr>
        <w:pStyle w:val="BodyText"/>
      </w:pPr>
      <w:r>
        <w:t xml:space="preserve">“Được!” Đầu to sục sôi đấu chí.</w:t>
      </w:r>
    </w:p>
    <w:p>
      <w:pPr>
        <w:pStyle w:val="BodyText"/>
      </w:pPr>
      <w:r>
        <w:t xml:space="preserve">Thường Trấn Viễn khinh thường cười lạnh.</w:t>
      </w:r>
    </w:p>
    <w:p>
      <w:pPr>
        <w:pStyle w:val="BodyText"/>
      </w:pPr>
      <w:r>
        <w:t xml:space="preserve">Cục trưởng rửng mỡ hay sao mà quản lý mấy chuyện nhỏ như hạt vừng hạt đậu ấy, cái thứ gọi phê duyệt chẳng phải là do Lưu Triệu quyết định hay sao? Hai tổ cũng chỉ mang tính hình thức, quyền quyết định sau cùng vẫn nằm gọn trong tay ông ta thôi.</w:t>
      </w:r>
    </w:p>
    <w:p>
      <w:pPr>
        <w:pStyle w:val="BodyText"/>
      </w:pPr>
      <w:r>
        <w:t xml:space="preserve">Lưu Triệu nhẹ nhàng gõ hai nhịp lên báo, hỏi Thường Trấn Viễn, “Cậu có cần bớt thời gian đi thăm Lịch Sâm không? Tiện đó dò la ý gã. Vụ đánh úp này chắc chắn không đơn giản như bề ngoài. Đến bảo vệ còn thấy rõ mặt mũi của Chương Trường Phát mà Lịch Sâm lại luôn miệng nói trời tối quá không nhìn thấy…Đây chẳng phải là muốn chuyện lớn hóa nhỏ chuyện nhỏ hóa không sao? Người như gã chịu thiệt như vậy mà lại muốn xí xóa, nhất định là bị đối phương nắm thóp.”</w:t>
      </w:r>
    </w:p>
    <w:p>
      <w:pPr>
        <w:pStyle w:val="BodyText"/>
      </w:pPr>
      <w:r>
        <w:t xml:space="preserve">Thường Trấn Viễn nói, “Chẳng phải em phụ trách vụ Triệu Thác Đường sao?”</w:t>
      </w:r>
    </w:p>
    <w:p>
      <w:pPr>
        <w:pStyle w:val="BodyText"/>
      </w:pPr>
      <w:r>
        <w:t xml:space="preserve">“Đây là hai tổ giúp đỡ lẫn nhau chứ sao.” Lưu Triệu nói, “Với lại, Lịch Sâm tốt xấu gì cũng cung cấp bao nhiêu tình báo cho cậu, về công về tư, cậu cũng nên tới một chuyến chứ nhỉ?”</w:t>
      </w:r>
    </w:p>
    <w:p>
      <w:pPr>
        <w:pStyle w:val="BodyText"/>
      </w:pPr>
      <w:r>
        <w:t xml:space="preserve">Thường Trấn Viễn nói, “Không phải anh đang điều tra cậu ta à?”</w:t>
      </w:r>
    </w:p>
    <w:p>
      <w:pPr>
        <w:pStyle w:val="BodyText"/>
      </w:pPr>
      <w:r>
        <w:t xml:space="preserve">Lưu Triệu nói, “Chuyện nào ra chuyện nấy. Cậu thăm gã là chuyện tư, dò la ý tứ lúc thăm, đó là việc công đó. Cậu có thể công tư trọn vẹn.”</w:t>
      </w:r>
    </w:p>
    <w:p>
      <w:pPr>
        <w:pStyle w:val="BodyText"/>
      </w:pPr>
      <w:r>
        <w:t xml:space="preserve">Thường Trấn Viễn nói, “Thăm bệnh nhân phải tặng quà đấy.”</w:t>
      </w:r>
    </w:p>
    <w:p>
      <w:pPr>
        <w:pStyle w:val="BodyText"/>
      </w:pPr>
      <w:r>
        <w:t xml:space="preserve">“…” Lưu Triệu hết nói nổi nhìn bàn tay chìa ra của hắn.</w:t>
      </w:r>
    </w:p>
    <w:p>
      <w:pPr>
        <w:pStyle w:val="BodyText"/>
      </w:pPr>
      <w:r>
        <w:t xml:space="preserve">Để tiện cho bọn họ hành động, Lưu Triệu phân một cái xe cho bọn họ. Đầu to mừng khấp khởi lái xe về nhà, trên đường thỉnh thoảng nói chuyện gài bẫy Triệu Thác Đường. Thường Trấn Viễn vừa nghe vừa ngủ gật.</w:t>
      </w:r>
    </w:p>
    <w:p>
      <w:pPr>
        <w:pStyle w:val="BodyText"/>
      </w:pPr>
      <w:r>
        <w:t xml:space="preserve">Giọng Đầu to hơi trầm thấp, dùng để thôi miên thì miễn chê.</w:t>
      </w:r>
    </w:p>
    <w:p>
      <w:pPr>
        <w:pStyle w:val="BodyText"/>
      </w:pPr>
      <w:r>
        <w:t xml:space="preserve">Tới nhà, Lăng Bác Kim thấy suốt tối cả người Thường Trấn Viễn lười nhác không có tinh thần, đột nhiên nói một câu, “Sư phụ lo cho Lịch Sâm à?”</w:t>
      </w:r>
    </w:p>
    <w:p>
      <w:pPr>
        <w:pStyle w:val="BodyText"/>
      </w:pPr>
      <w:r>
        <w:t xml:space="preserve">Thường Trấn Viễn vừa bước lên cầu thang, nghe vậy chẳng ngừng bước mà tiếp tục đi lên trên, “Có thời gian nghĩ linh tinh thì chi bằng nghĩ xem sáng mai ăn cái gì đi.”</w:t>
      </w:r>
    </w:p>
    <w:p>
      <w:pPr>
        <w:pStyle w:val="BodyText"/>
      </w:pPr>
      <w:r>
        <w:t xml:space="preserve">Lăng Bác Kim vò đầu, “Bánh nướng bánh quẩy?”</w:t>
      </w:r>
    </w:p>
    <w:p>
      <w:pPr>
        <w:pStyle w:val="BodyText"/>
      </w:pPr>
      <w:r>
        <w:t xml:space="preserve">“Cháo trắng đi.”</w:t>
      </w:r>
    </w:p>
    <w:p>
      <w:pPr>
        <w:pStyle w:val="BodyText"/>
      </w:pPr>
      <w:r>
        <w:t xml:space="preserve">“Dạ.”</w:t>
      </w:r>
    </w:p>
    <w:p>
      <w:pPr>
        <w:pStyle w:val="BodyText"/>
      </w:pPr>
      <w:r>
        <w:t xml:space="preserve">Về phòng, ngăn tầm nhìn của Lăng Bác Kim sau ván cửa. Thường Trấn Viễn lấy di động ra gửi tin nhắn hỏi thăm sức khỏe cho Lịch Sâm.</w:t>
      </w:r>
    </w:p>
    <w:p>
      <w:pPr>
        <w:pStyle w:val="BodyText"/>
      </w:pPr>
      <w:r>
        <w:t xml:space="preserve">Chẳng ngờ tên Lịch Sâm tắt điện thoại trong lời nói của thư ký Liêu lại trả lời rất nhanh.</w:t>
      </w:r>
    </w:p>
    <w:p>
      <w:pPr>
        <w:pStyle w:val="BodyText"/>
      </w:pPr>
      <w:r>
        <w:t xml:space="preserve">Vẫn khỏe, đừng lo. Hải sản gửi chỗ bảo vệ, nhớ lấy nhé.</w:t>
      </w:r>
    </w:p>
    <w:p>
      <w:pPr>
        <w:pStyle w:val="BodyText"/>
      </w:pPr>
      <w:r>
        <w:t xml:space="preserve">Nếu là người khác, thấy đối phương bị thương còn lo lắng số hải sản gửi cho mình, nhất định sẽ cảm động vô vàn, nhưng rơi vào Thường Trấn Viễn thì chỉ thấy nguy hiểm. Hắn không rõ rốt cuộc Lịch Sâm và Thường Trấn Viễn từng xảy ra chuyện gì từng có tình cảm thế nào, cũng không muốn rõ, dù sao chuyện này chẳng can hệ gì tới Trang Tranh. Nhưng sự ảnh hưởng chuyện này mang tới khiến hắn không thể không suy nghĩ.</w:t>
      </w:r>
    </w:p>
    <w:p>
      <w:pPr>
        <w:pStyle w:val="BodyText"/>
      </w:pPr>
      <w:r>
        <w:t xml:space="preserve">Nghĩ theo hướng tích cực, Lịch Sâm không phát hiện ra sự khác biệt ở Thường Trấn Viễn, nể tình cũ nên cung cấp giúp đỡ ở nhiều mặt, nhưng thứ giúp đỡ này thật sự không cần báo đáp sao? Dựa trên thế công tin nhắn và quà cáp của Lịch Sâm, rõ ràng là không phải. Tuy Thường Trấn Viễn có thể chấp nhận sống cùng đàn ông, nhưng người kia chắc chắn không phải Lịch Sâm.</w:t>
      </w:r>
    </w:p>
    <w:p>
      <w:pPr>
        <w:pStyle w:val="BodyText"/>
      </w:pPr>
      <w:r>
        <w:t xml:space="preserve">Bối cảnh của Lịch Sâm vững chãi, đã định trước rằng hôn nhân và tương lai của gã không cho phép gã tự quyết. Với lại lòng dạ gã âm u, sống với gã nhất định sẽ lo lắng phập phồng, bởi hắn, bởi mình, cũng bởi những kẻ náu mình trong bóng tối thình lình chạy ra bắn lén.</w:t>
      </w:r>
    </w:p>
    <w:p>
      <w:pPr>
        <w:pStyle w:val="BodyText"/>
      </w:pPr>
      <w:r>
        <w:t xml:space="preserve">Hắn không muốn sống những ngày như vậy nữa.</w:t>
      </w:r>
    </w:p>
    <w:p>
      <w:pPr>
        <w:pStyle w:val="BodyText"/>
      </w:pPr>
      <w:r>
        <w:t xml:space="preserve">Nghĩ theo hướng tiêu cực, Lịch Sâm phát hiện ra hắn khác với Thường Trấn Viễn, vậy sẽ có kết quả ra sao?</w:t>
      </w:r>
    </w:p>
    <w:p>
      <w:pPr>
        <w:pStyle w:val="BodyText"/>
      </w:pPr>
      <w:r>
        <w:t xml:space="preserve">Từ khi trở thành Thường Trấn Viễn tới giờ, hắn rất ít khi nghĩ tới hậu quả mình bị vạch trần việc mượn xác hoàn hồn, thứ nhất là do chuyện này quá sức tưởng tượng, đại đa số người sẽ không ngờ tới, thứ hai là dù có ngờ tới thì cũng không ai chứng minh được. Nhưng Lịch Sâm thì khác, gã quá nhạy bén, quá thâm trầm, biết quá nhiều chuyện về tên Thường Trấn Viễn kia, vì vậy đối với Thường Trấn Viễn của hiện tại mà nói, giống như một quả bom hẹn giờ chẳng biết khi nào sẽ phát nổ, khiến hắn không thể không thường xuyên nhắc nhở bản thân phải né gã đi. Có thể nói, kể cả Triệu Thác Đường thì Lịch Sâm là nhân vật nguy hiểm nhất Thường Trấn Viễn gặp được tính tới thời điểm hiện tại. Bởi vì hắn hiểu Triệu Thác Đường, nhưng không hiểu Lịch Sâm, hắn rõ những át chủ bài của Triệu Thác Đường, nhưng không rõ của Lịch Sâm, hắn có thể suy đoán toan tính của Triệu Thác Đường, nhưng không đoán được Lịch Sâm.</w:t>
      </w:r>
    </w:p>
    <w:p>
      <w:pPr>
        <w:pStyle w:val="BodyText"/>
      </w:pPr>
      <w:r>
        <w:t xml:space="preserve">Cơn buồn ngủ vì sự suy nghĩ này mà dần xua đi.</w:t>
      </w:r>
    </w:p>
    <w:p>
      <w:pPr>
        <w:pStyle w:val="BodyText"/>
      </w:pPr>
      <w:r>
        <w:t xml:space="preserve">Hắn rời giường, mở cửa sổ hút thuốc.</w:t>
      </w:r>
    </w:p>
    <w:p>
      <w:pPr>
        <w:pStyle w:val="BodyText"/>
      </w:pPr>
      <w:r>
        <w:t xml:space="preserve">Có lẽ Lưu Triệu nói đúng.</w:t>
      </w:r>
    </w:p>
    <w:p>
      <w:pPr>
        <w:pStyle w:val="BodyText"/>
      </w:pPr>
      <w:r>
        <w:t xml:space="preserve">Xóa sổ Triệu Thác Đường, nhổ đi cái gai trong lòng hắn, hắn mới có thể ngủ an gối.</w:t>
      </w:r>
    </w:p>
    <w:p>
      <w:pPr>
        <w:pStyle w:val="BodyText"/>
      </w:pPr>
      <w:r>
        <w:t xml:space="preserve">Xóa sổ Lịch Sâm, nhổ đi con dao bên cạnh hắn, hắn mới có thể ăn ngon miệng.</w:t>
      </w:r>
    </w:p>
    <w:p>
      <w:pPr>
        <w:pStyle w:val="BodyText"/>
      </w:pPr>
      <w:r>
        <w:t xml:space="preserve">Với thân phận và lập trường trước mắt của hắn thì khó mà né tránh nổi. Hắn là Thường Trấn Viễn, có liên quan tới Lịch Sâm, hắn là cảnh sát, nhất định phải bắt Triệu Thác Đường.</w:t>
      </w:r>
    </w:p>
    <w:p>
      <w:pPr>
        <w:pStyle w:val="BodyText"/>
      </w:pPr>
      <w:r>
        <w:t xml:space="preserve">Đầu to nghe thấy tiếng bước chân ở hành lang nên mở cửa ra, trông thấy Thường Trấn Viễn và Lăng Bác Kim mặt mày tươi tỉnh đi xuống.</w:t>
      </w:r>
    </w:p>
    <w:p>
      <w:pPr>
        <w:pStyle w:val="BodyText"/>
      </w:pPr>
      <w:r>
        <w:t xml:space="preserve">“Hê, hôm nay sao các cậu dậy sớm thế?” Trước kia toàn là anh ta giục lên giục xuống mới thấy bóng người.</w:t>
      </w:r>
    </w:p>
    <w:p>
      <w:pPr>
        <w:pStyle w:val="BodyText"/>
      </w:pPr>
      <w:r>
        <w:t xml:space="preserve">Lăng Bác Kim ngó vào nhà, “Vương Thụy đâu ạ?” Biệt danh của người khác cậu gọi quen, nhưng với Vương Thụy thì luôn nhịn không được mà gọi thẳng tên của cậu ta.</w:t>
      </w:r>
    </w:p>
    <w:p>
      <w:pPr>
        <w:pStyle w:val="BodyText"/>
      </w:pPr>
      <w:r>
        <w:t xml:space="preserve">Đầu to nói, “Đang tắm.”</w:t>
      </w:r>
    </w:p>
    <w:p>
      <w:pPr>
        <w:pStyle w:val="BodyText"/>
      </w:pPr>
      <w:r>
        <w:t xml:space="preserve">Thường Trấn Viễn nghe vậy thì quan sát anh ta.</w:t>
      </w:r>
    </w:p>
    <w:p>
      <w:pPr>
        <w:pStyle w:val="BodyText"/>
      </w:pPr>
      <w:r>
        <w:t xml:space="preserve">Đầu to nói, “Cậu nhìn cái gì vậy?”</w:t>
      </w:r>
    </w:p>
    <w:p>
      <w:pPr>
        <w:pStyle w:val="BodyText"/>
      </w:pPr>
      <w:r>
        <w:t xml:space="preserve">Thường Trấn Viễn nói, “Hôm nay cậu ta hoạt động được đấy chứ?”</w:t>
      </w:r>
    </w:p>
    <w:p>
      <w:pPr>
        <w:pStyle w:val="BodyText"/>
      </w:pPr>
      <w:r>
        <w:t xml:space="preserve">“Tạm được. Lăn lộn tới sau nửa đêm mới ngủ, giờ dậy được cũng không tệ rồi.” Đầu to nói.</w:t>
      </w:r>
    </w:p>
    <w:p>
      <w:pPr>
        <w:pStyle w:val="BodyText"/>
      </w:pPr>
      <w:r>
        <w:t xml:space="preserve">Thường Trấn Viễn nói, “Lăn lộn lâu thế à?”</w:t>
      </w:r>
    </w:p>
    <w:p>
      <w:pPr>
        <w:pStyle w:val="BodyText"/>
      </w:pPr>
      <w:r>
        <w:t xml:space="preserve">Đầu to nói, “Lại chả, khó chịu chứ sao.”</w:t>
      </w:r>
    </w:p>
    <w:p>
      <w:pPr>
        <w:pStyle w:val="BodyText"/>
      </w:pPr>
      <w:r>
        <w:t xml:space="preserve">Thường Trấn Viễn nói, “Khó chịu thì đừng lăn lộn chứ.”</w:t>
      </w:r>
    </w:p>
    <w:p>
      <w:pPr>
        <w:pStyle w:val="BodyText"/>
      </w:pPr>
      <w:r>
        <w:t xml:space="preserve">“Thì vì khó chịu mới lăn lộn mà.” Đầu to ngờ vực, “Cậu chưa từng xỉn, không biết cảm giác khi xỉn thế nào à?”</w:t>
      </w:r>
    </w:p>
    <w:p>
      <w:pPr>
        <w:pStyle w:val="BodyText"/>
      </w:pPr>
      <w:r>
        <w:t xml:space="preserve">Thường Trấn Viễn liếc Lăng Bác Kim, tựa vào tường rút thuốc ra ngậm trong miệng không nói lời nào.</w:t>
      </w:r>
    </w:p>
    <w:p>
      <w:pPr>
        <w:pStyle w:val="BodyText"/>
      </w:pPr>
      <w:r>
        <w:t xml:space="preserve">Đầu to cũng nhìn Lăng Bác Kim theo.</w:t>
      </w:r>
    </w:p>
    <w:p>
      <w:pPr>
        <w:pStyle w:val="BodyText"/>
      </w:pPr>
      <w:r>
        <w:t xml:space="preserve">Lăng Bác Kim nhảy vụt từ trên cầu thang xuống, vừa xông vào phòng vừa nói, “Em đi xem cậu ta.”</w:t>
      </w:r>
    </w:p>
    <w:p>
      <w:pPr>
        <w:pStyle w:val="BodyText"/>
      </w:pPr>
      <w:r>
        <w:t xml:space="preserve">Đầu to chợt cười hềnh hệch, “Cậu xuống sớm như vậy, cũng ngủ không ngon vì chuyện Triệu Thác Đường à?”</w:t>
      </w:r>
    </w:p>
    <w:p>
      <w:pPr>
        <w:pStyle w:val="BodyText"/>
      </w:pPr>
      <w:r>
        <w:t xml:space="preserve">Thường Trấn Viễn bỏ thuốc lá ra khỏi miệng, nói “Chuyện này có gì mà phải nghĩ?”</w:t>
      </w:r>
    </w:p>
    <w:p>
      <w:pPr>
        <w:pStyle w:val="BodyText"/>
      </w:pPr>
      <w:r>
        <w:t xml:space="preserve">“Chẳng có gì phải nghĩ? Cậu ủng hộ phương án của anh à?” Đầu to vui vẻ.</w:t>
      </w:r>
    </w:p>
    <w:p>
      <w:pPr>
        <w:pStyle w:val="BodyText"/>
      </w:pPr>
      <w:r>
        <w:t xml:space="preserve">“Đương nhiên là nói thật ra.”</w:t>
      </w:r>
    </w:p>
    <w:p>
      <w:pPr>
        <w:pStyle w:val="BodyText"/>
      </w:pPr>
      <w:r>
        <w:t xml:space="preserve">Đầu to mờ mịt, “Nói thật cái gì chứ?”</w:t>
      </w:r>
    </w:p>
    <w:p>
      <w:pPr>
        <w:pStyle w:val="BodyText"/>
      </w:pPr>
      <w:r>
        <w:t xml:space="preserve">Thường Trấn Viễn nói, “Nói cho Triệu Thác Đường là để lộ tin tức rồi.”</w:t>
      </w:r>
    </w:p>
    <w:p>
      <w:pPr>
        <w:pStyle w:val="BodyText"/>
      </w:pPr>
      <w:r>
        <w:t xml:space="preserve">Đầu to nhảy lên, “Cậu điên rồi! Cơ hội tốt thế mà!”</w:t>
      </w:r>
    </w:p>
    <w:p>
      <w:pPr>
        <w:pStyle w:val="BodyText"/>
      </w:pPr>
      <w:r>
        <w:t xml:space="preserve">Thường Trấn Viễn nói, “Anh đấu với Triệu Thác Đường bao lâu rồi, trước kia gặp được cơ hội tốt như thế chưa?”</w:t>
      </w:r>
    </w:p>
    <w:p>
      <w:pPr>
        <w:pStyle w:val="BodyText"/>
      </w:pPr>
      <w:r>
        <w:t xml:space="preserve">“Đương nhiên là chưa!”</w:t>
      </w:r>
    </w:p>
    <w:p>
      <w:pPr>
        <w:pStyle w:val="BodyText"/>
      </w:pPr>
      <w:r>
        <w:t xml:space="preserve">“Vậy sao giờ lại gặp phải vậy?”</w:t>
      </w:r>
    </w:p>
    <w:p>
      <w:pPr>
        <w:pStyle w:val="BodyText"/>
      </w:pPr>
      <w:r>
        <w:t xml:space="preserve">“Ông trời muốn trừng phạt gã chứ sao.”</w:t>
      </w:r>
    </w:p>
    <w:p>
      <w:pPr>
        <w:pStyle w:val="BodyText"/>
      </w:pPr>
      <w:r>
        <w:t xml:space="preserve">Thường Trấn Viễn không nói năng gì, nhìn anh ta chòng chọc.</w:t>
      </w:r>
    </w:p>
    <w:p>
      <w:pPr>
        <w:pStyle w:val="BodyText"/>
      </w:pPr>
      <w:r>
        <w:t xml:space="preserve">Cái đầu dưa của Đầu to bắt đầu vận hành dưới ánh nhìn hùng hổ của hắn, “Ý cậu là, đây là hố bẫy?”</w:t>
      </w:r>
    </w:p>
    <w:p>
      <w:pPr>
        <w:pStyle w:val="BodyText"/>
      </w:pPr>
      <w:r>
        <w:t xml:space="preserve">Thường Trấn Viễn nói, “Còn là một cái hố bẫy thô sơ chẳng ai lại đi nhảy vào trừ kẻ ngốc ra.”</w:t>
      </w:r>
    </w:p>
    <w:p>
      <w:pPr>
        <w:pStyle w:val="BodyText"/>
      </w:pPr>
      <w:r>
        <w:t xml:space="preserve">“Ác mồm ác miệng vậy?” Đầu to nói, “Đây chưa chắc là hố bẫy mà, nhỡ là thật thì sao? Cơ hội tốt như vậy mà cậu nỡ cho qua sao?”</w:t>
      </w:r>
    </w:p>
    <w:p>
      <w:pPr>
        <w:pStyle w:val="BodyText"/>
      </w:pPr>
      <w:r>
        <w:t xml:space="preserve">Thường Trấn Viễn nói, “Không bỏ thứ ngon nghẻ vào hố bẫy thì anh sẽ nhảy xuống à?”</w:t>
      </w:r>
    </w:p>
    <w:p>
      <w:pPr>
        <w:pStyle w:val="BodyText"/>
      </w:pPr>
      <w:r>
        <w:t xml:space="preserve">Đầu to yên lặng hồi lâu mới nói, “Vậy ăn nói với lão Hổ sao giờ?”</w:t>
      </w:r>
    </w:p>
    <w:p>
      <w:pPr>
        <w:pStyle w:val="BodyText"/>
      </w:pPr>
      <w:r>
        <w:t xml:space="preserve">Thường Trấn Viễn nói, “Nói gì?”</w:t>
      </w:r>
    </w:p>
    <w:p>
      <w:pPr>
        <w:pStyle w:val="BodyText"/>
      </w:pPr>
      <w:r>
        <w:t xml:space="preserve">Đầu to nói, “Chúng ta muốn để lộ tin tức chứ sao. Lão Hổ phụ trách đội phòng chống ma túy, chúng ta cũng nên nói chuyện này cho anh ta chứ.”</w:t>
      </w:r>
    </w:p>
    <w:p>
      <w:pPr>
        <w:pStyle w:val="BodyText"/>
      </w:pPr>
      <w:r>
        <w:t xml:space="preserve">Thường Trấn Viễn nói, “Anh từng xem phim cảnh sát tội phạm chưa?”</w:t>
      </w:r>
    </w:p>
    <w:p>
      <w:pPr>
        <w:pStyle w:val="BodyText"/>
      </w:pPr>
      <w:r>
        <w:t xml:space="preserve">“Xem rồi.”</w:t>
      </w:r>
    </w:p>
    <w:p>
      <w:pPr>
        <w:pStyle w:val="BodyText"/>
      </w:pPr>
      <w:r>
        <w:t xml:space="preserve">“Có bộ phim cảnh sát tội phạm nào bô bô chuyện nằm vùng ra khắp thế giới không?” Thường Trấn Viễn liếc anh ta.</w:t>
      </w:r>
    </w:p>
    <w:p>
      <w:pPr>
        <w:pStyle w:val="BodyText"/>
      </w:pPr>
      <w:r>
        <w:t xml:space="preserve">Đầu to nghẹn lời, “Nhưng nhỡ lão Hổ biết… hơ…” Đây là lần đầu tiên Lưu Triệu để anh ta phụ trách bản án, không khỏi luống cuống tay chân.</w:t>
      </w:r>
    </w:p>
    <w:p>
      <w:pPr>
        <w:pStyle w:val="BodyText"/>
      </w:pPr>
      <w:r>
        <w:t xml:space="preserve">Thường Trấn Viễn nói, “Vậy thì đừng để anh ta biết.” Cuối cùng hắn vẫn châm thuốc, giờ ngẫm lại, chẳng trách năm xưa Trang Tranh lại như diều gặp gió như vậy, quả nhiên là được này hỏng nọ.</w:t>
      </w:r>
    </w:p>
    <w:p>
      <w:pPr>
        <w:pStyle w:val="BodyText"/>
      </w:pPr>
      <w:r>
        <w:t xml:space="preserve">Bốn người ngồi trong xe, người nào nghĩ tâm sự của người nấy, chẳng có chuyện gì để nói cả.</w:t>
      </w:r>
    </w:p>
    <w:p>
      <w:pPr>
        <w:pStyle w:val="BodyText"/>
      </w:pPr>
      <w:r>
        <w:t xml:space="preserve">Cho tới cục cảnh sát.</w:t>
      </w:r>
    </w:p>
    <w:p>
      <w:pPr>
        <w:pStyle w:val="BodyText"/>
      </w:pPr>
      <w:r>
        <w:t xml:space="preserve">Chuyện đầu tiên Thường Trấn Viễn làm là gửi thư cho Triệu Thác Đường, rằng đội phòng chống ma túy đúng là nghe được thông tin, bảo gã làm việc cẩn thận.</w:t>
      </w:r>
    </w:p>
    <w:p>
      <w:pPr>
        <w:pStyle w:val="BodyText"/>
      </w:pPr>
      <w:r>
        <w:t xml:space="preserve">Đầu to ngồi trên mặt bàn xem mà kinh hồn bạt vía, nhìn gửi thành công rồi mới kịp nhận ra, “Chúng ta vẫn chưa viết bản kế hoạch mà.”</w:t>
      </w:r>
    </w:p>
    <w:p>
      <w:pPr>
        <w:pStyle w:val="BodyText"/>
      </w:pPr>
      <w:r>
        <w:t xml:space="preserve">Thường Trấn Viễn nói dửng dưng, “Chúng ta nghĩ ra biện pháp bắt Triệu Thác Đường rồi à?”</w:t>
      </w:r>
    </w:p>
    <w:p>
      <w:pPr>
        <w:pStyle w:val="BodyText"/>
      </w:pPr>
      <w:r>
        <w:t xml:space="preserve">“Chưa.”</w:t>
      </w:r>
    </w:p>
    <w:p>
      <w:pPr>
        <w:pStyle w:val="BodyText"/>
      </w:pPr>
      <w:r>
        <w:t xml:space="preserve">“Thế anh có kế hoạch gì?”</w:t>
      </w:r>
    </w:p>
    <w:p>
      <w:pPr>
        <w:pStyle w:val="BodyText"/>
      </w:pPr>
      <w:r>
        <w:t xml:space="preserve">“Không phải chứ, chẳng phải chúng ta bán tình báo rồi đó sao?”</w:t>
      </w:r>
    </w:p>
    <w:p>
      <w:pPr>
        <w:pStyle w:val="BodyText"/>
      </w:pPr>
      <w:r>
        <w:t xml:space="preserve">Thường Trấn Viễn nói, “Đây là trao đổi bình thường.”</w:t>
      </w:r>
    </w:p>
    <w:p>
      <w:pPr>
        <w:pStyle w:val="BodyText"/>
      </w:pPr>
      <w:r>
        <w:t xml:space="preserve">“Vậy cái gì là trao đổi không bình thường?” Đầu to khiêm tốn thỉnh giáo.</w:t>
      </w:r>
    </w:p>
    <w:p>
      <w:pPr>
        <w:pStyle w:val="BodyText"/>
      </w:pPr>
      <w:r>
        <w:t xml:space="preserve">Thường Trấn Viễn nói, “Xin súng ống đại loại thế.”</w:t>
      </w:r>
    </w:p>
    <w:p>
      <w:pPr>
        <w:pStyle w:val="BodyText"/>
      </w:pPr>
      <w:r>
        <w:t xml:space="preserve">Đầu to, “…”</w:t>
      </w:r>
    </w:p>
    <w:p>
      <w:pPr>
        <w:pStyle w:val="BodyText"/>
      </w:pPr>
      <w:r>
        <w:t xml:space="preserve">Đầu to nói, “Thế giờ chúng ta làm gì? Cứ vậy đợi gã trả lời à? Anh đoán giờ có khi gã vẫn chưa dậy đâu nhỉ?”</w:t>
      </w:r>
    </w:p>
    <w:p>
      <w:pPr>
        <w:pStyle w:val="BodyText"/>
      </w:pPr>
      <w:r>
        <w:t xml:space="preserve">“Chắc dậy rồi.” Thường Trấn Viễn nhớ thói quen sống của Triệu Thác Đường không tệ, tuy không quy luật tới mức gần như ám ảnh cưỡng chế như hắn, nhưng đại đa số thời điểm vẫn quen ngủ sớm dậy sớm. Hắn chìa tay về phía Đầu to, “Chìa khóa xe.”</w:t>
      </w:r>
    </w:p>
    <w:p>
      <w:pPr>
        <w:pStyle w:val="BodyText"/>
      </w:pPr>
      <w:r>
        <w:t xml:space="preserve">Đầu to lấy chìa khóa ra bỏ lên tay hắn, “Cậu đi đâu thế?”</w:t>
      </w:r>
    </w:p>
    <w:p>
      <w:pPr>
        <w:pStyle w:val="BodyText"/>
      </w:pPr>
      <w:r>
        <w:t xml:space="preserve">“Bệnh viện.”</w:t>
      </w:r>
    </w:p>
    <w:p>
      <w:pPr>
        <w:pStyle w:val="BodyText"/>
      </w:pPr>
      <w:r>
        <w:t xml:space="preserve">Đầu to nhảy phốc khỏi bàn, “Anh đi với cậu.”</w:t>
      </w:r>
    </w:p>
    <w:p>
      <w:pPr>
        <w:pStyle w:val="BodyText"/>
      </w:pPr>
      <w:r>
        <w:t xml:space="preserve">Thường Trấn Viễn nói, “Anh quen Lịch Sâm à?”</w:t>
      </w:r>
    </w:p>
    <w:p>
      <w:pPr>
        <w:pStyle w:val="BodyText"/>
      </w:pPr>
      <w:r>
        <w:t xml:space="preserve">Đầu to lần này có kinh nghiệm rồi, trơ mặt cười nói, “Cậu giới thiệu chứ sao.”</w:t>
      </w:r>
    </w:p>
    <w:p>
      <w:pPr>
        <w:pStyle w:val="BodyText"/>
      </w:pPr>
      <w:r>
        <w:t xml:space="preserve">Thường Trấn Viễn nói, “Được, tôi giới thiệu, sau đó đợi đám anh quen nhau tám mười năm rồi tôi sẽ cùng anh hoàn thành nhiệm vụ thám thính mà đội trưởng sắp xếp.”</w:t>
      </w:r>
    </w:p>
    <w:p>
      <w:pPr>
        <w:pStyle w:val="BodyText"/>
      </w:pPr>
      <w:r>
        <w:t xml:space="preserve">Đầu to cười khan, “Tám mười năm, lâu thế.”</w:t>
      </w:r>
    </w:p>
    <w:p>
      <w:pPr>
        <w:pStyle w:val="BodyText"/>
      </w:pPr>
      <w:r>
        <w:t xml:space="preserve">Thường Trấn Viễn nói, “Nếu ăn may thì chắc ba năm năm.”</w:t>
      </w:r>
    </w:p>
    <w:p>
      <w:pPr>
        <w:pStyle w:val="BodyText"/>
      </w:pPr>
      <w:r>
        <w:t xml:space="preserve">“Được rồi được rồi, không muốn cho anh đi chứ gì. Cậu đi đi. Có dẫn Hòa thượng đi cùng không?” Đầu to nhìn sang Lăng Bác Kim đang nghiên cứu vụ án khác. Tuy bảo bản án quan trọng nhất trong tay bọn họ là Triệu Thác Đường và Lịch Sâm, nhưng những bản án lẻ tẻ bình thường cũng có rất nhiều, phần lớn thời gian bọn họ đều là một người làm việc của mấy người.</w:t>
      </w:r>
    </w:p>
    <w:p>
      <w:pPr>
        <w:pStyle w:val="BodyText"/>
      </w:pPr>
      <w:r>
        <w:t xml:space="preserve">Lăng Bác Kim nghe vậy ngẩng đầu nhìn hắn.</w:t>
      </w:r>
    </w:p>
    <w:p>
      <w:pPr>
        <w:pStyle w:val="BodyText"/>
      </w:pPr>
      <w:r>
        <w:t xml:space="preserve">Thường Trấn Viễn cầm chìa khóa đi ra ngoài, “Tôi biết đường.”</w:t>
      </w:r>
    </w:p>
    <w:p>
      <w:pPr>
        <w:pStyle w:val="BodyText"/>
      </w:pPr>
      <w:r>
        <w:t xml:space="preserve">Phòng bệnh Lịch Sâm ở đương nhiên là phòng bệnh đặc biệt tốt nhất của bệnh viện.</w:t>
      </w:r>
    </w:p>
    <w:p>
      <w:pPr>
        <w:pStyle w:val="BodyText"/>
      </w:pPr>
      <w:r>
        <w:t xml:space="preserve">Lúc Thường Trấn Viễn đi vào thì trông thấy Lịch Sâm dịu dàng cười đùa với một cô y tá xinh đẹp đang gọt vỏ táo.</w:t>
      </w:r>
    </w:p>
    <w:p>
      <w:pPr>
        <w:pStyle w:val="BodyText"/>
      </w:pPr>
      <w:r>
        <w:t xml:space="preserve">Lịch Sâm thấy hắn vào, nụ cười tức thì rộng gấp đôi, “Tôi cứ tưởng phải tan tầm cậu mới đến được chứ.”</w:t>
      </w:r>
    </w:p>
    <w:p>
      <w:pPr>
        <w:pStyle w:val="BodyText"/>
      </w:pPr>
      <w:r>
        <w:t xml:space="preserve">Thường Trấn Viễn đặt trái cây Lưu Triệu tài trợ bên giường, “Đội trưởng bảo tôi công tư vẹn toàn, vì vậy tôi công tư vẹn toàn nên đến thôi.”</w:t>
      </w:r>
    </w:p>
    <w:p>
      <w:pPr>
        <w:pStyle w:val="BodyText"/>
      </w:pPr>
      <w:r>
        <w:t xml:space="preserve">Y tá gọt vỏ xong, bỏ táo lên đĩa trái cây bên cạnh, chào Thường Trấn Viễn rồi đi ra ngoài.</w:t>
      </w:r>
    </w:p>
    <w:p>
      <w:pPr>
        <w:pStyle w:val="BodyText"/>
      </w:pPr>
      <w:r>
        <w:t xml:space="preserve">Thường Trấn Viễn nói, “Nếu mà biết trước bệnh viện có phúc lợi tốt như vậy thì tôi nên tháo bột muộn chút.”</w:t>
      </w:r>
    </w:p>
    <w:p>
      <w:pPr>
        <w:pStyle w:val="BodyText"/>
      </w:pPr>
      <w:r>
        <w:t xml:space="preserve">Lịch Sâm nói, “Cậu biết tôi ở đây không có bạn bè gì, một người lẻ loi, vì vậy mới cần y tá. Nếu cậu nằm viện thì những chuyện này không cần y tá làm… Đương nhiên, điều kiện cần là cậu hy vọng tôi làm.”</w:t>
      </w:r>
    </w:p>
    <w:p>
      <w:pPr>
        <w:pStyle w:val="BodyText"/>
      </w:pPr>
      <w:r>
        <w:t xml:space="preserve">Thường Trấn Viễn ra vẻ không thấy ám thị trong mắt gã, “Thế tôi thà bình an nửa đời sau.”</w:t>
      </w:r>
    </w:p>
    <w:p>
      <w:pPr>
        <w:pStyle w:val="BodyText"/>
      </w:pPr>
      <w:r>
        <w:t xml:space="preserve">Lịch Sâm cúi đầu cười lợt lạt.</w:t>
      </w:r>
    </w:p>
    <w:p>
      <w:pPr>
        <w:pStyle w:val="BodyText"/>
      </w:pPr>
      <w:r>
        <w:t xml:space="preserve">Thường Trấn Viễn nói, “Cậu cười gì?”</w:t>
      </w:r>
    </w:p>
    <w:p>
      <w:pPr>
        <w:pStyle w:val="BodyText"/>
      </w:pPr>
      <w:r>
        <w:t xml:space="preserve">“Tôi cho rằng cậu thay đổi rồi, kỳ thật cậu không thay đổi.” Lịch Sâm nói, “Bên trong vẫn là Thường Trấn Viễn mà tôi quen.”</w:t>
      </w:r>
    </w:p>
    <w:p>
      <w:pPr>
        <w:pStyle w:val="BodyText"/>
      </w:pPr>
      <w:r>
        <w:t xml:space="preserve">Dĩ nhiên, xương tủy chắc chắn là giống nhau, có điều linh hồn thì không giống. Thường Trấn Viễn nói, “Về vụ án, cậu có tin tức gì nói cho tôi không?”</w:t>
      </w:r>
    </w:p>
    <w:p>
      <w:pPr>
        <w:pStyle w:val="BodyText"/>
      </w:pPr>
      <w:r>
        <w:t xml:space="preserve">Nụ cười của Lịch Sâm hơi thu lại, song không phải không vui mà là kinh ngạc, ngỡ ngàng, “Cậu muốn biết gì?”</w:t>
      </w:r>
    </w:p>
    <w:p>
      <w:pPr>
        <w:pStyle w:val="BodyText"/>
      </w:pPr>
      <w:r>
        <w:t xml:space="preserve">Hắn muốn biết gì mà gã lại không biết sao?</w:t>
      </w:r>
    </w:p>
    <w:p>
      <w:pPr>
        <w:pStyle w:val="BodyText"/>
      </w:pPr>
      <w:r>
        <w:t xml:space="preserve">Thường Trấn Viễn cười lạnh trong lòng, mặt ngoài thì vẫn bình tĩnh hỏi, “Cậu thật sự không quen hai kẻ làm cậu bị thương sao?”</w:t>
      </w:r>
    </w:p>
    <w:p>
      <w:pPr>
        <w:pStyle w:val="BodyText"/>
      </w:pPr>
      <w:r>
        <w:t xml:space="preserve">Lịch Sâm nói, “Không phải không quen, mà là không thấy rõ, bọn họ chạy nhanh quá. Nhưng sáng nay cục cảnh sát đã gọi cho tôi, nói đã bắt được người rồi, một người tên là Trần Đại Hải, một người tên là Chương…”</w:t>
      </w:r>
    </w:p>
    <w:p>
      <w:pPr>
        <w:pStyle w:val="BodyText"/>
      </w:pPr>
      <w:r>
        <w:t xml:space="preserve">“Chương Trường Phát.”</w:t>
      </w:r>
    </w:p>
    <w:p>
      <w:pPr>
        <w:pStyle w:val="BodyText"/>
      </w:pPr>
      <w:r>
        <w:t xml:space="preserve">Lịch Sâm nói, “Tôi không có ấn tượng gì về Chương Trường Phát, nhưng Trần Đại Hải thì tôi gặp rồi, hắn là bạn của Trần Cường Phú.”</w:t>
      </w:r>
    </w:p>
    <w:p>
      <w:pPr>
        <w:pStyle w:val="BodyText"/>
      </w:pPr>
      <w:r>
        <w:t xml:space="preserve">Thường Trấn Viễn kéo ghế ngồi xuống, “Cậu quen Trần Cường Phú sao?”</w:t>
      </w:r>
    </w:p>
    <w:p>
      <w:pPr>
        <w:pStyle w:val="BodyText"/>
      </w:pPr>
      <w:r>
        <w:t xml:space="preserve">Lịch Sâm nói, “Anh ta là con nuôi của Hầu Nguyên Côn, vì vậy đám tôi từng ăn cơm với nhau. Có một lần, Trần Đại Hải kia cũng có mặt.”</w:t>
      </w:r>
    </w:p>
    <w:p>
      <w:pPr>
        <w:pStyle w:val="BodyText"/>
      </w:pPr>
      <w:r>
        <w:t xml:space="preserve">Thường Trấn Viễn nói, “Giữa các cậu có xích mích gì không?”</w:t>
      </w:r>
    </w:p>
    <w:p>
      <w:pPr>
        <w:pStyle w:val="BodyText"/>
      </w:pPr>
      <w:r>
        <w:t xml:space="preserve">Lịch Sâm nói, “Theo góc độ của tôi thì không có.” Câu này nói rõ là khéo.</w:t>
      </w:r>
    </w:p>
    <w:p>
      <w:pPr>
        <w:pStyle w:val="BodyText"/>
      </w:pPr>
      <w:r>
        <w:t xml:space="preserve">Nhưng Thường Trấn Viễn hỏi tới cùng, “Vậy cậu thấy theo góc độ của bọn họ thì sao?”</w:t>
      </w:r>
    </w:p>
    <w:p>
      <w:pPr>
        <w:pStyle w:val="BodyText"/>
      </w:pPr>
      <w:r>
        <w:t xml:space="preserve">Lịch Sâm cười khổ, “Việc này thì tôi không rõ cho lắm. Bối cảnh của bọn họ tôi ít nhiều gì cũng biết, nhưng muốn làm ăn thì đành chịu thôi, phải giao thiệp với người này người nọ. Dù sao trong lòng tôi tự có chừng mực, biết chuyện gì dính vào được chuyện gì không thể dính vào. Song nếu đã bắt được đám Trần Đại Hải, chắc sẽ biết được động cơ của bọn họ nhanh thôi nhỉ?”</w:t>
      </w:r>
    </w:p>
    <w:p>
      <w:pPr>
        <w:pStyle w:val="BodyText"/>
      </w:pPr>
      <w:r>
        <w:t xml:space="preserve">Thường Trấn Viễn nói, “Bọn họ bảo là thấy tiền mờ mắt.”</w:t>
      </w:r>
    </w:p>
    <w:p>
      <w:pPr>
        <w:pStyle w:val="BodyText"/>
      </w:pPr>
      <w:r>
        <w:t xml:space="preserve">Lịch Sâm nhướn mày, “Trước đó tôi không tới ngân hàng, cũng không mang quá nhiều tiền mặt theo.”</w:t>
      </w:r>
    </w:p>
    <w:p>
      <w:pPr>
        <w:pStyle w:val="BodyText"/>
      </w:pPr>
      <w:r>
        <w:t xml:space="preserve">Đây là đang phủ định động cơ gây án của Trần Đại Hải và Chương Trường Phát sao? Thường Trấn Viễn lấy làm lạ. Hắn tưởng nếu Trần Đại Hải và Chương Trường Phát trở thành vật hy sinh để cầu hòa thì hẳn là Lịch Sâm và đối phương đã đạt được nhất trí rồi, quyết định giải quyết riêng mới phải chứ.</w:t>
      </w:r>
    </w:p>
    <w:p>
      <w:pPr>
        <w:pStyle w:val="BodyText"/>
      </w:pPr>
      <w:r>
        <w:t xml:space="preserve">Quả nhiên, Lịch Sâm nói tiếp, “Lẽ nào bởi cái xe tôi đi à?”</w:t>
      </w:r>
    </w:p>
    <w:p>
      <w:pPr>
        <w:pStyle w:val="BodyText"/>
      </w:pPr>
      <w:r>
        <w:t xml:space="preserve">Thường Trấn Viễn biết có hỏi tiếp nữa cũng chẳng được kết quả gì, cụt hứng nói được hai câu tào lao liền muốn cáo từ.</w:t>
      </w:r>
    </w:p>
    <w:p>
      <w:pPr>
        <w:pStyle w:val="BodyText"/>
      </w:pPr>
      <w:r>
        <w:t xml:space="preserve">Lịch Sâm chợt cười, “Cậu vẫn thiếu kiên nhẫn như trước.” Gã ngửa đầu nhớ lại chuyện cũ, “Nhớ hồi đó cậu làm ầm lên muốn theo mở công ty với tôi, dù là làm tài xế cũng chịu, ai ngờ về sau vì chuyện đó mà chẳng mấy lâu sau cậu chạy đi nhập ngũ rồi.”</w:t>
      </w:r>
    </w:p>
    <w:p>
      <w:pPr>
        <w:pStyle w:val="BodyText"/>
      </w:pPr>
      <w:r>
        <w:t xml:space="preserve">Thường Trấn Viễn đứng lên, “Cậu nghỉ ngơi cho khỏe.”</w:t>
      </w:r>
    </w:p>
    <w:p>
      <w:pPr>
        <w:pStyle w:val="BodyText"/>
      </w:pPr>
      <w:r>
        <w:t xml:space="preserve">“Trấn Viễn.” Lịch Sâm nghiêng đầu nhìn hắn, “Điều ước khi đó của cậu còn hiệu lực chứ?”</w:t>
      </w:r>
    </w:p>
    <w:p>
      <w:pPr>
        <w:pStyle w:val="BodyText"/>
      </w:pPr>
      <w:r>
        <w:t xml:space="preserve">“Tôi là cảnh sát.” Thường Trấn Viễn ngừng một chút, “Bát cơm sắt.”</w:t>
      </w:r>
    </w:p>
    <w:p>
      <w:pPr>
        <w:pStyle w:val="BodyText"/>
      </w:pPr>
      <w:r>
        <w:t xml:space="preserve">Lịch Sâm nói, “Nếu như hy vọng cậu vào công ty của tôi là điều ước của tôi bây giờ thì sao?”</w:t>
      </w:r>
    </w:p>
    <w:p>
      <w:pPr>
        <w:pStyle w:val="Compact"/>
      </w:pPr>
      <w:r>
        <w:t xml:space="preserve">Thường Trấn Viễn vừa đi ra ngoài, vừa nói mà chẳng buồn ngoảnh lại, “Vào Giáng sinh, cậu có thể hỏi xem ông già Noel có bằng lòng cho điều ước này vào bít tất của cậu không. Dưỡng thương cho tốt, tạm biệt.”</w:t>
      </w:r>
      <w:r>
        <w:br w:type="textWrapping"/>
      </w:r>
      <w:r>
        <w:br w:type="textWrapping"/>
      </w:r>
    </w:p>
    <w:p>
      <w:pPr>
        <w:pStyle w:val="Heading2"/>
      </w:pPr>
      <w:bookmarkStart w:id="89" w:name="chương-67-bước-nhầm-sát-khí-bừng-bừng-sáu"/>
      <w:bookmarkEnd w:id="89"/>
      <w:r>
        <w:t xml:space="preserve">67. Chương 67: [bước Nhầm] “sát Khí” Bừng Bừng Sáu</w:t>
      </w:r>
    </w:p>
    <w:p>
      <w:pPr>
        <w:pStyle w:val="Compact"/>
      </w:pPr>
      <w:r>
        <w:br w:type="textWrapping"/>
      </w:r>
      <w:r>
        <w:br w:type="textWrapping"/>
      </w:r>
      <w:r>
        <w:t xml:space="preserve">Quan tâm và không quan tâm</w:t>
      </w:r>
    </w:p>
    <w:p>
      <w:pPr>
        <w:pStyle w:val="BodyText"/>
      </w:pPr>
      <w:r>
        <w:t xml:space="preserve">Thường Trấn Viễn trở lại cục cảnh sát, tranh thủ ăn xong cơm trưa trước khi nhà ăn đóng cửa rồi về văn phòng.</w:t>
      </w:r>
    </w:p>
    <w:p>
      <w:pPr>
        <w:pStyle w:val="BodyText"/>
      </w:pPr>
      <w:r>
        <w:t xml:space="preserve">Văn phòng chỉ có mỗi mình Cá nhỏ.</w:t>
      </w:r>
    </w:p>
    <w:p>
      <w:pPr>
        <w:pStyle w:val="BodyText"/>
      </w:pPr>
      <w:r>
        <w:t xml:space="preserve">“Đám Đầu to đâu rồi?”</w:t>
      </w:r>
    </w:p>
    <w:p>
      <w:pPr>
        <w:pStyle w:val="BodyText"/>
      </w:pPr>
      <w:r>
        <w:t xml:space="preserve">Cá nhỏ nói, “Đầu to đang điều tra vụ án giết người ở chợ, Gậy trúc đi họp với sếp, Hòa thượng với Mũi trâu chắc đang ở cùng Đầu to, anh có muốn gọi cho họ không?”</w:t>
      </w:r>
    </w:p>
    <w:p>
      <w:pPr>
        <w:pStyle w:val="BodyText"/>
      </w:pPr>
      <w:r>
        <w:t xml:space="preserve">Thường Trấn Viễn nghe Đầu to nhắc tới vụ giết người ở chợ mấy lần rồi, nhưng hắn không có hứng với mấy vụ án linh tinh này, trừ phi bọn họ gọi hắn đi điều tra cùng không thì hắn chẳng bao giờ hỏi tới.</w:t>
      </w:r>
    </w:p>
    <w:p>
      <w:pPr>
        <w:pStyle w:val="BodyText"/>
      </w:pPr>
      <w:r>
        <w:t xml:space="preserve">Thường Trấn Viễn cầm xấp văn kiện trên bàn đi ra ngoài, “Tôi đi nghiên cứu tình tiết vụ án.”</w:t>
      </w:r>
    </w:p>
    <w:p>
      <w:pPr>
        <w:pStyle w:val="BodyText"/>
      </w:pPr>
      <w:r>
        <w:t xml:space="preserve">Cá nhỏ cười biết tỏng.</w:t>
      </w:r>
    </w:p>
    <w:p>
      <w:pPr>
        <w:pStyle w:val="BodyText"/>
      </w:pPr>
      <w:r>
        <w:t xml:space="preserve">Thường Trấn Viễn ra ngoài rẽ vào phòng chứa đồ tầng dưới. Ở đây có ghế sô-pha có ghế tựa lại còn yên tĩnh nữa, rất thích hợp để ngủ trưa. Bình thường hắn chỉ ngủ tiếng rưỡi hai tiếng, nhưng hôm nay chẳng biết có phải do đêm qua ngủ không ngon hay không, ngủ một mạch gần ba tiếng mới bị tiếng di động đánh thức.</w:t>
      </w:r>
    </w:p>
    <w:p>
      <w:pPr>
        <w:pStyle w:val="BodyText"/>
      </w:pPr>
      <w:r>
        <w:t xml:space="preserve">Hắn ngồi dậy nhìn biểu thị số gọi đến mới nghe máy, “A lô.”</w:t>
      </w:r>
    </w:p>
    <w:p>
      <w:pPr>
        <w:pStyle w:val="BodyText"/>
      </w:pPr>
      <w:r>
        <w:t xml:space="preserve">“Sao cậu vẫn chưa về vậy. Anh mua dưa hấu tươi ngon, mau lên ăn đi.” Tiếng nói vui vẻ của Đầu to truyền ra.</w:t>
      </w:r>
    </w:p>
    <w:p>
      <w:pPr>
        <w:pStyle w:val="BodyText"/>
      </w:pPr>
      <w:r>
        <w:t xml:space="preserve">Thường Trấn Viễn cúp máy, tới phòng vệ sinh rửa mặt rồi mới lên tầng.</w:t>
      </w:r>
    </w:p>
    <w:p>
      <w:pPr>
        <w:pStyle w:val="BodyText"/>
      </w:pPr>
      <w:r>
        <w:t xml:space="preserve">Vào văn phòng thì trông thấy Vương Thụy đang ở đó bổ dưa, Gậy trúc và Đầu to mỗi người cầm một miếng dưa gặm sụp soạp, Cá nhỏ có lẽ là ăn xong rồi, đang rửa tay. “Đội trưởng vẫn chưa về à?” Hắn thuận miệng hỏi.</w:t>
      </w:r>
    </w:p>
    <w:p>
      <w:pPr>
        <w:pStyle w:val="BodyText"/>
      </w:pPr>
      <w:r>
        <w:t xml:space="preserve">Đầu to đưa hắn một miếng dưa, “Chưa, họp to xong là bị cục trưởng gọi đi họp nhỏ rồi. À phải, Gậy trúc, chẳng phải anh bảo muốn truyền đạt lại tinh thần cuộc họp sao? Đủ người rồi, nói đi.”</w:t>
      </w:r>
    </w:p>
    <w:p>
      <w:pPr>
        <w:pStyle w:val="BodyText"/>
      </w:pPr>
      <w:r>
        <w:t xml:space="preserve">Gậy trúc nói, “Hòa thượng vẫn chưa về mà.”</w:t>
      </w:r>
    </w:p>
    <w:p>
      <w:pPr>
        <w:pStyle w:val="BodyText"/>
      </w:pPr>
      <w:r>
        <w:t xml:space="preserve">Đầu to nói, “Nó chưa về ngay được đâu.”</w:t>
      </w:r>
    </w:p>
    <w:p>
      <w:pPr>
        <w:pStyle w:val="BodyText"/>
      </w:pPr>
      <w:r>
        <w:t xml:space="preserve">Gậy trúc nói, “Sao? Cậu bảo cậu ta tới cao nguyên Thanh Tạng[1] làm việc à?”</w:t>
      </w:r>
    </w:p>
    <w:p>
      <w:pPr>
        <w:pStyle w:val="BodyText"/>
      </w:pPr>
      <w:r>
        <w:t xml:space="preserve">“Không phải, em bảo nó tới tiệm trà Lão Từ.” Đầu to nói rồi cắn thêm một miếng dưa.</w:t>
      </w:r>
    </w:p>
    <w:p>
      <w:pPr>
        <w:pStyle w:val="BodyText"/>
      </w:pPr>
      <w:r>
        <w:t xml:space="preserve">Thường Trấn Viễn đang ăn dưa thì ngừng lại, “Tới tiệm trà làm gì?”</w:t>
      </w:r>
    </w:p>
    <w:p>
      <w:pPr>
        <w:pStyle w:val="BodyText"/>
      </w:pPr>
      <w:r>
        <w:t xml:space="preserve">Đầu to nói, “Gây áp lực cho Triệu Thác Đường chứ gì nữa. Chúng ta không thể để gã dắt mũi mãi được.”</w:t>
      </w:r>
    </w:p>
    <w:p>
      <w:pPr>
        <w:pStyle w:val="BodyText"/>
      </w:pPr>
      <w:r>
        <w:t xml:space="preserve">Gậy trúc nói, “Nhưng chẳng phải gã đã nói rõ là không cho Hòa thượng tới nữa rồi sao?”</w:t>
      </w:r>
    </w:p>
    <w:p>
      <w:pPr>
        <w:pStyle w:val="BodyText"/>
      </w:pPr>
      <w:r>
        <w:t xml:space="preserve">Đầu to nói, “Gã là lưu manh, chúng ta là cảnh sát, sao cảnh sát có thể cái gì cũng nghe lời lưu manh được, vậy chẳng phải là thế giới loạn to rồi à?”</w:t>
      </w:r>
    </w:p>
    <w:p>
      <w:pPr>
        <w:pStyle w:val="BodyText"/>
      </w:pPr>
      <w:r>
        <w:t xml:space="preserve">Cá nhỏ thấy Thường Trấn Viễn sầm mặt không nói năng gì, cười hì hì, “Anh không tiếc đồ đệ của người khác chứ sư phụ nhà người ta thì đau lòng muốn chết rồi nè.”</w:t>
      </w:r>
    </w:p>
    <w:p>
      <w:pPr>
        <w:pStyle w:val="BodyText"/>
      </w:pPr>
      <w:r>
        <w:t xml:space="preserve">Đầu to nhìn Thường Trấn Viễn, la lên, “Chuyện này quyết định bất chợt, thì là đúng lúc tạt ngang qua tiệm trà ấy mà. Không bàn với cậu là lỗi của anh, cậu đừng để bụng chứ.” Nếu Lưu Triệu giao cho bọn họ cùng phụ trách bản án này, như vậy trước khi đưa ra quyết định quả thật là nên nói trước cho nhau, song anh ta đó giờ nói gió là mưa, vì vậy chớm nghĩ ra là làm luôn, thành thử không nghĩ nhiều đến vậy.</w:t>
      </w:r>
    </w:p>
    <w:p>
      <w:pPr>
        <w:pStyle w:val="BodyText"/>
      </w:pPr>
      <w:r>
        <w:t xml:space="preserve">Thường Trấn Viễn im lìm lìm ăn dưa hấu. Đầu to rất xấu hổ, vò đầu nói, “Hay là gọi điện bảo nó về vậy.”</w:t>
      </w:r>
    </w:p>
    <w:p>
      <w:pPr>
        <w:pStyle w:val="BodyText"/>
      </w:pPr>
      <w:r>
        <w:t xml:space="preserve">Thường Trấn Viễn ăn dưa hấu xong lại lấy một miếng nữa, “Người trẻ tuổi, nên rèn luyện.” Rèn luyện nhiều rồi sẽ biết, xương cứng không dễ gặm vậy đâu, sơ sẩy một cái là sẽ rụng răng.</w:t>
      </w:r>
    </w:p>
    <w:p>
      <w:pPr>
        <w:pStyle w:val="BodyText"/>
      </w:pPr>
      <w:r>
        <w:t xml:space="preserve">Ai ngờ đâu lại gặm cả buổi chiều. Đến tối vẫn chưa thấy bóng dáng Lăng Bác Kim đâu, Đầu to hơi cuống, “Xảy ra chuyện thật sao.”</w:t>
      </w:r>
    </w:p>
    <w:p>
      <w:pPr>
        <w:pStyle w:val="BodyText"/>
      </w:pPr>
      <w:r>
        <w:t xml:space="preserve">Cá nhỏ nói, “Hay là gọi điện thoại hỏi coi.”</w:t>
      </w:r>
    </w:p>
    <w:p>
      <w:pPr>
        <w:pStyle w:val="BodyText"/>
      </w:pPr>
      <w:r>
        <w:t xml:space="preserve">Đầu to lấy di động ra, vô thức nhìn sang Thường Trấn Viễn, lại cất điện thoại đi, “Hay là cậu gọi đi? Cậu với nó là sư đồ với cả bạn cùng nhà, gọi điện hỏi có về nhà không sẽ không khiến người ta nghi ngờ.”</w:t>
      </w:r>
    </w:p>
    <w:p>
      <w:pPr>
        <w:pStyle w:val="BodyText"/>
      </w:pPr>
      <w:r>
        <w:t xml:space="preserve">Thường Trấn Viễn đặt tay cạnh túi quần, di động áp lên tay rất rõ ràng, nhưng hắn không hề muốn gọi.</w:t>
      </w:r>
    </w:p>
    <w:p>
      <w:pPr>
        <w:pStyle w:val="BodyText"/>
      </w:pPr>
      <w:r>
        <w:t xml:space="preserve">Vì sao phải gọi chứ?</w:t>
      </w:r>
    </w:p>
    <w:p>
      <w:pPr>
        <w:pStyle w:val="BodyText"/>
      </w:pPr>
      <w:r>
        <w:t xml:space="preserve">Lăng Bác Kim cũng được mà Từ Tắc Thừa cũng được, vì sao hắn phải bận tâm tới sự sống chết của cậu chứ?</w:t>
      </w:r>
    </w:p>
    <w:p>
      <w:pPr>
        <w:pStyle w:val="BodyText"/>
      </w:pPr>
      <w:r>
        <w:t xml:space="preserve">Cho dù hố bẫy là hắn đào ra, nhưng kẻ quyết định nhảy xuống một cách ngu ngốc là chính cậu. Hắn giậu đổ bìm leo cũng xem như tận tình tận nghĩa.</w:t>
      </w:r>
    </w:p>
    <w:p>
      <w:pPr>
        <w:pStyle w:val="BodyText"/>
      </w:pPr>
      <w:r>
        <w:t xml:space="preserve">Một góc trong trái tim hắn lập lòe ý nghĩ băng giá và ác độc. Song cùng lúc đó, phía bên kia của trái tim dường như đang kiệt lực phát ra một tiếng vang khác lạ, nhưng tiếng vang khẽ quá, hắn không nghe rõ, cũng không muốn nghe rõ.</w:t>
      </w:r>
    </w:p>
    <w:p>
      <w:pPr>
        <w:pStyle w:val="BodyText"/>
      </w:pPr>
      <w:r>
        <w:t xml:space="preserve">“Ở đây cả à.” Lưu Triệu cầm sổ mất tập trung trở về, “Vẫn chưa về đi à?”</w:t>
      </w:r>
    </w:p>
    <w:p>
      <w:pPr>
        <w:pStyle w:val="BodyText"/>
      </w:pPr>
      <w:r>
        <w:t xml:space="preserve">Đầu to nói, “Em báo cáo vụ án giết người ở chợ đã.”</w:t>
      </w:r>
    </w:p>
    <w:p>
      <w:pPr>
        <w:pStyle w:val="BodyText"/>
      </w:pPr>
      <w:r>
        <w:t xml:space="preserve">“Được.” Lưu Triệu nói, “Vậy mọi người ngồi cả xuống nghe đi.”</w:t>
      </w:r>
    </w:p>
    <w:p>
      <w:pPr>
        <w:pStyle w:val="BodyText"/>
      </w:pPr>
      <w:r>
        <w:t xml:space="preserve">Ngón tay của Thường Trấn Viễn dịch khỏi thứ đồ vật rắn chắc trong túi quần, mặt lạnh tanh nghe Đầu to kể lại việc bản thân tra ra manh mối và phân tích lập luận.</w:t>
      </w:r>
    </w:p>
    <w:p>
      <w:pPr>
        <w:pStyle w:val="BodyText"/>
      </w:pPr>
      <w:r>
        <w:t xml:space="preserve">Vụ giết người ở chợ thật ra không hề phức tạp, là hai người bán hàng tranh khách cãi cọ rồi đánh nhau, một người trong đó kích động cầm dao chém chết một người khác, sau đó bỏ trốn.</w:t>
      </w:r>
    </w:p>
    <w:p>
      <w:pPr>
        <w:pStyle w:val="BodyText"/>
      </w:pPr>
      <w:r>
        <w:t xml:space="preserve">Dựa theo manh mối do nhân chứng và người thân bè bạn của nghi phạm cung cấp, đoán có lẽ y đi tàu tới thành phố khác. Đầu to đang tích cực liên lạc với cảnh sát ở thành phố bên đó giúp đỡ truy nã.</w:t>
      </w:r>
    </w:p>
    <w:p>
      <w:pPr>
        <w:pStyle w:val="BodyText"/>
      </w:pPr>
      <w:r>
        <w:t xml:space="preserve">Bàn xong vụ án trở ra, trời đã tối mịt rồi.</w:t>
      </w:r>
    </w:p>
    <w:p>
      <w:pPr>
        <w:pStyle w:val="BodyText"/>
      </w:pPr>
      <w:r>
        <w:t xml:space="preserve">Đầu to lái xe về nhà, Thường Trấn Viễn và Vương Thụy ngồi cả ở ghế sau.</w:t>
      </w:r>
    </w:p>
    <w:p>
      <w:pPr>
        <w:pStyle w:val="BodyText"/>
      </w:pPr>
      <w:r>
        <w:t xml:space="preserve">Đèn nê-ông hai bên đường không ngừng quét vào trong xe, nhưng không quét đi được sự yên tĩnh ngập tràn.</w:t>
      </w:r>
    </w:p>
    <w:p>
      <w:pPr>
        <w:pStyle w:val="BodyText"/>
      </w:pPr>
      <w:r>
        <w:t xml:space="preserve">“Mệt vậy cơ à?” Đầu to kiếm chuyện.</w:t>
      </w:r>
    </w:p>
    <w:p>
      <w:pPr>
        <w:pStyle w:val="BodyText"/>
      </w:pPr>
      <w:r>
        <w:t xml:space="preserve">Thường Trấn Viễn mơ màng muốn ngủ.</w:t>
      </w:r>
    </w:p>
    <w:p>
      <w:pPr>
        <w:pStyle w:val="BodyText"/>
      </w:pPr>
      <w:r>
        <w:t xml:space="preserve">“Anh không tới tiệm cơm Bánh Quẩy Giòn à?” Vương Thụy chợt nói một câu.</w:t>
      </w:r>
    </w:p>
    <w:p>
      <w:pPr>
        <w:pStyle w:val="BodyText"/>
      </w:pPr>
      <w:r>
        <w:t xml:space="preserve">Đầu to ngẩn ra, “Mấy ngày nay cô ấy phải thi.”</w:t>
      </w:r>
    </w:p>
    <w:p>
      <w:pPr>
        <w:pStyle w:val="BodyText"/>
      </w:pPr>
      <w:r>
        <w:t xml:space="preserve">Mặt Vương Thụy cứng ngắc, quay đầu nhìn ra ngoài cửa sổ.</w:t>
      </w:r>
    </w:p>
    <w:p>
      <w:pPr>
        <w:pStyle w:val="BodyText"/>
      </w:pPr>
      <w:r>
        <w:t xml:space="preserve">“À phải, cậu gọi cho Hòa thượng chưa vậy?” Đầu to nhìn Thường Trấn Viễn qua gương chiếu hậu.</w:t>
      </w:r>
    </w:p>
    <w:p>
      <w:pPr>
        <w:pStyle w:val="BodyText"/>
      </w:pPr>
      <w:r>
        <w:t xml:space="preserve">Thường Trấn Viễn ngáy đáp lại anh ta.</w:t>
      </w:r>
    </w:p>
    <w:p>
      <w:pPr>
        <w:pStyle w:val="BodyText"/>
      </w:pPr>
      <w:r>
        <w:t xml:space="preserve">“Cái thằng này!” Đầu to ngừng xe ở khu dân cư, lấy di động ra gọi cho Lăng Bác Kim, ai ngờ mới vang hai tiếng đã bị ngắt rồi. Anh ta cuống quýt nhảy xuống xe, la với theo bóng lưng của Thường Trấn Viễn, “Gay to rồi, treo rồi!”</w:t>
      </w:r>
    </w:p>
    <w:p>
      <w:pPr>
        <w:pStyle w:val="BodyText"/>
      </w:pPr>
      <w:r>
        <w:t xml:space="preserve">Anh ta la như vậy, Thường Trấn Viễn vẫn chưa phản ứng gì thì ba hồn bảy vía của Vương Thụy đã thiếu điều bay mất. Cậu ta nhanh chóng bước trở về, “Ai teo[2] rồi?”</w:t>
      </w:r>
    </w:p>
    <w:p>
      <w:pPr>
        <w:pStyle w:val="BodyText"/>
      </w:pPr>
      <w:r>
        <w:t xml:space="preserve">Đầu to nói, “Di động của Hòa thượng.”</w:t>
      </w:r>
    </w:p>
    <w:p>
      <w:pPr>
        <w:pStyle w:val="BodyText"/>
      </w:pPr>
      <w:r>
        <w:t xml:space="preserve">Vương Thụy nói, “Hay là chúng ta đi tìm cậu ta đi?”</w:t>
      </w:r>
    </w:p>
    <w:p>
      <w:pPr>
        <w:pStyle w:val="BodyText"/>
      </w:pPr>
      <w:r>
        <w:t xml:space="preserve">Đầu to nói, “Này, cậu đi… Này!”</w:t>
      </w:r>
    </w:p>
    <w:p>
      <w:pPr>
        <w:pStyle w:val="BodyText"/>
      </w:pPr>
      <w:r>
        <w:t xml:space="preserve">Thường Trấn Viễn đút tay túi quần đi lên tầng.</w:t>
      </w:r>
    </w:p>
    <w:p>
      <w:pPr>
        <w:pStyle w:val="BodyText"/>
      </w:pPr>
      <w:r>
        <w:t xml:space="preserve">“Đây là ý gì vậy?” Đầu to nhìn sang Vương Thụy.</w:t>
      </w:r>
    </w:p>
    <w:p>
      <w:pPr>
        <w:pStyle w:val="BodyText"/>
      </w:pPr>
      <w:r>
        <w:t xml:space="preserve">Vương Thụy hừ lạnh, “Anh ta ẩm ương như thế nào có phải ngày đầu tiên.”</w:t>
      </w:r>
    </w:p>
    <w:p>
      <w:pPr>
        <w:pStyle w:val="BodyText"/>
      </w:pPr>
      <w:r>
        <w:t xml:space="preserve">Đầu to nói, “Lẽ nào tại hôm nay anh không báo với cậu ta đã bảo Lăng Bác Kim tới tiệm trà lão Từ khiến cậu ta cáu à?”</w:t>
      </w:r>
    </w:p>
    <w:p>
      <w:pPr>
        <w:pStyle w:val="BodyText"/>
      </w:pPr>
      <w:r>
        <w:t xml:space="preserve">Vương Thụy nói, “Chuyện có tưng ấy mà đáng phải thế à? Chuyện lớn như bắn tin cho Triệu Thác Đường anh ta có báo cho lão Hổ không?”</w:t>
      </w:r>
    </w:p>
    <w:p>
      <w:pPr>
        <w:pStyle w:val="BodyText"/>
      </w:pPr>
      <w:r>
        <w:t xml:space="preserve">Đầu to nói, “Không thể nói thế được, anh cảm thấy thái độ của cậu đối với cậu ta không được đâu.”</w:t>
      </w:r>
    </w:p>
    <w:p>
      <w:pPr>
        <w:pStyle w:val="BodyText"/>
      </w:pPr>
      <w:r>
        <w:t xml:space="preserve">Vương Thụy suýt thì đứt hơi. Cậu ta lườm Đầu to rồi quay đầu dông thẳng.</w:t>
      </w:r>
    </w:p>
    <w:p>
      <w:pPr>
        <w:pStyle w:val="BodyText"/>
      </w:pPr>
      <w:r>
        <w:t xml:space="preserve">Đầu to gọi với sau lưng cậu ta, “Cậu đi đâu vậy? Nhà ở bên này cơ mà.”</w:t>
      </w:r>
    </w:p>
    <w:p>
      <w:pPr>
        <w:pStyle w:val="BodyText"/>
      </w:pPr>
      <w:r>
        <w:t xml:space="preserve">Vương Thụy nói, “Em đi tìm thái độ của em!”</w:t>
      </w:r>
    </w:p>
    <w:p>
      <w:pPr>
        <w:pStyle w:val="BodyText"/>
      </w:pPr>
      <w:r>
        <w:t xml:space="preserve">Thường Trấn Viễn đang nhìn một nam một nữ tỉ tê trong ti-vi.</w:t>
      </w:r>
    </w:p>
    <w:p>
      <w:pPr>
        <w:pStyle w:val="BodyText"/>
      </w:pPr>
      <w:r>
        <w:t xml:space="preserve">Một người bảo em muốn ngôi sao trên trời, anh hái cho em một ngôi, một người nói nhìn vào mắt anh, trong mắt anh đã có ngôi sao đẹp nhất thế gian này rồi. Một người bảo đời này không cho anh nhìn người con gái nào khác nữa, một người nói kể từ lúc mẹ anh qua đời, trên thế giới này chỉ còn một người con gái là em thôi. Người nữ thoắt cái tan chảy trong lời đường mật của đối phương, thân thể mềm nhũn, dựa vào người nam không nói gì nữa.</w:t>
      </w:r>
    </w:p>
    <w:p>
      <w:pPr>
        <w:pStyle w:val="BodyText"/>
      </w:pPr>
      <w:r>
        <w:t xml:space="preserve">Thường Trấn Viễn nhếch môi, lẩm bẩm, “Có hứa là sau này không bê-đê đâu.”</w:t>
      </w:r>
    </w:p>
    <w:p>
      <w:pPr>
        <w:pStyle w:val="BodyText"/>
      </w:pPr>
      <w:r>
        <w:t xml:space="preserve">Khóa cửa vang cạch một tiếng.</w:t>
      </w:r>
    </w:p>
    <w:p>
      <w:pPr>
        <w:pStyle w:val="BodyText"/>
      </w:pPr>
      <w:r>
        <w:t xml:space="preserve">Thường Trấn Viễn ngẩng đầu nhìn đồng hồ.</w:t>
      </w:r>
    </w:p>
    <w:p>
      <w:pPr>
        <w:pStyle w:val="BodyText"/>
      </w:pPr>
      <w:r>
        <w:t xml:space="preserve">Mười giờ lẻ ba phút.</w:t>
      </w:r>
    </w:p>
    <w:p>
      <w:pPr>
        <w:pStyle w:val="BodyText"/>
      </w:pPr>
      <w:r>
        <w:t xml:space="preserve">Lăng Bác Kim bước vào cửa trông thấy Thường Trấn Viễn đến giờ vẫn ngồi ở phòng khách, không khỏi ngẩn ra, khóe miệng lập tức nhoẻn lên khó kìm nén, “Sư phụ vẫn chưa ngủ ạ?”</w:t>
      </w:r>
    </w:p>
    <w:p>
      <w:pPr>
        <w:pStyle w:val="BodyText"/>
      </w:pPr>
      <w:r>
        <w:t xml:space="preserve">Thường Trấn Viễn nói dửng dưng, “Tôi đang học tập cậu.”</w:t>
      </w:r>
    </w:p>
    <w:p>
      <w:pPr>
        <w:pStyle w:val="BodyText"/>
      </w:pPr>
      <w:r>
        <w:t xml:space="preserve">Lăng Bác Kim nói ngạc nhiên, “Em á?”</w:t>
      </w:r>
    </w:p>
    <w:p>
      <w:pPr>
        <w:pStyle w:val="BodyText"/>
      </w:pPr>
      <w:r>
        <w:t xml:space="preserve">Thường Trấn Viễn nói, “Chẳng phải là cậu biết nhà chúng ta dùng bình nước nóng điện lắp thêm điện cao thấp điểm[3] nên muốn tắm rửa sau mười giờ đó sao?”</w:t>
      </w:r>
    </w:p>
    <w:p>
      <w:pPr>
        <w:pStyle w:val="BodyText"/>
      </w:pPr>
      <w:r>
        <w:t xml:space="preserve">Lăng Bác Kim nhịn không được cười ra tiếng, “Có lẽ sáu bảy giờ sáng tắm cũng là ý kiến không tồi.” Cậu thấy Thường Trấn Viễn lạnh lùng nhìn cậu, vội nói, “Hôm nay em tới tiệm trà lão Từ, gặp được Thành Vân Mạt, chị ta bảo chị ta một mình không có gì làm, vì vậy em mời chị ta ăn cơm, chị ta mời em xem phim, thế nên mới về trễ.”</w:t>
      </w:r>
    </w:p>
    <w:p>
      <w:pPr>
        <w:pStyle w:val="BodyText"/>
      </w:pPr>
      <w:r>
        <w:t xml:space="preserve">Thường Trấn Viễn nheo mắt, “Cậu mời cô ta ăn cơm? Cô ta mời cậu xem phim?”</w:t>
      </w:r>
    </w:p>
    <w:p>
      <w:pPr>
        <w:pStyle w:val="BodyText"/>
      </w:pPr>
      <w:r>
        <w:t xml:space="preserve">Lăng Bác Kim vò đầu, “Em biết là nên báo cho anh trước, nhưng là tình huống đột phát, trước đó em cũng không ngờ tới… Với lại em không muốn khiến chị ta nghi ngờ không cần thiết.”</w:t>
      </w:r>
    </w:p>
    <w:p>
      <w:pPr>
        <w:pStyle w:val="BodyText"/>
      </w:pPr>
      <w:r>
        <w:t xml:space="preserve">“Cậu quên Triệu Thác Đường từng nói gì rồi à?” Thường Trấn Viễn nói, “Hay là cậu cảm thấy gã đang giỡn với cậu?”</w:t>
      </w:r>
    </w:p>
    <w:p>
      <w:pPr>
        <w:pStyle w:val="BodyText"/>
      </w:pPr>
      <w:r>
        <w:t xml:space="preserve">Lăng Bác Kim rõ ràng là không lường được hắn sẽ có phản ứng gay gắt với chuyện này, ngớ ra mới nói, “Đầu to bảo nên cho gã chút kích thích đúng mực, em với Vương Thụy cũng đồng ý với ý kiến của anh ấy.”</w:t>
      </w:r>
    </w:p>
    <w:p>
      <w:pPr>
        <w:pStyle w:val="BodyText"/>
      </w:pPr>
      <w:r>
        <w:t xml:space="preserve">Thường Trấn Viễn đứng vụt dậy.</w:t>
      </w:r>
    </w:p>
    <w:p>
      <w:pPr>
        <w:pStyle w:val="BodyText"/>
      </w:pPr>
      <w:r>
        <w:t xml:space="preserve">Ngay lúc Lăng Bác Kim tưởng rằng hắn sẽ nổi trận lôi đình thì hắn xỏ tay vào túi quần đi lên tầng.</w:t>
      </w:r>
    </w:p>
    <w:p>
      <w:pPr>
        <w:pStyle w:val="BodyText"/>
      </w:pPr>
      <w:r>
        <w:t xml:space="preserve">“Sư phụ?” Cậu gọi chần chờ.</w:t>
      </w:r>
    </w:p>
    <w:p>
      <w:pPr>
        <w:pStyle w:val="BodyText"/>
      </w:pPr>
      <w:r>
        <w:t xml:space="preserve">Thường Trấn Viễn chẳng quay đầu lại chế nhạo, “Thiểu số phục tùng đa số, chẳng phải sao?”</w:t>
      </w:r>
    </w:p>
    <w:p>
      <w:pPr>
        <w:pStyle w:val="BodyText"/>
      </w:pPr>
      <w:r>
        <w:t xml:space="preserve">Lăng Bác Kim dịch chân, cuối cùng không đi theo.</w:t>
      </w:r>
    </w:p>
    <w:p>
      <w:pPr>
        <w:pStyle w:val="BodyText"/>
      </w:pPr>
      <w:r>
        <w:t xml:space="preserve">Thường Trấn Viễn tắm rửa xong trở ra, di động vang hai tiếng pi pi.</w:t>
      </w:r>
    </w:p>
    <w:p>
      <w:pPr>
        <w:pStyle w:val="BodyText"/>
      </w:pPr>
      <w:r>
        <w:t xml:space="preserve">Giờ đã quá giờ tin nhắn hỏi thăm mỗi đêm của Lịch Sâm rồi, hắn thắc mắc với lấy di động, phát hiện tin nhắn này là Lăng Bác Kim gửi tới.</w:t>
      </w:r>
    </w:p>
    <w:p>
      <w:pPr>
        <w:pStyle w:val="BodyText"/>
      </w:pPr>
      <w:r>
        <w:t xml:space="preserve">Sư phụ giận là vì quan tâm em, vui quá! Em sẽ cẩn thận bảo vệ bản thân.</w:t>
      </w:r>
    </w:p>
    <w:p>
      <w:pPr>
        <w:pStyle w:val="BodyText"/>
      </w:pPr>
      <w:r>
        <w:t xml:space="preserve">Vì, em là ………tiểu đồ đệ của siêu cảnh sát thông minh nhất dũng cảm nhất thế giới! Y^o^Y</w:t>
      </w:r>
    </w:p>
    <w:p>
      <w:pPr>
        <w:pStyle w:val="BodyText"/>
      </w:pPr>
      <w:r>
        <w:t xml:space="preserve">[1] Cao nguyên Thanh Tạng nằm trên diện tích của Thanh Hải và Tây Tạng.</w:t>
      </w:r>
    </w:p>
    <w:p>
      <w:pPr>
        <w:pStyle w:val="BodyText"/>
      </w:pPr>
      <w:r>
        <w:t xml:space="preserve">[2] Treo với teo là từ đồng âm trong tiếng Trung.</w:t>
      </w:r>
    </w:p>
    <w:p>
      <w:pPr>
        <w:pStyle w:val="Compact"/>
      </w:pPr>
      <w:r>
        <w:t xml:space="preserve">[3] Cách tính giá điện ở một số nước chia làm công suất trong giờ cao điểm và công suất trong giờ thấp điểm. Ví dụ ở Trung quốc, giờ cao điểm từ 8:00 tới 22:00, giá điện là 0.568 tệ/kwh, giờ thấp điểm từ 22:00 tới 8:00 sáng hôm sau, giá điện là 0.288 tệ/kwh.</w:t>
      </w:r>
      <w:r>
        <w:br w:type="textWrapping"/>
      </w:r>
      <w:r>
        <w:br w:type="textWrapping"/>
      </w:r>
    </w:p>
    <w:p>
      <w:pPr>
        <w:pStyle w:val="Heading2"/>
      </w:pPr>
      <w:bookmarkStart w:id="90" w:name="chương-68-đi-công-tác"/>
      <w:bookmarkEnd w:id="90"/>
      <w:r>
        <w:t xml:space="preserve">68. Chương 68: Đi Công Tác</w:t>
      </w:r>
    </w:p>
    <w:p>
      <w:pPr>
        <w:pStyle w:val="Compact"/>
      </w:pPr>
      <w:r>
        <w:br w:type="textWrapping"/>
      </w:r>
      <w:r>
        <w:br w:type="textWrapping"/>
      </w:r>
      <w:r>
        <w:t xml:space="preserve">“Ông chắc cách này có ích chứ?” Gửi tin nhắn xong, Lăng Bác Kim lập tức gọi cho Vương Thụy.</w:t>
      </w:r>
    </w:p>
    <w:p>
      <w:pPr>
        <w:pStyle w:val="BodyText"/>
      </w:pPr>
      <w:r>
        <w:t xml:space="preserve">Vương Thụy nói, “Người có tuổi thích kiểu vậy lắm.”</w:t>
      </w:r>
    </w:p>
    <w:p>
      <w:pPr>
        <w:pStyle w:val="BodyText"/>
      </w:pPr>
      <w:r>
        <w:t xml:space="preserve">Lăng Bác Kim nói, “Sư phụ tôi đã đến ba mươi đâu.”</w:t>
      </w:r>
    </w:p>
    <w:p>
      <w:pPr>
        <w:pStyle w:val="BodyText"/>
      </w:pPr>
      <w:r>
        <w:t xml:space="preserve">Vương Thụy nói, “Thế thì càng thích kiểu vậy.”</w:t>
      </w:r>
    </w:p>
    <w:p>
      <w:pPr>
        <w:pStyle w:val="BodyText"/>
      </w:pPr>
      <w:r>
        <w:t xml:space="preserve">“…” Lăng Bác Kim nói, “Sao tôi thấy không đáng tin lắm nhỉ. Ông từng áp dụng với Đầu to à?”</w:t>
      </w:r>
    </w:p>
    <w:p>
      <w:pPr>
        <w:pStyle w:val="BodyText"/>
      </w:pPr>
      <w:r>
        <w:t xml:space="preserve">Di động mãi chẳng có tiếng gì.</w:t>
      </w:r>
    </w:p>
    <w:p>
      <w:pPr>
        <w:pStyle w:val="BodyText"/>
      </w:pPr>
      <w:r>
        <w:t xml:space="preserve">“À lố?”</w:t>
      </w:r>
    </w:p>
    <w:p>
      <w:pPr>
        <w:pStyle w:val="BodyText"/>
      </w:pPr>
      <w:r>
        <w:t xml:space="preserve">“Không.” Giọng Vương Thụy hơi quạu.</w:t>
      </w:r>
    </w:p>
    <w:p>
      <w:pPr>
        <w:pStyle w:val="BodyText"/>
      </w:pPr>
      <w:r>
        <w:t xml:space="preserve">Lăng Bác Kim nói, “Thế nên tôi là chuột bạch hử?”</w:t>
      </w:r>
    </w:p>
    <w:p>
      <w:pPr>
        <w:pStyle w:val="BodyText"/>
      </w:pPr>
      <w:r>
        <w:t xml:space="preserve">Vương Thụy nói, “Nói thật chứ sư phụ ông dở dở ương ương, ông mà nghiêm túc nói chuyện với anh ta chắc chắn sẽ bị liếc trắng cả mắt, chi bằng dùng cách ngoắt ngoéo này vẫn hơn. Chưa chừng anh ta vui cái là chuyện này sẽ xong ngay thôi. Nhỏ em họ tôi toàn dùng chiêu này đối phó mẹ nhỏ, thi không tốt, muốn mua đồ mới, mất di động, mười lần chẳng sai.”</w:t>
      </w:r>
    </w:p>
    <w:p>
      <w:pPr>
        <w:pStyle w:val="BodyText"/>
      </w:pPr>
      <w:r>
        <w:t xml:space="preserve">Lăng Bác Kim nói, “Tôi thấy càng không đáng tin rồi đấy.”</w:t>
      </w:r>
    </w:p>
    <w:p>
      <w:pPr>
        <w:pStyle w:val="BodyText"/>
      </w:pPr>
      <w:r>
        <w:t xml:space="preserve">“Được rồi, dù sao tệ nhất cũng chỉ thế này thôi.” Vương Thụy an ủi cậu hai câu rồi tắt máy đi ngủ, bỏ lại Lăng Bác Kim một mình ngẩn ngơ nhìn màn hình điện thoại.</w:t>
      </w:r>
    </w:p>
    <w:p>
      <w:pPr>
        <w:pStyle w:val="BodyText"/>
      </w:pPr>
      <w:r>
        <w:t xml:space="preserve">Đợi tới mười một giờ, Lăng Bác Kim biết có lẽ không nhận được câu trả lời rồi, bất đắc dĩ đặt điện thoại lên tủ đầu giường, nhìn ánh sáng màn hình dần tối lại.</w:t>
      </w:r>
    </w:p>
    <w:p>
      <w:pPr>
        <w:pStyle w:val="BodyText"/>
      </w:pPr>
      <w:r>
        <w:t xml:space="preserve">Ngày hôm sau, Lăng Bác Kim dậy thật sớm xuống mua đồ ăn sáng.</w:t>
      </w:r>
    </w:p>
    <w:p>
      <w:pPr>
        <w:pStyle w:val="BodyText"/>
      </w:pPr>
      <w:r>
        <w:t xml:space="preserve">Thường Trấn Viễn hít đất xong, tắm rồi đi xuống dưới, trông thấy Lăng Bác Kim đang mở từng hộp thức ăn ra, “Sư phụ, cháo trắng anh thích, tranh thủ lúc còn nóng ăn đi ạ.” Cậu vừa nói vừa lén quan sát sắc mặt của Thường Trấn Viễn, tới tận lúc hắn ngồi vào bàn, tiện tay cầm thìa lên mới thở phào một hơi.</w:t>
      </w:r>
    </w:p>
    <w:p>
      <w:pPr>
        <w:pStyle w:val="BodyText"/>
      </w:pPr>
      <w:r>
        <w:t xml:space="preserve">“Sư phụ, ăn thử trứng tráng đi ạ.” Cậu đủn đống hộp đồ ăn tới trước mặt Thường Trấn Viễn.</w:t>
      </w:r>
    </w:p>
    <w:p>
      <w:pPr>
        <w:pStyle w:val="BodyText"/>
      </w:pPr>
      <w:r>
        <w:t xml:space="preserve">Thường Trấn Viễn mở miệng, “Tôi giống cảnh sát lắm à?”</w:t>
      </w:r>
    </w:p>
    <w:p>
      <w:pPr>
        <w:pStyle w:val="BodyText"/>
      </w:pPr>
      <w:r>
        <w:t xml:space="preserve">Lăng Bác Kim ngẩn ra. Đây thật là một câu hỏi quái lạ, giống như một người đàn ông đang hỏi tôi giống đàn ông lắm à? Cậu đưa đôi đũa đang gắp đồ ăn về, cười ha ha, “Sư phụ vốn là cảnh sát mà.”</w:t>
      </w:r>
    </w:p>
    <w:p>
      <w:pPr>
        <w:pStyle w:val="BodyText"/>
      </w:pPr>
      <w:r>
        <w:t xml:space="preserve">Thường Trấn Viễn nói, “Có cảnh sát rất giống lưu manh.”</w:t>
      </w:r>
    </w:p>
    <w:p>
      <w:pPr>
        <w:pStyle w:val="BodyText"/>
      </w:pPr>
      <w:r>
        <w:t xml:space="preserve">Lăng Bác Kim nói, “Người cảnh sát giống cảnh sát nhất trong cảm nhận của em là bố em, nhưng sư phụ là người cảnh sát giống bố em nhất.”</w:t>
      </w:r>
    </w:p>
    <w:p>
      <w:pPr>
        <w:pStyle w:val="BodyText"/>
      </w:pPr>
      <w:r>
        <w:t xml:space="preserve">Thường Trấn Viễn nói, “Ý cậu là tôi nhì[1] à?”</w:t>
      </w:r>
    </w:p>
    <w:p>
      <w:pPr>
        <w:pStyle w:val="BodyText"/>
      </w:pPr>
      <w:r>
        <w:t xml:space="preserve">Lăng Bác Kim suýt thì bị cháo làm bỏng mồm, cuống quýt lấy khăn giấy lau miệng, “Không, sư phụ, sao anh lại nghĩ thế?”</w:t>
      </w:r>
    </w:p>
    <w:p>
      <w:pPr>
        <w:pStyle w:val="BodyText"/>
      </w:pPr>
      <w:r>
        <w:t xml:space="preserve">“Bố cậu là thứ nhất, tôi là thứ nhì, không phải nhì sao?” Thường Trấn Viễn cúi đầu húp cháo.</w:t>
      </w:r>
    </w:p>
    <w:p>
      <w:pPr>
        <w:pStyle w:val="BodyText"/>
      </w:pPr>
      <w:r>
        <w:t xml:space="preserve">“Em không có ý này.” Lăng Bác Kim nhìn hắn không có vẻ tức giận mới yên lòng. Nghĩ tỉ mỉ lại thì hình như mới rồi sư phụ nói đùa với cậu? Cậu phân vân múc cháo trong bát.</w:t>
      </w:r>
    </w:p>
    <w:p>
      <w:pPr>
        <w:pStyle w:val="BodyText"/>
      </w:pPr>
      <w:r>
        <w:t xml:space="preserve">Kỳ thật thì Thường Trấn Viễn không định nói đùa với cậu. Chẳng qua là hắn thích nhìn cảm xúc của đối phương không ngừng biến động bởi vì thái độ của hắn, cái cảm giác khi có thể ảnh hưởng tới người khác một cách dễ dàng không tệ lắm. Do vậy ăn cháo xong, tâm trạng của Thường Trấn Viễn thoáng tốt hơn, sắc mặt cũng không khó ngửi như đêm qua nữa.</w:t>
      </w:r>
    </w:p>
    <w:p>
      <w:pPr>
        <w:pStyle w:val="BodyText"/>
      </w:pPr>
      <w:r>
        <w:t xml:space="preserve">Giống như ngày thường, Đầu to lái xe, bốn người cùng đi làm.</w:t>
      </w:r>
    </w:p>
    <w:p>
      <w:pPr>
        <w:pStyle w:val="BodyText"/>
      </w:pPr>
      <w:r>
        <w:t xml:space="preserve">Tới cục cảnh sát, như bình thường thì ba người xuống xe Đầu to đỗ xe, nhưng lần này Đầu to gọi Thường Trấn Viễn lại, bảo là có chuyện muốn nói. Sắc mặt Vương Thụy biến đổi, lập tức sập cửa nặng nề, chẳng buồn ngoái lại mà đi theo Lăng Bác Kim.</w:t>
      </w:r>
    </w:p>
    <w:p>
      <w:pPr>
        <w:pStyle w:val="BodyText"/>
      </w:pPr>
      <w:r>
        <w:t xml:space="preserve">Thường Trấn Viễn tựa cửa sổ liếc Đầu to.</w:t>
      </w:r>
    </w:p>
    <w:p>
      <w:pPr>
        <w:pStyle w:val="BodyText"/>
      </w:pPr>
      <w:r>
        <w:t xml:space="preserve">Đầu to đỗ xe xong rút chìa khóa ra mới gãi đầu nói, “Cậu có cảm thấy dạo này Vương Thụy khang khác không?”</w:t>
      </w:r>
    </w:p>
    <w:p>
      <w:pPr>
        <w:pStyle w:val="BodyText"/>
      </w:pPr>
      <w:r>
        <w:t xml:space="preserve">Thường Trấn Viễn nói hờ hững, “Có à?”</w:t>
      </w:r>
    </w:p>
    <w:p>
      <w:pPr>
        <w:pStyle w:val="BodyText"/>
      </w:pPr>
      <w:r>
        <w:t xml:space="preserve">“Có mà.” Đầu to nói, “Cái hôm nó xỉn ở Bánh Quẩy Giòn cậu nhớ không? Kể từ hôm đó, nó trở nên quái gở, nói chuyện với anh cũng lạnh nhạt, bàn vụ án không tích cực như đợt trước. Anh hỏi nó lý do nó không nói, cậu ở cùng nhà với Hòa thượng, có biết chuyện gì xảy ra không?”</w:t>
      </w:r>
    </w:p>
    <w:p>
      <w:pPr>
        <w:pStyle w:val="BodyText"/>
      </w:pPr>
      <w:r>
        <w:t xml:space="preserve">Thường Trấn Viễn nói, “Anh ở cùng nhà với cậu ta mà còn không biết thì tôi biết làm sao?”</w:t>
      </w:r>
    </w:p>
    <w:p>
      <w:pPr>
        <w:pStyle w:val="BodyText"/>
      </w:pPr>
      <w:r>
        <w:t xml:space="preserve">Đầu to vò đầu nói, “Cậu nói coi, có phải là nhớ nhà không nhỉ? Đám mình đều không phải dân địa phương, nhớ nhà cũng khó tránh. Oài, anh có cần nói cho sếp để sếp nói chuyện với nó không?”</w:t>
      </w:r>
    </w:p>
    <w:p>
      <w:pPr>
        <w:pStyle w:val="BodyText"/>
      </w:pPr>
      <w:r>
        <w:t xml:space="preserve">Thường Trấn Viễn nói, “Sao anh không tự nói chuyện với cậu ta?”</w:t>
      </w:r>
    </w:p>
    <w:p>
      <w:pPr>
        <w:pStyle w:val="BodyText"/>
      </w:pPr>
      <w:r>
        <w:t xml:space="preserve">Đầu to nói, “Thì nó cũng phải chịu nói với anh mới được chứ. Mấy ngày nay nó thấy anh cứ như chuột thấy mèo ấy.”</w:t>
      </w:r>
    </w:p>
    <w:p>
      <w:pPr>
        <w:pStyle w:val="BodyText"/>
      </w:pPr>
      <w:r>
        <w:t xml:space="preserve">Thường Trấn Viễn không có hứng với chuyện của người khác, nhún vai, “Anh xem rồi làm đi.”</w:t>
      </w:r>
    </w:p>
    <w:p>
      <w:pPr>
        <w:pStyle w:val="BodyText"/>
      </w:pPr>
      <w:r>
        <w:t xml:space="preserve">Đầu to nói, “À, phải rồi, hôm qua Hòa thượng về lúc mấy giờ vậy? Chỗ tiệm trà sao rồi?”</w:t>
      </w:r>
    </w:p>
    <w:p>
      <w:pPr>
        <w:pStyle w:val="BodyText"/>
      </w:pPr>
      <w:r>
        <w:t xml:space="preserve">“Cậu ta với Thành Vân Mạt ăn một bữa cơm xem một bộ phim, anh cảm thấy thế nào?”</w:t>
      </w:r>
    </w:p>
    <w:p>
      <w:pPr>
        <w:pStyle w:val="BodyText"/>
      </w:pPr>
      <w:r>
        <w:t xml:space="preserve">Lúc nói chuyện Thường Trấn Viễn không nhìn anh ta, nhưng Đầu to vẫn cảm thấy lạnh lẽo, cười khan, “Thế thì tốt rồi, đánh vào nội bộ rồi nha. Nói tới thì thật là sáng suốt khi ra tay từ phía Thành Vân Mạt!”</w:t>
      </w:r>
    </w:p>
    <w:p>
      <w:pPr>
        <w:pStyle w:val="BodyText"/>
      </w:pPr>
      <w:r>
        <w:t xml:space="preserve">Thường Trấn Viễn mở cửa xuống xe.</w:t>
      </w:r>
    </w:p>
    <w:p>
      <w:pPr>
        <w:pStyle w:val="BodyText"/>
      </w:pPr>
      <w:r>
        <w:t xml:space="preserve">Đầu to từ đằng sau đuổi theo, khoác lấy vai hắn, “Anh bảo này, cậu mấy ngày nay cũng thất thường đấy. Hai anh em mình có gì không nói được với nhau chứ? Nếu cậu thấy anh làm chỗ nào không đúng thì nói cho anh anh sửa.”</w:t>
      </w:r>
    </w:p>
    <w:p>
      <w:pPr>
        <w:pStyle w:val="BodyText"/>
      </w:pPr>
      <w:r>
        <w:t xml:space="preserve">Thường Trấn Viễn nói, “Tôi không thích việc đầu anh to bằng này mà tế bào có bấy nhiêu.”</w:t>
      </w:r>
    </w:p>
    <w:p>
      <w:pPr>
        <w:pStyle w:val="BodyText"/>
      </w:pPr>
      <w:r>
        <w:t xml:space="preserve">“…” Đầu to dùng sức bóp vai hắn, “Đừng tưởng là anh không hiểu cậu đang bóng gió mắng người nhé.”</w:t>
      </w:r>
    </w:p>
    <w:p>
      <w:pPr>
        <w:pStyle w:val="BodyText"/>
      </w:pPr>
      <w:r>
        <w:t xml:space="preserve">Hai người tới văn phòng, Lưu Triệu vẫn chưa đến.</w:t>
      </w:r>
    </w:p>
    <w:p>
      <w:pPr>
        <w:pStyle w:val="BodyText"/>
      </w:pPr>
      <w:r>
        <w:t xml:space="preserve">Thường Trấn Viễn bật máy tính kiểm tra thư. Từ khi quyết định diệt trừ Triệu Thác Đường, hắn lại có hứng thú với vụ án.</w:t>
      </w:r>
    </w:p>
    <w:p>
      <w:pPr>
        <w:pStyle w:val="BodyText"/>
      </w:pPr>
      <w:r>
        <w:t xml:space="preserve">Đầu to sán tới, “Có hồi âm chưa?”</w:t>
      </w:r>
    </w:p>
    <w:p>
      <w:pPr>
        <w:pStyle w:val="BodyText"/>
      </w:pPr>
      <w:r>
        <w:t xml:space="preserve">Thường Trấn Viễn mở hòm thư, vậy nhưng trông thấy một bức thư tới từ Triệu Thác Đường thật. Hắn mở thư ra, thấy trên đó viết: Được.</w:t>
      </w:r>
    </w:p>
    <w:p>
      <w:pPr>
        <w:pStyle w:val="BodyText"/>
      </w:pPr>
      <w:r>
        <w:t xml:space="preserve">Đầu to nói, “Có ý gì vậy?”</w:t>
      </w:r>
    </w:p>
    <w:p>
      <w:pPr>
        <w:pStyle w:val="BodyText"/>
      </w:pPr>
      <w:r>
        <w:t xml:space="preserve">Thường Trấn Viễn lạnh tanh tắt hòm thư đi, mở trang mạng khác đọc tin tức.</w:t>
      </w:r>
    </w:p>
    <w:p>
      <w:pPr>
        <w:pStyle w:val="BodyText"/>
      </w:pPr>
      <w:r>
        <w:t xml:space="preserve">Lăng Bác Kim chợt đi tới, cầm di động ra đặt trước mặt bọn họ, “Triệu Thác Đường bảo em tối thứ năm tuần sau để trống lịch ra.”</w:t>
      </w:r>
    </w:p>
    <w:p>
      <w:pPr>
        <w:pStyle w:val="BodyText"/>
      </w:pPr>
      <w:r>
        <w:t xml:space="preserve">Đầu to cầm di động lên đọc mấy lượt, nói, “Ý gì vậy?”</w:t>
      </w:r>
    </w:p>
    <w:p>
      <w:pPr>
        <w:pStyle w:val="BodyText"/>
      </w:pPr>
      <w:r>
        <w:t xml:space="preserve">Lăng Bác Kim nói, “Có phải là có hành động không?”</w:t>
      </w:r>
    </w:p>
    <w:p>
      <w:pPr>
        <w:pStyle w:val="BodyText"/>
      </w:pPr>
      <w:r>
        <w:t xml:space="preserve">Đầu to nói, “Chẳng phải chúng ta cho gã biết rằng đội phòng chống ma túy đã nghe được tin tức rồi sao? Sao gã vẫn hành động vậy?”</w:t>
      </w:r>
    </w:p>
    <w:p>
      <w:pPr>
        <w:pStyle w:val="BodyText"/>
      </w:pPr>
      <w:r>
        <w:t xml:space="preserve">Lăng Bác Kim nói, “Có lẽ gã vẫn đang thăm dò em.”</w:t>
      </w:r>
    </w:p>
    <w:p>
      <w:pPr>
        <w:pStyle w:val="BodyText"/>
      </w:pPr>
      <w:r>
        <w:t xml:space="preserve">Đầu to nói, “Chí lý. Hê, thăm dò không ngừng có phải chứng tỏ Triệu Thác Đường cắn câu rồi không?” Anh ta nhìn sang Thường Trấn Viễn, phát hiện hắn vẫn không có biểu cảm gì, “Sao cậu chẳng vui vẻ gì hết vậy?”</w:t>
      </w:r>
    </w:p>
    <w:p>
      <w:pPr>
        <w:pStyle w:val="BodyText"/>
      </w:pPr>
      <w:r>
        <w:t xml:space="preserve">Hôm qua Lăng Bác Kim ăn cơm xem phim với Thành Vân Mạt, hôm nay Triệu Thác Đường gửi tin nhắn cắn câu… Hai chuyện này thật sự không liên quan gì tới nhau sao?</w:t>
      </w:r>
    </w:p>
    <w:p>
      <w:pPr>
        <w:pStyle w:val="BodyText"/>
      </w:pPr>
      <w:r>
        <w:t xml:space="preserve">Thường Trấn Viễn nhìn chằm chằm vào ngôi sao nữ trên trang mạng. Là tin tưởng lời tâm tình bên tai? Hay là giận dữ vì bóng hồng?</w:t>
      </w:r>
    </w:p>
    <w:p>
      <w:pPr>
        <w:pStyle w:val="BodyText"/>
      </w:pPr>
      <w:r>
        <w:t xml:space="preserve">Lưu Triệu đi vào. Đầu to báo lại hai việc cho ông ta, ông ta lập tức nói, “Tôi tới chỗ lão Hổ ngóng tình hình, xem anh ta có lấy được tin tức gì nữa không.”</w:t>
      </w:r>
    </w:p>
    <w:p>
      <w:pPr>
        <w:pStyle w:val="BodyText"/>
      </w:pPr>
      <w:r>
        <w:t xml:space="preserve">Tin tức tới hơi muộn, nhưng dù sao cũng là lấy được rồi.</w:t>
      </w:r>
    </w:p>
    <w:p>
      <w:pPr>
        <w:pStyle w:val="BodyText"/>
      </w:pPr>
      <w:r>
        <w:t xml:space="preserve">Buổi tối lão Hổ nhận được tin, rằng thứ năm tuần sau có hàng tới bến cảng bỏ hoang ở thành Đông.</w:t>
      </w:r>
    </w:p>
    <w:p>
      <w:pPr>
        <w:pStyle w:val="BodyText"/>
      </w:pPr>
      <w:r>
        <w:t xml:space="preserve">Đám Thường Trấn Viễn nhận được tin tức là lúc đang ăn cơm ở nhà Đầu to.</w:t>
      </w:r>
    </w:p>
    <w:p>
      <w:pPr>
        <w:pStyle w:val="BodyText"/>
      </w:pPr>
      <w:r>
        <w:t xml:space="preserve">Đầu to cả kinh, “Chuyện gì vậy trời? Cũng là thứ năm á? Lẽ nào Triệu Thác Đường định bắt Hòa thượng nhận hàng, tiện đó hãm hại Hòa thượng sao?”</w:t>
      </w:r>
    </w:p>
    <w:p>
      <w:pPr>
        <w:pStyle w:val="BodyText"/>
      </w:pPr>
      <w:r>
        <w:t xml:space="preserve">Vương Thụy nói, “Không phải gã biết đội phòng chống ma túy đã thu được tin tức rồi sao?”</w:t>
      </w:r>
    </w:p>
    <w:p>
      <w:pPr>
        <w:pStyle w:val="BodyText"/>
      </w:pPr>
      <w:r>
        <w:t xml:space="preserve">Lăng Bác Kim nói, “Có lẽ là thủ thuật che mắt nhỉ? Tin tức em với đội phòng chống ma tuy nhận được là giả, gã chỉ lợi dụng bọn em để dời tầm nhìn đi. Cuộc giao dịch thì tiến hành vào thời gian khác.”</w:t>
      </w:r>
    </w:p>
    <w:p>
      <w:pPr>
        <w:pStyle w:val="BodyText"/>
      </w:pPr>
      <w:r>
        <w:t xml:space="preserve">Đầu to nói, “Nghe đáng tin đấy. A Tiêu, cậu thấy thế nào?”</w:t>
      </w:r>
    </w:p>
    <w:p>
      <w:pPr>
        <w:pStyle w:val="BodyText"/>
      </w:pPr>
      <w:r>
        <w:t xml:space="preserve">Thường Trấn Viễn nói, “Đội trưởng nghĩ sao?”</w:t>
      </w:r>
    </w:p>
    <w:p>
      <w:pPr>
        <w:pStyle w:val="BodyText"/>
      </w:pPr>
      <w:r>
        <w:t xml:space="preserve">Đầu to nói, “Đội trưởng yêu cầu chúng ta nhất định phải ngăn không cho số hàng này tuồn vào thị trường trong nước.”</w:t>
      </w:r>
    </w:p>
    <w:p>
      <w:pPr>
        <w:pStyle w:val="BodyText"/>
      </w:pPr>
      <w:r>
        <w:t xml:space="preserve">Thường Trấn Viễn nhíu mày, “Dù là lộ thân phận nằm vùng?”</w:t>
      </w:r>
    </w:p>
    <w:p>
      <w:pPr>
        <w:pStyle w:val="BodyText"/>
      </w:pPr>
      <w:r>
        <w:t xml:space="preserve">Đầu to đang gắp thức ăn khựng tay lại, nghi hoặc nhìn hắn, “Đương nhiên rồi. Nằm vùng là để bắt Triệu Thác Đường, bắt Triệu Thác Đường là để ngăn không cho vụ án xảy ra. Giờ việc chúng ta cần làm là ngăn không cho vụ án xảy ra.”</w:t>
      </w:r>
    </w:p>
    <w:p>
      <w:pPr>
        <w:pStyle w:val="BodyText"/>
      </w:pPr>
      <w:r>
        <w:t xml:space="preserve">Lăng Bác Kim nghe vậy nhìn sang Thường Trấn Viễn.</w:t>
      </w:r>
    </w:p>
    <w:p>
      <w:pPr>
        <w:pStyle w:val="BodyText"/>
      </w:pPr>
      <w:r>
        <w:t xml:space="preserve">Vương Thụy nhếch môi với Thường Trấn Viễn, trên mặt lộ rõ vẻ khinh miệt.</w:t>
      </w:r>
    </w:p>
    <w:p>
      <w:pPr>
        <w:pStyle w:val="BodyText"/>
      </w:pPr>
      <w:r>
        <w:t xml:space="preserve">Thường Trấn Viễn cụp mắt để bọn họ không thấy vẻ không đồng tình chợt lướt qua trong mắt mình. Dù bên ngoài có giống thế nào thì bên trong hắn vẫn không phải một cảnh sát thực sự. Giống như Đầu to nói vậy, chức trách của cảnh sát là ngăn không cho vụ án xảy ra, nhưng mục đích của hắn là khiến Triệu Thác Đường biến mất. Kết quả sau cùng khi mục đích không đồng nhất chính là những mánh khóe và phương pháp hoàn toàn khác nhau.</w:t>
      </w:r>
    </w:p>
    <w:p>
      <w:pPr>
        <w:pStyle w:val="BodyText"/>
      </w:pPr>
      <w:r>
        <w:t xml:space="preserve">Đầu to mới rồi cũng chỉ nói thuận miệng, nói tiếp, “Chúng ta bàn cái đã, xem moi tin tức xác thực từ miệng Triệu Thác Đường như thế nào đây.”</w:t>
      </w:r>
    </w:p>
    <w:p>
      <w:pPr>
        <w:pStyle w:val="BodyText"/>
      </w:pPr>
      <w:r>
        <w:t xml:space="preserve">Lăng Bác Kim ngập ngừng mở miệng, “Có cần em hỏi thăm Thành Vân Mạt không?” Cậu vừa nói vừa nhìn Thường Trấn Viễn.</w:t>
      </w:r>
    </w:p>
    <w:p>
      <w:pPr>
        <w:pStyle w:val="BodyText"/>
      </w:pPr>
      <w:r>
        <w:t xml:space="preserve">Thường Trấn Viễn uống canh.</w:t>
      </w:r>
    </w:p>
    <w:p>
      <w:pPr>
        <w:pStyle w:val="BodyText"/>
      </w:pPr>
      <w:r>
        <w:t xml:space="preserve">Đầu to huých chân vào hắn, cười nói, “Anh thấy được đó. Cậu nói sao?”</w:t>
      </w:r>
    </w:p>
    <w:p>
      <w:pPr>
        <w:pStyle w:val="BodyText"/>
      </w:pPr>
      <w:r>
        <w:t xml:space="preserve">Thường Trấn Viễn đặt thìa xuống, nhìn Lăng Bác Kim, “Tôi cũng thấy được đó.” Hắn thật sự muốn biết, Triệu Thác Đường thật sự nể mặt Thành Vân Mạt nên định dùng Lăng Bác Kim hay là muốn…</w:t>
      </w:r>
    </w:p>
    <w:p>
      <w:pPr>
        <w:pStyle w:val="BodyText"/>
      </w:pPr>
      <w:r>
        <w:t xml:space="preserve">Khử cậu.</w:t>
      </w:r>
    </w:p>
    <w:p>
      <w:pPr>
        <w:pStyle w:val="BodyText"/>
      </w:pPr>
      <w:r>
        <w:t xml:space="preserve">Nghi can trong vụ giết người ở chợ sa lưới, cục cảnh sát muốn phái người áp giải hắn về. Hai thành phố cách nhau không xa, một ngày là có thể cả đi cả về, Lưu Triệu bèn bảo Thường Trấn Viễn và Lăng Bác Kim đi cùng cảnh sát khu vực Tiểu Lộ.</w:t>
      </w:r>
    </w:p>
    <w:p>
      <w:pPr>
        <w:pStyle w:val="BodyText"/>
      </w:pPr>
      <w:r>
        <w:t xml:space="preserve">Thường Trấn Viễn lên xe chủ động ngồi vào ghế sau.</w:t>
      </w:r>
    </w:p>
    <w:p>
      <w:pPr>
        <w:pStyle w:val="BodyText"/>
      </w:pPr>
      <w:r>
        <w:t xml:space="preserve">Tiểu Lộ biết điều vào ghế lái, Lăng Bác Kim nghĩ một chút rồi lựa chọn ngồi phía trước, trên đường đi trò chuyện với Tiểu Lộ, thời gian trôi qua rất nhanh. Ai ngờ vừa vào cao tốc được một tiếng thì ở đằng trước, xe cộ xếp hàng dài nối đuôi nhau. Đường cao tốc uốn lượn, từ chỗ này nhìn sang, giống như một con rắn béo đen sì sì chiếm đường đi.</w:t>
      </w:r>
    </w:p>
    <w:p>
      <w:pPr>
        <w:pStyle w:val="BodyText"/>
      </w:pPr>
      <w:r>
        <w:t xml:space="preserve">Tiểu Lộ lấy di động gọi điện.</w:t>
      </w:r>
    </w:p>
    <w:p>
      <w:pPr>
        <w:pStyle w:val="BodyText"/>
      </w:pPr>
      <w:r>
        <w:t xml:space="preserve">Thường Trấn Viễn xuống xe hút thuốc. Tuy dạo này tâm trạng không gay go như lúc mới sống lại, hút thuốc cũng bớt đi rồi, nhưng đã thành thói nghiện thuốc lá, hằng ngày không hút lấy dăm điếu thì cảm thấy mồm miệng nhạt toèn toẹt, ngón tay ngứa ngay ngáy.</w:t>
      </w:r>
    </w:p>
    <w:p>
      <w:pPr>
        <w:pStyle w:val="BodyText"/>
      </w:pPr>
      <w:r>
        <w:t xml:space="preserve">Lăng Bác Kim cầm chai nước khoáng xuống xe, “Phía trước xảy ra tai nạn ô tô, đâm nghiêm trọng lắm.”</w:t>
      </w:r>
    </w:p>
    <w:p>
      <w:pPr>
        <w:pStyle w:val="BodyText"/>
      </w:pPr>
      <w:r>
        <w:t xml:space="preserve">Thường Trấn Viễn kẹp điếu thuốc trên tay, thoải mái đáp một tiếng.</w:t>
      </w:r>
    </w:p>
    <w:p>
      <w:pPr>
        <w:pStyle w:val="BodyText"/>
      </w:pPr>
      <w:r>
        <w:t xml:space="preserve">Lăng Bác Kim rì rầm, “Mong là kịp tới trạm xăng trước giờ cơm trưa.”</w:t>
      </w:r>
    </w:p>
    <w:p>
      <w:pPr>
        <w:pStyle w:val="BodyText"/>
      </w:pPr>
      <w:r>
        <w:t xml:space="preserve">Cho tới giờ cơm trưa, đoàn xe dài dằng dặc vẫn anh nhích một chút tôi dịch một tẹo như sên bò.</w:t>
      </w:r>
    </w:p>
    <w:p>
      <w:pPr>
        <w:pStyle w:val="BodyText"/>
      </w:pPr>
      <w:r>
        <w:t xml:space="preserve">Lăng Bác Kim với chủ mấy xe bên cạnh đã làm quen với nhau rồi, trò chuyện trời nam bể bắc. Con gái của một chủ xe trong số đó cho cậu một cây xúc xích hun khói. Lăng Bác Kim đưa xúc xích cho Thường Trấn Viễn, Thường Trấn Viễn ăn sạch sẽ không hề khách khí.</w:t>
      </w:r>
    </w:p>
    <w:p>
      <w:pPr>
        <w:pStyle w:val="BodyText"/>
      </w:pPr>
      <w:r>
        <w:t xml:space="preserve">Tiểu Lộ cởi đồng phục cảnh sát, chẳng biết kiếm được cái áo khoác ở đâu ra, mặc lên rồi vào xe người khác chơi đấu địa chủ.</w:t>
      </w:r>
    </w:p>
    <w:p>
      <w:pPr>
        <w:pStyle w:val="BodyText"/>
      </w:pPr>
      <w:r>
        <w:t xml:space="preserve">Chỉ có Thường Trấn Viễn một mình một chỗ.</w:t>
      </w:r>
    </w:p>
    <w:p>
      <w:pPr>
        <w:pStyle w:val="BodyText"/>
      </w:pPr>
      <w:r>
        <w:t xml:space="preserve">Một chủ xe với Lăng Bác Kim nói chuyện tràng giang đại hải, bèn nói, “Lãnh đạo của các cậu đó ha.”</w:t>
      </w:r>
    </w:p>
    <w:p>
      <w:pPr>
        <w:pStyle w:val="BodyText"/>
      </w:pPr>
      <w:r>
        <w:t xml:space="preserve">Lăng Bác Kim nói, “Nói thế cũng được.”</w:t>
      </w:r>
    </w:p>
    <w:p>
      <w:pPr>
        <w:pStyle w:val="BodyText"/>
      </w:pPr>
      <w:r>
        <w:t xml:space="preserve">Chủ xe nói, “Nhìn khí thế đã thấy khác rồi.”</w:t>
      </w:r>
    </w:p>
    <w:p>
      <w:pPr>
        <w:pStyle w:val="BodyText"/>
      </w:pPr>
      <w:r>
        <w:t xml:space="preserve">Lăng Bác Kim nói, “Đúng thế đó, rất chính khí.”</w:t>
      </w:r>
    </w:p>
    <w:p>
      <w:pPr>
        <w:pStyle w:val="BodyText"/>
      </w:pPr>
      <w:r>
        <w:t xml:space="preserve">“Không phải chính khí.” Chủ xe hạ giọng xuống, “Rất quan liêu.”</w:t>
      </w:r>
    </w:p>
    <w:p>
      <w:pPr>
        <w:pStyle w:val="BodyText"/>
      </w:pPr>
      <w:r>
        <w:t xml:space="preserve">Lăng Bác Kim ngẩn ra, cười nói, “Nào có chứ.” Cậu ở cùng Thường Trấn Viễn lâu rồi, thành ra không cảm thấy hắn quan liêu, thậm chí nhiều lúc cảm thấy hắn có hơi phỉ khí.</w:t>
      </w:r>
    </w:p>
    <w:p>
      <w:pPr>
        <w:pStyle w:val="BodyText"/>
      </w:pPr>
      <w:r>
        <w:t xml:space="preserve">Chủ xe nói, “Nói thật với cậu nhé, mắt anh tinh lắm, đối phương rốt cuộc là người thế nào anh nhìn cái là rõ. Anh ta nhìn đã biết không thường khom eo cúi đầu với người khác.”</w:t>
      </w:r>
    </w:p>
    <w:p>
      <w:pPr>
        <w:pStyle w:val="BodyText"/>
      </w:pPr>
      <w:r>
        <w:t xml:space="preserve">Lăng Bác Kim nói, “Cái này thì đúng vậy thật.”</w:t>
      </w:r>
    </w:p>
    <w:p>
      <w:pPr>
        <w:pStyle w:val="BodyText"/>
      </w:pPr>
      <w:r>
        <w:t xml:space="preserve">Chủ xe đắc ý, “Đúng phỏng? Với lại không dễ hầu lắm.”</w:t>
      </w:r>
    </w:p>
    <w:p>
      <w:pPr>
        <w:pStyle w:val="BodyText"/>
      </w:pPr>
      <w:r>
        <w:t xml:space="preserve">Lăng Bác Kim nghe giọng anh ta hơi lớn, gượng cười không nói.</w:t>
      </w:r>
    </w:p>
    <w:p>
      <w:pPr>
        <w:pStyle w:val="BodyText"/>
      </w:pPr>
      <w:r>
        <w:t xml:space="preserve">Hai người tán dóc một lát, Lăng Bác Kim quay về uống nước liền nghe Thường Trấn Viễn nói ơ hờ, “Cậu định hầu tôi thế nào vậy?”</w:t>
      </w:r>
    </w:p>
    <w:p>
      <w:pPr>
        <w:pStyle w:val="Compact"/>
      </w:pPr>
      <w:r>
        <w:t xml:space="preserve">[1] Nhì còn có nghĩa là ngốc trong tiếng Trung.</w:t>
      </w:r>
      <w:r>
        <w:br w:type="textWrapping"/>
      </w:r>
      <w:r>
        <w:br w:type="textWrapping"/>
      </w:r>
    </w:p>
    <w:p>
      <w:pPr>
        <w:pStyle w:val="Heading2"/>
      </w:pPr>
      <w:bookmarkStart w:id="91" w:name="chương-69-bi-hài-kịch-lúc-say-rượu"/>
      <w:bookmarkEnd w:id="91"/>
      <w:r>
        <w:t xml:space="preserve">69. Chương 69: Bi Hài Kịch Lúc Say Rượu</w:t>
      </w:r>
    </w:p>
    <w:p>
      <w:pPr>
        <w:pStyle w:val="Compact"/>
      </w:pPr>
      <w:r>
        <w:br w:type="textWrapping"/>
      </w:r>
      <w:r>
        <w:br w:type="textWrapping"/>
      </w:r>
      <w:r>
        <w:t xml:space="preserve">Lăng Bác Kim đoán âm lượng của chủ xe sẽ để Thường Trấn Viễn nghe thấy, nhưng không ngờ hắn lại hỏi huỵch toẹt ra như vậy, cười làm lành, “Anh Triệu ảnh nói giỡn, sư phụ đừng để bụng.”</w:t>
      </w:r>
    </w:p>
    <w:p>
      <w:pPr>
        <w:pStyle w:val="BodyText"/>
      </w:pPr>
      <w:r>
        <w:t xml:space="preserve">Thường Trấn Viễn nói, “Tôi rất chờ mong lời nói giỡn của anh ta.”</w:t>
      </w:r>
    </w:p>
    <w:p>
      <w:pPr>
        <w:pStyle w:val="BodyText"/>
      </w:pPr>
      <w:r>
        <w:t xml:space="preserve">Lăng Bác Kim vặn nắp, nghe vậy đưa chai nước khoáng tới trước mặt Thường Trấn Viễn, cười nói, “Hay là em hầu sư phụ uống nước nhé?”</w:t>
      </w:r>
    </w:p>
    <w:p>
      <w:pPr>
        <w:pStyle w:val="BodyText"/>
      </w:pPr>
      <w:r>
        <w:t xml:space="preserve">Thường Trấn Viễn hạ mắt nhìn miệng chai.</w:t>
      </w:r>
    </w:p>
    <w:p>
      <w:pPr>
        <w:pStyle w:val="BodyText"/>
      </w:pPr>
      <w:r>
        <w:t xml:space="preserve">Lăng Bác Kim phát hiện mình đùa không buồn cười cho lắm, nâng chai ở lưng chừng không, không biết nên tiến một bước hay là lùi một bước. Vừa vặn xe phía sau bóp còi, cậu mới nhận ra xe đằng trước chuyển động, lập tức rụt tay về vặn chặt nắp chui vào ghế lái, khởi động ô tô đi về trước.</w:t>
      </w:r>
    </w:p>
    <w:p>
      <w:pPr>
        <w:pStyle w:val="BodyText"/>
      </w:pPr>
      <w:r>
        <w:t xml:space="preserve">Tiểu Lộ đang đấu địa chủ hừng hực khí thế, thấy có người lái xe thì càng dành trọn tinh thần vào công cuộc đấu tranh lật đổ giai cấp tư sản.</w:t>
      </w:r>
    </w:p>
    <w:p>
      <w:pPr>
        <w:pStyle w:val="BodyText"/>
      </w:pPr>
      <w:r>
        <w:t xml:space="preserve">Đoàn xe chuyển động ì ạch, song con đường cũng dần dần thông thoáng.</w:t>
      </w:r>
    </w:p>
    <w:p>
      <w:pPr>
        <w:pStyle w:val="BodyText"/>
      </w:pPr>
      <w:r>
        <w:t xml:space="preserve">Tiểu Lộ cuống lên, liếc miết về phía xe cảnh sát, sợ sểnh ra cái là mất hút.</w:t>
      </w:r>
    </w:p>
    <w:p>
      <w:pPr>
        <w:pStyle w:val="BodyText"/>
      </w:pPr>
      <w:r>
        <w:t xml:space="preserve">Lăng Bác Kim cười nói, “Nếu liệng Tiểu Lộ đi thì sao đây?”</w:t>
      </w:r>
    </w:p>
    <w:p>
      <w:pPr>
        <w:pStyle w:val="BodyText"/>
      </w:pPr>
      <w:r>
        <w:t xml:space="preserve">Thường Trấn Viễn nói, “Một mình cậu hầu tôi tới thành phố D.”</w:t>
      </w:r>
    </w:p>
    <w:p>
      <w:pPr>
        <w:pStyle w:val="BodyText"/>
      </w:pPr>
      <w:r>
        <w:t xml:space="preserve">Nụ cười của Lăng Bác Kim trở nên khổ sở, “Sư phụ, câu đó em có nói đâu.”</w:t>
      </w:r>
    </w:p>
    <w:p>
      <w:pPr>
        <w:pStyle w:val="BodyText"/>
      </w:pPr>
      <w:r>
        <w:t xml:space="preserve">Thường Trấn Viễn, “Anh ta bất bình thay cho cậu.”</w:t>
      </w:r>
    </w:p>
    <w:p>
      <w:pPr>
        <w:pStyle w:val="BodyText"/>
      </w:pPr>
      <w:r>
        <w:t xml:space="preserve">Lăng Bác Kim mím môi, vẻ như không biết nên đáp lời thế nào.</w:t>
      </w:r>
    </w:p>
    <w:p>
      <w:pPr>
        <w:pStyle w:val="BodyText"/>
      </w:pPr>
      <w:r>
        <w:t xml:space="preserve">Thường Trấn Viễn nhìn sườn mặt trẻ trung của cậu, chợt ý thức được người trẻ tuổi này kỳ thật chỉ khoảng một nửa số tuổi của hắn, nếu mình tảo hôn thì chắc con cái cũng lớn tầm này rồi, thảo nào cậu coi mình như bố cậu. Kiếm chuyện với cậu như vậy khiến hắn cảm thấy như đang bắt nạt trẻ con. Thứ cảm giác này khiến tâm trạng của hắn chợt sa sút, không có lòng dạ nào trêu đùa tiếp nữa, nói dửng dưng, “Tôi đùa đấy.”</w:t>
      </w:r>
    </w:p>
    <w:p>
      <w:pPr>
        <w:pStyle w:val="BodyText"/>
      </w:pPr>
      <w:r>
        <w:t xml:space="preserve">Lăng Bác Kim chớp mắt, nhanh chóng liếc mắt qua, dường như hơi luống cuống với lời giải thích bỗng dưng xuất hiện của hắn.</w:t>
      </w:r>
    </w:p>
    <w:p>
      <w:pPr>
        <w:pStyle w:val="BodyText"/>
      </w:pPr>
      <w:r>
        <w:t xml:space="preserve">Thường Trấn Viễn ôm ngực co người, dựa vào cửa sổ ngủ.</w:t>
      </w:r>
    </w:p>
    <w:p>
      <w:pPr>
        <w:pStyle w:val="BodyText"/>
      </w:pPr>
      <w:r>
        <w:t xml:space="preserve">Con đường cuối cùng cũng thông suốt, con BMW Tiểu Lộ đang ở trong vẫn đi phía trước không xa không gần, cho tới trạm thu phí tiếp theo, Tiểu Lộ mới vui vẻ lên xe. Cậu ta hơi sợ Thường Trấn Viễn, sau khi vào xe còn cố ý nhìn sắc mặt của hắn.</w:t>
      </w:r>
    </w:p>
    <w:p>
      <w:pPr>
        <w:pStyle w:val="BodyText"/>
      </w:pPr>
      <w:r>
        <w:t xml:space="preserve">Lăng Bác Kim cười nói, “Thắng bao nhiêu vậy?”</w:t>
      </w:r>
    </w:p>
    <w:p>
      <w:pPr>
        <w:pStyle w:val="BodyText"/>
      </w:pPr>
      <w:r>
        <w:t xml:space="preserve">Tiểu Lộ nói, “Ăn hai tát.”</w:t>
      </w:r>
    </w:p>
    <w:p>
      <w:pPr>
        <w:pStyle w:val="BodyText"/>
      </w:pPr>
      <w:r>
        <w:t xml:space="preserve">Lăng Bác Kim nói, “Rõ thật là thua bạc lấy thịt ra đền mà.”</w:t>
      </w:r>
    </w:p>
    <w:p>
      <w:pPr>
        <w:pStyle w:val="BodyText"/>
      </w:pPr>
      <w:r>
        <w:t xml:space="preserve">Tiểu Lộ ha hả cười theo, thấy Thường Trấn Viễn không nói gì mới yên lòng.</w:t>
      </w:r>
    </w:p>
    <w:p>
      <w:pPr>
        <w:pStyle w:val="BodyText"/>
      </w:pPr>
      <w:r>
        <w:t xml:space="preserve">Bị trì hoãn như vậy, lúc tới thành phố D đã là hơn hai giờ chiều rồi. Cục cảnh sát tiếp đón bày tỏ bọn hắn vất vả từ xa tới, xử lý thủ tục dẫn độ tốn không ít thời gian, lái xe đêm không an toàn, chi bằng ở lại một đêm. Lăng Bác Kim bị lòng hiếu khách nồng nàn của bọn họ khiến cho không biết làm sao, đành phải gọi điện về cục, Lưu Triệu đồng ý, vì vậy ba người liền được cục cảnh sát phía bạn thết đãi vào ở khách sạn gần cục cảnh sát.</w:t>
      </w:r>
    </w:p>
    <w:p>
      <w:pPr>
        <w:pStyle w:val="BodyText"/>
      </w:pPr>
      <w:r>
        <w:t xml:space="preserve">Lăng Bác Kim và Thường Trấn Viễn một phòng, Tiểu Lộ và cảnh sát phụ trách tiếp đón Tiểu Quách một phòng.</w:t>
      </w:r>
    </w:p>
    <w:p>
      <w:pPr>
        <w:pStyle w:val="BodyText"/>
      </w:pPr>
      <w:r>
        <w:t xml:space="preserve">Buổi tối Tiểu Quách đặc biệt mời bọn hắn ăn một bữa, không ít người ở cục cảnh sát cũng tới, thay phiên chuốc rượu.</w:t>
      </w:r>
    </w:p>
    <w:p>
      <w:pPr>
        <w:pStyle w:val="BodyText"/>
      </w:pPr>
      <w:r>
        <w:t xml:space="preserve">Tuy tửu lượng của Lăng Bác Kim và Tiểu Lộ tốt, nhưng hai đấm khó vượt bốn tay, anh hùng khó đỡ hội đồng, xa luân chiến mấy vòng, Tiểu Lộ nằm gục trên bàn không nhúc nhích, Lăng Bác Kim mặt đỏ ké, nói chuyện quíu hết cả lưỡi. Thường Trấn Viễn từ đầu đã biết thân thể này có tửu lượng không lớn, vì thế vừa vào bàn là bắt đầu dùng mấy thủ đoạn như từ chối, đổi nước, nhổ rượu, giả say vân vân, cuối cùng dứt khoát gục theo Tiểu Lộ, mặc cho Lăng Bác Kim một mình giải quyết.</w:t>
      </w:r>
    </w:p>
    <w:p>
      <w:pPr>
        <w:pStyle w:val="BodyText"/>
      </w:pPr>
      <w:r>
        <w:t xml:space="preserve">Cục cảnh sát phía bạn thấy ba người đều bị hạ gục rồi, trong lòng rất hãnh diện, đều cảm thấy đã tận tình hữu nghị, phát huy tinh thần chủ nhà và ma xó, hứng khởi vịn ba người quay về khách sạn, ném lên giường, qua loa đắp cho lớp chăn, bật điều hòa, rồi buông tay mặc kệ.</w:t>
      </w:r>
    </w:p>
    <w:p>
      <w:pPr>
        <w:pStyle w:val="BodyText"/>
      </w:pPr>
      <w:r>
        <w:t xml:space="preserve">Thường Trấn Viễn đợi tiếng đóng cửa vang lên, tiếng nói láo nháo dần bay xa mới chậm chạp ngồi dậy.</w:t>
      </w:r>
    </w:p>
    <w:p>
      <w:pPr>
        <w:pStyle w:val="BodyText"/>
      </w:pPr>
      <w:r>
        <w:t xml:space="preserve">Nói tới thì thân thể này thật chẳng được cái trò trống gì, mọc ra cái bụng bia mà bên trong toàn là cỏ, mới uống ba chai bia mà mặt đã đỏ như Quan Công, ngay đến đứng dậy đã thấy hơi lâng lâng, cũng may như vậy mới khiến kế hoạch giả say của hắn không bị vạch trần. Hắn loạng choạng đứng lên tính đi vào nhà vệ sinh, quay đầu lại thì trông thấy Lăng Bác Kim đang mở mắt nhìn mình không nói lấy một lời. Vì mấy tay cảnh sát kia nốc cũng không ít, lúc ném bọn hắn lên giường là thích thế nào ném thế nấy, hoàn toàn không đếm xỉa tới tâm trạng và tư thế của người bị ném, vì vậy nửa người trên của Lăng Bác Kim vắt ngang trên giường, cả người trông như con tôm cong cong, đường nhìn khéo sao nhắm ngay chỗ Thường Trấn Viễn đứng, ánh mắt nhìn thế nào cũng thấy hãi hồn.</w:t>
      </w:r>
    </w:p>
    <w:p>
      <w:pPr>
        <w:pStyle w:val="BodyText"/>
      </w:pPr>
      <w:r>
        <w:t xml:space="preserve">Tim Thường Trấn Viễn đập thịch thịch, cố ý lắc người, giống như kiểm tra tiêu cự của mắt cậu, nào dè ánh mắt của Lăng Bác Kim cũng đung đưa theo thân thể của hắn.</w:t>
      </w:r>
    </w:p>
    <w:p>
      <w:pPr>
        <w:pStyle w:val="BodyText"/>
      </w:pPr>
      <w:r>
        <w:t xml:space="preserve">“…”</w:t>
      </w:r>
    </w:p>
    <w:p>
      <w:pPr>
        <w:pStyle w:val="BodyText"/>
      </w:pPr>
      <w:r>
        <w:t xml:space="preserve">Nhìn kiểu gì cũng thấy cảnh tượng trước mắt hơi đáng sợ.</w:t>
      </w:r>
    </w:p>
    <w:p>
      <w:pPr>
        <w:pStyle w:val="BodyText"/>
      </w:pPr>
      <w:r>
        <w:t xml:space="preserve">“Cử động được không?” Hắn phá vỡ yên lặng.</w:t>
      </w:r>
    </w:p>
    <w:p>
      <w:pPr>
        <w:pStyle w:val="BodyText"/>
      </w:pPr>
      <w:r>
        <w:t xml:space="preserve">Lăng Bác Kim vẫn ngoan ngoãn nằm bò, không nhúc nhích.</w:t>
      </w:r>
    </w:p>
    <w:p>
      <w:pPr>
        <w:pStyle w:val="BodyText"/>
      </w:pPr>
      <w:r>
        <w:t xml:space="preserve">Thường Trấn Viễn lại hỏi một lần nữa, thấy cậu không phản ứng thì quay người vào phòng vệ sinh tắm dội.</w:t>
      </w:r>
    </w:p>
    <w:p>
      <w:pPr>
        <w:pStyle w:val="BodyText"/>
      </w:pPr>
      <w:r>
        <w:t xml:space="preserve">Loại bỏ chất lỏng dư thừa trong cơ thể rồi tắm một cái, hắn cảm thấy mình có tinh thần hơn chút, đi đường giẫm lên nền đất không giống như bước trên bông nữa. Ra khỏi phòng vệ sinh, Lăng Bác Kim vẫn nằm sấp bằng tư thế mới rồi, trợn to mắt nhìn chằm chằm vào giá hành lý, đợi hắn đi ra thì một lần nữa đặt tiêu điểm lên người hắn.</w:t>
      </w:r>
    </w:p>
    <w:p>
      <w:pPr>
        <w:pStyle w:val="BodyText"/>
      </w:pPr>
      <w:r>
        <w:t xml:space="preserve">Thường Trấn Viễn lờ cậu đi, sấy khô tóc xong bỏ máy sấy xuống bàn, thuận miệng nói với cậu, “Ngủ đi.” Không nhìn thì không sao, nhìn một cái, hắn không thể không hoài nghi rằng mình say thật rồi.</w:t>
      </w:r>
    </w:p>
    <w:p>
      <w:pPr>
        <w:pStyle w:val="BodyText"/>
      </w:pPr>
      <w:r>
        <w:t xml:space="preserve">Mặt Lăng Bác Kim vẫn không có biểu cảm gì, nhưng con mắt dần ướt át, sau đó lăn xuống một giọt nước mắt.</w:t>
      </w:r>
    </w:p>
    <w:p>
      <w:pPr>
        <w:pStyle w:val="BodyText"/>
      </w:pPr>
      <w:r>
        <w:t xml:space="preserve">Thường Trấn Viễn há hốc nhìn cậu.</w:t>
      </w:r>
    </w:p>
    <w:p>
      <w:pPr>
        <w:pStyle w:val="BodyText"/>
      </w:pPr>
      <w:r>
        <w:t xml:space="preserve">Sau một giọt lại là một giọt, lặng lẽ thấm ướt một mảng chăn.</w:t>
      </w:r>
    </w:p>
    <w:p>
      <w:pPr>
        <w:pStyle w:val="BodyText"/>
      </w:pPr>
      <w:r>
        <w:t xml:space="preserve">…</w:t>
      </w:r>
    </w:p>
    <w:p>
      <w:pPr>
        <w:pStyle w:val="BodyText"/>
      </w:pPr>
      <w:r>
        <w:t xml:space="preserve">Hắn ở cùng Từ Tắc Thừa đằng đẵng ba năm, trừ uống rượu ra thì tới bây giờ chưa từng thấy mắt y đỏ, chẳng ngờ đời này ở cùng nhau chưa được ba tháng đã may mắn trông thấy kỳ cảnh như vậy rồi. Thường Trấn Viễn chợt hối hận mình không mua cái di động xịn xịn tí, không thì có thể dùng chức năng chụp ảnh hoặc quay phim ghi lại kỳ cảnh trước mắt này rồi. Lăng Bác Kim khóc một lúc lâu, đột nhiên sụt sịt mũi.</w:t>
      </w:r>
    </w:p>
    <w:p>
      <w:pPr>
        <w:pStyle w:val="BodyText"/>
      </w:pPr>
      <w:r>
        <w:t xml:space="preserve">Thường Trấn Viễn không đanh mặt nổi nữa, cười ra tiếng.</w:t>
      </w:r>
    </w:p>
    <w:p>
      <w:pPr>
        <w:pStyle w:val="BodyText"/>
      </w:pPr>
      <w:r>
        <w:t xml:space="preserve">Lăng Bác Kim ngó lơ tiếng cười của hắn, tiếp tục lặng lẽ rơi lệ.</w:t>
      </w:r>
    </w:p>
    <w:p>
      <w:pPr>
        <w:pStyle w:val="BodyText"/>
      </w:pPr>
      <w:r>
        <w:t xml:space="preserve">Giọt nước mắt ai oán cuối cùng cũng đả động Thường Trấn Viễn. Hắn quay lại phòng vệ sinh mang một cái khăn nóng ra, phủ lên mặt cậu, dùng sức chà đạp ngũ quan của cậu qua lớp khăn.</w:t>
      </w:r>
    </w:p>
    <w:p>
      <w:pPr>
        <w:pStyle w:val="BodyText"/>
      </w:pPr>
      <w:r>
        <w:t xml:space="preserve">Lăng Bác Kim ngửa mặt nằm ngả ra, hai cái tay huơ huơ lên cho có, sau đó hệt như hy sinh oanh liệt, không động đậy nữa.</w:t>
      </w:r>
    </w:p>
    <w:p>
      <w:pPr>
        <w:pStyle w:val="BodyText"/>
      </w:pPr>
      <w:r>
        <w:t xml:space="preserve">Thường Trấn Viễn lấy khăn ra, cậu trợn to mắt nhìn lên trên, khuôn mặt bị xoa đỏ bừng, ngây như phỗng. Hắn tiện tay ném khăn mặt lên bàn trang điểm, duỗi tay cởi hai nút áo trên cùng của áo sơ-mi của cậu, phát hiện bên trong không mặc gì nữa cả, động tác không khỏi khựng lại, chuyển thành tháo xanh-tuya của cậu, sau đó cởi quần.</w:t>
      </w:r>
    </w:p>
    <w:p>
      <w:pPr>
        <w:pStyle w:val="BodyText"/>
      </w:pPr>
      <w:r>
        <w:t xml:space="preserve">Lăng Bác Kim hơi nâng đầu lên, nghiêm túc nhìn Thường Trấn Viễn đang loay hoay. Thường Trấn Viễn nhìn chòng chọc cậu từ trên cao, rất khí thế, “Nhấc mông lên.”</w:t>
      </w:r>
    </w:p>
    <w:p>
      <w:pPr>
        <w:pStyle w:val="BodyText"/>
      </w:pPr>
      <w:r>
        <w:t xml:space="preserve">Lăng Bác Kim dịch mông một lúc mà không nhấc lên nổi, cuối cùng Thường Trấn Viễn đành lật cậu lại mới kéo quần bò của cậu xuống được.</w:t>
      </w:r>
    </w:p>
    <w:p>
      <w:pPr>
        <w:pStyle w:val="BodyText"/>
      </w:pPr>
      <w:r>
        <w:t xml:space="preserve">Không có quần, Lăng Bác kim tự động chui vào trong chăn.</w:t>
      </w:r>
    </w:p>
    <w:p>
      <w:pPr>
        <w:pStyle w:val="BodyText"/>
      </w:pPr>
      <w:r>
        <w:t xml:space="preserve">Đường mông rắn chắc được bọc trong quần lót mỏng màu xám đậm, theo động tác của cậu, lõm vào một đường rãnh…</w:t>
      </w:r>
    </w:p>
    <w:p>
      <w:pPr>
        <w:pStyle w:val="BodyText"/>
      </w:pPr>
      <w:r>
        <w:t xml:space="preserve">Soạt.</w:t>
      </w:r>
    </w:p>
    <w:p>
      <w:pPr>
        <w:pStyle w:val="BodyText"/>
      </w:pPr>
      <w:r>
        <w:t xml:space="preserve">Xanh-tuya của quần bò tuột khỏi quần rơi xuống đất, nện lên mu bàn chân của Thường Trấn Viễn, bấy giờ hắn mới nhận ra mình nhìn một tĩnh ảnh mãi lâu.</w:t>
      </w:r>
    </w:p>
    <w:p>
      <w:pPr>
        <w:pStyle w:val="BodyText"/>
      </w:pPr>
      <w:r>
        <w:t xml:space="preserve">Lăng Bác Kim uống đã khóc đủ co cụm trong chăn giống con nhím, hai bàn tay ôm lấy chăn, lộ ra nửa mông, nhắm mắt lại ngủ say tít mít.</w:t>
      </w:r>
    </w:p>
    <w:p>
      <w:pPr>
        <w:pStyle w:val="BodyText"/>
      </w:pPr>
      <w:r>
        <w:t xml:space="preserve">Thường Trấn Viễn nhặt xanh-tuya lên, ném cả nó lẫn quần lên cái ghế bên cạnh, bước nhanh vào phòng vệ sinh, đóng cửa lại.</w:t>
      </w:r>
    </w:p>
    <w:p>
      <w:pPr>
        <w:pStyle w:val="BodyText"/>
      </w:pPr>
      <w:r>
        <w:t xml:space="preserve">Hơi nước quẩn quanh trên gương dần rút đi, lộ ra bóng hình mờ ảo của hắn. Trong gương, dục vọng của thân thể nâng lên như đang khiêu khích, đồ ngủ gồ lên một vùng. Giải quyết hay nén lại đây?</w:t>
      </w:r>
    </w:p>
    <w:p>
      <w:pPr>
        <w:pStyle w:val="BodyText"/>
      </w:pPr>
      <w:r>
        <w:t xml:space="preserve">Trong đầu hắn hiện lên câu hỏi lựa chọn.</w:t>
      </w:r>
    </w:p>
    <w:p>
      <w:pPr>
        <w:pStyle w:val="BodyText"/>
      </w:pPr>
      <w:r>
        <w:t xml:space="preserve">Cách ván cửa, trong ngoài đều rất yên tĩnh.</w:t>
      </w:r>
    </w:p>
    <w:p>
      <w:pPr>
        <w:pStyle w:val="BodyText"/>
      </w:pPr>
      <w:r>
        <w:t xml:space="preserve">Trong sự vắng lặng, cơ thể càng thêm mẫn cảm. Hắn phát hiện suy nghĩ của mình không kìm nén được mà tưởng tượng về thân thể của Lăng Bác Kim.</w:t>
      </w:r>
    </w:p>
    <w:p>
      <w:pPr>
        <w:pStyle w:val="BodyText"/>
      </w:pPr>
      <w:r>
        <w:t xml:space="preserve">Rào rào.</w:t>
      </w:r>
    </w:p>
    <w:p>
      <w:pPr>
        <w:pStyle w:val="BodyText"/>
      </w:pPr>
      <w:r>
        <w:t xml:space="preserve">Hắn cởi đồ ngủ, nhảy vào bồn tắm, vặn nước lạnh.</w:t>
      </w:r>
    </w:p>
    <w:p>
      <w:pPr>
        <w:pStyle w:val="BodyText"/>
      </w:pPr>
      <w:r>
        <w:t xml:space="preserve">Nước lạnh giống như băng, giội lên người, cũng giội vào trong lòng.</w:t>
      </w:r>
    </w:p>
    <w:p>
      <w:pPr>
        <w:pStyle w:val="BodyText"/>
      </w:pPr>
      <w:r>
        <w:t xml:space="preserve">Da gà chen nhau nổi lên, nước từ cổ chảy thẳng xuống, xẹt qua mỗi bộ phận trên thân thể. Hắn lạnh run cầm cập, dục vọng dần yên tĩnh lại trong cơn run rẩy…</w:t>
      </w:r>
    </w:p>
    <w:p>
      <w:pPr>
        <w:pStyle w:val="BodyText"/>
      </w:pPr>
      <w:r>
        <w:t xml:space="preserve">Ra khỏi bồn tắm, ngẩng đầu, liền chạm phải gã đàn ông thảm hại trong gương, trên trán hắn chợt lướt qua sự chán ghét cực hạn.</w:t>
      </w:r>
    </w:p>
    <w:p>
      <w:pPr>
        <w:pStyle w:val="BodyText"/>
      </w:pPr>
      <w:r>
        <w:t xml:space="preserve">“Chết tiệt.” Hắn nện la-va-bô, nhưng không biết là đang rủa ai nữa.</w:t>
      </w:r>
    </w:p>
    <w:p>
      <w:pPr>
        <w:pStyle w:val="BodyText"/>
      </w:pPr>
      <w:r>
        <w:t xml:space="preserve">Lăng Bác Kim tỉnh dậy rất sớm.</w:t>
      </w:r>
    </w:p>
    <w:p>
      <w:pPr>
        <w:pStyle w:val="BodyText"/>
      </w:pPr>
      <w:r>
        <w:t xml:space="preserve">Lâu lắm rồi không say như vậy, đêm qua tới lúc cuối, cậu suýt phải nghĩ rằng mình sẽ chết chìm trong chất cồn.</w:t>
      </w:r>
    </w:p>
    <w:p>
      <w:pPr>
        <w:pStyle w:val="BodyText"/>
      </w:pPr>
      <w:r>
        <w:t xml:space="preserve">Ký ức lụn vụn tối qua lục tục chui vào trong óc. Cậu ra sức tìm một sợi chỉ nối những ký ức này lại, song luôn thất bại ở lúc quan trọng. Cúi đầu nhìn bản thân trong chăn, quần cởi rồi, cúc cởi rồi, hẳn là có người giúp?</w:t>
      </w:r>
    </w:p>
    <w:p>
      <w:pPr>
        <w:pStyle w:val="BodyText"/>
      </w:pPr>
      <w:r>
        <w:t xml:space="preserve">Là người của cục cảnh sát địa phương à?</w:t>
      </w:r>
    </w:p>
    <w:p>
      <w:pPr>
        <w:pStyle w:val="BodyText"/>
      </w:pPr>
      <w:r>
        <w:t xml:space="preserve">Cậu phủ định khả năng này dựa trên những hình ảnh lẻ tẻ trong trí nhớ. Nhớ là sau khi cậu bị ném lên giường thì nhóm người kia kéo nhau đi hết. Hình ảnh trong ấn tượng chuyển tiếp tới bóng người mờ ảo đứng trước bàn trang điểm.</w:t>
      </w:r>
    </w:p>
    <w:p>
      <w:pPr>
        <w:pStyle w:val="BodyText"/>
      </w:pPr>
      <w:r>
        <w:t xml:space="preserve">Sư phụ?</w:t>
      </w:r>
    </w:p>
    <w:p>
      <w:pPr>
        <w:pStyle w:val="BodyText"/>
      </w:pPr>
      <w:r>
        <w:t xml:space="preserve">Cậu không nhớ rõ lắm, chỉ nhớ được đối phương mặc một cây trắng.</w:t>
      </w:r>
    </w:p>
    <w:p>
      <w:pPr>
        <w:pStyle w:val="BodyText"/>
      </w:pPr>
      <w:r>
        <w:t xml:space="preserve">Nghiêng đầu nhìn cái giường còn lại, Thường Trấn Viễn rụt cả người trong chăn, hơi nhíu mày, giấc ngủ rất sâu, nhưng không an ổn.</w:t>
      </w:r>
    </w:p>
    <w:p>
      <w:pPr>
        <w:pStyle w:val="BodyText"/>
      </w:pPr>
      <w:r>
        <w:t xml:space="preserve">Từ lần hơi xỉn trước tới bây giờ, Lăng Bác Kim lâu lắm rồi không cẩn thận quan sát dung mạo của hắn thế này. Có lẽ là việc tập tành hằng ngày có hiệu quả, dáng người của Thường Trấn Viễn trở nên rắn chắc hẳn, cái bụng như úp chậu bắt đầu thít lại, thịt hai bên má dần giảm đi. Cùng một ngũ quan, bớt đi mấy phần mập mạp, trán liền sắc bén hẳn. Ngay những đồng sự không giao thiệp nhiều với Thường Trấn Viễn cũng cảm thấy hắn thay đổi, giống như trở thành người khác vậy.</w:t>
      </w:r>
    </w:p>
    <w:p>
      <w:pPr>
        <w:pStyle w:val="BodyText"/>
      </w:pPr>
      <w:r>
        <w:t xml:space="preserve">Song Thường Trấn Viễn lặng lẽ ít nói lại kín tiếng rụt rè trong lời của đồng sự cậu không có duyên gặp mặt, người cậu biết từ mới đầu chính là Thường Trấn Viễn đại đa số thời điểm thì lạnh lùng, thời khắc quan trọng sẽ bộc lộ tài năng trước mắt.</w:t>
      </w:r>
    </w:p>
    <w:p>
      <w:pPr>
        <w:pStyle w:val="BodyText"/>
      </w:pPr>
      <w:r>
        <w:t xml:space="preserve">Suy nghĩ quá nhiều, tỉnh dậy quá sớm, cậu nghĩ một lúc thì thấy đau đầu. Ngủ không được, đành phải nhắm mắt dưỡng thần.</w:t>
      </w:r>
    </w:p>
    <w:p>
      <w:pPr>
        <w:pStyle w:val="BodyText"/>
      </w:pPr>
      <w:r>
        <w:t xml:space="preserve">Tỉnh táo khi đầu đau như búa bổ rất khó chịu.</w:t>
      </w:r>
    </w:p>
    <w:p>
      <w:pPr>
        <w:pStyle w:val="BodyText"/>
      </w:pPr>
      <w:r>
        <w:t xml:space="preserve">Chốc chốc cậu lại nhìn đồng hồ, đợi tới bảy giờ rưỡi mà vẫn chưa thấy giường bên có động tĩnh, rốt cuộc không nhịn nổi nữa rón rén dậy đi tắm. Gột sạch mùi rượu xong, cậu cảm thấy hít thở thoải mái hơn nhiều. Ra khỏi phòng vệ sinh, tư thế ngủ của Thường Trấn Viễn đã thay đổi, lộ ra hai cánh tay, trên người mặc áo ngủ trắng bóc, khóe miệng Lăng Bác Kim nhoẻn lên khó nén, rót cho mình cốc nước rồi thay quần áo.</w:t>
      </w:r>
    </w:p>
    <w:p>
      <w:pPr>
        <w:pStyle w:val="BodyText"/>
      </w:pPr>
      <w:r>
        <w:t xml:space="preserve">Tiếng soàn soạt cuối cùng cũng ảnh hưởng tới Thường Trấn Viễn.</w:t>
      </w:r>
    </w:p>
    <w:p>
      <w:pPr>
        <w:pStyle w:val="BodyText"/>
      </w:pPr>
      <w:r>
        <w:t xml:space="preserve">Hắn vừa mở mắt ra liền trông thấy mông Lăng Bác Kim đang vểnh lên chỉa vào mình.</w:t>
      </w:r>
    </w:p>
    <w:p>
      <w:pPr>
        <w:pStyle w:val="BodyText"/>
      </w:pPr>
      <w:r>
        <w:t xml:space="preserve">“Cậu đang làm gì vậy?” Thường Trấn Viễn hỏi khàn khàn. Lăng Bác Kim mặc quần bò vào, quay đầu nhìn hắn, “Sư phụ? Em đánh thức anh à?”</w:t>
      </w:r>
    </w:p>
    <w:p>
      <w:pPr>
        <w:pStyle w:val="BodyText"/>
      </w:pPr>
      <w:r>
        <w:t xml:space="preserve">Thường Trấn Viễn nhìn cậu kéo phéc-mơ-tuya, thắt xanh-tuya, mắt híp híp, quay người vào tường ngủ tiếp.</w:t>
      </w:r>
    </w:p>
    <w:p>
      <w:pPr>
        <w:pStyle w:val="BodyText"/>
      </w:pPr>
      <w:r>
        <w:t xml:space="preserve">“Em xuống mua đồ ăn sáng, sư phụ muốn ăn gì?” Cậu hỏi.</w:t>
      </w:r>
    </w:p>
    <w:p>
      <w:pPr>
        <w:pStyle w:val="BodyText"/>
      </w:pPr>
      <w:r>
        <w:t xml:space="preserve">Thường Trấn Viễn nói, “Không cần đâu.”</w:t>
      </w:r>
    </w:p>
    <w:p>
      <w:pPr>
        <w:pStyle w:val="BodyText"/>
      </w:pPr>
      <w:r>
        <w:t xml:space="preserve">Lăng Bác Kim nghe giọng hắn là lạ, duỗi tay sờ trán hắn, cảm xúc nóng hập khiến cậu ngẩn ra, “Sư phụ, anh sốt rồi.”</w:t>
      </w:r>
    </w:p>
    <w:p>
      <w:pPr>
        <w:pStyle w:val="BodyText"/>
      </w:pPr>
      <w:r>
        <w:t xml:space="preserve">Thường Trấn Viễn cuộn người vào trong chăn không nói chuyện.</w:t>
      </w:r>
    </w:p>
    <w:p>
      <w:pPr>
        <w:pStyle w:val="BodyText"/>
      </w:pPr>
      <w:r>
        <w:t xml:space="preserve">Lăng Bác Kim mặc đồ xong đi xuống, hỏi quầy tiếp tân gần đây chỗ nào có hiệu thuốc.</w:t>
      </w:r>
    </w:p>
    <w:p>
      <w:pPr>
        <w:pStyle w:val="BodyText"/>
      </w:pPr>
      <w:r>
        <w:t xml:space="preserve">Cậu lượn một vòng, hiệu thuốc vừa vặn mở cửa. Cậu mua nhiệt kế và thuốc rồi đi mua đồ ăn sáng, lúc về Thường Trấn Viễn vẫn đang ngủ. Cậu đun nước sôi, sau đó vươn tay ôm lấy bả vai Thường Trấn Viễn, đỡ hắn ngồi dậy.</w:t>
      </w:r>
    </w:p>
    <w:p>
      <w:pPr>
        <w:pStyle w:val="BodyText"/>
      </w:pPr>
      <w:r>
        <w:t xml:space="preserve">Thường Trấn Viễn mở mắt nhìn cậu.</w:t>
      </w:r>
    </w:p>
    <w:p>
      <w:pPr>
        <w:pStyle w:val="BodyText"/>
      </w:pPr>
      <w:r>
        <w:t xml:space="preserve">“Sư phụ, ăn ít đồ lót dạ rồi uống thuốc.” Cậu lấy cháo trắng ra, xúc một thìa đưa qua.</w:t>
      </w:r>
    </w:p>
    <w:p>
      <w:pPr>
        <w:pStyle w:val="BodyText"/>
      </w:pPr>
      <w:r>
        <w:t xml:space="preserve">Thường Trấn Viễn ngồi tựa vào gối đầu một lát, mới nhận lấy cháo và thìa, ăn chậm rì rì. Song hắn mất khẩu vị, ăn được mấy thìa liền đặt xuống. Lăng Bác Kim đo nhiệt độ cơ thể cho hắn.</w:t>
      </w:r>
    </w:p>
    <w:p>
      <w:pPr>
        <w:pStyle w:val="BodyText"/>
      </w:pPr>
      <w:r>
        <w:t xml:space="preserve">Ba mươi tám độ bảy.</w:t>
      </w:r>
    </w:p>
    <w:p>
      <w:pPr>
        <w:pStyle w:val="BodyText"/>
      </w:pPr>
      <w:r>
        <w:t xml:space="preserve">Lăng Bác Kim cười khổ, “Chuyến công tác này khổ quá.”</w:t>
      </w:r>
    </w:p>
    <w:p>
      <w:pPr>
        <w:pStyle w:val="BodyText"/>
      </w:pPr>
      <w:r>
        <w:t xml:space="preserve">Thường Trấn Viễn nhìn lướt một vòng trên mặt cậu.</w:t>
      </w:r>
    </w:p>
    <w:p>
      <w:pPr>
        <w:pStyle w:val="BodyText"/>
      </w:pPr>
      <w:r>
        <w:t xml:space="preserve">Lăng Bác Kim đỡ hắn nằm trở lại, “Lát uống thuốc sau ạ.”</w:t>
      </w:r>
    </w:p>
    <w:p>
      <w:pPr>
        <w:pStyle w:val="BodyText"/>
      </w:pPr>
      <w:r>
        <w:t xml:space="preserve">Thường Trấn Viễn đau đầu ghê gớm, nhanh chóng nhắm mắt lại.</w:t>
      </w:r>
    </w:p>
    <w:p>
      <w:pPr>
        <w:pStyle w:val="BodyText"/>
      </w:pPr>
      <w:r>
        <w:t xml:space="preserve">Lăng Bác Kim vốn chỉ mong về sơm sớm, giờ nhìn bộ dạng của Thường Trấn Viễn, lại hy vọng mấy người kia tới muộn chút. Song sự lo lắng của cậu hoàn toàn thừa thãi, bọn cậu đêm qua uống tới mức ấy, người của cục cảnh sát địa phương rất biết ý, tận mười giờ mới đến. Thường Trấn Viễn đã thay xong quần áo, mặc nguyên quần áo nằm trên giường nhắm mắt dưỡng thần.</w:t>
      </w:r>
    </w:p>
    <w:p>
      <w:pPr>
        <w:pStyle w:val="BodyText"/>
      </w:pPr>
      <w:r>
        <w:t xml:space="preserve">Tiểu Quách ở lại làm người dẫn đường ngủ cùng phòng Tiểu Lộ tối qua vừa vào cửa liền nói, “Lão Thường, ngày qua vậy là không được đâu nhé! Chán quá đi! Uống có mấy ngụm, chẳng dũng mãnh được như đồ đệ của anh!” Cậu ta nói còn đập đập lên chân Thường Trấn Viễn. Lăng Bác Kim cản trước mặt Thường Trấn Viễn, “Sư phụ tôi bình thường không uống rượu, hôm qua là quên mình bồi quân tử đấy. Cậu thấy đấy, phát sốt luôn rồi đây này.”</w:t>
      </w:r>
    </w:p>
    <w:p>
      <w:pPr>
        <w:pStyle w:val="BodyText"/>
      </w:pPr>
      <w:r>
        <w:t xml:space="preserve">“Hả? Sốt rồi sao?” Tiểu Quách đơ ra, “Mấy cốc bia đã sốt rồi? Lão Thường, anh như vậy không được đâu, phải rèn luyện nhiều vào.”</w:t>
      </w:r>
    </w:p>
    <w:p>
      <w:pPr>
        <w:pStyle w:val="BodyText"/>
      </w:pPr>
      <w:r>
        <w:t xml:space="preserve">Thường Trấn Viễn chậm rãi ngồi dậy.</w:t>
      </w:r>
    </w:p>
    <w:p>
      <w:pPr>
        <w:pStyle w:val="BodyText"/>
      </w:pPr>
      <w:r>
        <w:t xml:space="preserve">Lăng Bác Kim lo lắng nhìn hắn. Cậu biết tính tình sư phụ mình không tốt, ai mà biết liệu lúc đang bệnh có phát tác hay không.</w:t>
      </w:r>
    </w:p>
    <w:p>
      <w:pPr>
        <w:pStyle w:val="Compact"/>
      </w:pPr>
      <w:r>
        <w:t xml:space="preserve">Ai ngờ Thường Trấn Viễn mỉm cười nói, “Đúng vậy, về sau phải mời cậu tới thành phố chúng tôi giao lưu học hỏi mới được.” Ỷ mạnh hiếp yếu nhỉ? Xa luân chiến nhỉ? Chuốc rượu nhỉ? Đáy mắt hắn lập lòe thứ ánh sáng giá lạnh, Tiểu Quách đứng trong phòng điều hòa nhìn vậy rùng mình một cái.</w:t>
      </w:r>
      <w:r>
        <w:br w:type="textWrapping"/>
      </w:r>
      <w:r>
        <w:br w:type="textWrapping"/>
      </w:r>
    </w:p>
    <w:p>
      <w:pPr>
        <w:pStyle w:val="Heading2"/>
      </w:pPr>
      <w:bookmarkStart w:id="92" w:name="chương-70-nghĩ-vu-vơ-ở-chợ"/>
      <w:bookmarkEnd w:id="92"/>
      <w:r>
        <w:t xml:space="preserve">70. Chương 70: Nghĩ Vu Vơ Ở Chợ</w:t>
      </w:r>
    </w:p>
    <w:p>
      <w:pPr>
        <w:pStyle w:val="Compact"/>
      </w:pPr>
      <w:r>
        <w:br w:type="textWrapping"/>
      </w:r>
      <w:r>
        <w:br w:type="textWrapping"/>
      </w:r>
      <w:r>
        <w:t xml:space="preserve">Người của cục cảnh sát địa phương vốn định đưa Thường Trấn Viễn tới bệnh viện gần đó truyền nước biển, nhưng Thường Trấn Viễn kiên quyết tự chối, miệng khăng khăng bảo việc công làm trọng, không thể vì việc riêng của hắn mà làm trễ nải chuyện chính, những cảnh sát ở cục cảnh sát địa phương nghe vậy ai nấy đều cảm động.</w:t>
      </w:r>
    </w:p>
    <w:p>
      <w:pPr>
        <w:pStyle w:val="BodyText"/>
      </w:pPr>
      <w:r>
        <w:t xml:space="preserve">Ba người nhận phạm nhân, mua ít đồ để ăn bữa trưa, rồi vào luôn cao tốc.</w:t>
      </w:r>
    </w:p>
    <w:p>
      <w:pPr>
        <w:pStyle w:val="BodyText"/>
      </w:pPr>
      <w:r>
        <w:t xml:space="preserve">Lăng Bác Kim lái xe, Thường Trấn Viễn ngồi ghế lái phụ, Tiểu Lộ và phạm nhân ngồi đằng sau.</w:t>
      </w:r>
    </w:p>
    <w:p>
      <w:pPr>
        <w:pStyle w:val="BodyText"/>
      </w:pPr>
      <w:r>
        <w:t xml:space="preserve">Phạm nhân vừa thấy bọn hắn liền lải nhải kể tình huống lúc ấy và sự cực chẳng đã của mình. “Thật đó, các anh tin tôi, tôi không cố ý giết lão đâu mà, tôi phòng vệ mà! Nếu tôi không giết lão thì kẻ chết là tôi rồi. Tôi không có cách nào mà, các anh ơi, các anh giúp tôi, tôi không muốn ngồi tù, tôi không muốn ngồi tù đâu…”</w:t>
      </w:r>
    </w:p>
    <w:p>
      <w:pPr>
        <w:pStyle w:val="BodyText"/>
      </w:pPr>
      <w:r>
        <w:t xml:space="preserve">Tiểu Lộ nghe mà sởn hết cả da gà gai ốc, “Em bảo này, tìm giấy dán miệng anh ta lại được không?”</w:t>
      </w:r>
    </w:p>
    <w:p>
      <w:pPr>
        <w:pStyle w:val="BodyText"/>
      </w:pPr>
      <w:r>
        <w:t xml:space="preserve">Lăng Bác Kim nói, “Đấy bị xem là ngược đãi tù nhân.”</w:t>
      </w:r>
    </w:p>
    <w:p>
      <w:pPr>
        <w:pStyle w:val="BodyText"/>
      </w:pPr>
      <w:r>
        <w:t xml:space="preserve">Tiểu Lộ ngửa đầu thở dài, “Nhưng mà giờ anh ta đang ngược đãi em đấy ạ.”</w:t>
      </w:r>
    </w:p>
    <w:p>
      <w:pPr>
        <w:pStyle w:val="BodyText"/>
      </w:pPr>
      <w:r>
        <w:t xml:space="preserve">Phạm nhân vẫn đang gào khản cổ, “Tôi không cố ý thật mà. Tôi không muốn giết người thật mà, tôi không muốn chết đâu. Nhà tôi còn có…”</w:t>
      </w:r>
    </w:p>
    <w:p>
      <w:pPr>
        <w:pStyle w:val="BodyText"/>
      </w:pPr>
      <w:r>
        <w:t xml:space="preserve">Tiểu Lộ không chịu được nữa, làm công tác tư tưởng cho hắn, “Chúng tôi chỉ bắt người, bắt người có hiểu không? Đưa ra mức phạt là chuyện của tòa án, toà án anh hiểu không?”</w:t>
      </w:r>
    </w:p>
    <w:p>
      <w:pPr>
        <w:pStyle w:val="BodyText"/>
      </w:pPr>
      <w:r>
        <w:t xml:space="preserve">Phạm nhân nói, “Nào phải mà, các anh xin cho tôi. Tôi biết lời nói của các anh có tác dụng, toà án sẽ nghe các anh mà.”</w:t>
      </w:r>
    </w:p>
    <w:p>
      <w:pPr>
        <w:pStyle w:val="BodyText"/>
      </w:pPr>
      <w:r>
        <w:t xml:space="preserve">Tiểu Lộ cạn lời.</w:t>
      </w:r>
    </w:p>
    <w:p>
      <w:pPr>
        <w:pStyle w:val="BodyText"/>
      </w:pPr>
      <w:r>
        <w:t xml:space="preserve">Thường Trấn Viễn vốn đang sốt, nghe hắn léo nhéo như vậy, đầu bỗng chốc giống như sắp nổ tung, vang ong ong. Thế là Thường Trấn Viễn nổi cáu, “Còn gào nữa tôi bảo toà án đập chết anh!”</w:t>
      </w:r>
    </w:p>
    <w:p>
      <w:pPr>
        <w:pStyle w:val="BodyText"/>
      </w:pPr>
      <w:r>
        <w:t xml:space="preserve">Phạm nhân bị dọa đơ, hít mũi, rụt vai tựa vào cửa, không dám hó hé thêm.</w:t>
      </w:r>
    </w:p>
    <w:p>
      <w:pPr>
        <w:pStyle w:val="BodyText"/>
      </w:pPr>
      <w:r>
        <w:t xml:space="preserve">Tiểu Lộ vui vẻ, bật ngón cái với Thường Trấn Viễn.</w:t>
      </w:r>
    </w:p>
    <w:p>
      <w:pPr>
        <w:pStyle w:val="BodyText"/>
      </w:pPr>
      <w:r>
        <w:t xml:space="preserve">Lăng Bác Kim nhìn vẻ khó chịu của Thường Trấn Viễn, đưa nước khoáng cho hắn, “Sư phụ không sợ tiêm đâu nhỉ?”</w:t>
      </w:r>
    </w:p>
    <w:p>
      <w:pPr>
        <w:pStyle w:val="BodyText"/>
      </w:pPr>
      <w:r>
        <w:t xml:space="preserve">Thường Trấn Viễn xỏ dép lê lấy từ khách sạn rúc nghiêng ở chỗ ngồi, đầu gối lên gối ôm, nhận nước khoáng không trả lời.</w:t>
      </w:r>
    </w:p>
    <w:p>
      <w:pPr>
        <w:pStyle w:val="BodyText"/>
      </w:pPr>
      <w:r>
        <w:t xml:space="preserve">Lăng Bác Kim nhìn con đường phía trước, “Nếu về mà vẫn chưa hạ sốt thì em đưa anh tới bệnh viện.”</w:t>
      </w:r>
    </w:p>
    <w:p>
      <w:pPr>
        <w:pStyle w:val="BodyText"/>
      </w:pPr>
      <w:r>
        <w:t xml:space="preserve">Thường Trấn Viễn nói bực dọc, “Không cần đâu.”</w:t>
      </w:r>
    </w:p>
    <w:p>
      <w:pPr>
        <w:pStyle w:val="BodyText"/>
      </w:pPr>
      <w:r>
        <w:t xml:space="preserve">Khóe miệng Lăng Bác Kim nhoẻn lên, “Tiêm không đau đâu.”</w:t>
      </w:r>
    </w:p>
    <w:p>
      <w:pPr>
        <w:pStyle w:val="BodyText"/>
      </w:pPr>
      <w:r>
        <w:t xml:space="preserve">Thường Trấn Viễn nói, “Tôi không phải trẻ ranh ba tuổi.”</w:t>
      </w:r>
    </w:p>
    <w:p>
      <w:pPr>
        <w:pStyle w:val="BodyText"/>
      </w:pPr>
      <w:r>
        <w:t xml:space="preserve">Lần này Lăng Bác Kim bật cười.</w:t>
      </w:r>
    </w:p>
    <w:p>
      <w:pPr>
        <w:pStyle w:val="BodyText"/>
      </w:pPr>
      <w:r>
        <w:t xml:space="preserve">Thường Trấn Viễn vặn nắp ra uống một ngụm nước. Hắn vốn sợ trên đường bị tích nước tiểu, giờ xem ra, hạ sốt đã rồi tính sau. Kỳ thật hắn không hề sợ tiêm, mà là sợ y tá. Trang Tranh đời trước sở dĩ chú trọng rèn luyện và dưỡng sinh như vậy, ít nhiều gì cũng là bởi không muốn tới bệnh viện. Hồi nhỏ Trang Tranh béo, không dễ tìm ven, có y tá phải xiên kim ba bốn lần mới tìm ra, cũng có y tá không xiên vào được sẽ ngoáy kim lung tung dưới da hắn… Trải nghiệm như vậy mang tới tổn thương thật sâu sắc cho tâm hồn ấu thơ của hắn, tới mức dù giảm béo thành công, hắn vẫn né xa mấy thứ thuật ngữ như kim tiêm với truyền nước biển. Dù sao thì uống thuốc cũng đỡ được mà.</w:t>
      </w:r>
    </w:p>
    <w:p>
      <w:pPr>
        <w:pStyle w:val="BodyText"/>
      </w:pPr>
      <w:r>
        <w:t xml:space="preserve">Hắn hy vọng từ tận đáy lòng.</w:t>
      </w:r>
    </w:p>
    <w:p>
      <w:pPr>
        <w:pStyle w:val="BodyText"/>
      </w:pPr>
      <w:r>
        <w:t xml:space="preserve">Đường về khá suôn sẻ. Lúc ra khỏi cao tốc vẫn chưa tới hai giờ chiều, đến cục cảnh sát khoảng hơn hai giờ.</w:t>
      </w:r>
    </w:p>
    <w:p>
      <w:pPr>
        <w:pStyle w:val="BodyText"/>
      </w:pPr>
      <w:r>
        <w:t xml:space="preserve">Phạm nhân giao cho Đầu to tiếp nhận.</w:t>
      </w:r>
    </w:p>
    <w:p>
      <w:pPr>
        <w:pStyle w:val="BodyText"/>
      </w:pPr>
      <w:r>
        <w:t xml:space="preserve">Đầu to vừa định xách hắn tới phòng thẩm vấn thì phạm nhân gào lên như điên, “Cảnh sát giết người giết người…”</w:t>
      </w:r>
    </w:p>
    <w:p>
      <w:pPr>
        <w:pStyle w:val="BodyText"/>
      </w:pPr>
      <w:r>
        <w:t xml:space="preserve">Đầu to chẳng hiểu mô tê gì, “Anh gào cái gì thế?”</w:t>
      </w:r>
    </w:p>
    <w:p>
      <w:pPr>
        <w:pStyle w:val="BodyText"/>
      </w:pPr>
      <w:r>
        <w:t xml:space="preserve">Phạm nhân tựa như chẳng nghe được gì, không ngừng gào về phía cổng, “Cảnh sát bảo toà án giết người…”</w:t>
      </w:r>
    </w:p>
    <w:p>
      <w:pPr>
        <w:pStyle w:val="BodyText"/>
      </w:pPr>
      <w:r>
        <w:t xml:space="preserve">Không ít người ra hóng chuyện, nghe đến câu này thì bật cười.</w:t>
      </w:r>
    </w:p>
    <w:p>
      <w:pPr>
        <w:pStyle w:val="BodyText"/>
      </w:pPr>
      <w:r>
        <w:t xml:space="preserve">Cá nhỏ đứng trên tầng hai cười nói với Đầu to, “Đầu to, anh giỏi thật, đến tòa án cũng do anh quản lý cơ đó.”</w:t>
      </w:r>
    </w:p>
    <w:p>
      <w:pPr>
        <w:pStyle w:val="BodyText"/>
      </w:pPr>
      <w:r>
        <w:t xml:space="preserve">Đầu to nói rầu rĩ, “Anh quản lý được tòa án mà không quản lý được anh ta thì ích gì chứ!”</w:t>
      </w:r>
    </w:p>
    <w:p>
      <w:pPr>
        <w:pStyle w:val="BodyText"/>
      </w:pPr>
      <w:r>
        <w:t xml:space="preserve">Người khác nghe vậy cười đi vào.</w:t>
      </w:r>
    </w:p>
    <w:p>
      <w:pPr>
        <w:pStyle w:val="BodyText"/>
      </w:pPr>
      <w:r>
        <w:t xml:space="preserve">Đầu to và Tiểu Lộ hợp lực xách hắn vào phòng thẩm vấn.</w:t>
      </w:r>
    </w:p>
    <w:p>
      <w:pPr>
        <w:pStyle w:val="BodyText"/>
      </w:pPr>
      <w:r>
        <w:t xml:space="preserve">Lưu Triệu đi tới đầu cầu thang, nhìn Thường Trấn Viễn đang lên tầng, nói, “Tôi nghe Hòa thượng bảo cậu sốt à? Sao rồi? Lui sốt chưa?”</w:t>
      </w:r>
    </w:p>
    <w:p>
      <w:pPr>
        <w:pStyle w:val="BodyText"/>
      </w:pPr>
      <w:r>
        <w:t xml:space="preserve">Lăng Bác Kim nói, “Trên đường có đo, ba mươi tám độ ba, đỡ hơn lúc sáng chút, nhưng vẫn còn sốt.”</w:t>
      </w:r>
    </w:p>
    <w:p>
      <w:pPr>
        <w:pStyle w:val="BodyText"/>
      </w:pPr>
      <w:r>
        <w:t xml:space="preserve">Lưu Triệu nói, “Được rồi, các cậu về trước đi. Tới bệnh viện khám thử, cần tiêm thì tiêm, cần uống thuốc thì uống thuốc, chỗ tôi vẫn còn dồn một đống vụ án đợi các cậu xử lý đấy.”</w:t>
      </w:r>
    </w:p>
    <w:p>
      <w:pPr>
        <w:pStyle w:val="BodyText"/>
      </w:pPr>
      <w:r>
        <w:t xml:space="preserve">Lăng Bác Kim đợi mỗi câu này của ông ta, nghe vậy cười ha hả đỡ Thường Trấn Viễn đi xuống.</w:t>
      </w:r>
    </w:p>
    <w:p>
      <w:pPr>
        <w:pStyle w:val="BodyText"/>
      </w:pPr>
      <w:r>
        <w:t xml:space="preserve">Thường Trấn Viễn nói câu đầu tiên sau khi lên xe là, “Tôi không đi bệnh viện.”</w:t>
      </w:r>
    </w:p>
    <w:p>
      <w:pPr>
        <w:pStyle w:val="BodyText"/>
      </w:pPr>
      <w:r>
        <w:t xml:space="preserve">Lăng Bác Kim nói, “Sư phụ…”</w:t>
      </w:r>
    </w:p>
    <w:p>
      <w:pPr>
        <w:pStyle w:val="BodyText"/>
      </w:pPr>
      <w:r>
        <w:t xml:space="preserve">“Gọi sư tổ cũng vô ích.”</w:t>
      </w:r>
    </w:p>
    <w:p>
      <w:pPr>
        <w:pStyle w:val="BodyText"/>
      </w:pPr>
      <w:r>
        <w:t xml:space="preserve">Lăng Bác Kim thở dài, “Vậy thì thế này, uống thuốc rồi nghỉ ngơi xem đã, nếu tới tám giờ tối vẫn chưa hạ sốt thì tới bệnh viện khám.”</w:t>
      </w:r>
    </w:p>
    <w:p>
      <w:pPr>
        <w:pStyle w:val="BodyText"/>
      </w:pPr>
      <w:r>
        <w:t xml:space="preserve">Thường Trấn Viễn nhắm mắt dưỡng thần.</w:t>
      </w:r>
    </w:p>
    <w:p>
      <w:pPr>
        <w:pStyle w:val="BodyText"/>
      </w:pPr>
      <w:r>
        <w:t xml:space="preserve">Đi mấy tầng cầu thang, Thường Trấn Viễn túa mồ hôi, uống thuốc xong lập tức về phòng trùm chăn ngủ. Đến chập tối, không biết là chăn có tác dụng hay là thuốc có tác dụng, hắn đứng dậy sờ trán thấy mát rười rượi, cầm nhiệt kế đo, ba mươi sáu độ chín.</w:t>
      </w:r>
    </w:p>
    <w:p>
      <w:pPr>
        <w:pStyle w:val="BodyText"/>
      </w:pPr>
      <w:r>
        <w:t xml:space="preserve">Hắn vào phòng tắm tắm nước nóng, sau đó xuống dưới rót nước.</w:t>
      </w:r>
    </w:p>
    <w:p>
      <w:pPr>
        <w:pStyle w:val="BodyText"/>
      </w:pPr>
      <w:r>
        <w:t xml:space="preserve">Lăng Bác Kim nghe thấy tiếng động đi ra, “Sư phụ, đo nhiệt độ.”</w:t>
      </w:r>
    </w:p>
    <w:p>
      <w:pPr>
        <w:pStyle w:val="BodyText"/>
      </w:pPr>
      <w:r>
        <w:t xml:space="preserve">Thường Trấn Viễn nói, “Hạ rồi.”</w:t>
      </w:r>
    </w:p>
    <w:p>
      <w:pPr>
        <w:pStyle w:val="BodyText"/>
      </w:pPr>
      <w:r>
        <w:t xml:space="preserve">“Thật ạ?” Lăng Bác Kim vào phòng bếp theo hắn.</w:t>
      </w:r>
    </w:p>
    <w:p>
      <w:pPr>
        <w:pStyle w:val="BodyText"/>
      </w:pPr>
      <w:r>
        <w:t xml:space="preserve">Thường Trấn Viễn dừng bước quay người lại, “Tối tôi muốn ăn vịt nướng.”</w:t>
      </w:r>
    </w:p>
    <w:p>
      <w:pPr>
        <w:pStyle w:val="BodyText"/>
      </w:pPr>
      <w:r>
        <w:t xml:space="preserve">Lăng Bác Kim nói, “Em đi mua ngay đây.”</w:t>
      </w:r>
    </w:p>
    <w:p>
      <w:pPr>
        <w:pStyle w:val="BodyText"/>
      </w:pPr>
      <w:r>
        <w:t xml:space="preserve">Thường Trấn Viễn nằm một buổi chiều, đang cảm thấy bức bí, bèn nói, “Đợi đã, tôi đi với cậu.”</w:t>
      </w:r>
    </w:p>
    <w:p>
      <w:pPr>
        <w:pStyle w:val="BodyText"/>
      </w:pPr>
      <w:r>
        <w:t xml:space="preserve">Lăng Bác Kim nhíu mày, “Sư phụ nên ở nhà nghỉ ngơi.”</w:t>
      </w:r>
    </w:p>
    <w:p>
      <w:pPr>
        <w:pStyle w:val="BodyText"/>
      </w:pPr>
      <w:r>
        <w:t xml:space="preserve">Thường Trấn Viễn đung đưa đồng hồ, “Tôi muốn ăn trong vòng mười phút.”</w:t>
      </w:r>
    </w:p>
    <w:p>
      <w:pPr>
        <w:pStyle w:val="BodyText"/>
      </w:pPr>
      <w:r>
        <w:t xml:space="preserve">Lăng Bác Kim nói, “Em gọi điện cho bên giao hàng.”</w:t>
      </w:r>
    </w:p>
    <w:p>
      <w:pPr>
        <w:pStyle w:val="BodyText"/>
      </w:pPr>
      <w:r>
        <w:t xml:space="preserve">Thường Trấn Viễn nói, “Gọi cho KFD[1] à?”</w:t>
      </w:r>
    </w:p>
    <w:p>
      <w:pPr>
        <w:pStyle w:val="BodyText"/>
      </w:pPr>
      <w:r>
        <w:t xml:space="preserve">Lăng Bác Kim nói, “Em có thể mang nhiệt kế theo người không?”</w:t>
      </w:r>
    </w:p>
    <w:p>
      <w:pPr>
        <w:pStyle w:val="BodyText"/>
      </w:pPr>
      <w:r>
        <w:t xml:space="preserve">Thường Trấn Viễn uống một hớp nước lớn, “Cậu bỏ trong túi thì tôi sẽ không nhìn thấy.”</w:t>
      </w:r>
    </w:p>
    <w:p>
      <w:pPr>
        <w:pStyle w:val="BodyText"/>
      </w:pPr>
      <w:r>
        <w:t xml:space="preserve">Hạnh Phúc Điền Viên là một trong những khu dân cư có vùng xung quanh phát triển tương đối hoàn thiện trong thành phố. Ra khỏi cổng, đi sang phải mấy phút là chợ. Xẩm tối người đi chợ không ít, Thường Trấn Viễn đi tới cổng liền nhíu mày.</w:t>
      </w:r>
    </w:p>
    <w:p>
      <w:pPr>
        <w:pStyle w:val="BodyText"/>
      </w:pPr>
      <w:r>
        <w:t xml:space="preserve">Lăng Bác Kim biết hắn thích sạch sẽ, bình thường toàn là cậu mua đồ ăn, Thường Trấn Viễn làm, vì vậy biết ý nói, “Ở đây có quán tạp hóa, sư phụ ngồi một lúc, em đi mua, về nhanh thôi ạ.”</w:t>
      </w:r>
    </w:p>
    <w:p>
      <w:pPr>
        <w:pStyle w:val="BodyText"/>
      </w:pPr>
      <w:r>
        <w:t xml:space="preserve">Thường Trấn Viễn cất bước vào trong.</w:t>
      </w:r>
    </w:p>
    <w:p>
      <w:pPr>
        <w:pStyle w:val="BodyText"/>
      </w:pPr>
      <w:r>
        <w:t xml:space="preserve">Lăng Bác Kim bất đắc dĩ đi theo hắn.</w:t>
      </w:r>
    </w:p>
    <w:p>
      <w:pPr>
        <w:pStyle w:val="BodyText"/>
      </w:pPr>
      <w:r>
        <w:t xml:space="preserve">Chợ chia ra hai khu vực, bên ngoài là một con đường chật hẹp, hai bên là quầy hàng, chính giữa chỉ đủ cho hai người đi sóng vai. Đi vào trong là chợ trong nhà, tất cả quầy hàng đều có số hiệu, song mùi nồng hơn, tiếng ồn cũng lớn hơn.</w:t>
      </w:r>
    </w:p>
    <w:p>
      <w:pPr>
        <w:pStyle w:val="BodyText"/>
      </w:pPr>
      <w:r>
        <w:t xml:space="preserve">Thường Trấn Viễn trông thấy tiệm vịt nướng từ xa, bước nhanh tới.</w:t>
      </w:r>
    </w:p>
    <w:p>
      <w:pPr>
        <w:pStyle w:val="BodyText"/>
      </w:pPr>
      <w:r>
        <w:t xml:space="preserve">Lăng Bác Kim níu hắn lại, “Đó là tiệm vịt nướng mà sư phụ bảo là mặn chết người, tiệm sư phụ thích ăn ở bên này ạ.” Cậu dẫn Thường Trấn Viễn sang bên khác.</w:t>
      </w:r>
    </w:p>
    <w:p>
      <w:pPr>
        <w:pStyle w:val="BodyText"/>
      </w:pPr>
      <w:r>
        <w:t xml:space="preserve">“Này, anh chàng đẹp trai, mua ít hành xanh về ăn đi.” Một bà thím bán hành xanh chợt đưa một bó hành xanh tới.</w:t>
      </w:r>
    </w:p>
    <w:p>
      <w:pPr>
        <w:pStyle w:val="BodyText"/>
      </w:pPr>
      <w:r>
        <w:t xml:space="preserve">Thường Trấn Viễn thuận tay cầm lấy.</w:t>
      </w:r>
    </w:p>
    <w:p>
      <w:pPr>
        <w:pStyle w:val="BodyText"/>
      </w:pPr>
      <w:r>
        <w:t xml:space="preserve">Lăng Bác Kim vội nói, “Nhà vẫn còn.”</w:t>
      </w:r>
    </w:p>
    <w:p>
      <w:pPr>
        <w:pStyle w:val="BodyText"/>
      </w:pPr>
      <w:r>
        <w:t xml:space="preserve">Bà thím nói, “Rẻ lắm.”</w:t>
      </w:r>
    </w:p>
    <w:p>
      <w:pPr>
        <w:pStyle w:val="BodyText"/>
      </w:pPr>
      <w:r>
        <w:t xml:space="preserve">Lăng Bác Kim nói, “Ở nhà vẫn chưa ăn hết, lần tới sẽ mua ạ.”</w:t>
      </w:r>
    </w:p>
    <w:p>
      <w:pPr>
        <w:pStyle w:val="BodyText"/>
      </w:pPr>
      <w:r>
        <w:t xml:space="preserve">Bà thím nói, “Thế mua ít cải thảo đi, rất tươi, mới hái ở ruộng đấy.” Bà ta lại dúi một cây vào lòng Thường Trấn Viễn.</w:t>
      </w:r>
    </w:p>
    <w:p>
      <w:pPr>
        <w:pStyle w:val="BodyText"/>
      </w:pPr>
      <w:r>
        <w:t xml:space="preserve">Lăng Bác Kim nói, “Hôm nay bọn cháu có đồ ăn rồi, hôm khác mua sau.”</w:t>
      </w:r>
    </w:p>
    <w:p>
      <w:pPr>
        <w:pStyle w:val="BodyText"/>
      </w:pPr>
      <w:r>
        <w:t xml:space="preserve">Bà thím lờ cậu đi, nói không ngừng với Thường Trấn Viễn, “Anh chàng đẹp trai, mua ít cải thảo đi, ăn ngon lắm! Cậu ăn rồi chắc chắn lần sau sẽ mua tiếp.”</w:t>
      </w:r>
    </w:p>
    <w:p>
      <w:pPr>
        <w:pStyle w:val="BodyText"/>
      </w:pPr>
      <w:r>
        <w:t xml:space="preserve">Lăng Bác Kim thấy Thường Trấn Viễn không nói gì, đang định hỏi giá thì thấy Thường Trấn Viễn bỏ rau xuống.</w:t>
      </w:r>
    </w:p>
    <w:p>
      <w:pPr>
        <w:pStyle w:val="BodyText"/>
      </w:pPr>
      <w:r>
        <w:t xml:space="preserve">Bà thím nói, “Không vừa ý chỗ nào vậy?”</w:t>
      </w:r>
    </w:p>
    <w:p>
      <w:pPr>
        <w:pStyle w:val="BodyText"/>
      </w:pPr>
      <w:r>
        <w:t xml:space="preserve">Thường Trấn Viễn chỉ sang Lăng Bác Kim, “Cậu ta quyết định.”</w:t>
      </w:r>
    </w:p>
    <w:p>
      <w:pPr>
        <w:pStyle w:val="BodyText"/>
      </w:pPr>
      <w:r>
        <w:t xml:space="preserve">Bà thím ngượng ngùng bỏ hành xanh và cải thảo lại chỗ cũ.</w:t>
      </w:r>
    </w:p>
    <w:p>
      <w:pPr>
        <w:pStyle w:val="BodyText"/>
      </w:pPr>
      <w:r>
        <w:t xml:space="preserve">Lăng Bác Kim ngạc nhiên nhìn Thường Trấn Viễn, miệng không giấu nổi ý cười.</w:t>
      </w:r>
    </w:p>
    <w:p>
      <w:pPr>
        <w:pStyle w:val="BodyText"/>
      </w:pPr>
      <w:r>
        <w:t xml:space="preserve">Đi được một đoạn đường Thường Trấn Viễn mới nói, “Lấy cậu làm lá chắn không tệ.”</w:t>
      </w:r>
    </w:p>
    <w:p>
      <w:pPr>
        <w:pStyle w:val="BodyText"/>
      </w:pPr>
      <w:r>
        <w:t xml:space="preserve">Nụ cười của Lăng Bác Kim không thay đổi, “Thế à? Vậy sư phụ cứ dùng tùy ý.”</w:t>
      </w:r>
    </w:p>
    <w:p>
      <w:pPr>
        <w:pStyle w:val="BodyText"/>
      </w:pPr>
      <w:r>
        <w:t xml:space="preserve">Cậu đi ở đằng trước, tầm nhìn của Thường Trấn Viễn không né nổi mà rơi lên … mông của cậu. Hắn rất rõ sao lại có trận ốm này, không biết đây có thể xem là lời cảnh cáo mà ông trời dành cho hắn hay không, đỡ cho hắn cả hai kiếp đều vấp ngã trên cùng một người. Nhưng có một điểm hắn rõ ràng là, với hắn, Lăng Bác Kim và Từ Tắc Thừa không giống nhau.</w:t>
      </w:r>
    </w:p>
    <w:p>
      <w:pPr>
        <w:pStyle w:val="BodyText"/>
      </w:pPr>
      <w:r>
        <w:t xml:space="preserve">Lựa chọn Từ Tắc Thừa rất lý trí. Thông qua sự hiểu rõ lẫn nhau khi sớm chiều ở chung, thừa nhận y là người thích hợp với mình nhất một cách lý tính, sau đó từng chút một buông thả cho bản thân sa vào tình cảm, tới khi hắn nghĩ rằng thời cơ đã chín muồi định hái trái cây.</w:t>
      </w:r>
    </w:p>
    <w:p>
      <w:pPr>
        <w:pStyle w:val="BodyText"/>
      </w:pPr>
      <w:r>
        <w:t xml:space="preserve">Còn Lăng Bác Kim…</w:t>
      </w:r>
    </w:p>
    <w:p>
      <w:pPr>
        <w:pStyle w:val="Compact"/>
      </w:pPr>
      <w:r>
        <w:t xml:space="preserve">[1] Kentucky Fried Duck, câu đùa xuất phát từ Kentucky Fried Chicken (KFC).</w:t>
      </w:r>
      <w:r>
        <w:br w:type="textWrapping"/>
      </w:r>
      <w:r>
        <w:br w:type="textWrapping"/>
      </w:r>
    </w:p>
    <w:p>
      <w:pPr>
        <w:pStyle w:val="Heading2"/>
      </w:pPr>
      <w:bookmarkStart w:id="93" w:name="chương-71-cán-cân-vận-mệnh"/>
      <w:bookmarkEnd w:id="93"/>
      <w:r>
        <w:t xml:space="preserve">71. Chương 71: Cán Cân Vận Mệnh</w:t>
      </w:r>
    </w:p>
    <w:p>
      <w:pPr>
        <w:pStyle w:val="Compact"/>
      </w:pPr>
      <w:r>
        <w:br w:type="textWrapping"/>
      </w:r>
      <w:r>
        <w:br w:type="textWrapping"/>
      </w:r>
      <w:r>
        <w:t xml:space="preserve">Nếu như lý trí phát huy tác dụng, hắn sẽ bảo mình tránh xa cậu.</w:t>
      </w:r>
    </w:p>
    <w:p>
      <w:pPr>
        <w:pStyle w:val="BodyText"/>
      </w:pPr>
      <w:r>
        <w:t xml:space="preserve">Hắn dừng chân lại.</w:t>
      </w:r>
    </w:p>
    <w:p>
      <w:pPr>
        <w:pStyle w:val="BodyText"/>
      </w:pPr>
      <w:r>
        <w:t xml:space="preserve">Nếu như đây đúng là lời cảnh cáo của ông trời, e rằng nó tới hơi muộn rồi.</w:t>
      </w:r>
    </w:p>
    <w:p>
      <w:pPr>
        <w:pStyle w:val="BodyText"/>
      </w:pPr>
      <w:r>
        <w:t xml:space="preserve">“Sư phụ?” Lăng Bác Kim đứng ở cửa tiệm vịt nướng, thắc mắc nhìn hắn đang đứng ngẩn ngơ tại chỗ, “Có chỗ nào không thoải mái ạ?”</w:t>
      </w:r>
    </w:p>
    <w:p>
      <w:pPr>
        <w:pStyle w:val="BodyText"/>
      </w:pPr>
      <w:r>
        <w:t xml:space="preserve">Thường Trấn Viễn nói chậm rãi, “Da vịt nướng phải giòn đấy.”</w:t>
      </w:r>
    </w:p>
    <w:p>
      <w:pPr>
        <w:pStyle w:val="BodyText"/>
      </w:pPr>
      <w:r>
        <w:t xml:space="preserve">Lăng Bác Kim cười nói, “Được ạ.”</w:t>
      </w:r>
    </w:p>
    <w:p>
      <w:pPr>
        <w:pStyle w:val="BodyText"/>
      </w:pPr>
      <w:r>
        <w:t xml:space="preserve">Nhận ra thời gian mình dõi mắt nhìn người kia quá dài, Thường Trấn Viễn quay đầu đi loanh quanh trong khu vực có hạn gần đó. Bên cạnh có mấy hàng bán hạt, lạc óc chó hạt dưa cần gì có đó.</w:t>
      </w:r>
    </w:p>
    <w:p>
      <w:pPr>
        <w:pStyle w:val="BodyText"/>
      </w:pPr>
      <w:r>
        <w:t xml:space="preserve">Thường Trấn Viễn không thích mấy món đồ ăn vặt này lắm, nhưng nhớ là Từ Tắc Thừa thích ăn. Dù là ở văn phòng hay là tới hộp đêm xã giao, hắn luôn có thể trông thấy một đĩa lạc để trước mặt y.</w:t>
      </w:r>
    </w:p>
    <w:p>
      <w:pPr>
        <w:pStyle w:val="BodyText"/>
      </w:pPr>
      <w:r>
        <w:t xml:space="preserve">Ma xui quỷ khiến làm sao mà hắn lại ngồi xuống mua một ký.</w:t>
      </w:r>
    </w:p>
    <w:p>
      <w:pPr>
        <w:pStyle w:val="BodyText"/>
      </w:pPr>
      <w:r>
        <w:t xml:space="preserve">“Sư phụ thích ăn lạc à?” Lăng Bác Kim cầm vịt nướng đi qua.</w:t>
      </w:r>
    </w:p>
    <w:p>
      <w:pPr>
        <w:pStyle w:val="BodyText"/>
      </w:pPr>
      <w:r>
        <w:t xml:space="preserve">Thường Trấn Viễn mặt không biểu cảm nhận lấy lạc, “Còn cần mua gì nữa?”</w:t>
      </w:r>
    </w:p>
    <w:p>
      <w:pPr>
        <w:pStyle w:val="BodyText"/>
      </w:pPr>
      <w:r>
        <w:t xml:space="preserve">Lăng Bác Kim nói, “Em tới tiệm đồ ăn nhanh mua mấy món. Chẳng biết khi nào Đầu to với Vương Thụy mới tan ca nữa.”</w:t>
      </w:r>
    </w:p>
    <w:p>
      <w:pPr>
        <w:pStyle w:val="BodyText"/>
      </w:pPr>
      <w:r>
        <w:t xml:space="preserve">Thường Trấn Viễn không thắc mắc đi theo cậu.</w:t>
      </w:r>
    </w:p>
    <w:p>
      <w:pPr>
        <w:pStyle w:val="BodyText"/>
      </w:pPr>
      <w:r>
        <w:t xml:space="preserve">Tiệm đồ ăn nhanh nằm ngay trên đường về, bữa tối vừa mới bắt đầu, người trong tiệm không nhiều. Lăng Bác Kim biết sau khi hết sốt thì khẩu vị không tốt, vì vậy mua đồ ăn rất nhạt, rồi gọi thêm bát canh ngân nhĩ.</w:t>
      </w:r>
    </w:p>
    <w:p>
      <w:pPr>
        <w:pStyle w:val="BodyText"/>
      </w:pPr>
      <w:r>
        <w:t xml:space="preserve">Về tới dưới tòa nhà, Vương Thụy đang cúi đầu mở cửa. Đầu to cũng đang xách cơm hộp, thấy bọn hắn thì lập tức hô xé giọng, “Không phải cậu sốt sao? Không nằm trên giường đi, chạy xuống làm gì?”</w:t>
      </w:r>
    </w:p>
    <w:p>
      <w:pPr>
        <w:pStyle w:val="BodyText"/>
      </w:pPr>
      <w:r>
        <w:t xml:space="preserve">Thường Trấn Viễn nói, “Hết rồi.”</w:t>
      </w:r>
    </w:p>
    <w:p>
      <w:pPr>
        <w:pStyle w:val="BodyText"/>
      </w:pPr>
      <w:r>
        <w:t xml:space="preserve">Đầu to nói, “Vào ngồi chút đi, chen chúc ngoài cửa làm gì. Dù sao cũng mua đồ ăn cả rồi, cùng ăn đi.”</w:t>
      </w:r>
    </w:p>
    <w:p>
      <w:pPr>
        <w:pStyle w:val="BodyText"/>
      </w:pPr>
      <w:r>
        <w:t xml:space="preserve">Lăng Bác Kim đang định đồng ý thì nghe Thường Trấn Viễn nói đều đều, “Tôi bệnh, tránh lây cho mọi người.”</w:t>
      </w:r>
    </w:p>
    <w:p>
      <w:pPr>
        <w:pStyle w:val="BodyText"/>
      </w:pPr>
      <w:r>
        <w:t xml:space="preserve">Đầu to nói, “Yên tâm, anh khỏe lắm. Ăn cùng bàn chứ có miệng chạm miệng đâu, sợ gì.”</w:t>
      </w:r>
    </w:p>
    <w:p>
      <w:pPr>
        <w:pStyle w:val="BodyText"/>
      </w:pPr>
      <w:r>
        <w:t xml:space="preserve">Thường Trấn Viễn định nói thêm thì thấy Đầu to trừng mắt, “Cậu sợ lây cho bọn anh mà không sợ lây cho Hòa thượng à? Các cậu còn ở cùng một nhà đấy. Không thì hôm nay cậu ở nhà một mình, Hòa thượng xuống ở với bọn anh nhé?”</w:t>
      </w:r>
    </w:p>
    <w:p>
      <w:pPr>
        <w:pStyle w:val="BodyText"/>
      </w:pPr>
      <w:r>
        <w:t xml:space="preserve">Cùng ở với các anh?</w:t>
      </w:r>
    </w:p>
    <w:p>
      <w:pPr>
        <w:pStyle w:val="BodyText"/>
      </w:pPr>
      <w:r>
        <w:t xml:space="preserve">Thường Trấn Viễn nghĩ tới Vương Thụy, lặng lẽ mang lạc vào trong phòng.</w:t>
      </w:r>
    </w:p>
    <w:p>
      <w:pPr>
        <w:pStyle w:val="BodyText"/>
      </w:pPr>
      <w:r>
        <w:t xml:space="preserve">Đầu to ôm lấy vai hắn, hớn hở nói, “Phải thế chứ. Anh em với nhau khách khí gì nào?”</w:t>
      </w:r>
    </w:p>
    <w:p>
      <w:pPr>
        <w:pStyle w:val="BodyText"/>
      </w:pPr>
      <w:r>
        <w:t xml:space="preserve">Vương Thụy có lẽ đoán được bọn hắn sẽ tới ăn chung, xếp sẵn bốn cái ghế ra rồi.</w:t>
      </w:r>
    </w:p>
    <w:p>
      <w:pPr>
        <w:pStyle w:val="BodyText"/>
      </w:pPr>
      <w:r>
        <w:t xml:space="preserve">Đầu to giúp cậu ta sắp hộp cơm ra, đặt lên bàn, sau đó quay người mang hai chai bia tới, kêu, “Sao? Làm tí cồn cho ấm người nhé?”</w:t>
      </w:r>
    </w:p>
    <w:p>
      <w:pPr>
        <w:pStyle w:val="BodyText"/>
      </w:pPr>
      <w:r>
        <w:t xml:space="preserve">Lăng Bác Kim xua tay, “Uống cồn hại người, sư phụ vừa mới đỡ, không uống được.”</w:t>
      </w:r>
    </w:p>
    <w:p>
      <w:pPr>
        <w:pStyle w:val="BodyText"/>
      </w:pPr>
      <w:r>
        <w:t xml:space="preserve">Đầu to nói, “Cậu ta không uống được chứ cậu thì uống được nhỉ.”</w:t>
      </w:r>
    </w:p>
    <w:p>
      <w:pPr>
        <w:pStyle w:val="BodyText"/>
      </w:pPr>
      <w:r>
        <w:t xml:space="preserve">Thường Trấn Viễn trả lời rất tự nhiên, “Cậu ta say thì ai chăm sóc tôi?”</w:t>
      </w:r>
    </w:p>
    <w:p>
      <w:pPr>
        <w:pStyle w:val="BodyText"/>
      </w:pPr>
      <w:r>
        <w:t xml:space="preserve">Đầu to ngớ ra đúng ba giây mới la, “Cậu coi nó là người hầu của cậu đấy à!”</w:t>
      </w:r>
    </w:p>
    <w:p>
      <w:pPr>
        <w:pStyle w:val="BodyText"/>
      </w:pPr>
      <w:r>
        <w:t xml:space="preserve">Vương Thụy ngẩng đầu, nhìn Thường Trấn Viễn và Lăng Bác Kim một cách sâu xa.</w:t>
      </w:r>
    </w:p>
    <w:p>
      <w:pPr>
        <w:pStyle w:val="BodyText"/>
      </w:pPr>
      <w:r>
        <w:t xml:space="preserve">Thường Trấn Viễn làm như không thấy mà kéo ghế ngồi xuống.</w:t>
      </w:r>
    </w:p>
    <w:p>
      <w:pPr>
        <w:pStyle w:val="BodyText"/>
      </w:pPr>
      <w:r>
        <w:t xml:space="preserve">Đầu to vẫn rót cho Lăng Bác Kim một cốc bia.</w:t>
      </w:r>
    </w:p>
    <w:p>
      <w:pPr>
        <w:pStyle w:val="BodyText"/>
      </w:pPr>
      <w:r>
        <w:t xml:space="preserve">Bốn người, tám món ăn, rất là phong phú.</w:t>
      </w:r>
    </w:p>
    <w:p>
      <w:pPr>
        <w:pStyle w:val="BodyText"/>
      </w:pPr>
      <w:r>
        <w:t xml:space="preserve">Thường Trấn Viễn không có khẩu vị, và hai miếng liền chạy tới phòng khách coi ti-vi.</w:t>
      </w:r>
    </w:p>
    <w:p>
      <w:pPr>
        <w:pStyle w:val="BodyText"/>
      </w:pPr>
      <w:r>
        <w:t xml:space="preserve">Qua một lúc, Đầu to xách chai bia chen tới bên cạnh hắn, thấp giọng nói, “Anh biết thằng nhóc Vương Thụy có khúc mắc gì rồi.”</w:t>
      </w:r>
    </w:p>
    <w:p>
      <w:pPr>
        <w:pStyle w:val="BodyText"/>
      </w:pPr>
      <w:r>
        <w:t xml:space="preserve">Thường Trấn Viễn nói, “Ồ?” Trông anh ta thế này thì biết mới là lạ.</w:t>
      </w:r>
    </w:p>
    <w:p>
      <w:pPr>
        <w:pStyle w:val="BodyText"/>
      </w:pPr>
      <w:r>
        <w:t xml:space="preserve">Đầu to nói, “Vương Thụy nói nó nhớ nhà.”</w:t>
      </w:r>
    </w:p>
    <w:p>
      <w:pPr>
        <w:pStyle w:val="BodyText"/>
      </w:pPr>
      <w:r>
        <w:t xml:space="preserve">“Ờm.” Nhớ nhà thật là một cái cớ hay ngàn năm không đổi.</w:t>
      </w:r>
    </w:p>
    <w:p>
      <w:pPr>
        <w:pStyle w:val="BodyText"/>
      </w:pPr>
      <w:r>
        <w:t xml:space="preserve">Đầu to nói, “Nó bảo muốn về nhà làm việc.”</w:t>
      </w:r>
    </w:p>
    <w:p>
      <w:pPr>
        <w:pStyle w:val="BodyText"/>
      </w:pPr>
      <w:r>
        <w:t xml:space="preserve">Biểu cảm của Thường Trấn Viễn cuối cùng cũng đa dạng hơn, “Anh nói sao?”</w:t>
      </w:r>
    </w:p>
    <w:p>
      <w:pPr>
        <w:pStyle w:val="BodyText"/>
      </w:pPr>
      <w:r>
        <w:t xml:space="preserve">“Nói gì được chứ.” Đầu to vò đầu, “Chuyện thế này người khác không tiện nói nhiều, dù sao anh đã nói nó làm ở đây rất tốt, nếu bỏ thì hơi đáng tiếc. Nhưng gia đình cũng rất quan trọng, nếu nó nghĩ kỹ thật rồi thì anh cũng sẽ chúc phúc cho nó.”</w:t>
      </w:r>
    </w:p>
    <w:p>
      <w:pPr>
        <w:pStyle w:val="BodyText"/>
      </w:pPr>
      <w:r>
        <w:t xml:space="preserve">Thường Trấn Viễn biết vì sao Vương Thụy lại trở nên âm u như vậy rồi, hũ nút gặp phải ngỗng ngốc, thú vị thật.</w:t>
      </w:r>
    </w:p>
    <w:p>
      <w:pPr>
        <w:pStyle w:val="BodyText"/>
      </w:pPr>
      <w:r>
        <w:t xml:space="preserve">“Sao? Anh nói không đúng à?” Đầu to nói.</w:t>
      </w:r>
    </w:p>
    <w:p>
      <w:pPr>
        <w:pStyle w:val="BodyText"/>
      </w:pPr>
      <w:r>
        <w:t xml:space="preserve">Thường Trấn Viễn nói, “Chính anh cũng đã bảo chuyện thế này người ngoài không tiện nói nhiều thì còn đúng hay không cái gì?”</w:t>
      </w:r>
    </w:p>
    <w:p>
      <w:pPr>
        <w:pStyle w:val="BodyText"/>
      </w:pPr>
      <w:r>
        <w:t xml:space="preserve">Đầu to nói, “Nhưng anh cảm thấy tâm trạng của nó càng thêm thất thường rồi.”</w:t>
      </w:r>
    </w:p>
    <w:p>
      <w:pPr>
        <w:pStyle w:val="BodyText"/>
      </w:pPr>
      <w:r>
        <w:t xml:space="preserve">Thường Trấn Viễn nói, “Anh cảm thấy cậu ta bắt đầu thất thường từ khi nào vậy?”</w:t>
      </w:r>
    </w:p>
    <w:p>
      <w:pPr>
        <w:pStyle w:val="BodyText"/>
      </w:pPr>
      <w:r>
        <w:t xml:space="preserve">Đầu to nghĩ một chút rồi nói, “Anh cũng không rõ cho lắm. À, lần trước anh tắm bảo nó đưa giùm cái quần lót, sau đó tiếng nó sập cửa lớn lắm. Cậu nói coi đưa mỗi cái quần lót mà phải tức thế sao? Ngày hôm sau còn sưng sỉa với anh, mua đồ ăn sáng cũng không ăn, đi luôn một mình. Sau đó thì trở nên kỳ quái, không phải, hình như có cái lần trước đó, lưng anh bị thương, nhờ nó thoa thuốc mỡ cho, mới đầu nó còn đồng ý, nào dè thoa được mấy ngày đã không chịu làm tiếp nữa rồi. Thế nên anh mới bảo anh hâm mộ cậu mà, có một đứa đồ đệ hiếu thảo, anh đây thì còn phải để ý tâm trạng của nó.”</w:t>
      </w:r>
    </w:p>
    <w:p>
      <w:pPr>
        <w:pStyle w:val="BodyText"/>
      </w:pPr>
      <w:r>
        <w:t xml:space="preserve">Thường Trấn Viễn chẳng mấy khi nói được một câu công bằng, “Chẳng phải cậu ta cũng chăm lo sinh hoạt hằng ngày của anh đó sao?”</w:t>
      </w:r>
    </w:p>
    <w:p>
      <w:pPr>
        <w:pStyle w:val="BodyText"/>
      </w:pPr>
      <w:r>
        <w:t xml:space="preserve">Đầu to nói rì rầm, “Mấy ngày trời không nấu cơm rồi.”</w:t>
      </w:r>
    </w:p>
    <w:p>
      <w:pPr>
        <w:pStyle w:val="BodyText"/>
      </w:pPr>
      <w:r>
        <w:t xml:space="preserve">Thường Trấn Viễn nhấn điều khiển, nhìn hình ảnh trên màn hình thay đổi tía lia như đèn kéo quân.</w:t>
      </w:r>
    </w:p>
    <w:p>
      <w:pPr>
        <w:pStyle w:val="BodyText"/>
      </w:pPr>
      <w:r>
        <w:t xml:space="preserve">“Song, có lẽ chẳng được ăn mấy lâu nữa đâu.” Đầu to chợt nói một câu như vậy.</w:t>
      </w:r>
    </w:p>
    <w:p>
      <w:pPr>
        <w:pStyle w:val="BodyText"/>
      </w:pPr>
      <w:r>
        <w:t xml:space="preserve">Thường Trấn Viễn nói, “Cậu ta quyết định đi à?”</w:t>
      </w:r>
    </w:p>
    <w:p>
      <w:pPr>
        <w:pStyle w:val="BodyText"/>
      </w:pPr>
      <w:r>
        <w:t xml:space="preserve">“Không phải.” Đầu to nói, “Là Trân Trân, tiệm Bánh Quẩy Giòn ấy, cậu hiểu đó.”</w:t>
      </w:r>
    </w:p>
    <w:p>
      <w:pPr>
        <w:pStyle w:val="BodyText"/>
      </w:pPr>
      <w:r>
        <w:t xml:space="preserve">Thường Trấn Viễn nói, “Cô ấy trả lời anh rồi à?”</w:t>
      </w:r>
    </w:p>
    <w:p>
      <w:pPr>
        <w:pStyle w:val="BodyText"/>
      </w:pPr>
      <w:r>
        <w:t xml:space="preserve">Đầu to cười hềnh hệch, “Định Chủ nhật đi chơi với nhau.”</w:t>
      </w:r>
    </w:p>
    <w:p>
      <w:pPr>
        <w:pStyle w:val="BodyText"/>
      </w:pPr>
      <w:r>
        <w:t xml:space="preserve">Thường Trấn Viễn nói, “Mới đi chơi thôi.”</w:t>
      </w:r>
    </w:p>
    <w:p>
      <w:pPr>
        <w:pStyle w:val="BodyText"/>
      </w:pPr>
      <w:r>
        <w:t xml:space="preserve">“Không phải đâu, cô ấy thuộc dạng rất nghiêm túc. Bảo đi chơi kỳ thật là định nghiêm túc xem xét mối quan hệ giữa bọn anh đấy, chính là quan hệ hôn nhân. Anh cũng ngần này tuổi rồi, chẳng chừa ai mà[1].”</w:t>
      </w:r>
    </w:p>
    <w:p>
      <w:pPr>
        <w:pStyle w:val="BodyText"/>
      </w:pPr>
      <w:r>
        <w:t xml:space="preserve">Thường Trấn Viễn liếc thấy Vương Thụy đứng bên cạnh Đầu to. Trong tay cậu ta cầm nửa chai bia còn thừa, có lẽ định hỏi anh ta có uống nữa không.</w:t>
      </w:r>
    </w:p>
    <w:p>
      <w:pPr>
        <w:pStyle w:val="BodyText"/>
      </w:pPr>
      <w:r>
        <w:t xml:space="preserve">Đầu to quay đầu lại theo ánh mắt của Thường Trấn Viễn, “Ơ kìa? Cậu đứng đây bao lâu rồi?”</w:t>
      </w:r>
    </w:p>
    <w:p>
      <w:pPr>
        <w:pStyle w:val="BodyText"/>
      </w:pPr>
      <w:r>
        <w:t xml:space="preserve">Vương Thụy cầm chai bia, hỏi nhàn nhạt, “Uống nữa không ạ?”</w:t>
      </w:r>
    </w:p>
    <w:p>
      <w:pPr>
        <w:pStyle w:val="BodyText"/>
      </w:pPr>
      <w:r>
        <w:t xml:space="preserve">Đầu to nói, “Uống chứ. Cậu đưa…”</w:t>
      </w:r>
    </w:p>
    <w:p>
      <w:pPr>
        <w:pStyle w:val="BodyText"/>
      </w:pPr>
      <w:r>
        <w:t xml:space="preserve">Chữ “anh” còn chưa ra khỏi miệng, chai bia đã bị xách đi rồi.</w:t>
      </w:r>
    </w:p>
    <w:p>
      <w:pPr>
        <w:pStyle w:val="BodyText"/>
      </w:pPr>
      <w:r>
        <w:t xml:space="preserve">Đầu to tức giận nhìn Thường Trấn Viễn, “Cậu xem cái thái độ của nó đi.”</w:t>
      </w:r>
    </w:p>
    <w:p>
      <w:pPr>
        <w:pStyle w:val="BodyText"/>
      </w:pPr>
      <w:r>
        <w:t xml:space="preserve">Thường Trấn Viễn bỏ điều khiển lên sô-pha, đứng dậy hỏi Lăng Bác Kim, “Ăn xong chưa?”</w:t>
      </w:r>
    </w:p>
    <w:p>
      <w:pPr>
        <w:pStyle w:val="BodyText"/>
      </w:pPr>
      <w:r>
        <w:t xml:space="preserve">Lăng Bác Kim đang định giúp Vương Thụy dọn đồ trên bàn, nghe vậy nói, “Ăn xong rồi ạ.”</w:t>
      </w:r>
    </w:p>
    <w:p>
      <w:pPr>
        <w:pStyle w:val="BodyText"/>
      </w:pPr>
      <w:r>
        <w:t xml:space="preserve">“Lên tầng thôi.” Thường Trấn Viễn vung tay đi.</w:t>
      </w:r>
    </w:p>
    <w:p>
      <w:pPr>
        <w:pStyle w:val="BodyText"/>
      </w:pPr>
      <w:r>
        <w:t xml:space="preserve">Đầu to há hốc, “Cậu cứ thế mà đi à?”</w:t>
      </w:r>
    </w:p>
    <w:p>
      <w:pPr>
        <w:pStyle w:val="BodyText"/>
      </w:pPr>
      <w:r>
        <w:t xml:space="preserve">Thường Trấn Viễn nói, “Tôi là người bệnh.”</w:t>
      </w:r>
    </w:p>
    <w:p>
      <w:pPr>
        <w:pStyle w:val="BodyText"/>
      </w:pPr>
      <w:r>
        <w:t xml:space="preserve">“Cậu là người bệnh thì mình cậu đi, kéo theo Hòa thượng làm gì?” Đầu to nhìn đồ đệ của mình đang bù đầu dọn dẹp, đồ đệ người khác cùng sư phụ cậu ta ăn xong liền phủi mông chạy mất, trong lòng rất bất bình. Âu cũng bởi đồ đệ của mình mỗi mình thương mà.</w:t>
      </w:r>
    </w:p>
    <w:p>
      <w:pPr>
        <w:pStyle w:val="BodyText"/>
      </w:pPr>
      <w:r>
        <w:t xml:space="preserve">Thường Trấn Viễn nói, “Cậu ta phải hầu tôi.”</w:t>
      </w:r>
    </w:p>
    <w:p>
      <w:pPr>
        <w:pStyle w:val="BodyText"/>
      </w:pPr>
      <w:r>
        <w:t xml:space="preserve">“Đệch!” Đầu to không thể tưởng tượng nổi mà nhìn hắn.</w:t>
      </w:r>
    </w:p>
    <w:p>
      <w:pPr>
        <w:pStyle w:val="BodyText"/>
      </w:pPr>
      <w:r>
        <w:t xml:space="preserve">Có lẽ Lăng Bác Kim nhớ tới câu ông chủ xe trên đường cao tốc nói thuận miệng, phối hợp cười bảo, “Đúng đó ạ.”</w:t>
      </w:r>
    </w:p>
    <w:p>
      <w:pPr>
        <w:pStyle w:val="BodyText"/>
      </w:pPr>
      <w:r>
        <w:t xml:space="preserve">Đầu to nhìn Lăng Bác Kim chủ động nhận lấy lạc từ tay Thường Trấn Viễn, hai người một trước một sau vui vẻ lên tầng, lại nhìn Vương Thụy đứng bên không nói tiếng nào, sự thiên vị trong lòng lớn thêm, nhịn không được nói với Vương Thụy, “Nếu cậu cảm thấy ở nhà tốt hơn thật thì hay là về đi vậy?”</w:t>
      </w:r>
    </w:p>
    <w:p>
      <w:pPr>
        <w:pStyle w:val="BodyText"/>
      </w:pPr>
      <w:r>
        <w:t xml:space="preserve">Chai bia dằn mạnh lên bàn. Vương Thụy cầm chai bia đi vào phòng bếp.</w:t>
      </w:r>
    </w:p>
    <w:p>
      <w:pPr>
        <w:pStyle w:val="BodyText"/>
      </w:pPr>
      <w:r>
        <w:t xml:space="preserve">Đầu to, “…” Sao anh ta cảm thấy mình nói gì cũng sai hết vậy?</w:t>
      </w:r>
    </w:p>
    <w:p>
      <w:pPr>
        <w:pStyle w:val="BodyText"/>
      </w:pPr>
      <w:r>
        <w:t xml:space="preserve">Ngày hôm sau tới cục cảnh sát liền trông thấy Đồng Chấn Hổ và Lưu Triệu ngồi đối mặt trong văn phòng. Sắc mặt của Đồng Chấn Hổ giống như thời tiết bên ngoài, hơi âm u.</w:t>
      </w:r>
    </w:p>
    <w:p>
      <w:pPr>
        <w:pStyle w:val="BodyText"/>
      </w:pPr>
      <w:r>
        <w:t xml:space="preserve">Lưu Triệu thấy Thường Trấn Viễn đi vào, lập tức cười, “Thân thể sao rồi?”</w:t>
      </w:r>
    </w:p>
    <w:p>
      <w:pPr>
        <w:pStyle w:val="BodyText"/>
      </w:pPr>
      <w:r>
        <w:t xml:space="preserve">“Hết sốt rồi.”</w:t>
      </w:r>
    </w:p>
    <w:p>
      <w:pPr>
        <w:pStyle w:val="BodyText"/>
      </w:pPr>
      <w:r>
        <w:t xml:space="preserve">“Tới bệnh viện rồi chứ?”</w:t>
      </w:r>
    </w:p>
    <w:p>
      <w:pPr>
        <w:pStyle w:val="BodyText"/>
      </w:pPr>
      <w:r>
        <w:t xml:space="preserve">“Uống thuốc là đỡ rồi.”</w:t>
      </w:r>
    </w:p>
    <w:p>
      <w:pPr>
        <w:pStyle w:val="BodyText"/>
      </w:pPr>
      <w:r>
        <w:t xml:space="preserve">“Người trẻ tuổi thật khác mà.” Lưu Triệu cười ha hả tiếp tục nói mấy chuyện bâng quơ, “Tôi thấy cậu đợt này gầy đi thì phải.”</w:t>
      </w:r>
    </w:p>
    <w:p>
      <w:pPr>
        <w:pStyle w:val="BodyText"/>
      </w:pPr>
      <w:r>
        <w:t xml:space="preserve">Mặc dù Thường Trấn Viễn không chứng kiến câu chuyện đằng trước, nhưng nhìn vẻ mặt của ông ta và Đồng Chấn Hổ thì cũng đoán được chút đỉnh, thuận thế nói, “Dạ, đợt này vẫn kiên trì rèn luyện.”</w:t>
      </w:r>
    </w:p>
    <w:p>
      <w:pPr>
        <w:pStyle w:val="BodyText"/>
      </w:pPr>
      <w:r>
        <w:t xml:space="preserve">Lưu Triệu nói, “Rèn luyện thân thể là chuyện tốt. Đội trưởng Đồng luôn rèn luyện thân thể, cậu xem đi, thật rắn chắc.”</w:t>
      </w:r>
    </w:p>
    <w:p>
      <w:pPr>
        <w:pStyle w:val="BodyText"/>
      </w:pPr>
      <w:r>
        <w:t xml:space="preserve">Đồng Chấn Hổ nói, “Được rồi, đừng lảm nhảm nữa, nói thẳng vào chủ đề đi.”</w:t>
      </w:r>
    </w:p>
    <w:p>
      <w:pPr>
        <w:pStyle w:val="BodyText"/>
      </w:pPr>
      <w:r>
        <w:t xml:space="preserve">Lưu Triệu nói chậm rãi, “Người vẫn chưa tới đủ, anh gấp gì chứ.”</w:t>
      </w:r>
    </w:p>
    <w:p>
      <w:pPr>
        <w:pStyle w:val="BodyText"/>
      </w:pPr>
      <w:r>
        <w:t xml:space="preserve">Đồng Chấn Hổ không nhịn nổi nữa, ngón tay gõ lên mặt bàn, “Lão Lưu này, lần này là anh thất đức đấy. Tin tức lớn như vậy mà anh chẳng thèm chít một tiếng với bọn tôi? Nếu không có cục trưởng ra lệnh thì có đúng là định giấu chuyện này với bọn tôi tới cùng không? Tới lúc đó đội cảnh sát hình sự các anh lập công lớn nhận giấy khen, đội phòng chống ma túy bọn tôi làm nền cho các anh, xách dép cho các anh phỏng?”</w:t>
      </w:r>
    </w:p>
    <w:p>
      <w:pPr>
        <w:pStyle w:val="BodyText"/>
      </w:pPr>
      <w:r>
        <w:t xml:space="preserve">Lưu Triệu nói, “Đội trưởng Đồng à, lời này của anh nặng nề quá.”</w:t>
      </w:r>
    </w:p>
    <w:p>
      <w:pPr>
        <w:pStyle w:val="BodyText"/>
      </w:pPr>
      <w:r>
        <w:t xml:space="preserve">Đồng Chấn Hổ hừ lạnh, “Lời nói thì nặng được bao nhiêu? Nói nhẹ nhàng sẽ lọt được vào lỗ tai của đội trưởng Lưu sao?”</w:t>
      </w:r>
    </w:p>
    <w:p>
      <w:pPr>
        <w:pStyle w:val="BodyText"/>
      </w:pPr>
      <w:r>
        <w:t xml:space="preserve">Lưu Triệu nói, “Anh cũng là cảnh sát, hẳn là biết tầm quan trọng của việc nằm vùng nhỉ?”</w:t>
      </w:r>
    </w:p>
    <w:p>
      <w:pPr>
        <w:pStyle w:val="BodyText"/>
      </w:pPr>
      <w:r>
        <w:t xml:space="preserve">Nụ cười của Đồng Chấn Hổ càng thêm châm chọc, “Sao? Anh lo tôi trao đổi với Triệu Thác Đường nữa cơ à? Anh đề cao tôi quá đấy, đội trưởng Lưu! Anh nói bằng lương tâm coi, mỗi lần anh xin tôi tin tức, có lần nào mà tôi không nói ngay cho anh không? Giờ anh lại nghi ngờ tôi à?”</w:t>
      </w:r>
    </w:p>
    <w:p>
      <w:pPr>
        <w:pStyle w:val="BodyText"/>
      </w:pPr>
      <w:r>
        <w:t xml:space="preserve">“Không phải nghi ngờ, là yêu cầu sách lược.”</w:t>
      </w:r>
    </w:p>
    <w:p>
      <w:pPr>
        <w:pStyle w:val="BodyText"/>
      </w:pPr>
      <w:r>
        <w:t xml:space="preserve">“Lúc anh hỏi tôi sao không nghĩ tới yêu cầu sách lược vậy? Mỗi lần tôi cung cấp tin cho anh có lôi yêu cầu sách lược ra mà lằng nhằng với anh không? Chúng ta quen nhau bao nhiêu năm như vậy, lẽ nào chỉ đổi được một câu đang gấp chấp luôn quy tắc thôi à?”</w:t>
      </w:r>
    </w:p>
    <w:p>
      <w:pPr>
        <w:pStyle w:val="BodyText"/>
      </w:pPr>
      <w:r>
        <w:t xml:space="preserve">Lưu Triệu biết anh ta đang cáu, thở dài một tiếng, cầm cốc đi qua phòng khác.</w:t>
      </w:r>
    </w:p>
    <w:p>
      <w:pPr>
        <w:pStyle w:val="BodyText"/>
      </w:pPr>
      <w:r>
        <w:t xml:space="preserve">Ông ta đi cái, Đồng Chấn Hổ lập tức chĩa đầu mâu vào Thường Trấn Viễn có vấn đề từ sẵn rồi, “Nghe bảo cậu đi công tác mà hành mình ốm luôn rồi à?”</w:t>
      </w:r>
    </w:p>
    <w:p>
      <w:pPr>
        <w:pStyle w:val="BodyText"/>
      </w:pPr>
      <w:r>
        <w:t xml:space="preserve">Thường Trấn Viễn nói, “Đi công tác hành bản thân ốm không phải chuyện mới lạ gì, hành anh ốm mới lạ.”</w:t>
      </w:r>
    </w:p>
    <w:p>
      <w:pPr>
        <w:pStyle w:val="BodyText"/>
      </w:pPr>
      <w:r>
        <w:t xml:space="preserve">Đồng Chấn Hổ nhíu mày nói, “Cậu có thái độ gì thế?”</w:t>
      </w:r>
    </w:p>
    <w:p>
      <w:pPr>
        <w:pStyle w:val="BodyText"/>
      </w:pPr>
      <w:r>
        <w:t xml:space="preserve">“Thấy sao nói vậy thôi.”</w:t>
      </w:r>
    </w:p>
    <w:p>
      <w:pPr>
        <w:pStyle w:val="BodyText"/>
      </w:pPr>
      <w:r>
        <w:t xml:space="preserve">Lăng Bác Kim thấy bầu không khí không ổn, lập tức can, “Trời, anh bảo coi sao Đầu to đỗ xe lâu lắm rồi mà vẫn chưa lên vậy?”</w:t>
      </w:r>
    </w:p>
    <w:p>
      <w:pPr>
        <w:pStyle w:val="BodyText"/>
      </w:pPr>
      <w:r>
        <w:t xml:space="preserve">Nhắc Tào Tháo Tào Tháo tới liền.</w:t>
      </w:r>
    </w:p>
    <w:p>
      <w:pPr>
        <w:pStyle w:val="BodyText"/>
      </w:pPr>
      <w:r>
        <w:t xml:space="preserve">Đầu to cất bước đi vào, “Sao thế? Nhìn tôi gì vậy?”</w:t>
      </w:r>
    </w:p>
    <w:p>
      <w:pPr>
        <w:pStyle w:val="BodyText"/>
      </w:pPr>
      <w:r>
        <w:t xml:space="preserve">“Vương Thụy đâu ạ?” Lăng Bác Kim hỏi.</w:t>
      </w:r>
    </w:p>
    <w:p>
      <w:pPr>
        <w:pStyle w:val="BodyText"/>
      </w:pPr>
      <w:r>
        <w:t xml:space="preserve">Ánh mắt Đầu to lảng đi, “Hình như nó tìm đội trưởng có việc gì ấy.”</w:t>
      </w:r>
    </w:p>
    <w:p>
      <w:pPr>
        <w:pStyle w:val="BodyText"/>
      </w:pPr>
      <w:r>
        <w:t xml:space="preserve">Nhìn vẻ mặt anh ta, cộng thêm cuộc nói chuyện ngày hôm qua, Thường Trấn Viễn hiêu hiểu rồi.</w:t>
      </w:r>
    </w:p>
    <w:p>
      <w:pPr>
        <w:pStyle w:val="BodyText"/>
      </w:pPr>
      <w:r>
        <w:t xml:space="preserve">Chưa được một lúc, đám Gậy trúc đã đến đông đủ.</w:t>
      </w:r>
    </w:p>
    <w:p>
      <w:pPr>
        <w:pStyle w:val="BodyText"/>
      </w:pPr>
      <w:r>
        <w:t xml:space="preserve">Đồng Chấn Hổ mất kiên nhẫn đứng lên, “Đội trưởng các cậu gặp chuyện gì vậy? Rớt hố xí rồi à? Lâu thế rồi mà vẫn chưa ra đi?’</w:t>
      </w:r>
    </w:p>
    <w:p>
      <w:pPr>
        <w:pStyle w:val="BodyText"/>
      </w:pPr>
      <w:r>
        <w:t xml:space="preserve">Gậy trúc và Cá nhỏ không biết nguyên nhân kết quả, đực ra nhìn anh ta. Giọng điệu mới rồi của Đồng Chấn Hổ chắc chắn không phải đùa thiện ý, mà là lời trào phúng mang theo tức giận.</w:t>
      </w:r>
    </w:p>
    <w:p>
      <w:pPr>
        <w:pStyle w:val="BodyText"/>
      </w:pPr>
      <w:r>
        <w:t xml:space="preserve">“Đến đủ rồi đấy à.” Lưu Triệu và Vương Thụy từ ngoài cửa đi vào.</w:t>
      </w:r>
    </w:p>
    <w:p>
      <w:pPr>
        <w:pStyle w:val="BodyText"/>
      </w:pPr>
      <w:r>
        <w:t xml:space="preserve">Đầu to vô thức nhìn sắc mặt của Vương Thụy.</w:t>
      </w:r>
    </w:p>
    <w:p>
      <w:pPr>
        <w:pStyle w:val="BodyText"/>
      </w:pPr>
      <w:r>
        <w:t xml:space="preserve">Vương Thụy cúi đầu tới ngồi bên Lăng Bác Kim.</w:t>
      </w:r>
    </w:p>
    <w:p>
      <w:pPr>
        <w:pStyle w:val="BodyText"/>
      </w:pPr>
      <w:r>
        <w:t xml:space="preserve">Lăng Bác Kim vỗ tay cậu ta, “Sao thế?”</w:t>
      </w:r>
    </w:p>
    <w:p>
      <w:pPr>
        <w:pStyle w:val="BodyText"/>
      </w:pPr>
      <w:r>
        <w:t xml:space="preserve">Vương Thụy lắc đầu.</w:t>
      </w:r>
    </w:p>
    <w:p>
      <w:pPr>
        <w:pStyle w:val="BodyText"/>
      </w:pPr>
      <w:r>
        <w:t xml:space="preserve">Ánh mắt của Thường Trấn Viễn ngưng lại một lúc trên bàn tay đặt lên nhau của hai người rồi mới chậm rãi rời đi.</w:t>
      </w:r>
    </w:p>
    <w:p>
      <w:pPr>
        <w:pStyle w:val="BodyText"/>
      </w:pPr>
      <w:r>
        <w:t xml:space="preserve">Đồng Chấn Hổ bực mình nói, “Giờ bắt đầu được rồi đấy nhỉ?”</w:t>
      </w:r>
    </w:p>
    <w:p>
      <w:pPr>
        <w:pStyle w:val="BodyText"/>
      </w:pPr>
      <w:r>
        <w:t xml:space="preserve">Lưu Triệu trở tay đóng cửa lại, lấy ra một tấm bảng trắng, phía trên vẽ bản đồ đơn giản của thành phố. “Tôi nghĩ mọi người chẳng lạ lẫm gì cái biệt hiệu Băng gia này nhỉ? Dựa theo tin tức đội trưởng Đồng cung cấp, lần này người cung ứng hàng cho Triệu Thác Đường chính là Băng gia này.”</w:t>
      </w:r>
    </w:p>
    <w:p>
      <w:pPr>
        <w:pStyle w:val="BodyText"/>
      </w:pPr>
      <w:r>
        <w:t xml:space="preserve">Chuyện này Thường Trấn Viễn có ấn tượng, chẳng qua nhân vật chính trong câu chuyện chuyển thành người khác.</w:t>
      </w:r>
    </w:p>
    <w:p>
      <w:pPr>
        <w:pStyle w:val="BodyText"/>
      </w:pPr>
      <w:r>
        <w:t xml:space="preserve">Kể ra thì, mối quan hệ với Băng gia kỳ thật là của hắn. Triệu Thác Đường với Băng gia trước giờ không hợp nhau, Băng gia còn ghi lại cuộc giao dịch giữa hai người vào lần đầu gặp mặt để bắt chẹt, tuy sau đó Trang Tranh đã chuộc lại, nhưng không trao trả cho Triệu Thác Đường. Chuyện này liền trở thành ngòi nổ khiến hai người trở mặt.</w:t>
      </w:r>
    </w:p>
    <w:p>
      <w:pPr>
        <w:pStyle w:val="BodyText"/>
      </w:pPr>
      <w:r>
        <w:t xml:space="preserve">Chẳng ngờ rằng, kiếp này Trang Tranh chết khi Từ Tắc Thừa chưa kịp xuất hiện, mà Triệu Thác Đường lại đặt quan hệ giao dịch với Băng gia.</w:t>
      </w:r>
    </w:p>
    <w:p>
      <w:pPr>
        <w:pStyle w:val="BodyText"/>
      </w:pPr>
      <w:r>
        <w:t xml:space="preserve">Xem ra câu chuyện sẽ có một kết cục khác.</w:t>
      </w:r>
    </w:p>
    <w:p>
      <w:pPr>
        <w:pStyle w:val="BodyText"/>
      </w:pPr>
      <w:r>
        <w:t xml:space="preserve">Thường Trấn Viễn cúi đầu nhìn tay của mình, dường như trông thấy vận mệnh tưởng biết rõ đang dần tuột khỏi tay. Giờ hắn không chỉ đối mặt với một bản thân mờ mịt, mà còn cả một tương lai mờ mịt nữa.</w:t>
      </w:r>
    </w:p>
    <w:p>
      <w:pPr>
        <w:pStyle w:val="BodyText"/>
      </w:pPr>
      <w:r>
        <w:t xml:space="preserve">Cán cân vận mệnh chủ động tăng cân nặng lên Thường Trấn Viễn hai mươi tám tuổi, mới mấy tháng ngắn ngủi mà Trang Tranh bốn mươi ba tuổi đã chậm rãi rút khỏi người hắn rồi.</w:t>
      </w:r>
    </w:p>
    <w:p>
      <w:pPr>
        <w:pStyle w:val="BodyText"/>
      </w:pPr>
      <w:r>
        <w:t xml:space="preserve">Bản thân quen thuộc đang biến mất, hắn vốn nên sợ hãi và băn khoăn vì việc này. Song bình tĩnh lại, hắn phát hiện mình không hề cự nự với hết thảy những điều này, chí ít thì lúc hắn ngồi ở đây đối mặt với tất thảy, trong lòng rất yên ổn. Yên ổn tới khó tin, giống như hắn vốn là Thường Trấn Viễn, vốn nên ngồi cùng cảnh sát đối phó Triệu Thác Đường.</w:t>
      </w:r>
    </w:p>
    <w:p>
      <w:pPr>
        <w:pStyle w:val="BodyText"/>
      </w:pPr>
      <w:r>
        <w:t xml:space="preserve">“Kết hợp tin tức của hai đội chúng ta, cùng với kết quả thảo luận của tôi và đội trưởng Đồng, thử đoán trạng thái tâm lý hiện tại của Triệu Thác Đường.” Lưu Triệu nói chậm rãi, “Có thể khẳng định được một điểm là, tin tức mà đội trưởng Đồng nắm được, tám chín phần mười là thủ thuật che mắt. Triệu Thác Đường thận trọng, không có khả năng dùng một lô hàng lớn như vậy để chơi trò mạo hiểm giả giả thật thật. Còn Hòa thượng, tuy cậu ta đạt được sự tin tưởng của Thành Vân Mạt, nhưng không đồng nghĩa với việc đạt được sự tin tưởng của Triệu Thác Đường. Với tính đa nghi của Triệu Thác Đường, không có khả năng vì một câu của Thành Vân Mạt liền moi tim móc phổi với Hòa thượng, vì vậy, việc Triệu Thác Đường gửi tin nhắn bảo Hòa thượng thứ Năm chờ lệnh rất có khả năng là một sự thăm dò.”</w:t>
      </w:r>
    </w:p>
    <w:p>
      <w:pPr>
        <w:pStyle w:val="BodyText"/>
      </w:pPr>
      <w:r>
        <w:t xml:space="preserve">Đầu to nói, “Hê, lẽ nào là giả cả sao?”</w:t>
      </w:r>
    </w:p>
    <w:p>
      <w:pPr>
        <w:pStyle w:val="BodyText"/>
      </w:pPr>
      <w:r>
        <w:t xml:space="preserve">Lưu Triệu gật đầu, “Rất có khả năng.”</w:t>
      </w:r>
    </w:p>
    <w:p>
      <w:pPr>
        <w:pStyle w:val="Compact"/>
      </w:pPr>
      <w:r>
        <w:t xml:space="preserve">[1] Ý bảo, thời gian chẳng chừa một ai cả.</w:t>
      </w:r>
      <w:r>
        <w:br w:type="textWrapping"/>
      </w:r>
      <w:r>
        <w:br w:type="textWrapping"/>
      </w:r>
    </w:p>
    <w:p>
      <w:pPr>
        <w:pStyle w:val="Heading2"/>
      </w:pPr>
      <w:bookmarkStart w:id="94" w:name="chương-72-trạng-thái-tâm-lý-dần-biến-chuyển"/>
      <w:bookmarkEnd w:id="94"/>
      <w:r>
        <w:t xml:space="preserve">72. Chương 72: Trạng Thái Tâm Lý Dần Biến Chuyển</w:t>
      </w:r>
    </w:p>
    <w:p>
      <w:pPr>
        <w:pStyle w:val="Compact"/>
      </w:pPr>
      <w:r>
        <w:br w:type="textWrapping"/>
      </w:r>
      <w:r>
        <w:br w:type="textWrapping"/>
      </w:r>
      <w:r>
        <w:t xml:space="preserve">Đầu to nói, “Rốt cuộc là Triệu Thác Đường nghĩ gì trong bụng vậy nữa?”</w:t>
      </w:r>
    </w:p>
    <w:p>
      <w:pPr>
        <w:pStyle w:val="BodyText"/>
      </w:pPr>
      <w:r>
        <w:t xml:space="preserve">Lưu Triệu nói, “Giả sử Triệu Thác Đường nghi ngờ Hòa thượng là nằm vùng, như vậy nhất định gã sẽ tạo cơ hội khiến Hòa thượng tự cho là có thể tiếp xúc với bí mật phạm tội của gã, lộ ra sơ hở.”</w:t>
      </w:r>
    </w:p>
    <w:p>
      <w:pPr>
        <w:pStyle w:val="BodyText"/>
      </w:pPr>
      <w:r>
        <w:t xml:space="preserve">Đồng Chấn Hổ nói, “Giờ Hòa thượng vẫn chưa thâm nhập được vào nội bộ công ty, chẳng có quan hệ gì với Triệu Thác Đường, vì sao cứ phải thăm dò cậu ta? Lờ cậu ta đi chẳng phải xong rồi sao?”</w:t>
      </w:r>
    </w:p>
    <w:p>
      <w:pPr>
        <w:pStyle w:val="BodyText"/>
      </w:pPr>
      <w:r>
        <w:t xml:space="preserve">Lưu Triệu nói, “Về điểm này, tôi nghĩ chỉ có thể giải thích thông qua Thành Vân Mạt thôi. Ngay từ đầu quả đúng là Triệu Thác Đường không quan tâm tới Hòa thượng, nhưng khi Hòa thượng nhiều lần xuất hiện bên Thành Vân Mạt, Triệu Thác Đường xuất hiện. Điều này chứng tỏ Thành Vân Mạt có ảnh hưởng vô cùng lớn đối với Triệu Thác Đường, thậm chí có thể chi phối quyết định của gã. Với lại ở lần gặp mặt thứ hai, Triệu Thác Đường từng ám chỉ Hòa thượng đừng có quấn lấy Thành Vân Mạt nữa, nhưng Hòa thượng ngó lơ đi. Có nhớ tin nhắn lần trước gửi tới khi nào không? Gửi tới ngay sau khi Hòa thượng và Thành Vân Mạt ăn cơm xem phim đó. Tôi nghĩ, một khả năng là Thành Vân Mạt lại nói thêm gì đó với Triệu Thác Đường, khiến gã không thể không cân nhắc việc dùng Hòa thượng một lần nữa. Khả năng khác là, Triệu Thác Đường nể mặt Thành Vân Mạt, muốn biết rõ bối cảnh của Hòa thượng.”</w:t>
      </w:r>
    </w:p>
    <w:p>
      <w:pPr>
        <w:pStyle w:val="BodyText"/>
      </w:pPr>
      <w:r>
        <w:t xml:space="preserve">Còn có loại thứ ba nữa.</w:t>
      </w:r>
    </w:p>
    <w:p>
      <w:pPr>
        <w:pStyle w:val="BodyText"/>
      </w:pPr>
      <w:r>
        <w:t xml:space="preserve">Thường Trấn Viễn vuốt bật lửa.</w:t>
      </w:r>
    </w:p>
    <w:p>
      <w:pPr>
        <w:pStyle w:val="BodyText"/>
      </w:pPr>
      <w:r>
        <w:t xml:space="preserve">Đồng Chấn Hổ nhích mông nói, “Lúc trước xem anh thần thần bí bí, tôi cứ ngỡ rằng cách thành công chẳng còn mấy xa. Ai ngờ loay hoay mãi lâu mà nằm vùng bên anh vẫn chưa nằm vào được, đang loanh quanh ở biên giới.”</w:t>
      </w:r>
    </w:p>
    <w:p>
      <w:pPr>
        <w:pStyle w:val="BodyText"/>
      </w:pPr>
      <w:r>
        <w:t xml:space="preserve">Lưu Triệu nói, “Việc này thì cần đội trưởng Đồng tận tình giúp đỡ mà.”</w:t>
      </w:r>
    </w:p>
    <w:p>
      <w:pPr>
        <w:pStyle w:val="BodyText"/>
      </w:pPr>
      <w:r>
        <w:t xml:space="preserve">Đồng Chấn Hổ nói, “Tôi giúp gì? Còn chẳng biết tình hình ra làm sao nữa là. Nhỡ mồm miệng không kín lại hỏng mất việc của đội trưởng Lưu.”</w:t>
      </w:r>
    </w:p>
    <w:p>
      <w:pPr>
        <w:pStyle w:val="BodyText"/>
      </w:pPr>
      <w:r>
        <w:t xml:space="preserve">“Được rồi mà, đội trưởng Đồng, Lưu Triệu tôi nhận lỗi với anh. Lần này tôi sai rồi, không nên tự tung tự tác. Lát tan tầm tôi mời, đền tội với anh.” Lưu Triệu khoác vai anh ta, “Người ai chả có lúc hồ đồ, anh cứ coi là tôi hồ đồ đi nhé?”</w:t>
      </w:r>
    </w:p>
    <w:p>
      <w:pPr>
        <w:pStyle w:val="BodyText"/>
      </w:pPr>
      <w:r>
        <w:t xml:space="preserve">Đồng Chấn Hổ chẳng ngờ ông ta dứt khoát nhận sai xin lỗi ngay trước mặt thuộc cấp của mình, nhất thời vừa bất ngờ vừa xấu hổ, đấm lên vai ông ta, “Lời hay ý đẹp để anh nói cả rồi, tôi còn nói gì được nữa chứ?”</w:t>
      </w:r>
    </w:p>
    <w:p>
      <w:pPr>
        <w:pStyle w:val="BodyText"/>
      </w:pPr>
      <w:r>
        <w:t xml:space="preserve">Lưu Triệu cười nói, “Ai cũng biết đội trưởng Đồng dồi dào kinh nghiệm, phạm nhân từng bắt không mấy ngàn thì cũng phải vài trăm, có thể phân tích cho chúng tôi bước tiếp theo nên làm thế nào được không?”</w:t>
      </w:r>
    </w:p>
    <w:p>
      <w:pPr>
        <w:pStyle w:val="BodyText"/>
      </w:pPr>
      <w:r>
        <w:t xml:space="preserve">Đồng Chấn Hổ nói, “Nếu nằm vùng tới mức này rồi thì còn thế nào được hả? Tiếp tục nằm chứ sao. Song cẩn thận một chút, Triệu Thác Đường chẳng phải tay mơ. Nói thật, hồi đối phó Trang Tranh tôi đã sử dụng nằm vùng rồi, nhưng không thành công. Tên Trang Tranh lì lợm, Triệu Thác Đường được hắn dẫn dắt, tính cách hai tên rất giống nhau, đều thích nghi thần nghi quỷ, lấy được lòng tin của bọn hắn không dễ. Huống chi lần này Hòa thượng còn dùng thân phận cảnh sát? Tôi thấy càng nguy hiểm đấy.”</w:t>
      </w:r>
    </w:p>
    <w:p>
      <w:pPr>
        <w:pStyle w:val="BodyText"/>
      </w:pPr>
      <w:r>
        <w:t xml:space="preserve">Nghe anh ta nhắc tới thái độ của Trang Tranh đối với kẻ nằm vùng, tâm tình của Thường Trấn Viễn khá là vi diệu.</w:t>
      </w:r>
    </w:p>
    <w:p>
      <w:pPr>
        <w:pStyle w:val="BodyText"/>
      </w:pPr>
      <w:r>
        <w:t xml:space="preserve">Lưu Triệu nói, “Tôi cũng nghĩ thế, đã tới nước này rồi, vứt bỏ thì tiếc lắm. Dù sao bên Triệu Thác Đường chỉ có một Thành Vân Mạt, cơ hội như vậy có thể sẽ không gặp lại nữa đâu.”</w:t>
      </w:r>
    </w:p>
    <w:p>
      <w:pPr>
        <w:pStyle w:val="BodyText"/>
      </w:pPr>
      <w:r>
        <w:t xml:space="preserve">Đồng Chấn Hổ nói, “Ừ.”</w:t>
      </w:r>
    </w:p>
    <w:p>
      <w:pPr>
        <w:pStyle w:val="BodyText"/>
      </w:pPr>
      <w:r>
        <w:t xml:space="preserve">Lưu Triệu nhìn sang phía Đầu to và Thường Trấn Viễn, đương nhiên đại bộ phận tầm nhìn rơi vào Thường Trấn Viễn. “Bản án này giao cho các cậu phụ trách, kế hoạch và trình tự cụ thể các cậu phải nghĩ tường tận. Điều quan trọng nhất là đảm bảo an toàn thân thể cho Hòa thượng. Bản án không phá được thì chúng ta vẫn còn cơ hội lần sau.”</w:t>
      </w:r>
    </w:p>
    <w:p>
      <w:pPr>
        <w:pStyle w:val="BodyText"/>
      </w:pPr>
      <w:r>
        <w:t xml:space="preserve">Đầu to nói, “Sếp yên tâm, bọn em nhất định sẽ bảo vệ tốt Hòa thượng!”</w:t>
      </w:r>
    </w:p>
    <w:p>
      <w:pPr>
        <w:pStyle w:val="BodyText"/>
      </w:pPr>
      <w:r>
        <w:t xml:space="preserve">Lưu Triệu nói, “Qua cuộc họp này, tôi chủ yếu là muốn biểu đạt thái độ, nhất định phải tích cực tăng cường sự phối hợp giữa hai đội. Hôm nay đội trưởng Đồng ở đây, anh là nhân chứng đồng thời là người giám sát, có chỗ nào tôi lại làm không đúng thì cứ nói thẳng với tôi, tôi nhất định sẽ sửa.”</w:t>
      </w:r>
    </w:p>
    <w:p>
      <w:pPr>
        <w:pStyle w:val="BodyText"/>
      </w:pPr>
      <w:r>
        <w:t xml:space="preserve">Đồng Chấn Hổ nói, “Việc hợp tác nhiều năm giữa hai đội chúng ta là giả cả à? Nói mấy lời này làm gì?”</w:t>
      </w:r>
    </w:p>
    <w:p>
      <w:pPr>
        <w:pStyle w:val="BodyText"/>
      </w:pPr>
      <w:r>
        <w:t xml:space="preserve">Việc này tương đương bỏ qua khúc mắc rồi.</w:t>
      </w:r>
    </w:p>
    <w:p>
      <w:pPr>
        <w:pStyle w:val="BodyText"/>
      </w:pPr>
      <w:r>
        <w:t xml:space="preserve">Lưu Triệu gật đầu nói, “Được, vậy từ sau tôi không nhắc tới chuyện này nữa.”</w:t>
      </w:r>
    </w:p>
    <w:p>
      <w:pPr>
        <w:pStyle w:val="BodyText"/>
      </w:pPr>
      <w:r>
        <w:t xml:space="preserve">Thường Trấn Viễn không thể không bội phục thủ đoạn của Lưu Triệu, dăm ba câu đã vuốt xuôi lông của Đồng Chấn Hổ rồi.</w:t>
      </w:r>
    </w:p>
    <w:p>
      <w:pPr>
        <w:pStyle w:val="BodyText"/>
      </w:pPr>
      <w:r>
        <w:t xml:space="preserve">Sau khi cuộc họp chấm dứt, Lưu Triệu đơn độc họp riêng với Đầu to và Thường Trấn Viễn.</w:t>
      </w:r>
    </w:p>
    <w:p>
      <w:pPr>
        <w:pStyle w:val="BodyText"/>
      </w:pPr>
      <w:r>
        <w:t xml:space="preserve">Lưu Triệu nói, “Kỳ thật, trong lòng tôi nghĩ thế này, nói cho các cậu nghe thử, cứ coi như là đề xuất. Triệu Thác Đường thả mồi, bất kể là mục đích gì, trong điều kiện bảo đảm an toàn thân thể của Hòa thượng, có thể để cậu ta thử cắn lấy. Phía đội phòng chống ma túy, tôi sẽ bàn với đội trưởng Đồng, bảo anh ta chắn cho, làm như không biết gì cả, trước phối hợp diễn tuồng với Triệu Thác Đường.”</w:t>
      </w:r>
    </w:p>
    <w:p>
      <w:pPr>
        <w:pStyle w:val="BodyText"/>
      </w:pPr>
      <w:r>
        <w:t xml:space="preserve">Thường Trấn Viễn nói, “Nhỡ Triệu Thác Đường muốn hại Hòa thượng vào tù thì sao?”</w:t>
      </w:r>
    </w:p>
    <w:p>
      <w:pPr>
        <w:pStyle w:val="BodyText"/>
      </w:pPr>
      <w:r>
        <w:t xml:space="preserve">Lưu Triệu nói, “Chỉ cần Hòa thượng không làm những loại chuyện đi quá giới hạn như giết người phóng hỏa gian *** cướp bóc, tôi nhất định sẽ nghĩ cách bảo vệ cậu ta!”</w:t>
      </w:r>
    </w:p>
    <w:p>
      <w:pPr>
        <w:pStyle w:val="BodyText"/>
      </w:pPr>
      <w:r>
        <w:t xml:space="preserve">Đầu to nói, “Vận chuyển ma túy thì sao? Xem là loại nào?”</w:t>
      </w:r>
    </w:p>
    <w:p>
      <w:pPr>
        <w:pStyle w:val="BodyText"/>
      </w:pPr>
      <w:r>
        <w:t xml:space="preserve">Lưu Triệu im lặng.</w:t>
      </w:r>
    </w:p>
    <w:p>
      <w:pPr>
        <w:pStyle w:val="BodyText"/>
      </w:pPr>
      <w:r>
        <w:t xml:space="preserve">Đầu to nói, “Điều này có khả năng lắm. Chẳng phải Triệu Thác Đường làm việc này đó sao?”</w:t>
      </w:r>
    </w:p>
    <w:p>
      <w:pPr>
        <w:pStyle w:val="BodyText"/>
      </w:pPr>
      <w:r>
        <w:t xml:space="preserve">Thường Trấn Viễn nhìn Lưu Triệu bằng ánh mắt sáng lóa.</w:t>
      </w:r>
    </w:p>
    <w:p>
      <w:pPr>
        <w:pStyle w:val="BodyText"/>
      </w:pPr>
      <w:r>
        <w:t xml:space="preserve">Lưu Triệu gõ lên mặt bàn, khẽ thở dài, “Nếu là một chút…” Ông ta đứng lên, chắp tay sau lưng đứng một lát, “Nhớ có một đề triết học thế này, phanh tàu điện không ăn, sắp đâm chết năm người, song khi đó phát hiện ra một nhánh rẽ, ở đó chỉ có một người. Lựa chọn đường cũ đâm chết năm người, hay xoay vô-lăng đâm chết một người…”</w:t>
      </w:r>
    </w:p>
    <w:p>
      <w:pPr>
        <w:pStyle w:val="BodyText"/>
      </w:pPr>
      <w:r>
        <w:t xml:space="preserve">Đầu to nói, “Điều này liên quan gì tới chuyện chúng ta đang nói?”</w:t>
      </w:r>
    </w:p>
    <w:p>
      <w:pPr>
        <w:pStyle w:val="BodyText"/>
      </w:pPr>
      <w:r>
        <w:t xml:space="preserve">Thường Trấn Viễn nói, “Ý đội trưởng là Hòa thượng lựa chọn vận chuyển ma túy, có lẽ có thể nằm vùng thành công bắt được Triệu Thác Đường, cứu rất nhiều con nghiện, Hòa thượng chọn không vận chuyển ma túy thì không thể cứu đám nghiện kia.”</w:t>
      </w:r>
    </w:p>
    <w:p>
      <w:pPr>
        <w:pStyle w:val="BodyText"/>
      </w:pPr>
      <w:r>
        <w:t xml:space="preserve">Đầu to nói, “Ồ, ra thế à.”</w:t>
      </w:r>
    </w:p>
    <w:p>
      <w:pPr>
        <w:pStyle w:val="BodyText"/>
      </w:pPr>
      <w:r>
        <w:t xml:space="preserve">Lưu Triệu nói, “Nếu là các cậu thì các cậu sẽ chọn thế nào?”</w:t>
      </w:r>
    </w:p>
    <w:p>
      <w:pPr>
        <w:pStyle w:val="BodyText"/>
      </w:pPr>
      <w:r>
        <w:t xml:space="preserve">Đầu to vò đầu nói, “Em nghĩ đã.”</w:t>
      </w:r>
    </w:p>
    <w:p>
      <w:pPr>
        <w:pStyle w:val="BodyText"/>
      </w:pPr>
      <w:r>
        <w:t xml:space="preserve">Thường Trấn Viễn nói, “Kỳ thật đề này không giống đề triết học kia. Người tài xế kia đối mặt với một đề mục không thể không lựa chọn, nhưng không vận chuyển ma túy không có nghĩa là không thể bắt được Triệu Thác Đường.”</w:t>
      </w:r>
    </w:p>
    <w:p>
      <w:pPr>
        <w:pStyle w:val="BodyText"/>
      </w:pPr>
      <w:r>
        <w:t xml:space="preserve">Lưu Triệu rướn mày.</w:t>
      </w:r>
    </w:p>
    <w:p>
      <w:pPr>
        <w:pStyle w:val="BodyText"/>
      </w:pPr>
      <w:r>
        <w:t xml:space="preserve">Đầu to gật đầu nói, “Chí lý.”</w:t>
      </w:r>
    </w:p>
    <w:p>
      <w:pPr>
        <w:pStyle w:val="BodyText"/>
      </w:pPr>
      <w:r>
        <w:t xml:space="preserve">Lưu Triệu nhìn Thường Trấn Viễn, chậm rãi cười.</w:t>
      </w:r>
    </w:p>
    <w:p>
      <w:pPr>
        <w:pStyle w:val="BodyText"/>
      </w:pPr>
      <w:r>
        <w:t xml:space="preserve">Đầu to nói, “Đây là đáp án chính xác à?”</w:t>
      </w:r>
    </w:p>
    <w:p>
      <w:pPr>
        <w:pStyle w:val="BodyText"/>
      </w:pPr>
      <w:r>
        <w:t xml:space="preserve">Lưu Triệu nói với Thường Trấn Viễn, “Đáp án của cậu khiến tôi rất bất ngờ. Tôi cứ tưởng cậu sẽ không bỏ qua để đạt được mục đích cơ đấy, ít nhất, trước ngày hôm nay thì là như vậy.”</w:t>
      </w:r>
    </w:p>
    <w:p>
      <w:pPr>
        <w:pStyle w:val="BodyText"/>
      </w:pPr>
      <w:r>
        <w:t xml:space="preserve">Thường Trấn Viễn chẳng hề ngạc nhiên với sự thay đổi của mình. Hắn vẫn muốn bắt Triệu Thác Đường, nhưng hắn bắt đầu học cách dùng thân phận của một người cảnh sát để bắt Triệu Thác Đường. Dù sao, mục đích và tâm trạng bắt Triệu Thác Đường của hắn đã biến đổi rồi, vậy nên phương thức đương nhiên cũng điều chỉnh theo.</w:t>
      </w:r>
    </w:p>
    <w:p>
      <w:pPr>
        <w:pStyle w:val="BodyText"/>
      </w:pPr>
      <w:r>
        <w:t xml:space="preserve">“Có lẽ có vài biến cố vô tình đang ngấm ngầm xảy ra à?” Lưu Triệu hỏi dò.</w:t>
      </w:r>
    </w:p>
    <w:p>
      <w:pPr>
        <w:pStyle w:val="BodyText"/>
      </w:pPr>
      <w:r>
        <w:t xml:space="preserve">Thường Trấn Viễn nói, “Thấy bảo trạng thái tâm lý của người ba mươi tuổi và người sáu mươi tuổi không như nhau, điều này chứng tỏ con người đang thay đổi mỗi ngày, chẳng qua mức độ ít nhiều không giống nhau thôi.”</w:t>
      </w:r>
    </w:p>
    <w:p>
      <w:pPr>
        <w:pStyle w:val="BodyText"/>
      </w:pPr>
      <w:r>
        <w:t xml:space="preserve">Lưu Triệu nói, “Tôi hy vọng là chiều hướng tốt.”</w:t>
      </w:r>
    </w:p>
    <w:p>
      <w:pPr>
        <w:pStyle w:val="BodyText"/>
      </w:pPr>
      <w:r>
        <w:t xml:space="preserve">Thường Trấn Viễn nói, “Dù là ai thì cũng sẽ kỳ vọng vậy.”</w:t>
      </w:r>
    </w:p>
    <w:p>
      <w:pPr>
        <w:pStyle w:val="BodyText"/>
      </w:pPr>
      <w:r>
        <w:t xml:space="preserve">Đầu to nói, “Mấy người đang nói gì vậy?”</w:t>
      </w:r>
    </w:p>
    <w:p>
      <w:pPr>
        <w:pStyle w:val="BodyText"/>
      </w:pPr>
      <w:r>
        <w:t xml:space="preserve">Lưu Triệu nói, “Không có gì đâu. Cậu nói xem Mũi trâu có chuyện gì trước đã nhỉ?”</w:t>
      </w:r>
    </w:p>
    <w:p>
      <w:pPr>
        <w:pStyle w:val="BodyText"/>
      </w:pPr>
      <w:r>
        <w:t xml:space="preserve">Sắc mặt Đầu to cứng ngắc, cười khan, “Còn chuyện gì được chứ, cậu chàng nhớ nhà rồi chứ sao.”</w:t>
      </w:r>
    </w:p>
    <w:p>
      <w:pPr>
        <w:pStyle w:val="BodyText"/>
      </w:pPr>
      <w:r>
        <w:t xml:space="preserve">Thường Trấn Viễn đứng dậy ra ngoài. Mấy chuyện buôn dưa lê bán dưa chuột này hắn không có hứng thú.</w:t>
      </w:r>
    </w:p>
    <w:p>
      <w:pPr>
        <w:pStyle w:val="BodyText"/>
      </w:pPr>
      <w:r>
        <w:t xml:space="preserve">Mãi mới tới cuối tuần, Thường Trấn Viễn vốn định tìm Lăng Bác Kim ra ngoài ăn cơm, ai ngờ Vương Thụy chạy lên, không nói một lời mà rúc ở sô-pha, bộ dạng sống dở chết dở. Lăng Bác Kim không thể không ngồi bên cậu ta làm anh Tri Tâm, đến nỗi kế hoạch ra ngoài của Thường Trấn Viễn chưa ra khỏi miệng đã chết từ trong trứng nước.</w:t>
      </w:r>
    </w:p>
    <w:p>
      <w:pPr>
        <w:pStyle w:val="BodyText"/>
      </w:pPr>
      <w:r>
        <w:t xml:space="preserve">“Hay tôi nấu cho ông bát canh đậu xanh nhé?” Lăng Bác Kim nói.</w:t>
      </w:r>
    </w:p>
    <w:p>
      <w:pPr>
        <w:pStyle w:val="BodyText"/>
      </w:pPr>
      <w:r>
        <w:t xml:space="preserve">Vương Thụy không đanh mặt nổi nữa, cười ngồi dậy, “Thôi ạ, bằng tài nấu nướng của ông ấy à. Ông ngồi đấy, để tôi làm.” Cậu ta lại hừng hực chạy vào bếp.</w:t>
      </w:r>
    </w:p>
    <w:p>
      <w:pPr>
        <w:pStyle w:val="BodyText"/>
      </w:pPr>
      <w:r>
        <w:t xml:space="preserve">Cuối cùng, Thường Trấn Viễn và Lăng Bác Kim được ăn một bữa cơm trưa thịnh soạn có thể sánh ngang với tiệc búp-phê.</w:t>
      </w:r>
    </w:p>
    <w:p>
      <w:pPr>
        <w:pStyle w:val="BodyText"/>
      </w:pPr>
      <w:r>
        <w:t xml:space="preserve">Lăng Bác Kim vừa ăn vừa nhìn sắc mặt của Vương Thụy.</w:t>
      </w:r>
    </w:p>
    <w:p>
      <w:pPr>
        <w:pStyle w:val="BodyText"/>
      </w:pPr>
      <w:r>
        <w:t xml:space="preserve">Vương Thụy ăn thoải mái hơn bọn họ.</w:t>
      </w:r>
    </w:p>
    <w:p>
      <w:pPr>
        <w:pStyle w:val="BodyText"/>
      </w:pPr>
      <w:r>
        <w:t xml:space="preserve">Thường Trấn Viễn ăn được nửa chừng thì tới tủ lạnh ngó thử, gần như tất cả đồ ăn đã bị Vương Thụy bày lên bàn rồi.</w:t>
      </w:r>
    </w:p>
    <w:p>
      <w:pPr>
        <w:pStyle w:val="BodyText"/>
      </w:pPr>
      <w:r>
        <w:t xml:space="preserve">Cơm nước xong, Vương Thụy chạy vào phòng Lăng Bác Kim ngủ trưa.</w:t>
      </w:r>
    </w:p>
    <w:p>
      <w:pPr>
        <w:pStyle w:val="BodyText"/>
      </w:pPr>
      <w:r>
        <w:t xml:space="preserve">Lăng Bác Kim nhìn cánh cửa phòng đóng chặt, nói khẽ, “Tâm trạng cậu ấy không tốt.”</w:t>
      </w:r>
    </w:p>
    <w:p>
      <w:pPr>
        <w:pStyle w:val="BodyText"/>
      </w:pPr>
      <w:r>
        <w:t xml:space="preserve">Thường Trấn Viễn cầm khăn lau ra khỏi phòng bếp, “Không sao, dù sao tâm trạng của tôi cũng không tốt.”</w:t>
      </w:r>
    </w:p>
    <w:p>
      <w:pPr>
        <w:pStyle w:val="BodyText"/>
      </w:pPr>
      <w:r>
        <w:t xml:space="preserve">Lăng Bác Kim giành lấy khăn lau trong tay hắn, “Để em dọn ạ.”</w:t>
      </w:r>
    </w:p>
    <w:p>
      <w:pPr>
        <w:pStyle w:val="BodyText"/>
      </w:pPr>
      <w:r>
        <w:t xml:space="preserve">Thường Trấn Viễn không định tranh với cậu.</w:t>
      </w:r>
    </w:p>
    <w:p>
      <w:pPr>
        <w:pStyle w:val="BodyText"/>
      </w:pPr>
      <w:r>
        <w:t xml:space="preserve">Lăng Bác Kim nói, “Vương Thụy định về nhà tìm việc.”</w:t>
      </w:r>
    </w:p>
    <w:p>
      <w:pPr>
        <w:pStyle w:val="BodyText"/>
      </w:pPr>
      <w:r>
        <w:t xml:space="preserve">“Ừ.”</w:t>
      </w:r>
    </w:p>
    <w:p>
      <w:pPr>
        <w:pStyle w:val="BodyText"/>
      </w:pPr>
      <w:r>
        <w:t xml:space="preserve">Lăng Bác Kim nói, “Đợt rồi mẹ em bị rạn lưng.”</w:t>
      </w:r>
    </w:p>
    <w:p>
      <w:pPr>
        <w:pStyle w:val="Compact"/>
      </w:pPr>
      <w:r>
        <w:t xml:space="preserve">Thường Trấn Viễn đang bật ti-vi hơi khựng lại, ra vẻ thờ ơ hỏi, “Cậu cũng định về à?”</w:t>
      </w:r>
      <w:r>
        <w:br w:type="textWrapping"/>
      </w:r>
      <w:r>
        <w:br w:type="textWrapping"/>
      </w:r>
    </w:p>
    <w:p>
      <w:pPr>
        <w:pStyle w:val="Heading2"/>
      </w:pPr>
      <w:bookmarkStart w:id="95" w:name="chương-73-con-dao-bén-ngót"/>
      <w:bookmarkEnd w:id="95"/>
      <w:r>
        <w:t xml:space="preserve">73. Chương 73: Con Dao Bén Ngót</w:t>
      </w:r>
    </w:p>
    <w:p>
      <w:pPr>
        <w:pStyle w:val="Compact"/>
      </w:pPr>
      <w:r>
        <w:br w:type="textWrapping"/>
      </w:r>
      <w:r>
        <w:br w:type="textWrapping"/>
      </w:r>
      <w:r>
        <w:t xml:space="preserve">“Không ạ.” Lăng Bác Kim phủ định gần như không hề do dự, “Em muốn làm cảnh sát, giống như bố em vậy. Mẹ em cũng mong thế.”</w:t>
      </w:r>
    </w:p>
    <w:p>
      <w:pPr>
        <w:pStyle w:val="BodyText"/>
      </w:pPr>
      <w:r>
        <w:t xml:space="preserve">Thường Trấn Viễn thả lỏng ngón tay đang cầm điều khiển từ xa, chậm rãi chuyển tư thế. Trong vài giây ngắn ngủi khi hắn chuẩn bị đặt câu hỏi và Lăng Bác Kim trả lời, cơ thể của hắn cứng ngắc khó tưởng, dù thả lỏng ra rồi vẫn cảm thấy người nhức mỏi.</w:t>
      </w:r>
    </w:p>
    <w:p>
      <w:pPr>
        <w:pStyle w:val="BodyText"/>
      </w:pPr>
      <w:r>
        <w:t xml:space="preserve">Lăng Bác Kim nói, “Em với Vương Thụy ở cùng nơi, sống không gần nhưng dù sao vẫn cùng một thành phố, em nhờ cậu ta chăm sóc mẹ em rồi.”</w:t>
      </w:r>
    </w:p>
    <w:p>
      <w:pPr>
        <w:pStyle w:val="BodyText"/>
      </w:pPr>
      <w:r>
        <w:t xml:space="preserve">Thường Trấn Viễn nói, “Ừ.”</w:t>
      </w:r>
    </w:p>
    <w:p>
      <w:pPr>
        <w:pStyle w:val="BodyText"/>
      </w:pPr>
      <w:r>
        <w:t xml:space="preserve">Đến giờ cơm tối, Đầu to vẫn chưa về.</w:t>
      </w:r>
    </w:p>
    <w:p>
      <w:pPr>
        <w:pStyle w:val="BodyText"/>
      </w:pPr>
      <w:r>
        <w:t xml:space="preserve">Ba người hâm lại đồ ăn lúc trưa ăn tạm.</w:t>
      </w:r>
    </w:p>
    <w:p>
      <w:pPr>
        <w:pStyle w:val="BodyText"/>
      </w:pPr>
      <w:r>
        <w:t xml:space="preserve">Ăn xong, tinh thần của Vương Thụy từ trạng thái phấn khởi chậm rãi ủ dột, ngây ngốc chuyển ghế tới ngồi bên cửa sổ, nhìn quanh quất xuống dưới, chẳng biết là đang ngẩn người hay đang canh gác nữa.</w:t>
      </w:r>
    </w:p>
    <w:p>
      <w:pPr>
        <w:pStyle w:val="BodyText"/>
      </w:pPr>
      <w:r>
        <w:t xml:space="preserve">Thường Trấn Viễn ăn táo vừa được Lăng Bác Kim rửa sạch sẽ, thuận miệng hỏi, “Có cần nói cho cậu ta rằng cửa sổ nhà chúng ta không thấy được con đường Đầu to về không?”</w:t>
      </w:r>
    </w:p>
    <w:p>
      <w:pPr>
        <w:pStyle w:val="BodyText"/>
      </w:pPr>
      <w:r>
        <w:t xml:space="preserve">Vương Thụy cục cựa người.</w:t>
      </w:r>
    </w:p>
    <w:p>
      <w:pPr>
        <w:pStyle w:val="BodyText"/>
      </w:pPr>
      <w:r>
        <w:t xml:space="preserve">Lăng Bác Kim từ trong phòng tìm lấy một miếng giẻ, ném cho Vương Thụy, “Rảnh vậy thì lau cửa sổ đi.”</w:t>
      </w:r>
    </w:p>
    <w:p>
      <w:pPr>
        <w:pStyle w:val="BodyText"/>
      </w:pPr>
      <w:r>
        <w:t xml:space="preserve">Thường Trấn Viễn vốn tưởng rằng Vương Thụy sẽ ném giẻ lau đi, ai ngờ cậu ta lại lau thật.</w:t>
      </w:r>
    </w:p>
    <w:p>
      <w:pPr>
        <w:pStyle w:val="BodyText"/>
      </w:pPr>
      <w:r>
        <w:t xml:space="preserve">Lăng Bác Kim liếc mắt với Thường Trấn Viễn.</w:t>
      </w:r>
    </w:p>
    <w:p>
      <w:pPr>
        <w:pStyle w:val="BodyText"/>
      </w:pPr>
      <w:r>
        <w:t xml:space="preserve">Hai người lên tầng.</w:t>
      </w:r>
    </w:p>
    <w:p>
      <w:pPr>
        <w:pStyle w:val="BodyText"/>
      </w:pPr>
      <w:r>
        <w:t xml:space="preserve">Thường Trấn Viễn nhìn Lăng Bác Kim đóng cửa lại, khoanh tay trước ngực nói, “Chuyện gì?”</w:t>
      </w:r>
    </w:p>
    <w:p>
      <w:pPr>
        <w:pStyle w:val="BodyText"/>
      </w:pPr>
      <w:r>
        <w:t xml:space="preserve">Lăng Bác Kim hỏi dò, “Lúc nãy sư phụ nhắc tới Đầu to, có phải là biết chuyện gì rồi không ạ?”</w:t>
      </w:r>
    </w:p>
    <w:p>
      <w:pPr>
        <w:pStyle w:val="BodyText"/>
      </w:pPr>
      <w:r>
        <w:t xml:space="preserve">Thường Trấn Viễn lùi lại hai bước, ngồi xuống giường, người hơi ngả về sau, hai tay chống giường, nói thản nhiên, “Tôi nên biết cái gì?”</w:t>
      </w:r>
    </w:p>
    <w:p>
      <w:pPr>
        <w:pStyle w:val="BodyText"/>
      </w:pPr>
      <w:r>
        <w:t xml:space="preserve">Lăng Bác Kim cười khổ, “Quả nhiên chẳng giấu được sư phụ chuyện gì.”</w:t>
      </w:r>
    </w:p>
    <w:p>
      <w:pPr>
        <w:pStyle w:val="BodyText"/>
      </w:pPr>
      <w:r>
        <w:t xml:space="preserve">Thường Trấn Viễn nhìn cậu, trong lòng hy vọng cậu tiếp tục nói chuyện này. Đời trước trôi qua vội vàng quá, nhất là khoảnh khắc thổ lộ, tới nỗi chưa kịp hiểu quan điểm của Từ Tắc Thừa đối với quan hệ đồng tính. Vì vậy hắn rất hy vọng có thể nghe được đáp án từ miệng Lăng Bác Kim, cũng xem như là đền bù cho tiếc nuối của đời trước đi.</w:t>
      </w:r>
    </w:p>
    <w:p>
      <w:pPr>
        <w:pStyle w:val="BodyText"/>
      </w:pPr>
      <w:r>
        <w:t xml:space="preserve">Lăng Bác Kim thấy sắc mặt Thường Trấn Viễn ngưng trọng, dè dặt mở miệng, “Sư phụ không vui à?”</w:t>
      </w:r>
    </w:p>
    <w:p>
      <w:pPr>
        <w:pStyle w:val="BodyText"/>
      </w:pPr>
      <w:r>
        <w:t xml:space="preserve">Thường Trấn Viễn nói, “Chuyện nhà người ta, tôi không vui gì chứ. Cậu thì sao? Vương Thụy là bạn của cậu, diễn biến tâm lý của cậu hẳn phải hơn tôi nhỉ?”</w:t>
      </w:r>
    </w:p>
    <w:p>
      <w:pPr>
        <w:pStyle w:val="BodyText"/>
      </w:pPr>
      <w:r>
        <w:t xml:space="preserve">Lăng Bác Kim nói, “Kinh ngạc thì có, nhưng chuyện tình cảm chẳng phải giống nhau cả sao. Thích là thích thôi.” Hai tên đàn ông công nhiên thảo luận chuyện tình cảm của hai tên đàn ông khác khiến cậu thấy hơi xấu hổ, vì vậy cậu nhanh chóng ngừng chủ đề này.</w:t>
      </w:r>
    </w:p>
    <w:p>
      <w:pPr>
        <w:pStyle w:val="BodyText"/>
      </w:pPr>
      <w:r>
        <w:t xml:space="preserve">Thường Trấn Viễn nói, “Nếu cậu gặp phải thì sao?”</w:t>
      </w:r>
    </w:p>
    <w:p>
      <w:pPr>
        <w:pStyle w:val="BodyText"/>
      </w:pPr>
      <w:r>
        <w:t xml:space="preserve">Lăng Bác Kim ngẩn ra, sự xấu hổ trong con ngươi dần lui đi, hóa thành vẻ săm soi khó nói tỏ tường.</w:t>
      </w:r>
    </w:p>
    <w:p>
      <w:pPr>
        <w:pStyle w:val="BodyText"/>
      </w:pPr>
      <w:r>
        <w:t xml:space="preserve">Thường Trấn Viễn nói, “Nói thật tôi vẫn luôn tò mò một chuyện.”</w:t>
      </w:r>
    </w:p>
    <w:p>
      <w:pPr>
        <w:pStyle w:val="BodyText"/>
      </w:pPr>
      <w:r>
        <w:t xml:space="preserve">“Gì ạ?”</w:t>
      </w:r>
    </w:p>
    <w:p>
      <w:pPr>
        <w:pStyle w:val="BodyText"/>
      </w:pPr>
      <w:r>
        <w:t xml:space="preserve">“Nếu Triệu Thác Đường thích đàn ông, cậu có thể…” Thường Trấn Viễn nhướn mày ám chỉ.</w:t>
      </w:r>
    </w:p>
    <w:p>
      <w:pPr>
        <w:pStyle w:val="BodyText"/>
      </w:pPr>
      <w:r>
        <w:t xml:space="preserve">Mặt Lăng Bác Kim xoạch cái đỏ lên. Trong trường cảnh sát toàn là con trai, cậu trông không tệ, vì vậy không phải chưa có ai từng đùa như vậy, nhưng chỉ là đùa thôi, tới giờ chưa từng có người dùng giọng điệu thản nhiên và đứng đắn hỏi cậu vấn đề này như Thường Trấn Viễn.</w:t>
      </w:r>
    </w:p>
    <w:p>
      <w:pPr>
        <w:pStyle w:val="BodyText"/>
      </w:pPr>
      <w:r>
        <w:t xml:space="preserve">“Có hay không?” Đối mặt với sự ngượng ngùng lúng túng của cậu, Thường Trấn Viễn hoàn toàn không định buông tha.</w:t>
      </w:r>
    </w:p>
    <w:p>
      <w:pPr>
        <w:pStyle w:val="BodyText"/>
      </w:pPr>
      <w:r>
        <w:t xml:space="preserve">Lăng Bác Kim nói, “Chắc, không đâu nhỉ.” Vì sao lại nói chắc? Lăng Bác Kim thiếu điều bị bản thân làm cho tức ngất đi, rõ ràng phải nói chắc chắn là không chứ!</w:t>
      </w:r>
    </w:p>
    <w:p>
      <w:pPr>
        <w:pStyle w:val="BodyText"/>
      </w:pPr>
      <w:r>
        <w:t xml:space="preserve">Thường Trấn Viễn nói, “Dù chỉ cần một lần liền có thể đưa gã ra công lý?”</w:t>
      </w:r>
    </w:p>
    <w:p>
      <w:pPr>
        <w:pStyle w:val="BodyText"/>
      </w:pPr>
      <w:r>
        <w:t xml:space="preserve">Lăng Bác Kim trông thấy vẻ trêu chọc trong mắt hắn, rốt cuộc tìm được lối thoát cho sự xấu hổ vô biên, bình tĩnh lại, “Triệu Thác Đường không dễ đối phó vậy đâu.”</w:t>
      </w:r>
    </w:p>
    <w:p>
      <w:pPr>
        <w:pStyle w:val="BodyText"/>
      </w:pPr>
      <w:r>
        <w:t xml:space="preserve">“Vậy sao.” Thường Trấn Viễn nói lợt lạt, trong lòng không thoải mái cho lắm.</w:t>
      </w:r>
    </w:p>
    <w:p>
      <w:pPr>
        <w:pStyle w:val="BodyText"/>
      </w:pPr>
      <w:r>
        <w:t xml:space="preserve">Dù sau khi thoát khỏi thân phận của Trang Tranh, hắn dần có thể nhìn Triệu Thác Đường bằng góc độ khác, nhưng địch ý trong lòng chưa hề tiêu tan hoàn toàn, hoặc là nói, thỉnh thoảng hắn sẽ phân liệt ra hai người. Một người là cảnh sát, bình tĩnh đối đãi với Triệu Thác Đường và Trang Tranh, một người là Trang Tranh, căm thù Triệu Thác Đường, bao gồm tất cả những gì của gã. Vì vậy, sẽ xảy xa việc hắn bình tĩnh khách quan đánh giá hai người xong, sau đó đắc ý hoặc phẫn nộ về kết quả.</w:t>
      </w:r>
    </w:p>
    <w:p>
      <w:pPr>
        <w:pStyle w:val="BodyText"/>
      </w:pPr>
      <w:r>
        <w:t xml:space="preserve">Giống như bây giờ vậy.</w:t>
      </w:r>
    </w:p>
    <w:p>
      <w:pPr>
        <w:pStyle w:val="BodyText"/>
      </w:pPr>
      <w:r>
        <w:t xml:space="preserve">Hắn công nhận Triệu Thác Đường không dễ đối phó, nhưng nếu như vậy, Trang Tranh bị đơn giản bắn chết là thế nào đây?</w:t>
      </w:r>
    </w:p>
    <w:p>
      <w:pPr>
        <w:pStyle w:val="BodyText"/>
      </w:pPr>
      <w:r>
        <w:t xml:space="preserve">Lật thuyền trong mương?</w:t>
      </w:r>
    </w:p>
    <w:p>
      <w:pPr>
        <w:pStyle w:val="BodyText"/>
      </w:pPr>
      <w:r>
        <w:t xml:space="preserve">Hay là Triệu Thác Đường cao tay hơn?</w:t>
      </w:r>
    </w:p>
    <w:p>
      <w:pPr>
        <w:pStyle w:val="BodyText"/>
      </w:pPr>
      <w:r>
        <w:t xml:space="preserve">“Kỳ thật muốn giết Triệu Thác Đường chẳng khó gì, nhưng muốn lấy được chứng cứ thì quá khó.” Lăng Bác Kim thở dài, “Trước kia gìn giữ chính nghĩa bằng nắm đấm, giờ thì bằng mưu kế. Cảnh sát và tội phạm nói chung là đang dùng các kiểu phương pháp đấu trí đấu dũng.”</w:t>
      </w:r>
    </w:p>
    <w:p>
      <w:pPr>
        <w:pStyle w:val="BodyText"/>
      </w:pPr>
      <w:r>
        <w:t xml:space="preserve">Cậu không hề biết một câu cảm thán bâng quơ của mình đã lấy lòng Thường Trấn Viễn.</w:t>
      </w:r>
    </w:p>
    <w:p>
      <w:pPr>
        <w:pStyle w:val="BodyText"/>
      </w:pPr>
      <w:r>
        <w:t xml:space="preserve">Thường Trấn Viễn cười nói, “Cậu đi giết gã, tôi canh chừng cho cậu, làm nhân chứng vắng mặt cho cậu.”</w:t>
      </w:r>
    </w:p>
    <w:p>
      <w:pPr>
        <w:pStyle w:val="BodyText"/>
      </w:pPr>
      <w:r>
        <w:t xml:space="preserve">Lăng Bác Kim nói, “Nếu thật sự có thể ngăn chặn tội ác thì em bằng lòng đánh liều một lần. Tiếc rằng, Triệu Thác Đường là thủ phạm, nhưng không phải ngọn nguồn. Trừ được gã rồi, sẽ có Trương Thác Đường Từ Thác Đường xuất hiện, điều quan trọng nhất là phải nhổ tận gốc mạng lưới của chúng!” Nói tới đây, ánh mắt cậu sáng chói lòa.</w:t>
      </w:r>
    </w:p>
    <w:p>
      <w:pPr>
        <w:pStyle w:val="BodyText"/>
      </w:pPr>
      <w:r>
        <w:t xml:space="preserve">Cửa bị gõ hai tiếng.</w:t>
      </w:r>
    </w:p>
    <w:p>
      <w:pPr>
        <w:pStyle w:val="BodyText"/>
      </w:pPr>
      <w:r>
        <w:t xml:space="preserve">Lăng Bác Kim trở tay mở cửa.</w:t>
      </w:r>
    </w:p>
    <w:p>
      <w:pPr>
        <w:pStyle w:val="BodyText"/>
      </w:pPr>
      <w:r>
        <w:t xml:space="preserve">Vương Thụy tựa lên cửa, nhìn Lăng Bác Kim bằng ánh mắt khó dò ý tứ.</w:t>
      </w:r>
    </w:p>
    <w:p>
      <w:pPr>
        <w:pStyle w:val="BodyText"/>
      </w:pPr>
      <w:r>
        <w:t xml:space="preserve">Lăng Bác Kim nói, “Muốn ăn cơm tối à?”</w:t>
      </w:r>
    </w:p>
    <w:p>
      <w:pPr>
        <w:pStyle w:val="BodyText"/>
      </w:pPr>
      <w:r>
        <w:t xml:space="preserve">Vương Thụy nói, “Tôi phải về đây, thu dọn đồ đạc.”</w:t>
      </w:r>
    </w:p>
    <w:p>
      <w:pPr>
        <w:pStyle w:val="BodyText"/>
      </w:pPr>
      <w:r>
        <w:t xml:space="preserve">Lăng Bác Kim nói, “Chẳng phải ông bảo sếp là ở một tháng mới đi à?”</w:t>
      </w:r>
    </w:p>
    <w:p>
      <w:pPr>
        <w:pStyle w:val="BodyText"/>
      </w:pPr>
      <w:r>
        <w:t xml:space="preserve">“Ừ.” Vương Thụy nói, “Thu dọn trước cũng tốt.”</w:t>
      </w:r>
    </w:p>
    <w:p>
      <w:pPr>
        <w:pStyle w:val="BodyText"/>
      </w:pPr>
      <w:r>
        <w:t xml:space="preserve">Lăng Bác Kim nói, “Tôi thấy tháng này ông cứ nghỉ đi thì hơn.” Làm cảnh sát hình sự, chẳng ai biết ngày mai sẽ ra sao. Với trạng thái tinh thần lúc này của Vương Thụy, tuyệt đối không thích hợp tiếp tục ở lại đội cảnh sát.</w:t>
      </w:r>
    </w:p>
    <w:p>
      <w:pPr>
        <w:pStyle w:val="BodyText"/>
      </w:pPr>
      <w:r>
        <w:t xml:space="preserve">Nhưng Vương Thụy phản đối việc này rất gay gắt, giống như một đốm lửa nhỏ châm lên pháo, cậu ta nổi cáu cái xoạch, “Làm thêm tháng nữa thì làm sao?!”</w:t>
      </w:r>
    </w:p>
    <w:p>
      <w:pPr>
        <w:pStyle w:val="BodyText"/>
      </w:pPr>
      <w:r>
        <w:t xml:space="preserve">Lăng Bác Kim nói, “Chẳng phải ông nhiều đồ đạc sao? Tôi muốn ông thu dọn cho kỹ càng thôi mà.”</w:t>
      </w:r>
    </w:p>
    <w:p>
      <w:pPr>
        <w:pStyle w:val="BodyText"/>
      </w:pPr>
      <w:r>
        <w:t xml:space="preserve">Vương Thụy nhìn Thường Trấn Viễn, đột nhiên sầm mặt, “Ông coi thường tôi phải không?”</w:t>
      </w:r>
    </w:p>
    <w:p>
      <w:pPr>
        <w:pStyle w:val="BodyText"/>
      </w:pPr>
      <w:r>
        <w:t xml:space="preserve">Lăng Bác Kim ngớ ra, “Gì cơ?”</w:t>
      </w:r>
    </w:p>
    <w:p>
      <w:pPr>
        <w:pStyle w:val="BodyText"/>
      </w:pPr>
      <w:r>
        <w:t xml:space="preserve">“Thích đàn ông thì sao? Thì sao hả?! Tôi thích đấy! Ông có cần phải vụng trộm đóng cửa nói này nói nọ không?” Ánh mắt Vương Thụy giống dao găm, đâm từng nhát vào Lăng Bác Kim.</w:t>
      </w:r>
    </w:p>
    <w:p>
      <w:pPr>
        <w:pStyle w:val="BodyText"/>
      </w:pPr>
      <w:r>
        <w:t xml:space="preserve">Lăng Bác Kim nhíu mày nói, “Ông nghĩ nhiều rồi.”</w:t>
      </w:r>
    </w:p>
    <w:p>
      <w:pPr>
        <w:pStyle w:val="BodyText"/>
      </w:pPr>
      <w:r>
        <w:t xml:space="preserve">Vương Thụy chỉ vào Thường Trấn Viễn, “Ông dám nói anh ta không biết không?”</w:t>
      </w:r>
    </w:p>
    <w:p>
      <w:pPr>
        <w:pStyle w:val="BodyText"/>
      </w:pPr>
      <w:r>
        <w:t xml:space="preserve">Bốp.</w:t>
      </w:r>
    </w:p>
    <w:p>
      <w:pPr>
        <w:pStyle w:val="BodyText"/>
      </w:pPr>
      <w:r>
        <w:t xml:space="preserve">Thường Trấn Viễn vỗ mạnh lên mu bàn tay của Vương Thụy, nói lạnh lùng, “Cậu chỉ vào ai vậy?”</w:t>
      </w:r>
    </w:p>
    <w:p>
      <w:pPr>
        <w:pStyle w:val="BodyText"/>
      </w:pPr>
      <w:r>
        <w:t xml:space="preserve">Vương Thụy ngạo mạn ngẩng cổ lên, “Tôi chỉ vào anh thì sao nào?”</w:t>
      </w:r>
    </w:p>
    <w:p>
      <w:pPr>
        <w:pStyle w:val="BodyText"/>
      </w:pPr>
      <w:r>
        <w:t xml:space="preserve">Thường Trấn Viễn nói, “Thích đàn ông chẳng làm sao, nhưng chưa thấy ai thích mà nảy ra cái tính hèn nhát như cậu.” Hắn nói chậm từng chữ, “Thất tình là phải.”</w:t>
      </w:r>
    </w:p>
    <w:p>
      <w:pPr>
        <w:pStyle w:val="BodyText"/>
      </w:pPr>
      <w:r>
        <w:t xml:space="preserve">Bốn chữ này giống như một chiếc chìa khóa, vặn mở tất cả những cảm xúc u ám không thể nói ra không thể trút bỏ đè nén ở khoang ngực của Vương Thụy. Cậu ta thình lình nhảy chồm về phía Thường Trấn Viễn, “Anh nói cái gì?!”</w:t>
      </w:r>
    </w:p>
    <w:p>
      <w:pPr>
        <w:pStyle w:val="BodyText"/>
      </w:pPr>
      <w:r>
        <w:t xml:space="preserve">Lăng Bác Kim lanh lẹ chặn giữa hai người, ôm chặt lấy cậu ta, “Được rồi, Vương Thụy! Ông vừa vừa phai phải thôi!”</w:t>
      </w:r>
    </w:p>
    <w:p>
      <w:pPr>
        <w:pStyle w:val="BodyText"/>
      </w:pPr>
      <w:r>
        <w:t xml:space="preserve">Ánh mắt Vương Thụy đỏ ngầu, hung dữ nhìn Thường Trấn Viễn, gào đứt hơi khản tiếng, “Anh giỏi thì nói lại coi, nói lại coi.”</w:t>
      </w:r>
    </w:p>
    <w:p>
      <w:pPr>
        <w:pStyle w:val="BodyText"/>
      </w:pPr>
      <w:r>
        <w:t xml:space="preserve">Thường Trấn Viễn hờ hững nhìn, chậm rãi chỉnh lại quần áo, ngồi lại trên giường, xem màn biểu diễn của cậu ta như xem xiếc khỉ.</w:t>
      </w:r>
    </w:p>
    <w:p>
      <w:pPr>
        <w:pStyle w:val="BodyText"/>
      </w:pPr>
      <w:r>
        <w:t xml:space="preserve">Ánh mắt của hắn giống như một gáo nước lạnh buốt, mạnh mẽ đông tỉnh Vương Thụy khỏi cơn cuồng loạn, lại cũng giống như một tấm gương nhẵn thín rõ nét, để cậu ta trông thấy hình ảnh phản chiếu thảm hại của mình một cách rõ ràng.</w:t>
      </w:r>
    </w:p>
    <w:p>
      <w:pPr>
        <w:pStyle w:val="BodyText"/>
      </w:pPr>
      <w:r>
        <w:t xml:space="preserve">Lăng Bác Kim phát hiện Vương Thụy ngừng giãy, cuống quýt kéo cậu ta ra khỏi phòng, sau đó đóng cửa lại, “Bình tĩnh rồi chứ?”</w:t>
      </w:r>
    </w:p>
    <w:p>
      <w:pPr>
        <w:pStyle w:val="BodyText"/>
      </w:pPr>
      <w:r>
        <w:t xml:space="preserve">Vương Thụy thở hộc một hơi, tựa vào lan can không nói gì.</w:t>
      </w:r>
    </w:p>
    <w:p>
      <w:pPr>
        <w:pStyle w:val="BodyText"/>
      </w:pPr>
      <w:r>
        <w:t xml:space="preserve">Lăng Bác Kim nói, “Xả ra cũng tốt. Nghẹn hại người.”</w:t>
      </w:r>
    </w:p>
    <w:p>
      <w:pPr>
        <w:pStyle w:val="BodyText"/>
      </w:pPr>
      <w:r>
        <w:t xml:space="preserve">Vương Thụy cúi đầu nhìn chân mình, mãi lâu sau mới nói, “Ông thấy, tôi có nên nói ra không?”</w:t>
      </w:r>
    </w:p>
    <w:p>
      <w:pPr>
        <w:pStyle w:val="BodyText"/>
      </w:pPr>
      <w:r>
        <w:t xml:space="preserve">Lăng Bác Kim nói, “Cái đó tùy ông.”</w:t>
      </w:r>
    </w:p>
    <w:p>
      <w:pPr>
        <w:pStyle w:val="BodyText"/>
      </w:pPr>
      <w:r>
        <w:t xml:space="preserve">Vương Thụy nói, “Tôi muốn nói, nhưng sợ nói rồi thì chẳng còn sư phụ nữa.”</w:t>
      </w:r>
    </w:p>
    <w:p>
      <w:pPr>
        <w:pStyle w:val="BodyText"/>
      </w:pPr>
      <w:r>
        <w:t xml:space="preserve">Cửa cạch cái mở ra.</w:t>
      </w:r>
    </w:p>
    <w:p>
      <w:pPr>
        <w:pStyle w:val="BodyText"/>
      </w:pPr>
      <w:r>
        <w:t xml:space="preserve">Lăng Bác Kim vô thức đứng thẳng người, hòng có thể xông lên chắn giữa hai người họ nếu xảy ra xung đột lần nữa.</w:t>
      </w:r>
    </w:p>
    <w:p>
      <w:pPr>
        <w:pStyle w:val="BodyText"/>
      </w:pPr>
      <w:r>
        <w:t xml:space="preserve">“Mục đích nói là gì?” Thường Trấn Viễn nói.</w:t>
      </w:r>
    </w:p>
    <w:p>
      <w:pPr>
        <w:pStyle w:val="BodyText"/>
      </w:pPr>
      <w:r>
        <w:t xml:space="preserve">Vương Thụy lạnh tanh nhìn hắn, không lên tiếng.</w:t>
      </w:r>
    </w:p>
    <w:p>
      <w:pPr>
        <w:pStyle w:val="BodyText"/>
      </w:pPr>
      <w:r>
        <w:t xml:space="preserve">“Nếu để không còn tiếc nuối, vậy thì nói.” Thường Trấn Viễn nói, “Bước khỏi thôn này tiệm chẳng còn. Nếu vì muốn một kết thúc hoàn hảo, vậy cậu nên hỏi bản thân coi, khả năng thành công lớn cỡ nào.”</w:t>
      </w:r>
    </w:p>
    <w:p>
      <w:pPr>
        <w:pStyle w:val="BodyText"/>
      </w:pPr>
      <w:r>
        <w:t xml:space="preserve">Sắc mặt Vương Thụy xám ngắt.</w:t>
      </w:r>
    </w:p>
    <w:p>
      <w:pPr>
        <w:pStyle w:val="BodyText"/>
      </w:pPr>
      <w:r>
        <w:t xml:space="preserve">Thường Trấn Viễn nói, “Vì vậy, cậu chọn rời đi. Kết quả lòng cậu đã rõ lắm rồi, không phải sao?”</w:t>
      </w:r>
    </w:p>
    <w:p>
      <w:pPr>
        <w:pStyle w:val="BodyText"/>
      </w:pPr>
      <w:r>
        <w:t xml:space="preserve">Vương Thụy chậm rãi gục đầu xuống.</w:t>
      </w:r>
    </w:p>
    <w:p>
      <w:pPr>
        <w:pStyle w:val="BodyText"/>
      </w:pPr>
      <w:r>
        <w:t xml:space="preserve">Đúng vậy, rõ lắm, luôn rõ lắm, biết rõ bản thân trong mắt sư phụ chỉ là đứa đồ đệ, một đứa đồ đệ hơi phản nghịch hơi bộp chộp nhưng nấu nướng khéo léo. Người có thể khiến ánh mắt sư phụ sáng lên chưa bao giờ là mình, mà là Trân Trân ở tiệm Bánh Quẩy Giòn. Chỉ cần nhắc tới cô ta, dù chỉ là một câu một chữ thôi, sư phụ cũng sẽ vui vẻ thật lâu.</w:t>
      </w:r>
    </w:p>
    <w:p>
      <w:pPr>
        <w:pStyle w:val="BodyText"/>
      </w:pPr>
      <w:r>
        <w:t xml:space="preserve">Trận chiến này cậu ta không có một chỗ đặt chân.</w:t>
      </w:r>
    </w:p>
    <w:p>
      <w:pPr>
        <w:pStyle w:val="BodyText"/>
      </w:pPr>
      <w:r>
        <w:t xml:space="preserve">Vì vậy, cậu ta chỉ đành làm tên lính đào ngũ.</w:t>
      </w:r>
    </w:p>
    <w:p>
      <w:pPr>
        <w:pStyle w:val="BodyText"/>
      </w:pPr>
      <w:r>
        <w:t xml:space="preserve">Cành cạch.</w:t>
      </w:r>
    </w:p>
    <w:p>
      <w:pPr>
        <w:pStyle w:val="BodyText"/>
      </w:pPr>
      <w:r>
        <w:t xml:space="preserve">Cửa chính nhẹ nhàng đóng lại.</w:t>
      </w:r>
    </w:p>
    <w:p>
      <w:pPr>
        <w:pStyle w:val="BodyText"/>
      </w:pPr>
      <w:r>
        <w:t xml:space="preserve">Lăng Bác Kim nhìn sang Thường Trấn Viễn, “Cảm ơn.” Có mấy lời giống như một cuộc phẫu thuật ngoại khoa, lúc ấy khiến người ta đau không muốn sống, nhưng sẽ giúp vết thương mau chóng lành lại.</w:t>
      </w:r>
    </w:p>
    <w:p>
      <w:pPr>
        <w:pStyle w:val="Compact"/>
      </w:pPr>
      <w:r>
        <w:t xml:space="preserve">“Tôi không vì cậu ta.” Thường Trấn Viễn bỏ lại một câu ậm ờ rồi quay người vào phòng.</w:t>
      </w:r>
      <w:r>
        <w:br w:type="textWrapping"/>
      </w:r>
      <w:r>
        <w:br w:type="textWrapping"/>
      </w:r>
    </w:p>
    <w:p>
      <w:pPr>
        <w:pStyle w:val="Heading2"/>
      </w:pPr>
      <w:bookmarkStart w:id="96" w:name="chương-74-tin-nhắn-bất-ngờ"/>
      <w:bookmarkEnd w:id="96"/>
      <w:r>
        <w:t xml:space="preserve">74. Chương 74: Tin Nhắn Bất Ngờ</w:t>
      </w:r>
    </w:p>
    <w:p>
      <w:pPr>
        <w:pStyle w:val="Compact"/>
      </w:pPr>
      <w:r>
        <w:br w:type="textWrapping"/>
      </w:r>
      <w:r>
        <w:br w:type="textWrapping"/>
      </w:r>
      <w:r>
        <w:t xml:space="preserve">Thứ Hai đi làm, văn phòng tràn ngập không khí căng thẳng.</w:t>
      </w:r>
    </w:p>
    <w:p>
      <w:pPr>
        <w:pStyle w:val="BodyText"/>
      </w:pPr>
      <w:r>
        <w:t xml:space="preserve">Thứ Năm này chính là ngày Triệu Thác Đường bảo Lăng Bác Kim dành thời gian ra. Tuy bảo trước đó bọn họ phân tích tới lui đều cảm thấy khả năng Triệu Thác Đường chơi bài ngửa không lớn, nhưng đây dù sao cũng chỉ là phân tích một phía của bọn họ, cụ thể ra sao vẫn chưa rõ ràng.</w:t>
      </w:r>
    </w:p>
    <w:p>
      <w:pPr>
        <w:pStyle w:val="BodyText"/>
      </w:pPr>
      <w:r>
        <w:t xml:space="preserve">Lưu Triệu và Đầu to nhất trí rằng Lăng Bác Kim nên tiếp tục giữ liên lạc với Thành Vân Mạt, vậy nên hai ngày này Lăng Bác Kim hễ rảnh là sẽ tới tiệm trà Lão Từ, tặng bánh biếc để lôi kéo quan hệ.</w:t>
      </w:r>
    </w:p>
    <w:p>
      <w:pPr>
        <w:pStyle w:val="BodyText"/>
      </w:pPr>
      <w:r>
        <w:t xml:space="preserve">Thường Trấn Viễn có thái độ thờ ơ với tất thảy những chuyện này. Trước kia hắn nôn nóng báo thù, lộ hết nanh vuốt, kỳ thật rất trái ngược với thái độ hành xử bình thường của hắn, quan sát hoàn cảnh chờ thời hành động đâu ra đấy như bây giờ mới là phương pháp làm việc của hắn xưa nay.</w:t>
      </w:r>
    </w:p>
    <w:p>
      <w:pPr>
        <w:pStyle w:val="BodyText"/>
      </w:pPr>
      <w:r>
        <w:t xml:space="preserve">Bị môi trường văn phòng ảnh hưởng, Vương Thụy tuy tâm trạng cực kém, song cũng gắng gượng lên dây cót, tập trung vào công việc. Người biết cậu ta thôi việc không nhiều, Gậy trúc Cá nhỏ đều không nhìn được manh mối gì.</w:t>
      </w:r>
    </w:p>
    <w:p>
      <w:pPr>
        <w:pStyle w:val="BodyText"/>
      </w:pPr>
      <w:r>
        <w:t xml:space="preserve">Buổi chiều thứ Năm, người đội phòng chống ma túy bị nhốt lại họp.</w:t>
      </w:r>
    </w:p>
    <w:p>
      <w:pPr>
        <w:pStyle w:val="BodyText"/>
      </w:pPr>
      <w:r>
        <w:t xml:space="preserve">Đội cảnh sát hình sự như thường lệ cần làm gì thì làm nấy.</w:t>
      </w:r>
    </w:p>
    <w:p>
      <w:pPr>
        <w:pStyle w:val="BodyText"/>
      </w:pPr>
      <w:r>
        <w:t xml:space="preserve">Tới xẩm tối, Lăng Bác Kim không khống chế được con mắt nữa rồi, chốc chốc lại nhìn di động.</w:t>
      </w:r>
    </w:p>
    <w:p>
      <w:pPr>
        <w:pStyle w:val="BodyText"/>
      </w:pPr>
      <w:r>
        <w:t xml:space="preserve">Lưu Triệu mua cho cậu hộp kẹo bạc hà, “Lúc căng thẳng thì ăn một viên, sảng khoái tinh thần tập trung trí tuệ, mà cũng có chuyện để làm.”</w:t>
      </w:r>
    </w:p>
    <w:p>
      <w:pPr>
        <w:pStyle w:val="BodyText"/>
      </w:pPr>
      <w:r>
        <w:t xml:space="preserve">Lăng Bác Kim ăn một viên, trái tim vẫn dồn dập như cũ. Cậu nhìn mấy người đồng sự, cuối cùng ánh mắt rơi vào Thường Trấn Viễn. Vào lúc này, cậu rất hy vọng người sư phụ rất giống bố ở khía cạnh nào đó có thể tiếp cho mình sức mạnh để bình tĩnh lại.</w:t>
      </w:r>
    </w:p>
    <w:p>
      <w:pPr>
        <w:pStyle w:val="BodyText"/>
      </w:pPr>
      <w:r>
        <w:t xml:space="preserve">Cảm giác được tầm nhìn chăm chú của cậu, Thường Trấn Viễn quay sang, “Có muốn tới phòng bóng bàn làm ván không?”</w:t>
      </w:r>
    </w:p>
    <w:p>
      <w:pPr>
        <w:pStyle w:val="BodyText"/>
      </w:pPr>
      <w:r>
        <w:t xml:space="preserve">Thứ gọi là phòng bóng bàn thật ra chỉ là một gian phòng bỏ không bày thêm cái bàn bóng bàn. Người chơi không nhiều, cùng lắm là giờ nghỉ trưa tới thư giãn một lúc. Đội cảnh sát hình sự phần đông là người bận rội, vậy nên rất ít khi tới. Lăng Bác Kim trước hôm nay hoàn toàn không biết có một chỗ như này.</w:t>
      </w:r>
    </w:p>
    <w:p>
      <w:pPr>
        <w:pStyle w:val="BodyText"/>
      </w:pPr>
      <w:r>
        <w:t xml:space="preserve">Thường Trấn Viễn dùng tay lau bàn, sau đó ném bóng cho Lăng Bác Kim, “Thua thì hít đất mười cái.”</w:t>
      </w:r>
    </w:p>
    <w:p>
      <w:pPr>
        <w:pStyle w:val="BodyText"/>
      </w:pPr>
      <w:r>
        <w:t xml:space="preserve">Lăng Bác Kim ngạc nhiên nhìn Thường Trấn Viễn. Cậu tưởng vào ngày thế này, hắn sẽ khuyên cậu giữ sức cơ.</w:t>
      </w:r>
    </w:p>
    <w:p>
      <w:pPr>
        <w:pStyle w:val="BodyText"/>
      </w:pPr>
      <w:r>
        <w:t xml:space="preserve">Thường Trấn Viễn không giải thích, “Tới đi.”</w:t>
      </w:r>
    </w:p>
    <w:p>
      <w:pPr>
        <w:pStyle w:val="BodyText"/>
      </w:pPr>
      <w:r>
        <w:t xml:space="preserve">Khi Thường Trấn Viễn vẫn còn là Trang Tranh, thích chơi rất nhiều môn thể dục thể thao, ví dụ như leo núi, bơi lội, bóng dội tường… cơ bản toàn là chơi một mình, bóng bàn chỉ có thể bảo là biết chứ chắc chắn không gọi là giỏi được. Nhưng Lăng Bác Kim ở trường thích chơi bóng rổ bóng đá, cũng hiếm khi chơi bóng bàn. Vì vậy chẳng mấy lâu sau khi bắt đầu, hai người về cơ bản đã biết thực lực của đối phương —— ngang sức ngang tài.</w:t>
      </w:r>
    </w:p>
    <w:p>
      <w:pPr>
        <w:pStyle w:val="BodyText"/>
      </w:pPr>
      <w:r>
        <w:t xml:space="preserve">Trận đấu có đặt cược luôn dễ dàng khiến người ta quên đi phiền não, ít nhất là vào lúc toàn tâm toàn ý tập trung chiến đấu.</w:t>
      </w:r>
    </w:p>
    <w:p>
      <w:pPr>
        <w:pStyle w:val="BodyText"/>
      </w:pPr>
      <w:r>
        <w:t xml:space="preserve">Một ván chấm dứt, Thường Trấn Viễn thắng hiểm 27:25. Thường Trấn Viễn quăng vợt lên bàn, “Cậu thua rồi.”</w:t>
      </w:r>
    </w:p>
    <w:p>
      <w:pPr>
        <w:pStyle w:val="BodyText"/>
      </w:pPr>
      <w:r>
        <w:t xml:space="preserve">Lăng Bác Kim cười nói, “Gừng càng già càng cay.”</w:t>
      </w:r>
    </w:p>
    <w:p>
      <w:pPr>
        <w:pStyle w:val="BodyText"/>
      </w:pPr>
      <w:r>
        <w:t xml:space="preserve">“Tôi già lắm à?” Thường Trấn Viễn kéo áo lên lau mồ hôi trên trán.</w:t>
      </w:r>
    </w:p>
    <w:p>
      <w:pPr>
        <w:pStyle w:val="BodyText"/>
      </w:pPr>
      <w:r>
        <w:t xml:space="preserve">Lăng Bác Kim nói, “Là em non quá.”</w:t>
      </w:r>
    </w:p>
    <w:p>
      <w:pPr>
        <w:pStyle w:val="BodyText"/>
      </w:pPr>
      <w:r>
        <w:t xml:space="preserve">“Nghe như đang tự sướng vậy.” Thường Trấn Viễn đi tới trước mặt cậu, kiễng chân ngồi lên bàn bóng bàn, “Làm đi.”</w:t>
      </w:r>
    </w:p>
    <w:p>
      <w:pPr>
        <w:pStyle w:val="BodyText"/>
      </w:pPr>
      <w:r>
        <w:t xml:space="preserve">Lăng Bác Kim ngẩn ra, “Phải làm thật ạ?”</w:t>
      </w:r>
    </w:p>
    <w:p>
      <w:pPr>
        <w:pStyle w:val="BodyText"/>
      </w:pPr>
      <w:r>
        <w:t xml:space="preserve">Thường Trấn Viễn liếc cậu, “Cậu định lật kèo à?”</w:t>
      </w:r>
    </w:p>
    <w:p>
      <w:pPr>
        <w:pStyle w:val="BodyText"/>
      </w:pPr>
      <w:r>
        <w:t xml:space="preserve">Lăng Bác Kim nhìn hắn, đặt vợt bóng bàn lên bàn, cúi người hít đất. Chơi bóng bàn không tốn quá nhiều sức của cậu, vì vậy mười lần hít đất nhanh chóng hoàn thành năm lần.</w:t>
      </w:r>
    </w:p>
    <w:p>
      <w:pPr>
        <w:pStyle w:val="BodyText"/>
      </w:pPr>
      <w:r>
        <w:t xml:space="preserve">“Được rồi.” Thường Trấn Viễn nói, “Còn năm lần cho nợ.”</w:t>
      </w:r>
    </w:p>
    <w:p>
      <w:pPr>
        <w:pStyle w:val="BodyText"/>
      </w:pPr>
      <w:r>
        <w:t xml:space="preserve">Lăng Bác Kim hai tay chống đất, nghiêng đầu nhìn hắn, “Em có thể làm hết được.”</w:t>
      </w:r>
    </w:p>
    <w:p>
      <w:pPr>
        <w:pStyle w:val="BodyText"/>
      </w:pPr>
      <w:r>
        <w:t xml:space="preserve">“Tôi biết.” Thường Trấn Viễn nói, “Nhưng tôi muốn cậu nợ.”</w:t>
      </w:r>
    </w:p>
    <w:p>
      <w:pPr>
        <w:pStyle w:val="BodyText"/>
      </w:pPr>
      <w:r>
        <w:t xml:space="preserve">Lăng Bác Kim không lằng nhằng, đứng dậy.</w:t>
      </w:r>
    </w:p>
    <w:p>
      <w:pPr>
        <w:pStyle w:val="BodyText"/>
      </w:pPr>
      <w:r>
        <w:t xml:space="preserve">Thường Trấn Viễn xuống khỏi bàn, nói hờ hững, “Triệu Thác Đường sẽ không đáng sợ hơn tôi đâu.”</w:t>
      </w:r>
    </w:p>
    <w:p>
      <w:pPr>
        <w:pStyle w:val="BodyText"/>
      </w:pPr>
      <w:r>
        <w:t xml:space="preserve">Lăng Bác Kim nói, “Đây xem như tự sướng không?”</w:t>
      </w:r>
    </w:p>
    <w:p>
      <w:pPr>
        <w:pStyle w:val="BodyText"/>
      </w:pPr>
      <w:r>
        <w:t xml:space="preserve">Thường Trấn Viễn nói, “Sự thật đấy. Ít nhất thì cậu không nợ gã năm lần hít đất.”</w:t>
      </w:r>
    </w:p>
    <w:p>
      <w:pPr>
        <w:pStyle w:val="BodyText"/>
      </w:pPr>
      <w:r>
        <w:t xml:space="preserve">Lăng Bác Kim cười váng.</w:t>
      </w:r>
    </w:p>
    <w:p>
      <w:pPr>
        <w:pStyle w:val="BodyText"/>
      </w:pPr>
      <w:r>
        <w:t xml:space="preserve">Hai người ra khỏi phòng bóng bàn, mồ hôi mồ kê nhễ nhại, vào văn phòng ai cũng có thể ngửi thấy mùi.</w:t>
      </w:r>
    </w:p>
    <w:p>
      <w:pPr>
        <w:pStyle w:val="BodyText"/>
      </w:pPr>
      <w:r>
        <w:t xml:space="preserve">Cá nhỏ nói, “Mấy người thảnh thơi thật đó.”</w:t>
      </w:r>
    </w:p>
    <w:p>
      <w:pPr>
        <w:pStyle w:val="BodyText"/>
      </w:pPr>
      <w:r>
        <w:t xml:space="preserve">Thường Trấn Viễn nói, “Vốn chẳng phải chuyện gì to tát.”</w:t>
      </w:r>
    </w:p>
    <w:p>
      <w:pPr>
        <w:pStyle w:val="BodyText"/>
      </w:pPr>
      <w:r>
        <w:t xml:space="preserve">Lưu Triệu nhìn hắn, “Thế cậu thấy chuyện gì mới to tát?”</w:t>
      </w:r>
    </w:p>
    <w:p>
      <w:pPr>
        <w:pStyle w:val="BodyText"/>
      </w:pPr>
      <w:r>
        <w:t xml:space="preserve">Thường Trấn Viễn nghĩ một chút rồi nói, “Tự mình vận chuyển ma túy.”</w:t>
      </w:r>
    </w:p>
    <w:p>
      <w:pPr>
        <w:pStyle w:val="BodyText"/>
      </w:pPr>
      <w:r>
        <w:t xml:space="preserve">Người khác tưởng hắn nói đùa, cười ra tiếng.</w:t>
      </w:r>
    </w:p>
    <w:p>
      <w:pPr>
        <w:pStyle w:val="BodyText"/>
      </w:pPr>
      <w:r>
        <w:t xml:space="preserve">Thường Trấn Viễn lấy một cái khăn bông mới ra khỏi tủ ném cho Lăng Bác Kim, “Lau người đi.”</w:t>
      </w:r>
    </w:p>
    <w:p>
      <w:pPr>
        <w:pStyle w:val="BodyText"/>
      </w:pPr>
      <w:r>
        <w:t xml:space="preserve">Lăng Bác Kim quay người rời đi.</w:t>
      </w:r>
    </w:p>
    <w:p>
      <w:pPr>
        <w:pStyle w:val="BodyText"/>
      </w:pPr>
      <w:r>
        <w:t xml:space="preserve">Lưu Triệu thấy vẻ mặt cậu không khẩn trương như lúc nãy nữa, nói với Thường Trấn Viễn, “Quả nhiên chẳng ai hiểu trò bằng thầy.”</w:t>
      </w:r>
    </w:p>
    <w:p>
      <w:pPr>
        <w:pStyle w:val="BodyText"/>
      </w:pPr>
      <w:r>
        <w:t xml:space="preserve">Thường Trấn Viễn nói, “Nếu là thật vậy thì tốt.”</w:t>
      </w:r>
    </w:p>
    <w:p>
      <w:pPr>
        <w:pStyle w:val="BodyText"/>
      </w:pPr>
      <w:r>
        <w:t xml:space="preserve">“Không phải à?” Lưu Triệu hỏi lại. Từ lúc phát hiện ra Thường Trấn Viễn không đơn giản như bề ngoài, ông ta liền rất thích hỏi về các vấn đề của hắn, thông qua quá trình trao đổi để thâm nhập khai thác nội tâm của hắn. Có đôi khi ông ta tự giễu mà nghĩ rằng, đây hẳn là bản năng của cảnh sát hình sự, tò mò về những sự việc mù mờ xung quanh.</w:t>
      </w:r>
    </w:p>
    <w:p>
      <w:pPr>
        <w:pStyle w:val="BodyText"/>
      </w:pPr>
      <w:r>
        <w:t xml:space="preserve">Thường Trấn Viễn nâng cằm lên, nói về phía Đầu to, “Phản ví dụ kia kìa.”</w:t>
      </w:r>
    </w:p>
    <w:p>
      <w:pPr>
        <w:pStyle w:val="BodyText"/>
      </w:pPr>
      <w:r>
        <w:t xml:space="preserve">Đầu to đang nhoài trên bàn đọc mấy vụ án khác, nghe vậy lập tức ngẩng đầu lên nói, “Sát muối lên vết thương của người khác thì anh hùng gì chứ?”</w:t>
      </w:r>
    </w:p>
    <w:p>
      <w:pPr>
        <w:pStyle w:val="BodyText"/>
      </w:pPr>
      <w:r>
        <w:t xml:space="preserve">Thường Trấn Viễn nói, “Tôi chưa bao giờ là anh hùng.”</w:t>
      </w:r>
    </w:p>
    <w:p>
      <w:pPr>
        <w:pStyle w:val="BodyText"/>
      </w:pPr>
      <w:r>
        <w:t xml:space="preserve">Lưu Triệu nói, “Thế cậu muốn làm gì?”</w:t>
      </w:r>
    </w:p>
    <w:p>
      <w:pPr>
        <w:pStyle w:val="BodyText"/>
      </w:pPr>
      <w:r>
        <w:t xml:space="preserve">Thường Trấn Viễn cười không đáp.</w:t>
      </w:r>
    </w:p>
    <w:p>
      <w:pPr>
        <w:pStyle w:val="BodyText"/>
      </w:pPr>
      <w:r>
        <w:t xml:space="preserve">Tới lúc tan việc như thường ngày, Lăng Bác Kim cuối cùng cũng nhận được tin nhắn:</w:t>
      </w:r>
    </w:p>
    <w:p>
      <w:pPr>
        <w:pStyle w:val="BodyText"/>
      </w:pPr>
      <w:r>
        <w:t xml:space="preserve">Mười giờ, nhà máy sợi Long Thái Thư cũ.</w:t>
      </w:r>
    </w:p>
    <w:p>
      <w:pPr>
        <w:pStyle w:val="BodyText"/>
      </w:pPr>
      <w:r>
        <w:t xml:space="preserve">Tất cả mọi người nhìn nhau.</w:t>
      </w:r>
    </w:p>
    <w:p>
      <w:pPr>
        <w:pStyle w:val="BodyText"/>
      </w:pPr>
      <w:r>
        <w:t xml:space="preserve">Đầu to nhanh chóng giở bản đồ ra, “Nhà máy sợi Long Thái Thư đã chuyển sang thành phố khác rồi, nhưng mảnh đất này vẫn để không, không ai sử dụng.”</w:t>
      </w:r>
    </w:p>
    <w:p>
      <w:pPr>
        <w:pStyle w:val="BodyText"/>
      </w:pPr>
      <w:r>
        <w:t xml:space="preserve">Lưu Triệu nói, “Vậy chính là nhà máy bỏ hoang.”</w:t>
      </w:r>
    </w:p>
    <w:p>
      <w:pPr>
        <w:pStyle w:val="BodyText"/>
      </w:pPr>
      <w:r>
        <w:t xml:space="preserve">Đầu to nói, “Mười giờ tới nhà máy bỏ hoang, chắc là nhận hàng đó ha?”</w:t>
      </w:r>
    </w:p>
    <w:p>
      <w:pPr>
        <w:pStyle w:val="BodyText"/>
      </w:pPr>
      <w:r>
        <w:t xml:space="preserve">Lần này tới Thường Trấn Viễn cũng không phủ định khả năng này.</w:t>
      </w:r>
    </w:p>
    <w:p>
      <w:pPr>
        <w:pStyle w:val="BodyText"/>
      </w:pPr>
      <w:r>
        <w:t xml:space="preserve">Lưu Triệu nói, “Đây rất có khả năng là hố bẫy.”</w:t>
      </w:r>
    </w:p>
    <w:p>
      <w:pPr>
        <w:pStyle w:val="BodyText"/>
      </w:pPr>
      <w:r>
        <w:t xml:space="preserve">Đầu to nói, “Thế giờ làm sao đây?”</w:t>
      </w:r>
    </w:p>
    <w:p>
      <w:pPr>
        <w:pStyle w:val="BodyText"/>
      </w:pPr>
      <w:r>
        <w:t xml:space="preserve">Lưu Triệu rất bối rối. Biết rõ đây là một hố bẫy, nhưng không thể không nhảy vào. Nhỡ có hàng thật…</w:t>
      </w:r>
    </w:p>
    <w:p>
      <w:pPr>
        <w:pStyle w:val="BodyText"/>
      </w:pPr>
      <w:r>
        <w:t xml:space="preserve">“Nhất định phải dàn quân.” Ông ta nói.</w:t>
      </w:r>
    </w:p>
    <w:p>
      <w:pPr>
        <w:pStyle w:val="BodyText"/>
      </w:pPr>
      <w:r>
        <w:t xml:space="preserve">Thường Trấn Viễn nhíu mày, “Vậy sẽ gia tăng hệ số nguy hiểm cho quá trình hành động của Hòa thượng.” Nếu như đúng là hố bẫy, như vậy nhất định Triệu Thác Đường sẽ sắp xếp nhân thủ xung quanh, Lưu Triệu dàn quân cái sẽ để lộ chuyện Lăng Bác Kim tiết lộ bí mật ngay.</w:t>
      </w:r>
    </w:p>
    <w:p>
      <w:pPr>
        <w:pStyle w:val="BodyText"/>
      </w:pPr>
      <w:r>
        <w:t xml:space="preserve">Lưu Triệu nói, “Vì vậy nội dung dàn quân cũng bao gồm việc cam đoan an toàn sinh mạng của Hòa thượng.”</w:t>
      </w:r>
    </w:p>
    <w:p>
      <w:pPr>
        <w:pStyle w:val="BodyText"/>
      </w:pPr>
      <w:r>
        <w:t xml:space="preserve">Lăng Bác Kim nói, “Sếp yên tâm, em nhất định sẽ cố gắng hoàn thành nhiệm vụ. Lô hàng này là thật thì tốt, chưa chừng chúng ta sẽ có thể tìm được đầy đủ chứng cứ để khởi tố Triệu Thác Đường.”</w:t>
      </w:r>
    </w:p>
    <w:p>
      <w:pPr>
        <w:pStyle w:val="BodyText"/>
      </w:pPr>
      <w:r>
        <w:t xml:space="preserve">Chuyện sẽ đơn giản vậy sao?</w:t>
      </w:r>
    </w:p>
    <w:p>
      <w:pPr>
        <w:pStyle w:val="BodyText"/>
      </w:pPr>
      <w:r>
        <w:t xml:space="preserve">Thường Trấn Viễn có dự cảm không lành. Với sự hiểu biết của hắn về Triệu Thác Đường, gã tuyệt đối không phải người mang việc làm ăn của bản thân ra mạo hiểm. Đấy là một điểm, còn một điểm nữa, đến giờ hắn vẫn hoài nghi về việc Triệu Thác Đường có hợp tác với Băng gia thật hay không. Dù sao Băng gia và Triệu Thác Đường xích mích là việc hắn tự mắt nhìn thấy tự mình trải nghiệm, ở đời trước, Băng gia đúng là có chuyển một lô hàng tới vào thời điểm này, nhưng người nhận hàng là hắn, điều này thành lập trên cơ sở hai người hiểu rõ nhau và nhiều lần hợp tác. Lẽ nào Triệu Thác Đường có cách đạt được sự tin tưởng của Băng gia trong thời gian ngắn như vậy thật sao?</w:t>
      </w:r>
    </w:p>
    <w:p>
      <w:pPr>
        <w:pStyle w:val="BodyText"/>
      </w:pPr>
      <w:r>
        <w:t xml:space="preserve">Thường Trấn Viễn phân tích thế nào cũng cảm thấy chiến dịch của buổi tối hôm nay nguy hiểm trùng trùng, mâu thuẫn trùng trùng.</w:t>
      </w:r>
    </w:p>
    <w:p>
      <w:pPr>
        <w:pStyle w:val="BodyText"/>
      </w:pPr>
      <w:r>
        <w:t xml:space="preserve">Rốt cuộc Triệu Thác Đường muốn làm gì?</w:t>
      </w:r>
    </w:p>
    <w:p>
      <w:pPr>
        <w:pStyle w:val="BodyText"/>
      </w:pPr>
      <w:r>
        <w:t xml:space="preserve">Tin nhắn đột nhiên xuất hiện của Triệu Thác Đường khiến chiến dịch thăng cấp, cục trưởng, Đồng Chấn Hổ đều tự mình tham gia kế hoạch. Đồng Chấn Hổ vốn định tới thành Đông đánh lạc hướng cũng bị chuyển tới tổ Lưu Triệu.</w:t>
      </w:r>
    </w:p>
    <w:p>
      <w:pPr>
        <w:pStyle w:val="BodyText"/>
      </w:pPr>
      <w:r>
        <w:t xml:space="preserve">Lưu Triệu nói, “Lần này người chúng ta cần tìm, phải là người có thể tin tưởng hoàn toàn.”</w:t>
      </w:r>
    </w:p>
    <w:p>
      <w:pPr>
        <w:pStyle w:val="BodyText"/>
      </w:pPr>
      <w:r>
        <w:t xml:space="preserve">Người khác im lặng.</w:t>
      </w:r>
    </w:p>
    <w:p>
      <w:pPr>
        <w:pStyle w:val="BodyText"/>
      </w:pPr>
      <w:r>
        <w:t xml:space="preserve">Phim cảnh sát tội phạm đấu súng bọn họ xem không ít, nếu bảo người quen thuộc nhất bên cạnh mình là nội ứng của thế lực đen tối bọn họ không chịu tin đâu, nhưng phạm vi mở rộng một chút thì bọn họ không dám bảo đảm. Nhất là vào giờ phút quan trọng như thế này, không dám mạo hiểm dù chỉ là một chút ít.</w:t>
      </w:r>
    </w:p>
    <w:p>
      <w:pPr>
        <w:pStyle w:val="BodyText"/>
      </w:pPr>
      <w:r>
        <w:t xml:space="preserve">Cuối cùng cục trưởng quyết định, điều tạm nhân thủ từ thành phố khác sang.</w:t>
      </w:r>
    </w:p>
    <w:p>
      <w:pPr>
        <w:pStyle w:val="BodyText"/>
      </w:pPr>
      <w:r>
        <w:t xml:space="preserve">Thứ nhất, dù sao thế lực của Triệu Thác Đường vẫn chưa len lỏi tới đại giang nam bắc, điều nhân thủ từ nơi khác tới khá là an toàn, thứ hai, cục cảnh sát không có động tĩnh lớn, có thể giảm bớt sự cảnh giác của Triệu Thác Đường.</w:t>
      </w:r>
    </w:p>
    <w:p>
      <w:pPr>
        <w:pStyle w:val="BodyText"/>
      </w:pPr>
      <w:r>
        <w:t xml:space="preserve">“Thời gian cấp bách, chúng ta phải lập tức vạch ra kế hoạch!” Lưu Triệu giở bản đồ, nghiên cứu địa hình xung quanh nhà máy sợi.</w:t>
      </w:r>
    </w:p>
    <w:p>
      <w:pPr>
        <w:pStyle w:val="BodyText"/>
      </w:pPr>
      <w:r>
        <w:t xml:space="preserve">Nghiên cứu xong, ông ta phát hiện xung quanh nhà máy sợi có rất nhiều vị trí thích hợp để ẩn náu, quả thực là cân đo đong đếm cho việc bắt rùa trong rọ.</w:t>
      </w:r>
    </w:p>
    <w:p>
      <w:pPr>
        <w:pStyle w:val="BodyText"/>
      </w:pPr>
      <w:r>
        <w:t xml:space="preserve">“Có khi nào Triệu Thác Đường đã sắp xếp nhân thủ canh phòng ở đó sẵn rồi không?” Gậy trúc hỏi.</w:t>
      </w:r>
    </w:p>
    <w:p>
      <w:pPr>
        <w:pStyle w:val="Compact"/>
      </w:pPr>
      <w:r>
        <w:t xml:space="preserve">Lưu Triệu nói, “Tôi đã báo với đồn cảnh sát địa phương chú ý động tĩnh ở nơi đó rồi. Bọn họ sẽ nghĩ cách dò la.”</w:t>
      </w:r>
      <w:r>
        <w:br w:type="textWrapping"/>
      </w:r>
      <w:r>
        <w:br w:type="textWrapping"/>
      </w:r>
    </w:p>
    <w:p>
      <w:pPr>
        <w:pStyle w:val="Heading2"/>
      </w:pPr>
      <w:bookmarkStart w:id="97" w:name="chương-75-chi-tiết-bị-lơ-là"/>
      <w:bookmarkEnd w:id="97"/>
      <w:r>
        <w:t xml:space="preserve">75. Chương 75: Chi Tiết Bị Lơ Là</w:t>
      </w:r>
    </w:p>
    <w:p>
      <w:pPr>
        <w:pStyle w:val="Compact"/>
      </w:pPr>
      <w:r>
        <w:br w:type="textWrapping"/>
      </w:r>
      <w:r>
        <w:br w:type="textWrapping"/>
      </w:r>
      <w:r>
        <w:t xml:space="preserve">Phương án được thực thi đâu ra đấy.</w:t>
      </w:r>
    </w:p>
    <w:p>
      <w:pPr>
        <w:pStyle w:val="BodyText"/>
      </w:pPr>
      <w:r>
        <w:t xml:space="preserve">Thường Trấn Viễn, Đầu to mỗi người một nhóm, Vương Thụy và Cá nhỏ hai người một nhóm, chia thành ba nhóm mai phục trong phạm vi của nhà máy sợi. Nhiệm vụ của bọn họ là trợ giúp Lăng Bác Kim khi có yêu cầu, bảo đảm an toàn thân thể của cậu. Thời điểm như vậy, đội viên mà mình biết gốc biết gác đáng tin hơn.</w:t>
      </w:r>
    </w:p>
    <w:p>
      <w:pPr>
        <w:pStyle w:val="BodyText"/>
      </w:pPr>
      <w:r>
        <w:t xml:space="preserve">Thường Trấn Viễn lái con xe Benz màu đen chẳng biết lấy ở đâu ra, chậm rãi đi theo xe khác, đi như rùa trên con đường chật như nêm cối.</w:t>
      </w:r>
    </w:p>
    <w:p>
      <w:pPr>
        <w:pStyle w:val="BodyText"/>
      </w:pPr>
      <w:r>
        <w:t xml:space="preserve">Thành Nam trong quy hoạch thành phố ban đầu được xây dựng như trung tâm thành phố thứ hai, nhưng xây được một nửa, nguồn vốn đứt đoạn, ban lãnh đạo thay người, cao ốc vốn được xây hùng hục cũng mắc cạn. Giờ thành Nam vẫn giữ lấy phong cảnh đặc biệt một bên cao ốc một bên nhà trệt.</w:t>
      </w:r>
    </w:p>
    <w:p>
      <w:pPr>
        <w:pStyle w:val="BodyText"/>
      </w:pPr>
      <w:r>
        <w:t xml:space="preserve">Thường Trấn Viễn chọn tiệm tôm hùm ăn cơm.</w:t>
      </w:r>
    </w:p>
    <w:p>
      <w:pPr>
        <w:pStyle w:val="BodyText"/>
      </w:pPr>
      <w:r>
        <w:t xml:space="preserve">Hắn chẳng lạ lẫm gì vùng này, nhà xưởng bỏ hoang ở đây không chỉ có khu nhà máy sợi, là nơi rất phù hợp để giao dịch. Rất nhiều chủ nhà máy dù chuyển địa điểm nhà máy cũng không chịu bán đất đi, bọn họ chờ tòa thị chính hạ quyết tâm xây dựng thành Nam, đến khi đó đất trống trong tay sẽ có thể lên giá. Là một người từng trải thật sự, hắn cho rằng cách nghĩ này khá đúng đắn.</w:t>
      </w:r>
    </w:p>
    <w:p>
      <w:pPr>
        <w:pStyle w:val="BodyText"/>
      </w:pPr>
      <w:r>
        <w:t xml:space="preserve">Tiệm tôm hùm lúc này người tới người lui, rất náo động.</w:t>
      </w:r>
    </w:p>
    <w:p>
      <w:pPr>
        <w:pStyle w:val="BodyText"/>
      </w:pPr>
      <w:r>
        <w:t xml:space="preserve">Hắn ngồi ở trong góc, cúi đầu đọc tin tức trên điện thoại.</w:t>
      </w:r>
    </w:p>
    <w:p>
      <w:pPr>
        <w:pStyle w:val="BodyText"/>
      </w:pPr>
      <w:r>
        <w:t xml:space="preserve">Đồn cảnh sát địa phương trả lời lại, bảo xung quanh nhà máy sợi tạm thời không trông thấy nhân vật khả nghi. Lưu Triệu kiếm cớ bảo bọn họ tới dò xét, tin tức chắc chắn sẽ không quá tỉ mỉ, hành động mấu chốt vẫn phải trông cậy vào đám Thường Trấn Viễn.</w:t>
      </w:r>
    </w:p>
    <w:p>
      <w:pPr>
        <w:pStyle w:val="BodyText"/>
      </w:pPr>
      <w:r>
        <w:t xml:space="preserve">Bên Thường Trấn Viễn vừa mang đồ ăn lên thì Đầu to gọi điện tới, “Cậu ở đâu thế?”</w:t>
      </w:r>
    </w:p>
    <w:p>
      <w:pPr>
        <w:pStyle w:val="BodyText"/>
      </w:pPr>
      <w:r>
        <w:t xml:space="preserve">“Đang ăn tôm hùm.”</w:t>
      </w:r>
    </w:p>
    <w:p>
      <w:pPr>
        <w:pStyle w:val="BodyText"/>
      </w:pPr>
      <w:r>
        <w:t xml:space="preserve">“Đuệt! Sướng vậy?” Đầu to nói, “Anh đang ngồi vệ đường ăn khoai lang nướng đây.”</w:t>
      </w:r>
    </w:p>
    <w:p>
      <w:pPr>
        <w:pStyle w:val="BodyText"/>
      </w:pPr>
      <w:r>
        <w:t xml:space="preserve">Thường Trấn Viễn nói, “Anh đóng vai ăn mày à?”</w:t>
      </w:r>
    </w:p>
    <w:p>
      <w:pPr>
        <w:pStyle w:val="BodyText"/>
      </w:pPr>
      <w:r>
        <w:t xml:space="preserve">“Đúng đấy, mau tới đây bố thí cho anh bát tôm hùm đi.” Bên Đầu to thỉnh thoảng truyền tới tiếng ô tô bóp còi, “Người tới người lui, cậu cẩn thận hàng trên người.” Do chiến dịch hôm nay đặc biệt nên mấy người bọn họ đều xin súng.</w:t>
      </w:r>
    </w:p>
    <w:p>
      <w:pPr>
        <w:pStyle w:val="BodyText"/>
      </w:pPr>
      <w:r>
        <w:t xml:space="preserve">Thường Trấn Viễn khép áo lại, “Tôi định lát nữa đi xem xung quanh nhà máy sợi.”</w:t>
      </w:r>
    </w:p>
    <w:p>
      <w:pPr>
        <w:pStyle w:val="BodyText"/>
      </w:pPr>
      <w:r>
        <w:t xml:space="preserve">Đầu to nói, “Khu kia không có người, cậu tính đi thế nào?”</w:t>
      </w:r>
    </w:p>
    <w:p>
      <w:pPr>
        <w:pStyle w:val="BodyText"/>
      </w:pPr>
      <w:r>
        <w:t xml:space="preserve">Thường Trấn Viễn nói, “Chẳng phải đối diện nhà máy sợi có một tòa nhà dân đó sao?”</w:t>
      </w:r>
    </w:p>
    <w:p>
      <w:pPr>
        <w:pStyle w:val="BodyText"/>
      </w:pPr>
      <w:r>
        <w:t xml:space="preserve">“Có, là tòa nhà cũ, quy hoạch di dời, có mấy hộ chưa chuyển đi.”</w:t>
      </w:r>
    </w:p>
    <w:p>
      <w:pPr>
        <w:pStyle w:val="BodyText"/>
      </w:pPr>
      <w:r>
        <w:t xml:space="preserve">Thường Trấn Viễn nói, “Tôi tra thử xem hộ nào chưa chuyển đi.”</w:t>
      </w:r>
    </w:p>
    <w:p>
      <w:pPr>
        <w:pStyle w:val="BodyText"/>
      </w:pPr>
      <w:r>
        <w:t xml:space="preserve">Lâm Bình An và vợ đang rầu rĩ chuyện chuyển nhà, cửa bị gõ vang cồng cộc.</w:t>
      </w:r>
    </w:p>
    <w:p>
      <w:pPr>
        <w:pStyle w:val="BodyText"/>
      </w:pPr>
      <w:r>
        <w:t xml:space="preserve">Lâm Bình An và vợ liếc nhau, trong lòng hơi sợ hãi.</w:t>
      </w:r>
    </w:p>
    <w:p>
      <w:pPr>
        <w:pStyle w:val="BodyText"/>
      </w:pPr>
      <w:r>
        <w:t xml:space="preserve">Người chuyển đi ngày càng nhiều, tòa nhà ngày càng yên tĩnh, nếu buổi tối không mở đèn thì chẳng khác gì quỷ ốc. Tuy bọn họ không sợ quỷ, nhưng lại sợ bị người vào nhà cướp bóc.</w:t>
      </w:r>
    </w:p>
    <w:p>
      <w:pPr>
        <w:pStyle w:val="BodyText"/>
      </w:pPr>
      <w:r>
        <w:t xml:space="preserve">“Ai vậy?” Anh ta hỏi.</w:t>
      </w:r>
    </w:p>
    <w:p>
      <w:pPr>
        <w:pStyle w:val="BodyText"/>
      </w:pPr>
      <w:r>
        <w:t xml:space="preserve">“Là anh Bình An phải không?” Một giọng nam xa lạ.</w:t>
      </w:r>
    </w:p>
    <w:p>
      <w:pPr>
        <w:pStyle w:val="BodyText"/>
      </w:pPr>
      <w:r>
        <w:t xml:space="preserve">Lâm Bình An càng thêm nao núng, “Anh là ai vậy?”</w:t>
      </w:r>
    </w:p>
    <w:p>
      <w:pPr>
        <w:pStyle w:val="BodyText"/>
      </w:pPr>
      <w:r>
        <w:t xml:space="preserve">“Em tới thăm bác Lâm, nghe bảo đợt trước cổ họng bác ấy không thoải mái nên đi viện, vì vậy tới thăm.”</w:t>
      </w:r>
    </w:p>
    <w:p>
      <w:pPr>
        <w:pStyle w:val="BodyText"/>
      </w:pPr>
      <w:r>
        <w:t xml:space="preserve">Đối phương biết tình hình tường tận như vậy, nhất định là người quen. Lâm Bình An mở cửa, trông thấy một người trẻ tuổi mặt mày thanh thoát, có thể xem là đẹp. “Anh là ai?”</w:t>
      </w:r>
    </w:p>
    <w:p>
      <w:pPr>
        <w:pStyle w:val="BodyText"/>
      </w:pPr>
      <w:r>
        <w:t xml:space="preserve">“Em là Vương Đại Hùng, con của chiến hữu cũ của bác Lâm.” Hắn nhiệt tình chìa tay ra.</w:t>
      </w:r>
    </w:p>
    <w:p>
      <w:pPr>
        <w:pStyle w:val="BodyText"/>
      </w:pPr>
      <w:r>
        <w:t xml:space="preserve">Tuy Lâm Bình An chẳng có mảy may ấn tượng với người hay mối quan hệ mà người trẻ tuổi tự dưng tòi ở đâu ra này nói, nhưng nghe hắn nói được nhiều chuyện trong gia đình mình như vậy, trong tay còn cầm theo trái cây, không giống đám lừa gạt nên cuối cùng vẫn mời hắn vào ngồi.</w:t>
      </w:r>
    </w:p>
    <w:p>
      <w:pPr>
        <w:pStyle w:val="BodyText"/>
      </w:pPr>
      <w:r>
        <w:t xml:space="preserve">“Chỗ này heo hút quá nhỉ, buổi tối an ninh tốt không vậy?” Người trẻ tuổi bỏ đồ xuống xong còn đặc biệt kéo rèm nhìn ra ngoài.</w:t>
      </w:r>
    </w:p>
    <w:p>
      <w:pPr>
        <w:pStyle w:val="BodyText"/>
      </w:pPr>
      <w:r>
        <w:t xml:space="preserve">Lâm Bình An thở dài, “Cũng sắp phá rồi, ở tạm thôi.”</w:t>
      </w:r>
    </w:p>
    <w:p>
      <w:pPr>
        <w:pStyle w:val="BodyText"/>
      </w:pPr>
      <w:r>
        <w:t xml:space="preserve">Người trẻ tuổi đứng trước cửa sổ, “Cảnh ban đêm ở đây không tệ lắm.”</w:t>
      </w:r>
    </w:p>
    <w:p>
      <w:pPr>
        <w:pStyle w:val="BodyText"/>
      </w:pPr>
      <w:r>
        <w:t xml:space="preserve">“Vậy à?” Lâm Bình An rì rầm trong lòng, tay này dị thật, anh ta ở đây gần hai mươi năm, tới giờ chưa từng thấy có phong cảnh gì đáng nói cả.</w:t>
      </w:r>
    </w:p>
    <w:p>
      <w:pPr>
        <w:pStyle w:val="BodyText"/>
      </w:pPr>
      <w:r>
        <w:t xml:space="preserve">Người trẻ tuổi nói, “Buổi tối không có xe cộ gì đâu nhỉ? Nhất định rất yên tĩnh, ngủ rất ngon.”</w:t>
      </w:r>
    </w:p>
    <w:p>
      <w:pPr>
        <w:pStyle w:val="BodyText"/>
      </w:pPr>
      <w:r>
        <w:t xml:space="preserve">“Ai bảo không có?” Lâm Bình An nói, “Thi thoảng nửa đêm sẽ có xe công-ten-nơ chạy ngang qua, chẳng biết là từ đâu ra nữa.”</w:t>
      </w:r>
    </w:p>
    <w:p>
      <w:pPr>
        <w:pStyle w:val="BodyText"/>
      </w:pPr>
      <w:r>
        <w:t xml:space="preserve">Người trẻ tuổi lấy thuốc lá ra khỏi túi, mình kẹp một điếu, rồi đưa cho anh ta một điếu, “Hút không?”</w:t>
      </w:r>
    </w:p>
    <w:p>
      <w:pPr>
        <w:pStyle w:val="BodyText"/>
      </w:pPr>
      <w:r>
        <w:t xml:space="preserve">“Cám ơn.” Lâm Bình An cầm điếu thuốc, hồ nghi nhìn người trẻ tuổi có thái độ khác hẳn trước khi vào cửa. Nói thế nào nhỉ? Giống như trước khi vào cửa mình vẫn ở trong ánh mắt của hắn, sau khi vào cửa, mình đã bị hắn quẳng qua một bên rồi.</w:t>
      </w:r>
    </w:p>
    <w:p>
      <w:pPr>
        <w:pStyle w:val="BodyText"/>
      </w:pPr>
      <w:r>
        <w:t xml:space="preserve">Vợ của Lâm Bình An bưng trà ra, liếc chồng, lộ ra vẻ kỳ quái.</w:t>
      </w:r>
    </w:p>
    <w:p>
      <w:pPr>
        <w:pStyle w:val="BodyText"/>
      </w:pPr>
      <w:r>
        <w:t xml:space="preserve">“Anh…”</w:t>
      </w:r>
    </w:p>
    <w:p>
      <w:pPr>
        <w:pStyle w:val="BodyText"/>
      </w:pPr>
      <w:r>
        <w:t xml:space="preserve">Lâm Bình An vừa mới nói một chữ thì thấy người trẻ tuổi nhận điện thoại, “Đúng vậy, tôi ở trong nhà của Lâm Bình An. Cần lắp kính viễn vọng. Ở đây chỉ thấy được góc tây bắc của nhà máy sợi… Được.”</w:t>
      </w:r>
    </w:p>
    <w:p>
      <w:pPr>
        <w:pStyle w:val="BodyText"/>
      </w:pPr>
      <w:r>
        <w:t xml:space="preserve">Người trẻ tuổi cúp điện thoại, trông thấy Lâm Bình An và vợ anh ta đề phòng nhìn mình. “Rốt cuộc anh là ai?” Lâm Bình An một tay che cho vợ, một tay cầm cái điều khiển từ xa ở trên bàn lên.</w:t>
      </w:r>
    </w:p>
    <w:p>
      <w:pPr>
        <w:pStyle w:val="BodyText"/>
      </w:pPr>
      <w:r>
        <w:t xml:space="preserve">Người trẻ tuổi lấy tấm thẻ cảnh sát ra khỏi túi, “Tôi tên là Thường Trấn Viễn, là cảnh sát.”</w:t>
      </w:r>
    </w:p>
    <w:p>
      <w:pPr>
        <w:pStyle w:val="BodyText"/>
      </w:pPr>
      <w:r>
        <w:t xml:space="preserve">“…”</w:t>
      </w:r>
    </w:p>
    <w:p>
      <w:pPr>
        <w:pStyle w:val="BodyText"/>
      </w:pPr>
      <w:r>
        <w:t xml:space="preserve">Lâm Bình An và vợ giật mình nhìn hắn, vẻ như chẳng thể ngờ được lại là đáp án như vậy.</w:t>
      </w:r>
    </w:p>
    <w:p>
      <w:pPr>
        <w:pStyle w:val="BodyText"/>
      </w:pPr>
      <w:r>
        <w:t xml:space="preserve">Đến Thường Trấn Viễn cũng chẳng ngờ có một ngày mình sẽ bình tĩnh nói ra mấy chữ tôi là cảnh sát này. Không chỉ thế, tất cả những gì hắn làm hiện giờ đều là điều một người cảnh sát nên làm, nhưng chắc chắn không phải một Thường Trấn Viễn ẩn chứa linh hồn của Trang Tranh nên làm.</w:t>
      </w:r>
    </w:p>
    <w:p>
      <w:pPr>
        <w:pStyle w:val="BodyText"/>
      </w:pPr>
      <w:r>
        <w:t xml:space="preserve">Hắn tự hỏi mình vô số lần, mình là ai, mình đang làm gì, luôn luôn mờ mịt. Song trong sự mờ mịt, hành vi của hắn lại nhích dần về trước, về hướng cảnh sát. Lúc mới trở thành Thường Trấn Viễn, hắn coi cảnh sát là ván cầu báo thù của mình, về sau, lại coi là bát cơm sắt bảo đảm cuộc sống, nhưng tới giờ, hắn phát hiện bản thân không rõ có thật bát sơm sắt này chỉ mang ý nghĩa bảo đảm cuộc sống với mình không nữa.</w:t>
      </w:r>
    </w:p>
    <w:p>
      <w:pPr>
        <w:pStyle w:val="BodyText"/>
      </w:pPr>
      <w:r>
        <w:t xml:space="preserve">Rất nhanh thì có cảnh sát mang kính viễn vọng tới. Bọn họ là phân đội nhỏ tạm thời hợp thành giữa đội phòng chống ma túy và đội cảnh sát hình sự, giống như đợt chiến dịch đặc biệt lần trước Đồng Chấn Hổ phụ trách, giám sát lẫn nhau.</w:t>
      </w:r>
    </w:p>
    <w:p>
      <w:pPr>
        <w:pStyle w:val="BodyText"/>
      </w:pPr>
      <w:r>
        <w:t xml:space="preserve">Lâm Bình An bảo vợ vào trong phòng, mình thì tiếp đãi những ông khách không mời này.</w:t>
      </w:r>
    </w:p>
    <w:p>
      <w:pPr>
        <w:pStyle w:val="BodyText"/>
      </w:pPr>
      <w:r>
        <w:t xml:space="preserve">Những cảnh sát khác hiển nhiên là không có lớp da mặt dày như Thường Trấn Viễn. Vẻ không hoan nghênh rành rành của Lâm Bình An khiến bọn họ hơi xấu hổ.</w:t>
      </w:r>
    </w:p>
    <w:p>
      <w:pPr>
        <w:pStyle w:val="BodyText"/>
      </w:pPr>
      <w:r>
        <w:t xml:space="preserve">Thường Trấn Viễn ngồi xuống sô-pha, nhàn nhã uống trà mà vợ Lâm Bình An bưng ra.</w:t>
      </w:r>
    </w:p>
    <w:p>
      <w:pPr>
        <w:pStyle w:val="BodyText"/>
      </w:pPr>
      <w:r>
        <w:t xml:space="preserve">Lâm Bình An hỏi, “Bao giờ các anh đi?”</w:t>
      </w:r>
    </w:p>
    <w:p>
      <w:pPr>
        <w:pStyle w:val="BodyText"/>
      </w:pPr>
      <w:r>
        <w:t xml:space="preserve">Thường Trấn Viễn nói, “Bắt được phạm nhân.”</w:t>
      </w:r>
    </w:p>
    <w:p>
      <w:pPr>
        <w:pStyle w:val="BodyText"/>
      </w:pPr>
      <w:r>
        <w:t xml:space="preserve">Lâm Bình An gằn khẽ, “Các anh ở đây bắt phạm nhân sẽ ảnh hưởng tới chúng tôi!”</w:t>
      </w:r>
    </w:p>
    <w:p>
      <w:pPr>
        <w:pStyle w:val="BodyText"/>
      </w:pPr>
      <w:r>
        <w:t xml:space="preserve">Thường Trấn Viễn nói, “Bắt được thì sẽ không ảnh hưởng.”</w:t>
      </w:r>
    </w:p>
    <w:p>
      <w:pPr>
        <w:pStyle w:val="BodyText"/>
      </w:pPr>
      <w:r>
        <w:t xml:space="preserve">“Thế không bắt được thì sao?” Lâm Bình An biến sắc.</w:t>
      </w:r>
    </w:p>
    <w:p>
      <w:pPr>
        <w:pStyle w:val="BodyText"/>
      </w:pPr>
      <w:r>
        <w:t xml:space="preserve">Thường Trấn Viễn rút một điếu thuốc ra, châm lửa, “Thế nên tốt nhất là bắt được.”</w:t>
      </w:r>
    </w:p>
    <w:p>
      <w:pPr>
        <w:pStyle w:val="BodyText"/>
      </w:pPr>
      <w:r>
        <w:t xml:space="preserve">Nhân viên cảnh sát đứng bên nhìn khuôn mặt cắt không còn hột máu của Lâm Bình An, không nỡ lòng, nói, “Yên tâm đi, chúng tôi chỉ ở đây quan sát động tĩnh của phạm nhân thôi, tuyệt đối sẽ không liên lụy tới các anh đâu.”</w:t>
      </w:r>
    </w:p>
    <w:p>
      <w:pPr>
        <w:pStyle w:val="BodyText"/>
      </w:pPr>
      <w:r>
        <w:t xml:space="preserve">Lâm Bình An nghe vậy hơi thả lỏng, hung dữ trừng Thường Trấn Viễn, lại trông thấy nụ cười ranh mãnh trên khóe môi hắn.</w:t>
      </w:r>
    </w:p>
    <w:p>
      <w:pPr>
        <w:pStyle w:val="BodyText"/>
      </w:pPr>
      <w:r>
        <w:t xml:space="preserve">Cảnh sát đang lắp kính viễn vọng nói, “Chúng ta ở đây có xa quá không vậy, nếu có động tĩnh gì thật thì chẳng chạy qua nổi.”</w:t>
      </w:r>
    </w:p>
    <w:p>
      <w:pPr>
        <w:pStyle w:val="BodyText"/>
      </w:pPr>
      <w:r>
        <w:t xml:space="preserve">Một cảnh sát khác nói, “Yên tâm đi, chúng ta ở vòng ngoài, vòng trong đã bố trí người xong xuôi rồi. Phải nhỉ, anh Thường.”</w:t>
      </w:r>
    </w:p>
    <w:p>
      <w:pPr>
        <w:pStyle w:val="BodyText"/>
      </w:pPr>
      <w:r>
        <w:t xml:space="preserve">Thường Trấn Viễn nhếch môi. Thật ra hắn cũng không rõ đợt chiến dịch lần này rốt cuộc điều động bao nhiêu người, trừ cục trưởng ra, e chỉ có Lưu Triệu với Đồng Chấn Hổ biết toàn bộ thôi.</w:t>
      </w:r>
    </w:p>
    <w:p>
      <w:pPr>
        <w:pStyle w:val="BodyText"/>
      </w:pPr>
      <w:r>
        <w:t xml:space="preserve">Thời gian tích tắc tích tắc trôi đi.</w:t>
      </w:r>
    </w:p>
    <w:p>
      <w:pPr>
        <w:pStyle w:val="BodyText"/>
      </w:pPr>
      <w:r>
        <w:t xml:space="preserve">Trong lúc đó, Đầu to và Cá nhỏ từng người gọi điện thông báo vị trí hiện nay. Ba người bọn họ hiện giờ đang đứng ở vị trí thế chân vạc lấy nhà máy sợi làm trung tâm. Lối ra ở nhà máy sợi không nhiều, tổng cộng hai cổng, cổng trước cổng sau. Hai con đường trước cổng tạo thành đường thẳng song song kéo dài, về phía đông thì phồn hoa, về phía tây thì hẻo lánh.</w:t>
      </w:r>
    </w:p>
    <w:p>
      <w:pPr>
        <w:pStyle w:val="BodyText"/>
      </w:pPr>
      <w:r>
        <w:t xml:space="preserve">Vị trí hiện giờ của Thường Trấn Viễn vừa vặn thấy được một góc của con đường trước cổng sau.</w:t>
      </w:r>
    </w:p>
    <w:p>
      <w:pPr>
        <w:pStyle w:val="BodyText"/>
      </w:pPr>
      <w:r>
        <w:t xml:space="preserve">Điện thoại vang lên, Đầu to nói, “Sắp chín rưỡi rồi, anh đợi tới nỗi thiếu dưỡng khí luôn.”</w:t>
      </w:r>
    </w:p>
    <w:p>
      <w:pPr>
        <w:pStyle w:val="BodyText"/>
      </w:pPr>
      <w:r>
        <w:t xml:space="preserve">Thường Viễn nói, “Việc này anh phải tìm Vương Thụy.”</w:t>
      </w:r>
    </w:p>
    <w:p>
      <w:pPr>
        <w:pStyle w:val="BodyText"/>
      </w:pPr>
      <w:r>
        <w:t xml:space="preserve">“Liên quan gì tới nó?’</w:t>
      </w:r>
    </w:p>
    <w:p>
      <w:pPr>
        <w:pStyle w:val="BodyText"/>
      </w:pPr>
      <w:r>
        <w:t xml:space="preserve">“Không phải anh thiếu dưỡng khí sao?”</w:t>
      </w:r>
    </w:p>
    <w:p>
      <w:pPr>
        <w:pStyle w:val="BodyText"/>
      </w:pPr>
      <w:r>
        <w:t xml:space="preserve">“Thiếu dưỡng khí chứ nào phải thiếu ăn, tìm nó ích gì?” Đầu to ngừng một chút, lại thở dài, “Anh cũng chẳng ăn mấy bữa nó nấu được bao lâu nữa đâu. Nghe sếp Lưu bảo, đợt chiến dịch này có thể là đợt chiến dịch cuối cùng nó tham dự.”</w:t>
      </w:r>
    </w:p>
    <w:p>
      <w:pPr>
        <w:pStyle w:val="BodyText"/>
      </w:pPr>
      <w:r>
        <w:t xml:space="preserve">“Vậy à?”</w:t>
      </w:r>
    </w:p>
    <w:p>
      <w:pPr>
        <w:pStyle w:val="BodyText"/>
      </w:pPr>
      <w:r>
        <w:t xml:space="preserve">“Giá nó không đi có phải tốt không.”</w:t>
      </w:r>
    </w:p>
    <w:p>
      <w:pPr>
        <w:pStyle w:val="BodyText"/>
      </w:pPr>
      <w:r>
        <w:t xml:space="preserve">“Anh kết hôn rồi thì cậu ta ở đâu?”</w:t>
      </w:r>
    </w:p>
    <w:p>
      <w:pPr>
        <w:pStyle w:val="BodyText"/>
      </w:pPr>
      <w:r>
        <w:t xml:space="preserve">Đầu to ngẩn ra, “Chỗ cậu chẳng phải vẫn còn chỗ mà?”</w:t>
      </w:r>
    </w:p>
    <w:p>
      <w:pPr>
        <w:pStyle w:val="BodyText"/>
      </w:pPr>
      <w:r>
        <w:t xml:space="preserve">“Không tiện.”</w:t>
      </w:r>
    </w:p>
    <w:p>
      <w:pPr>
        <w:pStyle w:val="BodyText"/>
      </w:pPr>
      <w:r>
        <w:t xml:space="preserve">Đầu to nói, “Vậy thì cứ ở chỗ anh chứ sao, dù sao vợ anh cùng phòng với anh mà.”</w:t>
      </w:r>
    </w:p>
    <w:p>
      <w:pPr>
        <w:pStyle w:val="BodyText"/>
      </w:pPr>
      <w:r>
        <w:t xml:space="preserve">Thường Trấn Viễn nói, “Giờ tôi cảm thấy, cậu ta rời đi là một lựa chọn đúng đắn.”</w:t>
      </w:r>
    </w:p>
    <w:p>
      <w:pPr>
        <w:pStyle w:val="BodyText"/>
      </w:pPr>
      <w:r>
        <w:t xml:space="preserve">“… Có ý gì vậy?”</w:t>
      </w:r>
    </w:p>
    <w:p>
      <w:pPr>
        <w:pStyle w:val="BodyText"/>
      </w:pPr>
      <w:r>
        <w:t xml:space="preserve">“Ý trên mặt chữ.” Thường Trấn Viễn nói, “Có tin nhắn tới rồi.” Hắn cúp máy, đọc được tin nhắn tới từ Lăng Bác Kim:</w:t>
      </w:r>
    </w:p>
    <w:p>
      <w:pPr>
        <w:pStyle w:val="BodyText"/>
      </w:pPr>
      <w:r>
        <w:t xml:space="preserve">Chuẩn bị ——</w:t>
      </w:r>
    </w:p>
    <w:p>
      <w:pPr>
        <w:pStyle w:val="BodyText"/>
      </w:pPr>
      <w:r>
        <w:t xml:space="preserve">Thường Trấn Viễn cười, nhìn thời gian trên điện thoại đang ở chín giờ bốn mươi bốn phút, soạn một tin nhắn.</w:t>
      </w:r>
    </w:p>
    <w:p>
      <w:pPr>
        <w:pStyle w:val="BodyText"/>
      </w:pPr>
      <w:r>
        <w:t xml:space="preserve">Lăng Bác Kim đang đứng một mình ở cổng sau nhà máy sợi vào lúc chín giờ bốn mươi lăm phút nhận được một tin nhắn gửi từ sư phụ:</w:t>
      </w:r>
    </w:p>
    <w:p>
      <w:pPr>
        <w:pStyle w:val="BodyText"/>
      </w:pPr>
      <w:r>
        <w:t xml:space="preserve">Chạy!</w:t>
      </w:r>
    </w:p>
    <w:p>
      <w:pPr>
        <w:pStyle w:val="BodyText"/>
      </w:pPr>
      <w:r>
        <w:t xml:space="preserve">Trời đen thui, đường đen kịt, cảnh sắc hai bên cũng đen ngòm.</w:t>
      </w:r>
    </w:p>
    <w:p>
      <w:pPr>
        <w:pStyle w:val="BodyText"/>
      </w:pPr>
      <w:r>
        <w:t xml:space="preserve">Tên bớt trắng ngồi ghế lái chửi khẽ, “Cái con đường quỷ quái này, có cái đèn đường cũng chẳng bật lên! Không sợ đâm chết người à.”</w:t>
      </w:r>
    </w:p>
    <w:p>
      <w:pPr>
        <w:pStyle w:val="BodyText"/>
      </w:pPr>
      <w:r>
        <w:t xml:space="preserve">“Phẹt! Giờ là lúc nào mà nói gở vậy!” Tên giọng ngọt ngồi ở ghế phụ dùng chất giọng lảnh lót quở mắng y xong, lập tức quay đầu lại cười nịnh nọt với Triệu Thác Đường, “Ông chủ, hôm nay có hàng tới kho 303 không ạ?”</w:t>
      </w:r>
    </w:p>
    <w:p>
      <w:pPr>
        <w:pStyle w:val="BodyText"/>
      </w:pPr>
      <w:r>
        <w:t xml:space="preserve">Triệu Thác Đường cúi đầu hí hoáy di động, nói dửng dưng, “Có.”</w:t>
      </w:r>
    </w:p>
    <w:p>
      <w:pPr>
        <w:pStyle w:val="BodyText"/>
      </w:pPr>
      <w:r>
        <w:t xml:space="preserve">Kim phút và kim giờ cùng nhích, chuyển sang mười giờ.</w:t>
      </w:r>
    </w:p>
    <w:p>
      <w:pPr>
        <w:pStyle w:val="BodyText"/>
      </w:pPr>
      <w:r>
        <w:t xml:space="preserve">Nhịp tim của mỗi người gia tốc trong nháy mắt.</w:t>
      </w:r>
    </w:p>
    <w:p>
      <w:pPr>
        <w:pStyle w:val="BodyText"/>
      </w:pPr>
      <w:r>
        <w:t xml:space="preserve">Thường Trấn Viễn day tắt đầu thuốc đứng lên.</w:t>
      </w:r>
    </w:p>
    <w:p>
      <w:pPr>
        <w:pStyle w:val="BodyText"/>
      </w:pPr>
      <w:r>
        <w:t xml:space="preserve">“Anh Thường, không có động tĩnh.” Cảnh sát tưởng hắn định hỏi.</w:t>
      </w:r>
    </w:p>
    <w:p>
      <w:pPr>
        <w:pStyle w:val="BodyText"/>
      </w:pPr>
      <w:r>
        <w:t xml:space="preserve">Thường Trấn Viễn nói, “Tôi đi xuống xem thử, các anh có việc gì thì gọi cho tôi.” Hắn để lại số điện thoại.</w:t>
      </w:r>
    </w:p>
    <w:p>
      <w:pPr>
        <w:pStyle w:val="BodyText"/>
      </w:pPr>
      <w:r>
        <w:t xml:space="preserve">Cảnh sát nói, “Bọn tôi không có di động.”</w:t>
      </w:r>
    </w:p>
    <w:p>
      <w:pPr>
        <w:pStyle w:val="BodyText"/>
      </w:pPr>
      <w:r>
        <w:t xml:space="preserve">Thường Trấn Viễn nhìn Lâm Bình An co ro trên sô-pha cố gắng căng mắt ra, “Lâm tiên sinh sẽ không tiếc tiền điện thoại đâu.”</w:t>
      </w:r>
    </w:p>
    <w:p>
      <w:pPr>
        <w:pStyle w:val="BodyText"/>
      </w:pPr>
      <w:r>
        <w:t xml:space="preserve">Lâm Bình An, “…”</w:t>
      </w:r>
    </w:p>
    <w:p>
      <w:pPr>
        <w:pStyle w:val="BodyText"/>
      </w:pPr>
      <w:r>
        <w:t xml:space="preserve">Mười giờ mười lăm phút, Lăng Bác Kim không nén nổi gọi điện cho Triệu Thác Đường.</w:t>
      </w:r>
    </w:p>
    <w:p>
      <w:pPr>
        <w:pStyle w:val="BodyText"/>
      </w:pPr>
      <w:r>
        <w:t xml:space="preserve">Triệu Thác Đường nói, “Đợi chút nữa đi.”</w:t>
      </w:r>
    </w:p>
    <w:p>
      <w:pPr>
        <w:pStyle w:val="BodyText"/>
      </w:pPr>
      <w:r>
        <w:t xml:space="preserve">Lăng Bác Kim đành phải đợi tiếp.</w:t>
      </w:r>
    </w:p>
    <w:p>
      <w:pPr>
        <w:pStyle w:val="BodyText"/>
      </w:pPr>
      <w:r>
        <w:t xml:space="preserve">Tới mười giờ bốn mươi phút, Triệu Thác Đường gọi cho Lăng Bác Kim, “Từ cổng sau của nhà máy sợi đi ra, vào đường Thắng Nhã, lái xe về phía tây.”</w:t>
      </w:r>
    </w:p>
    <w:p>
      <w:pPr>
        <w:pStyle w:val="BodyText"/>
      </w:pPr>
      <w:r>
        <w:t xml:space="preserve">Lăng Bác Kim lên xe, một tay khởi động ô-tô, một tay nhắn tin, lúc nhắn tin cậu còn chẳng nhìn bàn phím nữa.</w:t>
      </w:r>
    </w:p>
    <w:p>
      <w:pPr>
        <w:pStyle w:val="BodyText"/>
      </w:pPr>
      <w:r>
        <w:t xml:space="preserve">Sau khi Lưu Triệu nhận được tin nhắn, lập tức nói lại cho mấy người Đầu to.</w:t>
      </w:r>
    </w:p>
    <w:p>
      <w:pPr>
        <w:pStyle w:val="BodyText"/>
      </w:pPr>
      <w:r>
        <w:t xml:space="preserve">Thường Trấn Viễn nói, “Em ở gần nhất, em bám theo.”</w:t>
      </w:r>
    </w:p>
    <w:p>
      <w:pPr>
        <w:pStyle w:val="BodyText"/>
      </w:pPr>
      <w:r>
        <w:t xml:space="preserve">Lưu Triệu nói, “Xe cộ trên đường này quá ít, mục tiêu rất rõ ràng, tôi không thể điều nhiều xe đi theo sau, nhưng tôi sẽ nghĩ cách chi viện cho cậu. Cậu cẩn thận nhé.”</w:t>
      </w:r>
    </w:p>
    <w:p>
      <w:pPr>
        <w:pStyle w:val="BodyText"/>
      </w:pPr>
      <w:r>
        <w:t xml:space="preserve">“Được.” Thường Trấn Viễn lái xe chờ ở ven đường, khi xe của Lăng Bác Kim gần tới mới chậm rì rì lái xe đi.</w:t>
      </w:r>
    </w:p>
    <w:p>
      <w:pPr>
        <w:pStyle w:val="BodyText"/>
      </w:pPr>
      <w:r>
        <w:t xml:space="preserve">Lăng Bác Kim rất nhanh lái vượt qua.</w:t>
      </w:r>
    </w:p>
    <w:p>
      <w:pPr>
        <w:pStyle w:val="BodyText"/>
      </w:pPr>
      <w:r>
        <w:t xml:space="preserve">Thường Trấn Viễn không nhanh không chậm đi phía sau cậu, không hề lo lắng bị mất dấu. Ở đây chỉ có một con đường, nếu hắn không nhớ nhầm, phía trước đúng là có một nơi rất quen thuộc —— kho 303.</w:t>
      </w:r>
    </w:p>
    <w:p>
      <w:pPr>
        <w:pStyle w:val="BodyText"/>
      </w:pPr>
      <w:r>
        <w:t xml:space="preserve">Hắn vừa dõi theo đuôi xe của Lăng Bác Kim, vừa để ý xe tới.</w:t>
      </w:r>
    </w:p>
    <w:p>
      <w:pPr>
        <w:pStyle w:val="BodyText"/>
      </w:pPr>
      <w:r>
        <w:t xml:space="preserve">Từ lúc bọn hắn rời đi đến giờ đã được mười mấy phút rồi, dù sợ bị lộ thì cũng phải có xe chi viện tới rồi chứ.</w:t>
      </w:r>
    </w:p>
    <w:p>
      <w:pPr>
        <w:pStyle w:val="BodyText"/>
      </w:pPr>
      <w:r>
        <w:t xml:space="preserve">Thường Trấn Viễn nhíu mày, cứ mãi cảm thấy hình như mình bỏ qua cái gì đó.</w:t>
      </w:r>
    </w:p>
    <w:p>
      <w:pPr>
        <w:pStyle w:val="BodyText"/>
      </w:pPr>
      <w:r>
        <w:t xml:space="preserve">Có cần gọi điện thoại không?</w:t>
      </w:r>
    </w:p>
    <w:p>
      <w:pPr>
        <w:pStyle w:val="BodyText"/>
      </w:pPr>
      <w:r>
        <w:t xml:space="preserve">Hắn tay trái nắm vô-lăng, tay phải cầm di động, đang định nhấn nút gọi thì di động đã réo lên trước.</w:t>
      </w:r>
    </w:p>
    <w:p>
      <w:pPr>
        <w:pStyle w:val="BodyText"/>
      </w:pPr>
      <w:r>
        <w:t xml:space="preserve">Người gọi tới là Đầu to.</w:t>
      </w:r>
    </w:p>
    <w:p>
      <w:pPr>
        <w:pStyle w:val="BodyText"/>
      </w:pPr>
      <w:r>
        <w:t xml:space="preserve">Giọng anh ta hơi gấp gáp, “Đến thật rồi! Băng gia đến thật rồi!”</w:t>
      </w:r>
    </w:p>
    <w:p>
      <w:pPr>
        <w:pStyle w:val="BodyText"/>
      </w:pPr>
      <w:r>
        <w:t xml:space="preserve">Đoàng.</w:t>
      </w:r>
    </w:p>
    <w:p>
      <w:pPr>
        <w:pStyle w:val="BodyText"/>
      </w:pPr>
      <w:r>
        <w:t xml:space="preserve">Phía bên anh ta truyền tới tiếng súng, Thường Trấn Viễn nghe mà khẩn trương trong lòng.</w:t>
      </w:r>
    </w:p>
    <w:p>
      <w:pPr>
        <w:pStyle w:val="BodyText"/>
      </w:pPr>
      <w:r>
        <w:t xml:space="preserve">“Cậu cẩn thận chút, với cả Hòa thượng nữa!” Câu nói cuối cùng của Đầu to gần như là hét lên.</w:t>
      </w:r>
    </w:p>
    <w:p>
      <w:pPr>
        <w:pStyle w:val="BodyText"/>
      </w:pPr>
      <w:r>
        <w:t xml:space="preserve">Thường Trấn Viễn nhìn con đường phía trước.</w:t>
      </w:r>
    </w:p>
    <w:p>
      <w:pPr>
        <w:pStyle w:val="BodyText"/>
      </w:pPr>
      <w:r>
        <w:t xml:space="preserve">Bầu trời màu xám đậm phủ trên màu đen đặc quánh, giống như một hang động đen ngòm không thấy đáy, há miệng chờ người ta chui đầu vào lưới.</w:t>
      </w:r>
    </w:p>
    <w:p>
      <w:pPr>
        <w:pStyle w:val="BodyText"/>
      </w:pPr>
      <w:r>
        <w:t xml:space="preserve">Trong đầu Thường Trấn Viễn xoắn xuýt vô số nghi vấn.</w:t>
      </w:r>
    </w:p>
    <w:p>
      <w:pPr>
        <w:pStyle w:val="BodyText"/>
      </w:pPr>
      <w:r>
        <w:t xml:space="preserve">Sao Băng gia lại xuất hiện ở nhà máy sợi? Lẽ nào lão thật sự đã đạt được thỏa thuận với Triệu Thác Đường? Có điều sao Triệu Thác Đường lại làm được?”</w:t>
      </w:r>
    </w:p>
    <w:p>
      <w:pPr>
        <w:pStyle w:val="BodyText"/>
      </w:pPr>
      <w:r>
        <w:t xml:space="preserve">Nhất định có chuyện gì đáng được chú ý song lại bị lơ là rồi.</w:t>
      </w:r>
    </w:p>
    <w:p>
      <w:pPr>
        <w:pStyle w:val="BodyText"/>
      </w:pPr>
      <w:r>
        <w:t xml:space="preserve">Là chuyện gì?</w:t>
      </w:r>
    </w:p>
    <w:p>
      <w:pPr>
        <w:pStyle w:val="BodyText"/>
      </w:pPr>
      <w:r>
        <w:t xml:space="preserve">Chuyện gì…</w:t>
      </w:r>
    </w:p>
    <w:p>
      <w:pPr>
        <w:pStyle w:val="BodyText"/>
      </w:pPr>
      <w:r>
        <w:t xml:space="preserve">Quyển nhật ký!</w:t>
      </w:r>
    </w:p>
    <w:p>
      <w:pPr>
        <w:pStyle w:val="BodyText"/>
      </w:pPr>
      <w:r>
        <w:t xml:space="preserve">Thường Trấn Viễn bóp vô-lăng, lòng bàn tay túa mồ hôi lạnh.</w:t>
      </w:r>
    </w:p>
    <w:p>
      <w:pPr>
        <w:pStyle w:val="BodyText"/>
      </w:pPr>
      <w:r>
        <w:t xml:space="preserve">Sau khi Trang Tranh chết, hắn từng tới hiện trường án đầu tiên, khi đó trừ két bảo hiểm bị mở ra thì còn cả quyển nhật ký cũng không thấy! Về sau hắn mải nghĩ tới việc viết một quyển nhật ký giả mà quên mất quyển nhật ký thật.</w:t>
      </w:r>
    </w:p>
    <w:p>
      <w:pPr>
        <w:pStyle w:val="BodyText"/>
      </w:pPr>
      <w:r>
        <w:t xml:space="preserve">Nếu Triệu Thác Đường đủ thông minh, nhất định có thể dựa theo quyển nhật ký của hắn và nhật ký công tác bình thường để tìm được điểm yếu của Băng gia. Nhưng với tính thù dai có thù tất báo của Triệu Thác Đường, chắc chắn sẽ không hợp tác thật lòng với Băng gia. Nếu hắn nhớ không lầm, kiếp trước Triệu Thác Đường từng đề nghị kinh doanh với đối thủ một mất một còn của Băng gia, vứt bỏ Băng gia. Nếu Triệu Thác Đường ở kiếp này không thay đổi cách nghĩ thì ý đồ câu Băng gia của gã rành rành ra đấy rồi. Tiêu diệt Băng gia, thành lập giao dịch với kẻ tử thù của Băng gia.</w:t>
      </w:r>
    </w:p>
    <w:p>
      <w:pPr>
        <w:pStyle w:val="BodyText"/>
      </w:pPr>
      <w:r>
        <w:t xml:space="preserve">Chết tiệt!</w:t>
      </w:r>
    </w:p>
    <w:p>
      <w:pPr>
        <w:pStyle w:val="BodyText"/>
      </w:pPr>
      <w:r>
        <w:t xml:space="preserve">Sao hắn lại quên mất điểm quan trọng như vậy!</w:t>
      </w:r>
    </w:p>
    <w:p>
      <w:pPr>
        <w:pStyle w:val="BodyText"/>
      </w:pPr>
      <w:r>
        <w:t xml:space="preserve">Xe của Lăng Bác Kim đã biến mất khỏi tầm mắt.</w:t>
      </w:r>
    </w:p>
    <w:p>
      <w:pPr>
        <w:pStyle w:val="BodyText"/>
      </w:pPr>
      <w:r>
        <w:t xml:space="preserve">Thường Trấn Viễn đạp mạnh chân ga, đuổi theo.</w:t>
      </w:r>
    </w:p>
    <w:p>
      <w:pPr>
        <w:pStyle w:val="BodyText"/>
      </w:pPr>
      <w:r>
        <w:t xml:space="preserve">Nếu Băng gia chỉ là ngụy trang, vậy ý đồ của Triệu Thác Đường khi gửi tin nhắn cho Lăng Bác Kim đã rõ mười mươi.</w:t>
      </w:r>
    </w:p>
    <w:p>
      <w:pPr>
        <w:pStyle w:val="Compact"/>
      </w:pPr>
      <w:r>
        <w:t xml:space="preserve">Hắn lập tức gọi điện cho Lăng Bác Kim, lại nghe được một giọng nữ nói dịu dàng, “Thuê bao quý khách vừa gọi hiện không liên lạc được, xin quý khách vui lòng gọi lại sau.”</w:t>
      </w:r>
      <w:r>
        <w:br w:type="textWrapping"/>
      </w:r>
      <w:r>
        <w:br w:type="textWrapping"/>
      </w:r>
    </w:p>
    <w:p>
      <w:pPr>
        <w:pStyle w:val="Heading2"/>
      </w:pPr>
      <w:bookmarkStart w:id="98" w:name="chương-76-truy-tung-dọc-đường"/>
      <w:bookmarkEnd w:id="98"/>
      <w:r>
        <w:t xml:space="preserve">76. Chương 76: Truy Tung Dọc Đường</w:t>
      </w:r>
    </w:p>
    <w:p>
      <w:pPr>
        <w:pStyle w:val="Compact"/>
      </w:pPr>
      <w:r>
        <w:br w:type="textWrapping"/>
      </w:r>
      <w:r>
        <w:br w:type="textWrapping"/>
      </w:r>
      <w:r>
        <w:t xml:space="preserve">Lăng Bác Kim làm theo chỉ thị truyền đạt qua di động, chậm rãi dừng xe ở ven đường.</w:t>
      </w:r>
    </w:p>
    <w:p>
      <w:pPr>
        <w:pStyle w:val="BodyText"/>
      </w:pPr>
      <w:r>
        <w:t xml:space="preserve">Có một xe taxi đỗ ở phía trước, một người đàn ông mặc áo thun màu đen đi xuống, đội mũ lưỡi trai, cảnh giác nhìn xung quanh xong mới đi tới gõ cửa sổ xe cậu, “Lăng Bác Kim phải không?”</w:t>
      </w:r>
    </w:p>
    <w:p>
      <w:pPr>
        <w:pStyle w:val="BodyText"/>
      </w:pPr>
      <w:r>
        <w:t xml:space="preserve">Lăng Bác Kim gật đầu.</w:t>
      </w:r>
    </w:p>
    <w:p>
      <w:pPr>
        <w:pStyle w:val="BodyText"/>
      </w:pPr>
      <w:r>
        <w:t xml:space="preserve">“Xuống xe.” Gã đàn ông mở cửa xe không chút khách khí.</w:t>
      </w:r>
    </w:p>
    <w:p>
      <w:pPr>
        <w:pStyle w:val="BodyText"/>
      </w:pPr>
      <w:r>
        <w:t xml:space="preserve">Lăng Bác Kim nhét di động vào túi mới cởi dây an toàn ra đi xuống.</w:t>
      </w:r>
    </w:p>
    <w:p>
      <w:pPr>
        <w:pStyle w:val="BodyText"/>
      </w:pPr>
      <w:r>
        <w:t xml:space="preserve">Gã đàn ông chợt túm lấy tay cậu, “Di động.”</w:t>
      </w:r>
    </w:p>
    <w:p>
      <w:pPr>
        <w:pStyle w:val="BodyText"/>
      </w:pPr>
      <w:r>
        <w:t xml:space="preserve">Lăng Bác Kim nói, “Không có di động thì sếp của các anh liên lạc với tôi thế nào?”</w:t>
      </w:r>
    </w:p>
    <w:p>
      <w:pPr>
        <w:pStyle w:val="BodyText"/>
      </w:pPr>
      <w:r>
        <w:t xml:space="preserve">Gã đàn ông cười nhạo, “Mày tưởng trần đời có mỗi mày với sếp có di động à.”</w:t>
      </w:r>
    </w:p>
    <w:p>
      <w:pPr>
        <w:pStyle w:val="BodyText"/>
      </w:pPr>
      <w:r>
        <w:t xml:space="preserve">Lăng Bác Kim nói, “Tôi với sếp của anh là quan hệ hợp tác chứ không phải…”</w:t>
      </w:r>
    </w:p>
    <w:p>
      <w:pPr>
        <w:pStyle w:val="BodyText"/>
      </w:pPr>
      <w:r>
        <w:t xml:space="preserve">Gã đàn ông túm lấy áo của cậu, gí mạnh cậu lên cửa xe sau, cười lạnh, “Thằng đĩ, tao khuyên mày tốt nhất là hợp tác chút. Cảnh sát tao từng gặp chắc chắn không nhiều hơn mày, nhưng kẻ có thể ngang vai ngang vế với anh Triệu, chắc chắn không có mày!”</w:t>
      </w:r>
    </w:p>
    <w:p>
      <w:pPr>
        <w:pStyle w:val="BodyText"/>
      </w:pPr>
      <w:r>
        <w:t xml:space="preserve">Lăng Bác Kim rùng mình, cố gắng nén ham muốn đánh nhau lại, thấp giọng nói, “Anh Triệu ở đâu? Tao muốn gặp anh ta.”</w:t>
      </w:r>
    </w:p>
    <w:p>
      <w:pPr>
        <w:pStyle w:val="BodyText"/>
      </w:pPr>
      <w:r>
        <w:t xml:space="preserve">“Lên xe mày khắc biết.” Y hếch miệng về phía xe taxi.</w:t>
      </w:r>
    </w:p>
    <w:p>
      <w:pPr>
        <w:pStyle w:val="BodyText"/>
      </w:pPr>
      <w:r>
        <w:t xml:space="preserve">Lăng Bác Kim định đi lại bị y kéo lại, “Di động.”</w:t>
      </w:r>
    </w:p>
    <w:p>
      <w:pPr>
        <w:pStyle w:val="BodyText"/>
      </w:pPr>
      <w:r>
        <w:t xml:space="preserve">Lăng Bác Kim lấy di động ra đặt lên tay y.</w:t>
      </w:r>
    </w:p>
    <w:p>
      <w:pPr>
        <w:pStyle w:val="BodyText"/>
      </w:pPr>
      <w:r>
        <w:t xml:space="preserve">Gã đàn ông cười khềnh khệch, tắt di động, sau đó ném sang bên đường rồi nhìn cậu bằng vẻ khiêu khích.</w:t>
      </w:r>
    </w:p>
    <w:p>
      <w:pPr>
        <w:pStyle w:val="BodyText"/>
      </w:pPr>
      <w:r>
        <w:t xml:space="preserve">Lăng Bác Kim định đi rút chìa khóa ô-tô, nhưng bị gã đàn ông kéo lại, “Mày khỏi phải để ý cái xe nữa.”</w:t>
      </w:r>
    </w:p>
    <w:p>
      <w:pPr>
        <w:pStyle w:val="BodyText"/>
      </w:pPr>
      <w:r>
        <w:t xml:space="preserve">Lăng Bác Kim giận dữ nói, “Mày tưởng tao ngu à! Vất cái di động chưa đủ hay sao mà còn cho mày ném cái xe nữa? Tao nói cho mày biết, tốt xấu gì tao cũng là cảnh sát, không phải mày muốn làm gì thì…”</w:t>
      </w:r>
    </w:p>
    <w:p>
      <w:pPr>
        <w:pStyle w:val="BodyText"/>
      </w:pPr>
      <w:r>
        <w:t xml:space="preserve">Gã đàn ông lôi súng ra gí lên lưng cậu.</w:t>
      </w:r>
    </w:p>
    <w:p>
      <w:pPr>
        <w:pStyle w:val="BodyText"/>
      </w:pPr>
      <w:r>
        <w:t xml:space="preserve">Lăng Bác Kim cứng rắn nuốt nửa câu sau lại.</w:t>
      </w:r>
    </w:p>
    <w:p>
      <w:pPr>
        <w:pStyle w:val="BodyText"/>
      </w:pPr>
      <w:r>
        <w:t xml:space="preserve">“Lên taxi.” Gã đàn ông lui ra sau mấy bước, giơ tay chĩa súng vào đầu cậu.</w:t>
      </w:r>
    </w:p>
    <w:p>
      <w:pPr>
        <w:pStyle w:val="BodyText"/>
      </w:pPr>
      <w:r>
        <w:t xml:space="preserve">Từ lúc sinh ra tới giờ, đây là lần đầu tiên cậu bị người khác chĩa súng vào đầu, dù hồi trợ giúp chiến dịch của đội phòng chống ma túy bị thương, cũng chưa từng gần họng súng nhường này. Cậu nghe thấy trái tim mình đập điên cuồng trong ***g ngực, người lạnh run từng cơn.</w:t>
      </w:r>
    </w:p>
    <w:p>
      <w:pPr>
        <w:pStyle w:val="BodyText"/>
      </w:pPr>
      <w:r>
        <w:t xml:space="preserve">Trong đầu cậu nháy mắt cái hiện lên rất nhiều suy nghĩ.</w:t>
      </w:r>
    </w:p>
    <w:p>
      <w:pPr>
        <w:pStyle w:val="BodyText"/>
      </w:pPr>
      <w:r>
        <w:t xml:space="preserve">Đội trưởng có dự kiến được hết thảy xảy ra ở đây không?</w:t>
      </w:r>
    </w:p>
    <w:p>
      <w:pPr>
        <w:pStyle w:val="BodyText"/>
      </w:pPr>
      <w:r>
        <w:t xml:space="preserve">Đội chi viện có tới kịp không?</w:t>
      </w:r>
    </w:p>
    <w:p>
      <w:pPr>
        <w:pStyle w:val="BodyText"/>
      </w:pPr>
      <w:r>
        <w:t xml:space="preserve">Triệu Thác Đường nhìn thấu thân phận của cậu rồi phải không?</w:t>
      </w:r>
    </w:p>
    <w:p>
      <w:pPr>
        <w:pStyle w:val="BodyText"/>
      </w:pPr>
      <w:r>
        <w:t xml:space="preserve">Song những câu hỏi này nhanh chóng lướt đi, thứ cuối cùng nấn ná lại trong đầu cậu là ánh mắt hờ hững nhưng vững vàng của Thường Trấn Viễn, cùng với tin nhắn cuối cùng trong di động ——</w:t>
      </w:r>
    </w:p>
    <w:p>
      <w:pPr>
        <w:pStyle w:val="BodyText"/>
      </w:pPr>
      <w:r>
        <w:t xml:space="preserve">Chuẩn bị, chạy!</w:t>
      </w:r>
    </w:p>
    <w:p>
      <w:pPr>
        <w:pStyle w:val="BodyText"/>
      </w:pPr>
      <w:r>
        <w:t xml:space="preserve">Con đường này, không chỉ có mình cậu đang chạy.</w:t>
      </w:r>
    </w:p>
    <w:p>
      <w:pPr>
        <w:pStyle w:val="BodyText"/>
      </w:pPr>
      <w:r>
        <w:t xml:space="preserve">Sau lưng cậu còn có sư phụ.</w:t>
      </w:r>
    </w:p>
    <w:p>
      <w:pPr>
        <w:pStyle w:val="BodyText"/>
      </w:pPr>
      <w:r>
        <w:t xml:space="preserve">“Tao không có thời gian lằng nhằng với mày đâu, lên xe nhanh lên!” Gã đàn ông nạt nộ.</w:t>
      </w:r>
    </w:p>
    <w:p>
      <w:pPr>
        <w:pStyle w:val="BodyText"/>
      </w:pPr>
      <w:r>
        <w:t xml:space="preserve">Lăng Bác Kim nhìn y, thụt lùi từng bước tới xe taxi.</w:t>
      </w:r>
    </w:p>
    <w:p>
      <w:pPr>
        <w:pStyle w:val="BodyText"/>
      </w:pPr>
      <w:r>
        <w:t xml:space="preserve">Cửa xe taxi thình lình mở ra, một bóng người lao ra, vươn nắm đấm thụi mạnh lên bụng cậu, sau đó kéo cổ áo cậu vào trong xe. Một chuỗi động tác xảy ra rất nhanh, gần như trong nháy mắt, hai cánh cửa xe sập lại đồng thời, lao băng băng về phía bóng tối nặng nề.</w:t>
      </w:r>
    </w:p>
    <w:p>
      <w:pPr>
        <w:pStyle w:val="BodyText"/>
      </w:pPr>
      <w:r>
        <w:t xml:space="preserve">Thời điểm này bị nghẽn thông tin thì chẳng cần nói cũng tự hiểu được là có ý gì.</w:t>
      </w:r>
    </w:p>
    <w:p>
      <w:pPr>
        <w:pStyle w:val="BodyText"/>
      </w:pPr>
      <w:r>
        <w:t xml:space="preserve">Thường Trấn Viễn không ngừng gọi cho Lưu Triệu. Tuy di động của ông ta không đóng máy, nhưng đang ở chế độ trò chuyện, gọi tiếp cho Đầu to, không ai bắt máy.</w:t>
      </w:r>
    </w:p>
    <w:p>
      <w:pPr>
        <w:pStyle w:val="BodyText"/>
      </w:pPr>
      <w:r>
        <w:t xml:space="preserve">“Mẹ kiếp!”</w:t>
      </w:r>
    </w:p>
    <w:p>
      <w:pPr>
        <w:pStyle w:val="BodyText"/>
      </w:pPr>
      <w:r>
        <w:t xml:space="preserve">Hắn đập mạnh lên còi ô-tô.</w:t>
      </w:r>
    </w:p>
    <w:p>
      <w:pPr>
        <w:pStyle w:val="BodyText"/>
      </w:pPr>
      <w:r>
        <w:t xml:space="preserve">Tiếng còi văng vẳng lao vào bóng tối, nhanh chóng chìm nghỉm trong sự hoang vắng vô biên.</w:t>
      </w:r>
    </w:p>
    <w:p>
      <w:pPr>
        <w:pStyle w:val="BodyText"/>
      </w:pPr>
      <w:r>
        <w:t xml:space="preserve">Xe đang không ngừng tăng tốc.</w:t>
      </w:r>
    </w:p>
    <w:p>
      <w:pPr>
        <w:pStyle w:val="BodyText"/>
      </w:pPr>
      <w:r>
        <w:t xml:space="preserve">Thường Trấn Viễn bình tĩnh nhìn phía trước. Dù trong đầu hắn có bao nhiêu suy nghĩ, trong lòng có bao nhiêu ý kiến, hắn đều phải tập trung lực chú ý. Ở trên con đường không có ánh đèn đường này, hắn nhất định phải đảm bảo an toàn của bản thân thì mới để ý tới sự an toàn của người khác được.</w:t>
      </w:r>
    </w:p>
    <w:p>
      <w:pPr>
        <w:pStyle w:val="BodyText"/>
      </w:pPr>
      <w:r>
        <w:t xml:space="preserve">Một quãng thời gian với hắn mà nói là dài dằng dặc trôi qua, xe của Lăng Bác Kim mới lại xuất hiện trong tầm mắt.</w:t>
      </w:r>
    </w:p>
    <w:p>
      <w:pPr>
        <w:pStyle w:val="BodyText"/>
      </w:pPr>
      <w:r>
        <w:t xml:space="preserve">Trong tích tắc đó, Thường Trấn Viễn chẳng tài nào hình dung cảm xúc của mình.</w:t>
      </w:r>
    </w:p>
    <w:p>
      <w:pPr>
        <w:pStyle w:val="BodyText"/>
      </w:pPr>
      <w:r>
        <w:t xml:space="preserve">Trái tim dường như nhảy trở lại ***g ngực, nhưng hắn lại thấp thoáng phát hiện ra trái tim quay về ***g ngực của mình xen lẫn cả thất vọng.</w:t>
      </w:r>
    </w:p>
    <w:p>
      <w:pPr>
        <w:pStyle w:val="BodyText"/>
      </w:pPr>
      <w:r>
        <w:t xml:space="preserve">Cậu an toàn.</w:t>
      </w:r>
    </w:p>
    <w:p>
      <w:pPr>
        <w:pStyle w:val="BodyText"/>
      </w:pPr>
      <w:r>
        <w:t xml:space="preserve">Cậu, là Lăng Bác Kim, cũng là Từ Tắc Thừa.</w:t>
      </w:r>
    </w:p>
    <w:p>
      <w:pPr>
        <w:pStyle w:val="BodyText"/>
      </w:pPr>
      <w:r>
        <w:t xml:space="preserve">Thường Trấn Viễn nắm vô-lăng, thả chậm tốc độ xe, lặng lẽ rẽ phải theo cậu, lái về hướng thành phố H.</w:t>
      </w:r>
    </w:p>
    <w:p>
      <w:pPr>
        <w:pStyle w:val="BodyText"/>
      </w:pPr>
      <w:r>
        <w:t xml:space="preserve">Cậu định đi đâu? Lẽ nào không phải tới kho 303?</w:t>
      </w:r>
    </w:p>
    <w:p>
      <w:pPr>
        <w:pStyle w:val="BodyText"/>
      </w:pPr>
      <w:r>
        <w:t xml:space="preserve">Suy nghĩ lý trí khiến hắn tạm thời không rảnh rang để ý tới ý nghĩ kỳ dị mâu thuẫn trong lòng, toàn tâm toàn ý phân tích tình huống trước mắt.</w:t>
      </w:r>
    </w:p>
    <w:p>
      <w:pPr>
        <w:pStyle w:val="BodyText"/>
      </w:pPr>
      <w:r>
        <w:t xml:space="preserve">Xe của Lăng Bác Kim đang chạy đâu ra đấy, lái lên phía trước chính là đường cao tốc. Chẳng lẽ Triệu Thác Đường chờ cậu ở cao tốc?</w:t>
      </w:r>
    </w:p>
    <w:p>
      <w:pPr>
        <w:pStyle w:val="BodyText"/>
      </w:pPr>
      <w:r>
        <w:t xml:space="preserve">Điều này không có khả năng.</w:t>
      </w:r>
    </w:p>
    <w:p>
      <w:pPr>
        <w:pStyle w:val="BodyText"/>
      </w:pPr>
      <w:r>
        <w:t xml:space="preserve">Chắc chắn Lăng Bác Kim sẽ không ngu ngốc đi tin thứ chuyện xằng bậy như là Triệu Thác Đường chờ cậu ở cao tốc. Lẽ nào là tới thành phố H? Vậy đi tàu hỏa chẳng tiện hơn à? Vì sao cứ phải nửa đêm canh ba lái xe đi chứ? Lăng Bác Kim hẳn sẽ không tin lời biện minh này đâu nhỉ?</w:t>
      </w:r>
    </w:p>
    <w:p>
      <w:pPr>
        <w:pStyle w:val="BodyText"/>
      </w:pPr>
      <w:r>
        <w:t xml:space="preserve">Vì vậy khả năng duy nhất là Triệu Thác Đường đợi ở phía trước?</w:t>
      </w:r>
    </w:p>
    <w:p>
      <w:pPr>
        <w:pStyle w:val="BodyText"/>
      </w:pPr>
      <w:r>
        <w:t xml:space="preserve">Nhưng phía trước chỉ có đường, chẳng có lấy nơi nghỉ chân, bọn họ bàn bạc ở ven đường sao?</w:t>
      </w:r>
    </w:p>
    <w:p>
      <w:pPr>
        <w:pStyle w:val="BodyText"/>
      </w:pPr>
      <w:r>
        <w:t xml:space="preserve">Di động chợt vang lên, cắt ngang dòng suy nghĩ của hắn.</w:t>
      </w:r>
    </w:p>
    <w:p>
      <w:pPr>
        <w:pStyle w:val="BodyText"/>
      </w:pPr>
      <w:r>
        <w:t xml:space="preserve">Thường Trấn Viễn cầm lấy di động, biểu hiện cuộc gọi tới: Lưu Triệu.</w:t>
      </w:r>
    </w:p>
    <w:p>
      <w:pPr>
        <w:pStyle w:val="BodyText"/>
      </w:pPr>
      <w:r>
        <w:t xml:space="preserve">“Giờ cậu đang ở đâu?” Lưu Triệu hỏi.</w:t>
      </w:r>
    </w:p>
    <w:p>
      <w:pPr>
        <w:pStyle w:val="BodyText"/>
      </w:pPr>
      <w:r>
        <w:t xml:space="preserve">Thường Trấn Viễn nói, “Đường Tiền Tiến, đi về phía cao tốc.”</w:t>
      </w:r>
    </w:p>
    <w:p>
      <w:pPr>
        <w:pStyle w:val="BodyText"/>
      </w:pPr>
      <w:r>
        <w:t xml:space="preserve">“Cậu ra đấy làm gì?” Lưu Triệu nói, “Hòa thượng ở hướng ngược với cậu.”</w:t>
      </w:r>
    </w:p>
    <w:p>
      <w:pPr>
        <w:pStyle w:val="BodyText"/>
      </w:pPr>
      <w:r>
        <w:t xml:space="preserve">Trái tim của Thường Trấn Viễn thịch một cái, “Di động của Hòa thượng tắt máy, sao anh biết?”</w:t>
      </w:r>
    </w:p>
    <w:p>
      <w:pPr>
        <w:pStyle w:val="BodyText"/>
      </w:pPr>
      <w:r>
        <w:t xml:space="preserve">Lưu Triệu nói, “Tôi gắn thiết bị theo dõi trên người cậu ta. Tôi thấy chuyện có vấn đề. Cậu mau đi tiếp viện cho Hòa thượng. Tôi bảo Đầu to đi tiếp viện rồi, bất kể thế nào, cậu cầm cự trước đã.”</w:t>
      </w:r>
    </w:p>
    <w:p>
      <w:pPr>
        <w:pStyle w:val="BodyText"/>
      </w:pPr>
      <w:r>
        <w:t xml:space="preserve">Thường Trấn Viễn bỏ di động xuống, chậm rãi giảm tốc độ.</w:t>
      </w:r>
    </w:p>
    <w:p>
      <w:pPr>
        <w:pStyle w:val="BodyText"/>
      </w:pPr>
      <w:r>
        <w:t xml:space="preserve">Hắn không dám để đối phương phát hiện mình chuẩn bị quay đầu. Nếu Lăng Bác Kim thật sự ở trong tay đối phương như mình tưởng, thế thì bất kỳ hành vi khác thường nào của mình đều sẽ mang tới nguy hiểm cho cậu.</w:t>
      </w:r>
    </w:p>
    <w:p>
      <w:pPr>
        <w:pStyle w:val="BodyText"/>
      </w:pPr>
      <w:r>
        <w:t xml:space="preserve">Lúc nãy hắn theo sát sạt đối phương như vậy, nhất định sẽ bị lưu ý kỹ càng.</w:t>
      </w:r>
    </w:p>
    <w:p>
      <w:pPr>
        <w:pStyle w:val="BodyText"/>
      </w:pPr>
      <w:r>
        <w:t xml:space="preserve">Thường Trấn Viễn không ngừng đánh mắt sang hai bên đường tìm kiếm cơ hội.</w:t>
      </w:r>
    </w:p>
    <w:p>
      <w:pPr>
        <w:pStyle w:val="BodyText"/>
      </w:pPr>
      <w:r>
        <w:t xml:space="preserve">Cuối cùng, bên phải phía trước xuất hiện một con đường nhỏ, dẫn tới phòng xá ven đường. Hắn lập tức mở xi-nhan, sau đó khoan thai quẹo vào.</w:t>
      </w:r>
    </w:p>
    <w:p>
      <w:pPr>
        <w:pStyle w:val="BodyText"/>
      </w:pPr>
      <w:r>
        <w:t xml:space="preserve">Xe đằng trước dường như nhận ra hắn thoát ly hàng ngũ, cố ý giảm tốc độ đợi một lát, vẻ chừng đang quan sát hắn.</w:t>
      </w:r>
    </w:p>
    <w:p>
      <w:pPr>
        <w:pStyle w:val="BodyText"/>
      </w:pPr>
      <w:r>
        <w:t xml:space="preserve">Thường Trấn Viễn chạy thẳng tới dưới tòa nhà dân ở bằng tốc độ bình thường, tắt máy, lẳng lặng chờ ba phút trong bóng tối. Ba phút này chắc chắn là một sự hành hạ. Thường Trấn Viễn hút một điếu thuốc, nhìn đằng sau có xe vượt qua mới nổ máy một lần nữa, quay đầu xe, lao vào đường cái, lái về hướng ngược lại.</w:t>
      </w:r>
    </w:p>
    <w:p>
      <w:pPr>
        <w:pStyle w:val="BodyText"/>
      </w:pPr>
      <w:r>
        <w:t xml:space="preserve">Lưu Triệu không ngừng gọi điện thông báo vị trí của Lăng Bác Kim.</w:t>
      </w:r>
    </w:p>
    <w:p>
      <w:pPr>
        <w:pStyle w:val="BodyText"/>
      </w:pPr>
      <w:r>
        <w:t xml:space="preserve">Kỳ thật không cần ông ta nói, Thường Trấn Viễn đã lang máng trong lòng rồi, lời nói của Lưu Triệu chỉ để hắn khẳng định suy đoán của mình hơn thôi.</w:t>
      </w:r>
    </w:p>
    <w:p>
      <w:pPr>
        <w:pStyle w:val="BodyText"/>
      </w:pPr>
      <w:r>
        <w:t xml:space="preserve">“Cậu ta dừng lại rồi.” Lưu Triệu nói cứng ngắc.</w:t>
      </w:r>
    </w:p>
    <w:p>
      <w:pPr>
        <w:pStyle w:val="BodyText"/>
      </w:pPr>
      <w:r>
        <w:t xml:space="preserve">Thường Trấn Viễn nhíu mày, dựa theo tốc độ xe thì hẳn không dừng bây giờ chứ. Hắn liếc qua cái di động đang bật loa ngoài, “Ở đâu?”</w:t>
      </w:r>
    </w:p>
    <w:p>
      <w:pPr>
        <w:pStyle w:val="BodyText"/>
      </w:pPr>
      <w:r>
        <w:t xml:space="preserve">“Biểu thị trên bản đồ là cây xăng.” Lưu Triệu nói, “Lẽ nào xe hết xăng?”</w:t>
      </w:r>
    </w:p>
    <w:p>
      <w:pPr>
        <w:pStyle w:val="BodyText"/>
      </w:pPr>
      <w:r>
        <w:t xml:space="preserve">“Không có khả năng.” Thường Trấn Viễn phủ định không chút nghĩ ngợi, “Nếu Triệu Thác Đường hành động thì nhất định sẽ chuẩn bị kỹ lưỡng những tiểu tiết này.”</w:t>
      </w:r>
    </w:p>
    <w:p>
      <w:pPr>
        <w:pStyle w:val="BodyText"/>
      </w:pPr>
      <w:r>
        <w:t xml:space="preserve">Lưu Triệu nói, “Có lẽ đột xuất. Vậy bọn họ dừng lại làm gì? Lẽ nào đó là đích đến?”</w:t>
      </w:r>
    </w:p>
    <w:p>
      <w:pPr>
        <w:pStyle w:val="BodyText"/>
      </w:pPr>
      <w:r>
        <w:t xml:space="preserve">Thường Trấn Viễn nói, “Không có khả năng.” Hắn tiếp tục phủ định.</w:t>
      </w:r>
    </w:p>
    <w:p>
      <w:pPr>
        <w:pStyle w:val="BodyText"/>
      </w:pPr>
      <w:r>
        <w:t xml:space="preserve">Lưu Triệu cũng không giận, tiếp tục hỏi, “Lý do là?”</w:t>
      </w:r>
    </w:p>
    <w:p>
      <w:pPr>
        <w:pStyle w:val="BodyText"/>
      </w:pPr>
      <w:r>
        <w:t xml:space="preserve">“Cây xăng có thể có người tới bất cứ lúc nào, rất bất tiện.” Thường Trấn Viễn nói.</w:t>
      </w:r>
    </w:p>
    <w:p>
      <w:pPr>
        <w:pStyle w:val="BodyText"/>
      </w:pPr>
      <w:r>
        <w:t xml:space="preserve">Lưu Triệu nói, “Thế thì chỉ còn lại khả năng cuối cùng thôi.”</w:t>
      </w:r>
    </w:p>
    <w:p>
      <w:pPr>
        <w:pStyle w:val="BodyText"/>
      </w:pPr>
      <w:r>
        <w:t xml:space="preserve">Sắc mặt Thường Trấn Viễn ngưng trọng.</w:t>
      </w:r>
    </w:p>
    <w:p>
      <w:pPr>
        <w:pStyle w:val="BodyText"/>
      </w:pPr>
      <w:r>
        <w:t xml:space="preserve">Hai người đều không nói khả năng này ra.</w:t>
      </w:r>
    </w:p>
    <w:p>
      <w:pPr>
        <w:pStyle w:val="BodyText"/>
      </w:pPr>
      <w:r>
        <w:t xml:space="preserve">Tám phút sau, Lưu Triệu xác thực phỏng đoán của họ.</w:t>
      </w:r>
    </w:p>
    <w:p>
      <w:pPr>
        <w:pStyle w:val="BodyText"/>
      </w:pPr>
      <w:r>
        <w:t xml:space="preserve">“Ở cây xăng tìm được quần áo và giầy của Lăng Bác Kim, thiết bị theo dõi ở trong giầy.” Lưu Triệu ngừng một chút rồi nói, “Hy vọng bọn chúng chuẩn bị quần áo cho cậu ta thay.”</w:t>
      </w:r>
    </w:p>
    <w:p>
      <w:pPr>
        <w:pStyle w:val="BodyText"/>
      </w:pPr>
      <w:r>
        <w:t xml:space="preserve">Thường Trấn Viễn rất muốn ném di động đi.</w:t>
      </w:r>
    </w:p>
    <w:p>
      <w:pPr>
        <w:pStyle w:val="BodyText"/>
      </w:pPr>
      <w:r>
        <w:t xml:space="preserve">May sao Lưu Triệu kịp nói một câu ngăn lại xúc động của hắn, “Căn cứ vào các dấu hiệu, Hòa thượng hẳn là bị lộ rồi. Tôi sẽ thông báo cho đồn cảnh sát địa phương lục soát quy mô lớn. Khi Triệu Thác Đường vẫn chưa tới bước đường cùng thì gã sẽ không cứng chọi cứng với cảnh sát đâu. Chúng ta chỉ cần khiến gã cảm giác được sự nguy hiểm vì bị lộ, gã tất sẽ kiêng kị khi hành động!”</w:t>
      </w:r>
    </w:p>
    <w:p>
      <w:pPr>
        <w:pStyle w:val="BodyText"/>
      </w:pPr>
      <w:r>
        <w:t xml:space="preserve">Thường Trấn Viễn vốn định nói không cần rầy rà như vậy, tới thẳng địa chỉ này, nhưng nghĩ lại, từ lúc hắn sống lại tới giờ, rất nhiều chuyện tuột quỹ đạo, khó dám chắc là lần này sẽ không. Hắn nói, “Em báo một địa chỉ, anh điều đám Đầu to qua đó luôn đi.”</w:t>
      </w:r>
    </w:p>
    <w:p>
      <w:pPr>
        <w:pStyle w:val="BodyText"/>
      </w:pPr>
      <w:r>
        <w:t xml:space="preserve">“Địa chỉ tin được không?” Lưu Triệu không phí thời giờ hỏi nguồn gốc địa chỉ.</w:t>
      </w:r>
    </w:p>
    <w:p>
      <w:pPr>
        <w:pStyle w:val="BodyText"/>
      </w:pPr>
      <w:r>
        <w:t xml:space="preserve">Thường Trấn Viễn nói, “Không chắc, tiến hành đồng bộ đi.”</w:t>
      </w:r>
    </w:p>
    <w:p>
      <w:pPr>
        <w:pStyle w:val="Compact"/>
      </w:pPr>
      <w:r>
        <w:t xml:space="preserve">“Được.”</w:t>
      </w:r>
      <w:r>
        <w:br w:type="textWrapping"/>
      </w:r>
      <w:r>
        <w:br w:type="textWrapping"/>
      </w:r>
    </w:p>
    <w:p>
      <w:pPr>
        <w:pStyle w:val="Heading2"/>
      </w:pPr>
      <w:bookmarkStart w:id="99" w:name="chương-77-trở-mặt"/>
      <w:bookmarkEnd w:id="99"/>
      <w:r>
        <w:t xml:space="preserve">77. Chương 77: Trở Mặt</w:t>
      </w:r>
    </w:p>
    <w:p>
      <w:pPr>
        <w:pStyle w:val="Compact"/>
      </w:pPr>
      <w:r>
        <w:br w:type="textWrapping"/>
      </w:r>
      <w:r>
        <w:br w:type="textWrapping"/>
      </w:r>
      <w:r>
        <w:t xml:space="preserve">Lăng Bác Kim quấn áo tắm ngồi ghế sau xe.</w:t>
      </w:r>
    </w:p>
    <w:p>
      <w:pPr>
        <w:pStyle w:val="BodyText"/>
      </w:pPr>
      <w:r>
        <w:t xml:space="preserve">Trái phải đều là đám vạm vỡ to con, ngồi không thôi đã cảm nhận được đường cơ bắp gồ lên của bọn chúng rồi. Ở trước mặt cậu, bọn chúng chẳng hề ngụy trang. Đương nhiên, Lăng Bác Kim chắc chắn sẽ không cho rằng bọn chúng tin tưởng cậu, nên nói là, đây là sự tin tưởng của bọn chúng dành cho bản thân ——</w:t>
      </w:r>
    </w:p>
    <w:p>
      <w:pPr>
        <w:pStyle w:val="BodyText"/>
      </w:pPr>
      <w:r>
        <w:t xml:space="preserve">Bọn chúng vốn không định để cậu còn sống rời đi.</w:t>
      </w:r>
    </w:p>
    <w:p>
      <w:pPr>
        <w:pStyle w:val="BodyText"/>
      </w:pPr>
      <w:r>
        <w:t xml:space="preserve">Lăng Bác Kim yên lặng nhìn con đường phía trước mà đèn pha xe chẳng rọi tới được.</w:t>
      </w:r>
    </w:p>
    <w:p>
      <w:pPr>
        <w:pStyle w:val="BodyText"/>
      </w:pPr>
      <w:r>
        <w:t xml:space="preserve">Bọn chúng định tìm một nơi không người sinh sống ra tay? Tiện thể vùi xác chốn đồng không mông quạnh?</w:t>
      </w:r>
    </w:p>
    <w:p>
      <w:pPr>
        <w:pStyle w:val="BodyText"/>
      </w:pPr>
      <w:r>
        <w:t xml:space="preserve">Vì sao bọn chúng lại ăn chắc rằng cảnh sát sẽ không đuổi kịp?</w:t>
      </w:r>
    </w:p>
    <w:p>
      <w:pPr>
        <w:pStyle w:val="BodyText"/>
      </w:pPr>
      <w:r>
        <w:t xml:space="preserve">Triệu Thác Đường còn có thủ đoạn ngầm gì?</w:t>
      </w:r>
    </w:p>
    <w:p>
      <w:pPr>
        <w:pStyle w:val="BodyText"/>
      </w:pPr>
      <w:r>
        <w:t xml:space="preserve">Sếp dự kiến được điểm này chưa?</w:t>
      </w:r>
    </w:p>
    <w:p>
      <w:pPr>
        <w:pStyle w:val="BodyText"/>
      </w:pPr>
      <w:r>
        <w:t xml:space="preserve">Sư phụ ở đâu?</w:t>
      </w:r>
    </w:p>
    <w:p>
      <w:pPr>
        <w:pStyle w:val="BodyText"/>
      </w:pPr>
      <w:r>
        <w:t xml:space="preserve">Đầu của cậu hiện lên những nghi vấn này một cách mạch lạc.</w:t>
      </w:r>
    </w:p>
    <w:p>
      <w:pPr>
        <w:pStyle w:val="BodyText"/>
      </w:pPr>
      <w:r>
        <w:t xml:space="preserve">Vào lúc sống còn, tâm tình của cậu lại rất bình tĩnh, thậm chí máu lưu thông cũng rất từ tốn, giống như dã thú đang giữ sức đợi thời cơ, cẩn thận quan sát hoàn cảnh và đối thủ, chời đợi cơ hội đánh một kích trí mạng.</w:t>
      </w:r>
    </w:p>
    <w:p>
      <w:pPr>
        <w:pStyle w:val="BodyText"/>
      </w:pPr>
      <w:r>
        <w:t xml:space="preserve">Xe đến nhánh rẽ thì rời khỏi đường lớn, chạy vào đường nhỏ bên sườn dốc.</w:t>
      </w:r>
    </w:p>
    <w:p>
      <w:pPr>
        <w:pStyle w:val="BodyText"/>
      </w:pPr>
      <w:r>
        <w:t xml:space="preserve">Phong cảnh bên đường ngày càng tĩnh mịch.</w:t>
      </w:r>
    </w:p>
    <w:p>
      <w:pPr>
        <w:pStyle w:val="BodyText"/>
      </w:pPr>
      <w:r>
        <w:t xml:space="preserve">Cửa sổ xe thi thoảng bị lá cây quẹt lên.</w:t>
      </w:r>
    </w:p>
    <w:p>
      <w:pPr>
        <w:pStyle w:val="BodyText"/>
      </w:pPr>
      <w:r>
        <w:t xml:space="preserve">Suy nghĩ của Lăng Bác Kim dần rút khỏi đầu. Cậu cảm thấy sự bình tĩnh của mình dần đóng băng, gần như đông lại máu và tế bào trong thân thể.</w:t>
      </w:r>
    </w:p>
    <w:p>
      <w:pPr>
        <w:pStyle w:val="BodyText"/>
      </w:pPr>
      <w:r>
        <w:t xml:space="preserve">Còi xe chợt vang lên.</w:t>
      </w:r>
    </w:p>
    <w:p>
      <w:pPr>
        <w:pStyle w:val="BodyText"/>
      </w:pPr>
      <w:r>
        <w:t xml:space="preserve">Tất cả người trong xe đều bị dọa giật nảy.</w:t>
      </w:r>
    </w:p>
    <w:p>
      <w:pPr>
        <w:pStyle w:val="BodyText"/>
      </w:pPr>
      <w:r>
        <w:t xml:space="preserve">Người bên trái nhiếc móc, “Làm cái quỷ gì vậy? Dọa nhau đấy à.”</w:t>
      </w:r>
    </w:p>
    <w:p>
      <w:pPr>
        <w:pStyle w:val="BodyText"/>
      </w:pPr>
      <w:r>
        <w:t xml:space="preserve">Tài xế nói, “Có con mèo hoang.”</w:t>
      </w:r>
    </w:p>
    <w:p>
      <w:pPr>
        <w:pStyle w:val="BodyText"/>
      </w:pPr>
      <w:r>
        <w:t xml:space="preserve">“Cán chết là xong chứ sao.” Người bên trái nói, “Mày sợ đụng móp xe à?”</w:t>
      </w:r>
    </w:p>
    <w:p>
      <w:pPr>
        <w:pStyle w:val="BodyText"/>
      </w:pPr>
      <w:r>
        <w:t xml:space="preserve">Những kẻ khác vẻ như nghe được câu chuyện cười hài hước lắm, cười ha ha.</w:t>
      </w:r>
    </w:p>
    <w:p>
      <w:pPr>
        <w:pStyle w:val="BodyText"/>
      </w:pPr>
      <w:r>
        <w:t xml:space="preserve">Lăng Bác Kim nghe tiếng cười của bọn chúng, cảm thấy máu phá băng trong tiếng còi mới rồi, lặng lẽ sôi lên. Nhịp tim dần rối loạn trong cơn sôi trào. Cậu im ắng nhìn phía trước, sẽ sàng điều chỉnh nhịp thở.</w:t>
      </w:r>
    </w:p>
    <w:p>
      <w:pPr>
        <w:pStyle w:val="BodyText"/>
      </w:pPr>
      <w:r>
        <w:t xml:space="preserve">“Thằng ranh này là người đơ nhất tao từng gặp đấy.” Gã bên trái chợt nói.</w:t>
      </w:r>
    </w:p>
    <w:p>
      <w:pPr>
        <w:pStyle w:val="BodyText"/>
      </w:pPr>
      <w:r>
        <w:t xml:space="preserve">Âm thanh trong xe ngừng lại một giây một cách kỳ dị.</w:t>
      </w:r>
    </w:p>
    <w:p>
      <w:pPr>
        <w:pStyle w:val="BodyText"/>
      </w:pPr>
      <w:r>
        <w:t xml:space="preserve">Lập tức có người ở ghế lái phụ hùa theo, “Người ta gọi đó là bình tĩnh.”</w:t>
      </w:r>
    </w:p>
    <w:p>
      <w:pPr>
        <w:pStyle w:val="BodyText"/>
      </w:pPr>
      <w:r>
        <w:t xml:space="preserve">Gã bên trái nói, “Bị dọa ngu rồi ha?” Tay y chợt vỗ lên đùi Lăng Bác Kim, sau đó chà qua lớp áo tắm, “Da mịn thịt mềm, giống cảnh sát chỗ nào chứ, tao thấy hợp làm vẫy hơn. Há há há…”</w:t>
      </w:r>
    </w:p>
    <w:p>
      <w:pPr>
        <w:pStyle w:val="BodyText"/>
      </w:pPr>
      <w:r>
        <w:t xml:space="preserve">Kẻ ở ghế lái phụ cũng cười theo.</w:t>
      </w:r>
    </w:p>
    <w:p>
      <w:pPr>
        <w:pStyle w:val="BodyText"/>
      </w:pPr>
      <w:r>
        <w:t xml:space="preserve">Lăng Bác Kim siết chặt nắm đấm, ra sức kìm chế ham muốn hất cái tay kia ra.</w:t>
      </w:r>
    </w:p>
    <w:p>
      <w:pPr>
        <w:pStyle w:val="BodyText"/>
      </w:pPr>
      <w:r>
        <w:t xml:space="preserve">May sao gã bên trái không định ghẹo cậu thật, chạm xong cái liền rụt tay về.</w:t>
      </w:r>
    </w:p>
    <w:p>
      <w:pPr>
        <w:pStyle w:val="BodyText"/>
      </w:pPr>
      <w:r>
        <w:t xml:space="preserve">Xe quành sang phải, rẽ vào đường núi. Đường rất dốc, tròng trành không ngừng.</w:t>
      </w:r>
    </w:p>
    <w:p>
      <w:pPr>
        <w:pStyle w:val="BodyText"/>
      </w:pPr>
      <w:r>
        <w:t xml:space="preserve">Những kẻ khác có vẻ là thường xuyên tới, đều không tỏ vẻ gì.</w:t>
      </w:r>
    </w:p>
    <w:p>
      <w:pPr>
        <w:pStyle w:val="BodyText"/>
      </w:pPr>
      <w:r>
        <w:t xml:space="preserve">Lăng Bác Kim thầm tính thời gian. Từ lúc rời khỏi đường lớn đã được khoảng hai mươi sáu phút rồi, vì sao không có lấy một người xuất hiện? Lẽ nào sau khi mất thiết bị theo dõi thì mấy người Lưu Triệu bị mất dấu thật rồi sao?</w:t>
      </w:r>
    </w:p>
    <w:p>
      <w:pPr>
        <w:pStyle w:val="BodyText"/>
      </w:pPr>
      <w:r>
        <w:t xml:space="preserve">Kẻ bên cạnh mặc dù không lấy súng ra, nhưng trực giác mách bảo cậu rằng, trong tay bọn chúng chắc chắn có vũ khí. Kể cả không có vũ khí thì cậu cũng không dám chắc có thể thoát khỏi tay bốn tên lực lưỡng.</w:t>
      </w:r>
    </w:p>
    <w:p>
      <w:pPr>
        <w:pStyle w:val="BodyText"/>
      </w:pPr>
      <w:r>
        <w:t xml:space="preserve">Xem ra lần này Triệu Thác Đường quyết tâm khử cậu rồi.</w:t>
      </w:r>
    </w:p>
    <w:p>
      <w:pPr>
        <w:pStyle w:val="BodyText"/>
      </w:pPr>
      <w:r>
        <w:t xml:space="preserve">Thứ cậu có thể nương nhờ, chỉ có hoàn cảnh thôi.</w:t>
      </w:r>
    </w:p>
    <w:p>
      <w:pPr>
        <w:pStyle w:val="BodyText"/>
      </w:pPr>
      <w:r>
        <w:t xml:space="preserve">Màn đêm đen đặc, rừng cây xung quanh rất rậm rạp, nếu trốn tốt thì chắc là gượng được một hai tiếng.</w:t>
      </w:r>
    </w:p>
    <w:p>
      <w:pPr>
        <w:pStyle w:val="BodyText"/>
      </w:pPr>
      <w:r>
        <w:t xml:space="preserve">Cậu đang nghĩ thì xe đã chạy ra khỏi phạm vi rừng cây, đến trên đồng cỏ.</w:t>
      </w:r>
    </w:p>
    <w:p>
      <w:pPr>
        <w:pStyle w:val="BodyText"/>
      </w:pPr>
      <w:r>
        <w:t xml:space="preserve">Ánh trăng rất sáng, đồng cỏ được rọi vào nổi lên những đốm bạc loang loáng, giống như một con đường rải đầy ánh sao chuẩn bị đặc biệt cho cậu.</w:t>
      </w:r>
    </w:p>
    <w:p>
      <w:pPr>
        <w:pStyle w:val="BodyText"/>
      </w:pPr>
      <w:r>
        <w:t xml:space="preserve">Lăng Bác Kim bị người đẩy khỏi xe, lảo đảo mấy bước mới đứng vững được.</w:t>
      </w:r>
    </w:p>
    <w:p>
      <w:pPr>
        <w:pStyle w:val="BodyText"/>
      </w:pPr>
      <w:r>
        <w:t xml:space="preserve">Triệu Thác Đường đút hai tay trong túi quần, quay lưng về phía cậu, ngửa đầu nhìn trời đêm. Phía sau gã có hai tên, nhìn chòng chọc Lăng Bác Kim, ngang nhiên chĩa họng súng chào hỏi cậu.</w:t>
      </w:r>
    </w:p>
    <w:p>
      <w:pPr>
        <w:pStyle w:val="BodyText"/>
      </w:pPr>
      <w:r>
        <w:t xml:space="preserve">“Đây là cách hợp tác của anh sao?” Lăng Bác Kim mở miệng, giọng khàn khàn.</w:t>
      </w:r>
    </w:p>
    <w:p>
      <w:pPr>
        <w:pStyle w:val="BodyText"/>
      </w:pPr>
      <w:r>
        <w:t xml:space="preserve">Triệu Thác Đường rút tay khỏi túi quần, lấy ra một chuỗi tràng hạt, đeo lên cổ tay. Nếu Thường Trấn Viễn ở đây, chắc chắn sẽ biết đây là thói quen của gã mỗi khi ở hiện trường giết người. Chuỗi tràng hạt này là năm xưa Diêu Khải Long tặng gã và Trang Tranh, nhờ cao tăng khai quang rồi, nghe bảo có thể ngăn chặn tai ương. Sau khi Diêu Khải Long chết, Trang Tranh cảm thấy thứ này chỉ toàn phỉnh người, không đeo nữa, nhưng Triệu Thác Đường thì vẫn giữ thói quen này.</w:t>
      </w:r>
    </w:p>
    <w:p>
      <w:pPr>
        <w:pStyle w:val="BodyText"/>
      </w:pPr>
      <w:r>
        <w:t xml:space="preserve">“Anh không sợ người biết chuyện Z vạch trần chuyện của anh sao?” Lăng Bác Kim la.</w:t>
      </w:r>
    </w:p>
    <w:p>
      <w:pPr>
        <w:pStyle w:val="BodyText"/>
      </w:pPr>
      <w:r>
        <w:t xml:space="preserve">Triệu Thác Đường quay đầu lại. Ánh trăng rắc sau lưng gã, giấu mặt gã vào trong bóng phủ. Đen, là màu sắc duy nhất trên người gã.</w:t>
      </w:r>
    </w:p>
    <w:p>
      <w:pPr>
        <w:pStyle w:val="BodyText"/>
      </w:pPr>
      <w:r>
        <w:t xml:space="preserve">Gã chậm rãi nói, “Vốn chẳng có người biết chuyện Z nhỉ. Hoặc là nói, người biết chuyện Z kia chính là đội cảnh sát hình sự. Tao nên nói Lưu Triệu thông minh hay đần độn đây? Bịa bừa mấy câu nói nhảm đã muốn tay không bắt cướp rồi sao?”</w:t>
      </w:r>
    </w:p>
    <w:p>
      <w:pPr>
        <w:pStyle w:val="BodyText"/>
      </w:pPr>
      <w:r>
        <w:t xml:space="preserve">Lăng Bác Kim cười lạnh, “Tôi thấy kẻ đần độn thật sự hẳn là Triệu tiên sinh. Rất nhiều chuyện không phải Triệu tiên sinh cảm thấy không thể thì là không thể đâu.”</w:t>
      </w:r>
    </w:p>
    <w:p>
      <w:pPr>
        <w:pStyle w:val="BodyText"/>
      </w:pPr>
      <w:r>
        <w:t xml:space="preserve">Triệu Thác Đường cũng không tức giận, nói dửng dưng, “Vậy mày giải thích đi, vì sao lúc Băng gia tới nhà máy sợi lại bị cảnh sát mai phục bắt quả tang?”</w:t>
      </w:r>
    </w:p>
    <w:p>
      <w:pPr>
        <w:pStyle w:val="BodyText"/>
      </w:pPr>
      <w:r>
        <w:t xml:space="preserve">Lăng Bác Kim ngớ ra, “Sao được chứ?”</w:t>
      </w:r>
    </w:p>
    <w:p>
      <w:pPr>
        <w:pStyle w:val="BodyText"/>
      </w:pPr>
      <w:r>
        <w:t xml:space="preserve">“Có phải mày không ngờ được tao thật sự mời Băng gia tới giao dịch đúng không?” Triệu Thác Đường lấy găng cao su ra khỏi túi, chậm rãi đeo vào tay, “Tao nói thật cho mày vậy, dù Trang Tranh sắp xếp một người biết chuyện Z thì hắn cũng không có khả năng nắm thóp của tao, vì băng ghi hình tao cầm về ngay khi tới tay Trang Tranh rồi.”</w:t>
      </w:r>
    </w:p>
    <w:p>
      <w:pPr>
        <w:pStyle w:val="BodyText"/>
      </w:pPr>
      <w:r>
        <w:t xml:space="preserve">Nếu Thường Trấn Viễn ở đây thì sợ lại phải giật mình rồi. Vì kiếp trước tuy Trang Tranh mãi mới lấy được băng ghi hình từ tay Băng gia, nhưng không khó khăn như kiếp này, nào ngờ một ngày trước khi gặp chuyện mới tới tay.</w:t>
      </w:r>
    </w:p>
    <w:p>
      <w:pPr>
        <w:pStyle w:val="BodyText"/>
      </w:pPr>
      <w:r>
        <w:t xml:space="preserve">“Băng gia là một kẻ giữ lời, nếu lão cho Trang Tranh thì chắc chắn sẽ không giữ lại một phần nào.” Triệu Thác Đường nói, “Giờ, mày nên biết vì sao từ đầu tới cuối tao đều không tin kẻ gọi là người biết chuyện kia rồi chứ?”</w:t>
      </w:r>
    </w:p>
    <w:p>
      <w:pPr>
        <w:pStyle w:val="BodyText"/>
      </w:pPr>
      <w:r>
        <w:t xml:space="preserve">Lăng Bác Kim nói, “Nếu không tin thì vì sao còn muốn tìm tới tôi?”</w:t>
      </w:r>
    </w:p>
    <w:p>
      <w:pPr>
        <w:pStyle w:val="BodyText"/>
      </w:pPr>
      <w:r>
        <w:t xml:space="preserve">“Không phải tao tìm mày, mà là mày chọc tao.” Triệu Thác Đường đột nhiên giằng lấy súng khỏi tay thuộc hạ, hung dữ nhắm vào đầu cậu, “Tao đã cho mày cơ hội, bảo mày cút xa một chút, do mày không biết điều! Tao vốn rất có hứng chơi tiếp với thằng người biết chuyện tự cho là đúng kia, tao cũng rất muốn biết nó là thằng nội ứng mắt mù của Trang Tranh, hay là thằng cảnh sát muốn há miệng chờ sung. Song chúng mày ngàn không nên vạn không nên động tới Thành Vân Mạt.”</w:t>
      </w:r>
    </w:p>
    <w:p>
      <w:pPr>
        <w:pStyle w:val="BodyText"/>
      </w:pPr>
      <w:r>
        <w:t xml:space="preserve">Khoảng cách gần nhìn nhau khiến Lăng Bác Kim chứng kiến rõ ràng sóng cả cuồn cuộn dưới bề ngoài yên ả của Triệu Thác Đường.</w:t>
      </w:r>
    </w:p>
    <w:p>
      <w:pPr>
        <w:pStyle w:val="BodyText"/>
      </w:pPr>
      <w:r>
        <w:t xml:space="preserve">“Cô ấy sai ở đâu? Kẻ giết người là tao, kẻ buôn lậu là tao, kẻ buôn thuốc phiện cũng là tao! Dù cô ấy có sai thì cũng là do Diêu Khải Long, do tao! Đám cảnh sát chúng mày, kẻ nào kẻ nấy nói đến là đường hoàng, nào là chính nghĩa, nào là pháp luật, nào là bảo vệ công dân, nhưng hành vi gây nên lại chẳng bằng chó lợn! Chúng mày sử dụng vết thương và sự tiếc nuối sâu thẳm trong lòng một người phụ nữ để lừa gạt cô ấy lợi dụng cô ấy, lẽ nào không cảm thấy day dứt sao?”</w:t>
      </w:r>
    </w:p>
    <w:p>
      <w:pPr>
        <w:pStyle w:val="BodyText"/>
      </w:pPr>
      <w:r>
        <w:t xml:space="preserve">Lăng Bác Kim nói, “Tôi thật sự coi chị ấy là chị.”</w:t>
      </w:r>
    </w:p>
    <w:p>
      <w:pPr>
        <w:pStyle w:val="BodyText"/>
      </w:pPr>
      <w:r>
        <w:t xml:space="preserve">Cậu chưa dứt lời, Triệu Thác Đường đã nện mạnh báng súng lên trán cậu.</w:t>
      </w:r>
    </w:p>
    <w:p>
      <w:pPr>
        <w:pStyle w:val="BodyText"/>
      </w:pPr>
      <w:r>
        <w:t xml:space="preserve">Lăng Bác Kim bị đánh ngửa về sau, chân không tự chủ được lùi lại hai bước mới đứng vững. Trán truyền đến cơn đau đớn dữ dội. Máy chảy xuống tí tách, cậu che vết thương, đầu gối khom lại, cảnh giác nhìn Triệu Thác Đường một lần nữa giơ tay lên.</w:t>
      </w:r>
    </w:p>
    <w:p>
      <w:pPr>
        <w:pStyle w:val="BodyText"/>
      </w:pPr>
      <w:r>
        <w:t xml:space="preserve">Mùi máu tươi ngập tràn trong không khí kích thích cơn khát máu trong lòng Triệu Thác Đường.</w:t>
      </w:r>
    </w:p>
    <w:p>
      <w:pPr>
        <w:pStyle w:val="BodyText"/>
      </w:pPr>
      <w:r>
        <w:t xml:space="preserve">Vẻ ngụy trang nhã nhặn bong tróc ra. Triệu Thác Đường hoàn toàn phơi bày sự điên cuồng bên trong, “Không kẻ nào có thể tổn thương cô ấy dưới mí mắt tao! Không kẻ nào!”</w:t>
      </w:r>
    </w:p>
    <w:p>
      <w:pPr>
        <w:pStyle w:val="BodyText"/>
      </w:pPr>
      <w:r>
        <w:t xml:space="preserve">“Kẻ thật sự tổn thương chị ta là mày nhỉ?!” Lăng Bác Kim chợt nổi đóa! Cậu chỉ vào mũi Triệu Thác Đường, “Kẻ thật sự lợi dụng chị ta lẽ nào không phải mày sao?”</w:t>
      </w:r>
    </w:p>
    <w:p>
      <w:pPr>
        <w:pStyle w:val="BodyText"/>
      </w:pPr>
      <w:r>
        <w:t xml:space="preserve">Động tác của Triệu Thác Đường khựng lại.</w:t>
      </w:r>
    </w:p>
    <w:p>
      <w:pPr>
        <w:pStyle w:val="BodyText"/>
      </w:pPr>
      <w:r>
        <w:t xml:space="preserve">Cuối cùng cũng tới rồi!</w:t>
      </w:r>
    </w:p>
    <w:p>
      <w:pPr>
        <w:pStyle w:val="BodyText"/>
      </w:pPr>
      <w:r>
        <w:t xml:space="preserve">Cảm xúc nôn nóng của Thường Trấn Viễn dịu lại tức thì, giống như trước mỗi lần làm ăn lớn, tâm tình của hắn luôn từ sốt ruột trở về yên ổn. Hắn ngừng xe dưới tàng cây, sau đó rút súng ra, lặng lẽ mở cửa xe, cúi người, chậm rãi áp sát dãy nhà trệt tối om om kia.</w:t>
      </w:r>
    </w:p>
    <w:p>
      <w:pPr>
        <w:pStyle w:val="BodyText"/>
      </w:pPr>
      <w:r>
        <w:t xml:space="preserve">Dãy nhà trệt này xây ở trong rừng, bề ngoài nhìn thoáng qua giống như nhà dân bình thường, nhưng bên trong thì thông nhau. Quả núi này vẫn chưa được khai phá, bình thường không có ai qua lại, vì vậy được hắn và Triệu Thác Đường dùng làm nhà kho tập kết đồ, bọn hắn gọi nó là kho 303.</w:t>
      </w:r>
    </w:p>
    <w:p>
      <w:pPr>
        <w:pStyle w:val="BodyText"/>
      </w:pPr>
      <w:r>
        <w:t xml:space="preserve">Hắn trườn tới sau nhà kho, lặng lẽ dò xét trên trong, tối như mực chẳng có gì cả.</w:t>
      </w:r>
    </w:p>
    <w:p>
      <w:pPr>
        <w:pStyle w:val="BodyText"/>
      </w:pPr>
      <w:r>
        <w:t xml:space="preserve">Lẽ nào không ở đây?</w:t>
      </w:r>
    </w:p>
    <w:p>
      <w:pPr>
        <w:pStyle w:val="BodyText"/>
      </w:pPr>
      <w:r>
        <w:t xml:space="preserve">Từng ngón tay cầm súng của Thường Trấn Viễn căng ra.</w:t>
      </w:r>
    </w:p>
    <w:p>
      <w:pPr>
        <w:pStyle w:val="BodyText"/>
      </w:pPr>
      <w:r>
        <w:t xml:space="preserve">Đoàng.</w:t>
      </w:r>
    </w:p>
    <w:p>
      <w:pPr>
        <w:pStyle w:val="Compact"/>
      </w:pPr>
      <w:r>
        <w:t xml:space="preserve">Trên núi chợt truyền tới tiếng súng ngắn ngủi.</w:t>
      </w:r>
      <w:r>
        <w:br w:type="textWrapping"/>
      </w:r>
      <w:r>
        <w:br w:type="textWrapping"/>
      </w:r>
    </w:p>
    <w:p>
      <w:pPr>
        <w:pStyle w:val="Heading2"/>
      </w:pPr>
      <w:bookmarkStart w:id="100" w:name="chương-78-có-thể-không-thể"/>
      <w:bookmarkEnd w:id="100"/>
      <w:r>
        <w:t xml:space="preserve">78. Chương 78: Có Thể, Không Thể</w:t>
      </w:r>
    </w:p>
    <w:p>
      <w:pPr>
        <w:pStyle w:val="Compact"/>
      </w:pPr>
      <w:r>
        <w:br w:type="textWrapping"/>
      </w:r>
      <w:r>
        <w:br w:type="textWrapping"/>
      </w:r>
      <w:r>
        <w:t xml:space="preserve">Lăng Bác Kim ôm đùi, đau tới nỗi mồ hôi lạnh túa ròng ròng.</w:t>
      </w:r>
    </w:p>
    <w:p>
      <w:pPr>
        <w:pStyle w:val="BodyText"/>
      </w:pPr>
      <w:r>
        <w:t xml:space="preserve">Máu không ngừng chảy từ đùi xuống, rướm lên bãi cỏ dưới người.</w:t>
      </w:r>
    </w:p>
    <w:p>
      <w:pPr>
        <w:pStyle w:val="BodyText"/>
      </w:pPr>
      <w:r>
        <w:t xml:space="preserve">Tất cả xúc giác trên người dường như tập trung cả trên đùi, suy nghĩ hoàn toàn đình trệ, thậm chí có một tích tắc, trong đầu cậu hiện lên suy nghĩ chết là có thể thoát khỏi thứ đau đớn này.</w:t>
      </w:r>
    </w:p>
    <w:p>
      <w:pPr>
        <w:pStyle w:val="BodyText"/>
      </w:pPr>
      <w:r>
        <w:t xml:space="preserve">“Ai bảo mày là tao lợi dụng cô ấy?” Triệu Thác Đường cầm súng gí vào đầu Lăng Bác Kim</w:t>
      </w:r>
    </w:p>
    <w:p>
      <w:pPr>
        <w:pStyle w:val="BodyText"/>
      </w:pPr>
      <w:r>
        <w:t xml:space="preserve">Nòng súng lạnh ngắt khiến Lăng Bác Kim trích ra một tia lý trí từ trong cơn đau nhức để suy xét tình huống trước mắt, “Đương nhiên là… người biết chuyện…Z, không thì mày nghĩ, còn ai… biết nữa?”</w:t>
      </w:r>
    </w:p>
    <w:p>
      <w:pPr>
        <w:pStyle w:val="BodyText"/>
      </w:pPr>
      <w:r>
        <w:t xml:space="preserve">Đoán đúng rồi!</w:t>
      </w:r>
    </w:p>
    <w:p>
      <w:pPr>
        <w:pStyle w:val="BodyText"/>
      </w:pPr>
      <w:r>
        <w:t xml:space="preserve">Dùng quan hệ giữa Thành Vân Mạt và Diêu Khải Long, cùng với kết quả của ba kẻ Diêu Khải Long, Trang Tranh và Triệu Thác Đường để suy ngược chuyện từng xảy ra giữa bọn họ quả là chính xác!</w:t>
      </w:r>
    </w:p>
    <w:p>
      <w:pPr>
        <w:pStyle w:val="BodyText"/>
      </w:pPr>
      <w:r>
        <w:t xml:space="preserve">Triệu Thác Đường và Thành Vân Mạt đã ở bên nhau ngay từ lúc Diêu Khải Long còn cầm quyền rồi.</w:t>
      </w:r>
    </w:p>
    <w:p>
      <w:pPr>
        <w:pStyle w:val="BodyText"/>
      </w:pPr>
      <w:r>
        <w:t xml:space="preserve">Cậu buộc bản thân phải suy nghĩ.</w:t>
      </w:r>
    </w:p>
    <w:p>
      <w:pPr>
        <w:pStyle w:val="BodyText"/>
      </w:pPr>
      <w:r>
        <w:t xml:space="preserve">Càng là vào lúc như thế này, cậu càng cần suy nghĩ, chỉ như vậy, cậu mới có thể không nghĩ tới vết đạn trên đùi.</w:t>
      </w:r>
    </w:p>
    <w:p>
      <w:pPr>
        <w:pStyle w:val="BodyText"/>
      </w:pPr>
      <w:r>
        <w:t xml:space="preserve">Chắc chắn Lưu Triệu và sư phụ đang nghĩ cách cứu cậu, cậu nhất định phải gắng gượng.</w:t>
      </w:r>
    </w:p>
    <w:p>
      <w:pPr>
        <w:pStyle w:val="BodyText"/>
      </w:pPr>
      <w:r>
        <w:t xml:space="preserve">“Mày thật đúng là chưa thấy quan tài chưa đổ lệ.” Triệu Thác Đường ngồi xổm xuống, cầm súng chọc lên bắp vế của cậu, “Tự dưng tao không muốn giết mày nữa, tra tấn mày hả giận hơn giết mày nhiều lắm.”</w:t>
      </w:r>
    </w:p>
    <w:p>
      <w:pPr>
        <w:pStyle w:val="BodyText"/>
      </w:pPr>
      <w:r>
        <w:t xml:space="preserve">Một trong hai tên cơ bắp nãy giờ che phía sau gã đột nhiên nói khẽ, “Anh Triệu, được một phút rồi ạ.”</w:t>
      </w:r>
    </w:p>
    <w:p>
      <w:pPr>
        <w:pStyle w:val="BodyText"/>
      </w:pPr>
      <w:r>
        <w:t xml:space="preserve">“Một phút.” Triệu Thác Đường nói lạnh giọng, “Cậu vẫn tôn quy củ Trang Tranh định ra như khuôn vàng thước ngọc à?”</w:t>
      </w:r>
    </w:p>
    <w:p>
      <w:pPr>
        <w:pStyle w:val="BodyText"/>
      </w:pPr>
      <w:r>
        <w:t xml:space="preserve">Lăng Bác Kim gắng cười ha hả, “Mày giết Trang Tranh, nên chột dạ hả?”</w:t>
      </w:r>
    </w:p>
    <w:p>
      <w:pPr>
        <w:pStyle w:val="BodyText"/>
      </w:pPr>
      <w:r>
        <w:t xml:space="preserve">Triệu Thác Đường nói, “Đáng phải chột dạ à? Ngày hắn đối phó Diêu Khải Long thì nên liệu được kết cục ngày hôm nay rồi.”</w:t>
      </w:r>
    </w:p>
    <w:p>
      <w:pPr>
        <w:pStyle w:val="BodyText"/>
      </w:pPr>
      <w:r>
        <w:t xml:space="preserve">Thường Trấn Viễn ngồi sau cây, lẳng lặng nhìn bóng lưng của Triệu Thác Đường, lấy súng ra, nhắm thẳng ——</w:t>
      </w:r>
    </w:p>
    <w:p>
      <w:pPr>
        <w:pStyle w:val="BodyText"/>
      </w:pPr>
      <w:r>
        <w:t xml:space="preserve">Một phút chỉ là cách hắn đốc thúc thuộc hạ làm việc hiệu quả, nhưng xem hoàn cảnh trước mắt, đây quả đúng là khuôn vàng thước ngọc.</w:t>
      </w:r>
    </w:p>
    <w:p>
      <w:pPr>
        <w:pStyle w:val="BodyText"/>
      </w:pPr>
      <w:r>
        <w:t xml:space="preserve">Triệu Thác Đường chậm rãi đứng dậy, giơ súng lên, “Tiếc thật, kịch có vui nữa thì cũng đến lúc tàn…” Ngón tay gã vươn tới cò súng.</w:t>
      </w:r>
    </w:p>
    <w:p>
      <w:pPr>
        <w:pStyle w:val="BodyText"/>
      </w:pPr>
      <w:r>
        <w:t xml:space="preserve">Đồng thời ——</w:t>
      </w:r>
    </w:p>
    <w:p>
      <w:pPr>
        <w:pStyle w:val="BodyText"/>
      </w:pPr>
      <w:r>
        <w:t xml:space="preserve">Một viên đạn lao khỏi nòng súng, lao khỏi rừng cây, nhanh chóng lao về trước.</w:t>
      </w:r>
    </w:p>
    <w:p>
      <w:pPr>
        <w:pStyle w:val="BodyText"/>
      </w:pPr>
      <w:r>
        <w:t xml:space="preserve">Phụt.</w:t>
      </w:r>
    </w:p>
    <w:p>
      <w:pPr>
        <w:pStyle w:val="BodyText"/>
      </w:pPr>
      <w:r>
        <w:t xml:space="preserve">Viên đạn chui vào thân thể.</w:t>
      </w:r>
    </w:p>
    <w:p>
      <w:pPr>
        <w:pStyle w:val="BodyText"/>
      </w:pPr>
      <w:r>
        <w:t xml:space="preserve">Triệu Thác Đường kinh hãi trừng to mắt, che ngực.</w:t>
      </w:r>
    </w:p>
    <w:p>
      <w:pPr>
        <w:pStyle w:val="BodyText"/>
      </w:pPr>
      <w:r>
        <w:t xml:space="preserve">Chất lỏng mới trông thấy trên đùi Lăng Bác Kim đang chảy róc rách từ ngực gã.</w:t>
      </w:r>
    </w:p>
    <w:p>
      <w:pPr>
        <w:pStyle w:val="BodyText"/>
      </w:pPr>
      <w:r>
        <w:t xml:space="preserve">Thuộc hạ của gã nháo nhào hoàn hồn lại, một bên bảo vệ Triệu Thác Đường rút lui sang đầu khác, một bên giơ súng càn quét rừng cây.</w:t>
      </w:r>
    </w:p>
    <w:p>
      <w:pPr>
        <w:pStyle w:val="BodyText"/>
      </w:pPr>
      <w:r>
        <w:t xml:space="preserve">Thường Trấn Viễn nhân lúc khiếp sợ ngắn ngủi của bọn chúng lùi sang cái cây khác lâu rồi, đợi bọn chúng định lại gần khu rừng mới nổ súng bắn trả, ngăn không cho chúng tiến lên.</w:t>
      </w:r>
    </w:p>
    <w:p>
      <w:pPr>
        <w:pStyle w:val="BodyText"/>
      </w:pPr>
      <w:r>
        <w:t xml:space="preserve">Đối với phía Triệu Thác Đường, địa hình của bọn chúng quá bất lợi!</w:t>
      </w:r>
    </w:p>
    <w:p>
      <w:pPr>
        <w:pStyle w:val="BodyText"/>
      </w:pPr>
      <w:r>
        <w:t xml:space="preserve">Bãi cỏ bằng phẳng không có bất kỳ vật che chắn nào, mà Thường Trấn Viễn thì hoàn toàn náu mình trong bóng cành lá đen kìn kịt.</w:t>
      </w:r>
    </w:p>
    <w:p>
      <w:pPr>
        <w:pStyle w:val="BodyText"/>
      </w:pPr>
      <w:r>
        <w:t xml:space="preserve">Tên tài xế lúc nãy lái xe đưa Lăng Bác Kim lên núi xách cổ áo Lăng Bác Kim lên chắn trước người mình, phẫn nộ quát, “Bắn đi, giỏi thì bắn đi! Bắn vào ngực nó này!”</w:t>
      </w:r>
    </w:p>
    <w:p>
      <w:pPr>
        <w:pStyle w:val="BodyText"/>
      </w:pPr>
      <w:r>
        <w:t xml:space="preserve">Lăng Bác Kim cố gắng kiễng cái chân khác lên để giảm áp lực cho cái chân bị thương.</w:t>
      </w:r>
    </w:p>
    <w:p>
      <w:pPr>
        <w:pStyle w:val="BodyText"/>
      </w:pPr>
      <w:r>
        <w:t xml:space="preserve">“Sao? Sợ à?” Tài xế liếc mắt sang bên cạnh, “Mày tốt nhất là đừng có nhúc nhích, không bố đây bắn nó!”</w:t>
      </w:r>
    </w:p>
    <w:p>
      <w:pPr>
        <w:pStyle w:val="BodyText"/>
      </w:pPr>
      <w:r>
        <w:t xml:space="preserve">“Trương Mậu Văn, chẳng ngờ lúc mày đi theo tao thế nào, đi theo Triệu Thác Đường cũng y như thế!” Trong rừng cây chợt truyền tới tiếng cười lạnh lẽo, khiến tất cả những kẻ đang chậm rãi dịch về trước kinh nghi dừng lại.</w:t>
      </w:r>
    </w:p>
    <w:p>
      <w:pPr>
        <w:pStyle w:val="BodyText"/>
      </w:pPr>
      <w:r>
        <w:t xml:space="preserve">“Ai? Mày là ai? Đừng có giả thần giả quỷ!” Trong ánh mắt tên tài xế ẩn chứa vẻ hoảng loạn rành rành.</w:t>
      </w:r>
    </w:p>
    <w:p>
      <w:pPr>
        <w:pStyle w:val="BodyText"/>
      </w:pPr>
      <w:r>
        <w:t xml:space="preserve">Thường Trấn Viễn nói, “Tên của con trai mày là tao đặt, quên nhanh vậy sao?”</w:t>
      </w:r>
    </w:p>
    <w:p>
      <w:pPr>
        <w:pStyle w:val="BodyText"/>
      </w:pPr>
      <w:r>
        <w:t xml:space="preserve">Tên tài xế nói, “Tao biết rồi, mày là người biết chuyện mà anh Triệu nói!”</w:t>
      </w:r>
    </w:p>
    <w:p>
      <w:pPr>
        <w:pStyle w:val="BodyText"/>
      </w:pPr>
      <w:r>
        <w:t xml:space="preserve">Thường Trấn Viễn cười to, “Tao đương nhiên là người biết chuyện. Trên đời này sẽ không có ai biết rõ việc làm của Triệu Thác Đường hơn tao.”</w:t>
      </w:r>
    </w:p>
    <w:p>
      <w:pPr>
        <w:pStyle w:val="BodyText"/>
      </w:pPr>
      <w:r>
        <w:t xml:space="preserve">Tên tài xế chợt bình tĩnh lại, “Mày khỏi giả thần giả quỷ! Bom ở nhà Trang Tranh là tao cài, không ai rõ hắn sống hay chết hơn tao.”</w:t>
      </w:r>
    </w:p>
    <w:p>
      <w:pPr>
        <w:pStyle w:val="BodyText"/>
      </w:pPr>
      <w:r>
        <w:t xml:space="preserve">Thường Trấn Viễn nói, “Người chết rồi thì không thể trở về à?”</w:t>
      </w:r>
    </w:p>
    <w:p>
      <w:pPr>
        <w:pStyle w:val="BodyText"/>
      </w:pPr>
      <w:r>
        <w:t xml:space="preserve">Gió núi vù vù thổi tới, một mảng lá cây phát ra tiếng ma sát xào xạc.</w:t>
      </w:r>
    </w:p>
    <w:p>
      <w:pPr>
        <w:pStyle w:val="BodyText"/>
      </w:pPr>
      <w:r>
        <w:t xml:space="preserve">Phía sau rừng cây chợt lóe ánh đèn.</w:t>
      </w:r>
    </w:p>
    <w:p>
      <w:pPr>
        <w:pStyle w:val="BodyText"/>
      </w:pPr>
      <w:r>
        <w:t xml:space="preserve">“Có người tới!” Gã vạm vỡ bên cạnh tên tài xế nói xong liền quay đầu chạy.</w:t>
      </w:r>
    </w:p>
    <w:p>
      <w:pPr>
        <w:pStyle w:val="BodyText"/>
      </w:pPr>
      <w:r>
        <w:t xml:space="preserve">Trong mắt tên tài xế lóe lệ quang.</w:t>
      </w:r>
    </w:p>
    <w:p>
      <w:pPr>
        <w:pStyle w:val="BodyText"/>
      </w:pPr>
      <w:r>
        <w:t xml:space="preserve">Thường Trấn Viễn sợ tới nỗi hét lớn lên, “Giết cảnh sát là tội chết! Mày không sợ không được gặp con trai mày nữa sao?”</w:t>
      </w:r>
    </w:p>
    <w:p>
      <w:pPr>
        <w:pStyle w:val="BodyText"/>
      </w:pPr>
      <w:r>
        <w:t xml:space="preserve">Tên tài xế nghe vậy hơi lừng khừng.</w:t>
      </w:r>
    </w:p>
    <w:p>
      <w:pPr>
        <w:pStyle w:val="BodyText"/>
      </w:pPr>
      <w:r>
        <w:t xml:space="preserve">Thường Trấn Viễn giơ tay bắn một phát.</w:t>
      </w:r>
    </w:p>
    <w:p>
      <w:pPr>
        <w:pStyle w:val="BodyText"/>
      </w:pPr>
      <w:r>
        <w:t xml:space="preserve">Viên đạn bắn trúng bả vai tên tài xế, khiến y hơi ngả ra sau.</w:t>
      </w:r>
    </w:p>
    <w:p>
      <w:pPr>
        <w:pStyle w:val="BodyText"/>
      </w:pPr>
      <w:r>
        <w:t xml:space="preserve">Lăng Bác Kim thừa cơ đụng y ngã xuống, vươn tay cướp súng.</w:t>
      </w:r>
    </w:p>
    <w:p>
      <w:pPr>
        <w:pStyle w:val="BodyText"/>
      </w:pPr>
      <w:r>
        <w:t xml:space="preserve">Tuy bảo tên tài xế bị thương ở tay, nhưng nãy giờ Lăng Bác Kim mất rất nhiều máu, sức lực xói mòn nghiêm trọng, lúc tóm lấy tay của tên tài xế, cậu cảm thấy từ tay tới eo của mình đều đang run rẩy.</w:t>
      </w:r>
    </w:p>
    <w:p>
      <w:pPr>
        <w:pStyle w:val="BodyText"/>
      </w:pPr>
      <w:r>
        <w:t xml:space="preserve">“Lão Trương!” Đồng bọn của tên tài xế thấy y bị Lăng Bác Kim quấn lấy, quay đầu bắn một phát.</w:t>
      </w:r>
    </w:p>
    <w:p>
      <w:pPr>
        <w:pStyle w:val="BodyText"/>
      </w:pPr>
      <w:r>
        <w:t xml:space="preserve">Thường Trấn Viễn ban nãy để ý thấy tên kia nghiêng người rút lui, đủ thấy là luôn chú ý tình hình của tên tài xế, vì vậy việc gã nổ súng đã nằm trong dự liệu của Thường Trấn Viễn.</w:t>
      </w:r>
    </w:p>
    <w:p>
      <w:pPr>
        <w:pStyle w:val="BodyText"/>
      </w:pPr>
      <w:r>
        <w:t xml:space="preserve">Trong khoảnh khắc tiếng súng vang lên.</w:t>
      </w:r>
    </w:p>
    <w:p>
      <w:pPr>
        <w:pStyle w:val="BodyText"/>
      </w:pPr>
      <w:r>
        <w:t xml:space="preserve">Thường Trấn Viễn dốc sức bình sinh lao ra chặn.</w:t>
      </w:r>
    </w:p>
    <w:p>
      <w:pPr>
        <w:pStyle w:val="BodyText"/>
      </w:pPr>
      <w:r>
        <w:t xml:space="preserve">Phập.</w:t>
      </w:r>
    </w:p>
    <w:p>
      <w:pPr>
        <w:pStyle w:val="BodyText"/>
      </w:pPr>
      <w:r>
        <w:t xml:space="preserve">Lăng Bác Kim và kẻ kia đồng thời ngẩn người.</w:t>
      </w:r>
    </w:p>
    <w:p>
      <w:pPr>
        <w:pStyle w:val="BodyText"/>
      </w:pPr>
      <w:r>
        <w:t xml:space="preserve">Tên tài xế thừa cơ đẩy Lăng Bác Kim ra, ôm cánh tay, co cẳng chạy về phía trước.</w:t>
      </w:r>
    </w:p>
    <w:p>
      <w:pPr>
        <w:pStyle w:val="BodyText"/>
      </w:pPr>
      <w:r>
        <w:t xml:space="preserve">“Sư phụ!” Lăng Bác Kim trơ mắt nhìn Thường Trấn Viễn ngã xuống, nằm ở bên người.</w:t>
      </w:r>
    </w:p>
    <w:p>
      <w:pPr>
        <w:pStyle w:val="BodyText"/>
      </w:pPr>
      <w:r>
        <w:t xml:space="preserve">“Sư phụ…” Lăng Bác Kim khẩn trương nhào qua, không thèm đếm xỉa tới vết thương của mình đang mài trên mặt đất, cố gắng kiềm chế bàn tay đang run cầm cập, cẩn thận sờ ***g ngực của hắn.</w:t>
      </w:r>
    </w:p>
    <w:p>
      <w:pPr>
        <w:pStyle w:val="BodyText"/>
      </w:pPr>
      <w:r>
        <w:t xml:space="preserve">Thường Trấn Viễn nói biếng nhác, “Đừng đứng dậy, đỡ cho bọn chúng quay lại.”</w:t>
      </w:r>
    </w:p>
    <w:p>
      <w:pPr>
        <w:pStyle w:val="BodyText"/>
      </w:pPr>
      <w:r>
        <w:t xml:space="preserve">“Anh không sao à?” Lăng Bác Kim thả lỏng, nằm nhoài lên ngực hắn.</w:t>
      </w:r>
    </w:p>
    <w:p>
      <w:pPr>
        <w:pStyle w:val="BodyText"/>
      </w:pPr>
      <w:r>
        <w:t xml:space="preserve">Thường Trấn Viễn ăn đau nhíu mày nói, “Tôi mặc áo chống đạn, nhưng không có nghĩa là không đau!” Hôm nay là chiến dịch lớn, vì vậy cục cảnh sát đều phát áo chống đạn và súng cho mấy người chủ chốt của chiến dịch. Hắn ghét áo chống đạn dày quá không muốn mặc, vì vậy bỏ ở cốp xe, chẳng ngờ lại dùng tới thật. Lăng Bác Kim vốn cũng có một cái, nhưng giờ là mùa hè, không giấu được áo chống đạn, thế nên mới để cậu mặc gọn nhẹ ra trận.</w:t>
      </w:r>
    </w:p>
    <w:p>
      <w:pPr>
        <w:pStyle w:val="BodyText"/>
      </w:pPr>
      <w:r>
        <w:t xml:space="preserve">Tiếng bánh xe nghiền nhánh cây vang lên.</w:t>
      </w:r>
    </w:p>
    <w:p>
      <w:pPr>
        <w:pStyle w:val="BodyText"/>
      </w:pPr>
      <w:r>
        <w:t xml:space="preserve">Thường Trấn Viễn đoán đám Triệu Thác Đường đã chạy xa mới ngồi dậy, phát hiện Lăng Bác Kim ngất rồi.</w:t>
      </w:r>
    </w:p>
    <w:p>
      <w:pPr>
        <w:pStyle w:val="BodyText"/>
      </w:pPr>
      <w:r>
        <w:t xml:space="preserve">“A Tiêu, Hòa thượng không sao chứ?” Đầu to không đợi xe ngừng hẳn đã mở cửa xe nhảy xuống.</w:t>
      </w:r>
    </w:p>
    <w:p>
      <w:pPr>
        <w:pStyle w:val="BodyText"/>
      </w:pPr>
      <w:r>
        <w:t xml:space="preserve">Thường Trấn Viễn gắng sức ôm Lăng Bác Kim dậy, loạng quạng mấy bước, hai tay cố gắng nâng lên. May mà Đầu to chạy tới kịp, san một phần sức nặng với hắn, mới hợp sức của hai người đưa Lăng Bác Kim lên ô-tô.</w:t>
      </w:r>
    </w:p>
    <w:p>
      <w:pPr>
        <w:pStyle w:val="BodyText"/>
      </w:pPr>
      <w:r>
        <w:t xml:space="preserve">“Tới bệnh viện!” Thường Trấn Viễn cúi đầu trông thấy vết thương dữ tợn trên đùi Lăng Bác Kim, sắc mặt nháy mắt cái sầm xuống, đen kịt hơn cảnh ban đêm.</w:t>
      </w:r>
    </w:p>
    <w:p>
      <w:pPr>
        <w:pStyle w:val="BodyText"/>
      </w:pPr>
      <w:r>
        <w:t xml:space="preserve">Đầu to không nói chuyện, trực tiếp quay đầu xe lao xuống núi.</w:t>
      </w:r>
    </w:p>
    <w:p>
      <w:pPr>
        <w:pStyle w:val="BodyText"/>
      </w:pPr>
      <w:r>
        <w:t xml:space="preserve">Trên đường đi, Đầu to nói sơ lược chuyện phục kích Băng gia.</w:t>
      </w:r>
    </w:p>
    <w:p>
      <w:pPr>
        <w:pStyle w:val="BodyText"/>
      </w:pPr>
      <w:r>
        <w:t xml:space="preserve">Không bao lâu sau khi Lăng Bác Kim rời đi, tất cả người mai phục đang lặng lẽ rút từng nhóm đi thì người của Băng gia lại tới. Hai bên đều trở tay không kịp! May sao một bộ phận dàn quân bên cảnh sát vẫn hữu hiệu, vậy nên không lâu sau thì chiếm được thượng phong.</w:t>
      </w:r>
    </w:p>
    <w:p>
      <w:pPr>
        <w:pStyle w:val="BodyText"/>
      </w:pPr>
      <w:r>
        <w:t xml:space="preserve">Đợi bọn họ xử lý xong chuyện Băng gia mới phát hiện Lăng Bác Kim gặp chuyện. Lưu Triệu quyết định chớp nhoáng, một bên bảo Đầu to dẫn người lần theo Thường Trấn Viễn, một bên liên lạc với lực lượng cảnh sát được cắt cử ở vị trí lúc ấy của Lăng Bác Kim, yêu cầu đảm bảo an toàn sinh mạng của Lăng Bác Kim.</w:t>
      </w:r>
    </w:p>
    <w:p>
      <w:pPr>
        <w:pStyle w:val="BodyText"/>
      </w:pPr>
      <w:r>
        <w:t xml:space="preserve">Chuyện sau thì Thường Trấn Viễn biết cả rồi.</w:t>
      </w:r>
    </w:p>
    <w:p>
      <w:pPr>
        <w:pStyle w:val="BodyText"/>
      </w:pPr>
      <w:r>
        <w:t xml:space="preserve">“À phải, sao cậu biết Triệu Thác Đường ở đây vậy?” Đầu to hỏi. Anh ta nhớ lúc ấy thiết bị theo dõi của Lăng Bác Kim bị phát hiện, với lại vị trí cuối cùng Triệu Thác Đường lựa chọn lệch phương hướng ban đầu khá xa, dù có đoán thì cũng khó lòng đoán trúng.</w:t>
      </w:r>
    </w:p>
    <w:p>
      <w:pPr>
        <w:pStyle w:val="BodyText"/>
      </w:pPr>
      <w:r>
        <w:t xml:space="preserve">Anh ta đợi một lúc lâu không nghe thấy đáp án của Thường Trấn Viễn, nhịn không được nhìn qua gương chiếu hậu, phát hiện hắn đã ngửa đầu ngủ rồi.</w:t>
      </w:r>
    </w:p>
    <w:p>
      <w:pPr>
        <w:pStyle w:val="BodyText"/>
      </w:pPr>
      <w:r>
        <w:t xml:space="preserve">“Rõ là.” Đầu to vừa rì rầm vừa vượt mặt xe khác.</w:t>
      </w:r>
    </w:p>
    <w:p>
      <w:pPr>
        <w:pStyle w:val="BodyText"/>
      </w:pPr>
      <w:r>
        <w:t xml:space="preserve">Lúc đưa tới bệnh viện gần nhất, Lăng Bác Kim đã lên cơn sốc vì mất máu quá nhiều.</w:t>
      </w:r>
    </w:p>
    <w:p>
      <w:pPr>
        <w:pStyle w:val="BodyText"/>
      </w:pPr>
      <w:r>
        <w:t xml:space="preserve">Đầu to vừa báo cáo tình huống cho Lưu Triệu vừa nôn nóng nhìn phòng phẫu thuật.</w:t>
      </w:r>
    </w:p>
    <w:p>
      <w:pPr>
        <w:pStyle w:val="BodyText"/>
      </w:pPr>
      <w:r>
        <w:t xml:space="preserve">Thường Trấn Viễn ngồi hút thuốc lặng lẽ ở bên cạnh.</w:t>
      </w:r>
    </w:p>
    <w:p>
      <w:pPr>
        <w:pStyle w:val="BodyText"/>
      </w:pPr>
      <w:r>
        <w:t xml:space="preserve">Không muốn người ở bên trong chết. Vào lúc hắn lựa chọn dùng thân thể của mình đỡ đạn cho đối phương, tâm tình này đã bộc lộ không sót lại gì rồi.</w:t>
      </w:r>
    </w:p>
    <w:p>
      <w:pPr>
        <w:pStyle w:val="BodyText"/>
      </w:pPr>
      <w:r>
        <w:t xml:space="preserve">Hắn chẳng muốn tìm tòi nguyên nhân, thi thoảng căn ke quá, kẻ khổ là chính bản thân mình. Huống chi, giờ hắn chẳng có lòng dạ nào mà đi căn ke. Giờ hắn chỉ muốn biết, người kia, có thể sống sót không.</w:t>
      </w:r>
    </w:p>
    <w:p>
      <w:pPr>
        <w:pStyle w:val="BodyText"/>
      </w:pPr>
      <w:r>
        <w:t xml:space="preserve">Sau khi dây dưa hai kiếp, trải qua nhiều lần sống chết như vậy…</w:t>
      </w:r>
    </w:p>
    <w:p>
      <w:pPr>
        <w:pStyle w:val="Compact"/>
      </w:pPr>
      <w:r>
        <w:t xml:space="preserve">Có thể, không thể.</w:t>
      </w:r>
      <w:r>
        <w:br w:type="textWrapping"/>
      </w:r>
      <w:r>
        <w:br w:type="textWrapping"/>
      </w:r>
    </w:p>
    <w:p>
      <w:pPr>
        <w:pStyle w:val="Heading2"/>
      </w:pPr>
      <w:bookmarkStart w:id="101" w:name="chương-79-mâu-thuẫn-sống-và-chết"/>
      <w:bookmarkEnd w:id="101"/>
      <w:r>
        <w:t xml:space="preserve">79. Chương 79: Mâu Thuẫn Sống Và Chết</w:t>
      </w:r>
    </w:p>
    <w:p>
      <w:pPr>
        <w:pStyle w:val="Compact"/>
      </w:pPr>
      <w:r>
        <w:br w:type="textWrapping"/>
      </w:r>
      <w:r>
        <w:br w:type="textWrapping"/>
      </w:r>
      <w:r>
        <w:t xml:space="preserve">Kim giây trong lúc đợi chờ giống như tiếng vọng, không ngừng vang lên trong đầu Thường Trấn Viễn.</w:t>
      </w:r>
    </w:p>
    <w:p>
      <w:pPr>
        <w:pStyle w:val="BodyText"/>
      </w:pPr>
      <w:r>
        <w:t xml:space="preserve">Hành lang bệnh viện hẹp dài trông thật trống trải trong sự tĩnh lặng.</w:t>
      </w:r>
    </w:p>
    <w:p>
      <w:pPr>
        <w:pStyle w:val="BodyText"/>
      </w:pPr>
      <w:r>
        <w:t xml:space="preserve">Đầu to là người đầu tiên không chịu được sự giày vò này, hỏi giống như tìm kiếm sự khẳng định, “Hòa thượng sẽ không sao đâu nhỉ?”</w:t>
      </w:r>
    </w:p>
    <w:p>
      <w:pPr>
        <w:pStyle w:val="BodyText"/>
      </w:pPr>
      <w:r>
        <w:t xml:space="preserve">Thường Trấn Viễn kẹp điếu thuốc trên tay, đầu thuốc run run, chút tàn thuốc rơi xuống, “Ừ.” Hắn trả lời rất nhẹ, tiếng nói giống như nghẹn ra từ cổ họng.</w:t>
      </w:r>
    </w:p>
    <w:p>
      <w:pPr>
        <w:pStyle w:val="BodyText"/>
      </w:pPr>
      <w:r>
        <w:t xml:space="preserve">Đầu to nói, “Tên Triệu Thác Đường thật không phải người.” Mặc dù không nhìn kỹ vết thương, nhưng máu thấm trên áo tắm, đùi, bắp vế, bãi cỏ đủ để dọa người rồi.</w:t>
      </w:r>
    </w:p>
    <w:p>
      <w:pPr>
        <w:pStyle w:val="BodyText"/>
      </w:pPr>
      <w:r>
        <w:t xml:space="preserve">Nếu là Trang Tranh, nhất định sẽ xì mũi coi thường lời của Đầu to. Không phải người? Vì là người, vì sợ chết, vì muốn tồn tại, nên mới làm như vậy. Nếu làm cảnh sát thì phải lường được nguy hiểm, lường được mình có ngày sẽ gục xuống trong tiếng súng hoặc ánh dao, giống như bọn hắn ngày đầu tiên ra đời lăn lộn đã liệu trước rằng có ngày sẽ ngã xuống. Mọi người đều là người lớn, đã chọn lựa thì không có gì để mà oán trời trách đất nữa cả.</w:t>
      </w:r>
    </w:p>
    <w:p>
      <w:pPr>
        <w:pStyle w:val="BodyText"/>
      </w:pPr>
      <w:r>
        <w:t xml:space="preserve">Nhưng giờ phút này Thường Trấn Viễn chẳng nhớ nổi mớ lý luận này. Trong lòng hắn thế mà lại quẩn quanh ý nghĩ giống Đầu to.</w:t>
      </w:r>
    </w:p>
    <w:p>
      <w:pPr>
        <w:pStyle w:val="BodyText"/>
      </w:pPr>
      <w:r>
        <w:t xml:space="preserve">Triệu Thác Đường, mày không phải người.</w:t>
      </w:r>
    </w:p>
    <w:p>
      <w:pPr>
        <w:pStyle w:val="BodyText"/>
      </w:pPr>
      <w:r>
        <w:t xml:space="preserve">Thường Trấn Viễn hút một hơi thuốc dài.</w:t>
      </w:r>
    </w:p>
    <w:p>
      <w:pPr>
        <w:pStyle w:val="BodyText"/>
      </w:pPr>
      <w:r>
        <w:t xml:space="preserve">Thứ mùi đặc trưng của thuốc lá khiến hắn lưu luyến, giống như đứa trẻ chịu tủi thân tìm thấy sự an ủi trong lòng người mẹ. Hắn say đắm thứ cảm giác này, bởi chỉ có nó mới khiến hắn tiếp tục giữ vẻ bình tĩnh bên ngoài vào lúc này.</w:t>
      </w:r>
    </w:p>
    <w:p>
      <w:pPr>
        <w:pStyle w:val="BodyText"/>
      </w:pPr>
      <w:r>
        <w:t xml:space="preserve">“Có cần bảo sếp Lưu báo về nhà Hòa htượng không?” Đầu to cân nhắc một lúc lâu mới nói câu này ra.</w:t>
      </w:r>
    </w:p>
    <w:p>
      <w:pPr>
        <w:pStyle w:val="BodyText"/>
      </w:pPr>
      <w:r>
        <w:t xml:space="preserve">“Cậu ta không phải dân bản địa, dù người nhà xuất phát lúc này,” Thường Trấn Viễn hơi ngừng lại, rồi mới nói tiếp, “Cũng không kịp nhìn kết quả phẫu thuật.”</w:t>
      </w:r>
    </w:p>
    <w:p>
      <w:pPr>
        <w:pStyle w:val="BodyText"/>
      </w:pPr>
      <w:r>
        <w:t xml:space="preserve">Đầu to biết lời hắn thật sự định nói là nhìn mặt lần cuối, nhưng lúc này chẳng ai muốn dự đoán tàn nhẫn như vậy, dù chỉ là đầu môi chót lưỡi.</w:t>
      </w:r>
    </w:p>
    <w:p>
      <w:pPr>
        <w:pStyle w:val="BodyText"/>
      </w:pPr>
      <w:r>
        <w:t xml:space="preserve">“Ừ.”</w:t>
      </w:r>
    </w:p>
    <w:p>
      <w:pPr>
        <w:pStyle w:val="BodyText"/>
      </w:pPr>
      <w:r>
        <w:t xml:space="preserve">Di động vang lên réo rắt.</w:t>
      </w:r>
    </w:p>
    <w:p>
      <w:pPr>
        <w:pStyle w:val="BodyText"/>
      </w:pPr>
      <w:r>
        <w:t xml:space="preserve">Đầu to nghe tiếng chuông mà tim đập thình thịch. Anh ta vừa nhắc nhở mình về đổi tiếng chuông vừa nghe điện thoại.</w:t>
      </w:r>
    </w:p>
    <w:p>
      <w:pPr>
        <w:pStyle w:val="BodyText"/>
      </w:pPr>
      <w:r>
        <w:t xml:space="preserve">Lưu Triệu chớm mở miệng là hỏi tình hình của Lăng Bác Kim, nghe bảo cậu vẫn đang phẫu thuật, im lặng một lát mới nói, “Cậu với A Tiêu tiếp tục trông nom. Có chuyện gì thì cứ gọi điện liên lạc với tôi.”</w:t>
      </w:r>
    </w:p>
    <w:p>
      <w:pPr>
        <w:pStyle w:val="BodyText"/>
      </w:pPr>
      <w:r>
        <w:t xml:space="preserve">Đầu to nói, “Băng gia với Triệu Thác Đường sao rồi?”</w:t>
      </w:r>
    </w:p>
    <w:p>
      <w:pPr>
        <w:pStyle w:val="BodyText"/>
      </w:pPr>
      <w:r>
        <w:t xml:space="preserve">Lưu Triệu nói, “Băng gia bắt được rồi, Triệu Thác Đường vẫn đang lẩn trốn. Có điều lần này gã không chạy được đâu, cậu yên tâm!”</w:t>
      </w:r>
    </w:p>
    <w:p>
      <w:pPr>
        <w:pStyle w:val="BodyText"/>
      </w:pPr>
      <w:r>
        <w:t xml:space="preserve">Đầu to nghĩ tới Lăng Bác Kim chưa rõ sống chết, thiếu điều cắn nát hàm răng, nói hung dữ, “Lần này mà không lôi được gã ra vành móng ngựa thì đúng là ông trời không có mắt!”</w:t>
      </w:r>
    </w:p>
    <w:p>
      <w:pPr>
        <w:pStyle w:val="BodyText"/>
      </w:pPr>
      <w:r>
        <w:t xml:space="preserve">Lưu Triệu chợt nói, “A Tiêu không sao chứ?”</w:t>
      </w:r>
    </w:p>
    <w:p>
      <w:pPr>
        <w:pStyle w:val="BodyText"/>
      </w:pPr>
      <w:r>
        <w:t xml:space="preserve">“Tinh thần không tốt lắm, dù sao Hòa thượng cũng là…” Đầu to nhìn một đống đầu lọc dưới chân Thường Trấn Viễn, thở dài một hơi.</w:t>
      </w:r>
    </w:p>
    <w:p>
      <w:pPr>
        <w:pStyle w:val="BodyText"/>
      </w:pPr>
      <w:r>
        <w:t xml:space="preserve">Lưu Triệu nói, “Cậu để ý cậu ta nhé.”</w:t>
      </w:r>
    </w:p>
    <w:p>
      <w:pPr>
        <w:pStyle w:val="BodyText"/>
      </w:pPr>
      <w:r>
        <w:t xml:space="preserve">“Em biết mà.”</w:t>
      </w:r>
    </w:p>
    <w:p>
      <w:pPr>
        <w:pStyle w:val="BodyText"/>
      </w:pPr>
      <w:r>
        <w:t xml:space="preserve">Đúng lúc có y tá đi tới, thấy Thường Trấn Viễn hút thuốc, biến sắc, “Ở đây không được hút thuốc!”</w:t>
      </w:r>
    </w:p>
    <w:p>
      <w:pPr>
        <w:pStyle w:val="BodyText"/>
      </w:pPr>
      <w:r>
        <w:t xml:space="preserve">Đầu to tiến lên ngăn lại, “Cậu ta tâm trạng không tốt, cô xem có châm chước được không.”</w:t>
      </w:r>
    </w:p>
    <w:p>
      <w:pPr>
        <w:pStyle w:val="BodyText"/>
      </w:pPr>
      <w:r>
        <w:t xml:space="preserve">Y tá trợn mắt nói, “Có ai hứng khởi tới bệnh viện vậy? Người tới bệnh viện có mấy người tâm trạng tốt? Nếu đều giống như anh ta thì chẳng phải bệnh viên thành tiệm thuốc lá rồi sao? Bác sĩ xem bệnh cho người bệnh thế nào, người bệnh dưỡng bệnh thế nào?”</w:t>
      </w:r>
    </w:p>
    <w:p>
      <w:pPr>
        <w:pStyle w:val="BodyText"/>
      </w:pPr>
      <w:r>
        <w:t xml:space="preserve">Đầu to nghe một tràng câu hỏi của cô ta mà á khẩu không trả lời được, lúc sau mới bảo, “Không phá lệ được sao?”</w:t>
      </w:r>
    </w:p>
    <w:p>
      <w:pPr>
        <w:pStyle w:val="BodyText"/>
      </w:pPr>
      <w:r>
        <w:t xml:space="preserve">Y tá nói, “Phá lệ? Bằng vào đâu mà phải phá lệ? Dạo gần đây chính vì có quá nhiều người muốn đứng trên quy tắc và chế độ như anh, nên mới có đi cửa sau, mới có bất công. Nếu cái gì cũng phá lệ được thì còn cần chế độ mà làm gì, cần luật pháp mà làm gì, cần nhân viên chấp pháp mà làm gì?</w:t>
      </w:r>
    </w:p>
    <w:p>
      <w:pPr>
        <w:pStyle w:val="BodyText"/>
      </w:pPr>
      <w:r>
        <w:t xml:space="preserve">Đầu to hoàn toàn không ngóc đầu lên được.</w:t>
      </w:r>
    </w:p>
    <w:p>
      <w:pPr>
        <w:pStyle w:val="BodyText"/>
      </w:pPr>
      <w:r>
        <w:t xml:space="preserve">Thường Trấn Viễn hút xong một hơi cuối cùng, vứt đầu lọc xuống sàn, chậm rãi di tắt, nói dửng dưng, “Tôi không hút nữa.”</w:t>
      </w:r>
    </w:p>
    <w:p>
      <w:pPr>
        <w:pStyle w:val="BodyText"/>
      </w:pPr>
      <w:r>
        <w:t xml:space="preserve">“Đây là vấn đề không hút là xong sao?” Y tá nói, “Hành lang sặc sụa mùi khói, còn không mở cửa sổ ra nhanh đi! Với cả đầu lọc trên sàn đều phải quét sạch! Trông hai anh mặt mày tử tế mà không có được đạo đức xã hội tối thiểu sao?”</w:t>
      </w:r>
    </w:p>
    <w:p>
      <w:pPr>
        <w:pStyle w:val="BodyText"/>
      </w:pPr>
      <w:r>
        <w:t xml:space="preserve">Thường Trấn Viễn nghiêng đầu nhìn cô ta, lòng trắng mắt mang theo chút tơ máu, nhìn qua có chút vẻ đẹp chán chường của thư sinh u buồn.</w:t>
      </w:r>
    </w:p>
    <w:p>
      <w:pPr>
        <w:pStyle w:val="BodyText"/>
      </w:pPr>
      <w:r>
        <w:t xml:space="preserve">Y tá mang chổi và ki hốt rác ra quăng cho hắn, rồi đi mở cửa sổ, miệng vẫn rầm rì, “Đừng tưởng hút tí thuốc là đẹp trai, đẹp trai thật sự là phải đẹp từ trong tản ra ngoài.”</w:t>
      </w:r>
    </w:p>
    <w:p>
      <w:pPr>
        <w:pStyle w:val="BodyText"/>
      </w:pPr>
      <w:r>
        <w:t xml:space="preserve">“…”</w:t>
      </w:r>
    </w:p>
    <w:p>
      <w:pPr>
        <w:pStyle w:val="BodyText"/>
      </w:pPr>
      <w:r>
        <w:t xml:space="preserve">Nghe một trận dạy bảo của y tá, Thường Trấn Viễn và Đầu to thành ra không căng thẳng như lúc trước nữa. Lời lẽ sắc bén của cô y tá nọ giống một cây kim, chọc thủng sự lo lắng quấn bện không buông ra được trong lòng bọn họ, lại giống như người phát ngôn của bọn họ, giúp bọn họ nói ra phiền muộn ứ đọng ở ngực.</w:t>
      </w:r>
    </w:p>
    <w:p>
      <w:pPr>
        <w:pStyle w:val="BodyText"/>
      </w:pPr>
      <w:r>
        <w:t xml:space="preserve">Thỉnh thoảng có gió nhẹ thổi qua cánh cửa sổ mở toang, mang theo hơi ấm đặc biệt của ban đêm, khiến tâm tình dần buông lỏng.</w:t>
      </w:r>
    </w:p>
    <w:p>
      <w:pPr>
        <w:pStyle w:val="BodyText"/>
      </w:pPr>
      <w:r>
        <w:t xml:space="preserve">Đồng thời, đèn phòng phẫu thuật tắt, bác sĩ đi ra trước tiên, tháo khẩu trang xuống nói, “Phẫu thuật thành công.”</w:t>
      </w:r>
    </w:p>
    <w:p>
      <w:pPr>
        <w:pStyle w:val="BodyText"/>
      </w:pPr>
      <w:r>
        <w:t xml:space="preserve">Đầu to thở phào một hơi, hai tay túm chặt lấy cánh tay của bác sĩ, nói cảm ơn không ngớt.</w:t>
      </w:r>
    </w:p>
    <w:p>
      <w:pPr>
        <w:pStyle w:val="BodyText"/>
      </w:pPr>
      <w:r>
        <w:t xml:space="preserve">Bác sĩ nói, “Kiến thức cấp cứu không tệ, tôi thấy vị trí lỗ bẹn nông[1] sắp xanh ngắt lại rồi.”</w:t>
      </w:r>
    </w:p>
    <w:p>
      <w:pPr>
        <w:pStyle w:val="BodyText"/>
      </w:pPr>
      <w:r>
        <w:t xml:space="preserve">Thường Trấn Viễn nói, “Có thể thăm cậu ta chứ?”</w:t>
      </w:r>
    </w:p>
    <w:p>
      <w:pPr>
        <w:pStyle w:val="BodyText"/>
      </w:pPr>
      <w:r>
        <w:t xml:space="preserve">Bác sĩ nói, “Thăm thì không thành vấn đề, có điều người vẫn chưa tỉnh, còn phải tiếp tục quan sát. Các anh ai đi với tôi xử lý thủ tục nằm viện đây?”</w:t>
      </w:r>
    </w:p>
    <w:p>
      <w:pPr>
        <w:pStyle w:val="BodyText"/>
      </w:pPr>
      <w:r>
        <w:t xml:space="preserve">“Tôi đi.” Đầu to vỗ lên cánh tay của Thường Trấn Viễn, “Cậu chăm sóc Hòa thượng nhé.”</w:t>
      </w:r>
    </w:p>
    <w:p>
      <w:pPr>
        <w:pStyle w:val="BodyText"/>
      </w:pPr>
      <w:r>
        <w:t xml:space="preserve">Thân thể Thường Trấn Viễn hơi bơ phờ, nhìn y tá đẩy Lăng Bác Kim ra, xây xẩm đi theo.</w:t>
      </w:r>
    </w:p>
    <w:p>
      <w:pPr>
        <w:pStyle w:val="BodyText"/>
      </w:pPr>
      <w:r>
        <w:t xml:space="preserve">Hình như y tá nói gì bên tai hắn, hắn chẳng nghe lọt chữ nào. Lăng Bác Kim nhợt nhạt nằm ở đó, nếu không có hơi thở yếu ớt thì chẳng khác gì thi thể cả.</w:t>
      </w:r>
    </w:p>
    <w:p>
      <w:pPr>
        <w:pStyle w:val="BodyText"/>
      </w:pPr>
      <w:r>
        <w:t xml:space="preserve">Thường Trấn Viễn nhìn cậu, tâm tình phức tạp.</w:t>
      </w:r>
    </w:p>
    <w:p>
      <w:pPr>
        <w:pStyle w:val="BodyText"/>
      </w:pPr>
      <w:r>
        <w:t xml:space="preserve">Nếu mới rồi nghe phải tin dữ, nhất định hắn sẽ cảm thấy rất tiếc nuối đúng không? Song rõ ràng không nghe phải tin dữ, lòng hắn lại vẫn cảm thấy chút nuối tiếc nhàn nhạt. Trong đầu hắn chợt hiện lên một ý nghĩ, nếu Lăng Bác Kim cứ thế mà chết, có lẽ hắn sẽ thấy buồn, nhưng đó chỉ là tạm thời, thời gian sẽ dần xóa nhòa nỗi buồn này, giống như hắn ban đầu cho rằng phẫn nộ và thù hận của hắn sẽ không bạc màu vì bất cứ chuyện gì, giờ lại bắt đầu nghiêm túc suy xét cuộc sống thuộc về Thường Trấn Viễn.</w:t>
      </w:r>
    </w:p>
    <w:p>
      <w:pPr>
        <w:pStyle w:val="BodyText"/>
      </w:pPr>
      <w:r>
        <w:t xml:space="preserve">Nhưng Lăng Bác Kim sống sót. Điều này khiến Thường Trấn Viễn hoàn toàn hiểu rõ tâm tình của mình. Quả đúng là hắn không mong cậu chết, nhưng đồng thời, một súng của Từ Tắc Thừa sẽ vĩnh viễn là cái gai trong lòng hắn.</w:t>
      </w:r>
    </w:p>
    <w:p>
      <w:pPr>
        <w:pStyle w:val="BodyText"/>
      </w:pPr>
      <w:r>
        <w:t xml:space="preserve">Thường Trấn Viễn vô thức lấy thuốc ra.</w:t>
      </w:r>
    </w:p>
    <w:p>
      <w:pPr>
        <w:pStyle w:val="BodyText"/>
      </w:pPr>
      <w:r>
        <w:t xml:space="preserve">“Ở đây không được hút thuốc.” Y tá nói.</w:t>
      </w:r>
    </w:p>
    <w:p>
      <w:pPr>
        <w:pStyle w:val="BodyText"/>
      </w:pPr>
      <w:r>
        <w:t xml:space="preserve">Thường Trấn Viễn kẹp thuốc trên tay, nói chậm rãi, “Tôi không châm lửa.”</w:t>
      </w:r>
    </w:p>
    <w:p>
      <w:pPr>
        <w:pStyle w:val="BodyText"/>
      </w:pPr>
      <w:r>
        <w:t xml:space="preserve">“Hút thuốc có hại cho sức khỏe, anh nên ngừng thôi.” Y tá nói.</w:t>
      </w:r>
    </w:p>
    <w:p>
      <w:pPr>
        <w:pStyle w:val="BodyText"/>
      </w:pPr>
      <w:r>
        <w:t xml:space="preserve">Thường Trấn Viễn nói, “Ngừng được sao?”</w:t>
      </w:r>
    </w:p>
    <w:p>
      <w:pPr>
        <w:pStyle w:val="BodyText"/>
      </w:pPr>
      <w:r>
        <w:t xml:space="preserve">Y tá nói, “Chỉ cần anh muốn là được thôi.”</w:t>
      </w:r>
    </w:p>
    <w:p>
      <w:pPr>
        <w:pStyle w:val="BodyText"/>
      </w:pPr>
      <w:r>
        <w:t xml:space="preserve">Thường Trấn Viễn cúi đầu nhìn thuốc lá, sau đó bỏ thuốc lại trong bao, gật đầu, “Có lẽ cô nói phải.”</w:t>
      </w:r>
    </w:p>
    <w:p>
      <w:pPr>
        <w:pStyle w:val="BodyText"/>
      </w:pPr>
      <w:r>
        <w:t xml:space="preserve">Không nhổ được cái gai này, có lẽ nên nhổ người này.</w:t>
      </w:r>
    </w:p>
    <w:p>
      <w:pPr>
        <w:pStyle w:val="BodyText"/>
      </w:pPr>
      <w:r>
        <w:t xml:space="preserve">Băng gia sa lưới, Triệu Thác Đường đang lẩn trốn.</w:t>
      </w:r>
    </w:p>
    <w:p>
      <w:pPr>
        <w:pStyle w:val="BodyText"/>
      </w:pPr>
      <w:r>
        <w:t xml:space="preserve">Một đêm này, cục cảnh sát không ngủ.</w:t>
      </w:r>
    </w:p>
    <w:p>
      <w:pPr>
        <w:pStyle w:val="BodyText"/>
      </w:pPr>
      <w:r>
        <w:t xml:space="preserve">Thường Trấn Viễn cuối cùng bị Lưu Triệu gọi về trong đêm, để Đầu to lại gác đêm.</w:t>
      </w:r>
    </w:p>
    <w:p>
      <w:pPr>
        <w:pStyle w:val="BodyText"/>
      </w:pPr>
      <w:r>
        <w:t xml:space="preserve">Văn phòng chỉ có mình Lưu Triệu, Gậy trúc, Cá nhỏ vẫn chưa về. Sau khi Thường Trấn Viễn đi vào, Lưu Triệu vẫn đang nói điện thoại, trong gạt tàn đầy ngập đầu lọc, văn phòng bảng lảng sương khói, quả thật là có hiệu quả hun gián.</w:t>
      </w:r>
    </w:p>
    <w:p>
      <w:pPr>
        <w:pStyle w:val="BodyText"/>
      </w:pPr>
      <w:r>
        <w:t xml:space="preserve">Lưu Triệu gật đầu ra hiệu với Thường Trấn Viễn, tiếp tục nói, “Để ý kỹ hướng đi của Thành Vân Mạt, quan sát chặt chẽ! Nhất thiết phải tóm được Triệu Thác Đường trước khi trời sáng! Tránh cho đêm dài lắm mộng!” Gác điện thoại xuống, ông ta ném cho Thường Trấn Viễn một điếu thuốc, “Tối nay công của cậu không nhỏ đâu, cậu mà không kịp thời báo phương vị thì cái mạng của Hòa thượng xong rồi đấy.”</w:t>
      </w:r>
    </w:p>
    <w:p>
      <w:pPr>
        <w:pStyle w:val="BodyText"/>
      </w:pPr>
      <w:r>
        <w:t xml:space="preserve">Thường Trấn Viễn nhận thuốc châm lửa, “Trùng hợp thôi.”</w:t>
      </w:r>
    </w:p>
    <w:p>
      <w:pPr>
        <w:pStyle w:val="BodyText"/>
      </w:pPr>
      <w:r>
        <w:t xml:space="preserve">“Cậu nói qua điện thoại là bắn Triệu Thác Đường một phát à?”</w:t>
      </w:r>
    </w:p>
    <w:p>
      <w:pPr>
        <w:pStyle w:val="BodyText"/>
      </w:pPr>
      <w:r>
        <w:t xml:space="preserve">“Dạ.”</w:t>
      </w:r>
    </w:p>
    <w:p>
      <w:pPr>
        <w:pStyle w:val="BodyText"/>
      </w:pPr>
      <w:r>
        <w:t xml:space="preserve">“Bắn vào đâu?”</w:t>
      </w:r>
    </w:p>
    <w:p>
      <w:pPr>
        <w:pStyle w:val="BodyText"/>
      </w:pPr>
      <w:r>
        <w:t xml:space="preserve">Thường Trấn Viễn nói, “Chẳng phải em bảo là trời tối không thấy rõ sao?”</w:t>
      </w:r>
    </w:p>
    <w:p>
      <w:pPr>
        <w:pStyle w:val="BodyText"/>
      </w:pPr>
      <w:r>
        <w:t xml:space="preserve">Lưu Triệu nói, “Nhân viên khám nghiệm hiện trường bảo có rất nhiều vết máu.”</w:t>
      </w:r>
    </w:p>
    <w:p>
      <w:pPr>
        <w:pStyle w:val="BodyText"/>
      </w:pPr>
      <w:r>
        <w:t xml:space="preserve">Thường Trấn Viễn nói, “Hòa thượng chảy rất nhiều máu.”</w:t>
      </w:r>
    </w:p>
    <w:p>
      <w:pPr>
        <w:pStyle w:val="BodyText"/>
      </w:pPr>
      <w:r>
        <w:t xml:space="preserve">“Sẽ không có di chứng chứ?” Lưu Triệu hỏi.</w:t>
      </w:r>
    </w:p>
    <w:p>
      <w:pPr>
        <w:pStyle w:val="BodyText"/>
      </w:pPr>
      <w:r>
        <w:t xml:space="preserve">Thường Trấn Viễn nói, “Bác sĩ bảo tạm thời chưa thấy vấn đề gì.”</w:t>
      </w:r>
    </w:p>
    <w:p>
      <w:pPr>
        <w:pStyle w:val="BodyText"/>
      </w:pPr>
      <w:r>
        <w:t xml:space="preserve">Lưu Triệu nói, “Lần này cậu ta biểu hiện không tệ, tôi sẽ xin bên trên khen tặng.”</w:t>
      </w:r>
    </w:p>
    <w:p>
      <w:pPr>
        <w:pStyle w:val="BodyText"/>
      </w:pPr>
      <w:r>
        <w:t xml:space="preserve">Thường Trấn Viễn nói, “Băng gia thì sao?”</w:t>
      </w:r>
    </w:p>
    <w:p>
      <w:pPr>
        <w:pStyle w:val="BodyText"/>
      </w:pPr>
      <w:r>
        <w:t xml:space="preserve">Lưu Triệu nói, “Phiên dịch viên vẫn chưa tới, đang thẩm vấn người của lão. Nhân chứng vật chứng đều lấy được, còn bắn súng nữa, không chạy được đâu.”</w:t>
      </w:r>
    </w:p>
    <w:p>
      <w:pPr>
        <w:pStyle w:val="BodyText"/>
      </w:pPr>
      <w:r>
        <w:t xml:space="preserve">Thường Trấn Viễn nói, “Vẫn chưa tìm được Triệu Thác Đường sao?”</w:t>
      </w:r>
    </w:p>
    <w:p>
      <w:pPr>
        <w:pStyle w:val="BodyText"/>
      </w:pPr>
      <w:r>
        <w:t xml:space="preserve">“Tối như hũ nút vậy, chạy rồi. Song chạy không xa đâu, phụ cận đều bố trí trạm kiểm soát, bắt được là chuyện chẳng chóng thì trầy thôi.” Chuông điện thoại chợt vang lên, Lưu Triệu nghe máy, sắc mặt ngưng trọng, “Được, tôi biết rồi, tôi tới liền!”</w:t>
      </w:r>
    </w:p>
    <w:p>
      <w:pPr>
        <w:pStyle w:val="BodyText"/>
      </w:pPr>
      <w:r>
        <w:t xml:space="preserve">Thường Trấn Viễn nói, “Chuyện gì vậy?”</w:t>
      </w:r>
    </w:p>
    <w:p>
      <w:pPr>
        <w:pStyle w:val="BodyText"/>
      </w:pPr>
      <w:r>
        <w:t xml:space="preserve">Lưu Triệu với lấy chìa khóa đi ra ngoài, vừa đi vừa nói, “Một căn biệt thự ở khu biệt thự Tinh Hà cháy, điều tra chủ sở hữu biệt thự, phát hiện là Triệu Thác Đường!”</w:t>
      </w:r>
    </w:p>
    <w:p>
      <w:pPr>
        <w:pStyle w:val="BodyText"/>
      </w:pPr>
      <w:r>
        <w:t xml:space="preserve">[1] Lỗ bẹn nông: Vị trí khoanh đỏ</w:t>
      </w:r>
    </w:p>
    <w:p>
      <w:pPr>
        <w:pStyle w:val="Compact"/>
      </w:pPr>
      <w:r>
        <w:t xml:space="preserve">image027</w:t>
      </w:r>
      <w:r>
        <w:br w:type="textWrapping"/>
      </w:r>
      <w:r>
        <w:br w:type="textWrapping"/>
      </w:r>
    </w:p>
    <w:p>
      <w:pPr>
        <w:pStyle w:val="Heading2"/>
      </w:pPr>
      <w:bookmarkStart w:id="102" w:name="chương-80-mịt-mờ-và-rối-loạn-sau-đại-chiến"/>
      <w:bookmarkEnd w:id="102"/>
      <w:r>
        <w:t xml:space="preserve">80. Chương 80: Mịt Mờ Và Rối Loạn Sau Đại Chiến</w:t>
      </w:r>
    </w:p>
    <w:p>
      <w:pPr>
        <w:pStyle w:val="Compact"/>
      </w:pPr>
      <w:r>
        <w:br w:type="textWrapping"/>
      </w:r>
      <w:r>
        <w:br w:type="textWrapping"/>
      </w:r>
      <w:r>
        <w:t xml:space="preserve">Thường Trấn Viễn ngồi ở ghế lái phụ, trong tay cầm điếu thuốc, trong đầu suy nghĩ lời nói mới nãy của Lưu Triệu. Hắn không hề nói thật, một súng bắn trúng Triệu Thác Đường, hắn có thể khẳng định là ngắm ngay vùng tim. Còn có sống được hay không thì phải xem ông trời có bằng lòng cho sống không.</w:t>
      </w:r>
    </w:p>
    <w:p>
      <w:pPr>
        <w:pStyle w:val="BodyText"/>
      </w:pPr>
      <w:r>
        <w:t xml:space="preserve">Lưu Triệu lái xe vun vút, may là sáng sớm, trên đường không có xe cộ, ông ta chạy không ngừng nghỉ trên đường từ cục cảnh sát tới khu biệt thự Tinh Hà.</w:t>
      </w:r>
    </w:p>
    <w:p>
      <w:pPr>
        <w:pStyle w:val="BodyText"/>
      </w:pPr>
      <w:r>
        <w:t xml:space="preserve">Lúc tới khu biệt thự Tinh Hà, lửa đã được đội phòng cháy chữa cháy dập tắt rồi.</w:t>
      </w:r>
    </w:p>
    <w:p>
      <w:pPr>
        <w:pStyle w:val="BodyText"/>
      </w:pPr>
      <w:r>
        <w:t xml:space="preserve">Gậy trúc và Cá nhỏ đã tới hiện trường trước.</w:t>
      </w:r>
    </w:p>
    <w:p>
      <w:pPr>
        <w:pStyle w:val="BodyText"/>
      </w:pPr>
      <w:r>
        <w:t xml:space="preserve">Cá nhỏ nói, “Em thấy Triệu Thác Đường với Trang Tranh thú vị thật đấy, đều chết trong nhà mình, lại còn đều liên quan tới lửa nữa.”</w:t>
      </w:r>
    </w:p>
    <w:p>
      <w:pPr>
        <w:pStyle w:val="BodyText"/>
      </w:pPr>
      <w:r>
        <w:t xml:space="preserve">“Chết?” Lưu Triệu cả kinh, “Triệu Thác Đường chết rồi sao?”</w:t>
      </w:r>
    </w:p>
    <w:p>
      <w:pPr>
        <w:pStyle w:val="BodyText"/>
      </w:pPr>
      <w:r>
        <w:t xml:space="preserve">Cá nhỏ nói, “Hiện trường có hai thi thể, một thi thể cháy không nghiêm trọng, nằm ở ngay phòng khách, hàng xóm nhận ra đó là người làm nhà Triệu Thác Đường. Một thi thể khác phát hiện trong phòng ngủ, bị giội dầu trước khi bén lửa, cháy tới nỗi bố mẹ gã cũng chẳng nhận ra được nữa, phải giám định thì mới xác định được có phải Triệu Thác Đường hay không. Có điều pháp y tìm thấy một viên đạn ở ***g ngực gã, có thể là cú bắn của A Tiêu.”</w:t>
      </w:r>
    </w:p>
    <w:p>
      <w:pPr>
        <w:pStyle w:val="BodyText"/>
      </w:pPr>
      <w:r>
        <w:t xml:space="preserve">Tâm trạng của Lưu Triệu đã ổn định lại rồi, nói, “Triệu Thác Đường giảo hoạt, đây có thể là kế ve sầu thoát xác cộng thêm nhử hổ xa rừng của gã. Không thể lơ là việc tìm người, trước khi pháp y chính miệng chứng thực thi thể này đích thật là Triệu Thác Đường thì đừng ngừng tìm!”</w:t>
      </w:r>
    </w:p>
    <w:p>
      <w:pPr>
        <w:pStyle w:val="BodyText"/>
      </w:pPr>
      <w:r>
        <w:t xml:space="preserve">Cá nhỏ nói, “Vâng, sếp.”</w:t>
      </w:r>
    </w:p>
    <w:p>
      <w:pPr>
        <w:pStyle w:val="BodyText"/>
      </w:pPr>
      <w:r>
        <w:t xml:space="preserve">Gậy trúc tới báo cáo tình hình hiện trường.</w:t>
      </w:r>
    </w:p>
    <w:p>
      <w:pPr>
        <w:pStyle w:val="BodyText"/>
      </w:pPr>
      <w:r>
        <w:t xml:space="preserve">Thường Trấn Viễn nghe phần mở đầu rồi chạy đi xem xét hiện trường.</w:t>
      </w:r>
    </w:p>
    <w:p>
      <w:pPr>
        <w:pStyle w:val="BodyText"/>
      </w:pPr>
      <w:r>
        <w:t xml:space="preserve">Bởi đội phòng cháy chữa cháy dùng xe phun nước nên hiện trường tối thui lại còn ướt sũng. Hai thi thể đã được pháp y mang đi, Thường Trấn Viễn đi một vòng trong phòng khách đã bị mùi vị hun cho phải đi ra.</w:t>
      </w:r>
    </w:p>
    <w:p>
      <w:pPr>
        <w:pStyle w:val="BodyText"/>
      </w:pPr>
      <w:r>
        <w:t xml:space="preserve">“Cho tôi vào!”</w:t>
      </w:r>
    </w:p>
    <w:p>
      <w:pPr>
        <w:pStyle w:val="BodyText"/>
      </w:pPr>
      <w:r>
        <w:t xml:space="preserve">Bên ngoài truyền tới tiếng hét điên cuồng.</w:t>
      </w:r>
    </w:p>
    <w:p>
      <w:pPr>
        <w:pStyle w:val="BodyText"/>
      </w:pPr>
      <w:r>
        <w:t xml:space="preserve">Thường Trấn Viễn nghe tiếng nhìn lại, chỉ thấy Thành Vân Mạt được hai gã đàn ông bảo vệ, định lao vào bên trong.</w:t>
      </w:r>
    </w:p>
    <w:p>
      <w:pPr>
        <w:pStyle w:val="BodyText"/>
      </w:pPr>
      <w:r>
        <w:t xml:space="preserve">“Gào gì vậy!” Một cảnh sát la lên, “Chị là ai?”</w:t>
      </w:r>
    </w:p>
    <w:p>
      <w:pPr>
        <w:pStyle w:val="BodyText"/>
      </w:pPr>
      <w:r>
        <w:t xml:space="preserve">“Tôi là bạn gái của chủ nơi này.” Hai mắt Thành Vân Mạt đỏ ngầu, điên cuồng túm lấy cổ áo của cảnh sát nọ, “Đưa tôi đi gặp anh ấy! Đưa tôi gặp anh ấy!”</w:t>
      </w:r>
    </w:p>
    <w:p>
      <w:pPr>
        <w:pStyle w:val="BodyText"/>
      </w:pPr>
      <w:r>
        <w:t xml:space="preserve">“Người cháy tới độ chẳng nhìn ra gì rồi, chị gặp cũng vô dụng. Về chờ tin đi, có tin sẽ liên hệ với chị.” Cảnh sát cố gắng giằng cổ áo ra.</w:t>
      </w:r>
    </w:p>
    <w:p>
      <w:pPr>
        <w:pStyle w:val="BodyText"/>
      </w:pPr>
      <w:r>
        <w:t xml:space="preserve">“Không thể nào!” Dù có mấy người đỡ cũng khó lòng kéo cô ta ra.</w:t>
      </w:r>
    </w:p>
    <w:p>
      <w:pPr>
        <w:pStyle w:val="BodyText"/>
      </w:pPr>
      <w:r>
        <w:t xml:space="preserve">Thường Trấn Viễn lặng lẽ chuyển mắt đi.</w:t>
      </w:r>
    </w:p>
    <w:p>
      <w:pPr>
        <w:pStyle w:val="BodyText"/>
      </w:pPr>
      <w:r>
        <w:t xml:space="preserve">Đây là lần thứ ba hắn trông thấy Thành Vân Mạt điên cuồng.</w:t>
      </w:r>
    </w:p>
    <w:p>
      <w:pPr>
        <w:pStyle w:val="BodyText"/>
      </w:pPr>
      <w:r>
        <w:t xml:space="preserve">Lần đầu tiên là khi em trai cô ta chết.</w:t>
      </w:r>
    </w:p>
    <w:p>
      <w:pPr>
        <w:pStyle w:val="BodyText"/>
      </w:pPr>
      <w:r>
        <w:t xml:space="preserve">Lần thứ hai là cô ta sinh non.</w:t>
      </w:r>
    </w:p>
    <w:p>
      <w:pPr>
        <w:pStyle w:val="BodyText"/>
      </w:pPr>
      <w:r>
        <w:t xml:space="preserve">Đây là lần thứ ba.</w:t>
      </w:r>
    </w:p>
    <w:p>
      <w:pPr>
        <w:pStyle w:val="BodyText"/>
      </w:pPr>
      <w:r>
        <w:t xml:space="preserve">Mỗi lần đều mất đi một người chí thân.</w:t>
      </w:r>
    </w:p>
    <w:p>
      <w:pPr>
        <w:pStyle w:val="BodyText"/>
      </w:pPr>
      <w:r>
        <w:t xml:space="preserve">Thường Trấn Viễn nghĩ, trước đó mình muốn buông tha cho Triệu Thác Đường, một phần nguyên nhân trong đó là Thành Vân Mạt. Dù giờ hắn đã là Thường Trấn Viễn thì cũng chẳng tài nào phủ nhận năm xưa Trang Tranh nợ cô ta quá nhiều.</w:t>
      </w:r>
    </w:p>
    <w:p>
      <w:pPr>
        <w:pStyle w:val="BodyText"/>
      </w:pPr>
      <w:r>
        <w:t xml:space="preserve">Không muốn nghe tiếng khóc xé ruột xé gan kia nữa. Hắn đi theo sau Lưu Triệu, nhìn họ tìm chứng cứ ở khắp nơi.</w:t>
      </w:r>
    </w:p>
    <w:p>
      <w:pPr>
        <w:pStyle w:val="BodyText"/>
      </w:pPr>
      <w:r>
        <w:t xml:space="preserve">Lưu Triệu nói, “A Tiêu, cậu… mệt rồi à?” Ông ta vốn định giao cho hắn chút việc, nhưng thấy bộ dạng héo rũ của hắn thì vội chữa lại.</w:t>
      </w:r>
    </w:p>
    <w:p>
      <w:pPr>
        <w:pStyle w:val="BodyText"/>
      </w:pPr>
      <w:r>
        <w:t xml:space="preserve">Thường Trấn Viễn gật đầu rất thẳng thừng.</w:t>
      </w:r>
    </w:p>
    <w:p>
      <w:pPr>
        <w:pStyle w:val="BodyText"/>
      </w:pPr>
      <w:r>
        <w:t xml:space="preserve">Lưu Triệu nghĩ một chút rồi nói, “Được rồi, cậu về trước nghỉ ngơi đi, sáng mai tới cục cảnh sát thay ca.”</w:t>
      </w:r>
    </w:p>
    <w:p>
      <w:pPr>
        <w:pStyle w:val="BodyText"/>
      </w:pPr>
      <w:r>
        <w:t xml:space="preserve">Giờ đã gần ba giờ sáng, trừ thời gian cả đi cả về, nếu sáng mai thay ca thì chỉ ngủ được hơn ba tiếng. Nhưng Thường Trấn Viễn vẫn đồng ý. Hắn lái xe của Lưu Triệu về nhà.</w:t>
      </w:r>
    </w:p>
    <w:p>
      <w:pPr>
        <w:pStyle w:val="BodyText"/>
      </w:pPr>
      <w:r>
        <w:t xml:space="preserve">Tối nay xảy ra quá nhiều chuyện, khiến thần kinh của hắn luôn ở trạng thái căng cứng. Hắn quá cần một nơi để hắn nghỉ ngơi tử tế, chẳng nghĩ ngợi gì cả, chẳng ngó ngàng gì cả, để dòng suy nghĩ rối ren tự động phẳng lặng lại.</w:t>
      </w:r>
    </w:p>
    <w:p>
      <w:pPr>
        <w:pStyle w:val="BodyText"/>
      </w:pPr>
      <w:r>
        <w:t xml:space="preserve">Thời gian bỏ ra trên đường ít hơn hắn dự toán. Hắn đỗ phứa xe ở trong khu dân cư, chạy như điên lên tầng tắm táp.</w:t>
      </w:r>
    </w:p>
    <w:p>
      <w:pPr>
        <w:pStyle w:val="BodyText"/>
      </w:pPr>
      <w:r>
        <w:t xml:space="preserve">Ngửi mùi thơm của dầu gội sữa tắm, mùi máu tanh trong hơi thở mới thoáng nhạt đi.</w:t>
      </w:r>
    </w:p>
    <w:p>
      <w:pPr>
        <w:pStyle w:val="BodyText"/>
      </w:pPr>
      <w:r>
        <w:t xml:space="preserve">Thường Trấn Viễn ra khỏi phòng tắm, chẳng buồn sấy tóc, nằm thẳng lên giường.</w:t>
      </w:r>
    </w:p>
    <w:p>
      <w:pPr>
        <w:pStyle w:val="BodyText"/>
      </w:pPr>
      <w:r>
        <w:t xml:space="preserve">Vốn tưởng mệt mỏi một ngày một đêm, hắn nhất định chạm gối ngủ luôn, song sự thật chứng minh hắn đã đánh giá thấp tinh lực thuộc về Thường Trấn Viễn. Trằn trọc gần nửa tiếng trên giường, rốt cuộc hắn thua cơn mất ngủ.</w:t>
      </w:r>
    </w:p>
    <w:p>
      <w:pPr>
        <w:pStyle w:val="BodyText"/>
      </w:pPr>
      <w:r>
        <w:t xml:space="preserve">Tiếng súng nổ về phía Triệu Thác Đường không ngừng vang vọng trong đầu, nhắm mắt lại, trong hơi thở toàn là mùi máu của Lăng Bác Kim.</w:t>
      </w:r>
    </w:p>
    <w:p>
      <w:pPr>
        <w:pStyle w:val="BodyText"/>
      </w:pPr>
      <w:r>
        <w:t xml:space="preserve">Thân thể rã rời tới nỗi chẳng muốn giơ ngón tay, song dòng suy nghĩ lại sinh động một cách chết tiệt!</w:t>
      </w:r>
    </w:p>
    <w:p>
      <w:pPr>
        <w:pStyle w:val="BodyText"/>
      </w:pPr>
      <w:r>
        <w:t xml:space="preserve">Hắn bật ti-vi lên, lặng lẽ nhìn chằm chằm vào phim truyền hình phát sóng lúc nửa đêm.</w:t>
      </w:r>
    </w:p>
    <w:p>
      <w:pPr>
        <w:pStyle w:val="BodyText"/>
      </w:pPr>
      <w:r>
        <w:t xml:space="preserve">Nội dung nói cái gì hắn chẳng nghe lọt được chữ nào, nghe thứ âm thanh nhốn nháo kia khiến cái đầu vốn đã tràn ngập đủ thứ âm thanh và hình ảnh lộn xộn của hắn càng thêm rối beng. Cuối cùng, hắn không biết là rốt cuộc mình bị thứ rối beng này làm choáng, hay do đầu đau quá nên ngất đi, chỉ biết lần mở mắt tiếp theo trời đã sáng rồi.</w:t>
      </w:r>
    </w:p>
    <w:p>
      <w:pPr>
        <w:pStyle w:val="BodyText"/>
      </w:pPr>
      <w:r>
        <w:t xml:space="preserve">Ti-vi đang chiếu bản tin buổi sáng.</w:t>
      </w:r>
    </w:p>
    <w:p>
      <w:pPr>
        <w:pStyle w:val="BodyText"/>
      </w:pPr>
      <w:r>
        <w:t xml:space="preserve">Thường Trấn Viễn lập tức rời giường mặc bừa một bộ quần áo rồi ra ngoài.</w:t>
      </w:r>
    </w:p>
    <w:p>
      <w:pPr>
        <w:pStyle w:val="BodyText"/>
      </w:pPr>
      <w:r>
        <w:t xml:space="preserve">Tác hại của việc không sấy tóc đã đi ngủ thể hiện ngay lúc này đây, gió thổi qua, đầu đau như bị xe nghiền lên.</w:t>
      </w:r>
    </w:p>
    <w:p>
      <w:pPr>
        <w:pStyle w:val="BodyText"/>
      </w:pPr>
      <w:r>
        <w:t xml:space="preserve">Hắn cho xe vào bãi đậu, loạng choạng đi vào văn phòng, sắc mặt nhợt nhạt dọa những người trong văn phòng giật thót.</w:t>
      </w:r>
    </w:p>
    <w:p>
      <w:pPr>
        <w:pStyle w:val="BodyText"/>
      </w:pPr>
      <w:r>
        <w:t xml:space="preserve">Cá nhỏ nói, “Anh sao vậy? Sao người về nhà ngủ nom khó coi hơn cả đám thức đêm bọn em vậy?”</w:t>
      </w:r>
    </w:p>
    <w:p>
      <w:pPr>
        <w:pStyle w:val="BodyText"/>
      </w:pPr>
      <w:r>
        <w:t xml:space="preserve">Thường Trấn Viễn đặt mông ngồi trên sô-pha, ngửa đầu ra sau, bộ dạng sống dở chết dở.</w:t>
      </w:r>
    </w:p>
    <w:p>
      <w:pPr>
        <w:pStyle w:val="BodyText"/>
      </w:pPr>
      <w:r>
        <w:t xml:space="preserve">Lưu Triệu ném quả trứng gà sang, “Chưa ăn gì phỏng, ăn chút đồ trước đi đã.”</w:t>
      </w:r>
    </w:p>
    <w:p>
      <w:pPr>
        <w:pStyle w:val="BodyText"/>
      </w:pPr>
      <w:r>
        <w:t xml:space="preserve">Thường Trấn Viễn nói khàn khàn, “Không hứng ăn.”</w:t>
      </w:r>
    </w:p>
    <w:p>
      <w:pPr>
        <w:pStyle w:val="BodyText"/>
      </w:pPr>
      <w:r>
        <w:t xml:space="preserve">Cá nhỏ nói, “Đêm qua anh đi làm gì vậy?”</w:t>
      </w:r>
    </w:p>
    <w:p>
      <w:pPr>
        <w:pStyle w:val="BodyText"/>
      </w:pPr>
      <w:r>
        <w:t xml:space="preserve">Thường Trấn Viễn nói, “Về nhà ngủ.”</w:t>
      </w:r>
    </w:p>
    <w:p>
      <w:pPr>
        <w:pStyle w:val="BodyText"/>
      </w:pPr>
      <w:r>
        <w:t xml:space="preserve">Cá nhỏ nói, “Anh ngủ thế nào? Hay là lại cảm lạnh cảm cúm rồi?”</w:t>
      </w:r>
    </w:p>
    <w:p>
      <w:pPr>
        <w:pStyle w:val="BodyText"/>
      </w:pPr>
      <w:r>
        <w:t xml:space="preserve">Gậy trúc chợt nói một câu, “Đêm qua là lần đầu A Tiêu nổ súng nhỉ.”</w:t>
      </w:r>
    </w:p>
    <w:p>
      <w:pPr>
        <w:pStyle w:val="BodyText"/>
      </w:pPr>
      <w:r>
        <w:t xml:space="preserve">Những người khác đồng loạt ngớ ra.</w:t>
      </w:r>
    </w:p>
    <w:p>
      <w:pPr>
        <w:pStyle w:val="BodyText"/>
      </w:pPr>
      <w:r>
        <w:t xml:space="preserve">Gần đây Thường Trấn Viễn biểu hiện mạnh mẽ quá, khiến bọn họ không thể nào liên tưởng tới A Tiêu trước kia, được Gậy trúc nhắc nhở, bọn họ mới nhớ ra dù Thường Trấn Viễn của hiện tại mạnh mẽ thế nào thì bên trong hắn vẫn là A Tiêu của khi xưa.</w:t>
      </w:r>
    </w:p>
    <w:p>
      <w:pPr>
        <w:pStyle w:val="BodyText"/>
      </w:pPr>
      <w:r>
        <w:t xml:space="preserve">Kẻ yếu luôn dễ dàng khơi gợi lòng đồng tình của người ta.</w:t>
      </w:r>
    </w:p>
    <w:p>
      <w:pPr>
        <w:pStyle w:val="BodyText"/>
      </w:pPr>
      <w:r>
        <w:t xml:space="preserve">Ngay cả vẻ mặt của Gậy trúc chẳng mặn mà với Thường Trấn Viễn sau khi sống lại khi nhìn hắn cũng trở nên dịu dàng.</w:t>
      </w:r>
    </w:p>
    <w:p>
      <w:pPr>
        <w:pStyle w:val="BodyText"/>
      </w:pPr>
      <w:r>
        <w:t xml:space="preserve">Thường Trấn Viễn mừng húm ngầm thừa nhận, đỡ cho phải kiếm cớ khác.</w:t>
      </w:r>
    </w:p>
    <w:p>
      <w:pPr>
        <w:pStyle w:val="BodyText"/>
      </w:pPr>
      <w:r>
        <w:t xml:space="preserve">Lưu Triệu nói, “Hai thi thể đã xác nhận được một, Trần Hồng Hồng đích xác là người làm của Triệu Thác Đường. Bà ta từ nơi khác tới làm thuê, không có người thân ở nơi này, đã liên lạc với người thân qua đồng nghiệp của bà ta. Trước mắt không có gì đáng nghi.”</w:t>
      </w:r>
    </w:p>
    <w:p>
      <w:pPr>
        <w:pStyle w:val="BodyText"/>
      </w:pPr>
      <w:r>
        <w:t xml:space="preserve">Cá nhỏ nói, “Tạm thời đội điều tra vẫn chưa phát hiện hành tung của Triệu Thác Đường, nếu thi thể còn lại không phải của gã, vậy hẳn là gã đã trốn ở nơi nào đó rồi.”</w:t>
      </w:r>
    </w:p>
    <w:p>
      <w:pPr>
        <w:pStyle w:val="BodyText"/>
      </w:pPr>
      <w:r>
        <w:t xml:space="preserve">Lưu Triệu nói, “Đã tìm được phiên dịch viên rồi, trước mắt đang thẩm vấn vụ án Băng gia. Giờ điều chúng ta cần làm, một là tìm kiếm thủ phạm và nguyên nhân của vụ phóng hỏa đêm qua, hai là truy nã Triệu Thác Đường và đồng đảng, ba là giúp đỡ đội phòng chống ma túy, mau chóng kết án Băng gia, đồng thời thông qua lão ta, nhổ bật băng đảng phạm tội cầm đầu là Triệu Thác Đường!”</w:t>
      </w:r>
    </w:p>
    <w:p>
      <w:pPr>
        <w:pStyle w:val="BodyText"/>
      </w:pPr>
      <w:r>
        <w:t xml:space="preserve">“Rõ!”</w:t>
      </w:r>
    </w:p>
    <w:p>
      <w:pPr>
        <w:pStyle w:val="BodyText"/>
      </w:pPr>
      <w:r>
        <w:t xml:space="preserve">Một chiến dịch truy nã lớn hừng hực triển khai trong thành phố.</w:t>
      </w:r>
    </w:p>
    <w:p>
      <w:pPr>
        <w:pStyle w:val="BodyText"/>
      </w:pPr>
      <w:r>
        <w:t xml:space="preserve">Cuộc truy nã tối qua chủ yếu là thắt chặt mỗi trạm kiểm soát quan trọng để bắt giữ Triệu Thác Đường, còn bây giờ thì là tung lưới truy nã đồng đảng của Triệu Thác Đường. Trong thời gian này, tất cả thế lực đen trong thành phố sợ mất mật. Ngay đến Hầu Nguyên Côn cũng lấy cớ về nguyên quán để tới nông thôn tránh đầu sóng ngọn gió.</w:t>
      </w:r>
    </w:p>
    <w:p>
      <w:pPr>
        <w:pStyle w:val="BodyText"/>
      </w:pPr>
      <w:r>
        <w:t xml:space="preserve">Với Thường Trấn Viễn, nhổ Triệu Thác Đường dễ như trở bàn tay. Giờ chưa được mấy tháng kể từ lúc Trang Tranh chết, đồng đảng của Triệu Thác Đường chính là đồng đảng của Trang Tranh, băng đảng phạm tội của Triệu Thác Đường chính là băng đảng phạm tội của Trang Tranh, hầu như không có thay đổi gì lớn, nhưng hắn không muốn phô bày như trước.</w:t>
      </w:r>
    </w:p>
    <w:p>
      <w:pPr>
        <w:pStyle w:val="BodyText"/>
      </w:pPr>
      <w:r>
        <w:t xml:space="preserve">Một là không muốn chơi nổi nữa.</w:t>
      </w:r>
    </w:p>
    <w:p>
      <w:pPr>
        <w:pStyle w:val="BodyText"/>
      </w:pPr>
      <w:r>
        <w:t xml:space="preserve">Trong việc tìm thấy Lăng Bác Kim, hắn đã biểu hiện vượt trội, vượt trội tới nỗi hắn chẳng thể tìm được một lý do hợp lý để kiếm cớ. Lẽ nào định nói Lịch Sâm có dự kiến trước, cho nên từ lâu đã nói cho hắn biết tối đó Triệu Thác Đường sẽ xuất hiện ở kho 303? Giờ đám Lưu Triệu kẻ nào kẻ nấy đều vội bù đầu bù cổ, vì vậy chưa nghĩ tới việc này, đợi bọn họ qua đợt bận bịu này, tự nhiên sẽ nghĩ tới vấn đề này, mà hắn vẫn chưa nghĩ ra nên lừa thế nào.</w:t>
      </w:r>
    </w:p>
    <w:p>
      <w:pPr>
        <w:pStyle w:val="BodyText"/>
      </w:pPr>
      <w:r>
        <w:t xml:space="preserve">Hai là không muốn tự tay phá tan mảnh giang sơn hắn tự tay gây dựng, dù rằng, mảnh giang sơn này đã đổi sang họ Triệu, nhưng mỗi tấc đất ở đấy đều có mồ hôi công sức của hắn.</w:t>
      </w:r>
    </w:p>
    <w:p>
      <w:pPr>
        <w:pStyle w:val="Compact"/>
      </w:pPr>
      <w:r>
        <w:t xml:space="preserve">Vì vậy trong toàn bộ quá trình, hắn chỉ giữ chức vụ tùy tùng và tài xế. Cùng lúc đó, có báo cáo kiểm tra thi thể, căn cứ so sánh ADN, xác định thi thể kia đích thật là Triệu Thác Đường.</w:t>
      </w:r>
      <w:r>
        <w:br w:type="textWrapping"/>
      </w:r>
      <w:r>
        <w:br w:type="textWrapping"/>
      </w:r>
    </w:p>
    <w:p>
      <w:pPr>
        <w:pStyle w:val="Heading2"/>
      </w:pPr>
      <w:bookmarkStart w:id="103" w:name="chương-81-hậu-sự-của-triệu-thác-đường"/>
      <w:bookmarkEnd w:id="103"/>
      <w:r>
        <w:t xml:space="preserve">81. Chương 81: Hậu Sự Của Triệu Thác Đường</w:t>
      </w:r>
    </w:p>
    <w:p>
      <w:pPr>
        <w:pStyle w:val="Compact"/>
      </w:pPr>
      <w:r>
        <w:br w:type="textWrapping"/>
      </w:r>
      <w:r>
        <w:br w:type="textWrapping"/>
      </w:r>
      <w:r>
        <w:t xml:space="preserve">Gã chết rồi mới bị giội dầu thiêu, phỏng đoán ban đầu thì vết thương trí mệnh là cú bắn đó.</w:t>
      </w:r>
    </w:p>
    <w:p>
      <w:pPr>
        <w:pStyle w:val="BodyText"/>
      </w:pPr>
      <w:r>
        <w:t xml:space="preserve">Trong khoảnh khắc nghe được tin, Thường Trấn Viễn yên ổn. Giống như bảy giờ bật ti-vi, đoán được sẽ nghe thấy chương trình thời sự. Kiếp trước, Triệu Thác Đường gài bom trong căn hộ của Trang Tranh, nhưng vì sự xuất hiện của Từ Tắc Thừa mà Trang Tranh thoát nạn. Vì vậy, Trang Tranh tiên hạ thủ vi cường, giết chết Triệu Thác Đường. Kiếp này, Từ Tắc Thừa không xuất hiện, người xuất hiện là Lăng Bác Kim, vì vậy Trang Tranh của kiếp này chết, mà kẻ tiêu diệt Triệu Thác Đường trở thành Trang Tranh của kiếp trước.</w:t>
      </w:r>
    </w:p>
    <w:p>
      <w:pPr>
        <w:pStyle w:val="BodyText"/>
      </w:pPr>
      <w:r>
        <w:t xml:space="preserve">Vận mệnh giống sợi dây xích, khi anh tưởng anh trốn được rồi, phát hiện ra bàn chân vẫn bị quấn lấy, khi anh tưởng tất thảy đều nằm trong tầm tay, phát hiện những tất thảy ấy chỉ là ảo giác sinh ra lúc xiềng xích vận mệnh dao động thôi.</w:t>
      </w:r>
    </w:p>
    <w:p>
      <w:pPr>
        <w:pStyle w:val="BodyText"/>
      </w:pPr>
      <w:r>
        <w:t xml:space="preserve">Tình tiết câu chuyện vẫn không thay đổi.</w:t>
      </w:r>
    </w:p>
    <w:p>
      <w:pPr>
        <w:pStyle w:val="BodyText"/>
      </w:pPr>
      <w:r>
        <w:t xml:space="preserve">Kẻ xấu cuối cùng vẫn bị tiêu diệt.</w:t>
      </w:r>
    </w:p>
    <w:p>
      <w:pPr>
        <w:pStyle w:val="BodyText"/>
      </w:pPr>
      <w:r>
        <w:t xml:space="preserve">Diêu Khải Long, Trang Tranh, Triệu Thác Đường… đều là kết cục thê thảm không được chết già.</w:t>
      </w:r>
    </w:p>
    <w:p>
      <w:pPr>
        <w:pStyle w:val="BodyText"/>
      </w:pPr>
      <w:r>
        <w:t xml:space="preserve">Các đồng nghiệp khác ở cục cảnh sát kẻ nào kẻ nấy mừng quýnh quáng. Dù Trang Tranh cũng được, Triệu Thác Đường cũng được, đều không chết trong tù, nhưng bọn hắn đã chết vì báo ứng, cũng đáng ăn mừng. Nếu không phải vẫn đang làm việc, chưa chừng bọn họ sẽ đi mua ít pháo về đốt ấy chứ.</w:t>
      </w:r>
    </w:p>
    <w:p>
      <w:pPr>
        <w:pStyle w:val="BodyText"/>
      </w:pPr>
      <w:r>
        <w:t xml:space="preserve">Nhưng câu chuyện tiếp sau không hề suôn sẻ như bọn họ tưởng tượng.</w:t>
      </w:r>
    </w:p>
    <w:p>
      <w:pPr>
        <w:pStyle w:val="BodyText"/>
      </w:pPr>
      <w:r>
        <w:t xml:space="preserve">Đầu tiên, bọn họ gặp phải phiền toái lớn trong việc xác định đồng lõa của Triệu Thác Đường.</w:t>
      </w:r>
    </w:p>
    <w:p>
      <w:pPr>
        <w:pStyle w:val="BodyText"/>
      </w:pPr>
      <w:r>
        <w:t xml:space="preserve">Tất cả đám người đưa Lăng Bác Kim đi với xuất hiện ở kho 303 cùng Triệu Thác Đường hôm ấy đều mất tích, giống như là bốc hơi khỏi nhân gian vậy.</w:t>
      </w:r>
    </w:p>
    <w:p>
      <w:pPr>
        <w:pStyle w:val="BodyText"/>
      </w:pPr>
      <w:r>
        <w:t xml:space="preserve">Lưu Triệu dẫn theo rất nhiều nhân viên ngày đêm theo dõi những kẻ có liên quan, song không tìm được bất cứ sơ hở nào.</w:t>
      </w:r>
    </w:p>
    <w:p>
      <w:pPr>
        <w:pStyle w:val="BodyText"/>
      </w:pPr>
      <w:r>
        <w:t xml:space="preserve">Tiếp theo, Băng gia nhận tội, nhưng lão từ chối vạch tội Triệu Thác Đường, khăng khăng rằng không có bất kỳ hợp tác nào, mặc cho Đồng Chấn Hổ dùng đủ cách cũng không chịu khạc ra một chữ. Đồng Chấn Hổ suy cho cùng không dám chơi cứng, dù gì cũng là người nước ngoài, với lại nước sở tại của lão đã đưa ra yêu cầu dẫn độ về nước, vì vậy để ngày trôi đi đêm trôi đi thôi.</w:t>
      </w:r>
    </w:p>
    <w:p>
      <w:pPr>
        <w:pStyle w:val="BodyText"/>
      </w:pPr>
      <w:r>
        <w:t xml:space="preserve">Thường Trấn Viễn không bất ngờ với kết quả này.</w:t>
      </w:r>
    </w:p>
    <w:p>
      <w:pPr>
        <w:pStyle w:val="BodyText"/>
      </w:pPr>
      <w:r>
        <w:t xml:space="preserve">Băng gia vốn là một kẻ kỳ quái. Lão làm việc có nguyên tắc của lão, một điều quan trọng nhất trong đó là tuyệt đối không hợp tác với cảnh sát. Dù biết lão bị Triệu Thác Đường bán đứng, lão cũng sẽ chỉ dùng cách của bản thân để báo thù.</w:t>
      </w:r>
    </w:p>
    <w:p>
      <w:pPr>
        <w:pStyle w:val="BodyText"/>
      </w:pPr>
      <w:r>
        <w:t xml:space="preserve">Hai việc trên khiến kế hoạch phá tan băng đảng Triệu Thác Đường bị ứ trệ.</w:t>
      </w:r>
    </w:p>
    <w:p>
      <w:pPr>
        <w:pStyle w:val="BodyText"/>
      </w:pPr>
      <w:r>
        <w:t xml:space="preserve">Lưu Triệu trước giờ kiên nhẫn rốt cuộc nổi trận lôi đình, “Lẽ nào không có cách nào sao?”</w:t>
      </w:r>
    </w:p>
    <w:p>
      <w:pPr>
        <w:pStyle w:val="BodyText"/>
      </w:pPr>
      <w:r>
        <w:t xml:space="preserve">Gậy trúc nói, “Căn cứ vật chứng, hiện trường xảy ra vụ án chỉ có máu của Triệu Thác Đường, giờ Triệu Thác Đường đã chết rồi. Căn cứ nhân chứng, A Tiêu và Hòa thượng chỉ có thể chứng minh ý đồ giết người của Triệu Thác Đường, không liên quan tới những kẻ khác. Những kẻ kia tối đa là bị định tội sở hữu súng ống phi pháp và bắt cóc. Nhưng vấn đề là bây giờ chúng ta hoàn toàn không tìm thấy đám người đó.”</w:t>
      </w:r>
    </w:p>
    <w:p>
      <w:pPr>
        <w:pStyle w:val="BodyText"/>
      </w:pPr>
      <w:r>
        <w:t xml:space="preserve">Lưu Triệu nói, “Cả thảy sáu tên đàn ông biết ăn biết uống, sao có thể nói mất tích là mất tích ngay được? Nhất định sẽ có manh mối lòi ra!”</w:t>
      </w:r>
    </w:p>
    <w:p>
      <w:pPr>
        <w:pStyle w:val="BodyText"/>
      </w:pPr>
      <w:r>
        <w:t xml:space="preserve">Thường Trấn Viễn ngồi ở sô-pha, nói chậm rãi, “Người sống sẽ có, người chết thì chưa chắc.”</w:t>
      </w:r>
    </w:p>
    <w:p>
      <w:pPr>
        <w:pStyle w:val="BodyText"/>
      </w:pPr>
      <w:r>
        <w:t xml:space="preserve">Lưu Triệu kinh hoàng, “Cả sáu tên bị giết rồi sao? Lẽ nào sáu tên kia là tử sĩ cổ đại, bị giết cũng không phản ứng lại? Nếu có phản ứng lại thì không có khả năng không có manh mối nào được!”</w:t>
      </w:r>
    </w:p>
    <w:p>
      <w:pPr>
        <w:pStyle w:val="BodyText"/>
      </w:pPr>
      <w:r>
        <w:t xml:space="preserve">Thường Trấn Viễn im lặng. Phỏng đoán của hắn hoàn toàn xuất phát từ tác phong độc ác nhất quán của Triệu Thác Đường, tương tự như người làm ở biệt thự, bà ta được xác nhận là bị thiêu sống trong đám cháy. Nếu tất thảy những gì Triệu Thác Đường làm nhất trí với cách nghĩ của hắn, thế thì, chắc chắn gã sẽ không để sáu tên này lại làm bom hẹn giờ, nguy hại tới kế hoạch tiếp đó của gã.</w:t>
      </w:r>
    </w:p>
    <w:p>
      <w:pPr>
        <w:pStyle w:val="BodyText"/>
      </w:pPr>
      <w:r>
        <w:t xml:space="preserve">Sự thật lại một lần nữa chứng mình, quan điểm của hắn đúng rồi.</w:t>
      </w:r>
    </w:p>
    <w:p>
      <w:pPr>
        <w:pStyle w:val="BodyText"/>
      </w:pPr>
      <w:r>
        <w:t xml:space="preserve">Công ty sở tại của Triệu Thác Đường xin cục Công thương phá sản.</w:t>
      </w:r>
    </w:p>
    <w:p>
      <w:pPr>
        <w:pStyle w:val="BodyText"/>
      </w:pPr>
      <w:r>
        <w:t xml:space="preserve">Vì là công ty trách nhiệm hữu hạn, vì vậy di sản của Triệu Thác Đường sau khi chi trả cho những trách nhiệm cần gánh chịu vẫn còn thừa một khoản không nhỏ. Luật sư của Triệu Thác Đường công bố di chúc, tặng năm mươi phần trăm di sản cho Thành Vân Mạt, năm mươi phần trăm còn lại thành lập quỹ từ thiện Tranh Vanh.</w:t>
      </w:r>
    </w:p>
    <w:p>
      <w:pPr>
        <w:pStyle w:val="BodyText"/>
      </w:pPr>
      <w:r>
        <w:t xml:space="preserve">Dù biết với tính cách kỹ càng của Triệu Thác Đường chắc chắn sẽ không để lại điểm yếu, nhưng Lưu Triệu vẫn ôm hy vọng mà hỏi cục Công Thương về tình hình kê khai của công ty bọn họ, cuối cùng được đáp lại là không phát hiện bất cứ sơ hở nào.</w:t>
      </w:r>
    </w:p>
    <w:p>
      <w:pPr>
        <w:pStyle w:val="BodyText"/>
      </w:pPr>
      <w:r>
        <w:t xml:space="preserve">Đầu to nghe báo cáo xong, không tin nổi, “Vậy là sao? Cứ thế là xong à? Triệu Thác Đường làm bao nhiêu năm, không có khả năng chỉ có ít tiền vậy thôi nhỉ?”</w:t>
      </w:r>
    </w:p>
    <w:p>
      <w:pPr>
        <w:pStyle w:val="BodyText"/>
      </w:pPr>
      <w:r>
        <w:t xml:space="preserve">Lưu Triệu nói, “Từ Diêu Khải Long tới Trang Tranh tới Triệu Thác Đường, thứ đáng giá nhất trong tay chúng không phải chỗ tiền tích góp, mà là nguồn, nguồn nhập hàng, nguồn tiêu thụ, đây mới là khoản kếch sù thật sự! Vấn đề hiện giờ là, nguồn này bị nắm trong tay ai.”</w:t>
      </w:r>
    </w:p>
    <w:p>
      <w:pPr>
        <w:pStyle w:val="BodyText"/>
      </w:pPr>
      <w:r>
        <w:t xml:space="preserve">Gậy trúc nói, “Lúc lục soát công khai, kẻ đó liền đốt biệt thự ngay dưới mắt chúng ta, giấu sáu nghi can đi, kẻ đó không đơn giản đâu.”</w:t>
      </w:r>
    </w:p>
    <w:p>
      <w:pPr>
        <w:pStyle w:val="BodyText"/>
      </w:pPr>
      <w:r>
        <w:t xml:space="preserve">Lưu Triệu nói, “Quan trọng nhất là, chúng ta không tìm thấy manh mối của kẻ đó. Theo lý thuyết, Triệu Thác Đường giao cho kẻ đó chuyện quan trọng như vậy vào lúc sống còn, nhất định quan hệ giữa kẻ đó và Triệu Thác Đường rất vững chắc, ít nhất là có quan hệ tín nhiệm ở một mức nào đó. Song tới giờ cũng chỉ có mỗi Thành Vân Mạt phù hợp với điều kiện.”</w:t>
      </w:r>
    </w:p>
    <w:p>
      <w:pPr>
        <w:pStyle w:val="BodyText"/>
      </w:pPr>
      <w:r>
        <w:t xml:space="preserve">Đầu to nói, “Lẽ nào là Thành Vân Mạt?” Anh ta nhớ tới gương mặt đáng thương của Thành Vân Mạt, lắc đầu nói, “Vậy thì cô ta che giấu kỹ quá.”</w:t>
      </w:r>
    </w:p>
    <w:p>
      <w:pPr>
        <w:pStyle w:val="BodyText"/>
      </w:pPr>
      <w:r>
        <w:t xml:space="preserve">Cá nhỏ nói, “Phán đoán bằng linh cảm của con gái, em cảm thấy không phải chị ta.”</w:t>
      </w:r>
    </w:p>
    <w:p>
      <w:pPr>
        <w:pStyle w:val="BodyText"/>
      </w:pPr>
      <w:r>
        <w:t xml:space="preserve">Lưu Triệu nói, “Trừ phi cô có thể sử dụng linh cảm đoán được kết quả xổ số, không thì đừng dựa vào linh cảm để phá án.”</w:t>
      </w:r>
    </w:p>
    <w:p>
      <w:pPr>
        <w:pStyle w:val="BodyText"/>
      </w:pPr>
      <w:r>
        <w:t xml:space="preserve">Cá nhỏ thè lưỡi.</w:t>
      </w:r>
    </w:p>
    <w:p>
      <w:pPr>
        <w:pStyle w:val="BodyText"/>
      </w:pPr>
      <w:r>
        <w:t xml:space="preserve">Lưu Triệu nói, “Được rồi. Phấn chấn lên nào! Ít nhất thì Triệu Thác Đường chết rồi, trong thời gian ngắn đám bọn chúng tuyệt đối không dám thò mặt ra gây án đâu, đây là một khởi đầu tốt, lưới trời ***g lộng, thưa nhưng khó lọt. Tôi tin chỉ cần chúng ta tiếp tục cố gắng, một ngày nào đó có thể bắt hết bọn chúng về quy án!”</w:t>
      </w:r>
    </w:p>
    <w:p>
      <w:pPr>
        <w:pStyle w:val="BodyText"/>
      </w:pPr>
      <w:r>
        <w:t xml:space="preserve">“Hay.” Đầu to vỗ tay.</w:t>
      </w:r>
    </w:p>
    <w:p>
      <w:pPr>
        <w:pStyle w:val="BodyText"/>
      </w:pPr>
      <w:r>
        <w:t xml:space="preserve">Gậy trúc chợt nói, “Mũi trâu đâu? Sao hai ngày nay không thấy cậu ta?”</w:t>
      </w:r>
    </w:p>
    <w:p>
      <w:pPr>
        <w:pStyle w:val="BodyText"/>
      </w:pPr>
      <w:r>
        <w:t xml:space="preserve">Đầu to đang vỗ tay thì khựng lại.</w:t>
      </w:r>
    </w:p>
    <w:p>
      <w:pPr>
        <w:pStyle w:val="BodyText"/>
      </w:pPr>
      <w:r>
        <w:t xml:space="preserve">Lưu Triệu nói, “Vương Thụy nộp đơn xin thôi việc rồi, bên trên đã phê duyệt, chắc còn nửa tháng nữa. Vì vậy tôi cho cậu ta đi làm tan ca theo giờ giấc bình thường.”</w:t>
      </w:r>
    </w:p>
    <w:p>
      <w:pPr>
        <w:pStyle w:val="BodyText"/>
      </w:pPr>
      <w:r>
        <w:t xml:space="preserve">Cá nhỏ giật mình, “Vì sao chứ?”</w:t>
      </w:r>
    </w:p>
    <w:p>
      <w:pPr>
        <w:pStyle w:val="BodyText"/>
      </w:pPr>
      <w:r>
        <w:t xml:space="preserve">Lưu Triệu nói, “Nhớ nhà. Người ta là cậu trai trẻ, lần đầu đi xa nhà, trong lòng khó tránh việc nhớ bố nhớ mẹ.”</w:t>
      </w:r>
    </w:p>
    <w:p>
      <w:pPr>
        <w:pStyle w:val="BodyText"/>
      </w:pPr>
      <w:r>
        <w:t xml:space="preserve">Cá nhỏ thụi khuỷu tay vào bụng Đầu to, “Đây là lỗi của anh rồi, chẳng phải anh với Mũi trâu chung một mái nhà sao? Lẽ nào không để cậu ta cảm nhận được sự quan tâm và ấm cúng giống như bố mẹ à? Anh chả có tình đồng đội gì cả, còn làm sư phụ của người ta nữa chứ.”</w:t>
      </w:r>
    </w:p>
    <w:p>
      <w:pPr>
        <w:pStyle w:val="BodyText"/>
      </w:pPr>
      <w:r>
        <w:t xml:space="preserve">Đầu to cứng mặt, “Nó muốn đi, anh có cách gì được?”</w:t>
      </w:r>
    </w:p>
    <w:p>
      <w:pPr>
        <w:pStyle w:val="BodyText"/>
      </w:pPr>
      <w:r>
        <w:t xml:space="preserve">Lưu Triệu thấy Thường Trấn Viễn ngáp đi ra ngoài, vội nói, “À phải, A Tiêu! Chuyện ở đây cũng hòm hòm rồi, cậu định đi bệnh viện thì đi đi. Tiện đó xem vết thương của Hòa thượng!”</w:t>
      </w:r>
    </w:p>
    <w:p>
      <w:pPr>
        <w:pStyle w:val="BodyText"/>
      </w:pPr>
      <w:r>
        <w:t xml:space="preserve">Thường Trấn Viễn đáp lấy lệ, tiếp tục đi ra ngoài.</w:t>
      </w:r>
    </w:p>
    <w:p>
      <w:pPr>
        <w:pStyle w:val="BodyText"/>
      </w:pPr>
      <w:r>
        <w:t xml:space="preserve">Đầu to đuổi kịp, bá vai hắn, “Anh đi với cậu.”</w:t>
      </w:r>
    </w:p>
    <w:p>
      <w:pPr>
        <w:pStyle w:val="BodyText"/>
      </w:pPr>
      <w:r>
        <w:t xml:space="preserve">“Đi đâu?” Thường Trấn Viễn có dự cảm chẳng lành.</w:t>
      </w:r>
    </w:p>
    <w:p>
      <w:pPr>
        <w:pStyle w:val="BodyText"/>
      </w:pPr>
      <w:r>
        <w:t xml:space="preserve">“Còn đi đâu được chứ?” Đầu to tức giận nói, “Tất nhiên là đi thăm Hòa thượng rồi. Cậu nghĩ anh không có tình đồng đội à?”</w:t>
      </w:r>
    </w:p>
    <w:p>
      <w:pPr>
        <w:pStyle w:val="BodyText"/>
      </w:pPr>
      <w:r>
        <w:t xml:space="preserve">Thường Trấn Viễn mém chút nữa trẹo chân.</w:t>
      </w:r>
    </w:p>
    <w:p>
      <w:pPr>
        <w:pStyle w:val="BodyText"/>
      </w:pPr>
      <w:r>
        <w:t xml:space="preserve">Đầu to nói, “Này, cậu kiềm chế chút! Anh bảo chứ sao sư đồ các cậu toàn có vấn đề ở chân vậy. Lúc thì tên này bị thương, lúc thì tên kia bị thương…”</w:t>
      </w:r>
    </w:p>
    <w:p>
      <w:pPr>
        <w:pStyle w:val="BodyText"/>
      </w:pPr>
      <w:r>
        <w:t xml:space="preserve">Thường Trấn Viễn nghe anh ta léo nhéo đau đầu, lên xe cái là lấy đệm bịt tai ngủ.</w:t>
      </w:r>
    </w:p>
    <w:p>
      <w:pPr>
        <w:pStyle w:val="BodyText"/>
      </w:pPr>
      <w:r>
        <w:t xml:space="preserve">“Cậu bảo Triệu Thác Đường giải quyết rồi, chúng ta có cần chúc mừng phát không nhỉ?” Đầu to kéo cái đệm của hắn.</w:t>
      </w:r>
    </w:p>
    <w:p>
      <w:pPr>
        <w:pStyle w:val="BodyText"/>
      </w:pPr>
      <w:r>
        <w:t xml:space="preserve">Thường Trấn Viễn nói, “Chúc mừng cái gì?”</w:t>
      </w:r>
    </w:p>
    <w:p>
      <w:pPr>
        <w:pStyle w:val="BodyText"/>
      </w:pPr>
      <w:r>
        <w:t xml:space="preserve">Đầu to nói, “Một súng quan trọng đó chẳng phải cậu bắn sao? Hòa thượng tìm được sư phụ như cậu đúng là tìm chuẩn người rồi, thời khắc ngàn cân treo sợi tóc, một súng bắn pằng cái, đáng tin quá còn gì!”</w:t>
      </w:r>
    </w:p>
    <w:p>
      <w:pPr>
        <w:pStyle w:val="BodyText"/>
      </w:pPr>
      <w:r>
        <w:t xml:space="preserve">Thường Trấn Viễn nói, “Tôi còn phải viết báo cáo đấy.”</w:t>
      </w:r>
    </w:p>
    <w:p>
      <w:pPr>
        <w:pStyle w:val="BodyText"/>
      </w:pPr>
      <w:r>
        <w:t xml:space="preserve">“Cậu lập công, sợ cái gì.” Đầu to nói, “Anh nói với cậu chưa nhỉ, Hòa thượng tỉnh lại cái là hỏi luôn, sư phụ sao rồi. Sư đồ tình thâm quá đi mất.”</w:t>
      </w:r>
    </w:p>
    <w:p>
      <w:pPr>
        <w:pStyle w:val="BodyText"/>
      </w:pPr>
      <w:r>
        <w:t xml:space="preserve">Anh ta càng nói Thường Trấn Viễn càng bực. Hắn nói, “Tôi muốn ngủ, anh ngậm miệng lại.”</w:t>
      </w:r>
    </w:p>
    <w:p>
      <w:pPr>
        <w:pStyle w:val="BodyText"/>
      </w:pPr>
      <w:r>
        <w:t xml:space="preserve">Đầu to ngậm được hai phút lại tiếp tục, “Sao cậu không an ủi anh?”</w:t>
      </w:r>
    </w:p>
    <w:p>
      <w:pPr>
        <w:pStyle w:val="BodyText"/>
      </w:pPr>
      <w:r>
        <w:t xml:space="preserve">Thường Trấn Viễn trừng anh ta.</w:t>
      </w:r>
    </w:p>
    <w:p>
      <w:pPr>
        <w:pStyle w:val="BodyText"/>
      </w:pPr>
      <w:r>
        <w:t xml:space="preserve">Đầu to nói buồn thiu, “Đồ đệ của anh sắp đi rồi.”</w:t>
      </w:r>
    </w:p>
    <w:p>
      <w:pPr>
        <w:pStyle w:val="BodyText"/>
      </w:pPr>
      <w:r>
        <w:t xml:space="preserve">Thường Trấn Viễn nói rầm rì, “Người ngu không có thuốc chữa.”</w:t>
      </w:r>
    </w:p>
    <w:p>
      <w:pPr>
        <w:pStyle w:val="BodyText"/>
      </w:pPr>
      <w:r>
        <w:t xml:space="preserve">“Này, đừng có nói xấu nó ngay mặt sư phụ nó chứ. Một ngày làm thầy cả đời làm cha, anh còn sống sờ sờ đây này.”</w:t>
      </w:r>
    </w:p>
    <w:p>
      <w:pPr>
        <w:pStyle w:val="BodyText"/>
      </w:pPr>
      <w:r>
        <w:t xml:space="preserve">Thường Trấn Viễn bó tay toàn tập.</w:t>
      </w:r>
    </w:p>
    <w:p>
      <w:pPr>
        <w:pStyle w:val="BodyText"/>
      </w:pPr>
      <w:r>
        <w:t xml:space="preserve">Tới bệnh viện, Đầu to bảo muốn mua ít hoa quả mang lên. Sau khi Lăng Bác Kim tỉnh lại, anh ta bận điều tra vụ án, vậy nên mấy ngày nay, Lăng Bác Kim chỉ có một mình nằm lẻ loi trong bệnh viện.</w:t>
      </w:r>
    </w:p>
    <w:p>
      <w:pPr>
        <w:pStyle w:val="BodyText"/>
      </w:pPr>
      <w:r>
        <w:t xml:space="preserve">Đầu to nói thấm thía, “Cậu phải tốt với Hòa thượng chút, đừng đợi người ta đi rồi mới hối không kịp.”</w:t>
      </w:r>
    </w:p>
    <w:p>
      <w:pPr>
        <w:pStyle w:val="BodyText"/>
      </w:pPr>
      <w:r>
        <w:t xml:space="preserve">Thường Trấn Viễn không kiên nhẫn lựa táo, chẳng buồn quay đầu lại mà rằng, “Lời như vậy anh nói với tấm gương là được rồi.”</w:t>
      </w:r>
    </w:p>
    <w:p>
      <w:pPr>
        <w:pStyle w:val="BodyText"/>
      </w:pPr>
      <w:r>
        <w:t xml:space="preserve">Đầu to bị chặn không nói được câu nào.</w:t>
      </w:r>
    </w:p>
    <w:p>
      <w:pPr>
        <w:pStyle w:val="BodyText"/>
      </w:pPr>
      <w:r>
        <w:t xml:space="preserve">Thường Trấn Viễn mua một ít táo, dưa hấu và nho, trả tiền xong định đi thì trông thấy Đầu to ôm hai lẵng hoa đi sang.</w:t>
      </w:r>
    </w:p>
    <w:p>
      <w:pPr>
        <w:pStyle w:val="BodyText"/>
      </w:pPr>
      <w:r>
        <w:t xml:space="preserve">“Phòng bệnh cũng phải trang trí tí chứ.” Đầu to nói đắc ý.</w:t>
      </w:r>
    </w:p>
    <w:p>
      <w:pPr>
        <w:pStyle w:val="BodyText"/>
      </w:pPr>
      <w:r>
        <w:t xml:space="preserve">Thường Trấn Viễn cầm hoa quả quay đầu dông thẳng.</w:t>
      </w:r>
    </w:p>
    <w:p>
      <w:pPr>
        <w:pStyle w:val="BodyText"/>
      </w:pPr>
      <w:r>
        <w:t xml:space="preserve">Tuy bảo lần trước đi vội vàng, nhưng lúc đi vào thang máy, hắn phát hiện ra mình nhớ rất rõ số tầng và số phòng.</w:t>
      </w:r>
    </w:p>
    <w:p>
      <w:pPr>
        <w:pStyle w:val="BodyText"/>
      </w:pPr>
      <w:r>
        <w:t xml:space="preserve">Đầu to nói, “Anh nhớ là tầng chín thì phải?”</w:t>
      </w:r>
    </w:p>
    <w:p>
      <w:pPr>
        <w:pStyle w:val="BodyText"/>
      </w:pPr>
      <w:r>
        <w:t xml:space="preserve">“Tầng tám.” Thường Trấn Viễn phản bác chắc nịch.</w:t>
      </w:r>
    </w:p>
    <w:p>
      <w:pPr>
        <w:pStyle w:val="BodyText"/>
      </w:pPr>
      <w:r>
        <w:t xml:space="preserve">Đầu to nói khe khẽ như cảm thán, “Việc này cũng chỉ có kẻ làm sư phụ để bụng thôi.”</w:t>
      </w:r>
    </w:p>
    <w:p>
      <w:pPr>
        <w:pStyle w:val="Compact"/>
      </w:pPr>
      <w:r>
        <w:t xml:space="preserve">“…” Thường Trấn Viễn không nhịn được nữa, nói, “Nếu anh thích Vương Thụy thật thì mở miệng giữ cậu ta ở lại đi.”</w:t>
      </w:r>
      <w:r>
        <w:br w:type="textWrapping"/>
      </w:r>
      <w:r>
        <w:br w:type="textWrapping"/>
      </w:r>
    </w:p>
    <w:p>
      <w:pPr>
        <w:pStyle w:val="Heading2"/>
      </w:pPr>
      <w:bookmarkStart w:id="104" w:name="chương-82-hai-người-ở-trong-bệnh-viện"/>
      <w:bookmarkEnd w:id="104"/>
      <w:r>
        <w:t xml:space="preserve">82. Chương 82: Hai Người Ở Trong Bệnh Viện</w:t>
      </w:r>
    </w:p>
    <w:p>
      <w:pPr>
        <w:pStyle w:val="Compact"/>
      </w:pPr>
      <w:r>
        <w:br w:type="textWrapping"/>
      </w:r>
      <w:r>
        <w:br w:type="textWrapping"/>
      </w:r>
      <w:r>
        <w:t xml:space="preserve">“Đây không phải chuyện thích hay không thích. Anh thích nó lắm chứ, nhưng anh chỉ là sư phụ nó, sao mà thay thế bố mẹ nó được?” Đầu to thở dài, “Nói thật, bọn anh ở cùng bao lâu thì nó nấu cơm cho anh bấy lâu, giờ đùng cái người rời đi, trong nhà trong lòng đều trống rỗng, khó chịu lắm. Nhưng mà đành vậy, đây là lựa chọn của nó, anh làm sư phụ, kiểu gì cũng phải ủng hộ nó thôi.” Anh ta cảm khái xong, phát hiện Thường Trấn Viễn đang cúi đầu gẩy hoa quả trong túi, đẩy hắn một phát, “Này, tốt xấu gì cậu cũng an ủi anh đi chứ.”</w:t>
      </w:r>
    </w:p>
    <w:p>
      <w:pPr>
        <w:pStyle w:val="BodyText"/>
      </w:pPr>
      <w:r>
        <w:t xml:space="preserve">Thường Trấn Viễn nói, “Tôi muốn an ủi đồ đệ của anh hơn.”</w:t>
      </w:r>
    </w:p>
    <w:p>
      <w:pPr>
        <w:pStyle w:val="BodyText"/>
      </w:pPr>
      <w:r>
        <w:t xml:space="preserve">Đầu to nói, “Nó sắp về nhà rồi, đúng ý quá ấy chứ, còn phải an ủi cái gì nữa?”</w:t>
      </w:r>
    </w:p>
    <w:p>
      <w:pPr>
        <w:pStyle w:val="BodyText"/>
      </w:pPr>
      <w:r>
        <w:t xml:space="preserve">Thường Trấn Viễn chẳng có hứng thú nói chuyện.</w:t>
      </w:r>
    </w:p>
    <w:p>
      <w:pPr>
        <w:pStyle w:val="BodyText"/>
      </w:pPr>
      <w:r>
        <w:t xml:space="preserve">Cửa thang máy tinh một cái mở ra, hắn sải bước ra ngoài, bỏ Đầu to lại đằng sau.</w:t>
      </w:r>
    </w:p>
    <w:p>
      <w:pPr>
        <w:pStyle w:val="BodyText"/>
      </w:pPr>
      <w:r>
        <w:t xml:space="preserve">Đầu to không phục đuổi theo, “A Tiêu, A Tiêu…”</w:t>
      </w:r>
    </w:p>
    <w:p>
      <w:pPr>
        <w:pStyle w:val="BodyText"/>
      </w:pPr>
      <w:r>
        <w:t xml:space="preserve">Chắc là do cái tên này đặc biệt quá, xung quanh có không ít ánh mắt tập trung lại.</w:t>
      </w:r>
    </w:p>
    <w:p>
      <w:pPr>
        <w:pStyle w:val="BodyText"/>
      </w:pPr>
      <w:r>
        <w:t xml:space="preserve">Thường Trấn Viễn vừa nhanh chóng bước đi, vừa hối hận hồi trước không phản đối hai chữ A Tiêu tới cùng, đến nỗi cái nhãn hiệu này càng lúc càng dính chặt, giờ đã liền vào da rồi, chẳng xé rớt nổi.</w:t>
      </w:r>
    </w:p>
    <w:p>
      <w:pPr>
        <w:pStyle w:val="BodyText"/>
      </w:pPr>
      <w:r>
        <w:t xml:space="preserve">Đẩy cửa ra, Lăng Bác Kim đang gối đầu lên tay ngẩn người nhìn trần nhà, trông thấy Thường Trấn Viễn, thoạt đầu là ngẩn ngơ, rồi ánh mắt sáng lên tức thì, giống như mấy trăm ngọn nến cùng lúc thắp lên trong đồng tử, “Sư phụ?” Cậu nói xong định ngồi dậy.</w:t>
      </w:r>
    </w:p>
    <w:p>
      <w:pPr>
        <w:pStyle w:val="BodyText"/>
      </w:pPr>
      <w:r>
        <w:t xml:space="preserve">“Cậu đừng nhúc nhích!” Đầu to xuất hiện sau lưng Thường Trấn Viễn, nâng đầu giường cao lên cho cậu, sau đó lườm Thường Trấn Viễn, “Làm sư phụ kiểu gì vậy, có tí chuyện cũng không làm?”</w:t>
      </w:r>
    </w:p>
    <w:p>
      <w:pPr>
        <w:pStyle w:val="BodyText"/>
      </w:pPr>
      <w:r>
        <w:t xml:space="preserve">Thường Trấn Viễn nhún vai, “Chẳng phải có anh đó sao.” Hắn đặt hoa quả lên tủ đầu giường.</w:t>
      </w:r>
    </w:p>
    <w:p>
      <w:pPr>
        <w:pStyle w:val="BodyText"/>
      </w:pPr>
      <w:r>
        <w:t xml:space="preserve">Ánh mắt của Lăng Bác Kim chuyển động theo hắn.</w:t>
      </w:r>
    </w:p>
    <w:p>
      <w:pPr>
        <w:pStyle w:val="BodyText"/>
      </w:pPr>
      <w:r>
        <w:t xml:space="preserve">Đầu to tinh mắt, trông thấy trên tủ lác đác mấy viên sô-cô-la, cười bảo, “Chộ ôi, lễ tình nhân năm nay qua rồi, lễ tình nhân sang năm vẫn chưa tới, sô-cô-la ai tặng vậy?”</w:t>
      </w:r>
    </w:p>
    <w:p>
      <w:pPr>
        <w:pStyle w:val="BodyText"/>
      </w:pPr>
      <w:r>
        <w:t xml:space="preserve">Lăng Bác Kim cười, “Y tá thưởng em đó.”</w:t>
      </w:r>
    </w:p>
    <w:p>
      <w:pPr>
        <w:pStyle w:val="BodyText"/>
      </w:pPr>
      <w:r>
        <w:t xml:space="preserve">Đầu to chậc chậc với Thường Trấn Viễn, “Đồ đệ của cậu không đơn giản đâu, mới ở bệnh viện có mấy ngày mà đã giải quyết xong y tá rồi, tặng sô-cô-la còn dùng danh nghĩa ban thưởng. Oài, cậu bảo nếu thằng nhóc Vương Thụy đào hoa được nửa nó, sinh sống ổn định ở đây, chưa chừng sẽ không định về quê nữa đâu ha.”</w:t>
      </w:r>
    </w:p>
    <w:p>
      <w:pPr>
        <w:pStyle w:val="BodyText"/>
      </w:pPr>
      <w:r>
        <w:t xml:space="preserve">Lăng Bác Kim xấu hổ nhìn Thường Trấn Viễn.</w:t>
      </w:r>
    </w:p>
    <w:p>
      <w:pPr>
        <w:pStyle w:val="BodyText"/>
      </w:pPr>
      <w:r>
        <w:t xml:space="preserve">Thường Trấn Viễn nói, “Nếu anh suy nghĩ được nửa đồ đệ của anh thì chưa chừng đồ đệ của anh cũng sẽ sinh sống ổn định ở đây không đi nữa đâu.”</w:t>
      </w:r>
    </w:p>
    <w:p>
      <w:pPr>
        <w:pStyle w:val="BodyText"/>
      </w:pPr>
      <w:r>
        <w:t xml:space="preserve">Đầu to nói mờ mịt, “Ý gì thế?”</w:t>
      </w:r>
    </w:p>
    <w:p>
      <w:pPr>
        <w:pStyle w:val="BodyText"/>
      </w:pPr>
      <w:r>
        <w:t xml:space="preserve">Thường Trấn Viễn Viễn há miệng, Lăng Bác Kim len lén liếc mắt với hắn, không khỏi bĩu môi nói, “Anh đần quá, cậu ta làm đồ đệ mệt mỏi.”</w:t>
      </w:r>
    </w:p>
    <w:p>
      <w:pPr>
        <w:pStyle w:val="BodyText"/>
      </w:pPr>
      <w:r>
        <w:t xml:space="preserve">“Xéo!” Đầu to xách hoa quả xuống, bày hoa lên, “Trong bệnh viện không phải giường bệnh thì là tường trắng, nhìn nhiều ảnh hưởng tâm trạng, anh mua hoa cho cậu, cậu ngắm mỗi ngày, tâm trạng sẽ vui vẻ hơn nhiều, bệnh sẽ nhanh khỏi thôi.”</w:t>
      </w:r>
    </w:p>
    <w:p>
      <w:pPr>
        <w:pStyle w:val="BodyText"/>
      </w:pPr>
      <w:r>
        <w:t xml:space="preserve">Thường Trấn Viễn nói, “Anh nhớ hằng ngày tới tưới hoa.”</w:t>
      </w:r>
    </w:p>
    <w:p>
      <w:pPr>
        <w:pStyle w:val="BodyText"/>
      </w:pPr>
      <w:r>
        <w:t xml:space="preserve">“Anh lấy đâu ra thời gian chứ?”</w:t>
      </w:r>
    </w:p>
    <w:p>
      <w:pPr>
        <w:pStyle w:val="BodyText"/>
      </w:pPr>
      <w:r>
        <w:t xml:space="preserve">“Nhìn hoa héo, chẳng phải tâm trạng cậu ta sẽ kém hơn sao?”</w:t>
      </w:r>
    </w:p>
    <w:p>
      <w:pPr>
        <w:pStyle w:val="BodyText"/>
      </w:pPr>
      <w:r>
        <w:t xml:space="preserve">“Hơ,” Đầu to vỗ lên vai Lăng Bác Kim, “Bảo y tá sô-cô-la ấy.” Dứt lời, anh ta cầm hoa quả lên vừa đi ra ngoài vừa nói, “Anh đi rửa trái cây, các cậu cứ nói chuyện đi.”</w:t>
      </w:r>
    </w:p>
    <w:p>
      <w:pPr>
        <w:pStyle w:val="BodyText"/>
      </w:pPr>
      <w:r>
        <w:t xml:space="preserve">Trước khi gặp Thường Trấn Viễn, trong bụng Lăng Bác Kim chất chứa rất nhiều lời nói. Ví dụ như cảm ơn hắn hôm đó có thể tới cứu mình kịp thời, ví dụ như vết thương của hắn thế nào rồi, ví dụ như vụ án có tiến triển gì không, ngay cả tiểu tiết như tiền điện tháng này đóng chưa cũng nghĩ kỹ cả rồi. Nhưng khi hai người thực sự đối mặt, cậu lại cảm thấy chẳng thể hỏi ra miệng.</w:t>
      </w:r>
    </w:p>
    <w:p>
      <w:pPr>
        <w:pStyle w:val="BodyText"/>
      </w:pPr>
      <w:r>
        <w:t xml:space="preserve">Sư phụ hôm nay khang khác.</w:t>
      </w:r>
    </w:p>
    <w:p>
      <w:pPr>
        <w:pStyle w:val="BodyText"/>
      </w:pPr>
      <w:r>
        <w:t xml:space="preserve">Cậu quan sát vẻ mặt của Thường Trấn Viễn. Là ảo giác sao? Cùng nhau trải qua cửa ải sống chết, quan hệ giữa bọn cậu chẳng những không tiến mà còn lùi nữa.</w:t>
      </w:r>
    </w:p>
    <w:p>
      <w:pPr>
        <w:pStyle w:val="BodyText"/>
      </w:pPr>
      <w:r>
        <w:t xml:space="preserve">Vì sao?</w:t>
      </w:r>
    </w:p>
    <w:p>
      <w:pPr>
        <w:pStyle w:val="BodyText"/>
      </w:pPr>
      <w:r>
        <w:t xml:space="preserve">Lăng Bác Kim trăm chiều khó hiểu.</w:t>
      </w:r>
    </w:p>
    <w:p>
      <w:pPr>
        <w:pStyle w:val="BodyText"/>
      </w:pPr>
      <w:r>
        <w:t xml:space="preserve">“Chân sao rồi?” Thường Trấn Viễn hỏi.</w:t>
      </w:r>
    </w:p>
    <w:p>
      <w:pPr>
        <w:pStyle w:val="BodyText"/>
      </w:pPr>
      <w:r>
        <w:t xml:space="preserve">Lăng Bác Kim hoàn hồn, “Không bị thương tới dây thần kinh và xương, bác sĩ bảo số còn hên lắm.”</w:t>
      </w:r>
    </w:p>
    <w:p>
      <w:pPr>
        <w:pStyle w:val="BodyText"/>
      </w:pPr>
      <w:r>
        <w:t xml:space="preserve">“Ừ.” Thường Trấn Viễn cúi đầu nhìn đồng hồ.</w:t>
      </w:r>
    </w:p>
    <w:p>
      <w:pPr>
        <w:pStyle w:val="BodyText"/>
      </w:pPr>
      <w:r>
        <w:t xml:space="preserve">Lăng Bác Kim nói, “Triệu Thác Đường sao rồi ạ? Bắt được rồi chứ?” Mấy ngày cậu ở bệnh viện, biết bên ngoài nhất định là bận tối tăm mặt mũi, không dám gọi điện hỏi, chỉ có thể nhịn tới bây giờ.</w:t>
      </w:r>
    </w:p>
    <w:p>
      <w:pPr>
        <w:pStyle w:val="BodyText"/>
      </w:pPr>
      <w:r>
        <w:t xml:space="preserve">Thường Trấn Viễn nói tóm tắt lại chuyện xảy ra về sau.</w:t>
      </w:r>
    </w:p>
    <w:p>
      <w:pPr>
        <w:pStyle w:val="BodyText"/>
      </w:pPr>
      <w:r>
        <w:t xml:space="preserve">Lăng Bác Kim cười bảo, “Cái mạng của em là sư phụ cứu về, sau này nếu sư phụ có chuyện gì…”</w:t>
      </w:r>
    </w:p>
    <w:p>
      <w:pPr>
        <w:pStyle w:val="BodyText"/>
      </w:pPr>
      <w:r>
        <w:t xml:space="preserve">“Tôi ra ngoài hút thuốc.” Thường Trấn Viễn đột ngột ngắt lời cậu.</w:t>
      </w:r>
    </w:p>
    <w:p>
      <w:pPr>
        <w:pStyle w:val="BodyText"/>
      </w:pPr>
      <w:r>
        <w:t xml:space="preserve">Nửa câu thề thốt mượn vui đùa để bày tỏ cứ thế bị chặn cứng trong cổ họng.</w:t>
      </w:r>
    </w:p>
    <w:p>
      <w:pPr>
        <w:pStyle w:val="BodyText"/>
      </w:pPr>
      <w:r>
        <w:t xml:space="preserve">Lăng Bác Kim mở to hai mắt, mịt mờ và nghi hoặc nhìn Thường Trấn Viễn, nhưng vẫn gật đầu nói, “Vâng.”</w:t>
      </w:r>
    </w:p>
    <w:p>
      <w:pPr>
        <w:pStyle w:val="BodyText"/>
      </w:pPr>
      <w:r>
        <w:t xml:space="preserve">Kỳ thật chẳng đợi cậu trả lời, Thường Trấn Viễn đã mở cửa ra ngoài rồi.</w:t>
      </w:r>
    </w:p>
    <w:p>
      <w:pPr>
        <w:pStyle w:val="BodyText"/>
      </w:pPr>
      <w:r>
        <w:t xml:space="preserve">Đúng lúc Đầu to mang chỗ táo với dưa hấu ướt rườn rượt quay về, thắc mắc, “Cậu ta đi đâu vậy?”</w:t>
      </w:r>
    </w:p>
    <w:p>
      <w:pPr>
        <w:pStyle w:val="BodyText"/>
      </w:pPr>
      <w:r>
        <w:t xml:space="preserve">Lăng Bác Kim nói, “Hút thuốc.”</w:t>
      </w:r>
    </w:p>
    <w:p>
      <w:pPr>
        <w:pStyle w:val="BodyText"/>
      </w:pPr>
      <w:r>
        <w:t xml:space="preserve">“Cậu ta còn dám hút nữa cơ đấy.” Đầu to cười bảo, “Cậu không biết hôm cậu được đưa vào bệnh viện tình hình nguy cấp thế nào đâu, cậu bảo sao cậu có thể chảy máu từng ấy vậy? A Tiêu cuống tới nỗi trừ hút thuốc ra thì chẳng làm được gì khác, còn bị y tá mắng vốn một trận nữa đấy.”</w:t>
      </w:r>
    </w:p>
    <w:p>
      <w:pPr>
        <w:pStyle w:val="BodyText"/>
      </w:pPr>
      <w:r>
        <w:t xml:space="preserve">Lăng Bác Kim chớp mắt, “Lúc ấy thế nào, anh nói cụ thể cho em với.”</w:t>
      </w:r>
    </w:p>
    <w:p>
      <w:pPr>
        <w:pStyle w:val="BodyText"/>
      </w:pPr>
      <w:r>
        <w:t xml:space="preserve">“Khi đó…” Đầu to miêu tả sinh động như thật, không khỏi phóng đại mấy phần, Lăng Bác Kim nghe mà hớn hở ra mặt, sự không vui ban nãy cũng xua đi rất nhanh. Đầu to vỗ đầu cậu, “Sư phụ cậu lần này thật sự liều mạng cứu cậu đấy. Lúc Triệu Thác Đường bắt cậu, đám anh đều bị Băng gia quẩn chân, chỉ mỗi mình sư phụ cậu liều lĩnh bám theo. Với cả lúc trên núi, Triệu Thác Đường dẫn theo sáu tên đàn em, kẻ nào kẻ nấy đều mang súng, tình huống địch đông ta ít như vậy, sư phụ cậu cũng đơn thương độc mã cứu lấy cậu, cậu bảo thằng nhóc cậu đời này phải báo đáp cậu ta thế nào đây?”</w:t>
      </w:r>
    </w:p>
    <w:p>
      <w:pPr>
        <w:pStyle w:val="BodyText"/>
      </w:pPr>
      <w:r>
        <w:t xml:space="preserve">Lăng Bác Kim bổ sung, “Sư phụ còn chịu một súng thay em nữa.”</w:t>
      </w:r>
    </w:p>
    <w:p>
      <w:pPr>
        <w:pStyle w:val="BodyText"/>
      </w:pPr>
      <w:r>
        <w:t xml:space="preserve">“Đúng vậy đó, cậu biết là được rồi. Dù mặc áo chống đạn nhưng không phải ai cũng dám xông lên ăn đạn đâu.” Đầu to nói, “Vì vậy, đừng vô cớ chọc giận sư phụ cậu.”</w:t>
      </w:r>
    </w:p>
    <w:p>
      <w:pPr>
        <w:pStyle w:val="BodyText"/>
      </w:pPr>
      <w:r>
        <w:t xml:space="preserve">Lăng Bác Kim biết anh ta hiểu nhầm rồi, phiền muộn vò đầu, “Em nào dám chọc anh ấy giận.”</w:t>
      </w:r>
    </w:p>
    <w:p>
      <w:pPr>
        <w:pStyle w:val="BodyText"/>
      </w:pPr>
      <w:r>
        <w:t xml:space="preserve">Đầu to nói, “Không chọc cậu ta giận sao mặt cậu ta khó ngửi thế?”</w:t>
      </w:r>
    </w:p>
    <w:p>
      <w:pPr>
        <w:pStyle w:val="BodyText"/>
      </w:pPr>
      <w:r>
        <w:t xml:space="preserve">Lăng Bác Kim nhăn nhó nói, “Em cũng không biết là có chuyện gì nữa.”</w:t>
      </w:r>
    </w:p>
    <w:p>
      <w:pPr>
        <w:pStyle w:val="BodyText"/>
      </w:pPr>
      <w:r>
        <w:t xml:space="preserve">Đầu to nhìn cậu, lại nhìn cánh cửa mở toang, rì rầm, “Lẽ nào là kỳ mãn kinh.”</w:t>
      </w:r>
    </w:p>
    <w:p>
      <w:pPr>
        <w:pStyle w:val="BodyText"/>
      </w:pPr>
      <w:r>
        <w:t xml:space="preserve">Lăng Bác Kim chợt nói, “Lịch Sâm ở bệnh viện nào?”</w:t>
      </w:r>
    </w:p>
    <w:p>
      <w:pPr>
        <w:pStyle w:val="BodyText"/>
      </w:pPr>
      <w:r>
        <w:t xml:space="preserve">Chính là bệnh viện này.</w:t>
      </w:r>
    </w:p>
    <w:p>
      <w:pPr>
        <w:pStyle w:val="BodyText"/>
      </w:pPr>
      <w:r>
        <w:t xml:space="preserve">Thường Trấn Viễn kẹp điếu thuốc vẫn chưa châm lửa trong tay, đi thẳng tới cửa phòng bệnh của Lịch Sâm. Kể từ đợt thăm hỏi lần trước, bọn hắn không hề liên lạc nữa, tin nhắn gửi hằng ngày cũng không còn, dường như Lịch Sâm đã hết hy vọng thật rồi.</w:t>
      </w:r>
    </w:p>
    <w:p>
      <w:pPr>
        <w:pStyle w:val="BodyText"/>
      </w:pPr>
      <w:r>
        <w:t xml:space="preserve">Giá trị của một người có đôi khi phải đợi người đó hoàn toàn biến mất mới có thể bày ra.</w:t>
      </w:r>
    </w:p>
    <w:p>
      <w:pPr>
        <w:pStyle w:val="BodyText"/>
      </w:pPr>
      <w:r>
        <w:t xml:space="preserve">Cũng như việc những ngày này không đọc được tin nhắn Lịch Sâm gửi tới, Thường Trấn Viễn cảm thấy cuộc sống chẳng thay đổi gì, thậm chí trở nên tốt hơn, chí ít thì không cần tốn thời gian mỗi ngày để xóa tin nhắn, điều này chứng tỏ kẻ này chẳng có bất kỳ giá trị nào với cuộc sống, thậm chí là mạng sống của hắn.</w:t>
      </w:r>
    </w:p>
    <w:p>
      <w:pPr>
        <w:pStyle w:val="BodyText"/>
      </w:pPr>
      <w:r>
        <w:t xml:space="preserve">Song Thường Trấn Viễn cũng rõ ràng rằng, giá trị thật sự của Lịch Sâm chắc chắn không thể hiện ở việc yêu đương. Sở dĩ hắn đứng ở đây, âu cũng là do nghi ngờ Lịch Sâm can dự vào một loạt biểu diễn của Triệu Thác Đường.</w:t>
      </w:r>
    </w:p>
    <w:p>
      <w:pPr>
        <w:pStyle w:val="BodyText"/>
      </w:pPr>
      <w:r>
        <w:t xml:space="preserve">Vì sao Triệu Thác Đường phải đốt thân thể và biệt thự của mình? Cũng là bởi cố bày trận giả, hấp dẫn lực chú ý của cảnh sát. Ít nhất là trong khoảng thời gian từ lúc tin tức biệt thự của Triệu Thác Đường bị đốt truyền ra tới lúc tới hiện trường nhìn thi thể, đại bộ phận ánh mắt của cảnh sát đều tập trung vào biệt thự. Mà mục đích, hẳn là sáu tên tòng phạm biến mất kia. Đây không phải sáu tên đơn giản, dù là muốn giết chết bọn chúng, hay là xử lý thi thể, đều không phải chuyện dễ dàng.</w:t>
      </w:r>
    </w:p>
    <w:p>
      <w:pPr>
        <w:pStyle w:val="BodyText"/>
      </w:pPr>
      <w:r>
        <w:t xml:space="preserve">Vì không phải chuyện dễ dàng nên Thường Trấn Viễn mới tò mò về kẻ xử lý một loạt phiền toái gọn gàng lưu loát không để lại tẹo teo vết tích như thế này.</w:t>
      </w:r>
    </w:p>
    <w:p>
      <w:pPr>
        <w:pStyle w:val="BodyText"/>
      </w:pPr>
      <w:r>
        <w:t xml:space="preserve">Kẻ đầu tiên hiện lên trong đầu hắn, chính là Lịch Sâm.</w:t>
      </w:r>
    </w:p>
    <w:p>
      <w:pPr>
        <w:pStyle w:val="BodyText"/>
      </w:pPr>
      <w:r>
        <w:t xml:space="preserve">Bối cảnh của Lịch Sâm đủ để quây một góc không cho kẻ khác nhìn được hòng làm chuyện gã muốn làm.</w:t>
      </w:r>
    </w:p>
    <w:p>
      <w:pPr>
        <w:pStyle w:val="BodyText"/>
      </w:pPr>
      <w:r>
        <w:t xml:space="preserve">“Tiên sinh, anh tới thăm bệnh hay là sao?” Y tá thấy hắn đứng ở cửa một lúc lâu mà không vào, rốt cuộc không nhịn được mở miệng.</w:t>
      </w:r>
    </w:p>
    <w:p>
      <w:pPr>
        <w:pStyle w:val="BodyText"/>
      </w:pPr>
      <w:r>
        <w:t xml:space="preserve">Thường Trấn Viễn nói, “Lịch tiên sinh còn đây chứ?”</w:t>
      </w:r>
    </w:p>
    <w:p>
      <w:pPr>
        <w:pStyle w:val="BodyText"/>
      </w:pPr>
      <w:r>
        <w:t xml:space="preserve">Y tá nói, “Còn. Lúc này chắc anh ấy đang đọc sách.”</w:t>
      </w:r>
    </w:p>
    <w:p>
      <w:pPr>
        <w:pStyle w:val="BodyText"/>
      </w:pPr>
      <w:r>
        <w:t xml:space="preserve">“Cảm ơn.” Thường Trấn Viễn gõ cửa, đợi bên trong truyền ra câu “Mời vào” mới đẩy cửa đi vào phòng.</w:t>
      </w:r>
    </w:p>
    <w:p>
      <w:pPr>
        <w:pStyle w:val="BodyText"/>
      </w:pPr>
      <w:r>
        <w:t xml:space="preserve">Lịch Sâm quả nhiên đang đọc sách. Lúc trông thấy Thường Trấn Viễn, trong mắt gã ánh lên vẻ kinh ngạc rõ rệt, nhưng nhanh chóng chuyển thành ý cười, “Đúng là khách hiếm mà.” Gã đứng lên, nhường ghế sô-pha lại cho hắn.</w:t>
      </w:r>
    </w:p>
    <w:p>
      <w:pPr>
        <w:pStyle w:val="BodyText"/>
      </w:pPr>
      <w:r>
        <w:t xml:space="preserve">Thường Trấn Viễn đĩnh đạc ngồi xuống, xòe tay nói, “Lần này không mang quà, sẽ không bị mời ra chứ?”</w:t>
      </w:r>
    </w:p>
    <w:p>
      <w:pPr>
        <w:pStyle w:val="BodyText"/>
      </w:pPr>
      <w:r>
        <w:t xml:space="preserve">Lịch Sâm cười nói, “Cậu tới thăm tôi đã là món quà quý nhất rồi.”</w:t>
      </w:r>
    </w:p>
    <w:p>
      <w:pPr>
        <w:pStyle w:val="BodyText"/>
      </w:pPr>
      <w:r>
        <w:t xml:space="preserve">“Bao giờ ra viện?”</w:t>
      </w:r>
    </w:p>
    <w:p>
      <w:pPr>
        <w:pStyle w:val="BodyText"/>
      </w:pPr>
      <w:r>
        <w:t xml:space="preserve">“Vì sao phải ra viện?” Lịch Sâm ngồi trên giường bệnh, bộ dạng dương dương tự đắc, “Ở đây ngày ba bữa cơm ăn no uống đủ, ngủ sớm dậy sớm tinh thần phơi phới, còn không có ai quấy rầy, muốn nhàn nhã thế nào thì nhàn nhã thế ấy, tôi định ở nửa năm một năm rồi tính tiếp.”</w:t>
      </w:r>
    </w:p>
    <w:p>
      <w:pPr>
        <w:pStyle w:val="BodyText"/>
      </w:pPr>
      <w:r>
        <w:t xml:space="preserve">Thường Trấn Viễn nói, “Ừ, một cánh tay khỏi rồi thì còn một cánh tay khác, hai cánh tay khỏi rồi thì còn hai cái chân.”</w:t>
      </w:r>
    </w:p>
    <w:p>
      <w:pPr>
        <w:pStyle w:val="BodyText"/>
      </w:pPr>
      <w:r>
        <w:t xml:space="preserve">Lịch Sâm ngẩn ra, cười nói, “Đâu nhất thiết, ngón tay tôi xước tí da không thể là việc lớn sao?”</w:t>
      </w:r>
    </w:p>
    <w:p>
      <w:pPr>
        <w:pStyle w:val="BodyText"/>
      </w:pPr>
      <w:r>
        <w:t xml:space="preserve">Thường Trấn Viễn nói, “Cái đó cũng khó lớn bằng việc Triệu Thác Đường mất mạng còn cháy thành cục than.”</w:t>
      </w:r>
    </w:p>
    <w:p>
      <w:pPr>
        <w:pStyle w:val="BodyText"/>
      </w:pPr>
      <w:r>
        <w:t xml:space="preserve">Lịch Sâm nói sâu xa, “Tôi biết ngay mà, có việc mới liếc tới nhau.”</w:t>
      </w:r>
    </w:p>
    <w:p>
      <w:pPr>
        <w:pStyle w:val="BodyText"/>
      </w:pPr>
      <w:r>
        <w:t xml:space="preserve">Thường Trấn Viễn nói, “Vẻ mặt của cậu nói cho tôi biết, cậu biết điều tôi muốn biết.”</w:t>
      </w:r>
    </w:p>
    <w:p>
      <w:pPr>
        <w:pStyle w:val="BodyText"/>
      </w:pPr>
      <w:r>
        <w:t xml:space="preserve">Lịch Sâm nói, “Tôi có phải nội ứng của cậu đâu nhỉ.”</w:t>
      </w:r>
    </w:p>
    <w:p>
      <w:pPr>
        <w:pStyle w:val="BodyText"/>
      </w:pPr>
      <w:r>
        <w:t xml:space="preserve">“Công dân tuân thủ pháp luật có nghĩa vụ phối hợp điều tra với cảnh sát.” Thường Trấn Viễn trả lời rất kín kẽ.</w:t>
      </w:r>
    </w:p>
    <w:p>
      <w:pPr>
        <w:pStyle w:val="BodyText"/>
      </w:pPr>
      <w:r>
        <w:t xml:space="preserve">Lịch Sâm cười khổ, “Thật sự không được lợi lộc gì sao?”</w:t>
      </w:r>
    </w:p>
    <w:p>
      <w:pPr>
        <w:pStyle w:val="BodyText"/>
      </w:pPr>
      <w:r>
        <w:t xml:space="preserve">Thường Trấn Viễn cũng không định khiến mối quan hệ giữa hai người trở nên căng thẳng, nói, “Nói nghe coi, có lẽ có thể suy xét.”</w:t>
      </w:r>
    </w:p>
    <w:p>
      <w:pPr>
        <w:pStyle w:val="BodyText"/>
      </w:pPr>
      <w:r>
        <w:t xml:space="preserve">Lịch Sâm nghĩ một chút rồi nói, “Qua bận này tôi phải về một chuyến, cậu về với tôi đi.”</w:t>
      </w:r>
    </w:p>
    <w:p>
      <w:pPr>
        <w:pStyle w:val="BodyText"/>
      </w:pPr>
      <w:r>
        <w:t xml:space="preserve">Thường Trấn Viễn nhăn mày. Điều kiện này vượt quá hẳn giới hạn cho phép của hắn. Mặc dù dần tiếp nhận thân phận Thường Trấn Viễn, tiếp nhận nghề nghiệp của y, tiếp nhận bạn bè của y, tiếp nhận tất thảy xung quanh y, nhưng hắn vẫn chưa chuẩn bị tiếp nhận ông bố thần bí khó lường của y. Đây không phải chuyện hắn có muốn tiếp nhận hay không, mà là có thể hay không. Hiểu con ai bằng bố, giờ bọn họ cách nhau khá xa, nói chuyện điện thoại không nhiều nên còn lừa được, chỉ sợ thật sự tới gần, hắn chớm đứng trước mặt bố Thường thì bố Thường đã cảm nhận được gì đó rồi.</w:t>
      </w:r>
    </w:p>
    <w:p>
      <w:pPr>
        <w:pStyle w:val="BodyText"/>
      </w:pPr>
      <w:r>
        <w:t xml:space="preserve">Lịch Sâm thăm dò, “Gần đây cậu không định về à?”</w:t>
      </w:r>
    </w:p>
    <w:p>
      <w:pPr>
        <w:pStyle w:val="BodyText"/>
      </w:pPr>
      <w:r>
        <w:t xml:space="preserve">Thường Trấn Viễn nhướn mày, “Có lý do gì mà tôi không về không được sao?”</w:t>
      </w:r>
    </w:p>
    <w:p>
      <w:pPr>
        <w:pStyle w:val="BodyText"/>
      </w:pPr>
      <w:r>
        <w:t xml:space="preserve">Lịch Sâm nói, “Tôi nghe bảo em trai cậu sắp kết hôn rồi.”</w:t>
      </w:r>
    </w:p>
    <w:p>
      <w:pPr>
        <w:pStyle w:val="BodyText"/>
      </w:pPr>
      <w:r>
        <w:t xml:space="preserve">Em trai?</w:t>
      </w:r>
    </w:p>
    <w:p>
      <w:pPr>
        <w:pStyle w:val="BodyText"/>
      </w:pPr>
      <w:r>
        <w:t xml:space="preserve">Thường Trấn Viễn cố gắng giữ mặt không cảm xúc.</w:t>
      </w:r>
    </w:p>
    <w:p>
      <w:pPr>
        <w:pStyle w:val="BodyText"/>
      </w:pPr>
      <w:r>
        <w:t xml:space="preserve">Lịch Sâm nói, “Nếu tới lúc đó cậu về thì cùng đi với tôi nhé. Cánh tay tôi bị thương, hành động không tiện, bạn bè với nhau, chắc chút việc này cậu sẽ không mặc kệ đâu nhỉ?”</w:t>
      </w:r>
    </w:p>
    <w:p>
      <w:pPr>
        <w:pStyle w:val="BodyText"/>
      </w:pPr>
      <w:r>
        <w:t xml:space="preserve">Thường Trấn Viễn nói, “Tôi có nói là chắc chắn về đâu.”</w:t>
      </w:r>
    </w:p>
    <w:p>
      <w:pPr>
        <w:pStyle w:val="BodyText"/>
      </w:pPr>
      <w:r>
        <w:t xml:space="preserve">“Nếu về thì sao?” Lịch Sâm nói.</w:t>
      </w:r>
    </w:p>
    <w:p>
      <w:pPr>
        <w:pStyle w:val="BodyText"/>
      </w:pPr>
      <w:r>
        <w:t xml:space="preserve">Thường Trấn Viễn nói bực dọc, “Tôi sẽ suy xét.”</w:t>
      </w:r>
    </w:p>
    <w:p>
      <w:pPr>
        <w:pStyle w:val="BodyText"/>
      </w:pPr>
      <w:r>
        <w:t xml:space="preserve">Lịch Sâm cười, “Có qua có lại, tuy tôi không quen Triệu Thác Đường, nhưng có một người cậu có thể để mắt tới.”</w:t>
      </w:r>
    </w:p>
    <w:p>
      <w:pPr>
        <w:pStyle w:val="BodyText"/>
      </w:pPr>
      <w:r>
        <w:t xml:space="preserve">“Ai?”</w:t>
      </w:r>
    </w:p>
    <w:p>
      <w:pPr>
        <w:pStyle w:val="BodyText"/>
      </w:pPr>
      <w:r>
        <w:t xml:space="preserve">“Hầu Nguyên Côn.”</w:t>
      </w:r>
    </w:p>
    <w:p>
      <w:pPr>
        <w:pStyle w:val="BodyText"/>
      </w:pPr>
      <w:r>
        <w:t xml:space="preserve">Thường Trấn Viễn nâng mắt nhìn gã, không hề che giấu vẻ săm soi trong mắt.</w:t>
      </w:r>
    </w:p>
    <w:p>
      <w:pPr>
        <w:pStyle w:val="BodyText"/>
      </w:pPr>
      <w:r>
        <w:t xml:space="preserve">Lịch Sâm nói, “Cậu nghĩ tôi trả đũa cũng được. Tôi chỉ cung cấp cho người bạn cùng lớn lên với tôi một ý kiến nho nhỏ dưới danh nghĩa đồng bọn hợp tác của Hầu Nguyên Côn thôi. Hầu Nguyên Côn không phải kẻ đơn giản, Triệu Thác Đường cũng thế, hai kẻ không đơn giản hợp lại chưa hẳn đã là kẻ địch.”</w:t>
      </w:r>
    </w:p>
    <w:p>
      <w:pPr>
        <w:pStyle w:val="BodyText"/>
      </w:pPr>
      <w:r>
        <w:t xml:space="preserve">“Cảm ơn.” Thường Trấn Viễn đứng lên đi ra ngoài.</w:t>
      </w:r>
    </w:p>
    <w:p>
      <w:pPr>
        <w:pStyle w:val="BodyText"/>
      </w:pPr>
      <w:r>
        <w:t xml:space="preserve">“Cứ thế mà đi à?” Lịch Sâm nhìn bóng lưng hắn, kinh ngạc với tốc độ qua cầu rút ván của hắn.</w:t>
      </w:r>
    </w:p>
    <w:p>
      <w:pPr>
        <w:pStyle w:val="Compact"/>
      </w:pPr>
      <w:r>
        <w:t xml:space="preserve">Thường Trấn Viễn nói dửng dưng trước khi khép cửa lại, “Tôi không thích đồ ăn của bệnh viện, vì vậy khỏi cần mời tôi.”</w:t>
      </w:r>
      <w:r>
        <w:br w:type="textWrapping"/>
      </w:r>
      <w:r>
        <w:br w:type="textWrapping"/>
      </w:r>
    </w:p>
    <w:p>
      <w:pPr>
        <w:pStyle w:val="Heading2"/>
      </w:pPr>
      <w:bookmarkStart w:id="105" w:name="chương-83-đày-tới-biên-cương"/>
      <w:bookmarkEnd w:id="105"/>
      <w:r>
        <w:t xml:space="preserve">83. Chương 83: Đày Tới Biên Cương</w:t>
      </w:r>
    </w:p>
    <w:p>
      <w:pPr>
        <w:pStyle w:val="Compact"/>
      </w:pPr>
      <w:r>
        <w:br w:type="textWrapping"/>
      </w:r>
      <w:r>
        <w:br w:type="textWrapping"/>
      </w:r>
      <w:r>
        <w:t xml:space="preserve">Trở lại phòng bệnh của Lăng Bác Kim, Đầu to và Lăng Bác Kim đang ăn dưa hấu.</w:t>
      </w:r>
    </w:p>
    <w:p>
      <w:pPr>
        <w:pStyle w:val="BodyText"/>
      </w:pPr>
      <w:r>
        <w:t xml:space="preserve">Đầu to đưa miếng dưa để trên đầu tủ cho hắn, “Ngon lắm!”</w:t>
      </w:r>
    </w:p>
    <w:p>
      <w:pPr>
        <w:pStyle w:val="BodyText"/>
      </w:pPr>
      <w:r>
        <w:t xml:space="preserve">Nước dưa hấu men theo cằm anh ta chảy xuống, trong tay cũng có, Thường Trấn Viễn nhìn đã thấy ớn, “Tôi không muốn ăn.”</w:t>
      </w:r>
    </w:p>
    <w:p>
      <w:pPr>
        <w:pStyle w:val="BodyText"/>
      </w:pPr>
      <w:r>
        <w:t xml:space="preserve">“Muốn để cho đồ đệ phỏng?” Đầu to bỏ dưa lại trên tủ, nháy mắt với hắn, “Đừng vì anh ăn dưa hấu của đồ đệ cậu mà không hoan nghênh anh chứ.”</w:t>
      </w:r>
    </w:p>
    <w:p>
      <w:pPr>
        <w:pStyle w:val="BodyText"/>
      </w:pPr>
      <w:r>
        <w:t xml:space="preserve">…</w:t>
      </w:r>
    </w:p>
    <w:p>
      <w:pPr>
        <w:pStyle w:val="BodyText"/>
      </w:pPr>
      <w:r>
        <w:t xml:space="preserve">Thật muốn biết hai con mắt kia xuất hiện quầng thâm chung quanh trông thế nào.</w:t>
      </w:r>
    </w:p>
    <w:p>
      <w:pPr>
        <w:pStyle w:val="BodyText"/>
      </w:pPr>
      <w:r>
        <w:t xml:space="preserve">Nắm tay Thường Trấn Viễn ngứa ngáy.</w:t>
      </w:r>
    </w:p>
    <w:p>
      <w:pPr>
        <w:pStyle w:val="BodyText"/>
      </w:pPr>
      <w:r>
        <w:t xml:space="preserve">Di động của Đầu to chợt vang lên, anh ta vội lau tay nghe điện thoại, “Trân Trân à.” Không phải ai cũng chịu được việc gã đàn ông to con cục mịch ăn nói khẽ khọt, nhất là khi trên trán anh ta còn mang vẻ vui mừng thiếu điều bay tít trời cao.</w:t>
      </w:r>
    </w:p>
    <w:p>
      <w:pPr>
        <w:pStyle w:val="BodyText"/>
      </w:pPr>
      <w:r>
        <w:t xml:space="preserve">Thường Trấn Viễn và Lăng Bác Kim liếc nhau.</w:t>
      </w:r>
    </w:p>
    <w:p>
      <w:pPr>
        <w:pStyle w:val="BodyText"/>
      </w:pPr>
      <w:r>
        <w:t xml:space="preserve">Thường Trấn Viễn nói, “Cậu nghỉ ngơi cho khỏe, bọn tôi về trước đây.”</w:t>
      </w:r>
    </w:p>
    <w:p>
      <w:pPr>
        <w:pStyle w:val="BodyText"/>
      </w:pPr>
      <w:r>
        <w:t xml:space="preserve">Trong mắt Lăng Bác Kim lập lòe sự bịn rịn, dường như có rất nhiều điều để nói, nhưng nhìn nét mỏi mệt của Thường Trấn Viễn thì dằn lại, gật đầu, “Sư phụ nghỉ ngơi tốt vào ạ.”</w:t>
      </w:r>
    </w:p>
    <w:p>
      <w:pPr>
        <w:pStyle w:val="BodyText"/>
      </w:pPr>
      <w:r>
        <w:t xml:space="preserve">Thường Trấn Viễn né ánh mắt cậu, bá vai Đầu to đi ra ngoài.</w:t>
      </w:r>
    </w:p>
    <w:p>
      <w:pPr>
        <w:pStyle w:val="BodyText"/>
      </w:pPr>
      <w:r>
        <w:t xml:space="preserve">Đầu to phất tay với Lăng Bác Kim, tới cửa thang máy mới cúp điện thoại.</w:t>
      </w:r>
    </w:p>
    <w:p>
      <w:pPr>
        <w:pStyle w:val="BodyText"/>
      </w:pPr>
      <w:r>
        <w:t xml:space="preserve">Thường Trấn Viễn nhìn đôi mắt sáng lấp lánh của anh ta, nhăn mày nói, “Buổi tối hẹn hò à?”</w:t>
      </w:r>
    </w:p>
    <w:p>
      <w:pPr>
        <w:pStyle w:val="BodyText"/>
      </w:pPr>
      <w:r>
        <w:t xml:space="preserve">Đầu to cười ngố hai tiếng, “Kỳ thật hai ngày trước anh cô ấy tìm anh, hỏi anh có dự định gì cho tương lai. Anh bèn bảo, nhất định là gấp rút kết hôn, đêm đó đã cam đoan rồi. Anh cô ấy bảo anh có rảnh thì cùng Trân Trân tới nhà. Cậu nói coi, đây có phải là ngầm đồng ý rồi không?”</w:t>
      </w:r>
    </w:p>
    <w:p>
      <w:pPr>
        <w:pStyle w:val="BodyText"/>
      </w:pPr>
      <w:r>
        <w:t xml:space="preserve">Thường Trấn Viễn nhìn vẻ mặt phơi phới của anh ta, hỏi, “Anh nghĩ kỹ rồi chứ?” Về việc hôn nhân, trong lòng hắn loáng thoáng bài xích, thứ bài xích này tới từ bố mẹ, Diêu Khải Long và tất cả tiền lệ xung quanh. Hắn để tay lên ngực tự hỏi, lựa chọn Từ Tắc Thừa cũng bởi y là đàn ông, không suy nghĩ chuyện kết hôn. Dù sao hắn chưa từng nghĩ tới việc nuôi con dưỡng già, có một người bạn cùng nhau sống tới già cũng tốt lắm, nam nữ không quan trọng, thích là được rồi, vì vậy nhìn Đầu to sốt sắng nói chuyện hôn nhân, trong lòng hắn chẳng hề chung vui.</w:t>
      </w:r>
    </w:p>
    <w:p>
      <w:pPr>
        <w:pStyle w:val="BodyText"/>
      </w:pPr>
      <w:r>
        <w:t xml:space="preserve">Đầu to nói, “Tuy thời gian bọn anh hẹn hò ngắn, nhưng thời gian biết nhau thì lại dài. Bình thường còn gửi tin nhắn linh tinh lang tang, cái gì nên hiểu thì đều hiểu cả, anh thấy rất tốt.”</w:t>
      </w:r>
    </w:p>
    <w:p>
      <w:pPr>
        <w:pStyle w:val="BodyText"/>
      </w:pPr>
      <w:r>
        <w:t xml:space="preserve">Thường Trấn Viễn nói, “Nghĩ kỹ là được rồi.”</w:t>
      </w:r>
    </w:p>
    <w:p>
      <w:pPr>
        <w:pStyle w:val="BodyText"/>
      </w:pPr>
      <w:r>
        <w:t xml:space="preserve">Đầu to thấy hắn uể oải, huých cùi chỏ lên eo hắn, cười nói, “Yên tâm đi. Anh lên bờ rồi lẽ nào không kéo cậu một tay? Đến lúc đó bảo chị dâu cậu giới thiệu cho cậu mấy cô xinh tươi. Bằng dáng vẻ của cậu mà sợ không tìm được vợ sao? Nói tới thì, sao anh thấy cậu ngày càng đẹp trai vậy nhỉ?”</w:t>
      </w:r>
    </w:p>
    <w:p>
      <w:pPr>
        <w:pStyle w:val="BodyText"/>
      </w:pPr>
      <w:r>
        <w:t xml:space="preserve">Thường Trấn Viễn nói, “Chứng tỏ thị lực của anh tốt hơn rồi.”</w:t>
      </w:r>
    </w:p>
    <w:p>
      <w:pPr>
        <w:pStyle w:val="BodyText"/>
      </w:pPr>
      <w:r>
        <w:t xml:space="preserve">Đúng lúc thang máy tới nơi, Đầu to hứng khởi kéo hắn đi vào.</w:t>
      </w:r>
    </w:p>
    <w:p>
      <w:pPr>
        <w:pStyle w:val="BodyText"/>
      </w:pPr>
      <w:r>
        <w:t xml:space="preserve">Thường Trấn Viễn nhìn vẻ mặt của anh ta, biết chút buồn bã vì Vương Thụy rời đi đã bị nhấn ngập hoàn toàn trong khát khao lấy vợ sinh con, không khỏi lắc đầu. Đầu óc đơn giản chưa hẳn không hạnh phúc. Có lẽ, hắn nên để bản thân sống đơn giản chút nhỉ?</w:t>
      </w:r>
    </w:p>
    <w:p>
      <w:pPr>
        <w:pStyle w:val="BodyText"/>
      </w:pPr>
      <w:r>
        <w:t xml:space="preserve">Về tới nhà Thường Trấn Viễn mới nhắn lại tin tức Lịch Sâm cung cấp cho Lưu Triệu, sau đó vào phòng tắm tắm rửa, lúc ra quả nhiên trông thấy hai cuộc gọi nhỡ, một tin nhắn trả lời.</w:t>
      </w:r>
    </w:p>
    <w:p>
      <w:pPr>
        <w:pStyle w:val="BodyText"/>
      </w:pPr>
      <w:r>
        <w:t xml:space="preserve">Thường Trấn Viễn nhét di động vào túi rồi xuống bếp nấu đồ ăn. Mới đổ được nửa phần dầu, di động đã vang lên. Hắn tắt bếp, nhấn nút nghe.</w:t>
      </w:r>
    </w:p>
    <w:p>
      <w:pPr>
        <w:pStyle w:val="BodyText"/>
      </w:pPr>
      <w:r>
        <w:t xml:space="preserve">“Vừa nãy làm gì thế?” Lưu Triệu hỏi.</w:t>
      </w:r>
    </w:p>
    <w:p>
      <w:pPr>
        <w:pStyle w:val="BodyText"/>
      </w:pPr>
      <w:r>
        <w:t xml:space="preserve">Thường Trấn Viễn nói, “Tắm.”</w:t>
      </w:r>
    </w:p>
    <w:p>
      <w:pPr>
        <w:pStyle w:val="BodyText"/>
      </w:pPr>
      <w:r>
        <w:t xml:space="preserve">Lưu Triệu nói, “Lời của Lịch Sâm đáng tin không? Chẳng phải lần trước vì chuyện của Trần Cường Phú mà gã với Hầu Nguyên Côn căng lắm đó sao? Hai tên đàn em của Trần Cường Phú còn nổ súng đả thương gã, phải chăng là định nhân cơ hội này mượn dao giết người?”</w:t>
      </w:r>
    </w:p>
    <w:p>
      <w:pPr>
        <w:pStyle w:val="BodyText"/>
      </w:pPr>
      <w:r>
        <w:t xml:space="preserve">Thường Trấn Viễn nói, “Cảnh sát dựa vào chứng cớ để phá án, từ khi nào đội trưởng lại để ý chuyện có mượn dao hay không vậy?”</w:t>
      </w:r>
    </w:p>
    <w:p>
      <w:pPr>
        <w:pStyle w:val="BodyText"/>
      </w:pPr>
      <w:r>
        <w:t xml:space="preserve">“Tôi không muốn điều tra hồi lâu rồi lại tốn công vô ích.” Lưu Triệu nói, “Với lại so với Hầu Nguyên Côn, Lịch Sâm cũng chẳng bớt đáng nghi hơn. Bối cảnh của gã vững chắc, muốn động tay chân dưới mắt cảnh sát chẳng khó gì.”</w:t>
      </w:r>
    </w:p>
    <w:p>
      <w:pPr>
        <w:pStyle w:val="BodyText"/>
      </w:pPr>
      <w:r>
        <w:t xml:space="preserve">Thường Trấn Viễn cũng có ý nghĩ này, nhưng điều khiến hắn ngạc nhiên là thái độ của Lưu Triệu. Nghe giọng điệu, có vẻ ông ta dè chừng Lịch Sâm hơn. Lúc trước Lưu Triệu đã chia đội cảnh sát hình sự thành hai tổ, một tổ phụ trách Triệu Thác Đường, một tổ phụ trách Lịch Sâm, hắn không biết rốt cuộc Lịch Sâm lộ ra sơ hở nào, nhưng phán đoán theo hành vi của Lưu Triệu, hẳn là có hiềm nghi nào lớn lắm nhưng vẫn chưa tóm được chứng cứ xác thực.</w:t>
      </w:r>
    </w:p>
    <w:p>
      <w:pPr>
        <w:pStyle w:val="BodyText"/>
      </w:pPr>
      <w:r>
        <w:t xml:space="preserve">Thường Trấn Viễn nói, “Hầu Nguyên Côn cũng chẳng sạch sẽ gì, điều tra chắc chắn sẽ ra được vấn đề đấy.”</w:t>
      </w:r>
    </w:p>
    <w:p>
      <w:pPr>
        <w:pStyle w:val="BodyText"/>
      </w:pPr>
      <w:r>
        <w:t xml:space="preserve">“Những năm này Hầu Nguyên Côn cầm chừng hơn nhiều…” Lưu Triệu hình như nghĩ tới cái gì đó, chợt nói, “Tôi lập tức đi điều tra Hầu Nguyên Côn! Cậu tùy thời đợi lệnh.”</w:t>
      </w:r>
    </w:p>
    <w:p>
      <w:pPr>
        <w:pStyle w:val="BodyText"/>
      </w:pPr>
      <w:r>
        <w:t xml:space="preserve">Thường Trấn Viễn cúp máy, vặn bếp, tiếp tục nấu ăn.</w:t>
      </w:r>
    </w:p>
    <w:p>
      <w:pPr>
        <w:pStyle w:val="BodyText"/>
      </w:pPr>
      <w:r>
        <w:t xml:space="preserve">Đến lúc nấu nướng xong vớt đồ ăn ra ngoài, trong đầu hắn đã có hình dáng lờ mờ về chuyện này.</w:t>
      </w:r>
    </w:p>
    <w:p>
      <w:pPr>
        <w:pStyle w:val="BodyText"/>
      </w:pPr>
      <w:r>
        <w:t xml:space="preserve">“Đấu tranh nội bộ à?”</w:t>
      </w:r>
    </w:p>
    <w:p>
      <w:pPr>
        <w:pStyle w:val="BodyText"/>
      </w:pPr>
      <w:r>
        <w:t xml:space="preserve">Sau khi Trang Tranh và Triệu Thác Đường đứng vững gót chân, Hầu Nguyên Côn liền dần lui về hậu phương, mọi chuyện đều đẩy con nuôi hoặc đàn em ra làm. Đám Lưu Triệu ai cũng biết Hầu Nguyên Côn là kẻ điều khiển sau màn, nhưng lại không có chứng cứ. Bên trên cũng nhiều lần minh xác rằng, phải có manh mối hoặc chứng cứ thì mới có thể điều tra, giờ có vụ án cháy biệt thự của Triệu Thác Đường, Lưu Triệu lập tức xin bên trên được lập hồ sơ.</w:t>
      </w:r>
    </w:p>
    <w:p>
      <w:pPr>
        <w:pStyle w:val="BodyText"/>
      </w:pPr>
      <w:r>
        <w:t xml:space="preserve">Cuộc họp kéo dài cả buổi sáng, một giờ rưỡi chiều, Lưu Triệu trở về tuyên bố chính thức xếp Hầu Nguyên Côn vào danh sách mục tiêu, cùng lúc đó, ông ta điều tạm Thường Trấn Viễn sang bên Đồng Chấn Hổ.</w:t>
      </w:r>
    </w:p>
    <w:p>
      <w:pPr>
        <w:pStyle w:val="BodyText"/>
      </w:pPr>
      <w:r>
        <w:t xml:space="preserve">Đầu to là người đầu tiên thắc mắc, “Đồ đệ của em đi rồi, đồ đệ của cậu ta đang bị thương, người vẫn đang nằm trong bệnh viện, chúng ta đang thiếu người, sao còn chuyển người ra?”</w:t>
      </w:r>
    </w:p>
    <w:p>
      <w:pPr>
        <w:pStyle w:val="BodyText"/>
      </w:pPr>
      <w:r>
        <w:t xml:space="preserve">Lưu Triệu nói, “Đây cũng xuất phát từ sự quan tâm dành cho đồng nghiệp. Thứ nhất A Tiêu vừa mới nổ súng, tâm lý cần trải qua một quá trình giảm xóc nhẹ nhõm. Thứ hai, Hòa thượng nằm một mình trong bệnh viện, lại không có người thân bên cạnh, Vương Thụy thì đi rồi, vì vậy hy vọng A Tiêu làm sư phụ, dành thêm chút thời gian chăm sóc cậu ta. Thứ ba, bản án Hầu Nguyên Côn giờ mới bắt đầu, chưa có đầu mối gì cả nên tạm thời chưa cần vội vã.”</w:t>
      </w:r>
    </w:p>
    <w:p>
      <w:pPr>
        <w:pStyle w:val="BodyText"/>
      </w:pPr>
      <w:r>
        <w:t xml:space="preserve">Đầu to nghe ông ta nói câu nào câu nấy đều có lý nên không nói nữa.</w:t>
      </w:r>
    </w:p>
    <w:p>
      <w:pPr>
        <w:pStyle w:val="BodyText"/>
      </w:pPr>
      <w:r>
        <w:t xml:space="preserve">Thường Trấn Viễn nhìn sắc mặt của Cá nhỏ và Gậy trúc, cười lạnh trong lòng. Khó cho ông ta nghĩ được nhiều lý do quang minh chính đại như vậy, huỵch toẹt ra chẳng phải là sợ hắn thông đồng với Lịch Sâm hay sao? Song cũng tốt, hắn vốn không có hứng thú với Lịch Sâm và Hầu Nguyên Côn, giờ có một cơ hội điều chỉnh đồng hồ sinh học, hắn vui còn chả kịp nữa là. Nghĩ thì nghĩ vậy, trên mặt hắn vẫn tỏ vẻ lạnh nhạt, ra chiều không hài lòng.</w:t>
      </w:r>
    </w:p>
    <w:p>
      <w:pPr>
        <w:pStyle w:val="BodyText"/>
      </w:pPr>
      <w:r>
        <w:t xml:space="preserve">Lưu Triệu bí mật chạy tới động viên hắn, nói rất nhiều lời hay ý đẹp, còn nói lần này hắn và Lăng Bác Kim biểu hiện xuất sắc, đều đã xin khen tưởng vân vân vũ vũ…</w:t>
      </w:r>
    </w:p>
    <w:p>
      <w:pPr>
        <w:pStyle w:val="BodyText"/>
      </w:pPr>
      <w:r>
        <w:t xml:space="preserve">Đợi ông ta nói khô cả miệng rồi, Thường Trấn Viễn mới nói bằng giọng bất đắc dĩ, “Em biết rồi.”</w:t>
      </w:r>
    </w:p>
    <w:p>
      <w:pPr>
        <w:pStyle w:val="BodyText"/>
      </w:pPr>
      <w:r>
        <w:t xml:space="preserve">Lưu Triệu bấy giờ mới vui vẻ.</w:t>
      </w:r>
    </w:p>
    <w:p>
      <w:pPr>
        <w:pStyle w:val="BodyText"/>
      </w:pPr>
      <w:r>
        <w:t xml:space="preserve">Đội phòng chống ma túy vừa phá được án lớn, cả đội đều đang đắm chìm trong không khí ăn mừng. Dù Đồng Chấn Hổ với Thường Trấn Viễn không hợp nhau lắm, nhưng nể tình Thường Trấn Viễn đã lập công lớn trong vụ án bắt giữ Băng gia và Triệu Thác Đường, mỗi ngày anh ta cư xử không tệ, thi thoảng còn bảo cấp dưới bình thường chiếu cố hắn hơn.</w:t>
      </w:r>
    </w:p>
    <w:p>
      <w:pPr>
        <w:pStyle w:val="BodyText"/>
      </w:pPr>
      <w:r>
        <w:t xml:space="preserve">Trong đội không có vụ án nào, người khác đều không có việc, càng khỏi phải bàn tới Thường Trấn Viễn. Hằng ngày hắn đi làm không ngủ nướng ở phòng chứa đồ thì là tìm một hai người chơi bóng bàn, đồng hồ sinh học đã hoàn toàn chỉnh lại, phiền não duy nhất là thường xuyên bị Lưu Triệu hỏi han tình trạng của Lăng Bác Kim. Hắn chỉ đành mỗi tuần tới một hai chuyến, mỗi lần đều mua một ít đồ, ngồi một lúc rồi đi.</w:t>
      </w:r>
    </w:p>
    <w:p>
      <w:pPr>
        <w:pStyle w:val="BodyText"/>
      </w:pPr>
      <w:r>
        <w:t xml:space="preserve">Lăng Bác Kim lần nào cũng kiếm cớ níu hắn lại thêm một lúc, quan hệ giữa hai người ở trạng thái giằng co khi một kẻ muốn đi một kẻ muốn giữ.</w:t>
      </w:r>
    </w:p>
    <w:p>
      <w:pPr>
        <w:pStyle w:val="BodyText"/>
      </w:pPr>
      <w:r>
        <w:t xml:space="preserve">Tối trước hôm Vương Thụy chuẩn bị đi, Lưu Triệu đặc biệt chiêu đãi ăn một bữa cơm, Thường Trấn Viễn cũng được gọi tới, hẹn ở một quán cơm khá nổi tiếng ở vùng đó. Tuy Lăng Bác Kim không tới được, nhưng Lưu Triệu từ đầu đã bảo phục vụ chọn mấy món đồ ăn gói lại, định ăn xong thì mang qua cho cậu.</w:t>
      </w:r>
    </w:p>
    <w:p>
      <w:pPr>
        <w:pStyle w:val="BodyText"/>
      </w:pPr>
      <w:r>
        <w:t xml:space="preserve">Vào bàn, Lưu Triệu và Đầu to chủ động khuấy động bầu không khí, Đầu to uống hơi nhiều, cầm tay Vương Thụy nói réo rắt không ngừng, hệt như ông bố tiễn con đi xa nhà vậy.</w:t>
      </w:r>
    </w:p>
    <w:p>
      <w:pPr>
        <w:pStyle w:val="BodyText"/>
      </w:pPr>
      <w:r>
        <w:t xml:space="preserve">Vương Thụy mặc cho anh ta cầm, cả quá trình không nói lấy một lời.</w:t>
      </w:r>
    </w:p>
    <w:p>
      <w:pPr>
        <w:pStyle w:val="BodyText"/>
      </w:pPr>
      <w:r>
        <w:t xml:space="preserve">Thường Trấn Viễn vùi đầu ăn uống, ăn xong thì liếc mắt nhìn kịch vui của bọn họ.</w:t>
      </w:r>
    </w:p>
    <w:p>
      <w:pPr>
        <w:pStyle w:val="BodyText"/>
      </w:pPr>
      <w:r>
        <w:t xml:space="preserve">Kịch vui rồi cũng phải tàn.</w:t>
      </w:r>
    </w:p>
    <w:p>
      <w:pPr>
        <w:pStyle w:val="BodyText"/>
      </w:pPr>
      <w:r>
        <w:t xml:space="preserve">Lưu Triệu nhìn Đầu to uống rượu vào mặt càng lúc càng đỏ gay, bèn bảo Vương Thụy và Gậy trúc đưa anh ta về nhà, sau đó giao đồ ăn đã đóng gói kỹ càng cho Thường Trấn Viễn, bảo hắn tới bệnh viện.</w:t>
      </w:r>
    </w:p>
    <w:p>
      <w:pPr>
        <w:pStyle w:val="BodyText"/>
      </w:pPr>
      <w:r>
        <w:t xml:space="preserve">Thường Trấn Viễn nhíu mày, “Khuya lắm rồi.”</w:t>
      </w:r>
    </w:p>
    <w:p>
      <w:pPr>
        <w:pStyle w:val="BodyText"/>
      </w:pPr>
      <w:r>
        <w:t xml:space="preserve">Lưu Triệu nói, “Đồ ăn phải tranh thủ ăn lúc nóng. Yên tâm, tôi đánh tiếng với Hòa thượng rồi, cậu ta đang bụng rỗng chờ đợi đấy. Đồ ăn tôi gói nhiều lắm, cậu qua đó còn có thể ăn thêm bữa khuya.”</w:t>
      </w:r>
    </w:p>
    <w:p>
      <w:pPr>
        <w:pStyle w:val="Compact"/>
      </w:pPr>
      <w:r>
        <w:t xml:space="preserve">“… Anh cân nhắc chu đáo quá.”</w:t>
      </w:r>
      <w:r>
        <w:br w:type="textWrapping"/>
      </w:r>
      <w:r>
        <w:br w:type="textWrapping"/>
      </w:r>
    </w:p>
    <w:p>
      <w:pPr>
        <w:pStyle w:val="Heading2"/>
      </w:pPr>
      <w:bookmarkStart w:id="106" w:name="chương-84-cắt-chẳng-nổi-gỡ-càng-rối"/>
      <w:bookmarkEnd w:id="106"/>
      <w:r>
        <w:t xml:space="preserve">84. Chương 84: Cắt Chẳng Nổi, Gỡ Càng Rối</w:t>
      </w:r>
    </w:p>
    <w:p>
      <w:pPr>
        <w:pStyle w:val="Compact"/>
      </w:pPr>
      <w:r>
        <w:br w:type="textWrapping"/>
      </w:r>
      <w:r>
        <w:br w:type="textWrapping"/>
      </w:r>
      <w:r>
        <w:t xml:space="preserve">Ra khỏi quán cơm đã hơn chín giờ, lái xe tới bệnh viện thì tầm chín giờ bốn lăm, cách giờ ngủ bình thường của Thường Trấn Viễn mười lăm phút. Hắn day trán, định để đồ lại rồi đi ngay.</w:t>
      </w:r>
    </w:p>
    <w:p>
      <w:pPr>
        <w:pStyle w:val="BodyText"/>
      </w:pPr>
      <w:r>
        <w:t xml:space="preserve">Đẩy cửa ra, gian phòng thế nhưng lại tối như mực.</w:t>
      </w:r>
    </w:p>
    <w:p>
      <w:pPr>
        <w:pStyle w:val="BodyText"/>
      </w:pPr>
      <w:r>
        <w:t xml:space="preserve">Thường Trấn Viễn tiện tay bật đèn lên, ánh sáng xuất hiện bất chợt khiến người trên giường run rẩy, lập tức giơ tay lên che mặt. Hắn đặt đồ lên tủ đầu giường, “Ăn chút đồ hẵng ngủ tiếp.”</w:t>
      </w:r>
    </w:p>
    <w:p>
      <w:pPr>
        <w:pStyle w:val="BodyText"/>
      </w:pPr>
      <w:r>
        <w:t xml:space="preserve">Lăng Bác Kim dùng tay áo chùi mặt loạn xạ.</w:t>
      </w:r>
    </w:p>
    <w:p>
      <w:pPr>
        <w:pStyle w:val="BodyText"/>
      </w:pPr>
      <w:r>
        <w:t xml:space="preserve">…</w:t>
      </w:r>
    </w:p>
    <w:p>
      <w:pPr>
        <w:pStyle w:val="BodyText"/>
      </w:pPr>
      <w:r>
        <w:t xml:space="preserve">Vì vậy, trong tích tắc đèn sáng lên, ánh sáng phản chiếu hắn trông thấy là nước mắt thật sao?</w:t>
      </w:r>
    </w:p>
    <w:p>
      <w:pPr>
        <w:pStyle w:val="BodyText"/>
      </w:pPr>
      <w:r>
        <w:t xml:space="preserve">Thường Trấn Viễn không biết nên đối mặt với tình huống đột ngột này bằng biểu cảm ra sao. Hắn quét mắt nhìn xung quanh, lia tới nửa lọ thuốc nhỏ mắt thò ra dưới gối đầu, không khỏi tịt lời. Đây là nước cờ mới mà cậu ta nghĩ ra sao? Sớm nên đoán được tám chuyện xong, hỏi tin tức xong, kể chuyện xưa xong thì phải tới lượt tâm sự rồi.</w:t>
      </w:r>
    </w:p>
    <w:p>
      <w:pPr>
        <w:pStyle w:val="BodyText"/>
      </w:pPr>
      <w:r>
        <w:t xml:space="preserve">Hắn vừa nâng cao đầu giường, vừa nghĩ, Lăng Bác Kim nằm viện rồi có vẻ ngày càng ỷ y vào hắn, đến thủ đoạn ngây thơ như vậy mà cũng dùng. Lẽ nào coi hắn là bố thật à?</w:t>
      </w:r>
    </w:p>
    <w:p>
      <w:pPr>
        <w:pStyle w:val="BodyText"/>
      </w:pPr>
      <w:r>
        <w:t xml:space="preserve">Lăng Bác Kim thấp thỏm nhìn Thường Trấn Viễn nói xong liền lặng lẽ quan sát mình, thầm nghĩ, Lẽ nào bị anh ấy phát hiện rồi à? Cậu thử thăm dò, “Sư phụ, cùng ăn nhé?” Giọng cậu khàn khàn, giống như bị cơn mỏi mệt chắn ngang yết hầu.</w:t>
      </w:r>
    </w:p>
    <w:p>
      <w:pPr>
        <w:pStyle w:val="BodyText"/>
      </w:pPr>
      <w:r>
        <w:t xml:space="preserve">Thường Trấn Viễn nói, “Tôi ăn rồi, cậu từ từ ăn đi.”</w:t>
      </w:r>
    </w:p>
    <w:p>
      <w:pPr>
        <w:pStyle w:val="BodyText"/>
      </w:pPr>
      <w:r>
        <w:t xml:space="preserve">“Sư phụ!” Lăng Bác Kim vội vàng gọi lại bóng dáng quay người chuẩn bị đi.</w:t>
      </w:r>
    </w:p>
    <w:p>
      <w:pPr>
        <w:pStyle w:val="BodyText"/>
      </w:pPr>
      <w:r>
        <w:t xml:space="preserve">Thường Trấn Viễn không kiên nhẫn quay đầu lại.</w:t>
      </w:r>
    </w:p>
    <w:p>
      <w:pPr>
        <w:pStyle w:val="BodyText"/>
      </w:pPr>
      <w:r>
        <w:t xml:space="preserve">Lăng Bác Kim nói khe khẽ, “Hôm nay sư phụ ở lại với em được không?” Cậu nói trước khi hắn kịp mở miệng, “Em biết mai được nghỉ.”</w:t>
      </w:r>
    </w:p>
    <w:p>
      <w:pPr>
        <w:pStyle w:val="BodyText"/>
      </w:pPr>
      <w:r>
        <w:t xml:space="preserve">Thường Trấn Viễn khoanh tay trước ngực, “Tôi ở chỗ lạ sẽ mất ngủ.”</w:t>
      </w:r>
    </w:p>
    <w:p>
      <w:pPr>
        <w:pStyle w:val="BodyText"/>
      </w:pPr>
      <w:r>
        <w:t xml:space="preserve">Lăng Bác Kim ngửa đầu nhìn hắn, trong mắt tràn đầy khẩn cầu.</w:t>
      </w:r>
    </w:p>
    <w:p>
      <w:pPr>
        <w:pStyle w:val="BodyText"/>
      </w:pPr>
      <w:r>
        <w:t xml:space="preserve">Thường Trấn Viễn dời mắt đi, nhìn ánh đèn tỏa ra từ cửa sổ tòa nhà đối diện.</w:t>
      </w:r>
    </w:p>
    <w:p>
      <w:pPr>
        <w:pStyle w:val="BodyText"/>
      </w:pPr>
      <w:r>
        <w:t xml:space="preserve">Bên cạnh truyền tới tiếng sột soạt, hắn quay đầu về, trông thấy Lăng Bác Kim đang nhìn đồ ăn được đóng gói, sau đó rút hai hộp ra bỏ trở lại túi, “Sư phụ mang đi mai ăn nhé.”</w:t>
      </w:r>
    </w:p>
    <w:p>
      <w:pPr>
        <w:pStyle w:val="BodyText"/>
      </w:pPr>
      <w:r>
        <w:t xml:space="preserve">Thường Trấn Viễn nhíu mày, “Không cần.”</w:t>
      </w:r>
    </w:p>
    <w:p>
      <w:pPr>
        <w:pStyle w:val="BodyText"/>
      </w:pPr>
      <w:r>
        <w:t xml:space="preserve">Lăng Bác Kim nói, “Mấy thứ này cay quá, không tốt cho vết thương.”</w:t>
      </w:r>
    </w:p>
    <w:p>
      <w:pPr>
        <w:pStyle w:val="BodyText"/>
      </w:pPr>
      <w:r>
        <w:t xml:space="preserve">Thường Trấn Viễn nhìn cậu, nhận lấy túi đi ra ngoài.</w:t>
      </w:r>
    </w:p>
    <w:p>
      <w:pPr>
        <w:pStyle w:val="BodyText"/>
      </w:pPr>
      <w:r>
        <w:t xml:space="preserve">Lăng Bác Kim vốn định nói gì đó, nhưng nhìn bóng lưng của hắn thì lại chẳng nói ra lời. Cậu nhìn gian phòng sáng trưng, con mắt đau đớn, lấy thuốc nhỏ mắt ra nhỏ hai giọt. Cảm giác lành lạnh khiến nước mắt mãi mới kiềm nén được lại chảy ra khó nén nổi. Cậu lấy tay áo lau đi, rút di động dưới gối đầu ra, lặng lẽ nhìn số điện thoại phía trên, ngón tay vuốt nhẹ màn hình, sau đó ngừng trên nút gọi.</w:t>
      </w:r>
    </w:p>
    <w:p>
      <w:pPr>
        <w:pStyle w:val="BodyText"/>
      </w:pPr>
      <w:r>
        <w:t xml:space="preserve">Lúc Thường Trấn Viễn quay lại thì thấy cậu ngẩn người nhìn di động.</w:t>
      </w:r>
    </w:p>
    <w:p>
      <w:pPr>
        <w:pStyle w:val="BodyText"/>
      </w:pPr>
      <w:r>
        <w:t xml:space="preserve">“Định gọi ai vậy?” Hắn hỏi.</w:t>
      </w:r>
    </w:p>
    <w:p>
      <w:pPr>
        <w:pStyle w:val="BodyText"/>
      </w:pPr>
      <w:r>
        <w:t xml:space="preserve">Lăng Bác Kim thảng thốt nhìn cái người đi rồi lại quay lại.</w:t>
      </w:r>
    </w:p>
    <w:p>
      <w:pPr>
        <w:pStyle w:val="BodyText"/>
      </w:pPr>
      <w:r>
        <w:t xml:space="preserve">Thường Trấn Viễn bỏ hộp cơm lên đầu giường, “Ớt lựa ra rồi, đồ ăn trụng nước nóng rồi, chắc không cay nữa đâu.”</w:t>
      </w:r>
    </w:p>
    <w:p>
      <w:pPr>
        <w:pStyle w:val="BodyText"/>
      </w:pPr>
      <w:r>
        <w:t xml:space="preserve">“Sư phụ.” Khóe miệng của Lăng Bác Kim nhoẻn sang hai bên, lộ ra nụ cười rực rỡ hoàn toàn giống ngày thường. Di động nhanh chóng bị nhét xuống dưới giường, cậu nhận lấy gà xào ớt đã được chần qua và đũa, phấn khởi ăn, “Sư phụ cùng ăn ạ.”</w:t>
      </w:r>
    </w:p>
    <w:p>
      <w:pPr>
        <w:pStyle w:val="BodyText"/>
      </w:pPr>
      <w:r>
        <w:t xml:space="preserve">Thường Trấn Viễn kéo giường gấp ra ngồi xuống, “Ăn sau mười giờ sẽ thành lợn.”</w:t>
      </w:r>
    </w:p>
    <w:p>
      <w:pPr>
        <w:pStyle w:val="BodyText"/>
      </w:pPr>
      <w:r>
        <w:t xml:space="preserve">Lăng Bác Kim cúi đầu nhéo bụng mình, “Cũng may, còn có chút vốn liếng.”</w:t>
      </w:r>
    </w:p>
    <w:p>
      <w:pPr>
        <w:pStyle w:val="BodyText"/>
      </w:pPr>
      <w:r>
        <w:t xml:space="preserve">Thường Trấn Viễn tính nằm xuống, nhưng nhìn cái giường gấp chẳng biết ai từng nằm thì bỏ dở ý định.</w:t>
      </w:r>
    </w:p>
    <w:p>
      <w:pPr>
        <w:pStyle w:val="BodyText"/>
      </w:pPr>
      <w:r>
        <w:t xml:space="preserve">“Sư phụ ngủ giường này nhé?” Lăng Bác Kim chỉ vào giường hàng xóm. Phòng này có cả thảy hai cái giường, song cậu ở được một tháng rồi mà vẫn chưa gặp được bạn cùng phòng.</w:t>
      </w:r>
    </w:p>
    <w:p>
      <w:pPr>
        <w:pStyle w:val="BodyText"/>
      </w:pPr>
      <w:r>
        <w:t xml:space="preserve">“Tôi ra ngoài một chuyến.” Thường Trấn Viễn ra khỏi phòng bệnh, đi thang máy lên tầng.</w:t>
      </w:r>
    </w:p>
    <w:p>
      <w:pPr>
        <w:pStyle w:val="BodyText"/>
      </w:pPr>
      <w:r>
        <w:t xml:space="preserve">Tầng Lịch Sâm ở cao hơn chỗ Lăng Bác Kim nhiều, hành lang vắng lặng, trừ tiếng chân của chính hắn ra, gần như là không nghe thấy tiếng động nào khác. Có y tá thò đầu ra khỏi bốt y tá, “Anh tìm ai?”</w:t>
      </w:r>
    </w:p>
    <w:p>
      <w:pPr>
        <w:pStyle w:val="BodyText"/>
      </w:pPr>
      <w:r>
        <w:t xml:space="preserve">“Lịch Sâm.”</w:t>
      </w:r>
    </w:p>
    <w:p>
      <w:pPr>
        <w:pStyle w:val="BodyText"/>
      </w:pPr>
      <w:r>
        <w:t xml:space="preserve">Y tá nói, “Lịch tiên sinh có bảo là sau mười giờ không tiếp khách.” Cô ta vừa dứt lời thì Thường Trấn Viễn trông thấy thư ký Liêu ra khỏi phòng của Lịch Sâm. Y tá đỏ mặt định giải thích, Thường Trấn Viễn đã ra đón rồi, “Lâu rồi không gặp ạ.”</w:t>
      </w:r>
    </w:p>
    <w:p>
      <w:pPr>
        <w:pStyle w:val="BodyText"/>
      </w:pPr>
      <w:r>
        <w:t xml:space="preserve">Thư ký Liêu trông thấy hắn thoạt đầu là ngẩn người, lập tức mỉm cười nói, “Thấy bảo cháu lập công lớn à, tiểu Thường.”</w:t>
      </w:r>
    </w:p>
    <w:p>
      <w:pPr>
        <w:pStyle w:val="BodyText"/>
      </w:pPr>
      <w:r>
        <w:t xml:space="preserve">Thường Trấn Viễn nói khiêm tốn, “Chuyện thuộc bổn phận thôi ạ.”</w:t>
      </w:r>
    </w:p>
    <w:p>
      <w:pPr>
        <w:pStyle w:val="BodyText"/>
      </w:pPr>
      <w:r>
        <w:t xml:space="preserve">“Tới thăm Lịch Sâm à?” Thư ký Liêu hiểu ý nhướn mày, “Ở thành phố này, cũng chỉ có chú và cháu quan tâm cậu ta như vậy thôi.”</w:t>
      </w:r>
    </w:p>
    <w:p>
      <w:pPr>
        <w:pStyle w:val="BodyText"/>
      </w:pPr>
      <w:r>
        <w:t xml:space="preserve">Thường Trấn Viễn cười ha ha.</w:t>
      </w:r>
    </w:p>
    <w:p>
      <w:pPr>
        <w:pStyle w:val="BodyText"/>
      </w:pPr>
      <w:r>
        <w:t xml:space="preserve">“Chú không làm phiền cháu nữa.” Thư ký Liêu nắm tay hắn đầy hàm ý, đẩy hắn về phía phòng bệnh.</w:t>
      </w:r>
    </w:p>
    <w:p>
      <w:pPr>
        <w:pStyle w:val="BodyText"/>
      </w:pPr>
      <w:r>
        <w:t xml:space="preserve">Thường Trấn Viễn thuận thế đi tới phòng bệnh, cửa phòng không đóng kín, chắc là sau khi thấy hắn, thư ký Liêu vô thức giữ cửa cho hắn, cũng có thể hiểu là, thư ký Liêu cố ý để Lịch Sâm nghe được động tĩnh ở hành lang.</w:t>
      </w:r>
    </w:p>
    <w:p>
      <w:pPr>
        <w:pStyle w:val="BodyText"/>
      </w:pPr>
      <w:r>
        <w:t xml:space="preserve">“Lại tới bắc cầu à?” Lịch Sâm ngồi trên giường, cầm hộp bánh bích quy trong tay, chậm rãi ăn.</w:t>
      </w:r>
    </w:p>
    <w:p>
      <w:pPr>
        <w:pStyle w:val="BodyText"/>
      </w:pPr>
      <w:r>
        <w:t xml:space="preserve">Thường Trấn Viễn nói, “Chỗ cậu có ra giường với chăn dư không?”</w:t>
      </w:r>
    </w:p>
    <w:p>
      <w:pPr>
        <w:pStyle w:val="BodyText"/>
      </w:pPr>
      <w:r>
        <w:t xml:space="preserve">Lịch Sâm kinh ngạc nhìn hắn.</w:t>
      </w:r>
    </w:p>
    <w:p>
      <w:pPr>
        <w:pStyle w:val="BodyText"/>
      </w:pPr>
      <w:r>
        <w:t xml:space="preserve">Ánh sáng màu cam phả từ đèn giường làm nhòa hình dáng của hai người, khiến cho ánh mắt trở nên tối nghĩa khó đoán.</w:t>
      </w:r>
    </w:p>
    <w:p>
      <w:pPr>
        <w:pStyle w:val="BodyText"/>
      </w:pPr>
      <w:r>
        <w:t xml:space="preserve">“Trong tủ.” Gã nhìn chằm chằm vào lưng Thường Trấn Viễn, không chớp mắt lấy một cái.</w:t>
      </w:r>
    </w:p>
    <w:p>
      <w:pPr>
        <w:pStyle w:val="BodyText"/>
      </w:pPr>
      <w:r>
        <w:t xml:space="preserve">Thường Trấn Viễn lấy ra giường và chăn ra bỏ lên sô-pha kiểm tra, sau đó hài lòng nói, “Tôi mượn dùng.”</w:t>
      </w:r>
    </w:p>
    <w:p>
      <w:pPr>
        <w:pStyle w:val="BodyText"/>
      </w:pPr>
      <w:r>
        <w:t xml:space="preserve">“Tôi không nên ôm hy vọng,” Hai mắt Lịch Sâm sáng ngời nhìn hắn, “Cứ ngỡ cậu sẽ ở lại.”</w:t>
      </w:r>
    </w:p>
    <w:p>
      <w:pPr>
        <w:pStyle w:val="BodyText"/>
      </w:pPr>
      <w:r>
        <w:t xml:space="preserve">Thường Trấn Viễn ôm chăn và ra giường dừng ở cửa ra vào, quay đầu lại hỏi, “Cần tôi đồng ý sao?”</w:t>
      </w:r>
    </w:p>
    <w:p>
      <w:pPr>
        <w:pStyle w:val="BodyText"/>
      </w:pPr>
      <w:r>
        <w:t xml:space="preserve">“Nể tình tôi hào phóng cho mượn chăn, có phải cậu nên cho tôi biết tôi bị ai đánh bại không?” Lịch Sâm chậm rãi nhét một miếng bánh quy vào miệng.</w:t>
      </w:r>
    </w:p>
    <w:p>
      <w:pPr>
        <w:pStyle w:val="BodyText"/>
      </w:pPr>
      <w:r>
        <w:t xml:space="preserve">Thường Trấn Viễn nói, “Chính nghĩa.”</w:t>
      </w:r>
    </w:p>
    <w:p>
      <w:pPr>
        <w:pStyle w:val="BodyText"/>
      </w:pPr>
      <w:r>
        <w:t xml:space="preserve">“…”</w:t>
      </w:r>
    </w:p>
    <w:p>
      <w:pPr>
        <w:pStyle w:val="BodyText"/>
      </w:pPr>
      <w:r>
        <w:t xml:space="preserve">Quay về phòng bệnh của Lăng Bác Kim, cậu đã ăn xong cơm tối rồi, đang trừng to mắt mong ngóng nhìn hướng cửa, trông thấy Thường Trấn Viễn xuất hiện thì ánh mắt mới sáng lên.</w:t>
      </w:r>
    </w:p>
    <w:p>
      <w:pPr>
        <w:pStyle w:val="BodyText"/>
      </w:pPr>
      <w:r>
        <w:t xml:space="preserve">Thường Trấn Viễn rải ra giường lên giường bệnh bên cạnh cậu rồi mới nằm xuống.</w:t>
      </w:r>
    </w:p>
    <w:p>
      <w:pPr>
        <w:pStyle w:val="BodyText"/>
      </w:pPr>
      <w:r>
        <w:t xml:space="preserve">“Cục cảnh sát dạo này bận lắm ạ?” Lăng Bác Kim hỏi.</w:t>
      </w:r>
    </w:p>
    <w:p>
      <w:pPr>
        <w:pStyle w:val="BodyText"/>
      </w:pPr>
      <w:r>
        <w:t xml:space="preserve">Thường Trấn Viễn nói, “Cũng vầy vậy.”</w:t>
      </w:r>
    </w:p>
    <w:p>
      <w:pPr>
        <w:pStyle w:val="BodyText"/>
      </w:pPr>
      <w:r>
        <w:t xml:space="preserve">“Em thấy Vương Thụy bảo đang xử lý một bản án mới.”</w:t>
      </w:r>
    </w:p>
    <w:p>
      <w:pPr>
        <w:pStyle w:val="BodyText"/>
      </w:pPr>
      <w:r>
        <w:t xml:space="preserve">“Chắc thế.”</w:t>
      </w:r>
    </w:p>
    <w:p>
      <w:pPr>
        <w:pStyle w:val="BodyText"/>
      </w:pPr>
      <w:r>
        <w:t xml:space="preserve">“Là vấn đề sau vụ án Triệu Thác Đường ạ?”</w:t>
      </w:r>
    </w:p>
    <w:p>
      <w:pPr>
        <w:pStyle w:val="BodyText"/>
      </w:pPr>
      <w:r>
        <w:t xml:space="preserve">“…”</w:t>
      </w:r>
    </w:p>
    <w:p>
      <w:pPr>
        <w:pStyle w:val="BodyText"/>
      </w:pPr>
      <w:r>
        <w:t xml:space="preserve">“Ngày mai Vương Thụy đi rồi, muốn đi tiễn cậu ta quá.”</w:t>
      </w:r>
    </w:p>
    <w:p>
      <w:pPr>
        <w:pStyle w:val="BodyText"/>
      </w:pPr>
      <w:r>
        <w:t xml:space="preserve">“…”</w:t>
      </w:r>
    </w:p>
    <w:p>
      <w:pPr>
        <w:pStyle w:val="BodyText"/>
      </w:pPr>
      <w:r>
        <w:t xml:space="preserve">“Sư phụ…”</w:t>
      </w:r>
    </w:p>
    <w:p>
      <w:pPr>
        <w:pStyle w:val="BodyText"/>
      </w:pPr>
      <w:r>
        <w:t xml:space="preserve">Thường Trấn Viễn trở người, mở mắt ra trừng cậu.</w:t>
      </w:r>
    </w:p>
    <w:p>
      <w:pPr>
        <w:pStyle w:val="BodyText"/>
      </w:pPr>
      <w:r>
        <w:t xml:space="preserve">Lăng Bác Kim nói vô tội, “Sư phụ, em không ngủ được.”</w:t>
      </w:r>
    </w:p>
    <w:p>
      <w:pPr>
        <w:pStyle w:val="BodyText"/>
      </w:pPr>
      <w:r>
        <w:t xml:space="preserve">Thường Trấn Viễn nói, “Không liên quan tới tôi.”</w:t>
      </w:r>
    </w:p>
    <w:p>
      <w:pPr>
        <w:pStyle w:val="BodyText"/>
      </w:pPr>
      <w:r>
        <w:t xml:space="preserve">“Sư phụ,” Lăng Bác Kim nói khẽ khàng, “Tuy em không biết em làm gì sai khiến anh giận, nhưng em không hề cố ý. Nếu em…”</w:t>
      </w:r>
    </w:p>
    <w:p>
      <w:pPr>
        <w:pStyle w:val="BodyText"/>
      </w:pPr>
      <w:r>
        <w:t xml:space="preserve">Thường Trấn Viễn ngồi bật dậy, đen mặt xỏ giày đi ra ngoài.</w:t>
      </w:r>
    </w:p>
    <w:p>
      <w:pPr>
        <w:pStyle w:val="BodyText"/>
      </w:pPr>
      <w:r>
        <w:t xml:space="preserve">“Sư phụ!” Lăng Bác Kim sợ tới nỗi định ngồi dậy.</w:t>
      </w:r>
    </w:p>
    <w:p>
      <w:pPr>
        <w:pStyle w:val="BodyText"/>
      </w:pPr>
      <w:r>
        <w:t xml:space="preserve">“Ngủ ngon.” Thường Trấn Viễn tắt đèn giúp cậu trước khi ra ngoài rồi đóng cửa lại.</w:t>
      </w:r>
    </w:p>
    <w:p>
      <w:pPr>
        <w:pStyle w:val="BodyText"/>
      </w:pPr>
      <w:r>
        <w:t xml:space="preserve">Lăng Bác Kim ngồi ngơ ngẩn trong bóng đêm thật lâu rồi mới lấy điện thoại ra lần nữa, rốt cuộc nhấn xuống nút gọi lưỡng lự hồi lâu kia.</w:t>
      </w:r>
    </w:p>
    <w:p>
      <w:pPr>
        <w:pStyle w:val="BodyText"/>
      </w:pPr>
      <w:r>
        <w:t xml:space="preserve">“Mai em không về được, anh đi với mẹ đi.”</w:t>
      </w:r>
    </w:p>
    <w:p>
      <w:pPr>
        <w:pStyle w:val="BodyText"/>
      </w:pPr>
      <w:r>
        <w:t xml:space="preserve">“…”</w:t>
      </w:r>
    </w:p>
    <w:p>
      <w:pPr>
        <w:pStyle w:val="BodyText"/>
      </w:pPr>
      <w:r>
        <w:t xml:space="preserve">“Coi như em… van anh.”</w:t>
      </w:r>
    </w:p>
    <w:p>
      <w:pPr>
        <w:pStyle w:val="BodyText"/>
      </w:pPr>
      <w:r>
        <w:t xml:space="preserve">Thường Trấn Viễn ôm một bụng tức lên xe, chuông gió treo trên gương chiếu hậu vang leng keng không ngừng.</w:t>
      </w:r>
    </w:p>
    <w:p>
      <w:pPr>
        <w:pStyle w:val="BodyText"/>
      </w:pPr>
      <w:r>
        <w:t xml:space="preserve">Hắn bực bội, đối tượng bực bội là chính bản thân. Lăng Bác Kim nói một câu rất đúng, cậu không cố ý. Từ trước kia tới bây giờ, từ Từ Tắc Thừa tới Lăng Bác Kim, tới bây giờ bọn họ đều không hề cố ý.</w:t>
      </w:r>
    </w:p>
    <w:p>
      <w:pPr>
        <w:pStyle w:val="BodyText"/>
      </w:pPr>
      <w:r>
        <w:t xml:space="preserve">Nhưng vô ý mới tổn thương người.</w:t>
      </w:r>
    </w:p>
    <w:p>
      <w:pPr>
        <w:pStyle w:val="BodyText"/>
      </w:pPr>
      <w:r>
        <w:t xml:space="preserve">Tặng hoa tỏ tình cũng vậy, xả thân cứu người cũng vậy, kẻ cố ý tới giờ luôn là Trang Tranh và Thường Trấn Viễn.</w:t>
      </w:r>
    </w:p>
    <w:p>
      <w:pPr>
        <w:pStyle w:val="BodyText"/>
      </w:pPr>
      <w:r>
        <w:t xml:space="preserve">Hắn chằm chằm vào bãi đậu xe bệnh viện vắng tanh vắng ngắt vào ban đêm, cả người ngập tràn cảm giác vô lực. Khát vọng chứa chan lúc mới sống lại chẳng biết từ khi nào đã bị chầm chậm dội tắt, ý định học lại, từ chức, lập nghiệp lâu rồi không nghĩ tới. Đã quen với việc hằng ngày tuần tự đi qua đi lại giữa cục cảnh sát với nhà, nếu giờ bảo rời đi, thứ nghênh đón hắn không phải sự nghiệp lớn lao ngập tràn khát vọng, mà là một tương lai mịt mờ. Vì vậy, rõ ràng là muốn vạch rõ giới hạn với Lăng Bác Kim lại phải lá mặt lá trái vì vướng đám Lưu Triệu.</w:t>
      </w:r>
    </w:p>
    <w:p>
      <w:pPr>
        <w:pStyle w:val="BodyText"/>
      </w:pPr>
      <w:r>
        <w:t xml:space="preserve">Hắn lặng lẽ hút hết một điếu thuốc, nổ máy ô-tô.</w:t>
      </w:r>
    </w:p>
    <w:p>
      <w:pPr>
        <w:pStyle w:val="BodyText"/>
      </w:pPr>
      <w:r>
        <w:t xml:space="preserve">Đây hẳn là một sáng sớm cuối tuần yên tĩnh, nếu không có Vương Thụy sáng ngày ra chưa chi đã tới ấn chuông cửa.</w:t>
      </w:r>
    </w:p>
    <w:p>
      <w:pPr>
        <w:pStyle w:val="BodyText"/>
      </w:pPr>
      <w:r>
        <w:t xml:space="preserve">Thường Trấn Viễn mở cửa, bực mình trừng cậu thanh niên ngốc nghếch đeo túi hành lý to sụ chạy năm tầng lầu.</w:t>
      </w:r>
    </w:p>
    <w:p>
      <w:pPr>
        <w:pStyle w:val="BodyText"/>
      </w:pPr>
      <w:r>
        <w:t xml:space="preserve">Vương Thụy nói, “Tôi sắp đi rồi, tới chào tạm biệt.”</w:t>
      </w:r>
    </w:p>
    <w:p>
      <w:pPr>
        <w:pStyle w:val="BodyText"/>
      </w:pPr>
      <w:r>
        <w:t xml:space="preserve">Thường Trấn Viễn gật đầu qua quýt, “Chúc thuận buồm xuôi gió.”</w:t>
      </w:r>
    </w:p>
    <w:p>
      <w:pPr>
        <w:pStyle w:val="BodyText"/>
      </w:pPr>
      <w:r>
        <w:t xml:space="preserve">Vương Thụy duỗi chân, ngăn cánh cửa đang chuẩn bị đóng lại kia, nói, “Bác Kim bảo tôi xin lỗi hộ cậu ấy, cậu ấy không cố ý chọc anh đâu.”</w:t>
      </w:r>
    </w:p>
    <w:p>
      <w:pPr>
        <w:pStyle w:val="BodyText"/>
      </w:pPr>
      <w:r>
        <w:t xml:space="preserve">Thường Trấn Viễn nói, “Khỏi cần.”</w:t>
      </w:r>
    </w:p>
    <w:p>
      <w:pPr>
        <w:pStyle w:val="BodyText"/>
      </w:pPr>
      <w:r>
        <w:t xml:space="preserve">“Hôm nay là ngày giỗ bố cậu ấy, ngày này hằng năm cậu ấy sẽ đi cúng bái với mẹ, năm nay vì bị thương ở chân không đi được, tâm trạng cậu ấy không tốt.” Vương Thụy giải thích.</w:t>
      </w:r>
    </w:p>
    <w:p>
      <w:pPr>
        <w:pStyle w:val="BodyText"/>
      </w:pPr>
      <w:r>
        <w:t xml:space="preserve">Thường Trấn Viễn không phản ứng gì.</w:t>
      </w:r>
    </w:p>
    <w:p>
      <w:pPr>
        <w:pStyle w:val="BodyText"/>
      </w:pPr>
      <w:r>
        <w:t xml:space="preserve">Vương Thụy nói, “Có lẽ là do suy đoán chủ quan tạo thành từ lần đầu gặp mặt, tôi luôn cảm thấy anh có địch ý rất lớn với Bác Kim.”</w:t>
      </w:r>
    </w:p>
    <w:p>
      <w:pPr>
        <w:pStyle w:val="BodyText"/>
      </w:pPr>
      <w:r>
        <w:t xml:space="preserve">Thường Trấn Viễn nói, “Cậu nghĩ nhiều rồi.”</w:t>
      </w:r>
    </w:p>
    <w:p>
      <w:pPr>
        <w:pStyle w:val="BodyText"/>
      </w:pPr>
      <w:r>
        <w:t xml:space="preserve">“Tôi biết, tôi xin lỗi anh, cảm ơn anh đã cứu Bác Kim.” Vương Thụy ngập ngừng rồi nói, “Không biết giữa đám anh rốt cuộc là có chuyện gì, tôi cảm thấy có mấy lời nói rõ ra vẫn tốt hơn.”</w:t>
      </w:r>
    </w:p>
    <w:p>
      <w:pPr>
        <w:pStyle w:val="BodyText"/>
      </w:pPr>
      <w:r>
        <w:t xml:space="preserve">“Tàu chạy mấy giờ?” Thường Trấn Viễn hỏi.</w:t>
      </w:r>
    </w:p>
    <w:p>
      <w:pPr>
        <w:pStyle w:val="BodyText"/>
      </w:pPr>
      <w:r>
        <w:t xml:space="preserve">Vương Thụy nói, “Anh toàn như vậy, nói chưa được mấy câu đã buông lời đuổi khách, cái gì cũng ém trong lòng không nói ra. Bọn tôi có phải con giun trong bụng anh đâu, sao mà biết rốt cuộc anh đang nghĩ cái gì được cơ chứ?”</w:t>
      </w:r>
    </w:p>
    <w:p>
      <w:pPr>
        <w:pStyle w:val="BodyText"/>
      </w:pPr>
      <w:r>
        <w:t xml:space="preserve">“Thứ nhất, tôi chưa bao giờ cần các cậu biết tôi đang nghĩ cái gì.” Thường Trấn Viễn nói, “Thứ hai, tôi không nghĩ chỉ số thông minh của giun cao hơn cậu, nếu cậu cứ nằng nặc như vậy thì tôi cũng đành chịu.”</w:t>
      </w:r>
    </w:p>
    <w:p>
      <w:pPr>
        <w:pStyle w:val="BodyText"/>
      </w:pPr>
      <w:r>
        <w:t xml:space="preserve">Vương Thụy, “…”</w:t>
      </w:r>
    </w:p>
    <w:p>
      <w:pPr>
        <w:pStyle w:val="BodyText"/>
      </w:pPr>
      <w:r>
        <w:t xml:space="preserve">Thường Trấn Viễn giữ tay nắm cửa, nói một câu trước khi khép cửa lại, “Giữ gìn sức khỏe.”</w:t>
      </w:r>
    </w:p>
    <w:p>
      <w:pPr>
        <w:pStyle w:val="BodyText"/>
      </w:pPr>
      <w:r>
        <w:t xml:space="preserve">Cửa đóng cạch lại, chẳng mấy lâu sau thì vang lên tiếng bước chân đi xuống.</w:t>
      </w:r>
    </w:p>
    <w:p>
      <w:pPr>
        <w:pStyle w:val="BodyText"/>
      </w:pPr>
      <w:r>
        <w:t xml:space="preserve">Thường Trấn Viễn cười lạnh như tự giễu.</w:t>
      </w:r>
    </w:p>
    <w:p>
      <w:pPr>
        <w:pStyle w:val="BodyText"/>
      </w:pPr>
      <w:r>
        <w:t xml:space="preserve">Nói rõ ra?</w:t>
      </w:r>
    </w:p>
    <w:p>
      <w:pPr>
        <w:pStyle w:val="BodyText"/>
      </w:pPr>
      <w:r>
        <w:t xml:space="preserve">Nói với ai?</w:t>
      </w:r>
    </w:p>
    <w:p>
      <w:pPr>
        <w:pStyle w:val="BodyText"/>
      </w:pPr>
      <w:r>
        <w:t xml:space="preserve">Lăng Bác Kim vô tội, Từ Tắc Thừa với không tới, hay là Trang Tranh đang trùm thân xác của kẻ khác?</w:t>
      </w:r>
    </w:p>
    <w:p>
      <w:pPr>
        <w:pStyle w:val="BodyText"/>
      </w:pPr>
      <w:r>
        <w:t xml:space="preserve">Giờ điều duy nhất hắn muốn làm là giải quyết sạch sẽ những phức tạp hỗn loạn giữa hai người.</w:t>
      </w:r>
    </w:p>
    <w:p>
      <w:pPr>
        <w:pStyle w:val="BodyText"/>
      </w:pPr>
      <w:r>
        <w:t xml:space="preserve">Sau khi hạ quyết định, Thường Trấn Viễn không tới bệnh viện nữa.</w:t>
      </w:r>
    </w:p>
    <w:p>
      <w:pPr>
        <w:pStyle w:val="BodyText"/>
      </w:pPr>
      <w:r>
        <w:t xml:space="preserve">Vì chuyện này mà Lưu Triệu và Đầu to còn luân phiên tìm hắn nói chuyện, hắn đều im lặng đối phó. Lăng Bác Kim gọi điện hắn không nghe, gửi tin nhắn cũng không trả lời. Thi thoảng ngẫm lại, trạng thái quan hệ của bọn hắn thật giống vợ chồng sắp ly thân, xung quanh toàn là thân bằng hảo hữu khuyên can.</w:t>
      </w:r>
    </w:p>
    <w:p>
      <w:pPr>
        <w:pStyle w:val="BodyText"/>
      </w:pPr>
      <w:r>
        <w:t xml:space="preserve">Song dần dà, trọng tâm chú ý của Lưu Triệu và Đầu to lại trở lại bản án.</w:t>
      </w:r>
    </w:p>
    <w:p>
      <w:pPr>
        <w:pStyle w:val="BodyText"/>
      </w:pPr>
      <w:r>
        <w:t xml:space="preserve">Có lần Đầu to vô tình để lộ tin, rằng Hầu Nguyên Côn đích thật có dấu hiệu dính tới giao dịch thuốc phiện.</w:t>
      </w:r>
    </w:p>
    <w:p>
      <w:pPr>
        <w:pStyle w:val="BodyText"/>
      </w:pPr>
      <w:r>
        <w:t xml:space="preserve">Thường Trấn Viễn đoán, có thể lời của Lịch Sâm là thật. Tuy trước kia Hầu Nguyên Côn có dính vào việc này, nhưng tiếp xúc không sâu, nào có phải lão không muốn làm, mà là thị trường bên này lần lượt bị Diêu Khải Long, Trang Tranh lũng đoạn, hình như lão nghĩ tới mấy lần, đều chấm dứt trong thất bại, chỉ đành để Trần Cường Phú chơi nhỏ lẻ. Tuy không biết Triệu Thác Đường móc nối với Hầu Nguyên Côn thế nào, nhưng nếu giờ Hầu Nguyên Côn có cử động lớn, vậy thì chắc chắn là có liên quan tới Triệu Thác Đường.</w:t>
      </w:r>
    </w:p>
    <w:p>
      <w:pPr>
        <w:pStyle w:val="BodyText"/>
      </w:pPr>
      <w:r>
        <w:t xml:space="preserve">Trừ những tin nhắn bền bỉ liên tục của Lăng Bác Kim, Lịch Sâm nhân cơ hội hai chuyến thăm của hắn mà tranh thủ khôi phục lại tin nhắn hỏi thăm sức khỏe, có điều không mỗi ngày một lần như trước mà là chơi lạt mềm buộc chặt khi nóng khi lạnh, lúc thì một ngày mấy tin, lúc lại mấy ngày chẳng có một tin.</w:t>
      </w:r>
    </w:p>
    <w:p>
      <w:pPr>
        <w:pStyle w:val="BodyText"/>
      </w:pPr>
      <w:r>
        <w:t xml:space="preserve">Thường Trấn Viễn tiếp tục lờ đi. Hắn ở đội phòng chống ma túy quen rồi, quan hệ với những người xung quanh không tệ, có lần Đồng Chấn Hổ còn hỏi đùa rằng hắn có muốn chuyển phứt qua không. Người nói vô tâm người nghe hữu ý, chuyển bộ phận có lẽ không tệ đâu nhỉ?</w:t>
      </w:r>
    </w:p>
    <w:p>
      <w:pPr>
        <w:pStyle w:val="BodyText"/>
      </w:pPr>
      <w:r>
        <w:t xml:space="preserve">Song về mặt thủ tục thì hơi phiền phức.</w:t>
      </w:r>
    </w:p>
    <w:p>
      <w:pPr>
        <w:pStyle w:val="BodyText"/>
      </w:pPr>
      <w:r>
        <w:t xml:space="preserve">Hắn thấy được là Đồng Chấn Hổ không yêu quý nhân tài tới độ sẵn sàng hớt người khỏi tay Lưu Triệu, vì vậy ý nghĩ này xoay lòng mòng trong đầu rồi lại nén xuống.</w:t>
      </w:r>
    </w:p>
    <w:p>
      <w:pPr>
        <w:pStyle w:val="BodyText"/>
      </w:pPr>
      <w:r>
        <w:t xml:space="preserve">Thời gian dần trôi đi, thấm thoắt hai tháng trôi qua, tới tháng Tám, bắt đầu bước vào mùa hè oi ả.</w:t>
      </w:r>
    </w:p>
    <w:p>
      <w:pPr>
        <w:pStyle w:val="BodyText"/>
      </w:pPr>
      <w:r>
        <w:t xml:space="preserve">Chuyện đầu tiên Thường Trấn Viễn làm khi về nhà là vào phòng bật điều hòa lên, nhưng lần này hắn mới đi tới nửa cầu thang thì dừng lại.</w:t>
      </w:r>
    </w:p>
    <w:p>
      <w:pPr>
        <w:pStyle w:val="Compact"/>
      </w:pPr>
      <w:r>
        <w:t xml:space="preserve">Lăng Bác Kim cười hì hì đi ra khỏi phòng, ngửa đầu nhìn hắn.</w:t>
      </w:r>
      <w:r>
        <w:br w:type="textWrapping"/>
      </w:r>
      <w:r>
        <w:br w:type="textWrapping"/>
      </w:r>
    </w:p>
    <w:p>
      <w:pPr>
        <w:pStyle w:val="Heading2"/>
      </w:pPr>
      <w:bookmarkStart w:id="107" w:name="chương-85-ngả-bài"/>
      <w:bookmarkEnd w:id="107"/>
      <w:r>
        <w:t xml:space="preserve">85. Chương 85: Ngả Bài</w:t>
      </w:r>
    </w:p>
    <w:p>
      <w:pPr>
        <w:pStyle w:val="Compact"/>
      </w:pPr>
      <w:r>
        <w:br w:type="textWrapping"/>
      </w:r>
      <w:r>
        <w:br w:type="textWrapping"/>
      </w:r>
      <w:r>
        <w:t xml:space="preserve">“Sư phụ à.” Giọng điệu trước sau như một, tựa như những cách ngăn ở giữa chưa hề xảy ra.</w:t>
      </w:r>
    </w:p>
    <w:p>
      <w:pPr>
        <w:pStyle w:val="BodyText"/>
      </w:pPr>
      <w:r>
        <w:t xml:space="preserve">Thường Trấn Viễn nói, “Vương Thụy đi rồi.”</w:t>
      </w:r>
    </w:p>
    <w:p>
      <w:pPr>
        <w:pStyle w:val="BodyText"/>
      </w:pPr>
      <w:r>
        <w:t xml:space="preserve">Thoạt đầu Lăng Bác Kim ngỡ hắn hết giận rồi, chỉ số tâm trạng đang tăng lên, nhưng vẻ lạnh băng không chút nứt rạn trên mặt Thường Trấn Viễn chậm rãi đè nghiến nó xuống. Cậu chớp mắt, nói thận trọng, “Cậu ấy đang tìm việc.”</w:t>
      </w:r>
    </w:p>
    <w:p>
      <w:pPr>
        <w:pStyle w:val="BodyText"/>
      </w:pPr>
      <w:r>
        <w:t xml:space="preserve">Thường Trấn Viễn nói, “Đầu to trống một phòng, chuyển đồ tầng trên tầng dưới cũng tiện, cậu tìm thời gian chuyển qua đi. Tiền cọc với tiền thuê tôi sẽ tính rồi đưa cậu.”</w:t>
      </w:r>
    </w:p>
    <w:p>
      <w:pPr>
        <w:pStyle w:val="BodyText"/>
      </w:pPr>
      <w:r>
        <w:t xml:space="preserve">Nụ cười của Lăng Bác Kim cứng ngắc, vẻ mừng vui nơi đáy mắt nhanh chóng hóa thành tro trong nỗi ngạc nhiên.</w:t>
      </w:r>
    </w:p>
    <w:p>
      <w:pPr>
        <w:pStyle w:val="BodyText"/>
      </w:pPr>
      <w:r>
        <w:t xml:space="preserve">Thường Trấn Viễn lờ vẻ mặt của cậu đi, quay người lên tầng. Sau khi cuộc sống vào quỹ đạo, lòng dạ của hắn lại chuyển về những sở thích khi xưa, ví dụ như câu cá, bóng dội tường v.v. Đồ câu hai hôm trước hắn đã mua rồi, định hôm nay chuẩn bị, mai đi câu.</w:t>
      </w:r>
    </w:p>
    <w:p>
      <w:pPr>
        <w:pStyle w:val="BodyText"/>
      </w:pPr>
      <w:r>
        <w:t xml:space="preserve">Hắn đi vào phòng, lấy túi cần câu từ góc tường ra, đang tính mở thì nghe thấy phía cầu thang vang lên tiếng bước chân dồn dập, Lăng Bác Kim chạy tới bên cạnh cửa, nhìn hắn một cách tội nghiệp, “Sư phụ, em không muốn chuyển.”</w:t>
      </w:r>
    </w:p>
    <w:p>
      <w:pPr>
        <w:pStyle w:val="BodyText"/>
      </w:pPr>
      <w:r>
        <w:t xml:space="preserve">Thường Trấn Viễn chán ngấy sự lằng nhằng dai dẳng như thế này. Bọn hắn không phải bố con cũng chẳng phải vợ chồng, có gì để mà lưu luyến bịn rịn chứ? Theo hắn, sự kiên trì của Lăng Bác Kim quả có thể gọi là mắc cười. Xem ra làm sếp cũng có cái hay của làm sếp, ít nhất thì quyết định xong sẽ không bị người khác nhì nhằng hết lần này tới lần khác. Hắn cố nén cơn tức đang rục rịch, nói dửng dưng, “Tôi đền cậu tiền phá hợp đồng.”</w:t>
      </w:r>
    </w:p>
    <w:p>
      <w:pPr>
        <w:pStyle w:val="BodyText"/>
      </w:pPr>
      <w:r>
        <w:t xml:space="preserve">Lăng Bác Kim nói, “Anh biết là không phải chuyện tiền nong mà.”</w:t>
      </w:r>
    </w:p>
    <w:p>
      <w:pPr>
        <w:pStyle w:val="BodyText"/>
      </w:pPr>
      <w:r>
        <w:t xml:space="preserve">“Vậy cậu muốn gì?” Thường Trấn Viễn đứng lên, lạnh lùng nhìn cậu.</w:t>
      </w:r>
    </w:p>
    <w:p>
      <w:pPr>
        <w:pStyle w:val="BodyText"/>
      </w:pPr>
      <w:r>
        <w:t xml:space="preserve">Lăng Bác Kim chậm rãi thu lại biểu cảm, nói chân thành, “Nguyên nhân.” Ở chung với Thường Trấn Viễn lâu rồi, cậu biết tuy tính hắn không tốt lắm, nhưng không phải kẻ vô lý, hắn kiên quyết đoạn tuyệt quan hệ với mình nhất định có lý do của hắn. Mà đây là điều khiến cậu mắc mứu mãi. Là cái gì khiến một người xả thân cứu giúp xong lại quắc mắt nhìn nhau? Lưu Triệu bảo là di chứng sau khi nổ súng, cậu không nghĩ vậy. Cậu luôn cảm thấy, sư phụ cậu không hề là một người quá để ý tới kẻ khác, dù là mạng sống. Đầu to bảo là cậu bình thường nói chuyện đắc tội ở đâu đó, cậu cũng thấy không phải. Nếu cậu nói sai gì đó, với tính cách của Thường Trấn Viễn chắc chắn có thể nhận ra ngay lúc đó. Nhưng loại trừ hai khả năng này thì cậu không nghĩ ra được khả năng thứ ba.</w:t>
      </w:r>
    </w:p>
    <w:p>
      <w:pPr>
        <w:pStyle w:val="BodyText"/>
      </w:pPr>
      <w:r>
        <w:t xml:space="preserve">“Tôi ghét cậu.” Thường Trấn Viễn nói.</w:t>
      </w:r>
    </w:p>
    <w:p>
      <w:pPr>
        <w:pStyle w:val="BodyText"/>
      </w:pPr>
      <w:r>
        <w:t xml:space="preserve">Lăng Bác Kim ngẩn ra, “Vì sao chứ ạ?”</w:t>
      </w:r>
    </w:p>
    <w:p>
      <w:pPr>
        <w:pStyle w:val="BodyText"/>
      </w:pPr>
      <w:r>
        <w:t xml:space="preserve">“Ghét ai đó chẳng cần lý do. Không hợp mắt, không hợp tính, không hợp chí hướng, được rồi chứ?” Thường Trấn Viễn nhướn mày mất kiên nhẫn, “Hay là cậu muốn tôi cho cậu một đấm giống hồi mới gặp?”</w:t>
      </w:r>
    </w:p>
    <w:p>
      <w:pPr>
        <w:pStyle w:val="BodyText"/>
      </w:pPr>
      <w:r>
        <w:t xml:space="preserve">Lăng Bác Kim nói, “Nếu một đấm có thể cho em ở lại thì em đồng ý.”</w:t>
      </w:r>
    </w:p>
    <w:p>
      <w:pPr>
        <w:pStyle w:val="BodyText"/>
      </w:pPr>
      <w:r>
        <w:t xml:space="preserve">Nét mặt của cậu chân thành nhường vậy, ngay đến đôi mắt được coi là cửa sổ tâm hồn cũng không lộ ra chút vết tích ngụy trang nào cả. Nhưng lọt vào mắt Thường Trấn Viễn thì giống như một đốm lửa bén vào xăng, nháy mắt cái bùng lên thành ngọn lửa dữ dội.</w:t>
      </w:r>
    </w:p>
    <w:p>
      <w:pPr>
        <w:pStyle w:val="BodyText"/>
      </w:pPr>
      <w:r>
        <w:t xml:space="preserve">Từ Tắc Thừa từng nhìn mình thề độc bằng biểu cảm chân thành như vậy, “Em sẽ đi theo anh Trang cả đời này, đến chết không từ.”</w:t>
      </w:r>
    </w:p>
    <w:p>
      <w:pPr>
        <w:pStyle w:val="BodyText"/>
      </w:pPr>
      <w:r>
        <w:t xml:space="preserve">Trang Tranh đã từng trông thấy vẻ mặt chân thành như vậy.</w:t>
      </w:r>
    </w:p>
    <w:p>
      <w:pPr>
        <w:pStyle w:val="BodyText"/>
      </w:pPr>
      <w:r>
        <w:t xml:space="preserve">Với Lăng Bác Kim, dối trá và thành thật giống như má trái và má phải của cậu, cậu chẳng cần thay đổi, vì đó đều là cậu.</w:t>
      </w:r>
    </w:p>
    <w:p>
      <w:pPr>
        <w:pStyle w:val="BodyText"/>
      </w:pPr>
      <w:r>
        <w:t xml:space="preserve">“Nếu tôi muốn một cái giá khác thì sao?” Thường Trấn Viễn bước từng bước lại phía cậu, cười lạnh mà hỏi.</w:t>
      </w:r>
    </w:p>
    <w:p>
      <w:pPr>
        <w:pStyle w:val="BodyText"/>
      </w:pPr>
      <w:r>
        <w:t xml:space="preserve">Lăng Bác Kim nói bình tĩnh, “Chỉ cần sư phụ mở lời.”</w:t>
      </w:r>
    </w:p>
    <w:p>
      <w:pPr>
        <w:pStyle w:val="BodyText"/>
      </w:pPr>
      <w:r>
        <w:t xml:space="preserve">“Thật vậy sao?” Lửu giận thiêu đốt tới một sợi lý trí cuối cùng của hắn, sau đó đứt phựt. Trong lòng Thường Trấn Viễn chợt nảy sinh ham muốn trả thù. Hắn rất muốn biết, lời nói kiếp trước chưa kịp chính miệng nói ra đã bị viên đạn cắt ngang nếu chuyển thành Lăng Bác Kim hiện giờ thì sẽ có vẻ mặt như thế nào? Kiếp sợ? Mờ mịt? Ghê tởm? Hay phẫn nộ? Hắn nghĩ có là gì đi chăng nữa thì chắc chắn là rất đặc sắc.</w:t>
      </w:r>
    </w:p>
    <w:p>
      <w:pPr>
        <w:pStyle w:val="BodyText"/>
      </w:pPr>
      <w:r>
        <w:t xml:space="preserve">Lăng Bác Kim nhìn ngọn lửa phá tan tầng băng lao ra khỏi đôi mắt giá lạnh của Thường Trấn Viễn, thân thể vô thức lùi nửa bước ra sau, tức thì bị đẩy mạnh một phát, lưng đụng vào ván cửa, chưa kịp nói năng gì thì môi đã bị cắn lấy.</w:t>
      </w:r>
    </w:p>
    <w:p>
      <w:pPr>
        <w:pStyle w:val="BodyText"/>
      </w:pPr>
      <w:r>
        <w:t xml:space="preserve">…</w:t>
      </w:r>
    </w:p>
    <w:p>
      <w:pPr>
        <w:pStyle w:val="BodyText"/>
      </w:pPr>
      <w:r>
        <w:t xml:space="preserve">Cậu khiếp sợ nhìn gương mặt phóng đại của Thường Trấn Viễn, cảm thấy lưỡi của đối phương nạy miệng cậu ra, chẳng e dè gì mà vươn vào trong càn quét dọc ngang. Lăng Bác Kim nghiêng đầu sang bên cạnh, lại bị Thường Trấn Viễn dùng sức vặn về, răng với răng va chạm khiến mùi máu thoang thoảng lan tràn giữa môi răng hai người. Cậu chợt giơ tay lên, dùng hết sức đẩy mạnh kẻ đang đè nghiến cơ thể lên người mình ra.</w:t>
      </w:r>
    </w:p>
    <w:p>
      <w:pPr>
        <w:pStyle w:val="BodyText"/>
      </w:pPr>
      <w:r>
        <w:t xml:space="preserve">Thường Trấn Viễn bị đẩy mà lảo đảo hai bước, đặt mông ngồi xuống đất. Nhưng hắn đang cười, nụ cười chẳng hề mang theo hơi ấm.</w:t>
      </w:r>
    </w:p>
    <w:p>
      <w:pPr>
        <w:pStyle w:val="BodyText"/>
      </w:pPr>
      <w:r>
        <w:t xml:space="preserve">“Sư phụ.” Lăng Bác Kim ngập tràn khiếp sợ nhìn hắn, lòng dạ rối bòng bong.</w:t>
      </w:r>
    </w:p>
    <w:p>
      <w:pPr>
        <w:pStyle w:val="BodyText"/>
      </w:pPr>
      <w:r>
        <w:t xml:space="preserve">Thường Trấn Viễn nâng tay xoa vết thương ở môi dưới, ngẩng đầu hỏi bằng giọng thờ ơ, “Đây là nguyên nhân tôi bảo cậu rời đi, giờ cậu biết rồi đấy, vẫn muốn ở lại sao?”</w:t>
      </w:r>
    </w:p>
    <w:p>
      <w:pPr>
        <w:pStyle w:val="BodyText"/>
      </w:pPr>
      <w:r>
        <w:t xml:space="preserve">“Đây là đùa thôi phải không?” Lăng Bác Kim tìm lại bình tĩnh từ trong nụ cười ẩn chứa ác ý của hắn, cố gắng nén lại sự bức bối trong lòng.</w:t>
      </w:r>
    </w:p>
    <w:p>
      <w:pPr>
        <w:pStyle w:val="BodyText"/>
      </w:pPr>
      <w:r>
        <w:t xml:space="preserve">Thường Trấn Viễn nói, “Ở lại, chúng ta chỉ có thể có quan hệ này thôi.”</w:t>
      </w:r>
    </w:p>
    <w:p>
      <w:pPr>
        <w:pStyle w:val="BodyText"/>
      </w:pPr>
      <w:r>
        <w:t xml:space="preserve">Lăng Bác Kim nói, “Em không tin.”</w:t>
      </w:r>
    </w:p>
    <w:p>
      <w:pPr>
        <w:pStyle w:val="BodyText"/>
      </w:pPr>
      <w:r>
        <w:t xml:space="preserve">Thường Trấn Viễn chợt đứng lên, hai tay đan chéo túm lấy vạt áo, vén mạnh lên, cởi áo ra ném xuống sàn, cứ thế để trần nửa người, đĩnh đạc nhìn cậu, “Thế muốn thử không?”</w:t>
      </w:r>
    </w:p>
    <w:p>
      <w:pPr>
        <w:pStyle w:val="BodyText"/>
      </w:pPr>
      <w:r>
        <w:t xml:space="preserve">Lăng Bác Kim há hốc nhìn hắn, biết nói đùa không có khả năng quá trớn như vậy, nhưng đáy lòng vẫn ôm hy vọng. Giờ tia hy vọng cùng sự tự tin bình tĩnh mới khôi phục ban nãy cùng nhau nát bấy trong động tác của Thường Trấn Viễn.</w:t>
      </w:r>
    </w:p>
    <w:p>
      <w:pPr>
        <w:pStyle w:val="BodyText"/>
      </w:pPr>
      <w:r>
        <w:t xml:space="preserve">“Mai tôi sẽ ra ngoài.” Thường Trấn Viễn nói, “Nếu tôi về mà cậu còn ở đây thì xem như cậu ngầm thừa nhận quan hệ mới của chúng ta. Không thì, tốt nhất là cậu tránh xa tôi ra.”</w:t>
      </w:r>
    </w:p>
    <w:p>
      <w:pPr>
        <w:pStyle w:val="BodyText"/>
      </w:pPr>
      <w:r>
        <w:t xml:space="preserve">Lăng Bác Kim hoàn hồn nói, “Từ bao giờ mà sư phụ phát hiện ra…” Cậu lựa lặt từ ngữ.</w:t>
      </w:r>
    </w:p>
    <w:p>
      <w:pPr>
        <w:pStyle w:val="BodyText"/>
      </w:pPr>
      <w:r>
        <w:t xml:space="preserve">“Có ham muốn với cậu?” Vẻ xấu hổ bối rối của cậu khiến Thường Trấn Viễn đạt được khoái cảm vặn vẹo. Hắn lấy thuốc lá với bật lửa ra khỏi túi quần, khoan thai châm thuốc hút một hơi, “Thời gian quan trọng à?”</w:t>
      </w:r>
    </w:p>
    <w:p>
      <w:pPr>
        <w:pStyle w:val="BodyText"/>
      </w:pPr>
      <w:r>
        <w:t xml:space="preserve">Khi tư duy nóng rẫy của Lăng Bác Kim nguội lại, mạch suy nghĩ của cậu lại trở nên sinh động, “Sư phụ, lần đầu gặp mặt anh đấm em một cú, có phải là lúc đó…” Giọng điệu của cậu rõ ràng là nghi vấn.</w:t>
      </w:r>
    </w:p>
    <w:p>
      <w:pPr>
        <w:pStyle w:val="BodyText"/>
      </w:pPr>
      <w:r>
        <w:t xml:space="preserve">Thường Trấn Viễn nói, “Cú đấm đó để thăm dò, tôi nói rồi, là để đánh giá khả năng của người mới tới. Không có gì để nói cả.”</w:t>
      </w:r>
    </w:p>
    <w:p>
      <w:pPr>
        <w:pStyle w:val="BodyText"/>
      </w:pPr>
      <w:r>
        <w:t xml:space="preserve">“Thế…”</w:t>
      </w:r>
    </w:p>
    <w:p>
      <w:pPr>
        <w:pStyle w:val="BodyText"/>
      </w:pPr>
      <w:r>
        <w:t xml:space="preserve">Lăng Bác Kim còn định nói thêm gì nữa nhưng bị Thường Trấn Viễn nhanh chóng ngắt lời, “Cậu có thể dùng rất nhiều chuyện để bác bỏ lời của tôi, tìm ra sơ hở của tôi. Tôi chỉ một chứng minh.” Hắn chỉ vào phần ngực đã hết bầm, “Viên đạn từng bắn vào đây.” Mà không chỉ là một viên.</w:t>
      </w:r>
    </w:p>
    <w:p>
      <w:pPr>
        <w:pStyle w:val="BodyText"/>
      </w:pPr>
      <w:r>
        <w:t xml:space="preserve">Mặt Lăng Bác Kim nóng phừng phừng.</w:t>
      </w:r>
    </w:p>
    <w:p>
      <w:pPr>
        <w:pStyle w:val="BodyText"/>
      </w:pPr>
      <w:r>
        <w:t xml:space="preserve">Cậu vĩnh viễn nhớ được một súng trỗi dậy tia hy vọng mới cho sinh mạng của cậu, cũng vĩnh viễn nhớ được bóng dáng choàng ánh trăng nhào tới trong rừng súng mưa đạn.</w:t>
      </w:r>
    </w:p>
    <w:p>
      <w:pPr>
        <w:pStyle w:val="BodyText"/>
      </w:pPr>
      <w:r>
        <w:t xml:space="preserve">Vì hai cái vĩnh viễn ấy, cậu có thể bỏ qua tất tật lời mặn lời nhạt và coi thường, bởi không phải người bạn nào cũng có thể dùng tính mạng để bảo vệ người khác trong lúc sống còn. Cậu rất trân trọng. Do vậy cố gắng loại bỏ cái hào rộng tự dưng xuất hiện giữa bọn cậu, nhưng khi sự thật phơi bày ra, cậu phát hiện mình không hề kiên cường như trong tưởng tượng.</w:t>
      </w:r>
    </w:p>
    <w:p>
      <w:pPr>
        <w:pStyle w:val="BodyText"/>
      </w:pPr>
      <w:r>
        <w:t xml:space="preserve">Cậu từng nghĩ rằng dù là nguyên nhân gì thì cậu luôn có thể giải quyết.</w:t>
      </w:r>
    </w:p>
    <w:p>
      <w:pPr>
        <w:pStyle w:val="BodyText"/>
      </w:pPr>
      <w:r>
        <w:t xml:space="preserve">Thường Trấn Viễn gẩy đầu thuốc càng ngày càng dài vào gạt tàn, quay đầu nói với pho tượng sáp ở cạnh cửa, “Cậu định nhìn tới bao giờ đây?”</w:t>
      </w:r>
    </w:p>
    <w:p>
      <w:pPr>
        <w:pStyle w:val="BodyText"/>
      </w:pPr>
      <w:r>
        <w:t xml:space="preserve">Lăng Bác Kim ngớ ra rồi mới hiểu ý hắn nói tầm nhìn vô thức dán lên nửa người trên của hắn của mình. Đàn ông đàn ang nhìn thân thể của nhau chẳng có gì ghê gớm, hồi ở nhà tắm trường đại học, đừng nói là nhìn, đến sờ cậu cũng sờ rồi, nhưng vì chuyện mới rồi khiến tư tưởng vô tư của cậu lập tức trở nên vi diệu, dường như giới tính của một người trong bọn cậu đang xảy ra biến hóa.</w:t>
      </w:r>
    </w:p>
    <w:p>
      <w:pPr>
        <w:pStyle w:val="BodyText"/>
      </w:pPr>
      <w:r>
        <w:t xml:space="preserve">Cậu nhớ tới Vương Thụy. Chẳng biết lúc cậu ta phát hiện bản thân thích Đầu to thì tâm trạng ra sao.</w:t>
      </w:r>
    </w:p>
    <w:p>
      <w:pPr>
        <w:pStyle w:val="BodyText"/>
      </w:pPr>
      <w:r>
        <w:t xml:space="preserve">Giờ ngẫm lại, một vài cảm xúc của Thường Trấn Viễn quả là rất giống Vương Thụy trong một đoạn thời gian. Cùng là nắng mưa thất thường, dễ nổi quạu vì vài ba lý do vô lý, và cuối cùng, bọn họ có lựa chọn rời đi giống như nhau.</w:t>
      </w:r>
    </w:p>
    <w:p>
      <w:pPr>
        <w:pStyle w:val="BodyText"/>
      </w:pPr>
      <w:r>
        <w:t xml:space="preserve">Hành vi ban nãy cảm thấy khó lòng dự đoán trở nên dễ hiểu sau khi biết được sự thật. Cậu cười khổ trong lòng, ý nghĩ này liệu có phải có nghĩa cậu đã tiếp nhận cách nói của Thường Trấn Viễn không?</w:t>
      </w:r>
    </w:p>
    <w:p>
      <w:pPr>
        <w:pStyle w:val="BodyText"/>
      </w:pPr>
      <w:r>
        <w:t xml:space="preserve">Mùi máu trong miệng từ từ nhạt đi, suy nghĩ của Lăng Bác Kim vẫn rối ren, nhưng vẻ ngoài thì nhìn không khác gì lúc mới lên tầng.</w:t>
      </w:r>
    </w:p>
    <w:p>
      <w:pPr>
        <w:pStyle w:val="BodyText"/>
      </w:pPr>
      <w:r>
        <w:t xml:space="preserve">“Em xuống mua cơm.” Cậu nói xong, mong mỏi nhìn Thường Trấn Viễn, đây là động tác cậu quen rồi, nhưng sau khi ánh mắt chạm phải thân thể trần truồng kia thì vội vàng chuyển tầm nhìn đi, đợi tới khi nghe được tiếng đáp lời hờ hững của Thường Trấn Viễn mới cất bước xuống dưới như được đại xá.</w:t>
      </w:r>
    </w:p>
    <w:p>
      <w:pPr>
        <w:pStyle w:val="BodyText"/>
      </w:pPr>
      <w:r>
        <w:t xml:space="preserve">Theo tiếng bước chân dần xa, trong lòng Thường Trấn Viễn đã không còn khoái cảm mới nãy nữa, thậm chí còn cảm thấy hối hận.</w:t>
      </w:r>
    </w:p>
    <w:p>
      <w:pPr>
        <w:pStyle w:val="BodyText"/>
      </w:pPr>
      <w:r>
        <w:t xml:space="preserve">Hắn lại trao quyền lựa chọn cho Lăng Bác Kim!</w:t>
      </w:r>
    </w:p>
    <w:p>
      <w:pPr>
        <w:pStyle w:val="BodyText"/>
      </w:pPr>
      <w:r>
        <w:t xml:space="preserve">Đây tuyệt đối không phải điều Trang Tranh sẽ làm lúc tỉnh táo.</w:t>
      </w:r>
    </w:p>
    <w:p>
      <w:pPr>
        <w:pStyle w:val="BodyText"/>
      </w:pPr>
      <w:r>
        <w:t xml:space="preserve">Trang Tranh lúc tỉnh táo hẳn sẽ làm như đối với Từ Tắc Thừa, dù là thích thì cũng có thể giữ bình tĩnh mọi lúc mọi nơi, dùng ánh mắt của kẻ ở ngoài quan sát nhất cử nhất động của đối phương, sau đó cho điểm đối phương bằng thái độ khách quan, rồi quyết định kẻ đó có hợp với mình hay không. Dù cuối cùng xảy ra chuyện ngoài ý muốn, đó cũng không phải cơn xúc động của Trang Tranh gây ra. Mà trái lại, kẻ xúc động lúc ấy là Từ Tắc Thừa.</w:t>
      </w:r>
    </w:p>
    <w:p>
      <w:pPr>
        <w:pStyle w:val="BodyText"/>
      </w:pPr>
      <w:r>
        <w:t xml:space="preserve">Nói tới đây khiến Thường Trấn Viễn tự dưng tò mò cuộc sống khác nhau giữa hai đời của Lăng Bác Kim và Từ Tắc Thừa. Trừ việc tên nằm vùng Từ Thắc Thừa vốn nên xuất hiện lại không xuất hiện ra, biểu hiện của bọn họ cũng rất khác nhau. Hắn không biết Lăng Bác Kim của hiện tại từng trải qua chuyện gì, nhưng về mặt bình tĩnh và ung dung thì rõ ràng là hơn hẳn Từ Tắc Thừa. Hay là, kiếp sống nằm vùng ba năm đã mài mòn tất cả kiên nhẫn của cậu?</w:t>
      </w:r>
    </w:p>
    <w:p>
      <w:pPr>
        <w:pStyle w:val="BodyText"/>
      </w:pPr>
      <w:r>
        <w:t xml:space="preserve">Hắn chẳng thể nào biết được đáp án, nhưng có thể khẳng định được, người thay đổi không chỉ mình Lăng Bác Kim, Thường Trấn Viễn và Trang Tranh cũng có quá nhiều khác biệt. Hắn không muốn truy cứu những khác biệt này, truy cứu những biểu hiện khác biệt khi bản thân có những trải nghiệm khác biệt trong những hoàn cảnh khác biệt chẳng có ý nghĩa gì cả.</w:t>
      </w:r>
    </w:p>
    <w:p>
      <w:pPr>
        <w:pStyle w:val="BodyText"/>
      </w:pPr>
      <w:r>
        <w:t xml:space="preserve">Giờ điều duy nhất hắn muốn làm là để Thường Trấn Viễn sống thoải mái dễ chịu ở đời này.</w:t>
      </w:r>
    </w:p>
    <w:p>
      <w:pPr>
        <w:pStyle w:val="BodyText"/>
      </w:pPr>
      <w:r>
        <w:t xml:space="preserve">Di động thình lình vang lên.</w:t>
      </w:r>
    </w:p>
    <w:p>
      <w:pPr>
        <w:pStyle w:val="BodyText"/>
      </w:pPr>
      <w:r>
        <w:t xml:space="preserve">Hắn với lấy áo mặc vào rồi mới lấy di động ra. Người gọi tới vậy mà lại là bố Thường lâu rồi không nghe thấy tiếng.</w:t>
      </w:r>
    </w:p>
    <w:p>
      <w:pPr>
        <w:pStyle w:val="BodyText"/>
      </w:pPr>
      <w:r>
        <w:t xml:space="preserve">“Dạo này sống được chứ?” Bố Thường đang có hứng, ngữ khí lúc nói chuyện rõ ràng cao hơn đợt trước ba phần.</w:t>
      </w:r>
    </w:p>
    <w:p>
      <w:pPr>
        <w:pStyle w:val="BodyText"/>
      </w:pPr>
      <w:r>
        <w:t xml:space="preserve">“Không tệ.” Thường Trấn Viễn di tắt thuốc.</w:t>
      </w:r>
    </w:p>
    <w:p>
      <w:pPr>
        <w:pStyle w:val="BodyText"/>
      </w:pPr>
      <w:r>
        <w:t xml:space="preserve">“Ừ.” Tâm trạng của bố Thường hình như ổn định lại khi nói chuyện với hắn, tiếng nói sau đó không vui vẻ như câu đầu tiên, “Mùng ba tháng sau A Hải kết hôn. Con xin nghỉ tới một chuyến đi.”</w:t>
      </w:r>
    </w:p>
    <w:p>
      <w:pPr>
        <w:pStyle w:val="BodyText"/>
      </w:pPr>
      <w:r>
        <w:t xml:space="preserve">Thường Trấn Viễn không biết A Hải là ai, nhưng hai chữ kết hôn này lần trước Lịch Sâm có nói, vì vậy hắn nhanh chóng vỡ vạc là cậu em “chưa từng gặp mặt” nọ, thầm nhíu mày, “Con phải hỏi trong cục đã.”</w:t>
      </w:r>
    </w:p>
    <w:p>
      <w:pPr>
        <w:pStyle w:val="BodyText"/>
      </w:pPr>
      <w:r>
        <w:t xml:space="preserve">Bố Thường nói, “Để bố bảo thư ký Liêu làm.” Ông hơi mất kiên nhẫn.</w:t>
      </w:r>
    </w:p>
    <w:p>
      <w:pPr>
        <w:pStyle w:val="BodyText"/>
      </w:pPr>
      <w:r>
        <w:t xml:space="preserve">Thường Trấn Viễn kiếm cớ trong lòng. Hắn không hề muốn về, nhà của Thường Trấn Viễn nghĩa là sẽ có rất nhiều dấu vết của Thường Trấn Viễn, bên người có một tên Lịch Sâm thường nhìn lom lom đã đủ phiền rồi, còn thêm một nhà họ Thường quan hệ lằng nhằng nữa nhất định sẽ gia tăng nguy cơ bị phát hiện. Dù không bị phát hiện thì đối phó với một đám thân thích không rõ lai lịch cũng đủ khiến hắn mệt bở hơi tai.</w:t>
      </w:r>
    </w:p>
    <w:p>
      <w:pPr>
        <w:pStyle w:val="BodyText"/>
      </w:pPr>
      <w:r>
        <w:t xml:space="preserve">“Vé máy bay với tiền khách sạn bố sẽ bắn vào thẻ ngân hàng của con.” Bố Thường thấy hắn mãi chẳng trả lời, tưởng là chuyện tiền nong, bồi thêm một câu.</w:t>
      </w:r>
    </w:p>
    <w:p>
      <w:pPr>
        <w:pStyle w:val="BodyText"/>
      </w:pPr>
      <w:r>
        <w:t xml:space="preserve">“…” Đây rõ ràng là không trâu bắt cho đi cày.</w:t>
      </w:r>
    </w:p>
    <w:p>
      <w:pPr>
        <w:pStyle w:val="BodyText"/>
      </w:pPr>
      <w:r>
        <w:t xml:space="preserve">Chuyến đi câu cuối tuần định ra quá đúng lúc.</w:t>
      </w:r>
    </w:p>
    <w:p>
      <w:pPr>
        <w:pStyle w:val="BodyText"/>
      </w:pPr>
      <w:r>
        <w:t xml:space="preserve">Khi Thường Trấn Viễn vẫn là Thường Trấn Viễn, Trang Tranh vẫn là Trang Tranh thì hắn đã thích câu cá rồi. Nhớ hồi đó Diêu Khải Long vẫn còn, hắn thường xuyên đi cùng Triệu Thác Đường, bàn chuyện công ty, chuyện Thành Vân Mạt, còn cả kế hoạch đối phó Diêu Khải Long nữa. Khi đó bọn hắn hùng tâm vạn trượng, có rất nhiều khát khao và tưởng tượng tươi đẹp về tương lai. Vẫn nhớ ước muốn lớn nhất khi đó của Triệu Thác Đường là mua một con Ferrari thời thượng, còn hắn thì là mua một tòa biệt thự có ao cá. Tiếc là sau này, Triệu Thác Đường chẳng hề mua Ferrari, gã có cả thảy ba con xe, Audi, Benz và BMW, giá trị xa xỉ, nhưng rất ít đụng tới. Hắn cũng không mua biệt thự, vì xem nhà xong phát hiện ra ở một mình trống trải quá.</w:t>
      </w:r>
    </w:p>
    <w:p>
      <w:pPr>
        <w:pStyle w:val="BodyText"/>
      </w:pPr>
      <w:r>
        <w:t xml:space="preserve">Hắn ngồi một ngày trời trong công viên, ăn ba cái bánh mì, câu được năm con cá, cuối cùng thả hết đi. Rất nhiều ký ức ngỡ là đã phai nhạt lại hiển hiện mồn một trong đầu, giống như mới xảy ra hôm qua vậy, tới giờ Thường Trấn Viễn mới nhận ra trước đó hắn muốn buông tha Triệu Thác Đường không hề chỉ bởi không muốn vì gã mà phá hỏng cuộc sống hiện tại của mình, mà là bởi Triệu Thác Đường đã trở thành chứng nhân cuối cùng của một Trang Tranh đã từng tồn tại huy hoàng.</w:t>
      </w:r>
    </w:p>
    <w:p>
      <w:pPr>
        <w:pStyle w:val="BodyText"/>
      </w:pPr>
      <w:r>
        <w:t xml:space="preserve">Hắn hận Triệu Thác Đường, Triệu Thác Đường cũng hận hắn, nhưng không thể phủ nhận được rằng, bọn hắn đã từng là chiến hữu đáng tin nhất của nhau trên thế giới này, cuối cùng, cũng trở thành kẻ đặt dấu chấm hết cho sinh mệnh của nhau.</w:t>
      </w:r>
    </w:p>
    <w:p>
      <w:pPr>
        <w:pStyle w:val="BodyText"/>
      </w:pPr>
      <w:r>
        <w:t xml:space="preserve">Tình tiết hoang đường, nhưng lại xảy ra thật.</w:t>
      </w:r>
    </w:p>
    <w:p>
      <w:pPr>
        <w:pStyle w:val="BodyText"/>
      </w:pPr>
      <w:r>
        <w:t xml:space="preserve">Trên đường lái xe về nhà, chợt hắn rất muốn tới thăm khu mộ của Triệu Thác Đường, tiếc rằng trời tối lắm rồi, cuối cùng bỏ ý nghĩ này đi.</w:t>
      </w:r>
    </w:p>
    <w:p>
      <w:pPr>
        <w:pStyle w:val="BodyText"/>
      </w:pPr>
      <w:r>
        <w:t xml:space="preserve">Tới dưới tòa nhà, hắn ngẩng đầu nhìn cửa sổ tầng năm.</w:t>
      </w:r>
    </w:p>
    <w:p>
      <w:pPr>
        <w:pStyle w:val="BodyText"/>
      </w:pPr>
      <w:r>
        <w:t xml:space="preserve">Trong toà nhà chỉ có hai cửa sổ đang sáng, một cái ở tầng ba bên trái, một cái ở tầng bốn bên phải, tầng một và tầng năm đều tối thui.</w:t>
      </w:r>
    </w:p>
    <w:p>
      <w:pPr>
        <w:pStyle w:val="Compact"/>
      </w:pPr>
      <w:r>
        <w:t xml:space="preserve">Thường Trấn Viễn cầm túi cần câu đi lên, dừng lại trước cửa, mở cửa ra như thường ngày.</w:t>
      </w:r>
      <w:r>
        <w:br w:type="textWrapping"/>
      </w:r>
      <w:r>
        <w:br w:type="textWrapping"/>
      </w:r>
    </w:p>
    <w:p>
      <w:pPr>
        <w:pStyle w:val="Heading2"/>
      </w:pPr>
      <w:bookmarkStart w:id="108" w:name="chương-86-cơ-hội-ra-sức-vun-vén"/>
      <w:bookmarkEnd w:id="108"/>
      <w:r>
        <w:t xml:space="preserve">86. Chương 86: Cơ Hội Ra Sức Vun Vén</w:t>
      </w:r>
    </w:p>
    <w:p>
      <w:pPr>
        <w:pStyle w:val="Compact"/>
      </w:pPr>
      <w:r>
        <w:br w:type="textWrapping"/>
      </w:r>
      <w:r>
        <w:br w:type="textWrapping"/>
      </w:r>
      <w:r>
        <w:t xml:space="preserve">Trong nhà vắng ngắt, cửa phòng Lăng Bác Kim mở toang, bàn học, giường, ghế đều được dọn dẹp gọn gàng, nhưng chăn đệm trên giường, đống tiểu thuyết chất đống trên bàn đã không thấy đâu nữa.</w:t>
      </w:r>
    </w:p>
    <w:p>
      <w:pPr>
        <w:pStyle w:val="BodyText"/>
      </w:pPr>
      <w:r>
        <w:t xml:space="preserve">Quả nhiên là đi rồi.</w:t>
      </w:r>
    </w:p>
    <w:p>
      <w:pPr>
        <w:pStyle w:val="BodyText"/>
      </w:pPr>
      <w:r>
        <w:t xml:space="preserve">Thường Trấn Viễn trở tay kéo cửa, phản ứng đầu tiên là thở phào.</w:t>
      </w:r>
    </w:p>
    <w:p>
      <w:pPr>
        <w:pStyle w:val="BodyText"/>
      </w:pPr>
      <w:r>
        <w:t xml:space="preserve">Buông bỏ Triệu Thác Đường, là vì kẻ đó chết rồi. Đối với người chết vô hại, đương nhiên hắn có thể vừa câu cá vừa nghĩ tới nhiều ưu điểm của kẻ đó. Nhưng Lăng Bác Kim chưa chết, cậu vẫn đang tung tăng nhảy múa, dù lý trí cho rằng người này không phải là không tha thứ được, nhưng ký ức luôn lật lại cảnh Từ Tắc Thừa bắn chết mình. Với lại, Lăng Bác Kim này càng có thể gây cho hắn những cảm xúc không nên có hơn Từ Tắc Thừa.</w:t>
      </w:r>
    </w:p>
    <w:p>
      <w:pPr>
        <w:pStyle w:val="BodyText"/>
      </w:pPr>
      <w:r>
        <w:t xml:space="preserve">Cơn xúc động nhất thời ngày hôm qua đích xác là khiến hắn đạt được khoái cảm ngắn ngủi, nhưng sau khoái cảm chính là hối hận.</w:t>
      </w:r>
    </w:p>
    <w:p>
      <w:pPr>
        <w:pStyle w:val="BodyText"/>
      </w:pPr>
      <w:r>
        <w:t xml:space="preserve">Trả thù như vậy ngây thơ quá.</w:t>
      </w:r>
    </w:p>
    <w:p>
      <w:pPr>
        <w:pStyle w:val="BodyText"/>
      </w:pPr>
      <w:r>
        <w:t xml:space="preserve">Nếu Lăng Bác Kim gật đầu thật thì hắn nên sắp xếp lại quan hệ của hai người như thế nào? Hắn không thể nào quay về làm một Trang Tranh không biết gì cả trước khi tỏ lòng, cũng không thể trở về làm một Thường Trấn Viễn sốt sắng báo thù lúc mới sống lại. Hắn đang ở trong một giai đoạn mâu thuẫn cố gắng mày mò, một lần nữa làm quen với bản thân.</w:t>
      </w:r>
    </w:p>
    <w:p>
      <w:pPr>
        <w:pStyle w:val="BodyText"/>
      </w:pPr>
      <w:r>
        <w:t xml:space="preserve">Dù là Từ Tắc Thừa hay Lăng Bác Kim thì đều không nên xuất hiện trong giai đoạn mâu thuẫn này.</w:t>
      </w:r>
    </w:p>
    <w:p>
      <w:pPr>
        <w:pStyle w:val="BodyText"/>
      </w:pPr>
      <w:r>
        <w:t xml:space="preserve">Kết quả như này là tốt nhất.</w:t>
      </w:r>
    </w:p>
    <w:p>
      <w:pPr>
        <w:pStyle w:val="BodyText"/>
      </w:pPr>
      <w:r>
        <w:t xml:space="preserve">Thường Trấn Viễn nhìn gian phòng trống rỗng, chậm rãi khép cửa lại.</w:t>
      </w:r>
    </w:p>
    <w:p>
      <w:pPr>
        <w:pStyle w:val="BodyText"/>
      </w:pPr>
      <w:r>
        <w:t xml:space="preserve">Thói quen ngủ tắt di động Thường Trấn Viễn đã khôi phục lâu rồi, nhưng thói quen ngủ rút dây điện thoại vẫn chưa hình thành. Sau khi bị tiếng chuông vang gần nửa tiếng đánh thức, Thường Trấn Viễn không nhịn nổi nữa đi xuống nghe điện thoại.</w:t>
      </w:r>
    </w:p>
    <w:p>
      <w:pPr>
        <w:pStyle w:val="BodyText"/>
      </w:pPr>
      <w:r>
        <w:t xml:space="preserve">“A Tiêu.” Giọng Đầu to rất khẽ.</w:t>
      </w:r>
    </w:p>
    <w:p>
      <w:pPr>
        <w:pStyle w:val="BodyText"/>
      </w:pPr>
      <w:r>
        <w:t xml:space="preserve">“Nói!” Ngữ khí của Thường Trấn Viễn rất kém. Bất cứ ai đang ngủ say bị dựng dậy thì tâm trạng đều sẽ không tốt.</w:t>
      </w:r>
    </w:p>
    <w:p>
      <w:pPr>
        <w:pStyle w:val="BodyText"/>
      </w:pPr>
      <w:r>
        <w:t xml:space="preserve">Đầu to nói, “Mình nói chuyện đi.”</w:t>
      </w:r>
    </w:p>
    <w:p>
      <w:pPr>
        <w:pStyle w:val="BodyText"/>
      </w:pPr>
      <w:r>
        <w:t xml:space="preserve">Thường Trấn Viễn quyết đoán cúp máy rút dây điện thoại.</w:t>
      </w:r>
    </w:p>
    <w:p>
      <w:pPr>
        <w:pStyle w:val="BodyText"/>
      </w:pPr>
      <w:r>
        <w:t xml:space="preserve">Nhưng hắn rút dây điện thoại chưa được hai giây thì tiếng đập cửa vang lên.</w:t>
      </w:r>
    </w:p>
    <w:p>
      <w:pPr>
        <w:pStyle w:val="BodyText"/>
      </w:pPr>
      <w:r>
        <w:t xml:space="preserve">Thường Trấn Viễn trừng ván cửa, cân nhắc xem trực tiếp lấy chăn bông bịt tai ngủ hay là mở cửa đập tên bên ngoài một trận rồi mới lên tầng đi ngủ. Cuối cùng, đánh người thắng áp đảo. Hắn mở cửa, Đầu to tay trái xách rượu, tay phải ôm gà nướng đứng ở cửa, hềnh hệch cười ngố.</w:t>
      </w:r>
    </w:p>
    <w:p>
      <w:pPr>
        <w:pStyle w:val="BodyText"/>
      </w:pPr>
      <w:r>
        <w:t xml:space="preserve">Từ sau khi quan hệ giữa hắn và Lăng Bác Kim rạn nứt, quan hệ giữa hắn và Đầu to cũng vắng lặng một thời gian, vì vậy đột nhiên thấy anh ta nửa đêm canh ba đứng cười hì hì ở cửa rất là hãi hồn.</w:t>
      </w:r>
    </w:p>
    <w:p>
      <w:pPr>
        <w:pStyle w:val="BodyText"/>
      </w:pPr>
      <w:r>
        <w:t xml:space="preserve">Thường Trấn Viễn nói, “Chuyện gì?”</w:t>
      </w:r>
    </w:p>
    <w:p>
      <w:pPr>
        <w:pStyle w:val="BodyText"/>
      </w:pPr>
      <w:r>
        <w:t xml:space="preserve">Đầu to cố gắng chen chân vào trong, “Thì nói chuyện chứ sao. Mở cửa cho anh vào mau đi.”</w:t>
      </w:r>
    </w:p>
    <w:p>
      <w:pPr>
        <w:pStyle w:val="BodyText"/>
      </w:pPr>
      <w:r>
        <w:t xml:space="preserve">Thường Trấn Viễn nói giận dữ, “Anh biết mấy giờ rồi không vậy?”</w:t>
      </w:r>
    </w:p>
    <w:p>
      <w:pPr>
        <w:pStyle w:val="BodyText"/>
      </w:pPr>
      <w:r>
        <w:t xml:space="preserve">“Biết mà, anh đợi Hòa thượng ngủ rồi mới lên đấy.” Đầu to nói, “Cho anh vào mau lên, nói chuyện một chốc thôi, nói một chốc rồi anh đi.”</w:t>
      </w:r>
    </w:p>
    <w:p>
      <w:pPr>
        <w:pStyle w:val="BodyText"/>
      </w:pPr>
      <w:r>
        <w:t xml:space="preserve">Thường Trấn Viễn nhìn anh ta, vẻ như đang suy tính độ đáng tin trong lời nói.</w:t>
      </w:r>
    </w:p>
    <w:p>
      <w:pPr>
        <w:pStyle w:val="BodyText"/>
      </w:pPr>
      <w:r>
        <w:t xml:space="preserve">“Một chốc thật mà. Anh tới báo tin vui với cậu, anh gặp bố mẹ Trân Trân rồi. Hai cụ rất hài lòng về anh. Chuyện kết hôn cũng lên chương trình rồi, nè, thế là xong rồi nhỉ, chặn cửa làm chi vậy.”</w:t>
      </w:r>
    </w:p>
    <w:p>
      <w:pPr>
        <w:pStyle w:val="BodyText"/>
      </w:pPr>
      <w:r>
        <w:t xml:space="preserve">Thường Trấn Viễn nhường cửa không hề bởi tò mò chuyện cưới hỏi của anh ta và Trân Trân, mà là biết khi tên ngốc lâm vào bể tình thì sẽ điên hơn cả tên điên. Hắn không định nửa đêm nửa hôm tranh đấu với một tên điên.</w:t>
      </w:r>
    </w:p>
    <w:p>
      <w:pPr>
        <w:pStyle w:val="BodyText"/>
      </w:pPr>
      <w:r>
        <w:t xml:space="preserve">Đầu to dùng chân đóng cửa lại, tự động vào bếp lấy hai cái chén, rót chút rượu vào chén mỗi người, sau đó xé đùi gà cho Thường Trấn Viễn, “Nào, uống với anh đôi chén nào.”</w:t>
      </w:r>
    </w:p>
    <w:p>
      <w:pPr>
        <w:pStyle w:val="BodyText"/>
      </w:pPr>
      <w:r>
        <w:t xml:space="preserve">“Tôi đánh răng rồi.” Thường Trấn Viễn nhíu mày nhìn cái tay bóng nhẫy của anh ta, “Đừng có làm bẩn sô-pha của tôi, ngồi xuống đất.”</w:t>
      </w:r>
    </w:p>
    <w:p>
      <w:pPr>
        <w:pStyle w:val="BodyText"/>
      </w:pPr>
      <w:r>
        <w:t xml:space="preserve">Đầu to chẳng để bụng, ngồi xuống đất nói, “Cậu xem, anh với Trân Trân sắp kết hôn rồi đấy, hỷ sự của cậu bao giờ tổ chức đây?”</w:t>
      </w:r>
    </w:p>
    <w:p>
      <w:pPr>
        <w:pStyle w:val="BodyText"/>
      </w:pPr>
      <w:r>
        <w:t xml:space="preserve">Thường Trấn Viễn nói, “Anh định nhường vị trí chú rể lại à?”</w:t>
      </w:r>
    </w:p>
    <w:p>
      <w:pPr>
        <w:pStyle w:val="BodyText"/>
      </w:pPr>
      <w:r>
        <w:t xml:space="preserve">“Phẹt.” Đầu to trừng hắn, “Cậu không nói xuôi tai chút được à?”</w:t>
      </w:r>
    </w:p>
    <w:p>
      <w:pPr>
        <w:pStyle w:val="BodyText"/>
      </w:pPr>
      <w:r>
        <w:t xml:space="preserve">“Ban ngày tôi nói chuyện xuôi tai hơn buổi tối.”</w:t>
      </w:r>
    </w:p>
    <w:p>
      <w:pPr>
        <w:pStyle w:val="BodyText"/>
      </w:pPr>
      <w:r>
        <w:t xml:space="preserve">Đầu to nói, “Thực ra là anh muốn hỏi, Hòa thượng tự nói việc chuyển nhà hay là cậu đuổi nó ra vậy?”</w:t>
      </w:r>
    </w:p>
    <w:p>
      <w:pPr>
        <w:pStyle w:val="BodyText"/>
      </w:pPr>
      <w:r>
        <w:t xml:space="preserve">“Có gì khác nhau à?”</w:t>
      </w:r>
    </w:p>
    <w:p>
      <w:pPr>
        <w:pStyle w:val="BodyText"/>
      </w:pPr>
      <w:r>
        <w:t xml:space="preserve">“Đương nhiên là có. Nếu là nó nói thì anh đi khuyên nó, nếu là cậu nói thì anh tới khuyên cậu.”</w:t>
      </w:r>
    </w:p>
    <w:p>
      <w:pPr>
        <w:pStyle w:val="BodyText"/>
      </w:pPr>
      <w:r>
        <w:t xml:space="preserve">“Cậu ta.” Thường Trấn Viễn nói tỉnh queo. Đích thật là Lăng Bác Kim tự hạ quyết định, nói vậy cũng không tính là sai.</w:t>
      </w:r>
    </w:p>
    <w:p>
      <w:pPr>
        <w:pStyle w:val="BodyText"/>
      </w:pPr>
      <w:r>
        <w:t xml:space="preserve">Đầu to nói lần chần, “Thật à?”</w:t>
      </w:r>
    </w:p>
    <w:p>
      <w:pPr>
        <w:pStyle w:val="BodyText"/>
      </w:pPr>
      <w:r>
        <w:t xml:space="preserve">Thường Trấn Viễn nói, “Không tin thì hỏi tôi làm gì?”</w:t>
      </w:r>
    </w:p>
    <w:p>
      <w:pPr>
        <w:pStyle w:val="BodyText"/>
      </w:pPr>
      <w:r>
        <w:t xml:space="preserve">“Không phải không tin, mà là anh không biết sao các cậu lại ra nông nỗi này. Cậu nói coi, lúc Hòa thượng mới tới, chẳng biết gì cả, không phải là cậu dắt tay chỉ bảo đó sao? Còn cả lúc Triệu Thác Đường muốn giết nó, cũng là cậu dũng cảm lao ra cứu nó. Đây chính là tình bạn vào sinh ra tử. Sao tự dưng lại thành ra thế này vậy? Chẳng phải nực cười quá sao? Cậu nói coi, Vương Thụy nó nhớ nhà, anh đành chịu. Nếu là nguyên nhân khác thì chắc chắn anh sẽ khuyên nó ở lại, cậu nói… Này! Đừng có ngủ mà.” Đầu to đập tay lên chân Thường Trấn Viễn.</w:t>
      </w:r>
    </w:p>
    <w:p>
      <w:pPr>
        <w:pStyle w:val="BodyText"/>
      </w:pPr>
      <w:r>
        <w:t xml:space="preserve">Thường Trấn Viễn gối đầu lên tay vịn sô-pha, nhắm mắt nói, “Đừng có chạm tay vào tôi.”</w:t>
      </w:r>
    </w:p>
    <w:p>
      <w:pPr>
        <w:pStyle w:val="BodyText"/>
      </w:pPr>
      <w:r>
        <w:t xml:space="preserve">“Ai thèm!” Đầu to đạp chân vào hắn, “Rốt cuộc cậu định bao giờ về đội thế?”</w:t>
      </w:r>
    </w:p>
    <w:p>
      <w:pPr>
        <w:pStyle w:val="BodyText"/>
      </w:pPr>
      <w:r>
        <w:t xml:space="preserve">“Đội trưởng chưa nói thì về thế nào?”</w:t>
      </w:r>
    </w:p>
    <w:p>
      <w:pPr>
        <w:pStyle w:val="BodyText"/>
      </w:pPr>
      <w:r>
        <w:t xml:space="preserve">“Gần đây bọn anh bận chết luôn, tra hồ sơ, tìm nhân chứng, tổng hợp tài liệu, ghi khẩu cung, còn cả theo dõi nữa, cả đội tối tăm mặt mũi. Căng thẳng hơn cả lúc điều tra Triệu Thác Đường, với lại Lịch Sâm…” Đầu to thình lình ngừng lại.</w:t>
      </w:r>
    </w:p>
    <w:p>
      <w:pPr>
        <w:pStyle w:val="BodyText"/>
      </w:pPr>
      <w:r>
        <w:t xml:space="preserve">Thường Trấn Viễn mở mắt ra, “Cậu ta dính vào rồi à?”</w:t>
      </w:r>
    </w:p>
    <w:p>
      <w:pPr>
        <w:pStyle w:val="BodyText"/>
      </w:pPr>
      <w:r>
        <w:t xml:space="preserve">“Gã với Hầu Nguyên Côn gây sự rồi.”</w:t>
      </w:r>
    </w:p>
    <w:p>
      <w:pPr>
        <w:pStyle w:val="BodyText"/>
      </w:pPr>
      <w:r>
        <w:t xml:space="preserve">Thường Trấn Viễn biết nhất định Lưu Triệu đã dặn anh ta không được tiết lộ quá nhiều tư liệu về Lịch Sâm, nhưng điều này gián tiếp chứng minh chẳng những Lịch Sâm liên quan tới vụ án mà còn liên quan rất sâu rất rộng.</w:t>
      </w:r>
    </w:p>
    <w:p>
      <w:pPr>
        <w:pStyle w:val="BodyText"/>
      </w:pPr>
      <w:r>
        <w:t xml:space="preserve">Đầu to nói, “Cậu đừng qua lại với gã nữa.”</w:t>
      </w:r>
    </w:p>
    <w:p>
      <w:pPr>
        <w:pStyle w:val="BodyText"/>
      </w:pPr>
      <w:r>
        <w:t xml:space="preserve">“…”</w:t>
      </w:r>
    </w:p>
    <w:p>
      <w:pPr>
        <w:pStyle w:val="BodyText"/>
      </w:pPr>
      <w:r>
        <w:t xml:space="preserve">“Cậu với Hòa thượng rốt cuộc là…”</w:t>
      </w:r>
    </w:p>
    <w:p>
      <w:pPr>
        <w:pStyle w:val="BodyText"/>
      </w:pPr>
      <w:r>
        <w:t xml:space="preserve">Thường Trấn Viễn trở mình, quay mặt vào lưng ghế sô-pha ngủ, không thể không nói, cái giọng rì rầm của Đầu to rất có hiệu quả ru ngủ.</w:t>
      </w:r>
    </w:p>
    <w:p>
      <w:pPr>
        <w:pStyle w:val="BodyText"/>
      </w:pPr>
      <w:r>
        <w:t xml:space="preserve">Ngày hôm sau tỉnh lại, Đầu to chẳng biết đi từ khi nào rồi, xương gà ăn thừa với bình rượu uống dư la liệt trên bàn trà.</w:t>
      </w:r>
    </w:p>
    <w:p>
      <w:pPr>
        <w:pStyle w:val="BodyText"/>
      </w:pPr>
      <w:r>
        <w:t xml:space="preserve">Thường Trấn Viễn dọn đồ xong, dậy tập thể dục rồi đi làm.</w:t>
      </w:r>
    </w:p>
    <w:p>
      <w:pPr>
        <w:pStyle w:val="BodyText"/>
      </w:pPr>
      <w:r>
        <w:t xml:space="preserve">Đầu to sắp kết hôn chứng tỏ Lăng Bác Kim ở chỗ anh ta không lâu, tới lúc đó có thể sẽ rời xa tòa nhà này, đây là chuyện tốt, hoàn toàn khuất khỏi tầm mắt của hắn. Nếu hắn có thể ở lại đội phòng chống ma túy mãi mãi thì càng tốt, đến đi làm cũng chẳng cần chạm mặt thường xuyên.</w:t>
      </w:r>
    </w:p>
    <w:p>
      <w:pPr>
        <w:pStyle w:val="BodyText"/>
      </w:pPr>
      <w:r>
        <w:t xml:space="preserve">Song tưởng tượng luôn tươi đẹp mà hiện thực lại luôn tàn khốc.</w:t>
      </w:r>
    </w:p>
    <w:p>
      <w:pPr>
        <w:pStyle w:val="BodyText"/>
      </w:pPr>
      <w:r>
        <w:t xml:space="preserve">Thường Trấn Viễn vừa đi vào văn phòng đội phòng chống ma túy thì Đồng Chấn Hổ thông báo hắn phải trở lại đội cảnh sát hình sự, đồng thời dùng giọng điệu vô cùng tiếc nuối bày tỏ lúc hắn tới không gặp được vụ án lớn, vì vậy không có cơ hội hợp tác, không thì với năng lực làm việc của hắn nhất định sẽ có những biểu hiện rất xuất sắc v.v.</w:t>
      </w:r>
    </w:p>
    <w:p>
      <w:pPr>
        <w:pStyle w:val="BodyText"/>
      </w:pPr>
      <w:r>
        <w:t xml:space="preserve">Những lời xã giao anh ta nói nhanh chóng vào tai trái ra tai phải của Thường Trấn Viễn, điều duy nhất hắn nghĩ là, lại phải gặp mặt nhau rồi.</w:t>
      </w:r>
    </w:p>
    <w:p>
      <w:pPr>
        <w:pStyle w:val="BodyText"/>
      </w:pPr>
      <w:r>
        <w:t xml:space="preserve">Từ đội phòng chống ma túy trở lại đội cảnh sát hình sự chỉ có mấy phút. Cánh cửa đi vào đi ra mấy trăm lần tự dưng thấy lạ lẫm, Thường Trấn Viễn đứng ở cửa nhìn Lưu Triệu đang gọi điện thoại một lúc lâu mới nhấc chân đi vào.</w:t>
      </w:r>
    </w:p>
    <w:p>
      <w:pPr>
        <w:pStyle w:val="BodyText"/>
      </w:pPr>
      <w:r>
        <w:t xml:space="preserve">Lưu Triệu nhanh chóng nói điện thoại xong, nhìn hắn nói, “Cậu muốn xin nghỉ à?”</w:t>
      </w:r>
    </w:p>
    <w:p>
      <w:pPr>
        <w:pStyle w:val="BodyText"/>
      </w:pPr>
      <w:r>
        <w:t xml:space="preserve">Thường Trấn Viễn nghệch ra, nói, “Thư ký Liêu nói rồi à?”</w:t>
      </w:r>
    </w:p>
    <w:p>
      <w:pPr>
        <w:pStyle w:val="BodyText"/>
      </w:pPr>
      <w:r>
        <w:t xml:space="preserve">Lưu Triệu nói, “Từ sau việc này cậu tự nói với tôi cũng được.”</w:t>
      </w:r>
    </w:p>
    <w:p>
      <w:pPr>
        <w:pStyle w:val="BodyText"/>
      </w:pPr>
      <w:r>
        <w:t xml:space="preserve">Thường Trấn Viễn nói, “Em vốn định dùng anh làm lá chắn.”</w:t>
      </w:r>
    </w:p>
    <w:p>
      <w:pPr>
        <w:pStyle w:val="BodyText"/>
      </w:pPr>
      <w:r>
        <w:t xml:space="preserve">Lần này tới lượt Lưu Triệu nghệch ra, “Tôi đồng ý rồi.”</w:t>
      </w:r>
    </w:p>
    <w:p>
      <w:pPr>
        <w:pStyle w:val="BodyText"/>
      </w:pPr>
      <w:r>
        <w:t xml:space="preserve">“Đi cửa sau không phải thói quen tốt đâu.”</w:t>
      </w:r>
    </w:p>
    <w:p>
      <w:pPr>
        <w:pStyle w:val="BodyText"/>
      </w:pPr>
      <w:r>
        <w:t xml:space="preserve">“Cậu nên nói trước cho tôi.” Lưu Triệu nói, “Tí nữa đi điền đơn rồi nộp lên.”</w:t>
      </w:r>
    </w:p>
    <w:p>
      <w:pPr>
        <w:pStyle w:val="BodyText"/>
      </w:pPr>
      <w:r>
        <w:t xml:space="preserve">Thường Trấn Viễn nói, “Trong đội bận lắm à?”</w:t>
      </w:r>
    </w:p>
    <w:p>
      <w:pPr>
        <w:pStyle w:val="BodyText"/>
      </w:pPr>
      <w:r>
        <w:t xml:space="preserve">“Cũng tàm tạm.” Lưu Triệu trả lời hơi thận trọng, “Đầu to bảo cậu ở đội phòng chống ma túy rảnh lắm, vì vậy điều cậu về hỗ trợ. Cậu tới thôn Lỗ gia gặp Hòa thượng đi. Cậu ta đang ở đó theo dõi cháu ngoại của Hầu Nguyên Côn.”</w:t>
      </w:r>
    </w:p>
    <w:p>
      <w:pPr>
        <w:pStyle w:val="BodyText"/>
      </w:pPr>
      <w:r>
        <w:t xml:space="preserve">Thường Trấn Viễn nói, “Không cho em chút thời gian đọc tư liệu sao?”</w:t>
      </w:r>
    </w:p>
    <w:p>
      <w:pPr>
        <w:pStyle w:val="BodyText"/>
      </w:pPr>
      <w:r>
        <w:t xml:space="preserve">Lưu Triệu nói, “Cụ thể thế nào thì để Hòa thượng nói cho cậu.”</w:t>
      </w:r>
    </w:p>
    <w:p>
      <w:pPr>
        <w:pStyle w:val="BodyText"/>
      </w:pPr>
      <w:r>
        <w:t xml:space="preserve">Đây rõ ràng là muốn cho bọn hắn cơ hội làm hòa.</w:t>
      </w:r>
    </w:p>
    <w:p>
      <w:pPr>
        <w:pStyle w:val="BodyText"/>
      </w:pPr>
      <w:r>
        <w:t xml:space="preserve">Thường Trấn Viễn cười lạnh trong lòng, cầm chìa khóa đi xuống.</w:t>
      </w:r>
    </w:p>
    <w:p>
      <w:pPr>
        <w:pStyle w:val="BodyText"/>
      </w:pPr>
      <w:r>
        <w:t xml:space="preserve">Mười mấy năm nay, kinh tế thôn Lỗ gia tăng tưởng nhanh chóng, thôn trưởng được bầu làm cán bộ thôn ưu tú, mấy lần được biểu dương trên báo, là thôn nổi tiếng của thành phố này.</w:t>
      </w:r>
    </w:p>
    <w:p>
      <w:pPr>
        <w:pStyle w:val="BodyText"/>
      </w:pPr>
      <w:r>
        <w:t xml:space="preserve">Nhưng người am hiểu đôi chút đều biết thôn Lỗ gia sở dĩ có thể vượt trội trong số bao nhiêu là thôn, không phải thôn trưởng có công lãnh đạo, cũng không phải vị trí địa lý của thôn được ông trời ưu ái, mà là trong thôn có Kim Phượng Hoàng —— vợ của Hầu Nguyên Côn, Lỗ Minh Hà.</w:t>
      </w:r>
    </w:p>
    <w:p>
      <w:pPr>
        <w:pStyle w:val="BodyText"/>
      </w:pPr>
      <w:r>
        <w:t xml:space="preserve">Năm xưa khi Hầu Nguyên Côn sa sút, vợ lão chẳng những đập nồi bán sắt nuôi lão, mà còn tự ra ngoài làm thuê kiếm tiền, đồn rằng còn làm cả mấy chuyện không thể nói cho người khác, Hầu Nguyên Côn thượng vị lập tức quấy lên một trận bão tố không nhỏ vì chuyện này. Tóm lại, năm xưa nếu không có bà ta giúp sức thì sẽ không có Hầu Nguyên Côn của hôm nay. Sau khi phát đạt tuy Hầu Nguyên Côn từng có những người đàn bà khác, nhưng luôn luôn thương yêu vợ. Có người từng giật dây lão đổi một cô vợ trẻ đẹp hơn, đến nay vẫn chưa tìm thấy xác đâu. Vì vậy, nếu Hầu Nguyên Côn có điểm yếu thì một trong số đó chính là vợ của lão.</w:t>
      </w:r>
    </w:p>
    <w:p>
      <w:pPr>
        <w:pStyle w:val="BodyText"/>
      </w:pPr>
      <w:r>
        <w:t xml:space="preserve">Trên đường tới thôn Lỗ gia, Thường Trấn Viễn và Lăng Bác Kim đã khớp tuyến đường hẹn nơi gặp xong xuôi. Xe chạy trên con đường Phát Đạt được Hầu Nguyên Côn đặt tên, đường rất bằng phẳng, bằng phẳng hơn cả những con đường sửa chữa quanh năm suốt tháng trong nội thành. Trên đường không có người, tối đa chỉ đó mấy bóng người xẹt qua trong những nhà ở ven đường thôi.</w:t>
      </w:r>
    </w:p>
    <w:p>
      <w:pPr>
        <w:pStyle w:val="BodyText"/>
      </w:pPr>
      <w:r>
        <w:t xml:space="preserve">Hắn thấy đằng trước xuất hiện tường xám chữ đỏ mà Lăng Bác Kim nói, giảm tốc độ, lái xe vào khoảng đất trống trước quán cơm ở chỗ thụt ven đường.</w:t>
      </w:r>
    </w:p>
    <w:p>
      <w:pPr>
        <w:pStyle w:val="Compact"/>
      </w:pPr>
      <w:r>
        <w:t xml:space="preserve">Lăng Bác Kim đang ngồi cho một chân lên băng ghế ở bên cạnh quán cơm, sì sụp ăn mì, thấy hắn xuống xe thì lập tức chào hỏi, “Hê, anh Ngưu, anh tới rồi đấy à!”</w:t>
      </w:r>
      <w:r>
        <w:br w:type="textWrapping"/>
      </w:r>
      <w:r>
        <w:br w:type="textWrapping"/>
      </w:r>
    </w:p>
    <w:p>
      <w:pPr>
        <w:pStyle w:val="Heading2"/>
      </w:pPr>
      <w:bookmarkStart w:id="109" w:name="chương-87-địa-chỉ-gia-đình"/>
      <w:bookmarkEnd w:id="109"/>
      <w:r>
        <w:t xml:space="preserve">87. Chương 87: Địa Chỉ Gia Đình</w:t>
      </w:r>
    </w:p>
    <w:p>
      <w:pPr>
        <w:pStyle w:val="Compact"/>
      </w:pPr>
      <w:r>
        <w:br w:type="textWrapping"/>
      </w:r>
      <w:r>
        <w:br w:type="textWrapping"/>
      </w:r>
      <w:r>
        <w:t xml:space="preserve">Anh Ngưu…</w:t>
      </w:r>
    </w:p>
    <w:p>
      <w:pPr>
        <w:pStyle w:val="BodyText"/>
      </w:pPr>
      <w:r>
        <w:t xml:space="preserve">Hai con chữ quăng sạch những ý nghĩ xoắn bện phức tạp trong đầu Thường Trấn Viễn. Hắn đi tới, “Sao rồi?”</w:t>
      </w:r>
    </w:p>
    <w:p>
      <w:pPr>
        <w:pStyle w:val="BodyText"/>
      </w:pPr>
      <w:r>
        <w:t xml:space="preserve">Lăng Bác Kim cười hì hì với hắn, bỏ chân xuống, quay đầu nói với tên đàn ông lếch thếch đang ngồi tính sổ sách ở trong quán cơm, “Ông anh chơi với em từ bé, Ngưu Uy, gọi là anh Ngưu. Ảnh trượng nghĩa lắm, có gì cứ giao cho anh em bọn em, đảm bảo anh yên tâm hài lòng.”</w:t>
      </w:r>
    </w:p>
    <w:p>
      <w:pPr>
        <w:pStyle w:val="BodyText"/>
      </w:pPr>
      <w:r>
        <w:t xml:space="preserve">Tên đàn ông lếch thếch đang tính sổ sách lười biếng nâng mắt lên, đánh giá Thường Trấn Viễn mấy lần, lắc đầu nói, “Da mịn thịt mềm, không giống trâu, giống lợn.”</w:t>
      </w:r>
    </w:p>
    <w:p>
      <w:pPr>
        <w:pStyle w:val="BodyText"/>
      </w:pPr>
      <w:r>
        <w:t xml:space="preserve">Thường Trấn Viễn nhíu mày.</w:t>
      </w:r>
    </w:p>
    <w:p>
      <w:pPr>
        <w:pStyle w:val="BodyText"/>
      </w:pPr>
      <w:r>
        <w:t xml:space="preserve">Lăng Bác Kim cười trừ, “Anh khỏi phải quan tâm ảnh giống cái gì, làm được việc là được rồi phải không ạ?”</w:t>
      </w:r>
    </w:p>
    <w:p>
      <w:pPr>
        <w:pStyle w:val="BodyText"/>
      </w:pPr>
      <w:r>
        <w:t xml:space="preserve">“Được làm việc hay không không phải chú mày quyết định đâu.” Tên đàn ông nói, “Lúc trước lão Tưởng chỉ giới thiệu mình chú mày, giờ tòi thêm một đứa nữa là sao chứ hả?”</w:t>
      </w:r>
    </w:p>
    <w:p>
      <w:pPr>
        <w:pStyle w:val="BodyText"/>
      </w:pPr>
      <w:r>
        <w:t xml:space="preserve">Lăng Bác Kim nói, “Anh Huy đừng giấu em nữa, lão Tưởng kể anh còn bảo ổng tìm hai người nữa mà. Em với lão Ngưu quen nhau nhiều năm, biết gốc biết gác, làm việc cũng ăn ý. Nếu anh ra ngoài tìm thêm, nhỡ may không hợp thì chẳng phải là hỏng chuyện của anh sao.”</w:t>
      </w:r>
    </w:p>
    <w:p>
      <w:pPr>
        <w:pStyle w:val="BodyText"/>
      </w:pPr>
      <w:r>
        <w:t xml:space="preserve">Anh Huy lấy tăm xỉa răng, đôi mắt không ngừng quan sát Thường Trấn Viễn.</w:t>
      </w:r>
    </w:p>
    <w:p>
      <w:pPr>
        <w:pStyle w:val="BodyText"/>
      </w:pPr>
      <w:r>
        <w:t xml:space="preserve">Lăng Bác Kim liếc mắt với Thường Trấn Viễn, nói, “Anh Ngưu…”</w:t>
      </w:r>
    </w:p>
    <w:p>
      <w:pPr>
        <w:pStyle w:val="BodyText"/>
      </w:pPr>
      <w:r>
        <w:t xml:space="preserve">Thường Trấn Viễn nở nụ cười, lấy thuốc ra khỏi túi đưa qua, “Anh Huy phải không ạ, lần này anh phải dìu dắt bọn em đấy nhé.”</w:t>
      </w:r>
    </w:p>
    <w:p>
      <w:pPr>
        <w:pStyle w:val="BodyText"/>
      </w:pPr>
      <w:r>
        <w:t xml:space="preserve">Anh Huy nhìn xe bên ngoài, chép miệng nói, “Có xe à, xem ra có tiền đấy nhỉ, chỗ đám anh chỉ làm ăn nhỏ lẻ, không lọt vào mắt chú được đâu.”</w:t>
      </w:r>
    </w:p>
    <w:p>
      <w:pPr>
        <w:pStyle w:val="BodyText"/>
      </w:pPr>
      <w:r>
        <w:t xml:space="preserve">Thường Trấn Viễn cười nói, “Xe đi mượn cho oai, hết giờ phải trả lại người ta. Nào nào nào, hút điếu thuốc đi ạ.”</w:t>
      </w:r>
    </w:p>
    <w:p>
      <w:pPr>
        <w:pStyle w:val="BodyText"/>
      </w:pPr>
      <w:r>
        <w:t xml:space="preserve">Anh Huy bỏ tăm xuống, miễn cưỡng ngậm thuốc trong miệng.</w:t>
      </w:r>
    </w:p>
    <w:p>
      <w:pPr>
        <w:pStyle w:val="BodyText"/>
      </w:pPr>
      <w:r>
        <w:t xml:space="preserve">Thường Trấn Viễn vội châm lửa cho y.</w:t>
      </w:r>
    </w:p>
    <w:p>
      <w:pPr>
        <w:pStyle w:val="BodyText"/>
      </w:pPr>
      <w:r>
        <w:t xml:space="preserve">Anh Huy nhìn nhãn hiệu thuốc trong tay hắn, “Thuốc xịn nhỉ.”</w:t>
      </w:r>
    </w:p>
    <w:p>
      <w:pPr>
        <w:pStyle w:val="BodyText"/>
      </w:pPr>
      <w:r>
        <w:t xml:space="preserve">“Anh thích là được rồi.” Thường Trấn Viễn biết điều bỏ bao thuốc lên quầy.</w:t>
      </w:r>
    </w:p>
    <w:p>
      <w:pPr>
        <w:pStyle w:val="BodyText"/>
      </w:pPr>
      <w:r>
        <w:t xml:space="preserve">Anh Huy hút hai hơi mới nói, “Đám anh đều làm việc cho anh Quang, có cần người hay không không do anh quyết định, phải được anh Quang đồng ý mới xong. Mấy chú mày đi theo anh.” Y đứng lên đi tới cửa, thấy Lăng Bác Kim vẫn đang bưng tô mì, xị mặt xuống, “Ăn xong rồi còn không cất đi đi.”</w:t>
      </w:r>
    </w:p>
    <w:p>
      <w:pPr>
        <w:pStyle w:val="BodyText"/>
      </w:pPr>
      <w:r>
        <w:t xml:space="preserve">Lăng Bác Kim vội vàng bỏ tô mì vào trong quán.</w:t>
      </w:r>
    </w:p>
    <w:p>
      <w:pPr>
        <w:pStyle w:val="BodyText"/>
      </w:pPr>
      <w:r>
        <w:t xml:space="preserve">“Tiền mì…” Gã đàn ông bất mãn kéo dài giọng.</w:t>
      </w:r>
    </w:p>
    <w:p>
      <w:pPr>
        <w:pStyle w:val="BodyText"/>
      </w:pPr>
      <w:r>
        <w:t xml:space="preserve">Lăng Bác Kim lấy một tờ một trăm đặt dưới bao thuốc trên quầy.</w:t>
      </w:r>
    </w:p>
    <w:p>
      <w:pPr>
        <w:pStyle w:val="BodyText"/>
      </w:pPr>
      <w:r>
        <w:t xml:space="preserve">Anh Huy thuận tay bỏ cả hai thứ vào trong túi áo, đóng cửa quán cơm rồi mới dẫn bọn họ đi vào trong thôn.</w:t>
      </w:r>
    </w:p>
    <w:p>
      <w:pPr>
        <w:pStyle w:val="BodyText"/>
      </w:pPr>
      <w:r>
        <w:t xml:space="preserve">Thường Trấn Viễn nhìn bóng lưng ngông nghênh của y mà chẳng thể nói nổi cái gì, thầm nghĩ, Đây có lẽ là chủ quán cơm tinh tướng nhất mà hắn từng gặp.</w:t>
      </w:r>
    </w:p>
    <w:p>
      <w:pPr>
        <w:pStyle w:val="BodyText"/>
      </w:pPr>
      <w:r>
        <w:t xml:space="preserve">Anh Huy dẫn bọn hắn tới cổng căn biệt thự bốn tầng tự thiết kế, hai con chó săn nhào lên song sắt sủa ầm ĩ. Một lát sau, một người đàn ông cường tráng đi ra, anh Huy lập tức lại gần vẫy tay chào hỏi, “Nhị ca!”</w:t>
      </w:r>
    </w:p>
    <w:p>
      <w:pPr>
        <w:pStyle w:val="BodyText"/>
      </w:pPr>
      <w:r>
        <w:t xml:space="preserve">Nhị ca xua chó vào chuồng rồi mới mở cửa cho bọn họ vào, thuận tiện nhìn Thường Trấn Viễn và Lăng Bác Kim, “Hai người này thôi à?”</w:t>
      </w:r>
    </w:p>
    <w:p>
      <w:pPr>
        <w:pStyle w:val="BodyText"/>
      </w:pPr>
      <w:r>
        <w:t xml:space="preserve">“Ngưu Uy, Mã Thành.” Anh Huy giới thiệu.</w:t>
      </w:r>
    </w:p>
    <w:p>
      <w:pPr>
        <w:pStyle w:val="BodyText"/>
      </w:pPr>
      <w:r>
        <w:t xml:space="preserve">Nhị ca mắng, “Mày tìm người ở đâu vậy, đầu trâu mặt ngựa, nghe tên đã thấy xui rồi!”</w:t>
      </w:r>
    </w:p>
    <w:p>
      <w:pPr>
        <w:pStyle w:val="BodyText"/>
      </w:pPr>
      <w:r>
        <w:t xml:space="preserve">Mặt anh Huy trắng bệch, đi theo hắn vừa đưa thuốc vừa cười làm lành, “Hai đứa chúng nó không tệ đâu, cao lớn rắn rỏi, nhỡ có chuyện thì chạy cũng nhanh.”</w:t>
      </w:r>
    </w:p>
    <w:p>
      <w:pPr>
        <w:pStyle w:val="BodyText"/>
      </w:pPr>
      <w:r>
        <w:t xml:space="preserve">Nhị ca quay đầu bạt tai y, quắc mắt nói, “Mày nói ai có chuyện thế?”</w:t>
      </w:r>
    </w:p>
    <w:p>
      <w:pPr>
        <w:pStyle w:val="BodyText"/>
      </w:pPr>
      <w:r>
        <w:t xml:space="preserve">Anh Huy không ho he nữa.</w:t>
      </w:r>
    </w:p>
    <w:p>
      <w:pPr>
        <w:pStyle w:val="BodyText"/>
      </w:pPr>
      <w:r>
        <w:t xml:space="preserve">Nhị ca nhìn sang đám Thường Trấn Viễn, “Bọn mày vào theo anh.”</w:t>
      </w:r>
    </w:p>
    <w:p>
      <w:pPr>
        <w:pStyle w:val="BodyText"/>
      </w:pPr>
      <w:r>
        <w:t xml:space="preserve">Lăng Bác Kim nhìn y rồi lại nhìn anh Huy, mắt không liếc nghiêng đi vào cùng Thường Trấn Viễn.</w:t>
      </w:r>
    </w:p>
    <w:p>
      <w:pPr>
        <w:pStyle w:val="BodyText"/>
      </w:pPr>
      <w:r>
        <w:t xml:space="preserve">Anh Huy đứng một mình ở cửa một lúc rồi mới nhổ một bãi, quay người đi về coi quán.</w:t>
      </w:r>
    </w:p>
    <w:p>
      <w:pPr>
        <w:pStyle w:val="BodyText"/>
      </w:pPr>
      <w:r>
        <w:t xml:space="preserve">Lăng Bác Kim và Thường Trấn Viễn đi theo nhị ca vào trong mới phát hiện trong khu biệt thự tục khí như đám giàu xổi này được bày biện rất tinh tế, nếu không có tên đàn ông giàu xổi đeo dây chuyền vàng mặc sơ mi hoa ngồi trên ghế sô-pha da thật kiểu cách châu Âu thì bày biện bên trong đủ để lên trang bìa của tạp chí thiết kế trang trí nội thất.</w:t>
      </w:r>
    </w:p>
    <w:p>
      <w:pPr>
        <w:pStyle w:val="BodyText"/>
      </w:pPr>
      <w:r>
        <w:t xml:space="preserve">“Đại ca, Ngưu Uy, Mã Thành. Thằng Huy tham lam giới thiệu ạ.” Nhị ca ngồi xuống bên đại ca.</w:t>
      </w:r>
    </w:p>
    <w:p>
      <w:pPr>
        <w:pStyle w:val="BodyText"/>
      </w:pPr>
      <w:r>
        <w:t xml:space="preserve">Đại ca liếc nhìn Thường Trấn Viễn và Lăng Bác Kim, khóe miệng toét ra, lộ ra ba cái răng vàng, “Chộ ôi! Hai thằng đĩ đực, tìm ở đâu vậy, mày bảo anh dùng bọn nó đi đưa hàng hay là tặng người đây.”</w:t>
      </w:r>
    </w:p>
    <w:p>
      <w:pPr>
        <w:pStyle w:val="BodyText"/>
      </w:pPr>
      <w:r>
        <w:t xml:space="preserve">Nhị ca và gã nhìn nhau, cười hiểu ý.</w:t>
      </w:r>
    </w:p>
    <w:p>
      <w:pPr>
        <w:pStyle w:val="BodyText"/>
      </w:pPr>
      <w:r>
        <w:t xml:space="preserve">Đại ca nói, “Có sở trường gì thế? Biết đánh đấm không?”</w:t>
      </w:r>
    </w:p>
    <w:p>
      <w:pPr>
        <w:pStyle w:val="BodyText"/>
      </w:pPr>
      <w:r>
        <w:t xml:space="preserve">Lăng Bác Kim nói, “Cái này có gì mà không biết chứ ạ, đánh được hai mươi năm rồi ạ.”</w:t>
      </w:r>
    </w:p>
    <w:p>
      <w:pPr>
        <w:pStyle w:val="BodyText"/>
      </w:pPr>
      <w:r>
        <w:t xml:space="preserve">Đại có nói, “Chẳng ngờ chú mày phét lác thế đó.”</w:t>
      </w:r>
    </w:p>
    <w:p>
      <w:pPr>
        <w:pStyle w:val="BodyText"/>
      </w:pPr>
      <w:r>
        <w:t xml:space="preserve">“Thật đó ạ đại ca.” Lăng Bác Kim nói, “Đám từ nhỏ không có bố như em, nếu không biết đánh đấm thì chỉ có thể ốm đòn thôi.”</w:t>
      </w:r>
    </w:p>
    <w:p>
      <w:pPr>
        <w:pStyle w:val="BodyText"/>
      </w:pPr>
      <w:r>
        <w:t xml:space="preserve">Đại ca hỏi Thường Trấn Viễn, “Chú mày cũng không có bố à?”</w:t>
      </w:r>
    </w:p>
    <w:p>
      <w:pPr>
        <w:pStyle w:val="BodyText"/>
      </w:pPr>
      <w:r>
        <w:t xml:space="preserve">Thường Trấn Viễn nói, “Có, cặp kè với mẹ kẻ khác, có cũng như không.”</w:t>
      </w:r>
    </w:p>
    <w:p>
      <w:pPr>
        <w:pStyle w:val="BodyText"/>
      </w:pPr>
      <w:r>
        <w:t xml:space="preserve">Đại ca vui vẻ, “Đúng là cặp đôi hoàn hảo. Thế mẹ đám chú mày đâu?”</w:t>
      </w:r>
    </w:p>
    <w:p>
      <w:pPr>
        <w:pStyle w:val="BodyText"/>
      </w:pPr>
      <w:r>
        <w:t xml:space="preserve">Lăng Bác Kim nói, “Không có mẹ thì chẳng có em. Em từ nhỏ là mẹ nuôi lớn.”</w:t>
      </w:r>
    </w:p>
    <w:p>
      <w:pPr>
        <w:pStyle w:val="BodyText"/>
      </w:pPr>
      <w:r>
        <w:t xml:space="preserve">Thường Trấn Viễn nói, “Có. Cặp kè với bố kẻ khác, có cũng như không.”</w:t>
      </w:r>
    </w:p>
    <w:p>
      <w:pPr>
        <w:pStyle w:val="BodyText"/>
      </w:pPr>
      <w:r>
        <w:t xml:space="preserve">Lăng Bác Kim thầm kinh ngạc, không rõ hắn bịa ra hay là thật nữa.</w:t>
      </w:r>
    </w:p>
    <w:p>
      <w:pPr>
        <w:pStyle w:val="BodyText"/>
      </w:pPr>
      <w:r>
        <w:t xml:space="preserve">Đại ca càng thêm vui, “Vậy chú mày lớn lên thế nào?”</w:t>
      </w:r>
    </w:p>
    <w:p>
      <w:pPr>
        <w:pStyle w:val="BodyText"/>
      </w:pPr>
      <w:r>
        <w:t xml:space="preserve">“Tiền.” Thường Trấn Viễn nói, “Một người chỉ cần có tiền thì luôn có thể lớn lên.”</w:t>
      </w:r>
    </w:p>
    <w:p>
      <w:pPr>
        <w:pStyle w:val="BodyText"/>
      </w:pPr>
      <w:r>
        <w:t xml:space="preserve">Đại ca vỗ đùi nói, “Hay, nói hay! Bây giờ là phải có tiền, nhà ở đàn bà xe cộ, muốn gì có đó! Nói thực nhé, Lỗ Dương Quang anh đây chẳng có gì, nhưng đối đãi với anh em của mình rất tốt, moi tim móc phổi mà tốt, nếu đám chú mày thật lòng đi theo anh, nhất định anh sẽ không bạc đãi đám chú mày. Nhưng cảnh cáo trước, đời này anh ghét nhất hai loại người, một loại là phản đồ, không có gan! Một loại là nằm vùng, không có tim không có phổi! Nếu đám chú mày theo anh mà sau này có lỗi với anh, thế thì xin lỗi, không cần biết bố mày mẹ mày chết hay chưa, bọn họ chẳng khác gì người chết nữa đâu. Anh là thằng nhà quê, nhưng anh nói là làm.”</w:t>
      </w:r>
    </w:p>
    <w:p>
      <w:pPr>
        <w:pStyle w:val="BodyText"/>
      </w:pPr>
      <w:r>
        <w:t xml:space="preserve">Lăng Bác Kim nói, “Đại ca yên tâm, anh em bọn em vào đời chỉ có một nguyện vọng, đó là vượt hẳn mọi người, kiếm danh vọng tiền tài, để đám người khi xưa coi thường bọn em nhìn lác cả mắt!”</w:t>
      </w:r>
    </w:p>
    <w:p>
      <w:pPr>
        <w:pStyle w:val="BodyText"/>
      </w:pPr>
      <w:r>
        <w:t xml:space="preserve">“Hay!” Lỗ Dương Quang đứng bật dậy, “Anh ăn ngay nói thật, đợt trước có chút chuyện, bên anh thiếu người nên mới tạm thời tìm người mới, phía dưới vốn có đám khác để chọn, nhưng bọn nó đều có tiền án tiền sự, giờ anh cần hai đứa lý lịch sạch sẽ, trước giờ đám chú mày đã phạm tội gì chưa?”</w:t>
      </w:r>
    </w:p>
    <w:p>
      <w:pPr>
        <w:pStyle w:val="BodyText"/>
      </w:pPr>
      <w:r>
        <w:t xml:space="preserve">Lăng Bác Kim lắc đầu.</w:t>
      </w:r>
    </w:p>
    <w:p>
      <w:pPr>
        <w:pStyle w:val="BodyText"/>
      </w:pPr>
      <w:r>
        <w:t xml:space="preserve">Thường Trấn Viễn nói lưỡng lự, “Có trộm đồ, nhưng chưa bị tóm lần nào.”</w:t>
      </w:r>
    </w:p>
    <w:p>
      <w:pPr>
        <w:pStyle w:val="BodyText"/>
      </w:pPr>
      <w:r>
        <w:t xml:space="preserve">Lỗ Dương Quang cười ha ha, “Thế càng tốt, chứng tỏ chú mày người lanh số đỏ. Lát đám chú mày đi điền lý lịch, sau đó về chờ tin, có việc thì anh sẽ liên lạc với đám chú mày.”</w:t>
      </w:r>
    </w:p>
    <w:p>
      <w:pPr>
        <w:pStyle w:val="BodyText"/>
      </w:pPr>
      <w:r>
        <w:t xml:space="preserve">Nhị ca dẫn bọn họ đi điền đơn, phía trên viết tên tuổi, số chứng minh thư, địa chỉ, địa chỉ bố mẹ, phương thức liên lạc v.v. Thường Trấn Viễn vừa nhìn thì lông mày liền nhăn lại.</w:t>
      </w:r>
    </w:p>
    <w:p>
      <w:pPr>
        <w:pStyle w:val="BodyText"/>
      </w:pPr>
      <w:r>
        <w:t xml:space="preserve">Lăng Bác Kim điền một nửa rồi nói, “Ơ, anh, mấy số cuối của chứng minh thư em không nhớ, em cầm về điền được không?”</w:t>
      </w:r>
    </w:p>
    <w:p>
      <w:pPr>
        <w:pStyle w:val="BodyText"/>
      </w:pPr>
      <w:r>
        <w:t xml:space="preserve">Nhị ca nói, “Cầm về rồi lại mang trả không phiền à? Thế này vậy, trước điền mấy số chú mày nhớ ấy.”</w:t>
      </w:r>
    </w:p>
    <w:p>
      <w:pPr>
        <w:pStyle w:val="BodyText"/>
      </w:pPr>
      <w:r>
        <w:t xml:space="preserve">Hai người điền xong, Lăng Bác Kim còn nhìn tờ của Thường Trấn Viễn nữa, sau đó phát hiện địa chỉ gia đình hắn điền vào nom quen tợn…</w:t>
      </w:r>
    </w:p>
    <w:p>
      <w:pPr>
        <w:pStyle w:val="BodyText"/>
      </w:pPr>
      <w:r>
        <w:t xml:space="preserve">Ra khỏi biệt thự, Lăng Bác Kim ngồi lên xe của Thường Trấn Viễn, hai người chậm rãi lái khỏi thôn Lỗ gia.</w:t>
      </w:r>
    </w:p>
    <w:p>
      <w:pPr>
        <w:pStyle w:val="BodyText"/>
      </w:pPr>
      <w:r>
        <w:t xml:space="preserve">Lăng Bác Kim nói, “Sư phụ, địa chỉ anh điền em nhớ hình như là ở khu nhà máy sợi bắt được Băng gia.”</w:t>
      </w:r>
    </w:p>
    <w:p>
      <w:pPr>
        <w:pStyle w:val="BodyText"/>
      </w:pPr>
      <w:r>
        <w:t xml:space="preserve">Thường Trấn Viễn nói, “Là khu nhà di dời.” Hắn còn tới trưng dụng cửa sổ nhà đối phương để theo dõi nữa. Lúc điền địa chỉ gia đình trong đầu hắn có ba địa chỉ, của Trang Tranh, của Thường Trấn Viễn, với cả của hộ gia đình đó, lưỡng lự rồi cuối cùng chọn cái thứ ba.</w:t>
      </w:r>
    </w:p>
    <w:p>
      <w:pPr>
        <w:pStyle w:val="BodyText"/>
      </w:pPr>
      <w:r>
        <w:t xml:space="preserve">“Dạ.” Lăng Bác Kim mặt hướng phía trước, con mắt lại xoay lòng vòng, quan sát sắc mặt của Thường Trấn Viễn, “Hôm nay là chuyện đột xuất. Lúc lão Tưởng đưa em tới thôn Lỗ gia không nói có thể mang thêm một người, đến nơi em mới nghe được Lỗ Ứng Huy bảo anh ta tìm một người nữa. Em nghĩ cơ hội này không để vuột mất được, bèn cố ý gọi cho sếp, ra vẻ tìm người tới. Lúc ấy Lỗ Ứng Huy với lão Tưởng đều ở bên, em không tiện nói rõ ràng, nào ngờ sếp lại bảo anh tới. Chuyện gấp quá, không mớm lời trước được, bên cạnh có kẻ trông chừng suốt, cạnh hố xí là bếp, có kẻ rình nghe, em không nói quá nhiều được, đành phải đi bước nào tính bước đó.”</w:t>
      </w:r>
    </w:p>
    <w:p>
      <w:pPr>
        <w:pStyle w:val="BodyText"/>
      </w:pPr>
      <w:r>
        <w:t xml:space="preserve">Thường Trấn Viễn làm ngơ, tiếp tục lái xe.</w:t>
      </w:r>
    </w:p>
    <w:p>
      <w:pPr>
        <w:pStyle w:val="BodyText"/>
      </w:pPr>
      <w:r>
        <w:t xml:space="preserve">Lăng Bác Kim bỗng cười bảo, “Sau khi vào cục cảnh sát, hình như em luôn sống giống như 007 ấy. Oài, nếu có được diễm phúc như James thì hay phải biết.” Cậu nói thuận miệng, vốn là định điều hòa bầu không khí, nào dè lời ra khỏi miệng lại khiến bầu không khí trong xe càng thêm gượng gạo.</w:t>
      </w:r>
    </w:p>
    <w:p>
      <w:pPr>
        <w:pStyle w:val="BodyText"/>
      </w:pPr>
      <w:r>
        <w:t xml:space="preserve">Xe không lái về cục cảnh sát, mà dừng ở khu nhà di dời đối diện xưởng may.</w:t>
      </w:r>
    </w:p>
    <w:p>
      <w:pPr>
        <w:pStyle w:val="BodyText"/>
      </w:pPr>
      <w:r>
        <w:t xml:space="preserve">Thường Trấn Viễn lên tầng cùng Lăng Bác Kim, sau đó đứng tìm chìa khóa một lúc lâu trước cửa.</w:t>
      </w:r>
    </w:p>
    <w:p>
      <w:pPr>
        <w:pStyle w:val="BodyText"/>
      </w:pPr>
      <w:r>
        <w:t xml:space="preserve">Cửa tự động mở từ trong ra, Lâm Bình An ngạc nhiên nhìn bọn hắn.</w:t>
      </w:r>
    </w:p>
    <w:p>
      <w:pPr>
        <w:pStyle w:val="BodyText"/>
      </w:pPr>
      <w:r>
        <w:t xml:space="preserve">Thường Trấn Viễn im ắng đẩy anh ta vào trong, Lăng Bác Kim cố ý chắn Lâm Bình An, nhìn từ đằng xa giống như Thường Trấn Viễn tự mình mở cửa vào vậy.</w:t>
      </w:r>
    </w:p>
    <w:p>
      <w:pPr>
        <w:pStyle w:val="BodyText"/>
      </w:pPr>
      <w:r>
        <w:t xml:space="preserve">“Sao anh lại đến nữa vậy?” Trải nghiệm gặp mặt lần trước chẳng thể xem là vui vẻ, tới mức Lâm Bình An chớm thấy Thường Trấn Viễn thì đầu liền đau rưng rức.</w:t>
      </w:r>
    </w:p>
    <w:p>
      <w:pPr>
        <w:pStyle w:val="BodyText"/>
      </w:pPr>
      <w:r>
        <w:t xml:space="preserve">Thường Trấn Viễn nói, “Tới thăm anh.”</w:t>
      </w:r>
    </w:p>
    <w:p>
      <w:pPr>
        <w:pStyle w:val="BodyText"/>
      </w:pPr>
      <w:r>
        <w:t xml:space="preserve">Lâm Bình An nói rầu rĩ, “Chúng ta chẳng có quan hệ này nhỉ? Chuyện lần trước tôi đã đi trách cứ rồi, anh đừng tới nữa.”</w:t>
      </w:r>
    </w:p>
    <w:p>
      <w:pPr>
        <w:pStyle w:val="BodyText"/>
      </w:pPr>
      <w:r>
        <w:t xml:space="preserve">Thường Trấn Viễn nói, “Bao giờ các anh chuyển chỗ?”</w:t>
      </w:r>
    </w:p>
    <w:p>
      <w:pPr>
        <w:pStyle w:val="BodyText"/>
      </w:pPr>
      <w:r>
        <w:t xml:space="preserve">Lâm Bình An nói, “Anh định làm gì?”</w:t>
      </w:r>
    </w:p>
    <w:p>
      <w:pPr>
        <w:pStyle w:val="BodyText"/>
      </w:pPr>
      <w:r>
        <w:t xml:space="preserve">Thường Trấn Viễn nói, “Thuê phòng.”</w:t>
      </w:r>
    </w:p>
    <w:p>
      <w:pPr>
        <w:pStyle w:val="BodyText"/>
      </w:pPr>
      <w:r>
        <w:t xml:space="preserve">Lâm Bình An nói, “Tôi không định chuyển.”</w:t>
      </w:r>
    </w:p>
    <w:p>
      <w:pPr>
        <w:pStyle w:val="BodyText"/>
      </w:pPr>
      <w:r>
        <w:t xml:space="preserve">Thường Trấn Viễn nói, “Tôi cho anh tiền thuê phòng, anh với chị nhà anh có thể thuê phòng tốt hơn.”</w:t>
      </w:r>
    </w:p>
    <w:p>
      <w:pPr>
        <w:pStyle w:val="BodyText"/>
      </w:pPr>
      <w:r>
        <w:t xml:space="preserve">Lâm Bình An trừng hắn, “Lần này đám cảnh sát các anh lại định làm gì?” Từ nhỏ tới lớn anh ta luôn sống trong thế giới an phận thủ thường đúng quy đúng củ, cảnh tượng súng nổ rung trời máu chảy thành sông chỉ thấy trên phim ảnh và ti-vi, trước giờ không nghĩ tới có một ngày sẽ trông thấy bắn nhau ở khoảng cách gần như vậy. Tuy về sau nghe bảo phạm nhân đã bị cảnh sát mang đi rồi, nhưng ai dám đảm bảo là không có cá lọt lưới? Để an toàn, anh ta sống nửa tháng ở nhà bố vợ, xác định tiếng gió đã qua mới chuyển về. Tuy rằng chuyện xong rồi, nhưng chắc chắn là bị ám ảnh, thi thoảng nhìn khu nhà máy sợi bỏ hoang gió yên sóng lặng kia, bên tai anh ta luôn vang lên tiếng súng. Mãi tâm trạng của anh ta và vợ mới dần ổn định chút, kẻ mang tới ác mộng cho nhà anh ta lại tới nữa rồi!</w:t>
      </w:r>
    </w:p>
    <w:p>
      <w:pPr>
        <w:pStyle w:val="BodyText"/>
      </w:pPr>
      <w:r>
        <w:t xml:space="preserve">Thường Trấn Viễn nói, “Tôi muốn ở đây.” Lúc điền địa chỉ, trong đầu hắn hiện lên ba địa chỉ, nơi của Trang Tranh, nơi hắn đang ở hiện giờ, với nơi này. Chẳng hiểu vì sao, khu hồi trước Thường Trấn Viễn ở luôn khiến hắn sinh ra thứ cảm giác chán ghét không muốn nhớ lại, tới nỗi lúc điền hắn không do dự mà chọn cái thứ ba.</w:t>
      </w:r>
    </w:p>
    <w:p>
      <w:pPr>
        <w:pStyle w:val="BodyText"/>
      </w:pPr>
      <w:r>
        <w:t xml:space="preserve">Lâm Bình An nói, “Vì sao?”</w:t>
      </w:r>
    </w:p>
    <w:p>
      <w:pPr>
        <w:pStyle w:val="BodyText"/>
      </w:pPr>
      <w:r>
        <w:t xml:space="preserve">“Có lẽ là, ấm cúng.” Thường Trấn Viễn nhìn phòng khách.</w:t>
      </w:r>
    </w:p>
    <w:p>
      <w:pPr>
        <w:pStyle w:val="BodyText"/>
      </w:pPr>
      <w:r>
        <w:t xml:space="preserve">Lâm Bình An nói, “Có cách gì khiến anh không tơ tưởng tới nhà tôi nữa không?” Anh ta hết cách rồi. Lý do hắn nói thật là giả quá thể đáng, nếu như vừa nhỏ vừa chật nghĩa là ấm cúng thì hắn nên đi chui vào chuồng chó.</w:t>
      </w:r>
    </w:p>
    <w:p>
      <w:pPr>
        <w:pStyle w:val="BodyText"/>
      </w:pPr>
      <w:r>
        <w:t xml:space="preserve">Trong lúc bọn họ nói chuyện, Lăng Bác Kim mượn phòng vệ sinh, tiện đó gọi cho cho Lưu Triệu. Lưu Triệu rõ ràng cũng rất hết hồn với những phát triển bất ngờ này, “À phải, địa chỉ cậu điền chỗ nào thế?”</w:t>
      </w:r>
    </w:p>
    <w:p>
      <w:pPr>
        <w:pStyle w:val="BodyText"/>
      </w:pPr>
      <w:r>
        <w:t xml:space="preserve">Lăng Bác Kim nói, “Em tiện tay điền phòng cho thuê trên quảng cáo.” Chuyển tới chỗ Đầu to chẳng bao lâu thì biết tin Đầu to định kết hôn, một tên con trai độc thân như cậu đương nhiên không tiện chen giữa vợ chồng son người ta, vậy nên biết điều mau chóng để ý tin tức mặt này, còn đi xem hai nhà rồi, chẳng ngờ lại dùng tới thật.</w:t>
      </w:r>
    </w:p>
    <w:p>
      <w:pPr>
        <w:pStyle w:val="BodyText"/>
      </w:pPr>
      <w:r>
        <w:t xml:space="preserve">Lưu Triệu nghĩ rồi nói, “Cậu báo lại những tư liệu các cậu đã điền cho tôi, tôi xử lý cho các cậu. Còn nhà của Lâm Bình An thì vẫn phải được sự đồng ý của chủ nhà, nếu anh ta khăng khăng không chịu thì tôi sẽ nghĩ cách khác.”</w:t>
      </w:r>
    </w:p>
    <w:p>
      <w:pPr>
        <w:pStyle w:val="BodyText"/>
      </w:pPr>
      <w:r>
        <w:t xml:space="preserve">Cuối cùng Lâm Bình An không đồng ý. Chuyện lộn xộn như vậy anh ta gặp một lần là ớn chung thân.</w:t>
      </w:r>
    </w:p>
    <w:p>
      <w:pPr>
        <w:pStyle w:val="BodyText"/>
      </w:pPr>
      <w:r>
        <w:t xml:space="preserve">Lưu Triệu nói với Thường Trấn Viễn, “Cậu không viết bớt xuống một tầng được sao?” Gia đình phía dưới Lâm Bình An đã chuyển đi rồi, có điều vị trí không đủ cao, không nhìn được toàn cảnh nhà máy sợi nên lần trước mới không bị ngó ngàng tới.</w:t>
      </w:r>
    </w:p>
    <w:p>
      <w:pPr>
        <w:pStyle w:val="BodyText"/>
      </w:pPr>
      <w:r>
        <w:t xml:space="preserve">Thường Trấn Viễn nói, “Nếu lúc ấy em nghĩ được nhiều như vậy thì nhất định có thể nghĩ tới địa chỉ của anh.”</w:t>
      </w:r>
    </w:p>
    <w:p>
      <w:pPr>
        <w:pStyle w:val="BodyText"/>
      </w:pPr>
      <w:r>
        <w:t xml:space="preserve">“…” Lưu Triệu nói, “Nghe chẳng buồn cười tẹo nào. Tôi sẽ khớp lời với Lâm Bình An, Lỗ Dương Quang không đơn giản như vẻ ngoài, có lẽ sẽ sai người tìm hiểu hai cậu đấy.”</w:t>
      </w:r>
    </w:p>
    <w:p>
      <w:pPr>
        <w:pStyle w:val="BodyText"/>
      </w:pPr>
      <w:r>
        <w:t xml:space="preserve">Thường Trấn Viễn nói, “Có xe theo dõi bọn em, tới lúc vào nhà Lâm Bình An thì mới đi.”</w:t>
      </w:r>
    </w:p>
    <w:p>
      <w:pPr>
        <w:pStyle w:val="BodyText"/>
      </w:pPr>
      <w:r>
        <w:t xml:space="preserve">Lưu Triệu đau đầu bóp trán, “Rốt cuộc là cậu nghĩ thế nào vậy? Sao lại kéo người không liên quan vào?”</w:t>
      </w:r>
    </w:p>
    <w:p>
      <w:pPr>
        <w:pStyle w:val="BodyText"/>
      </w:pPr>
      <w:r>
        <w:t xml:space="preserve">Kỳ thật chính Thường Trấn Viễn cũng chẳng giải thích được lúc ấy mình nghĩ thế nào, chỉ là lúc điền vô thức viết địa chỉ đó ra, căn phòng có đôi chút tương tự phòng ở hồi bé.</w:t>
      </w:r>
    </w:p>
    <w:p>
      <w:pPr>
        <w:pStyle w:val="BodyText"/>
      </w:pPr>
      <w:r>
        <w:t xml:space="preserve">“Thế địa chỉ bố mẹ cậu là giả phỏng?” Lưu Triệu hỏi.</w:t>
      </w:r>
    </w:p>
    <w:p>
      <w:pPr>
        <w:pStyle w:val="BodyText"/>
      </w:pPr>
      <w:r>
        <w:t xml:space="preserve">Thường Trấn Viễn nói, “Thật.”</w:t>
      </w:r>
    </w:p>
    <w:p>
      <w:pPr>
        <w:pStyle w:val="BodyText"/>
      </w:pPr>
      <w:r>
        <w:t xml:space="preserve">“Cái gì?” Lần này không chỉ Lưu Triệu mà ngay cả Lăng Bác Kim cũng kinh ngạc nhìn hắn.</w:t>
      </w:r>
    </w:p>
    <w:p>
      <w:pPr>
        <w:pStyle w:val="BodyText"/>
      </w:pPr>
      <w:r>
        <w:t xml:space="preserve">Thường Trấn Viễn nói, “Có điều, là bố mẹ của Trang Tranh.”</w:t>
      </w:r>
    </w:p>
    <w:p>
      <w:pPr>
        <w:pStyle w:val="BodyText"/>
      </w:pPr>
      <w:r>
        <w:t xml:space="preserve">“…” Lưu Triệu chẳng biết nói gì nữa, “Sao cậu lại có địa chỉ của bố mẹ Trang Tranh?”</w:t>
      </w:r>
    </w:p>
    <w:p>
      <w:pPr>
        <w:pStyle w:val="BodyText"/>
      </w:pPr>
      <w:r>
        <w:t xml:space="preserve">Thường Trấn Viễn nói, “Đọc được trong phòng hồ sơ.” Địa chỉ đó đúng là thật, nhưng quá hạn gần mười năm rồi.</w:t>
      </w:r>
    </w:p>
    <w:p>
      <w:pPr>
        <w:pStyle w:val="BodyText"/>
      </w:pPr>
      <w:r>
        <w:t xml:space="preserve">Một cảnh sát bình thường sẽ nhớ rõ địa chỉ của bố mẹ một trùm xã hội đen?</w:t>
      </w:r>
    </w:p>
    <w:p>
      <w:pPr>
        <w:pStyle w:val="BodyText"/>
      </w:pPr>
      <w:r>
        <w:t xml:space="preserve">Ánh mắt Lưu Triệu nhìn hắn rặt là soi mói. Thường Trấn Viễn có quá nhiều quá nhiều bí ẩn, ví dụ như vị trí kho 303, ví dụ như một súng chuẩn xác giết chết Triệu Thác Đường, ông ta biết mình nên điều tra, nhưng luôn có một giọng nói ngăn ông ta lại. Trước mắt tất cả hành vi của Thường Trấn Viễn không gây ra bất cứ mất mát nào cho đội cảnh sát, mà còn mang tới rất nhiều lợi ích, vậy tại sao… không để hắn tiếp tục nhỉ?</w:t>
      </w:r>
    </w:p>
    <w:p>
      <w:pPr>
        <w:pStyle w:val="Compact"/>
      </w:pPr>
      <w:r>
        <w:t xml:space="preserve">Có lẽ là chút ích kỷ như vậy khiến ông ta dung túng Thường Trấn Viễn tới giờ, “Hòa thượng, kể vụ án này cho A Tiêu đi.”</w:t>
      </w:r>
      <w:r>
        <w:br w:type="textWrapping"/>
      </w:r>
      <w:r>
        <w:br w:type="textWrapping"/>
      </w:r>
    </w:p>
    <w:p>
      <w:pPr>
        <w:pStyle w:val="Heading2"/>
      </w:pPr>
      <w:bookmarkStart w:id="110" w:name="chương-88-ở-chung-theo-kiểu-bình-mới-rượu-cũ"/>
      <w:bookmarkEnd w:id="110"/>
      <w:r>
        <w:t xml:space="preserve">88. Chương 88: Ở Chung Theo Kiểu Bình Mới Rượu Cũ</w:t>
      </w:r>
    </w:p>
    <w:p>
      <w:pPr>
        <w:pStyle w:val="Compact"/>
      </w:pPr>
      <w:r>
        <w:br w:type="textWrapping"/>
      </w:r>
      <w:r>
        <w:br w:type="textWrapping"/>
      </w:r>
      <w:r>
        <w:t xml:space="preserve">Lăng Bác Kim nói, “Hầu Nguyên Côn có cả thảy ba trợ thủ đắc lực, hai con nuôi, Trần Cường Phú, La Khôi, một người nữa chính là cháu ngoại của vợ lão, Lỗ Dương Quang. Mảng thuốc phiện vốn do Trần Cường Phú phụ trách, sau khi Trần Cường Phú gặp chuyện, La Khôi với Lỗ Dương Quang ngoài sáng trong tối tranh nhau mấy bận vì cái này. Hồi trước Hầu Nguyên Côn định giao cho La Khôi phụ trách, song sau khi Triệu Thác Đường gặp chuyện, phần chia của bọn lão ở thị trường thuốc phiện đùng cái tăng lên không ít, vì vậy Hầu Nguyên Côn san một phần giao cho Lỗ Dương Quang.”</w:t>
      </w:r>
    </w:p>
    <w:p>
      <w:pPr>
        <w:pStyle w:val="BodyText"/>
      </w:pPr>
      <w:r>
        <w:t xml:space="preserve">Thường Trấn Viễn nói, “Vì sao tuyển người?”</w:t>
      </w:r>
    </w:p>
    <w:p>
      <w:pPr>
        <w:pStyle w:val="BodyText"/>
      </w:pPr>
      <w:r>
        <w:t xml:space="preserve">Lăng Bác Kim nói, “Thấy bảo là lệnh của Hầu Nguyên Côn, không cho phép bất kỳ kẻ nào có tiền án tiền sự phụ trách mảng này.”</w:t>
      </w:r>
    </w:p>
    <w:p>
      <w:pPr>
        <w:pStyle w:val="BodyText"/>
      </w:pPr>
      <w:r>
        <w:t xml:space="preserve">Lưu Triệu nói, “Tôi nhớ là Lỗ Dương Quang từng vào tù mà nhỉ?”</w:t>
      </w:r>
    </w:p>
    <w:p>
      <w:pPr>
        <w:pStyle w:val="BodyText"/>
      </w:pPr>
      <w:r>
        <w:t xml:space="preserve">Lăng Bác Kim nói, “Tội cố ý gây thương tích, ba năm.”</w:t>
      </w:r>
    </w:p>
    <w:p>
      <w:pPr>
        <w:pStyle w:val="BodyText"/>
      </w:pPr>
      <w:r>
        <w:t xml:space="preserve">Lưu Triệu cười lạnh hai tiếng, “Xem ra lần này Hầu Nguyên Côn thật sự là cầm nhiều phỏng tay rồi.”</w:t>
      </w:r>
    </w:p>
    <w:p>
      <w:pPr>
        <w:pStyle w:val="BodyText"/>
      </w:pPr>
      <w:r>
        <w:t xml:space="preserve">Lăng Bác Kim vò đầu, “Kỳ thật có một điểm em không hiểu lắm, Triệu Thác Đường vừa mới chết, hiện tại tình hình rất căng, sao Hầu Nguyên Côn lại nôn nóng ra tay như vậy? Đây không phải tự tìm đường chết sao?”</w:t>
      </w:r>
    </w:p>
    <w:p>
      <w:pPr>
        <w:pStyle w:val="BodyText"/>
      </w:pPr>
      <w:r>
        <w:t xml:space="preserve">Lưu Triệu nhìn sang Thường Trấn Viễn, “Cậu thấy sao?’</w:t>
      </w:r>
    </w:p>
    <w:p>
      <w:pPr>
        <w:pStyle w:val="BodyText"/>
      </w:pPr>
      <w:r>
        <w:t xml:space="preserve">“Nếu Hầu Nguyên Côn thật sự tiếp nhận nguồn cũ của Triệu Thác Đường thì thứ cần có nhất hiện tại là một lần hợp tác thành công rực rỡ. Không thì sao mà khiến những đối tác khác tin phục được?” Thường Trấn Viễn rất hiểu tính cách của đám đối tác đó, kẻ nào kẻ nấy đều hám lợi, cũng như hắn khi xưa vậy. Có thể tưởng tượng, nếu ngày xưa đối tác của Trang Tranh cũng gặp phải chuyện như Triệu Thác Đường, vậy phản ứng đầu tiên của hắn chắc chắn không phải là tìm hiểu nguyên nhân cái chết của Triệu Thác Đường hay tặng bó hoa tươi phúng điếu, mà là tranh thủ thời gian tìm đối tác mới. Hầu Nguyên Côn ở thị trường thuốc phiện luôn thuộc về nhóm chơi nhỏ lẻ, cân nhắc theo đối tượng hợp tác thì không hề là lựa chọn hoàn hảo, vì vậy Hầu Nguyên Côn nhất định phải làm chút gì đó để chứng minh bản thân, bằng không thì đối tác của nguồn hàng cũ Triệu Thác Đường để lại chắc chắn sẽ quay qua chọn đối tác thuần thục ở những thành phố khác.</w:t>
      </w:r>
    </w:p>
    <w:p>
      <w:pPr>
        <w:pStyle w:val="BodyText"/>
      </w:pPr>
      <w:r>
        <w:t xml:space="preserve">Điều này khiến hắn nghĩ tới sự hợp tác giữa Triệu Thác Đường và Băng gia, Triệu Thác Đường khi đó cũng bị dồn bất đắc dĩ, nhưng gã lợi dụng quan hệ đối địch với Băng gia một cách tài tình dể trù tính một chiêu gậy ông đập lưng ông, nếu cuối cùng không phải gã bị kích thích muốn tự mình khử Lăng Bác Kim, thế thì, chưa chừng gã mới là kẻ ngồi trong văn phòng cười tới tận cùng.</w:t>
      </w:r>
    </w:p>
    <w:p>
      <w:pPr>
        <w:pStyle w:val="BodyText"/>
      </w:pPr>
      <w:r>
        <w:t xml:space="preserve">Hầu Nguyên Côn thì sao?</w:t>
      </w:r>
    </w:p>
    <w:p>
      <w:pPr>
        <w:pStyle w:val="BodyText"/>
      </w:pPr>
      <w:r>
        <w:t xml:space="preserve">Là đối thủ cũ cùng thành phố, lão hồ ly này sẽ dùng thủ đoạn gì để điều khiển con thuyền cô độc đâm thủng sóng to gió lớn trong cơn mưa giật gió rền thế này?</w:t>
      </w:r>
    </w:p>
    <w:p>
      <w:pPr>
        <w:pStyle w:val="BodyText"/>
      </w:pPr>
      <w:r>
        <w:t xml:space="preserve">Hắn rất chờ mong.</w:t>
      </w:r>
    </w:p>
    <w:p>
      <w:pPr>
        <w:pStyle w:val="BodyText"/>
      </w:pPr>
      <w:r>
        <w:t xml:space="preserve">Nghe xong câu trả lời của Thường Trấn Viễn, Lưu Triệu lộ vẻ chế nhạo, “Kẻ cần tiền không cần mạng điển hình.”</w:t>
      </w:r>
    </w:p>
    <w:p>
      <w:pPr>
        <w:pStyle w:val="BodyText"/>
      </w:pPr>
      <w:r>
        <w:t xml:space="preserve">Lăng Bác Kim nói, “Chẳng phải lần trước Triệu Thác Đường cố ý dẫn Băng gia vào vòng vây của chúng ta đó sao? Lần này có khi nào Hầu Nguyên Côn cũng bổn cũ soạn lại không nhỉ?”</w:t>
      </w:r>
    </w:p>
    <w:p>
      <w:pPr>
        <w:pStyle w:val="BodyText"/>
      </w:pPr>
      <w:r>
        <w:t xml:space="preserve">Lưu Triệu dở khóc dở cười, “Lẽ nào cậu cảm thấy Hầu Nguyên Côn là nội ứng của đám cảnh sát chúng ta à?”</w:t>
      </w:r>
    </w:p>
    <w:p>
      <w:pPr>
        <w:pStyle w:val="BodyText"/>
      </w:pPr>
      <w:r>
        <w:t xml:space="preserve">Lăng Bác Kim thè lưỡi, “Đây đúng là một giả thiết không tồi.”</w:t>
      </w:r>
    </w:p>
    <w:p>
      <w:pPr>
        <w:pStyle w:val="BodyText"/>
      </w:pPr>
      <w:r>
        <w:t xml:space="preserve">Lưu Triệu chợt nghĩ tới một chuyện, nhíu mày nói, “Phải rồi, tháng sau chẳng phải cậu định xin nghỉ về nhà sao? Giờ nằm vùng thì đi kiểu sao đây?”</w:t>
      </w:r>
    </w:p>
    <w:p>
      <w:pPr>
        <w:pStyle w:val="BodyText"/>
      </w:pPr>
      <w:r>
        <w:t xml:space="preserve">Thường Trấn Viễn cười tít mắt, “Anh có thể không phê.”</w:t>
      </w:r>
    </w:p>
    <w:p>
      <w:pPr>
        <w:pStyle w:val="BodyText"/>
      </w:pPr>
      <w:r>
        <w:t xml:space="preserve">Lưu Triệu nói, “Thư ký Liêu tự gọi điện tới, tôi còn vỗ ngực cam đoan đấy.”</w:t>
      </w:r>
    </w:p>
    <w:p>
      <w:pPr>
        <w:pStyle w:val="BodyText"/>
      </w:pPr>
      <w:r>
        <w:t xml:space="preserve">Thường Trấn Viễn nói, “Giả như cục trưởng không phê…”</w:t>
      </w:r>
    </w:p>
    <w:p>
      <w:pPr>
        <w:pStyle w:val="BodyText"/>
      </w:pPr>
      <w:r>
        <w:t xml:space="preserve">Lưu Triệu mắng khẽ một tiếng, “Hay là cậu đặt vé máy bay trước đi. Nếu Hầu Nguyên Côn coi trọng việc này như vậy, nhất định sẽ khảo sát kỹ lưỡng một đợt. Tôi thấy Lỗ Dương Quang không dùng các cậu sớm thế đâu.”</w:t>
      </w:r>
    </w:p>
    <w:p>
      <w:pPr>
        <w:pStyle w:val="BodyText"/>
      </w:pPr>
      <w:r>
        <w:t xml:space="preserve">Thường Trấn Viễn ngáp một cái đứng lên đi ra ngoài.</w:t>
      </w:r>
    </w:p>
    <w:p>
      <w:pPr>
        <w:pStyle w:val="BodyText"/>
      </w:pPr>
      <w:r>
        <w:t xml:space="preserve">Lưu Triệu nói, “Cậu đi đâu vậy?”</w:t>
      </w:r>
    </w:p>
    <w:p>
      <w:pPr>
        <w:pStyle w:val="BodyText"/>
      </w:pPr>
      <w:r>
        <w:t xml:space="preserve">“Về nhà.”</w:t>
      </w:r>
    </w:p>
    <w:p>
      <w:pPr>
        <w:pStyle w:val="BodyText"/>
      </w:pPr>
      <w:r>
        <w:t xml:space="preserve">“Nhà nào?”</w:t>
      </w:r>
    </w:p>
    <w:p>
      <w:pPr>
        <w:pStyle w:val="BodyText"/>
      </w:pPr>
      <w:r>
        <w:t xml:space="preserve">Thường Trấn Viễn bị hỏi khó.</w:t>
      </w:r>
    </w:p>
    <w:p>
      <w:pPr>
        <w:pStyle w:val="BodyText"/>
      </w:pPr>
      <w:r>
        <w:t xml:space="preserve">Lưu Triệu cầm tờ giấy ghi địa chỉ bọn hắn điền bừa trên bàn lên, lắc đầu nói, “Các cậu ngồi đây đã, tôi đi xử lý mấy chuyện lộn xộn này cho các cậu.”</w:t>
      </w:r>
    </w:p>
    <w:p>
      <w:pPr>
        <w:pStyle w:val="BodyText"/>
      </w:pPr>
      <w:r>
        <w:t xml:space="preserve">Ông ta đi cái, văn phòng chỉ còn lại hai người Lăng Bác Kim và Thường Trấn Viễn.</w:t>
      </w:r>
    </w:p>
    <w:p>
      <w:pPr>
        <w:pStyle w:val="BodyText"/>
      </w:pPr>
      <w:r>
        <w:t xml:space="preserve">Thường Trấn Viễn nhắm mắt dưỡng thần.</w:t>
      </w:r>
    </w:p>
    <w:p>
      <w:pPr>
        <w:pStyle w:val="BodyText"/>
      </w:pPr>
      <w:r>
        <w:t xml:space="preserve">Lăng Bác Kim nhìn qua, muốn nói lại thôi. Về việc Thường Trấn Viễn đột nhiên tỏ tình với cậu, trùng kích nội tâm cậu nhận được quả khó mà hình dung cho nổi. Lúc trước cậu còn lén nghĩ nếu Vương Thụy tỏ tình với Đầu to thì sẽ ra cảnh tượng thế nào, Đầu to có đồng ý hay không, nếu đồng ý thì sau bọn họ sẽ ra làm sao, nếu không đồng ý thì hai người còn có thể quay trở lại quan hệ sư đồ hoặc bạn bè hay không v.v, nhưng khi thật sự tới phiên mình, cậu lại hy vọng Thường Trấn Viễn đừng xúc động mà bước ra một bước đó. Vì cậu nhận ra, một khi bước ra bước đó, muốn trở lại quan hệ sư đồ hoặc bạn bè là hoàn toàn viển vông.</w:t>
      </w:r>
    </w:p>
    <w:p>
      <w:pPr>
        <w:pStyle w:val="BodyText"/>
      </w:pPr>
      <w:r>
        <w:t xml:space="preserve">Đây thật là một biến hóa vi diệu.</w:t>
      </w:r>
    </w:p>
    <w:p>
      <w:pPr>
        <w:pStyle w:val="BodyText"/>
      </w:pPr>
      <w:r>
        <w:t xml:space="preserve">Cũng giống như hồi trước cậu trông thấy Thường Trấn Viễn, sẽ vô cùng rạch ròi định vị hắn ở vị trí sư phụ và bạn bè, có điều sau khi Thường Trấn Viễn tiến thêm một bước, vị trí của hắn ở trong suy nghĩ của cậu rõ ràng cũng bị dịch chuyển theo, bị chuyển tới một vị trí phức tạp tới nỗi khó mà nói cho tỏ tường.</w:t>
      </w:r>
    </w:p>
    <w:p>
      <w:pPr>
        <w:pStyle w:val="BodyText"/>
      </w:pPr>
      <w:r>
        <w:t xml:space="preserve">Nói Thường Trấn Viễn là sư phụ thì cậu sẽ không tự chủ được mà nhớ tới nụ hôn đó. Nói hắn là bạn thì cậu sẽ nhớ tới màn thổ lộ kia, mà nói tới cái khác… Dù sao đi chăng nữa thì đàn ông và phụ nữ luôn khác nhau. Ngắm nhìn phụ nữ đánh giá phụ nữ, thậm chí vụng trộm suy xét xem người phụ nữ này có hợp với mình không là một trong những bản năng của cánh đàn ông, sống tới bằng đây tuổi rồi, cậu làm việc này không ít lần, tới giờ vẫn còn độc thân là bởi mãi không gặp được người cậu thấy hợp với mình. Vì vậy cân nhắc chung thân đại sự của mình với một cô gái đã là hình thức cố hữu trong đầu cậu, nhưng tới giờ, hình thức cố hữu bị đánh vỡ, tựa như có người đập nát bấy công thức một thêm một bằng hai, cứ cố phải nhét một vài con số phá vỡ tư duy cố hữu vào, tới mức vượt qua phạm vi suy nghĩ mà một cái một cái đầu có khả năng tiếp nhận, trở thành trạng thái chết máy, sau đó bắt buộc phải mở ra hình thức bảo vệ. Cậu cố gắng khóa những chuyện khiến tâm trạng và tư duy trở nên hỗn loạn vào một vị trí bình thường không nghĩ tới, để giữ ổn định tinh thần.</w:t>
      </w:r>
    </w:p>
    <w:p>
      <w:pPr>
        <w:pStyle w:val="BodyText"/>
      </w:pPr>
      <w:r>
        <w:t xml:space="preserve">Hình thức bảo vệ này lúc bình thường thì có hiệu quả, nhất là lúc làm việc. Cậu có thể vô cùng thản nhiên đối mặt với Thường Trấn Viễn, không chứa đựng một chút suy nghĩ linh tinh nào, nhưng một khi thoát khỏi trạng thái làm việc đối mặt một – một với Thường Trấn Viễn, hình thức bảo vệ của cậu hết nhạy rồi.</w:t>
      </w:r>
    </w:p>
    <w:p>
      <w:pPr>
        <w:pStyle w:val="BodyText"/>
      </w:pPr>
      <w:r>
        <w:t xml:space="preserve">Giống như bây giờ nhìn nét ngủ của Thường Trấn Viễn, cậu sẽ không nén nổi mà nhìn tới môi của hắn, sau đó lại nhớ tới nụ hôn kia…</w:t>
      </w:r>
    </w:p>
    <w:p>
      <w:pPr>
        <w:pStyle w:val="BodyText"/>
      </w:pPr>
      <w:r>
        <w:t xml:space="preserve">Thậm chí cậu chẳng rõ là mình đang mường tượng lại hay là đang thương tiếc nụ hôn đầu bị mất kia, song có một điểm khiến cậu rất ngạc nhiên, cậu chẳng ngờ được lưỡi của Thường Trấn Viễn lại lạnh lẽo thế.</w:t>
      </w:r>
    </w:p>
    <w:p>
      <w:pPr>
        <w:pStyle w:val="BodyText"/>
      </w:pPr>
      <w:r>
        <w:t xml:space="preserve">Lăng Bác Kim đang nghĩ mải mê, vừa nâng mắt lên thì thấy Thường Trấn Viễn chẳng rõ đã mở mắt ra từ khi nào, đang lặng lẽ nhìn cậu.</w:t>
      </w:r>
    </w:p>
    <w:p>
      <w:pPr>
        <w:pStyle w:val="BodyText"/>
      </w:pPr>
      <w:r>
        <w:t xml:space="preserve">Kỳ thật Thường Trấn Viễn vốn không định đối mặt với cậu, nhưng ánh mắt của Lăng Bác Kim trắng trợn quá, cái kiểu nhòm ngó không nể nang gì cả khiến hắn muốn tỏ vẻ không biết cũng khó mà được.</w:t>
      </w:r>
    </w:p>
    <w:p>
      <w:pPr>
        <w:pStyle w:val="BodyText"/>
      </w:pPr>
      <w:r>
        <w:t xml:space="preserve">“Cậu định nói gì?” Thường Trấn Viễn hỏi. Dù hắn dùng giọng điệu sốt ruột để che giấu, nhưng trong lòng vẫn có mấy phần tò mò.</w:t>
      </w:r>
    </w:p>
    <w:p>
      <w:pPr>
        <w:pStyle w:val="BodyText"/>
      </w:pPr>
      <w:r>
        <w:t xml:space="preserve">Lăng Bác Kim nói, “Anh đói không, có muốn ăn chút gì đó không?”</w:t>
      </w:r>
    </w:p>
    <w:p>
      <w:pPr>
        <w:pStyle w:val="BodyText"/>
      </w:pPr>
      <w:r>
        <w:t xml:space="preserve">Thường Trấn Viễn nói, “Tôi muốn ăn bánh bao nhúng Tây An, miến tiết vịt Nam Kinh, cá sốt chua ngọt Hàng Châu, vịt quay Bắc Kinh…”</w:t>
      </w:r>
    </w:p>
    <w:p>
      <w:pPr>
        <w:pStyle w:val="BodyText"/>
      </w:pPr>
      <w:r>
        <w:t xml:space="preserve">“Trọng điểm là đằng trước hay đằng sau?” Lăng Bác Kim hỏi thành kính.</w:t>
      </w:r>
    </w:p>
    <w:p>
      <w:pPr>
        <w:pStyle w:val="BodyText"/>
      </w:pPr>
      <w:r>
        <w:t xml:space="preserve">Thường Trấn Viễn nói, “Đằng sau.”</w:t>
      </w:r>
    </w:p>
    <w:p>
      <w:pPr>
        <w:pStyle w:val="BodyText"/>
      </w:pPr>
      <w:r>
        <w:t xml:space="preserve">Lăng Bác Kim, “…” Kể cả dùng trực thăng thì cậu cũng khó lòng mang những món này về trước mười hai giờ đêm nay, “Em định tới nhà ăn, sư phụ muốn ăn gì?”</w:t>
      </w:r>
    </w:p>
    <w:p>
      <w:pPr>
        <w:pStyle w:val="BodyText"/>
      </w:pPr>
      <w:r>
        <w:t xml:space="preserve">Thường Trấn Viễn nhìn cậu lom lom.</w:t>
      </w:r>
    </w:p>
    <w:p>
      <w:pPr>
        <w:pStyle w:val="BodyText"/>
      </w:pPr>
      <w:r>
        <w:t xml:space="preserve">Lăng Bác Kim tự dưng chột dạ dời mắt đi.</w:t>
      </w:r>
    </w:p>
    <w:p>
      <w:pPr>
        <w:pStyle w:val="BodyText"/>
      </w:pPr>
      <w:r>
        <w:t xml:space="preserve">“Cơm rang trứng.”</w:t>
      </w:r>
    </w:p>
    <w:p>
      <w:pPr>
        <w:pStyle w:val="BodyText"/>
      </w:pPr>
      <w:r>
        <w:t xml:space="preserve">“Được ạ.”</w:t>
      </w:r>
    </w:p>
    <w:p>
      <w:pPr>
        <w:pStyle w:val="BodyText"/>
      </w:pPr>
      <w:r>
        <w:t xml:space="preserve">Đợi Lưu Triệu liên hệ xong xuôi trở về thì trời cũng sáng tới nơi rồi.</w:t>
      </w:r>
    </w:p>
    <w:p>
      <w:pPr>
        <w:pStyle w:val="BodyText"/>
      </w:pPr>
      <w:r>
        <w:t xml:space="preserve">Hai người trong văn phòng đang mỗi người ngủ một ghế sô-pha.</w:t>
      </w:r>
    </w:p>
    <w:p>
      <w:pPr>
        <w:pStyle w:val="BodyText"/>
      </w:pPr>
      <w:r>
        <w:t xml:space="preserve">Lưu Triệu gõ bàn trà, “Trời sáng rồi.”</w:t>
      </w:r>
    </w:p>
    <w:p>
      <w:pPr>
        <w:pStyle w:val="BodyText"/>
      </w:pPr>
      <w:r>
        <w:t xml:space="preserve">Thường Trấn Viễn nhắm mắt nói, “Tắt nó đi.”</w:t>
      </w:r>
    </w:p>
    <w:p>
      <w:pPr>
        <w:pStyle w:val="BodyText"/>
      </w:pPr>
      <w:r>
        <w:t xml:space="preserve">Lưu Triệu nói bất đắc dĩ, “Các cậu về nhà ngủ được rồi.”</w:t>
      </w:r>
    </w:p>
    <w:p>
      <w:pPr>
        <w:pStyle w:val="BodyText"/>
      </w:pPr>
      <w:r>
        <w:t xml:space="preserve">Thường Trấn Viễn rốt cuộc mở mắt ra, “Sống ở đâu?”</w:t>
      </w:r>
    </w:p>
    <w:p>
      <w:pPr>
        <w:pStyle w:val="BodyText"/>
      </w:pPr>
      <w:r>
        <w:t xml:space="preserve">Lưu Triệu lấy một chùm chìa khóa ra, đọc địa chỉ, với cả hai túi đồ, di động, chứng minh thư không sót thứ gì.</w:t>
      </w:r>
    </w:p>
    <w:p>
      <w:pPr>
        <w:pStyle w:val="BodyText"/>
      </w:pPr>
      <w:r>
        <w:t xml:space="preserve">Lăng Bác Kim vui vẻ nói, “Chỗ kia vẫn chưa bị thuê ạ?”</w:t>
      </w:r>
    </w:p>
    <w:p>
      <w:pPr>
        <w:pStyle w:val="BodyText"/>
      </w:pPr>
      <w:r>
        <w:t xml:space="preserve">Lưu Triệu nói, “Tôi đã liên hệ với chủ nhà, khớp lời rồi, cậu đã ở đó được hơn năm tháng.”</w:t>
      </w:r>
    </w:p>
    <w:p>
      <w:pPr>
        <w:pStyle w:val="BodyText"/>
      </w:pPr>
      <w:r>
        <w:t xml:space="preserve">Lăng Bác Kim nhận chìa khóa gật đầu.</w:t>
      </w:r>
    </w:p>
    <w:p>
      <w:pPr>
        <w:pStyle w:val="BodyText"/>
      </w:pPr>
      <w:r>
        <w:t xml:space="preserve">Thường Trấn Viễn tự dưng thấy hơi hối hận, biết thế này viết địa chỉ ở khách sạn năm sao nào đó có phải hơn không, nếu thật không được thì viết khu chung cư Lịch Sâm ở cũng được.</w:t>
      </w:r>
    </w:p>
    <w:p>
      <w:pPr>
        <w:pStyle w:val="BodyText"/>
      </w:pPr>
      <w:r>
        <w:t xml:space="preserve">“Được rồi, các cậu đi đi.” Lưu Triệu vỗ tay.</w:t>
      </w:r>
    </w:p>
    <w:p>
      <w:pPr>
        <w:pStyle w:val="BodyText"/>
      </w:pPr>
      <w:r>
        <w:t xml:space="preserve">Thường Trấn Viễn nhướn mày, “Em thì sao?”</w:t>
      </w:r>
    </w:p>
    <w:p>
      <w:pPr>
        <w:pStyle w:val="BodyText"/>
      </w:pPr>
      <w:r>
        <w:t xml:space="preserve">Lưu Triệu nói, “Tiên sinh Lâm Bình An nọ dù thuyết phục thế nào cũng không chịu cho cậu thuê phòng.”</w:t>
      </w:r>
    </w:p>
    <w:p>
      <w:pPr>
        <w:pStyle w:val="BodyText"/>
      </w:pPr>
      <w:r>
        <w:t xml:space="preserve">Thường Trấn Viễn nói, “Lúc anh tới ắt hẳn không mang súng theo.”</w:t>
      </w:r>
    </w:p>
    <w:p>
      <w:pPr>
        <w:pStyle w:val="BodyText"/>
      </w:pPr>
      <w:r>
        <w:t xml:space="preserve">Lưu Triệu nói, “Mang tên của cậu theo đã đủ dọa anh ta rồi.”</w:t>
      </w:r>
    </w:p>
    <w:p>
      <w:pPr>
        <w:pStyle w:val="BodyText"/>
      </w:pPr>
      <w:r>
        <w:t xml:space="preserve">Thường Trấn Viễn xòe tay nói, “Thế em ở đâu đây?”</w:t>
      </w:r>
    </w:p>
    <w:p>
      <w:pPr>
        <w:pStyle w:val="BodyText"/>
      </w:pPr>
      <w:r>
        <w:t xml:space="preserve">“Tôi với Lâm tiên sinh cùng nhau soạn một câu chuyện… anh Ngưu xấu tính, bị đuổi khỏi chỗ ở. Anh Ngưu không nhà để về cuối cùng bất đắc dĩ…” Lưu Triệu nhìn sang Lăng Bác Kim.</w:t>
      </w:r>
    </w:p>
    <w:p>
      <w:pPr>
        <w:pStyle w:val="BodyText"/>
      </w:pPr>
      <w:r>
        <w:t xml:space="preserve">Nụ cười của Lăng Bác Kim cứng ngắc.</w:t>
      </w:r>
    </w:p>
    <w:p>
      <w:pPr>
        <w:pStyle w:val="BodyText"/>
      </w:pPr>
      <w:r>
        <w:t xml:space="preserve">Thường Trấn Viễn nói, “Gần đây có tổ nào mượn người không?”</w:t>
      </w:r>
    </w:p>
    <w:p>
      <w:pPr>
        <w:pStyle w:val="BodyText"/>
      </w:pPr>
      <w:r>
        <w:t xml:space="preserve">Lưu Triệu nói, “Không có.”</w:t>
      </w:r>
    </w:p>
    <w:p>
      <w:pPr>
        <w:pStyle w:val="BodyText"/>
      </w:pPr>
      <w:r>
        <w:t xml:space="preserve">Thường Trấn Viễn nói, “Vậy anh có định mượn người bên tổ khác không?”</w:t>
      </w:r>
    </w:p>
    <w:p>
      <w:pPr>
        <w:pStyle w:val="BodyText"/>
      </w:pPr>
      <w:r>
        <w:t xml:space="preserve">Lưu Triệu mỉm cười, “Tôi cảm thấy tổ viên tổ ta mỗi người lấy một chọi mười.”</w:t>
      </w:r>
    </w:p>
    <w:p>
      <w:pPr>
        <w:pStyle w:val="BodyText"/>
      </w:pPr>
      <w:r>
        <w:t xml:space="preserve">Thường Trấn Viễn nói, “Về điểm này em chỉ hy vọng thể hiện qua tiền lương.”</w:t>
      </w:r>
    </w:p>
    <w:p>
      <w:pPr>
        <w:pStyle w:val="BodyText"/>
      </w:pPr>
      <w:r>
        <w:t xml:space="preserve">Lưu Triệu nói, “Nếu cậu không muốn ở đó đến thế…”</w:t>
      </w:r>
    </w:p>
    <w:p>
      <w:pPr>
        <w:pStyle w:val="BodyText"/>
      </w:pPr>
      <w:r>
        <w:t xml:space="preserve">Thường Trấn Viễn nhìn ông ta, chờ đợi câu nói tiếp theo của ông ta. Tuy trực giác nói với hắn rằng, lời Lưu Triệu sắp nói khỏi miệng chắc chắn kém xa mong muốn của hắn, nhưng hắn không nén được mà mong chờ một chút.</w:t>
      </w:r>
    </w:p>
    <w:p>
      <w:pPr>
        <w:pStyle w:val="BodyText"/>
      </w:pPr>
      <w:r>
        <w:t xml:space="preserve">Lưu Triệu nói, “Các cậu có thể cố gắng chấm dứt vụ án sơm sớm tí. Tôi cũng hy vọng sớm ngày được thăm Hầu Nguyên Côn trong tù.”</w:t>
      </w:r>
    </w:p>
    <w:p>
      <w:pPr>
        <w:pStyle w:val="BodyText"/>
      </w:pPr>
      <w:r>
        <w:t xml:space="preserve">Thường Trấn Viễn nói, “Câu này quen thật, em nhớ lần trước nghe được, đối tượng là Triệu Thác Đường.”</w:t>
      </w:r>
    </w:p>
    <w:p>
      <w:pPr>
        <w:pStyle w:val="BodyText"/>
      </w:pPr>
      <w:r>
        <w:t xml:space="preserve">“Đúng đó, điều tôi tiếc nhất là về sau chỉ có thể trông thấy gã ở nhà tang lễ với nghĩa địa thôi.”</w:t>
      </w:r>
    </w:p>
    <w:p>
      <w:pPr>
        <w:pStyle w:val="BodyText"/>
      </w:pPr>
      <w:r>
        <w:t xml:space="preserve">Thường Trấn Viễn đứng dậy chuẩn bị đi ra ngoài, nhưng đi được hai bước thì dừng lại nói, “Anh cảm thấy tiếc thật sao?”</w:t>
      </w:r>
    </w:p>
    <w:p>
      <w:pPr>
        <w:pStyle w:val="BodyText"/>
      </w:pPr>
      <w:r>
        <w:t xml:space="preserve">“Quả thật có hơi tiếc.” Lưu Triệu ngừng cười, “Dù Triệu Thác Đường sẽ bị tuyên tử hình, nhưng tôi cũng hy vọng gã chết dưới phán quyết của tòa án.”</w:t>
      </w:r>
    </w:p>
    <w:p>
      <w:pPr>
        <w:pStyle w:val="BodyText"/>
      </w:pPr>
      <w:r>
        <w:t xml:space="preserve">Thường Trấn Viễn hỏi giống như tự ngược đãi, “Thế Trang Tranh thì sao?”</w:t>
      </w:r>
    </w:p>
    <w:p>
      <w:pPr>
        <w:pStyle w:val="BodyText"/>
      </w:pPr>
      <w:r>
        <w:t xml:space="preserve">“Hắn ấy hả?” Lưu Triệu nghĩ một chút rồi nói, “Nghĩ tới tử trạng của hắn, tôi thấy cũng không tệ lắm.” So với Triệu Thác Đường một súng mất mạng, Trang Tranh “chết ba lần” mới đúng là gặp báo ứng.</w:t>
      </w:r>
    </w:p>
    <w:p>
      <w:pPr>
        <w:pStyle w:val="BodyText"/>
      </w:pPr>
      <w:r>
        <w:t xml:space="preserve">Thường Trấn Viễn, “…” Quả là tự ngược đãi.</w:t>
      </w:r>
    </w:p>
    <w:p>
      <w:pPr>
        <w:pStyle w:val="BodyText"/>
      </w:pPr>
      <w:r>
        <w:t xml:space="preserve">Lưu Triệu quả là một người chu đáo.</w:t>
      </w:r>
    </w:p>
    <w:p>
      <w:pPr>
        <w:pStyle w:val="BodyText"/>
      </w:pPr>
      <w:r>
        <w:t xml:space="preserve">Thường Trấn Viễn ngồi vào xe mới phát hiện ghế sau có mấy vật dụng hằng ngày như một ít quần áo, chăn đệm, bàn chải kem đánh răng v.v.</w:t>
      </w:r>
    </w:p>
    <w:p>
      <w:pPr>
        <w:pStyle w:val="BodyText"/>
      </w:pPr>
      <w:r>
        <w:t xml:space="preserve">Lăng Bác Kim cảm thấy bầu không khí khô khan, vẽ chuyện ra nói, “Môi trường ở đó không tệ lắm, gần đó có rạp phim với siêu thị, còn có một cửa hàng hoa nữa.”</w:t>
      </w:r>
    </w:p>
    <w:p>
      <w:pPr>
        <w:pStyle w:val="BodyText"/>
      </w:pPr>
      <w:r>
        <w:t xml:space="preserve">Thường Trấn Viễn chưa ngủ đủ đã bị đánh thức, tâm trạng vốn đang không tốt, nghe mấy lời rì rầm thiếu chất xám này thì tâm trạng càng thêm tệ, “Nếu cậu không định đi xem phim với tôi hoặc tặng hoa cho tôi thì khỏi nhắc tới chúng.”</w:t>
      </w:r>
    </w:p>
    <w:p>
      <w:pPr>
        <w:pStyle w:val="BodyText"/>
      </w:pPr>
      <w:r>
        <w:t xml:space="preserve">Lăng Bác Kim im lặng.</w:t>
      </w:r>
    </w:p>
    <w:p>
      <w:pPr>
        <w:pStyle w:val="BodyText"/>
      </w:pPr>
      <w:r>
        <w:t xml:space="preserve">Đợi Thường Trấn Viễn lái xe ra khỏi cổng sau của cục cảnh sát, Lăng Bác Kim chợt nói một câu, “Cũng gần bệnh viện nữa ạ.”</w:t>
      </w:r>
    </w:p>
    <w:p>
      <w:pPr>
        <w:pStyle w:val="BodyText"/>
      </w:pPr>
      <w:r>
        <w:t xml:space="preserve">Thường Trấn Viễn nói, “Cậu mong tôi đánh cậu hay là cậu định đánh tôi?”</w:t>
      </w:r>
    </w:p>
    <w:p>
      <w:pPr>
        <w:pStyle w:val="BodyText"/>
      </w:pPr>
      <w:r>
        <w:t xml:space="preserve">Lăng Bác Kim nói, “Em chỉ cảm thấy rất thực dụng với nghề nghiệp của chúng ta thôi.”</w:t>
      </w:r>
    </w:p>
    <w:p>
      <w:pPr>
        <w:pStyle w:val="BodyText"/>
      </w:pPr>
      <w:r>
        <w:t xml:space="preserve">“Thế thì thật là tạ ơn gần đó không có nhà tang lễ.” Thường Trấn Viễn nói cấm cảu.</w:t>
      </w:r>
    </w:p>
    <w:p>
      <w:pPr>
        <w:pStyle w:val="BodyText"/>
      </w:pPr>
      <w:r>
        <w:t xml:space="preserve">Lần này Lăng Bác Kim rất biết điều ngậm miệng lại. Cậu cảm thấy mình không ngủ đủ không nên nói chuyện, vì trong đầu rặt là bã đậu.</w:t>
      </w:r>
    </w:p>
    <w:p>
      <w:pPr>
        <w:pStyle w:val="BodyText"/>
      </w:pPr>
      <w:r>
        <w:t xml:space="preserve">Xe tới dưới tòa nhà cho thuê phòng, Thường Trấn Viễn chỉ nhìn qua hành lang chật hẹp tối om rồi đi đỗ xe.</w:t>
      </w:r>
    </w:p>
    <w:p>
      <w:pPr>
        <w:pStyle w:val="BodyText"/>
      </w:pPr>
      <w:r>
        <w:t xml:space="preserve">Trước tòa nhà lạnh lẽo vắng tanh, thùng rác ven đường bu đầy ruồi muỗi, dù cửa sổ đang đóng, Thường Trấn Viễn vẫn cảm giác mình ngửi thấy mùi hôi thối.</w:t>
      </w:r>
    </w:p>
    <w:p>
      <w:pPr>
        <w:pStyle w:val="BodyText"/>
      </w:pPr>
      <w:r>
        <w:t xml:space="preserve">“Đây là phòng cậu định thuê à?” Thường Trấn Viễn lượn một vòng, cuối cùng cũng tìm thấy một chỗ đậu xe chật hẹp ven đường. Lăng Bác Kim chủ động xuống xe xách đồ.</w:t>
      </w:r>
    </w:p>
    <w:p>
      <w:pPr>
        <w:pStyle w:val="BodyText"/>
      </w:pPr>
      <w:r>
        <w:t xml:space="preserve">Thường Trấn Viễn thấy đồ cậu xách hơi ít, nghĩ một chút, mở cốp xe ra, quả nhiên trông thấy hai va-li đồ.</w:t>
      </w:r>
    </w:p>
    <w:p>
      <w:pPr>
        <w:pStyle w:val="BodyText"/>
      </w:pPr>
      <w:r>
        <w:t xml:space="preserve">Lăng Bác Kim với Thường Trấn Viễn liếc nhau. Lăng Bác Kim vô cùng tự giác đưa đồ xách trong tay với chìa khóa tới tay Thường Trấn Viễn.</w:t>
      </w:r>
    </w:p>
    <w:p>
      <w:pPr>
        <w:pStyle w:val="BodyText"/>
      </w:pPr>
      <w:r>
        <w:t xml:space="preserve">Thường Trấn Viễn thoải mái nhận lấy, sau đó nhìn Lăng Bác Kim bê hai cái va-li lên.</w:t>
      </w:r>
    </w:p>
    <w:p>
      <w:pPr>
        <w:pStyle w:val="BodyText"/>
      </w:pPr>
      <w:r>
        <w:t xml:space="preserve">Người trẻ tuổi mà.</w:t>
      </w:r>
    </w:p>
    <w:p>
      <w:pPr>
        <w:pStyle w:val="BodyText"/>
      </w:pPr>
      <w:r>
        <w:t xml:space="preserve">Người đã sống được nửa đời người chẳng xấu hổ tẹo nào.</w:t>
      </w:r>
    </w:p>
    <w:p>
      <w:pPr>
        <w:pStyle w:val="BodyText"/>
      </w:pPr>
      <w:r>
        <w:t xml:space="preserve">Phòng thuê ở tầng hai, Thường Trấn Viễn nhíu mày nhìn cửa chống trộm gỉ sét. Cảnh tượng trước mắt khiến hắn không tự chủ được mà nghĩ tới gian phòng tồi tàn bẩn thỉu lúc hắn tỉnh lại bằng thân phận của Thường Trấn Viễn.</w:t>
      </w:r>
    </w:p>
    <w:p>
      <w:pPr>
        <w:pStyle w:val="BodyText"/>
      </w:pPr>
      <w:r>
        <w:t xml:space="preserve">Hắn mở cửa chống trộm rồi mở cửa, trông thấy bên trong, sắc mặt hơi dễ coi hơn.</w:t>
      </w:r>
    </w:p>
    <w:p>
      <w:pPr>
        <w:pStyle w:val="BodyText"/>
      </w:pPr>
      <w:r>
        <w:t xml:space="preserve">Ít nhất thì trên tường ốp gạch sứ, nền nhà lát gạch đất nung, màu sắc hơi quê mùa, nhưng nhìn chung là sạch sẽ.</w:t>
      </w:r>
    </w:p>
    <w:p>
      <w:pPr>
        <w:pStyle w:val="BodyText"/>
      </w:pPr>
      <w:r>
        <w:t xml:space="preserve">Phòng có hai phòng ngủ một phòng khách một phòng bếp một phòng vệ sinh, kết cấu kiểu cũ điển hình, phòng khách nhỏ phòng ngủ lớn.</w:t>
      </w:r>
    </w:p>
    <w:p>
      <w:pPr>
        <w:pStyle w:val="BodyText"/>
      </w:pPr>
      <w:r>
        <w:t xml:space="preserve">Thường Trấn Viễn chọn phòng hướng nam theo lẽ đương nhiên, Lăng Bác Kim biết điều vào phòng hướng bắc. Phòng khách cách vách với phòng của Thường Trấn Viễn, đối diện cửa phòng của Lăng Bác Kim.</w:t>
      </w:r>
    </w:p>
    <w:p>
      <w:pPr>
        <w:pStyle w:val="BodyText"/>
      </w:pPr>
      <w:r>
        <w:t xml:space="preserve">Hai người lặng lẽ sắp xếp đồ đạc, đợi xong xuôi thì trời đã sáng hẳn rồi.</w:t>
      </w:r>
    </w:p>
    <w:p>
      <w:pPr>
        <w:pStyle w:val="BodyText"/>
      </w:pPr>
      <w:r>
        <w:t xml:space="preserve">Thường Trấn Viễn tắm một cái, thay quần lót và đồ ngủ mới, lên giường ngủ bù. Lăng Bác Kim vốn định bàn với hắn xem bước tiếp theo nên đi thế nào, thấy hắn lau tóc vào phòng, đành phải nuốt lời nói lại, cũng về phòng ngủ bù.</w:t>
      </w:r>
    </w:p>
    <w:p>
      <w:pPr>
        <w:pStyle w:val="Compact"/>
      </w:pPr>
      <w:r>
        <w:t xml:space="preserve">Đợi Thường Trấn Viễn ngủ đủ đi ra thì thấy trong phòng bếp đối diện với phòng, Lăng Bác Kim đang cầm một cái xẻng ra sức chà đạp xoong nồi.</w:t>
      </w:r>
      <w:r>
        <w:br w:type="textWrapping"/>
      </w:r>
      <w:r>
        <w:br w:type="textWrapping"/>
      </w:r>
    </w:p>
    <w:p>
      <w:pPr>
        <w:pStyle w:val="Heading2"/>
      </w:pPr>
      <w:bookmarkStart w:id="111" w:name="chương-89-oan-gia-ngõ-hẹp"/>
      <w:bookmarkEnd w:id="111"/>
      <w:r>
        <w:t xml:space="preserve">89. Chương 89: Oan Gia Ngõ Hẹp</w:t>
      </w:r>
    </w:p>
    <w:p>
      <w:pPr>
        <w:pStyle w:val="Compact"/>
      </w:pPr>
      <w:r>
        <w:br w:type="textWrapping"/>
      </w:r>
      <w:r>
        <w:br w:type="textWrapping"/>
      </w:r>
      <w:r>
        <w:t xml:space="preserve">Chẳng cần lại gần cũng biết trong nồi giờ nom thế nào, nhất là khi trông thấy Lăng Bác Kim cầm một quả trứng gà gõ vào mép bát như đúng rồi, sau đó bỏ hết vào trong nồi, tiếp tục dùng xẻng cố gắng đảo qua đảo lại.</w:t>
      </w:r>
    </w:p>
    <w:p>
      <w:pPr>
        <w:pStyle w:val="BodyText"/>
      </w:pPr>
      <w:r>
        <w:t xml:space="preserve">Nồi bốc hơi nóng, bếp vặn rất to. Lăng Bác Kim luống cuống tìm muối với hạt nêm.</w:t>
      </w:r>
    </w:p>
    <w:p>
      <w:pPr>
        <w:pStyle w:val="BodyText"/>
      </w:pPr>
      <w:r>
        <w:t xml:space="preserve">Nhìn lượng cậu đổ vào, Thường Trấn Viễn thấy đắng nghét miệng.</w:t>
      </w:r>
    </w:p>
    <w:p>
      <w:pPr>
        <w:pStyle w:val="BodyText"/>
      </w:pPr>
      <w:r>
        <w:t xml:space="preserve">Qua một lát, có lẽ là Lăng Bác Kim thấy chỗ nào đó không đúng, lại rót một bát dầu.</w:t>
      </w:r>
    </w:p>
    <w:p>
      <w:pPr>
        <w:pStyle w:val="BodyText"/>
      </w:pPr>
      <w:r>
        <w:t xml:space="preserve">Thường Trấn Viễn thật sự không nhìn nổi nữa, đi tới tắt bếp đi.</w:t>
      </w:r>
    </w:p>
    <w:p>
      <w:pPr>
        <w:pStyle w:val="BodyText"/>
      </w:pPr>
      <w:r>
        <w:t xml:space="preserve">“Sư phụ?” Lăng Bác Kim vô thức tránh ra nửa bước, kéo khoảng cách với hắn.</w:t>
      </w:r>
    </w:p>
    <w:p>
      <w:pPr>
        <w:pStyle w:val="BodyText"/>
      </w:pPr>
      <w:r>
        <w:t xml:space="preserve">Thường Trấn Viễn nhìn đống cơm đen sì sì với một cục trứng gà lớn bị xào cho mất hết tự trọng của trứng gà trong nồi, cầm xẻng linh hoạt trút đồ vào thùng rác.</w:t>
      </w:r>
    </w:p>
    <w:p>
      <w:pPr>
        <w:pStyle w:val="BodyText"/>
      </w:pPr>
      <w:r>
        <w:t xml:space="preserve">“Em xuống mua.” Lăng Bác Kim rất biết điều bỏ dầu xuống đi ra ngoài.</w:t>
      </w:r>
    </w:p>
    <w:p>
      <w:pPr>
        <w:pStyle w:val="BodyText"/>
      </w:pPr>
      <w:r>
        <w:t xml:space="preserve">“Khỏi cần.” Thường Trấn Viễn ném xẻng vào bồn rửa, “Rửa sạch sẽ đi. Tự tôi ra ngoài ăn.”</w:t>
      </w:r>
    </w:p>
    <w:p>
      <w:pPr>
        <w:pStyle w:val="BodyText"/>
      </w:pPr>
      <w:r>
        <w:t xml:space="preserve">Từ tầng hai đi xuống, đứng trước tòa nhà, hắn bỗng cảm thấy chẳng có nơi nào để đi cả.</w:t>
      </w:r>
    </w:p>
    <w:p>
      <w:pPr>
        <w:pStyle w:val="BodyText"/>
      </w:pPr>
      <w:r>
        <w:t xml:space="preserve">Phía sau rất nhanh thì truyền tới tiếng giày thể thao. Thường Trấn Viễn nhăn mày, phát hiện mình không hiểu nổi suy nghĩ và hành vi của Lăng Bác Kim. Sở dĩ hắn muốn cắt đứt quan hệ với Lăng Bác Kim là vì nhận ra mình vẫn còn cảm tình với cậu, thứ cảm tình này có lẽ là xuất phát từ hảo cảm của Trang Tranh dành cho Từ Tắc Thừa, cũng có thể là do Thường Trấn Viễn và Lăng Bác Kim tối ngày ở gần nhau —— về việc này, hắn chẳng có ý định phân rạch ròi, dù sao thì là Thường Trấn Viễn hay là Trang Tranh, hắn đều tự thấy chẳng thể nào thoải mái với một súng không chút do dự của Từ Tắc Thừa, nếu không thể thoải mái thì hắn sẽ không o ép bản thân sống một cuộc sống đau đáu vì quá khứ hiện tại và tương lai. Vì vậy hắn buông bỏ, buông bỏ báo thù, buông bỏ cảm giác xuyến xao, cũng buông bỏ khả năng với Lăng Bác Kim.</w:t>
      </w:r>
    </w:p>
    <w:p>
      <w:pPr>
        <w:pStyle w:val="BodyText"/>
      </w:pPr>
      <w:r>
        <w:t xml:space="preserve">Hắn cảm thấy hắn đã biểu đạt rất rõ ràng những gì cần biểu đạt rồi, mà ngày đó Lăng Bác Kim dọn hành lý rời đi cũng đã biểu đạt rất rõ ràng những gì cậu muốn biểu đạt, hắn cảm thấy giữa bọn hắn hẳn sẽ không còn tồn tại hiểu lầm hay dây dưa gì nữa, nhưng hành vi của Lăng Bác Kim hiện giờ hình như không thể giải thích bằng tiền đề ở trên.</w:t>
      </w:r>
    </w:p>
    <w:p>
      <w:pPr>
        <w:pStyle w:val="BodyText"/>
      </w:pPr>
      <w:r>
        <w:t xml:space="preserve">Thường Trấn Viễn quay đầu, hơi bất mãn nhìn Lăng Bác Kim đang lao xuống. Lăng Bác Kim nói, “Lỗ Dương Quang mời chúng ta đi xông hơi.”</w:t>
      </w:r>
    </w:p>
    <w:p>
      <w:pPr>
        <w:pStyle w:val="BodyText"/>
      </w:pPr>
      <w:r>
        <w:t xml:space="preserve">“Xông hơi?” Thường Trấn Viễn chau mày. Lúc hắn còn là Trang Tranh đã không thích đặt chân tới mấy chỗ này, bình thường đều do Triệu Thác Đường và Từ Tắc Thừa giải quyết chuyện tuần sát, vừa nghĩ tới việc phải dùng khăn tắm chẳng biết ai từng dùng để lau người thì hắn đã thấy phản cảm.</w:t>
      </w:r>
    </w:p>
    <w:p>
      <w:pPr>
        <w:pStyle w:val="BodyText"/>
      </w:pPr>
      <w:r>
        <w:t xml:space="preserve">Lăng Bác Kim không biết trong đầu hắn có nhiều suy nghĩ như vậy, trực tiếp lái xe tới trước tòa nhà, bóp còi xe.</w:t>
      </w:r>
    </w:p>
    <w:p>
      <w:pPr>
        <w:pStyle w:val="BodyText"/>
      </w:pPr>
      <w:r>
        <w:t xml:space="preserve">Thường Trấn Viễn bất đắc dĩ lên xe.</w:t>
      </w:r>
    </w:p>
    <w:p>
      <w:pPr>
        <w:pStyle w:val="BodyText"/>
      </w:pPr>
      <w:r>
        <w:t xml:space="preserve">Hầu Nguyên Côn có bao nhiêu khu xông hơi hắn rất rõ ràng, cũng như việc năm xưa Trang Tranh có bao nhiêu KTV Hầu Nguyên Côn cũng tỏ tường. Vì vậy khi Lăng Bác Kim dừng ở cửa khu xông hơi bình thường không hề có dây mơ rễ má gì tới Trang Tranh và Hầu Nguyên Côn thì hắn hơi ngẩn ra.</w:t>
      </w:r>
    </w:p>
    <w:p>
      <w:pPr>
        <w:pStyle w:val="BodyText"/>
      </w:pPr>
      <w:r>
        <w:t xml:space="preserve">Lăng Bác Kim đỗ xe xong, hai người cùng đi vào.</w:t>
      </w:r>
    </w:p>
    <w:p>
      <w:pPr>
        <w:pStyle w:val="BodyText"/>
      </w:pPr>
      <w:r>
        <w:t xml:space="preserve">Khu xông hơi này không lớn, bày trí không gian hơi gò bó, phòng xông hơi không nhiều, may sao không có ai tới nên cũng không chật chội.</w:t>
      </w:r>
    </w:p>
    <w:p>
      <w:pPr>
        <w:pStyle w:val="BodyText"/>
      </w:pPr>
      <w:r>
        <w:t xml:space="preserve">Nhị ca gặp lần trước đang nằm trong một cái bể, thấy bọn hắn thì vẫy tay, “Tắm sạch rồi hẵng vào.”</w:t>
      </w:r>
    </w:p>
    <w:p>
      <w:pPr>
        <w:pStyle w:val="BodyText"/>
      </w:pPr>
      <w:r>
        <w:t xml:space="preserve">Thường Trấn Viễn và Lăng Bác Kim chỉ đành đi tắm.</w:t>
      </w:r>
    </w:p>
    <w:p>
      <w:pPr>
        <w:pStyle w:val="BodyText"/>
      </w:pPr>
      <w:r>
        <w:t xml:space="preserve">Phòng tắm ở đây tuy ngăn thành từng gian, nhưng không có cửa, với lại chia trái phải hai hàng, quang cảnh đối diện thu hết vào mắt.</w:t>
      </w:r>
    </w:p>
    <w:p>
      <w:pPr>
        <w:pStyle w:val="BodyText"/>
      </w:pPr>
      <w:r>
        <w:t xml:space="preserve">Thường Trấn Viễn chọn vị trí sát trong, Lăng Bác Kim lưỡng lự một chút, chọn gian cách vách hắn, như vậy hai người có thể nghe thấy tiếng nước của đối phương, song không nhìn thấy động tác của nhau.</w:t>
      </w:r>
    </w:p>
    <w:p>
      <w:pPr>
        <w:pStyle w:val="BodyText"/>
      </w:pPr>
      <w:r>
        <w:t xml:space="preserve">Lăng Bác Kim nghĩ về mục đích của nhị ca, mau chóng tắm xong. Thường Trấn Viễn nghĩ tới cái vòi sen thô sơ ở phòng thuê tạm thời, thỏa mãn tắm táp, kết quả là Lăng Bác Kim trần như nhộng cầm khăn tắm về, Thường Trấn Viễn còn đang bóp sữa tắm.</w:t>
      </w:r>
    </w:p>
    <w:p>
      <w:pPr>
        <w:pStyle w:val="BodyText"/>
      </w:pPr>
      <w:r>
        <w:t xml:space="preserve">“Sư phụ, cần khăn tắm không ạ?” Lăng Bác Kim vươn tay ra.</w:t>
      </w:r>
    </w:p>
    <w:p>
      <w:pPr>
        <w:pStyle w:val="BodyText"/>
      </w:pPr>
      <w:r>
        <w:t xml:space="preserve">Một lúc sau, Thường Trấn Viễn nhận lấy khăn tắm quấn vào rồi đi ra.</w:t>
      </w:r>
    </w:p>
    <w:p>
      <w:pPr>
        <w:pStyle w:val="BodyText"/>
      </w:pPr>
      <w:r>
        <w:t xml:space="preserve">Ánh mắt của hai người tiếp xúc một giây đồng hồ ngắn ngủi, sau đó làm như không có việc gì đi tới chỗ bể tắm của nhị ca.</w:t>
      </w:r>
    </w:p>
    <w:p>
      <w:pPr>
        <w:pStyle w:val="BodyText"/>
      </w:pPr>
      <w:r>
        <w:t xml:space="preserve">Nhị ca đang uống rượu, thấy bọn hắn thì vẫy tay, “Đợi tí nữa giới thiệu sếp lớn cho đám chú mày, sếp lớn cần dùng người, đám chú mày qua giúp cái đã.”</w:t>
      </w:r>
    </w:p>
    <w:p>
      <w:pPr>
        <w:pStyle w:val="BodyText"/>
      </w:pPr>
      <w:r>
        <w:t xml:space="preserve">Sếp lớn?</w:t>
      </w:r>
    </w:p>
    <w:p>
      <w:pPr>
        <w:pStyle w:val="BodyText"/>
      </w:pPr>
      <w:r>
        <w:t xml:space="preserve">Thường Trấn Viễn và Lăng Bác Kim lẳng lặng ngồi cạnh bể, câu được câu không nói chuyện với nhị ca, đều không có ham muốn vào bể tiếp xúc với nhị ca trần truồng qua làn nước. Bảo là nói chuyện, kỳ thật chính là nhị ca tiếp tục cuộc khảo vấn lần trước chưa kịp làm.</w:t>
      </w:r>
    </w:p>
    <w:p>
      <w:pPr>
        <w:pStyle w:val="BodyText"/>
      </w:pPr>
      <w:r>
        <w:t xml:space="preserve">Song Thường Trấn Viễn với Lăng Bác Kim ở phương diện bịa chuyện đã thành tinh cả rồi, người này nối tiếp người kia bịa quên trời đất, nhị ca bẫy hai lần cũng không bị hố, trong lòng lại tin bọn hắn thêm mấy phần.</w:t>
      </w:r>
    </w:p>
    <w:p>
      <w:pPr>
        <w:pStyle w:val="BodyText"/>
      </w:pPr>
      <w:r>
        <w:t xml:space="preserve">“Nhị ca.” Phía cửa vào truyền tới giọng nói quen thuộc.</w:t>
      </w:r>
    </w:p>
    <w:p>
      <w:pPr>
        <w:pStyle w:val="BodyText"/>
      </w:pPr>
      <w:r>
        <w:t xml:space="preserve">Thường Trấn Viễn và Lăng Bác Kim ngẩn ra.</w:t>
      </w:r>
    </w:p>
    <w:p>
      <w:pPr>
        <w:pStyle w:val="BodyText"/>
      </w:pPr>
      <w:r>
        <w:t xml:space="preserve">Song nét mặt của Thường Trấn Viễn khôi phục rất nhanh, điềm nhiên nhìn Lịch Sâm mặc âu phục thắt cà-vạt đi tới.</w:t>
      </w:r>
    </w:p>
    <w:p>
      <w:pPr>
        <w:pStyle w:val="BodyText"/>
      </w:pPr>
      <w:r>
        <w:t xml:space="preserve">“Ô kìa. Lịch tiên sinh.” Nhị ca với khăn tắm ở bên cạnh sang, đứng lên, nhanh chóng quấn quanh hông, sau đó ra đón, “Ngại quá, chẳng ngờ anh lại tới sớm thế.”</w:t>
      </w:r>
    </w:p>
    <w:p>
      <w:pPr>
        <w:pStyle w:val="BodyText"/>
      </w:pPr>
      <w:r>
        <w:t xml:space="preserve">Lịch Sâm cười nói, “Vốn định tới trước chờ nhị ca, tiếc là vẫn chậm một bước.”</w:t>
      </w:r>
    </w:p>
    <w:p>
      <w:pPr>
        <w:pStyle w:val="BodyText"/>
      </w:pPr>
      <w:r>
        <w:t xml:space="preserve">“Ha ha ha, nghĩ giống nhau rồi.”</w:t>
      </w:r>
    </w:p>
    <w:p>
      <w:pPr>
        <w:pStyle w:val="BodyText"/>
      </w:pPr>
      <w:r>
        <w:t xml:space="preserve">Lăng Bác Kim nhìn bộ dạng nói chuyện vui vẻ với Lịch Sâm của nhị ca, thầm nghĩ, Tên nhị ca này không thô lỗ như tên đại ca kia mà có mấy phần khéo léo của thương nhân.</w:t>
      </w:r>
    </w:p>
    <w:p>
      <w:pPr>
        <w:pStyle w:val="BodyText"/>
      </w:pPr>
      <w:r>
        <w:t xml:space="preserve">Nhị ca với Lịch Sâm chào hỏi xong, trọng tâm đương nhiên là chuyển tới Lăng Bác Kim và Thường Trấn Viễn. Y giới thiệu bọn hắn bằng tên giả, Lịch Sâm tỉnh queo bắt tay với bọn hắn, nói rất vui được gặp mặt liên tục.</w:t>
      </w:r>
    </w:p>
    <w:p>
      <w:pPr>
        <w:pStyle w:val="BodyText"/>
      </w:pPr>
      <w:r>
        <w:t xml:space="preserve">Thường Trấn Viễn rõ ràng cảm thấy ánh mắt của hắn lia tới người mình mấy lần liền.</w:t>
      </w:r>
    </w:p>
    <w:p>
      <w:pPr>
        <w:pStyle w:val="BodyText"/>
      </w:pPr>
      <w:r>
        <w:t xml:space="preserve">Nhị ca nói, “Hai đứa chúng nó là thủ hạ đắc lực nhất của tôi, vừa nghe bảo Lịch tiên sinh có việc muốn nhờ thì lập tức xung phong làm. Tôi bảo mà, hai đứa chúng nó tinh mắt lắm, đi theo Lịch tiên sinh còn phải lo không có cơ hội thăng quan tiến chức sao?”</w:t>
      </w:r>
    </w:p>
    <w:p>
      <w:pPr>
        <w:pStyle w:val="BodyText"/>
      </w:pPr>
      <w:r>
        <w:t xml:space="preserve">Lịch Sâm cười khiêm tốn, “Nhị ca quá lời rồi. Đi theo ai cũng khó sánh bằng đi theo đại ca nhị ca.”</w:t>
      </w:r>
    </w:p>
    <w:p>
      <w:pPr>
        <w:pStyle w:val="BodyText"/>
      </w:pPr>
      <w:r>
        <w:t xml:space="preserve">Nhị ca nói, “Tôi với anh tôi đều là đám quê mùa, sao bì được với Lịch tiên sinh.” Nói là nói thế nhưng trong lòng vẫn rất hứng khởi, liên tục nói hôm nay có việc hôm khác nhất định mời Lịch Sâm ăn cơm.</w:t>
      </w:r>
    </w:p>
    <w:p>
      <w:pPr>
        <w:pStyle w:val="BodyText"/>
      </w:pPr>
      <w:r>
        <w:t xml:space="preserve">Lịch Sâm cười đồng ý.</w:t>
      </w:r>
    </w:p>
    <w:p>
      <w:pPr>
        <w:pStyle w:val="BodyText"/>
      </w:pPr>
      <w:r>
        <w:t xml:space="preserve">Nhị ca nói, “Ngại quá, lúc anh gọi điện hẹn tôi đang trong phòng tắm, khiến anh chê cười rồi.”</w:t>
      </w:r>
    </w:p>
    <w:p>
      <w:pPr>
        <w:pStyle w:val="BodyText"/>
      </w:pPr>
      <w:r>
        <w:t xml:space="preserve">Lịch Sâm cười nói, “Nào chứ, là tôi quấy rầy mới đúng.”</w:t>
      </w:r>
    </w:p>
    <w:p>
      <w:pPr>
        <w:pStyle w:val="BodyText"/>
      </w:pPr>
      <w:r>
        <w:t xml:space="preserve">Nhị ca nói, “Thế hai thằng cu con này giao cho Lịch tiên sinh sai bảo, có việc cứ sai bọn nó, bọn nó lanh lợi lắm.”</w:t>
      </w:r>
    </w:p>
    <w:p>
      <w:pPr>
        <w:pStyle w:val="BodyText"/>
      </w:pPr>
      <w:r>
        <w:t xml:space="preserve">Lịch Sâm vâng dạ liên tục.</w:t>
      </w:r>
    </w:p>
    <w:p>
      <w:pPr>
        <w:pStyle w:val="BodyText"/>
      </w:pPr>
      <w:r>
        <w:t xml:space="preserve">Nhị ca trừng đám Thường Trấn Viễn, “Còn không đi thay đồ đi.”</w:t>
      </w:r>
    </w:p>
    <w:p>
      <w:pPr>
        <w:pStyle w:val="BodyText"/>
      </w:pPr>
      <w:r>
        <w:t xml:space="preserve">Thường Trấn Viễn và Lăng Bác Kim đành phải trở về thay đồ.</w:t>
      </w:r>
    </w:p>
    <w:p>
      <w:pPr>
        <w:pStyle w:val="BodyText"/>
      </w:pPr>
      <w:r>
        <w:t xml:space="preserve">Lúc thay đồ, Thường Trấn Viễn đã hiểu rõ ràng rồi. Nhị ca với Lịch Sâm nhất định là bí mật hợp tác, ít nhất thì nhị ca không muốn bị kẻ khác phát hiện. Người như bọn y ăn cơm, tới nhà hàng nổi tiếng trong thành phố là điều khó tránh, nơi ấy lắm người nhiều miệng, khó đảm bảo sẽ không lộ tin tức, vì vậy nhị ca mới bảo y đang xông hơi ở nơi xa xôi thế này. Cuối cùng bảo bọn hắn đi tắm là muốn chứng thực cái danh xưng trợ thủ đắc lực, nếu không phải trợ thủ đắc lực thì sao có thể cùng xông hơi với người như nhị ca.</w:t>
      </w:r>
    </w:p>
    <w:p>
      <w:pPr>
        <w:pStyle w:val="BodyText"/>
      </w:pPr>
      <w:r>
        <w:t xml:space="preserve">Tên nhị ca này nhác trông chất phác, kỳ thật lòng dạ quắt quéo lắm.</w:t>
      </w:r>
    </w:p>
    <w:p>
      <w:pPr>
        <w:pStyle w:val="BodyText"/>
      </w:pPr>
      <w:r>
        <w:t xml:space="preserve">Bọn hắn thay quần áo xong trở ra, bên ngoài chỉ còn lại Lịch sâm.</w:t>
      </w:r>
    </w:p>
    <w:p>
      <w:pPr>
        <w:pStyle w:val="BodyText"/>
      </w:pPr>
      <w:r>
        <w:t xml:space="preserve">“Tôi đưa các cậu về nhé?” Nói là “các cậu”, nhưng Lịch Sâm chỉ nhìn Thường Trấn Viễn.</w:t>
      </w:r>
    </w:p>
    <w:p>
      <w:pPr>
        <w:pStyle w:val="BodyText"/>
      </w:pPr>
      <w:r>
        <w:t xml:space="preserve">Thường Trấn Viễn nói, “Bọn tôi lái xe tới.”</w:t>
      </w:r>
    </w:p>
    <w:p>
      <w:pPr>
        <w:pStyle w:val="BodyText"/>
      </w:pPr>
      <w:r>
        <w:t xml:space="preserve">Lịch Sâm nói, “Tôi nghĩ vào lúc này trong các cậu cần có một người nói chuyện với tôi.” Gã nói xong, đi ra ngoài chẳng thèm ngoái lại.</w:t>
      </w:r>
    </w:p>
    <w:p>
      <w:pPr>
        <w:pStyle w:val="BodyText"/>
      </w:pPr>
      <w:r>
        <w:t xml:space="preserve">Thường Trấn Viễn quay sang nhìn Lăng Bác Kim.</w:t>
      </w:r>
    </w:p>
    <w:p>
      <w:pPr>
        <w:pStyle w:val="BodyText"/>
      </w:pPr>
      <w:r>
        <w:t xml:space="preserve">Lăng Bác Kim nói, “Để em đi.”</w:t>
      </w:r>
    </w:p>
    <w:p>
      <w:pPr>
        <w:pStyle w:val="BodyText"/>
      </w:pPr>
      <w:r>
        <w:t xml:space="preserve">Thường Trấn Viễn hơi ngạc nhiên, song hắn quả thật không có hứng đơn độc gặp Lịch Sâm, có gì mà nói chứ? Chẳng có gì ngoài mấy câu đại loại như tôi đang nằm vùng, cậu đừng làm phiền. Hoặc là cậu đang nằm vùng, coi chừng tôi vạch mặt cậu, không có nghĩa lý gì cả. Lịch Sâm là kẻ vụ lợi điển hình, có lợi thì dù đe dọa gã gã vẫn sẽ vạch mặt, không có lợi thì… gã sẽ khai thác lợi ích từ nó.</w:t>
      </w:r>
    </w:p>
    <w:p>
      <w:pPr>
        <w:pStyle w:val="BodyText"/>
      </w:pPr>
      <w:r>
        <w:t xml:space="preserve">Hắn không hề hy vọng trở thành đối tượng bị khai thác.</w:t>
      </w:r>
    </w:p>
    <w:p>
      <w:pPr>
        <w:pStyle w:val="BodyText"/>
      </w:pPr>
      <w:r>
        <w:t xml:space="preserve">“Ừ.” Nếu Lăng Bác Kim xung phong thì hắn cảm thấy chẳng có gì để mà phải can ngăn cả.</w:t>
      </w:r>
    </w:p>
    <w:p>
      <w:pPr>
        <w:pStyle w:val="BodyText"/>
      </w:pPr>
      <w:r>
        <w:t xml:space="preserve">Vì vậy khi Lịch Sâm trông thấy kẻ ngồi trên xe là Lăng Bác Kim, giật mình thấy rõ, song gã nhanh chóng cười, “Cảnh sát Lăng tới tự hiến dâng đấy à?”</w:t>
      </w:r>
    </w:p>
    <w:p>
      <w:pPr>
        <w:pStyle w:val="BodyText"/>
      </w:pPr>
      <w:r>
        <w:t xml:space="preserve">Lăng Bác Kim nói, “Tôi dùng thân phận cảnh sát yêu cầu anh làm tròn nghĩa vụ công dân, phối hợp phá án.”</w:t>
      </w:r>
    </w:p>
    <w:p>
      <w:pPr>
        <w:pStyle w:val="Compact"/>
      </w:pPr>
      <w:r>
        <w:t xml:space="preserve">Lịch Sâm sờ cằm nói, “Gọi sư phụ cậu theo, cùng uống một chén đi.”</w:t>
      </w:r>
      <w:r>
        <w:br w:type="textWrapping"/>
      </w:r>
      <w:r>
        <w:br w:type="textWrapping"/>
      </w:r>
    </w:p>
    <w:p>
      <w:pPr>
        <w:pStyle w:val="Heading2"/>
      </w:pPr>
      <w:bookmarkStart w:id="112" w:name="chương-90-bí-mật-của-lịch-sâm"/>
      <w:bookmarkEnd w:id="112"/>
      <w:r>
        <w:t xml:space="preserve">90. Chương 90: Bí Mật Của Lịch Sâm</w:t>
      </w:r>
    </w:p>
    <w:p>
      <w:pPr>
        <w:pStyle w:val="Compact"/>
      </w:pPr>
      <w:r>
        <w:br w:type="textWrapping"/>
      </w:r>
      <w:r>
        <w:br w:type="textWrapping"/>
      </w:r>
      <w:r>
        <w:t xml:space="preserve">Hai phiếu chọi một phiếu, Lịch Sâm thắng. Xe dừng ở cửa quán cà phê chuỗi quốc tế.</w:t>
      </w:r>
    </w:p>
    <w:p>
      <w:pPr>
        <w:pStyle w:val="BodyText"/>
      </w:pPr>
      <w:r>
        <w:t xml:space="preserve">Lịch Sâm và Lăng Bác Kim đứng ở cửa, nhìn Thường Trấn Viễn nhăn mày đi tới.</w:t>
      </w:r>
    </w:p>
    <w:p>
      <w:pPr>
        <w:pStyle w:val="BodyText"/>
      </w:pPr>
      <w:r>
        <w:t xml:space="preserve">Lịch Sâm mỉm cười, chuẩn bị sẵn một lô xích xông lời nói đợi hắn khởi binh hỏi tội, tiếc rằng đối phương xuyên thẳng qua hai người, đẩy cửa vào, thành thạo hệt như ông chủ quán này vậy.</w:t>
      </w:r>
    </w:p>
    <w:p>
      <w:pPr>
        <w:pStyle w:val="BodyText"/>
      </w:pPr>
      <w:r>
        <w:t xml:space="preserve">Lăng Bác Kim cười, đi vào trước Lịch Sâm.</w:t>
      </w:r>
    </w:p>
    <w:p>
      <w:pPr>
        <w:pStyle w:val="BodyText"/>
      </w:pPr>
      <w:r>
        <w:t xml:space="preserve">Thường Trấn Viễn lưu loát gọi xong trà sữa bánh ngọt, quay sang hỏi Lăng Bác Kim, “Cậu uống gì?”</w:t>
      </w:r>
    </w:p>
    <w:p>
      <w:pPr>
        <w:pStyle w:val="BodyText"/>
      </w:pPr>
      <w:r>
        <w:t xml:space="preserve">Lăng Bác Kim kinh ngạc trong nháy mắt, nhưng che giấu rất tốt, bình tĩnh gọi tách cà phê và bánh ngọt cùng kiểu với Thường Trấn Viễn. Tới lượt Lịch Sâm, Thường Trấn Viễn nói, “Nhớ thanh toán đấy.”</w:t>
      </w:r>
    </w:p>
    <w:p>
      <w:pPr>
        <w:pStyle w:val="BodyText"/>
      </w:pPr>
      <w:r>
        <w:t xml:space="preserve">Lịch Sâm, “…”</w:t>
      </w:r>
    </w:p>
    <w:p>
      <w:pPr>
        <w:pStyle w:val="BodyText"/>
      </w:pPr>
      <w:r>
        <w:t xml:space="preserve">Ba người ngồi ở vị trí cửa sổ hẻo lánh.</w:t>
      </w:r>
    </w:p>
    <w:p>
      <w:pPr>
        <w:pStyle w:val="BodyText"/>
      </w:pPr>
      <w:r>
        <w:t xml:space="preserve">Lịch Sâm đặt khay xuống, như cười như không, “Tôi còn định đợi cậu mời khách để bịt miệng tôi cơ đấy.”</w:t>
      </w:r>
    </w:p>
    <w:p>
      <w:pPr>
        <w:pStyle w:val="BodyText"/>
      </w:pPr>
      <w:r>
        <w:t xml:space="preserve">Thường Trấn Viễn nói, “Giờ người đang gặp phiền toái hẳn là cậu chứ nhỉ?”</w:t>
      </w:r>
    </w:p>
    <w:p>
      <w:pPr>
        <w:pStyle w:val="BodyText"/>
      </w:pPr>
      <w:r>
        <w:t xml:space="preserve">Lịch Sâm ung dung cầm cà phê lên, hớp một hớp, khiêm tốn thỉnh giáo, “Sao lại nói thế?”</w:t>
      </w:r>
    </w:p>
    <w:p>
      <w:pPr>
        <w:pStyle w:val="BodyText"/>
      </w:pPr>
      <w:r>
        <w:t xml:space="preserve">Thường Trấn Viễn, “Mượn người của cháu ngoại Hầu Nguyên Côn, chắc chẳng phải mượn tới miền tây khai hoang đâu nhỉ?”</w:t>
      </w:r>
    </w:p>
    <w:p>
      <w:pPr>
        <w:pStyle w:val="BodyText"/>
      </w:pPr>
      <w:r>
        <w:t xml:space="preserve">Lịch Sâm cười nói, “Đợt này nhà máy không đủ người, muốn mượn mấy người miễn phí để khuân vác. Cái này không phạm pháp phải không, cảnh sát Thường?”</w:t>
      </w:r>
    </w:p>
    <w:p>
      <w:pPr>
        <w:pStyle w:val="BodyText"/>
      </w:pPr>
      <w:r>
        <w:t xml:space="preserve">Lăng Bác Kim xen vào, “Nhà máy gì?”</w:t>
      </w:r>
    </w:p>
    <w:p>
      <w:pPr>
        <w:pStyle w:val="BodyText"/>
      </w:pPr>
      <w:r>
        <w:t xml:space="preserve">Lịch Sâm tựa vào thành ghế, ung dung nhún vai, “Chẳng có gì đâu, ít quần áo vớ vẩn thôi. Sao, cảnh sát Lăng định điều tra xem nhà máy của tôi có trốn thuế không à?”</w:t>
      </w:r>
    </w:p>
    <w:p>
      <w:pPr>
        <w:pStyle w:val="BodyText"/>
      </w:pPr>
      <w:r>
        <w:t xml:space="preserve">Lăng Bác Kim nói, “Thế khi nào thì Lịch tiên sinh định để chúng tôi tới nhà máy giúp đỡ?”</w:t>
      </w:r>
    </w:p>
    <w:p>
      <w:pPr>
        <w:pStyle w:val="BodyText"/>
      </w:pPr>
      <w:r>
        <w:t xml:space="preserve">“Tôi nào dám chứ.” Lịch Sâm xòe tay nói, “Hai vị đều là nhân tài bồi dưỡng trọng điểm của đất nước, ăn lương nhà nước, càn quét tệ nạn, bảo vệ nhân dân, giữ gìn trị an, cái chuyện khuân vác này dù tôi phải tự làm thì cũng không thể phiền tới hai vị được.”</w:t>
      </w:r>
    </w:p>
    <w:p>
      <w:pPr>
        <w:pStyle w:val="BodyText"/>
      </w:pPr>
      <w:r>
        <w:t xml:space="preserve">Thường Trấn Viễn nói, “Thế vậy, hôm nay coi như chúng ta chưa gặp nhau hả?”</w:t>
      </w:r>
    </w:p>
    <w:p>
      <w:pPr>
        <w:pStyle w:val="BodyText"/>
      </w:pPr>
      <w:r>
        <w:t xml:space="preserve">Lịch Sâm nhìn hắn, đáy mắt lập lòe vẻ cưng chiều mà theo người khác thấy thì buồn nôn quá chừng, “Nghe cậu hết.”</w:t>
      </w:r>
    </w:p>
    <w:p>
      <w:pPr>
        <w:pStyle w:val="BodyText"/>
      </w:pPr>
      <w:r>
        <w:t xml:space="preserve">Thường Trấn Viễn nói, “Thế chỗ nhị ca cậu ăn nói lại thế nào?’</w:t>
      </w:r>
    </w:p>
    <w:p>
      <w:pPr>
        <w:pStyle w:val="BodyText"/>
      </w:pPr>
      <w:r>
        <w:t xml:space="preserve">Lịch Sâm thăm dò, “Làm tốt lắm?”</w:t>
      </w:r>
    </w:p>
    <w:p>
      <w:pPr>
        <w:pStyle w:val="BodyText"/>
      </w:pPr>
      <w:r>
        <w:t xml:space="preserve">Thường Trấn Viễn nói, “Mượn ba ngày?”</w:t>
      </w:r>
    </w:p>
    <w:p>
      <w:pPr>
        <w:pStyle w:val="BodyText"/>
      </w:pPr>
      <w:r>
        <w:t xml:space="preserve">“Ba ngày quá ngắn.” Lịch Sâm móc lấy tách cà phê, nhẹ nhàng đung đưa, “Dù sao tháng sau cũng phải về, coi như là tôi đưa cậu đi công tác.”</w:t>
      </w:r>
    </w:p>
    <w:p>
      <w:pPr>
        <w:pStyle w:val="BodyText"/>
      </w:pPr>
      <w:r>
        <w:t xml:space="preserve">Thường Trấn Viễn sầm mặt.</w:t>
      </w:r>
    </w:p>
    <w:p>
      <w:pPr>
        <w:pStyle w:val="BodyText"/>
      </w:pPr>
      <w:r>
        <w:t xml:space="preserve">Lịch Sâm nói, “Nếu cậu không muốn gặp người nhà thì chúng ta chào xong đi ngay. Nhiều năm rồi không về, lẽ nào cậu không nhớ chút nào sao? Lúc trước hiệu trưởng còn gọi cho tôi, bảo trường sắp sửa, hỏi tôi có thời gian thì về xem, giờ không xem thì về sau chẳng xem được nữa rồi.”</w:t>
      </w:r>
    </w:p>
    <w:p>
      <w:pPr>
        <w:pStyle w:val="BodyText"/>
      </w:pPr>
      <w:r>
        <w:t xml:space="preserve">Tường Trấn Viễn nói, “Nếu tôi nói không thì sao?”</w:t>
      </w:r>
    </w:p>
    <w:p>
      <w:pPr>
        <w:pStyle w:val="BodyText"/>
      </w:pPr>
      <w:r>
        <w:t xml:space="preserve">Lịch Sâm cười, quay đầu nhìn ngoài cửa sổ, chậm rãi uống cà phê.</w:t>
      </w:r>
    </w:p>
    <w:p>
      <w:pPr>
        <w:pStyle w:val="BodyText"/>
      </w:pPr>
      <w:r>
        <w:t xml:space="preserve">Lăng Bác Kim nhìn Thường Trấn Viễn cau chặt đầu mày, vô thức muốn nắm lấy tay hắn, nhưng tay mới vươn ra được nửa đã bị Thường Trấn Viễn phát hiện. Hắn ngạc nhiên nhìn cái tay rồi mới chuyển qua nhìn cậu.</w:t>
      </w:r>
    </w:p>
    <w:p>
      <w:pPr>
        <w:pStyle w:val="BodyText"/>
      </w:pPr>
      <w:r>
        <w:t xml:space="preserve">Lăng Bác Kim nghĩ, giờ nụ cười trên mặt cậu hẳn là sượng lắm.</w:t>
      </w:r>
    </w:p>
    <w:p>
      <w:pPr>
        <w:pStyle w:val="BodyText"/>
      </w:pPr>
      <w:r>
        <w:t xml:space="preserve">Thường Trấn Viễn đang nghĩ chuyện về nhà, lòng dạ rối bời, chẳng muốn để ý xem Lăng Bác Kim cất giấu mấy suy tính gì trong đầu, nói với Lịch Sâm, “Tôi về hay không, có liên quan tới cậu lắm à?”</w:t>
      </w:r>
    </w:p>
    <w:p>
      <w:pPr>
        <w:pStyle w:val="BodyText"/>
      </w:pPr>
      <w:r>
        <w:t xml:space="preserve">Lịch Sâm nhìn chằm chằm vào cái bóng trên cửa sổ thủy tinh, cho tới khi cà phê trong tách bị mình uống cạn mới quay đầu lại nói, “Có.” Gã đặt tách xuống, đắn đo lời nói mãi rồi mới nói ra miệng, “Chúng ta quen nhau lâu vậy rồi, trải qua nhiều vậy rồi, từng nhu nhược, từng lui bước, sau đó cùng trưởng thành, còn gặp lại nhau nơi đất khách. Tôi nghĩ, đây là duyên phận, là cơ hội ông trời ban cho chúng ta một lần nữa. Tôi không muốn buông tay.”</w:t>
      </w:r>
    </w:p>
    <w:p>
      <w:pPr>
        <w:pStyle w:val="BodyText"/>
      </w:pPr>
      <w:r>
        <w:t xml:space="preserve">Đáng tiếc cơ hội lại trao nhầm đối tượng.</w:t>
      </w:r>
    </w:p>
    <w:p>
      <w:pPr>
        <w:pStyle w:val="BodyText"/>
      </w:pPr>
      <w:r>
        <w:t xml:space="preserve">Chợt Thường Trấn Viễn muốn cười lắm. Bên cạnh hắn có hai kẻ đang ngồi, một kẻ từng dây dưa với thân thể của hắn, một kẻ từng dính dáng tới linh hồn của hắn, song kẻ trước hắn không biết từng xảy ra chuyện gì, kẻ sau không biết hắn từng xảy ra chuyện gì, tổng kết hẳn hoi lại, hai mối tình cảm đều là đơn phương.</w:t>
      </w:r>
    </w:p>
    <w:p>
      <w:pPr>
        <w:pStyle w:val="BodyText"/>
      </w:pPr>
      <w:r>
        <w:t xml:space="preserve">Đây là duyên phận cái con khỉ khô gì?</w:t>
      </w:r>
    </w:p>
    <w:p>
      <w:pPr>
        <w:pStyle w:val="BodyText"/>
      </w:pPr>
      <w:r>
        <w:t xml:space="preserve">Hắn lấy thuốc ra, trước khi châm lửa thì thấy nhân viên phục vụ rục rịch bước chân, lại bỏ thuốc về.</w:t>
      </w:r>
    </w:p>
    <w:p>
      <w:pPr>
        <w:pStyle w:val="BodyText"/>
      </w:pPr>
      <w:r>
        <w:t xml:space="preserve">Lăng Bác Kim nhìn ánh mắt nặng tình chẳng thể nào bới móc của Lịch Sâm và vẻ mâu thuẫn xoắn bện của Thường Trấn Viễn khi lấy thuốc cất thuốc, trong lòng thấy hẫng hụt. Thường Trấn Viễn với Lịch Sâm quen nhau, cậu biết, Lịch Sâm có ý với Thường Trấn Viễn, cậu cũng từng nghe tận tai, nhưng trước giờ cậu không hề biết vướng mắc giữa hai người họ lại sâu như vậy, sâu như một tấm rào chắn, hoàn toàn ngăn cậu ở ngoài.</w:t>
      </w:r>
    </w:p>
    <w:p>
      <w:pPr>
        <w:pStyle w:val="BodyText"/>
      </w:pPr>
      <w:r>
        <w:t xml:space="preserve">Cậu ngẩn ngơ trong tích tắc.</w:t>
      </w:r>
    </w:p>
    <w:p>
      <w:pPr>
        <w:pStyle w:val="BodyText"/>
      </w:pPr>
      <w:r>
        <w:t xml:space="preserve">Người hôm đó dây dưa môi lưỡi với mình, người thổ lộ với mình, là Thường Trấn Viễn đang ngồi kế bên sao? Nếu đúng, vì sao khoảng cách của hai người lại xa như vậy, dù ngồi cùng nhau, đầu gối chạm đầu gối mà vẫn giống như ở một thế giới khác?</w:t>
      </w:r>
    </w:p>
    <w:p>
      <w:pPr>
        <w:pStyle w:val="BodyText"/>
      </w:pPr>
      <w:r>
        <w:t xml:space="preserve">Lăng Bác Kim lặng lẽ ngắm nhìn sườn mặt của Thường Trấn Viễn.</w:t>
      </w:r>
    </w:p>
    <w:p>
      <w:pPr>
        <w:pStyle w:val="BodyText"/>
      </w:pPr>
      <w:r>
        <w:t xml:space="preserve">Trước khi Thường Trấn Viễn giảm béo cậu đã biết là hắn đẹp rồi, giảm béo xong đường nét rõ ràng, bớt đi mấy phần tròn trịa khờ khạo, tăng thêm mấy phần sắc bén dọa người, giống như thanh kiếm đã mài xong, bình thường tra trong vỏ kiếm, rút ra cái là lệ quang tứ phía.</w:t>
      </w:r>
    </w:p>
    <w:p>
      <w:pPr>
        <w:pStyle w:val="BodyText"/>
      </w:pPr>
      <w:r>
        <w:t xml:space="preserve">Điểm này, hắn rất khác bố.</w:t>
      </w:r>
    </w:p>
    <w:p>
      <w:pPr>
        <w:pStyle w:val="BodyText"/>
      </w:pPr>
      <w:r>
        <w:t xml:space="preserve">Bố giống như thanh đao, không có vỏ, để đâu cũng vô cùng bá khí. Bố sẽ không giấu mũi nhọn, ông luôn đứng ở vị trí phía trước, giống như một tòa thành kiên cố, dốc hết khả năng bảo vệ mỗi người ở dưới cánh chim của ông.</w:t>
      </w:r>
    </w:p>
    <w:p>
      <w:pPr>
        <w:pStyle w:val="BodyText"/>
      </w:pPr>
      <w:r>
        <w:t xml:space="preserve">Thường Trấn Viễn cũng có thể kiên cố, nhưng người hắn bảo vệ quá ít, nếu không có lần Triệu Thác Đường bắt cóc để cậu trông thấy màn chiến đấu quên mình của Thường Trấn Viễn thì tới giờ cậu vẫn không thể tin bản thân nằm trong tòa thành của hắn. Thường Trấn Viễn luôn gây cho người ta cái cảm giác, hắn là một kẻ cô độc, và cũng là một kẻ chỉ cần cô độc.</w:t>
      </w:r>
    </w:p>
    <w:p>
      <w:pPr>
        <w:pStyle w:val="BodyText"/>
      </w:pPr>
      <w:r>
        <w:t xml:space="preserve">“Cùng ăn cơm nhé?” Lịch Sâm đặt tay lên tay vịn ghế sô-pha đơn, hơi nghiêng người về trước. Nhìn vào khoảng cách giữa ba người, Lăng Bác Kim bị gạt ra ngoài một mình.</w:t>
      </w:r>
    </w:p>
    <w:p>
      <w:pPr>
        <w:pStyle w:val="BodyText"/>
      </w:pPr>
      <w:r>
        <w:t xml:space="preserve">Thường Trấn Viễn nói, “Ăn xong thì không cần về nhà nữa à?”</w:t>
      </w:r>
    </w:p>
    <w:p>
      <w:pPr>
        <w:pStyle w:val="BodyText"/>
      </w:pPr>
      <w:r>
        <w:t xml:space="preserve">Lịch Sâm cười nói, “Vậy thì tôi thiệt quá.”</w:t>
      </w:r>
    </w:p>
    <w:p>
      <w:pPr>
        <w:pStyle w:val="BodyText"/>
      </w:pPr>
      <w:r>
        <w:t xml:space="preserve">Thường Trấn Viễn chẳng quá bận tâm việc thân phận nằm vùng của mình bị vạch trần, dù sao thì hắn chẳng hứng thú gì chuyện đối phó Hầu Nguyên Côn, có điều, thân phận bị vạch trần, nhiệm vụ nằm vùng bị hủy, kỳ nghỉ thư ký Liêu xin giùm hắn tự nhiên sẽ phát huy tác dụng. Nhưng thân phận nằm vùng không bị vạch trần, vẫn phải về cùng Lịch Sâm. Kết quả chẳng khác gì nhau.</w:t>
      </w:r>
    </w:p>
    <w:p>
      <w:pPr>
        <w:pStyle w:val="BodyText"/>
      </w:pPr>
      <w:r>
        <w:t xml:space="preserve">Hắn bê bánh ngọt lên, ăn từng miếng lớn, sau đó đứng dậy nói, “Tôi về trước đây.”</w:t>
      </w:r>
    </w:p>
    <w:p>
      <w:pPr>
        <w:pStyle w:val="BodyText"/>
      </w:pPr>
      <w:r>
        <w:t xml:space="preserve">Lịch Sâm ngả người ra sau, dành ra đủ không gian giữa mình và đối phương, “Được. Gặp ở sân bay nhé.”</w:t>
      </w:r>
    </w:p>
    <w:p>
      <w:pPr>
        <w:pStyle w:val="BodyText"/>
      </w:pPr>
      <w:r>
        <w:t xml:space="preserve">Từ quán cà phê về nhà, trời đã tối hẳn, Lăng Bác Kim chủ động mua hai suất cơm hộp về. Ở cùng Thường Trấn Viễn lâu ngày, cậu biết rõ khẩu vị của hắn. Thường Trấn Viễn nhìn đồ ăn, không ừ hử gì cầm lấy suất mình thích, hai người một người ở phòng khách một người ở phòng ăn giải quyết xong.</w:t>
      </w:r>
    </w:p>
    <w:p>
      <w:pPr>
        <w:pStyle w:val="BodyText"/>
      </w:pPr>
      <w:r>
        <w:t xml:space="preserve">Thường Trấn Viễn quay về phòng đi ngủ.</w:t>
      </w:r>
    </w:p>
    <w:p>
      <w:pPr>
        <w:pStyle w:val="BodyText"/>
      </w:pPr>
      <w:r>
        <w:t xml:space="preserve">Lăng Bác Kim dọn dẹp xong, nằm trong phòng nhìn thời gian trên màn hình di động.</w:t>
      </w:r>
    </w:p>
    <w:p>
      <w:pPr>
        <w:pStyle w:val="BodyText"/>
      </w:pPr>
      <w:r>
        <w:t xml:space="preserve">Thời gian trôi qua từng phút từng giây, những hình ảnh kể từ lúc quen Thường Trấn Viễn tới giờ cũng hiện ra từng bức từng tấm trong đầu, không phải phim ảnh mà lại sinh động hơn phim ảnh.</w:t>
      </w:r>
    </w:p>
    <w:p>
      <w:pPr>
        <w:pStyle w:val="BodyText"/>
      </w:pPr>
      <w:r>
        <w:t xml:space="preserve">Nếu không ngẫm lại tỉ mỉ như vậy thì cậu sẽ không ý thức được Thường Trấn Viễn mạnh miệng mềm lòng đã thỏa hiệp quá nhiều với cậu. Đồng ý cho thuê nhà, xắn tay vào bếp, bảo vệ cậu lúc cậu nằm vùng, đỡ đạn cho cậu lúc cậu gặp nguy hiểm… Bản thân từng nói hắn giống bố mình, khi đó là nói chín bỏ làm mười, nhưng giờ cậu không thể không thừa nhận, quả thật là giống, trừ bố ra thì còn ai sẽ hy sinh bản thân vì cậu?</w:t>
      </w:r>
    </w:p>
    <w:p>
      <w:pPr>
        <w:pStyle w:val="BodyText"/>
      </w:pPr>
      <w:r>
        <w:t xml:space="preserve">Lăng Bác Kim nghĩ tới đây, không khỏi nhớ lại nét mặt của Thường Trấn Viễn mỗi khi nghe cậu nói hắn giống bố, khóe miệng không nhịn được mà nhoẻn lên một vòng cung vui vẻ. Cậu của khi đó, chưa từng nghĩ tới hết thảy Thường Trấn Viễn làm đều xuất phát từ tình yêu. Thực tế thì, nếu Thường Trấn Viễn không chính miệng thổ lộ thì có lẽ cả đời cậu sẽ chẳng nghĩ tới khía cạnh này.</w:t>
      </w:r>
    </w:p>
    <w:p>
      <w:pPr>
        <w:pStyle w:val="BodyText"/>
      </w:pPr>
      <w:r>
        <w:t xml:space="preserve">Di động chợt réo lên.</w:t>
      </w:r>
    </w:p>
    <w:p>
      <w:pPr>
        <w:pStyle w:val="BodyText"/>
      </w:pPr>
      <w:r>
        <w:t xml:space="preserve">Lăng Bác Kim nhìn biểu hiện cuộc gọi đến, trong lòng căng thẳng, ngón tay nhấn xuống nút nghe hơi khẩn trương, “Mẹ à.”</w:t>
      </w:r>
    </w:p>
    <w:p>
      <w:pPr>
        <w:pStyle w:val="BodyText"/>
      </w:pPr>
      <w:r>
        <w:t xml:space="preserve">“Ừ.” Đầu bên kia truyền tới giọng nói dịu dàng.</w:t>
      </w:r>
    </w:p>
    <w:p>
      <w:pPr>
        <w:pStyle w:val="BodyText"/>
      </w:pPr>
      <w:r>
        <w:t xml:space="preserve">“Con cần tư vấn tâm lý.” Lăng Bác Kim tựa vào thành giường, nhìn cái bóng bị bóng đèn nhờ nhờ chiếu ra, miệng không tự chủ được mà trút bầu bí mật mắc mứu hai tháng trời với người thân nhất đáng tin nhất trên đời.</w:t>
      </w:r>
    </w:p>
    <w:p>
      <w:pPr>
        <w:pStyle w:val="BodyText"/>
      </w:pPr>
      <w:r>
        <w:t xml:space="preserve">Kể từ ngày hôm sau, Thường Trấn Viễn cảm thấy Lăng Bác Kim hình như có gì đó khang khác. Tuy đó giờ cậu đã thường xuyên vồn vã chạy trước chạy sau rồi, nhưng bây giờ cảm thấy hoàn toàn không như lúc trước, cái rõ ràng nhất là… cậu không còn lảng tránh ánh mắt của mình nữa.</w:t>
      </w:r>
    </w:p>
    <w:p>
      <w:pPr>
        <w:pStyle w:val="BodyText"/>
      </w:pPr>
      <w:r>
        <w:t xml:space="preserve">Thường Trấn Viễn vừa nhai bánh mì vừa nhìn Lăng Bác Kim đang rót sữa bò cho hắn.</w:t>
      </w:r>
    </w:p>
    <w:p>
      <w:pPr>
        <w:pStyle w:val="BodyText"/>
      </w:pPr>
      <w:r>
        <w:t xml:space="preserve">“Mặt em dính gì à?” Lăng Bác Kim sán đầu qua.</w:t>
      </w:r>
    </w:p>
    <w:p>
      <w:pPr>
        <w:pStyle w:val="BodyText"/>
      </w:pPr>
      <w:r>
        <w:t xml:space="preserve">Thường Trấn Viễn nói, “Cậu định thôi việc à?”</w:t>
      </w:r>
    </w:p>
    <w:p>
      <w:pPr>
        <w:pStyle w:val="BodyText"/>
      </w:pPr>
      <w:r>
        <w:t xml:space="preserve">Lăng Bác Kim đẩy sữa bò tới trước mặt hắn, nụ cười không suy suyển, “Không đâu. Em coi công việc này như cái nghiệp cả đời rồi, sư phụ phải tiếp tục nâng đỡ em đó.”</w:t>
      </w:r>
    </w:p>
    <w:p>
      <w:pPr>
        <w:pStyle w:val="BodyText"/>
      </w:pPr>
      <w:r>
        <w:t xml:space="preserve">Thường Trấn Viễn nghi hoặc nhìn sữa bò, “Cậu cho thêm cái gì vậy?”</w:t>
      </w:r>
    </w:p>
    <w:p>
      <w:pPr>
        <w:pStyle w:val="BodyText"/>
      </w:pPr>
      <w:r>
        <w:t xml:space="preserve">“Sư phụ không thích à? Thế lần tới em mua sữa chua.” Lăng Bác Kim đưa mứt hoa quả cho hắn.</w:t>
      </w:r>
    </w:p>
    <w:p>
      <w:pPr>
        <w:pStyle w:val="BodyText"/>
      </w:pPr>
      <w:r>
        <w:t xml:space="preserve">Thường Trấn Viễn giơ sữa bò tới bên miệng, nghĩ sao lại đặt xuống, “Tôi ăn bữa sáng kiểu ta vẫn hơn.”</w:t>
      </w:r>
    </w:p>
    <w:p>
      <w:pPr>
        <w:pStyle w:val="BodyText"/>
      </w:pPr>
      <w:r>
        <w:t xml:space="preserve">Không dưng mà lại ân cần, chẳng phường trộm cắp cũng quân lọc lừa.</w:t>
      </w:r>
    </w:p>
    <w:p>
      <w:pPr>
        <w:pStyle w:val="BodyText"/>
      </w:pPr>
      <w:r>
        <w:t xml:space="preserve">Hai người ăn cơm xong, Lăng Bác Kim mở loa ngoài báo cáo tình hình với Lưu Triệu.</w:t>
      </w:r>
    </w:p>
    <w:p>
      <w:pPr>
        <w:pStyle w:val="BodyText"/>
      </w:pPr>
      <w:r>
        <w:t xml:space="preserve">Lưu Triệu hôm qua lại làm cả đêm, mơ mơ màng màng nghe lấy, tới khi cái tên Lịch Sâm xuất hiện mới tỉnh táo hoàn toàn, “Các cậu gặp phải Lịch Sâm sao?!”</w:t>
      </w:r>
    </w:p>
    <w:p>
      <w:pPr>
        <w:pStyle w:val="BodyText"/>
      </w:pPr>
      <w:r>
        <w:t xml:space="preserve">Lăng Bác Kim nói kỹ chi tiết, gồm cả chuyện cùng tới quán cà phê, nhưng bỏ đi cuộc chuyện giữa gã và Thường Trấn Viễn.</w:t>
      </w:r>
    </w:p>
    <w:p>
      <w:pPr>
        <w:pStyle w:val="BodyText"/>
      </w:pPr>
      <w:r>
        <w:t xml:space="preserve">“Nhiệm vụ nằm vùng hủy bỏ, các cậu về ngay lập tức.” Lưu Triệu nói không chút đắn đo.</w:t>
      </w:r>
    </w:p>
    <w:p>
      <w:pPr>
        <w:pStyle w:val="BodyText"/>
      </w:pPr>
      <w:r>
        <w:t xml:space="preserve">Lăng Bác Kim, “Có lẽ Lịch Sâm sẽ không vạch trần bọn em.”</w:t>
      </w:r>
    </w:p>
    <w:p>
      <w:pPr>
        <w:pStyle w:val="BodyText"/>
      </w:pPr>
      <w:r>
        <w:t xml:space="preserve">“Có lẽ?” Lưu Triệu nói, “Tôi còn thấy có lẽ tôi đẹp trai hơn Nhan Túc Ngang đấy!”</w:t>
      </w:r>
    </w:p>
    <w:p>
      <w:pPr>
        <w:pStyle w:val="BodyText"/>
      </w:pPr>
      <w:r>
        <w:t xml:space="preserve">Lăng Bác Kim nói, “Đấy là sự thật.”</w:t>
      </w:r>
    </w:p>
    <w:p>
      <w:pPr>
        <w:pStyle w:val="BodyText"/>
      </w:pPr>
      <w:r>
        <w:t xml:space="preserve">Lưu Triệu nói, “Tôi không đấu võ mồm với cậu. Kế hoạch nằm vùng tạm thời này vốn đã chồng chất sơ hở. Tuy bảo cậu tới thành phố chưa lâu nhưng ai biết chỗ Hầu Nguyên Côn có thu thập tư liệu về cậu hay không. Với cả A Tiêu nữa, cậu ta là ma cũ, số lần lộ mặt dù ít thì vẫn lớn hơn không. Tôi thấy kế hoạch này quá không an toàn, các cậu lập tức vứt bỏ!”</w:t>
      </w:r>
    </w:p>
    <w:p>
      <w:pPr>
        <w:pStyle w:val="BodyText"/>
      </w:pPr>
      <w:r>
        <w:t xml:space="preserve">Lăng Bác Kim thấy ông ta cáu thật, lập tức thôi giỡn, “Sếp, nếu phía Hầu Nguyên Côn thật sự phát hiện thân phận của bọn em cũng không sao, dù sao thì tới giờ bọn em vẫn chưa điều tra được gì, không có chút tổn thất nào đối với bọn họ, cùng lắm là đuổi bọn em đi thôi, chứ làm gì tới nỗi sống mái với bọn em vì bị bọn em lừa?”</w:t>
      </w:r>
    </w:p>
    <w:p>
      <w:pPr>
        <w:pStyle w:val="BodyText"/>
      </w:pPr>
      <w:r>
        <w:t xml:space="preserve">Lưu Triệu nói, “Cậu quên chuyện TriệuThác Đường rồi à?”</w:t>
      </w:r>
    </w:p>
    <w:p>
      <w:pPr>
        <w:pStyle w:val="BodyText"/>
      </w:pPr>
      <w:r>
        <w:t xml:space="preserve">Lăng Bác Kim nói, “Chuyện đó khác. Triệu Thác Đường là bởi em tiếp cận Thành Vân Mạt, Hầu Nguyên Côn chắc chẳng đến nỗi muốn khử bọn em vì em tiếp cận Lỗ Dương Quang đâu ha?”</w:t>
      </w:r>
    </w:p>
    <w:p>
      <w:pPr>
        <w:pStyle w:val="BodyText"/>
      </w:pPr>
      <w:r>
        <w:t xml:space="preserve">Lưu Triệu nói, “Đây toàn là đám cặn bã, không có gì là bọn chúng không làm được đâu!”</w:t>
      </w:r>
    </w:p>
    <w:p>
      <w:pPr>
        <w:pStyle w:val="BodyText"/>
      </w:pPr>
      <w:r>
        <w:t xml:space="preserve">Lăng Bác Kim thấy hết cách, đành phải lôi Thường Trấn Viễn ra đỡ, “Em ở cùng sư phụ mà.”</w:t>
      </w:r>
    </w:p>
    <w:p>
      <w:pPr>
        <w:pStyle w:val="BodyText"/>
      </w:pPr>
      <w:r>
        <w:t xml:space="preserve">Lưu Triệu nói, “Cậu coi cậu ta là áo chống đạn vạn năng đấy hả.”</w:t>
      </w:r>
    </w:p>
    <w:p>
      <w:pPr>
        <w:pStyle w:val="BodyText"/>
      </w:pPr>
      <w:r>
        <w:t xml:space="preserve">Thường Trấn Viễn cũng khó hiểu nhìn cậu.</w:t>
      </w:r>
    </w:p>
    <w:p>
      <w:pPr>
        <w:pStyle w:val="BodyText"/>
      </w:pPr>
      <w:r>
        <w:t xml:space="preserve">Lăng Bác Kim cười nói, “Có sư phụ ở đây, chắc chắn em sẽ không gặp chuyện gì.”</w:t>
      </w:r>
    </w:p>
    <w:p>
      <w:pPr>
        <w:pStyle w:val="BodyText"/>
      </w:pPr>
      <w:r>
        <w:t xml:space="preserve">Thường Trấn Viễn rốt cuộc không nhịn nổi nữa mở miệng, “Cậu không nghĩ rằng tôi sẽ gặp chuyện à?”</w:t>
      </w:r>
    </w:p>
    <w:p>
      <w:pPr>
        <w:pStyle w:val="BodyText"/>
      </w:pPr>
      <w:r>
        <w:t xml:space="preserve">“Em sẽ bảo vệ anh.” Lăng Bác Kim thề son sắt, “Sếp, bằng không như này, anh tạm cho bọn em ở đây quan sát hai ngày, nếu không có động tĩnh gì thì chứng tỏ bọn em nằm vùng không trót lọt, em sẽ từ bỏ.”</w:t>
      </w:r>
    </w:p>
    <w:p>
      <w:pPr>
        <w:pStyle w:val="BodyText"/>
      </w:pPr>
      <w:r>
        <w:t xml:space="preserve">Lưu Triệu nói, “Nhỡ bọn chúng đối phó cậu như Triệu Thác Đường thì sao?”</w:t>
      </w:r>
    </w:p>
    <w:p>
      <w:pPr>
        <w:pStyle w:val="BodyText"/>
      </w:pPr>
      <w:r>
        <w:t xml:space="preserve">“Vậy em cũng có kinh nghiệm tương quan rồi, đáp trả chắc chắn không vô dụng như lần trước.” Lăng Bác Kim cười hì hì nói.</w:t>
      </w:r>
    </w:p>
    <w:p>
      <w:pPr>
        <w:pStyle w:val="BodyText"/>
      </w:pPr>
      <w:r>
        <w:t xml:space="preserve">Lưu Triệu nói, “Lần trước vì một súng của cậu mà tôi thiếu điều trở thành cái bàn cho cục trưởng đập mỗi ngày, thằng nhóc cậu đứng đắn tí cho tôi, có còn để tôi yên ổn trong cục cảnh sát nữa không vậy hả?”</w:t>
      </w:r>
    </w:p>
    <w:p>
      <w:pPr>
        <w:pStyle w:val="BodyText"/>
      </w:pPr>
      <w:r>
        <w:t xml:space="preserve">Lăng Bác Kim nói, “Tốt xấu gì em cũng là cảnh sát, nếu không bị dồn tới đường cùng thì ai sẽ đụng tới em? Sếp, sếp cứ yên một trăm hai mươi cái tâm đi.”</w:t>
      </w:r>
    </w:p>
    <w:p>
      <w:pPr>
        <w:pStyle w:val="BodyText"/>
      </w:pPr>
      <w:r>
        <w:t xml:space="preserve">Lưu Triệu nói, “A Tiêu, cậu nói gì đi chứ?”</w:t>
      </w:r>
    </w:p>
    <w:p>
      <w:pPr>
        <w:pStyle w:val="BodyText"/>
      </w:pPr>
      <w:r>
        <w:t xml:space="preserve">Lăng Bác Kim mong mỏi nhìn Thường Trấn Viễn.</w:t>
      </w:r>
    </w:p>
    <w:p>
      <w:pPr>
        <w:pStyle w:val="BodyText"/>
      </w:pPr>
      <w:r>
        <w:t xml:space="preserve">Thường Trấn Viễn nói, “Em muốn về nhà.”</w:t>
      </w:r>
    </w:p>
    <w:p>
      <w:pPr>
        <w:pStyle w:val="BodyText"/>
      </w:pPr>
      <w:r>
        <w:t xml:space="preserve">Lưu Triệu nói, “Thế thì lấy kỳ nghỉ của cậu làm hạn cuối. Nếu tới khi cậu nghỉ phép mà phía Hầu Nguyên Côn vẫn chưa có động tĩnh gì thì Hòa thượng về ngay đơn vị. Tới lúc đó cậu cũng yên lòng mà nghỉ dài hơi.”</w:t>
      </w:r>
    </w:p>
    <w:p>
      <w:pPr>
        <w:pStyle w:val="BodyText"/>
      </w:pPr>
      <w:r>
        <w:t xml:space="preserve">Thường Trấn Viễn, “…” Nhà hắn nói không phải cái đó! Hắn muốn về Hạnh Phúc Điền Viên.</w:t>
      </w:r>
    </w:p>
    <w:p>
      <w:pPr>
        <w:pStyle w:val="BodyText"/>
      </w:pPr>
      <w:r>
        <w:t xml:space="preserve">Song Lăng Bác Kim không đợi hắn phản bác đã đồng ý không ngớt lời.</w:t>
      </w:r>
    </w:p>
    <w:p>
      <w:pPr>
        <w:pStyle w:val="BodyText"/>
      </w:pPr>
      <w:r>
        <w:t xml:space="preserve">Cúp máy, Lăng Bác Kim nhìn hắn bằng cặp mắt sáng lấp lánh, “Sư phụ định về cùng Lịch Sâm thật đấy à?”</w:t>
      </w:r>
    </w:p>
    <w:p>
      <w:pPr>
        <w:pStyle w:val="BodyText"/>
      </w:pPr>
      <w:r>
        <w:t xml:space="preserve">Thường Trấn Viễn nói, “Nói sau đi.”</w:t>
      </w:r>
    </w:p>
    <w:p>
      <w:pPr>
        <w:pStyle w:val="BodyText"/>
      </w:pPr>
      <w:r>
        <w:t xml:space="preserve">Lăng Bác Kim nói trầm ngâm, “Trong cục đang điều tra Lịch Sâm, nếu không phải Triệu Thác Đường bị người ta dùng một mồi lửa thiêu, lòi ra Hầu Nguyên Côn thì giờ vụ án này hẳn là trọng điểm của trọng điểm.”</w:t>
      </w:r>
    </w:p>
    <w:p>
      <w:pPr>
        <w:pStyle w:val="BodyText"/>
      </w:pPr>
      <w:r>
        <w:t xml:space="preserve">Thường Trấn Viễn nói, “Cậu biết vụ án này à?”</w:t>
      </w:r>
    </w:p>
    <w:p>
      <w:pPr>
        <w:pStyle w:val="BodyText"/>
      </w:pPr>
      <w:r>
        <w:t xml:space="preserve">Lăng Bác Kim tần ngần rồi nói, “Lúc trước chẳng phải bọn em bắt được lô hàng mà Trần Cường Phú hợp tác với Lịch Sâm ở nhà máy in đó sao?”</w:t>
      </w:r>
    </w:p>
    <w:p>
      <w:pPr>
        <w:pStyle w:val="BodyText"/>
      </w:pPr>
      <w:r>
        <w:t xml:space="preserve">Thường Trấn Viễn nói, “Tôi biết, nhà máy in còn nổ tung nữa.”</w:t>
      </w:r>
    </w:p>
    <w:p>
      <w:pPr>
        <w:pStyle w:val="BodyText"/>
      </w:pPr>
      <w:r>
        <w:t xml:space="preserve">“Ở hiện trường vụ nổ tìm được mấy loại mực in, trải qua giám định, xác định là mực in đặc biệt.”</w:t>
      </w:r>
    </w:p>
    <w:p>
      <w:pPr>
        <w:pStyle w:val="BodyText"/>
      </w:pPr>
      <w:r>
        <w:t xml:space="preserve">Bóng đèn trong đầu Thường Trấn Viễn sáng choang, “Mực in chống nhái?”</w:t>
      </w:r>
    </w:p>
    <w:p>
      <w:pPr>
        <w:pStyle w:val="BodyText"/>
      </w:pPr>
      <w:r>
        <w:t xml:space="preserve">Lăng Bác Kim nói, “Dạ, vì vậy trong cục nghi ngờ…”</w:t>
      </w:r>
    </w:p>
    <w:p>
      <w:pPr>
        <w:pStyle w:val="Compact"/>
      </w:pPr>
      <w:r>
        <w:t xml:space="preserve">“Tiền giả.” Thường Trấn Viễn cuối cùng cũng hiểu vì sao bố Thường nói Lịch Sâm chơi hiểm. Buôn lậu buôn ma túy vẫn là kiếm tiền gián tiếp, còn in tiền giả thì coi mình là ngân hàng nhân dân luôn rồi còn gì.</w:t>
      </w:r>
      <w:r>
        <w:br w:type="textWrapping"/>
      </w:r>
      <w:r>
        <w:br w:type="textWrapping"/>
      </w:r>
    </w:p>
    <w:p>
      <w:pPr>
        <w:pStyle w:val="Heading2"/>
      </w:pPr>
      <w:bookmarkStart w:id="113" w:name="chương-91-bộ-mặt-thật-của-lịch-sâm"/>
      <w:bookmarkEnd w:id="113"/>
      <w:r>
        <w:t xml:space="preserve">91. Chương 91: Bộ Mặt Thật Của Lịch Sâm</w:t>
      </w:r>
    </w:p>
    <w:p>
      <w:pPr>
        <w:pStyle w:val="Compact"/>
      </w:pPr>
      <w:r>
        <w:br w:type="textWrapping"/>
      </w:r>
      <w:r>
        <w:br w:type="textWrapping"/>
      </w:r>
      <w:r>
        <w:t xml:space="preserve">Lịch Sâm ngồi trong xe, ngả đầu tựa lên thành ghế, tấm chắn nắng đổ bóng trên mặt gã.</w:t>
      </w:r>
    </w:p>
    <w:p>
      <w:pPr>
        <w:pStyle w:val="BodyText"/>
      </w:pPr>
      <w:r>
        <w:t xml:space="preserve">Một gã đàn ông mở cửa sau ngồi vào xe, ngay tức thì bị hơi lạnh của điều hòa trong xe làm cho rùng mình, nhỏ giọng nói, “Lịch tiên sinh, hình như Hầu Nguyên Côn để mắt tới tôi rồi.”</w:t>
      </w:r>
    </w:p>
    <w:p>
      <w:pPr>
        <w:pStyle w:val="BodyText"/>
      </w:pPr>
      <w:r>
        <w:t xml:space="preserve">Lịch Sâm chậm rãi lấy kẹo cao su ra cho vào miệng, “Sao lại nói thế?”</w:t>
      </w:r>
    </w:p>
    <w:p>
      <w:pPr>
        <w:pStyle w:val="BodyText"/>
      </w:pPr>
      <w:r>
        <w:t xml:space="preserve">“Mấy ngày nay trước cửa nhà tôi luôn có người theo dõi, tôi thấy tôi nên đi nơi khác núp thì hơn.”</w:t>
      </w:r>
    </w:p>
    <w:p>
      <w:pPr>
        <w:pStyle w:val="BodyText"/>
      </w:pPr>
      <w:r>
        <w:t xml:space="preserve">“Lão Tôn này.” Lịch Sâm chậm rãi kéo dài giọng.</w:t>
      </w:r>
    </w:p>
    <w:p>
      <w:pPr>
        <w:pStyle w:val="BodyText"/>
      </w:pPr>
      <w:r>
        <w:t xml:space="preserve">Mặt lão Tôn nhoằng cái bệch ra, nhăn nhó chỉ thiếu điều khóc thôi, “Lịch tiên sinh ơi, anh cho tôi một con đường sống đi. Hầu Nguyên Côn lão, lão không phải kẻ lương thiện. Nếu lão biết tôi gọi điện thoại tố giác, khiến Trần Cường Phú và lô hàng kia gặp chuyện thì chắc chắn tôi không sống yên được đâu.”</w:t>
      </w:r>
    </w:p>
    <w:p>
      <w:pPr>
        <w:pStyle w:val="BodyText"/>
      </w:pPr>
      <w:r>
        <w:t xml:space="preserve">Lịch Sâm nói, “Anh không nói tôi không nói thì ai biết chứ.”</w:t>
      </w:r>
    </w:p>
    <w:p>
      <w:pPr>
        <w:pStyle w:val="BodyText"/>
      </w:pPr>
      <w:r>
        <w:t xml:space="preserve">Lão Tôn nói, “Nhà máy in đang yên đang lành thì bốc cháy, lão đã nghi ngờ rồi. Tôi thấy bảo lão Tửu lão Phù đều bị tìm tới tra hỏi, tiếp theo chắc chắn là tôi rồi. Lịch tiên sinh ơi, Lịch tiên sinh, anh cứu tôi với. Tôi không muốn chết đâu, Lịch tiên sinh.”</w:t>
      </w:r>
    </w:p>
    <w:p>
      <w:pPr>
        <w:pStyle w:val="BodyText"/>
      </w:pPr>
      <w:r>
        <w:t xml:space="preserve">“Không ai bắt anh chết cả.” Lịch Sâm nhai kẹo cao su, “Trần Cường Phú buôn lậu thuốc phiện lại còn chống trả, là tự hắn đâm đầu vào chỗ chết.”</w:t>
      </w:r>
    </w:p>
    <w:p>
      <w:pPr>
        <w:pStyle w:val="BodyText"/>
      </w:pPr>
      <w:r>
        <w:t xml:space="preserve">Khi trước tìm tới Hầu Nguyên Côn là vì thấy lão dạn dày kinh nghiệm, làm việc có tiến có lùi, có tình có lý, bọn gã một kẻ phụ trách in ấn một kẻ phụ trách tiêu thụ hàng, những năm này có thể xem là hợp tác vui vẻ. Nhưng gã chẳng lường được, đến lúc sống còn Hầu Nguyên Côn lại bị quỷ ám không muốn chấm dứt việc này, khiến gã không thể không tự mình ra trận phá hủy nhà máy in và nhân viên liên quan. Chuyện này nhanh chóng kinh động Hầu Nguyên Côn, vì báo thù cho con nuôi, lão cố ý thả hai tên đàn em còn sống của Trần Cường Phú ra hòng tiêu diệt gã, may mà mạng gã lớn tránh được một kiếp. Có điều các cử động liên tiếp rốt cuộc tới tai cục cảnh sát địa phương, Hầu Nguyên Côn cũng cài được chậu phân lên người gã đúng như ý nguyện. Lúc ở bệnh viện, Thường Trấn Viễn vô ý cố tình lại gần đã khiến gã cảm giác được nguy hiểm tiến tới. Thông qua thư ký Liêu, gã tìm được người quen ở cục cảnh sát mới biết được mình đã bị liệt vào mục tiêu. Sau khi ra viện gã hoạt động khắp nơi vì muốn gấp rút giải quyết sạch sẽ những kẻ theo đuôi, rời khỏi nơi này.</w:t>
      </w:r>
    </w:p>
    <w:p>
      <w:pPr>
        <w:pStyle w:val="BodyText"/>
      </w:pPr>
      <w:r>
        <w:t xml:space="preserve">Lão Tôn nói, “Lịch tiên sinh, anh có thể chuyển trước một phần tiền cho tôi, để tôi đi nơi khác náu đi không?”</w:t>
      </w:r>
    </w:p>
    <w:p>
      <w:pPr>
        <w:pStyle w:val="BodyText"/>
      </w:pPr>
      <w:r>
        <w:t xml:space="preserve">“Lão Tôn, tôi nhớ cháu gái duy nhất của anh vẫn đang học ở thành phố này, nếu Hầu Nguyên Côn dùng con bé để uy hiếp anh thì anh làm thế nào đây?”</w:t>
      </w:r>
    </w:p>
    <w:p>
      <w:pPr>
        <w:pStyle w:val="BodyText"/>
      </w:pPr>
      <w:r>
        <w:t xml:space="preserve">Lão Tôn ngẩn ra, sắc mặt trở nên rất khó coi, nói ngập ngừng, “Không, không có đâu.”</w:t>
      </w:r>
    </w:p>
    <w:p>
      <w:pPr>
        <w:pStyle w:val="BodyText"/>
      </w:pPr>
      <w:r>
        <w:t xml:space="preserve">Lịch Sâm nói, “Hầu Nguyên Côn mà, nguy hiểm lắm đó.”</w:t>
      </w:r>
    </w:p>
    <w:p>
      <w:pPr>
        <w:pStyle w:val="BodyText"/>
      </w:pPr>
      <w:r>
        <w:t xml:space="preserve">Lão Tôn nói, “Tôi mang nó đi cùng!”</w:t>
      </w:r>
    </w:p>
    <w:p>
      <w:pPr>
        <w:pStyle w:val="BodyText"/>
      </w:pPr>
      <w:r>
        <w:t xml:space="preserve">“Sáng mai tôi sẽ tranh thủ ra ngân hàng chuyển tiền cho anh.” Lịch Sâm nói, “Sắp tới giờ cháu anh tan học rồi nhỉ? Nhanh đi đi. Đừng tới trễ.”</w:t>
      </w:r>
    </w:p>
    <w:p>
      <w:pPr>
        <w:pStyle w:val="BodyText"/>
      </w:pPr>
      <w:r>
        <w:t xml:space="preserve">“Đội ơn Lịch tiên sinh. Đội ơn Lịch tiên sinh.” Lão Tôn cảm ơn rối rít rồi xuống xe, mừng khấp khởi đi về hướng trường tiểu học, Lịch Sâm nhìn ông ta khuất khỏi tầm nhìn mới chậm rãi khởi động xe.</w:t>
      </w:r>
    </w:p>
    <w:p>
      <w:pPr>
        <w:pStyle w:val="BodyText"/>
      </w:pPr>
      <w:r>
        <w:t xml:space="preserve">Lão Tôn đi tới ngã tư đường, bỗng nhiên một con minibus xông thẳng tới trước mặt, chẳng cho ông ta thời gian kinh ngạc đã xô ông ta lên tường.</w:t>
      </w:r>
    </w:p>
    <w:p>
      <w:pPr>
        <w:pStyle w:val="BodyText"/>
      </w:pPr>
      <w:r>
        <w:t xml:space="preserve">Máu từ giữa xe và tường phun ra ngoài, lênh láng trên mặt đất.</w:t>
      </w:r>
    </w:p>
    <w:p>
      <w:pPr>
        <w:pStyle w:val="BodyText"/>
      </w:pPr>
      <w:r>
        <w:t xml:space="preserve">Lịch Sâm nhìn gương chiếu hậu, cười lạnh lẽo, nhấc tấm chắn nắng lên, đeo kính mát vào, khoan thai quay đầu rời đi.</w:t>
      </w:r>
    </w:p>
    <w:p>
      <w:pPr>
        <w:pStyle w:val="BodyText"/>
      </w:pPr>
      <w:r>
        <w:t xml:space="preserve">Ba món ăn một canh hai bát cơm.</w:t>
      </w:r>
    </w:p>
    <w:p>
      <w:pPr>
        <w:pStyle w:val="BodyText"/>
      </w:pPr>
      <w:r>
        <w:t xml:space="preserve">Lăng Bác Kim xếp đũa xong, gõ cửa phòng Thường Trấn Viễn, “Sư phụ, ăn cơm thôi.”</w:t>
      </w:r>
    </w:p>
    <w:p>
      <w:pPr>
        <w:pStyle w:val="BodyText"/>
      </w:pPr>
      <w:r>
        <w:t xml:space="preserve">Thường Trấn Viễn mặc áo may-ô đi ra, cầm khăn lông trong tay không ngừng lau mồ hôi. Tiết trời tháng chín vừa oi vừa nóng, cửa phòng đóng lại chẳng khác gì xông hơi.</w:t>
      </w:r>
    </w:p>
    <w:p>
      <w:pPr>
        <w:pStyle w:val="BodyText"/>
      </w:pPr>
      <w:r>
        <w:t xml:space="preserve">Hai người đặt mông xuống thì cửa bị gõ vang.</w:t>
      </w:r>
    </w:p>
    <w:p>
      <w:pPr>
        <w:pStyle w:val="BodyText"/>
      </w:pPr>
      <w:r>
        <w:t xml:space="preserve">Người biết bọn hắn ở đây không nhiều, trừ Lưu Triệu bố trí phòng ở ra thì chỉ còn đám Lỗ Dương Quang yêu cầu bọn hắn điền tờ khai thôi. Lăng Bác Kim đặt đũa xuống, cảnh giác đứng phía sau cửa, cao giọng hỏi, “Ai vậy?”</w:t>
      </w:r>
    </w:p>
    <w:p>
      <w:pPr>
        <w:pStyle w:val="BodyText"/>
      </w:pPr>
      <w:r>
        <w:t xml:space="preserve">“Lịch Sâm.” Giọng nói truyền qua ván cửa, hơi biến điệu.</w:t>
      </w:r>
    </w:p>
    <w:p>
      <w:pPr>
        <w:pStyle w:val="BodyText"/>
      </w:pPr>
      <w:r>
        <w:t xml:space="preserve">Lăng Bác Kim quay lại nhìn Thường Trấn Viễn, “Sư phụ đi vào trước đi nhé?”</w:t>
      </w:r>
    </w:p>
    <w:p>
      <w:pPr>
        <w:pStyle w:val="BodyText"/>
      </w:pPr>
      <w:r>
        <w:t xml:space="preserve">Thường Trấn Viễn nói, “Cậu ta tới tìm tôi.”</w:t>
      </w:r>
    </w:p>
    <w:p>
      <w:pPr>
        <w:pStyle w:val="BodyText"/>
      </w:pPr>
      <w:r>
        <w:t xml:space="preserve">Lăng Bác Kim ngập ngừng nhìn Thường Trấn Viễn, tay thì mở cửa ra, mùi đồ ăn của mấy gia đình khác cùng tầng ùa vào trong. Lịch Sâm đứng bên ngoài, một tay xách rượu, một tay xách bánh ngọt, “Xem ra tôi tới đúng lúc rồi.”</w:t>
      </w:r>
    </w:p>
    <w:p>
      <w:pPr>
        <w:pStyle w:val="BodyText"/>
      </w:pPr>
      <w:r>
        <w:t xml:space="preserve">Lăng Bác Kim nói, “Tôi chỉ mua hai bát cơm.”</w:t>
      </w:r>
    </w:p>
    <w:p>
      <w:pPr>
        <w:pStyle w:val="BodyText"/>
      </w:pPr>
      <w:r>
        <w:t xml:space="preserve">Lịch Sâm cười híp mắt đi vào, đặt bánh ngọt lên mặt bàn, “Hôm nay tôi là thọ tinh, đừng đuổi thọ tinh ra ngoài chứ.”</w:t>
      </w:r>
    </w:p>
    <w:p>
      <w:pPr>
        <w:pStyle w:val="BodyText"/>
      </w:pPr>
      <w:r>
        <w:t xml:space="preserve">Lăng Bác Kim nói, “Tôi nhớ ngày sinh trên chứng minh thư của anh không phải hôm nay.”</w:t>
      </w:r>
    </w:p>
    <w:p>
      <w:pPr>
        <w:pStyle w:val="BodyText"/>
      </w:pPr>
      <w:r>
        <w:t xml:space="preserve">Lịch Sâm nói, “Chứng minh thư chẳng phải do con người làm ra sao?” Dứt lời, gã lấy bánh ngọt ra, lưu loát cắm nến vào, rồi tự tiện vào bếp lấy ba cái cốc ra, xếp mỗi người một cái, rót rượu vang vào.</w:t>
      </w:r>
    </w:p>
    <w:p>
      <w:pPr>
        <w:pStyle w:val="BodyText"/>
      </w:pPr>
      <w:r>
        <w:t xml:space="preserve">Lăng Bác Kim nghe điện thoại, nghe xong thì biến sắc, cười hì hì nói, “Được mà, nhị ca cứ yên tâm, bọn em tới ngay! Đang chờ tin anh mà.” Cậu cúp máy chưa kịp mở miệng thì nghe thấy Lịch Sâm nâng cốc nhìn chằm chằm vào Thường Trấn Viễn, “Hôm nay, cậu nhất định phải ở cùng tôi hết buổi sinh nhật này.”</w:t>
      </w:r>
    </w:p>
    <w:p>
      <w:pPr>
        <w:pStyle w:val="BodyText"/>
      </w:pPr>
      <w:r>
        <w:t xml:space="preserve">Thường Trấn Viễn nhướn mày, “Nếu không thì sao?”</w:t>
      </w:r>
    </w:p>
    <w:p>
      <w:pPr>
        <w:pStyle w:val="BodyText"/>
      </w:pPr>
      <w:r>
        <w:t xml:space="preserve">Lịch Sâm cười, cúi đầu uống rượu.</w:t>
      </w:r>
    </w:p>
    <w:p>
      <w:pPr>
        <w:pStyle w:val="BodyText"/>
      </w:pPr>
      <w:r>
        <w:t xml:space="preserve">Lăng Bác Kim nhìn gã rồi lại nhìn Thường Trấn Viễn, đặt mông ngồi xuống, lấy bật lửa thắp nến, “Ước xong là xong sinh nhật rồi nhỉ?”</w:t>
      </w:r>
    </w:p>
    <w:p>
      <w:pPr>
        <w:pStyle w:val="BodyText"/>
      </w:pPr>
      <w:r>
        <w:t xml:space="preserve">Lịch Sâm nói, “Nếu cậu có thể khiến điều ước trở thành sự thật thì xong.”</w:t>
      </w:r>
    </w:p>
    <w:p>
      <w:pPr>
        <w:pStyle w:val="BodyText"/>
      </w:pPr>
      <w:r>
        <w:t xml:space="preserve">Lăng Bác Kim nghiêng đầu nhìn gã, ánh sáng trong mắt nhảy nhót cùng ánh nến, “Hôm nay anh tới khéo thật.”</w:t>
      </w:r>
    </w:p>
    <w:p>
      <w:pPr>
        <w:pStyle w:val="BodyText"/>
      </w:pPr>
      <w:r>
        <w:t xml:space="preserve">Lịch Sâm nói, “Hôm nay là sinh nhật tôi.” Gã khăng khăng như vậy, nhìn Thường Trấn Viễn không chớp mắt.</w:t>
      </w:r>
    </w:p>
    <w:p>
      <w:pPr>
        <w:pStyle w:val="BodyText"/>
      </w:pPr>
      <w:r>
        <w:t xml:space="preserve">Lăng Bác Kim nghĩ một lúc rồi thấp giọng nói với Thường Trấn Viễn, “Em tới chỗ nhị ca dò tin tức.”</w:t>
      </w:r>
    </w:p>
    <w:p>
      <w:pPr>
        <w:pStyle w:val="BodyText"/>
      </w:pPr>
      <w:r>
        <w:t xml:space="preserve">Thường Trấn Viễn nhìn cậu, trong lòng chợt có dự cảm chẳng lành, tay vô thức túm lấy tay áo của cậu, rất nhiều lời nói quẩn quanh bên miệng nhưng lý trí và quán tính thờ ơ hình thành mấy ngày nay khiến hắn mãi không nói những lời này ra.</w:t>
      </w:r>
    </w:p>
    <w:p>
      <w:pPr>
        <w:pStyle w:val="BodyText"/>
      </w:pPr>
      <w:r>
        <w:t xml:space="preserve">Lăng Bác Kim vươn tay vịn cổ hắn.</w:t>
      </w:r>
    </w:p>
    <w:p>
      <w:pPr>
        <w:pStyle w:val="BodyText"/>
      </w:pPr>
      <w:r>
        <w:t xml:space="preserve">Thường Trấn Viễn kinh ngạc ngẩng đầu lên.</w:t>
      </w:r>
    </w:p>
    <w:p>
      <w:pPr>
        <w:pStyle w:val="BodyText"/>
      </w:pPr>
      <w:r>
        <w:t xml:space="preserve">Lăng Bác Kim đứng lên, từ cao nhìn xuống cười với hắn, ngón tay vịn trên cổ chỉ nhẹ nhàng vuốt phần tóc ở gáy hắn, sau đó cầm lấy cái áo khoác ở trong phòng rồi đi ra ngoài.</w:t>
      </w:r>
    </w:p>
    <w:p>
      <w:pPr>
        <w:pStyle w:val="BodyText"/>
      </w:pPr>
      <w:r>
        <w:t xml:space="preserve">Cái bàn vuông nho nhỏ vì vắng đi một người mà rộng rãi hẳn.</w:t>
      </w:r>
    </w:p>
    <w:p>
      <w:pPr>
        <w:pStyle w:val="BodyText"/>
      </w:pPr>
      <w:r>
        <w:t xml:space="preserve">Lịch Sâm đứng dậy tắt đèn, đứng ước trịnh trọng trước bánh ngọt, sau đó thổi tắt nến.</w:t>
      </w:r>
    </w:p>
    <w:p>
      <w:pPr>
        <w:pStyle w:val="BodyText"/>
      </w:pPr>
      <w:r>
        <w:t xml:space="preserve">Đèn bật lên cái tạch.</w:t>
      </w:r>
    </w:p>
    <w:p>
      <w:pPr>
        <w:pStyle w:val="BodyText"/>
      </w:pPr>
      <w:r>
        <w:t xml:space="preserve">Lịch Sâm quay đầu nhìn Thường Trấn Viễn, cười nói, “Cậu không hỏi tôi ước gì sao?”</w:t>
      </w:r>
    </w:p>
    <w:p>
      <w:pPr>
        <w:pStyle w:val="BodyText"/>
      </w:pPr>
      <w:r>
        <w:t xml:space="preserve">Thường Trấn Viễn nói, “Chẳng cần hỏi. Mỗi kẻ làm việc trái lương tâm đều ước không gặp báo ứng.” Cũng như hắn năm xưa vậy.</w:t>
      </w:r>
    </w:p>
    <w:p>
      <w:pPr>
        <w:pStyle w:val="BodyText"/>
      </w:pPr>
      <w:r>
        <w:t xml:space="preserve">Lịch Sâm nói, “Không phải.”</w:t>
      </w:r>
    </w:p>
    <w:p>
      <w:pPr>
        <w:pStyle w:val="BodyText"/>
      </w:pPr>
      <w:r>
        <w:t xml:space="preserve">Thường Trấn Viễn nói, “Thế thì là làm ăn bằng năm bằng mười năm ngoái.”</w:t>
      </w:r>
    </w:p>
    <w:p>
      <w:pPr>
        <w:pStyle w:val="BodyText"/>
      </w:pPr>
      <w:r>
        <w:t xml:space="preserve">“Cũng không phải.” Lịch Sâm ngồi xuống, uống một hớp rượu, bình tĩnh nhìn hắn, “Tôi hy vọng cậu có thể giống như năm xưa, tỏ tình với tôi một lần nữa.”</w:t>
      </w:r>
    </w:p>
    <w:p>
      <w:pPr>
        <w:pStyle w:val="BodyText"/>
      </w:pPr>
      <w:r>
        <w:t xml:space="preserve">Thường Trấn Viễn nói, “Chuyện năm đó tôi không nhớ rõ nữa rồi.”</w:t>
      </w:r>
    </w:p>
    <w:p>
      <w:pPr>
        <w:pStyle w:val="BodyText"/>
      </w:pPr>
      <w:r>
        <w:t xml:space="preserve">Lịch Sâm nói, “Cậu nói, cậu thích tôi.”</w:t>
      </w:r>
    </w:p>
    <w:p>
      <w:pPr>
        <w:pStyle w:val="BodyText"/>
      </w:pPr>
      <w:r>
        <w:t xml:space="preserve">Thường Trấn Viễn nói, “Ờ.”</w:t>
      </w:r>
    </w:p>
    <w:p>
      <w:pPr>
        <w:pStyle w:val="BodyText"/>
      </w:pPr>
      <w:r>
        <w:t xml:space="preserve">“Hôm đó là sinh nhật của tôi.” Gã dừng một chút, nói khe khẽ, “Tôi cũng thích cậu.” Mặt gã phơn phớt đỏ, tiệp màu với rượu vang trong cốc.</w:t>
      </w:r>
    </w:p>
    <w:p>
      <w:pPr>
        <w:pStyle w:val="BodyText"/>
      </w:pPr>
      <w:r>
        <w:t xml:space="preserve">Thường Trấn Viễn bắt đầu ăn cơm.</w:t>
      </w:r>
    </w:p>
    <w:p>
      <w:pPr>
        <w:pStyle w:val="BodyText"/>
      </w:pPr>
      <w:r>
        <w:t xml:space="preserve">“Cậu thừa biết hôm nay không phải sinh nhật tôi.” Lịch Sâm nói, “Vì sao không vạch trần tôi với cậu ta?”</w:t>
      </w:r>
    </w:p>
    <w:p>
      <w:pPr>
        <w:pStyle w:val="BodyText"/>
      </w:pPr>
      <w:r>
        <w:t xml:space="preserve">Thường Trấn Viễn khựng lại. Vì hắn vốn chẳng biết sinh nhật của Lịch Sâm là ngày nào!</w:t>
      </w:r>
    </w:p>
    <w:p>
      <w:pPr>
        <w:pStyle w:val="BodyText"/>
      </w:pPr>
      <w:r>
        <w:t xml:space="preserve">Lịch Sâm nhìn hắn, khóe miệng mang theo nụ cười hài lòng và tự tin.</w:t>
      </w:r>
    </w:p>
    <w:p>
      <w:pPr>
        <w:pStyle w:val="BodyText"/>
      </w:pPr>
      <w:r>
        <w:t xml:space="preserve">Rốt cuộc Thường Trấn Viễn biết điềm xấu trong lòng tới từ đâu rồi. Lịch Sâm không phải người cảm tính, mỗi chuyện gã làm đều có mục đích và mưu đồ của gã. Gã mang bánh ngọt rượu vang tới lôi kéo hắn chúc mừng, cũng chỉ là muốn cầm chân hắn, mà nguyên nhân…</w:t>
      </w:r>
    </w:p>
    <w:p>
      <w:pPr>
        <w:pStyle w:val="BodyText"/>
      </w:pPr>
      <w:r>
        <w:t xml:space="preserve">Hắn nghĩ tới cuộc điện thoại Lăng Bác Kim nhận, người đứng lên gần như là vô thức.</w:t>
      </w:r>
    </w:p>
    <w:p>
      <w:pPr>
        <w:pStyle w:val="BodyText"/>
      </w:pPr>
      <w:r>
        <w:t xml:space="preserve">“Cậu đoán được rồi.” Độ ấm trên mặt Lịch Sâm hơi giảm, “Cảnh sát thực sự là một công việc nguy hiểm. Tới công ty tôi đi, có tôi ở đấy, cậu chẳng cần nhọc lòng gì cả.”</w:t>
      </w:r>
    </w:p>
    <w:p>
      <w:pPr>
        <w:pStyle w:val="BodyText"/>
      </w:pPr>
      <w:r>
        <w:t xml:space="preserve">Thường Trấn Viễn nói, “Cậu có biết vì sao làm cảnh sát lại nguy hiểm không?”</w:t>
      </w:r>
    </w:p>
    <w:p>
      <w:pPr>
        <w:pStyle w:val="BodyText"/>
      </w:pPr>
      <w:r>
        <w:t xml:space="preserve">Lịch Sâm không nói gì.</w:t>
      </w:r>
    </w:p>
    <w:p>
      <w:pPr>
        <w:pStyle w:val="BodyText"/>
      </w:pPr>
      <w:r>
        <w:t xml:space="preserve">“Vì có người như cậu tồn tại.”</w:t>
      </w:r>
    </w:p>
    <w:p>
      <w:pPr>
        <w:pStyle w:val="BodyText"/>
      </w:pPr>
      <w:r>
        <w:t xml:space="preserve">Nếu là nửa năm trước, Trang Tranh chắc chắn chẳng ngờ có một ngày mình sẽ nói những lời như vậy với đồng loại của mình. Nhưng giờ không cần biết là bởi lập trường thay đổi của mình, hay phản bác chỉ nhằm phản bác, hắn đều có thể thong dong nói câu này ra, mà lại chẳng thấy sượng sùng gì cả.</w:t>
      </w:r>
    </w:p>
    <w:p>
      <w:pPr>
        <w:pStyle w:val="Compact"/>
      </w:pPr>
      <w:r>
        <w:t xml:space="preserve">Thường Trấn Viễn vào phòng cầm áo khoác ví tiền với chìa khóa đi ra ngoài, trước khi đi, hắn nói với Lịch Sâm đang ngồi trên ghế lạnh lùng nhìn ngọn nến, “Đừng tự tiện lấy đồ, của chủ nhà đó. Khi đi nhớ khóa cửa lại.”</w:t>
      </w:r>
      <w:r>
        <w:br w:type="textWrapping"/>
      </w:r>
      <w:r>
        <w:br w:type="textWrapping"/>
      </w:r>
    </w:p>
    <w:p>
      <w:pPr>
        <w:pStyle w:val="Heading2"/>
      </w:pPr>
      <w:bookmarkStart w:id="114" w:name="chương-92-rút-củi-đáy-nồi"/>
      <w:bookmarkEnd w:id="114"/>
      <w:r>
        <w:t xml:space="preserve">92. Chương 92: Rút Củi Đáy Nồi</w:t>
      </w:r>
    </w:p>
    <w:p>
      <w:pPr>
        <w:pStyle w:val="Compact"/>
      </w:pPr>
      <w:r>
        <w:br w:type="textWrapping"/>
      </w:r>
      <w:r>
        <w:br w:type="textWrapping"/>
      </w:r>
      <w:r>
        <w:t xml:space="preserve">Ra khỏi nhà, Thường Trấn Viễn liên tục gọi cho Lăng Bác Kim.</w:t>
      </w:r>
    </w:p>
    <w:p>
      <w:pPr>
        <w:pStyle w:val="BodyText"/>
      </w:pPr>
      <w:r>
        <w:t xml:space="preserve">Đầu kia luôn ở trạng thái chờ nối máy.</w:t>
      </w:r>
    </w:p>
    <w:p>
      <w:pPr>
        <w:pStyle w:val="BodyText"/>
      </w:pPr>
      <w:r>
        <w:t xml:space="preserve">Thường Trấn Viễn chạy ra khỏi khu dân cư, tiện tay dừng một chiếc taxi, báo địa chỉ khu tắm hơi. Muộn thế này, chắc chắn không có khả năng nhị ca hẹn Lăng Bác Kim tới thôn Lỗ gia, nơi duy nhất hắn nghĩ tới được chỉ có khu tắm hơi hẻo lánh kia thôi, tuy rằng, lòng hắn biết hy vọng không lớn.</w:t>
      </w:r>
    </w:p>
    <w:p>
      <w:pPr>
        <w:pStyle w:val="BodyText"/>
      </w:pPr>
      <w:r>
        <w:t xml:space="preserve">Gọi mãi, cuối cùng đối phương tắt điện thoại.</w:t>
      </w:r>
    </w:p>
    <w:p>
      <w:pPr>
        <w:pStyle w:val="BodyText"/>
      </w:pPr>
      <w:r>
        <w:t xml:space="preserve">“Chết tiệt.” Hắn ném di động xuống nệm, lại nhanh chóng cầm lên bấm số Lưu Triệu.</w:t>
      </w:r>
    </w:p>
    <w:p>
      <w:pPr>
        <w:pStyle w:val="BodyText"/>
      </w:pPr>
      <w:r>
        <w:t xml:space="preserve">Lưu Triệu biết được tình hình thì báo cho cảnh sát giao thông và cảnh sát địa phương các nơi giúp đỡ tìm người không chút do dự.</w:t>
      </w:r>
    </w:p>
    <w:p>
      <w:pPr>
        <w:pStyle w:val="BodyText"/>
      </w:pPr>
      <w:r>
        <w:t xml:space="preserve">Thường Trấn Viễn vừa tới khu tắm hơi đang chuẩn bị xuống xe thì nhận được một cú điện thoại, người gọi vậy mà lại là Lăng Bác Kim, “Cậu ở đâu?”</w:t>
      </w:r>
    </w:p>
    <w:p>
      <w:pPr>
        <w:pStyle w:val="BodyText"/>
      </w:pPr>
      <w:r>
        <w:t xml:space="preserve">Lăng Bác Kim báo địa chỉ.</w:t>
      </w:r>
    </w:p>
    <w:p>
      <w:pPr>
        <w:pStyle w:val="BodyText"/>
      </w:pPr>
      <w:r>
        <w:t xml:space="preserve">Thường Trấn Viễn nghe cậu vừa nói vừa thở dốc, trầm giọng hỏi, “Sao rồi?”</w:t>
      </w:r>
    </w:p>
    <w:p>
      <w:pPr>
        <w:pStyle w:val="BodyText"/>
      </w:pPr>
      <w:r>
        <w:t xml:space="preserve">Lăng Bác Kim nói, “Bị thương ngoài da.”</w:t>
      </w:r>
    </w:p>
    <w:p>
      <w:pPr>
        <w:pStyle w:val="BodyText"/>
      </w:pPr>
      <w:r>
        <w:t xml:space="preserve">“Lái xe được không?”</w:t>
      </w:r>
    </w:p>
    <w:p>
      <w:pPr>
        <w:pStyle w:val="BodyText"/>
      </w:pPr>
      <w:r>
        <w:t xml:space="preserve">“Sư phụ, em đợi anh.” Trong giọng Lăng Bác Kim mang theo sự tủi thân, giống như trẻ con bị bắt nạt ở trường học nũng nịu với phụ huynh.</w:t>
      </w:r>
    </w:p>
    <w:p>
      <w:pPr>
        <w:pStyle w:val="BodyText"/>
      </w:pPr>
      <w:r>
        <w:t xml:space="preserve">Thường Trấn Viễn một lần nữa đóng cửa xe taxi, đọc địa chỉ, sau đó cứ thế giơ điện thoại, nghe đầu bên kia truyền tới tiếng trò chuyện lúc có lúc không. Tận đến lúc tới nơi xuống xe, Thường Trấn Viễn trông thấy thanh niên ở phố đối diện giạng chân ngồi ở ven đường, một tay cầm khăn nóng che mặt một tay cầm di động gọi điện, vẻ mặt dịu dàng và thỏa mãn.</w:t>
      </w:r>
    </w:p>
    <w:p>
      <w:pPr>
        <w:pStyle w:val="BodyText"/>
      </w:pPr>
      <w:r>
        <w:t xml:space="preserve">Hình như cảm nhận được tầm nhìn của hắn, thanh niên quay sang, nhìn thẳng vào hắn, hai mắt cong lên vòng cung sung sướng.</w:t>
      </w:r>
    </w:p>
    <w:p>
      <w:pPr>
        <w:pStyle w:val="BodyText"/>
      </w:pPr>
      <w:r>
        <w:t xml:space="preserve">Thường Trấn Viễn nhìn chung quanh, tắt điện thoại, gọi cho Lưu Triệu báo cáo tình hình.</w:t>
      </w:r>
    </w:p>
    <w:p>
      <w:pPr>
        <w:pStyle w:val="BodyText"/>
      </w:pPr>
      <w:r>
        <w:t xml:space="preserve">“Tới bệnh viện đi đã.” Trong giọng Lưu Triệu mang theo sự mỏi mệt không muốn người khác biết.</w:t>
      </w:r>
    </w:p>
    <w:p>
      <w:pPr>
        <w:pStyle w:val="BodyText"/>
      </w:pPr>
      <w:r>
        <w:t xml:space="preserve">Thường Trấn Viễn cầm di động đi sang bên kia phố.</w:t>
      </w:r>
    </w:p>
    <w:p>
      <w:pPr>
        <w:pStyle w:val="BodyText"/>
      </w:pPr>
      <w:r>
        <w:t xml:space="preserve">Lăng Bác Kim đứng lên, buông khăn nóng xuống, lộ ra khuôn mặt sưng vù, “Bọn chúng có năm tên.” Cậu như đang tranh công, cũng như đang cầu an ủi, ánh mắt nhìn về phía Thường Trấn Viễn mang theo trời sao phản chiếu, tỏa sáng lấp lánh.</w:t>
      </w:r>
    </w:p>
    <w:p>
      <w:pPr>
        <w:pStyle w:val="BodyText"/>
      </w:pPr>
      <w:r>
        <w:t xml:space="preserve">Thường Trấn Viễn nhìn bảng hiệu chỗ cửa siêu thị, hỏi hờ hừng, “Nhị ca phát hiện rồi à?”</w:t>
      </w:r>
    </w:p>
    <w:p>
      <w:pPr>
        <w:pStyle w:val="BodyText"/>
      </w:pPr>
      <w:r>
        <w:t xml:space="preserve">Lăng Bác Kim cười khổ, “Đám người xuất hiện bôi mặt đen sì, mặc sơ mi với quần bò nhàu nhĩ, cái kiểu nhìn đâu cũng thấy ấy ạ.”</w:t>
      </w:r>
    </w:p>
    <w:p>
      <w:pPr>
        <w:pStyle w:val="BodyText"/>
      </w:pPr>
      <w:r>
        <w:t xml:space="preserve">Thường Trấn Viễn nói, “Hiện trường ở đâu? Để đội trưởng cho người tới hiện trường tìm chứng cứ.”</w:t>
      </w:r>
    </w:p>
    <w:p>
      <w:pPr>
        <w:pStyle w:val="BodyText"/>
      </w:pPr>
      <w:r>
        <w:t xml:space="preserve">“Chỗ kia.” Lăng Bác Kim chỉ vào con hẻm tối như mực ở cạnh siêu thị.</w:t>
      </w:r>
    </w:p>
    <w:p>
      <w:pPr>
        <w:pStyle w:val="BodyText"/>
      </w:pPr>
      <w:r>
        <w:t xml:space="preserve">Thường Trấn Viễn lại gọi cho Lưu Triệu, không bao lâu thì Đầu to và Gậy trúc chạy tới.</w:t>
      </w:r>
    </w:p>
    <w:p>
      <w:pPr>
        <w:pStyle w:val="BodyText"/>
      </w:pPr>
      <w:r>
        <w:t xml:space="preserve">“Thằng cu này, xui tận mạng vậy!” Đầu to vỗ vai Lăng Bác Kim, khiến đối phương đau nhe răng trợn mắt.</w:t>
      </w:r>
    </w:p>
    <w:p>
      <w:pPr>
        <w:pStyle w:val="BodyText"/>
      </w:pPr>
      <w:r>
        <w:t xml:space="preserve">Gậy trúc nói, “Các cậu tới bệnh viện trước đi, nơi này để bọn anh.”</w:t>
      </w:r>
    </w:p>
    <w:p>
      <w:pPr>
        <w:pStyle w:val="BodyText"/>
      </w:pPr>
      <w:r>
        <w:t xml:space="preserve">Lăng Bác Kim nhét chìa khóa xe vào tay Thường Trấn Viễn. Vì đợt này bọn cậu luôn cùng ra cùng vào nên chỉ được phân một chiếc xe, chính là con xe Lăng Bác Kim lái lúc ra ngoài.</w:t>
      </w:r>
    </w:p>
    <w:p>
      <w:pPr>
        <w:pStyle w:val="BodyText"/>
      </w:pPr>
      <w:r>
        <w:t xml:space="preserve">Thường Trấn Viễn nhìn chìa khóa trong tay, quay sang nhìn Đầu to và Gậy trúc.</w:t>
      </w:r>
    </w:p>
    <w:p>
      <w:pPr>
        <w:pStyle w:val="BodyText"/>
      </w:pPr>
      <w:r>
        <w:t xml:space="preserve">Lăng Bác Kim vẫy tay với Đầu to và Gậy trúc, “Nhờ các anh nhé!”</w:t>
      </w:r>
    </w:p>
    <w:p>
      <w:pPr>
        <w:pStyle w:val="BodyText"/>
      </w:pPr>
      <w:r>
        <w:t xml:space="preserve">Đầu to xua tay.</w:t>
      </w:r>
    </w:p>
    <w:p>
      <w:pPr>
        <w:pStyle w:val="BodyText"/>
      </w:pPr>
      <w:r>
        <w:t xml:space="preserve">Lăng Bác Kim quay đầu lại, Thường Trấn Viễn đang như cười như không nhìn cậu. Cậu muốn cười nhưng sợ đau mặt, đành phải ngượng ngùng xoa cổ tay, “Đánh nhau nên đau tay ạ.”</w:t>
      </w:r>
    </w:p>
    <w:p>
      <w:pPr>
        <w:pStyle w:val="BodyText"/>
      </w:pPr>
      <w:r>
        <w:t xml:space="preserve">Thường Trấn Viễn quay người đi lái xe.</w:t>
      </w:r>
    </w:p>
    <w:p>
      <w:pPr>
        <w:pStyle w:val="BodyText"/>
      </w:pPr>
      <w:r>
        <w:t xml:space="preserve">Lăng Bác Kim có không ít vết thương, nhưng không trúng mắt, chụp phim cũng không có vấn đề gì to tát, chẳng qua nhìn hơi rợn người thôi, cuối cùng bác sĩ chỉ kê cho cậu chút thuốc sát trùng, giảm đau với bôi ngoài da.</w:t>
      </w:r>
    </w:p>
    <w:p>
      <w:pPr>
        <w:pStyle w:val="BodyText"/>
      </w:pPr>
      <w:r>
        <w:t xml:space="preserve">Một lần nữa lên xe, Lăng Bác Kim vừa thắt dây an toàn vừa giả bộ vô tình nói, “Chẳng biết khi về Lịch Sâm có còn ở đó không nữa.”</w:t>
      </w:r>
    </w:p>
    <w:p>
      <w:pPr>
        <w:pStyle w:val="BodyText"/>
      </w:pPr>
      <w:r>
        <w:t xml:space="preserve">Đối với câu hỏi thiếu chất xám đó, Thường Trấn Viễn xén luôn câu trả lời.</w:t>
      </w:r>
    </w:p>
    <w:p>
      <w:pPr>
        <w:pStyle w:val="BodyText"/>
      </w:pPr>
      <w:r>
        <w:t xml:space="preserve">Lăng Bác Kim nói, “Hôm này là sinh nhật Lịch Sâm thật ạ?”</w:t>
      </w:r>
    </w:p>
    <w:p>
      <w:pPr>
        <w:pStyle w:val="BodyText"/>
      </w:pPr>
      <w:r>
        <w:t xml:space="preserve">“Không phải.”</w:t>
      </w:r>
    </w:p>
    <w:p>
      <w:pPr>
        <w:pStyle w:val="BodyText"/>
      </w:pPr>
      <w:r>
        <w:t xml:space="preserve">“Vậy nhất định là gã gai mắt em.” Lúc nói câu này, Lăng Bác Kim hơi không khống chế được sự hả hê trong lòng. Lịch Sâm có ý với sư phụ, cậu nhìn ra được, thế thì, sư phụ có ý với cậu, hẳn Lịch Sâm cũng nhìn ra được nhỉ? Ánh mắt của cậu không khỏi nhìn qua Thường Trấn Viễn. Chẳng biết từ khi nào, cậu đã quen với việc dồn ngày càng nhiều ánh nhìn trên mặt Thường Trấn Viễn, giống như xem danh họa hiếm thấy vậy, xem mãi không chán. Thoạt đầu cậu ngỡ rằng mình quá để ý tới cảm xúc của Thường Trấn Viễn, vì vậy luôn không nhịn được mà đi phân tích hỉ nộ ái ố trong mỗi cử động của hắn, nhưng giờ cảm thấy hình như chuyện vượt quá sự đơn giản trong tưởng tượng của cậu rồi.</w:t>
      </w:r>
    </w:p>
    <w:p>
      <w:pPr>
        <w:pStyle w:val="BodyText"/>
      </w:pPr>
      <w:r>
        <w:t xml:space="preserve">Nói chuyện với mẹ không có kết quả gì quá lớn, nhưng cậu vẫn nắm được manh mối từ phản ứng của mẹ.</w:t>
      </w:r>
    </w:p>
    <w:p>
      <w:pPr>
        <w:pStyle w:val="BodyText"/>
      </w:pPr>
      <w:r>
        <w:t xml:space="preserve">Mẹ bảo, chuyện cậu nói khiến mẹ cần phụ đạo của bác sĩ tâm thần hơn.</w:t>
      </w:r>
    </w:p>
    <w:p>
      <w:pPr>
        <w:pStyle w:val="BodyText"/>
      </w:pPr>
      <w:r>
        <w:t xml:space="preserve">Cậu rất hiểu mẹ mình, bà là một người kiên cường và lạc quan, có lẽ sẽ đùa vui nho nhỏ, nhưng về việc lớn thì trước giờ vững vàng có chủ kiến, cũng như khi xưa lấy lý do không hòa hợp để kiên trì ly hôn bố vậy. Bà luôn có thể nhìn thấu suy nghĩ của bản thân và của người khác một cách đơn giản, vì vậy câu này của bà hệt như ngọn hải đăng, thoắt cái khẳng định phương hướng suy đoán của cậu.</w:t>
      </w:r>
    </w:p>
    <w:p>
      <w:pPr>
        <w:pStyle w:val="BodyText"/>
      </w:pPr>
      <w:r>
        <w:t xml:space="preserve">Xe chậm rãi lái vào khu dân cư.</w:t>
      </w:r>
    </w:p>
    <w:p>
      <w:pPr>
        <w:pStyle w:val="BodyText"/>
      </w:pPr>
      <w:r>
        <w:t xml:space="preserve">Lăng Bác Kim xách túi đợi Thường Trấn Viễn đỗ xe xong mới cùng nhau về nhà.</w:t>
      </w:r>
    </w:p>
    <w:p>
      <w:pPr>
        <w:pStyle w:val="BodyText"/>
      </w:pPr>
      <w:r>
        <w:t xml:space="preserve">Lúc Thường Trấn Viễn xuống xe thì trông thấy nụ cười nửa miệng của cậu, “Không cười được thì đừng có cười.”</w:t>
      </w:r>
    </w:p>
    <w:p>
      <w:pPr>
        <w:pStyle w:val="BodyText"/>
      </w:pPr>
      <w:r>
        <w:t xml:space="preserve">Khóe miệng Lăng Bác Kim nhếch lên cao hơn, không cẩn thận ảnh hưởng tới khóe miệng bên kia, xuýt xoa đau đớn, mãi mới đuổi kịp Thường Trấn Viễn, “Hết cách rồi, ở cùng sư phụ, em luôn muốn cười khó nhịn nổi ạ.”</w:t>
      </w:r>
    </w:p>
    <w:p>
      <w:pPr>
        <w:pStyle w:val="BodyText"/>
      </w:pPr>
      <w:r>
        <w:t xml:space="preserve">Thường Trấn Viễn đang lên tầng thì khựng lại, quay đầu nhìn cậu, “Trông tôi mắc cười lắm à?”</w:t>
      </w:r>
    </w:p>
    <w:p>
      <w:pPr>
        <w:pStyle w:val="BodyText"/>
      </w:pPr>
      <w:r>
        <w:t xml:space="preserve">Lăng Bác Kim nói, “Em cười là vì vui mà.”</w:t>
      </w:r>
    </w:p>
    <w:p>
      <w:pPr>
        <w:pStyle w:val="BodyText"/>
      </w:pPr>
      <w:r>
        <w:t xml:space="preserve">Thường Trấn Viễn nói, “Trông tôi ngố nên cậu vui à?”</w:t>
      </w:r>
    </w:p>
    <w:p>
      <w:pPr>
        <w:pStyle w:val="BodyText"/>
      </w:pPr>
      <w:r>
        <w:t xml:space="preserve">Lăng Bác Kim nói bất đắc dĩ, “Sư phụ, anh hiểu ý em mà.”</w:t>
      </w:r>
    </w:p>
    <w:p>
      <w:pPr>
        <w:pStyle w:val="BodyText"/>
      </w:pPr>
      <w:r>
        <w:t xml:space="preserve">Thường Trấn Viễn tiếp tục lên tầng, “Thu dọn đồ đạc, lát về nhà.”</w:t>
      </w:r>
    </w:p>
    <w:p>
      <w:pPr>
        <w:pStyle w:val="BodyText"/>
      </w:pPr>
      <w:r>
        <w:t xml:space="preserve">Bước chân của Lăng Bác Kim thoáng cái chậm lại, nói ngập ngừng, “Hôm nay trễ thế rồi, mai hẵng chuyển nhé?”</w:t>
      </w:r>
    </w:p>
    <w:p>
      <w:pPr>
        <w:pStyle w:val="BodyText"/>
      </w:pPr>
      <w:r>
        <w:t xml:space="preserve">Thường Trấn Viễn nói, “Cậu ở lại một mình cũng được, tôi để xe cho cậu.”</w:t>
      </w:r>
    </w:p>
    <w:p>
      <w:pPr>
        <w:pStyle w:val="BodyText"/>
      </w:pPr>
      <w:r>
        <w:t xml:space="preserve">Lăng Bác Kim nói, “Nhỡ nhị ca mò tới thì sao?”</w:t>
      </w:r>
    </w:p>
    <w:p>
      <w:pPr>
        <w:pStyle w:val="BodyText"/>
      </w:pPr>
      <w:r>
        <w:t xml:space="preserve">“Dọn nhà nhanh lên.”</w:t>
      </w:r>
    </w:p>
    <w:p>
      <w:pPr>
        <w:pStyle w:val="BodyText"/>
      </w:pPr>
      <w:r>
        <w:t xml:space="preserve">“…”</w:t>
      </w:r>
    </w:p>
    <w:p>
      <w:pPr>
        <w:pStyle w:val="BodyText"/>
      </w:pPr>
      <w:r>
        <w:t xml:space="preserve">Cuối cùng đêm đó không dọn được, vì Lưu Triệu nói, chủ nhà đồng ý cho trả phòng trước thời hạn với điều kiện là bọn hắn dọn dẹp phòng về trạng thái trước khi thuê.</w:t>
      </w:r>
    </w:p>
    <w:p>
      <w:pPr>
        <w:pStyle w:val="BodyText"/>
      </w:pPr>
      <w:r>
        <w:t xml:space="preserve">…</w:t>
      </w:r>
    </w:p>
    <w:p>
      <w:pPr>
        <w:pStyle w:val="BodyText"/>
      </w:pPr>
      <w:r>
        <w:t xml:space="preserve">Thường Trấn Viễn nhìn một bàn cơm thừa canh cặn, ngầm đồng ý đề nghị của Lăng Bác Kim.</w:t>
      </w:r>
    </w:p>
    <w:p>
      <w:pPr>
        <w:pStyle w:val="BodyText"/>
      </w:pPr>
      <w:r>
        <w:t xml:space="preserve">Ngày hôm sau Lưu Triệu không gọi điện giục bọn hắn về cục cảnh sát, hai người bèn ở trong phòng tổng vệ sinh.</w:t>
      </w:r>
    </w:p>
    <w:p>
      <w:pPr>
        <w:pStyle w:val="BodyText"/>
      </w:pPr>
      <w:r>
        <w:t xml:space="preserve">Tuy Lăng Bác Kim bị thương nhưng làm việc khá lưu loát, quét nhà lau bàn, việc gì cũng tranh làm.</w:t>
      </w:r>
    </w:p>
    <w:p>
      <w:pPr>
        <w:pStyle w:val="BodyText"/>
      </w:pPr>
      <w:r>
        <w:t xml:space="preserve">Thường Trấn Viễn với cậu đã có kinh nghiệm cùng tổng vệ sinh một lần, thế nên quá trình cũng ăn ý. Tới trưa, hai người vội vàng ăn cơm trưa ở quán ăn nhanh rồi định dọn đồ chuyển nhà, đúng lúc Đầu to gọi điện tới, Thường Trấn Viễn vừa nghe điện thoại vừa đi xuống, Lăng Bác Kim lề mề đi theo phía sau, sau đó phát hiện Thường Trấn Viễn càng đi càng chậm, cuối cùng dừng hẳn lại.</w:t>
      </w:r>
    </w:p>
    <w:p>
      <w:pPr>
        <w:pStyle w:val="BodyText"/>
      </w:pPr>
      <w:r>
        <w:t xml:space="preserve">“Đội trưởng sao rồi?” Thường Trấn Viễn hỏi, “Tôi biết rồi, có tin thì nói tiếp.”</w:t>
      </w:r>
    </w:p>
    <w:p>
      <w:pPr>
        <w:pStyle w:val="BodyText"/>
      </w:pPr>
      <w:r>
        <w:t xml:space="preserve">Lăng Bác Kim thu chân lại, “Xảy ra chuyện gì thế ạ?”</w:t>
      </w:r>
    </w:p>
    <w:p>
      <w:pPr>
        <w:pStyle w:val="BodyText"/>
      </w:pPr>
      <w:r>
        <w:t xml:space="preserve">Thường Trấn Viễn nói, “Chuyện cậu bị thương trên thành phố biết rồi, cục trưởng và đội trưởng đang báo cáo với thành phố.”</w:t>
      </w:r>
    </w:p>
    <w:p>
      <w:pPr>
        <w:pStyle w:val="BodyText"/>
      </w:pPr>
      <w:r>
        <w:t xml:space="preserve">Lăng Bác Kim kinh ngạc nói, “Vì em á?”</w:t>
      </w:r>
    </w:p>
    <w:p>
      <w:pPr>
        <w:pStyle w:val="BodyText"/>
      </w:pPr>
      <w:r>
        <w:t xml:space="preserve">Thường Trấn Viễn nhìn cậu không nói chuyện.</w:t>
      </w:r>
    </w:p>
    <w:p>
      <w:pPr>
        <w:pStyle w:val="BodyText"/>
      </w:pPr>
      <w:r>
        <w:t xml:space="preserve">Lăng Bác Kim vỡ lẽ, “Lịch Sâm?” Vạch trần thân phận của cậu với nhị ca, giật dây nhị ca tìm người đập cậu chỉ là khúc nhạc dạo, người Lịch Sâm thật sự muốn đối phó là Lưu Triệu. Với bối cảnh của Lịch sâm, chỉ cần tìm được cớ thì Lưu Triệu đố mà gánh nổi.</w:t>
      </w:r>
    </w:p>
    <w:p>
      <w:pPr>
        <w:pStyle w:val="BodyText"/>
      </w:pPr>
      <w:r>
        <w:t xml:space="preserve">Hiểu rõ tầng này, sắc mặt cậu hơi khó coi, “Tại em cả. Nếu em đừng khăng khăng đòi ở lại, Lịch Sâm sẽ không tìm được cơ hội ra tay.”</w:t>
      </w:r>
    </w:p>
    <w:p>
      <w:pPr>
        <w:pStyle w:val="BodyText"/>
      </w:pPr>
      <w:r>
        <w:t xml:space="preserve">Thường Trấn Viễn nói, “Cậu đánh giá cao bản thân hay đánh giá thấp Lịch Sâm vậy?”</w:t>
      </w:r>
    </w:p>
    <w:p>
      <w:pPr>
        <w:pStyle w:val="BodyText"/>
      </w:pPr>
      <w:r>
        <w:t xml:space="preserve">Lăng Bác Kim nói, “Bao giờ anh về nhà?”</w:t>
      </w:r>
    </w:p>
    <w:p>
      <w:pPr>
        <w:pStyle w:val="BodyText"/>
      </w:pPr>
      <w:r>
        <w:t xml:space="preserve">Thường Trấn Viễn nói, “Ngay giờ.”</w:t>
      </w:r>
    </w:p>
    <w:p>
      <w:pPr>
        <w:pStyle w:val="BodyText"/>
      </w:pPr>
      <w:r>
        <w:t xml:space="preserve">“Hả?”</w:t>
      </w:r>
    </w:p>
    <w:p>
      <w:pPr>
        <w:pStyle w:val="BodyText"/>
      </w:pPr>
      <w:r>
        <w:t xml:space="preserve">“Không phải tôi đang trên đường về đây sao?”</w:t>
      </w:r>
    </w:p>
    <w:p>
      <w:pPr>
        <w:pStyle w:val="BodyText"/>
      </w:pPr>
      <w:r>
        <w:t xml:space="preserve">“…” Lăng Bác Kim định bảo không phải nói về nhà này, nhưng nhìn vẻ không muốn nói nhiều của Thường Trấn Viễn, đành phải nhịn lại.</w:t>
      </w:r>
    </w:p>
    <w:p>
      <w:pPr>
        <w:pStyle w:val="BodyText"/>
      </w:pPr>
      <w:r>
        <w:t xml:space="preserve">Về Hạnh Phúc Điền Viên, Lăng Bác Kim biết điều không theo lên mà đi thẳng về nhà Đầu to.</w:t>
      </w:r>
    </w:p>
    <w:p>
      <w:pPr>
        <w:pStyle w:val="BodyText"/>
      </w:pPr>
      <w:r>
        <w:t xml:space="preserve">Thường Trấn Viễn đẩy cửa đi vào, phát hiện mấy ngày không về, gian phòng luôn bị hắn chê nhỏ tự dưng to ra không ít, ánh mặt trời chiếu trên sàn nhà, khắp nơi đều là không gian trống.</w:t>
      </w:r>
    </w:p>
    <w:p>
      <w:pPr>
        <w:pStyle w:val="BodyText"/>
      </w:pPr>
      <w:r>
        <w:t xml:space="preserve">Hắn lên tầng tắm rửa, nằm trên giường đọc sách một lát rồi mơ màng ngủ một giấc xong mới nhận được điện thoại của Đầu to.</w:t>
      </w:r>
    </w:p>
    <w:p>
      <w:pPr>
        <w:pStyle w:val="BodyText"/>
      </w:pPr>
      <w:r>
        <w:t xml:space="preserve">Giọng Đầu to vừa gấp vừa tức, “Sếp bị đình chỉ rồi. Chuyện Triệu Thác Đường lần trước cũng bị lật ra, báo cáo thành tích của cậu với Hòa thượng chắc không được rồi. Thấy bảo còn sẽ có tổ công tác đặc biệt tới thanh tra, cậu bảo Hòa thượng tới bệnh viện xin tờ giấy báo bệnh rồi nghỉ ở nhà đi, tạm thời đừng tới. Cả cậu nữa, sếp bảo cậu nghỉ, dù sao đơn xin nghỉ cũng phê rồi, cậu yên tâm đi.”</w:t>
      </w:r>
    </w:p>
    <w:p>
      <w:pPr>
        <w:pStyle w:val="BodyText"/>
      </w:pPr>
      <w:r>
        <w:t xml:space="preserve">Thường Trấn Viễn nói, “Cục trưởng bảo sao?”</w:t>
      </w:r>
    </w:p>
    <w:p>
      <w:pPr>
        <w:pStyle w:val="BodyText"/>
      </w:pPr>
      <w:r>
        <w:t xml:space="preserve">Đầu to nói, “Cục trưởng bảo bọn anh tạm thời sang bên lão Hổ, chuyện khác tính sau.”</w:t>
      </w:r>
    </w:p>
    <w:p>
      <w:pPr>
        <w:pStyle w:val="Compact"/>
      </w:pPr>
      <w:r>
        <w:t xml:space="preserve">Thường Trấn Viễn đặt điện thoại xuống, chiêu rút củi đáy nồi này Lịch Sâm chơi đẹp thật.</w:t>
      </w:r>
      <w:r>
        <w:br w:type="textWrapping"/>
      </w:r>
      <w:r>
        <w:br w:type="textWrapping"/>
      </w:r>
    </w:p>
    <w:p>
      <w:pPr>
        <w:pStyle w:val="Heading2"/>
      </w:pPr>
      <w:bookmarkStart w:id="115" w:name="chương-93-nhà-họ-lưu"/>
      <w:bookmarkEnd w:id="115"/>
      <w:r>
        <w:t xml:space="preserve">93. Chương 93: Nhà Họ Lưu</w:t>
      </w:r>
    </w:p>
    <w:p>
      <w:pPr>
        <w:pStyle w:val="Compact"/>
      </w:pPr>
      <w:r>
        <w:br w:type="textWrapping"/>
      </w:r>
      <w:r>
        <w:br w:type="textWrapping"/>
      </w:r>
      <w:r>
        <w:t xml:space="preserve">Sau bữa tối, Thường Trấn Viễn lái xe tới thăm Lưu Triệu.</w:t>
      </w:r>
    </w:p>
    <w:p>
      <w:pPr>
        <w:pStyle w:val="BodyText"/>
      </w:pPr>
      <w:r>
        <w:t xml:space="preserve">Đời trước hắn có duyên gặp Lưu Triệu mấy lần, chẳng để lại ấn tượng tốt lành gì cho nhau. Đời này, nhìn Lưu Triệu từ góc độ khác, người thì vẫn là người đó, nhưng thiện cảm lại tăng lên không ít. Dù sao cũng chung một chiến hào, thái độ đối với cấp dưới của ông ta có thể nói là khoan dung. Thi thoảng nhớ lại thái độ khi trước của mình dành cho ông ta, Thường Trấn Viễn nghĩ, nếu đổi vị trí, cấp dưới như vậy hắn nhất định cho kẻ đó biết tay từ lâu rồi. Nói từ điểm này thì Lưu Triệu cũng không tệ lắm.</w:t>
      </w:r>
    </w:p>
    <w:p>
      <w:pPr>
        <w:pStyle w:val="BodyText"/>
      </w:pPr>
      <w:r>
        <w:t xml:space="preserve">Nếu nói khuyết điểm thì cũng có. Lưu Triệu mặt ngoài vững vàng, nhưng bên trong cũng là kẻ tầm nhìn ngắn hạn, lòng dạ cũng quắt quéo, bình thường nghiêm trang dày dạn, lúc gặp phải bản án không phá được thì những ý nghĩ quắt quéo nọ sẽ rục rịch. Nếu Lưu Triệu không rục rịch thì lời ngon tiếng ngọt của hắn sao có thể thuyết phục Lưu Triệu mạo hiểm nằm vùng vô số lần được.</w:t>
      </w:r>
    </w:p>
    <w:p>
      <w:pPr>
        <w:pStyle w:val="BodyText"/>
      </w:pPr>
      <w:r>
        <w:t xml:space="preserve">Nhất là vụ án Triệu Thác Đường khiến Lưu Triệu ăn sướng miệng, vì vậy mới ăn vố đau từ Lỗ Dương Quang và Lịch Sâm.</w:t>
      </w:r>
    </w:p>
    <w:p>
      <w:pPr>
        <w:pStyle w:val="BodyText"/>
      </w:pPr>
      <w:r>
        <w:t xml:space="preserve">Hắn lái xe vào khu Lưu Triệu ở, sau đó xách quà lên tầng.</w:t>
      </w:r>
    </w:p>
    <w:p>
      <w:pPr>
        <w:pStyle w:val="BodyText"/>
      </w:pPr>
      <w:r>
        <w:t xml:space="preserve">Lưu Triệu là người có gia đình. Chị vợ mở cửa, hỏi rõ mục đích xong thì lo âu nói rằng Lưu Triệu về cái là không bước chân ra khỏi phòng.</w:t>
      </w:r>
    </w:p>
    <w:p>
      <w:pPr>
        <w:pStyle w:val="BodyText"/>
      </w:pPr>
      <w:r>
        <w:t xml:space="preserve">Thường Trấn Viễn thấy chị ta đi đứng chậm chạp, hỏi ngạc nhiên, “Chị có thai à?”</w:t>
      </w:r>
    </w:p>
    <w:p>
      <w:pPr>
        <w:pStyle w:val="BodyText"/>
      </w:pPr>
      <w:r>
        <w:t xml:space="preserve">Vợ Lưu Triệu sờ bụng, cười dịu dàng, “Gần được năm tháng rồi, chưa rõ lắm nhỉ? Bác sĩ bảo cái thai của chị gần lưng.”</w:t>
      </w:r>
    </w:p>
    <w:p>
      <w:pPr>
        <w:pStyle w:val="BodyText"/>
      </w:pPr>
      <w:r>
        <w:t xml:space="preserve">Thường Trấn Viễn nghĩ tới mấy tháng trước Lưu Triệu ở lại cục cảnh sát suốt ngày suốt đêm, nghĩ tới mình hằng ngày tan việc cái là vội vàng chạy về, trong lòng cảm thấy khó nói nên lời. Đương nhiên, hắn không hề cho rằng đó là áy náy. Dù sao cũng là cựu phần tử phạm tội, hắn thật sự không nghĩ ra lý do để mình phải vào sống ra chết vì cục cảnh sát, song ít nhiều cũng có chút xót xa.</w:t>
      </w:r>
    </w:p>
    <w:p>
      <w:pPr>
        <w:pStyle w:val="BodyText"/>
      </w:pPr>
      <w:r>
        <w:t xml:space="preserve">Đó hẳn là xót xa.</w:t>
      </w:r>
    </w:p>
    <w:p>
      <w:pPr>
        <w:pStyle w:val="BodyText"/>
      </w:pPr>
      <w:r>
        <w:t xml:space="preserve">Hắn nghĩ, đây là sự xót xa của một người ngoài cuộc dành cho một gia đình, sự xót xa dành cho trách nhiệm gia đình và xã hội mà một người đàn ông phải gánh vác, với cả, sự xót xa dành cho một người phụ nữ đứng sau người đàn ông như vậy.</w:t>
      </w:r>
    </w:p>
    <w:p>
      <w:pPr>
        <w:pStyle w:val="BodyText"/>
      </w:pPr>
      <w:r>
        <w:t xml:space="preserve">Hắn gõ cửa.</w:t>
      </w:r>
    </w:p>
    <w:p>
      <w:pPr>
        <w:pStyle w:val="BodyText"/>
      </w:pPr>
      <w:r>
        <w:t xml:space="preserve">“Vào đi.” Giọng nói của Lưu Triệu vẫn vững vàng bình thản như cũ.</w:t>
      </w:r>
    </w:p>
    <w:p>
      <w:pPr>
        <w:pStyle w:val="BodyText"/>
      </w:pPr>
      <w:r>
        <w:t xml:space="preserve">Thường Trấn Viễn đẩy cửa ra, Lưu Triệu ngồi khoanh chân trên giường, một tay cầm tài liệu một tay cầm điếu thuốc.</w:t>
      </w:r>
    </w:p>
    <w:p>
      <w:pPr>
        <w:pStyle w:val="BodyText"/>
      </w:pPr>
      <w:r>
        <w:t xml:space="preserve">“Cậu tới đấy à?” Lưu Triệu vỗ giường, “Ngồi đi.” Thái độ của ông ta tự nhiên dường vậy, giống như địa điểm họ đang gặp nhau không phải nhà ông ta mà là văn phòng.</w:t>
      </w:r>
    </w:p>
    <w:p>
      <w:pPr>
        <w:pStyle w:val="BodyText"/>
      </w:pPr>
      <w:r>
        <w:t xml:space="preserve">Thường Trấn Viễn đứng bên giường một lát, chợt nói, “Anh không sợ tàn thuốc rơi ra giường à?”</w:t>
      </w:r>
    </w:p>
    <w:p>
      <w:pPr>
        <w:pStyle w:val="BodyText"/>
      </w:pPr>
      <w:r>
        <w:t xml:space="preserve">Lưu Triệu ngẩn ra.</w:t>
      </w:r>
    </w:p>
    <w:p>
      <w:pPr>
        <w:pStyle w:val="BodyText"/>
      </w:pPr>
      <w:r>
        <w:t xml:space="preserve">Đúng lúc vợ Lưu Triệu bưng trà vào.</w:t>
      </w:r>
    </w:p>
    <w:p>
      <w:pPr>
        <w:pStyle w:val="BodyText"/>
      </w:pPr>
      <w:r>
        <w:t xml:space="preserve">Lưu Triệu hơi cựa quậy người, tàn thuốc liền rơi khỏi đầu lọc.</w:t>
      </w:r>
    </w:p>
    <w:p>
      <w:pPr>
        <w:pStyle w:val="BodyText"/>
      </w:pPr>
      <w:r>
        <w:t xml:space="preserve">“Thấy chưa.” Thường Trấn Viễn chỉ vào tàn thuốc rơi trên giường.</w:t>
      </w:r>
    </w:p>
    <w:p>
      <w:pPr>
        <w:pStyle w:val="BodyText"/>
      </w:pPr>
      <w:r>
        <w:t xml:space="preserve">Lưu Triệu vô thức nhìn sắc mặt của vợ, thấy chị ta đang trừng mình, lại vô thức nói một câu, “Ơ, xin lỗi.” Ông ta ra sức phủi tàn.</w:t>
      </w:r>
    </w:p>
    <w:p>
      <w:pPr>
        <w:pStyle w:val="BodyText"/>
      </w:pPr>
      <w:r>
        <w:t xml:space="preserve">Vợ Lưu Triệu thở dài, “Anh xem anh đi, cứ bày bới ra như vậy, không sợ người khác chê cười à, ra phòng khách nói chuyện đi. Để em dọn dẹp.”</w:t>
      </w:r>
    </w:p>
    <w:p>
      <w:pPr>
        <w:pStyle w:val="BodyText"/>
      </w:pPr>
      <w:r>
        <w:t xml:space="preserve">Lưu Triệu đành phải dẫn Thường Trấn Viễn tới phòng khách.</w:t>
      </w:r>
    </w:p>
    <w:p>
      <w:pPr>
        <w:pStyle w:val="BodyText"/>
      </w:pPr>
      <w:r>
        <w:t xml:space="preserve">“Anh sống hạnh phúc nhỉ?” Thường Trấn Viễn tự dưng nói một câu như vậy.</w:t>
      </w:r>
    </w:p>
    <w:p>
      <w:pPr>
        <w:pStyle w:val="BodyText"/>
      </w:pPr>
      <w:r>
        <w:t xml:space="preserve">Lưu Triệu chẳng hiểu mô tê gì nhìn hắn, lập tức đập lên đùi hắn, “Thằng ranh này, chạy tới nhà tôi chòng tôi à? Tôi đã bị đình chỉ rồi thì còn hạnh phúc cái nỗi gì? Tôi có ngẫn đâu?”</w:t>
      </w:r>
    </w:p>
    <w:p>
      <w:pPr>
        <w:pStyle w:val="BodyText"/>
      </w:pPr>
      <w:r>
        <w:t xml:space="preserve">Thường Trấn Viễn nhìn vợ Lưu Triệu đang lúi húi trong phòng, không giải thích.</w:t>
      </w:r>
    </w:p>
    <w:p>
      <w:pPr>
        <w:pStyle w:val="BodyText"/>
      </w:pPr>
      <w:r>
        <w:t xml:space="preserve">Trang Tranh cũng vậy, Thường Trấn Viễn cũng vậy, làm nghiệp lớn cũng vậy mà ôm bát cơm sắt cũng vậy, đều mong mỏi khi về nhà có một người chẳng oán than chẳng trách hận mà chờ đợi mình, dù hắn thành công hay thất bại, dù bên ngoài mưa rền gió dữ hay sóng đập hãi hùng, chỉ cần hắn về nhà là có thể ăn được miếng cơm nóng, một người ôm hắn nói với hắn rằng dù chuyện gì xảy ra thì cũng không sao cả, sẽ có một người vĩnh viễn ở bên hắn.</w:t>
      </w:r>
    </w:p>
    <w:p>
      <w:pPr>
        <w:pStyle w:val="BodyText"/>
      </w:pPr>
      <w:r>
        <w:t xml:space="preserve">Hắn từng thay Từ Tắc Thừa vào nhân vật này, vì Từ Tắc Thừa luôn xuất hiện ở nơi mà hắn quay đầu lại liền có thể nhìn thấy, giống như cách chung sống lý tưởng của hắn, giờ nghĩ lại, có lẽ khi đó Từ Tắc Thừa toàn đang tính toán hắn, thu thập chứng cứ phạm tội, tìm cơ hội vạch trần hắn.</w:t>
      </w:r>
    </w:p>
    <w:p>
      <w:pPr>
        <w:pStyle w:val="BodyText"/>
      </w:pPr>
      <w:r>
        <w:t xml:space="preserve">Khi hắn gặp được Lăng Bác Kim, sống chung một mái nhà với Lăng Bác Kim, suýt nữa thì hắn lại nhịn không được mà ráp vào. Biết Lăng Bác Kim chắc chắn không phải nằm vùng, cũng sẽ không nói một đằng làm một nẻo tính toán hắn, song đáy lòng luôn có một bậc ngăn, mỗi lần hắn định thử yên tâm, cơn đau lúc viên đạn xuyên tim liền thít chặt hô hấp của hắn khiến hắn không thở nổi.</w:t>
      </w:r>
    </w:p>
    <w:p>
      <w:pPr>
        <w:pStyle w:val="BodyText"/>
      </w:pPr>
      <w:r>
        <w:t xml:space="preserve">Rốt cuộc hắn tỏ tường, mang theo ký ức sống lại đối với hắn không hề chỉ là xuất phát điểm để sinh mệnh bắt đầu một lần nữa, mà còn là sự tiếp diễn cho sinh mệnh hắn từng có. Hắn dùng thân phận của kẻ ngoài cuộc để nhìn rõ một đời của Trang Tranh, rồi dùng thân phận của Trang Tranh để xét lại cuộc đời mình. Hắn có quyền lựa chọn mới, nhưng vẫn không thể nào thoát khỏi vết thương ngày xưa.</w:t>
      </w:r>
    </w:p>
    <w:p>
      <w:pPr>
        <w:pStyle w:val="BodyText"/>
      </w:pPr>
      <w:r>
        <w:t xml:space="preserve">Hắn từng quen với việc mình có thù tất báo, cũng lấy sự hối hận thống khổ của tất cả những kẻ từng tổn thương mình làm vui. Mà giờ đây, hắn nếm được quả đắng vì có thù tất báo, xét nét thiệt hơn, bởi hắn mãi chẳng thể thuyết phục mình tha thứ hẳn cho Từ Tắc Thừa, dù bọn hắn đã đứng chung một chiến tuyến, hướng về cùng một phương hướng và mục tiêu rồi. Nhưng nên buông thì rồi cũng phải buông. Có lẽ hắn nên thử buông xuống tên Từ Tắc Thừa mà hắn từng muốn sống bên trọn đời rồi lại phản bội hắn để đón nhận Lăng Bác Kim đơn thuần nhưng chỉ là đồ đệ và đồng sự kia.</w:t>
      </w:r>
    </w:p>
    <w:p>
      <w:pPr>
        <w:pStyle w:val="BodyText"/>
      </w:pPr>
      <w:r>
        <w:t xml:space="preserve">“Thằng ranh cậu, tư xuân đấy à?” Lưu Triệu khó chịu cầm tài liệu đập lên mặt Thường Trấn Viễn, che ánh mắt đang nhìn vợ mình của hắn đi.</w:t>
      </w:r>
    </w:p>
    <w:p>
      <w:pPr>
        <w:pStyle w:val="BodyText"/>
      </w:pPr>
      <w:r>
        <w:t xml:space="preserve">Thường Trấn Viễn thuận tay cầm lấy tài liệu, “Đây là gì vậy?”</w:t>
      </w:r>
    </w:p>
    <w:p>
      <w:pPr>
        <w:pStyle w:val="BodyText"/>
      </w:pPr>
      <w:r>
        <w:t xml:space="preserve">Lưu Triệu nói, “Ghi chép hoạt động của Lịch Sâm trong thành phố này.”</w:t>
      </w:r>
    </w:p>
    <w:p>
      <w:pPr>
        <w:pStyle w:val="BodyText"/>
      </w:pPr>
      <w:r>
        <w:t xml:space="preserve">“Có thu hoạch không?”</w:t>
      </w:r>
    </w:p>
    <w:p>
      <w:pPr>
        <w:pStyle w:val="BodyText"/>
      </w:pPr>
      <w:r>
        <w:t xml:space="preserve">“Nếu mà có thì tôi còn ngồi ở đây à?” Lưu Triệu lắc đầu, “Gã khó nhằn hơn cả Trang Tranh và Triệu Thác Đường. Thứ nhất là bối cảnh của gã vững chắc, thứ hai là căn cơ của gã không ở đây, làm việc lại gọn gàng lưu loát.”</w:t>
      </w:r>
    </w:p>
    <w:p>
      <w:pPr>
        <w:pStyle w:val="BodyText"/>
      </w:pPr>
      <w:r>
        <w:t xml:space="preserve">Thường Trấn Viễn nói sâu xa, “Nghĩ thế nào mà lại cho em chạm tay vào rồi vậy?”</w:t>
      </w:r>
    </w:p>
    <w:p>
      <w:pPr>
        <w:pStyle w:val="BodyText"/>
      </w:pPr>
      <w:r>
        <w:t xml:space="preserve">“Toàn mấy thứ không quan trọng thôi.” Lưu Triệu dừng một chút, cảm thấy nói như vậy giống như nhấn mạnh mình không tin tưởng hắn, vội bổ sung, “Cậu tới thăm tôi lúc này chứng tỏ cậu vẫn đứng về phía tôi.”</w:t>
      </w:r>
    </w:p>
    <w:p>
      <w:pPr>
        <w:pStyle w:val="BodyText"/>
      </w:pPr>
      <w:r>
        <w:t xml:space="preserve">Thường Trấn Viễn như cười như không, “Có lẽ em tới nghe ngóng quân địch đó.”</w:t>
      </w:r>
    </w:p>
    <w:p>
      <w:pPr>
        <w:pStyle w:val="BodyText"/>
      </w:pPr>
      <w:r>
        <w:t xml:space="preserve">Lưu Triệu nói, “Cho xin. Giờ tôi còn gì để mà nghe với chả ngóng. Kỳ thật bên trên thanh tra đúng. Trang Tranh bị Triệu Thác Đường tiêu diệt, tuy Triệu Thác Đường bị cậu tiêu diệt, nhưng Hòa tượng suýt vì thế mà toi mạng. Thi thể của Triệu Thác Đường lại bị người ta đốt thành tro, còn liên lụy tới người làm nhà gã. Gần đây chúng ta theo dõi Hầu Nguyên Côn lâu như vậy rồi mà vẫn không có thành quả quan trọng. Cuối cùng còn báo hại Hòa thượng nằm vùng bị phát hiện, bị đánh một trận. Nói thực lúc các cậu gặp được Lịch Sâm, tôi nên ngừng nhiệm vụ lại. Hôm nay sau khi về nhà, tôi tự kiểm điểm nghiêm túc rồi, gần đây những chuyện tôi làm không có lề lối gì cả, liên tục dùng tính mạng của Hòa thượng để mạo hiểm, giống như bị ma quỷ che mắt, bị đình chỉ tự kiểm kiểm là đúng.”</w:t>
      </w:r>
    </w:p>
    <w:p>
      <w:pPr>
        <w:pStyle w:val="BodyText"/>
      </w:pPr>
      <w:r>
        <w:t xml:space="preserve">Thường Trấn Viễn nói, “Bao giờ phục chức?”</w:t>
      </w:r>
    </w:p>
    <w:p>
      <w:pPr>
        <w:pStyle w:val="BodyText"/>
      </w:pPr>
      <w:r>
        <w:t xml:space="preserve">Lưu Triệu nói, “Nếu thông báo đình chỉ với thông báo phục chức đưa tới cùng lúc thì không gọi là đình chỉ mà gọi là nghỉ phép.”</w:t>
      </w:r>
    </w:p>
    <w:p>
      <w:pPr>
        <w:pStyle w:val="BodyText"/>
      </w:pPr>
      <w:r>
        <w:t xml:space="preserve">Thường Trấn Viễn nói, “Vậy anh có dự định gì không?”</w:t>
      </w:r>
    </w:p>
    <w:p>
      <w:pPr>
        <w:pStyle w:val="BodyText"/>
      </w:pPr>
      <w:r>
        <w:t xml:space="preserve">“Đợi tin cục trưởng. Cậu yên tâm, tôi ở trong cục ngần ấy năm, bét nhất là chuyển sang làm ở nơi khác thôi. Dù sao cũng là ăn bát cơm này cả, đi đâu làm cảnh sát chả là làm cảnh sát, với lại, chuyện chưa chắc tới nông nỗi đó, tôi với cục trưởng quen biết nhiều năm, tôi tin tưởng ông ấy, nhất định ông ấy sẽ ra sức bảo vệ tôi.”</w:t>
      </w:r>
    </w:p>
    <w:p>
      <w:pPr>
        <w:pStyle w:val="BodyText"/>
      </w:pPr>
      <w:r>
        <w:t xml:space="preserve">Thường Trấn Viễn nhíu mày. Lẽ nào bên trên định bắt thóp ông ta để xử lý tội không làm tròn trách nhiệm? Vậy cũng giơ cao đánh khẽ quá.</w:t>
      </w:r>
    </w:p>
    <w:p>
      <w:pPr>
        <w:pStyle w:val="BodyText"/>
      </w:pPr>
      <w:r>
        <w:t xml:space="preserve">Lưu Triệu vỗ vai hắn, “Chuyện nhà cậu tôi cũng biết chút đỉnh, vì vậy tôi muốn nhờ cậu một chuyện.”</w:t>
      </w:r>
    </w:p>
    <w:p>
      <w:pPr>
        <w:pStyle w:val="BodyText"/>
      </w:pPr>
      <w:r>
        <w:t xml:space="preserve">“Chuyện gì?” Thường Trấn Viễn cúi đầu nhìn tài liệu. Con dấu của ngày hôm kia, nhưng giấy đã nát tới nỗi chẳng còn hình thù gì rồi, đủ thấy nó được người ta đọc bao nhiêu lần.</w:t>
      </w:r>
    </w:p>
    <w:p>
      <w:pPr>
        <w:pStyle w:val="BodyText"/>
      </w:pPr>
      <w:r>
        <w:t xml:space="preserve">“Đừng bỏ cuộc.” Ông ta vỗ vai hắn, hết thảy không cần nói gì thêm nữa.</w:t>
      </w:r>
    </w:p>
    <w:p>
      <w:pPr>
        <w:pStyle w:val="BodyText"/>
      </w:pPr>
      <w:r>
        <w:t xml:space="preserve">Thường Trấn Viễn ngẩng đầu nhìn ông ta.</w:t>
      </w:r>
    </w:p>
    <w:p>
      <w:pPr>
        <w:pStyle w:val="BodyText"/>
      </w:pPr>
      <w:r>
        <w:t xml:space="preserve">Quan hệ giữa hắn và Lưu Triệu luôn khá vi diệu. Bọn hắn phòng bị lẫn nhau lại hợp tác cùng nhau, lợi dụng lẫn nhau nhưng lại tán thưởng lẫn nhau. Có thể nói thế này, ở trong cục cảnh sát này, người hắn thích nhất là Lưu Triệu, gan dạ biết tính toán cũng có uy tín, có thể quản chế đám cấp dưới cho ngoan ngoãn nhưng không gây ghét bỏ. Lăng Bác Kim còn quá trẻ, chỉ là con tiểu hồ ly chưa đủ đạo hạnh. Gậy trúc tinh tế có thừa, chín chắn chưa đủ. Đầu to chất phác vô tư, khuyết thiếu đầu óc. Cá nhỏ thân thiết dịu dàng, hợp để làm vợ.</w:t>
      </w:r>
    </w:p>
    <w:p>
      <w:pPr>
        <w:pStyle w:val="BodyText"/>
      </w:pPr>
      <w:r>
        <w:t xml:space="preserve">Thi thoảng hắn thấy may mắn vì trong đội có Lưu Triệu. Ít nhất thì ông ta kiềm chế Thường Trấn Viễn lúc mới sống lại, khiến ham muốn báo thù đầy ắp khoang ngực hắn bị mài mòn gần sạch theo thời gian.</w:t>
      </w:r>
    </w:p>
    <w:p>
      <w:pPr>
        <w:pStyle w:val="BodyText"/>
      </w:pPr>
      <w:r>
        <w:t xml:space="preserve">Vì vậy, nếu chỉ thật sự coi mình là Thường Trấn Viễn, người đàn ông này có thể xem là bạn, mà còn là người bạn rất đáng tin nữa.</w:t>
      </w:r>
    </w:p>
    <w:p>
      <w:pPr>
        <w:pStyle w:val="BodyText"/>
      </w:pPr>
      <w:r>
        <w:t xml:space="preserve">“Được.” Thường Trấn Viễn chủ động nắm lấy tay ông ta.</w:t>
      </w:r>
    </w:p>
    <w:p>
      <w:pPr>
        <w:pStyle w:val="BodyText"/>
      </w:pPr>
      <w:r>
        <w:t xml:space="preserve">Đầu to và Lăng Bác Kim vội vàng chạy tới, vừa vào cửa thì thấy Thường Trấn Viễn và Lưu Triệu ngồi trên ghế sô-pha chơi cờ tướng. Vợ Lưu Triệu ngồi bên gọt táo cho bọn họ, bầu không khí ấm áp hài hòa khiến Đầu to và Lăng Bác Kim cảm thấy bọn họ tới thừa thãi quá.</w:t>
      </w:r>
    </w:p>
    <w:p>
      <w:pPr>
        <w:pStyle w:val="BodyText"/>
      </w:pPr>
      <w:r>
        <w:t xml:space="preserve">“A Tiêu, lần đầu cậu tới nhà sếp phỏng?’ Đầu to vừa kêu chị dâu vừa nhận trà, nói tiếp, “Nhưng sao anh cảm thấy cậu tự nhiên hơn cả anh vậy?”</w:t>
      </w:r>
    </w:p>
    <w:p>
      <w:pPr>
        <w:pStyle w:val="BodyText"/>
      </w:pPr>
      <w:r>
        <w:t xml:space="preserve">Thường Trấn Viễn nói, “Tôi với chị dâu vừa gặp đã thân.”</w:t>
      </w:r>
    </w:p>
    <w:p>
      <w:pPr>
        <w:pStyle w:val="BodyText"/>
      </w:pPr>
      <w:r>
        <w:t xml:space="preserve">“Chiếu tướng này!” Lưu Triệu cầm con xe lao tới bên cạnh con tướng của Thường Trấn Viễn.</w:t>
      </w:r>
    </w:p>
    <w:p>
      <w:pPr>
        <w:pStyle w:val="BodyText"/>
      </w:pPr>
      <w:r>
        <w:t xml:space="preserve">Thường Trấn Viễn hời hợt ăn xe, sau đó nói, “Với lại đội trưởng chơi cờ như hạch, tôi rất thư thái.”</w:t>
      </w:r>
    </w:p>
    <w:p>
      <w:pPr>
        <w:pStyle w:val="BodyText"/>
      </w:pPr>
      <w:r>
        <w:t xml:space="preserve">Lưu Triệu, “…” Vừa rồi nhất định là ông ta bị quỷ mê trí óc nên mới sinh lòng gửi gắm với hắn.</w:t>
      </w:r>
    </w:p>
    <w:p>
      <w:pPr>
        <w:pStyle w:val="BodyText"/>
      </w:pPr>
      <w:r>
        <w:t xml:space="preserve">Đầu to thấy Lưu Triệu bại trận, nóng lòng vào cuộc.</w:t>
      </w:r>
    </w:p>
    <w:p>
      <w:pPr>
        <w:pStyle w:val="BodyText"/>
      </w:pPr>
      <w:r>
        <w:t xml:space="preserve">Thường Trấn Viễn không cần suy nghĩ nhường vị trí lại cho Lăng Bác Kim.</w:t>
      </w:r>
    </w:p>
    <w:p>
      <w:pPr>
        <w:pStyle w:val="BodyText"/>
      </w:pPr>
      <w:r>
        <w:t xml:space="preserve">“Ý gì vậy hả?” Đầu to bị tổn thương nặng nề.</w:t>
      </w:r>
    </w:p>
    <w:p>
      <w:pPr>
        <w:pStyle w:val="BodyText"/>
      </w:pPr>
      <w:r>
        <w:t xml:space="preserve">Thường Trấn Viễn nói, “Anh có ý kiến với đồ đệ của tôi à?”</w:t>
      </w:r>
    </w:p>
    <w:p>
      <w:pPr>
        <w:pStyle w:val="BodyText"/>
      </w:pPr>
      <w:r>
        <w:t xml:space="preserve">Đầu to xắn tay áo lên, “Anh giết cho nó kêu cha khóc mẹ.”</w:t>
      </w:r>
    </w:p>
    <w:p>
      <w:pPr>
        <w:pStyle w:val="BodyText"/>
      </w:pPr>
      <w:r>
        <w:t xml:space="preserve">Thường Trấn Viễn nói, “Khỏi cần, sư phụ cậu ta ngồi ở đây, sẽ báo thù cho cậu ta.”</w:t>
      </w:r>
    </w:p>
    <w:p>
      <w:pPr>
        <w:pStyle w:val="BodyText"/>
      </w:pPr>
      <w:r>
        <w:t xml:space="preserve">Lăng Bác Kim kinh ngạc nhìn hắn, tức thì bỏ qua vết thương trên mặt, cười hở mười cái răng luôn.</w:t>
      </w:r>
    </w:p>
    <w:p>
      <w:pPr>
        <w:pStyle w:val="BodyText"/>
      </w:pPr>
      <w:r>
        <w:t xml:space="preserve">Sáu phút sau.</w:t>
      </w:r>
    </w:p>
    <w:p>
      <w:pPr>
        <w:pStyle w:val="BodyText"/>
      </w:pPr>
      <w:r>
        <w:t xml:space="preserve">Lăng Bác Kim cười hì hì nói, “Chiếu tướng.”</w:t>
      </w:r>
    </w:p>
    <w:p>
      <w:pPr>
        <w:pStyle w:val="BodyText"/>
      </w:pPr>
      <w:r>
        <w:t xml:space="preserve">Đầu to quay sang tố khổ với Lưu Triệu.</w:t>
      </w:r>
    </w:p>
    <w:p>
      <w:pPr>
        <w:pStyle w:val="BodyText"/>
      </w:pPr>
      <w:r>
        <w:t xml:space="preserve">Lưu Triệu nói, “Tôi liệu được kết quả này rồi.”</w:t>
      </w:r>
    </w:p>
    <w:p>
      <w:pPr>
        <w:pStyle w:val="BodyText"/>
      </w:pPr>
      <w:r>
        <w:t xml:space="preserve">Đầu to nói, “Sếp, anh không thể trơ mắt nhìn sư đồ bọn họ càn quấy được.”</w:t>
      </w:r>
    </w:p>
    <w:p>
      <w:pPr>
        <w:pStyle w:val="BodyText"/>
      </w:pPr>
      <w:r>
        <w:t xml:space="preserve">Lưu Triệu nói với Thường Trấn Viễn và Lăng Bác Kim, “Các cậu làm ván chứ?”</w:t>
      </w:r>
    </w:p>
    <w:p>
      <w:pPr>
        <w:pStyle w:val="BodyText"/>
      </w:pPr>
      <w:r>
        <w:t xml:space="preserve">Vừa rồi xem Lăng Bác Kim lưu loát chém Đầu to ngã ngựa cũng khơi dậy mấy phần hứng thú trong Thường Trấn Viễn. Hai người đều nghiêm túc, bày cờ xong liền bắt đầu tàn sát nhau.</w:t>
      </w:r>
    </w:p>
    <w:p>
      <w:pPr>
        <w:pStyle w:val="BodyText"/>
      </w:pPr>
      <w:r>
        <w:t xml:space="preserve">Đầu to nói chuyện một lát với Lưu Triệu, thấy vẻ mặt ông ta thản nhiên không có lấy nửa phần lo lắng thì mới yên lòng.</w:t>
      </w:r>
    </w:p>
    <w:p>
      <w:pPr>
        <w:pStyle w:val="BodyText"/>
      </w:pPr>
      <w:r>
        <w:t xml:space="preserve">Phía bên kia, Lăng Bác Kim và Thường Trấn Viễn đã tới hồi kết, cuối cùng là Thường Trấn Viễn cao tay hơn, Lăng Bác Kim thua tâm phục khẩu phục.</w:t>
      </w:r>
    </w:p>
    <w:p>
      <w:pPr>
        <w:pStyle w:val="BodyText"/>
      </w:pPr>
      <w:r>
        <w:t xml:space="preserve">Lúc gần đi, Lưu Triệu nói bóng gió với Lăng Bác Kim, “Bị thương thì ở nhà dưỡng thương cho tốt, đợi vết thương lành rồi hẵng quay về đơn vị.”</w:t>
      </w:r>
    </w:p>
    <w:p>
      <w:pPr>
        <w:pStyle w:val="BodyText"/>
      </w:pPr>
      <w:r>
        <w:t xml:space="preserve">“Sếp.” Lăng Bác Kim cầm tay ông ta, nói áy náy, “Lần này do em…”</w:t>
      </w:r>
    </w:p>
    <w:p>
      <w:pPr>
        <w:pStyle w:val="BodyText"/>
      </w:pPr>
      <w:r>
        <w:t xml:space="preserve">“Là quyết định tôi đưa ra, đó đều là trách nhiệm của tôi, không liên quan tới các cậu. Đừng vơ bừa vào!” Lưu Triệu tiễn bọn họ tới cửa.</w:t>
      </w:r>
    </w:p>
    <w:p>
      <w:pPr>
        <w:pStyle w:val="BodyText"/>
      </w:pPr>
      <w:r>
        <w:t xml:space="preserve">Lúc lên xe, Thường TrấnViễn cố tình đi chậm lại, phát hiện Lăng Bác Kim theo qua, “Cậu không đi với Đầu to à?”</w:t>
      </w:r>
    </w:p>
    <w:p>
      <w:pPr>
        <w:pStyle w:val="BodyText"/>
      </w:pPr>
      <w:r>
        <w:t xml:space="preserve">“Em có chuyện cần bàn với anh, sư phụ.” Lăng Bác Kim cười nịnh nọt.</w:t>
      </w:r>
    </w:p>
    <w:p>
      <w:pPr>
        <w:pStyle w:val="BodyText"/>
      </w:pPr>
      <w:r>
        <w:t xml:space="preserve">Thường Trấn Viễn nghi ngờ quan sát cậu.</w:t>
      </w:r>
    </w:p>
    <w:p>
      <w:pPr>
        <w:pStyle w:val="BodyText"/>
      </w:pPr>
      <w:r>
        <w:t xml:space="preserve">Hai người lên xe.</w:t>
      </w:r>
    </w:p>
    <w:p>
      <w:pPr>
        <w:pStyle w:val="BodyText"/>
      </w:pPr>
      <w:r>
        <w:t xml:space="preserve">Lăng Bác Kim vừa thắt dây an toàn vừa nói, “Ngày cưới của Đầu to đã chọn rồi, định sửa sang phòng cưới. Ảnh phải tới nhà bố mẹ ở một thời gian, tạm thời em không nơi để về rồi ạ.”</w:t>
      </w:r>
    </w:p>
    <w:p>
      <w:pPr>
        <w:pStyle w:val="BodyText"/>
      </w:pPr>
      <w:r>
        <w:t xml:space="preserve">“Chẳng phải cậu vẫn đang tìm phòng trọ đó sao?”</w:t>
      </w:r>
    </w:p>
    <w:p>
      <w:pPr>
        <w:pStyle w:val="BodyText"/>
      </w:pPr>
      <w:r>
        <w:t xml:space="preserve">“Không tìm được chỗ nào hợp ý cả.” Lăng Bác Kim mong mỏi nhìn Thường Trấn Viễn.</w:t>
      </w:r>
    </w:p>
    <w:p>
      <w:pPr>
        <w:pStyle w:val="BodyText"/>
      </w:pPr>
      <w:r>
        <w:t xml:space="preserve">Thường Trấn Viễn nói, “Nhà khách đắt lắm à?”</w:t>
      </w:r>
    </w:p>
    <w:p>
      <w:pPr>
        <w:pStyle w:val="BodyText"/>
      </w:pPr>
      <w:r>
        <w:t xml:space="preserve">“Đắt chứ ạ.” Lăng Bác Kim nói hùng hồn.</w:t>
      </w:r>
    </w:p>
    <w:p>
      <w:pPr>
        <w:pStyle w:val="BodyText"/>
      </w:pPr>
      <w:r>
        <w:t xml:space="preserve">Thường Trấn Viễn nói, “Nhà đội trưởng có phòng dư đấy.”</w:t>
      </w:r>
    </w:p>
    <w:p>
      <w:pPr>
        <w:pStyle w:val="BodyText"/>
      </w:pPr>
      <w:r>
        <w:t xml:space="preserve">“Sư phụ?” Lăng Bác Kim kinh ngạc nhìn hắn, lại phát hiện khóe miệng hắn đọng nụ cười như có như không.</w:t>
      </w:r>
    </w:p>
    <w:p>
      <w:pPr>
        <w:pStyle w:val="BodyText"/>
      </w:pPr>
      <w:r>
        <w:t xml:space="preserve">“Đợt này tôi sẽ vắng mặt mấy ngày, cậu mau tìm phòng trọ đi.” Thường Trấn Viễn nhanh chóng ngưng cười, nhìn con đường phía trước, nói ơ hờ, “Nguyên nhân thì cậu biết đấy.”</w:t>
      </w:r>
    </w:p>
    <w:p>
      <w:pPr>
        <w:pStyle w:val="BodyText"/>
      </w:pPr>
      <w:r>
        <w:t xml:space="preserve">“Sư phụ định về nhà à?” Lăng Bác Kim hơi khựng lại, nhìn chằm chằm vào sườn mặt hắn, “Cùng Lịch Sâm à?”</w:t>
      </w:r>
    </w:p>
    <w:p>
      <w:pPr>
        <w:pStyle w:val="BodyText"/>
      </w:pPr>
      <w:r>
        <w:t xml:space="preserve">Thường Trấn Viễn nói, “Cậu định giật dây tôi làm nằm vùng à?”</w:t>
      </w:r>
    </w:p>
    <w:p>
      <w:pPr>
        <w:pStyle w:val="BodyText"/>
      </w:pPr>
      <w:r>
        <w:t xml:space="preserve">Lăng Bác Kim nói rì rầm, “Muốn còng tay gã lại quá đi.”</w:t>
      </w:r>
    </w:p>
    <w:p>
      <w:pPr>
        <w:pStyle w:val="BodyText"/>
      </w:pPr>
      <w:r>
        <w:t xml:space="preserve">“Không ngờ cậu còn có cả sở thích này cơ đấy.” Thường Trấn Viễn nói thản nhiên.</w:t>
      </w:r>
    </w:p>
    <w:p>
      <w:pPr>
        <w:pStyle w:val="BodyText"/>
      </w:pPr>
      <w:r>
        <w:t xml:space="preserve">Lăng Bác Kim thoạt đầu không hiểu, đến khi xe tới cửa nhà rồi cậu mới vỡ lẽ, la lên, “Em không có ý đó.”</w:t>
      </w:r>
    </w:p>
    <w:p>
      <w:pPr>
        <w:pStyle w:val="BodyText"/>
      </w:pPr>
      <w:r>
        <w:t xml:space="preserve">Thường Trấn Viễn nói, “Gì cơ?”</w:t>
      </w:r>
    </w:p>
    <w:p>
      <w:pPr>
        <w:pStyle w:val="Compact"/>
      </w:pPr>
      <w:r>
        <w:t xml:space="preserve">Lăng Bác Kim nhìn nét mặt hờ hững vô tội của Thường Trấn Viễn, trong lòng như bị lông vũ phe phẩy, muốn cười, lại hơi bất đắc dĩ, “Nếu có ý đó thì đối tượng cũng chẳng phải gã đâu.” Cậu nghe thấy mình nói bằng âm thanh nhỏ hơn mới nãy một phần ba.</w:t>
      </w:r>
      <w:r>
        <w:br w:type="textWrapping"/>
      </w:r>
      <w:r>
        <w:br w:type="textWrapping"/>
      </w:r>
    </w:p>
    <w:p>
      <w:pPr>
        <w:pStyle w:val="Heading2"/>
      </w:pPr>
      <w:bookmarkStart w:id="116" w:name="chương-94-lịch-sâm-và-thường-trấn-viễn"/>
      <w:bookmarkEnd w:id="116"/>
      <w:r>
        <w:t xml:space="preserve">94. Chương 94: Lịch Sâm Và Thường Trấn Viễn</w:t>
      </w:r>
    </w:p>
    <w:p>
      <w:pPr>
        <w:pStyle w:val="Compact"/>
      </w:pPr>
      <w:r>
        <w:br w:type="textWrapping"/>
      </w:r>
      <w:r>
        <w:br w:type="textWrapping"/>
      </w:r>
      <w:r>
        <w:t xml:space="preserve">Còn đôi ba ngày nữa là hết tháng, bố Thường gọi liền hai cuộc tới để xác định hành trình của hắn. Lịch Sâm cũng nhớ chuyện về cùng nhau, không ngừng gọi điện nhắn tin hỏi han. Thường Trấn Viễn bị giục nhức đầu, dứt khoát mua vé máy bay ngày hôm sau dông thẳng.</w:t>
      </w:r>
    </w:p>
    <w:p>
      <w:pPr>
        <w:pStyle w:val="BodyText"/>
      </w:pPr>
      <w:r>
        <w:t xml:space="preserve">Quê quán của Thường Trấn Viễn hồi trước hắn đi công tác có tới mấy lần rồi, song tới giờ chưa từng dạo chơi tường tận, dù sao cũng đang rảnh rang, hắn tắt di động, đăng ký đoàn du lịch địa phương chơi nhàn nhã năm ngày, tới tối cuối cùng mới gọi điện báo hành tung của mình cho bố Thường.</w:t>
      </w:r>
    </w:p>
    <w:p>
      <w:pPr>
        <w:pStyle w:val="BodyText"/>
      </w:pPr>
      <w:r>
        <w:t xml:space="preserve">Bố Thường đang bận bịu tối tăm mặt mũi, nghe giọng hắn thì cáu bẳn, “Con làm anh kiểu gì vậy! Em trai cưới vợ mà không tới giúp sao?”</w:t>
      </w:r>
    </w:p>
    <w:p>
      <w:pPr>
        <w:pStyle w:val="BodyText"/>
      </w:pPr>
      <w:r>
        <w:t xml:space="preserve">Thường Trấn Viễn nói, “Con chưa kết hôn, giúp thế nào?”</w:t>
      </w:r>
    </w:p>
    <w:p>
      <w:pPr>
        <w:pStyle w:val="BodyText"/>
      </w:pPr>
      <w:r>
        <w:t xml:space="preserve">Bố Thường nghẹn ứ không nói được lời nào. Ông ta vẫn còn áy náy với Thường Trấn Viễn, nhất là bao nhiêu năm như vậy không ở bên cạnh, số cuộc gọi hằng năm đếm được trên đầu ngón tay, nghĩ rồi nghĩ, giọng điệu tức thì mềm mỏng lại, “Bố giữ cho con một gian phòng trong khách sạn, mau tới đi, gặp mẹ con em con với em dâu tương lai của con.”</w:t>
      </w:r>
    </w:p>
    <w:p>
      <w:pPr>
        <w:pStyle w:val="BodyText"/>
      </w:pPr>
      <w:r>
        <w:t xml:space="preserve">Thường Trấn Viễn biết không trốn được lần gặp mặt này, không từ chối, xách hành lý đi trả phòng rồi đi xe tới khách sạn bố Thường nói.</w:t>
      </w:r>
    </w:p>
    <w:p>
      <w:pPr>
        <w:pStyle w:val="BodyText"/>
      </w:pPr>
      <w:r>
        <w:t xml:space="preserve">Dù sao cũng là chuỗi khách sạn năm sao, nội cái tiền sảnh không thôi đã to hơn cả cái nhà khách hắn ở. Một chùm đèn pha lê to đùng treo ở giữa, ánh đèn dìu dịu, khiến vẻ ngoài của mọi người đều tăng lên một nấc.</w:t>
      </w:r>
    </w:p>
    <w:p>
      <w:pPr>
        <w:pStyle w:val="BodyText"/>
      </w:pPr>
      <w:r>
        <w:t xml:space="preserve">Trông Lịch Sâm vốn đã không tệ, nhìn dưới ánh đèn, càng thêm hào hoa.</w:t>
      </w:r>
    </w:p>
    <w:p>
      <w:pPr>
        <w:pStyle w:val="BodyText"/>
      </w:pPr>
      <w:r>
        <w:t xml:space="preserve">Thường Trấn Viễn nhìn gã mỉm cười đi tới, thấp thoáng trông thấy lý tưởng của Trang Tranh. Tiếc rằng, vào cái tuổi của Lịch Sâm, Trang Tranh không hiên ngang được như gã, lúc Trang Tranh có tư cách hiên ngang như Lịch Sâm thì đã quá tuổi mất rồi.</w:t>
      </w:r>
    </w:p>
    <w:p>
      <w:pPr>
        <w:pStyle w:val="BodyText"/>
      </w:pPr>
      <w:r>
        <w:t xml:space="preserve">Tiếc nuối là thứ đọng lại khi thời gian và trạng thái luôn không ngừng chệch nhau.</w:t>
      </w:r>
    </w:p>
    <w:p>
      <w:pPr>
        <w:pStyle w:val="BodyText"/>
      </w:pPr>
      <w:r>
        <w:t xml:space="preserve">“Tôi không gọi được cho cậu.” Lịch Sâm đi tới trước mặt hắn, mỉm cười nhìn hắn, phàn nàn một cách thân thiết.</w:t>
      </w:r>
    </w:p>
    <w:p>
      <w:pPr>
        <w:pStyle w:val="BodyText"/>
      </w:pPr>
      <w:r>
        <w:t xml:space="preserve">Thường Trấn Viễn nói, “Tôi đi du lịch một mình.”</w:t>
      </w:r>
    </w:p>
    <w:p>
      <w:pPr>
        <w:pStyle w:val="BodyText"/>
      </w:pPr>
      <w:r>
        <w:t xml:space="preserve">“Ồ, trông thấy gì vậy?”</w:t>
      </w:r>
    </w:p>
    <w:p>
      <w:pPr>
        <w:pStyle w:val="BodyText"/>
      </w:pPr>
      <w:r>
        <w:t xml:space="preserve">“Thế giới.”</w:t>
      </w:r>
    </w:p>
    <w:p>
      <w:pPr>
        <w:pStyle w:val="BodyText"/>
      </w:pPr>
      <w:r>
        <w:t xml:space="preserve">“Cậu đi xa thật.” Ánh mắt Lịch Sâm ấm áp, bập bùng hy vọng, “Tôi còn kéo cậu trở lại được không vậy?”</w:t>
      </w:r>
    </w:p>
    <w:p>
      <w:pPr>
        <w:pStyle w:val="BodyText"/>
      </w:pPr>
      <w:r>
        <w:t xml:space="preserve">Thường Trấn Viễn nói, “Đáp án đã có từ lâu rồi.”</w:t>
      </w:r>
    </w:p>
    <w:p>
      <w:pPr>
        <w:pStyle w:val="BodyText"/>
      </w:pPr>
      <w:r>
        <w:t xml:space="preserve">“Cậu thấy được thế giới thì nên biết rằng, thế giới luôn biến đổi.” Lịch Sâm nói, “Cậu đừng vì cái thế giới trong khoảnh khắc ấy mà phủ định những khả năng khác.”</w:t>
      </w:r>
    </w:p>
    <w:p>
      <w:pPr>
        <w:pStyle w:val="BodyText"/>
      </w:pPr>
      <w:r>
        <w:t xml:space="preserve">Thường Trấn Viễn nói, “Đúng thế, có rất nhiều khả năng, có lẽ người biến đổi là cậu.”</w:t>
      </w:r>
    </w:p>
    <w:p>
      <w:pPr>
        <w:pStyle w:val="BodyText"/>
      </w:pPr>
      <w:r>
        <w:t xml:space="preserve">Sóng mắt Lịch Sâm lăn tăn, chợt cười, “Sao lúc trước tôi không phát hiện ra cậu khéo ăn khéo nói như vậy nhỉ?”</w:t>
      </w:r>
    </w:p>
    <w:p>
      <w:pPr>
        <w:pStyle w:val="BodyText"/>
      </w:pPr>
      <w:r>
        <w:t xml:space="preserve">“Tôi của trước kia cậu nhớ được bao nhiêu?”</w:t>
      </w:r>
    </w:p>
    <w:p>
      <w:pPr>
        <w:pStyle w:val="BodyText"/>
      </w:pPr>
      <w:r>
        <w:t xml:space="preserve">“Nhiều lắm. Kể cả cậu hồi nhỏ thay răng nữa.”</w:t>
      </w:r>
    </w:p>
    <w:p>
      <w:pPr>
        <w:pStyle w:val="BodyText"/>
      </w:pPr>
      <w:r>
        <w:t xml:space="preserve">“Tôi thì quên rồi.” Thường Trấn Viễn nhìn nụ cười dần nhạt đi của gã, sát qua vai gã đi tới thang máy. Nếu tiền sảnh không phải con đường bắt buộc phải qua để tới thang máy thì hắn sẽ chẳng đợi Lịch Sâm tới lảm nhảm với hắn đâu.</w:t>
      </w:r>
    </w:p>
    <w:p>
      <w:pPr>
        <w:pStyle w:val="BodyText"/>
      </w:pPr>
      <w:r>
        <w:t xml:space="preserve">“Trấn Viễn.” Giọng nói của Lịch Sâm vang lên sau lưng.</w:t>
      </w:r>
    </w:p>
    <w:p>
      <w:pPr>
        <w:pStyle w:val="BodyText"/>
      </w:pPr>
      <w:r>
        <w:t xml:space="preserve">Thường Trấn Viễn không ngừng chân. Lịch Sâm không phải Từ Tắc Thừa, không phải Triệu Thác Đường, thậm chí không phải Hầu Nguyên Côn, dù Lịch Sâm và Thường Trấn Viễn khi xưa có gút mắc tình cảm sâu nhường nào, đều vô nghĩa với Thường Trấn Viễn của hiện tại.</w:t>
      </w:r>
    </w:p>
    <w:p>
      <w:pPr>
        <w:pStyle w:val="BodyText"/>
      </w:pPr>
      <w:r>
        <w:t xml:space="preserve">Cửa thang máy mở ra, hắn đi vào lưu loát xoay người.</w:t>
      </w:r>
    </w:p>
    <w:p>
      <w:pPr>
        <w:pStyle w:val="BodyText"/>
      </w:pPr>
      <w:r>
        <w:t xml:space="preserve">Lịch Sâm đứng ngay trước hắn, màn đêm bên ngoài cánh cửa thủy tinh của khách sạn làm nền cho gã, đến chùm đèn pha lê to đùng kia cũng không tài nào xua đi vẻ tối tăm trên người gã.</w:t>
      </w:r>
    </w:p>
    <w:p>
      <w:pPr>
        <w:pStyle w:val="BodyText"/>
      </w:pPr>
      <w:r>
        <w:t xml:space="preserve">Cậu em họ Thường với Thường Trấn Viễn tuy rằng cùng một ông bố, nhưng đãi ngộ được hưởng rõ ràng không xoàng xĩnh.</w:t>
      </w:r>
    </w:p>
    <w:p>
      <w:pPr>
        <w:pStyle w:val="BodyText"/>
      </w:pPr>
      <w:r>
        <w:t xml:space="preserve">Thường Trấn Viễn nhìn đám người lúc nhúc trong ‘phòng tổng thống’, lông mày vô ý nhíu lại. Cho dù đã đổi sang thân xác trẻ trung hai mươi tám tuổi, đầu hắn vẫn không chịu được tiếng ồn quá to, không thì sẽ giống như có một lô xích xông búa đập nện trong đầu.</w:t>
      </w:r>
    </w:p>
    <w:p>
      <w:pPr>
        <w:pStyle w:val="BodyText"/>
      </w:pPr>
      <w:r>
        <w:t xml:space="preserve">Người bên trong ồn ào một lúc, cuối cùng cũng nhìn thấy bên ngoài có thêm một người.</w:t>
      </w:r>
    </w:p>
    <w:p>
      <w:pPr>
        <w:pStyle w:val="BodyText"/>
      </w:pPr>
      <w:r>
        <w:t xml:space="preserve">Sự tĩnh lặng xuất hiện đột ngột cùng những ánh mắt soi mói khiến Thường Trấn Viễn nhíu mày lần hai. Có lẽ vẻ bực mình trên mặt hắn rõ quá, khiến bầu không khí vốn đang sôi động hạ nhiệt ngay tắp lự.</w:t>
      </w:r>
    </w:p>
    <w:p>
      <w:pPr>
        <w:pStyle w:val="BodyText"/>
      </w:pPr>
      <w:r>
        <w:t xml:space="preserve">Bố Thường bước ra khỏi đám người, vươn tay ôm lấy hắn, sau đó kiêu hãnh giới thiệu với những người khác, “Con trai tôi, cảnh sát nhân dân.”</w:t>
      </w:r>
    </w:p>
    <w:p>
      <w:pPr>
        <w:pStyle w:val="BodyText"/>
      </w:pPr>
      <w:r>
        <w:t xml:space="preserve">Những người khác nể mặt vỗ tay.</w:t>
      </w:r>
    </w:p>
    <w:p>
      <w:pPr>
        <w:pStyle w:val="BodyText"/>
      </w:pPr>
      <w:r>
        <w:t xml:space="preserve">Thường Trấn Viễn cảm nhận được lực tay âm thầm tăng lên trên bờ vai, cười lạnh trong lòng. Chẳng ngờ bố Thường thận trọng uy nghiêm trong điện thoại cũng thích diễn kịch cha hiền con thảo. Hắn nghiêng đầu quan sát ông ta, phát hiện chuyện Lịch Sâm kể ông ta nhuộm tóc là thật, cả mái đầu đen nhánh, không tìm ra được một sợi tóc bạc, hệt như đội tóc giả, nặng nề mà dối trá.</w:t>
      </w:r>
    </w:p>
    <w:p>
      <w:pPr>
        <w:pStyle w:val="BodyText"/>
      </w:pPr>
      <w:r>
        <w:t xml:space="preserve">Bố Thường kéo hắn đi giới thiệu một vòng rồi mới cùng vào phòng sách với hắn, con mắt vốn đang cười tít cả lại lập tức mở to, “Tắt di động đi đâu hả?”</w:t>
      </w:r>
    </w:p>
    <w:p>
      <w:pPr>
        <w:pStyle w:val="BodyText"/>
      </w:pPr>
      <w:r>
        <w:t xml:space="preserve">Thường Trấn Viễn nói, “Có việc ạ.”</w:t>
      </w:r>
    </w:p>
    <w:p>
      <w:pPr>
        <w:pStyle w:val="BodyText"/>
      </w:pPr>
      <w:r>
        <w:t xml:space="preserve">“Lại đi cùng Lịch Sâm hả?”</w:t>
      </w:r>
    </w:p>
    <w:p>
      <w:pPr>
        <w:pStyle w:val="BodyText"/>
      </w:pPr>
      <w:r>
        <w:t xml:space="preserve">Thường Trấn Viễn khẳng định, lúc bố Thường nói câu này, trong mắt lập lòe vẻ khinh miệt và tởm lợm rõ rành rành.</w:t>
      </w:r>
    </w:p>
    <w:p>
      <w:pPr>
        <w:pStyle w:val="BodyText"/>
      </w:pPr>
      <w:r>
        <w:t xml:space="preserve">Thường Trấn Viễn, “Con mới chạm mặt cậu ta ở dưới.”</w:t>
      </w:r>
    </w:p>
    <w:p>
      <w:pPr>
        <w:pStyle w:val="BodyText"/>
      </w:pPr>
      <w:r>
        <w:t xml:space="preserve">“Trùng hợp hay vốn là tới cùng nhau?” Giọng bố Thường dần gay gắt lên, “Con chịu khổ chịu sở vẫn chưa sợ hả? Năm xưa mấy chuyện nhơ nhớp của con với nó bị phát hiện, là đứa nào bị cảnh cáo? Là đứa nào bị xử phạt? Là đứa nào bị đuổi học? Nó cùng sống cùng chết với con rồi à? Con có nhớ con khóc lóc quỵ lụy trước mặt bố, bảo gặp một lần rồi hết hy vọng, chẳng phải cho con gặp rồi đấy thôi? Nó có coi con ra cái gì không?”</w:t>
      </w:r>
    </w:p>
    <w:p>
      <w:pPr>
        <w:pStyle w:val="BodyText"/>
      </w:pPr>
      <w:r>
        <w:t xml:space="preserve">Thường Trấn Viễn chớm mở miệng thì bố Thường lại nói tiếp, “Có một việc lúc ấy bố nghĩ con còn nhỏ nên không nói cho con hay. Con có biết về sau nó đánh giá con thế nào không? Nó nói đó là chơi bời, chăn rau! Con trai của Thường Khuông Lâm này bị kẻ khác nói là chăn rau, cục nghẹn này con nuốt được, bố không nuốt nổi!” Ông ta nói xong, sắc mặt cực khó coi, giống như lửa giận đè nén nhiều năm rốt cuộc tìm được chỗ thoát ra, không dằn xuống nổi nữa.</w:t>
      </w:r>
    </w:p>
    <w:p>
      <w:pPr>
        <w:pStyle w:val="BodyText"/>
      </w:pPr>
      <w:r>
        <w:t xml:space="preserve">Hóa ra năm đó có chuyện như vậy, Lịch Sâm giả bộ gã đàn ông nặng tình thành công thật. Thường Trấn Viễn nói bình tĩnh, “Hai ngày nay con đăng ký đoàn du lịch, một mình đi loăng quăng mấy điểm du lịch.”</w:t>
      </w:r>
    </w:p>
    <w:p>
      <w:pPr>
        <w:pStyle w:val="BodyText"/>
      </w:pPr>
      <w:r>
        <w:t xml:space="preserve">“Một mình?” Bố Thường hừ lạnh, ra vẻ không tin.</w:t>
      </w:r>
    </w:p>
    <w:p>
      <w:pPr>
        <w:pStyle w:val="BodyText"/>
      </w:pPr>
      <w:r>
        <w:t xml:space="preserve">Thường Trấn Viễn nghĩ tới dự định ban đầu của mình, cảm thấy giờ hẳn là cơ hội, dứt khoát nói ra, “Con với Lịch Sâm không có khả năng. Con có người rồi.”</w:t>
      </w:r>
    </w:p>
    <w:p>
      <w:pPr>
        <w:pStyle w:val="BodyText"/>
      </w:pPr>
      <w:r>
        <w:t xml:space="preserve">Ánh mắt bố Thường sóng sánh, trước là vui vẻ, sau liền ngờ vực, “Nam hay nữ thế?”</w:t>
      </w:r>
    </w:p>
    <w:p>
      <w:pPr>
        <w:pStyle w:val="BodyText"/>
      </w:pPr>
      <w:r>
        <w:t xml:space="preserve">“Nam.”</w:t>
      </w:r>
    </w:p>
    <w:p>
      <w:pPr>
        <w:pStyle w:val="BodyText"/>
      </w:pPr>
      <w:r>
        <w:t xml:space="preserve">Bộp.</w:t>
      </w:r>
    </w:p>
    <w:p>
      <w:pPr>
        <w:pStyle w:val="BodyText"/>
      </w:pPr>
      <w:r>
        <w:t xml:space="preserve">Ống bút trên bàn bị ném ra ngoài.</w:t>
      </w:r>
    </w:p>
    <w:p>
      <w:pPr>
        <w:pStyle w:val="BodyText"/>
      </w:pPr>
      <w:r>
        <w:t xml:space="preserve">Thường Trấn Viễn tay nhanh mắt lẹ bắt lấy.</w:t>
      </w:r>
    </w:p>
    <w:p>
      <w:pPr>
        <w:pStyle w:val="BodyText"/>
      </w:pPr>
      <w:r>
        <w:t xml:space="preserve">Bố Thường đau đớn chỉ vào hắn, nói, “Sao con không thể tiến bộ được hả?”</w:t>
      </w:r>
    </w:p>
    <w:p>
      <w:pPr>
        <w:pStyle w:val="BodyText"/>
      </w:pPr>
      <w:r>
        <w:t xml:space="preserve">Thường Trấn Viễn nói, “Con cái không có bố mẹ dạy bảo được như con cũng không tệ đâu.” Lời hắn chứa đựng giễu cợt, hoàn cảnh phát triển của Thường Trấn Viễn khá là giống Trang Tranh.</w:t>
      </w:r>
    </w:p>
    <w:p>
      <w:pPr>
        <w:pStyle w:val="BodyText"/>
      </w:pPr>
      <w:r>
        <w:t xml:space="preserve">“Con đang trách bố sao? Tình hình khi ấy mà con ở lại thì con cảm thấy bố của Lịch Sâm sẽ để yên cho con sao? Bố không đưa con vào quân ngũ thì còn làm gì được nữa? Mặc con như tên điên chạy tới nhà nó la lối à?” Vẻ chừng ông ta nhớ tới hành vi điên cuồng năm xưa của Thường Trấn Viễn, đập bàn tức giận, “Chỉ vì cái thằng như vậy mà con không học đại học tử tế, con nói con có xứng đáng không? Cũng may hiện tại con làm công chức nhà nước, nửa đời sau xem như là có tương lai rồi. Nhưng giờ con lại muốn làm mấy chuyện bát nháo này, con nói coi, con bảo bố lót đường cho con thế nào đây? Lẽ nào trơ mắt nhìn con leo lên cao rồi lại bị người ta vạch trần con hằng đêm ngủ với đàn ông sao?”</w:t>
      </w:r>
    </w:p>
    <w:p>
      <w:pPr>
        <w:pStyle w:val="BodyText"/>
      </w:pPr>
      <w:r>
        <w:t xml:space="preserve">Thường Trấn Viễn nói, “Không cần lót đường cho con, chuyện của con tự con quyết định.”</w:t>
      </w:r>
    </w:p>
    <w:p>
      <w:pPr>
        <w:pStyle w:val="BodyText"/>
      </w:pPr>
      <w:r>
        <w:t xml:space="preserve">“Cánh con cứng cáp rồi hả?” Bố Thường trừng trộ nhìn hắn, “Con có biết thư ký Liêu nói con ra sao không? Ông ta bảo trông con rất tinh khôn, nhưng làm việc thiếu chín chắn. Người ta nói uyển chuyển, nói thẳng thừng ra thì chính là con không biết đối nhân xử thế.”</w:t>
      </w:r>
    </w:p>
    <w:p>
      <w:pPr>
        <w:pStyle w:val="BodyText"/>
      </w:pPr>
      <w:r>
        <w:t xml:space="preserve">Thường Trấn Viễn nói, “Bố có biết vì sao ông ta nói con làm việc thiếu chín chắn không?”</w:t>
      </w:r>
    </w:p>
    <w:p>
      <w:pPr>
        <w:pStyle w:val="BodyText"/>
      </w:pPr>
      <w:r>
        <w:t xml:space="preserve">“Lẽ nào tự con biết rồi sao?”</w:t>
      </w:r>
    </w:p>
    <w:p>
      <w:pPr>
        <w:pStyle w:val="BodyText"/>
      </w:pPr>
      <w:r>
        <w:t xml:space="preserve">“Vì con không muốn giao thiệp với Lịch Sâm.”</w:t>
      </w:r>
    </w:p>
    <w:p>
      <w:pPr>
        <w:pStyle w:val="BodyText"/>
      </w:pPr>
      <w:r>
        <w:t xml:space="preserve">“Ý là sao?”</w:t>
      </w:r>
    </w:p>
    <w:p>
      <w:pPr>
        <w:pStyle w:val="BodyText"/>
      </w:pPr>
      <w:r>
        <w:t xml:space="preserve">Thường Trấn Viễn nói, “Ông ta đi lại rất gần với Lịch Sâm.”</w:t>
      </w:r>
    </w:p>
    <w:p>
      <w:pPr>
        <w:pStyle w:val="BodyText"/>
      </w:pPr>
      <w:r>
        <w:t xml:space="preserve">Bố Thường hơi biến sắc, “Con nói thật à?”</w:t>
      </w:r>
    </w:p>
    <w:p>
      <w:pPr>
        <w:pStyle w:val="BodyText"/>
      </w:pPr>
      <w:r>
        <w:t xml:space="preserve">Thường Trấn Viễn gật đầu. Trước mặt bố Thường, hắn không dám quá ngạo mạn lông bông. Tuy bảo Thường Trấn Viễn và bố Thường xa cách nhiều năm, cảm tình hờ hững, nhưng phụ tử liền tâm, hắn biểu hiện thái quá nhất định sẽ bị nhìn ra dấu vết. May sao mới rồi bố Thường đang trong cơn thịnh nộ, giờ thì lại chất chứa tâm sự nên không suy xét hành vi của hắn, lẩm bẩm, “Thì ra ông ta bước lên con đường này rồi.”</w:t>
      </w:r>
    </w:p>
    <w:p>
      <w:pPr>
        <w:pStyle w:val="BodyText"/>
      </w:pPr>
      <w:r>
        <w:t xml:space="preserve">Trước đó Thường Trấn Viễn đã cảm thấy việc Lịch Sâm tự dưng hứng thú với mình khác thường rồi, nghe giọng điệu bố Thường thì hình như là biết gì đó.</w:t>
      </w:r>
    </w:p>
    <w:p>
      <w:pPr>
        <w:pStyle w:val="BodyText"/>
      </w:pPr>
      <w:r>
        <w:t xml:space="preserve">Quả nhiên, bố Thường nói, “Nhà họ Lịch dạo này không còn hào nhoáng như vẻ bề ngoài nữa rồi.”</w:t>
      </w:r>
    </w:p>
    <w:p>
      <w:pPr>
        <w:pStyle w:val="BodyText"/>
      </w:pPr>
      <w:r>
        <w:t xml:space="preserve">Thường Trấn Viễn ngẫm lại những tin tức liên quan tới nhà họ Lịch ở đời trước, song không nghe thấy bảo có động tĩnh gì lớn cả, lẽ nào, tương tự như sự biến mất của Từ Tắc Thừa, cái chết sớm của Trang Tranh, lại là một đợt hiệu ứng bươm bướm à.</w:t>
      </w:r>
    </w:p>
    <w:p>
      <w:pPr>
        <w:pStyle w:val="BodyText"/>
      </w:pPr>
      <w:r>
        <w:t xml:space="preserve">Bố Thường nói, “Bố có liên quan tới vụ án này, coi như là một thành viên trong đoàn thanh tra đi. Con đừng có dính líu tới nó nữa, không thì cả nhà chúng ta trốn không thoát đâu.”</w:t>
      </w:r>
    </w:p>
    <w:p>
      <w:pPr>
        <w:pStyle w:val="Compact"/>
      </w:pPr>
      <w:r>
        <w:t xml:space="preserve">Thường Trấn Viễn cúi đầu ngẫm nghĩ, chậm rãi nói, “Đợt này trong cục bọn con có một vụ án, liên quan tới Lịch Sâm.”</w:t>
      </w:r>
      <w:r>
        <w:br w:type="textWrapping"/>
      </w:r>
      <w:r>
        <w:br w:type="textWrapping"/>
      </w:r>
    </w:p>
    <w:p>
      <w:pPr>
        <w:pStyle w:val="Heading2"/>
      </w:pPr>
      <w:bookmarkStart w:id="117" w:name="chương-95-cưới-xong-xuôi-tất-cả-lại-về"/>
      <w:bookmarkEnd w:id="117"/>
      <w:r>
        <w:t xml:space="preserve">95. Chương 95: Cưới Xong Xuôi Tất Cả Lại Về</w:t>
      </w:r>
    </w:p>
    <w:p>
      <w:pPr>
        <w:pStyle w:val="Compact"/>
      </w:pPr>
      <w:r>
        <w:br w:type="textWrapping"/>
      </w:r>
      <w:r>
        <w:br w:type="textWrapping"/>
      </w:r>
      <w:r>
        <w:t xml:space="preserve">Thường Trấn Viễn và bố Thường nói tới khuya mới trở ra, người bên ngoài đã đi hòm hòm rồi, chỉ còn lại một người phụ nữ luống tuổi ăn mặc thời thượng đang ngồi nói chuyện trong phòng khách với mấy trưởng bối.</w:t>
      </w:r>
    </w:p>
    <w:p>
      <w:pPr>
        <w:pStyle w:val="BodyText"/>
      </w:pPr>
      <w:r>
        <w:t xml:space="preserve">“Mọi người đi hết rồi à?” Bố Thường hỏi.</w:t>
      </w:r>
    </w:p>
    <w:p>
      <w:pPr>
        <w:pStyle w:val="BodyText"/>
      </w:pPr>
      <w:r>
        <w:t xml:space="preserve">Người phụ nữ ngồi trên sô-pha không lên tiếng.</w:t>
      </w:r>
    </w:p>
    <w:p>
      <w:pPr>
        <w:pStyle w:val="BodyText"/>
      </w:pPr>
      <w:r>
        <w:t xml:space="preserve">Bố Thường nhíu mày, mấy trưởng bối lập tức ra hiệu ám chỉ người phụ nữ nọ, bấy giờ bà ta mới chậm rì rì trả lời, “Ngày mai tổ chức hôn lễ, bao nhiêu chuyện như thế, không đi chuẩn bị sao được? Lẽ nào ở cả ở đây tán chuyện à?”</w:t>
      </w:r>
    </w:p>
    <w:p>
      <w:pPr>
        <w:pStyle w:val="BodyText"/>
      </w:pPr>
      <w:r>
        <w:t xml:space="preserve">Bố Thường nói, “Tôi với Trấn Viễn nói chuyện quan trọng.”</w:t>
      </w:r>
    </w:p>
    <w:p>
      <w:pPr>
        <w:pStyle w:val="BodyText"/>
      </w:pPr>
      <w:r>
        <w:t xml:space="preserve">“Ồ, Trấn Viễn à.” Người phụ nữ gọi một cái quái gở, trên mặt ngập tràn ý cười khinh miệt.</w:t>
      </w:r>
    </w:p>
    <w:p>
      <w:pPr>
        <w:pStyle w:val="BodyText"/>
      </w:pPr>
      <w:r>
        <w:t xml:space="preserve">Bố Thường thấy Thường Trấn Viễn không phản ứng, đẩy hắn một cái, “Không chào hỏi đi à.”</w:t>
      </w:r>
    </w:p>
    <w:p>
      <w:pPr>
        <w:pStyle w:val="BodyText"/>
      </w:pPr>
      <w:r>
        <w:t xml:space="preserve">Thường Trấn Viễn đoán đây chắc là dì Ngô mà Lịch Sâm nói, chào một tiếng “Dì” khách khí.</w:t>
      </w:r>
    </w:p>
    <w:p>
      <w:pPr>
        <w:pStyle w:val="BodyText"/>
      </w:pPr>
      <w:r>
        <w:t xml:space="preserve">Dì Ngô đáp lại hờ hững.</w:t>
      </w:r>
    </w:p>
    <w:p>
      <w:pPr>
        <w:pStyle w:val="BodyText"/>
      </w:pPr>
      <w:r>
        <w:t xml:space="preserve">Bố Thường lấy thẻ phòng ra khỏi túi đưa Thường Trấn Viễn, nói, “Con đi nghỉ trước đi, những thứ khác, chúng ta nói tiếp sau hôn lễ.”</w:t>
      </w:r>
    </w:p>
    <w:p>
      <w:pPr>
        <w:pStyle w:val="BodyText"/>
      </w:pPr>
      <w:r>
        <w:t xml:space="preserve">Thường Trấn Viễn không thấy bọn họ còn gì để mà nói nữa, chuyện công nói xong, chuyện tư bế tắc. Hắn xách hành lý đi ra ngoài, trong lòng tính xem có cần đặt vé máy bay về ngày kia không.</w:t>
      </w:r>
    </w:p>
    <w:p>
      <w:pPr>
        <w:pStyle w:val="BodyText"/>
      </w:pPr>
      <w:r>
        <w:t xml:space="preserve">Vừa vào phòng, di động chợt vang lên dồn dập.</w:t>
      </w:r>
    </w:p>
    <w:p>
      <w:pPr>
        <w:pStyle w:val="BodyText"/>
      </w:pPr>
      <w:r>
        <w:t xml:space="preserve">Hắn tiện tay nghe máy, đầu bên kia liền truyền tới tiếng oán trách, “Sư phụ, cuối cùng anh cũng mở máy rồi.”</w:t>
      </w:r>
    </w:p>
    <w:p>
      <w:pPr>
        <w:pStyle w:val="BodyText"/>
      </w:pPr>
      <w:r>
        <w:t xml:space="preserve">Thường Trấn Viễn tưởng tượng vẻ ai oán của Lăng Bác Kim, tâm trạng tự dưng thả lỏng ra, “À, hết pin.”</w:t>
      </w:r>
    </w:p>
    <w:p>
      <w:pPr>
        <w:pStyle w:val="BodyText"/>
      </w:pPr>
      <w:r>
        <w:t xml:space="preserve">“Sư phụ, anh lấy cớ này có thiếu thành ý quá không vậy?” Lăng Bác Kim nói, “Mệt cho em cứ lo không biết có phải anh bị bắt cóc không, suýt thì gọi điện thoại báo cảnh sát đấy.”</w:t>
      </w:r>
    </w:p>
    <w:p>
      <w:pPr>
        <w:pStyle w:val="BodyText"/>
      </w:pPr>
      <w:r>
        <w:t xml:space="preserve">Thường Trấn Viễn nói, “Chẳng phải cậu là cảnh sát sao? Sao không tự đi tìm?” Hắn thuận miệng nói vậy, nói xong mới phát hiện câu này mang nghĩa khác, quả nhiên, đầu bên kia yên lặng.</w:t>
      </w:r>
    </w:p>
    <w:p>
      <w:pPr>
        <w:pStyle w:val="BodyText"/>
      </w:pPr>
      <w:r>
        <w:t xml:space="preserve">“Hôm nay tôi…” Hắn đang nghĩ xem nói phứa cái gì để tránh xấu hổ thì nghe thấy Lăng Bác Kim chậm rãi mở miệng nói, “Vậy mai em tới nhé?”</w:t>
      </w:r>
    </w:p>
    <w:p>
      <w:pPr>
        <w:pStyle w:val="BodyText"/>
      </w:pPr>
      <w:r>
        <w:t xml:space="preserve">Giờ thì tới lượt Thường Trấn Viễn không biết nói năng gì.</w:t>
      </w:r>
    </w:p>
    <w:p>
      <w:pPr>
        <w:pStyle w:val="BodyText"/>
      </w:pPr>
      <w:r>
        <w:t xml:space="preserve">Lăng Bác Kim vẫn ở bên kia đợi câu trả lời, vì vậy hắn không ngơ ngẩn quá lâu, nhanh chóng nói, “Ừ, cậu tới đi. Dù sao mai tôi cũng về rồi, chưa chừng có thể gặp nhau ở sân bay đấy.”</w:t>
      </w:r>
    </w:p>
    <w:p>
      <w:pPr>
        <w:pStyle w:val="BodyText"/>
      </w:pPr>
      <w:r>
        <w:t xml:space="preserve">“Mai sư phụ về à?” Lăng Bác Kim nói, “Vậy em ra chợ mua mấy món ngon.”</w:t>
      </w:r>
    </w:p>
    <w:p>
      <w:pPr>
        <w:pStyle w:val="BodyText"/>
      </w:pPr>
      <w:r>
        <w:t xml:space="preserve">Thường Trấn Viễn nói, “Đợi tôi xuống máy bay về nấu à?”</w:t>
      </w:r>
    </w:p>
    <w:p>
      <w:pPr>
        <w:pStyle w:val="BodyText"/>
      </w:pPr>
      <w:r>
        <w:t xml:space="preserve">Lăng Bác Kim nói, “Trước tiên em có thể dụ Đầu to lên, đợi anh ấy nấu xong thì dụ anh ấy xuống.”</w:t>
      </w:r>
    </w:p>
    <w:p>
      <w:pPr>
        <w:pStyle w:val="BodyText"/>
      </w:pPr>
      <w:r>
        <w:t xml:space="preserve">“Cậu chắc chắn là anh ta biết à?”</w:t>
      </w:r>
    </w:p>
    <w:p>
      <w:pPr>
        <w:pStyle w:val="BodyText"/>
      </w:pPr>
      <w:r>
        <w:t xml:space="preserve">“Lẽ nào không biết?”</w:t>
      </w:r>
    </w:p>
    <w:p>
      <w:pPr>
        <w:pStyle w:val="BodyText"/>
      </w:pPr>
      <w:r>
        <w:t xml:space="preserve">“Cậu nên hỏi Vương Thụy.” Nói tới Vương Thụy thì không khỏi nghĩ tới những chuyện giữa cậu ta và Đầu to, sau đó, hai người lại im lặng.</w:t>
      </w:r>
    </w:p>
    <w:p>
      <w:pPr>
        <w:pStyle w:val="BodyText"/>
      </w:pPr>
      <w:r>
        <w:t xml:space="preserve">Thường Trấn Viễn nói, “Tổ thanh tra tới chưa?”</w:t>
      </w:r>
    </w:p>
    <w:p>
      <w:pPr>
        <w:pStyle w:val="BodyText"/>
      </w:pPr>
      <w:r>
        <w:t xml:space="preserve">Lăng Bác Kim nói, “Đầu to bảo có đến rồi, yêu cầu sếp viết tường trình, thuật lại quá trình làm việc.”</w:t>
      </w:r>
    </w:p>
    <w:p>
      <w:pPr>
        <w:pStyle w:val="BodyText"/>
      </w:pPr>
      <w:r>
        <w:t xml:space="preserve">“Không phải đã tường trình rồi sao?”</w:t>
      </w:r>
    </w:p>
    <w:p>
      <w:pPr>
        <w:pStyle w:val="BodyText"/>
      </w:pPr>
      <w:r>
        <w:t xml:space="preserve">“Lần này bằng văn bản.”</w:t>
      </w:r>
    </w:p>
    <w:p>
      <w:pPr>
        <w:pStyle w:val="BodyText"/>
      </w:pPr>
      <w:r>
        <w:t xml:space="preserve">“Cũng tốt.” Thường Trấn Viễn nghĩ, tuy hắn đã nói chuyện Lưu Triệu cho bố Thường, có lẽ mấy hôm nữa bố Thường sẽ có hành động, nhưng cụ thể là hành động vào ngày nào làm tới mức nào thì hắn không nắm rõ, vì vậy để Lưu Triệu viết tường trình câu thời gian cũng được.</w:t>
      </w:r>
    </w:p>
    <w:p>
      <w:pPr>
        <w:pStyle w:val="BodyText"/>
      </w:pPr>
      <w:r>
        <w:t xml:space="preserve">“Hả?” Lăng Bác Kim ngớ ra.</w:t>
      </w:r>
    </w:p>
    <w:p>
      <w:pPr>
        <w:pStyle w:val="BodyText"/>
      </w:pPr>
      <w:r>
        <w:t xml:space="preserve">Thường Trấn Viễn nói, “Dù sao cũng có việc để mà làm, còn có thể ở bên vợ nữa.”</w:t>
      </w:r>
    </w:p>
    <w:p>
      <w:pPr>
        <w:pStyle w:val="BodyText"/>
      </w:pPr>
      <w:r>
        <w:t xml:space="preserve">Lăng Bác Kim nói, “Đúng nhỉ, tốt thật.”</w:t>
      </w:r>
    </w:p>
    <w:p>
      <w:pPr>
        <w:pStyle w:val="BodyText"/>
      </w:pPr>
      <w:r>
        <w:t xml:space="preserve">“Kiếm phòng thế nào rồi?” Thường Trấn Viễn hỏi.</w:t>
      </w:r>
    </w:p>
    <w:p>
      <w:pPr>
        <w:pStyle w:val="BodyText"/>
      </w:pPr>
      <w:r>
        <w:t xml:space="preserve">Lăng Bác Kim nói, “Mấy ngày nay em cứ lo cho sư phụ mãi thôi.”</w:t>
      </w:r>
    </w:p>
    <w:p>
      <w:pPr>
        <w:pStyle w:val="BodyText"/>
      </w:pPr>
      <w:r>
        <w:t xml:space="preserve">“…Kiếm cớ khéo thật.”</w:t>
      </w:r>
    </w:p>
    <w:p>
      <w:pPr>
        <w:pStyle w:val="BodyText"/>
      </w:pPr>
      <w:r>
        <w:t xml:space="preserve">“Em nói thật mà.”</w:t>
      </w:r>
    </w:p>
    <w:p>
      <w:pPr>
        <w:pStyle w:val="BodyText"/>
      </w:pPr>
      <w:r>
        <w:t xml:space="preserve">Thường Trấn Viễn cười đầy ẩn ý.</w:t>
      </w:r>
    </w:p>
    <w:p>
      <w:pPr>
        <w:pStyle w:val="BodyText"/>
      </w:pPr>
      <w:r>
        <w:t xml:space="preserve">Hôm sau mới tờ mờ sáng đã bị bố Thường gọi điện lôi dậy, đi sau mông cậu em họ Thường lòng vòng đủ các xó xỉnh trong thành phố, đón dâu, thu hình, nhận phong bì, đón khách, tới lúc có thể ngồi xuống ăn trưa thì chỗ ngồi cũng gần kín rồi.</w:t>
      </w:r>
    </w:p>
    <w:p>
      <w:pPr>
        <w:pStyle w:val="BodyText"/>
      </w:pPr>
      <w:r>
        <w:t xml:space="preserve">Phù rể rất tinh mắt, lập tức tìm chỗ trống cho hắn.</w:t>
      </w:r>
    </w:p>
    <w:p>
      <w:pPr>
        <w:pStyle w:val="BodyText"/>
      </w:pPr>
      <w:r>
        <w:t xml:space="preserve">Thường Trấn Viễn nhìn Lịch Sâm đang mỉm cười bên chỗ trống, đặt mông ngồi xuống, cầm đũa lên ăn.</w:t>
      </w:r>
    </w:p>
    <w:p>
      <w:pPr>
        <w:pStyle w:val="BodyText"/>
      </w:pPr>
      <w:r>
        <w:t xml:space="preserve">Lịch Sâm múc một bát canh cho hắn.</w:t>
      </w:r>
    </w:p>
    <w:p>
      <w:pPr>
        <w:pStyle w:val="BodyText"/>
      </w:pPr>
      <w:r>
        <w:t xml:space="preserve">Vô số ánh mắt vô ý cố ý liếc qua.</w:t>
      </w:r>
    </w:p>
    <w:p>
      <w:pPr>
        <w:pStyle w:val="BodyText"/>
      </w:pPr>
      <w:r>
        <w:t xml:space="preserve">Thường Trấn Viễn cầm di động lên, bấm số của Lăng Bác Kim. Lăng Bác Kim vừa tiếp máy thì nghe thấy Thường Trấn Viễn gọi bằng giọng dịu dàng khác thường, “Em à.”</w:t>
      </w:r>
    </w:p>
    <w:p>
      <w:pPr>
        <w:pStyle w:val="BodyText"/>
      </w:pPr>
      <w:r>
        <w:t xml:space="preserve">“…” Lăng Bác Kim nói dò, “Sư phụ?”</w:t>
      </w:r>
    </w:p>
    <w:p>
      <w:pPr>
        <w:pStyle w:val="BodyText"/>
      </w:pPr>
      <w:r>
        <w:t xml:space="preserve">Thường Trấn Viễn nói, “Anh sắp về rồi, nhớ anh không? Định làm món ngon gì thế?”</w:t>
      </w:r>
    </w:p>
    <w:p>
      <w:pPr>
        <w:pStyle w:val="BodyText"/>
      </w:pPr>
      <w:r>
        <w:t xml:space="preserve">“Hơ, cơm rang trứng?”</w:t>
      </w:r>
    </w:p>
    <w:p>
      <w:pPr>
        <w:pStyle w:val="BodyText"/>
      </w:pPr>
      <w:r>
        <w:t xml:space="preserve">“Anh thích sủi cảo em gói lắm.”</w:t>
      </w:r>
    </w:p>
    <w:p>
      <w:pPr>
        <w:pStyle w:val="BodyText"/>
      </w:pPr>
      <w:r>
        <w:t xml:space="preserve">“…”</w:t>
      </w:r>
    </w:p>
    <w:p>
      <w:pPr>
        <w:pStyle w:val="BodyText"/>
      </w:pPr>
      <w:r>
        <w:t xml:space="preserve">“Từ khi quen em, anh nào còn thời gian với hơi sức đi chú ý đám người vô vị đó?”</w:t>
      </w:r>
    </w:p>
    <w:p>
      <w:pPr>
        <w:pStyle w:val="BodyText"/>
      </w:pPr>
      <w:r>
        <w:t xml:space="preserve">Lăng Bác Kim hơi bắt nhịp được với tiết tấu tự biên tự diễn của hắn rồi, “Sư phụ ơi, hàng xóm phía dưới bảo nóc phòng họ dột nước, ngờ là ống nước nhà mình vỡ rồi, hôm nay em gọi người tới kiểm tra.”</w:t>
      </w:r>
    </w:p>
    <w:p>
      <w:pPr>
        <w:pStyle w:val="BodyText"/>
      </w:pPr>
      <w:r>
        <w:t xml:space="preserve">“Được, em bảo sao cũng được.”</w:t>
      </w:r>
    </w:p>
    <w:p>
      <w:pPr>
        <w:pStyle w:val="BodyText"/>
      </w:pPr>
      <w:r>
        <w:t xml:space="preserve">“À phải, hôm nay Đầu to xin nghỉ để đi chụp ảnh cưới với chị Đầu to.”</w:t>
      </w:r>
    </w:p>
    <w:p>
      <w:pPr>
        <w:pStyle w:val="BodyText"/>
      </w:pPr>
      <w:r>
        <w:t xml:space="preserve">“Anh nghĩ em mặc áo cưới chắc chắn là rất đẹp.”</w:t>
      </w:r>
    </w:p>
    <w:p>
      <w:pPr>
        <w:pStyle w:val="BodyText"/>
      </w:pPr>
      <w:r>
        <w:t xml:space="preserve">“…” Lăng Bác Kim đúng lúc trông thấy Đồng Chấn Hổ đi tới, “Mấy hôm nay lão Hổ mắc cảm, hơi bị khó tính luôn.”</w:t>
      </w:r>
    </w:p>
    <w:p>
      <w:pPr>
        <w:pStyle w:val="BodyText"/>
      </w:pPr>
      <w:r>
        <w:t xml:space="preserve">“Sao mà người ta so được với em.”</w:t>
      </w:r>
    </w:p>
    <w:p>
      <w:pPr>
        <w:pStyle w:val="BodyText"/>
      </w:pPr>
      <w:r>
        <w:t xml:space="preserve">Lâm vào cục diện bế tắc không còn gì để nói nữa, Lăng Bác Kim im lặng vài giây mới nói, “Sư phụ, bao giờ anh về?”</w:t>
      </w:r>
    </w:p>
    <w:p>
      <w:pPr>
        <w:pStyle w:val="BodyText"/>
      </w:pPr>
      <w:r>
        <w:t xml:space="preserve">“Em yêu, mai anh về ngay.” Hắn dừng một chút, mấp máy môi mới bật ra một câu, “Anh nhớ em lắm.” Sau đó không đợi đối phương có bất kỳ phản ứng nào, vẻ mặt tự nhiên cúp máy, cầm bát canh Lịch Sâm múc cho lên uống từng hớp một.</w:t>
      </w:r>
    </w:p>
    <w:p>
      <w:pPr>
        <w:pStyle w:val="BodyText"/>
      </w:pPr>
      <w:r>
        <w:t xml:space="preserve">Đối mặt với cái tát vô hình thẳng thừng như vậy, Lịch Sâm vẫn tỉnh queo, “Uống chậm chút, cẩn thận xương cá.”</w:t>
      </w:r>
    </w:p>
    <w:p>
      <w:pPr>
        <w:pStyle w:val="BodyText"/>
      </w:pPr>
      <w:r>
        <w:t xml:space="preserve">Thường Trấn Viễn đặt thìa xuống, lấy khăn ăn lau miệng, cuối cùng quay sang nhìn thẳng vào gã, “Cậu định bao giờ kết hôn?”</w:t>
      </w:r>
    </w:p>
    <w:p>
      <w:pPr>
        <w:pStyle w:val="BodyText"/>
      </w:pPr>
      <w:r>
        <w:t xml:space="preserve">Lịch Sâm không đáp mà hỏi ngược lại, “Cậu thì sao?”</w:t>
      </w:r>
    </w:p>
    <w:p>
      <w:pPr>
        <w:pStyle w:val="BodyText"/>
      </w:pPr>
      <w:r>
        <w:t xml:space="preserve">“Câu hỏi của cậu đã trả lời gần tới đáp án rồi.” Thường Trấn Viễn nói.</w:t>
      </w:r>
    </w:p>
    <w:p>
      <w:pPr>
        <w:pStyle w:val="BodyText"/>
      </w:pPr>
      <w:r>
        <w:t xml:space="preserve">Lịch Sâm cúi đầu cười, “Lẽ nào nếu mới rồi tôi hỏi ‘cậu mong vậy à’ thì sẽ thay đổi kết quả sao?”</w:t>
      </w:r>
    </w:p>
    <w:p>
      <w:pPr>
        <w:pStyle w:val="BodyText"/>
      </w:pPr>
      <w:r>
        <w:t xml:space="preserve">“Không.” Thường Trấn Viễn nói, “Nhưng sẽ nâng kỹ thuật diễn của cậu thêm một tầng.”</w:t>
      </w:r>
    </w:p>
    <w:p>
      <w:pPr>
        <w:pStyle w:val="BodyText"/>
      </w:pPr>
      <w:r>
        <w:t xml:space="preserve">Lịch Sâm nói, “Cậu tới giờ chưa từng tin tôi à?”</w:t>
      </w:r>
    </w:p>
    <w:p>
      <w:pPr>
        <w:pStyle w:val="BodyText"/>
      </w:pPr>
      <w:r>
        <w:t xml:space="preserve">Thường Trấn Viễn nói, “Nếu cậu nhớ được chuyện xảy ra năm xưa thì cậu sẽ bỏ ba chữ ‘tới giờ chưa’ đi.” Về cảnh ngộ của Thường Trấn Viễn chính quy, hắn chẳng tài nào thấu hiểu được. Theo ý kiến cá nhân, có lẽ Trang Tranh là một bi kịch, nhưng Thường Trấn Viễn là một bi kịch lớn hơn, người nhớ tới kẻ đó, chỉ nhớ được cảnh tượng bê bát nhất thảm hại nhất của kẻ đó, vì vậy thi thoảng cạnh khóe Lịch Sâm, để gã nhớ lại quá khứ tươi đẹp của Thường Trấn Viễn, coi như là sự báo đáp và đồng tình nho nhỏ của hắn dành cho nguyên chủ.</w:t>
      </w:r>
    </w:p>
    <w:p>
      <w:pPr>
        <w:pStyle w:val="BodyText"/>
      </w:pPr>
      <w:r>
        <w:t xml:space="preserve">Lịch Sâm nói, “Cậu đang thù hận.”</w:t>
      </w:r>
    </w:p>
    <w:p>
      <w:pPr>
        <w:pStyle w:val="BodyText"/>
      </w:pPr>
      <w:r>
        <w:t xml:space="preserve">“Cậu đánh giá cậu cao rồi.” Thường Trấn Viễn nói, “Nếu mà hận thì nhất định là hận do bột chẳng gột nên hồ.”</w:t>
      </w:r>
    </w:p>
    <w:p>
      <w:pPr>
        <w:pStyle w:val="BodyText"/>
      </w:pPr>
      <w:r>
        <w:t xml:space="preserve">Lịch Sâm thở dài sè sẹ, nói, “Khi đó tôi trẻ người non dạ, kiêu ngạo, ngoan cố, sĩ diện, không chịu cúi đầu.”</w:t>
      </w:r>
    </w:p>
    <w:p>
      <w:pPr>
        <w:pStyle w:val="BodyText"/>
      </w:pPr>
      <w:r>
        <w:t xml:space="preserve">Thường Trấn Viễn nói, “Dù là ai thì đều phải trả giá cho hành vi của mình. Thường Trấn Viễn đã trả giá rồi, cậu cũng trả giá rồi.”</w:t>
      </w:r>
    </w:p>
    <w:p>
      <w:pPr>
        <w:pStyle w:val="BodyText"/>
      </w:pPr>
      <w:r>
        <w:t xml:space="preserve">Lịch Sâm cười khổ, “Cậu đang nói thẳng với tôi rằng, tôi vĩnh viễn mất đi tình yêu của Thường Trấn Viễn rồi sao?”</w:t>
      </w:r>
    </w:p>
    <w:p>
      <w:pPr>
        <w:pStyle w:val="BodyText"/>
      </w:pPr>
      <w:r>
        <w:t xml:space="preserve">Còn cả sinh mạng nữa.</w:t>
      </w:r>
    </w:p>
    <w:p>
      <w:pPr>
        <w:pStyle w:val="BodyText"/>
      </w:pPr>
      <w:r>
        <w:t xml:space="preserve">Song điểm này, trừ Thường Trấn Viễn và hắn ra, không ai khác biết được nữa. Đôi lúc hắn sẽ nghĩ về nơi chốn của Thường Trấn Viễn chính quy, thậm chí suy đoán liệu có phải vận mệnh xáo trộn số phận của hai người hay không, khiến hắn trở thành Thường Trấn Viễn, Thường Trấn Viễn trở thành Trang Tranh. Tiếc rằng, Trang Tranh đã chết rồi, câu hỏi này hắn không tìm được đáp án. Điều duy nhất hắn biết là, cái tên viết trên bài thi trong tay hắn là Thường Trấn Viễn.</w:t>
      </w:r>
    </w:p>
    <w:p>
      <w:pPr>
        <w:pStyle w:val="BodyText"/>
      </w:pPr>
      <w:r>
        <w:t xml:space="preserve">Cậu em họ Thường mời rượu từng bàn một, tới bàn hắn thì Thường Trấn Viễn bị đùn ra vòng ngoài.</w:t>
      </w:r>
    </w:p>
    <w:p>
      <w:pPr>
        <w:pStyle w:val="BodyText"/>
      </w:pPr>
      <w:r>
        <w:t xml:space="preserve">Lịch Sâm tự mình đi tới, “Có bố cậu với dì Ngô thì tương lai em cậu sau này bất khả hạn lượng rồi.”</w:t>
      </w:r>
    </w:p>
    <w:p>
      <w:pPr>
        <w:pStyle w:val="BodyText"/>
      </w:pPr>
      <w:r>
        <w:t xml:space="preserve">Thường Trấn Viễn nói, “Cậu ghen à?”</w:t>
      </w:r>
    </w:p>
    <w:p>
      <w:pPr>
        <w:pStyle w:val="BodyText"/>
      </w:pPr>
      <w:r>
        <w:t xml:space="preserve">Lịch Sâm cười nói, “Cậu ta có phải em tôi đâu.”</w:t>
      </w:r>
    </w:p>
    <w:p>
      <w:pPr>
        <w:pStyle w:val="BodyText"/>
      </w:pPr>
      <w:r>
        <w:t xml:space="preserve">Thường Trấn Viễn nói, “Thế thì cậu bận tâm gì chứ?”</w:t>
      </w:r>
    </w:p>
    <w:p>
      <w:pPr>
        <w:pStyle w:val="BodyText"/>
      </w:pPr>
      <w:r>
        <w:t xml:space="preserve">Lịch Sâm nói, “Tôi chỉ muốn quan tâm cậu thôi.”</w:t>
      </w:r>
    </w:p>
    <w:p>
      <w:pPr>
        <w:pStyle w:val="BodyText"/>
      </w:pPr>
      <w:r>
        <w:t xml:space="preserve">Thường Trấn Viễn nói, “Tôi thế nào cậu còn không biết sao.” Hắn giơ di động lên, “Tôi chỉ muốn về nhà ăn sủi cảo thôi.”</w:t>
      </w:r>
    </w:p>
    <w:p>
      <w:pPr>
        <w:pStyle w:val="BodyText"/>
      </w:pPr>
      <w:r>
        <w:t xml:space="preserve">Vẻ phẳng lặng trên mặt Lịch Sâm rốt cuộc nứt toác, dữ dằn nhìn chăm chăm vào Thường Trấn Viễn, “Sao cậu biết lần này chắc chắn đúng?”</w:t>
      </w:r>
    </w:p>
    <w:p>
      <w:pPr>
        <w:pStyle w:val="BodyText"/>
      </w:pPr>
      <w:r>
        <w:t xml:space="preserve">“Tôi chỉ cần biết lần trước chắc chắn sai là được rồi.” Thường Trấn Viễn nhìn cậu em họ Thường bị bao vây đi tới bàn kế tiếp, quay người đi tới chỗ bố Thường.</w:t>
      </w:r>
    </w:p>
    <w:p>
      <w:pPr>
        <w:pStyle w:val="BodyText"/>
      </w:pPr>
      <w:r>
        <w:t xml:space="preserve">Bố Thường đang nói chuyện với một ông già mập mạp, thấy Thường Trấn Viễn đi tới thì lập tức cáo lỗi với người nọ, ra đón, “Chuyện gì thế?”</w:t>
      </w:r>
    </w:p>
    <w:p>
      <w:pPr>
        <w:pStyle w:val="BodyText"/>
      </w:pPr>
      <w:r>
        <w:t xml:space="preserve">“Mai con về.”</w:t>
      </w:r>
    </w:p>
    <w:p>
      <w:pPr>
        <w:pStyle w:val="BodyText"/>
      </w:pPr>
      <w:r>
        <w:t xml:space="preserve">“Sớm vậy?” Bố Thường nhíu mày, “Bố còn nhiều chuyện muốn nói với con.”</w:t>
      </w:r>
    </w:p>
    <w:p>
      <w:pPr>
        <w:pStyle w:val="BodyText"/>
      </w:pPr>
      <w:r>
        <w:t xml:space="preserve">Thường Trấn Viễn nói, “Con biết cả rồi.”</w:t>
      </w:r>
    </w:p>
    <w:p>
      <w:pPr>
        <w:pStyle w:val="BodyText"/>
      </w:pPr>
      <w:r>
        <w:t xml:space="preserve">“Con biết cái gì?” Bố Thường nhìn bóng lưng Lịch Sâm, “Vừa rồi con nói gì với nó?”</w:t>
      </w:r>
    </w:p>
    <w:p>
      <w:pPr>
        <w:pStyle w:val="BodyText"/>
      </w:pPr>
      <w:r>
        <w:t xml:space="preserve">Thường Trấn Viễn nói, “Xỉa xói nhau, chẳng ai muốn thấy đối phương sống tốt quá chứ sao.”</w:t>
      </w:r>
    </w:p>
    <w:p>
      <w:pPr>
        <w:pStyle w:val="BodyText"/>
      </w:pPr>
      <w:r>
        <w:t xml:space="preserve">Bố Thường nói, “Tên Lịch Sâm này, thủ đoạn tàn nhẫn hơn cả bố nó, con bớt động tới nó đi.”</w:t>
      </w:r>
    </w:p>
    <w:p>
      <w:pPr>
        <w:pStyle w:val="BodyText"/>
      </w:pPr>
      <w:r>
        <w:t xml:space="preserve">Thường Trấn Viễn nói, “Vậy thì con về sớm chút.”</w:t>
      </w:r>
    </w:p>
    <w:p>
      <w:pPr>
        <w:pStyle w:val="BodyText"/>
      </w:pPr>
      <w:r>
        <w:t xml:space="preserve">Bố Thường đắp tay lên lưng hắn, cúi đầu nghĩ một lát mới nói, “Con bảo con có người rồi, thật à?”</w:t>
      </w:r>
    </w:p>
    <w:p>
      <w:pPr>
        <w:pStyle w:val="BodyText"/>
      </w:pPr>
      <w:r>
        <w:t xml:space="preserve">“Thật.”</w:t>
      </w:r>
    </w:p>
    <w:p>
      <w:pPr>
        <w:pStyle w:val="BodyText"/>
      </w:pPr>
      <w:r>
        <w:t xml:space="preserve">“Con…” Bố Thường muốn mắng, nhưng phải giữ hình tượng, cục tức nghẹn trong cổ họng.</w:t>
      </w:r>
    </w:p>
    <w:p>
      <w:pPr>
        <w:pStyle w:val="BodyText"/>
      </w:pPr>
      <w:r>
        <w:t xml:space="preserve">“Bố.” Thường Trấn Viễn chợt gọi một tiếng, chẳng nói là nặng tình được, nhưng thoắt cái ngưng cục tức của bố Thường lại. Hắn nói chậm rãi, “Sau này có lẽ con không tới nữa đâu.”</w:t>
      </w:r>
    </w:p>
    <w:p>
      <w:pPr>
        <w:pStyle w:val="BodyText"/>
      </w:pPr>
      <w:r>
        <w:t xml:space="preserve">Bố Thường ngẩn ra, “Không tới nữa là sao?”</w:t>
      </w:r>
    </w:p>
    <w:p>
      <w:pPr>
        <w:pStyle w:val="BodyText"/>
      </w:pPr>
      <w:r>
        <w:t xml:space="preserve">Thường Trấn Viễn nói, “Tự sinh tự diệt. Sống có tiền đồ hay không, là chuyện của chính con.” Đây mới là cuộc sống mà Trang Tranh muốn.</w:t>
      </w:r>
    </w:p>
    <w:p>
      <w:pPr>
        <w:pStyle w:val="BodyText"/>
      </w:pPr>
      <w:r>
        <w:t xml:space="preserve">Bố Thường tái mét, “Vào ngày vui của em con mà con muốn từ bố sao?”</w:t>
      </w:r>
    </w:p>
    <w:p>
      <w:pPr>
        <w:pStyle w:val="BodyText"/>
      </w:pPr>
      <w:r>
        <w:t xml:space="preserve">“Không phải từ bố.” Thường Trấn Viễn nói, “Là tự lập khi đã trưởng thành.”</w:t>
      </w:r>
    </w:p>
    <w:p>
      <w:pPr>
        <w:pStyle w:val="BodyText"/>
      </w:pPr>
      <w:r>
        <w:t xml:space="preserve">“Tự lập cái con khỉ!” Bố Thường muốn nổi đóa, nhưng bị Thường Trấn Viễn ngắt lời, “Vào lúc khó khăn nhất, con một mình vượt qua, về sau cũng có thể làm được. Bố là bố con, nhưng bố có cuộc sống của bố, vợ con của bố, bố không thể chăm sóc con mãi được thì sao có thể ép con mãi đi theo con đường bố trải thảm cho?”</w:t>
      </w:r>
    </w:p>
    <w:p>
      <w:pPr>
        <w:pStyle w:val="BodyText"/>
      </w:pPr>
      <w:r>
        <w:t xml:space="preserve">“Bố vì tốt cho con thôi.” Bố Thường vừa muốn hạ giọng vừa muốn gầm gào, giọng nói bị chặn trong cổ họng, trán nổi gân xanh rần rần.</w:t>
      </w:r>
    </w:p>
    <w:p>
      <w:pPr>
        <w:pStyle w:val="BodyText"/>
      </w:pPr>
      <w:r>
        <w:t xml:space="preserve">Thường Trấn Viễn muốn cười, nhưng nhịn lại, “Thế hằng năm cho con ít tiền mừng tuổi.”</w:t>
      </w:r>
    </w:p>
    <w:p>
      <w:pPr>
        <w:pStyle w:val="BodyText"/>
      </w:pPr>
      <w:r>
        <w:t xml:space="preserve">“…” Bố Thường chợt cau mày, “Con học ai cái kiểu này vậy?”</w:t>
      </w:r>
    </w:p>
    <w:p>
      <w:pPr>
        <w:pStyle w:val="BodyText"/>
      </w:pPr>
      <w:r>
        <w:t xml:space="preserve">Thường Trấn Viễn nói bình tĩnh, “Học trong quân ngũ.”</w:t>
      </w:r>
    </w:p>
    <w:p>
      <w:pPr>
        <w:pStyle w:val="BodyText"/>
      </w:pPr>
      <w:r>
        <w:t xml:space="preserve">“Chẳng tiến bộ gì cả.” Bố Thường mắng.</w:t>
      </w:r>
    </w:p>
    <w:p>
      <w:pPr>
        <w:pStyle w:val="BodyText"/>
      </w:pPr>
      <w:r>
        <w:t xml:space="preserve">Thường Trấn Viễn nói, “Con đi đây. Rảnh thì tới thăm con.”</w:t>
      </w:r>
    </w:p>
    <w:p>
      <w:pPr>
        <w:pStyle w:val="BodyText"/>
      </w:pPr>
      <w:r>
        <w:t xml:space="preserve">Bố Thường nhìn bóng lưng phóng khoáng của hắn, đáy lòng hệt như bị thứ gì đó đè lên, nặng không thở nổi. Hôm nay rõ ràng là ngày cưới của con út, chúc mừng trong nhà sắp tăng thêm thành viên mới, song sao ông ta lại cảm thấy ngay lúc có người nhà mới thì ông ta cũng đồng thời mất đi một người.</w:t>
      </w:r>
    </w:p>
    <w:p>
      <w:pPr>
        <w:pStyle w:val="BodyText"/>
      </w:pPr>
      <w:r>
        <w:t xml:space="preserve">“Ông Thường. Chúc mừng nhé.” Có người tới chúc.</w:t>
      </w:r>
    </w:p>
    <w:p>
      <w:pPr>
        <w:pStyle w:val="BodyText"/>
      </w:pPr>
      <w:r>
        <w:t xml:space="preserve">Trong nháy mắt bố Thường quay đầu lại, vẻ tươi cười ngập tràn, “Bộ trưởng Vu, cảm ơn đã tới.”</w:t>
      </w:r>
    </w:p>
    <w:p>
      <w:pPr>
        <w:pStyle w:val="BodyText"/>
      </w:pPr>
      <w:r>
        <w:t xml:space="preserve">Kỳ thật vé máy bay ngày mai đã hết, Thường Trấn Viễn mua vé ngày kia. Thừa dịp một ngày nhàn rỗi, hắn dứt khoát tắt máy đi loanh quanh trong chợ, thuận tiện mang ít đặc sản địa phương về.</w:t>
      </w:r>
    </w:p>
    <w:p>
      <w:pPr>
        <w:pStyle w:val="BodyText"/>
      </w:pPr>
      <w:r>
        <w:t xml:space="preserve">Ngày hôm sau trước khi lên máy bay, ma xui quỷ khiến làm sao mà hắn lại bật di động lên, phát hiện hai mươi mấy tin nhắn, trừ một tin nhắn quan tâm thấm thía gửi từ bố Thường thì đều là tin Lăng Bác Kim gửi hôm qua:</w:t>
      </w:r>
    </w:p>
    <w:p>
      <w:pPr>
        <w:pStyle w:val="BodyText"/>
      </w:pPr>
      <w:r>
        <w:t xml:space="preserve">Sư phụ, anh lên máy bay chưa?</w:t>
      </w:r>
    </w:p>
    <w:p>
      <w:pPr>
        <w:pStyle w:val="BodyText"/>
      </w:pPr>
      <w:r>
        <w:t xml:space="preserve">Sư phụ, anh đi chuyến CA**** à?</w:t>
      </w:r>
    </w:p>
    <w:p>
      <w:pPr>
        <w:pStyle w:val="BodyText"/>
      </w:pPr>
      <w:r>
        <w:t xml:space="preserve">Sư phụ, em tới sân bay rồi.</w:t>
      </w:r>
    </w:p>
    <w:p>
      <w:pPr>
        <w:pStyle w:val="BodyText"/>
      </w:pPr>
      <w:r>
        <w:t xml:space="preserve">Hình như chuyến bay trễ một tiếng. Sư phụ, anh đi chuyến này à?</w:t>
      </w:r>
    </w:p>
    <w:p>
      <w:pPr>
        <w:pStyle w:val="BodyText"/>
      </w:pPr>
      <w:r>
        <w:t xml:space="preserve">Cuối cùng cũng tới! Sư phụ, anh xuống máy bay chưa?</w:t>
      </w:r>
    </w:p>
    <w:p>
      <w:pPr>
        <w:pStyle w:val="BodyText"/>
      </w:pPr>
      <w:r>
        <w:t xml:space="preserve">Có phải đang lấy hành lý không?</w:t>
      </w:r>
    </w:p>
    <w:p>
      <w:pPr>
        <w:pStyle w:val="BodyText"/>
      </w:pPr>
      <w:r>
        <w:t xml:space="preserve">Sư phụ, có phải anh đi vệ sinh không? Nói cho em là gian nào, em trông hành lý cho anh.</w:t>
      </w:r>
    </w:p>
    <w:p>
      <w:pPr>
        <w:pStyle w:val="BodyText"/>
      </w:pPr>
      <w:r>
        <w:t xml:space="preserve">Sư phụ…</w:t>
      </w:r>
    </w:p>
    <w:p>
      <w:pPr>
        <w:pStyle w:val="Compact"/>
      </w:pPr>
      <w:r>
        <w:t xml:space="preserve">…</w:t>
      </w:r>
      <w:r>
        <w:br w:type="textWrapping"/>
      </w:r>
      <w:r>
        <w:br w:type="textWrapping"/>
      </w:r>
    </w:p>
    <w:p>
      <w:pPr>
        <w:pStyle w:val="Heading2"/>
      </w:pPr>
      <w:bookmarkStart w:id="118" w:name="chương-96-kinh-tế-kế-hoạch-và-kinh-tế-thị-trường"/>
      <w:bookmarkEnd w:id="118"/>
      <w:r>
        <w:t xml:space="preserve">96. Chương 96: Kinh Tế Kế Hoạch Và Kinh Tế Thị Trường</w:t>
      </w:r>
    </w:p>
    <w:p>
      <w:pPr>
        <w:pStyle w:val="Compact"/>
      </w:pPr>
      <w:r>
        <w:br w:type="textWrapping"/>
      </w:r>
      <w:r>
        <w:br w:type="textWrapping"/>
      </w:r>
      <w:r>
        <w:t xml:space="preserve">Thời gian gửi tin nhắn cuối cùng là năm rưỡi chiều, tức là, cậu đợi ở sân bay đúng năm tiếng?</w:t>
      </w:r>
    </w:p>
    <w:p>
      <w:pPr>
        <w:pStyle w:val="BodyText"/>
      </w:pPr>
      <w:r>
        <w:t xml:space="preserve">Cầm hành lý đi ra, Thường Trấn Viễn vô thức nhìn về nhóm người đang đón máy bay.</w:t>
      </w:r>
    </w:p>
    <w:p>
      <w:pPr>
        <w:pStyle w:val="BodyText"/>
      </w:pPr>
      <w:r>
        <w:t xml:space="preserve">Một nhóm người mặt mày nhạt nhòa.</w:t>
      </w:r>
    </w:p>
    <w:p>
      <w:pPr>
        <w:pStyle w:val="BodyText"/>
      </w:pPr>
      <w:r>
        <w:t xml:space="preserve">Hắn lên taxi, lúc báo địa chỉ, đáy lòng chợt tràn lên cảm giác gắn bó ấm áp. Căn phòng hắn ở hơn mười năm trước kia chẳng thể cho hắn thứ cảm giác này.</w:t>
      </w:r>
    </w:p>
    <w:p>
      <w:pPr>
        <w:pStyle w:val="BodyText"/>
      </w:pPr>
      <w:r>
        <w:t xml:space="preserve">Ô-tô lao vun vút xuyên qua các tòa cao ốc.</w:t>
      </w:r>
    </w:p>
    <w:p>
      <w:pPr>
        <w:pStyle w:val="BodyText"/>
      </w:pPr>
      <w:r>
        <w:t xml:space="preserve">Ký ức của Thường Trấn Viễn nhấn nút play trên từng con phố quen thuộc.</w:t>
      </w:r>
    </w:p>
    <w:p>
      <w:pPr>
        <w:pStyle w:val="BodyText"/>
      </w:pPr>
      <w:r>
        <w:t xml:space="preserve">Ký ức của Trang Tranh, ký ức của Thường Trấn Viễn, hòa quyện với nhau.</w:t>
      </w:r>
    </w:p>
    <w:p>
      <w:pPr>
        <w:pStyle w:val="BodyText"/>
      </w:pPr>
      <w:r>
        <w:t xml:space="preserve">Cuối cùng, hắn nhận ra mình quả nhiên có tuổi rồi, thời gian của Trang Tranh cách quá khứ của hắn chưa tới mấy tháng, thế mà đã trở nên xa xăm mờ ảo trong ký ức rồi.</w:t>
      </w:r>
    </w:p>
    <w:p>
      <w:pPr>
        <w:pStyle w:val="BodyText"/>
      </w:pPr>
      <w:r>
        <w:t xml:space="preserve">Xe cuối cùng cũng tới dưới tòa nhà.</w:t>
      </w:r>
    </w:p>
    <w:p>
      <w:pPr>
        <w:pStyle w:val="BodyText"/>
      </w:pPr>
      <w:r>
        <w:t xml:space="preserve">Khói bếp vấn vít, lại tới giờ cơm.</w:t>
      </w:r>
    </w:p>
    <w:p>
      <w:pPr>
        <w:pStyle w:val="BodyText"/>
      </w:pPr>
      <w:r>
        <w:t xml:space="preserve">Nhà Đầu to tối om, người sắp kết hôn, chạy đôn chạy đáo là chuyện khó tránh.</w:t>
      </w:r>
    </w:p>
    <w:p>
      <w:pPr>
        <w:pStyle w:val="BodyText"/>
      </w:pPr>
      <w:r>
        <w:t xml:space="preserve">Hắn mang hành lý xuống nhanh chóng lên tầng.</w:t>
      </w:r>
    </w:p>
    <w:p>
      <w:pPr>
        <w:pStyle w:val="BodyText"/>
      </w:pPr>
      <w:r>
        <w:t xml:space="preserve">Trong hành lang có hàng xóm đi qua, lúc chào hỏi thế mà lại gọi hắn một tiếng Thường tiên sinh. Thường Trấn Viễn ngạc nhiên nhìn bà ta, là một cụ bà sáu mươi mấy tuổi, đeo kính mắt, mặt mũi hiền từ, nhớ loáng thoáng là có gặp mấy lần, biết bà ta ở tầng dưới, nhưng chẳng ngờ bà ta nhớ được tên hắn.</w:t>
      </w:r>
    </w:p>
    <w:p>
      <w:pPr>
        <w:pStyle w:val="BodyText"/>
      </w:pPr>
      <w:r>
        <w:t xml:space="preserve">“Tiểu Lăng nhà cậu tốt quá, sửa ống nước rất nhanh chóng, còn bảo sơn tường giúp nhà chúng tôi nữa. Cảm ơn thằng bé hộ tôi nhé.” Bà cụ thấy hắn dừng bước, quay lại nói chuyện một lúc với hắn, thấy hắn không phản ứng gì mới biết ý rời đi.</w:t>
      </w:r>
    </w:p>
    <w:p>
      <w:pPr>
        <w:pStyle w:val="BodyText"/>
      </w:pPr>
      <w:r>
        <w:t xml:space="preserve">Tới tầng năm, hắn lấy chìa khóa ra mở cửa, trong phòng truyền ra mùi mì ăn liền nồng nặc.</w:t>
      </w:r>
    </w:p>
    <w:p>
      <w:pPr>
        <w:pStyle w:val="BodyText"/>
      </w:pPr>
      <w:r>
        <w:t xml:space="preserve">Lăng Bác Kim nghe thấy tiếng động ra khỏi phòng bếp, một tay cầm bát một tay cầm đũa, kinh ngạc nhìn hắn, “Sư phụ?”</w:t>
      </w:r>
    </w:p>
    <w:p>
      <w:pPr>
        <w:pStyle w:val="BodyText"/>
      </w:pPr>
      <w:r>
        <w:t xml:space="preserve">“Sủi cảo à?” Thường Trấn Viễn trở tay đóng cửa lại, thay giầy.</w:t>
      </w:r>
    </w:p>
    <w:p>
      <w:pPr>
        <w:pStyle w:val="BodyText"/>
      </w:pPr>
      <w:r>
        <w:t xml:space="preserve">Lăng Bác Kim nói, “Em mua rồi, bỏ trong tủ lạnh. Giờ em đi nấu đây.”</w:t>
      </w:r>
    </w:p>
    <w:p>
      <w:pPr>
        <w:pStyle w:val="BodyText"/>
      </w:pPr>
      <w:r>
        <w:t xml:space="preserve">Thường Trấn Viễn nói, “Nấu một nửa trước đã.”</w:t>
      </w:r>
    </w:p>
    <w:p>
      <w:pPr>
        <w:pStyle w:val="BodyText"/>
      </w:pPr>
      <w:r>
        <w:t xml:space="preserve">“Vì sao ạ?”</w:t>
      </w:r>
    </w:p>
    <w:p>
      <w:pPr>
        <w:pStyle w:val="BodyText"/>
      </w:pPr>
      <w:r>
        <w:t xml:space="preserve">“Giữ một nửa dự phòng.”</w:t>
      </w:r>
    </w:p>
    <w:p>
      <w:pPr>
        <w:pStyle w:val="BodyText"/>
      </w:pPr>
      <w:r>
        <w:t xml:space="preserve">Sự thật chứng minh Thường Trấn Viễn nhìn xa trông rộng. Khi hắn thu hành lý tắm táp xong đi xuống, canh thịt vỏ bột thương hiệu Lăng Bác Kim ra lò.</w:t>
      </w:r>
    </w:p>
    <w:p>
      <w:pPr>
        <w:pStyle w:val="BodyText"/>
      </w:pPr>
      <w:r>
        <w:t xml:space="preserve">Thường Trấn Viễn đi tới trước mặt Lăng Bác Kim.</w:t>
      </w:r>
    </w:p>
    <w:p>
      <w:pPr>
        <w:pStyle w:val="BodyText"/>
      </w:pPr>
      <w:r>
        <w:t xml:space="preserve">Lăng Bác Kim ấp úng giải thích, “Em không biết nước lại nóng tới vậy, vỏ lại mỏng như vậy, dán vào nhau sẽ dễ rách như vậy…”</w:t>
      </w:r>
    </w:p>
    <w:p>
      <w:pPr>
        <w:pStyle w:val="BodyText"/>
      </w:pPr>
      <w:r>
        <w:t xml:space="preserve">“Đưa đây.”</w:t>
      </w:r>
    </w:p>
    <w:p>
      <w:pPr>
        <w:pStyle w:val="BodyText"/>
      </w:pPr>
      <w:r>
        <w:t xml:space="preserve">Lăng Bác Kim đau khổ đưa canh thịt vỏ bột cho hắn.</w:t>
      </w:r>
    </w:p>
    <w:p>
      <w:pPr>
        <w:pStyle w:val="BodyText"/>
      </w:pPr>
      <w:r>
        <w:t xml:space="preserve">“Tôi nói là, tạp dề.”</w:t>
      </w:r>
    </w:p>
    <w:p>
      <w:pPr>
        <w:pStyle w:val="BodyText"/>
      </w:pPr>
      <w:r>
        <w:t xml:space="preserve">Nhìn Thường Trấn Viễn đeo tạp dề đi vào bếp, mặt Lăng Bác Kim hệt như nở hoa. Cậu tựa vào khung cửa, bưng tô canh, đôi mắt dán lấy bóng lưng Thường Trấn Viễn như cái máy hút bụi.</w:t>
      </w:r>
    </w:p>
    <w:p>
      <w:pPr>
        <w:pStyle w:val="BodyText"/>
      </w:pPr>
      <w:r>
        <w:t xml:space="preserve">“Sư phụ mở di động chưa?” Cậu ra chiều vô ý hỏi.</w:t>
      </w:r>
    </w:p>
    <w:p>
      <w:pPr>
        <w:pStyle w:val="BodyText"/>
      </w:pPr>
      <w:r>
        <w:t xml:space="preserve">“Có việc à?” Thường Trấn Viễn bỏ từng cái sủi cảo vào trong vỉ hấp.</w:t>
      </w:r>
    </w:p>
    <w:p>
      <w:pPr>
        <w:pStyle w:val="BodyText"/>
      </w:pPr>
      <w:r>
        <w:t xml:space="preserve">Lăng Bác Kim nói, “Em gửi tin nhắn cho sư phụ.”</w:t>
      </w:r>
    </w:p>
    <w:p>
      <w:pPr>
        <w:pStyle w:val="BodyText"/>
      </w:pPr>
      <w:r>
        <w:t xml:space="preserve">“Ờ.”</w:t>
      </w:r>
    </w:p>
    <w:p>
      <w:pPr>
        <w:pStyle w:val="BodyText"/>
      </w:pPr>
      <w:r>
        <w:t xml:space="preserve">“Chẳng phải sư phụ bảo hôm qua về sao?”</w:t>
      </w:r>
    </w:p>
    <w:p>
      <w:pPr>
        <w:pStyle w:val="BodyText"/>
      </w:pPr>
      <w:r>
        <w:t xml:space="preserve">“Có à?”</w:t>
      </w:r>
    </w:p>
    <w:p>
      <w:pPr>
        <w:pStyle w:val="BodyText"/>
      </w:pPr>
      <w:r>
        <w:t xml:space="preserve">“Có. Sư phụ nói xong còn thêm một câu anh nhớ em lắm nữa.”</w:t>
      </w:r>
    </w:p>
    <w:p>
      <w:pPr>
        <w:pStyle w:val="BodyText"/>
      </w:pPr>
      <w:r>
        <w:t xml:space="preserve">Thường Trấn Viễn quay đầu lại, Lăng Bác Kim cười láu lỉnh, bộ lông trên đầu nằm ngoan ngoãn, tựa như đang đợi người vuốt ve.</w:t>
      </w:r>
    </w:p>
    <w:p>
      <w:pPr>
        <w:pStyle w:val="BodyText"/>
      </w:pPr>
      <w:r>
        <w:t xml:space="preserve">“Khi đó tôi đang nằm vùng.” Hắn lạnh tanh tìm đồ trong tủ lạnh.</w:t>
      </w:r>
    </w:p>
    <w:p>
      <w:pPr>
        <w:pStyle w:val="BodyText"/>
      </w:pPr>
      <w:r>
        <w:t xml:space="preserve">Lăng Bác Kim chưa ngơi cười, “Đối phó ai? Lịch Sâm ạ?”</w:t>
      </w:r>
    </w:p>
    <w:p>
      <w:pPr>
        <w:pStyle w:val="BodyText"/>
      </w:pPr>
      <w:r>
        <w:t xml:space="preserve">Cậu cười quá lâu, lâu tới nỗi Thường Trấn Viễn hơi mất kiên nhẫn, “Bố tôi.”</w:t>
      </w:r>
    </w:p>
    <w:p>
      <w:pPr>
        <w:pStyle w:val="BodyText"/>
      </w:pPr>
      <w:r>
        <w:t xml:space="preserve">“…” Lăng Bác Kim nói ngập ngừng, “Là, ép hôn ạ?”</w:t>
      </w:r>
    </w:p>
    <w:p>
      <w:pPr>
        <w:pStyle w:val="BodyText"/>
      </w:pPr>
      <w:r>
        <w:t xml:space="preserve">Thường Trấn Viễn đang cầm thớt hơi khựng tay lại, từ góc độ của Lăng Bác Kim, quả là có hiềm nghi đó. “Ừ.” Hắn đáp ậm ờ, sau đó thái đồ ăn.</w:t>
      </w:r>
    </w:p>
    <w:p>
      <w:pPr>
        <w:pStyle w:val="BodyText"/>
      </w:pPr>
      <w:r>
        <w:t xml:space="preserve">Lăng Bác Kim nói, “Sư phụ.”</w:t>
      </w:r>
    </w:p>
    <w:p>
      <w:pPr>
        <w:pStyle w:val="BodyText"/>
      </w:pPr>
      <w:r>
        <w:t xml:space="preserve">“Cậu rảnh lắm à?” Thường Trấn Viễn cầm dao, bực mình quay lại nhìn cậu.</w:t>
      </w:r>
    </w:p>
    <w:p>
      <w:pPr>
        <w:pStyle w:val="BodyText"/>
      </w:pPr>
      <w:r>
        <w:t xml:space="preserve">Lăng Bác Kim nhanh chóng liếc qua dao và Thường Trấn Viễn, đặt tô lên bàn, giơ hai tay lên làm bộ đầu hàng, “Em định hỏi, có cần em rửa đồ ăn đã không?”</w:t>
      </w:r>
    </w:p>
    <w:p>
      <w:pPr>
        <w:pStyle w:val="BodyText"/>
      </w:pPr>
      <w:r>
        <w:t xml:space="preserve">Thường Trấn Viễn ung dung đặt dao xuống, “Lần sau việc này phải hỏi sớm.”</w:t>
      </w:r>
    </w:p>
    <w:p>
      <w:pPr>
        <w:pStyle w:val="BodyText"/>
      </w:pPr>
      <w:r>
        <w:t xml:space="preserve">“Em biết rồi.” Lăng Bác Kim cho cả cái thớt vào bồn rửa.</w:t>
      </w:r>
    </w:p>
    <w:p>
      <w:pPr>
        <w:pStyle w:val="BodyText"/>
      </w:pPr>
      <w:r>
        <w:t xml:space="preserve">Thường Trấn Viễn sờ trán bó tay, “Cậu định bao giờ chuyển đi?”</w:t>
      </w:r>
    </w:p>
    <w:p>
      <w:pPr>
        <w:pStyle w:val="BodyText"/>
      </w:pPr>
      <w:r>
        <w:t xml:space="preserve">Lăng Bác Kim đang hì hục rửa bồn, nghe vậy hơi chững lại, mãi sau mới nói chậm rì, “Không chuyển không được ạ?”</w:t>
      </w:r>
    </w:p>
    <w:p>
      <w:pPr>
        <w:pStyle w:val="BodyText"/>
      </w:pPr>
      <w:r>
        <w:t xml:space="preserve">“Cậu thấy sao?” Thường Trấn Viễn lấy thuốc ra châm lửa, thuận tay bật máy hút khói lên.</w:t>
      </w:r>
    </w:p>
    <w:p>
      <w:pPr>
        <w:pStyle w:val="BodyText"/>
      </w:pPr>
      <w:r>
        <w:t xml:space="preserve">Tiếng vang ì ùng giống như một vách ngăn vô hình, giấu đi sự cứng ngắc khác thường trong lời nói của Lăng Bác Kim. “Em thấy như bây giờ rất tốt. Em mua đồ ăn rửa đồ ăn rửa bát, sư phụ nấu ăn và ăn.”</w:t>
      </w:r>
    </w:p>
    <w:p>
      <w:pPr>
        <w:pStyle w:val="BodyText"/>
      </w:pPr>
      <w:r>
        <w:t xml:space="preserve">“Cậu không ăn à?” Thường Trấn Viễn nhướn mày.</w:t>
      </w:r>
    </w:p>
    <w:p>
      <w:pPr>
        <w:pStyle w:val="BodyText"/>
      </w:pPr>
      <w:r>
        <w:t xml:space="preserve">Lăng Bác Kim cười hề hề.</w:t>
      </w:r>
    </w:p>
    <w:p>
      <w:pPr>
        <w:pStyle w:val="BodyText"/>
      </w:pPr>
      <w:r>
        <w:t xml:space="preserve">Thường Trấn Viễn dứt khoát chơi chiêu độc, đi tới cạnh bồn rửa, gẩy tàn thuốc vào trong giỏ rác, nói dửng dưng, “Cậu ở đây thì sau này tôi đưa người về nhà thế nào?”</w:t>
      </w:r>
    </w:p>
    <w:p>
      <w:pPr>
        <w:pStyle w:val="BodyText"/>
      </w:pPr>
      <w:r>
        <w:t xml:space="preserve">Lăng Bác Kim đang vặn vòi nước thì khựng tay, ngón tay chậm rãi nắm lại, đánh bạo quay sang nhìn hắn, “Chúng ta, có thể thử xem.”</w:t>
      </w:r>
    </w:p>
    <w:p>
      <w:pPr>
        <w:pStyle w:val="BodyText"/>
      </w:pPr>
      <w:r>
        <w:t xml:space="preserve">Thường Trấn Viễn thiếu điều nghẹn thuốc trong cổ họng, vịn tường ho sặc sụa.</w:t>
      </w:r>
    </w:p>
    <w:p>
      <w:pPr>
        <w:pStyle w:val="BodyText"/>
      </w:pPr>
      <w:r>
        <w:t xml:space="preserve">Lăng Bác Kim vội vỗ lưng cho hắn.</w:t>
      </w:r>
    </w:p>
    <w:p>
      <w:pPr>
        <w:pStyle w:val="BodyText"/>
      </w:pPr>
      <w:r>
        <w:t xml:space="preserve">Thường Trấn Viễn ném thuốc xuống sàn, giẫm giầy lên di tắt rồi mới cau mày nhìn cậu, “Cậu nói gì?”</w:t>
      </w:r>
    </w:p>
    <w:p>
      <w:pPr>
        <w:pStyle w:val="BodyText"/>
      </w:pPr>
      <w:r>
        <w:t xml:space="preserve">Bàn tay Lăng Bác Kim đang đặt trên lưng hắn hơi chột dạ, nhưng sắc mặt nom rất bình tĩnh, “Sư phụ, chúng ta thử đi.”</w:t>
      </w:r>
    </w:p>
    <w:p>
      <w:pPr>
        <w:pStyle w:val="BodyText"/>
      </w:pPr>
      <w:r>
        <w:t xml:space="preserve">“Thử là thế nào?” Thường Trấn Viễn xách mé bén nhọn, “Chăn rau, sau đó phủi mông rời đi?” Câu chăn rau của bố Thường thật sự gây ấn tượng sâu sắc cho hắn, tới nỗi bây giờ buột miệng nói ra.</w:t>
      </w:r>
    </w:p>
    <w:p>
      <w:pPr>
        <w:pStyle w:val="BodyText"/>
      </w:pPr>
      <w:r>
        <w:t xml:space="preserve">Lăng Bác Kim ngây ra, “Sư phụ?”</w:t>
      </w:r>
    </w:p>
    <w:p>
      <w:pPr>
        <w:pStyle w:val="BodyText"/>
      </w:pPr>
      <w:r>
        <w:t xml:space="preserve">Thường Trấn Viễn không biết rốt cuộc mình đang giận ai, Lịch Sâm? Lăng Bác Kim? Hay là Từ Tắc Thừa? Hoặc là, không biết đang giận thay ai, Trang Tranh? Thường Trấn Viễn ngày trước? Hay là Thường Trấn Viễn hiện tại?</w:t>
      </w:r>
    </w:p>
    <w:p>
      <w:pPr>
        <w:pStyle w:val="BodyText"/>
      </w:pPr>
      <w:r>
        <w:t xml:space="preserve">Suy nghĩ mãi mới tỏ tưởng lại rối rắm vì Lăng Bác Kim.</w:t>
      </w:r>
    </w:p>
    <w:p>
      <w:pPr>
        <w:pStyle w:val="BodyText"/>
      </w:pPr>
      <w:r>
        <w:t xml:space="preserve">“Cậu nghĩ kỹ chưa?” Hắn bình tĩnh lại, nhàn nhạt nhìn cậu, “Đây không phải chuyện thử hay không. Hai tên đàn ông không như một nam một nữ, áp lực xã hội, áp lực dư luận, áp lức từ đơn vị công tác, còn cả trách nhiệm gia đình nữa.”</w:t>
      </w:r>
    </w:p>
    <w:p>
      <w:pPr>
        <w:pStyle w:val="BodyText"/>
      </w:pPr>
      <w:r>
        <w:t xml:space="preserve">Lăng Bác Kim nói, “Chúng ta có thể bắt đầu từ tìm hiểu.”</w:t>
      </w:r>
    </w:p>
    <w:p>
      <w:pPr>
        <w:pStyle w:val="BodyText"/>
      </w:pPr>
      <w:r>
        <w:t xml:space="preserve">“Tìm hiểu xong thì sao?” Thường Trấn Viễn hỏi.</w:t>
      </w:r>
    </w:p>
    <w:p>
      <w:pPr>
        <w:pStyle w:val="BodyText"/>
      </w:pPr>
      <w:r>
        <w:t xml:space="preserve">Lăng Bác Kim bị hỏi khó. Hai tên đàn ông, dù tìm hiểu xong thì cũng không có khả năng kết hôn, song trừ kết hôn ra thì tìm hiểu xong còn có thể phát triển theo phương hướng nào nữa đây? Chia tay à?</w:t>
      </w:r>
    </w:p>
    <w:p>
      <w:pPr>
        <w:pStyle w:val="BodyText"/>
      </w:pPr>
      <w:r>
        <w:t xml:space="preserve">Thường Trấn Viễn nói, “Cuộc đời cậu vẫn đang điều chỉnh theo nền kinh tế thị trường, cuộc đời tôi thì đã bước vào nền kinh tế kế hoạch rồi. Bước đi chệch nhịp chẳng thể nào ở cùng nhau lâu dài.” Hắn vặn vòi nước vào, “Nên rửa rau thôi.”</w:t>
      </w:r>
    </w:p>
    <w:p>
      <w:pPr>
        <w:pStyle w:val="BodyText"/>
      </w:pPr>
      <w:r>
        <w:t xml:space="preserve">“Không phải đâu.” Lăng Bác Kim chợt nói, “Người bước lớn đi chậm lại chút, người bước nhỏ đi nhanh hơn chút, thì vẫn có thể sánh bước cùng nhau.”</w:t>
      </w:r>
    </w:p>
    <w:p>
      <w:pPr>
        <w:pStyle w:val="BodyText"/>
      </w:pPr>
      <w:r>
        <w:t xml:space="preserve">Thường Trấn Viễn nói, “Cậu nghĩ kỹ càng rồi mới phản bác tôi hay phản bác tôi chỉ vì muốn phản bác?”</w:t>
      </w:r>
    </w:p>
    <w:p>
      <w:pPr>
        <w:pStyle w:val="BodyText"/>
      </w:pPr>
      <w:r>
        <w:t xml:space="preserve">Lăng Bác Kim ngớp miệng.</w:t>
      </w:r>
    </w:p>
    <w:p>
      <w:pPr>
        <w:pStyle w:val="BodyText"/>
      </w:pPr>
      <w:r>
        <w:t xml:space="preserve">Thường Trấn Viễn cắt ngang, “Nghĩ kỹ hẵng nói.”</w:t>
      </w:r>
    </w:p>
    <w:p>
      <w:pPr>
        <w:pStyle w:val="BodyText"/>
      </w:pPr>
      <w:r>
        <w:t xml:space="preserve">“… Em sẽ suy nghĩ kỹ càng.”</w:t>
      </w:r>
    </w:p>
    <w:p>
      <w:pPr>
        <w:pStyle w:val="BodyText"/>
      </w:pPr>
      <w:r>
        <w:t xml:space="preserve">Kỳ thật hắn không cần cậu suy nghĩ, hắn chỉ cần cậu lùi bước.</w:t>
      </w:r>
    </w:p>
    <w:p>
      <w:pPr>
        <w:pStyle w:val="BodyText"/>
      </w:pPr>
      <w:r>
        <w:t xml:space="preserve">Thường Trấn Viễn tắt bếp, mở nắp nồi ra, trong làn hơi nước mịt mờ, gắp từng cái sủi cảo ra ngoài.</w:t>
      </w:r>
    </w:p>
    <w:p>
      <w:pPr>
        <w:pStyle w:val="BodyText"/>
      </w:pPr>
      <w:r>
        <w:t xml:space="preserve">Chuyện thứ nhất khi trả phép đi làm, phát quà.</w:t>
      </w:r>
    </w:p>
    <w:p>
      <w:pPr>
        <w:pStyle w:val="BodyText"/>
      </w:pPr>
      <w:r>
        <w:t xml:space="preserve">Thường Trấn Viễn phát từ đội cảnh sát hình sự tới đội phòng chống ma túy. Đương nhiên, số lượng khác nhau, đội cảnh sát hình sự một người một phần, đội phòng chống ma túy cả đội một phần.</w:t>
      </w:r>
    </w:p>
    <w:p>
      <w:pPr>
        <w:pStyle w:val="BodyText"/>
      </w:pPr>
      <w:r>
        <w:t xml:space="preserve">Đầu to ôm lấy vai hắn, “Sao rồi? Cảm giác về nhà tốt lắm đúng không?”</w:t>
      </w:r>
    </w:p>
    <w:p>
      <w:pPr>
        <w:pStyle w:val="BodyText"/>
      </w:pPr>
      <w:r>
        <w:t xml:space="preserve">Thường Trấn Viễn nói, “Anh thì sao? Cảm giác chờ gả tốt lắm đúng không?”</w:t>
      </w:r>
    </w:p>
    <w:p>
      <w:pPr>
        <w:pStyle w:val="BodyText"/>
      </w:pPr>
      <w:r>
        <w:t xml:space="preserve">Đầu to cười mất hết hình tượng, “Đến lúc đó nhớ uống thêm mấy chén đó nhé.”</w:t>
      </w:r>
    </w:p>
    <w:p>
      <w:pPr>
        <w:pStyle w:val="BodyText"/>
      </w:pPr>
      <w:r>
        <w:t xml:space="preserve">Thường Trấn Viễn nhìn sang Cá nhỏ.</w:t>
      </w:r>
    </w:p>
    <w:p>
      <w:pPr>
        <w:pStyle w:val="BodyText"/>
      </w:pPr>
      <w:r>
        <w:t xml:space="preserve">Cá nhỏ nói, “Em mất năm ngày mới quen được đấy.”</w:t>
      </w:r>
    </w:p>
    <w:p>
      <w:pPr>
        <w:pStyle w:val="BodyText"/>
      </w:pPr>
      <w:r>
        <w:t xml:space="preserve">Thường Trấn Viễn nhìn Đầu to, “Bao giờ?”</w:t>
      </w:r>
    </w:p>
    <w:p>
      <w:pPr>
        <w:pStyle w:val="BodyText"/>
      </w:pPr>
      <w:r>
        <w:t xml:space="preserve">“Hai tư tháng này.” Đầu to nói, “Có gấp chút chút, song thầy tướng bảo cưới hôm đó đảm bảo sống ân ái một đời.”</w:t>
      </w:r>
    </w:p>
    <w:p>
      <w:pPr>
        <w:pStyle w:val="BodyText"/>
      </w:pPr>
      <w:r>
        <w:t xml:space="preserve">Thường Trấn Viễn nói, “Tiền thưởng anh cho ông ta hẳn nhiều lắm.”</w:t>
      </w:r>
    </w:p>
    <w:p>
      <w:pPr>
        <w:pStyle w:val="BodyText"/>
      </w:pPr>
      <w:r>
        <w:t xml:space="preserve">Ánh mắt Đầu to nhìn hắn từa tựa người lên bờ rồi đang nhìn người anh em vẫn còn giãy giụa dưới sông, “Chú em A Tiêu, đừng tị nạnh. Cậu yên tâm, anh nói với Trân Trân rồi, đến lúc đó nhất định sẽ giới thiệu cho cậu một cô vợ xinh đẹp hiền lành. Đến lúc đó nhớ cảm ơn bà mối là được rồi. Người anh em, không cần cảm ơn!”</w:t>
      </w:r>
    </w:p>
    <w:p>
      <w:pPr>
        <w:pStyle w:val="BodyText"/>
      </w:pPr>
      <w:r>
        <w:t xml:space="preserve">Cá nhỏ thấy Thường Trấn Viễn ra vẻ bất đắc dĩ, đột nhiên nói một câu, “Bản án Hầu Nguyên Côn sao rồi?”</w:t>
      </w:r>
    </w:p>
    <w:p>
      <w:pPr>
        <w:pStyle w:val="BodyText"/>
      </w:pPr>
      <w:r>
        <w:t xml:space="preserve">Đầu to ngừng cười ngay lập tức, “Lão Hổ nói…”</w:t>
      </w:r>
    </w:p>
    <w:p>
      <w:pPr>
        <w:pStyle w:val="BodyText"/>
      </w:pPr>
      <w:r>
        <w:t xml:space="preserve">“Ha ha ha…” Cá nhỏ và Gậy trúc lập tức cười váng.</w:t>
      </w:r>
    </w:p>
    <w:p>
      <w:pPr>
        <w:pStyle w:val="BodyText"/>
      </w:pPr>
      <w:r>
        <w:t xml:space="preserve">Đầu to vậy mới biết mình bị chơi xỏ, “Làm việc phải nghiêm túc.”</w:t>
      </w:r>
    </w:p>
    <w:p>
      <w:pPr>
        <w:pStyle w:val="BodyText"/>
      </w:pPr>
      <w:r>
        <w:t xml:space="preserve">Cá nhỏ nói, “Chuẩn bị tiệc cưới thế nào rồi?”</w:t>
      </w:r>
    </w:p>
    <w:p>
      <w:pPr>
        <w:pStyle w:val="BodyText"/>
      </w:pPr>
      <w:r>
        <w:t xml:space="preserve">Đầu to ngượng nghịu lừng khừng một lúc mới nhỏ giọng nói, “Cũng hòm hòm rồi.”</w:t>
      </w:r>
    </w:p>
    <w:p>
      <w:pPr>
        <w:pStyle w:val="BodyText"/>
      </w:pPr>
      <w:r>
        <w:t xml:space="preserve">Đùa giỡn xong, mọi người quay lại chuyện chính, nói về vụ án Hầu Nguyên Côn.</w:t>
      </w:r>
    </w:p>
    <w:p>
      <w:pPr>
        <w:pStyle w:val="BodyText"/>
      </w:pPr>
      <w:r>
        <w:t xml:space="preserve">Đầu to nói, “Tuy kế hoạch thâm nhập của các cậu lần trước thất bại, nhưng phía lão Hổ thì thành công rồi, mà còn có đầy đủ dấu vết chứng minh Lỗ Dương Quang và em trai hắn là Lỗ Hải Ba dính líu tới việc buôn bán chất gây nghiện, bản án đã chuyển cho lão Hổ rồi. Trước mắt vẫn chưa có chứng cớ chứng minh Hầu Nguyên Côn liên quan tới vụ này, song chúng ta sẽ tiếp tục điều tra vụ cháy ở biệt thự của Triệu Thác Đường và mấy tên đàn em mất tích.”</w:t>
      </w:r>
    </w:p>
    <w:p>
      <w:pPr>
        <w:pStyle w:val="BodyText"/>
      </w:pPr>
      <w:r>
        <w:t xml:space="preserve">Thường Trấn Viễn nói, “Có manh mối không?”</w:t>
      </w:r>
    </w:p>
    <w:p>
      <w:pPr>
        <w:pStyle w:val="BodyText"/>
      </w:pPr>
      <w:r>
        <w:t xml:space="preserve">Đầu to nói, “Chỉ có thể lần theo công ty và thân tín của Triệu Thác Đường để điều tra, tra chứng cứ vắng mặt khi ấy của bọn họ.”</w:t>
      </w:r>
    </w:p>
    <w:p>
      <w:pPr>
        <w:pStyle w:val="BodyText"/>
      </w:pPr>
      <w:r>
        <w:t xml:space="preserve">Thường Trấn Viễn nói, “Không điều tra Hầu Nguyên Côn à?”</w:t>
      </w:r>
    </w:p>
    <w:p>
      <w:pPr>
        <w:pStyle w:val="BodyText"/>
      </w:pPr>
      <w:r>
        <w:t xml:space="preserve">Đầu to nói, “Không có chứng cứ chứng minh lão có liên quan tới vụ án này, khó mà điều tra được. Với lại lão Hổ cũng không muốn chúng ta tiếp xúc nhiều với lão, tránh đánh rắn động cỏ.”</w:t>
      </w:r>
    </w:p>
    <w:p>
      <w:pPr>
        <w:pStyle w:val="BodyText"/>
      </w:pPr>
      <w:r>
        <w:t xml:space="preserve">Thường Trấn Viễn nói, “Thế Lịch Sâm thì sao?”</w:t>
      </w:r>
    </w:p>
    <w:p>
      <w:pPr>
        <w:pStyle w:val="BodyText"/>
      </w:pPr>
      <w:r>
        <w:t xml:space="preserve">Mọi người lặng ngắt.</w:t>
      </w:r>
    </w:p>
    <w:p>
      <w:pPr>
        <w:pStyle w:val="BodyText"/>
      </w:pPr>
      <w:r>
        <w:t xml:space="preserve">Đầu to thở dài, “Sếp bảo, tạm ngưng lại đã.”</w:t>
      </w:r>
    </w:p>
    <w:p>
      <w:pPr>
        <w:pStyle w:val="Compact"/>
      </w:pPr>
      <w:r>
        <w:t xml:space="preserve">Thường Trấn Viễn vỗ vai anh ta, “Yên tâm, thiện ác cuối cùng… rồi sẽ báo.” Hắn đã gặp báo ứng rồi thì sao bọn chúng không bị cho được!</w:t>
      </w:r>
      <w:r>
        <w:br w:type="textWrapping"/>
      </w:r>
      <w:r>
        <w:br w:type="textWrapping"/>
      </w:r>
    </w:p>
    <w:p>
      <w:pPr>
        <w:pStyle w:val="Heading2"/>
      </w:pPr>
      <w:bookmarkStart w:id="119" w:name="chương-97-sáu-tên-mất-tích"/>
      <w:bookmarkEnd w:id="119"/>
      <w:r>
        <w:t xml:space="preserve">97. Chương 97: Sáu Tên Mất Tích</w:t>
      </w:r>
    </w:p>
    <w:p>
      <w:pPr>
        <w:pStyle w:val="Compact"/>
      </w:pPr>
      <w:r>
        <w:br w:type="textWrapping"/>
      </w:r>
      <w:r>
        <w:br w:type="textWrapping"/>
      </w:r>
      <w:r>
        <w:t xml:space="preserve">Công ty của Triệu Thác Đường đã giải thể, Thành Vân Mạt suy sụp chuyển tới thành phố khác, nhưng công nhân của công ty vẫn còn đây. Bọn họ có người tìm việc mới, có người ở nhà chờ việc, cũng có người dứt khoát tham gia băng nhóm khác trong thành phố.</w:t>
      </w:r>
    </w:p>
    <w:p>
      <w:pPr>
        <w:pStyle w:val="BodyText"/>
      </w:pPr>
      <w:r>
        <w:t xml:space="preserve">Song dù là kiểu nào thì đều là đối tượng chú ý trọng điểm của đám Đầu to. Ai đi làm, sau khi tan tầm sẽ được mời tới cục cảnh sát tán chuyện giải sầu, ai đang chờ việc với tham gia băng nhóm khác thì khỏi phải bàn, chốc chốc lại mời tới uống trà.</w:t>
      </w:r>
    </w:p>
    <w:p>
      <w:pPr>
        <w:pStyle w:val="BodyText"/>
      </w:pPr>
      <w:r>
        <w:t xml:space="preserve">Thường Trấn Viễn ngồi phía sau Đầu to, vừa gặm quả táo được phân cho bữa trưa, vừa nhìn Đầu to liên tục hỏi người đối diện những câu hỏi na ná nhau.</w:t>
      </w:r>
    </w:p>
    <w:p>
      <w:pPr>
        <w:pStyle w:val="BodyText"/>
      </w:pPr>
      <w:r>
        <w:t xml:space="preserve">Người này tuy hắn không quen, nhưng rất ấn tượng. Y tên là Lương Nhuận Phát, một là y thường tự xưng là Cổ Hoặc Tử[1] vùng này, thích xỏ lỗ trên cơ thể, hai là y có một mụ vợ dám cầm dao phay rượt chồng trên phố.</w:t>
      </w:r>
    </w:p>
    <w:p>
      <w:pPr>
        <w:pStyle w:val="BodyText"/>
      </w:pPr>
      <w:r>
        <w:t xml:space="preserve">Chuyện của y Triệu Thác Đường thường lôi ra làm trò cười, hắn có nghe mấy lần, quả đúng là một nhân tài.</w:t>
      </w:r>
    </w:p>
    <w:p>
      <w:pPr>
        <w:pStyle w:val="BodyText"/>
      </w:pPr>
      <w:r>
        <w:t xml:space="preserve">“Cán bộ à. Thái độ phục vụ hiện giờ của các anh không được đâu! Các anh có khái niệm hiệu suất không thế, cùng một câu định hỏi mấy lần? Tôi là người nộp thuế, có hiểu người nộp thuế không? Áo cơm cha mẹ của các anh đó. Sao các anh có thể suốt ngày rầy rà áo cơm cha mẹ của các anh? Tôi sẽ tới Sở liêm chính[2] tố cáo các anh đó!”</w:t>
      </w:r>
    </w:p>
    <w:p>
      <w:pPr>
        <w:pStyle w:val="BodyText"/>
      </w:pPr>
      <w:r>
        <w:t xml:space="preserve">Đầu to nói, “Chúng tôi gọi là Ủy ban thanh tra kỷ luật.”</w:t>
      </w:r>
    </w:p>
    <w:p>
      <w:pPr>
        <w:pStyle w:val="BodyText"/>
      </w:pPr>
      <w:r>
        <w:t xml:space="preserve">“OK. Thế thì là Ủy ban kiểm tra kỷ luật. Anh có thả hay không? Không thả thì tôi sẽ kiện các anh.”</w:t>
      </w:r>
    </w:p>
    <w:p>
      <w:pPr>
        <w:pStyle w:val="BodyText"/>
      </w:pPr>
      <w:r>
        <w:t xml:space="preserve">Thường Trấn Viễn nói, “Đợt này xem phim gì? Hồ Sơ Trinh Sát[3] à?”</w:t>
      </w:r>
    </w:p>
    <w:p>
      <w:pPr>
        <w:pStyle w:val="BodyText"/>
      </w:pPr>
      <w:r>
        <w:t xml:space="preserve">“Phim đó xem xong lâu rồi, tôi đang xem Lực Lượng Phản Ứng[4]… Sao anh biết tôi từng xem Hồ Sơ Trinh Sát?” Lương Nhuận Phát nheo mắt lại, cảnh giác nhìn Thường Trấn Viễn.</w:t>
      </w:r>
    </w:p>
    <w:p>
      <w:pPr>
        <w:pStyle w:val="BodyText"/>
      </w:pPr>
      <w:r>
        <w:t xml:space="preserve">“Tối hôm Triệu Thác Đường chết anh đang làm gì?”</w:t>
      </w:r>
    </w:p>
    <w:p>
      <w:pPr>
        <w:pStyle w:val="BodyText"/>
      </w:pPr>
      <w:r>
        <w:t xml:space="preserve">Lương Nhuận Phát đập bàn bực mình, “Tôi nói mấy trăm lần rồi, tôi xem ti-vi với vợ!”</w:t>
      </w:r>
    </w:p>
    <w:p>
      <w:pPr>
        <w:pStyle w:val="BodyText"/>
      </w:pPr>
      <w:r>
        <w:t xml:space="preserve">“Trừ tối thứ Bảy Chủ nhật vợ anh sẽ về nhà mẹ anh ăn cơm với anh ra, thứ Hai tới thứ Sáu vợ anh đều chơi mạt chược, ai xem ti-vi với anh hả?”</w:t>
      </w:r>
    </w:p>
    <w:p>
      <w:pPr>
        <w:pStyle w:val="BodyText"/>
      </w:pPr>
      <w:r>
        <w:t xml:space="preserve">“Sao anh biết?” Lương Nhuận Phát giống như con mèo bị đạp phải đuôi, giật thót lên, sợ hãi nhìn hắn, ánh mắt đó tựa như đang nhìn quái vật vậy.</w:t>
      </w:r>
    </w:p>
    <w:p>
      <w:pPr>
        <w:pStyle w:val="BodyText"/>
      </w:pPr>
      <w:r>
        <w:t xml:space="preserve">“Với lại chẳng phải anh nuôi hai cô bồ nhí ở ngoài sao? Ngày lẻ sang phía đông, ngày chẵn sang phía tây…”</w:t>
      </w:r>
    </w:p>
    <w:p>
      <w:pPr>
        <w:pStyle w:val="BodyText"/>
      </w:pPr>
      <w:r>
        <w:t xml:space="preserve">“Câm mồm, anh câm mồm lại cho tôi!” Lương Nhuận Phát điên cuồng hét lên, nhảy bật lên, miệng không ngừng lầu bầu, “Chết tới nơi rồi chết tới nơi rồi, mụ la sát sẽ biết mất, mụ sẽ giết tôi, nhất định sẽ giết tôi… làm sao đây… Tôi nên làm sao đây…”</w:t>
      </w:r>
    </w:p>
    <w:p>
      <w:pPr>
        <w:pStyle w:val="BodyText"/>
      </w:pPr>
      <w:r>
        <w:t xml:space="preserve">Đầu to há hốc nhìn cảnh tượng trước mắt.</w:t>
      </w:r>
    </w:p>
    <w:p>
      <w:pPr>
        <w:pStyle w:val="BodyText"/>
      </w:pPr>
      <w:r>
        <w:t xml:space="preserve">“Trước khi tôi gọi điện cho vợ anh, tôi hỏi lại lần nữa, tối hôm Triệu Thác Đường chết anh đang làm gì?”</w:t>
      </w:r>
    </w:p>
    <w:p>
      <w:pPr>
        <w:pStyle w:val="BodyText"/>
      </w:pPr>
      <w:r>
        <w:t xml:space="preserve">Lương Nhuận Phát trừng trộ quai hàm đang không ngừng phồng lên vì nhai của Thường Trấn Viễn, ánh mắt hung ác.</w:t>
      </w:r>
    </w:p>
    <w:p>
      <w:pPr>
        <w:pStyle w:val="BodyText"/>
      </w:pPr>
      <w:r>
        <w:t xml:space="preserve">Thường Trấn Viễn nói, “Tôi không biết hai cô bồ nhí của anh tên gì sống đâu, song tôi nghĩ hẳn vợ anh có thể tìm ra nhanh thôi.” Hắn chọc ngón tay vào Đầu to.</w:t>
      </w:r>
    </w:p>
    <w:p>
      <w:pPr>
        <w:pStyle w:val="BodyText"/>
      </w:pPr>
      <w:r>
        <w:t xml:space="preserve">Đầu to giả vờ giả vịt lật tài liệu, “Vợ anh tên gì ấy nhỉ, Hà Mỹ Vân phỏng?”</w:t>
      </w:r>
    </w:p>
    <w:p>
      <w:pPr>
        <w:pStyle w:val="BodyText"/>
      </w:pPr>
      <w:r>
        <w:t xml:space="preserve">“Đừng!” Lương Nhuận Phát nhoáng cái xìu lại, giống như quả bóng bay bị đâm thủng, rã rời ngồi xuống, “Các anh đừng nói cho vợ tôi biết, các anh muốn biết gì cứ hỏi tôi. Tôi nói.”</w:t>
      </w:r>
    </w:p>
    <w:p>
      <w:pPr>
        <w:pStyle w:val="BodyText"/>
      </w:pPr>
      <w:r>
        <w:t xml:space="preserve">“Tối hôm đó anh ở đâu?”</w:t>
      </w:r>
    </w:p>
    <w:p>
      <w:pPr>
        <w:pStyle w:val="BodyText"/>
      </w:pPr>
      <w:r>
        <w:t xml:space="preserve">“Tôi ở nhà Tiểu Huệ. Tiểu Huệ là cô phía đông.”</w:t>
      </w:r>
    </w:p>
    <w:p>
      <w:pPr>
        <w:pStyle w:val="BodyText"/>
      </w:pPr>
      <w:r>
        <w:t xml:space="preserve">“Cách liên lạc.” Đầu to thấy y ấp úng không chịu nói, gõ bàn mất kiên nhẫn, “Không thì ai chứng minh anh trong sạch hả!”</w:t>
      </w:r>
    </w:p>
    <w:p>
      <w:pPr>
        <w:pStyle w:val="BodyText"/>
      </w:pPr>
      <w:r>
        <w:t xml:space="preserve">Lương Nhuận Phát viết ra.</w:t>
      </w:r>
    </w:p>
    <w:p>
      <w:pPr>
        <w:pStyle w:val="BodyText"/>
      </w:pPr>
      <w:r>
        <w:t xml:space="preserve">Thường Trấn Viễn nói, “Anh cảm thấy biệt thự bốc lửa thế nào vậy?” Lúc nói, hắn đặc biệt chú ý tới biểu cảm của Lương Nhuận Phát.</w:t>
      </w:r>
    </w:p>
    <w:p>
      <w:pPr>
        <w:pStyle w:val="BodyText"/>
      </w:pPr>
      <w:r>
        <w:t xml:space="preserve">Bàn tay cầm bút của Lương Nhuận Phát run lên, giờ y mang tâm lý sợ sệt nhưng chống đối với Thường Trấn Viễn, luôn cảm thấy hắn biết tỏ tường, mở mồm ra là không có chuyện gì hay ho.</w:t>
      </w:r>
    </w:p>
    <w:p>
      <w:pPr>
        <w:pStyle w:val="BodyText"/>
      </w:pPr>
      <w:r>
        <w:t xml:space="preserve">Thường Trấn Viễn nói, “Chắc vợ anh biết nhỉ?”</w:t>
      </w:r>
    </w:p>
    <w:p>
      <w:pPr>
        <w:pStyle w:val="BodyText"/>
      </w:pPr>
      <w:r>
        <w:t xml:space="preserve">“Đừng có lôi vợ tôi vào!” Y nói phẫn nộ.</w:t>
      </w:r>
    </w:p>
    <w:p>
      <w:pPr>
        <w:pStyle w:val="BodyText"/>
      </w:pPr>
      <w:r>
        <w:t xml:space="preserve">“Anh nói hết ra thì tôi không lôi nữa.”</w:t>
      </w:r>
    </w:p>
    <w:p>
      <w:pPr>
        <w:pStyle w:val="BodyText"/>
      </w:pPr>
      <w:r>
        <w:t xml:space="preserve">“Tôi không biết!”</w:t>
      </w:r>
    </w:p>
    <w:p>
      <w:pPr>
        <w:pStyle w:val="BodyText"/>
      </w:pPr>
      <w:r>
        <w:t xml:space="preserve">“Đốt biệt thự không phải chuyện đơn giản.” Thường Trấn Viễn nói, “Trước hết, cửa sổ biệt thự không bị phá hỏng, vì thế kẻ đó đi vào bằng lối thông thường. Chắc hẳn là người quen. Tiếp theo, căn biệt thự lớn như vậy, nếu đốt thì cần không ít xăng đâu.” Hắn thấy ánh mắt Lương Nhuận Phát lấp lóe, nói từ tốn, “Nếu như bất chợt nảy ý, thế thì nơi lấy xăng dễ nhất là…”</w:t>
      </w:r>
    </w:p>
    <w:p>
      <w:pPr>
        <w:pStyle w:val="BodyText"/>
      </w:pPr>
      <w:r>
        <w:t xml:space="preserve">Đầu to nói tiếp, “Xe!”</w:t>
      </w:r>
    </w:p>
    <w:p>
      <w:pPr>
        <w:pStyle w:val="BodyText"/>
      </w:pPr>
      <w:r>
        <w:t xml:space="preserve">Thường Trấn Viễn nói, “Lúc còn sống nói chung Triệu Thác Đường đối đãi anh không tệ, anh cũng chẳng mong thi thể gã bị đốt không minh bạch nhỉ.” Nhìn vẻ mặt của Lương Nhuận Phát, hắn đoán chừng y không tham gia chuyện đốt xác Triệu Thác Đường, vì vậy mới cố ý khích y.</w:t>
      </w:r>
    </w:p>
    <w:p>
      <w:pPr>
        <w:pStyle w:val="BodyText"/>
      </w:pPr>
      <w:r>
        <w:t xml:space="preserve">Quả nhiên, biểu cảm của Lương Nhuận Phát hơi dao động.</w:t>
      </w:r>
    </w:p>
    <w:p>
      <w:pPr>
        <w:pStyle w:val="BodyText"/>
      </w:pPr>
      <w:r>
        <w:t xml:space="preserve">Thường Trấn Viễn nói, “Nghe bảo anh từng làm giáo viên thể dục, nhưng bị sa thải. Lúc sa sút nhất đi tìm việc, gặp được Triệu Thác Đường…”</w:t>
      </w:r>
    </w:p>
    <w:p>
      <w:pPr>
        <w:pStyle w:val="BodyText"/>
      </w:pPr>
      <w:r>
        <w:t xml:space="preserve">“A Căn.” Lương Nhuận Phát thấp giọng nói, “Tối đó A Căn gọi cho tôi, bảo xe anh ta chết máy, bảo tôi lái xe đi đón anh ta. Anh ta lái xe của tôi đi, tôi ở lại tìm người tới kéo xe thì mới phát hiện ra xe anh ta hết sạch xăng.”</w:t>
      </w:r>
    </w:p>
    <w:p>
      <w:pPr>
        <w:pStyle w:val="BodyText"/>
      </w:pPr>
      <w:r>
        <w:t xml:space="preserve">“A Căn?” Đầu to nhíu mày, “La Trường Căn hả?”</w:t>
      </w:r>
    </w:p>
    <w:p>
      <w:pPr>
        <w:pStyle w:val="BodyText"/>
      </w:pPr>
      <w:r>
        <w:t xml:space="preserve">Lương Nhuận Phát nói, “Có điều sau đó tôi không thấy anh ta đâu nữa. Cái đ*t, anh ta lái xe của tôi đi!”</w:t>
      </w:r>
    </w:p>
    <w:p>
      <w:pPr>
        <w:pStyle w:val="BodyText"/>
      </w:pPr>
      <w:r>
        <w:t xml:space="preserve">Thường Trấn Viễn và Đầu to liếc nhau.</w:t>
      </w:r>
    </w:p>
    <w:p>
      <w:pPr>
        <w:pStyle w:val="BodyText"/>
      </w:pPr>
      <w:r>
        <w:t xml:space="preserve">La Trường Căn chính là một trong sáu người mất tích.</w:t>
      </w:r>
    </w:p>
    <w:p>
      <w:pPr>
        <w:pStyle w:val="BodyText"/>
      </w:pPr>
      <w:r>
        <w:t xml:space="preserve">Chuyện quanh đi quẩn lại lại quay về điểm xuất phát, điều đáng an tâm duy nhất là bọn hắn có thêm manh mối —— xe của Lương Nhuận Phát.</w:t>
      </w:r>
    </w:p>
    <w:p>
      <w:pPr>
        <w:pStyle w:val="BodyText"/>
      </w:pPr>
      <w:r>
        <w:t xml:space="preserve">Đầu to về văn phòng bàn vụ án với Thường Trấn Viễn, “Chúng ta hỏi người nhà của sáu kẻ mất tích mấy lần rồi, không có gì đáng nghi cả, tối đó bọn họ không về nhà cũng không liên lạc. Cậu bảo bọn họ đi đâu rồi nhỉ? Bốc hơi khỏi nhân gian à? Lương Nhuận Phát nói lúc ấy y ở đường Hồng Đại đổi xe với La Trường Căn, đường Hồng Đại đi lên… đó đâu phải trung tâm thành phố đâu. Cậu bảo đây rốt cuộc là chuyện gì chứ?”</w:t>
      </w:r>
    </w:p>
    <w:p>
      <w:pPr>
        <w:pStyle w:val="BodyText"/>
      </w:pPr>
      <w:r>
        <w:t xml:space="preserve">Thường Trấn Viễn nói, “Tôi biết được chắc.”</w:t>
      </w:r>
    </w:p>
    <w:p>
      <w:pPr>
        <w:pStyle w:val="BodyText"/>
      </w:pPr>
      <w:r>
        <w:t xml:space="preserve">Đầu to nói, “Cậu không biết thì còn ai biết. Ban nãy dọa thằng ranh Lương Nhuận Phát mém khóc. Anh bảo chứ sao cậu biết vợ y chơi mạt chược buổi tối, y ở ngoài nuôi hai cô bồ vậy?”</w:t>
      </w:r>
    </w:p>
    <w:p>
      <w:pPr>
        <w:pStyle w:val="BodyText"/>
      </w:pPr>
      <w:r>
        <w:t xml:space="preserve">“Đồn đại trên phố.”</w:t>
      </w:r>
    </w:p>
    <w:p>
      <w:pPr>
        <w:pStyle w:val="BodyText"/>
      </w:pPr>
      <w:r>
        <w:t xml:space="preserve">“Thật hay giả thế? Sao anh không thấy nói?”</w:t>
      </w:r>
    </w:p>
    <w:p>
      <w:pPr>
        <w:pStyle w:val="BodyText"/>
      </w:pPr>
      <w:r>
        <w:t xml:space="preserve">“Quan hệ không đủ rộng chứ sao.” Thường Trấn Viễn ném cho anh ta điếu thuốc, thuận miệng chuyển chủ đề, “Chẳng phải mới rồi anh nói không biết sáu tên bọn chúng đi đâu rồi sao?”</w:t>
      </w:r>
    </w:p>
    <w:p>
      <w:pPr>
        <w:pStyle w:val="BodyText"/>
      </w:pPr>
      <w:r>
        <w:t xml:space="preserve">“Đúng đó. Cậu lại nghe được đồn đại gì trên phố vậy?”</w:t>
      </w:r>
    </w:p>
    <w:p>
      <w:pPr>
        <w:pStyle w:val="BodyText"/>
      </w:pPr>
      <w:r>
        <w:t xml:space="preserve">Thường Trấn Viễn nói, “Anh có từng nghĩ vì sao Triệu Thác Đường muốn phóng mồi lửa này không?”</w:t>
      </w:r>
    </w:p>
    <w:p>
      <w:pPr>
        <w:pStyle w:val="BodyText"/>
      </w:pPr>
      <w:r>
        <w:t xml:space="preserve">Đầu to nói, “Hủy thi diệt tích? Nào có đúng, gã chết chẳng phải do cậu nổ súng sao?”</w:t>
      </w:r>
    </w:p>
    <w:p>
      <w:pPr>
        <w:pStyle w:val="BodyText"/>
      </w:pPr>
      <w:r>
        <w:t xml:space="preserve">Cá nhỏ nãy giờ nghe bọn họ rì rầm nói, “Có phải trên người Triệu Thác Đường có bí mật gì không muốn cho kẻ khác biết không?”</w:t>
      </w:r>
    </w:p>
    <w:p>
      <w:pPr>
        <w:pStyle w:val="BodyText"/>
      </w:pPr>
      <w:r>
        <w:t xml:space="preserve">Đầu to hỏi, “Bí mật gì?”</w:t>
      </w:r>
    </w:p>
    <w:p>
      <w:pPr>
        <w:pStyle w:val="BodyText"/>
      </w:pPr>
      <w:r>
        <w:t xml:space="preserve">“Em biết đâu được. Nếu có thể phục hồi làn da bị thiêu cháy của gã, chưa chừng có thể có lời giải.”</w:t>
      </w:r>
    </w:p>
    <w:p>
      <w:pPr>
        <w:pStyle w:val="BodyText"/>
      </w:pPr>
      <w:r>
        <w:t xml:space="preserve">“Sao được. Lẽ nào xăm bản đồ kho báu?”</w:t>
      </w:r>
    </w:p>
    <w:p>
      <w:pPr>
        <w:pStyle w:val="BodyText"/>
      </w:pPr>
      <w:r>
        <w:t xml:space="preserve">Thường Trấn Viễn nghe hai người bọn họ càng ngày càng xa chủ đề, nhịn không được nói, “Hấp dẫn lực chú ý.”</w:t>
      </w:r>
    </w:p>
    <w:p>
      <w:pPr>
        <w:pStyle w:val="BodyText"/>
      </w:pPr>
      <w:r>
        <w:t xml:space="preserve">“Của ai?” Đầu to hỏi xong lại tự trả lời, “Của chúng ta á?”</w:t>
      </w:r>
    </w:p>
    <w:p>
      <w:pPr>
        <w:pStyle w:val="BodyText"/>
      </w:pPr>
      <w:r>
        <w:t xml:space="preserve">“Lúc biệt thự của Triệu Thác Đường cháy, dù không phải toàn bộ lực lượng cảnh sát đều tới hiện trường thì chí ít lực chú ý của tất cả mọi người đều dồn vào đó.” Thường Trấn Viễn nói, “Có nhớ thời gian đổi xe với La Trường Căn mà Lương Nhuận Phát nói không?”</w:t>
      </w:r>
    </w:p>
    <w:p>
      <w:pPr>
        <w:pStyle w:val="BodyText"/>
      </w:pPr>
      <w:r>
        <w:t xml:space="preserve">Đầu to nói, “Hơn mười hai giờ.”</w:t>
      </w:r>
    </w:p>
    <w:p>
      <w:pPr>
        <w:pStyle w:val="BodyText"/>
      </w:pPr>
      <w:r>
        <w:t xml:space="preserve">Cá nhỏ nói, “Thời gian phát hiện đám cháy.”</w:t>
      </w:r>
    </w:p>
    <w:p>
      <w:pPr>
        <w:pStyle w:val="BodyText"/>
      </w:pPr>
      <w:r>
        <w:t xml:space="preserve">Thường Trấn Viễn nói, “Sáu tên kia đều là thân tín của Triệu Thác Đường, cũng là đồng lõa bắt cóc Hòa thượng, dù Triệu Thác Đường chết thì bọn chúng cũng chạy đâu cho thoát.”</w:t>
      </w:r>
    </w:p>
    <w:p>
      <w:pPr>
        <w:pStyle w:val="BodyText"/>
      </w:pPr>
      <w:r>
        <w:t xml:space="preserve">Đầu to vỗ tay, “Loay hoay mãi, Triệu Thác Đường đốt biệt thự nhằm kéo lực chú ý của chúng ta qua để sáu tên kia đào tẩu.”</w:t>
      </w:r>
    </w:p>
    <w:p>
      <w:pPr>
        <w:pStyle w:val="BodyText"/>
      </w:pPr>
      <w:r>
        <w:t xml:space="preserve">Thường Trấn Viễn nói, “Bọn chúng thành công rồi.”</w:t>
      </w:r>
    </w:p>
    <w:p>
      <w:pPr>
        <w:pStyle w:val="BodyText"/>
      </w:pPr>
      <w:r>
        <w:t xml:space="preserve">Đầu to nói, “Nhưng chúng ta nói hồi lâu mà vẫn chưa làm rõ, sáu tên kia rốt cuộc là đi đâu? Sao lại có người bốc khói khỏi nhân gian vậy? Sáu người mà, chẳng chạy cùng nhau được nhỉ? Nếu tách ra chạy thì không thể kẻ nào cũng may mắn được, phải không?” Thời gian đó, bọn họ bố trí thiên la địa võng ở khắp mọi nơi.</w:t>
      </w:r>
    </w:p>
    <w:p>
      <w:pPr>
        <w:pStyle w:val="BodyText"/>
      </w:pPr>
      <w:r>
        <w:t xml:space="preserve">Thường Trấn Viễn nói, “Người chạy trốn tối kỵ dính líu tới người và chuyện quen thuộc với mình. Trong sáu tên, có kẻ có bố mẹ, có kẻ có vợ con, có kẻ có anh em, bọn chúng có thể dằn lòng không liên lạc với họ được thật sao?”</w:t>
      </w:r>
    </w:p>
    <w:p>
      <w:pPr>
        <w:pStyle w:val="BodyText"/>
      </w:pPr>
      <w:r>
        <w:t xml:space="preserve">Đầu to nói, “Ý cậu là theo dõi chặt chẽ người nhà bọn chúng?”</w:t>
      </w:r>
    </w:p>
    <w:p>
      <w:pPr>
        <w:pStyle w:val="BodyText"/>
      </w:pPr>
      <w:r>
        <w:t xml:space="preserve">“Nếu theo dõi chặt chẽ mà vẫn không có tin tức,” Thường Trấn Viễn nói chậm rãi, “Thế thì chúng ta thật sự phải theo dõi người chết rồi.”</w:t>
      </w:r>
    </w:p>
    <w:p>
      <w:pPr>
        <w:pStyle w:val="BodyText"/>
      </w:pPr>
      <w:r>
        <w:t xml:space="preserve">Bận rộn một ngày trong cục cảnh sát, lại tới lúc tan tầm rồi.</w:t>
      </w:r>
    </w:p>
    <w:p>
      <w:pPr>
        <w:pStyle w:val="BodyText"/>
      </w:pPr>
      <w:r>
        <w:t xml:space="preserve">Thường Trấn Viễn ngồi trong xe Đầu to, nhìn cảnh vật đang lướt ngược bên ngoài, “Tới nhà đội trưởng một chuyến đi, tôi mang quà tới cho anh ấy.”</w:t>
      </w:r>
    </w:p>
    <w:p>
      <w:pPr>
        <w:pStyle w:val="BodyText"/>
      </w:pPr>
      <w:r>
        <w:t xml:space="preserve">“Được.” Đầu to nói, “Có cần đi đón Hòa thượng không?”</w:t>
      </w:r>
    </w:p>
    <w:p>
      <w:pPr>
        <w:pStyle w:val="BodyText"/>
      </w:pPr>
      <w:r>
        <w:t xml:space="preserve">“Không tiện đường, để khi khác.”</w:t>
      </w:r>
    </w:p>
    <w:p>
      <w:pPr>
        <w:pStyle w:val="BodyText"/>
      </w:pPr>
      <w:r>
        <w:t xml:space="preserve">Đầu to quay sang nhìn hắn, “Các cậu lại cãi nhau rồi à?”</w:t>
      </w:r>
    </w:p>
    <w:p>
      <w:pPr>
        <w:pStyle w:val="BodyText"/>
      </w:pPr>
      <w:r>
        <w:t xml:space="preserve">“Không.”</w:t>
      </w:r>
    </w:p>
    <w:p>
      <w:pPr>
        <w:pStyle w:val="BodyText"/>
      </w:pPr>
      <w:r>
        <w:t xml:space="preserve">“Cậu làm sư phụ, đừng giận dỗi đồ đệ của mình mãi chứ.”</w:t>
      </w:r>
    </w:p>
    <w:p>
      <w:pPr>
        <w:pStyle w:val="BodyText"/>
      </w:pPr>
      <w:r>
        <w:t xml:space="preserve">Thường Trấn Viễn nhíu mày, “Ai giận dỗi hả?”</w:t>
      </w:r>
    </w:p>
    <w:p>
      <w:pPr>
        <w:pStyle w:val="BodyText"/>
      </w:pPr>
      <w:r>
        <w:t xml:space="preserve">“Hề hề, còn chối nữa à.” Đầu to cười ranh mãnh.</w:t>
      </w:r>
    </w:p>
    <w:p>
      <w:pPr>
        <w:pStyle w:val="BodyText"/>
      </w:pPr>
      <w:r>
        <w:t xml:space="preserve">“…Lái xe đi.”</w:t>
      </w:r>
    </w:p>
    <w:p>
      <w:pPr>
        <w:pStyle w:val="BodyText"/>
      </w:pPr>
      <w:r>
        <w:t xml:space="preserve">Tới nhà Lưu Triệu, Thường Trấn Viễn hàn huyên một lúc với Lưu Triệu, Đầu to mới nhớ ra món quà hắn nói, “Ủa? Quà cậu đâu?”</w:t>
      </w:r>
    </w:p>
    <w:p>
      <w:pPr>
        <w:pStyle w:val="BodyText"/>
      </w:pPr>
      <w:r>
        <w:t xml:space="preserve">Thường Trấn Viễn nhìn chằm chằm vào bàn cờ, nói bình tĩnh, “Ở nhà.”</w:t>
      </w:r>
    </w:p>
    <w:p>
      <w:pPr>
        <w:pStyle w:val="BodyText"/>
      </w:pPr>
      <w:r>
        <w:t xml:space="preserve">Đầu to, “…”</w:t>
      </w:r>
    </w:p>
    <w:p>
      <w:pPr>
        <w:pStyle w:val="BodyText"/>
      </w:pPr>
      <w:r>
        <w:t xml:space="preserve">Lưu Triệu cười nói, “Không sao không sao, có lòng là được rồi.”</w:t>
      </w:r>
    </w:p>
    <w:p>
      <w:pPr>
        <w:pStyle w:val="BodyText"/>
      </w:pPr>
      <w:r>
        <w:t xml:space="preserve">Đầu to nói, “Chẳng phải đón Hòa thượng là mang tới được đó sao?”</w:t>
      </w:r>
    </w:p>
    <w:p>
      <w:pPr>
        <w:pStyle w:val="BodyText"/>
      </w:pPr>
      <w:r>
        <w:t xml:space="preserve">Thường Trấn Viễn không lên tiếng.</w:t>
      </w:r>
    </w:p>
    <w:p>
      <w:pPr>
        <w:pStyle w:val="BodyText"/>
      </w:pPr>
      <w:r>
        <w:t xml:space="preserve">Lưu Triệu nhìn Đầu to.</w:t>
      </w:r>
    </w:p>
    <w:p>
      <w:pPr>
        <w:pStyle w:val="BodyText"/>
      </w:pPr>
      <w:r>
        <w:t xml:space="preserve">Đầu to nói, “Chắc lại cãi nhau rồi.”</w:t>
      </w:r>
    </w:p>
    <w:p>
      <w:pPr>
        <w:pStyle w:val="BodyText"/>
      </w:pPr>
      <w:r>
        <w:t xml:space="preserve">Lưu Triệu nói, “Cãi nhau cái gì, kể nghe coi.”</w:t>
      </w:r>
    </w:p>
    <w:p>
      <w:pPr>
        <w:pStyle w:val="BodyText"/>
      </w:pPr>
      <w:r>
        <w:t xml:space="preserve">Thường Trấn Viễn chẳng cò cưa nữa, trực tiếp chỉ huy xe ngựa lao vào trận địa, bức tử lão tướng của Lưu Triệu ở hậu cung.</w:t>
      </w:r>
    </w:p>
    <w:p>
      <w:pPr>
        <w:pStyle w:val="BodyText"/>
      </w:pPr>
      <w:r>
        <w:t xml:space="preserve">“Cậu đến không để đánh cờ, cậu đến tìm người giết thời gian.” Lưu Triệu nói.</w:t>
      </w:r>
    </w:p>
    <w:p>
      <w:pPr>
        <w:pStyle w:val="BodyText"/>
      </w:pPr>
      <w:r>
        <w:t xml:space="preserve">“Chao, không còn sớm nữa.” Đầu to muốn về nhà buôn điện thoại, giục Thường Trấn Viễn về.</w:t>
      </w:r>
    </w:p>
    <w:p>
      <w:pPr>
        <w:pStyle w:val="BodyText"/>
      </w:pPr>
      <w:r>
        <w:t xml:space="preserve">Lúc gần đi, Lưu Triệu nói thấm thía, “Đầu gút thắt vào thì không có chuyện không cởi được, chỉ xem cậu có muốn cởi hay không thôi.”</w:t>
      </w:r>
    </w:p>
    <w:p>
      <w:pPr>
        <w:pStyle w:val="BodyText"/>
      </w:pPr>
      <w:r>
        <w:t xml:space="preserve">Muốn, đương nhiên là hắn muốn.</w:t>
      </w:r>
    </w:p>
    <w:p>
      <w:pPr>
        <w:pStyle w:val="BodyText"/>
      </w:pPr>
      <w:r>
        <w:t xml:space="preserve">Nhưng hắn muốn cởi đầu gút này, lại chẳng lòng dạ đâu mà thắt cái gút như vậy nữa.</w:t>
      </w:r>
    </w:p>
    <w:p>
      <w:pPr>
        <w:pStyle w:val="BodyText"/>
      </w:pPr>
      <w:r>
        <w:t xml:space="preserve">Đầu to lái xe vào Hạnh Phúc Điền Viên, khu dân cư đắm chìm trong sự giao hòa giữa chập tối và buổi đêm.</w:t>
      </w:r>
    </w:p>
    <w:p>
      <w:pPr>
        <w:pStyle w:val="BodyText"/>
      </w:pPr>
      <w:r>
        <w:t xml:space="preserve">Thường Trấn Viễn bước xuống xe, ngẩng đầu nhìn ngọn đèn của nhà hắn, lông mày không nhịn được mà nhăn lại. Cái gì nên nói hắn đã nói cả rồi, chỉ không biết Lăng Bác Kim có làm theo suy nghĩ của hắn không thôi.</w:t>
      </w:r>
    </w:p>
    <w:p>
      <w:pPr>
        <w:pStyle w:val="BodyText"/>
      </w:pPr>
      <w:r>
        <w:t xml:space="preserve">[1] Cổ Hoặc Tử (tạm dịch là Đứa Trẻ Hư) là một bộ phim Hồng Kông về đề tài xã hội đen của đạo diễn Lưu Vĩ Cường được công chiếu lần đầu năm 1996.</w:t>
      </w:r>
    </w:p>
    <w:p>
      <w:pPr>
        <w:pStyle w:val="BodyText"/>
      </w:pPr>
      <w:r>
        <w:t xml:space="preserve">[2] Tên cơ quan của Hồng Kông. Vì anh chàng này nghiện phim Hồng Kông.</w:t>
      </w:r>
    </w:p>
    <w:p>
      <w:pPr>
        <w:pStyle w:val="BodyText"/>
      </w:pPr>
      <w:r>
        <w:t xml:space="preserve">[3] Phim Hồng Kông do TVB sản xuất năm 1995.</w:t>
      </w:r>
    </w:p>
    <w:p>
      <w:pPr>
        <w:pStyle w:val="Compact"/>
      </w:pPr>
      <w:r>
        <w:t xml:space="preserve">[4] Phim Hồng Kông do TVB sản xuất năm 1998.</w:t>
      </w:r>
      <w:r>
        <w:br w:type="textWrapping"/>
      </w:r>
      <w:r>
        <w:br w:type="textWrapping"/>
      </w:r>
    </w:p>
    <w:p>
      <w:pPr>
        <w:pStyle w:val="Heading2"/>
      </w:pPr>
      <w:bookmarkStart w:id="120" w:name="chương-98-cuộc-xem-mặt-thất-bại"/>
      <w:bookmarkEnd w:id="120"/>
      <w:r>
        <w:t xml:space="preserve">98. Chương 98: Cuộc Xem Mặt Thất Bại</w:t>
      </w:r>
    </w:p>
    <w:p>
      <w:pPr>
        <w:pStyle w:val="Compact"/>
      </w:pPr>
      <w:r>
        <w:br w:type="textWrapping"/>
      </w:r>
      <w:r>
        <w:br w:type="textWrapping"/>
      </w:r>
      <w:r>
        <w:t xml:space="preserve">Mạch suy nghĩ của Lăng Bác Kim rõ ràng là chưa hoàn toàn thu xếp gọn ghẽ, tuy vẫn cùng chung một mái nhà với Thường Trấn Viễn, nhưng không nhắc tới chuyện của hai người nữa. Song điều này cũng gián tiếp nói rằng cậu nghiêm túc với mối tình này, cũng thử đi theo nền kinh tế kế hoạch.</w:t>
      </w:r>
    </w:p>
    <w:p>
      <w:pPr>
        <w:pStyle w:val="BodyText"/>
      </w:pPr>
      <w:r>
        <w:t xml:space="preserve">Hai người vẫn ở chung như trước kia, chẳng qua Thường Trấn Viễn thi thoảng vẫn sẽ nhắc tới chuyện chuyển nhà.</w:t>
      </w:r>
    </w:p>
    <w:p>
      <w:pPr>
        <w:pStyle w:val="BodyText"/>
      </w:pPr>
      <w:r>
        <w:t xml:space="preserve">Tới trung tuần, Lăng Bác Kim khỏi bệnh trả phép, đồng thời, Lưu Triệu cũng nhận được thông báo quay lại đơn vị, về bản tường trình ông ta nộp lên, phía trên chỉ cảnh cáo miệng cho có lệ thôi.</w:t>
      </w:r>
    </w:p>
    <w:p>
      <w:pPr>
        <w:pStyle w:val="BodyText"/>
      </w:pPr>
      <w:r>
        <w:t xml:space="preserve">Hơi mù bảng lảng ở đội cảnh sát hình sự mấy ngày trời cuối cùng cũng hé ánh sang. Để chúc mừng hai người trở lại đơn vị, đám Đầu to gom tiền đãi khách.</w:t>
      </w:r>
    </w:p>
    <w:p>
      <w:pPr>
        <w:pStyle w:val="BodyText"/>
      </w:pPr>
      <w:r>
        <w:t xml:space="preserve">Vợ Lưu Triệu, Trân Trân, bạn trai Cá nhỏ, vợ Gậy trúc tới cả. Một bàn mười người, có tám người không phải có gia đình rồi thì là sắp có gia đình, còn mỗi Lăng Bác Kim và Thường Trấn Viễn.</w:t>
      </w:r>
    </w:p>
    <w:p>
      <w:pPr>
        <w:pStyle w:val="BodyText"/>
      </w:pPr>
      <w:r>
        <w:t xml:space="preserve">Đầu to đắc ý chế nhạo, “A Tiêu ơi, thời đại này trai đẹp mất giá rồi, học anh cậu đây này, phải chủ động tấn công mới được. Giậm chân tại chỗ không đợi được vợ đâu.”</w:t>
      </w:r>
    </w:p>
    <w:p>
      <w:pPr>
        <w:pStyle w:val="BodyText"/>
      </w:pPr>
      <w:r>
        <w:t xml:space="preserve">Cá nhỏ cười nói, “Ai bảo trai đẹp mất giá thế? Anh không biết giá Hòa thượng ở trong cục ta bao nhiêu đâu, người hỏi thăm em về cậu ta xếp hàng gần tới nhà ga cửa Nam rồi đấy.”</w:t>
      </w:r>
    </w:p>
    <w:p>
      <w:pPr>
        <w:pStyle w:val="BodyText"/>
      </w:pPr>
      <w:r>
        <w:t xml:space="preserve">Đầu to nói, “Cái đấy sao so được, Hòa thượng trẻ tuổi đẹp trai.”</w:t>
      </w:r>
    </w:p>
    <w:p>
      <w:pPr>
        <w:pStyle w:val="BodyText"/>
      </w:pPr>
      <w:r>
        <w:t xml:space="preserve">Cá nhỏ nói, “A Tiêu thì sao chứ? Chẳng phải A Tiêu càng già càng đẹp sao?”</w:t>
      </w:r>
    </w:p>
    <w:p>
      <w:pPr>
        <w:pStyle w:val="BodyText"/>
      </w:pPr>
      <w:r>
        <w:t xml:space="preserve">Lưu Triệu thấy bọn họ càng nói càng chẳng ra sao, vội xua tay nói, “Nói linh tinh gì thế, mau ăn đi.”</w:t>
      </w:r>
    </w:p>
    <w:p>
      <w:pPr>
        <w:pStyle w:val="BodyText"/>
      </w:pPr>
      <w:r>
        <w:t xml:space="preserve">Đầu to và Cá nhỏ nhìn nhau cười.</w:t>
      </w:r>
    </w:p>
    <w:p>
      <w:pPr>
        <w:pStyle w:val="BodyText"/>
      </w:pPr>
      <w:r>
        <w:t xml:space="preserve">“Song A Tiêu này, cậu cũng nên suy xét chuyện cả đời rồi.” Lưu Triệu chuyển lời, cũng quay lại chủ đề này, “Cậu thấy chưa, đến hộ nghèo đây mà cũng giải quyết rồi, cậu đẹp trai ***g lộng thế này, phải không, giờ người gầy đi rồi cũng hoạt bát hơn rồi, sao vẫn còn mắc cạn vậy?”</w:t>
      </w:r>
    </w:p>
    <w:p>
      <w:pPr>
        <w:pStyle w:val="BodyText"/>
      </w:pPr>
      <w:r>
        <w:t xml:space="preserve">Đầu to nói, “Ai là hộ nghèo? Em không tốt chỗ nào chứ?”</w:t>
      </w:r>
    </w:p>
    <w:p>
      <w:pPr>
        <w:pStyle w:val="BodyText"/>
      </w:pPr>
      <w:r>
        <w:t xml:space="preserve">Lưu Triệu cười nói, “Tốc độ tự dâng lên cửa của cậu thì nhanh thật đó.”</w:t>
      </w:r>
    </w:p>
    <w:p>
      <w:pPr>
        <w:pStyle w:val="BodyText"/>
      </w:pPr>
      <w:r>
        <w:t xml:space="preserve">Trân Trân gắp miếng thịt cho anh ta.</w:t>
      </w:r>
    </w:p>
    <w:p>
      <w:pPr>
        <w:pStyle w:val="BodyText"/>
      </w:pPr>
      <w:r>
        <w:t xml:space="preserve">Đầu to nói, “Nhìn đi này, đây là ưu điểm khi có vợ đấy.”</w:t>
      </w:r>
    </w:p>
    <w:p>
      <w:pPr>
        <w:pStyle w:val="BodyText"/>
      </w:pPr>
      <w:r>
        <w:t xml:space="preserve">Gậy trúc nói, “Em dâu cho cậu ăn nhiều thịt để bớt lời đi đấy.”</w:t>
      </w:r>
    </w:p>
    <w:p>
      <w:pPr>
        <w:pStyle w:val="BodyText"/>
      </w:pPr>
      <w:r>
        <w:t xml:space="preserve">Đầu to nói, “Chị dâu, mau gắp cho ảnh một miếng đi.”</w:t>
      </w:r>
    </w:p>
    <w:p>
      <w:pPr>
        <w:pStyle w:val="BodyText"/>
      </w:pPr>
      <w:r>
        <w:t xml:space="preserve">Thường Trấn Viễn nhìn cảnh tượng vui vẻ đầm ấm bên bàn cơm, trong lòng thế nhưng lại thật sự toát ra chút ngưỡng mộ. Có lẽ hắn nên học Đầu to thật, chủ động tìm một người phụ nữ thích hợp để sống hết một đời?</w:t>
      </w:r>
    </w:p>
    <w:p>
      <w:pPr>
        <w:pStyle w:val="BodyText"/>
      </w:pPr>
      <w:r>
        <w:t xml:space="preserve">Hắn không còn là Trang Tranh nữa, không cần đề phòng đối phương nhắm vào tiền của và địa vị của hắn, cũng không cần lo đối phương không đủ mạnh mẽ không thể đón nhận cuộc sống của hắn, càng không cần sợ đối phương là nằm vùng hoặc gian tế kẻ nào đó phái tới. Cuộc sống của Thường Trấn Viễn rất đơn giản, có thể có một cuộc tình đơn giản và bình thường.</w:t>
      </w:r>
    </w:p>
    <w:p>
      <w:pPr>
        <w:pStyle w:val="BodyText"/>
      </w:pPr>
      <w:r>
        <w:t xml:space="preserve">Đầu to thấy Thường Trấn Viễn im lặng đến là lạ, bá vai hắn, sán qua nói, “Yên tâm, anh đây mà nói thì nhất định giữ lời. Bảo Trân Trân rồi, đang để ý cho cậu đấy. Lúc anh kết hôn cậu cứ xem kỹ lưỡng. Vừa ý ai cứ nói.”</w:t>
      </w:r>
    </w:p>
    <w:p>
      <w:pPr>
        <w:pStyle w:val="BodyText"/>
      </w:pPr>
      <w:r>
        <w:t xml:space="preserve">“Các anh thầm thì cái gì đây?” Giọng Cá nhỏ xen vào, “Nói tới nỗi Hòa thượng nhìn chăm chăm kia kìa.”</w:t>
      </w:r>
    </w:p>
    <w:p>
      <w:pPr>
        <w:pStyle w:val="BodyText"/>
      </w:pPr>
      <w:r>
        <w:t xml:space="preserve">Thường Trấn Viễn nghe vậy quay sang.</w:t>
      </w:r>
    </w:p>
    <w:p>
      <w:pPr>
        <w:pStyle w:val="BodyText"/>
      </w:pPr>
      <w:r>
        <w:t xml:space="preserve">Lăng Bác Kim ngồi bên trái hắn, trong tay đang cầm đũa, ánh mắt nhìn thẳng hắn và Đầu to, không hề né tránh.</w:t>
      </w:r>
    </w:p>
    <w:p>
      <w:pPr>
        <w:pStyle w:val="BodyText"/>
      </w:pPr>
      <w:r>
        <w:t xml:space="preserve">Đầu to nói, “Hòa thượng còn trẻ, chung thân đại sự của nó không vội, đợi anh và Trân Trân sinh con gái cho nó.”</w:t>
      </w:r>
    </w:p>
    <w:p>
      <w:pPr>
        <w:pStyle w:val="BodyText"/>
      </w:pPr>
      <w:r>
        <w:t xml:space="preserve">“Nói vớ vẩn gì thế?” Trân Trân ngại ngùng đập nhẹ lên tay anh ta.</w:t>
      </w:r>
    </w:p>
    <w:p>
      <w:pPr>
        <w:pStyle w:val="BodyText"/>
      </w:pPr>
      <w:r>
        <w:t xml:space="preserve">Đầu to cười khềnh khệch không ngừng.</w:t>
      </w:r>
    </w:p>
    <w:p>
      <w:pPr>
        <w:pStyle w:val="BodyText"/>
      </w:pPr>
      <w:r>
        <w:t xml:space="preserve">Lăng Bác Kim nói, “Em thích người già dặn.”</w:t>
      </w:r>
    </w:p>
    <w:p>
      <w:pPr>
        <w:pStyle w:val="BodyText"/>
      </w:pPr>
      <w:r>
        <w:t xml:space="preserve">Đầu to nói, “Sao cậu biết con gái anh không phải bà cụ non!”</w:t>
      </w:r>
    </w:p>
    <w:p>
      <w:pPr>
        <w:pStyle w:val="BodyText"/>
      </w:pPr>
      <w:r>
        <w:t xml:space="preserve">Lăng Bác Kim dở khóc dở cười, “Em sợ em già quá.”</w:t>
      </w:r>
    </w:p>
    <w:p>
      <w:pPr>
        <w:pStyle w:val="BodyText"/>
      </w:pPr>
      <w:r>
        <w:t xml:space="preserve">Đầu to nói, “Già gì mà già, không già đâu. Anh và A Tiêu là anh em tốt, cậu là đồ đệ nó, cặp với con gái anh quá tuyệt. Sư huynh muội đó nha.” Anh ta càng nói càng thấy chủ kiến của mình không tệ, “Cậu tạm nhịn đã, anh với Trân Trân sẽ cố gắng cho con gái ra nhanh nhanh đó.”</w:t>
      </w:r>
    </w:p>
    <w:p>
      <w:pPr>
        <w:pStyle w:val="BodyText"/>
      </w:pPr>
      <w:r>
        <w:t xml:space="preserve">“Anh càng nói càng bậy rồi.” Trân Trân đỏ mặt véo tay anh ta.</w:t>
      </w:r>
    </w:p>
    <w:p>
      <w:pPr>
        <w:pStyle w:val="BodyText"/>
      </w:pPr>
      <w:r>
        <w:t xml:space="preserve">Đầu to tiếp tục cười.</w:t>
      </w:r>
    </w:p>
    <w:p>
      <w:pPr>
        <w:pStyle w:val="BodyText"/>
      </w:pPr>
      <w:r>
        <w:t xml:space="preserve">Lời nói bên bàn ăn vốn là nói xong cười xong rồi thôi, nhưng Cá nhỏ lại để bụng mãi, lén lút chọn đối tượng giúp Thường Trấn Viễn. Sau khi giảm béo thành công, bề ngoài của Thường Trấn Viễn nho nhã đẹp đẽ hẳn lên, cộng với chỗ làm việc không tệ, lại có nhà ở, rất nhanh thì có một người bị cô thuyết phục.</w:t>
      </w:r>
    </w:p>
    <w:p>
      <w:pPr>
        <w:pStyle w:val="BodyText"/>
      </w:pPr>
      <w:r>
        <w:t xml:space="preserve">Cá nhỏ chọn cuối tuần để hai người gặp mặt.</w:t>
      </w:r>
    </w:p>
    <w:p>
      <w:pPr>
        <w:pStyle w:val="BodyText"/>
      </w:pPr>
      <w:r>
        <w:t xml:space="preserve">Đi xem mặt thật sự là một thể nghiệm lạ lẫm đối với Thường Trấn Viễn, nghĩ tới cảm xúc tới đột ngột lúc ăn cơm của mình, hắn quyết định cho bản thân cơ hội thể ngihệm một lần.</w:t>
      </w:r>
    </w:p>
    <w:p>
      <w:pPr>
        <w:pStyle w:val="BodyText"/>
      </w:pPr>
      <w:r>
        <w:t xml:space="preserve">Nơi xem mặt đương nhiên là quán cà phê kinh điển.</w:t>
      </w:r>
    </w:p>
    <w:p>
      <w:pPr>
        <w:pStyle w:val="BodyText"/>
      </w:pPr>
      <w:r>
        <w:t xml:space="preserve">Thường Trấn Viễn cảm thấy tiệm trà cũng không tệ, nhưng bị Cá nhỏ gạt đi rồi.</w:t>
      </w:r>
    </w:p>
    <w:p>
      <w:pPr>
        <w:pStyle w:val="BodyText"/>
      </w:pPr>
      <w:r>
        <w:t xml:space="preserve">Ngồi ở vị trí sát cửa sổ trong quán cà phê, vừa khéo có thể trông thấy người đi lại ở quảng trường, có nam nữ, có nữ nữ, nhưng rất hiếm thấy nam nam đi qua. Thường Trấn Viễn uống cà phê, tẩy đi người đàn ông trong một nhà ba người gần mình nhất, thay bản thân vào, thế nhưng lại cảm thấy bức bối, tẩy thêm người phụ nữ kia đi, thay thành Lăng Bác Kim mới thấy thuận mắt được chút.</w:t>
      </w:r>
    </w:p>
    <w:p>
      <w:pPr>
        <w:pStyle w:val="BodyText"/>
      </w:pPr>
      <w:r>
        <w:t xml:space="preserve">“Xin hỏi có phải Thường tiên sinh không?” Cô gái trẻ tóc xoăn mềm mại chấm vai, mang theo vẻ trí thức rõ rệt, áo len dệt màu trắng rất dễ dàng khiến người khác cảm thấy cô là người dịu dàng, “Tôi là Phó Tuyết.”</w:t>
      </w:r>
    </w:p>
    <w:p>
      <w:pPr>
        <w:pStyle w:val="BodyText"/>
      </w:pPr>
      <w:r>
        <w:t xml:space="preserve">“Mời ngồi.” Thường Trấn Viễn tỉnh queo quan sát cô.</w:t>
      </w:r>
    </w:p>
    <w:p>
      <w:pPr>
        <w:pStyle w:val="BodyText"/>
      </w:pPr>
      <w:r>
        <w:t xml:space="preserve">Phó Tuyết mỉm cười ngồi xuống, “Thường tiên sinh nom không giống cảnh sát tẹo nào cả.”</w:t>
      </w:r>
    </w:p>
    <w:p>
      <w:pPr>
        <w:pStyle w:val="BodyText"/>
      </w:pPr>
      <w:r>
        <w:t xml:space="preserve">Thường Trấn Viễn nói, “Ồ?”</w:t>
      </w:r>
    </w:p>
    <w:p>
      <w:pPr>
        <w:pStyle w:val="BodyText"/>
      </w:pPr>
      <w:r>
        <w:t xml:space="preserve">“Anh rất nhã nhặn.” Phó Tuyết gọi cà phê, sau đó ngồi im lặng. Mắt cô rất to, to hơn Lăng Bác Kim một chút, hai màu đen trắng rõ rệt, long lanh, nhưng không thẳng thắn xán lạn như Lăng Bác Kim. Làn môi rất mỏng, khiến người khác cảm thấy là người bạc bẽo khó sống chung. Mũi hơi hếch lên, có thể trông thấy lỗ mũi, sống mũi có tàn nhang, làn da không trắng như Lăng Bác Kim.</w:t>
      </w:r>
    </w:p>
    <w:p>
      <w:pPr>
        <w:pStyle w:val="BodyText"/>
      </w:pPr>
      <w:r>
        <w:t xml:space="preserve">Trong vòng nửa phút ngắn ngủi, Thường Trấn Viễn đã nghiên cứu thấu triệt dung mạo của cô.</w:t>
      </w:r>
    </w:p>
    <w:p>
      <w:pPr>
        <w:pStyle w:val="BodyText"/>
      </w:pPr>
      <w:r>
        <w:t xml:space="preserve">“Bình thường Thường tiên sinh thích giải trí thế nào?” Phó Tuyết cuối cùng cũng phá vỡ yên lặng.</w:t>
      </w:r>
    </w:p>
    <w:p>
      <w:pPr>
        <w:pStyle w:val="BodyText"/>
      </w:pPr>
      <w:r>
        <w:t xml:space="preserve">Thường Trấn Viễn nói, “Chơi bóng bàn.”</w:t>
      </w:r>
    </w:p>
    <w:p>
      <w:pPr>
        <w:pStyle w:val="BodyText"/>
      </w:pPr>
      <w:r>
        <w:t xml:space="preserve">Phó Tuyết nói, “Ắt là anh chơi giỏi lắm. Thật muốn tận mắt thấy phong thái của anh.”</w:t>
      </w:r>
    </w:p>
    <w:p>
      <w:pPr>
        <w:pStyle w:val="BodyText"/>
      </w:pPr>
      <w:r>
        <w:t xml:space="preserve">Thường Trấn Viễn nói, “Cảm ơn.”</w:t>
      </w:r>
    </w:p>
    <w:p>
      <w:pPr>
        <w:pStyle w:val="BodyText"/>
      </w:pPr>
      <w:r>
        <w:t xml:space="preserve">Phó Tuyết nói, “Có phải tôi không quá giống hình tượng trong tưởng tượng của Thường tiên sinh không?”</w:t>
      </w:r>
    </w:p>
    <w:p>
      <w:pPr>
        <w:pStyle w:val="BodyText"/>
      </w:pPr>
      <w:r>
        <w:t xml:space="preserve">Thường Trấn Viễn nói, “Trước đó tôi không có bất kỳ tưởng tượng nào.”</w:t>
      </w:r>
    </w:p>
    <w:p>
      <w:pPr>
        <w:pStyle w:val="BodyText"/>
      </w:pPr>
      <w:r>
        <w:t xml:space="preserve">“Thế à.” Phó Tuyết chủ động vươn tay nhận lấy cà phê phục vụ đưa tới, hớp khẽ một hớp, sau đó đứng lên, mỉm cười mà rằng, “Vậy thì, tôi đi trước đây.”</w:t>
      </w:r>
    </w:p>
    <w:p>
      <w:pPr>
        <w:pStyle w:val="BodyText"/>
      </w:pPr>
      <w:r>
        <w:t xml:space="preserve">Thường Trấn Viễn nhướn mày.</w:t>
      </w:r>
    </w:p>
    <w:p>
      <w:pPr>
        <w:pStyle w:val="BodyText"/>
      </w:pPr>
      <w:r>
        <w:t xml:space="preserve">Phó Tuyết lạnh mặt, nhưng vì phong độ mà cực lực giữ nụ cười mỉm, “Thường tiên sinh không đến xem mặt phải không, anh đến chỉ để tính tiền, tôi cho anh cơ hội này.”</w:t>
      </w:r>
    </w:p>
    <w:p>
      <w:pPr>
        <w:pStyle w:val="BodyText"/>
      </w:pPr>
      <w:r>
        <w:t xml:space="preserve">Đây là một đối tượng không tồi. Bề ngoài hơn người, thông minh sắc sảo, với lại EQ rất cao.</w:t>
      </w:r>
    </w:p>
    <w:p>
      <w:pPr>
        <w:pStyle w:val="BodyText"/>
      </w:pPr>
      <w:r>
        <w:t xml:space="preserve">Trong mười phút kể từ lúc Phó Tuyết rời đi, Thường Trấn Viễn ngồi đúc kết một mình trong quán cà phê, nhưng hắn không có chút hứng thú nào với cô. Lẽ nào… hắn là tên đồng tính luyến trăm phần trăm? Hay là… hắn ngỡ hắn đã thoát ra rồi, nhưng thật ra vẫn luẩn quẩn bên trong?</w:t>
      </w:r>
    </w:p>
    <w:p>
      <w:pPr>
        <w:pStyle w:val="BodyText"/>
      </w:pPr>
      <w:r>
        <w:t xml:space="preserve">Di động vang lên hai tiếng pi pi.</w:t>
      </w:r>
    </w:p>
    <w:p>
      <w:pPr>
        <w:pStyle w:val="BodyText"/>
      </w:pPr>
      <w:r>
        <w:t xml:space="preserve">Một tin nhắn gửi từ Lăng Bác Kim:</w:t>
      </w:r>
    </w:p>
    <w:p>
      <w:pPr>
        <w:pStyle w:val="BodyText"/>
      </w:pPr>
      <w:r>
        <w:t xml:space="preserve">Sư phụ, về sớm nhé. Em nấu canh đậu đỏ, thành công đó.</w:t>
      </w:r>
    </w:p>
    <w:p>
      <w:pPr>
        <w:pStyle w:val="BodyText"/>
      </w:pPr>
      <w:r>
        <w:t xml:space="preserve">…</w:t>
      </w:r>
    </w:p>
    <w:p>
      <w:pPr>
        <w:pStyle w:val="BodyText"/>
      </w:pPr>
      <w:r>
        <w:t xml:space="preserve">Điều hắn đeo đuổi, kỳ thật chính là cảm giác như thế này.</w:t>
      </w:r>
    </w:p>
    <w:p>
      <w:pPr>
        <w:pStyle w:val="BodyText"/>
      </w:pPr>
      <w:r>
        <w:t xml:space="preserve">Song sao cứ phải là người này.</w:t>
      </w:r>
    </w:p>
    <w:p>
      <w:pPr>
        <w:pStyle w:val="BodyText"/>
      </w:pPr>
      <w:r>
        <w:t xml:space="preserve">Thường Trấn Viễn nhìn di động, lặng lẽ bỏ tin nhắn vào thùng rác.</w:t>
      </w:r>
    </w:p>
    <w:p>
      <w:pPr>
        <w:pStyle w:val="BodyText"/>
      </w:pPr>
      <w:r>
        <w:t xml:space="preserve">Chuyện xem mặt cuối cùng không có hồi sau.</w:t>
      </w:r>
    </w:p>
    <w:p>
      <w:pPr>
        <w:pStyle w:val="BodyText"/>
      </w:pPr>
      <w:r>
        <w:t xml:space="preserve">Có lẽ phong độ của Phó Tuyết không giữ được tới lúc cuối, kể lại cho Cá nhỏ. Cá nhỏ phàn nàn một chặp với Thường Trấn Viễn, Thường Trấn Viễn dùng một cây kem ốc quế xua cô đi.</w:t>
      </w:r>
    </w:p>
    <w:p>
      <w:pPr>
        <w:pStyle w:val="BodyText"/>
      </w:pPr>
      <w:r>
        <w:t xml:space="preserve">Đầu to thấy vậy cười nói, “Cách này của em không được, giờ làm gì còn cách xem mặt trắng phớ ra như thế? Thôi thì nhìn anh đây này.”</w:t>
      </w:r>
    </w:p>
    <w:p>
      <w:pPr>
        <w:pStyle w:val="BodyText"/>
      </w:pPr>
      <w:r>
        <w:t xml:space="preserve">Cá nhỏ nói, “Anh định làm giống hoàng thượng tuyển phi, xếp thành một hàng trước mặt anh ấy rồi chờ ảnh lật thẻ bài à?”</w:t>
      </w:r>
    </w:p>
    <w:p>
      <w:pPr>
        <w:pStyle w:val="BodyText"/>
      </w:pPr>
      <w:r>
        <w:t xml:space="preserve">Đầu to nói, “Sao được chứ, đương nhiên là phải tạo ra ít cơ hội tình cờ chứ.”</w:t>
      </w:r>
    </w:p>
    <w:p>
      <w:pPr>
        <w:pStyle w:val="BodyText"/>
      </w:pPr>
      <w:r>
        <w:t xml:space="preserve">Có nhỏ nói, “Cơ hội tình cờ nào?”</w:t>
      </w:r>
    </w:p>
    <w:p>
      <w:pPr>
        <w:pStyle w:val="BodyText"/>
      </w:pPr>
      <w:r>
        <w:t xml:space="preserve">“Ví dụ như, đám cưới của anh.”</w:t>
      </w:r>
    </w:p>
    <w:p>
      <w:pPr>
        <w:pStyle w:val="BodyText"/>
      </w:pPr>
      <w:r>
        <w:t xml:space="preserve">Cá nhỏ nói, “Anh có nói với chị dâu rằng, kỳ thật đám cưới của anh với chị ấy chỉ là một cơ hội tình cờ thôi không?”</w:t>
      </w:r>
    </w:p>
    <w:p>
      <w:pPr>
        <w:pStyle w:val="BodyText"/>
      </w:pPr>
      <w:r>
        <w:t xml:space="preserve">“… Đừng có mà chia rẽ anh và Trân Trân.”</w:t>
      </w:r>
    </w:p>
    <w:p>
      <w:pPr>
        <w:pStyle w:val="BodyText"/>
      </w:pPr>
      <w:r>
        <w:t xml:space="preserve">Cơ hội nghiệm chứng xem kế hoạch này có hiệu quả hay không tới rất nhanh.</w:t>
      </w:r>
    </w:p>
    <w:p>
      <w:pPr>
        <w:pStyle w:val="BodyText"/>
      </w:pPr>
      <w:r>
        <w:t xml:space="preserve">Một ngày cuối cùng trước lễ cưới, nhà Thường Trấn Viễn có một vị khách không mời.</w:t>
      </w:r>
    </w:p>
    <w:p>
      <w:pPr>
        <w:pStyle w:val="BodyText"/>
      </w:pPr>
      <w:r>
        <w:t xml:space="preserve">Thường Trấn Viễn mới từ nhà Đầu to đi về, vừa vào cửa thì thấy Vương Thụy đeo tạp dề ra khỏi phòng bếp, la về phía phòng Lăng Bác Kim, “Tinh bột để chỗ nào?”</w:t>
      </w:r>
    </w:p>
    <w:p>
      <w:pPr>
        <w:pStyle w:val="Compact"/>
      </w:pPr>
      <w:r>
        <w:t xml:space="preserve">Hắn nhanh chóng chấp nhận hiện thực rằng nhà mình có một ông khách thích tự đứng bếp, thản nhiên mở miệng nói, “Trong tủ chạn thứ hai từ trái qua phải. Tôi không thích đồ ăn quá ngọt, cũng không thích cho quá nhiều tỏi.”</w:t>
      </w:r>
      <w:r>
        <w:br w:type="textWrapping"/>
      </w:r>
      <w:r>
        <w:br w:type="textWrapping"/>
      </w:r>
    </w:p>
    <w:p>
      <w:pPr>
        <w:pStyle w:val="Heading2"/>
      </w:pPr>
      <w:bookmarkStart w:id="121" w:name="chương-99-mấy-chuyện-cưới-xin"/>
      <w:bookmarkEnd w:id="121"/>
      <w:r>
        <w:t xml:space="preserve">99. Chương 99: Mấy Chuyện Cưới Xin</w:t>
      </w:r>
    </w:p>
    <w:p>
      <w:pPr>
        <w:pStyle w:val="Compact"/>
      </w:pPr>
      <w:r>
        <w:br w:type="textWrapping"/>
      </w:r>
      <w:r>
        <w:br w:type="textWrapping"/>
      </w:r>
      <w:r>
        <w:t xml:space="preserve">Tầm quan trọng của một người thể hiện rõ rệt nhất khi anh ta vắng mặt.</w:t>
      </w:r>
    </w:p>
    <w:p>
      <w:pPr>
        <w:pStyle w:val="BodyText"/>
      </w:pPr>
      <w:r>
        <w:t xml:space="preserve">Giống như bây giờ, rõ ràng chỉ thiếu một Đầu to mà bầu không khí cả bàn cơm hoàn toàn là băng hỏa lưỡng trọng thiên. Thường Trấn Viễn vốn không thích nói chuyện lúc ăn cơm, Lăng Bác Kim kể từ khi hai người nói thẳng ra với nhau thì nói chuyện cũng đắn đo và dè dặt hơn, kết quả trực tiếp là không có gì để nói, Vương Thụy thì khỏi cần bàn, vốn không phải người nói nhiều, sau khi bị tổn thương thì càng thêm lặng lẽ.</w:t>
      </w:r>
    </w:p>
    <w:p>
      <w:pPr>
        <w:pStyle w:val="BodyText"/>
      </w:pPr>
      <w:r>
        <w:t xml:space="preserve">Ba người lặng lẽ cộng lại chính là… lặng lẽ.</w:t>
      </w:r>
    </w:p>
    <w:p>
      <w:pPr>
        <w:pStyle w:val="BodyText"/>
      </w:pPr>
      <w:r>
        <w:t xml:space="preserve">Ăn cơm xong, Lăng Bác Kim tự động đi rửa bát.</w:t>
      </w:r>
    </w:p>
    <w:p>
      <w:pPr>
        <w:pStyle w:val="BodyText"/>
      </w:pPr>
      <w:r>
        <w:t xml:space="preserve">Vương Thụy ở trong bếp gọt trái cây cậu ta mua mang tới, thuận miệng hỏi, “Dạo này ở với sư phụ ông thế nào?”</w:t>
      </w:r>
    </w:p>
    <w:p>
      <w:pPr>
        <w:pStyle w:val="BodyText"/>
      </w:pPr>
      <w:r>
        <w:t xml:space="preserve">Lăng Bác Kim đang rửa bát hơi chững lại, “Tốt lắm.”</w:t>
      </w:r>
    </w:p>
    <w:p>
      <w:pPr>
        <w:pStyle w:val="BodyText"/>
      </w:pPr>
      <w:r>
        <w:t xml:space="preserve">Vương Thụy gặm cái lõi táo[1] đã cắt rời ra, tới lúc gặm sạch sẽ mới hỏi, “Thế, sư phụ tôi thì sao?”</w:t>
      </w:r>
    </w:p>
    <w:p>
      <w:pPr>
        <w:pStyle w:val="BodyText"/>
      </w:pPr>
      <w:r>
        <w:t xml:space="preserve">Lăng Bác Kim nói, “Cũng được.”</w:t>
      </w:r>
    </w:p>
    <w:p>
      <w:pPr>
        <w:pStyle w:val="BodyText"/>
      </w:pPr>
      <w:r>
        <w:t xml:space="preserve">Vương Thụy mút ngón tay, thấp giọng nói, “Rất vui vẻ ha?”</w:t>
      </w:r>
    </w:p>
    <w:p>
      <w:pPr>
        <w:pStyle w:val="BodyText"/>
      </w:pPr>
      <w:r>
        <w:t xml:space="preserve">Lăng Bác Kim bỏ bát xuống quay đầu lại.</w:t>
      </w:r>
    </w:p>
    <w:p>
      <w:pPr>
        <w:pStyle w:val="BodyText"/>
      </w:pPr>
      <w:r>
        <w:t xml:space="preserve">Vương Thụy dời mắt đi, miệng cọp gan thỏ nói, “Tôi hỏi vậy thôi.”</w:t>
      </w:r>
    </w:p>
    <w:p>
      <w:pPr>
        <w:pStyle w:val="BodyText"/>
      </w:pPr>
      <w:r>
        <w:t xml:space="preserve">Lăng Bác Kim nói, “Trông họ rất hạnh phúc.”</w:t>
      </w:r>
    </w:p>
    <w:p>
      <w:pPr>
        <w:pStyle w:val="BodyText"/>
      </w:pPr>
      <w:r>
        <w:t xml:space="preserve">“Tôi nhận được thiệp mời, dùng thân phận đồ đệ tới chúc sự phụ và sư mẫu bạch đầu giai lão, ông đừng nghĩ ngợi nhiều.” Vương Thụy ném lõi táo vào thùng rác, bưng đĩa trái cây vội vàng đi ra.</w:t>
      </w:r>
    </w:p>
    <w:p>
      <w:pPr>
        <w:pStyle w:val="BodyText"/>
      </w:pPr>
      <w:r>
        <w:t xml:space="preserve">Thường Trấn Viễn bắt tréo hai chân xem ti-vi, thấy cậu ta đi ra thì nói chậm rãi, “Tới cướp rể à?”</w:t>
      </w:r>
    </w:p>
    <w:p>
      <w:pPr>
        <w:pStyle w:val="BodyText"/>
      </w:pPr>
      <w:r>
        <w:t xml:space="preserve">Vương Thụy đỏ mặt, “Chả buồn cười tẹo nào.” Nói xong, vất đĩa trái cây lại rồi đi vào phòng Lăng Bác Kim.</w:t>
      </w:r>
    </w:p>
    <w:p>
      <w:pPr>
        <w:pStyle w:val="BodyText"/>
      </w:pPr>
      <w:r>
        <w:t xml:space="preserve">Thường Trấn Viễn cầm táo lên cắn một miếng, vẻ mặt đăm chiêu.</w:t>
      </w:r>
    </w:p>
    <w:p>
      <w:pPr>
        <w:pStyle w:val="BodyText"/>
      </w:pPr>
      <w:r>
        <w:t xml:space="preserve">Lăng Bác Kim rửa bát đũa xong đi ra thì thấy Thường Trấn Viễn vắt tay lên lưng ghế sô-pha, nhìn cậu bằng vẻ sâu xa khó dò, “Sao thế à?” Cậu thắc mắc.</w:t>
      </w:r>
    </w:p>
    <w:p>
      <w:pPr>
        <w:pStyle w:val="BodyText"/>
      </w:pPr>
      <w:r>
        <w:t xml:space="preserve">“Dạo này buổi đêm lạnh, nếu ngủ ghế sô-pha thì tốt nhất đắp thêm cái chăn.” Thường Trấn Viễn ngừng chút rồi nói, “Nếu không có chăn dư thì tôi có thể cho cậu mượn.”</w:t>
      </w:r>
    </w:p>
    <w:p>
      <w:pPr>
        <w:pStyle w:val="BodyText"/>
      </w:pPr>
      <w:r>
        <w:t xml:space="preserve">Lăng Bác Kim nhìn hắn, tự dưng cười.</w:t>
      </w:r>
    </w:p>
    <w:p>
      <w:pPr>
        <w:pStyle w:val="BodyText"/>
      </w:pPr>
      <w:r>
        <w:t xml:space="preserve">Thường Trấn Viễn ném điều khiển lên ghế sô-pha, quay người lên tầng.</w:t>
      </w:r>
    </w:p>
    <w:p>
      <w:pPr>
        <w:pStyle w:val="BodyText"/>
      </w:pPr>
      <w:r>
        <w:t xml:space="preserve">“Sư phụ, thật ra giường em rộng lắm, đủ chỗ cho hai người.” Lăng Bác Kim nói.</w:t>
      </w:r>
    </w:p>
    <w:p>
      <w:pPr>
        <w:pStyle w:val="BodyText"/>
      </w:pPr>
      <w:r>
        <w:t xml:space="preserve">Thường Trấn Viễn bỏ ngoài tai đi lên trên.</w:t>
      </w:r>
    </w:p>
    <w:p>
      <w:pPr>
        <w:pStyle w:val="BodyText"/>
      </w:pPr>
      <w:r>
        <w:t xml:space="preserve">Lăng Bác Kim cúi đầu nhìn chỗ trái cây còn lại một nửa trong đĩa, nụ cười bên miệng càng sâu thêm.</w:t>
      </w:r>
    </w:p>
    <w:p>
      <w:pPr>
        <w:pStyle w:val="BodyText"/>
      </w:pPr>
      <w:r>
        <w:t xml:space="preserve">Thời gian ban đêm luôn trôi qua nhanh chóng.</w:t>
      </w:r>
    </w:p>
    <w:p>
      <w:pPr>
        <w:pStyle w:val="BodyText"/>
      </w:pPr>
      <w:r>
        <w:t xml:space="preserve">Lăng Bác Kim ôm chăn ngủ trên ghế sô-pha. Ánh sáng đủ màu trên màn hình ti-vi chiếu lên mặt cậu, chợp sáng chợp tối. Phía sau cậu, Thường Trấn Viễn mặc đồ ngủ đứng bên lan can cầu thang. Từ góc của hắn chỉ có thể thấy hai cái chân Lăng Bác Kim vươn khỏi ghế sô-pha, song chỉ một chút như vậy thôi đã đủ lắm rồi.</w:t>
      </w:r>
    </w:p>
    <w:p>
      <w:pPr>
        <w:pStyle w:val="BodyText"/>
      </w:pPr>
      <w:r>
        <w:t xml:space="preserve">Hắn đang định trở về thì chuông điện thoại réo lên.</w:t>
      </w:r>
    </w:p>
    <w:p>
      <w:pPr>
        <w:pStyle w:val="BodyText"/>
      </w:pPr>
      <w:r>
        <w:t xml:space="preserve">Lăng Bác Kim có vẻ bị dọa giật thót, dụi mắt ngồi dậy, ngơ ngẩn hai giây mới bắt máy.</w:t>
      </w:r>
    </w:p>
    <w:p>
      <w:pPr>
        <w:pStyle w:val="BodyText"/>
      </w:pPr>
      <w:r>
        <w:t xml:space="preserve">“Đầu to à? Anh tìm sư phụ á? Từ từ.” Lăng Bác Kim quay đầu lại thì trông thấy Thường Trấn Viễn ở tầng hai xua tay với cậu. “Sư phụ ngủ rồi ạ. Cửa khóa. Phải, sư phụ tối ngủ luôn khóa cửa. Khỏi cần thử, em biết mà… Đúng vậy, Vương Thụy ở đây. Cậu ấy cũng ngủ rồi. Ừm, dạ, cũng khóa cửa rồi… Không không, anh không cần lên đâu, cửa chính cũng khóa. Vì, đợt này an ninh không tốt. Phải, em là cảnh sát, nên càng phải có ý thức đề phòng. Ngày mai là ngày vui, chú rể nên ngủ sớm chút. Đừng căng thẳng thì em sẽ không căng thẳng.”</w:t>
      </w:r>
    </w:p>
    <w:p>
      <w:pPr>
        <w:pStyle w:val="BodyText"/>
      </w:pPr>
      <w:r>
        <w:t xml:space="preserve">Thường Trấn Viễn không nghe tiếp nữa, về phòng nhảy lên giường, đang tính đặt báo thức tắt di động đi ngủ thì di động vang dồn dập.</w:t>
      </w:r>
    </w:p>
    <w:p>
      <w:pPr>
        <w:pStyle w:val="BodyText"/>
      </w:pPr>
      <w:r>
        <w:t xml:space="preserve">—— Lại là Đầu to.</w:t>
      </w:r>
    </w:p>
    <w:p>
      <w:pPr>
        <w:pStyle w:val="BodyText"/>
      </w:pPr>
      <w:r>
        <w:t xml:space="preserve">Hắn bực mình nghe máy, “Nếu anh nói quá hai từ thì mai tôi tới cướp dâu.”</w:t>
      </w:r>
    </w:p>
    <w:p>
      <w:pPr>
        <w:pStyle w:val="BodyText"/>
      </w:pPr>
      <w:r>
        <w:t xml:space="preserve">“…Ngủ ngon.”</w:t>
      </w:r>
    </w:p>
    <w:p>
      <w:pPr>
        <w:pStyle w:val="BodyText"/>
      </w:pPr>
      <w:r>
        <w:t xml:space="preserve">“Ngủ ngon!”</w:t>
      </w:r>
    </w:p>
    <w:p>
      <w:pPr>
        <w:pStyle w:val="BodyText"/>
      </w:pPr>
      <w:r>
        <w:t xml:space="preserve">Buổi tối tạm thời cờ yên trống lặng do bị uy hiếp không có nghĩa là sáng hôm sau sẽ không trống cờ lại nổi.</w:t>
      </w:r>
    </w:p>
    <w:p>
      <w:pPr>
        <w:pStyle w:val="BodyText"/>
      </w:pPr>
      <w:r>
        <w:t xml:space="preserve">Đồng hồ báo thức của Thường Trấn Viễn vừa mới vang lên thì bên dưới đã truyền tới tiếng đập cửa ầm ầm. Tuy hắn không thích nằm ỳ, nhưng cũng không thích bị người đánh thức theo cách này. Thường Trấn Viễn thay quần áo vào phòng vệ sinh đánh răng rửa mặt, lúc trở ra thì thấy Đầu to đẩy cửa vào.</w:t>
      </w:r>
    </w:p>
    <w:p>
      <w:pPr>
        <w:pStyle w:val="BodyText"/>
      </w:pPr>
      <w:r>
        <w:t xml:space="preserve">Bốn mắt nhìn nhau, Đầu to chột dạ nói, “Anh có gõ cửa rồi.”</w:t>
      </w:r>
    </w:p>
    <w:p>
      <w:pPr>
        <w:pStyle w:val="BodyText"/>
      </w:pPr>
      <w:r>
        <w:t xml:space="preserve">Thường Trấn Viễn nói, “Tôi khẳng định tôi chưa hề trả lời.”</w:t>
      </w:r>
    </w:p>
    <w:p>
      <w:pPr>
        <w:pStyle w:val="BodyText"/>
      </w:pPr>
      <w:r>
        <w:t xml:space="preserve">“Đúng thế, vì thế anh mới không yên tâm vào coi.” Đầu to nói xong, cười ngờ nghệch, “Hôm nay anh sắp kết hôn rồi.”</w:t>
      </w:r>
    </w:p>
    <w:p>
      <w:pPr>
        <w:pStyle w:val="BodyText"/>
      </w:pPr>
      <w:r>
        <w:t xml:space="preserve">Thường Trấn Viễn nói, “Muốn mời tôi làm cô dâu à?”</w:t>
      </w:r>
    </w:p>
    <w:p>
      <w:pPr>
        <w:pStyle w:val="BodyText"/>
      </w:pPr>
      <w:r>
        <w:t xml:space="preserve">Nụ cười của Đầu to ngừng ngay lại, “Đừng sáng ra đã dọa người.”</w:t>
      </w:r>
    </w:p>
    <w:p>
      <w:pPr>
        <w:pStyle w:val="BodyText"/>
      </w:pPr>
      <w:r>
        <w:t xml:space="preserve">Thường Trấn Viễn nói, “Không dọa người bằng nụ cười của anh.”</w:t>
      </w:r>
    </w:p>
    <w:p>
      <w:pPr>
        <w:pStyle w:val="BodyText"/>
      </w:pPr>
      <w:r>
        <w:t xml:space="preserve">“…Vào ngày vui cậu không để anh phấn chấn được chút à?” Đầu to tủi thân nhìn hắn.</w:t>
      </w:r>
    </w:p>
    <w:p>
      <w:pPr>
        <w:pStyle w:val="BodyText"/>
      </w:pPr>
      <w:r>
        <w:t xml:space="preserve">Thường Trấn Viễn, “Hôm nay còn chuyện gì có thể ảnh hưởng tới tâm trạng của anh được sao?”</w:t>
      </w:r>
    </w:p>
    <w:p>
      <w:pPr>
        <w:pStyle w:val="BodyText"/>
      </w:pPr>
      <w:r>
        <w:t xml:space="preserve">“Đương nhiên là có.” Đầu to la lên, “Anh không phải kẻ trọng sắc khinh bạn.”</w:t>
      </w:r>
    </w:p>
    <w:p>
      <w:pPr>
        <w:pStyle w:val="BodyText"/>
      </w:pPr>
      <w:r>
        <w:t xml:space="preserve">Thường Trấn Viễn nói, “Đừng kết hôn nữa, đi chơi bóng bàn với tôi đi.”</w:t>
      </w:r>
    </w:p>
    <w:p>
      <w:pPr>
        <w:pStyle w:val="BodyText"/>
      </w:pPr>
      <w:r>
        <w:t xml:space="preserve">“Mơ hão!”</w:t>
      </w:r>
    </w:p>
    <w:p>
      <w:pPr>
        <w:pStyle w:val="BodyText"/>
      </w:pPr>
      <w:r>
        <w:t xml:space="preserve">Hai người xuống dưới, Vương Thụy cũng đánh răng rửa mặt xong đi ra rồi, trông thấy Đầu to, mặt thoạt tiên là cứng ngắc, lập tức cố mở miệng nói, “Sư phụ, chúc mừng ạ.”</w:t>
      </w:r>
    </w:p>
    <w:p>
      <w:pPr>
        <w:pStyle w:val="BodyText"/>
      </w:pPr>
      <w:r>
        <w:t xml:space="preserve">Đầu to giơ tay vỗ lên mặt cậu ta, “Cậu sao thế? Ngủ không ngon à? Đã bảo cậu qua nhà anh rồi mà cậu cứ nằng nặc tới chen chúc với Hòa thượng, ngủ không quen phỏng? Mặt sưng cả lên rồi, không giống mũi trâu mà giống mũi lợn.”</w:t>
      </w:r>
    </w:p>
    <w:p>
      <w:pPr>
        <w:pStyle w:val="BodyText"/>
      </w:pPr>
      <w:r>
        <w:t xml:space="preserve">Vương Thụy ngượng đỏ mặt, ánh mắt lưu luyến nhìn bàn tay đưa về của anh ta.</w:t>
      </w:r>
    </w:p>
    <w:p>
      <w:pPr>
        <w:pStyle w:val="BodyText"/>
      </w:pPr>
      <w:r>
        <w:t xml:space="preserve">Lăng Bác Kim nói, “Chúng ta ăn sáng cái đã đi.”</w:t>
      </w:r>
    </w:p>
    <w:p>
      <w:pPr>
        <w:pStyle w:val="BodyText"/>
      </w:pPr>
      <w:r>
        <w:t xml:space="preserve">“Ra ngoài ăn đi, anh mời.” Đầu to vỗ ngực.</w:t>
      </w:r>
    </w:p>
    <w:p>
      <w:pPr>
        <w:pStyle w:val="BodyText"/>
      </w:pPr>
      <w:r>
        <w:t xml:space="preserve">Thường Trấn Viễn, “Chuẩn bị bao tiền lì xì?”</w:t>
      </w:r>
    </w:p>
    <w:p>
      <w:pPr>
        <w:pStyle w:val="BodyText"/>
      </w:pPr>
      <w:r>
        <w:t xml:space="preserve">Đầu to nói, “Một trăm đồng. Sao, sáng ra đã định ăn bào ngư vi cá à?”</w:t>
      </w:r>
    </w:p>
    <w:p>
      <w:pPr>
        <w:pStyle w:val="BodyText"/>
      </w:pPr>
      <w:r>
        <w:t xml:space="preserve">Thường Trấn Viễn xòe tay ra, “Đưa tiền đây.”</w:t>
      </w:r>
    </w:p>
    <w:p>
      <w:pPr>
        <w:pStyle w:val="BodyText"/>
      </w:pPr>
      <w:r>
        <w:t xml:space="preserve">Đầu to lấy một tờ một trăm ra đưa hắn thật, “Cậu định gọi giao hàng à?”</w:t>
      </w:r>
    </w:p>
    <w:p>
      <w:pPr>
        <w:pStyle w:val="BodyText"/>
      </w:pPr>
      <w:r>
        <w:t xml:space="preserve">Thường Trấn Viễn lấy hai tờ mười đồng ra khỏi túi đưa Vương Thụy và Lăng Bác Kim, “Luộc mấy quả trứng gà đi.”</w:t>
      </w:r>
    </w:p>
    <w:p>
      <w:pPr>
        <w:pStyle w:val="BodyText"/>
      </w:pPr>
      <w:r>
        <w:t xml:space="preserve">“…Cậu ki quá!” Đầu to chỉ vào mũi hắn kêu lên.</w:t>
      </w:r>
    </w:p>
    <w:p>
      <w:pPr>
        <w:pStyle w:val="BodyText"/>
      </w:pPr>
      <w:r>
        <w:t xml:space="preserve">Thường Trấn Viễn cười nhét tiền vào túi.</w:t>
      </w:r>
    </w:p>
    <w:p>
      <w:pPr>
        <w:pStyle w:val="BodyText"/>
      </w:pPr>
      <w:r>
        <w:t xml:space="preserve">Cuối cùng tờ một trăm kia vẫn bị sung công mua bữa sáng, vì không để mình lỗ quá nhiều, một mình Đầu to ăn hết hai mươi đồng.</w:t>
      </w:r>
    </w:p>
    <w:p>
      <w:pPr>
        <w:pStyle w:val="BodyText"/>
      </w:pPr>
      <w:r>
        <w:t xml:space="preserve">Thường Trấn Viễn đợi anh ta ăn xong mới nhắc, “Cẩn thận nửa đường đi vệ sinh.”</w:t>
      </w:r>
    </w:p>
    <w:p>
      <w:pPr>
        <w:pStyle w:val="BodyText"/>
      </w:pPr>
      <w:r>
        <w:t xml:space="preserve">“…”</w:t>
      </w:r>
    </w:p>
    <w:p>
      <w:pPr>
        <w:pStyle w:val="BodyText"/>
      </w:pPr>
      <w:r>
        <w:t xml:space="preserve">Sự thật chứng minh, miệng Thường Trấn Viễn chẳng những hữu hiệu với nghi can, mà cũng hữu hiệu với cả anh ta nữa.</w:t>
      </w:r>
    </w:p>
    <w:p>
      <w:pPr>
        <w:pStyle w:val="BodyText"/>
      </w:pPr>
      <w:r>
        <w:t xml:space="preserve">“Lái chậm chút, xem hộ anh xem quanh đây có nhà vệ sinh công cộng không.” Đầu to ôm bụng, mong mỏi nhìn ra ngoài cửa sổ.</w:t>
      </w:r>
    </w:p>
    <w:p>
      <w:pPr>
        <w:pStyle w:val="BodyText"/>
      </w:pPr>
      <w:r>
        <w:t xml:space="preserve">Thường Trấn Viễn nói, “Anh vừa đi ba phút trước.”</w:t>
      </w:r>
    </w:p>
    <w:p>
      <w:pPr>
        <w:pStyle w:val="BodyText"/>
      </w:pPr>
      <w:r>
        <w:t xml:space="preserve">“Anh biết anh đang tiêu chảy, cậu không cần nói kỹ như thế.”</w:t>
      </w:r>
    </w:p>
    <w:p>
      <w:pPr>
        <w:pStyle w:val="BodyText"/>
      </w:pPr>
      <w:r>
        <w:t xml:space="preserve">“Chí ít thì tôi chưa nói tôi ngồi cạnh anh cứ nghe thấy bụng anh sôi ùng ục miết.”</w:t>
      </w:r>
    </w:p>
    <w:p>
      <w:pPr>
        <w:pStyle w:val="BodyText"/>
      </w:pPr>
      <w:r>
        <w:t xml:space="preserve">“Em sai rồi, anh A Tiêu, anh tìm nhà vệ sinh cho em đã đi ạ.”</w:t>
      </w:r>
    </w:p>
    <w:p>
      <w:pPr>
        <w:pStyle w:val="BodyText"/>
      </w:pPr>
      <w:r>
        <w:t xml:space="preserve">“…”</w:t>
      </w:r>
    </w:p>
    <w:p>
      <w:pPr>
        <w:pStyle w:val="BodyText"/>
      </w:pPr>
      <w:r>
        <w:t xml:space="preserve">“Cậu quay xe làm gì?”</w:t>
      </w:r>
    </w:p>
    <w:p>
      <w:pPr>
        <w:pStyle w:val="BodyText"/>
      </w:pPr>
      <w:r>
        <w:t xml:space="preserve">“Đỡ cho việc nảy sinh tình huống chú rể tìm quần mới đáng xấu hổ.”</w:t>
      </w:r>
    </w:p>
    <w:p>
      <w:pPr>
        <w:pStyle w:val="BodyText"/>
      </w:pPr>
      <w:r>
        <w:t xml:space="preserve">“…Cậu không cần nói thật mà.”</w:t>
      </w:r>
    </w:p>
    <w:p>
      <w:pPr>
        <w:pStyle w:val="BodyText"/>
      </w:pPr>
      <w:r>
        <w:t xml:space="preserve">Tuy trên đường đi xuất hiện chút nhạc đệm không êm thấm, nhưng không hề dao động kết cục. Đầu to cuối cùng vẫn tới nhà cô dâu đúng giờ, thuốc uống tạm cũng có hiệu quả vào lúc ngàn cân treo sợi tóc. Vì vậy người nhà cô dâu không biết chú rể thiếu điều ngất vì ị ở trên đường.</w:t>
      </w:r>
    </w:p>
    <w:p>
      <w:pPr>
        <w:pStyle w:val="BodyText"/>
      </w:pPr>
      <w:r>
        <w:t xml:space="preserve">“Tiền lì xì, bọn tôi muốn hai mươi chín ngàn chín trăm chín mươi chín đồng tiền lì xì!” Phù dâu dẫn đầu đội quân tóc dài bao vây chỗ cửa tòa nhà.</w:t>
      </w:r>
    </w:p>
    <w:p>
      <w:pPr>
        <w:pStyle w:val="BodyText"/>
      </w:pPr>
      <w:r>
        <w:t xml:space="preserve">Đầu to nhìn sang nhóm phù rể.</w:t>
      </w:r>
    </w:p>
    <w:p>
      <w:pPr>
        <w:pStyle w:val="BodyText"/>
      </w:pPr>
      <w:r>
        <w:t xml:space="preserve">Hai thanh niên trong nhóm phù rể xông lên mặc cả.</w:t>
      </w:r>
    </w:p>
    <w:p>
      <w:pPr>
        <w:pStyle w:val="BodyText"/>
      </w:pPr>
      <w:r>
        <w:t xml:space="preserve">Thường Trấn Viễn, Lăng Bác Kim và Vương Thụy đứng bên xem trò vui.</w:t>
      </w:r>
    </w:p>
    <w:p>
      <w:pPr>
        <w:pStyle w:val="BodyText"/>
      </w:pPr>
      <w:r>
        <w:t xml:space="preserve">Đầu to bất mãn nói, “Sao các cậu không lên?”</w:t>
      </w:r>
    </w:p>
    <w:p>
      <w:pPr>
        <w:pStyle w:val="BodyText"/>
      </w:pPr>
      <w:r>
        <w:t xml:space="preserve">Thường Trấn Viễn, “Vì không để anh tốn kém.”</w:t>
      </w:r>
    </w:p>
    <w:p>
      <w:pPr>
        <w:pStyle w:val="BodyText"/>
      </w:pPr>
      <w:r>
        <w:t xml:space="preserve">“Ý gì?”</w:t>
      </w:r>
    </w:p>
    <w:p>
      <w:pPr>
        <w:pStyle w:val="BodyText"/>
      </w:pPr>
      <w:r>
        <w:t xml:space="preserve">Thường Trấn Viễn nói, “Giờ tôi rất muốn phản chiến cướp sạch sành sanh rồi chia chác tang vật.”</w:t>
      </w:r>
    </w:p>
    <w:p>
      <w:pPr>
        <w:pStyle w:val="BodyText"/>
      </w:pPr>
      <w:r>
        <w:t xml:space="preserve">Đầu to, “…”</w:t>
      </w:r>
    </w:p>
    <w:p>
      <w:pPr>
        <w:pStyle w:val="BodyText"/>
      </w:pPr>
      <w:r>
        <w:t xml:space="preserve">Hai anh chàng phù rể cuối cùng không làm được. Thường Trấn Viễn rốt cuộc ra trận, nhận lấy tiền lì xì từ tay Đầu to, thuận tay nhét rất nhiều tiền mệnh giá nhỏ một đồng vào, trông dầy cộm, sau đó lên đàm phán.</w:t>
      </w:r>
    </w:p>
    <w:p>
      <w:pPr>
        <w:pStyle w:val="BodyText"/>
      </w:pPr>
      <w:r>
        <w:t xml:space="preserve">Trai đẹp luôn được ưa thích.</w:t>
      </w:r>
    </w:p>
    <w:p>
      <w:pPr>
        <w:pStyle w:val="BodyText"/>
      </w:pPr>
      <w:r>
        <w:t xml:space="preserve">Thấy hắn và Lăng Bác Kim, giọng của nhóm phù dâu lập tức giảm nhiều đề-xi-ben.</w:t>
      </w:r>
    </w:p>
    <w:p>
      <w:pPr>
        <w:pStyle w:val="BodyText"/>
      </w:pPr>
      <w:r>
        <w:t xml:space="preserve">Thường Trấn Viễn một bên nói chuyện phiếm với đám cô ta, một bên cầm tiền lì xì nhét tới nhét lui, sau đó thừa lúc đối phương thả lỏng tay, làm bộ trượt tay ném tiền lì xì ra ngoài. Tiền xu vang leng keng đầy đất.</w:t>
      </w:r>
    </w:p>
    <w:p>
      <w:pPr>
        <w:pStyle w:val="BodyText"/>
      </w:pPr>
      <w:r>
        <w:t xml:space="preserve">Người thấy đồ vật, đặc biệt là tiền bị ném trên mặt đất, phản ứng đầu tiên chính là khom người xuống nhặt, mấy cô phù dâu cũng không ngoại lệ, đợi đám cô ta tỉnh táo lại, Thường Trấn Viễn đã đẩy cửa ra đủn Đầu to vào rồi.</w:t>
      </w:r>
    </w:p>
    <w:p>
      <w:pPr>
        <w:pStyle w:val="BodyText"/>
      </w:pPr>
      <w:r>
        <w:t xml:space="preserve">“Các anh đểu quá!”</w:t>
      </w:r>
    </w:p>
    <w:p>
      <w:pPr>
        <w:pStyle w:val="BodyText"/>
      </w:pPr>
      <w:r>
        <w:t xml:space="preserve">Phù dâu la to, nhưng đại thế đã mất, Đầu to bằng sự nhiệt tình khi làm việc, đầu tàu gương mẫu lao vào trận địa, mặc kệ luôn khuy măng-sét bị kéo rơi, một mình xông thẳng vào trong nhà.</w:t>
      </w:r>
    </w:p>
    <w:p>
      <w:pPr>
        <w:pStyle w:val="BodyText"/>
      </w:pPr>
      <w:r>
        <w:t xml:space="preserve">Lăng Bác Kim vươn tay ôm lấy Vương Thụy đang héo rũ.</w:t>
      </w:r>
    </w:p>
    <w:p>
      <w:pPr>
        <w:pStyle w:val="BodyText"/>
      </w:pPr>
      <w:r>
        <w:t xml:space="preserve">[1]</w:t>
      </w:r>
    </w:p>
    <w:p>
      <w:pPr>
        <w:pStyle w:val="Compact"/>
      </w:pPr>
      <w:r>
        <w:t xml:space="preserve">000000000125078647_1_400x400</w:t>
      </w:r>
      <w:r>
        <w:br w:type="textWrapping"/>
      </w:r>
      <w:r>
        <w:br w:type="textWrapping"/>
      </w:r>
    </w:p>
    <w:p>
      <w:pPr>
        <w:pStyle w:val="Heading2"/>
      </w:pPr>
      <w:bookmarkStart w:id="122" w:name="chương-100-tiệc-cưới"/>
      <w:bookmarkEnd w:id="122"/>
      <w:r>
        <w:t xml:space="preserve">100. Chương 100: Tiệc Cưới</w:t>
      </w:r>
    </w:p>
    <w:p>
      <w:pPr>
        <w:pStyle w:val="Compact"/>
      </w:pPr>
      <w:r>
        <w:br w:type="textWrapping"/>
      </w:r>
      <w:r>
        <w:br w:type="textWrapping"/>
      </w:r>
      <w:r>
        <w:t xml:space="preserve">Đón dâu xong lên xe, một đoàn người đi thẳng tới khách sạn.</w:t>
      </w:r>
    </w:p>
    <w:p>
      <w:pPr>
        <w:pStyle w:val="BodyText"/>
      </w:pPr>
      <w:r>
        <w:t xml:space="preserve">Khuôn mặt chất phác của Đầu to và Trân Trân được phóng to lên mấy lần đặt ở sảnh cho người đi qua ngắm nghía. Hai người trên bức ảnh tựa vào nhau thân mật khắng khít, tuy không trai xinh gái đẹp như ngôi sao điện ảnh, nhưng tình ý rả rích ngập tràn giữa hai người đã bù đắp cho điểm ấy, khiến người ta nhìn thế nào cũng cảm thấy vừa mắt vừa lòng.</w:t>
      </w:r>
    </w:p>
    <w:p>
      <w:pPr>
        <w:pStyle w:val="BodyText"/>
      </w:pPr>
      <w:r>
        <w:t xml:space="preserve">Lăng Bác Kim thấy Vương Thụy ủ rũ, cố ý khuấy động bầu không khí, cười nói, “Cái mặt Đầu to treo ra thế này đủ để làm thần giữ cửa đấy.”</w:t>
      </w:r>
    </w:p>
    <w:p>
      <w:pPr>
        <w:pStyle w:val="BodyText"/>
      </w:pPr>
      <w:r>
        <w:t xml:space="preserve">Thường Trấn Viễn nói, “Thần giữ cửa và vợ thần giữ cửa cũng rất xứng đôi.”</w:t>
      </w:r>
    </w:p>
    <w:p>
      <w:pPr>
        <w:pStyle w:val="BodyText"/>
      </w:pPr>
      <w:r>
        <w:t xml:space="preserve">Sắc mặt Vương Thụy càng kém.</w:t>
      </w:r>
    </w:p>
    <w:p>
      <w:pPr>
        <w:pStyle w:val="BodyText"/>
      </w:pPr>
      <w:r>
        <w:t xml:space="preserve">Lăng Bác Kim tịt lời nhìn Thường Trấn Viễn.</w:t>
      </w:r>
    </w:p>
    <w:p>
      <w:pPr>
        <w:pStyle w:val="BodyText"/>
      </w:pPr>
      <w:r>
        <w:t xml:space="preserve">Thường Trấn Viễn nhún vai, “Chấp nhận hiện thực không tốt à?”</w:t>
      </w:r>
    </w:p>
    <w:p>
      <w:pPr>
        <w:pStyle w:val="BodyText"/>
      </w:pPr>
      <w:r>
        <w:t xml:space="preserve">Lăng Bác Kim nói, “Chí ít cũng phải có thời kì giảm xóc ạ.”</w:t>
      </w:r>
    </w:p>
    <w:p>
      <w:pPr>
        <w:pStyle w:val="BodyText"/>
      </w:pPr>
      <w:r>
        <w:t xml:space="preserve">“Về nhà lâu vậy rồi mà vẫn chưa hết xóc sao?” Thường Trấn Viễn nói, “Làm đàn ông thì nên cầm được buông được.” Dù trong lòng vẫn còn cấn cái thì cũng không thể tỏ ra trên mặt mãi được.</w:t>
      </w:r>
    </w:p>
    <w:p>
      <w:pPr>
        <w:pStyle w:val="BodyText"/>
      </w:pPr>
      <w:r>
        <w:t xml:space="preserve">Ánh mắt của Lăng Bác Kim trở nên sâu khó dò, nói xa xăm, “Sư phụ quả đúng là cầm được buông được.”</w:t>
      </w:r>
    </w:p>
    <w:p>
      <w:pPr>
        <w:pStyle w:val="BodyText"/>
      </w:pPr>
      <w:r>
        <w:t xml:space="preserve">Thường Trấn Viễn nghe vậy quay sang nhìn cậu.</w:t>
      </w:r>
    </w:p>
    <w:p>
      <w:pPr>
        <w:pStyle w:val="BodyText"/>
      </w:pPr>
      <w:r>
        <w:t xml:space="preserve">Song Lăng Bác Kim lại nhìn qua nơi khác rồi.</w:t>
      </w:r>
    </w:p>
    <w:p>
      <w:pPr>
        <w:pStyle w:val="BodyText"/>
      </w:pPr>
      <w:r>
        <w:t xml:space="preserve">Thường Trấn Viễn nhìn cái ót của Lăng Bác Kim, trong lòng tự dưng sinh oán khí. Nếu bảo Vương Thụy là điển hình cho kiểu người không giấu được tâm sự thì Lăng Bác Kim chính là điển hình ngược với cậu ta, không thì nào có chuyện nằm vùng ba năm không hề bị phát hiện, hai người phát huy đặc điểm của mình tới vô cực, bình quân lại thì là tiêu chuẩn thông thường.</w:t>
      </w:r>
    </w:p>
    <w:p>
      <w:pPr>
        <w:pStyle w:val="BodyText"/>
      </w:pPr>
      <w:r>
        <w:t xml:space="preserve">Khách khứa tham dự tiệc cưới nườm nượp đi vào, người nào người nấy áo sống chỉn chu, mặt vui hơn hớn. So ra thì, ba người bọn hắn đứng đực ra đấy ít nhiều gì cũng khiến người ta cảm thấy bất thường.</w:t>
      </w:r>
    </w:p>
    <w:p>
      <w:pPr>
        <w:pStyle w:val="BodyText"/>
      </w:pPr>
      <w:r>
        <w:t xml:space="preserve">Thường Trấn Viễn tự động tìm chỗ nghỉ chân.</w:t>
      </w:r>
    </w:p>
    <w:p>
      <w:pPr>
        <w:pStyle w:val="BodyText"/>
      </w:pPr>
      <w:r>
        <w:t xml:space="preserve">Lăng Bác Kim cũng định té đi, song bị Đầu to nhanh tay lẹ mắt túm qua đi nhận phong bì. Vương Thụy muốn nhìn thêm mấy lần, lại cảm thấy càng nhìn càng đau lòng, cuối cùng một mình chạy tới quán cà phê ngoài trời của khách sạn hóng gió ổn định tâm tình.</w:t>
      </w:r>
    </w:p>
    <w:p>
      <w:pPr>
        <w:pStyle w:val="BodyText"/>
      </w:pPr>
      <w:r>
        <w:t xml:space="preserve">Tiệc cưới nhanh chóng bắt đầu. Lăng Bác Kim giúp Đầu to xếp phần lớn khách khứa vào chỗ ngồi, quay qua thì phát hiện không thấy bóng dáng Thường Trấn Viễn và Vương Thụy đâu nữa. Cậu gọi cho Thường Trấn Viễn, chưa đợi hắn bắt máy thì đã thấy hắn ngồi một mình trong phòng ngủ gà ngủ gật.</w:t>
      </w:r>
    </w:p>
    <w:p>
      <w:pPr>
        <w:pStyle w:val="BodyText"/>
      </w:pPr>
      <w:r>
        <w:t xml:space="preserve">Hai người tập hợp lại, Lăng Bác Kim gọi tiếp cho Vương Thụy, nhưng máy luôn báo bận.</w:t>
      </w:r>
    </w:p>
    <w:p>
      <w:pPr>
        <w:pStyle w:val="BodyText"/>
      </w:pPr>
      <w:r>
        <w:t xml:space="preserve">“Cậu ta đi đâu được nhỉ?” Lăng Bác Kim hoang mang đưa mắt tìm. Cậu rất sợ cậu ta vì tâm trạng không tốt mà gây ra chuyện gì đó, nếu phá hỏng hôn lễ, với Đầu to với Vương Thụy thậm chí là với Trân Trân, đều là nỗi đau cả đời.</w:t>
      </w:r>
    </w:p>
    <w:p>
      <w:pPr>
        <w:pStyle w:val="BodyText"/>
      </w:pPr>
      <w:r>
        <w:t xml:space="preserve">Điều hòa trong khách sạn mở rất lạnh, Thường Trấn Viễn đứng lên thì phát hiện mũi hơi nghẹt, quá nửa là mới rồi ngủ bị gió thổi cảm lạnh rồi. Hắn lấy khăn giấy lau mũi, không tập trung đi theo Lăng Bác Kim.</w:t>
      </w:r>
    </w:p>
    <w:p>
      <w:pPr>
        <w:pStyle w:val="BodyText"/>
      </w:pPr>
      <w:r>
        <w:t xml:space="preserve">“Sư phụ, anh nói coi có khi nào Vương Thụy sẽ…” Lăng Bác Kim đột ngột dừng bước lại, quay đầu nhìn hắn.</w:t>
      </w:r>
    </w:p>
    <w:p>
      <w:pPr>
        <w:pStyle w:val="BodyText"/>
      </w:pPr>
      <w:r>
        <w:t xml:space="preserve">Thường Trấn Viễn đang dùng khăn giấy lau mũi, mũi vì bị cọ mà hơi ửng đỏ, con ngươi cũng ướt nước hơn ngày thường, ánh nước lập lòe dưới ánh đèn, đẩy lùi đi sự xa cách lúc bình thường, thậm chí còn nom hơi đáng yêu.</w:t>
      </w:r>
    </w:p>
    <w:p>
      <w:pPr>
        <w:pStyle w:val="BodyText"/>
      </w:pPr>
      <w:r>
        <w:t xml:space="preserve">Thừa biết là hình ảnh giả dối, tim Lăng Bác Kim vẫn lặng lẽ rung động.</w:t>
      </w:r>
    </w:p>
    <w:p>
      <w:pPr>
        <w:pStyle w:val="BodyText"/>
      </w:pPr>
      <w:r>
        <w:t xml:space="preserve">“Sẽ tự sát?” Thường Trấn Viễn chớp mắt một cái, ánh nước lui hết, khóe miệng cong lên, sự mỉa mai bày ra hoàn toàn, chọc thủng hình ảnh giả dối mới xây lên ban nãy như chọc bong bóng xà phòng, “Cái đó cũng cần dũng khí lắm đó.”</w:t>
      </w:r>
    </w:p>
    <w:p>
      <w:pPr>
        <w:pStyle w:val="BodyText"/>
      </w:pPr>
      <w:r>
        <w:t xml:space="preserve">Lăng Bác Kim thất vọng ho khan một tiếng, đang định nói tiếp thì nghe thấy đầu bên kia của điện thoại cuối cùng cũng truyền tới tiếng Vương Thụy, “Ông đâu vậy?” Cậu hỏi.</w:t>
      </w:r>
    </w:p>
    <w:p>
      <w:pPr>
        <w:pStyle w:val="BodyText"/>
      </w:pPr>
      <w:r>
        <w:t xml:space="preserve">“Tiệc cưới ấy. Ông đi đâu thế?” Đối mặt với sự sốt ruột của cậu, Vương Thụy hỏi đến là vô tội.</w:t>
      </w:r>
    </w:p>
    <w:p>
      <w:pPr>
        <w:pStyle w:val="BodyText"/>
      </w:pPr>
      <w:r>
        <w:t xml:space="preserve">“…” Lăng Bác Kim nói, “Bọn tôi về ngay đây.”</w:t>
      </w:r>
    </w:p>
    <w:p>
      <w:pPr>
        <w:pStyle w:val="BodyText"/>
      </w:pPr>
      <w:r>
        <w:t xml:space="preserve">“Bọn ông?” Vương Thụy đang thắc mắc thì điện thoại đã dập máy rồi.</w:t>
      </w:r>
    </w:p>
    <w:p>
      <w:pPr>
        <w:pStyle w:val="BodyText"/>
      </w:pPr>
      <w:r>
        <w:t xml:space="preserve">Lăng Bác Kim nói, “Cậu ta vào tiệc rồi.”</w:t>
      </w:r>
    </w:p>
    <w:p>
      <w:pPr>
        <w:pStyle w:val="BodyText"/>
      </w:pPr>
      <w:r>
        <w:t xml:space="preserve">Thường Trấn Viễn gật đầu nói, “Cậu ta nghĩ vậy là đúng.”</w:t>
      </w:r>
    </w:p>
    <w:p>
      <w:pPr>
        <w:pStyle w:val="BodyText"/>
      </w:pPr>
      <w:r>
        <w:t xml:space="preserve">Lăng Bác Kim nghĩ tới suy đoán tự sát hắn nói ban nãy, vội nói, “Đúng thế đó, cậu ta không phải người sẽ tự sát.” Cậu ngừng một chút rồi bổ sung, “Đương nhiên không phải vì lý do dũng khí đâu.”</w:t>
      </w:r>
    </w:p>
    <w:p>
      <w:pPr>
        <w:pStyle w:val="BodyText"/>
      </w:pPr>
      <w:r>
        <w:t xml:space="preserve">Thường Trấn Viễn nói, “Có lẽ nên nói thế này, dù cậu ta tự sát thì cũng sẽ không âm thầm tự sát.”</w:t>
      </w:r>
    </w:p>
    <w:p>
      <w:pPr>
        <w:pStyle w:val="BodyText"/>
      </w:pPr>
      <w:r>
        <w:t xml:space="preserve">Lăng Bác Kim, “…” Chẳng phải hôm nay là ngày vui của Đầu to sao? Sao chủ đề bọn cậu thảo luận còn xúi quẩy hơn cả lúc bình thường thảo luận vụ án vậy?</w:t>
      </w:r>
    </w:p>
    <w:p>
      <w:pPr>
        <w:pStyle w:val="BodyText"/>
      </w:pPr>
      <w:r>
        <w:t xml:space="preserve">Quay lại phòng tiệc, Vương Thụy quả nhiên đã vào rồi, đang nói chuyện phiếm với Gậy trúc ngồi ở vị trí vốn nên thuộc về Thường Trấn Viễn.</w:t>
      </w:r>
    </w:p>
    <w:p>
      <w:pPr>
        <w:pStyle w:val="BodyText"/>
      </w:pPr>
      <w:r>
        <w:t xml:space="preserve">Lăng Bác Kim đi qua, lưỡng lự xem có nên bảo Gậy trúc trả chỗ lại không, dù sao với tính Thường Trấn Viễn, nếu để hắn mở miệng thì sợ sẽ không nói khéo léo đâu.</w:t>
      </w:r>
    </w:p>
    <w:p>
      <w:pPr>
        <w:pStyle w:val="BodyText"/>
      </w:pPr>
      <w:r>
        <w:t xml:space="preserve">Song không đợi cậu lên tiếng thì Gậy trúc đã đứng lên rồi, “Cậu về rồi à, đừng bỏ mặc bạn bè.”</w:t>
      </w:r>
    </w:p>
    <w:p>
      <w:pPr>
        <w:pStyle w:val="BodyText"/>
      </w:pPr>
      <w:r>
        <w:t xml:space="preserve">Lăng Bác Kim ngây ra. Lời nói của Gậy trúc kết hợp với ánh mắt ấy, rất là khó lường. Có điều cậu không chắc sự khó lường của anh ta là nhằm vào mình hay Vương Thụy. Nếu nhằm vào Vương Thụy, chứng tỏ Gậy trúc phát hiện tình cảm Vương Thụy dành cho Đầu to, đừng bỏ mặc bạn bè ý bảo cậu động viên cậu ta nhiều hơn. Nếu nhằm vào cậu, thế thì là phát hiện cậu và sư phụ…</w:t>
      </w:r>
    </w:p>
    <w:p>
      <w:pPr>
        <w:pStyle w:val="BodyText"/>
      </w:pPr>
      <w:r>
        <w:t xml:space="preserve">Chắc bởi có tật giật mình, sau đó Lăng Bác Kim có nghĩ thế nào thì cũng cảm thấy vẻ mặt Gậy trúc rất là đáng nghi.</w:t>
      </w:r>
    </w:p>
    <w:p>
      <w:pPr>
        <w:pStyle w:val="BodyText"/>
      </w:pPr>
      <w:r>
        <w:t xml:space="preserve">Thường Trấn Viễn ban đầu thấy Gậy trúc ngồi chỗ mình, định tìm phứa chỗ nào đó để ngồi, nhưng mông chưa chạm tới ghế thì phát hiện người ngồi chỗ bên cạnh té ra là vợ Gậy trúc. Vợ Gậy trúc giống hệt Gậy trúc, không nói nhiều. Hai người lúng túng chào hỏi rồi Thường Trấn Viễn lại vội vàng đứng lên, đúng lúc Gậy trúc rời khỏi chỗ của hắn, hắn lập tức đi vòng qua.</w:t>
      </w:r>
    </w:p>
    <w:p>
      <w:pPr>
        <w:pStyle w:val="BodyText"/>
      </w:pPr>
      <w:r>
        <w:t xml:space="preserve">Hai người hai con đường, ở giữa có mấy cái bàn nên không chạm mặt nhau.</w:t>
      </w:r>
    </w:p>
    <w:p>
      <w:pPr>
        <w:pStyle w:val="BodyText"/>
      </w:pPr>
      <w:r>
        <w:t xml:space="preserve">Tuy Thường Trấn Viễn cảm thấy Gậy trúc không phải người làm nên chuyện lớn, không đủ liều lĩnh, không thể chống đỡ một mảnh trời, nhưng Gậy trúc thiên về quan sát tỉ mỉ, đối với một kẻ có bí mật thì kiểu người này đáng sợ hơn người làm chuyện lớn. Vì anh ta luôn có thể phát hiện ra những chi tiết mà người bình thường không phát hiện được, cũng luôn có thể phân tích một cách chính xác nguyên nhân phía sau những chi tiết đó.</w:t>
      </w:r>
    </w:p>
    <w:p>
      <w:pPr>
        <w:pStyle w:val="BodyText"/>
      </w:pPr>
      <w:r>
        <w:t xml:space="preserve">Hắn kéo ghế ra ngồi xuống, đang định gắp thức ăn thì nghe thấy Lăng Bác Kim nói nhỏ, “Ban nãy Gậy trúc bảo…”</w:t>
      </w:r>
    </w:p>
    <w:p>
      <w:pPr>
        <w:pStyle w:val="BodyText"/>
      </w:pPr>
      <w:r>
        <w:t xml:space="preserve">“A Tiêu Hòa thượng Mũi trâu, mấy người cậu đừng có chỉ nhìn thôi chứ, mau mau, mau tới đây đỡ rượu! Anh gần chịu hết nổi rồi.” Tiếng la của Đầu to lập tức khiến cả phòng cười ồ.</w:t>
      </w:r>
    </w:p>
    <w:p>
      <w:pPr>
        <w:pStyle w:val="BodyText"/>
      </w:pPr>
      <w:r>
        <w:t xml:space="preserve">Thường Trấn Viễn và Lăng Bác Kim trở thành tiêu điểm chú ý, đương nhiên không cách nào nói tiếp lời thì thầm, đành phải cầm chén đi sang.</w:t>
      </w:r>
    </w:p>
    <w:p>
      <w:pPr>
        <w:pStyle w:val="BodyText"/>
      </w:pPr>
      <w:r>
        <w:t xml:space="preserve">Lăng Bác Kim thấy vẻ mặt Vương Thụy không bình thường, vốn định ngăn đằng trước cậu ta, nhưng động tác của Vương Thụy nhanh quá, chưa đợi cậu làm gì thì hai chân cậu ta đã như giẫm lên dây cao su, nhoằng cái bắn về phía trước.</w:t>
      </w:r>
    </w:p>
    <w:p>
      <w:pPr>
        <w:pStyle w:val="BodyText"/>
      </w:pPr>
      <w:r>
        <w:t xml:space="preserve">“Để em!” Vương Thụy xông tới, ngăn phía trước Đầu to giống như một người chắn ải khó ai địch nổi.</w:t>
      </w:r>
    </w:p>
    <w:p>
      <w:pPr>
        <w:pStyle w:val="BodyText"/>
      </w:pPr>
      <w:r>
        <w:t xml:space="preserve">Đầu to uống tới nỗi mặt đỏ tai hồng, thuận tay ôm lấy vai cậu ta, dùng sức kéo vào trong lòng mình, cười to, “Giỏi! Không hổ là đồ đệ của anh! Có khí phách của sư phụ cậu đây!”</w:t>
      </w:r>
    </w:p>
    <w:p>
      <w:pPr>
        <w:pStyle w:val="BodyText"/>
      </w:pPr>
      <w:r>
        <w:t xml:space="preserve">Vương Thụy hít vào mùi trên người anh ta, tâm trạng trở nên cực kỳ phức tạp, đại não thoắt cái bãi công, chỗ lý trí vốn còn lại không nhiều rủ nhau không cánh mà bay. Cậu ta khẽ tựa vào ngực Đầu to, ánh mắt nhìn từng chén rượu được đưa tới, dùng sức cụng chén rượu của mình lên.</w:t>
      </w:r>
    </w:p>
    <w:p>
      <w:pPr>
        <w:pStyle w:val="BodyText"/>
      </w:pPr>
      <w:r>
        <w:t xml:space="preserve">Trừ chén rượu ra, những cảnh vật khác trong tầm mắt đều trở nên nhạt nhòa.</w:t>
      </w:r>
    </w:p>
    <w:p>
      <w:pPr>
        <w:pStyle w:val="BodyText"/>
      </w:pPr>
      <w:r>
        <w:t xml:space="preserve">Từng khuôn mặt rạng rỡ, từng tiếng cười vui vẻ đều như xa tận chân trời, chỉ có bàn tay đặt trên vai giống như xiềng xích giam cầm tất cả tri giác của cậu ta, khiến thể xác và tinh thần cậu ta chìm vào đó, say dài không tỉnh.</w:t>
      </w:r>
    </w:p>
    <w:p>
      <w:pPr>
        <w:pStyle w:val="BodyText"/>
      </w:pPr>
      <w:r>
        <w:t xml:space="preserve">Đến khi Lăng Bác Kim đẩy một đám người ra chen vào trong, Vương Thụy đã uống cạn một cốc bia ba chén rượu trắng, mặt đỏ ửng, mắt hơi ứ máu, tầm nhìn rệu rã, nụ cười máy móc treo trên mặt, trông thật ngốc nghếch.</w:t>
      </w:r>
    </w:p>
    <w:p>
      <w:pPr>
        <w:pStyle w:val="BodyText"/>
      </w:pPr>
      <w:r>
        <w:t xml:space="preserve">Lăng Bác Kim vừa kéo cậu ta ra khỏi ngực Đầu to vừa giằng lấy chén rượu của cậu ta.</w:t>
      </w:r>
    </w:p>
    <w:p>
      <w:pPr>
        <w:pStyle w:val="BodyText"/>
      </w:pPr>
      <w:r>
        <w:t xml:space="preserve">Vương Thụy bực mình đẩy cậu ra, “Ông làm gì vậy?”</w:t>
      </w:r>
    </w:p>
    <w:p>
      <w:pPr>
        <w:pStyle w:val="BodyText"/>
      </w:pPr>
      <w:r>
        <w:t xml:space="preserve">“Ông uống nhiều quá.” Lăng Bác Kim nói khẽ.</w:t>
      </w:r>
    </w:p>
    <w:p>
      <w:pPr>
        <w:pStyle w:val="BodyText"/>
      </w:pPr>
      <w:r>
        <w:t xml:space="preserve">“Hòa thượng, Hòa thượng tới rồi!” Đầu to chợt nói váng lên, “Đây là đồ đệ của người anh em tôi, sư điệt của tôi, trâu lắm! Các anh cứ thoải con gà mái đi, có nó ở đây, ba bàn các anh gục rồi nó vẫn còn sừng sững đấy!”</w:t>
      </w:r>
    </w:p>
    <w:p>
      <w:pPr>
        <w:pStyle w:val="BodyText"/>
      </w:pPr>
      <w:r>
        <w:t xml:space="preserve">Lăng Bác Kim nhìn đám người nháo nhào ùa qua vì lời nói của Đầu to, cười đắng nghét. Tửu lượng của cậu cậu tự biết, uống xoàng xĩnh thôi thì được chứ uống kiểu này thì chẳng đỡ được mấy chén. Nhưng người ở cục cảnh sát đều thích kết bạn bằng rượu, chén đã đưa tới trước mặt rồi, chẳng có cơ hội chối từ.</w:t>
      </w:r>
    </w:p>
    <w:p>
      <w:pPr>
        <w:pStyle w:val="BodyText"/>
      </w:pPr>
      <w:r>
        <w:t xml:space="preserve">Cậu cầm chén rượu đang tính nốc vào thì bị kéo lại, “Uống vàng đã là gì, uống trắng ấy!”</w:t>
      </w:r>
    </w:p>
    <w:p>
      <w:pPr>
        <w:pStyle w:val="BodyText"/>
      </w:pPr>
      <w:r>
        <w:t xml:space="preserve">Lăng Bác Kim tắc tịt nhìn Thường Trấn Viễn giằng lấy cốc bia trong tay mình, dúi vào một cái chén đầy ăm ắp thứ chất lỏng trong suốt.</w:t>
      </w:r>
    </w:p>
    <w:p>
      <w:pPr>
        <w:pStyle w:val="BodyText"/>
      </w:pPr>
      <w:r>
        <w:t xml:space="preserve">Những người khác cười to.</w:t>
      </w:r>
    </w:p>
    <w:p>
      <w:pPr>
        <w:pStyle w:val="BodyText"/>
      </w:pPr>
      <w:r>
        <w:t xml:space="preserve">“Chính thế, chính thế đó!” Người mời rượu Lăng Bác Kim sợ cậu đổi ý, uống cạn trong một hơi.</w:t>
      </w:r>
    </w:p>
    <w:p>
      <w:pPr>
        <w:pStyle w:val="BodyText"/>
      </w:pPr>
      <w:r>
        <w:t xml:space="preserve">Lăng Bác Kim bất đắc dĩ ngửi chén, trong mắt thoáng qua nét kinh ngạc, cố tình cau mày chậm rãi uống chất lỏng đó vào, uống xong còn nấc một cái, ra sức xua tay, “Không xong rồi không xong rồi.”</w:t>
      </w:r>
    </w:p>
    <w:p>
      <w:pPr>
        <w:pStyle w:val="BodyText"/>
      </w:pPr>
      <w:r>
        <w:t xml:space="preserve">Thường Trấn Viễn trước giờ rất tin tưởng kỹ thuật diễn của cậu, chớ bảo là đưa cậu một chén nước sôi, dù đưa cậu một cái bánh mì thì Lăng Bác Kim cũng có thể nghĩ cách để làm ra tư thế “uống” rượu.</w:t>
      </w:r>
    </w:p>
    <w:p>
      <w:pPr>
        <w:pStyle w:val="BodyText"/>
      </w:pPr>
      <w:r>
        <w:t xml:space="preserve">Lăng Bác Kim định rút khỏi vòng vây, vẫn không quên kéo Vương Thụy theo.</w:t>
      </w:r>
    </w:p>
    <w:p>
      <w:pPr>
        <w:pStyle w:val="BodyText"/>
      </w:pPr>
      <w:r>
        <w:t xml:space="preserve">Nhưng Vương Thụy chẳng hề lĩnh tình. Đầu to không nhìn nổi nữa, đẩy tay Lăng Bác Kim ra, “Làm gì vậy, làm gì vậy! Đồ đệ đỡ rượu cho sư phụ sư mẫu, bình thường như cân đường hộp sữa! Cậu đừng quan tâm, cậu là sư điệt, phải rồi, sư điệt hộ chén nữa nào!”</w:t>
      </w:r>
    </w:p>
    <w:p>
      <w:pPr>
        <w:pStyle w:val="BodyText"/>
      </w:pPr>
      <w:r>
        <w:t xml:space="preserve">Có người đùa giỡn, “Cho sư điệt với đồ đệ cạn một chén đi!”</w:t>
      </w:r>
    </w:p>
    <w:p>
      <w:pPr>
        <w:pStyle w:val="BodyText"/>
      </w:pPr>
      <w:r>
        <w:t xml:space="preserve">“Bọn nó là người một nhà, có cạn thì cạn với các anh. Phải các anh sợ rồi không? Sợ thì nói một tiếng, tôi bảo đồ đệ tôi tha cho!”</w:t>
      </w:r>
    </w:p>
    <w:p>
      <w:pPr>
        <w:pStyle w:val="BodyText"/>
      </w:pPr>
      <w:r>
        <w:t xml:space="preserve">“Ai sợ chứ!” Lại thêm một hồi xa luân chiến.</w:t>
      </w:r>
    </w:p>
    <w:p>
      <w:pPr>
        <w:pStyle w:val="BodyText"/>
      </w:pPr>
      <w:r>
        <w:t xml:space="preserve">Lăng Bác Kim bị ép uống một chén rượu trắng, hơi rượu xộc lên đầu, cậu hơi hoa mắt, nhưng lý trí vẫn rất minh mẫn. Cậu biết cứ tiếp tục thế này thì đừng nói là cứu Vương Thụy, bản thân cũng bị vướng ở đó mất, bèn dứt khoát lui ra ngoài.</w:t>
      </w:r>
    </w:p>
    <w:p>
      <w:pPr>
        <w:pStyle w:val="BodyText"/>
      </w:pPr>
      <w:r>
        <w:t xml:space="preserve">Chui ra khỏi đám người, phát hiện Thường Trấn Viễn đang vừa chơi di động vừa ăn.</w:t>
      </w:r>
    </w:p>
    <w:p>
      <w:pPr>
        <w:pStyle w:val="BodyText"/>
      </w:pPr>
      <w:r>
        <w:t xml:space="preserve">“Sư phụ.” Lăng Bác Kim ai oán gọi một tiếng. Mệt cho cậu ban nãy còn mong ngóng chén rượu giả thứ hai xuất hiện.</w:t>
      </w:r>
    </w:p>
    <w:p>
      <w:pPr>
        <w:pStyle w:val="BodyText"/>
      </w:pPr>
      <w:r>
        <w:t xml:space="preserve">Thường Trấn Viễn không dời mắt khỏi màn hình trò chơi, nói đều đều, “Chuyện gian lận chỉ có thể làm ngẫu nhiên, làm nhiều sẽ bị phát hiện.”</w:t>
      </w:r>
    </w:p>
    <w:p>
      <w:pPr>
        <w:pStyle w:val="BodyText"/>
      </w:pPr>
      <w:r>
        <w:t xml:space="preserve">Lăng Bác Kim ôm đầu ngồi xuống, “Vương Thụy vẫn còn ở trong.”</w:t>
      </w:r>
    </w:p>
    <w:p>
      <w:pPr>
        <w:pStyle w:val="BodyText"/>
      </w:pPr>
      <w:r>
        <w:t xml:space="preserve">“Cậu ta đang vui, cậu quấy rầy cậu ta làm gì.” Giọng Thường Trấn Viễn kèm theo sự châm biếm rõ mồn một.</w:t>
      </w:r>
    </w:p>
    <w:p>
      <w:pPr>
        <w:pStyle w:val="BodyText"/>
      </w:pPr>
      <w:r>
        <w:t xml:space="preserve">Lăng Bác Kim nghiêng đầu nhìn hắn, “Lòng cậu ta khổ lắm.”</w:t>
      </w:r>
    </w:p>
    <w:p>
      <w:pPr>
        <w:pStyle w:val="BodyText"/>
      </w:pPr>
      <w:r>
        <w:t xml:space="preserve">“Đầy người khổ hơn cậu ta. Chẳng so cái khác, so thất tình đi… cậu ta cũng không phải kẻ xui xẻo nhất đâu.”</w:t>
      </w:r>
    </w:p>
    <w:p>
      <w:pPr>
        <w:pStyle w:val="BodyText"/>
      </w:pPr>
      <w:r>
        <w:t xml:space="preserve">Lăng Bác Kim cảm thấy hắn có ngụ ý khác, “Thế sư phụ cảm thấy ai là kẻ xui xẻo nhất?”</w:t>
      </w:r>
    </w:p>
    <w:p>
      <w:pPr>
        <w:pStyle w:val="BodyText"/>
      </w:pPr>
      <w:r>
        <w:t xml:space="preserve">Thường Trấn Viễn tắt trò chơi, nhét di động vào trong túi, nói chậm rì, “Đúng nhỉ, ai vậy.”</w:t>
      </w:r>
    </w:p>
    <w:p>
      <w:pPr>
        <w:pStyle w:val="BodyText"/>
      </w:pPr>
      <w:r>
        <w:t xml:space="preserve">“…”</w:t>
      </w:r>
    </w:p>
    <w:p>
      <w:pPr>
        <w:pStyle w:val="BodyText"/>
      </w:pPr>
      <w:r>
        <w:t xml:space="preserve">Giọng điệu thế này, là nói cậu, hay là nói chính hắn?</w:t>
      </w:r>
    </w:p>
    <w:p>
      <w:pPr>
        <w:pStyle w:val="BodyText"/>
      </w:pPr>
      <w:r>
        <w:t xml:space="preserve">Lăng Bác Kim cảm thấy đầu óc tối nay rất chậm chạp, mọi người toàn nói những lời mờ ảo. Cậu nghĩ tới lời nói bị cắt ngang chưa nói hết, thuận tiện kể lại thái độ mới rồi của Gậy trúc.</w:t>
      </w:r>
    </w:p>
    <w:p>
      <w:pPr>
        <w:pStyle w:val="BodyText"/>
      </w:pPr>
      <w:r>
        <w:t xml:space="preserve">Nói thật, về việc Gậy trúc sẽ phát hiện ra gì đó, Thường Trấn Viễn chẳng ngạc nhiên là mấy. Từ thái độ đề phòng hắn lúc ban đầu của Gậy trúc thì hắn đã biết người này giỏi về quan sát kỹ lưỡng, hoặc là, trực giác kinh người. Tóm lại, hắn từng nghĩ, nếu trong cục cảnh sát có ai có thể phát hiện hắn là Thường Trấn Viễn dỏm thì người đó chắc chắn là Gậy trúc.</w:t>
      </w:r>
    </w:p>
    <w:p>
      <w:pPr>
        <w:pStyle w:val="BodyText"/>
      </w:pPr>
      <w:r>
        <w:t xml:space="preserve">“Sư phụ?” Lăng Bác Kim bất mãn với sự im lặng của hắn, vươn tay ra đẩy.</w:t>
      </w:r>
    </w:p>
    <w:p>
      <w:pPr>
        <w:pStyle w:val="BodyText"/>
      </w:pPr>
      <w:r>
        <w:t xml:space="preserve">Sai số do tầm nhìn mơ hồ khiến tay cậu giơ quá cao, đến nỗi không chạm vào vai mà giơ thẳng lên tới mặt.</w:t>
      </w:r>
    </w:p>
    <w:p>
      <w:pPr>
        <w:pStyle w:val="BodyText"/>
      </w:pPr>
      <w:r>
        <w:t xml:space="preserve">Thường Trấn Viễn cũng bị cái “vuốt ve” bất thình lình của cậu dọa giật bắn, vô thức né người sang phía bên kia.</w:t>
      </w:r>
    </w:p>
    <w:p>
      <w:pPr>
        <w:pStyle w:val="BodyText"/>
      </w:pPr>
      <w:r>
        <w:t xml:space="preserve">“Sư phụ.” Lăng Bác Kim thuận tay khoác lấy vai hắn, thấp giọng hỏi, “Nhỡ, mình bị phát hiện, thì sao giờ?”</w:t>
      </w:r>
    </w:p>
    <w:p>
      <w:pPr>
        <w:pStyle w:val="BodyText"/>
      </w:pPr>
      <w:r>
        <w:t xml:space="preserve">Bọn hắn có gì để mà bị phát hiện chứ?</w:t>
      </w:r>
    </w:p>
    <w:p>
      <w:pPr>
        <w:pStyle w:val="BodyText"/>
      </w:pPr>
      <w:r>
        <w:t xml:space="preserve">Chẳng có chuyện gì xảy ra, lẽ nào không phải vậy sao?</w:t>
      </w:r>
    </w:p>
    <w:p>
      <w:pPr>
        <w:pStyle w:val="BodyText"/>
      </w:pPr>
      <w:r>
        <w:t xml:space="preserve">…</w:t>
      </w:r>
    </w:p>
    <w:p>
      <w:pPr>
        <w:pStyle w:val="BodyText"/>
      </w:pPr>
      <w:r>
        <w:t xml:space="preserve">Trừ lần lên tăng xông ngoài ý muốn kia.</w:t>
      </w:r>
    </w:p>
    <w:p>
      <w:pPr>
        <w:pStyle w:val="BodyText"/>
      </w:pPr>
      <w:r>
        <w:t xml:space="preserve">Thường Trấn Viễn hỏi, “Bị phát hiện cái gì?”</w:t>
      </w:r>
    </w:p>
    <w:p>
      <w:pPr>
        <w:pStyle w:val="BodyText"/>
      </w:pPr>
      <w:r>
        <w:t xml:space="preserve">Lăng Bác Kim không nói gì, chỉ mở to hai mắt nhìn hắn.</w:t>
      </w:r>
    </w:p>
    <w:p>
      <w:pPr>
        <w:pStyle w:val="BodyText"/>
      </w:pPr>
      <w:r>
        <w:t xml:space="preserve">Thường Trấn Viễn nhìn con mắt và khuôn mặt ngày càng đỏ của cậu, biết hơi rượu chậm rãi xông lên rồi, song vẫn chưa sướt mướt, có lẽ là chỉ say nhẹ thôi.</w:t>
      </w:r>
    </w:p>
    <w:p>
      <w:pPr>
        <w:pStyle w:val="BodyText"/>
      </w:pPr>
      <w:r>
        <w:t xml:space="preserve">“Sư phụ.” Lăng Bác Kim túm lấy vai hắn, mượn lực ngả người sang, tựa lên cánh tay hắn, nói nhỏ, “Nói thật, anh đẹp thật đấy.”</w:t>
      </w:r>
    </w:p>
    <w:p>
      <w:pPr>
        <w:pStyle w:val="BodyText"/>
      </w:pPr>
      <w:r>
        <w:t xml:space="preserve">Thường Trấn Viễn khẳng định cậu đã hơi say rồi, thuận tay gắp cho cậu miếng dẻ sườn, “Ăn chút đi.”</w:t>
      </w:r>
    </w:p>
    <w:p>
      <w:pPr>
        <w:pStyle w:val="BodyText"/>
      </w:pPr>
      <w:r>
        <w:t xml:space="preserve">Lăng Bác Kim há miệng.</w:t>
      </w:r>
    </w:p>
    <w:p>
      <w:pPr>
        <w:pStyle w:val="BodyText"/>
      </w:pPr>
      <w:r>
        <w:t xml:space="preserve">Thường Trấn Viễn nói, “Đũa trên bàn.”</w:t>
      </w:r>
    </w:p>
    <w:p>
      <w:pPr>
        <w:pStyle w:val="BodyText"/>
      </w:pPr>
      <w:r>
        <w:t xml:space="preserve">Lăng Bác Kim tiếc nuối nhìn hắn, sau đó chậm rãi cầm đũa lên, chậm rì ăn dẻ sườn.</w:t>
      </w:r>
    </w:p>
    <w:p>
      <w:pPr>
        <w:pStyle w:val="BodyText"/>
      </w:pPr>
      <w:r>
        <w:t xml:space="preserve">“Hay!”</w:t>
      </w:r>
    </w:p>
    <w:p>
      <w:pPr>
        <w:pStyle w:val="BodyText"/>
      </w:pPr>
      <w:r>
        <w:t xml:space="preserve">Phía bên Đầu to chợt truyền tới tiếng hò reo ầm ĩ, Trân Trân đang kẹt trong đó lo lắng la lên, “Đừng uống nhiều thế.”</w:t>
      </w:r>
    </w:p>
    <w:p>
      <w:pPr>
        <w:pStyle w:val="BodyText"/>
      </w:pPr>
      <w:r>
        <w:t xml:space="preserve">“Hay!”</w:t>
      </w:r>
    </w:p>
    <w:p>
      <w:pPr>
        <w:pStyle w:val="BodyText"/>
      </w:pPr>
      <w:r>
        <w:t xml:space="preserve">Lại thêm một trận reo hò, sau đó là tiếng vỗ tay chẳng khác gì sấm sét.</w:t>
      </w:r>
    </w:p>
    <w:p>
      <w:pPr>
        <w:pStyle w:val="BodyText"/>
      </w:pPr>
      <w:r>
        <w:t xml:space="preserve">Thường Trấn Viễn quay đầu lại nhìn, đúng lúc thấy Lưu Triệu và Gậy trúc đỡ Vương Thụy đi ra.</w:t>
      </w:r>
    </w:p>
    <w:p>
      <w:pPr>
        <w:pStyle w:val="BodyText"/>
      </w:pPr>
      <w:r>
        <w:t xml:space="preserve">Vương Thụy như bùn nhão treo trên cánh tay của hai người họ, miệng thi thoảng còn phát ra tiếng ọe ọe.</w:t>
      </w:r>
    </w:p>
    <w:p>
      <w:pPr>
        <w:pStyle w:val="BodyText"/>
      </w:pPr>
      <w:r>
        <w:t xml:space="preserve">Lăng Bác Kim lung lay đứng lên, Thường Trấn Viễn sợ cậu ngã xuống đè lên mình, đành phải đỡ lấy eo cậu.</w:t>
      </w:r>
    </w:p>
    <w:p>
      <w:pPr>
        <w:pStyle w:val="BodyText"/>
      </w:pPr>
      <w:r>
        <w:t xml:space="preserve">“Em qua xem thế nào.” Bí mật của Vương Thụy đã giấu tới tận lúc này, Lăng Bác Kim không muốn đổ bể vào giây cuối. Cậu đủn ghế ra tính đi thì bị Thường Trấn Viễn túm được, kéo trở lại ghế.</w:t>
      </w:r>
    </w:p>
    <w:p>
      <w:pPr>
        <w:pStyle w:val="Compact"/>
      </w:pPr>
      <w:r>
        <w:t xml:space="preserve">“Tôi đi.” Thường Trấn Viễn gắp thêm mấy miếng dẻ cho cậu, “Cậu ăn sạch dẻ đi.”</w:t>
      </w:r>
      <w:r>
        <w:br w:type="textWrapping"/>
      </w:r>
      <w:r>
        <w:br w:type="textWrapping"/>
      </w:r>
    </w:p>
    <w:p>
      <w:pPr>
        <w:pStyle w:val="Heading2"/>
      </w:pPr>
      <w:bookmarkStart w:id="123" w:name="chương-101-dự-tính-của-lăng-bác-kim"/>
      <w:bookmarkEnd w:id="123"/>
      <w:r>
        <w:t xml:space="preserve">101. Chương 101: Dự Tính Của Lăng Bác Kim</w:t>
      </w:r>
    </w:p>
    <w:p>
      <w:pPr>
        <w:pStyle w:val="Compact"/>
      </w:pPr>
      <w:r>
        <w:br w:type="textWrapping"/>
      </w:r>
      <w:r>
        <w:br w:type="textWrapping"/>
      </w:r>
      <w:r>
        <w:t xml:space="preserve">Phòng vệ sinh đủ thứ mùi, có thơm có thối, có thuốc có rượu.</w:t>
      </w:r>
    </w:p>
    <w:p>
      <w:pPr>
        <w:pStyle w:val="BodyText"/>
      </w:pPr>
      <w:r>
        <w:t xml:space="preserve">Thường Trấn Viễn ở ngoài châm điếu thuốc, ngậm trong miệng.</w:t>
      </w:r>
    </w:p>
    <w:p>
      <w:pPr>
        <w:pStyle w:val="BodyText"/>
      </w:pPr>
      <w:r>
        <w:t xml:space="preserve">Lưu Triệu và Gậy trúc một người đứng cạnh la-va-bô, một người vịn Vương Thụy ghé vào bồn cầu nôn.</w:t>
      </w:r>
    </w:p>
    <w:p>
      <w:pPr>
        <w:pStyle w:val="BodyText"/>
      </w:pPr>
      <w:r>
        <w:t xml:space="preserve">“A Tiêu, cậu không uống nhiều đúng không?” Lưu Triệu rút giấy lau tay.</w:t>
      </w:r>
    </w:p>
    <w:p>
      <w:pPr>
        <w:pStyle w:val="BodyText"/>
      </w:pPr>
      <w:r>
        <w:t xml:space="preserve">Thường Trấn Viễn nói, “Em uống nước ép.”</w:t>
      </w:r>
    </w:p>
    <w:p>
      <w:pPr>
        <w:pStyle w:val="BodyText"/>
      </w:pPr>
      <w:r>
        <w:t xml:space="preserve">Lưu Triệu cười nói, “Thế không được đâu, tí tới bàn bọn tôi báo tên đi.”</w:t>
      </w:r>
    </w:p>
    <w:p>
      <w:pPr>
        <w:pStyle w:val="BodyText"/>
      </w:pPr>
      <w:r>
        <w:t xml:space="preserve">“Sư phụ.” Vương Thụy đột nhiên tựa bên bồn cầu rên rỉ.</w:t>
      </w:r>
    </w:p>
    <w:p>
      <w:pPr>
        <w:pStyle w:val="BodyText"/>
      </w:pPr>
      <w:r>
        <w:t xml:space="preserve">Lưu Triệu nói, “Ôi chao. Vẫn chưa bị Đầu to chuốc đủ à.”</w:t>
      </w:r>
    </w:p>
    <w:p>
      <w:pPr>
        <w:pStyle w:val="BodyText"/>
      </w:pPr>
      <w:r>
        <w:t xml:space="preserve">Gậy trúc nhìn Thường Trấn Viễn một cái.</w:t>
      </w:r>
    </w:p>
    <w:p>
      <w:pPr>
        <w:pStyle w:val="BodyText"/>
      </w:pPr>
      <w:r>
        <w:t xml:space="preserve">Chỉ một ánh nhìn như vậy là hắn biết anh ta hẳn đã phát hiện ra gì đó rồi. Hắn nói, “Mấy chị nhà vẫn đang đợi đó, ở đây cứ để em.”</w:t>
      </w:r>
    </w:p>
    <w:p>
      <w:pPr>
        <w:pStyle w:val="BodyText"/>
      </w:pPr>
      <w:r>
        <w:t xml:space="preserve">Lưu Triệu nói, “Cậu làm được không? Không thì tôi gọi Hòa thượng tới giúp cậu nhé?”</w:t>
      </w:r>
    </w:p>
    <w:p>
      <w:pPr>
        <w:pStyle w:val="BodyText"/>
      </w:pPr>
      <w:r>
        <w:t xml:space="preserve">“Yên tâm.” Thường Trấn Viễn xua tay.</w:t>
      </w:r>
    </w:p>
    <w:p>
      <w:pPr>
        <w:pStyle w:val="BodyText"/>
      </w:pPr>
      <w:r>
        <w:t xml:space="preserve">“Thế được rồi, giao cậu nhé.” Lưu Triệu nghĩ dù sao hắn cũng là người độc thân, chẳng có gánh nặng gì, bèn kéo Gậy trúc ra ngoài.</w:t>
      </w:r>
    </w:p>
    <w:p>
      <w:pPr>
        <w:pStyle w:val="BodyText"/>
      </w:pPr>
      <w:r>
        <w:t xml:space="preserve">Thường Trấn Viễn đứng ở cửa chậm rãi hút thuốc.</w:t>
      </w:r>
    </w:p>
    <w:p>
      <w:pPr>
        <w:pStyle w:val="BodyText"/>
      </w:pPr>
      <w:r>
        <w:t xml:space="preserve">Qua một lúc, Vương Thụy không có động tĩnh gì nữa, cũng không rên rỉ, hình như ngủ luôn rồi.</w:t>
      </w:r>
    </w:p>
    <w:p>
      <w:pPr>
        <w:pStyle w:val="BodyText"/>
      </w:pPr>
      <w:r>
        <w:t xml:space="preserve">Thường Trấn Viễn nhìn đồng hồ, đoán phải một lúc nữa tiệc mới tàn, bèn hút thêm hai điếu nữa. Giữa chừng thi thoảng có người đi vào, để tránh Vương Thụy làm phiền người ngoài, hắn dứt khoát đóng cửa lại, tiện đó đứng cạnh cửa đỡ cho người khác vào nhầm.</w:t>
      </w:r>
    </w:p>
    <w:p>
      <w:pPr>
        <w:pStyle w:val="BodyText"/>
      </w:pPr>
      <w:r>
        <w:t xml:space="preserve">Hút gần nửa tiếng, hắn đứng hơi mệt, ra ngoài tìm khăn, sau đó đá Vương Thụy dậy.</w:t>
      </w:r>
    </w:p>
    <w:p>
      <w:pPr>
        <w:pStyle w:val="BodyText"/>
      </w:pPr>
      <w:r>
        <w:t xml:space="preserve">Vương Thụy khó hiểu nhìn hắn.</w:t>
      </w:r>
    </w:p>
    <w:p>
      <w:pPr>
        <w:pStyle w:val="BodyText"/>
      </w:pPr>
      <w:r>
        <w:t xml:space="preserve">Thường Trấn Viễn ngồi xuống lau mặt cho cậu ta, “Tỉnh chưa?”</w:t>
      </w:r>
    </w:p>
    <w:p>
      <w:pPr>
        <w:pStyle w:val="BodyText"/>
      </w:pPr>
      <w:r>
        <w:t xml:space="preserve">Vương Thụy không nói gì.</w:t>
      </w:r>
    </w:p>
    <w:p>
      <w:pPr>
        <w:pStyle w:val="BodyText"/>
      </w:pPr>
      <w:r>
        <w:t xml:space="preserve">Thường Trấn Viễn nói, “Dằn vặt rồi, xả lòng rồi, ôm lần cuối rồi, được rồi phải không?”</w:t>
      </w:r>
    </w:p>
    <w:p>
      <w:pPr>
        <w:pStyle w:val="BodyText"/>
      </w:pPr>
      <w:r>
        <w:t xml:space="preserve">Vương Thụy nhìn hắn một lúc, tựa lên vách ngăn phòng vệ sinh, “Đây gọi là gì nhỉ?” Cậu ta nói hơi nhừa nhựa, nhưng cố gắng biểu đạt rành rọt từng chữ.</w:t>
      </w:r>
    </w:p>
    <w:p>
      <w:pPr>
        <w:pStyle w:val="BodyText"/>
      </w:pPr>
      <w:r>
        <w:t xml:space="preserve">“Thất tình.”</w:t>
      </w:r>
    </w:p>
    <w:p>
      <w:pPr>
        <w:pStyle w:val="BodyText"/>
      </w:pPr>
      <w:r>
        <w:t xml:space="preserve">“Tôi khổ quá.”</w:t>
      </w:r>
    </w:p>
    <w:p>
      <w:pPr>
        <w:pStyle w:val="BodyText"/>
      </w:pPr>
      <w:r>
        <w:t xml:space="preserve">“Rất ít người sẽ cảm thấy hạnh phúc vì thất tình.”</w:t>
      </w:r>
    </w:p>
    <w:p>
      <w:pPr>
        <w:pStyle w:val="BodyText"/>
      </w:pPr>
      <w:r>
        <w:t xml:space="preserve">“Tôi… tôi nói ra, sẽ có cơ hội chứ?”</w:t>
      </w:r>
    </w:p>
    <w:p>
      <w:pPr>
        <w:pStyle w:val="BodyText"/>
      </w:pPr>
      <w:r>
        <w:t xml:space="preserve">“Không đâu.”</w:t>
      </w:r>
    </w:p>
    <w:p>
      <w:pPr>
        <w:pStyle w:val="BodyText"/>
      </w:pPr>
      <w:r>
        <w:t xml:space="preserve">“Sao anh biết.”</w:t>
      </w:r>
    </w:p>
    <w:p>
      <w:pPr>
        <w:pStyle w:val="BodyText"/>
      </w:pPr>
      <w:r>
        <w:t xml:space="preserve">Lần này Thường Trấn Viễn không trả lời nhanh như vậy nữa, mà là ngừng một lát mới nói, “Tôi là người từng trải.”</w:t>
      </w:r>
    </w:p>
    <w:p>
      <w:pPr>
        <w:pStyle w:val="BodyText"/>
      </w:pPr>
      <w:r>
        <w:t xml:space="preserve">“Anh nói ra rồi à?”</w:t>
      </w:r>
    </w:p>
    <w:p>
      <w:pPr>
        <w:pStyle w:val="BodyText"/>
      </w:pPr>
      <w:r>
        <w:t xml:space="preserve">“Ừ.”</w:t>
      </w:r>
    </w:p>
    <w:p>
      <w:pPr>
        <w:pStyle w:val="BodyText"/>
      </w:pPr>
      <w:r>
        <w:t xml:space="preserve">“Kết quả thế nào?”</w:t>
      </w:r>
    </w:p>
    <w:p>
      <w:pPr>
        <w:pStyle w:val="BodyText"/>
      </w:pPr>
      <w:r>
        <w:t xml:space="preserve">“Bị xử.”</w:t>
      </w:r>
    </w:p>
    <w:p>
      <w:pPr>
        <w:pStyle w:val="BodyText"/>
      </w:pPr>
      <w:r>
        <w:t xml:space="preserve">“Ha ha ha…” Vương Thụy cười ngây ngô. Bị xử mà cậu ta hiểu rõ ràng không đồng nghĩa với lời Thường Trấn Viễn nói.</w:t>
      </w:r>
    </w:p>
    <w:p>
      <w:pPr>
        <w:pStyle w:val="BodyText"/>
      </w:pPr>
      <w:r>
        <w:t xml:space="preserve">Hai người nói chuyện được chăng hay chớ một lát, Thường Trấn Viễn đỡ Vương Thụy về phòng tiệc.</w:t>
      </w:r>
    </w:p>
    <w:p>
      <w:pPr>
        <w:pStyle w:val="BodyText"/>
      </w:pPr>
      <w:r>
        <w:t xml:space="preserve">Đầu to vẫn bị người quây xung quanh, nhưng nhìn sắc mặt và trạng thái của anh ta, cũng bị chuốc khơ khớ rồi.</w:t>
      </w:r>
    </w:p>
    <w:p>
      <w:pPr>
        <w:pStyle w:val="BodyText"/>
      </w:pPr>
      <w:r>
        <w:t xml:space="preserve">Thường Trấn Viễn đỡ Vương Thụy tới bên bàn, nhìn Lăng Bác Kim gục xuống bàn ngủ, dẻ trong đĩa chỉ động tới một miếng, nhưng xương không có nhiều. Hắn vỗ Lăng Bác Kim, Lăng Bác Kim mơ màng tỉnh lại.</w:t>
      </w:r>
    </w:p>
    <w:p>
      <w:pPr>
        <w:pStyle w:val="BodyText"/>
      </w:pPr>
      <w:r>
        <w:t xml:space="preserve">Thường Trấn Viễn túm lấy cằm cậu, “Nhả xương ra.”</w:t>
      </w:r>
    </w:p>
    <w:p>
      <w:pPr>
        <w:pStyle w:val="BodyText"/>
      </w:pPr>
      <w:r>
        <w:t xml:space="preserve">Lăng Bác Kim đực một lúc rồi mới há miệng.</w:t>
      </w:r>
    </w:p>
    <w:p>
      <w:pPr>
        <w:pStyle w:val="BodyText"/>
      </w:pPr>
      <w:r>
        <w:t xml:space="preserve">Thường Trấn Viễn cuống quýt dúi đầu cậu xuống.</w:t>
      </w:r>
    </w:p>
    <w:p>
      <w:pPr>
        <w:pStyle w:val="BodyText"/>
      </w:pPr>
      <w:r>
        <w:t xml:space="preserve">Bụp.</w:t>
      </w:r>
    </w:p>
    <w:p>
      <w:pPr>
        <w:pStyle w:val="BodyText"/>
      </w:pPr>
      <w:r>
        <w:t xml:space="preserve">Dẻ rơi ra khỏi miệng cậu.</w:t>
      </w:r>
    </w:p>
    <w:p>
      <w:pPr>
        <w:pStyle w:val="BodyText"/>
      </w:pPr>
      <w:r>
        <w:t xml:space="preserve">Lăng Bác Kim tỉnh lại đôi chút, “Em mệt quá nên ngủ mất.”</w:t>
      </w:r>
    </w:p>
    <w:p>
      <w:pPr>
        <w:pStyle w:val="BodyText"/>
      </w:pPr>
      <w:r>
        <w:t xml:space="preserve">Thường Trấn Viễn nói, “Lần sau mà cậu ngậm canh ngủ thì tôi đến là bái phục cậu.”</w:t>
      </w:r>
    </w:p>
    <w:p>
      <w:pPr>
        <w:pStyle w:val="BodyText"/>
      </w:pPr>
      <w:r>
        <w:t xml:space="preserve">Lăng Bác Kim nhìn hắn, lập tức múc canh.</w:t>
      </w:r>
    </w:p>
    <w:p>
      <w:pPr>
        <w:pStyle w:val="BodyText"/>
      </w:pPr>
      <w:r>
        <w:t xml:space="preserve">Thường Trấn Viễn, “…”</w:t>
      </w:r>
    </w:p>
    <w:p>
      <w:pPr>
        <w:pStyle w:val="BodyText"/>
      </w:pPr>
      <w:r>
        <w:t xml:space="preserve">Cuối cùng, tiệc cưới kết thúc bằng việc chú rể nằm gục, cô dâu xin tha.</w:t>
      </w:r>
    </w:p>
    <w:p>
      <w:pPr>
        <w:pStyle w:val="BodyText"/>
      </w:pPr>
      <w:r>
        <w:t xml:space="preserve">Lưu Triệu và Gậy trúc hợp lực đưa Đầu to tới phòng tân hôn khách sạn tặng, những khách khứa khác được phụ huynh hai nhà tiễn chân lục tục rời đi. Kế hoạch phá động phòng phá sản vì chú rể bất tỉnh nhân sự.</w:t>
      </w:r>
    </w:p>
    <w:p>
      <w:pPr>
        <w:pStyle w:val="BodyText"/>
      </w:pPr>
      <w:r>
        <w:t xml:space="preserve">Thường Trấn Viễn và Lăng Bác Kim không lên trên, nhắn tin cho Lưu Triệu xong thì vịn Vương Thụy về nhà.</w:t>
      </w:r>
    </w:p>
    <w:p>
      <w:pPr>
        <w:pStyle w:val="BodyText"/>
      </w:pPr>
      <w:r>
        <w:t xml:space="preserve">Nhưng sau khi về nhà thì tai họa mới thật sự bắt đầu.</w:t>
      </w:r>
    </w:p>
    <w:p>
      <w:pPr>
        <w:pStyle w:val="BodyText"/>
      </w:pPr>
      <w:r>
        <w:t xml:space="preserve">Đầu tiên là Vương Thụy tự dưng nổi cơn say xỉn, đi khắp phòng tìm rượu, rồi tới Lăng Bác Kim xuống dưới bê một thùng bia lên, bảo không say không về.</w:t>
      </w:r>
    </w:p>
    <w:p>
      <w:pPr>
        <w:pStyle w:val="BodyText"/>
      </w:pPr>
      <w:r>
        <w:t xml:space="preserve">Thường Trấn Viễn ngay lúc Lăng Bác Kim vác bia vào đã dứt khoát về phòng khóa cửa tắm táp đi ngủ.</w:t>
      </w:r>
    </w:p>
    <w:p>
      <w:pPr>
        <w:pStyle w:val="BodyText"/>
      </w:pPr>
      <w:r>
        <w:t xml:space="preserve">Song ván cửa không đủ độ dày, tiếng ồn ào bên ngoài thi thoảng vẫn truyền vào.</w:t>
      </w:r>
    </w:p>
    <w:p>
      <w:pPr>
        <w:pStyle w:val="BodyText"/>
      </w:pPr>
      <w:r>
        <w:t xml:space="preserve">Đầu tiên là hát thoải mái hai lần[1], rồi thì hát đàn bà khóc lóc là có tội[2], rồi sau, trừ người trong cuộc ra thì chẳng ai hiểu bọn họ đang hát gì nữa.</w:t>
      </w:r>
    </w:p>
    <w:p>
      <w:pPr>
        <w:pStyle w:val="BodyText"/>
      </w:pPr>
      <w:r>
        <w:t xml:space="preserve">Thường Trấn Viễn nằm trên giường một lát, tới tận lúc tiếng bên ngoài nhỏ đi rồi mới nghi hoặc xuống giường mở cửa.</w:t>
      </w:r>
    </w:p>
    <w:p>
      <w:pPr>
        <w:pStyle w:val="BodyText"/>
      </w:pPr>
      <w:r>
        <w:t xml:space="preserve">Vương Thụy và Lăng Bác Kim ngồi trên sàn tựa lên ghế sô-pha, đầu sát bên đầu, rủ rỉ rù rì.</w:t>
      </w:r>
    </w:p>
    <w:p>
      <w:pPr>
        <w:pStyle w:val="BodyText"/>
      </w:pPr>
      <w:r>
        <w:t xml:space="preserve">Thường Trấn Viễn từ trên tầng đi xuống, đi qua phòng khách, vào bếp rót cốc nước, lúc trở ra thì thấy Vương Thụy và Lăng Bác Kim đang mở to mắt nhìn mình. Vương Thụy trừng đến là khoa trương.</w:t>
      </w:r>
    </w:p>
    <w:p>
      <w:pPr>
        <w:pStyle w:val="BodyText"/>
      </w:pPr>
      <w:r>
        <w:t xml:space="preserve">Thường Trấn Viễn có dự cảm chẳng lành.</w:t>
      </w:r>
    </w:p>
    <w:p>
      <w:pPr>
        <w:pStyle w:val="BodyText"/>
      </w:pPr>
      <w:r>
        <w:t xml:space="preserve">“A Tiêu, anh thích Bác Kim thật à?” Vương Thụy ngơ ngác nhìn hắn.</w:t>
      </w:r>
    </w:p>
    <w:p>
      <w:pPr>
        <w:pStyle w:val="BodyText"/>
      </w:pPr>
      <w:r>
        <w:t xml:space="preserve">Thường Trấn Viễn nhìn sang Lăng Bác Kim.</w:t>
      </w:r>
    </w:p>
    <w:p>
      <w:pPr>
        <w:pStyle w:val="BodyText"/>
      </w:pPr>
      <w:r>
        <w:t xml:space="preserve">Lăng Bác Kim nói, “Em cần cổ vũ và dũng khí.”</w:t>
      </w:r>
    </w:p>
    <w:p>
      <w:pPr>
        <w:pStyle w:val="BodyText"/>
      </w:pPr>
      <w:r>
        <w:t xml:space="preserve">Không phải như hắn nghĩ chứ.</w:t>
      </w:r>
    </w:p>
    <w:p>
      <w:pPr>
        <w:pStyle w:val="BodyText"/>
      </w:pPr>
      <w:r>
        <w:t xml:space="preserve">Thường Trấn Viễn hỏi thận trọng, “Cậu cần cổ vũ và dũng khí gì?”</w:t>
      </w:r>
    </w:p>
    <w:p>
      <w:pPr>
        <w:pStyle w:val="BodyText"/>
      </w:pPr>
      <w:r>
        <w:t xml:space="preserve">Lăng Bác Kim nói, “Em tìm hiểu rồi, gọi là come-out.”</w:t>
      </w:r>
    </w:p>
    <w:p>
      <w:pPr>
        <w:pStyle w:val="BodyText"/>
      </w:pPr>
      <w:r>
        <w:t xml:space="preserve">“…” Thường Trấn Viễn nói bình tĩnh, “Cậu say rồi.”</w:t>
      </w:r>
    </w:p>
    <w:p>
      <w:pPr>
        <w:pStyle w:val="BodyText"/>
      </w:pPr>
      <w:r>
        <w:t xml:space="preserve">Lăng Bác Kim vịn trán, “Cảm giác của em rất minh mẫn.”</w:t>
      </w:r>
    </w:p>
    <w:p>
      <w:pPr>
        <w:pStyle w:val="BodyText"/>
      </w:pPr>
      <w:r>
        <w:t xml:space="preserve">“Bảo cảm giác minh mẫn của cậu tìm lý trí dạt nhà về đi.” Thường Trấn Viễn cầm cốc nước định đi lên tầng. Lăng Bác Kim thình lình nhảy lên, chưa đợi Thường Trấn Viễn lùi ra sau thì đã ngã ngửa trên sô-pha, “Đau đầu quá!” Cậu rên.</w:t>
      </w:r>
    </w:p>
    <w:p>
      <w:pPr>
        <w:pStyle w:val="BodyText"/>
      </w:pPr>
      <w:r>
        <w:t xml:space="preserve">Thường Trấn Viễn nói, “Uống thuốc giảm đau nhé?”</w:t>
      </w:r>
    </w:p>
    <w:p>
      <w:pPr>
        <w:pStyle w:val="BodyText"/>
      </w:pPr>
      <w:r>
        <w:t xml:space="preserve">Lăng Bác Kim nói, “Sư phụ xoa đi.”</w:t>
      </w:r>
    </w:p>
    <w:p>
      <w:pPr>
        <w:pStyle w:val="BodyText"/>
      </w:pPr>
      <w:r>
        <w:t xml:space="preserve">“… Tôi gọi xe cho cậu tới khu tẩm quất.”</w:t>
      </w:r>
    </w:p>
    <w:p>
      <w:pPr>
        <w:pStyle w:val="BodyText"/>
      </w:pPr>
      <w:r>
        <w:t xml:space="preserve">“Sư phụ.” Lăng Bác Kim trưng vẻ đáng thương.</w:t>
      </w:r>
    </w:p>
    <w:p>
      <w:pPr>
        <w:pStyle w:val="BodyText"/>
      </w:pPr>
      <w:r>
        <w:t xml:space="preserve">Thường Trấn Viễn mở tủ lấy thuốc giảm đau rồi rót cho cậu cốc nước.</w:t>
      </w:r>
    </w:p>
    <w:p>
      <w:pPr>
        <w:pStyle w:val="BodyText"/>
      </w:pPr>
      <w:r>
        <w:t xml:space="preserve">Vương Thụy hâm mộ nhìn bọn hắn, “Thật kỳ quái. Lúc ban đầu, quan hệ của bọn anh rõ ràng là rất tệ. Anh ghét Lăng Bác Kim, rất ghét, tôi thấy được. Tôi với sư phụ, từ đầu đã rất tốt. Anh ấy là người tốt, tôi nấu cơm cho anh ấy, lần nào anh ấy cũng ăn rất vui vẻ. Ha ha ha… Sao kết quả cuối cùng lại thành ra thế này? Bọn anh thành một đôi, sư phụ kết hôn với người khác. Ha ha.”</w:t>
      </w:r>
    </w:p>
    <w:p>
      <w:pPr>
        <w:pStyle w:val="BodyText"/>
      </w:pPr>
      <w:r>
        <w:t xml:space="preserve">Thường Trấn Viễn nhìn Lăng Bác Kim nuốt thuốc vào mới nhận lại cốc, “Đính chính chút, tôi không thành một đôi với Lăng Bác Kim.”</w:t>
      </w:r>
    </w:p>
    <w:p>
      <w:pPr>
        <w:pStyle w:val="BodyText"/>
      </w:pPr>
      <w:r>
        <w:t xml:space="preserve">“Sư phụ, chẳng phải anh thích em đó sao?” Lăng Bác Kim ngửa đầu nhìn hắn, vẻ vô tội và sự chân thành ngập tràn trong mắt.</w:t>
      </w:r>
    </w:p>
    <w:p>
      <w:pPr>
        <w:pStyle w:val="BodyText"/>
      </w:pPr>
      <w:r>
        <w:t xml:space="preserve">Thường Trấn Viễn cá, bây giờ Lăng Bác Kim tỉnh táo ít nhất là tám mươi phần trăm, “Đó là khi trước.”</w:t>
      </w:r>
    </w:p>
    <w:p>
      <w:pPr>
        <w:pStyle w:val="BodyText"/>
      </w:pPr>
      <w:r>
        <w:t xml:space="preserve">Lăng Bác Kim nói, “Hạn sử dụng của sữa tươi là bốn mươi tám tiếng, có sữa bảo quản được nửa năm, sư phụ, anh không thể kém cả sữa được.”</w:t>
      </w:r>
    </w:p>
    <w:p>
      <w:pPr>
        <w:pStyle w:val="BodyText"/>
      </w:pPr>
      <w:r>
        <w:t xml:space="preserve">Thường Trấn Viễn nói, “Đồ ăn nấu xong đặt lên bàn sẽ nguội đi, không cần bốn mươi tám tiếng.”</w:t>
      </w:r>
    </w:p>
    <w:p>
      <w:pPr>
        <w:pStyle w:val="BodyText"/>
      </w:pPr>
      <w:r>
        <w:t xml:space="preserve">“Em sẽ hâm lại.”</w:t>
      </w:r>
    </w:p>
    <w:p>
      <w:pPr>
        <w:pStyle w:val="BodyText"/>
      </w:pPr>
      <w:r>
        <w:t xml:space="preserve">“Cậu biết à?”</w:t>
      </w:r>
    </w:p>
    <w:p>
      <w:pPr>
        <w:pStyle w:val="BodyText"/>
      </w:pPr>
      <w:r>
        <w:t xml:space="preserve">“…Em sẽ dùng lò vi ba hâm lại.”</w:t>
      </w:r>
    </w:p>
    <w:p>
      <w:pPr>
        <w:pStyle w:val="BodyText"/>
      </w:pPr>
      <w:r>
        <w:t xml:space="preserve">Vương Thụy giơ tay nói, “Tôi giúp.”</w:t>
      </w:r>
    </w:p>
    <w:p>
      <w:pPr>
        <w:pStyle w:val="BodyText"/>
      </w:pPr>
      <w:r>
        <w:t xml:space="preserve">Vì sao hắn cần phải nói mấy chuyện vu vơ với hai tên nát rượu này. Thường Trấn Viễn nhắm mắt lại, cầm cốc nước đi lên tầng.</w:t>
      </w:r>
    </w:p>
    <w:p>
      <w:pPr>
        <w:pStyle w:val="BodyText"/>
      </w:pPr>
      <w:r>
        <w:t xml:space="preserve">Phía sau truyền tới tiếng bịch.</w:t>
      </w:r>
    </w:p>
    <w:p>
      <w:pPr>
        <w:pStyle w:val="BodyText"/>
      </w:pPr>
      <w:r>
        <w:t xml:space="preserve">Thường Trấn Viễn đang vào cửa hơi khựng chân lại, trở tay đóng cửa.</w:t>
      </w:r>
    </w:p>
    <w:p>
      <w:pPr>
        <w:pStyle w:val="BodyText"/>
      </w:pPr>
      <w:r>
        <w:t xml:space="preserve">Đã qua mười hai giờ, nhưng hôm nay đồng hồ sinh học không tới đúng giờ. Hắn nằm trằn trọc trên giường một lúc lâu mới thiêm thiếp đi. Ngay lúc nửa tỉnh nửa mơ, hắn cảm thấy có người ngồi bên giường nhìn hắn.</w:t>
      </w:r>
    </w:p>
    <w:p>
      <w:pPr>
        <w:pStyle w:val="BodyText"/>
      </w:pPr>
      <w:r>
        <w:t xml:space="preserve">Thứ cảm giác này thật sự quá quỷ quái, tới mức hắn thoắt cái tỉnh lại bật đèn lên.</w:t>
      </w:r>
    </w:p>
    <w:p>
      <w:pPr>
        <w:pStyle w:val="BodyText"/>
      </w:pPr>
      <w:r>
        <w:t xml:space="preserve">Lăng Bác Kim không nói năng gì nằm nhoài bên giường, “Sư phụ.”</w:t>
      </w:r>
    </w:p>
    <w:p>
      <w:pPr>
        <w:pStyle w:val="BodyText"/>
      </w:pPr>
      <w:r>
        <w:t xml:space="preserve">Thường Trấn Viễn cố nén ham muốn phi gối đầu lên mặt cậu, nói lạnh giọng, “Rốt cuộc cậu muốn làm gì?”</w:t>
      </w:r>
    </w:p>
    <w:p>
      <w:pPr>
        <w:pStyle w:val="BodyText"/>
      </w:pPr>
      <w:r>
        <w:t xml:space="preserve">“Sư phụ, anh nghiêm túc phải không?” Lăng Bác Kim nói, “Anh thích em thật nhỉ?”</w:t>
      </w:r>
    </w:p>
    <w:p>
      <w:pPr>
        <w:pStyle w:val="BodyText"/>
      </w:pPr>
      <w:r>
        <w:t xml:space="preserve">…</w:t>
      </w:r>
    </w:p>
    <w:p>
      <w:pPr>
        <w:pStyle w:val="BodyText"/>
      </w:pPr>
      <w:r>
        <w:t xml:space="preserve">Đời này hắn thổ lộ cả thảy hai lần, tuy động cơ bất đồng, quá trình bất đồng, kết quả bất đồng, nhưng cảm nhận đều là hối hận xanh cả ruột!</w:t>
      </w:r>
    </w:p>
    <w:p>
      <w:pPr>
        <w:pStyle w:val="BodyText"/>
      </w:pPr>
      <w:r>
        <w:t xml:space="preserve">“Cậu biết mấy giờ rồi không?” Thường Trấn Viễn giơ đồng hồ báo thức tới trước mặt cậu.</w:t>
      </w:r>
    </w:p>
    <w:p>
      <w:pPr>
        <w:pStyle w:val="BodyText"/>
      </w:pPr>
      <w:r>
        <w:t xml:space="preserve">Lăng Bác Kim nói, “Em không ngủ được, không nói rõ ra, em không ngủ được.”</w:t>
      </w:r>
    </w:p>
    <w:p>
      <w:pPr>
        <w:pStyle w:val="BodyText"/>
      </w:pPr>
      <w:r>
        <w:t xml:space="preserve">“Cậu muốn nói gì?” Thường Trấn Viễn hỏi bực dọc, “Muốn nói cậu định sống một đời với tôi? Về sau không kết hôn không sinh con, chỉ hai thằng đàn ông chúng ta tay nắm tay tới đầu bạc răng long? Bỏ qua áp lực gia đình của cậu, mong đợi của bố mẹ cậu? Bỏ qua ánh mắt người đời, dư luận xã hội?”</w:t>
      </w:r>
    </w:p>
    <w:p>
      <w:pPr>
        <w:pStyle w:val="BodyText"/>
      </w:pPr>
      <w:r>
        <w:t xml:space="preserve">Mắt Lăng Bác Kim mở rất lớn, đồng tử rất đen, ánh sáng rất rực rỡ, rực rỡ kinh người. Cậu gật đầu cái rụp, “Dạ!”</w:t>
      </w:r>
    </w:p>
    <w:p>
      <w:pPr>
        <w:pStyle w:val="BodyText"/>
      </w:pPr>
      <w:r>
        <w:t xml:space="preserve">Thường Trấn Viễn im lặng.</w:t>
      </w:r>
    </w:p>
    <w:p>
      <w:pPr>
        <w:pStyle w:val="BodyText"/>
      </w:pPr>
      <w:r>
        <w:t xml:space="preserve">“Sư phụ giận em sẽ khẩn trương, sư phụ đau lòng em sẽ khó chịu, sư phụ không quan tâm em em sẽ vừa khẩn trương vừa khó chịu. Anh là người đầu tiên khiến em có cảm giác ấy.” Lăng Bác Kim nhìn hắn đăm đăm, chậm rãi nói, “Hồi trước cảm thấy là do anh giống bố em, rồi sau sư phụ hôn em, em mới biết… thật ra chúng ta còn có thể có quan hệ này. Giống như kiến trúc vốn đã dựng xong xuôi bị đạp đổ làm lại, rất, rất rối loạn, nhưng kiến trúc tạo lại chuẩn xác hoàn mỹ hơn cái ban đầu. Giống như, chúng ta vốn nên có quan hệ này. Tuy là, xã hội, dư luận, gia đình… có thể sẽ mang tới rất nhiều áp lực, song, em vẫn cảm thấy, chúng ta làm đúng. Chính là cảm giác này đấy. Sư phụ thì sao, nhất định cũng có cảm giác này ha?”</w:t>
      </w:r>
    </w:p>
    <w:p>
      <w:pPr>
        <w:pStyle w:val="BodyText"/>
      </w:pPr>
      <w:r>
        <w:t xml:space="preserve">…</w:t>
      </w:r>
    </w:p>
    <w:p>
      <w:pPr>
        <w:pStyle w:val="BodyText"/>
      </w:pPr>
      <w:r>
        <w:t xml:space="preserve">Hắn đi hôn cậu làm cái gì chứ!</w:t>
      </w:r>
    </w:p>
    <w:p>
      <w:pPr>
        <w:pStyle w:val="BodyText"/>
      </w:pPr>
      <w:r>
        <w:t xml:space="preserve">Thường Trấn Viễn muốn sống lại một lần nữa, lắp quả bom tiêu diệt Thường Trấn Viễn trước khi hắn ăn nói lung tung!</w:t>
      </w:r>
    </w:p>
    <w:p>
      <w:pPr>
        <w:pStyle w:val="BodyText"/>
      </w:pPr>
      <w:r>
        <w:t xml:space="preserve">“Em biết sư phụ là vì tốt cho em, nhưng em sẽ không để sư phụ một mình, em sẽ cùng gánh vác với sư phụ.” Lăng Bác Kim nói, “Em nghĩ lung lắm rồi, em nghiêm túc đấy. Điều anh nói, em đã suy xét rồi. Mấy ngày nay ngày nào mẹ cũng tâm sự với đồng nghiệp, hình như có thể chấp nhận được chút rồi. Em không muốn chúng ta cuối cùng có kết cục như Vương Thụy và Đầu to. Em không muốn thấy sư phụ kết hôn với người khác. Em cảm thấy, chúng ta nên đấu tranh!”</w:t>
      </w:r>
    </w:p>
    <w:p>
      <w:pPr>
        <w:pStyle w:val="BodyText"/>
      </w:pPr>
      <w:r>
        <w:t xml:space="preserve">Thường Trấn Viễn bị lời lẽ hùng hồn của cậu chặn cho không nói được gì, mãi sau mới rặn được một câu, “Cậu không thấy như vậy ích kỷ quá à?”</w:t>
      </w:r>
    </w:p>
    <w:p>
      <w:pPr>
        <w:pStyle w:val="BodyText"/>
      </w:pPr>
      <w:r>
        <w:t xml:space="preserve">Lăng Bác Kim nói mờ mịt, “Ích kỷ chỗ nào?”</w:t>
      </w:r>
    </w:p>
    <w:p>
      <w:pPr>
        <w:pStyle w:val="BodyText"/>
      </w:pPr>
      <w:r>
        <w:t xml:space="preserve">Thường Trấn Viễn nói, “Chỗ nào á? Cậu có nghĩ tới nhà họ Lăng cậu sau này… hương khói thế nào không? Ai sẽ nối dõi tông đường?”</w:t>
      </w:r>
    </w:p>
    <w:p>
      <w:pPr>
        <w:pStyle w:val="BodyText"/>
      </w:pPr>
      <w:r>
        <w:t xml:space="preserve">“Không sao cả, vẫn còn anh hai em. Với lại em lấy họ mẹ, trách nhiệm kế thừa nhà họ Từ ảnh sẽ gánh vác.”</w:t>
      </w:r>
    </w:p>
    <w:p>
      <w:pPr>
        <w:pStyle w:val="BodyText"/>
      </w:pPr>
      <w:r>
        <w:t xml:space="preserve">“Nhà họ Từ? Anh hai?” Thường Trấn Viễn ngẩn ra.</w:t>
      </w:r>
    </w:p>
    <w:p>
      <w:pPr>
        <w:pStyle w:val="BodyText"/>
      </w:pPr>
      <w:r>
        <w:t xml:space="preserve">Lăng Bác Kim nói, “À, em quên chưa kể, em có anh trai sinh đôi, sau khi bố với mẹ ly hôn thì em sống với mẹ, ảnh sống với bố. Vì vậy em họ Lăng, ảnh họ Từ. Mẹ em không phải con một, bà có hai anh trai vì thế em cũng không cần bận tâm chuyện kế thừa nhà họ Lăng.”</w:t>
      </w:r>
    </w:p>
    <w:p>
      <w:pPr>
        <w:pStyle w:val="BodyText"/>
      </w:pPr>
      <w:r>
        <w:t xml:space="preserve">Trái tim Thường Trấn Viễn đập điên cuồng, con mắt nhìn chòng chọc vào cậu, hỏi từng chữ, “Anh ta tên là gì?”</w:t>
      </w:r>
    </w:p>
    <w:p>
      <w:pPr>
        <w:pStyle w:val="BodyText"/>
      </w:pPr>
      <w:r>
        <w:t xml:space="preserve">Tuy không rõ sao hắn lại để ý chuyện này nhưng Lăng Bác Kim vẫn trả lời thành thật, “Từ Túc Thành[3].”</w:t>
      </w:r>
    </w:p>
    <w:p>
      <w:pPr>
        <w:pStyle w:val="BodyText"/>
      </w:pPr>
      <w:r>
        <w:t xml:space="preserve">[1] Chế từ Thoải Mái Một Lần – Diệp Thiến Văn ( s:// .youtube.com/watch?v=DbRUsYtZ2fs)</w:t>
      </w:r>
    </w:p>
    <w:p>
      <w:pPr>
        <w:pStyle w:val="BodyText"/>
      </w:pPr>
      <w:r>
        <w:t xml:space="preserve">[2] Chế từ Đàn Ông Khóc Nào Có Sai – Lưu Đức Hoa ( s:// .youtube.com/watch?v=3hsf_siFCDU)</w:t>
      </w:r>
    </w:p>
    <w:p>
      <w:pPr>
        <w:pStyle w:val="Compact"/>
      </w:pPr>
      <w:r>
        <w:t xml:space="preserve">[3] Từ Túc Thành [xúsùchéng] đồng âm với Từ Tắc Thừa.</w:t>
      </w:r>
      <w:r>
        <w:br w:type="textWrapping"/>
      </w:r>
      <w:r>
        <w:br w:type="textWrapping"/>
      </w:r>
    </w:p>
    <w:p>
      <w:pPr>
        <w:pStyle w:val="Heading2"/>
      </w:pPr>
      <w:bookmarkStart w:id="124" w:name="chương-102-mạch-suy-nghĩ-lại-bị-xáo-xào"/>
      <w:bookmarkEnd w:id="124"/>
      <w:r>
        <w:t xml:space="preserve">102. Chương 102: Mạch Suy Nghĩ Lại Bị Xáo Xào</w:t>
      </w:r>
    </w:p>
    <w:p>
      <w:pPr>
        <w:pStyle w:val="Compact"/>
      </w:pPr>
      <w:r>
        <w:br w:type="textWrapping"/>
      </w:r>
      <w:r>
        <w:br w:type="textWrapping"/>
      </w:r>
      <w:r>
        <w:t xml:space="preserve">Từ Tắc Thừa, Từ Tắc Thừa…</w:t>
      </w:r>
    </w:p>
    <w:p>
      <w:pPr>
        <w:pStyle w:val="BodyText"/>
      </w:pPr>
      <w:r>
        <w:t xml:space="preserve">Cái tên này con người này vẫn tồn tại sao!</w:t>
      </w:r>
    </w:p>
    <w:p>
      <w:pPr>
        <w:pStyle w:val="BodyText"/>
      </w:pPr>
      <w:r>
        <w:t xml:space="preserve">Hắn những tưởng cái chết của Triệu Thác Đường đã có thể khiến hắn buông bỏ Trang Tranh, buông bỏ ký ức đớn đau đời trước. Thậm chí hắn đã chịu buông bỏ thù hận để đối xử với Lăng Bác Kim theo một góc độ hoàn toàn mới, song vì sao khi tất cả gần được lau chùi sạch sẽ mới lòi ra một vết ố to đùng lau mãi không hết!</w:t>
      </w:r>
    </w:p>
    <w:p>
      <w:pPr>
        <w:pStyle w:val="BodyText"/>
      </w:pPr>
      <w:r>
        <w:t xml:space="preserve">Từ Tắc Thừa là Từ Tắc Thừa, Lăng Bác Kim là Lăng Bác Kim sao?</w:t>
      </w:r>
    </w:p>
    <w:p>
      <w:pPr>
        <w:pStyle w:val="BodyText"/>
      </w:pPr>
      <w:r>
        <w:t xml:space="preserve">Hô hấp của Thường Trấn Viễn ngưng lại một cách khác thường, đầu óc trống rỗng, cho tới khi lá phổi hơi âm ỉ mới hít mạnh một hơi.</w:t>
      </w:r>
    </w:p>
    <w:p>
      <w:pPr>
        <w:pStyle w:val="BodyText"/>
      </w:pPr>
      <w:r>
        <w:t xml:space="preserve">“Sư phụ?” Lăng Bác Kim nhìn hắn bằng ánh mắt sáng quắc.</w:t>
      </w:r>
    </w:p>
    <w:p>
      <w:pPr>
        <w:pStyle w:val="BodyText"/>
      </w:pPr>
      <w:r>
        <w:t xml:space="preserve">Thường Trấn Viễn cúi đầu che ngực, “Có lẽ tôi ăn phải thứ gì ôi thiu rồi, dạ dày hơi đau.”</w:t>
      </w:r>
    </w:p>
    <w:p>
      <w:pPr>
        <w:pStyle w:val="BodyText"/>
      </w:pPr>
      <w:r>
        <w:t xml:space="preserve">Lăng Bác Kim đứng lên, “Em đi tìm thuốc.”</w:t>
      </w:r>
    </w:p>
    <w:p>
      <w:pPr>
        <w:pStyle w:val="BodyText"/>
      </w:pPr>
      <w:r>
        <w:t xml:space="preserve">Thường Trấn Viễn ngơ ngác ngồi trên giường. Cảnh tượng mất mạng của kiếp trước vốn rõ ràng tới nỗi có thể tái hiện từng chi tiết bất cứ lúc nào tự dưng trở thành một đống bột nhão nhoẹt, hắn cố gắng nhớ lại khuôn mặt của Từ Tắc Thừa, nhưng luôn chồng chéo lên khuôn mặt của Lăng Bác Kim, khiến cảnh tượng đó cũng trở nên mơ hồ theo.</w:t>
      </w:r>
    </w:p>
    <w:p>
      <w:pPr>
        <w:pStyle w:val="BodyText"/>
      </w:pPr>
      <w:r>
        <w:t xml:space="preserve">“Đau lắm à?” Lăng Bác Kim một tay cầm thuốc một tay cầm cốc nước đi tới, lo lắng nhìn Thường Trấn Viễn đang day trán.</w:t>
      </w:r>
    </w:p>
    <w:p>
      <w:pPr>
        <w:pStyle w:val="BodyText"/>
      </w:pPr>
      <w:r>
        <w:t xml:space="preserve">Thường Trấn Viễn đáp qua loa, “Ừ.”</w:t>
      </w:r>
    </w:p>
    <w:p>
      <w:pPr>
        <w:pStyle w:val="BodyText"/>
      </w:pPr>
      <w:r>
        <w:t xml:space="preserve">Lăng Bác Kim đưa thuốc cho hắn.</w:t>
      </w:r>
    </w:p>
    <w:p>
      <w:pPr>
        <w:pStyle w:val="BodyText"/>
      </w:pPr>
      <w:r>
        <w:t xml:space="preserve">Thường Trấn Viễn cầm thuốc, đang lưỡng lự xem có nên nuốt vào không thì nghe Lăng Bác Kim nói khẽ, “Sư phụ đau bụng vì lời em nói à?”</w:t>
      </w:r>
    </w:p>
    <w:p>
      <w:pPr>
        <w:pStyle w:val="BodyText"/>
      </w:pPr>
      <w:r>
        <w:t xml:space="preserve">“Không phải.” Hắn cắn răng nuốt thuốc, sau đó uống nước.</w:t>
      </w:r>
    </w:p>
    <w:p>
      <w:pPr>
        <w:pStyle w:val="BodyText"/>
      </w:pPr>
      <w:r>
        <w:t xml:space="preserve">“Sư phụ biết anh hai em à?” Lăng Bác Kim hỏi đột ngột.</w:t>
      </w:r>
    </w:p>
    <w:p>
      <w:pPr>
        <w:pStyle w:val="BodyText"/>
      </w:pPr>
      <w:r>
        <w:t xml:space="preserve">Thường Trấn Viễn đặt cốc xuống, nhíu mày, “Không biết. Sao? Cậu ta biết tôi à?”</w:t>
      </w:r>
    </w:p>
    <w:p>
      <w:pPr>
        <w:pStyle w:val="BodyText"/>
      </w:pPr>
      <w:r>
        <w:t xml:space="preserve">Lăng Bác Kim gật đầu hài lòng, “Thế thì là sư phụ quan tâm tới em.”</w:t>
      </w:r>
    </w:p>
    <w:p>
      <w:pPr>
        <w:pStyle w:val="BodyText"/>
      </w:pPr>
      <w:r>
        <w:t xml:space="preserve">Thường Trấn Viễn nhìn cậu tự ý nằm xuống giường, vội đạp cậu một cái, “Phòng cậu ở dưới.”</w:t>
      </w:r>
    </w:p>
    <w:p>
      <w:pPr>
        <w:pStyle w:val="BodyText"/>
      </w:pPr>
      <w:r>
        <w:t xml:space="preserve">“Vương Thụy đang ngủ.”</w:t>
      </w:r>
    </w:p>
    <w:p>
      <w:pPr>
        <w:pStyle w:val="BodyText"/>
      </w:pPr>
      <w:r>
        <w:t xml:space="preserve">“Ghế sô-pha cũng ở dưới.”</w:t>
      </w:r>
    </w:p>
    <w:p>
      <w:pPr>
        <w:pStyle w:val="BodyText"/>
      </w:pPr>
      <w:r>
        <w:t xml:space="preserve">“Ghế sô-pha hẹp quá, đau lưng.”</w:t>
      </w:r>
    </w:p>
    <w:p>
      <w:pPr>
        <w:pStyle w:val="BodyText"/>
      </w:pPr>
      <w:r>
        <w:t xml:space="preserve">“Sàn rất rộng, xuống đất ngủ.”</w:t>
      </w:r>
    </w:p>
    <w:p>
      <w:pPr>
        <w:pStyle w:val="BodyText"/>
      </w:pPr>
      <w:r>
        <w:t xml:space="preserve">“Cứng lắm.” Lăng Bác Kim cọ mặt lên gối.</w:t>
      </w:r>
    </w:p>
    <w:p>
      <w:pPr>
        <w:pStyle w:val="BodyText"/>
      </w:pPr>
      <w:r>
        <w:t xml:space="preserve">Thường Trấn Viễn cúi đầu nhìn cậu.</w:t>
      </w:r>
    </w:p>
    <w:p>
      <w:pPr>
        <w:pStyle w:val="BodyText"/>
      </w:pPr>
      <w:r>
        <w:t xml:space="preserve">Ánh đèn và bóng đổ cùng nhau miêu tả đường nét khuôn mặt cậu, có góc có cạnh.</w:t>
      </w:r>
    </w:p>
    <w:p>
      <w:pPr>
        <w:pStyle w:val="BodyText"/>
      </w:pPr>
      <w:r>
        <w:t xml:space="preserve">Lăng Bác Kim đột nhiên mở mắt ra.</w:t>
      </w:r>
    </w:p>
    <w:p>
      <w:pPr>
        <w:pStyle w:val="BodyText"/>
      </w:pPr>
      <w:r>
        <w:t xml:space="preserve">Hai người lặng lẽ nhìn nhau một lúc.</w:t>
      </w:r>
    </w:p>
    <w:p>
      <w:pPr>
        <w:pStyle w:val="BodyText"/>
      </w:pPr>
      <w:r>
        <w:t xml:space="preserve">Thường Trấn Viễn thình lình cầm lấy gối đầu và chăn đi ra ngoài. Bây giờ thứ hắn không muốn nhìn thấy nhất là khuôn mặt này, khuôn mặt này quả là căn nguyên rối rắm hai đời của hắn.</w:t>
      </w:r>
    </w:p>
    <w:p>
      <w:pPr>
        <w:pStyle w:val="BodyText"/>
      </w:pPr>
      <w:r>
        <w:t xml:space="preserve">Ra khỏi phòng ngủ hắn mới phát hiện Vương Thụy đang nằm sấp trên ghế sô-pha, một tay vắt lên thành ghế, một chân gác trên bàn trà, tư thế phóng khoáng, tiếng ngáy vang dội.</w:t>
      </w:r>
    </w:p>
    <w:p>
      <w:pPr>
        <w:pStyle w:val="BodyText"/>
      </w:pPr>
      <w:r>
        <w:t xml:space="preserve">Thường Trấn Viễn nhíu mày. Trước giờ hắn ngủ không sâu, tạp âm tới mức độ này thì dù uống thuốc ngủ cũng khó mà ngủ yên. Nhưng phòng đã bị Lăng Bác Kim chiếm, hắn chẳng muốn quay lại nhì nhằng với cậu, vì vậy rẽ vào phòng Lăng Bác Kim.</w:t>
      </w:r>
    </w:p>
    <w:p>
      <w:pPr>
        <w:pStyle w:val="BodyText"/>
      </w:pPr>
      <w:r>
        <w:t xml:space="preserve">Phòng của Lăng Bác Kim không lớn, nội cái giường đơn đã chiếm hết một phần ba diện tích, nhưng bày biện rất đơn giản.</w:t>
      </w:r>
    </w:p>
    <w:p>
      <w:pPr>
        <w:pStyle w:val="BodyText"/>
      </w:pPr>
      <w:r>
        <w:t xml:space="preserve">Thường Trấn Viễn bật đèn, đầu tiên là đặt gối đầu, rồi trải chăn lên giường, sau khi nằm lên thì lấy một nửa chăn còn lại trùm vào. Dù như vậy, tắt đèn đi hắn vẫn ngửi thấy thứ mùi nhàn nhạt thuộc về Lăng Bác Kim, tựa như người đó nằm ngay kế bên vậy.</w:t>
      </w:r>
    </w:p>
    <w:p>
      <w:pPr>
        <w:pStyle w:val="BodyText"/>
      </w:pPr>
      <w:r>
        <w:t xml:space="preserve">Thường Trấn Viễn không thể không bịt mũi để dẹp yên những suy nghĩ rối beng trong đầu rồi mới nặng nề ngủ đi.</w:t>
      </w:r>
    </w:p>
    <w:p>
      <w:pPr>
        <w:pStyle w:val="BodyText"/>
      </w:pPr>
      <w:r>
        <w:t xml:space="preserve">Tuy ban đêm ngủ muộn, nhưng khung cảnh lạ lẫm khiến Thường Trấn Viễn mới tờ mờ sáng đã tỉnh lại. Không biết là do ngủ muộn hay nghĩ quá nhiều mà đầu đau âm ỉ, hắn nán lại trên giường thêm vài phút rồi rời giường, về phòng tắm trong phòng rửa mặt đánh răng. Lăng Bác Kim đang ngủ ngon, dang tay giạng chân, dương dương tự đắc như thể cậu mới là chủ của cái giường này vậy.</w:t>
      </w:r>
    </w:p>
    <w:p>
      <w:pPr>
        <w:pStyle w:val="BodyText"/>
      </w:pPr>
      <w:r>
        <w:t xml:space="preserve">Thường Trấn Viễn tắm xong, cố ý bật máy sấy gây ra tiếng ồn. Chẳng bao lâu sau, Lăng Bác Kim quả nhiên chạy chân trần vào.</w:t>
      </w:r>
    </w:p>
    <w:p>
      <w:pPr>
        <w:pStyle w:val="BodyText"/>
      </w:pPr>
      <w:r>
        <w:t xml:space="preserve">“Sư phụ.”</w:t>
      </w:r>
    </w:p>
    <w:p>
      <w:pPr>
        <w:pStyle w:val="BodyText"/>
      </w:pPr>
      <w:r>
        <w:t xml:space="preserve">Thường Trấn Viễn hờ hững nhìn gương, “Tôi thích sấy tóc buổi sáng.”</w:t>
      </w:r>
    </w:p>
    <w:p>
      <w:pPr>
        <w:pStyle w:val="BodyText"/>
      </w:pPr>
      <w:r>
        <w:t xml:space="preserve">“Điện thoại của anh này.” Lăng Bác Kim dụi mắt, đưa di động cho hắn.</w:t>
      </w:r>
    </w:p>
    <w:p>
      <w:pPr>
        <w:pStyle w:val="BodyText"/>
      </w:pPr>
      <w:r>
        <w:t xml:space="preserve">Thường Trấn Viễn tắt máy sấy, quả nhiên nghe thấy di động đang réo. Chắc hôm qua ngủ vội, quên chưa tắt di động. Hắn nhìn dãy số, là Lưu Triệu.</w:t>
      </w:r>
    </w:p>
    <w:p>
      <w:pPr>
        <w:pStyle w:val="BodyText"/>
      </w:pPr>
      <w:r>
        <w:t xml:space="preserve">“Dậy chưa?” Giọng Lưu Triệu mỏi mệt khó tả.</w:t>
      </w:r>
    </w:p>
    <w:p>
      <w:pPr>
        <w:pStyle w:val="BodyText"/>
      </w:pPr>
      <w:r>
        <w:t xml:space="preserve">“Rồi.”</w:t>
      </w:r>
    </w:p>
    <w:p>
      <w:pPr>
        <w:pStyle w:val="BodyText"/>
      </w:pPr>
      <w:r>
        <w:t xml:space="preserve">Thường Trấn Viễn vừa nói xong thì nhìn Lăng Bác Kim một cách kinh hãi, “Cậu làm gì vậy?”</w:t>
      </w:r>
    </w:p>
    <w:p>
      <w:pPr>
        <w:pStyle w:val="BodyText"/>
      </w:pPr>
      <w:r>
        <w:t xml:space="preserve">Lăng Bác Kim vừa kéo quần vừa nói, “Đi vệ sinh ạ.”</w:t>
      </w:r>
    </w:p>
    <w:p>
      <w:pPr>
        <w:pStyle w:val="BodyText"/>
      </w:pPr>
      <w:r>
        <w:t xml:space="preserve">“Đây là phòng vệ sinh của phòng tôi.”</w:t>
      </w:r>
    </w:p>
    <w:p>
      <w:pPr>
        <w:pStyle w:val="BodyText"/>
      </w:pPr>
      <w:r>
        <w:t xml:space="preserve">“Em mót quá.” Lăng Bác Kim vừa vô tội nhìn hắn vừa tiếp tục công việc mới rồi.</w:t>
      </w:r>
    </w:p>
    <w:p>
      <w:pPr>
        <w:pStyle w:val="BodyText"/>
      </w:pPr>
      <w:r>
        <w:t xml:space="preserve">…</w:t>
      </w:r>
    </w:p>
    <w:p>
      <w:pPr>
        <w:pStyle w:val="BodyText"/>
      </w:pPr>
      <w:r>
        <w:t xml:space="preserve">Thường Trấn Viễn đành phải cầm di động đi ra ngoài.</w:t>
      </w:r>
    </w:p>
    <w:p>
      <w:pPr>
        <w:pStyle w:val="BodyText"/>
      </w:pPr>
      <w:r>
        <w:t xml:space="preserve">“Các cậu không sao chứ?” Lưu Triệu ở đầu kia hỏi.</w:t>
      </w:r>
    </w:p>
    <w:p>
      <w:pPr>
        <w:pStyle w:val="BodyText"/>
      </w:pPr>
      <w:r>
        <w:t xml:space="preserve">Thường Trấn Viễn nói, “Không sao.”</w:t>
      </w:r>
    </w:p>
    <w:p>
      <w:pPr>
        <w:pStyle w:val="BodyText"/>
      </w:pPr>
      <w:r>
        <w:t xml:space="preserve">Lưu Triệu nói, “Gọi Hòa thượng theo, tới cục sớm chút.”</w:t>
      </w:r>
    </w:p>
    <w:p>
      <w:pPr>
        <w:pStyle w:val="BodyText"/>
      </w:pPr>
      <w:r>
        <w:t xml:space="preserve">Thường Trấn Viễn nghe ra trong lời của ông ta có vấn đề, hỏi, “Xảy ra chuyện gì thế?”</w:t>
      </w:r>
    </w:p>
    <w:p>
      <w:pPr>
        <w:pStyle w:val="BodyText"/>
      </w:pPr>
      <w:r>
        <w:t xml:space="preserve">Lưu Triệu nói, “Ngày hôm qua lúc tổ chức tiệc cưới, có người gửi một bọc đồ ở bàn tiếp tân, nhắn bảo đưa Đầu to. Song nhân viên lễ tân bận nên quên khuấy đi, tới hơn mười một giờ đêm mới nhớ ra. May mà khi đó bọn tôi vẫn chưa đi, không thì Đầu to ngủ như chết, cô dâu phải làm sao đây.”</w:t>
      </w:r>
    </w:p>
    <w:p>
      <w:pPr>
        <w:pStyle w:val="BodyText"/>
      </w:pPr>
      <w:r>
        <w:t xml:space="preserve">Thường Trấn Viễn nói, “Bom hẹn giờ à?”</w:t>
      </w:r>
    </w:p>
    <w:p>
      <w:pPr>
        <w:pStyle w:val="BodyText"/>
      </w:pPr>
      <w:r>
        <w:t xml:space="preserve">“Cái đó thì không tới.” Lưu Triệu trầm giọng, “Là mấy con chuột chết.”</w:t>
      </w:r>
    </w:p>
    <w:p>
      <w:pPr>
        <w:pStyle w:val="BodyText"/>
      </w:pPr>
      <w:r>
        <w:t xml:space="preserve">Thường Trấn Viễn nhíu mày. Có thể tưởng tượng, bất kỳ ai nhận được chuột chết trong lễ cưới của mình chắc chắn sẽ trở thành nỗi ám ảnh cả đời, hiệu quả của nó có lẽ ngang với việc Vương Thụy tỏ tình với Đầu to ngay trước mặt mọi người.</w:t>
      </w:r>
    </w:p>
    <w:p>
      <w:pPr>
        <w:pStyle w:val="BodyText"/>
      </w:pPr>
      <w:r>
        <w:t xml:space="preserve">Lưu Triệu nói, “Có điều tôi với Gậy trúc chặn đứng rồi, Trân Trân không biết.”</w:t>
      </w:r>
    </w:p>
    <w:p>
      <w:pPr>
        <w:pStyle w:val="BodyText"/>
      </w:pPr>
      <w:r>
        <w:t xml:space="preserve">Thường Trấn Viễn nói, “Ai gửi vậy?”</w:t>
      </w:r>
    </w:p>
    <w:p>
      <w:pPr>
        <w:pStyle w:val="BodyText"/>
      </w:pPr>
      <w:r>
        <w:t xml:space="preserve">Lưu Triệu nói, “Đợi công ty chuyển phát nhanh vào giờ thì bọn tôi sẽ đi điều tra biên lai. Song Triệu Thác Đường chết rồi, Lịch Sâm đi rồi, nghi can lớn nhất hiện nay chính là Hầu Nguyên Côn.”</w:t>
      </w:r>
    </w:p>
    <w:p>
      <w:pPr>
        <w:pStyle w:val="BodyText"/>
      </w:pPr>
      <w:r>
        <w:t xml:space="preserve">Thường Trấn Viễn cũng nghĩ tới lão đầu tiên, “Dù không phải lão thì hẳn cũng là đàn em của lão.”</w:t>
      </w:r>
    </w:p>
    <w:p>
      <w:pPr>
        <w:pStyle w:val="BodyText"/>
      </w:pPr>
      <w:r>
        <w:t xml:space="preserve">Lưu Triệu nói, “Vương Thụy sao rồi? Vẫn ổn đấy chứ?”</w:t>
      </w:r>
    </w:p>
    <w:p>
      <w:pPr>
        <w:pStyle w:val="BodyText"/>
      </w:pPr>
      <w:r>
        <w:t xml:space="preserve">“Cũng tàm tạm.”</w:t>
      </w:r>
    </w:p>
    <w:p>
      <w:pPr>
        <w:pStyle w:val="BodyText"/>
      </w:pPr>
      <w:r>
        <w:t xml:space="preserve">“Cậu ta ở xa tới chẳng dễ gì, bọn tôi vốn định hôm nay gọi cậu ta tới tụ tập, giờ có lẽ là không bớt được thời giờ rồi. Cậu nói với cậu ta hộ tôi, bảo cậu ta ở thêm mấy ngày.”</w:t>
      </w:r>
    </w:p>
    <w:p>
      <w:pPr>
        <w:pStyle w:val="BodyText"/>
      </w:pPr>
      <w:r>
        <w:t xml:space="preserve">Thường Trấn Viễn nói, “Được.”</w:t>
      </w:r>
    </w:p>
    <w:p>
      <w:pPr>
        <w:pStyle w:val="BodyText"/>
      </w:pPr>
      <w:r>
        <w:t xml:space="preserve">Cúp điện thoại, hắn nghe thấy trong phòng tắm truyền ra tiếng xả nước, một lúc sau, Lăng Bác Kim ra khỏi phòng tắm.</w:t>
      </w:r>
    </w:p>
    <w:p>
      <w:pPr>
        <w:pStyle w:val="BodyText"/>
      </w:pPr>
      <w:r>
        <w:t xml:space="preserve">“Tôi phải nhắc lại quy tắc thuê phòng một lần nữa.” Thường Trấn Viễn nói, “Thứ nhất, đây là phòng ngủ của tôi, thứ hai, đây là phòng tắm của tôi. Thứ ba, phòng cậu ở bên dưới.” Hắn nói xong, phát hiện Lăng Bác Kim không nói gì nhìn mình, ánh mắt vừa sâu vừa trầm, sắc mặt thấp thoáng tái xanh.</w:t>
      </w:r>
    </w:p>
    <w:p>
      <w:pPr>
        <w:pStyle w:val="BodyText"/>
      </w:pPr>
      <w:r>
        <w:t xml:space="preserve">“Hiểu rồi chứ?” Thường Trấn Viễn nói chậm rãi từng chữ.</w:t>
      </w:r>
    </w:p>
    <w:p>
      <w:pPr>
        <w:pStyle w:val="BodyText"/>
      </w:pPr>
      <w:r>
        <w:t xml:space="preserve">Lăng Bác Kim mãi sau mới nói, “Sư phụ, anh thích em thật không?”</w:t>
      </w:r>
    </w:p>
    <w:p>
      <w:pPr>
        <w:pStyle w:val="BodyText"/>
      </w:pPr>
      <w:r>
        <w:t xml:space="preserve">Thường Trấn Viễn bị hỏi khó.</w:t>
      </w:r>
    </w:p>
    <w:p>
      <w:pPr>
        <w:pStyle w:val="BodyText"/>
      </w:pPr>
      <w:r>
        <w:t xml:space="preserve">“Lần trước anh nói thật hay là lừa em, để em thấy khó mà lui?” Lăng Bác Kim nói, “Thích một người chẳng phải nên hy vọng có thể ở cùng người đó mọi lúc mọi nơi sao? Sư phụ, rốt cuộc anh đang kháng cự cái gì?”</w:t>
      </w:r>
    </w:p>
    <w:p>
      <w:pPr>
        <w:pStyle w:val="BodyText"/>
      </w:pPr>
      <w:r>
        <w:t xml:space="preserve">Kháng cự quá nhiều, nhưng tối qua hắn mới biết trong nhiều nhân tố mà hắn kháng cự còn bao gồm một kẻ tên là Từ Tắc Thừa nữa!</w:t>
      </w:r>
    </w:p>
    <w:p>
      <w:pPr>
        <w:pStyle w:val="BodyText"/>
      </w:pPr>
      <w:r>
        <w:t xml:space="preserve">Thường Trấn Viễn cảm thấy đầu lại bắt đầu đau. Hắn xua tay, “Giờ tôi không muốn nói chuyện này. Chúng ta tới cục cảnh sát rồi nói sau.” Hắn quay người mở tủ ra lấy quần áo.</w:t>
      </w:r>
    </w:p>
    <w:p>
      <w:pPr>
        <w:pStyle w:val="BodyText"/>
      </w:pPr>
      <w:r>
        <w:t xml:space="preserve">“Rồi cũng phải nói thôi.” Lăng Bác Kim đứng sau hắn nói chậm rãi, “Sư phụ, anh dẫn em vào con đường này đấy, anh đừng để em xuống nước rồi bản thân lại phủi mông lên bờ chứ.”</w:t>
      </w:r>
    </w:p>
    <w:p>
      <w:pPr>
        <w:pStyle w:val="BodyText"/>
      </w:pPr>
      <w:r>
        <w:t xml:space="preserve">Giọng cậu rất yên ổn, yên ổn tới nỗi khiến kẻ khác không rét mà run.</w:t>
      </w:r>
    </w:p>
    <w:p>
      <w:pPr>
        <w:pStyle w:val="BodyText"/>
      </w:pPr>
      <w:r>
        <w:t xml:space="preserve">Thường Trấn Viễn quay đầu lại, nhưng Lăng Bác Kim đã ra ngoài đi xuống dưới rồi</w:t>
      </w:r>
    </w:p>
    <w:p>
      <w:pPr>
        <w:pStyle w:val="BodyText"/>
      </w:pPr>
      <w:r>
        <w:t xml:space="preserve">Trên đường tới cục cảnh sát, không ai nhắc tới chuyện này nữa.</w:t>
      </w:r>
    </w:p>
    <w:p>
      <w:pPr>
        <w:pStyle w:val="BodyText"/>
      </w:pPr>
      <w:r>
        <w:t xml:space="preserve">Với Lăng Bác Kim, cậu đã nói rất nhiều rồi, giống như khi trước Thường Trấn Viễn làm, nói hết những gì muốn nói ra, sau đó dành cho đối phương đủ không gian để suy nghĩ. Giờ cậu cũng làm thế.</w:t>
      </w:r>
    </w:p>
    <w:p>
      <w:pPr>
        <w:pStyle w:val="BodyText"/>
      </w:pPr>
      <w:r>
        <w:t xml:space="preserve">Cậu chưa bao giờ nghi ngờ sự thật lòng của Thường Trấn Viễn dành cho cậu, đây là nguyên nhân chính để cậu dũng cảm bước ra một bước này. Chính là như lần trước cậu nghĩ đấy, không phải ai cũng có thể đỡ đạn thay người khác vào lúc sống còn. Hoặc là người này chí công vô tư, bác ái chúng sinh, hoặc chính là hắn coi người được đỡ đạn quý hơn sinh mạng. Thường Trấn Viễn hẳn nhiên không phải kiểu thứ nhất, vì vậy cậu tin chắc là kiểu thứ hai.</w:t>
      </w:r>
    </w:p>
    <w:p>
      <w:pPr>
        <w:pStyle w:val="BodyText"/>
      </w:pPr>
      <w:r>
        <w:t xml:space="preserve">Còn việc Thường Trấn Viễn trốn tránh và do dự, nghĩ tới nghĩ lui cũng chỉ có thể quy cho áp lực. Dù cậu chưa thấy người khác đi trên con đường này thì cũng từng nghe người khác bàn tán rồi, khó khăn cỡ nào mẹ cậu đã tận tình phân tích và cũng đã khuyên nhủ rồi. Cậu biết tính Thường Trấn Viễn, trước giờ Thường Trấn Viễn là người đi một bước nghĩ mười bước. Vì vậy dù thích mình, thật sự bước ra cũng không dễ gì nhỉ?</w:t>
      </w:r>
    </w:p>
    <w:p>
      <w:pPr>
        <w:pStyle w:val="BodyText"/>
      </w:pPr>
      <w:r>
        <w:t xml:space="preserve">Nghĩ tới đây, cậu lại khó nén cười.</w:t>
      </w:r>
    </w:p>
    <w:p>
      <w:pPr>
        <w:pStyle w:val="Compact"/>
      </w:pPr>
      <w:r>
        <w:t xml:space="preserve">Xem ra lần này chỉ đành để cậu chủ động thôi.</w:t>
      </w:r>
      <w:r>
        <w:br w:type="textWrapping"/>
      </w:r>
      <w:r>
        <w:br w:type="textWrapping"/>
      </w:r>
    </w:p>
    <w:p>
      <w:pPr>
        <w:pStyle w:val="Heading2"/>
      </w:pPr>
      <w:bookmarkStart w:id="125" w:name="chương-103-vụ-án-trong-tay"/>
      <w:bookmarkEnd w:id="125"/>
      <w:r>
        <w:t xml:space="preserve">103. Chương 103: Vụ Án Trong Tay</w:t>
      </w:r>
    </w:p>
    <w:p>
      <w:pPr>
        <w:pStyle w:val="Compact"/>
      </w:pPr>
      <w:r>
        <w:br w:type="textWrapping"/>
      </w:r>
      <w:r>
        <w:br w:type="textWrapping"/>
      </w:r>
      <w:r>
        <w:t xml:space="preserve">Vừa bước vào hành lang, chưa tới văn phòng đã nghe thấy tiếng gầm gừ dời non lật bể của Đồng Chấn Hổ.</w:t>
      </w:r>
    </w:p>
    <w:p>
      <w:pPr>
        <w:pStyle w:val="BodyText"/>
      </w:pPr>
      <w:r>
        <w:t xml:space="preserve">Thường Trấn Viễn đẩy cửa vào, Đồng Chấn Hổ đang vung vẩy tờ báo bị cuộn tròn lại gầm thét với Lưu Triệu, “Đây là đang đánh vào mặt tôi! Đánh vào mặt tôi! Đầu to không thuộc tổ tôi thì cũng là anh em của tôi! Hầu Nguyên Côn làm trò này chẳng khác gì cho tôi cái bạt tai! Lưu Triệu, hôm nay mấy người anh ở cả đây, Đồng Chấn Hổ tôi thề với các anh, tôi nhất định sẽ bắt lão về quy án!”</w:t>
      </w:r>
    </w:p>
    <w:p>
      <w:pPr>
        <w:pStyle w:val="BodyText"/>
      </w:pPr>
      <w:r>
        <w:t xml:space="preserve">“Hay! Lão Hổ quả là lão Hổ! Nói hay lắm!” Cá nhỏ vỗ tay.</w:t>
      </w:r>
    </w:p>
    <w:p>
      <w:pPr>
        <w:pStyle w:val="BodyText"/>
      </w:pPr>
      <w:r>
        <w:t xml:space="preserve">“Đừng làm càn.” Lưu Triệu nhíu mày, “Lão Hổ, anh bình tĩnh lại đã, người thì nhất định phải bắt. Anh có chiến dịch, chắc chắn chúng tôi sẽ phối hợp, có điều không thể hấp tấp được. Đây là việc riêng. Chẳng phải tới giờ Đầu to và Trân Trân vẫn chưa biết đó sao?”</w:t>
      </w:r>
    </w:p>
    <w:p>
      <w:pPr>
        <w:pStyle w:val="BodyText"/>
      </w:pPr>
      <w:r>
        <w:t xml:space="preserve">Đồng Chấn Hổ nói, “Việc riêng cái gì chứ! Đây là khiêu khích công khai!”</w:t>
      </w:r>
    </w:p>
    <w:p>
      <w:pPr>
        <w:pStyle w:val="BodyText"/>
      </w:pPr>
      <w:r>
        <w:t xml:space="preserve">“Rồi rồi rồi!” Lưu Triệu bị anh ta phun mưa xuân đầy mặt, chỉ đành lau mặt, khoác vai anh ta vừa đi ra ngoài vừa nói, “Chúng ta bình tĩnh lại đã nào. Tôi nói chuyện này cho anh chủ yếu là để anh biết trong lòng thôi, đến việc này mà đám Hầu Nguyên Côn cũng dám làm thì có lẽ là sắp chó cùng rứt giậu rồi. Anh và các anh em đều phải cẩn thận chút.”</w:t>
      </w:r>
    </w:p>
    <w:p>
      <w:pPr>
        <w:pStyle w:val="BodyText"/>
      </w:pPr>
      <w:r>
        <w:t xml:space="preserve">“Tôi sợ lão à!” Đồng Chấn Hổ hừ lạnh liên tục.</w:t>
      </w:r>
    </w:p>
    <w:p>
      <w:pPr>
        <w:pStyle w:val="BodyText"/>
      </w:pPr>
      <w:r>
        <w:t xml:space="preserve">Thường Trấn Viễn đợi bọn họ đi xa mới hỏi, “Xác định là Hầu Nguyên Côn à?”</w:t>
      </w:r>
    </w:p>
    <w:p>
      <w:pPr>
        <w:pStyle w:val="BodyText"/>
      </w:pPr>
      <w:r>
        <w:t xml:space="preserve">Cá nhỏ nói, “Gậy trúc tới công ty chuyển phát nhanh, tên và địa chỉ mà người gửi đồ điền vào đều là bịa đặt, song công ty có người nhận ra hắn là công nhân ở một công ty có quan hệ hợp tác gần đó. Vừa rồi bọn em điều tra rồi, đại diện luật pháp của công ty kia là em họ của vợ Hầu Nguyên Côn.”</w:t>
      </w:r>
    </w:p>
    <w:p>
      <w:pPr>
        <w:pStyle w:val="BodyText"/>
      </w:pPr>
      <w:r>
        <w:t xml:space="preserve">Thường Trấn Viễn nhíu mày, “Ẩu thật.” Làm chuyện như này thì phải tính toán chu đáo, chưa chu đáo được thì phải nhịn lại đã.</w:t>
      </w:r>
    </w:p>
    <w:p>
      <w:pPr>
        <w:pStyle w:val="BodyText"/>
      </w:pPr>
      <w:r>
        <w:t xml:space="preserve">“Đây gọi là lưới trời ***g lộng.” Cá nhỏ đưa tập tài liệu trong tay cho Lăng Bác Kim, “Đã có báo cáo kiểm nghiệm vụ án chặt xác rồi, xác minh người chết đúng là Tưởng Hiểu đã mất tích nửa tháng. Đồ chứa xác là túi bạt bình thường, bên trong có vụn chả cá và bánh ngọt, có dấu hiệu đã qua sử dụng. Móng tay sót lại cũng xác minh thuộc về người chết, nhưng mảnh da trong móng tay thì là của người khác, đã giám định so sánh với người nhà bạn bè của người chết, không trùng khớp. Gần nơi xảy ra vụ án nhặt được một cái giầy thể thao mới, khớp với số giầy của người chết, là một nhãn hiệu không mấy tiếng tăm, trong thành phố chỉ có một đại lý, đây là địa chỉ.”</w:t>
      </w:r>
    </w:p>
    <w:p>
      <w:pPr>
        <w:pStyle w:val="BodyText"/>
      </w:pPr>
      <w:r>
        <w:t xml:space="preserve">Lăng Bác Kim nhận lấy địa chỉ, “Giờ em qua hỏi coi có manh mối gì không luôn đây.”</w:t>
      </w:r>
    </w:p>
    <w:p>
      <w:pPr>
        <w:pStyle w:val="BodyText"/>
      </w:pPr>
      <w:r>
        <w:t xml:space="preserve">“Tiện đó mang một suất bánh trứng về cho chị nhé.” Cá nhỏ mỉm cười.</w:t>
      </w:r>
    </w:p>
    <w:p>
      <w:pPr>
        <w:pStyle w:val="BodyText"/>
      </w:pPr>
      <w:r>
        <w:t xml:space="preserve">Lăng Bác Kim quay sang nhìn Thường Trấn Viễn, “Sư phụ, đi thôi.”</w:t>
      </w:r>
    </w:p>
    <w:p>
      <w:pPr>
        <w:pStyle w:val="BodyText"/>
      </w:pPr>
      <w:r>
        <w:t xml:space="preserve">Thường Trấn Viễn đang ngồi bắt tréo chân trên sô-pha đọc báo nghe vậy ngẩng đầu lên, “Ai bảo tôi sẽ đi thế?”</w:t>
      </w:r>
    </w:p>
    <w:p>
      <w:pPr>
        <w:pStyle w:val="BodyText"/>
      </w:pPr>
      <w:r>
        <w:t xml:space="preserve">“Hôm qua em uống nhiều quá, chưa tỉnh rượu, không lái xe được.” Lăng Bác Kim nói vô tội.</w:t>
      </w:r>
    </w:p>
    <w:p>
      <w:pPr>
        <w:pStyle w:val="BodyText"/>
      </w:pPr>
      <w:r>
        <w:t xml:space="preserve">Thường Trấn Viễn nói, “Hôm qua nhất định là cậu uống rượu công nghiệp rồi.”</w:t>
      </w:r>
    </w:p>
    <w:p>
      <w:pPr>
        <w:pStyle w:val="BodyText"/>
      </w:pPr>
      <w:r>
        <w:t xml:space="preserve">Lăng Bác Kim nói, “Thể chất em đặc biệt.”</w:t>
      </w:r>
    </w:p>
    <w:p>
      <w:pPr>
        <w:pStyle w:val="BodyText"/>
      </w:pPr>
      <w:r>
        <w:t xml:space="preserve">Thường Trấn Viễn, “Giống như vò rượu, có thể bịt rồi cất kín.”</w:t>
      </w:r>
    </w:p>
    <w:p>
      <w:pPr>
        <w:pStyle w:val="BodyText"/>
      </w:pPr>
      <w:r>
        <w:t xml:space="preserve">Cá nhỏ nói, “Sư đồ hai người muốn trao đổi tình cảm thì trao đổi trên đường ấy. Em muốn bánh trứng làm đồ tráng miệng sau bữa trưa.”</w:t>
      </w:r>
    </w:p>
    <w:p>
      <w:pPr>
        <w:pStyle w:val="BodyText"/>
      </w:pPr>
      <w:r>
        <w:t xml:space="preserve">“Sư phụ.” Lăng Bác Kim cười hì hì nhìn hắn.</w:t>
      </w:r>
    </w:p>
    <w:p>
      <w:pPr>
        <w:pStyle w:val="BodyText"/>
      </w:pPr>
      <w:r>
        <w:t xml:space="preserve">Thường Trấn Viễn còn tính nói thêm nhưng Cá nhỏ đã vung tài liệu xua đi, “Đi cả đi đi cả đi, lái xe mệt còn đổi tay được.”</w:t>
      </w:r>
    </w:p>
    <w:p>
      <w:pPr>
        <w:pStyle w:val="BodyText"/>
      </w:pPr>
      <w:r>
        <w:t xml:space="preserve">Lăng Bác Kim trơ mặt phụ họa, “Phải đó, em lái xe quá ba phút sẽ kiệt sức.”</w:t>
      </w:r>
    </w:p>
    <w:p>
      <w:pPr>
        <w:pStyle w:val="BodyText"/>
      </w:pPr>
      <w:r>
        <w:t xml:space="preserve">Cá nhỏ cười phút, “Thể chất em đặc biệt thật đấy.”</w:t>
      </w:r>
    </w:p>
    <w:p>
      <w:pPr>
        <w:pStyle w:val="BodyText"/>
      </w:pPr>
      <w:r>
        <w:t xml:space="preserve">Thường Trấn Viễn đành phải cầm báo lên xe.</w:t>
      </w:r>
    </w:p>
    <w:p>
      <w:pPr>
        <w:pStyle w:val="BodyText"/>
      </w:pPr>
      <w:r>
        <w:t xml:space="preserve">Lăng Bác Kim ngồi vào ghế phụ, vừa thắt dây an toàn vừa hỏi, “Mình đi đâu ăn sáng đây ạ?”</w:t>
      </w:r>
    </w:p>
    <w:p>
      <w:pPr>
        <w:pStyle w:val="BodyText"/>
      </w:pPr>
      <w:r>
        <w:t xml:space="preserve">Thường Trấn Viễn nói, “Địa chỉ đâu?”</w:t>
      </w:r>
    </w:p>
    <w:p>
      <w:pPr>
        <w:pStyle w:val="BodyText"/>
      </w:pPr>
      <w:r>
        <w:t xml:space="preserve">Lăng Bác Kim vừa đưa địa chỉ cho hắn vừa độc thoại, “Cạnh đó có hàng bánh trứng, chúng ta có thể nhân tiện…”</w:t>
      </w:r>
    </w:p>
    <w:p>
      <w:pPr>
        <w:pStyle w:val="BodyText"/>
      </w:pPr>
      <w:r>
        <w:t xml:space="preserve">Thường Trấn Viễn dằn mạnh chân ga.</w:t>
      </w:r>
    </w:p>
    <w:p>
      <w:pPr>
        <w:pStyle w:val="BodyText"/>
      </w:pPr>
      <w:r>
        <w:t xml:space="preserve">Lăng Bác Kim trơ mắt nhìn một con xe vừa tiến vào suýt quẹt lên gương chiếu hậu, lập tức túa mồ hôi lạnh, “Sư phụ, đừng xúc động.”</w:t>
      </w:r>
    </w:p>
    <w:p>
      <w:pPr>
        <w:pStyle w:val="BodyText"/>
      </w:pPr>
      <w:r>
        <w:t xml:space="preserve">Xe lao tới trung tâm thành phố.</w:t>
      </w:r>
    </w:p>
    <w:p>
      <w:pPr>
        <w:pStyle w:val="BodyText"/>
      </w:pPr>
      <w:r>
        <w:t xml:space="preserve">Trên địa chỉ viết trung tâm thương mại lớn của thành phố. Lúc này trung tâm thương mại vẫn chưa kinh doanh, Lăng Bác Kim mè nheo lôi Thường Trấn Viễn vào tiệm ăn nhanh mua ít đồ lót dạ.</w:t>
      </w:r>
    </w:p>
    <w:p>
      <w:pPr>
        <w:pStyle w:val="BodyText"/>
      </w:pPr>
      <w:r>
        <w:t xml:space="preserve">“Sư phụ từng nghe về hốc cây chưa?” Lăng Bác Kim hỏi.</w:t>
      </w:r>
    </w:p>
    <w:p>
      <w:pPr>
        <w:pStyle w:val="BodyText"/>
      </w:pPr>
      <w:r>
        <w:t xml:space="preserve">Thường Trấn Viễn đang hút sữa đậu nành, nghe vậy thì cáu bẳn nhìn cậu, “Tôi chẳng những từng nghe mà còn từng thấy nữa, không biết đáp án này có dọa cậu không?”</w:t>
      </w:r>
    </w:p>
    <w:p>
      <w:pPr>
        <w:pStyle w:val="BodyText"/>
      </w:pPr>
      <w:r>
        <w:t xml:space="preserve">Lăng Bác Kim nói, “Ý em là, có vài người thích nói với hốc cây những bí mật không thể tâm sự với người khác. Như vậy vừa có thể trút hết ra mà lại không sợ người khác nghe được.”</w:t>
      </w:r>
    </w:p>
    <w:p>
      <w:pPr>
        <w:pStyle w:val="BodyText"/>
      </w:pPr>
      <w:r>
        <w:t xml:space="preserve">Thường Trấn Viễn nói, “Có yêu cầu gì về kích cỡ hốc cây không?”</w:t>
      </w:r>
    </w:p>
    <w:p>
      <w:pPr>
        <w:pStyle w:val="BodyText"/>
      </w:pPr>
      <w:r>
        <w:t xml:space="preserve">“Cái này, không có ha.”</w:t>
      </w:r>
    </w:p>
    <w:p>
      <w:pPr>
        <w:pStyle w:val="BodyText"/>
      </w:pPr>
      <w:r>
        <w:t xml:space="preserve">“Loại cây thì sao?”</w:t>
      </w:r>
    </w:p>
    <w:p>
      <w:pPr>
        <w:pStyle w:val="BodyText"/>
      </w:pPr>
      <w:r>
        <w:t xml:space="preserve">“Cũng không có.”</w:t>
      </w:r>
    </w:p>
    <w:p>
      <w:pPr>
        <w:pStyle w:val="BodyText"/>
      </w:pPr>
      <w:r>
        <w:t xml:space="preserve">“Thế nói với bồn cầu thì có gì khác?” Thường Trấn Viễn đặt sữa đậu nành xuống, “Vì một cái là nhân tạo một cái là tự nhiên à?”</w:t>
      </w:r>
    </w:p>
    <w:p>
      <w:pPr>
        <w:pStyle w:val="BodyText"/>
      </w:pPr>
      <w:r>
        <w:t xml:space="preserve">Lăng Bác Kim nói, “Có lẽ là mùi gốc cây dễ chịu hơn.”</w:t>
      </w:r>
    </w:p>
    <w:p>
      <w:pPr>
        <w:pStyle w:val="BodyText"/>
      </w:pPr>
      <w:r>
        <w:t xml:space="preserve">Thường Trấn Viễn nói, “Cậu có thể phun thuốc xịt phòng.”</w:t>
      </w:r>
    </w:p>
    <w:p>
      <w:pPr>
        <w:pStyle w:val="BodyText"/>
      </w:pPr>
      <w:r>
        <w:t xml:space="preserve">“…” Lăng Bác Kim im lặng ăn hết một cái bánh bao mới nói, “Thật ra ý em là, nếu sư phụ muốn tìm người trút bầu tâm sự thì có thể tìm em.”</w:t>
      </w:r>
    </w:p>
    <w:p>
      <w:pPr>
        <w:pStyle w:val="BodyText"/>
      </w:pPr>
      <w:r>
        <w:t xml:space="preserve">Thường Trấn Viễn nói, “Trông cậu giống hốc cây chỗ nào thế?”</w:t>
      </w:r>
    </w:p>
    <w:p>
      <w:pPr>
        <w:pStyle w:val="BodyText"/>
      </w:pPr>
      <w:r>
        <w:t xml:space="preserve">Lăng Bác Kim giơ tay, “Tụi em đều sẽ giữ bí mật.”</w:t>
      </w:r>
    </w:p>
    <w:p>
      <w:pPr>
        <w:pStyle w:val="BodyText"/>
      </w:pPr>
      <w:r>
        <w:t xml:space="preserve">“Thật sao?” Thường Trấn Viễn chọc ống hút vào cốc.</w:t>
      </w:r>
    </w:p>
    <w:p>
      <w:pPr>
        <w:pStyle w:val="BodyText"/>
      </w:pPr>
      <w:r>
        <w:t xml:space="preserve">“Tất nhiên.” Mắt Lăng Bác Kim sáng lên.</w:t>
      </w:r>
    </w:p>
    <w:p>
      <w:pPr>
        <w:pStyle w:val="BodyText"/>
      </w:pPr>
      <w:r>
        <w:t xml:space="preserve">Thường Trấn Viễn nói, “Được rồi, tôi nói cho cậu, nhưng cậu hứa với tôi, nhất định phải giữ bí mật, không được để người khác biết.”</w:t>
      </w:r>
    </w:p>
    <w:p>
      <w:pPr>
        <w:pStyle w:val="BodyText"/>
      </w:pPr>
      <w:r>
        <w:t xml:space="preserve">Lăng Bác Kim gật mạnh đầu.</w:t>
      </w:r>
    </w:p>
    <w:p>
      <w:pPr>
        <w:pStyle w:val="BodyText"/>
      </w:pPr>
      <w:r>
        <w:t xml:space="preserve">Hắn hơi ngả người về trước, Lăng Bác Kim phối hợp rướn cổ lên, “Thường Trấn Viễn thích một người tên là Lăng Bác Kim.”</w:t>
      </w:r>
    </w:p>
    <w:p>
      <w:pPr>
        <w:pStyle w:val="BodyText"/>
      </w:pPr>
      <w:r>
        <w:t xml:space="preserve">Khóe miệng Lăng Bác Kim nhoẻn lên, cười tươi như hoa.</w:t>
      </w:r>
    </w:p>
    <w:p>
      <w:pPr>
        <w:pStyle w:val="BodyText"/>
      </w:pPr>
      <w:r>
        <w:t xml:space="preserve">“Có điều,” Thường Trấn Viễn cười ngoài mặt, “Cậu đã hứa giữ bí mật cho tôi rồi đấy, vì vậy, xin đừng để người tên là Lăng Bác Kim đó biết.”</w:t>
      </w:r>
    </w:p>
    <w:p>
      <w:pPr>
        <w:pStyle w:val="BodyText"/>
      </w:pPr>
      <w:r>
        <w:t xml:space="preserve">“…”</w:t>
      </w:r>
    </w:p>
    <w:p>
      <w:pPr>
        <w:pStyle w:val="BodyText"/>
      </w:pPr>
      <w:r>
        <w:t xml:space="preserve">Hai người không nói thêm gì cả cho tới khi trung tâm thương mại mở cửa.</w:t>
      </w:r>
    </w:p>
    <w:p>
      <w:pPr>
        <w:pStyle w:val="BodyText"/>
      </w:pPr>
      <w:r>
        <w:t xml:space="preserve">Chỉ cần trông thấy Lăng Bác Kim thì Thường Trấn Viễn sẽ rối loạn. Lăng Bác Kim, Từ Tắc Thừa, hai cái tên giống hai sợi dây thừng, xoắn bện vào nhau, quanh quẩn trong đầu. Ý nghĩ duy nhất hiện giờ của hắn là giật sợi thừng ra, quẳng khỏi đầu.</w:t>
      </w:r>
    </w:p>
    <w:p>
      <w:pPr>
        <w:pStyle w:val="BodyText"/>
      </w:pPr>
      <w:r>
        <w:t xml:space="preserve">Mới mở cửa, trung tâm thương mại chưa có ai, hai người nhanh chóng tìm được quầy bán giầy.</w:t>
      </w:r>
    </w:p>
    <w:p>
      <w:pPr>
        <w:pStyle w:val="BodyText"/>
      </w:pPr>
      <w:r>
        <w:t xml:space="preserve">Lăng Bác Kim lấy ảnh chụp ra đưa nhân viên bán hàng.</w:t>
      </w:r>
    </w:p>
    <w:p>
      <w:pPr>
        <w:pStyle w:val="BodyText"/>
      </w:pPr>
      <w:r>
        <w:t xml:space="preserve">Nhân viên bán hàng nói, “Đây là mẫu năm ngoái, lúc chuyển mùa năm nay chúng tôi khuyến mại năm mươi phần trăm.”</w:t>
      </w:r>
    </w:p>
    <w:p>
      <w:pPr>
        <w:pStyle w:val="BodyText"/>
      </w:pPr>
      <w:r>
        <w:t xml:space="preserve">Lăng Bác Kim nói, “Cô có nhớ là ai mua khi nào không?’</w:t>
      </w:r>
    </w:p>
    <w:p>
      <w:pPr>
        <w:pStyle w:val="BodyText"/>
      </w:pPr>
      <w:r>
        <w:t xml:space="preserve">Nhân viên bán hàng nói, “Cái này à, không nhớ.”</w:t>
      </w:r>
    </w:p>
    <w:p>
      <w:pPr>
        <w:pStyle w:val="BodyText"/>
      </w:pPr>
      <w:r>
        <w:t xml:space="preserve">Lăng Bác Kim nhìn chung quanh, “Chỗ cô có camera không?”</w:t>
      </w:r>
    </w:p>
    <w:p>
      <w:pPr>
        <w:pStyle w:val="BodyText"/>
      </w:pPr>
      <w:r>
        <w:t xml:space="preserve">Nhân viên bán hàng nói, “Có.” Cô ta chỉ vào nóc một quầy hàng khác, “Nó đó.”</w:t>
      </w:r>
    </w:p>
    <w:p>
      <w:pPr>
        <w:pStyle w:val="BodyText"/>
      </w:pPr>
      <w:r>
        <w:t xml:space="preserve">Lăng Bác Kim nhíu mày. Chỗ đó chưa chắc đã quay được tới bên này.</w:t>
      </w:r>
    </w:p>
    <w:p>
      <w:pPr>
        <w:pStyle w:val="BodyText"/>
      </w:pPr>
      <w:r>
        <w:t xml:space="preserve">Thường Trấn Viễn thấy trên quầy đề bảng hội viên giảm hai mươi phần trăm, “Chỗ cô có thẻ hội viên à?”</w:t>
      </w:r>
    </w:p>
    <w:p>
      <w:pPr>
        <w:pStyle w:val="BodyText"/>
      </w:pPr>
      <w:r>
        <w:t xml:space="preserve">Nhân viên bán hàng nói, “Có thì có, nhưng những mẫu giảm giá thế này đều không cần thẻ hội viên, vì chiết khấu rồi không thể hưởng chiết khấu hội viên nữa.”</w:t>
      </w:r>
    </w:p>
    <w:p>
      <w:pPr>
        <w:pStyle w:val="BodyText"/>
      </w:pPr>
      <w:r>
        <w:t xml:space="preserve">Thường Trấn Viễn nói, “Cô có danh sách hội viên không?”</w:t>
      </w:r>
    </w:p>
    <w:p>
      <w:pPr>
        <w:pStyle w:val="BodyText"/>
      </w:pPr>
      <w:r>
        <w:t xml:space="preserve">Nhân viên bán hàng nói, “Chỉ có danh sách người làm thẻ hội viên ở đây, nhưng tôi phải xin phép đã.”</w:t>
      </w:r>
    </w:p>
    <w:p>
      <w:pPr>
        <w:pStyle w:val="BodyText"/>
      </w:pPr>
      <w:r>
        <w:t xml:space="preserve">Lăng Bác Kim nói, “Em đi kiểm tra ghi hình.”</w:t>
      </w:r>
    </w:p>
    <w:p>
      <w:pPr>
        <w:pStyle w:val="BodyText"/>
      </w:pPr>
      <w:r>
        <w:t xml:space="preserve">Thường Trấn Viễn gật đầu.</w:t>
      </w:r>
    </w:p>
    <w:p>
      <w:pPr>
        <w:pStyle w:val="BodyText"/>
      </w:pPr>
      <w:r>
        <w:t xml:space="preserve">Nhân viên bán hàng làm việc rất mau mắn, nhanh chóng gọi điện được sự đồng ý, sau đó bật máy tính lên, mở bảng hội viên ra.</w:t>
      </w:r>
    </w:p>
    <w:p>
      <w:pPr>
        <w:pStyle w:val="BodyText"/>
      </w:pPr>
      <w:r>
        <w:t xml:space="preserve">Thường Trấn Viễn mở từng trang một, sau đó dừng lại ở cái tên Tưởng Hiểu, “Cô có lịch sử mua hàng của cô ta không?”</w:t>
      </w:r>
    </w:p>
    <w:p>
      <w:pPr>
        <w:pStyle w:val="BodyText"/>
      </w:pPr>
      <w:r>
        <w:t xml:space="preserve">“Anh chờ chút.” Cô ta tìm tư liệu trong máy tính, “Đây.”</w:t>
      </w:r>
    </w:p>
    <w:p>
      <w:pPr>
        <w:pStyle w:val="BodyText"/>
      </w:pPr>
      <w:r>
        <w:t xml:space="preserve">Thường Trấn Viễn nói, “Cô ta mua giầy giảm giá không có ghi chép à?”</w:t>
      </w:r>
    </w:p>
    <w:p>
      <w:pPr>
        <w:pStyle w:val="BodyText"/>
      </w:pPr>
      <w:r>
        <w:t xml:space="preserve">Nhân viên bán hàng nói, “Không dùng thẻ hội viên thì không có.”</w:t>
      </w:r>
    </w:p>
    <w:p>
      <w:pPr>
        <w:pStyle w:val="BodyText"/>
      </w:pPr>
      <w:r>
        <w:t xml:space="preserve">Thường Trấn Viễn nói, “Giầy cô ta mua đều rất đắt.”</w:t>
      </w:r>
    </w:p>
    <w:p>
      <w:pPr>
        <w:pStyle w:val="BodyText"/>
      </w:pPr>
      <w:r>
        <w:t xml:space="preserve">Người bán hàng nói, “Nói thật, hội viên rất ít tới chỗ chúng tôi mua giầy giảm giá. Vì giầy giảm giá thường là của năm ngoái hoặc năm kia, mấy cô ấy thích mua đồ đúng mùa.”</w:t>
      </w:r>
    </w:p>
    <w:p>
      <w:pPr>
        <w:pStyle w:val="BodyText"/>
      </w:pPr>
      <w:r>
        <w:t xml:space="preserve">Thường Trấn Viễn nói, “Chép lại chỗ tư liệu này hộ tôi được không?”</w:t>
      </w:r>
    </w:p>
    <w:p>
      <w:pPr>
        <w:pStyle w:val="BodyText"/>
      </w:pPr>
      <w:r>
        <w:t xml:space="preserve">“Đương nhiên là được.” Nhân viên bán hàng lấy giấy bút ra tính đưa hắn thì hắn đã quay người đi xem giầy rồi.</w:t>
      </w:r>
    </w:p>
    <w:p>
      <w:pPr>
        <w:pStyle w:val="BodyText"/>
      </w:pPr>
      <w:r>
        <w:t xml:space="preserve">“…” Nhân viên bán hàng chấp nhận số phận mà chép lại.</w:t>
      </w:r>
    </w:p>
    <w:p>
      <w:pPr>
        <w:pStyle w:val="BodyText"/>
      </w:pPr>
      <w:r>
        <w:t xml:space="preserve">Gần một tiếng sau, Lăng Bác Kim tìm được Thường Trấn Viễn vừa mua hai cái áo ở quầy đồ hàng hiệu nam. “Sư phụ?”</w:t>
      </w:r>
    </w:p>
    <w:p>
      <w:pPr>
        <w:pStyle w:val="BodyText"/>
      </w:pPr>
      <w:r>
        <w:t xml:space="preserve">Thường Trấn Viễn không hề xấu hổ nói, “Tìm được rồi à?”</w:t>
      </w:r>
    </w:p>
    <w:p>
      <w:pPr>
        <w:pStyle w:val="BodyText"/>
      </w:pPr>
      <w:r>
        <w:t xml:space="preserve">Lăng Bác Kim nói, “Tìm được băng ghi hình kể từ mười ngày trước khi Tưởng Hiểu mất tích tới lúc tử vong, đủ cho chúng ta xem mấy ngày đó.”</w:t>
      </w:r>
    </w:p>
    <w:p>
      <w:pPr>
        <w:pStyle w:val="BodyText"/>
      </w:pPr>
      <w:r>
        <w:t xml:space="preserve">Thường Trấn Viễn nói, “Vậy đi thôi.”</w:t>
      </w:r>
    </w:p>
    <w:p>
      <w:pPr>
        <w:pStyle w:val="BodyText"/>
      </w:pPr>
      <w:r>
        <w:t xml:space="preserve">“Đợi đã ạ. Còn phải mua bánh trứng nữa.” Lăng Bác Kim bất đắc dĩ xoay người, khóe mắt chợt lướt qua một bóng người quen thuộc, tới lúc quay đầu qua thì không thấy đâu nữa rồi.</w:t>
      </w:r>
    </w:p>
    <w:p>
      <w:pPr>
        <w:pStyle w:val="BodyText"/>
      </w:pPr>
      <w:r>
        <w:t xml:space="preserve">“Còn chưa đi đi?” Thường Trấn Viễn dừng bước nhìn cậu.</w:t>
      </w:r>
    </w:p>
    <w:p>
      <w:pPr>
        <w:pStyle w:val="BodyText"/>
      </w:pPr>
      <w:r>
        <w:t xml:space="preserve">Lăng Bác Kim nói, “Hình như mới rồi em thấy… chắc nhìn nhầm rồi.” Cậu lắc đầu.</w:t>
      </w:r>
    </w:p>
    <w:p>
      <w:pPr>
        <w:pStyle w:val="BodyText"/>
      </w:pPr>
      <w:r>
        <w:t xml:space="preserve">Thường Trấn Viễn nhìn theo đường nhìn của cậu, đang tính nói thì di động trong túi vang lên. Hắn đành phải vừa nghe máy vừa đi ra ngoài.</w:t>
      </w:r>
    </w:p>
    <w:p>
      <w:pPr>
        <w:pStyle w:val="BodyText"/>
      </w:pPr>
      <w:r>
        <w:t xml:space="preserve">“Dạo này sống thế nào?” Giọng nói của bố Thường từ đầu bên kia truyền tới.</w:t>
      </w:r>
    </w:p>
    <w:p>
      <w:pPr>
        <w:pStyle w:val="BodyText"/>
      </w:pPr>
      <w:r>
        <w:t xml:space="preserve">“Tốt lắm ạ.” Thường Trấn Viễn nói.</w:t>
      </w:r>
    </w:p>
    <w:p>
      <w:pPr>
        <w:pStyle w:val="BodyText"/>
      </w:pPr>
      <w:r>
        <w:t xml:space="preserve">Bố Thường nói, “Sống cùng với cái đứa mà con nói à?”</w:t>
      </w:r>
    </w:p>
    <w:p>
      <w:pPr>
        <w:pStyle w:val="BodyText"/>
      </w:pPr>
      <w:r>
        <w:t xml:space="preserve">“…Vâng.”</w:t>
      </w:r>
    </w:p>
    <w:p>
      <w:pPr>
        <w:pStyle w:val="BodyText"/>
      </w:pPr>
      <w:r>
        <w:t xml:space="preserve">Bố Thường im lặng một lúc mới nói, “Cũng được.”</w:t>
      </w:r>
    </w:p>
    <w:p>
      <w:pPr>
        <w:pStyle w:val="BodyText"/>
      </w:pPr>
      <w:r>
        <w:t xml:space="preserve">Thường Trấn Viễn ngớ ra, không rõ câu “cũng được” của ông ta từ đâu nhảy ra nữa.</w:t>
      </w:r>
    </w:p>
    <w:p>
      <w:pPr>
        <w:pStyle w:val="BodyText"/>
      </w:pPr>
      <w:r>
        <w:t xml:space="preserve">“Mấy ngày này có lẽ nhà họ Lịch có chút động tĩnh. Con,” Bố Thường ngừng một chút rồi nói, “Kết bạn kết bè phải thận trọng.”</w:t>
      </w:r>
    </w:p>
    <w:p>
      <w:pPr>
        <w:pStyle w:val="BodyText"/>
      </w:pPr>
      <w:r>
        <w:t xml:space="preserve">…</w:t>
      </w:r>
    </w:p>
    <w:p>
      <w:pPr>
        <w:pStyle w:val="BodyText"/>
      </w:pPr>
      <w:r>
        <w:t xml:space="preserve">Nhà họ Lịch sắp rung chuyển rồi à?</w:t>
      </w:r>
    </w:p>
    <w:p>
      <w:pPr>
        <w:pStyle w:val="Compact"/>
      </w:pPr>
      <w:r>
        <w:t xml:space="preserve">Thường Trấn Viễn nói, “Con biết rồi ạ.”</w:t>
      </w:r>
      <w:r>
        <w:br w:type="textWrapping"/>
      </w:r>
      <w:r>
        <w:br w:type="textWrapping"/>
      </w:r>
    </w:p>
    <w:p>
      <w:pPr>
        <w:pStyle w:val="Heading2"/>
      </w:pPr>
      <w:bookmarkStart w:id="126" w:name="chương-104-có-đầu-có-đuôi"/>
      <w:bookmarkEnd w:id="126"/>
      <w:r>
        <w:t xml:space="preserve">104. Chương 104: Có Đầu Có Đuôi</w:t>
      </w:r>
    </w:p>
    <w:p>
      <w:pPr>
        <w:pStyle w:val="Compact"/>
      </w:pPr>
      <w:r>
        <w:br w:type="textWrapping"/>
      </w:r>
      <w:r>
        <w:br w:type="textWrapping"/>
      </w:r>
      <w:r>
        <w:t xml:space="preserve">Vụ án Hầu Nguyên Côn đã chuyển cho đội phòng chống ma túy. Tuy chưa có lời giải cho vụ án giết người phóng hỏa ở biệt thự của Triệu Thác Đường và bí ẩn mất tích của đàn em gã, nhưng các vụ án không phải lúc nào cũng tuân thủ trật tự xếp hàng tuần tự từng vụ một, giống như vụ án chặt xác này, thi thể được tìm thấy mấy hôm trước. Người nhà phát hiện mất tích thì báo cảnh sát, trước mắt vẫn chưa có nhân chứng và nghi phạm, tựa như một bọc chỉ bao trùm lên sự thật, chưa tìm ra đầu dây.</w:t>
      </w:r>
    </w:p>
    <w:p>
      <w:pPr>
        <w:pStyle w:val="BodyText"/>
      </w:pPr>
      <w:r>
        <w:t xml:space="preserve">Nếu là Thường Trấn Viễn trước kia chắc chắn sẽ không có hứng với mấy vụ án vặt vãnh này, cùng lắm là làm bên lề thôi chứ không lãng phí thời gian và tế bào não để suy nghĩ hẳn hoi, nhưng giờ hắn dần thích nghi thân phận cảnh sát của Thường Trấn Viễn, hoặc là nói, hắn thích nghi với thân phận này hơn Thường Trấn Viễn gốc. Nhân lúc Lăng Bác Kim xem băng ghi hình, một mình hắn chạy tới nhà nạn nhân.</w:t>
      </w:r>
    </w:p>
    <w:p>
      <w:pPr>
        <w:pStyle w:val="BodyText"/>
      </w:pPr>
      <w:r>
        <w:t xml:space="preserve">Nạn nhân là Tưởng Hiểu, năm nay hai mươi mốt tuổi, vẫn đang học đại học. Bố mẹ một người là bác sĩ, một người là giáo viên cấp hai, gia cảnh khá giả, không lo áo cơm. Dựa theo lời của bố mẹ cô ta, cô ta tính tình hiền lành, hiếm khi ra ngoài, bạn bè chơi bời đều là người trong trường học, là những thanh niên rất đơn thuần.</w:t>
      </w:r>
    </w:p>
    <w:p>
      <w:pPr>
        <w:pStyle w:val="BodyText"/>
      </w:pPr>
      <w:r>
        <w:t xml:space="preserve">Thường Trấn Viễn đứng trong phòng Tưởng Hiểu, mẹ Tưởng Hiểu khóc nấc, thiếu điều khuỵu xuống. Bố cô ta đỡ hơn chút, vừa vịn mẹ cô ta vừa sụt sùi kể lại tình huống.</w:t>
      </w:r>
    </w:p>
    <w:p>
      <w:pPr>
        <w:pStyle w:val="BodyText"/>
      </w:pPr>
      <w:r>
        <w:t xml:space="preserve">Thường Trấn Viễn nhìn máy tính, nói, “Cô ta hay lên mạng không?”</w:t>
      </w:r>
    </w:p>
    <w:p>
      <w:pPr>
        <w:pStyle w:val="BodyText"/>
      </w:pPr>
      <w:r>
        <w:t xml:space="preserve">Bố Tưởng Hiểu nói, “Hay lên, lúc ở nhà thì lên từ sáng tới tối.”</w:t>
      </w:r>
    </w:p>
    <w:p>
      <w:pPr>
        <w:pStyle w:val="BodyText"/>
      </w:pPr>
      <w:r>
        <w:t xml:space="preserve">Thường Trấn Viễn nói, “Tôi mang máy tính về nghiên cứu được không?”</w:t>
      </w:r>
    </w:p>
    <w:p>
      <w:pPr>
        <w:pStyle w:val="BodyText"/>
      </w:pPr>
      <w:r>
        <w:t xml:space="preserve">Bố Tưởng Hiểu nghi hoặc nhìn hắn.</w:t>
      </w:r>
    </w:p>
    <w:p>
      <w:pPr>
        <w:pStyle w:val="BodyText"/>
      </w:pPr>
      <w:r>
        <w:t xml:space="preserve">“Có lẽ có manh mối.” Thường Trấn Viễn nhìn kích cỡ máy tính, “Tôi đi đánh xe tới đây. Ông chuyển máy tính xuống.”</w:t>
      </w:r>
    </w:p>
    <w:p>
      <w:pPr>
        <w:pStyle w:val="BodyText"/>
      </w:pPr>
      <w:r>
        <w:t xml:space="preserve">“…”</w:t>
      </w:r>
    </w:p>
    <w:p>
      <w:pPr>
        <w:pStyle w:val="BodyText"/>
      </w:pPr>
      <w:r>
        <w:t xml:space="preserve">Thường Trấn Viễn lái xe tới dưới tòa nhà cục cảnh sát, lấy di động ra tần ngần một chút rồi mới gọi cho Lăng Bác Kim, bảo cậu xuống khiêng máy tính.</w:t>
      </w:r>
    </w:p>
    <w:p>
      <w:pPr>
        <w:pStyle w:val="BodyText"/>
      </w:pPr>
      <w:r>
        <w:t xml:space="preserve">Lăng Bác Kim hớn hở chạy xuống.</w:t>
      </w:r>
    </w:p>
    <w:p>
      <w:pPr>
        <w:pStyle w:val="BodyText"/>
      </w:pPr>
      <w:r>
        <w:t xml:space="preserve">Thường Trấn Viễn vừa mở cửa ra đã nghe cậu nói, “Bỏ công bỏ sức cuối cùng có hồi báo rồi.”</w:t>
      </w:r>
    </w:p>
    <w:p>
      <w:pPr>
        <w:pStyle w:val="BodyText"/>
      </w:pPr>
      <w:r>
        <w:t xml:space="preserve">Thường Trấn Viễn không khỏi nhíu mày, đang định bảo chuyển cái máy tính thì hồi báo cái nỗi gì thì nghe cậu nói tiếp, “Tuy máy quay lắp hơi lệch, nhưng vẫn trông thấy mấy người mua đôi giầy hiệu kia. Giờ em chỉ mong hung thủ đen đủi chút.”</w:t>
      </w:r>
    </w:p>
    <w:p>
      <w:pPr>
        <w:pStyle w:val="BodyText"/>
      </w:pPr>
      <w:r>
        <w:t xml:space="preserve">“Ờ.” Thường Trấn Viễn đứng lên.</w:t>
      </w:r>
    </w:p>
    <w:p>
      <w:pPr>
        <w:pStyle w:val="BodyText"/>
      </w:pPr>
      <w:r>
        <w:t xml:space="preserve">Lăng Bác Kim dịch bước chân, đặt tay lên cửa xe, thân thể chặn lại lối xuống, chắn Thường Trấn Viễn ở chỗ cửa xe trong vùng tam giác giữa xe và thân thể cậu. “Sư phụ có thu hoạch gì không?” Cậu làm như không thấy sắc mặt sầm xuống của Thường Trấn Viễn, cười hì hì hỏi.</w:t>
      </w:r>
    </w:p>
    <w:p>
      <w:pPr>
        <w:pStyle w:val="BodyText"/>
      </w:pPr>
      <w:r>
        <w:t xml:space="preserve">Thường Trấn Viễn nói, “Lừa được cái máy tính.”</w:t>
      </w:r>
    </w:p>
    <w:p>
      <w:pPr>
        <w:pStyle w:val="BodyText"/>
      </w:pPr>
      <w:r>
        <w:t xml:space="preserve">“Bố mẹ của Tưởng Hiểu có cung cấp thông tin gì mới không?” Lăng Bác Kim lén ngả về trước.</w:t>
      </w:r>
    </w:p>
    <w:p>
      <w:pPr>
        <w:pStyle w:val="BodyText"/>
      </w:pPr>
      <w:r>
        <w:t xml:space="preserve">Thường Trấn Viễn nheo mắt, “Cậu đang hỏi cung tôi đấy à?”</w:t>
      </w:r>
    </w:p>
    <w:p>
      <w:pPr>
        <w:pStyle w:val="BodyText"/>
      </w:pPr>
      <w:r>
        <w:t xml:space="preserve">Lăng Bác Kim nói, “Đương nhiên là không, em chỉ muốn bàn với sư phụ thôi…”</w:t>
      </w:r>
    </w:p>
    <w:p>
      <w:pPr>
        <w:pStyle w:val="BodyText"/>
      </w:pPr>
      <w:r>
        <w:t xml:space="preserve">Thường Trấn Viễn đột nhiên nhấc bước, cơ thể xô thẳng vào cậu.</w:t>
      </w:r>
    </w:p>
    <w:p>
      <w:pPr>
        <w:pStyle w:val="BodyText"/>
      </w:pPr>
      <w:r>
        <w:t xml:space="preserve">Lăng Bác Kim cả kinh, vô thức lùi ra sau nửa bước.</w:t>
      </w:r>
    </w:p>
    <w:p>
      <w:pPr>
        <w:pStyle w:val="BodyText"/>
      </w:pPr>
      <w:r>
        <w:t xml:space="preserve">Thường Trấn Viễn thuận thế đẩy cậu ra, đóng cửa lại, mở cốp xe ra, nói với Lăng Bác Kim đang bất đắc dĩ, “Đây là vật chứng, đừng có làm rơi.”</w:t>
      </w:r>
    </w:p>
    <w:p>
      <w:pPr>
        <w:pStyle w:val="BodyText"/>
      </w:pPr>
      <w:r>
        <w:t xml:space="preserve">Lăng Bác Kim bất đắc dĩ vươn tay giữ lấy thân máy, đang định gồng sức thì di động trong túi vang lên. Bàn chân Thường Trấn Viễn đã bước vào trong tòa nhà rồi thì nghe phía sau truyền tới tiếng gọi ngắn ngủi nhưng rành rọt.</w:t>
      </w:r>
    </w:p>
    <w:p>
      <w:pPr>
        <w:pStyle w:val="BodyText"/>
      </w:pPr>
      <w:r>
        <w:t xml:space="preserve">“Anh?”</w:t>
      </w:r>
    </w:p>
    <w:p>
      <w:pPr>
        <w:pStyle w:val="BodyText"/>
      </w:pPr>
      <w:r>
        <w:t xml:space="preserve">Đế giầy như bị dính keo, thoắt cái bị cố định tại chỗ. Thường Trấn Viễn quay đầu nhìn bóng lưng đang nghe điện kia, sắc mặt chán chường.</w:t>
      </w:r>
    </w:p>
    <w:p>
      <w:pPr>
        <w:pStyle w:val="BodyText"/>
      </w:pPr>
      <w:r>
        <w:t xml:space="preserve">Từ sống tới chết, từ chết tới sống, từ Trang Tranh tới Thường Trấn Viễn, từ ông trùm tới cảnh sát, đời hắn như con thuyền đi trong gió to sóng cả, nhấp nhô lên xuống không ngừng nghỉ, vĩnh viễn không biết xong ngày hôm nay thì ngày mai sẽ xảy ra chuyện gì. Sau tất cả khó khăn, Triệu Thác Đường chết rồi, Từ Tắc Thừa dính dáng tới Trang Tranh không xuất hiện, vào lúc hắn tưởng thuyền cuối cùng cũng tới bờ rồi, quá khứ cuối cùng đã đi qua, hắn sẽ bắt đầu cuộc đời mới bằng thái độ mới phương thức mới suy nghĩ mới thì hắn mới nhận ra, bến bờ hắn trông thấy chỉ là ảo ảnh. Hoặc nói là, những trải nghiệm trước đó của hắn toàn là ảo ảnh.</w:t>
      </w:r>
    </w:p>
    <w:p>
      <w:pPr>
        <w:pStyle w:val="BodyText"/>
      </w:pPr>
      <w:r>
        <w:t xml:space="preserve">Hắn hận Từ Tắc Thừa, vì thế hận Lăng Bác Kim, vì hắn tưởng bọn cậu là một người. Nhưng nếu bọn cậu không phải cùng một người thì sao?</w:t>
      </w:r>
    </w:p>
    <w:p>
      <w:pPr>
        <w:pStyle w:val="BodyText"/>
      </w:pPr>
      <w:r>
        <w:t xml:space="preserve">Kỳ thật ý nghĩ này đã lởn vởn trong đầu Thường Trấn Viễn lâu lắm rồi, nảy sinh ngay lúc ba chữ Từ Túc Thành bật khỏi miệng Lăng Bác Kim, quen thuộc tới nỗi hắn nhắm mắt lại cái liền sẽ nhảy ra. Trước đó hắn không muốn nghĩ, vì dù là ảo ảnh thì hắn cũng nhất quyết cập bến, phải thả neo đỗ thuyền. Nhưng tiếng “anh” của Lăng Bác Kim chọc thủng sự lừa mình dối người của hắn.</w:t>
      </w:r>
    </w:p>
    <w:p>
      <w:pPr>
        <w:pStyle w:val="BodyText"/>
      </w:pPr>
      <w:r>
        <w:t xml:space="preserve">Hắn làm việc đó giờ thích có đầu có cuối.</w:t>
      </w:r>
    </w:p>
    <w:p>
      <w:pPr>
        <w:pStyle w:val="BodyText"/>
      </w:pPr>
      <w:r>
        <w:t xml:space="preserve">Ít nhất hắn muốn biết rõ tên Từ Túc Thành mà Lăng Bác Kim nói có phải Từ Tắc Thừa hay không.</w:t>
      </w:r>
    </w:p>
    <w:p>
      <w:pPr>
        <w:pStyle w:val="BodyText"/>
      </w:pPr>
      <w:r>
        <w:t xml:space="preserve">Lăng Bác Kim ôm thân máy về tới văn phòng thì thấy Thường Trấn Viễn ngồi bên cửa sổ nghiêm túc nhìn mình. “Sư phụ, cái này để đâu đây?”</w:t>
      </w:r>
    </w:p>
    <w:p>
      <w:pPr>
        <w:pStyle w:val="BodyText"/>
      </w:pPr>
      <w:r>
        <w:t xml:space="preserve">“Đưa cho phòng kỹ thuật, bảo họ phá mã, xem có manh mối gì không.” Thường Trấn Viễn nói xong, thấy Lăng Bác Kim vẫn đứng nguyên chỗ nhìn hắn, thắc mắc, “Còn chuyện gì nữa không?”</w:t>
      </w:r>
    </w:p>
    <w:p>
      <w:pPr>
        <w:pStyle w:val="BodyText"/>
      </w:pPr>
      <w:r>
        <w:t xml:space="preserve">Lăng Bác Kim nói, “Đây là điều em muốn hỏi sư phụ đấy, sư phụ, anh còn chuyện gì nữa không?”</w:t>
      </w:r>
    </w:p>
    <w:p>
      <w:pPr>
        <w:pStyle w:val="BodyText"/>
      </w:pPr>
      <w:r>
        <w:t xml:space="preserve">Thường Trấn Viễn nhíu mày, “Ý gì vậy?”</w:t>
      </w:r>
    </w:p>
    <w:p>
      <w:pPr>
        <w:pStyle w:val="BodyText"/>
      </w:pPr>
      <w:r>
        <w:t xml:space="preserve">“Hình như sư phụ định nói gì phải không?” Lăng Bác Kim ngừng một chút rồi nói, “Em sẽ đợi tới ngày sư phụ bằng lòng cho em biết. Với cả, sư phụ, đợt này tần suất nhíu mày của anh ngày càng tăng rồi.”</w:t>
      </w:r>
    </w:p>
    <w:p>
      <w:pPr>
        <w:pStyle w:val="BodyText"/>
      </w:pPr>
      <w:r>
        <w:t xml:space="preserve">Thường Trấn Viễn nói, “Vậy sao?”</w:t>
      </w:r>
    </w:p>
    <w:p>
      <w:pPr>
        <w:pStyle w:val="BodyText"/>
      </w:pPr>
      <w:r>
        <w:t xml:space="preserve">“Dạ. Hồi trước sư phụ thích dùng mặt đóng băng con ruồi bay qua.” Lăng Bác Kim thè lưỡi, ôm thân máy đi ra ngoài.</w:t>
      </w:r>
    </w:p>
    <w:p>
      <w:pPr>
        <w:pStyle w:val="BodyText"/>
      </w:pPr>
      <w:r>
        <w:t xml:space="preserve">Thường Trấn Viễn giơ tay sờ trán.</w:t>
      </w:r>
    </w:p>
    <w:p>
      <w:pPr>
        <w:pStyle w:val="BodyText"/>
      </w:pPr>
      <w:r>
        <w:t xml:space="preserve">Từ khi bị bỏ lại hai lần, cứ tới giờ tan tầm là Lăng Bác Kim sẽ bám dính lấy Thường Trấn Viễn. Hôm nay vì nói thêm một lúc với chuyên viên máy tính của phòng kỹ thuật, tới lúc về văn phòng thì đã vườn không nhà trống rồi.</w:t>
      </w:r>
    </w:p>
    <w:p>
      <w:pPr>
        <w:pStyle w:val="BodyText"/>
      </w:pPr>
      <w:r>
        <w:t xml:space="preserve">Cậu đành phải sang đội phòng chống ma túy vay đồng xu hai đồng, tính đi xe buýt về nhà, nhưng chân vừa bước khỏi cổng cục cảnh sát thì nghe thấy phía sau vang lên tiếng còi. Cậu vô thức nép sang bên, xe thoắt cái lao lên sau đó dừng bên cạnh cậu.</w:t>
      </w:r>
    </w:p>
    <w:p>
      <w:pPr>
        <w:pStyle w:val="BodyText"/>
      </w:pPr>
      <w:r>
        <w:t xml:space="preserve">“Sư phụ?” Lăng Bác Kim mừng rỡ nhìn người ngồi ở ghế lái. Cậu nhanh chóng lên xe, “Em cứ tưởng sư phụ đi rồi cơ.”</w:t>
      </w:r>
    </w:p>
    <w:p>
      <w:pPr>
        <w:pStyle w:val="BodyText"/>
      </w:pPr>
      <w:r>
        <w:t xml:space="preserve">Thường Trấn Viễn nhìn con đường trước mặt, “Tôi định đi đổ xăng, mang tiền không?”</w:t>
      </w:r>
    </w:p>
    <w:p>
      <w:pPr>
        <w:pStyle w:val="BodyText"/>
      </w:pPr>
      <w:r>
        <w:t xml:space="preserve">Lăng Bác Kim ngoan ngoãn vươn tay, xòe hai đồng trong tay ra.</w:t>
      </w:r>
    </w:p>
    <w:p>
      <w:pPr>
        <w:pStyle w:val="BodyText"/>
      </w:pPr>
      <w:r>
        <w:t xml:space="preserve">Thường Trấn Viễn nhướn mày, “Hết tiệc tùng rồi, về ăn cơm hộp.”</w:t>
      </w:r>
    </w:p>
    <w:p>
      <w:pPr>
        <w:pStyle w:val="BodyText"/>
      </w:pPr>
      <w:r>
        <w:t xml:space="preserve">Lăng Bác Kim mở to mắt, “Sư phụ mời à?”</w:t>
      </w:r>
    </w:p>
    <w:p>
      <w:pPr>
        <w:pStyle w:val="BodyText"/>
      </w:pPr>
      <w:r>
        <w:t xml:space="preserve">Thường Trấn Viễn nói, “Hai đồng tiền xăng không lái được tới nhà hàng.”</w:t>
      </w:r>
    </w:p>
    <w:p>
      <w:pPr>
        <w:pStyle w:val="BodyText"/>
      </w:pPr>
      <w:r>
        <w:t xml:space="preserve">Lăng Bác Kim tháo đồng hồ ra, “Tới hiệu cầm đồ đã đi!”</w:t>
      </w:r>
    </w:p>
    <w:p>
      <w:pPr>
        <w:pStyle w:val="BodyText"/>
      </w:pPr>
      <w:r>
        <w:t xml:space="preserve">Vì dọc đường không tìm được hiệu cầm đồ nên tiền xăng cuối cùng vẫn là móc từ hầu bao của Thường Trấn Viễn. Nhà hàng để ăn cơm thì chọn quán bít-tết ngay gần trạm xăng.</w:t>
      </w:r>
    </w:p>
    <w:p>
      <w:pPr>
        <w:pStyle w:val="BodyText"/>
      </w:pPr>
      <w:r>
        <w:t xml:space="preserve">Trong lúc chờ đợi, cả hai đều không nói gì. Thường Trấn Viễn đang đợi Lăng Bác Kim chủ động mở miệng hỏi. Lăng Bác Kim thì cảm thấy hỏi vì sao mời cơm nghe xa lạ quá, vì thế nhẫn nại không nói.</w:t>
      </w:r>
    </w:p>
    <w:p>
      <w:pPr>
        <w:pStyle w:val="BodyText"/>
      </w:pPr>
      <w:r>
        <w:t xml:space="preserve">Tới khi nhân viên phục vụ mang bít-tết tới bàn, Thường Trấn Viễn mới nhịn không được mở miệng, “Cậu thật sự nghĩ kỹ càng rồi sao?”</w:t>
      </w:r>
    </w:p>
    <w:p>
      <w:pPr>
        <w:pStyle w:val="BodyText"/>
      </w:pPr>
      <w:r>
        <w:t xml:space="preserve">Lăng Bác Kim nói, “Có lẽ kinh tế kế hoạch của em không thể kế hoạch tới hai ba mươi năm sau, nhưng ý thức trách nhiệm của em thì không có gì để bàn cãi cả.”</w:t>
      </w:r>
    </w:p>
    <w:p>
      <w:pPr>
        <w:pStyle w:val="BodyText"/>
      </w:pPr>
      <w:r>
        <w:t xml:space="preserve">Thường Trấn Viễn nói, “Cậu có ý thức trách nhiệm với tôi sao?”</w:t>
      </w:r>
    </w:p>
    <w:p>
      <w:pPr>
        <w:pStyle w:val="BodyText"/>
      </w:pPr>
      <w:r>
        <w:t xml:space="preserve">“Không phải.” Lăng Bác Kim vội nói, “Ý em là, em… em sẽ không ăn chả đâu!”</w:t>
      </w:r>
    </w:p>
    <w:p>
      <w:pPr>
        <w:pStyle w:val="BodyText"/>
      </w:pPr>
      <w:r>
        <w:t xml:space="preserve">Thường Trấn Viễn ngẩn ra. Thực tế thì hắn suy xét rất nhiều vấn đề, song tới bây tới giờ chưa từng nghĩ tới chuyện ngoại tình. Thứ nhất là hắn tìm bạn đời khá kén cá chọn canh, tìm được một người đã chẳng dễ rồi chứ nói gì tới việc phải tìm thêm một người nữa vượt trội cả về điều kiện mọi mặt lẫn tình cảm của mình dành cho người đó để đánh bại người hiện tại, quả thực là bất khả thi. Thứ hai là tới giờ hắn vẫn chưa nghiêm túc suy xét tính phát triển thật sự của hai người, thế nên cũng không đi nghĩ mấy vấn đề xa xôi như ăn chả ăn nem.</w:t>
      </w:r>
    </w:p>
    <w:p>
      <w:pPr>
        <w:pStyle w:val="BodyText"/>
      </w:pPr>
      <w:r>
        <w:t xml:space="preserve">Lăng Bác Kim tập trung suy nghĩ rồi nói, “Có người bảo hạn sử dụng của tình yêu là ba tháng. Điều này em chịu, em thấy tình cảm không cần phải phân chia quá rạch ròi, dù sao hai người sống cùng nhau, nên sống thế nào thì sống thế ấy. Tình thân tình bạn tình yêu trách nhiệm, dù sao cũng bù trừ cho nhau, cùng nhau sống vui vẻ thoải mái là được rồi. Tính toán chi ly chẳng thú vị gì.”</w:t>
      </w:r>
    </w:p>
    <w:p>
      <w:pPr>
        <w:pStyle w:val="Compact"/>
      </w:pPr>
      <w:r>
        <w:t xml:space="preserve">Cách nghĩ này trái lại là đúng ý hắn ở một mức độ nhất định. Thường Trấn Viễn đã qua cái tuổi mơ mộng về tình yêu rồi, ngay từ đầu, tiêu chuẩn chọn bạn đời của hắn là sống cùng nhau. Hắn im lặng một lúc rồi mới nói, “Tôi muốn gặp người nhà của cậu.”</w:t>
      </w:r>
      <w:r>
        <w:br w:type="textWrapping"/>
      </w:r>
      <w:r>
        <w:br w:type="textWrapping"/>
      </w:r>
    </w:p>
    <w:p>
      <w:pPr>
        <w:pStyle w:val="Heading2"/>
      </w:pPr>
      <w:bookmarkStart w:id="127" w:name="chương-105-sổ-đen"/>
      <w:bookmarkEnd w:id="127"/>
      <w:r>
        <w:t xml:space="preserve">105. Chương 105: Sổ Đen</w:t>
      </w:r>
    </w:p>
    <w:p>
      <w:pPr>
        <w:pStyle w:val="Compact"/>
      </w:pPr>
      <w:r>
        <w:br w:type="textWrapping"/>
      </w:r>
      <w:r>
        <w:br w:type="textWrapping"/>
      </w:r>
      <w:r>
        <w:t xml:space="preserve">Ánh mắt Lăng Bác Kim thoắt cái sáng bừng, tựa như bảy tám bông hoa bung nở trong mắt. “Quê em ở thành phố M, cả đi cả về bét nhất cũng hai ba ngày, chi bằng đợi lần nghỉ dài tiếp theo hẵng đi nhé? Cơ mà mai anh hai em tới, anh muốn gặp ảnh không?”</w:t>
      </w:r>
    </w:p>
    <w:p>
      <w:pPr>
        <w:pStyle w:val="BodyText"/>
      </w:pPr>
      <w:r>
        <w:t xml:space="preserve">Thường Trấn Viễn chậm rãi cắt bít-tết, “Anh cậu tới làm gì?”</w:t>
      </w:r>
    </w:p>
    <w:p>
      <w:pPr>
        <w:pStyle w:val="BodyText"/>
      </w:pPr>
      <w:r>
        <w:t xml:space="preserve">“Bảo là bắt mấy tên tội phạm bỏ trốn.”</w:t>
      </w:r>
    </w:p>
    <w:p>
      <w:pPr>
        <w:pStyle w:val="BodyText"/>
      </w:pPr>
      <w:r>
        <w:t xml:space="preserve">Tim Thường Trấn Viễn đập mạnh hai nhịp, “Anh cậu cũng là cảnh sát sao?”</w:t>
      </w:r>
    </w:p>
    <w:p>
      <w:pPr>
        <w:pStyle w:val="BodyText"/>
      </w:pPr>
      <w:r>
        <w:t xml:space="preserve">“À, em quên chưa kể, hai bọn em đều theo nghiệp bố.” Lăng Bác Kim nói, “Vốn là mẹ mong em làm bác sĩ, nhưng em ghét mùi thuốc khử trùng của bệnh viện.”</w:t>
      </w:r>
    </w:p>
    <w:p>
      <w:pPr>
        <w:pStyle w:val="BodyText"/>
      </w:pPr>
      <w:r>
        <w:t xml:space="preserve">Thường Trấn Viễn nói, “Sao cậu với anh cậu không cùng một cục cảnh sát?”</w:t>
      </w:r>
    </w:p>
    <w:p>
      <w:pPr>
        <w:pStyle w:val="BodyText"/>
      </w:pPr>
      <w:r>
        <w:t xml:space="preserve">Mặt Lăng Bác Kim thoáng lộ vẻ ngượng ngùng, “Hồi ấy cục cảnh sát bên này có ý tuyển bọn em, nhưng ở đây xa nhà quá, bọn em định cùng ở lại cục cảnh sát địa phương, song trước khi đăng kí thì bọn em đánh nhau, nằm năm tháng trong bệnh viện. Cục cảnh sát địa phương biết được tin tức thì không nhận bọn em nữa. Hết cách, bọn em đành phải xem xét những thành phố khác. Ảnh tìm được ở thành phố gần đó, bên đó chỉ có một suất, ảnh đi. Lúc ấy cục cảnh sát bên này vẫn thiếu người, em nghĩ, làm cảnh sát ở đâu thì cũng là làm cảnh sát nên bèn tới đây. Giờ ngẫm lại, đây là ý trời mà.”</w:t>
      </w:r>
    </w:p>
    <w:p>
      <w:pPr>
        <w:pStyle w:val="BodyText"/>
      </w:pPr>
      <w:r>
        <w:t xml:space="preserve">Lòng Thường Trấn Viễn ngổn ngang cảm xúc. Hắn không biết cánh bướm đời trước và cánh bướm đời này đến cùng là gặp chuyện gì, vì sao lại gây ra quỹ đạo bất đồng, tới nỗi mỗi lần hắn muốn bắt đầu lại một lần nữa, ám ảnh đời trước sẽ phủ lên như bóng với hình.</w:t>
      </w:r>
    </w:p>
    <w:p>
      <w:pPr>
        <w:pStyle w:val="BodyText"/>
      </w:pPr>
      <w:r>
        <w:t xml:space="preserve">“Cơ mà,” Lăng Bác Kim cắn thịt bò, nói lúng búng, “Tính anh em không tốt lắm đâu.”</w:t>
      </w:r>
    </w:p>
    <w:p>
      <w:pPr>
        <w:pStyle w:val="BodyText"/>
      </w:pPr>
      <w:r>
        <w:t xml:space="preserve">Thường Trấn Viễn rất thính tai, “Không tốt cỡ nào?’</w:t>
      </w:r>
    </w:p>
    <w:p>
      <w:pPr>
        <w:pStyle w:val="BodyText"/>
      </w:pPr>
      <w:r>
        <w:t xml:space="preserve">Lăng Bác Kim nói, “Hơi thẳng thắn, hơi xúc động.”</w:t>
      </w:r>
    </w:p>
    <w:p>
      <w:pPr>
        <w:pStyle w:val="BodyText"/>
      </w:pPr>
      <w:r>
        <w:t xml:space="preserve">“Ờ.” Thường Trấn Viễn tiếp tục cắt bít-tết.</w:t>
      </w:r>
    </w:p>
    <w:p>
      <w:pPr>
        <w:pStyle w:val="BodyText"/>
      </w:pPr>
      <w:r>
        <w:t xml:space="preserve">“Anh định gặp anh hai em bằng thân phận gì?” Lăng Bác Kim hơi nghiêng đầu về trước, chớp mắt nhìn hắn.</w:t>
      </w:r>
    </w:p>
    <w:p>
      <w:pPr>
        <w:pStyle w:val="BodyText"/>
      </w:pPr>
      <w:r>
        <w:t xml:space="preserve">Thường Trấn Viễn nói, “Không phải phạm nhân là được.” Trang Tranh đời trước và Trang Tranh đời này đã bị trừng phạt rồi, giờ hắn là Thường Trấn Viễn, một cảnh sát chưa kịp làm chuyện xấu đã bị ép gia nhập đội hình trừ gian giệt ác.</w:t>
      </w:r>
    </w:p>
    <w:p>
      <w:pPr>
        <w:pStyle w:val="BodyText"/>
      </w:pPr>
      <w:r>
        <w:t xml:space="preserve">Lăng Bác Kim không nhịn được toe miệng cười. Hắn sợ anh hai mình nhìn bằng ánh mắt nhìn phạm nhân có phải chứng tỏ hắn đã thừa nhận thứ quan hệ sẽ không được anh hai cho phép của hai người không?</w:t>
      </w:r>
    </w:p>
    <w:p>
      <w:pPr>
        <w:pStyle w:val="BodyText"/>
      </w:pPr>
      <w:r>
        <w:t xml:space="preserve">Tâm trạng Thường Trấn Viễn đang kém, thấy cậu vui vẻ như vậy thì trong lòng càng thêm quạu, hỏi, “Cậu cười gì vậy?”</w:t>
      </w:r>
    </w:p>
    <w:p>
      <w:pPr>
        <w:pStyle w:val="BodyText"/>
      </w:pPr>
      <w:r>
        <w:t xml:space="preserve">Lăng Bác Kim nói, “Không có gì ạ, em chỉ đang nghĩ, anh hai em mà gặp sư phụ chắc chắn sẽ rất vui.”</w:t>
      </w:r>
    </w:p>
    <w:p>
      <w:pPr>
        <w:pStyle w:val="BodyText"/>
      </w:pPr>
      <w:r>
        <w:t xml:space="preserve">“Vì sao?” Dù là Trang Tranh đời trước hay Thường Trấn Viễn đời này, hắn đều không cảm thấy gặp kẻ mang tên Từ Tắc Thừa là một chuyện đáng để vui vẻ.</w:t>
      </w:r>
    </w:p>
    <w:p>
      <w:pPr>
        <w:pStyle w:val="BodyText"/>
      </w:pPr>
      <w:r>
        <w:t xml:space="preserve">Lăng Bác Kim nói, “Vì sư phụ giống bố lắm. So với em thì anh hai yêu bố hơn.”</w:t>
      </w:r>
    </w:p>
    <w:p>
      <w:pPr>
        <w:pStyle w:val="BodyText"/>
      </w:pPr>
      <w:r>
        <w:t xml:space="preserve">Trong đầu Thường Trấn Viễn chợt bật ra hình ảnh Từ Tắc Thừa vừa thấy mình liền gọi bố… Thật lợm giọng! Hắn đặt dao nĩa xuống, “Ngẫm cẩn thận lại thì hình như tôi chưa đồng ý gặp anh cậu đâu.”</w:t>
      </w:r>
    </w:p>
    <w:p>
      <w:pPr>
        <w:pStyle w:val="BodyText"/>
      </w:pPr>
      <w:r>
        <w:t xml:space="preserve">Lăng Bác Kim nghệch ra, “Nếu sư phụ cảm thấy giờ chưa phải lúc cũng không sao, có thể đợi quan hệ giữa chúng ta ổn định rồi về.”</w:t>
      </w:r>
    </w:p>
    <w:p>
      <w:pPr>
        <w:pStyle w:val="BodyText"/>
      </w:pPr>
      <w:r>
        <w:t xml:space="preserve">Thường Trấn Viễn ngớp miệng, nói tiếp, “Tôi cũng chưa bảo là không đồng ý.”</w:t>
      </w:r>
    </w:p>
    <w:p>
      <w:pPr>
        <w:pStyle w:val="BodyText"/>
      </w:pPr>
      <w:r>
        <w:t xml:space="preserve">“…Sư phụ, anh định bịt mặt đi gặp anh hai em, dò la trước đã à?” Cậu cười hì hì nói xong, phát hiện Thường Trấn Viễn đang nhìn thẳng vào mình, vội ngưng cười, “Em đùa đó.”</w:t>
      </w:r>
    </w:p>
    <w:p>
      <w:pPr>
        <w:pStyle w:val="BodyText"/>
      </w:pPr>
      <w:r>
        <w:t xml:space="preserve">“Tôi cảm thấy cách của cậu không tệ đâu.”</w:t>
      </w:r>
    </w:p>
    <w:p>
      <w:pPr>
        <w:pStyle w:val="BodyText"/>
      </w:pPr>
      <w:r>
        <w:t xml:space="preserve">“Hả?” Lăng Bác Kim khẩn trương, “Sư phụ, anh không nghiêm túc đâu nhỉ?” Với tính của Từ Túc Thành, nếu trông thấy một kẻ bịt mặt xuất hiện trước mắt, phản ứng đầu tiên hẳn là tóm hắn lại tống vào cục cảnh sát.</w:t>
      </w:r>
    </w:p>
    <w:p>
      <w:pPr>
        <w:pStyle w:val="BodyText"/>
      </w:pPr>
      <w:r>
        <w:t xml:space="preserve">Trông thấy vẻ hoảng hốt và lo lắng của cậu, tâm trạng Thường Trấn Viễn tốt lên, “Tôi đùa đấy.”</w:t>
      </w:r>
    </w:p>
    <w:p>
      <w:pPr>
        <w:pStyle w:val="BodyText"/>
      </w:pPr>
      <w:r>
        <w:t xml:space="preserve">“…”</w:t>
      </w:r>
    </w:p>
    <w:p>
      <w:pPr>
        <w:pStyle w:val="BodyText"/>
      </w:pPr>
      <w:r>
        <w:t xml:space="preserve">Ngày hôm sau đi làm, Thường Trấn Viễn mất tập trung thấy rõ. Đương nhiên, điểm này trừ Lăng Bác Kim ra thì không ai phát hiện. Có thể khiến Thường Trấn Viễn trước giờ mặt không đổi sắc biến sắc rõ ràng là một trải nghiệm lý thú. Trong giờ làm Lăng Bác Kim cứ lén quan sát hắn mãi, ngay việc phòng kỹ thuật phá mật khẩu QQ của Tưởng Hiểu lấy được lịch sử trò chuyện cũng không dời được sự chú ý của cậu.</w:t>
      </w:r>
    </w:p>
    <w:p>
      <w:pPr>
        <w:pStyle w:val="BodyText"/>
      </w:pPr>
      <w:r>
        <w:t xml:space="preserve">Cuối cùng là Cá nhỏ không xem nổi nữa, gào lên, “Này, hai người có chuyện gì thế? Một kẻ ngẩn người nhìn đồng hồ, một kẻ ngẩn người nhìn kẻ ngẩn người nhìn đồng hồ.”</w:t>
      </w:r>
    </w:p>
    <w:p>
      <w:pPr>
        <w:pStyle w:val="BodyText"/>
      </w:pPr>
      <w:r>
        <w:t xml:space="preserve">Đồng sự phòng kỹ thuật nói, “Việc này anh có kinh nghiệm, quá nửa là bởi… nợ tiền thuê nhà! Phải ha, chú em Hòa thượng, có phải gần cuối tháng nên cậu móm không? Nói anh hay, nhiều thì không có chứ mười đồng hai mươi đồng thì cứ xin anh nè! Địa chủ gian ác mà, xem xem đã vắt chú em Hòa thượng đẹp trai của chúng ta thành dạng gì rồi này.”</w:t>
      </w:r>
    </w:p>
    <w:p>
      <w:pPr>
        <w:pStyle w:val="BodyText"/>
      </w:pPr>
      <w:r>
        <w:t xml:space="preserve">Cá nhỏ nói, “Anh cũng kẹo quá vậy? Mười đồng hai mươi đồng? Sao anh không nói mười ngàn hai mươi ngàn đi?”</w:t>
      </w:r>
    </w:p>
    <w:p>
      <w:pPr>
        <w:pStyle w:val="BodyText"/>
      </w:pPr>
      <w:r>
        <w:t xml:space="preserve">Đồng sự phòng kỹ thuật la ầm lên, “Em ép anh bán máu đấy à.”</w:t>
      </w:r>
    </w:p>
    <w:p>
      <w:pPr>
        <w:pStyle w:val="BodyText"/>
      </w:pPr>
      <w:r>
        <w:t xml:space="preserve">Cá nhỏ nói, “Thôi đi, anh bán máu chẳng được cái giá ấy đâu, đi mà bán thịt ấy.”</w:t>
      </w:r>
    </w:p>
    <w:p>
      <w:pPr>
        <w:pStyle w:val="BodyText"/>
      </w:pPr>
      <w:r>
        <w:t xml:space="preserve">Đồng sự phòng kỹ thuật la ỏm tỏi, “Sao con gái giờ thực dụng vậy!”</w:t>
      </w:r>
    </w:p>
    <w:p>
      <w:pPr>
        <w:pStyle w:val="BodyText"/>
      </w:pPr>
      <w:r>
        <w:t xml:space="preserve">“Con gái làm sao con gái làm sao? Anh nói cho rõ ràng, nói không rõ chị đây cho anh vào cửa đứng thẳng ra cửa nằm ngang đấy!” Cá nhỏ chống nạnh trừng anh ta.</w:t>
      </w:r>
    </w:p>
    <w:p>
      <w:pPr>
        <w:pStyle w:val="BodyText"/>
      </w:pPr>
      <w:r>
        <w:t xml:space="preserve">Đồng sự phòng kỹ thuật nói, “Có nói bà cô đâu! Anh đâu ăn gan hùm mật gấu mà dám động thổ trên đầu thái tuế! Anh nói Tưởng Hiểu mà. Em đoán coi anh phát hiện được thứ gì hay ho trong lịch sử của cô ta?”</w:t>
      </w:r>
    </w:p>
    <w:p>
      <w:pPr>
        <w:pStyle w:val="BodyText"/>
      </w:pPr>
      <w:r>
        <w:t xml:space="preserve">Cá nhỏ cụt hứng, “Ảnh mát à?”</w:t>
      </w:r>
    </w:p>
    <w:p>
      <w:pPr>
        <w:pStyle w:val="BodyText"/>
      </w:pPr>
      <w:r>
        <w:t xml:space="preserve">“…” Đồng sự phòng kỹ thuật nói, “Năm bậc phân loại bạn bè.”</w:t>
      </w:r>
    </w:p>
    <w:p>
      <w:pPr>
        <w:pStyle w:val="BodyText"/>
      </w:pPr>
      <w:r>
        <w:t xml:space="preserve">“Ý gì vậy?”</w:t>
      </w:r>
    </w:p>
    <w:p>
      <w:pPr>
        <w:pStyle w:val="BodyText"/>
      </w:pPr>
      <w:r>
        <w:t xml:space="preserve">“Bậc thứ nhất gọi là bỏ qua. Bậc thứ hai là để đấy. Bậc thứ ba là phát triển được. Bậc thứ tư là cắn câu. Bậc thứ năm là lên bờ.” Đồng sự phòng kỹ thuật tẽ ngón tay ra đếm.</w:t>
      </w:r>
    </w:p>
    <w:p>
      <w:pPr>
        <w:pStyle w:val="BodyText"/>
      </w:pPr>
      <w:r>
        <w:t xml:space="preserve">Cá nhỏ đảo mắt một vòng, “Đàn ông à?”</w:t>
      </w:r>
    </w:p>
    <w:p>
      <w:pPr>
        <w:pStyle w:val="BodyText"/>
      </w:pPr>
      <w:r>
        <w:t xml:space="preserve">Đồng sự phòng kỹ thuật nói, “À phải rồi, còn sót một loại nữa —— khác. Đây chưa phải chuyện ấy nhất đâu, chuyện ấy nhất là, cạnh năm bậc này còn có tiêu chuẩn nữa. Ví dụ như hai người duy nhị trong lên bờ, một gọi anh đẹp trai, đóng mở ngoặc, Audi A6. Một gọi chú già, đóng mở ngoặc, hai khu bất động sản.”</w:t>
      </w:r>
    </w:p>
    <w:p>
      <w:pPr>
        <w:pStyle w:val="BodyText"/>
      </w:pPr>
      <w:r>
        <w:t xml:space="preserve">Cá nhỏ nói, “Nhà cô Tưởng Hiểu này cũng ổn mà. Cần gì phải thế chứ?”</w:t>
      </w:r>
    </w:p>
    <w:p>
      <w:pPr>
        <w:pStyle w:val="BodyText"/>
      </w:pPr>
      <w:r>
        <w:t xml:space="preserve">Đồng sự phòng kỹ thuật nói, “Đây gọi là mỗi người mỗi chí. Bằng không thì sao hồi trước em không chọn anh? Chẳng phải là chê máy tính của anh moi ra ở chợ đồ cũ sao?”</w:t>
      </w:r>
    </w:p>
    <w:p>
      <w:pPr>
        <w:pStyle w:val="BodyText"/>
      </w:pPr>
      <w:r>
        <w:t xml:space="preserve">Cá nhỏ nói, “Cút! Em chê máy tính của anh bao giờ? Em chê cả người anh giống moi ra ở chợ đồ cũ đấy chứ!”</w:t>
      </w:r>
    </w:p>
    <w:p>
      <w:pPr>
        <w:pStyle w:val="BodyText"/>
      </w:pPr>
      <w:r>
        <w:t xml:space="preserve">“Anh cóc chơi với đám em nữa. Dù sao tư liệu ở cả đây, với cả cô ta có một cái blog, có không ít ảnh ọt thơ thẩn trên đó, mọi người tự xem đi. Anh về chợ đồ cũ của anh đây.”</w:t>
      </w:r>
    </w:p>
    <w:p>
      <w:pPr>
        <w:pStyle w:val="BodyText"/>
      </w:pPr>
      <w:r>
        <w:t xml:space="preserve">Đồng sự phòng kỹ thuật càm ràm rời đi, Cá nhỏ nhìn sang hai người không lên tiếng nào, “Này, hai người không cho tí ý kiến đi à?”</w:t>
      </w:r>
    </w:p>
    <w:p>
      <w:pPr>
        <w:pStyle w:val="BodyText"/>
      </w:pPr>
      <w:r>
        <w:t xml:space="preserve">Thường Trấn Viễn nói, “Chắc chết vì tình.”</w:t>
      </w:r>
    </w:p>
    <w:p>
      <w:pPr>
        <w:pStyle w:val="BodyText"/>
      </w:pPr>
      <w:r>
        <w:t xml:space="preserve">Cá nhỏ nói, “Nói chút gì có tính xây dựng đi.”</w:t>
      </w:r>
    </w:p>
    <w:p>
      <w:pPr>
        <w:pStyle w:val="BodyText"/>
      </w:pPr>
      <w:r>
        <w:t xml:space="preserve">Thường Trấn Viễn nói, “Hung thủ là đàn ông.”</w:t>
      </w:r>
    </w:p>
    <w:p>
      <w:pPr>
        <w:pStyle w:val="BodyText"/>
      </w:pPr>
      <w:r>
        <w:t xml:space="preserve">Cá nhỏ nói, “Hòa thượng, tới lượt em.”</w:t>
      </w:r>
    </w:p>
    <w:p>
      <w:pPr>
        <w:pStyle w:val="BodyText"/>
      </w:pPr>
      <w:r>
        <w:t xml:space="preserve">“Sư phụ chí lý.” Lăng Bác Kim tỏ ra khá là ton hót.</w:t>
      </w:r>
    </w:p>
    <w:p>
      <w:pPr>
        <w:pStyle w:val="BodyText"/>
      </w:pPr>
      <w:r>
        <w:t xml:space="preserve">Cá nhỏ nheo mắt lại, “Em nợ ảnh tiền thuê nhà thật đấy à?”</w:t>
      </w:r>
    </w:p>
    <w:p>
      <w:pPr>
        <w:pStyle w:val="BodyText"/>
      </w:pPr>
      <w:r>
        <w:t xml:space="preserve">Lăng Bác Kim nhìn qua Thường Trấn Viễn, cười ngỏn ngoẻn, “Đúng đấy ạ, tiền trả theo kỳ, có khi lương hằng tháng đều phải nộp lại ấy chứ ạ.”</w:t>
      </w:r>
    </w:p>
    <w:p>
      <w:pPr>
        <w:pStyle w:val="BodyText"/>
      </w:pPr>
      <w:r>
        <w:t xml:space="preserve">Cá nhỏ chậc lưỡi, “Đấy không phải nộp tiền nhà, mà là biếu xén nhỉ?”</w:t>
      </w:r>
    </w:p>
    <w:p>
      <w:pPr>
        <w:pStyle w:val="BodyText"/>
      </w:pPr>
      <w:r>
        <w:t xml:space="preserve">Lăng Bác Kim không nhịn được cười.</w:t>
      </w:r>
    </w:p>
    <w:p>
      <w:pPr>
        <w:pStyle w:val="BodyText"/>
      </w:pPr>
      <w:r>
        <w:t xml:space="preserve">Thường Trấn Viễn lướt blog của Tưởng Hiểu, đột nhiên chỉ vào một người dùng trong đó, “Cậu có thấy quần áo tên này nhìn quen lắm không?”</w:t>
      </w:r>
    </w:p>
    <w:p>
      <w:pPr>
        <w:pStyle w:val="BodyText"/>
      </w:pPr>
      <w:r>
        <w:t xml:space="preserve">Lăng Bác Kim và Cá nhỏ cùng sán lại.</w:t>
      </w:r>
    </w:p>
    <w:p>
      <w:pPr>
        <w:pStyle w:val="BodyText"/>
      </w:pPr>
      <w:r>
        <w:t xml:space="preserve">Lăng Bác Kim nghĩ một chút rồi nói, “Hình như thấy trong băng ghi hình.”</w:t>
      </w:r>
    </w:p>
    <w:p>
      <w:pPr>
        <w:pStyle w:val="BodyText"/>
      </w:pPr>
      <w:r>
        <w:t xml:space="preserve">Cá nhỏ nói, “Khổ Vì Tình. Hê, tên văn vẻ thật.”</w:t>
      </w:r>
    </w:p>
    <w:p>
      <w:pPr>
        <w:pStyle w:val="BodyText"/>
      </w:pPr>
      <w:r>
        <w:t xml:space="preserve">Lăng Bác Kim nói, “QQ của Tưởng Hiểu gọi là gì?”</w:t>
      </w:r>
    </w:p>
    <w:p>
      <w:pPr>
        <w:pStyle w:val="BodyText"/>
      </w:pPr>
      <w:r>
        <w:t xml:space="preserve">Thường Trấn Viễn nói, “Tình Nhạt Như Nước.”</w:t>
      </w:r>
    </w:p>
    <w:p>
      <w:pPr>
        <w:pStyle w:val="BodyText"/>
      </w:pPr>
      <w:r>
        <w:t xml:space="preserve">Cá nhỏ nói, “Cô ta thành thật đấy chứ.”</w:t>
      </w:r>
    </w:p>
    <w:p>
      <w:pPr>
        <w:pStyle w:val="BodyText"/>
      </w:pPr>
      <w:r>
        <w:t xml:space="preserve">Lăng Bác Kim nói, “Tìm thấy trong phần bạn tốt của cô ta không?”</w:t>
      </w:r>
    </w:p>
    <w:p>
      <w:pPr>
        <w:pStyle w:val="BodyText"/>
      </w:pPr>
      <w:r>
        <w:t xml:space="preserve">Cá nhỏ nói, “Bắt đầu tìm từ cái bỏ qua gì gì kia đi.”</w:t>
      </w:r>
    </w:p>
    <w:p>
      <w:pPr>
        <w:pStyle w:val="BodyText"/>
      </w:pPr>
      <w:r>
        <w:t xml:space="preserve">Thường Trấn Viễn kiểm tra lần lượt từng bậc một, lắc đầu nói, “Không có.”</w:t>
      </w:r>
    </w:p>
    <w:p>
      <w:pPr>
        <w:pStyle w:val="BodyText"/>
      </w:pPr>
      <w:r>
        <w:t xml:space="preserve">Lăng Bác Kim nói, “Có khi nào là đối phương đã bỏ cô ta vào sổ đen rồi không?”</w:t>
      </w:r>
    </w:p>
    <w:p>
      <w:pPr>
        <w:pStyle w:val="BodyText"/>
      </w:pPr>
      <w:r>
        <w:t xml:space="preserve">Thường Trấn Viễn nói, “Giờ sao đây?” Hắn biết dùng QQ, nhưng không hay dùng.</w:t>
      </w:r>
    </w:p>
    <w:p>
      <w:pPr>
        <w:pStyle w:val="Compact"/>
      </w:pPr>
      <w:r>
        <w:t xml:space="preserve">Cá nhỏ cười tít mắt, “Tra lịch sử trò chuyện.”</w:t>
      </w:r>
      <w:r>
        <w:br w:type="textWrapping"/>
      </w:r>
      <w:r>
        <w:br w:type="textWrapping"/>
      </w:r>
    </w:p>
    <w:p>
      <w:pPr>
        <w:pStyle w:val="Heading2"/>
      </w:pPr>
      <w:bookmarkStart w:id="128" w:name="chương-106-chiến-dịch-của-đội-phòng-chống-ma-túy"/>
      <w:bookmarkEnd w:id="128"/>
      <w:r>
        <w:t xml:space="preserve">106. Chương 106: Chiến Dịch Của Đội Phòng Chống Ma Túy</w:t>
      </w:r>
    </w:p>
    <w:p>
      <w:pPr>
        <w:pStyle w:val="Compact"/>
      </w:pPr>
      <w:r>
        <w:br w:type="textWrapping"/>
      </w:r>
      <w:r>
        <w:br w:type="textWrapping"/>
      </w:r>
      <w:r>
        <w:t xml:space="preserve">Lịch sử trò chuyện bị giở ra, quả nhiên có Khổ Vì Tình, sáu mươi mấy trang, nhiều lần là vào rạng sáng.</w:t>
      </w:r>
    </w:p>
    <w:p>
      <w:pPr>
        <w:pStyle w:val="BodyText"/>
      </w:pPr>
      <w:r>
        <w:t xml:space="preserve">Cá nhỏ vừa đọc vừa tán thán, “Tưởng Hiểu đúng là tình thánh.”</w:t>
      </w:r>
    </w:p>
    <w:p>
      <w:pPr>
        <w:pStyle w:val="BodyText"/>
      </w:pPr>
      <w:r>
        <w:t xml:space="preserve">Thường Trấn Viễn không có hứng với đoạn tán tỉnh vớ vẩn chẳng khác gì trẻ con chơi trò gia đình kia, xem luôn lần gần nhất, “Khổ Vì Tình muốn tới tìm Tưởng Hiểu.”</w:t>
      </w:r>
    </w:p>
    <w:p>
      <w:pPr>
        <w:pStyle w:val="BodyText"/>
      </w:pPr>
      <w:r>
        <w:t xml:space="preserve">Lăng Bác Kim nói, “Chẳng phải Tưởng Hiểu xếp y vào đội bỏ qua sao? Sao còn định gặp y nữa.”</w:t>
      </w:r>
    </w:p>
    <w:p>
      <w:pPr>
        <w:pStyle w:val="BodyText"/>
      </w:pPr>
      <w:r>
        <w:t xml:space="preserve">Cá nhỏ nói, “Em không đọc câu cuối cùng của Khổ Vì Tình à? ‘Anh nhất định sẽ cho em sự ngạc nhiên lớn nhất kiếp này’. Nếu như một người thích em nói với em, sẽ cho em sự ngạc nhiên lớn nhất kiếp này thì em cảm thấy là cái gì?”</w:t>
      </w:r>
    </w:p>
    <w:p>
      <w:pPr>
        <w:pStyle w:val="BodyText"/>
      </w:pPr>
      <w:r>
        <w:t xml:space="preserve">Ánh mắt Lăng Bác Kim không khống chế được nhìn sang Thường Trấn Viễn, nói hơi ngượng ngùng, “Có thể là, cùng về gặp bố mẹ?”</w:t>
      </w:r>
    </w:p>
    <w:p>
      <w:pPr>
        <w:pStyle w:val="BodyText"/>
      </w:pPr>
      <w:r>
        <w:t xml:space="preserve">Cá nhỏ nói, “Tuy hơi lệch nhưng cũng xê xích không nhiều.”</w:t>
      </w:r>
    </w:p>
    <w:p>
      <w:pPr>
        <w:pStyle w:val="BodyText"/>
      </w:pPr>
      <w:r>
        <w:t xml:space="preserve">Thường Trấn Viễn nói, “Cầu hôn? Nhẫn kim cương?”</w:t>
      </w:r>
    </w:p>
    <w:p>
      <w:pPr>
        <w:pStyle w:val="BodyText"/>
      </w:pPr>
      <w:r>
        <w:t xml:space="preserve">Cá nhỏ nói, “Cầu hôn mà, nhẫn có là cái chắc. Vì vậy, nếu em đoán không nhầm thì ít nhất là Tưởng Hiểu cảm thấy Khổ Vì Tình sẽ mang nhẫn tới.”</w:t>
      </w:r>
    </w:p>
    <w:p>
      <w:pPr>
        <w:pStyle w:val="BodyText"/>
      </w:pPr>
      <w:r>
        <w:t xml:space="preserve">Lăng Bác Kim nhìn ảnh đại diện của Khổ Vì Tình trên blog, “Góc chụp không rõ, tìm người khó lắm.”</w:t>
      </w:r>
    </w:p>
    <w:p>
      <w:pPr>
        <w:pStyle w:val="BodyText"/>
      </w:pPr>
      <w:r>
        <w:t xml:space="preserve">“Nhưng chẳng phải chúng ta có tài khoản QQ của y đó sao?” Cá nhỏ nói, “Chị có thể nghĩ cách điều tra địa chỉ IP của đối phương.”</w:t>
      </w:r>
    </w:p>
    <w:p>
      <w:pPr>
        <w:pStyle w:val="BodyText"/>
      </w:pPr>
      <w:r>
        <w:t xml:space="preserve">Thường Trấn Viễn không biết nhiều về QQ, gật đầu trở lại chỗ ngồi, đang định đọc báo một lúc giết thời gian thì thấy Lưu Triệu đi từ ngoài vào, thuận tay đóng cửa lại nói, “Tối nay có chiến dịch, cô cậu đi ăn sớm đi.”</w:t>
      </w:r>
    </w:p>
    <w:p>
      <w:pPr>
        <w:pStyle w:val="BodyText"/>
      </w:pPr>
      <w:r>
        <w:t xml:space="preserve">Lăng Bác Kim nói, “Chiến dịch gì vậy ạ?”</w:t>
      </w:r>
    </w:p>
    <w:p>
      <w:pPr>
        <w:pStyle w:val="BodyText"/>
      </w:pPr>
      <w:r>
        <w:t xml:space="preserve">Lưu Triệu nhìn cậu, “Tới lúc đó sẽ thông báo.”</w:t>
      </w:r>
    </w:p>
    <w:p>
      <w:pPr>
        <w:pStyle w:val="BodyText"/>
      </w:pPr>
      <w:r>
        <w:t xml:space="preserve">Lăng Bác Kim bất đắc dĩ nhìn sang Thường Trấn Viễn, phát hiện hắn đang cau mày.</w:t>
      </w:r>
    </w:p>
    <w:p>
      <w:pPr>
        <w:pStyle w:val="BodyText"/>
      </w:pPr>
      <w:r>
        <w:t xml:space="preserve">Lưu Triệu nói, “Tối các cậu có việc à?”</w:t>
      </w:r>
    </w:p>
    <w:p>
      <w:pPr>
        <w:pStyle w:val="BodyText"/>
      </w:pPr>
      <w:r>
        <w:t xml:space="preserve">Lăng Bác Kim nói, “Hôm nay anh hai em tới.”</w:t>
      </w:r>
    </w:p>
    <w:p>
      <w:pPr>
        <w:pStyle w:val="BodyText"/>
      </w:pPr>
      <w:r>
        <w:t xml:space="preserve">“Thế thì bảo cậu ta ở thêm mấy ngày.” Lưu Triệu ngừng một chút rồi nói, “À phải, anh cậu cũng là cảnh sát nhỉ? Hình như là ở… thành phố N?”</w:t>
      </w:r>
    </w:p>
    <w:p>
      <w:pPr>
        <w:pStyle w:val="BodyText"/>
      </w:pPr>
      <w:r>
        <w:t xml:space="preserve">Lăng Bác Kim gật đầu, “Đúng ạ. Ảnh tới bắt tội phạm chạy trốn.”</w:t>
      </w:r>
    </w:p>
    <w:p>
      <w:pPr>
        <w:pStyle w:val="BodyText"/>
      </w:pPr>
      <w:r>
        <w:t xml:space="preserve">Lưu Triệu cười nói, “Thấy bảo các cậu là song bào thai, giống nhau không vậy, bảo anh cậu ở thêm mấy ngày, chúng ta cũng ăn bữa cơm làm quen.”</w:t>
      </w:r>
    </w:p>
    <w:p>
      <w:pPr>
        <w:pStyle w:val="BodyText"/>
      </w:pPr>
      <w:r>
        <w:t xml:space="preserve">Cá nhỏ kêu lên, “Song bào thai? Giống y sì đúc à?”</w:t>
      </w:r>
    </w:p>
    <w:p>
      <w:pPr>
        <w:pStyle w:val="BodyText"/>
      </w:pPr>
      <w:r>
        <w:t xml:space="preserve">Lăng Bác Kim cười ngây ngô, “Gặp là biết mà.” Cậu quay sang nhìn Thường Trấn Viễn, lông mày Thường Trấn Viễn đã buông lỏng ra rồi, nhìn chằm chằm vào chân ghế Cá nhỏ đang ngồi, chẳng biết đang nghĩ gì nữa.</w:t>
      </w:r>
    </w:p>
    <w:p>
      <w:pPr>
        <w:pStyle w:val="BodyText"/>
      </w:pPr>
      <w:r>
        <w:t xml:space="preserve">Lưu Triệu nói, “Phải rồi, buổi sáng Đầu to gọi điện tới, bảo nhớ cô cậu lắm.”</w:t>
      </w:r>
    </w:p>
    <w:p>
      <w:pPr>
        <w:pStyle w:val="BodyText"/>
      </w:pPr>
      <w:r>
        <w:t xml:space="preserve">Cá nhỏ cười nói, “Coi như ảnh còn có lương tâm, đi hưởng tuần trăng mật mà vẫn nhớ tới bọn em!”</w:t>
      </w:r>
    </w:p>
    <w:p>
      <w:pPr>
        <w:pStyle w:val="BodyText"/>
      </w:pPr>
      <w:r>
        <w:t xml:space="preserve">Mấy người cười cười nói nói, rất nhanh thì tới buổi trưa.</w:t>
      </w:r>
    </w:p>
    <w:p>
      <w:pPr>
        <w:pStyle w:val="BodyText"/>
      </w:pPr>
      <w:r>
        <w:t xml:space="preserve">Cá nhỏ chạy tới phòng kỹ thuật, các đồng sự ở phòng kỹ thuật quần quật một buổi chiều, cuối cùng cũng tìm ra được thân phận của Khổ Vì Tình. “Hai mươi tuổi, nhân viên trông nét của một quán nét.” Cá nhỏ cầm tư liệu về, Lăng Bác Kim, Thường Trấn Viễn và Gậy trúc mới làm bên ngoài về đang ăn cơm hộp.</w:t>
      </w:r>
    </w:p>
    <w:p>
      <w:pPr>
        <w:pStyle w:val="BodyText"/>
      </w:pPr>
      <w:r>
        <w:t xml:space="preserve">“Em vừa nhờ người gọi điện tới quán nét kia rồi, xác nhận một ngày trước khi Tưởng Hiểu gặp chuyện, y xin nghỉ một tuần, nhưng nghỉ có bốn ngày đã đi làm lại rồi.” Cá nhỏ nói, “Rất đáng nghi.”</w:t>
      </w:r>
    </w:p>
    <w:p>
      <w:pPr>
        <w:pStyle w:val="BodyText"/>
      </w:pPr>
      <w:r>
        <w:t xml:space="preserve">Lăng Bác Kim nói, “Mai bọn em sẽ đi tìm y. Y ở thành phố nào?”</w:t>
      </w:r>
    </w:p>
    <w:p>
      <w:pPr>
        <w:pStyle w:val="BodyText"/>
      </w:pPr>
      <w:r>
        <w:t xml:space="preserve">Cá nhỏ cười nói, “Em đoán đi.”</w:t>
      </w:r>
    </w:p>
    <w:p>
      <w:pPr>
        <w:pStyle w:val="BodyText"/>
      </w:pPr>
      <w:r>
        <w:t xml:space="preserve">Lăng Bác Kim nhanh chóng tư duy, kết hợp với nụ cười của cô mà đoán, “Thành phố N à?”</w:t>
      </w:r>
    </w:p>
    <w:p>
      <w:pPr>
        <w:pStyle w:val="BodyText"/>
      </w:pPr>
      <w:r>
        <w:t xml:space="preserve">Cá nhỏ lắc đầu.</w:t>
      </w:r>
    </w:p>
    <w:p>
      <w:pPr>
        <w:pStyle w:val="BodyText"/>
      </w:pPr>
      <w:r>
        <w:t xml:space="preserve">Lăng Bác Kim nói, “Ở đâu thế?”</w:t>
      </w:r>
    </w:p>
    <w:p>
      <w:pPr>
        <w:pStyle w:val="BodyText"/>
      </w:pPr>
      <w:r>
        <w:t xml:space="preserve">“Thành phố M.” Cá nhỏ khoanh tay trước ngực, “Chẳng phải đó là quê em sao? À, đúng rồi, hình như Vương Thụy cũng là người thành phố M nhỉ?”</w:t>
      </w:r>
    </w:p>
    <w:p>
      <w:pPr>
        <w:pStyle w:val="BodyText"/>
      </w:pPr>
      <w:r>
        <w:t xml:space="preserve">Lăng Bác Kim nói, “Chắc chắn cậu ta sẽ nghĩ rằng em không cam lòng khi cậu ta ăn của em nên chạy về đòi nợ.”</w:t>
      </w:r>
    </w:p>
    <w:p>
      <w:pPr>
        <w:pStyle w:val="BodyText"/>
      </w:pPr>
      <w:r>
        <w:t xml:space="preserve">Cá nhỏ cười to.</w:t>
      </w:r>
    </w:p>
    <w:p>
      <w:pPr>
        <w:pStyle w:val="BodyText"/>
      </w:pPr>
      <w:r>
        <w:t xml:space="preserve">Bốn người nhanh chóng ăn xong cơm hộp, sau đó ở trong văn phòng chờ lệnh.</w:t>
      </w:r>
    </w:p>
    <w:p>
      <w:pPr>
        <w:pStyle w:val="BodyText"/>
      </w:pPr>
      <w:r>
        <w:t xml:space="preserve">Năm giờ, Lưu Triệu và Đồng Chấn Hổ dẫn mấy người ở đội phòng chống ma túy tới. Không cần bọn họ mở lời, trong lòng đám Thường Trấn Viễn đều đã nắm chắc rồi.</w:t>
      </w:r>
    </w:p>
    <w:p>
      <w:pPr>
        <w:pStyle w:val="BodyText"/>
      </w:pPr>
      <w:r>
        <w:t xml:space="preserve">Đồng Chấn Hổ không đợi Lưu Triệu đóng cửa lại đã mắng, “Mẹ nó! Cuối cùng cũng tới ngày thu lưới rồi! Trang Tranh, Triệu Thác Đường, Hầu Nguyên Côn, những ung nhọt này sắp bị xóa sổ rồi!”</w:t>
      </w:r>
    </w:p>
    <w:p>
      <w:pPr>
        <w:pStyle w:val="BodyText"/>
      </w:pPr>
      <w:r>
        <w:t xml:space="preserve">Thường Trấn Viễn ngồi trên sô-pha. Là sếp sòng bị khử nội bộ, hắn luôn cảm thấy bất mãn mỗi lần bị bêu tên trong tình huống này.</w:t>
      </w:r>
    </w:p>
    <w:p>
      <w:pPr>
        <w:pStyle w:val="BodyText"/>
      </w:pPr>
      <w:r>
        <w:t xml:space="preserve">Lưu Triệu nói, “Nhiệm vụ truy bắt cụ thể do đồng sự đội phòng chống ma túy phụ trách, chúng ta chủ yếu phụ trách bắt cá nhỏ vòng ngoài. Ví dụ như đàn em của Lỗ Dương Quang, ví dụ như Huy ‘tham lam’, Trương ‘sình’ đại loại thế.” Ông ta rút một tờ giấy trong cặp táp ra đưa Thường Trấn Viễn, “Tờ này là danh sách, chỉ cần có tên bên trên thì không tha cho kẻ nào cả!”</w:t>
      </w:r>
    </w:p>
    <w:p>
      <w:pPr>
        <w:pStyle w:val="BodyText"/>
      </w:pPr>
      <w:r>
        <w:t xml:space="preserve">Đồng Chấn Hổ nói, “Các cậu tới chờ ở ngoài thôn Lỗ gia trước đi, đợi Hầu Nguyên Côn sa lưới thì hành động.”</w:t>
      </w:r>
    </w:p>
    <w:p>
      <w:pPr>
        <w:pStyle w:val="BodyText"/>
      </w:pPr>
      <w:r>
        <w:t xml:space="preserve">Lưu Triệu nói, “Có câu hỏi gì khác không? Nếu không thì lập tức xuất phát!”</w:t>
      </w:r>
    </w:p>
    <w:p>
      <w:pPr>
        <w:pStyle w:val="BodyText"/>
      </w:pPr>
      <w:r>
        <w:t xml:space="preserve">Trên danh sách có hai mươi mấy người, đám Thường Trấn Viễn không thể không lái một xe con, ba xe van tới.</w:t>
      </w:r>
    </w:p>
    <w:p>
      <w:pPr>
        <w:pStyle w:val="BodyText"/>
      </w:pPr>
      <w:r>
        <w:t xml:space="preserve">Lăng Bác Kim không đợi người khác đưa chìa khóa xe cho cậu đã tự động chui vào xe Thường Trấn Viễn rồi.</w:t>
      </w:r>
    </w:p>
    <w:p>
      <w:pPr>
        <w:pStyle w:val="BodyText"/>
      </w:pPr>
      <w:r>
        <w:t xml:space="preserve">Thường Trấn Viễn nhìn thoáng sang cậu, thắt dây an toàn khởi động ô-tô.</w:t>
      </w:r>
    </w:p>
    <w:p>
      <w:pPr>
        <w:pStyle w:val="BodyText"/>
      </w:pPr>
      <w:r>
        <w:t xml:space="preserve">Ghế sau có thêm một người của đội phòng chống ma túy vào ngồi.</w:t>
      </w:r>
    </w:p>
    <w:p>
      <w:pPr>
        <w:pStyle w:val="BodyText"/>
      </w:pPr>
      <w:r>
        <w:t xml:space="preserve">Xe chạy bon bon.</w:t>
      </w:r>
    </w:p>
    <w:p>
      <w:pPr>
        <w:pStyle w:val="BodyText"/>
      </w:pPr>
      <w:r>
        <w:t xml:space="preserve">Trên đường, Lăng Bác Kim định gọi điện cho Từ Túc Thành, nhưng nghĩ rồi lại không làm nữa. Nãy đã gửi tin nhắn bảo không ăn cơm, dù trước đó không nhận được tin thì giờ không thấy người đâu hẳn là biết rồi.</w:t>
      </w:r>
    </w:p>
    <w:p>
      <w:pPr>
        <w:pStyle w:val="BodyText"/>
      </w:pPr>
      <w:r>
        <w:t xml:space="preserve">Năm giờ là lúc kẹt xe nhất, may mà bọn họ ra ngoài thành phố, trên đường thành thử không nghẽn như thế, xếp hàng hai lần, chạy mãi cuối cùng cũng tới ngoài thôn lúc năm giờ bốn mươi mấy phút.</w:t>
      </w:r>
    </w:p>
    <w:p>
      <w:pPr>
        <w:pStyle w:val="BodyText"/>
      </w:pPr>
      <w:r>
        <w:t xml:space="preserve">Sợ người thôn Lỗ gia phát giác được động tĩnh, bọn họ đỗ xe cách thôn cả một quãng đường.</w:t>
      </w:r>
    </w:p>
    <w:p>
      <w:pPr>
        <w:pStyle w:val="BodyText"/>
      </w:pPr>
      <w:r>
        <w:t xml:space="preserve">Thường Trấn Viễn châm thuốc, ngẩn người nhìn xe cộ ngược xuôi trên đường.</w:t>
      </w:r>
    </w:p>
    <w:p>
      <w:pPr>
        <w:pStyle w:val="BodyText"/>
      </w:pPr>
      <w:r>
        <w:t xml:space="preserve">Lăng Bác Kim muốn nói chuyện với hắn, nhưng phía sau có người ngoài nên không tiện, đành phải tán gẫu câu được câu không với người kia. Người nọ tên là Tiểu Chu, rất liến láu, lúc thì nói hình như giá nhà dạo nhà tăng rồi, sau này khó lấy vợ, lúc thì nói tới năm 2012, cậu ta định vác hành lý tới đỉnh Everest ở Himalaya tị nạn.</w:t>
      </w:r>
    </w:p>
    <w:p>
      <w:pPr>
        <w:pStyle w:val="BodyText"/>
      </w:pPr>
      <w:r>
        <w:t xml:space="preserve">Mình cậu ta nói hăng say, Lăng Bác Kim nghe chỉ thấy buồn ngủ.</w:t>
      </w:r>
    </w:p>
    <w:p>
      <w:pPr>
        <w:pStyle w:val="BodyText"/>
      </w:pPr>
      <w:r>
        <w:t xml:space="preserve">Mãi tới lúc điện thoại đổ chuông.</w:t>
      </w:r>
    </w:p>
    <w:p>
      <w:pPr>
        <w:pStyle w:val="BodyText"/>
      </w:pPr>
      <w:r>
        <w:t xml:space="preserve">Lăng Bác Kim giật mình tỉnh lại. Cậu nghe điện thoại, lập tức nói ngạc nhiên, “Anh? Không phải, em không rõ lắm, anh đợi chút để em hỏi. Sư phụ, trên đường Viễn Hải có quán ẩm thực Nhật Bản không?”</w:t>
      </w:r>
    </w:p>
    <w:p>
      <w:pPr>
        <w:pStyle w:val="BodyText"/>
      </w:pPr>
      <w:r>
        <w:t xml:space="preserve">Thường Trấn Viễn im lặng, người khác nhìn thì tưởng là trầm tư, nhưng hắn biết, hắn đang che giấu cảm xúc trào lên trong tích tắc của mình. “Có, trong hẻm, phía bên có tiệm cắt tóc.”</w:t>
      </w:r>
    </w:p>
    <w:p>
      <w:pPr>
        <w:pStyle w:val="BodyText"/>
      </w:pPr>
      <w:r>
        <w:t xml:space="preserve">Lăng Bác Kim nói y nguyên lại. Cậu cúp máy, nói với Thường Trấn Viễn, “Sư phụ biết rộng thật.”</w:t>
      </w:r>
    </w:p>
    <w:p>
      <w:pPr>
        <w:pStyle w:val="BodyText"/>
      </w:pPr>
      <w:r>
        <w:t xml:space="preserve">Không phải hắn biết rộng, mà quán này từng là một trong những quán ẩm thực Nhật Bản hắn thích nhất. Giá cả vừa phải, hàng thật giá thật. Ông chủ là người không tham vọng, không thích phát triển chuyện buôn bán, cũng không muốn quảng cáo, vì vậy không tra được địa chỉ quán trên 114, chỉ tuyên truyền theo cách rỉ tai nhau.</w:t>
      </w:r>
    </w:p>
    <w:p>
      <w:pPr>
        <w:pStyle w:val="BodyText"/>
      </w:pPr>
      <w:r>
        <w:t xml:space="preserve">Trước kia hắn đưa Từ Tắc Thừa tới ăn hai lần.</w:t>
      </w:r>
    </w:p>
    <w:p>
      <w:pPr>
        <w:pStyle w:val="BodyText"/>
      </w:pPr>
      <w:r>
        <w:t xml:space="preserve">Suy nghĩ của hắn đột nhiên gián đoạn, lại quay về cuộc điện thoại kia.</w:t>
      </w:r>
    </w:p>
    <w:p>
      <w:pPr>
        <w:pStyle w:val="BodyText"/>
      </w:pPr>
      <w:r>
        <w:t xml:space="preserve">Dù kẻ đó vẫn là Từ Tắc Thừa thì cũng không phải Từ Tắc Thừa kia nữa.</w:t>
      </w:r>
    </w:p>
    <w:p>
      <w:pPr>
        <w:pStyle w:val="BodyText"/>
      </w:pPr>
      <w:r>
        <w:t xml:space="preserve">Thường Trấn Viễn chậm rãi nhả một vòng khói.</w:t>
      </w:r>
    </w:p>
    <w:p>
      <w:pPr>
        <w:pStyle w:val="BodyText"/>
      </w:pPr>
      <w:r>
        <w:t xml:space="preserve">Gần tới tám giờ, cuộc điện của Lưu Triệu cuối cùng cũng tới. Đám Lăng Bác Kim mở cửa lao tới thôn. Thường Trấn Viễn thản nhiên đi theo đằng sau, dù hắn tiếp nhận thân phận cảnh sát của mình cũng không có nghĩa hắn sẽ bán mạng vì công việc này. Tư tưởng vị kỷ ăn sâu bén rễ trong lòng không phải sống lại một lần liền có thể thay đổi, tối đa là hắn bán đầu óc và thể lực để đổi lấy cơ hội sinh sống bình thường thôi.</w:t>
      </w:r>
    </w:p>
    <w:p>
      <w:pPr>
        <w:pStyle w:val="BodyText"/>
      </w:pPr>
      <w:r>
        <w:t xml:space="preserve">Đám người Lỗ Dương Quang không đề phòng, không kẻ nào chạy thoát được.</w:t>
      </w:r>
    </w:p>
    <w:p>
      <w:pPr>
        <w:pStyle w:val="BodyText"/>
      </w:pPr>
      <w:r>
        <w:t xml:space="preserve">Lúc Lỗ Dương Quang đi ra, trên người chỉ mặc một cái xà lỏn, áo là lúc sau bị ép mặc vào. Gã trông thấy Lăng Bác Kim, mũi vang hừ hừ hai tiếng, ánh mắt ngập tràn ác độc, lúc thấy Thường Trấn Viễn thì thứ ác độc này gần như biến thành dịch độc phun lên mặt hắn.</w:t>
      </w:r>
    </w:p>
    <w:p>
      <w:pPr>
        <w:pStyle w:val="BodyText"/>
      </w:pPr>
      <w:r>
        <w:t xml:space="preserve">Thường Trấn Viễn đi bên cạnh gã, nói chậm rãi, “Với cảnh sát ấy mà, bị tội phạm ghét là một loại vinh dự.”</w:t>
      </w:r>
    </w:p>
    <w:p>
      <w:pPr>
        <w:pStyle w:val="BodyText"/>
      </w:pPr>
      <w:r>
        <w:t xml:space="preserve">Lỗ Dương Quang xì một tiếng, không trừng hắn nữa.</w:t>
      </w:r>
    </w:p>
    <w:p>
      <w:pPr>
        <w:pStyle w:val="BodyText"/>
      </w:pPr>
      <w:r>
        <w:t xml:space="preserve">Thường Trấn Viễn rất thoải mái. Là cảnh sát cũng được, là trùm xã hội đen cũng được, trông thấy kẻ địch của mình rầu rĩ luôn là một chuyện vui vẻ. Tuy rằng cùng với sự thay đổi trong lập trường của mình, vị trí kẻ địch và đồng bạn cũng thay đổi rồi.</w:t>
      </w:r>
    </w:p>
    <w:p>
      <w:pPr>
        <w:pStyle w:val="Compact"/>
      </w:pPr>
      <w:r>
        <w:t xml:space="preserve">Áp giải bọn họ về cục cảnh sát xong, công việc của đội bọn hắn coi như hoàn tất rồi. Lăng Bác Kim đang cùng đi ra với Thường Trấn Viễn thì nhận được tin nhắn gửi từ Từ Túc Thành, hỏi cậu bao giờ xong, anh ta đợi ở quán ẩm thực Nhật Bản kia.</w:t>
      </w:r>
      <w:r>
        <w:br w:type="textWrapping"/>
      </w:r>
      <w:r>
        <w:br w:type="textWrapping"/>
      </w:r>
    </w:p>
    <w:p>
      <w:pPr>
        <w:pStyle w:val="Heading2"/>
      </w:pPr>
      <w:bookmarkStart w:id="129" w:name="chương-107-người-trong-ký-ức"/>
      <w:bookmarkEnd w:id="129"/>
      <w:r>
        <w:t xml:space="preserve">107. Chương 107: Người Trong Ký Ức</w:t>
      </w:r>
    </w:p>
    <w:p>
      <w:pPr>
        <w:pStyle w:val="Compact"/>
      </w:pPr>
      <w:r>
        <w:br w:type="textWrapping"/>
      </w:r>
      <w:r>
        <w:br w:type="textWrapping"/>
      </w:r>
      <w:r>
        <w:t xml:space="preserve">Thường Trấn Viễn quen thuộc cho xe vào hầm gửi xe duy nhất trên đường Viễn Hải, sau đó cùng Lăng Bác Kim ra khỏi tầng hầm. Gió đêm ấm áp phả lên mặt, phe phẩy khẽ khàng như tơ bông, thoải mái nói chẳng thành lời.</w:t>
      </w:r>
    </w:p>
    <w:p>
      <w:pPr>
        <w:pStyle w:val="BodyText"/>
      </w:pPr>
      <w:r>
        <w:t xml:space="preserve">Lăng Bác Kim nhìn ngọn đèn thưa thớt hai bên đường đi, thuận miệng nói, “Chỗ này heo hút quá.”</w:t>
      </w:r>
    </w:p>
    <w:p>
      <w:pPr>
        <w:pStyle w:val="BodyText"/>
      </w:pPr>
      <w:r>
        <w:t xml:space="preserve">“Ừ.” Thấp thoáng thấy hai cái đèn ***g đỏ treo trước quán Nhật Bản, Thường Trấn Viễn vô thức đi chậm lại.</w:t>
      </w:r>
    </w:p>
    <w:p>
      <w:pPr>
        <w:pStyle w:val="BodyText"/>
      </w:pPr>
      <w:r>
        <w:t xml:space="preserve">Lăng Bác Kim đi hai bước bằng tốc độ ban đầu, rồi dừng lại quay đầu thắc mắc nhìn hắn. Từ khi đầu bị thương phải cạo trọc, cậu luôn để tóc rất ngắn, chỉ dài vài xăng-ti-mét, gọn gàng nam tính, càng thêm tương phản với Từ Tắc Thừa để tóc mái trong trí nhớ.</w:t>
      </w:r>
    </w:p>
    <w:p>
      <w:pPr>
        <w:pStyle w:val="BodyText"/>
      </w:pPr>
      <w:r>
        <w:t xml:space="preserve">Nếu như cậu không mang khuôn mặt như vậy thì chắc chắn hắn sẽ không gộp hai người cậu lại.</w:t>
      </w:r>
    </w:p>
    <w:p>
      <w:pPr>
        <w:pStyle w:val="BodyText"/>
      </w:pPr>
      <w:r>
        <w:t xml:space="preserve">Thường Trấn Viễn rút tay ra khỏi túi quần, chậm rãi đi lên phía trước, nói, “Gặp phải một câu hỏi khó, tôi không trả lời được.”</w:t>
      </w:r>
    </w:p>
    <w:p>
      <w:pPr>
        <w:pStyle w:val="BodyText"/>
      </w:pPr>
      <w:r>
        <w:t xml:space="preserve">“Câu hỏi gì?’ Lăng Bác Kim cảm thấy rất hứng thú.</w:t>
      </w:r>
    </w:p>
    <w:p>
      <w:pPr>
        <w:pStyle w:val="BodyText"/>
      </w:pPr>
      <w:r>
        <w:t xml:space="preserve">“Ở tình huống nào cậu sẽ tha mạng cho kẻ thù?”</w:t>
      </w:r>
    </w:p>
    <w:p>
      <w:pPr>
        <w:pStyle w:val="BodyText"/>
      </w:pPr>
      <w:r>
        <w:t xml:space="preserve">“Kẻ thù thế nào?’</w:t>
      </w:r>
    </w:p>
    <w:p>
      <w:pPr>
        <w:pStyle w:val="BodyText"/>
      </w:pPr>
      <w:r>
        <w:t xml:space="preserve">Thường Trấn Viễn nghĩ rồi mới nói, “Không đội trời chung.”</w:t>
      </w:r>
    </w:p>
    <w:p>
      <w:pPr>
        <w:pStyle w:val="BodyText"/>
      </w:pPr>
      <w:r>
        <w:t xml:space="preserve">Lăng Bác Kim nói, “Ăn năn hối lỗi? Không, phải là lôi ra vành móng ngựa rồi hẵng ăn năn hối lỗi.”</w:t>
      </w:r>
    </w:p>
    <w:p>
      <w:pPr>
        <w:pStyle w:val="BodyText"/>
      </w:pPr>
      <w:r>
        <w:t xml:space="preserve">…</w:t>
      </w:r>
    </w:p>
    <w:p>
      <w:pPr>
        <w:pStyle w:val="BodyText"/>
      </w:pPr>
      <w:r>
        <w:t xml:space="preserve">Với tình huống của hắn và Từ Tắc Thừa, kẻ ăn năn hối lỗi chắc hẳn là hắn nhỉ?</w:t>
      </w:r>
    </w:p>
    <w:p>
      <w:pPr>
        <w:pStyle w:val="BodyText"/>
      </w:pPr>
      <w:r>
        <w:t xml:space="preserve">Thường Trấn Viễn nói, “Không có khả năng khác à?”</w:t>
      </w:r>
    </w:p>
    <w:p>
      <w:pPr>
        <w:pStyle w:val="BodyText"/>
      </w:pPr>
      <w:r>
        <w:t xml:space="preserve">Lăng Bác Kim nói, “Câu hỏi này chung chung quá, nên cho thêm điều kiện. Ví dụ như, nguyên nhân gì lại trở thành kẻ thù không đội trời chung? Có thể giải trừ không? Kỳ thật chỉ cần không phạm pháp thì vấn đề gì cũng giải quyết được ạ.”</w:t>
      </w:r>
    </w:p>
    <w:p>
      <w:pPr>
        <w:pStyle w:val="BodyText"/>
      </w:pPr>
      <w:r>
        <w:t xml:space="preserve">“Một người trong số đó chết thì sao?”</w:t>
      </w:r>
    </w:p>
    <w:p>
      <w:pPr>
        <w:pStyle w:val="BodyText"/>
      </w:pPr>
      <w:r>
        <w:t xml:space="preserve">“…Thế người còn lại chẳng là kẻ thù của ai được nữa nhỉ?”</w:t>
      </w:r>
    </w:p>
    <w:p>
      <w:pPr>
        <w:pStyle w:val="BodyText"/>
      </w:pPr>
      <w:r>
        <w:t xml:space="preserve">Thường Trấn Viễn im lặng.</w:t>
      </w:r>
    </w:p>
    <w:p>
      <w:pPr>
        <w:pStyle w:val="BodyText"/>
      </w:pPr>
      <w:r>
        <w:t xml:space="preserve">Lăng Bác Kim cảm khái, “Sư phụ lúc nào cũng chất chứa tâm sự.”</w:t>
      </w:r>
    </w:p>
    <w:p>
      <w:pPr>
        <w:pStyle w:val="BodyText"/>
      </w:pPr>
      <w:r>
        <w:t xml:space="preserve">Thường Trấn Viễn nói, “Ừ, vì tôi là người trưởng thành.”</w:t>
      </w:r>
    </w:p>
    <w:p>
      <w:pPr>
        <w:pStyle w:val="BodyText"/>
      </w:pPr>
      <w:r>
        <w:t xml:space="preserve">Lăng Bác Kim bật cười, “Vậy là vì em chưa trưởng thành nên sư phụ mới có nhiều băn khoăn à?”</w:t>
      </w:r>
    </w:p>
    <w:p>
      <w:pPr>
        <w:pStyle w:val="BodyText"/>
      </w:pPr>
      <w:r>
        <w:t xml:space="preserve">Hai người vừa khéo đi tới cửa quán Nhật Bản, Thường Trấn Viễn giơ tay vén rèm.</w:t>
      </w:r>
    </w:p>
    <w:p>
      <w:pPr>
        <w:pStyle w:val="BodyText"/>
      </w:pPr>
      <w:r>
        <w:t xml:space="preserve">Lăng Bác Kim tiếc đứt ruột, biết thế thà đi chậm lại chút, ít nhất là trông thấy được biểu cảm của Thường Trấn Viễn.</w:t>
      </w:r>
    </w:p>
    <w:p>
      <w:pPr>
        <w:pStyle w:val="BodyText"/>
      </w:pPr>
      <w:r>
        <w:t xml:space="preserve">Ánh đèn trong quán ẩm thực nhờ nhờ, trong quán chỉ lác đác mấy người ngồi.</w:t>
      </w:r>
    </w:p>
    <w:p>
      <w:pPr>
        <w:pStyle w:val="BodyText"/>
      </w:pPr>
      <w:r>
        <w:t xml:space="preserve">Thường Trấn Viễn nhanh chóng quét mắt một vòng, sau đó ngừng ở trong góc.</w:t>
      </w:r>
    </w:p>
    <w:p>
      <w:pPr>
        <w:pStyle w:val="BodyText"/>
      </w:pPr>
      <w:r>
        <w:t xml:space="preserve">Đó là vị trí gần phòng vệ sinh nhất, trừ phi nhiều người không thì rất ít người thích ngồi chỗ đó, song Từ Tắc Thừa thích, vì chỗ đó có thể trông thấy vị trí cửa và động tĩnh cả gian phòng.</w:t>
      </w:r>
    </w:p>
    <w:p>
      <w:pPr>
        <w:pStyle w:val="BodyText"/>
      </w:pPr>
      <w:r>
        <w:t xml:space="preserve">Giờ đang có một gã đàn ông ngồi ở đó.</w:t>
      </w:r>
    </w:p>
    <w:p>
      <w:pPr>
        <w:pStyle w:val="BodyText"/>
      </w:pPr>
      <w:r>
        <w:t xml:space="preserve">Áo gió màu đen, tóc mái che đi nửa con mắt, với cả nét mặt hờ hững như ngọn núi băng.</w:t>
      </w:r>
    </w:p>
    <w:p>
      <w:pPr>
        <w:pStyle w:val="BodyText"/>
      </w:pPr>
      <w:r>
        <w:t xml:space="preserve">Thường Trấn Viễn nhìn chằm chằm vào khuôn mặt đó, máu trong người gần như đặc lại.</w:t>
      </w:r>
    </w:p>
    <w:p>
      <w:pPr>
        <w:pStyle w:val="BodyText"/>
      </w:pPr>
      <w:r>
        <w:t xml:space="preserve">Nếu khuôn mặt này xuất hiện đồng thời với Lăng Bác Kim, chắc chắn hắn sẽ không nhận nhầm. Dù đã chuyển thời không, chuyển trải nghiệm, chuyển lại thân phận thực sự của y nhưng khí chất nơi y chẳng hề thay đổi, vẫn lạnh nhạt mà lại vững vàng như trước, hệt như cột đá, khiến người ta không nhịn được mà muốn dựa dẫm và tin tưởng.</w:t>
      </w:r>
    </w:p>
    <w:p>
      <w:pPr>
        <w:pStyle w:val="BodyText"/>
      </w:pPr>
      <w:r>
        <w:t xml:space="preserve">Song, đây chỉ là hình tượng tàn nhẫn và dối trá thôi!</w:t>
      </w:r>
    </w:p>
    <w:p>
      <w:pPr>
        <w:pStyle w:val="BodyText"/>
      </w:pPr>
      <w:r>
        <w:t xml:space="preserve">Thời gian như đang trôi ngược trong ký ức rồi lại tiếp diễn ở hiện tại. Trong trí nhớ, tới năm thứ hai hắn mới dẫn Từ Tắc Thừa tới nơi này.</w:t>
      </w:r>
    </w:p>
    <w:p>
      <w:pPr>
        <w:pStyle w:val="BodyText"/>
      </w:pPr>
      <w:r>
        <w:t xml:space="preserve">Nhìn bóng dáng cúi đầu nhìn di động của anh ta, quen thuộc tới độ dường như đã trở lại khi xưa. Sự căm hận thuộc về Trang Tranh dần tụ lại, giờ phút này, hắn gần như quên bản thân là Thường Trấn Viễn, hoặc là nói, giờ phút này, hắn không muốn làm Thường Trấn Viễn nữa.</w:t>
      </w:r>
    </w:p>
    <w:p>
      <w:pPr>
        <w:pStyle w:val="BodyText"/>
      </w:pPr>
      <w:r>
        <w:t xml:space="preserve">Dường như cảm nhận được tầm nhìn của hắn, Từ Túc Thành ngẩng đầu lên.</w:t>
      </w:r>
    </w:p>
    <w:p>
      <w:pPr>
        <w:pStyle w:val="BodyText"/>
      </w:pPr>
      <w:r>
        <w:t xml:space="preserve">“Ngày hôm qua nhỏ xin tao năm trăm, đôi giày lần trước mua mới đi hai lần đã chán rồi, bảo muốn cho em nhỏ, tao cho cái con em nó chứ!” Rèm cửa được vén lên, một thanh niên gầy choắt theo sau một tên béo tầm tầm tuổi hùng hổ đi vào.</w:t>
      </w:r>
    </w:p>
    <w:p>
      <w:pPr>
        <w:pStyle w:val="BodyText"/>
      </w:pPr>
      <w:r>
        <w:t xml:space="preserve">Từ Tắc Thừa vốn đang ngồi trên sô-pha lao ra như một mũi tên.</w:t>
      </w:r>
    </w:p>
    <w:p>
      <w:pPr>
        <w:pStyle w:val="BodyText"/>
      </w:pPr>
      <w:r>
        <w:t xml:space="preserve">Thường Trấn Viễn vô thức chắn lại, nhưng bị anh ta đẩy ra.</w:t>
      </w:r>
    </w:p>
    <w:p>
      <w:pPr>
        <w:pStyle w:val="BodyText"/>
      </w:pPr>
      <w:r>
        <w:t xml:space="preserve">Lăng Bác Kim vội đỡ hắn, hỏi lo lắng, “Sư phụ không sao chứ?”</w:t>
      </w:r>
    </w:p>
    <w:p>
      <w:pPr>
        <w:pStyle w:val="BodyText"/>
      </w:pPr>
      <w:r>
        <w:t xml:space="preserve">Thường Trấn Viễn quay sang nhìn hướng cửa.</w:t>
      </w:r>
    </w:p>
    <w:p>
      <w:pPr>
        <w:pStyle w:val="BodyText"/>
      </w:pPr>
      <w:r>
        <w:t xml:space="preserve">Thanh niên gầy choắt nọ ngay lúc Từ Túc Thành xông tới liền chạy ra ngoài theo phản xạ, giờ hai người một trước một sau đã không thấy tăm hơi đâu nữa.</w:t>
      </w:r>
    </w:p>
    <w:p>
      <w:pPr>
        <w:pStyle w:val="BodyText"/>
      </w:pPr>
      <w:r>
        <w:t xml:space="preserve">“Có lẽ đó chính là người anh hai em muốn tìm.” Lăng Bác Kim vừa nói vừa chạy ra ngoài, “Em đi xem đã.” Động tác của cậu cũng không chậm, nhanh chóng chui ra ngoài.</w:t>
      </w:r>
    </w:p>
    <w:p>
      <w:pPr>
        <w:pStyle w:val="BodyText"/>
      </w:pPr>
      <w:r>
        <w:t xml:space="preserve">Thường Trấn Viễn quay qua nhìn tên béo bị bỏ lại.</w:t>
      </w:r>
    </w:p>
    <w:p>
      <w:pPr>
        <w:pStyle w:val="BodyText"/>
      </w:pPr>
      <w:r>
        <w:t xml:space="preserve">Tên béo bị đường nhìn lạnh buốt của hắn dọa run cầm cập, “Tôi không quen hắn, gặp nhau trên đường nên mới vào cùng. Anh thiếu nợ hay báo thù cũng đừng tìm tôi.”</w:t>
      </w:r>
    </w:p>
    <w:p>
      <w:pPr>
        <w:pStyle w:val="BodyText"/>
      </w:pPr>
      <w:r>
        <w:t xml:space="preserve">Thường Trấn Viễn nói, “Cậu biết cậu ta sống đâu chứ?”</w:t>
      </w:r>
    </w:p>
    <w:p>
      <w:pPr>
        <w:pStyle w:val="BodyText"/>
      </w:pPr>
      <w:r>
        <w:t xml:space="preserve">“Không biết.”</w:t>
      </w:r>
    </w:p>
    <w:p>
      <w:pPr>
        <w:pStyle w:val="BodyText"/>
      </w:pPr>
      <w:r>
        <w:t xml:space="preserve">“Cậu ta nợ tôi năm mươi ngàn.” Thường Trấn Viễn nói, “Tôi chỉ muốn tóm được một tên coi tiền như rác trả tiền hộ cậu ta thôi.”</w:t>
      </w:r>
    </w:p>
    <w:p>
      <w:pPr>
        <w:pStyle w:val="BodyText"/>
      </w:pPr>
      <w:r>
        <w:t xml:space="preserve">“…” Tên béo biến sắc, vội vàng chạy tới cửa quán, chỉ vào con đường bên phải, “Phía trước tầm năm sáu mươi mét có một khu dân cư, tòa nhà số mười một, phòng 506.”</w:t>
      </w:r>
    </w:p>
    <w:p>
      <w:pPr>
        <w:pStyle w:val="BodyText"/>
      </w:pPr>
      <w:r>
        <w:t xml:space="preserve">Thường Trấn Viễn nói, “Có thể cậu ta sẽ không chạy về nhà.”</w:t>
      </w:r>
    </w:p>
    <w:p>
      <w:pPr>
        <w:pStyle w:val="BodyText"/>
      </w:pPr>
      <w:r>
        <w:t xml:space="preserve">Tên béo nói, “Cái này thì tôi chịu.”</w:t>
      </w:r>
    </w:p>
    <w:p>
      <w:pPr>
        <w:pStyle w:val="BodyText"/>
      </w:pPr>
      <w:r>
        <w:t xml:space="preserve">“Tôi là cảnh sát.” Thường Trấn Viễn nói, “Có quyền đưa cậu về giam giữ hai ba ngày để hỗ trợ cảnh sát phá án.”</w:t>
      </w:r>
    </w:p>
    <w:p>
      <w:pPr>
        <w:pStyle w:val="BodyText"/>
      </w:pPr>
      <w:r>
        <w:t xml:space="preserve">Tên béo mém khóc, “Tôi chỉ gặp hắn trên đường thật mà!”</w:t>
      </w:r>
    </w:p>
    <w:p>
      <w:pPr>
        <w:pStyle w:val="BodyText"/>
      </w:pPr>
      <w:r>
        <w:t xml:space="preserve">“Đi nào.” Thường Trấn Viễn lấy chìa khóa xe ra.</w:t>
      </w:r>
    </w:p>
    <w:p>
      <w:pPr>
        <w:pStyle w:val="BodyText"/>
      </w:pPr>
      <w:r>
        <w:t xml:space="preserve">Tên béo nói, “Gượm đã, tôi nhớ ra rồi. Bạn gái hắn gội đầu trong tiệm cắt tóc gần đây. Có thể hắn sẽ tới đó. Ngay con hẻm bên trái phía trước, đi thẳng lên là có một tiệm cắt tóc vỉa hè, người tên Tiểu Nhã chính là bạn gái hắn.”</w:t>
      </w:r>
    </w:p>
    <w:p>
      <w:pPr>
        <w:pStyle w:val="BodyText"/>
      </w:pPr>
      <w:r>
        <w:t xml:space="preserve">Thường Trấn Viễn nói, “Số di động của cậu là bao nhiêu?”</w:t>
      </w:r>
    </w:p>
    <w:p>
      <w:pPr>
        <w:pStyle w:val="BodyText"/>
      </w:pPr>
      <w:r>
        <w:t xml:space="preserve">Tên béo biến sắc, “Làm chi?”</w:t>
      </w:r>
    </w:p>
    <w:p>
      <w:pPr>
        <w:pStyle w:val="BodyText"/>
      </w:pPr>
      <w:r>
        <w:t xml:space="preserve">“Hỗ trợ cảnh sát phá án, có tiền thưởng, tới lúc đó tôi báo cậu tới nhận tiền thưởng.”</w:t>
      </w:r>
    </w:p>
    <w:p>
      <w:pPr>
        <w:pStyle w:val="BodyText"/>
      </w:pPr>
      <w:r>
        <w:t xml:space="preserve">“Thật hay giả thế?” Tên béo chần chờ nhìn hắn.</w:t>
      </w:r>
    </w:p>
    <w:p>
      <w:pPr>
        <w:pStyle w:val="BodyText"/>
      </w:pPr>
      <w:r>
        <w:t xml:space="preserve">“Số, di, động.” Thường Trấn Viễn nói chậm từng chữ một.</w:t>
      </w:r>
    </w:p>
    <w:p>
      <w:pPr>
        <w:pStyle w:val="BodyText"/>
      </w:pPr>
      <w:r>
        <w:t xml:space="preserve">Tên béo đọc số di động cho hắn.</w:t>
      </w:r>
    </w:p>
    <w:p>
      <w:pPr>
        <w:pStyle w:val="BodyText"/>
      </w:pPr>
      <w:r>
        <w:t xml:space="preserve">Thường Trấn Viễn nói, “Không tìm được người thì tới tìm cậu tiếp.”</w:t>
      </w:r>
    </w:p>
    <w:p>
      <w:pPr>
        <w:pStyle w:val="BodyText"/>
      </w:pPr>
      <w:r>
        <w:t xml:space="preserve">“…” Tên béo xanh mặt.</w:t>
      </w:r>
    </w:p>
    <w:p>
      <w:pPr>
        <w:pStyle w:val="BodyText"/>
      </w:pPr>
      <w:r>
        <w:t xml:space="preserve">Trong hẻm rất tối.</w:t>
      </w:r>
    </w:p>
    <w:p>
      <w:pPr>
        <w:pStyle w:val="BodyText"/>
      </w:pPr>
      <w:r>
        <w:t xml:space="preserve">Lăng Bác Kim và Từ Túc Thành đều không thấy đâu, chỉ có tiếng chó sủa ma ở đằng xa.</w:t>
      </w:r>
    </w:p>
    <w:p>
      <w:pPr>
        <w:pStyle w:val="BodyText"/>
      </w:pPr>
      <w:r>
        <w:t xml:space="preserve">Bên cạnh là nhà dân thấp tìn tịt, hắn nhớ hai ba năm sau vùng này sẽ phá bỏ, thành phố quy hoạch xây dựng quảng trường Thiên Đạt, tiếc rằng, lúc hắn chết nơi này vẫn chưa xây xong.</w:t>
      </w:r>
    </w:p>
    <w:p>
      <w:pPr>
        <w:pStyle w:val="BodyText"/>
      </w:pPr>
      <w:r>
        <w:t xml:space="preserve">Binh binh bốp bốp.</w:t>
      </w:r>
    </w:p>
    <w:p>
      <w:pPr>
        <w:pStyle w:val="BodyText"/>
      </w:pPr>
      <w:r>
        <w:t xml:space="preserve">Tiếng đánh nhau ở phía trước truyền lại, nghe rất đột ngột trong con hẻm tĩnh lặng này. Không thấy tiếng nói chuyện, tất cả âm thanh đều phát ra qua động tác.</w:t>
      </w:r>
    </w:p>
    <w:p>
      <w:pPr>
        <w:pStyle w:val="BodyText"/>
      </w:pPr>
      <w:r>
        <w:t xml:space="preserve">Thường Trấn Viễn ngừng chân, lẳng lặng đứng trong hẻm.</w:t>
      </w:r>
    </w:p>
    <w:p>
      <w:pPr>
        <w:pStyle w:val="BodyText"/>
      </w:pPr>
      <w:r>
        <w:t xml:space="preserve">Chẳng biết là qua bao lâu rồi nữa, tiếng đánh nhau ngừng lại.</w:t>
      </w:r>
    </w:p>
    <w:p>
      <w:pPr>
        <w:pStyle w:val="BodyText"/>
      </w:pPr>
      <w:r>
        <w:t xml:space="preserve">Có mấy tiếng nghe như gậy gộc chạm đất.</w:t>
      </w:r>
    </w:p>
    <w:p>
      <w:pPr>
        <w:pStyle w:val="BodyText"/>
      </w:pPr>
      <w:r>
        <w:t xml:space="preserve">Sau đó, hắn trông thấy thanh niên gầy choắt kia dẫn năm sáu người chạy ra khỏi góc cua trong hẻm. Lúc nhìn thấy hắn, bọn họ ngẩn cả ra, trong mắt tràn ngập cảnh giác.</w:t>
      </w:r>
    </w:p>
    <w:p>
      <w:pPr>
        <w:pStyle w:val="BodyText"/>
      </w:pPr>
      <w:r>
        <w:t xml:space="preserve">Thường Trấn Viễn nghiêng người tránh đường.</w:t>
      </w:r>
    </w:p>
    <w:p>
      <w:pPr>
        <w:pStyle w:val="BodyText"/>
      </w:pPr>
      <w:r>
        <w:t xml:space="preserve">Bọn họ nhanh chóng chạy sát qua hắn, một tên trong đó còn cố tình giẫm hắn một phát.</w:t>
      </w:r>
    </w:p>
    <w:p>
      <w:pPr>
        <w:pStyle w:val="BodyText"/>
      </w:pPr>
      <w:r>
        <w:t xml:space="preserve">…</w:t>
      </w:r>
    </w:p>
    <w:p>
      <w:pPr>
        <w:pStyle w:val="BodyText"/>
      </w:pPr>
      <w:r>
        <w:t xml:space="preserve">Tòa nhà số mười một, phòng 506.</w:t>
      </w:r>
    </w:p>
    <w:p>
      <w:pPr>
        <w:pStyle w:val="BodyText"/>
      </w:pPr>
      <w:r>
        <w:t xml:space="preserve">Giỏi đấy, hắn nhớ rồi.</w:t>
      </w:r>
    </w:p>
    <w:p>
      <w:pPr>
        <w:pStyle w:val="BodyText"/>
      </w:pPr>
      <w:r>
        <w:t xml:space="preserve">Thường Trấn Viễn đợi tất cả tiếng bước chân biến mất khỏi đầu con hẻm mới một lần nữa nhấc bước, không nhanh không chậm đi vào chỗ sâu hơn của hẻm.</w:t>
      </w:r>
    </w:p>
    <w:p>
      <w:pPr>
        <w:pStyle w:val="BodyText"/>
      </w:pPr>
      <w:r>
        <w:t xml:space="preserve">Góc cua trong hẻm, mấy cây gậy gỗ chẳng biết dùng để làm gì nằm ngổn ngang trên mặt đất. Cạnh gậy gỗ có người đang ngồi, dù ánh sáng leo lắt nhưng Thường Trấn Viễn vẫn nhận ra anh ta.</w:t>
      </w:r>
    </w:p>
    <w:p>
      <w:pPr>
        <w:pStyle w:val="BodyText"/>
      </w:pPr>
      <w:r>
        <w:t xml:space="preserve">Từ Tắc Thừa.</w:t>
      </w:r>
    </w:p>
    <w:p>
      <w:pPr>
        <w:pStyle w:val="BodyText"/>
      </w:pPr>
      <w:r>
        <w:t xml:space="preserve">Từ, Tắc, Thừa.</w:t>
      </w:r>
    </w:p>
    <w:p>
      <w:pPr>
        <w:pStyle w:val="BodyText"/>
      </w:pPr>
      <w:r>
        <w:t xml:space="preserve">Hắn bình tĩnh nhẩm ba chữ đó trong lòng, sau đó lấy khăn giấy ra khỏi túi, bọc quanh gậy gỗ rồi cầm lên.</w:t>
      </w:r>
    </w:p>
    <w:p>
      <w:pPr>
        <w:pStyle w:val="BodyText"/>
      </w:pPr>
      <w:r>
        <w:t xml:space="preserve">Từ Túc Thành gục đầu không nhúc nhích, vẻ như bị đánh ngất rồi.</w:t>
      </w:r>
    </w:p>
    <w:p>
      <w:pPr>
        <w:pStyle w:val="BodyText"/>
      </w:pPr>
      <w:r>
        <w:t xml:space="preserve">Thường Trấn Viễn chằm chằm vào đầu anh ta, chậm rãi nâng gậy lên.</w:t>
      </w:r>
    </w:p>
    <w:p>
      <w:pPr>
        <w:pStyle w:val="BodyText"/>
      </w:pPr>
      <w:r>
        <w:t xml:space="preserve">Đập xuống.</w:t>
      </w:r>
    </w:p>
    <w:p>
      <w:pPr>
        <w:pStyle w:val="BodyText"/>
      </w:pPr>
      <w:r>
        <w:t xml:space="preserve">Tìm được kẻ thế tội rồi.</w:t>
      </w:r>
    </w:p>
    <w:p>
      <w:pPr>
        <w:pStyle w:val="BodyText"/>
      </w:pPr>
      <w:r>
        <w:t xml:space="preserve">Không ai sẽ nghĩ là do hắn làm.</w:t>
      </w:r>
    </w:p>
    <w:p>
      <w:pPr>
        <w:pStyle w:val="BodyText"/>
      </w:pPr>
      <w:r>
        <w:t xml:space="preserve">Không ai sẽ nghĩ hắn là Trang Tranh, càng không ai sẽ nghĩ Trang Tranh từng chết dưới tay một kẻ tên là Từ Tắc Thừa.</w:t>
      </w:r>
    </w:p>
    <w:p>
      <w:pPr>
        <w:pStyle w:val="BodyText"/>
      </w:pPr>
      <w:r>
        <w:t xml:space="preserve">…</w:t>
      </w:r>
    </w:p>
    <w:p>
      <w:pPr>
        <w:pStyle w:val="BodyText"/>
      </w:pPr>
      <w:r>
        <w:t xml:space="preserve">Thường Trấn Viễn càng lúc càng siết chặt bàn tay cầm gậy.</w:t>
      </w:r>
    </w:p>
    <w:p>
      <w:pPr>
        <w:pStyle w:val="BodyText"/>
      </w:pPr>
      <w:r>
        <w:t xml:space="preserve">Khi Lăng Bác Kim trông thấy đám người nọ chạy ra khỏi hẻm thì biết chuyện không ổn rồi. Lúc đám kia thấy cậu thì ngẩn tò te, lập tức túa ra chạy như điên. Giờ cậu chỉ muốn tìm được Từ Túc Thành thôi nên mặc chúng chạy lung tung.</w:t>
      </w:r>
    </w:p>
    <w:p>
      <w:pPr>
        <w:pStyle w:val="BodyText"/>
      </w:pPr>
      <w:r>
        <w:t xml:space="preserve">May mắn trong hẻm không có ngóc ngách gì, cậu chạy một mạch về trước, nhanh chóng tới góc cua.</w:t>
      </w:r>
    </w:p>
    <w:p>
      <w:pPr>
        <w:pStyle w:val="BodyText"/>
      </w:pPr>
      <w:r>
        <w:t xml:space="preserve">Đèn đường cách xa một quãng, trong hẻm sáng nhờ nhờ.</w:t>
      </w:r>
    </w:p>
    <w:p>
      <w:pPr>
        <w:pStyle w:val="BodyText"/>
      </w:pPr>
      <w:r>
        <w:t xml:space="preserve">Hai bóng người mặt đối mặt, một kẻ ngồi bệt, một kẻ ngồi xổm.</w:t>
      </w:r>
    </w:p>
    <w:p>
      <w:pPr>
        <w:pStyle w:val="BodyText"/>
      </w:pPr>
      <w:r>
        <w:t xml:space="preserve">“Sư phụ?” Lăng Bác Kim gọi dò.</w:t>
      </w:r>
    </w:p>
    <w:p>
      <w:pPr>
        <w:pStyle w:val="BodyText"/>
      </w:pPr>
      <w:r>
        <w:t xml:space="preserve">Thường Trấn Viễn đang ngồi xổm quay đầu lại, nhíu mày, “Sao giờ mới tới?”</w:t>
      </w:r>
    </w:p>
    <w:p>
      <w:pPr>
        <w:pStyle w:val="BodyText"/>
      </w:pPr>
      <w:r>
        <w:t xml:space="preserve">“Anh hai sao thế?” Lăng Bác Kim chạy tới.</w:t>
      </w:r>
    </w:p>
    <w:p>
      <w:pPr>
        <w:pStyle w:val="Compact"/>
      </w:pPr>
      <w:r>
        <w:t xml:space="preserve">Đầu Từ Túc Thành được nâng lên, ót tựa lên tường, hai mắt nhắm nghiền, mặt mũi toàn vết thương.</w:t>
      </w:r>
      <w:r>
        <w:br w:type="textWrapping"/>
      </w:r>
      <w:r>
        <w:br w:type="textWrapping"/>
      </w:r>
    </w:p>
    <w:p>
      <w:pPr>
        <w:pStyle w:val="Heading2"/>
      </w:pPr>
      <w:bookmarkStart w:id="130" w:name="chương-108-chắt-lọc-tinh-hoa-bỏ-đi-cặn-bã"/>
      <w:bookmarkEnd w:id="130"/>
      <w:r>
        <w:t xml:space="preserve">108. Chương 108: Chắt Lọc Tinh Hoa Bỏ Đi Cặn Bã</w:t>
      </w:r>
    </w:p>
    <w:p>
      <w:pPr>
        <w:pStyle w:val="Compact"/>
      </w:pPr>
      <w:r>
        <w:br w:type="textWrapping"/>
      </w:r>
      <w:r>
        <w:br w:type="textWrapping"/>
      </w:r>
      <w:r>
        <w:t xml:space="preserve">Thường Trấn Viễn nói, “Rất rõ ràng, ăn đòn rồi.”</w:t>
      </w:r>
    </w:p>
    <w:p>
      <w:pPr>
        <w:pStyle w:val="BodyText"/>
      </w:pPr>
      <w:r>
        <w:t xml:space="preserve">Lăng Bác Kim vừa gọi điện gọi xe cấp cứu vừa kiểm tra vết thương của Từ Túc Thành.</w:t>
      </w:r>
    </w:p>
    <w:p>
      <w:pPr>
        <w:pStyle w:val="BodyText"/>
      </w:pPr>
      <w:r>
        <w:t xml:space="preserve">Từ Túc Thành nheo mắt, “Người đâu rồi?’</w:t>
      </w:r>
    </w:p>
    <w:p>
      <w:pPr>
        <w:pStyle w:val="BodyText"/>
      </w:pPr>
      <w:r>
        <w:t xml:space="preserve">“Thanh niên kia á?” Lăng Bác Kim lộ ra chút rầu rĩ, “Chạy rồi.”</w:t>
      </w:r>
    </w:p>
    <w:p>
      <w:pPr>
        <w:pStyle w:val="BodyText"/>
      </w:pPr>
      <w:r>
        <w:t xml:space="preserve">Từ Túc Thành nhíu mày, định giơ tay, nhưng người chớm động đậy đã ngã ngồi về.</w:t>
      </w:r>
    </w:p>
    <w:p>
      <w:pPr>
        <w:pStyle w:val="BodyText"/>
      </w:pPr>
      <w:r>
        <w:t xml:space="preserve">Lăng Bác Kim nói, “Đó là người anh muốn tìm à?”</w:t>
      </w:r>
    </w:p>
    <w:p>
      <w:pPr>
        <w:pStyle w:val="BodyText"/>
      </w:pPr>
      <w:r>
        <w:t xml:space="preserve">“Người đó là em họ của gã.” Lúc nói chuyện Từ Túc Thành chạm tới vết thương, ss..s một tiếng.</w:t>
      </w:r>
    </w:p>
    <w:p>
      <w:pPr>
        <w:pStyle w:val="BodyText"/>
      </w:pPr>
      <w:r>
        <w:t xml:space="preserve">Thường Trấn Viễn đột nhiên đứng lên.</w:t>
      </w:r>
    </w:p>
    <w:p>
      <w:pPr>
        <w:pStyle w:val="BodyText"/>
      </w:pPr>
      <w:r>
        <w:t xml:space="preserve">Lăng Bác Kim ngẩng đầu theo động tác của hắn, “Sư phụ, mình đỡ anh hai em ra ngoài trước đã nhé? Xe cấp cứu không vào đây được.”</w:t>
      </w:r>
    </w:p>
    <w:p>
      <w:pPr>
        <w:pStyle w:val="BodyText"/>
      </w:pPr>
      <w:r>
        <w:t xml:space="preserve">Xe cấp cứu?</w:t>
      </w:r>
    </w:p>
    <w:p>
      <w:pPr>
        <w:pStyle w:val="BodyText"/>
      </w:pPr>
      <w:r>
        <w:t xml:space="preserve">Hắn muốn đưa y lên xe tang!</w:t>
      </w:r>
    </w:p>
    <w:p>
      <w:pPr>
        <w:pStyle w:val="BodyText"/>
      </w:pPr>
      <w:r>
        <w:t xml:space="preserve">Thường Trấn Viễn đút tay trong túi, lâu sau mới thả lỏng nắm đấm.</w:t>
      </w:r>
    </w:p>
    <w:p>
      <w:pPr>
        <w:pStyle w:val="BodyText"/>
      </w:pPr>
      <w:r>
        <w:t xml:space="preserve">Ban nãy hắn mãi không đập gậy xuống, vì vào giây phút cuối cùng, từ trên khuôn mặt bị đánh bầm dập te tua của Từ Túc Thành, hắn trông thấy Lăng Bác Kim.</w:t>
      </w:r>
    </w:p>
    <w:p>
      <w:pPr>
        <w:pStyle w:val="BodyText"/>
      </w:pPr>
      <w:r>
        <w:t xml:space="preserve">Chỉ trong một tích tắc ngẩn ngơ chần chờ vậy thôi, phẫn nộ và xúc động ban đầu đã dần tản đi.</w:t>
      </w:r>
    </w:p>
    <w:p>
      <w:pPr>
        <w:pStyle w:val="BodyText"/>
      </w:pPr>
      <w:r>
        <w:t xml:space="preserve">Điều ngạc nhiên là, lúc hắn nhận ra cảm tình của mình dành cho Lăng Bác Kim khi không hề biết Lăng Bác Kim không phải Từ Túc Thành, suy nghĩ của hắn rối rắm. Khi hắn biết Lăng Bác Kim không phải Từ Tắc Thừa, suy nghĩ của hắn rối rắm. Khi trước mặt xuất hiện một tên Từ Túc Thành là Từ Tắc Thừa, suy nghĩ của hắn hơi rối. Nhưng bây giờ, khi hai người bọn họ đồng thời đứng trước mặt hắn, suy nghĩ của hắn rõ ràng như chưa bao giờ được rõ ràng, thậm chí rõ ràng và bình tĩnh nâng Từ Túc Thành dậy.</w:t>
      </w:r>
    </w:p>
    <w:p>
      <w:pPr>
        <w:pStyle w:val="BodyText"/>
      </w:pPr>
      <w:r>
        <w:t xml:space="preserve">Hẻm rất dài, rất tối.</w:t>
      </w:r>
    </w:p>
    <w:p>
      <w:pPr>
        <w:pStyle w:val="BodyText"/>
      </w:pPr>
      <w:r>
        <w:t xml:space="preserve">Sức nén đè trên vai hắn rất nặng, bước chân của bọn hắn rất chậm.</w:t>
      </w:r>
    </w:p>
    <w:p>
      <w:pPr>
        <w:pStyle w:val="BodyText"/>
      </w:pPr>
      <w:r>
        <w:t xml:space="preserve">Song, hắn đang bình tĩnh suy nghĩ.</w:t>
      </w:r>
    </w:p>
    <w:p>
      <w:pPr>
        <w:pStyle w:val="BodyText"/>
      </w:pPr>
      <w:r>
        <w:t xml:space="preserve">Khoảnh khắc cầm côn gỗ lên chứng minh hắn chưa bao giờ tha cho Từ Tắc Thừa, dù là thân phận nằm vùng hay một súng không nể nang của y. Nhưng thứ hận thù này không sâu tới nỗi để hắn phải vứt bỏ cuộc sống yên ổn hiện giờ. Bằng không dù hắn có nghĩ tới Lăng Bác Kim thì cũng ngẩn ngơ xong tiếp tục ra tay. Tâm tình này, khác lúc mới sống lại nhiều lắm.</w:t>
      </w:r>
    </w:p>
    <w:p>
      <w:pPr>
        <w:pStyle w:val="BodyText"/>
      </w:pPr>
      <w:r>
        <w:t xml:space="preserve">Tiếng bước chân của ba người nghe rất chói tai trong bóng đêm.</w:t>
      </w:r>
    </w:p>
    <w:p>
      <w:pPr>
        <w:pStyle w:val="BodyText"/>
      </w:pPr>
      <w:r>
        <w:t xml:space="preserve">Hắn và Lăng Bác Kim đi đều nhịp, bước chân của Từ Túc Thành hẫng hụt, lộn xộn và gay tai.</w:t>
      </w:r>
    </w:p>
    <w:p>
      <w:pPr>
        <w:pStyle w:val="BodyText"/>
      </w:pPr>
      <w:r>
        <w:t xml:space="preserve">Nếu trước giờ không có kẻ này…</w:t>
      </w:r>
    </w:p>
    <w:p>
      <w:pPr>
        <w:pStyle w:val="BodyText"/>
      </w:pPr>
      <w:r>
        <w:t xml:space="preserve">Có lẽ đến chết hắn vẫn là Trang Tranh, vĩnh viễn không phải Thường Trấn Viễn. Hắn không thể cải lão hoàn đồng trở lại tuổi hai mươi tám, cũng không thể gặp được Lăng Bác Kim. Xưa giờ có bao người muốn trẻ lại, muốn níu lấy tháng năm, thậm chí sẵn sàng trả bất cứ giá nào, nhưng đều thất bại. Giờ hắn đổi một viên đạn lấy được kết quả thế này, có lẽ là một loại may mắn trong mắt những người đó.</w:t>
      </w:r>
    </w:p>
    <w:p>
      <w:pPr>
        <w:pStyle w:val="BodyText"/>
      </w:pPr>
      <w:r>
        <w:t xml:space="preserve">Hắn chợt nhiên phát hiện, có một số việc nhìn từ góc độ khác sẽ trở thành một quang cảnh hoàn toàn khác lạ, chẳng qua mình của ban đầu không muốn nhìn tới mà thôi.</w:t>
      </w:r>
    </w:p>
    <w:p>
      <w:pPr>
        <w:pStyle w:val="BodyText"/>
      </w:pPr>
      <w:r>
        <w:t xml:space="preserve">“Ss..s!” Từ Túc Thành nhíu mày, vết thương trên vai tự dưng đau nhói. Anh ta liếc nhìn Thường Trấn Viễn. Cú gí mạnh mới rồi khiến anh ta khẳng định người không biết ở đâu chui ra này có thù hằn với mình, mà đối phương thì chẳng buồn giấu diếm.</w:t>
      </w:r>
    </w:p>
    <w:p>
      <w:pPr>
        <w:pStyle w:val="BodyText"/>
      </w:pPr>
      <w:r>
        <w:t xml:space="preserve">Ba người ra khỏi con hẻm, quay về quán ẩm thực Nhật Bản.</w:t>
      </w:r>
    </w:p>
    <w:p>
      <w:pPr>
        <w:pStyle w:val="BodyText"/>
      </w:pPr>
      <w:r>
        <w:t xml:space="preserve">Lăng Bác Kim tới hiệu thuốc mua ít thuốc, giúp Từ Túc Thành sát trùng giảm đau.</w:t>
      </w:r>
    </w:p>
    <w:p>
      <w:pPr>
        <w:pStyle w:val="BodyText"/>
      </w:pPr>
      <w:r>
        <w:t xml:space="preserve">Thường Trấn Viễn gọi một tô mì udon ăn say sưa.</w:t>
      </w:r>
    </w:p>
    <w:p>
      <w:pPr>
        <w:pStyle w:val="BodyText"/>
      </w:pPr>
      <w:r>
        <w:t xml:space="preserve">Lăng Bác Kim giới thiệu, “Ảnh là đồng sự ở cục cảnh sát của em, tên là Thường Trấn Viễn.”</w:t>
      </w:r>
    </w:p>
    <w:p>
      <w:pPr>
        <w:pStyle w:val="BodyText"/>
      </w:pPr>
      <w:r>
        <w:t xml:space="preserve">Từ Túc Thành nói, “Người dẫn dắt em à?”</w:t>
      </w:r>
    </w:p>
    <w:p>
      <w:pPr>
        <w:pStyle w:val="BodyText"/>
      </w:pPr>
      <w:r>
        <w:t xml:space="preserve">Lăng Bác Kim gật đầu.</w:t>
      </w:r>
    </w:p>
    <w:p>
      <w:pPr>
        <w:pStyle w:val="BodyText"/>
      </w:pPr>
      <w:r>
        <w:t xml:space="preserve">Từ Túc Thành nhìn sang Thường Trấn Viễn, “Rất vui được gặp mặt.” Nói thật, cảm tình giữa anh ta và Lăng Bác Kim không tốt lắm. Nhất là trận đánh năm ngoái suýt thì phá hỏng tương lai của hai người, càng khiến quan hệ không mặn mà của bọn họ tệ chồng thêm hại. Nếu không có mẹ bọn họ là Lăng Quốc Lệ về sau không ngừng hòa giải hai người thì chắc giờ vẫn trong tình trạng chiến tranh lạnh đấy. Có điều, vách ngăn trong lòng rất khó xóa bỏ. Nó sinh ra từ sự đố kị và nhớ nhung dành cho nhau khi chia ly từ nhỏ, phức tạp và kỳ cục.</w:t>
      </w:r>
    </w:p>
    <w:p>
      <w:pPr>
        <w:pStyle w:val="BodyText"/>
      </w:pPr>
      <w:r>
        <w:t xml:space="preserve">Thường Trấn Viễn ngừng đũa. Lúc ăn mì hắn cứ nghĩ mãi, nghĩ sao mình lại ngồi ăn mì ở đây, cuối cùng hắn chỉ nghĩ được một đáp án —— Lăng Bác Kim. Trừ cậu ra, hắn thật chẳng nghĩ được mình với Từ Túc Thành còn có giao điểm gì nữa, hoặc là nói, còn cần giao điểm gì nữa.</w:t>
      </w:r>
    </w:p>
    <w:p>
      <w:pPr>
        <w:pStyle w:val="BodyText"/>
      </w:pPr>
      <w:r>
        <w:t xml:space="preserve">Trước khi tận mắt thấy Từ Túc Thành, cảm tình của hắn dành cho Lăng Bác Kim vẫn rất rối loạn, nhưng sau khi xác nhận Từ Túc Thành chính là Từ Tắc Thừa, thứ rối loạn này thoắt cái thông tỏ. Thậm chí hắn còn cảm thấy mạch suy nghĩ sau khi thông tỏ suôn mượt như mái tóc trong quảng cáo dầu gội đầu.</w:t>
      </w:r>
    </w:p>
    <w:p>
      <w:pPr>
        <w:pStyle w:val="BodyText"/>
      </w:pPr>
      <w:r>
        <w:t xml:space="preserve">Vì vậy, tất thảy đã có đáp án rồi.</w:t>
      </w:r>
    </w:p>
    <w:p>
      <w:pPr>
        <w:pStyle w:val="BodyText"/>
      </w:pPr>
      <w:r>
        <w:t xml:space="preserve">“Rất vui được gặp mặt.” Hắn nói bình tĩnh, nhưng tránh nhìn Từ Túc Thành.</w:t>
      </w:r>
    </w:p>
    <w:p>
      <w:pPr>
        <w:pStyle w:val="BodyText"/>
      </w:pPr>
      <w:r>
        <w:t xml:space="preserve">Lý trí và cảm tình luôn chạy trên hai làn xe.</w:t>
      </w:r>
    </w:p>
    <w:p>
      <w:pPr>
        <w:pStyle w:val="BodyText"/>
      </w:pPr>
      <w:r>
        <w:t xml:space="preserve">Lăng Bác Kim vẻ chừng không định giới thiệu nhiều.</w:t>
      </w:r>
    </w:p>
    <w:p>
      <w:pPr>
        <w:pStyle w:val="BodyText"/>
      </w:pPr>
      <w:r>
        <w:t xml:space="preserve">Tiếng hú của xe cấp cứu từ xa lại gần.</w:t>
      </w:r>
    </w:p>
    <w:p>
      <w:pPr>
        <w:pStyle w:val="BodyText"/>
      </w:pPr>
      <w:r>
        <w:t xml:space="preserve">Lăng Bác Kim đưa Từ Túc Thành tới bệnh viện, Thường Trấn Viễn về nhà. Về địa chỉ gia đình và cô bạn gái Tiểu Nhã của thanh niên gầy choắt, Thường Trấn Viễn nghĩ rồi quyết định không nói. Buông bỏ không phải vì không hận, cũng không phải vì khoan dung, mà bởi không muốn phá hỏng cuộc sống hiện tại của mình chỉ vì y. Nếu có cơ hội có thể không tốn tí tẹo sức lực, không gây ra bất cứ ảnh hưởng nào cho mình để tiêu diệt Từ Túc Thành, hắn nghĩ chắc hắn sẽ không từ chối đâu. Song xem trước mắt, họa chăng thiên lôi đánh xuống thì may ra làm được —— hắn quyết định có thời gian sẽ cầu nguyện giùm Từ Túc Thành.</w:t>
      </w:r>
    </w:p>
    <w:p>
      <w:pPr>
        <w:pStyle w:val="BodyText"/>
      </w:pPr>
      <w:r>
        <w:t xml:space="preserve">Về nhà tắm rửa đi ngủ, một giấc tới bình minh, mơ một giấc hình như không liên quan tới hiện thực nhưng lại khiến người vui vẻ. Thường Trấn Viễn đánh răng rửa mặt xong đi xuống thì trông thấy Lăng Bác Kim đeo tạp dề bê hai cái đĩa ra.</w:t>
      </w:r>
    </w:p>
    <w:p>
      <w:pPr>
        <w:pStyle w:val="BodyText"/>
      </w:pPr>
      <w:r>
        <w:t xml:space="preserve">“Em luộc trứng gà, không cháy.” Lăng Bác Kim dâng vật quý.</w:t>
      </w:r>
    </w:p>
    <w:p>
      <w:pPr>
        <w:pStyle w:val="BodyText"/>
      </w:pPr>
      <w:r>
        <w:t xml:space="preserve">“Cũng không chín.” Thường Trấn Viễn nói.</w:t>
      </w:r>
    </w:p>
    <w:p>
      <w:pPr>
        <w:pStyle w:val="BodyText"/>
      </w:pPr>
      <w:r>
        <w:t xml:space="preserve">Lăng Bác Kim nói, “Trứng gà la-cót[1] ăn ngon.” Cậu rót nước tương, đưa cho Thường Trấn Viễn.</w:t>
      </w:r>
    </w:p>
    <w:p>
      <w:pPr>
        <w:pStyle w:val="BodyText"/>
      </w:pPr>
      <w:r>
        <w:t xml:space="preserve">Thường Trấn Viễn nắm lấy tay cậu, cúi đầu hút trứng.</w:t>
      </w:r>
    </w:p>
    <w:p>
      <w:pPr>
        <w:pStyle w:val="BodyText"/>
      </w:pPr>
      <w:r>
        <w:t xml:space="preserve">Lăng Bác Kim kinh ngạc nhìn hắn.</w:t>
      </w:r>
    </w:p>
    <w:p>
      <w:pPr>
        <w:pStyle w:val="BodyText"/>
      </w:pPr>
      <w:r>
        <w:t xml:space="preserve">“Mùi vị cũng được.” Thường Trấn Viễn liếm môi.</w:t>
      </w:r>
    </w:p>
    <w:p>
      <w:pPr>
        <w:pStyle w:val="BodyText"/>
      </w:pPr>
      <w:r>
        <w:t xml:space="preserve">Lăng Bác Kim chớp mắt, “Sư phụ?”</w:t>
      </w:r>
    </w:p>
    <w:p>
      <w:pPr>
        <w:pStyle w:val="BodyText"/>
      </w:pPr>
      <w:r>
        <w:t xml:space="preserve">“Ừ.”</w:t>
      </w:r>
    </w:p>
    <w:p>
      <w:pPr>
        <w:pStyle w:val="BodyText"/>
      </w:pPr>
      <w:r>
        <w:t xml:space="preserve">“Anh… có phải có chuyện gì không?” Tuy là câu hỏi, nhưng đáy mắt Lăng Bác Kim vui thấy rõ.</w:t>
      </w:r>
    </w:p>
    <w:p>
      <w:pPr>
        <w:pStyle w:val="BodyText"/>
      </w:pPr>
      <w:r>
        <w:t xml:space="preserve">Thường Trấn Viễn nói, “Đã nghĩ rõ mấy chuyện.”</w:t>
      </w:r>
    </w:p>
    <w:p>
      <w:pPr>
        <w:pStyle w:val="BodyText"/>
      </w:pPr>
      <w:r>
        <w:t xml:space="preserve">“Chuyện gì?” Lăng Bác Kim hít thở chậm lại.</w:t>
      </w:r>
    </w:p>
    <w:p>
      <w:pPr>
        <w:pStyle w:val="BodyText"/>
      </w:pPr>
      <w:r>
        <w:t xml:space="preserve">Thường Trấn Viễn nói, “Chắt lọc tinh hoa, bỏ đi cặn bã.” Hắn bằng lòng tống hết tất cả hận thù cho Từ Tắc Thừa năm xưa và Từ Túc Thành hôm nay, những gì còn lại sau đó, dành cả cho Lăng Bác Kim. Kỳ thật, chẳng cần hắn bằng lòng, ngày hôm qua khi hắn vẫn chưa ý thức được thì tiềm thức đã quyết định thay hắn rồi. Có đôi khi, cơ thể con người phản ứng nhanh hơn cả tư duy của họ.</w:t>
      </w:r>
    </w:p>
    <w:p>
      <w:pPr>
        <w:pStyle w:val="BodyText"/>
      </w:pPr>
      <w:r>
        <w:t xml:space="preserve">Lăng Bác Kim rất mờ mịt.</w:t>
      </w:r>
    </w:p>
    <w:p>
      <w:pPr>
        <w:pStyle w:val="BodyText"/>
      </w:pPr>
      <w:r>
        <w:t xml:space="preserve">Thường Trấn Viễn vươn tay ôm lấy mặt cậu, đưa đầu lại gần.</w:t>
      </w:r>
    </w:p>
    <w:p>
      <w:pPr>
        <w:pStyle w:val="BodyText"/>
      </w:pPr>
      <w:r>
        <w:t xml:space="preserve">Lăng Bác Kim nghệch ra, nghiêng đầu.</w:t>
      </w:r>
    </w:p>
    <w:p>
      <w:pPr>
        <w:pStyle w:val="BodyText"/>
      </w:pPr>
      <w:r>
        <w:t xml:space="preserve">Bốn mắt nhìn nhau, trong mắt Lăng Bác Kim lập lòe sự nghi hoặc và giật mình rõ rệt.</w:t>
      </w:r>
    </w:p>
    <w:p>
      <w:pPr>
        <w:pStyle w:val="BodyText"/>
      </w:pPr>
      <w:r>
        <w:t xml:space="preserve">Thường Trấn Viễn khẽ khàng vuốt ve mặt cậu, giống như cậu từng làm ngay trước mặt Lịch Sâm.</w:t>
      </w:r>
    </w:p>
    <w:p>
      <w:pPr>
        <w:pStyle w:val="BodyText"/>
      </w:pPr>
      <w:r>
        <w:t xml:space="preserve">Lăng Bác Kim không bỏ lỡ cơ hội này, đầu sán về trước.</w:t>
      </w:r>
    </w:p>
    <w:p>
      <w:pPr>
        <w:pStyle w:val="BodyText"/>
      </w:pPr>
      <w:r>
        <w:t xml:space="preserve">Môi và môi chậm rãi chạm lên nhau, sau đó thử quấn quýt rồi lại chấm dứt rất nhanh.</w:t>
      </w:r>
    </w:p>
    <w:p>
      <w:pPr>
        <w:pStyle w:val="BodyText"/>
      </w:pPr>
      <w:r>
        <w:t xml:space="preserve">Thường Trấn Viễn nói, “Bao giờ thì anh em đi?”</w:t>
      </w:r>
    </w:p>
    <w:p>
      <w:pPr>
        <w:pStyle w:val="BodyText"/>
      </w:pPr>
      <w:r>
        <w:t xml:space="preserve">Lăng Bác Kim lại ngơ ra, hôm nay mới sáng ngày ra mà cậu đã giật mình liên tục. Nhưng đây đúng là một chuyện đáng để giật mình, vì trước đó cậu tưởng dù Thường Trấn Viễn mở miệng thì cũng là hỏi han tình hình của Từ Túc Thành, nào ngờ mở miệng ra cái là nói chuyện rời đi. “Mấy hôm nữa, đợi vết thương khá hơn.” Cậu ngừng một chút, nói dò, “Anh không thích anh hai em à?”</w:t>
      </w:r>
    </w:p>
    <w:p>
      <w:pPr>
        <w:pStyle w:val="BodyText"/>
      </w:pPr>
      <w:r>
        <w:t xml:space="preserve">“Đúng thế.” Thường Trấn Viễn thú nhận chẳng e dè.</w:t>
      </w:r>
    </w:p>
    <w:p>
      <w:pPr>
        <w:pStyle w:val="BodyText"/>
      </w:pPr>
      <w:r>
        <w:t xml:space="preserve">“Vì sao?” Lăng Bác Kim nhớ lại phản ứng của Thường Trấn Viễn khi mình nhắc tới Từ Túc Thành lần đầu tiên, dò la, “Hôm nay không phải lần đầu các anh gặp nhau à?”</w:t>
      </w:r>
    </w:p>
    <w:p>
      <w:pPr>
        <w:pStyle w:val="BodyText"/>
      </w:pPr>
      <w:r>
        <w:t xml:space="preserve">Thường Trấn Viễn nói, “Chắc chắn rằng, đây là lần đầu anh gặp Từ Túc Thành.” Kẻ khi xưa là Từ Tắc Thừa, nên điều này không thể xem là hắn nói dối được.</w:t>
      </w:r>
    </w:p>
    <w:p>
      <w:pPr>
        <w:pStyle w:val="BodyText"/>
      </w:pPr>
      <w:r>
        <w:t xml:space="preserve">Lăng Bác Kim nói, “Lẽ nào sư phụ sợ ảnh sẽ cản trở mình qua lại với nhau?”</w:t>
      </w:r>
    </w:p>
    <w:p>
      <w:pPr>
        <w:pStyle w:val="BodyText"/>
      </w:pPr>
      <w:r>
        <w:t xml:space="preserve">Thường Trấn Viễn nói, “Em sẽ nghe cậu ta an bài à?”</w:t>
      </w:r>
    </w:p>
    <w:p>
      <w:pPr>
        <w:pStyle w:val="BodyText"/>
      </w:pPr>
      <w:r>
        <w:t xml:space="preserve">“Không.” Song cậu cũng không nghĩ rằng Từ Túc Thành sẽ an bài cậu. Tuy bọn cậu giữ tiếp xúc mặt ngoài không tệ, nhưng trừ mấy chuyện có liên quan tới mẹ ra thì bọn cậu rất ít khi xía vào sinh hoạt cá nhân của đối phương.</w:t>
      </w:r>
    </w:p>
    <w:p>
      <w:pPr>
        <w:pStyle w:val="BodyText"/>
      </w:pPr>
      <w:r>
        <w:t xml:space="preserve">“Anh không cho rằng có gì đáng phải lo lắng.”</w:t>
      </w:r>
    </w:p>
    <w:p>
      <w:pPr>
        <w:pStyle w:val="BodyText"/>
      </w:pPr>
      <w:r>
        <w:t xml:space="preserve">“Vậy vì sao?” Lăng Bác Kim chẳng mấy khi hỏi tận gốc rễ.</w:t>
      </w:r>
    </w:p>
    <w:p>
      <w:pPr>
        <w:pStyle w:val="BodyText"/>
      </w:pPr>
      <w:r>
        <w:t xml:space="preserve">Thường Trấn Viễn nhíu mày, nói, “Vì anh mắc chứng sợ lỗ[2].”</w:t>
      </w:r>
    </w:p>
    <w:p>
      <w:pPr>
        <w:pStyle w:val="BodyText"/>
      </w:pPr>
      <w:r>
        <w:t xml:space="preserve">Lăng Bác Kim mở to mắt.</w:t>
      </w:r>
    </w:p>
    <w:p>
      <w:pPr>
        <w:pStyle w:val="BodyText"/>
      </w:pPr>
      <w:r>
        <w:t xml:space="preserve">Thường Trấn Viễn nói chậm rãi, “Hai khuôn mặt y sì đúc sẽ khiến anh thấy cực kỳ bức bối.”</w:t>
      </w:r>
    </w:p>
    <w:p>
      <w:pPr>
        <w:pStyle w:val="BodyText"/>
      </w:pPr>
      <w:r>
        <w:t xml:space="preserve">[1] Trứng luộc nửa sống nửa chín, gọi là trứng la-cót, xuất phát từ œuf à la coque, tên của món ăn này ở phương Tây.</w:t>
      </w:r>
    </w:p>
    <w:p>
      <w:pPr>
        <w:pStyle w:val="Compact"/>
      </w:pPr>
      <w:r>
        <w:t xml:space="preserve">[2] Google Trypophobia để biết them chi tiết.</w:t>
      </w:r>
      <w:r>
        <w:br w:type="textWrapping"/>
      </w:r>
      <w:r>
        <w:br w:type="textWrapping"/>
      </w:r>
    </w:p>
    <w:p>
      <w:pPr>
        <w:pStyle w:val="Heading2"/>
      </w:pPr>
      <w:bookmarkStart w:id="131" w:name="chương-109-tin-nhắn"/>
      <w:bookmarkEnd w:id="131"/>
      <w:r>
        <w:t xml:space="preserve">109. Chương 109: Tin Nhắn</w:t>
      </w:r>
    </w:p>
    <w:p>
      <w:pPr>
        <w:pStyle w:val="Compact"/>
      </w:pPr>
      <w:r>
        <w:br w:type="textWrapping"/>
      </w:r>
      <w:r>
        <w:br w:type="textWrapping"/>
      </w:r>
      <w:r>
        <w:t xml:space="preserve">Sáng Lăng Bác Kim xin nghỉ nửa buổi để đi thăm Từ Túc Thành, tuy anh ta bị thương không nghiêm trọng, nhưng nằm một mình trong bệnh viện chẳng dễ chịu gì, điều này cậu từng nếm trải rồi.</w:t>
      </w:r>
    </w:p>
    <w:p>
      <w:pPr>
        <w:pStyle w:val="BodyText"/>
      </w:pPr>
      <w:r>
        <w:t xml:space="preserve">Thường Trấn Viễn lái xe đưa cậu tới bệnh viện rồi trở sang cục cảnh sát.</w:t>
      </w:r>
    </w:p>
    <w:p>
      <w:pPr>
        <w:pStyle w:val="BodyText"/>
      </w:pPr>
      <w:r>
        <w:t xml:space="preserve">Cục cảnh sát đang vội sôi sùng sục, náo nhiệt hơn cả lần Triệu Thác Đường gặp chuyện. Tất cả mọi người ở đội phòng chống ma túy cả đêm chưa chợp mắt, lúc gặp Thường Trấn Viễn thì mắt ngập tơ máu, nhưng tinh thần rất tốt, còn có thể đánh mấy chiêu Thái Cực trong hành lang.</w:t>
      </w:r>
    </w:p>
    <w:p>
      <w:pPr>
        <w:pStyle w:val="BodyText"/>
      </w:pPr>
      <w:r>
        <w:t xml:space="preserve">Từ xa Thường Trấn Viễn đã nghe thấy Lỗ Dương Quang đang mắng chửi trên tầng, nhưng rất nhanh thì ngừng lại rồi.</w:t>
      </w:r>
    </w:p>
    <w:p>
      <w:pPr>
        <w:pStyle w:val="BodyText"/>
      </w:pPr>
      <w:r>
        <w:t xml:space="preserve">Đồng sự đánh Thái Cực ở đội phòng chống ma túy cười nói, “Đây là lần gào thét cuối cùng của gã!”</w:t>
      </w:r>
    </w:p>
    <w:p>
      <w:pPr>
        <w:pStyle w:val="BodyText"/>
      </w:pPr>
      <w:r>
        <w:t xml:space="preserve">Thường Trấn Viễn nói, “Khép tội được không?” Cùng sống trong một thành phố cùng ăn một bát cơm, quan hệ giữa Trang Tranh và Hầu Nguyên Côn khó mà xem là tốt được, song bao nhiêu năm như vậy xích mích thì có chứ chuyện lớn thì hai người vẫn lặng lẽ lanh lẹ giải quyết. Ai cũng biết làm to chuyện chẳng có lợi lộc gì, dù sao phần cơm này cũng là ăn mờ ám. Vẫn nhớ đời trước trước khi Trang Tranh nhắm mắt, Hầu Nguyên Côn lớn hơn một thế hệ vẫn còn tung tăng, chẳng ngờ tới đời này, Trang Tranh bị nổ, Triệu Thác Đường bị bắn chết, Hầu Nguyên Côn ngã nhào.</w:t>
      </w:r>
    </w:p>
    <w:p>
      <w:pPr>
        <w:pStyle w:val="BodyText"/>
      </w:pPr>
      <w:r>
        <w:t xml:space="preserve">“Được chứ, sao không? Tóm được cả người lẫn tang vật chỗ đàn em của lão mà.” Đồng sự nói, “Hầu Nguyên Côn không có mặt, nhưng kẻ có mặt đều là thân tín của lão, tài khoản còn do lão mở nữa. Thức trắng một đêm, nhân chứng cũng có rồi, dù không tìm được vật chứng thì những khoản mục kia cũng đủ cho lão chết!”</w:t>
      </w:r>
    </w:p>
    <w:p>
      <w:pPr>
        <w:pStyle w:val="BodyText"/>
      </w:pPr>
      <w:r>
        <w:t xml:space="preserve">Thường Trấn Viễn nói, “Lão có tuổi rồi.”</w:t>
      </w:r>
    </w:p>
    <w:p>
      <w:pPr>
        <w:pStyle w:val="BodyText"/>
      </w:pPr>
      <w:r>
        <w:t xml:space="preserve">Đồng sự nhíu mày, “Sao? Anh đồng cảm với lão à?”</w:t>
      </w:r>
    </w:p>
    <w:p>
      <w:pPr>
        <w:pStyle w:val="BodyText"/>
      </w:pPr>
      <w:r>
        <w:t xml:space="preserve">“Ý tôi là, lão có tuổi rồi.” Thường Trấn Viễn nói, “Thời gian còn lại không nhiều, các anh làm nhanh lên, đỡ cho lão cảm thấy sống đủ rồi.”</w:t>
      </w:r>
    </w:p>
    <w:p>
      <w:pPr>
        <w:pStyle w:val="BodyText"/>
      </w:pPr>
      <w:r>
        <w:t xml:space="preserve">Đồng sự nói, “Cái này mà còn cần anh nói à, đám bọn tôi trợn mắt tới xanh cả lên rồi đây.”</w:t>
      </w:r>
    </w:p>
    <w:p>
      <w:pPr>
        <w:pStyle w:val="BodyText"/>
      </w:pPr>
      <w:r>
        <w:t xml:space="preserve">Nghe giọng điệu anh ta, lần này có lẽ Hầu Nguyên Côn chết chắc rồi. Thường Trấn Viễn chẳng biết là thấy thất vọng hay nhẹ nhõm nữa. Dù thân thể trẻ trung cỡ nào, nội tâm đã hơn bốn mươi rồi, người qua bốn mươi rất dễ hình thành tư duy cố hữu, muốn thay đổi khó lắm, kể cả khi đã biến đổi ngầm một bộ phận thì vẫn còn có một bộ phận ngừng ở quá khứ không chịu xê xích, bộ phận này có thể gọi là cứng đầu, mà cũng có thể gọi là hoài cổ.</w:t>
      </w:r>
    </w:p>
    <w:p>
      <w:pPr>
        <w:pStyle w:val="BodyText"/>
      </w:pPr>
      <w:r>
        <w:t xml:space="preserve">Song không cần biết hắn nhớ nhung cỡ nào, những phần cũ kỹ đó cuối cùng vẫn vơi dần đi.</w:t>
      </w:r>
    </w:p>
    <w:p>
      <w:pPr>
        <w:pStyle w:val="BodyText"/>
      </w:pPr>
      <w:r>
        <w:t xml:space="preserve">Triệu Thác Đường, Từ Tắc Thừa, Hầu Nguyên Côn…. Những cái tên và dấu vết từng rung chuyển đất trời, khắc cốt ghi tâm với Trang Tranh, đều dần loãng đi trong đầu Thường Trấn Viễn.</w:t>
      </w:r>
    </w:p>
    <w:p>
      <w:pPr>
        <w:pStyle w:val="BodyText"/>
      </w:pPr>
      <w:r>
        <w:t xml:space="preserve">“Ăn cơm chưa?” Cá nhỏ thấy hắn đi vào, thuận miệng chào hỏi.</w:t>
      </w:r>
    </w:p>
    <w:p>
      <w:pPr>
        <w:pStyle w:val="BodyText"/>
      </w:pPr>
      <w:r>
        <w:t xml:space="preserve">“Ăn rồi.” Thường Trấn Viễn trả lời theo thói quen.</w:t>
      </w:r>
    </w:p>
    <w:p>
      <w:pPr>
        <w:pStyle w:val="BodyText"/>
      </w:pPr>
      <w:r>
        <w:t xml:space="preserve">Thay vào đó là, cuộc đời bình thản và giản đơn thế đấy.</w:t>
      </w:r>
    </w:p>
    <w:p>
      <w:pPr>
        <w:pStyle w:val="BodyText"/>
      </w:pPr>
      <w:r>
        <w:t xml:space="preserve">…</w:t>
      </w:r>
    </w:p>
    <w:p>
      <w:pPr>
        <w:pStyle w:val="BodyText"/>
      </w:pPr>
      <w:r>
        <w:t xml:space="preserve">Bình thản và giản đơn không có nghĩa là nhàn nhã. Thường Trấn Viễn ngồi xuống chưa được mấy phút, toàn bộ đội cảnh sát hình sự đã bị Đồng Chấn Hổ mượn sang làm công bên đội phòng chống ma túy.</w:t>
      </w:r>
    </w:p>
    <w:p>
      <w:pPr>
        <w:pStyle w:val="BodyText"/>
      </w:pPr>
      <w:r>
        <w:t xml:space="preserve">Thường Trấn Viễn quan sát Nhị ca bên kia cái bàn. Biến cố xuất hiện đột ngột xua tan sinh lực ngày thường của hắn, giờ cả người rúc trong ghế, ngoẹo cổ, tựa như bó tay chờ chết.</w:t>
      </w:r>
    </w:p>
    <w:p>
      <w:pPr>
        <w:pStyle w:val="BodyText"/>
      </w:pPr>
      <w:r>
        <w:t xml:space="preserve">Người bắt cặp với Thường Trấn Viễn là đồng sự Vu Khải của đội phòng chống ma túy.</w:t>
      </w:r>
    </w:p>
    <w:p>
      <w:pPr>
        <w:pStyle w:val="BodyText"/>
      </w:pPr>
      <w:r>
        <w:t xml:space="preserve">Anh ta dụi mắt, gõ tay lên bàn, “Anh nói gì đi chứ, anh tưởng làm bộ đáng thương có tác dụng à? Quy mô lần này anh thấy rồi đấy, Hầu Nguyên Côn và vợ lão cũng xộ khám rồi thì còn ai bảo vệ được anh? Có biết thẳng thắn khoan hồng ngoan cố nghiêm phạt không? Anh tưởng chúng tôi muốn khều cái gì ra khỏi miệng anh sao? Anh đánh giá mình cao quá, cái gì cần biết chúng tôi đã biết cả rồi, giờ hỏi anh là cho anh cơ hội giảm hình phạt anh có hiểu không? Anh có biết tội mình nặng cỡ nào không? Tôi nói cho anh nhé, tử hình, chắc chắn đó!”</w:t>
      </w:r>
    </w:p>
    <w:p>
      <w:pPr>
        <w:pStyle w:val="BodyText"/>
      </w:pPr>
      <w:r>
        <w:t xml:space="preserve">Nhị ca vẫn không lên tiếng.</w:t>
      </w:r>
    </w:p>
    <w:p>
      <w:pPr>
        <w:pStyle w:val="BodyText"/>
      </w:pPr>
      <w:r>
        <w:t xml:space="preserve">“Tùy anh! Dù sao anh trai anh đã giảm hình phạt rồi, để gã nhìn anh đi chết.” Vu Khải thở phì phì đứng lên uống nước.</w:t>
      </w:r>
    </w:p>
    <w:p>
      <w:pPr>
        <w:pStyle w:val="BodyText"/>
      </w:pPr>
      <w:r>
        <w:t xml:space="preserve">Thường Trấn Viễn khép sổ lại, đứng dậy ra ngoài.</w:t>
      </w:r>
    </w:p>
    <w:p>
      <w:pPr>
        <w:pStyle w:val="BodyText"/>
      </w:pPr>
      <w:r>
        <w:t xml:space="preserve">Vu Khải gọi, “Anh Thường, anh đi đâu thế?”</w:t>
      </w:r>
    </w:p>
    <w:p>
      <w:pPr>
        <w:pStyle w:val="BodyText"/>
      </w:pPr>
      <w:r>
        <w:t xml:space="preserve">“Hắn ta muốn chết, sao không lặng lẽ thành toàn cho hắn?” Thường Trấn Viễn ra khỏi phòng thẩm vấn, trở tay đóng cửa lại.</w:t>
      </w:r>
    </w:p>
    <w:p>
      <w:pPr>
        <w:pStyle w:val="BodyText"/>
      </w:pPr>
      <w:r>
        <w:t xml:space="preserve">Nếu như Trang Tranh không bị Triệu Thác Đường nổ chết, có khi nào cũng có một ngày thế này không?</w:t>
      </w:r>
    </w:p>
    <w:p>
      <w:pPr>
        <w:pStyle w:val="BodyText"/>
      </w:pPr>
      <w:r>
        <w:t xml:space="preserve">Không biết lúc đó hắn sẽ có biểu cảm gì.</w:t>
      </w:r>
    </w:p>
    <w:p>
      <w:pPr>
        <w:pStyle w:val="BodyText"/>
      </w:pPr>
      <w:r>
        <w:t xml:space="preserve">Thường Trấn Viễn tự dưng rất nhớ giọng nói của Lăng Bác Kim. Hắn lấy di động ra, mở lịch sử cuộc gọi, ngẩn người nhìn hàng tên trên đó, song cuối cùng không gọi. Quá ỷ lại vào một người không hề là chuyện hay ho.</w:t>
      </w:r>
    </w:p>
    <w:p>
      <w:pPr>
        <w:pStyle w:val="BodyText"/>
      </w:pPr>
      <w:r>
        <w:t xml:space="preserve">Hắn đang định bỏ di động lại trong túi thì tiếng chuông vang lên.</w:t>
      </w:r>
    </w:p>
    <w:p>
      <w:pPr>
        <w:pStyle w:val="BodyText"/>
      </w:pPr>
      <w:r>
        <w:t xml:space="preserve">Hắn nghe điện, là Lăng Bác Kim gọi tới.</w:t>
      </w:r>
    </w:p>
    <w:p>
      <w:pPr>
        <w:pStyle w:val="BodyText"/>
      </w:pPr>
      <w:r>
        <w:t xml:space="preserve">“Anh hai ra viện rồi, ảnh muốn mời anh ăn cơm,” Cậu ngừng chút rồi nói, “Nếu bận thì…”</w:t>
      </w:r>
    </w:p>
    <w:p>
      <w:pPr>
        <w:pStyle w:val="BodyText"/>
      </w:pPr>
      <w:r>
        <w:t xml:space="preserve">“Cực kỳ bận.” Thường Trấn Viễn trả lời không thèm nghĩ ngợi. Với hắn, buông bỏ đã chẳng dễ dàng gì, cớ gì phải nhìn cái bản mặt đó thêm để mua bực vào người.</w:t>
      </w:r>
    </w:p>
    <w:p>
      <w:pPr>
        <w:pStyle w:val="BodyText"/>
      </w:pPr>
      <w:r>
        <w:t xml:space="preserve">Lăng Bác Kim nói, “Em biết rồi ạ.”</w:t>
      </w:r>
    </w:p>
    <w:p>
      <w:pPr>
        <w:pStyle w:val="BodyText"/>
      </w:pPr>
      <w:r>
        <w:t xml:space="preserve">Bốn chữ vô cùng bình thản, lại khiến cho Thường Trấn Viễn nghe ra chút lạc lõng.</w:t>
      </w:r>
    </w:p>
    <w:p>
      <w:pPr>
        <w:pStyle w:val="BodyText"/>
      </w:pPr>
      <w:r>
        <w:t xml:space="preserve">Hắn mở phần soạn tin nhắn ra, ngón tay vuốt khẽ lên bàn phím, đắn đo rất nhiều rồi mới chậm rãi nhấn xuống, Cùng một khuôn mặt, nhìn em là được rồi. Cùng một bữa cơm, chỉ muốn ăn với em.</w:t>
      </w:r>
    </w:p>
    <w:p>
      <w:pPr>
        <w:pStyle w:val="BodyText"/>
      </w:pPr>
      <w:r>
        <w:t xml:space="preserve">Gõ xong hắn lại thấy sến súa quá, tính xóa đi nhưng nhiều chữ như vậy, thấy không nỡ.</w:t>
      </w:r>
    </w:p>
    <w:p>
      <w:pPr>
        <w:pStyle w:val="BodyText"/>
      </w:pPr>
      <w:r>
        <w:t xml:space="preserve">“A Tiêu, xem cái gì đó? Còn không đi ăn cơm đi?” Cá nhỏ từ trên tầng đi xuống.</w:t>
      </w:r>
    </w:p>
    <w:p>
      <w:pPr>
        <w:pStyle w:val="BodyText"/>
      </w:pPr>
      <w:r>
        <w:t xml:space="preserve">Thường Trấn Viễn giật thót, bỏ di động vào trong túi, giữa chừng cảm thấy hình như ngón tay ấn phải phím gì rồi, lại vội vàng lôi ra xem ——</w:t>
      </w:r>
    </w:p>
    <w:p>
      <w:pPr>
        <w:pStyle w:val="BodyText"/>
      </w:pPr>
      <w:r>
        <w:t xml:space="preserve">Tin nhắn đã gửi đi.</w:t>
      </w:r>
    </w:p>
    <w:p>
      <w:pPr>
        <w:pStyle w:val="BodyText"/>
      </w:pPr>
      <w:r>
        <w:t xml:space="preserve">…</w:t>
      </w:r>
    </w:p>
    <w:p>
      <w:pPr>
        <w:pStyle w:val="BodyText"/>
      </w:pPr>
      <w:r>
        <w:t xml:space="preserve">Có lẽ hắn nên tắt máy.</w:t>
      </w:r>
    </w:p>
    <w:p>
      <w:pPr>
        <w:pStyle w:val="BodyText"/>
      </w:pPr>
      <w:r>
        <w:t xml:space="preserve">Thường Trấn Viễn nhét di động vào túi, cùng tới nhà ăn ăn cơm với Cá nhỏ.</w:t>
      </w:r>
    </w:p>
    <w:p>
      <w:pPr>
        <w:pStyle w:val="BodyText"/>
      </w:pPr>
      <w:r>
        <w:t xml:space="preserve">Có điều sự tò mò cuối cùng đã chiến thắng ham muốn tắt máy, chẳng những hắn không tắt máy mà còn chủ động cắm sạc khi pin còn mỗi một vạch. Nhưng tới tận lúc tan tầm, di động vẫn chẳng có động tĩnh gì.</w:t>
      </w:r>
    </w:p>
    <w:p>
      <w:pPr>
        <w:pStyle w:val="BodyText"/>
      </w:pPr>
      <w:r>
        <w:t xml:space="preserve">“Anh đang chờ điện thoại à?” Cá nhỏ cầm một bịch bánh gạo Vượng Vượng đi vào.</w:t>
      </w:r>
    </w:p>
    <w:p>
      <w:pPr>
        <w:pStyle w:val="BodyText"/>
      </w:pPr>
      <w:r>
        <w:t xml:space="preserve">“Không.” Thường Trấn Viễn nói, “Tôi đang nghĩ xem có nên thay di động hay không.”</w:t>
      </w:r>
    </w:p>
    <w:p>
      <w:pPr>
        <w:pStyle w:val="BodyText"/>
      </w:pPr>
      <w:r>
        <w:t xml:space="preserve">Cá nhỏ nói, “Lúc em đợi hoài chẳng thấy cuộc gọi của bạn trai cũng rất muốn thay di động.”</w:t>
      </w:r>
    </w:p>
    <w:p>
      <w:pPr>
        <w:pStyle w:val="BodyText"/>
      </w:pPr>
      <w:r>
        <w:t xml:space="preserve">“Tôi không đợi điện thoại.” Thường Trấn Viễn nhắc lại.</w:t>
      </w:r>
    </w:p>
    <w:p>
      <w:pPr>
        <w:pStyle w:val="BodyText"/>
      </w:pPr>
      <w:r>
        <w:t xml:space="preserve">Cá nhỏ láu lỉnh chớp mắt, “Em có nói thế à? Ăn không?” Cô đưa bánh gạo cho hắn.</w:t>
      </w:r>
    </w:p>
    <w:p>
      <w:pPr>
        <w:pStyle w:val="BodyText"/>
      </w:pPr>
      <w:r>
        <w:t xml:space="preserve">Thường Trấn Viễn lắc đầu.</w:t>
      </w:r>
    </w:p>
    <w:p>
      <w:pPr>
        <w:pStyle w:val="BodyText"/>
      </w:pPr>
      <w:r>
        <w:t xml:space="preserve">Cá nhỏ nói, “Tan ca có lịch gì chưa? Có muốn đi với em không? Tối em họp lớp cấp ba, họp xong thì đi hát hò, có gái xinh đấy.”</w:t>
      </w:r>
    </w:p>
    <w:p>
      <w:pPr>
        <w:pStyle w:val="BodyText"/>
      </w:pPr>
      <w:r>
        <w:t xml:space="preserve">Thường Trấn Viễn nói, “Cô định bảo tôi giả làm tổng giám thị của các cô mò vào à?”</w:t>
      </w:r>
    </w:p>
    <w:p>
      <w:pPr>
        <w:pStyle w:val="BodyText"/>
      </w:pPr>
      <w:r>
        <w:t xml:space="preserve">Cá nhỏ cười to, “A Tiêu, anh mà cứ rụt rè như vậy khéo ế đấy.”</w:t>
      </w:r>
    </w:p>
    <w:p>
      <w:pPr>
        <w:pStyle w:val="BodyText"/>
      </w:pPr>
      <w:r>
        <w:t xml:space="preserve">Thường Trấn Viễn nói, “Quang cảnh cô miêu tả khiến tôi rất ngóng trông.”</w:t>
      </w:r>
    </w:p>
    <w:p>
      <w:pPr>
        <w:pStyle w:val="BodyText"/>
      </w:pPr>
      <w:r>
        <w:t xml:space="preserve">“Phản ứng như vậy không phải vịt chết mạnh miệng thì là…” Cá nhỏ nheo mắt lại, “Hoa đã có chủ rồi.”</w:t>
      </w:r>
    </w:p>
    <w:p>
      <w:pPr>
        <w:pStyle w:val="BodyText"/>
      </w:pPr>
      <w:r>
        <w:t xml:space="preserve">Thường Trấn Viễn nói, “Còn một loại thứ ba.”</w:t>
      </w:r>
    </w:p>
    <w:p>
      <w:pPr>
        <w:pStyle w:val="BodyText"/>
      </w:pPr>
      <w:r>
        <w:t xml:space="preserve">Cá nhỏ nói, “Là gì?”</w:t>
      </w:r>
    </w:p>
    <w:p>
      <w:pPr>
        <w:pStyle w:val="BodyText"/>
      </w:pPr>
      <w:r>
        <w:t xml:space="preserve">Thường Trấn Viễn vừa nói vừa đi ra ngoài, “Thà thiếu không ẩu.”</w:t>
      </w:r>
    </w:p>
    <w:p>
      <w:pPr>
        <w:pStyle w:val="BodyText"/>
      </w:pPr>
      <w:r>
        <w:t xml:space="preserve">“…Từ từ, anh quay lại nói rõ cho em, cái gì gọi là thà thiếu không ẩu hả, ẩu ở đâu chứ?” Cá nhỏ đuổi theo ra ngoài cửa, Thường Trấn Viễn thì đã thoăn thoắt xuống dưới rồi.</w:t>
      </w:r>
    </w:p>
    <w:p>
      <w:pPr>
        <w:pStyle w:val="BodyText"/>
      </w:pPr>
      <w:r>
        <w:t xml:space="preserve">Cá nhỏ nhoài trên ban công tầng hai hét xuống, “Thường Trấn Viễn, anh có giỏi thì mai đừng đi làm!”</w:t>
      </w:r>
    </w:p>
    <w:p>
      <w:pPr>
        <w:pStyle w:val="BodyText"/>
      </w:pPr>
      <w:r>
        <w:t xml:space="preserve">Thường Trấn Viễn lái xe khỏi cục cảnh sát.</w:t>
      </w:r>
    </w:p>
    <w:p>
      <w:pPr>
        <w:pStyle w:val="BodyText"/>
      </w:pPr>
      <w:r>
        <w:t xml:space="preserve">Con đường này Trang Tranh từng đi qua, mà còn ngập tràn chán ghét, nhưng giờ hắn lại thấy thinh thích nơi này, nhất là lúc chạng vạng tối, vì nó có nghĩa là hắn… xong việc rồi.</w:t>
      </w:r>
    </w:p>
    <w:p>
      <w:pPr>
        <w:pStyle w:val="BodyText"/>
      </w:pPr>
      <w:r>
        <w:t xml:space="preserve">Xe tới góc quặt, một bóng dáng quen thuộc đứng vẫy tay ven đường.</w:t>
      </w:r>
    </w:p>
    <w:p>
      <w:pPr>
        <w:pStyle w:val="BodyText"/>
      </w:pPr>
      <w:r>
        <w:t xml:space="preserve">Thường Trấn Viễn ngưng mắt, giẫm mạnh chân ga phóng vút qua.</w:t>
      </w:r>
    </w:p>
    <w:p>
      <w:pPr>
        <w:pStyle w:val="BodyText"/>
      </w:pPr>
      <w:r>
        <w:t xml:space="preserve">Di động rất nhanh thì vang lên gấp gáp.</w:t>
      </w:r>
    </w:p>
    <w:p>
      <w:pPr>
        <w:pStyle w:val="BodyText"/>
      </w:pPr>
      <w:r>
        <w:t xml:space="preserve">Thường Trấn Viễn lướt nhìn nụ cười đắc ý của mình trong gương chiếu hậu, cố ý cua một vòng. Lúc còn cách góc quặt một đoạn khá dài đã trông thấy bóng lưng quen thuộc đang cố gắng gọi điện thoại kia.</w:t>
      </w:r>
    </w:p>
    <w:p>
      <w:pPr>
        <w:pStyle w:val="BodyText"/>
      </w:pPr>
      <w:r>
        <w:t xml:space="preserve">Chậm rãi đỗ xe bên cạnh cậu.</w:t>
      </w:r>
    </w:p>
    <w:p>
      <w:pPr>
        <w:pStyle w:val="BodyText"/>
      </w:pPr>
      <w:r>
        <w:t xml:space="preserve">Lăng Bác Kim chợt quay đầu lại, sau đó thở phào, bắt lấy tay nắm cửa đang định lên xe thì phát hiện ra cửa khóa. Cậu bất đắc dĩ gõ cửa sổ xe.</w:t>
      </w:r>
    </w:p>
    <w:p>
      <w:pPr>
        <w:pStyle w:val="BodyText"/>
      </w:pPr>
      <w:r>
        <w:t xml:space="preserve">Cửa sổ chậm rãi kéo xuống.</w:t>
      </w:r>
    </w:p>
    <w:p>
      <w:pPr>
        <w:pStyle w:val="BodyText"/>
      </w:pPr>
      <w:r>
        <w:t xml:space="preserve">Thường Trấn Viễn nói, “Cho anh lý do để đồng ý cho em quá giang.”</w:t>
      </w:r>
    </w:p>
    <w:p>
      <w:pPr>
        <w:pStyle w:val="BodyText"/>
      </w:pPr>
      <w:r>
        <w:t xml:space="preserve">Lăng Bác Kim cười hì hì, “Em muốn dùng mặt của em để ăn một bữa cơm đơn độc với anh, được chưa?”</w:t>
      </w:r>
    </w:p>
    <w:p>
      <w:pPr>
        <w:pStyle w:val="BodyText"/>
      </w:pPr>
      <w:r>
        <w:t xml:space="preserve">Thường Trấn Viễn nói, “Ai thanh toán?”</w:t>
      </w:r>
    </w:p>
    <w:p>
      <w:pPr>
        <w:pStyle w:val="BodyText"/>
      </w:pPr>
      <w:r>
        <w:t xml:space="preserve">Lăng Bác Kim nói, “Em thanh toán.”</w:t>
      </w:r>
    </w:p>
    <w:p>
      <w:pPr>
        <w:pStyle w:val="BodyText"/>
      </w:pPr>
      <w:r>
        <w:t xml:space="preserve">“Đáp án không chính xác.”</w:t>
      </w:r>
    </w:p>
    <w:p>
      <w:pPr>
        <w:pStyle w:val="BodyText"/>
      </w:pPr>
      <w:r>
        <w:t xml:space="preserve">Lăng Bác Kim ngẩn ra, “Cưa đôi?”</w:t>
      </w:r>
    </w:p>
    <w:p>
      <w:pPr>
        <w:pStyle w:val="BodyText"/>
      </w:pPr>
      <w:r>
        <w:t xml:space="preserve">“Đáp sai hai lần, em chỉ còn một cơ hội nữa.”</w:t>
      </w:r>
    </w:p>
    <w:p>
      <w:pPr>
        <w:pStyle w:val="BodyText"/>
      </w:pPr>
      <w:r>
        <w:t xml:space="preserve">“…Cám ơn sư phụ.”</w:t>
      </w:r>
    </w:p>
    <w:p>
      <w:pPr>
        <w:pStyle w:val="BodyText"/>
      </w:pPr>
      <w:r>
        <w:t xml:space="preserve">Chốt cửa được mở ra.</w:t>
      </w:r>
    </w:p>
    <w:p>
      <w:pPr>
        <w:pStyle w:val="BodyText"/>
      </w:pPr>
      <w:r>
        <w:t xml:space="preserve">Lăng Bác Kim ngồi vào xe, thắt dây an toàn xong mới cảm khái, “Sư phụ, cách anh mời cơm đặc biệt thật đấy.”</w:t>
      </w:r>
    </w:p>
    <w:p>
      <w:pPr>
        <w:pStyle w:val="Compact"/>
      </w:pPr>
      <w:r>
        <w:t xml:space="preserve">Thường Trấn Viễn nói, “Còn em lải nhà lải nhải khi nhận lời mời cũng rất đặc biệt.”</w:t>
      </w:r>
      <w:r>
        <w:br w:type="textWrapping"/>
      </w:r>
      <w:r>
        <w:br w:type="textWrapping"/>
      </w:r>
    </w:p>
    <w:p>
      <w:pPr>
        <w:pStyle w:val="Heading2"/>
      </w:pPr>
      <w:bookmarkStart w:id="132" w:name="chương-110-sát-thủ-nghiệp-dư"/>
      <w:bookmarkEnd w:id="132"/>
      <w:r>
        <w:t xml:space="preserve">110. Chương 110: Sát Thủ Nghiệp Dư</w:t>
      </w:r>
    </w:p>
    <w:p>
      <w:pPr>
        <w:pStyle w:val="Compact"/>
      </w:pPr>
      <w:r>
        <w:br w:type="textWrapping"/>
      </w:r>
      <w:r>
        <w:br w:type="textWrapping"/>
      </w:r>
      <w:r>
        <w:t xml:space="preserve">Đang vào giờ đi làm tan tầm cao điểm, Thường Trấn Viễn nhích xe từ trung tâm thành phố tới thành Bắc.</w:t>
      </w:r>
    </w:p>
    <w:p>
      <w:pPr>
        <w:pStyle w:val="BodyText"/>
      </w:pPr>
      <w:r>
        <w:t xml:space="preserve">Lăng Bác Kim nói, “Lát chẳng cần biết sư phụ mời ăn gì em cũng sẽ cảm thấy rất ngon.”</w:t>
      </w:r>
    </w:p>
    <w:p>
      <w:pPr>
        <w:pStyle w:val="BodyText"/>
      </w:pPr>
      <w:r>
        <w:t xml:space="preserve">Thường Trấn Viễn nói, “Quán này khá được đấy.” Khi hắn vẫn còn là Trang Tranh, Trang Tranh vẫn còn là đàn em của Diêu Khải Long thì thường hay tới, sau khi thành công thượng vị, người khác moi được tin hắn thích quán này thì thường xuyên tới đó canh hắn, dần dà, hắn quen với việc ở nhà nấu mì ăn hơn.</w:t>
      </w:r>
    </w:p>
    <w:p>
      <w:pPr>
        <w:pStyle w:val="BodyText"/>
      </w:pPr>
      <w:r>
        <w:t xml:space="preserve">Lúc xe gần tới chỗ quán thì trông thấy phía trước là một bãi phế tích tan hoang, xi-măng vôi vữa la liệt trên nền đất.</w:t>
      </w:r>
    </w:p>
    <w:p>
      <w:pPr>
        <w:pStyle w:val="BodyText"/>
      </w:pPr>
      <w:r>
        <w:t xml:space="preserve">Thường Trấn Viễn giảm tốc độ xe, dừng ở ngoài quán, chỉ thấy được một tấm bảng hiệu bị bỏ trên mặt đất. Bốn chữ “Quán Cơm Phi Long” ở trên là do hắn chấp bút viết, ông chủ cầm được thì khấp khởi treo lên.</w:t>
      </w:r>
    </w:p>
    <w:p>
      <w:pPr>
        <w:pStyle w:val="BodyText"/>
      </w:pPr>
      <w:r>
        <w:t xml:space="preserve">Chữ thì vẫn là chữ đó, bảng hiệu lại chẳng còn là bảng hiệu đó nữa rồi.</w:t>
      </w:r>
    </w:p>
    <w:p>
      <w:pPr>
        <w:pStyle w:val="BodyText"/>
      </w:pPr>
      <w:r>
        <w:t xml:space="preserve">Thường Trấn Viễn đi tới cạnh đốc công, hỏi, “Sao lại phá vậy?”</w:t>
      </w:r>
    </w:p>
    <w:p>
      <w:pPr>
        <w:pStyle w:val="BodyText"/>
      </w:pPr>
      <w:r>
        <w:t xml:space="preserve">Đốc công vội tối tăm mặt mũi, đang tính quát tháo thì thấy Thường Trấn Viễn thản nhiên lấy ra một cái thẻ. Thẻ viết cụ thể cái gì đốc công không rõ, chỉ thấy được hình như có cái huy chương sáng long lanh trên cái thẻ đen sì sì. Ông ta giấu sự bực mình đi, “Thì ông chủ trước ấy, bán rồi, ông chủ mới muốn làm lại, làm to, làm tốt, xây lại, làm khách sạn lớn.”</w:t>
      </w:r>
    </w:p>
    <w:p>
      <w:pPr>
        <w:pStyle w:val="BodyText"/>
      </w:pPr>
      <w:r>
        <w:t xml:space="preserve">Thường Trấn Viễn nói, “Vì sao không buôn bán nữa?”</w:t>
      </w:r>
    </w:p>
    <w:p>
      <w:pPr>
        <w:pStyle w:val="BodyText"/>
      </w:pPr>
      <w:r>
        <w:t xml:space="preserve">Đốc công cười ngây ngô, “Tôi sao biết được, anh đi hỏi ông chủ ấy. Đằng sau anh đó, cái người mặc vét xám đang đi tới là ổng đó.”</w:t>
      </w:r>
    </w:p>
    <w:p>
      <w:pPr>
        <w:pStyle w:val="BodyText"/>
      </w:pPr>
      <w:r>
        <w:t xml:space="preserve">Ông chủ không biết lai lịch của bọn hắn, chạy lại hỏi, “Chuyện gì thế? Có chuyện gì thế?”</w:t>
      </w:r>
    </w:p>
    <w:p>
      <w:pPr>
        <w:pStyle w:val="BodyText"/>
      </w:pPr>
      <w:r>
        <w:t xml:space="preserve">Thường Trấn Viễn nói, “Sao quán này lại bán vậy?”</w:t>
      </w:r>
    </w:p>
    <w:p>
      <w:pPr>
        <w:pStyle w:val="BodyText"/>
      </w:pPr>
      <w:r>
        <w:t xml:space="preserve">Ông chủ nói, “Chủ trước không muốn làm nữa nên bán. Các anh là ai thế?”</w:t>
      </w:r>
    </w:p>
    <w:p>
      <w:pPr>
        <w:pStyle w:val="BodyText"/>
      </w:pPr>
      <w:r>
        <w:t xml:space="preserve">Lăng Bác Kim đang định giải thích thì nghe thấy Thường Trấn Viễn nói đều đều, “Ông chủ trước có quan hệ rất tốt với mấy ông trùm, chúng tôi tới nghe ngóng tình hình. Bán quán cơm gấp như vậy là sao? Có phải anh giúp ông ta chạy trốn không?”</w:t>
      </w:r>
    </w:p>
    <w:p>
      <w:pPr>
        <w:pStyle w:val="BodyText"/>
      </w:pPr>
      <w:r>
        <w:t xml:space="preserve">Ông chủ bị dọa trắng nhợt mặt, nói liên tục, “Không có đâu không có đâu. Tôi thấy giá cả phải chăng, vị trí không tệ nên mua lại định xây quán cơm cao cấp hơn. Xung quanh đây cũng không có đối thủ cạnh tranh có phải không nào?” Ông ta vừa nói vừa lấy thuốc ra mời mọc.</w:t>
      </w:r>
    </w:p>
    <w:p>
      <w:pPr>
        <w:pStyle w:val="BodyText"/>
      </w:pPr>
      <w:r>
        <w:t xml:space="preserve">“Có cách liên lạc với ông ta không?” Thường Trấn Viễn nhận thuốc lá, hỏi.</w:t>
      </w:r>
    </w:p>
    <w:p>
      <w:pPr>
        <w:pStyle w:val="BodyText"/>
      </w:pPr>
      <w:r>
        <w:t xml:space="preserve">“Có, có. Anh chờ chút.” Ông chủ vội vàng lấy di động ra.</w:t>
      </w:r>
    </w:p>
    <w:p>
      <w:pPr>
        <w:pStyle w:val="BodyText"/>
      </w:pPr>
      <w:r>
        <w:t xml:space="preserve">Thường Trấn Viễn nhập địa chỉ liên lạc vào điện thoại.</w:t>
      </w:r>
    </w:p>
    <w:p>
      <w:pPr>
        <w:pStyle w:val="BodyText"/>
      </w:pPr>
      <w:r>
        <w:t xml:space="preserve">Lăng Bác Kim không biết Thường Trấn Viễn có quan hệ thế nào với ông chủ này, đành phải giữ im lặng.</w:t>
      </w:r>
    </w:p>
    <w:p>
      <w:pPr>
        <w:pStyle w:val="BodyText"/>
      </w:pPr>
      <w:r>
        <w:t xml:space="preserve">Lúc lên xe, Thường Trấn Viễn cố ý vào ghế phụ.</w:t>
      </w:r>
    </w:p>
    <w:p>
      <w:pPr>
        <w:pStyle w:val="BodyText"/>
      </w:pPr>
      <w:r>
        <w:t xml:space="preserve">Lăng Bác Kim biết ý lái xe, “Đi đâu ạ?”</w:t>
      </w:r>
    </w:p>
    <w:p>
      <w:pPr>
        <w:pStyle w:val="BodyText"/>
      </w:pPr>
      <w:r>
        <w:t xml:space="preserve">Thường Trấn Viễn nghĩ rồi đọc địa chỉ, nói xong thì bổ sung, “Hương vị ở đó kém quán này lắm.”</w:t>
      </w:r>
    </w:p>
    <w:p>
      <w:pPr>
        <w:pStyle w:val="BodyText"/>
      </w:pPr>
      <w:r>
        <w:t xml:space="preserve">Lăng Bác Kim cười nói, “Em không có lộc ăn rồi.”</w:t>
      </w:r>
    </w:p>
    <w:p>
      <w:pPr>
        <w:pStyle w:val="BodyText"/>
      </w:pPr>
      <w:r>
        <w:t xml:space="preserve">Thường Trấn Viễn nhìn số di động, nhịn không được gọi sang. Tuy đời này chẳng có qua lại gì, nhưng đời trước, bọn họ coi như là bạn bè có thể tâm sự với nhau được mấy câu.</w:t>
      </w:r>
    </w:p>
    <w:p>
      <w:pPr>
        <w:pStyle w:val="BodyText"/>
      </w:pPr>
      <w:r>
        <w:t xml:space="preserve">Đối phương bắt máy rất nhanh, “Ai thế?”</w:t>
      </w:r>
    </w:p>
    <w:p>
      <w:pPr>
        <w:pStyle w:val="BodyText"/>
      </w:pPr>
      <w:r>
        <w:t xml:space="preserve">“Tôi là bạn của lão Trang, hồi trước từng tới ăn ở quán anh, sao quán lại đập bỏ thế?’</w:t>
      </w:r>
    </w:p>
    <w:p>
      <w:pPr>
        <w:pStyle w:val="BodyText"/>
      </w:pPr>
      <w:r>
        <w:t xml:space="preserve">Đối phương im lặng hai giây mới nói, “Chuyện sếp Trang anh biết rồi phải không?”</w:t>
      </w:r>
    </w:p>
    <w:p>
      <w:pPr>
        <w:pStyle w:val="BodyText"/>
      </w:pPr>
      <w:r>
        <w:t xml:space="preserve">“Ừm. Biết. Song anh ấy mất có liên quan gì tới việc mở quán hay không?”</w:t>
      </w:r>
    </w:p>
    <w:p>
      <w:pPr>
        <w:pStyle w:val="BodyText"/>
      </w:pPr>
      <w:r>
        <w:t xml:space="preserve">“Anh biết sếp Triệu không?”</w:t>
      </w:r>
    </w:p>
    <w:p>
      <w:pPr>
        <w:pStyle w:val="BodyText"/>
      </w:pPr>
      <w:r>
        <w:t xml:space="preserve">“Biết, có gặp mấy lần.”</w:t>
      </w:r>
    </w:p>
    <w:p>
      <w:pPr>
        <w:pStyle w:val="BodyText"/>
      </w:pPr>
      <w:r>
        <w:t xml:space="preserve">“Sếp Trang nhiều năm không tới rồi, sau khi anh ấy không tới thì việc làm ăn ngày càng vắng vẻ, quán cơm từ lâu đã chẳng buôn bán được gì rồi. Bao nhiêu năm như vậy đều là dựa vào trợ cấp hằng tháng của sếp Triệu. Giờ sếp Triệu cũng mất rồi, không dỡ bỏ thì còn làm sao đây?” Đối phương thở dài, “Từ lâu tôi đã không muốn làm rồi, nhưng sếp Triệu bảo, sếp Trang có cảm tình với quán này, nếu phá bỏ có lẽ anh ấy sẽ tức giận, vì vậy cứ mãi duy trì. Song đầu bếp ngày xưa rời đi lâu rồi, dù anh ấy đến ăn thì cũng không còn mùi vị đó nữa.”</w:t>
      </w:r>
    </w:p>
    <w:p>
      <w:pPr>
        <w:pStyle w:val="BodyText"/>
      </w:pPr>
      <w:r>
        <w:t xml:space="preserve">Thường Trấn Viễn nói, “Sau này anh ấy có ghé lại quán không?” Nếu như hắn không nhớ nhầm, vào năm 2005 mình có tới một lần, khi đó ông chủ còn có thêm đứa cháu trai. Nếu lịch sử thay đổi, có lẽ hắn sẽ ghé quán sớm hơn chăng?</w:t>
      </w:r>
    </w:p>
    <w:p>
      <w:pPr>
        <w:pStyle w:val="BodyText"/>
      </w:pPr>
      <w:r>
        <w:t xml:space="preserve">“Không. Rất nhiều năm không ghé rồi. Anh ấy là người làm ăn lớn, bận mà. Không như hồi trước, hồi trước lúc anh ấy mới bắt đầu… làm việc, thường xuyên chạy tới ăn, cái món anh ấy thích ăn tên là…”</w:t>
      </w:r>
    </w:p>
    <w:p>
      <w:pPr>
        <w:pStyle w:val="BodyText"/>
      </w:pPr>
      <w:r>
        <w:t xml:space="preserve">“Bắp xào.”</w:t>
      </w:r>
    </w:p>
    <w:p>
      <w:pPr>
        <w:pStyle w:val="BodyText"/>
      </w:pPr>
      <w:r>
        <w:t xml:space="preserve">“Ha ha ha, đúng đấy, anh cũng nhớ cơ à.”</w:t>
      </w:r>
    </w:p>
    <w:p>
      <w:pPr>
        <w:pStyle w:val="BodyText"/>
      </w:pPr>
      <w:r>
        <w:t xml:space="preserve">Thường Trấn Viễn miết sống mũi, chuyển chủ đề hỏi tình hình dạo này của ông ta, đứa cháu trai trong trí nhớ của ông chủ đã chào đời rồi. Hắn chúc phúc xong, cúp điện thoại, nghĩ một lúc rồi xóa số ông ta và lịch sử trò chuyện khỏi điện thoại.</w:t>
      </w:r>
    </w:p>
    <w:p>
      <w:pPr>
        <w:pStyle w:val="BodyText"/>
      </w:pPr>
      <w:r>
        <w:t xml:space="preserve">Lăng Bác Kim thấy Thường Trấn Viễn cúi đầu, “Sư phụ?”</w:t>
      </w:r>
    </w:p>
    <w:p>
      <w:pPr>
        <w:pStyle w:val="BodyText"/>
      </w:pPr>
      <w:r>
        <w:t xml:space="preserve">Thường Trấn Viễn nói, “Ừ?”</w:t>
      </w:r>
    </w:p>
    <w:p>
      <w:pPr>
        <w:pStyle w:val="BodyText"/>
      </w:pPr>
      <w:r>
        <w:t xml:space="preserve">“Tối mình ăn gì? Bắp xào nhé?”</w:t>
      </w:r>
    </w:p>
    <w:p>
      <w:pPr>
        <w:pStyle w:val="BodyText"/>
      </w:pPr>
      <w:r>
        <w:t xml:space="preserve">“…Đừng.” Thường Trấn Viễn nói, “Anh muốn ăn món mới.”</w:t>
      </w:r>
    </w:p>
    <w:p>
      <w:pPr>
        <w:pStyle w:val="BodyText"/>
      </w:pPr>
      <w:r>
        <w:t xml:space="preserve">“Được.”</w:t>
      </w:r>
    </w:p>
    <w:p>
      <w:pPr>
        <w:pStyle w:val="BodyText"/>
      </w:pPr>
      <w:r>
        <w:t xml:space="preserve">Địa chỉ Thường Trấn Viễn đọc lúc sau là một khu phố ẩm thực, từng tới mấy lần, không có ấn tượng gì. Lăng Bác Kim thấy hắn không có hứng thú là bao, cười nói, “Là đối tượng được mời, lần này em quyết định đúng không?”</w:t>
      </w:r>
    </w:p>
    <w:p>
      <w:pPr>
        <w:pStyle w:val="BodyText"/>
      </w:pPr>
      <w:r>
        <w:t xml:space="preserve">“Em muốn ăn gì?”</w:t>
      </w:r>
    </w:p>
    <w:p>
      <w:pPr>
        <w:pStyle w:val="BodyText"/>
      </w:pPr>
      <w:r>
        <w:t xml:space="preserve">Lăng Bác Kim chỉ vào quán cơm bên cạnh.</w:t>
      </w:r>
    </w:p>
    <w:p>
      <w:pPr>
        <w:pStyle w:val="BodyText"/>
      </w:pPr>
      <w:r>
        <w:t xml:space="preserve">Thường Trấn Viễn nhìn bốn chữ Cái Lẩu Cay Xè, dạ dày chậm rãi quặn lại.</w:t>
      </w:r>
    </w:p>
    <w:p>
      <w:pPr>
        <w:pStyle w:val="BodyText"/>
      </w:pPr>
      <w:r>
        <w:t xml:space="preserve">Lăng Bác Kim nói, “Có phải sư phụ không ăn cay không, thế em chuyển sang…”</w:t>
      </w:r>
    </w:p>
    <w:p>
      <w:pPr>
        <w:pStyle w:val="BodyText"/>
      </w:pPr>
      <w:r>
        <w:t xml:space="preserve">Thường Trấn Viễn không đợi cậu nói xong đã cất bước đi vào.</w:t>
      </w:r>
    </w:p>
    <w:p>
      <w:pPr>
        <w:pStyle w:val="BodyText"/>
      </w:pPr>
      <w:r>
        <w:t xml:space="preserve">Cái Lẩu Cay Xè quả nhiên danh bất hư truyền, vừa vào cửa, mùi nóng rát đã xộc vào mũi. Trong quán có không ít người, một đường nhìn qua, nồi nào nồi ấy đỏ như máu.</w:t>
      </w:r>
    </w:p>
    <w:p>
      <w:pPr>
        <w:pStyle w:val="BodyText"/>
      </w:pPr>
      <w:r>
        <w:t xml:space="preserve">Phục vụ viên tới ghi thực đơn.</w:t>
      </w:r>
    </w:p>
    <w:p>
      <w:pPr>
        <w:pStyle w:val="BodyText"/>
      </w:pPr>
      <w:r>
        <w:t xml:space="preserve">Lăng Bác Kim tranh lấy giấy bút đánh dấu nhanh chóng.</w:t>
      </w:r>
    </w:p>
    <w:p>
      <w:pPr>
        <w:pStyle w:val="BodyText"/>
      </w:pPr>
      <w:r>
        <w:t xml:space="preserve">Thường Trấn Viễn uống trà không ngừng nghỉ, giờ uống no thì chốc không phải ăn quá nhiều. Tới lúc nồi được đưa lên thì hắn ngẩn ra.</w:t>
      </w:r>
    </w:p>
    <w:p>
      <w:pPr>
        <w:pStyle w:val="BodyText"/>
      </w:pPr>
      <w:r>
        <w:t xml:space="preserve">Lăng Bác Kim nói, “Người khác không gọi không có nghĩa là ở đây không có lẩu uyên ương.”</w:t>
      </w:r>
    </w:p>
    <w:p>
      <w:pPr>
        <w:pStyle w:val="BodyText"/>
      </w:pPr>
      <w:r>
        <w:t xml:space="preserve">Thường Trấn Viễn nói, “Nếu em cho anh cơ hội nghía thực đơn thì anh cũng sẽ biết việc này.”</w:t>
      </w:r>
    </w:p>
    <w:p>
      <w:pPr>
        <w:pStyle w:val="BodyText"/>
      </w:pPr>
      <w:r>
        <w:t xml:space="preserve">Lăng Bác Kim cười nói, “Em sai rồi.”</w:t>
      </w:r>
    </w:p>
    <w:p>
      <w:pPr>
        <w:pStyle w:val="BodyText"/>
      </w:pPr>
      <w:r>
        <w:t xml:space="preserve">Thường Trấn Viễn đùn nấm hương tới trước mặt cậu, “Phụ trách ăn sạch đi.”</w:t>
      </w:r>
    </w:p>
    <w:p>
      <w:pPr>
        <w:pStyle w:val="BodyText"/>
      </w:pPr>
      <w:r>
        <w:t xml:space="preserve">“Giờ em mới biết là té ra sư phụ không thích ăn nấm hương đấy.” Lăng Bác Kim trút cả đĩa nấm vào trong nồi.</w:t>
      </w:r>
    </w:p>
    <w:p>
      <w:pPr>
        <w:pStyle w:val="BodyText"/>
      </w:pPr>
      <w:r>
        <w:t xml:space="preserve">Di động của Thường Trấn Viễn và Lăng Bác Kim một trước một sau vang lên.</w:t>
      </w:r>
    </w:p>
    <w:p>
      <w:pPr>
        <w:pStyle w:val="BodyText"/>
      </w:pPr>
      <w:r>
        <w:t xml:space="preserve">Bọn họ liếc nhau một cách ngờ vực, cầm di động ra, lông mày theo đó nhíu lại.</w:t>
      </w:r>
    </w:p>
    <w:p>
      <w:pPr>
        <w:pStyle w:val="BodyText"/>
      </w:pPr>
      <w:r>
        <w:t xml:space="preserve">Lăng Bác Kim nghe điện thoại trước, “Anh?”</w:t>
      </w:r>
    </w:p>
    <w:p>
      <w:pPr>
        <w:pStyle w:val="BodyText"/>
      </w:pPr>
      <w:r>
        <w:t xml:space="preserve">Thường Trấn Viễn hơi lưỡng lự rồi mới bắt máy.</w:t>
      </w:r>
    </w:p>
    <w:p>
      <w:pPr>
        <w:pStyle w:val="BodyText"/>
      </w:pPr>
      <w:r>
        <w:t xml:space="preserve">Đầu kia di động truyền tới tiếng cười trầm thấp, “Tôi tưởng cậu sẽ ngắt máy luôn cơ đấy.”</w:t>
      </w:r>
    </w:p>
    <w:p>
      <w:pPr>
        <w:pStyle w:val="BodyText"/>
      </w:pPr>
      <w:r>
        <w:t xml:space="preserve">Thường Trấn Viễn nói, “Người ai cũng tò mò, vì tôi không nghĩ ra giữa chúng ta còn có gì để mà nói với nhau nữa, thế nên mới nghe máy. Lịch tiên sinh.”</w:t>
      </w:r>
    </w:p>
    <w:p>
      <w:pPr>
        <w:pStyle w:val="BodyText"/>
      </w:pPr>
      <w:r>
        <w:t xml:space="preserve">Lịch Sâm nói, “Nếu tôi bảo, tôi chỉ muốn nghe thấy giọng cậu thì sao?”</w:t>
      </w:r>
    </w:p>
    <w:p>
      <w:pPr>
        <w:pStyle w:val="BodyText"/>
      </w:pPr>
      <w:r>
        <w:t xml:space="preserve">Thường Trấn Viễn nói, “Tôi đề nghị giờ cậu cầm cái máy ghi âm ghi lại, tôi không muốn nghe cùng một cuộc điện thoại tới lần thứ hai.”</w:t>
      </w:r>
    </w:p>
    <w:p>
      <w:pPr>
        <w:pStyle w:val="BodyText"/>
      </w:pPr>
      <w:r>
        <w:t xml:space="preserve">“Nếu không phải vì hiểu quá rõ, tôi sẽ ngỡ rằng cậu và Thường Trấn Viễn là anh em sinh đôi mất.”</w:t>
      </w:r>
    </w:p>
    <w:p>
      <w:pPr>
        <w:pStyle w:val="BodyText"/>
      </w:pPr>
      <w:r>
        <w:t xml:space="preserve">Bốn chữ anh em sinh đôi khiến Thường Trấn Viễn nghĩ tới trận bẽ bàng lúc trước, đâm ra tự dưng hắn thấy không thoải mái, giọng điệu càng thêm nguội ngắt, “Nếu không còn chuyện gì nữa thì chúng ta nói vĩnh biệt thôi.”</w:t>
      </w:r>
    </w:p>
    <w:p>
      <w:pPr>
        <w:pStyle w:val="BodyText"/>
      </w:pPr>
      <w:r>
        <w:t xml:space="preserve">Lịch Sâm nói, “Tối ngày kia tôi đi.”</w:t>
      </w:r>
    </w:p>
    <w:p>
      <w:pPr>
        <w:pStyle w:val="BodyText"/>
      </w:pPr>
      <w:r>
        <w:t xml:space="preserve">Thường Trấn Viễn nhíu mày.</w:t>
      </w:r>
    </w:p>
    <w:p>
      <w:pPr>
        <w:pStyle w:val="BodyText"/>
      </w:pPr>
      <w:r>
        <w:t xml:space="preserve">Lịch Tâm lập tức nói địa điểm, “Mười một giờ tối ngày kia. Tôi hy vọng cậu có thể tới.”</w:t>
      </w:r>
    </w:p>
    <w:p>
      <w:pPr>
        <w:pStyle w:val="BodyText"/>
      </w:pPr>
      <w:r>
        <w:t xml:space="preserve">Thường Trấn Viễn nói, “Cậu không sợ tôi bán đứng cậu sao?”</w:t>
      </w:r>
    </w:p>
    <w:p>
      <w:pPr>
        <w:pStyle w:val="BodyText"/>
      </w:pPr>
      <w:r>
        <w:t xml:space="preserve">Lịch Sâm im lặng rất lâu, lâu tới nỗi Thường Trấn Viễn định cúp máy thì mới nói xa xăm, “Coi như bù cho cái lần tôi lấy hết can đảm để đứng ra rồi lại không đứng ra đi. Tôi thật sự hy vọng chúng ta có thể buông bỏ hết thảy bắt đầu lại lần nữa. Lần này, tôi cam đoan sẽ không bỏ mặc cậu một mình nữa.”</w:t>
      </w:r>
    </w:p>
    <w:p>
      <w:pPr>
        <w:pStyle w:val="BodyText"/>
      </w:pPr>
      <w:r>
        <w:t xml:space="preserve">Thường Trấn Viễn cúp điện thoại mới phát hiện Lăng Bác Kim đã nói xong rồi, đang mở to mắt nhìn hắn, “Có gì cần trao đổi à?” Cậu chớp mắt.</w:t>
      </w:r>
    </w:p>
    <w:p>
      <w:pPr>
        <w:pStyle w:val="BodyText"/>
      </w:pPr>
      <w:r>
        <w:t xml:space="preserve">“Không có.” Thường Trấn Viễn bỏ di động vào túi. Hắn và Lịch Sâm là hai đường thẳng vì nhầm lẫn mà giao nhau, quá khứ không giao nhau, tương lai không có khả năng giao nhau, ngay tới sự giao nhau của hiện tại cũng ngắn ngủi tới nỗi có cũng bằng không, thật chẳng cần phí hơi để chú ý.</w:t>
      </w:r>
    </w:p>
    <w:p>
      <w:pPr>
        <w:pStyle w:val="BodyText"/>
      </w:pPr>
      <w:r>
        <w:t xml:space="preserve">Lăng Bác Kim cười, đang tính nói chuyện thì trông thấy cái muôi vươn qua, vớt nấm hương ra xếp vào trong bát, “Chín rồi này.”</w:t>
      </w:r>
    </w:p>
    <w:p>
      <w:pPr>
        <w:pStyle w:val="BodyText"/>
      </w:pPr>
      <w:r>
        <w:t xml:space="preserve">“Sư phụ ăn thịt đi.” Cậu lập tức gắp một đũa bò thái lát bỏ vào nồi nước lèo không cay.</w:t>
      </w:r>
    </w:p>
    <w:p>
      <w:pPr>
        <w:pStyle w:val="BodyText"/>
      </w:pPr>
      <w:r>
        <w:t xml:space="preserve">Hơi nóng vấn vít trên nồi lẩu, nhòa đi khuôn mặt của hai người, mặt mày thấp thoáng trong làn khói trắng, vô cùng đẹp.</w:t>
      </w:r>
    </w:p>
    <w:p>
      <w:pPr>
        <w:pStyle w:val="BodyText"/>
      </w:pPr>
      <w:r>
        <w:t xml:space="preserve">Rạt.</w:t>
      </w:r>
    </w:p>
    <w:p>
      <w:pPr>
        <w:pStyle w:val="BodyText"/>
      </w:pPr>
      <w:r>
        <w:t xml:space="preserve">Một cái ghế ở bên bị xô đẩy phát ra tiếng kéo lê rất to.</w:t>
      </w:r>
    </w:p>
    <w:p>
      <w:pPr>
        <w:pStyle w:val="BodyText"/>
      </w:pPr>
      <w:r>
        <w:t xml:space="preserve">Thường Trấn Viễn quay đầu lại thì trông thấy một người đàn ông tầm ba mươi đi tới, ánh mắt nhìn đăm đăm vào mình, một tay nép sát vào thân thể giấu ở phía sau, bả vai run khe khẽ, mồ hôi không ngừng men theo trán chảy xuống, khuôn mặt trắng tới độ tưởng chừng có thể bất tỉnh bất cứ khi nào.</w:t>
      </w:r>
    </w:p>
    <w:p>
      <w:pPr>
        <w:pStyle w:val="BodyText"/>
      </w:pPr>
      <w:r>
        <w:t xml:space="preserve">Lăng Bác Kim đứng vọt dậy.</w:t>
      </w:r>
    </w:p>
    <w:p>
      <w:pPr>
        <w:pStyle w:val="BodyText"/>
      </w:pPr>
      <w:r>
        <w:t xml:space="preserve">Đôi mắt người đàn ông kia thình lình mở to, miệng phát ra tiếng gầm sợ hãi tới cùng cực, người chợt chúi xuống, bàn tay bị giấu đi lộ ra một con dao gọt trái cây, lóe sáng chói mắt dưới ánh đèn.</w:t>
      </w:r>
    </w:p>
    <w:p>
      <w:pPr>
        <w:pStyle w:val="BodyText"/>
      </w:pPr>
      <w:r>
        <w:t xml:space="preserve">Những người khách khác kêu la kinh hãi.</w:t>
      </w:r>
    </w:p>
    <w:p>
      <w:pPr>
        <w:pStyle w:val="BodyText"/>
      </w:pPr>
      <w:r>
        <w:t xml:space="preserve">Người đàn ông gầm rú lao về phía Thường Trấn Viễn.</w:t>
      </w:r>
    </w:p>
    <w:p>
      <w:pPr>
        <w:pStyle w:val="BodyText"/>
      </w:pPr>
      <w:r>
        <w:t xml:space="preserve">Lăng Bác Kim tiến lên một bước, túm lấy tay y vặn mạnh.</w:t>
      </w:r>
    </w:p>
    <w:p>
      <w:pPr>
        <w:pStyle w:val="BodyText"/>
      </w:pPr>
      <w:r>
        <w:t xml:space="preserve">“A!” Người đàn ông kêu điên cuồng, gân cổ, cầm chặt dao.</w:t>
      </w:r>
    </w:p>
    <w:p>
      <w:pPr>
        <w:pStyle w:val="BodyText"/>
      </w:pPr>
      <w:r>
        <w:t xml:space="preserve">Thường Trấn Viễn tóm lấy tay y, dùng sức cạy con dao ra giành lấy.</w:t>
      </w:r>
    </w:p>
    <w:p>
      <w:pPr>
        <w:pStyle w:val="BodyText"/>
      </w:pPr>
      <w:r>
        <w:t xml:space="preserve">“Tôi, tôi báo cảnh sát.” Chủ quán lẩu nói ngơm ngớp.</w:t>
      </w:r>
    </w:p>
    <w:p>
      <w:pPr>
        <w:pStyle w:val="BodyText"/>
      </w:pPr>
      <w:r>
        <w:t xml:space="preserve">Lăng Bác Kim vặn hai cánh tay của người đàn ông ra sau, đè mạnh trên sàn.</w:t>
      </w:r>
    </w:p>
    <w:p>
      <w:pPr>
        <w:pStyle w:val="BodyText"/>
      </w:pPr>
      <w:r>
        <w:t xml:space="preserve">Thường Trấn Viễn lấy thẻ cảnh sát ra, “Chúng tôi là cảnh sát đây.”</w:t>
      </w:r>
    </w:p>
    <w:p>
      <w:pPr>
        <w:pStyle w:val="BodyText"/>
      </w:pPr>
      <w:r>
        <w:t xml:space="preserve">Ông chủ thở phào, “Thế thì tốt rồi.” Vừa rồi ông ta cứ tưởng là xã hội đen thanh toán nhau cơ đấy.</w:t>
      </w:r>
    </w:p>
    <w:p>
      <w:pPr>
        <w:pStyle w:val="BodyText"/>
      </w:pPr>
      <w:r>
        <w:t xml:space="preserve">Thường Trấn Viễn nhìn nồi lẩu, “Đóng gói được không?”</w:t>
      </w:r>
    </w:p>
    <w:p>
      <w:pPr>
        <w:pStyle w:val="BodyText"/>
      </w:pPr>
      <w:r>
        <w:t xml:space="preserve">“Được.” Ông chủ ngừng một chút rồi nói, “Nhưng phải tính tiền đã.”</w:t>
      </w:r>
    </w:p>
    <w:p>
      <w:pPr>
        <w:pStyle w:val="BodyText"/>
      </w:pPr>
      <w:r>
        <w:t xml:space="preserve">Thường Trấn Viễn rút thẻ tín dụng ra khỏi ví, “Cảm ơn anh đã phổ cập thường thức cho tôi.”</w:t>
      </w:r>
    </w:p>
    <w:p>
      <w:pPr>
        <w:pStyle w:val="BodyText"/>
      </w:pPr>
      <w:r>
        <w:t xml:space="preserve">Lăng Bác Kim và Thường Trấn Viễn trực tiếp lái xe đưa người về cục cảnh sát. Trên đường đi, người đàn ông kia luôn giữ yên lặng, chỉ khóc không ngừng thôi. Lăng Bác Kim không thể nhìn tiếp được nữa, lấy khăn giấy lau nước mắt cho y.</w:t>
      </w:r>
    </w:p>
    <w:p>
      <w:pPr>
        <w:pStyle w:val="BodyText"/>
      </w:pPr>
      <w:r>
        <w:t xml:space="preserve">Lúc gần tới cục cảnh sát, người đàn ông chợt luống cuống, “Các anh thả tôi được không?”</w:t>
      </w:r>
    </w:p>
    <w:p>
      <w:pPr>
        <w:pStyle w:val="BodyText"/>
      </w:pPr>
      <w:r>
        <w:t xml:space="preserve">Lăng Bác Kim nói, “Không được.”</w:t>
      </w:r>
    </w:p>
    <w:p>
      <w:pPr>
        <w:pStyle w:val="BodyText"/>
      </w:pPr>
      <w:r>
        <w:t xml:space="preserve">Người đàn ông nói, “Tôi không ngồi tù được! Tôi không ngồi tù được!” Hai tay y bị còng sau lưng nên bèn đụng đầu vào cửa sổ.</w:t>
      </w:r>
    </w:p>
    <w:p>
      <w:pPr>
        <w:pStyle w:val="BodyText"/>
      </w:pPr>
      <w:r>
        <w:t xml:space="preserve">Lăng Bác Kim lôi mạnh y lại, “Đụng đầu không mở được đâu. Ngồi xuống!”</w:t>
      </w:r>
    </w:p>
    <w:p>
      <w:pPr>
        <w:pStyle w:val="BodyText"/>
      </w:pPr>
      <w:r>
        <w:t xml:space="preserve">“Tôi không muốn ngồi tù, bé con vẫn đang chờ tôi về… Tối ăn cơm nó không nhìn thấy tôi, nhất định sẽ khóc, thả tôi ra đi…” Người đàn ông khóc bù lu bù loa.</w:t>
      </w:r>
    </w:p>
    <w:p>
      <w:pPr>
        <w:pStyle w:val="BodyText"/>
      </w:pPr>
      <w:r>
        <w:t xml:space="preserve">Lăng Bác Kim vỗ vai y, “Có mấy lời tuy cũ kỹ nhưng tôi vẫn muốn nói. Thẳng thắn khoan hồng ngoan cố nghiêm phạt.”</w:t>
      </w:r>
    </w:p>
    <w:p>
      <w:pPr>
        <w:pStyle w:val="BodyText"/>
      </w:pPr>
      <w:r>
        <w:t xml:space="preserve">Người đàn ông tì đầu lên lưng ghế lái phụ, khóc không ra tiếng.</w:t>
      </w:r>
    </w:p>
    <w:p>
      <w:pPr>
        <w:pStyle w:val="BodyText"/>
      </w:pPr>
      <w:r>
        <w:t xml:space="preserve">Xe chậm rãi lái vào cục cảnh sát, Gậy trúc ở trên tầng đi xuống, thấy bọn hắn dẫn theo một người lên tầng thì nói ngạc nhiên, “Sao thế?”</w:t>
      </w:r>
    </w:p>
    <w:p>
      <w:pPr>
        <w:pStyle w:val="BodyText"/>
      </w:pPr>
      <w:r>
        <w:t xml:space="preserve">Lăng Bác Kim nói, “Đang ăn cơm thì xông tới chém sư phụ, mang về hỏi xem có chuyện gì ạ.”</w:t>
      </w:r>
    </w:p>
    <w:p>
      <w:pPr>
        <w:pStyle w:val="BodyText"/>
      </w:pPr>
      <w:r>
        <w:t xml:space="preserve">Gậy trúc lo lắng, “Không sao chứ?”</w:t>
      </w:r>
    </w:p>
    <w:p>
      <w:pPr>
        <w:pStyle w:val="BodyText"/>
      </w:pPr>
      <w:r>
        <w:t xml:space="preserve">Thường Trấn Viễn đóng cửa xe đi tới, nghe vậy thì nói, “Tinh thần tổn thương.”</w:t>
      </w:r>
    </w:p>
    <w:p>
      <w:pPr>
        <w:pStyle w:val="BodyText"/>
      </w:pPr>
      <w:r>
        <w:t xml:space="preserve">Gậy trúc cười nói, “Cậu anh dũng đỡ đạn giúp cả Hòa thượng rồi mà còn sợ bị người chém sao?”</w:t>
      </w:r>
    </w:p>
    <w:p>
      <w:pPr>
        <w:pStyle w:val="BodyText"/>
      </w:pPr>
      <w:r>
        <w:t xml:space="preserve">Thường Trấn Viễn nói, “Chủ yếu là chưa ăn no.”</w:t>
      </w:r>
    </w:p>
    <w:p>
      <w:pPr>
        <w:pStyle w:val="BodyText"/>
      </w:pPr>
      <w:r>
        <w:t xml:space="preserve">Gậy trúc nói, “Phòng thẩm vấn kín chỗ cả rồi. Sếp ở văn phòng đấy.”</w:t>
      </w:r>
    </w:p>
    <w:p>
      <w:pPr>
        <w:pStyle w:val="BodyText"/>
      </w:pPr>
      <w:r>
        <w:t xml:space="preserve">“Được.” Lăng Bác Kim đang định kéo người đàn ông lên thì ai ngờ người đàn ông đột nhiên lao về phía Gậy trúc như nổi cơn điên.</w:t>
      </w:r>
    </w:p>
    <w:p>
      <w:pPr>
        <w:pStyle w:val="BodyText"/>
      </w:pPr>
      <w:r>
        <w:t xml:space="preserve">Gậy trúc ngẩn ra, né sang bên cạnh, bàn chân lia về phía hai chân của người đàn ông, người đàn ông ngã ụp xuống đất một cách thảm hại. Gậy trúc thắc mắc, “Đây là sao thế?”</w:t>
      </w:r>
    </w:p>
    <w:p>
      <w:pPr>
        <w:pStyle w:val="BodyText"/>
      </w:pPr>
      <w:r>
        <w:t xml:space="preserve">Lăng Bác Kim lắc đầu, đỡ người đàn ông dậy, phủi bụi cho y, “Không sao chứ?”</w:t>
      </w:r>
    </w:p>
    <w:p>
      <w:pPr>
        <w:pStyle w:val="BodyText"/>
      </w:pPr>
      <w:r>
        <w:t xml:space="preserve">Người đàn ông gào khóc.</w:t>
      </w:r>
    </w:p>
    <w:p>
      <w:pPr>
        <w:pStyle w:val="BodyText"/>
      </w:pPr>
      <w:r>
        <w:t xml:space="preserve">Lăng Bác Kim lôi y lên tầng.</w:t>
      </w:r>
    </w:p>
    <w:p>
      <w:pPr>
        <w:pStyle w:val="BodyText"/>
      </w:pPr>
      <w:r>
        <w:t xml:space="preserve">Gậy trúc hỏi Thường Trấn Viễn, “Trông giống người trung thực, sao lại chém cậu thế?”</w:t>
      </w:r>
    </w:p>
    <w:p>
      <w:pPr>
        <w:pStyle w:val="BodyText"/>
      </w:pPr>
      <w:r>
        <w:t xml:space="preserve">Thường Trấn Viễn nói, “Anh ta trung thực tới độ không muốn nói.”</w:t>
      </w:r>
    </w:p>
    <w:p>
      <w:pPr>
        <w:pStyle w:val="BodyText"/>
      </w:pPr>
      <w:r>
        <w:t xml:space="preserve">“…”</w:t>
      </w:r>
    </w:p>
    <w:p>
      <w:pPr>
        <w:pStyle w:val="BodyText"/>
      </w:pPr>
      <w:r>
        <w:t xml:space="preserve">Vì tò mò nên Gậy trúc đang chuẩn bị tan ca lại lộn trở về văn phòng theo bọn hắn.</w:t>
      </w:r>
    </w:p>
    <w:p>
      <w:pPr>
        <w:pStyle w:val="BodyText"/>
      </w:pPr>
      <w:r>
        <w:t xml:space="preserve">Lưu Triệu vừa nghe Lăng Bác Kim kể lại những chuyện mới xảy ra, vừa nhìn vẻ khóc nấc lên của người đàn ông, trầm giọng nói, “Giờ biết phải ngồi tù, biết sợ hãi rồi thì sao lúc đầu lại làm chứ? Ai sai anh chém hả?”</w:t>
      </w:r>
    </w:p>
    <w:p>
      <w:pPr>
        <w:pStyle w:val="BodyText"/>
      </w:pPr>
      <w:r>
        <w:t xml:space="preserve">Người đàn ông cúi đầu, bả vai run rẩy không ngừng, song không nói năng gì.</w:t>
      </w:r>
    </w:p>
    <w:p>
      <w:pPr>
        <w:pStyle w:val="BodyText"/>
      </w:pPr>
      <w:r>
        <w:t xml:space="preserve">Lăng Bác Kim nói, “Nếu anh thật sự lo lắng cho bé con thì sớm nói thật ra, như vậy mới có cơ hội đi gặp nó.”</w:t>
      </w:r>
    </w:p>
    <w:p>
      <w:pPr>
        <w:pStyle w:val="BodyText"/>
      </w:pPr>
      <w:r>
        <w:t xml:space="preserve">Người đàn ông lau nước mắt trên mặt lên bả vai, “Các anh thả tôi ra đi, tôi, tôi không giết người, các anh bắt tôi làm gì chứ…”</w:t>
      </w:r>
    </w:p>
    <w:p>
      <w:pPr>
        <w:pStyle w:val="BodyText"/>
      </w:pPr>
      <w:r>
        <w:t xml:space="preserve">Thường Trấn Viễn cười lạnh, “Không giết người? Thế anh giấu dao trái cây là để làm xiếc làm ảo thuật với tôi à?”</w:t>
      </w:r>
    </w:p>
    <w:p>
      <w:pPr>
        <w:pStyle w:val="BodyText"/>
      </w:pPr>
      <w:r>
        <w:t xml:space="preserve">Người đàn ông nói, “Tôi chỉ, chỉ…vô tình cầm dao ra thôi.”</w:t>
      </w:r>
    </w:p>
    <w:p>
      <w:pPr>
        <w:pStyle w:val="BodyText"/>
      </w:pPr>
      <w:r>
        <w:t xml:space="preserve">Gậy trúc và Lưu Triệu không nhịn được phì cười.</w:t>
      </w:r>
    </w:p>
    <w:p>
      <w:pPr>
        <w:pStyle w:val="BodyText"/>
      </w:pPr>
      <w:r>
        <w:t xml:space="preserve">Người đàn ông đỏ mặt nói, “Tôi thật sự không muốn giết người đâu.”</w:t>
      </w:r>
    </w:p>
    <w:p>
      <w:pPr>
        <w:pStyle w:val="BodyText"/>
      </w:pPr>
      <w:r>
        <w:t xml:space="preserve">Lưu Triệu nói, “Anh chạy không thoát tội danh giết người nhưng không thành công đâu, lúc ấy có rất nhiều người nhìn thấy. Bị khép tội là điều chắc chắn, nhưng mức phạt dành cho thủ phạm và tòng phạm chênh lệch rất nhiều, nếu anh có thái độ nhận tội thành khẩn, chúng tôi có thể xin thẩm phán giảm nhẹ mức hình.”</w:t>
      </w:r>
    </w:p>
    <w:p>
      <w:pPr>
        <w:pStyle w:val="BodyText"/>
      </w:pPr>
      <w:r>
        <w:t xml:space="preserve">Ánh mắt người đàn ông lập lòe, “Không, chỉ có tôi thôi, không có người khác.”</w:t>
      </w:r>
    </w:p>
    <w:p>
      <w:pPr>
        <w:pStyle w:val="BodyText"/>
      </w:pPr>
      <w:r>
        <w:t xml:space="preserve">Bọn họ gặng hỏi mãi lâu, người nọ khăng khăng bản thân vô tình cầm con dao ra, kiên quyết không chịu nói nguyên nhân, còn tên tuổi gia đình thì càng không chịu nói.</w:t>
      </w:r>
    </w:p>
    <w:p>
      <w:pPr>
        <w:pStyle w:val="BodyText"/>
      </w:pPr>
      <w:r>
        <w:t xml:space="preserve">Lưu Triệu nói, “Không thì đưa tới trại tạm giam trước nhỉ? Ngày mai bàn chuyện khởi tố sau.”</w:t>
      </w:r>
    </w:p>
    <w:p>
      <w:pPr>
        <w:pStyle w:val="BodyText"/>
      </w:pPr>
      <w:r>
        <w:t xml:space="preserve">Lăng Bác im nhíu mày, “Nhỡ chủ mưu…”</w:t>
      </w:r>
    </w:p>
    <w:p>
      <w:pPr>
        <w:pStyle w:val="BodyText"/>
      </w:pPr>
      <w:r>
        <w:t xml:space="preserve">Thường Trấn Viễn nói, “Dùng người thế này làm sát thủ, chứng tỏ đối phương đã hết cách rồi.”</w:t>
      </w:r>
    </w:p>
    <w:p>
      <w:pPr>
        <w:pStyle w:val="BodyText"/>
      </w:pPr>
      <w:r>
        <w:t xml:space="preserve">Người đàn ông đột nhiên nhảy lên, “Hơn tám giờ rồi, tôi phải về, tôi phải tới bệnh viện! Các anh cho tôi đi đi, tôi van các anh.”</w:t>
      </w:r>
    </w:p>
    <w:p>
      <w:pPr>
        <w:pStyle w:val="BodyText"/>
      </w:pPr>
      <w:r>
        <w:t xml:space="preserve">Lăng Bác Kim nói sâu xa, “Tôi không biết vì sao bé con nhà anh nằm viện, nhưng người lúc ốm đau rất hy vọng có người thân ở bên cạnh. Nếu anh ngồi tù thì nó sẽ ra sao? Anh đã nghĩ tới việc ấy chưa?”</w:t>
      </w:r>
    </w:p>
    <w:p>
      <w:pPr>
        <w:pStyle w:val="BodyText"/>
      </w:pPr>
      <w:r>
        <w:t xml:space="preserve">Đôi mắt sưng húp của người đàn ông lại chảy nước mắt.</w:t>
      </w:r>
    </w:p>
    <w:p>
      <w:pPr>
        <w:pStyle w:val="BodyText"/>
      </w:pPr>
      <w:r>
        <w:t xml:space="preserve">Thường Trấn Viễn vỗ vai Gậy trúc, “Tôi mua đồ ăn mang về, sắp nguội rồi, ở đây giao cả anh nhé.”</w:t>
      </w:r>
    </w:p>
    <w:p>
      <w:pPr>
        <w:pStyle w:val="BodyText"/>
      </w:pPr>
      <w:r>
        <w:t xml:space="preserve">“Ế? Này này?” Anh ta chỉ tới xem trò vui thôi! Gậy trúc đang định phản bác thì Thường Trấn Viễn đã nhanh chóng kéo Lăng Bác Kim ra khỏi cửa rồi.</w:t>
      </w:r>
    </w:p>
    <w:p>
      <w:pPr>
        <w:pStyle w:val="BodyText"/>
      </w:pPr>
      <w:r>
        <w:t xml:space="preserve">“Sếp.” Gậy trúc nhìn sang Lưu Triệu.</w:t>
      </w:r>
    </w:p>
    <w:p>
      <w:pPr>
        <w:pStyle w:val="BodyText"/>
      </w:pPr>
      <w:r>
        <w:t xml:space="preserve">Lưu Triệu thu dọn đồ đạc, “Chị cậu bảo tôi về sơm sớm.”</w:t>
      </w:r>
    </w:p>
    <w:p>
      <w:pPr>
        <w:pStyle w:val="BodyText"/>
      </w:pPr>
      <w:r>
        <w:t xml:space="preserve">Gậy trúc hết nói nổi, nhíu mày nhìn người đàn ông đang khóc điên cuồng.</w:t>
      </w:r>
    </w:p>
    <w:p>
      <w:pPr>
        <w:pStyle w:val="BodyText"/>
      </w:pPr>
      <w:r>
        <w:t xml:space="preserve">Cầm thức ăn và gia vị lẩu chưa bỏ nồi về nhà.</w:t>
      </w:r>
    </w:p>
    <w:p>
      <w:pPr>
        <w:pStyle w:val="BodyText"/>
      </w:pPr>
      <w:r>
        <w:t xml:space="preserve">Thường Trấn Viễn xuống bếp, Lăng Bác Kim chuẩn bị bát đũa. Không cần ngôn ngữ nhưng mọi thứ ăn ý và nhịp nhàng.</w:t>
      </w:r>
    </w:p>
    <w:p>
      <w:pPr>
        <w:pStyle w:val="BodyText"/>
      </w:pPr>
      <w:r>
        <w:t xml:space="preserve">Lăng Bác Kim đi tới cửa phòng bếp, tựa vào khung cửa, nhìn Thường Trấn Viễn đang lúi húi, ra bộ hờ hững nói, “Anh hai em phải mấy hôm nữa mới về ạ.”</w:t>
      </w:r>
    </w:p>
    <w:p>
      <w:pPr>
        <w:pStyle w:val="BodyText"/>
      </w:pPr>
      <w:r>
        <w:t xml:space="preserve">“Vì sao?”</w:t>
      </w:r>
    </w:p>
    <w:p>
      <w:pPr>
        <w:pStyle w:val="BodyText"/>
      </w:pPr>
      <w:r>
        <w:t xml:space="preserve">“Vẫn chưa bắt được phạm nhân.”</w:t>
      </w:r>
    </w:p>
    <w:p>
      <w:pPr>
        <w:pStyle w:val="BodyText"/>
      </w:pPr>
      <w:r>
        <w:t xml:space="preserve">Thường Trấn Viễn hơi ngừng động tác, “Anh sực nhớ ra, hôm qua anh hỏi được ít thông tin.”</w:t>
      </w:r>
    </w:p>
    <w:p>
      <w:pPr>
        <w:pStyle w:val="BodyText"/>
      </w:pPr>
      <w:r>
        <w:t xml:space="preserve">“Sực nhớ ra?” Lăng Bác Kim nhướn mày.</w:t>
      </w:r>
    </w:p>
    <w:p>
      <w:pPr>
        <w:pStyle w:val="BodyText"/>
      </w:pPr>
      <w:r>
        <w:t xml:space="preserve">Thường Trấn Viễn mặt không đổi sắc, “Ừ.”</w:t>
      </w:r>
    </w:p>
    <w:p>
      <w:pPr>
        <w:pStyle w:val="BodyText"/>
      </w:pPr>
      <w:r>
        <w:t xml:space="preserve">Lăng Bác Kim lấy di động ra, “Em nói cho anh hai.”</w:t>
      </w:r>
    </w:p>
    <w:p>
      <w:pPr>
        <w:pStyle w:val="BodyText"/>
      </w:pPr>
      <w:r>
        <w:t xml:space="preserve">Thường Trấn Viễn nói hết địa chỉ của thanh niên gầy choắt và bạn gái y ra, “Em đi giúp à?” Với tình trạng mặt mũi bầm dập đi lại tập tễnh hiện nay của Từ Túc Thành, khó mà tưởng tượng dáng vẻ anh dũng bắt người của y.</w:t>
      </w:r>
    </w:p>
    <w:p>
      <w:pPr>
        <w:pStyle w:val="BodyText"/>
      </w:pPr>
      <w:r>
        <w:t xml:space="preserve">Lăng Bác Kim gửi tin nhắn đi, “Ảnh có một đồng sự tên là Mã Kỳ tới giúp.”</w:t>
      </w:r>
    </w:p>
    <w:p>
      <w:pPr>
        <w:pStyle w:val="BodyText"/>
      </w:pPr>
      <w:r>
        <w:t xml:space="preserve">Thường Trấn Viễn nói, “Tên kỳ cục.”</w:t>
      </w:r>
    </w:p>
    <w:p>
      <w:pPr>
        <w:pStyle w:val="BodyText"/>
      </w:pPr>
      <w:r>
        <w:t xml:space="preserve">“Kỳ cục chỗ nào?”</w:t>
      </w:r>
    </w:p>
    <w:p>
      <w:pPr>
        <w:pStyle w:val="BodyText"/>
      </w:pPr>
      <w:r>
        <w:t xml:space="preserve">“Một người tên là Kỵ[1] không kỳ cục sao?”</w:t>
      </w:r>
    </w:p>
    <w:p>
      <w:pPr>
        <w:pStyle w:val="BodyText"/>
      </w:pPr>
      <w:r>
        <w:t xml:space="preserve">Lăng Bác Kim cười to.</w:t>
      </w:r>
    </w:p>
    <w:p>
      <w:pPr>
        <w:pStyle w:val="BodyText"/>
      </w:pPr>
      <w:r>
        <w:t xml:space="preserve">Trong nhà không có nồi uyên ương, vì vậy hai người chiết trung, chỉ cho một ít cay thôi, dù vậy thì Thường Trấn Viễn ăn xong mặt cũng đỏ gần màu canh. Lăng Bác Kim vào bếp rửa nồi, Thường Trấn Viễn cầm di động nghĩ một lát rồi quyết định gọi cho bố Thường. Dù sao ông ta đã từng nhắc tới chuyện điều tra vụ án nhà họ Lịch, chuyện thế này cứ đánh tiếng một câu cho tốt. Hắn chẳng thấy có lỗi gì với Lịch Sâm cả, người như Lịch Sâm làm chuyện gì nhất định đều có lý do của gã, nhưng nhân tố cảm tình chắc chắn chỉ chiếm một phần rất nhỏ trong lý do đó thôi.</w:t>
      </w:r>
    </w:p>
    <w:p>
      <w:pPr>
        <w:pStyle w:val="BodyText"/>
      </w:pPr>
      <w:r>
        <w:t xml:space="preserve">Hắn khẳng định như vậy bởi Lịch Sâm và Trang Tranh là cùng một loại người.</w:t>
      </w:r>
    </w:p>
    <w:p>
      <w:pPr>
        <w:pStyle w:val="BodyText"/>
      </w:pPr>
      <w:r>
        <w:t xml:space="preserve">Điện thoại nối máy, giọng bố Thường nghe rất mỏi mệt. Thường Trấn Viễn kể vắn tắt lại cuộc điện trước đó của Lịch Sâm. Bố Thường nghe xong thì chau mày nói, “Kệ nó. Lần này nhà họ Lịch chết chắc rồi. Giờ không kẻ nào dám ra mặt giúp nó đâu. Vượt biên, hừ hừ, nó nghĩ dễ thật. Bên ngoài sớm đã giăng thiên la địa võng rồi, chỉ cần bọn chúng động một bước thì chắc chắn sa vào luôn.”</w:t>
      </w:r>
    </w:p>
    <w:p>
      <w:pPr>
        <w:pStyle w:val="BodyText"/>
      </w:pPr>
      <w:r>
        <w:t xml:space="preserve">“Không thể cựa mình được à?”</w:t>
      </w:r>
    </w:p>
    <w:p>
      <w:pPr>
        <w:pStyle w:val="BodyText"/>
      </w:pPr>
      <w:r>
        <w:t xml:space="preserve">“Đây là kết quả cuối cùng rồi.” Bố Thường nói, “Nếu lão Lịch không dính vào thì có lẽ còn chút cơ hội.”</w:t>
      </w:r>
    </w:p>
    <w:p>
      <w:pPr>
        <w:pStyle w:val="BodyText"/>
      </w:pPr>
      <w:r>
        <w:t xml:space="preserve">Thường Trấn Viễn nói, “Dạ.”</w:t>
      </w:r>
    </w:p>
    <w:p>
      <w:pPr>
        <w:pStyle w:val="BodyText"/>
      </w:pPr>
      <w:r>
        <w:t xml:space="preserve">“Con…” Bố Thường tần ngần một chút rồi nói, “Với cái đứa kia, có khỏe không?”</w:t>
      </w:r>
    </w:p>
    <w:p>
      <w:pPr>
        <w:pStyle w:val="BodyText"/>
      </w:pPr>
      <w:r>
        <w:t xml:space="preserve">Thường Trấn Viễn nhìn Lăng Bác Kim ra khỏi phòng bếp, nở nụ cười dịu dàng, “Dạ, khỏe.”</w:t>
      </w:r>
    </w:p>
    <w:p>
      <w:pPr>
        <w:pStyle w:val="BodyText"/>
      </w:pPr>
      <w:r>
        <w:t xml:space="preserve">Bố Thường nói, “Vài ngày nữa bố sẽ sang chỗ các con, cùng ăn bữa cơm đi.”</w:t>
      </w:r>
    </w:p>
    <w:p>
      <w:pPr>
        <w:pStyle w:val="BodyText"/>
      </w:pPr>
      <w:r>
        <w:t xml:space="preserve">“Thiện chí chứ?”</w:t>
      </w:r>
    </w:p>
    <w:p>
      <w:pPr>
        <w:pStyle w:val="BodyText"/>
      </w:pPr>
      <w:r>
        <w:t xml:space="preserve">“Con nói cái gì?!” Bố Thường hết vui, “Sao? Sợ bố ăn thịt nó à?”</w:t>
      </w:r>
    </w:p>
    <w:p>
      <w:pPr>
        <w:pStyle w:val="BodyText"/>
      </w:pPr>
      <w:r>
        <w:t xml:space="preserve">Thường Trấn Viễn nói, “Cậu ấy còn nhỏ.”</w:t>
      </w:r>
    </w:p>
    <w:p>
      <w:pPr>
        <w:pStyle w:val="BodyText"/>
      </w:pPr>
      <w:r>
        <w:t xml:space="preserve">“…Con tìm học sinh cấp hai đấy à?”</w:t>
      </w:r>
    </w:p>
    <w:p>
      <w:pPr>
        <w:pStyle w:val="BodyText"/>
      </w:pPr>
      <w:r>
        <w:t xml:space="preserve">Thường Trấn Viễn nói, “Cậu ấy nhỏ hơn bố nhiều.”</w:t>
      </w:r>
    </w:p>
    <w:p>
      <w:pPr>
        <w:pStyle w:val="BodyText"/>
      </w:pPr>
      <w:r>
        <w:t xml:space="preserve">“Nói bằng thừa!”</w:t>
      </w:r>
    </w:p>
    <w:p>
      <w:pPr>
        <w:pStyle w:val="BodyText"/>
      </w:pPr>
      <w:r>
        <w:t xml:space="preserve">Nghe tiếng đối phương vội vàng dập máy, Thường Trấn Viễn cười càng thêm vui vẻ.</w:t>
      </w:r>
    </w:p>
    <w:p>
      <w:pPr>
        <w:pStyle w:val="BodyText"/>
      </w:pPr>
      <w:r>
        <w:t xml:space="preserve">Lăng Bác Kim nói, “Sư phụ cười gì vậy?”</w:t>
      </w:r>
    </w:p>
    <w:p>
      <w:pPr>
        <w:pStyle w:val="BodyText"/>
      </w:pPr>
      <w:r>
        <w:t xml:space="preserve">“Không có gì.” Hắn nói, “Bố anh bảo mấy hôm nữa tới thăm em ấy mà.”</w:t>
      </w:r>
    </w:p>
    <w:p>
      <w:pPr>
        <w:pStyle w:val="BodyText"/>
      </w:pPr>
      <w:r>
        <w:t xml:space="preserve">Nụ cười của Lăng Bác Kim cứng ngắc, nói khẩn trương, “Bác trai… thăm em?”</w:t>
      </w:r>
    </w:p>
    <w:p>
      <w:pPr>
        <w:pStyle w:val="BodyText"/>
      </w:pPr>
      <w:r>
        <w:t xml:space="preserve">Thường Trấn Viễn nói, “Ừ. Không có gì đâu, cãi nhau anh chịu.”</w:t>
      </w:r>
    </w:p>
    <w:p>
      <w:pPr>
        <w:pStyle w:val="BodyText"/>
      </w:pPr>
      <w:r>
        <w:t xml:space="preserve">Lăng Bác Kim cười khổ, “Sư phụ cảm thấy bọn em sẽ cãi nhau à?”</w:t>
      </w:r>
    </w:p>
    <w:p>
      <w:pPr>
        <w:pStyle w:val="BodyText"/>
      </w:pPr>
      <w:r>
        <w:t xml:space="preserve">Thường Trấn Viễn quan sát cậu một lúc lâu, lắc đầu nói, “Không đâu. Tính em đỡ hơn anh mà đám anh còn chẳng cãi nhau nữa là.”</w:t>
      </w:r>
    </w:p>
    <w:p>
      <w:pPr>
        <w:pStyle w:val="BodyText"/>
      </w:pPr>
      <w:r>
        <w:t xml:space="preserve">Lăng Bác Kim nói, “Anh với bác là bố con.”</w:t>
      </w:r>
    </w:p>
    <w:p>
      <w:pPr>
        <w:pStyle w:val="BodyText"/>
      </w:pPr>
      <w:r>
        <w:t xml:space="preserve">“Em là con rể, như nhau cả.” Thường Trấn Viễn đứng dậy lên tầng, đi được một nửa thì bị Lăng Bác Kim nhào lên ôm lấy.</w:t>
      </w:r>
    </w:p>
    <w:p>
      <w:pPr>
        <w:pStyle w:val="BodyText"/>
      </w:pPr>
      <w:r>
        <w:t xml:space="preserve">Lăng Bác Kim cọ mũi lên cần cổ hắn.</w:t>
      </w:r>
    </w:p>
    <w:p>
      <w:pPr>
        <w:pStyle w:val="BodyText"/>
      </w:pPr>
      <w:r>
        <w:t xml:space="preserve">Thường Trấn Viễn không quen lắm, nhưng vẫn đứng yên mặc cậu cọ cho đủ.</w:t>
      </w:r>
    </w:p>
    <w:p>
      <w:pPr>
        <w:pStyle w:val="BodyText"/>
      </w:pPr>
      <w:r>
        <w:t xml:space="preserve">Lăng Bác Kim dán lên tai hắn nói, “Bao giờ sư phụ cùng về gặp mẹ em với em?”</w:t>
      </w:r>
    </w:p>
    <w:p>
      <w:pPr>
        <w:pStyle w:val="BodyText"/>
      </w:pPr>
      <w:r>
        <w:t xml:space="preserve">Thường Trấn Viễn nói, “Phải có kỳ nghỉ mới được.”</w:t>
      </w:r>
    </w:p>
    <w:p>
      <w:pPr>
        <w:pStyle w:val="BodyText"/>
      </w:pPr>
      <w:r>
        <w:t xml:space="preserve">“Cuối tuần cũng được, cả đi cả về đi máy bay, vậy là đủ thời gian rồi. Không đủ thì tìm sếp xin nghỉ hai ngày.”</w:t>
      </w:r>
    </w:p>
    <w:p>
      <w:pPr>
        <w:pStyle w:val="BodyText"/>
      </w:pPr>
      <w:r>
        <w:t xml:space="preserve">“Nghỉ gì?”</w:t>
      </w:r>
    </w:p>
    <w:p>
      <w:pPr>
        <w:pStyle w:val="BodyText"/>
      </w:pPr>
      <w:r>
        <w:t xml:space="preserve">Lăng Bác Kim cười nói, “Nghỉ kết hôn.”</w:t>
      </w:r>
    </w:p>
    <w:p>
      <w:pPr>
        <w:pStyle w:val="BodyText"/>
      </w:pPr>
      <w:r>
        <w:t xml:space="preserve">Thường Trấn Viễn nói, “Không bằng em xin nghỉ đẻ, anh xin nghỉ chăm bà đẻ thì còn thêm được thời gian ở cữ nữa.”</w:t>
      </w:r>
    </w:p>
    <w:p>
      <w:pPr>
        <w:pStyle w:val="BodyText"/>
      </w:pPr>
      <w:r>
        <w:t xml:space="preserve">Lăng Bác Kim cười hì hì nói, “Cũng không cần đợi lâu thế đâu. Chẳng phải vụ án Tưởng Hiểu cần tới thành phố M một chuyến đó sao? Mình có thể trích chút thời gian ra.” Vì chiến dịch Hầu Nguyên Côn nên thời gian tới thành phố M công tác bị hoãn lại. Song bọn họ đã liên lạc với cảnh sát thành phố M rồi, bên đó sẽ giám sát người trước đã.</w:t>
      </w:r>
    </w:p>
    <w:p>
      <w:pPr>
        <w:pStyle w:val="BodyText"/>
      </w:pPr>
      <w:r>
        <w:t xml:space="preserve">Thường Trấn Viễn nói, “Nếu có thể mới được.” Vừa nói xong thì di động trong túi vang lên, hắn mở ra xem, là Gậy trúc. “Dập máy nhé?”</w:t>
      </w:r>
    </w:p>
    <w:p>
      <w:pPr>
        <w:pStyle w:val="BodyText"/>
      </w:pPr>
      <w:r>
        <w:t xml:space="preserve">Lăng Bác Kim nhấn nút nghe giùm hắn.</w:t>
      </w:r>
    </w:p>
    <w:p>
      <w:pPr>
        <w:pStyle w:val="BodyText"/>
      </w:pPr>
      <w:r>
        <w:t xml:space="preserve">Thường Trấn Viễn ấn tiếp nút mở loa ngoài.</w:t>
      </w:r>
    </w:p>
    <w:p>
      <w:pPr>
        <w:pStyle w:val="BodyText"/>
      </w:pPr>
      <w:r>
        <w:t xml:space="preserve">Gậy trúc nói, “Cố Hải Phát khai rồi. Nhất định các cậu không ngờ được người đứng sau anh ta là ai đâu.”</w:t>
      </w:r>
    </w:p>
    <w:p>
      <w:pPr>
        <w:pStyle w:val="BodyText"/>
      </w:pPr>
      <w:r>
        <w:t xml:space="preserve">“Ai?” Thường Trấn Viễn hỏi.</w:t>
      </w:r>
    </w:p>
    <w:p>
      <w:pPr>
        <w:pStyle w:val="BodyText"/>
      </w:pPr>
      <w:r>
        <w:t xml:space="preserve">Gậy trúc nói, “Thành Vân Mạt!”</w:t>
      </w:r>
    </w:p>
    <w:p>
      <w:pPr>
        <w:pStyle w:val="BodyText"/>
      </w:pPr>
      <w:r>
        <w:t xml:space="preserve">Thường Trấn Viễn nhăn mày.</w:t>
      </w:r>
    </w:p>
    <w:p>
      <w:pPr>
        <w:pStyle w:val="BodyText"/>
      </w:pPr>
      <w:r>
        <w:t xml:space="preserve">Lăng Bác Kim “a” một tiếng, “Hôm nọ em thấy chị ta ở trung tâm thương mại. Em cứ tưởng là nhìn nhầm, sư phụ nhớ chứ, lúc điều tra vụ án Tưởng Hiểu, mình có tới trung tâm thương mại.”</w:t>
      </w:r>
    </w:p>
    <w:p>
      <w:pPr>
        <w:pStyle w:val="BodyText"/>
      </w:pPr>
      <w:r>
        <w:t xml:space="preserve">“Ừ.”</w:t>
      </w:r>
    </w:p>
    <w:p>
      <w:pPr>
        <w:pStyle w:val="BodyText"/>
      </w:pPr>
      <w:r>
        <w:t xml:space="preserve">Gậy trúc cảm khái, “Không ngờ chị ta lại sẽ mua người giết người.”</w:t>
      </w:r>
    </w:p>
    <w:p>
      <w:pPr>
        <w:pStyle w:val="BodyText"/>
      </w:pPr>
      <w:r>
        <w:t xml:space="preserve">Lăng Bác Kim ngờ vực, “Sao chị ta muốn giết sư phụ?”</w:t>
      </w:r>
    </w:p>
    <w:p>
      <w:pPr>
        <w:pStyle w:val="BodyText"/>
      </w:pPr>
      <w:r>
        <w:t xml:space="preserve">Thường Trấn Viễn chậm rãi nói, “Vì Triệu Thác Đường là do anh giết.” Em trai, con trai của Thành Vân Mạt và Triệu Thác Đường, trong ba người quan trọng nhất của đời chị ta có hai người đã chết hoặc trực tiếp hoặc gián tiếp trong tay hắn.</w:t>
      </w:r>
    </w:p>
    <w:p>
      <w:pPr>
        <w:pStyle w:val="Compact"/>
      </w:pPr>
      <w:r>
        <w:t xml:space="preserve">[1] Kỳ và Kỵ đồng âm [qí]. Kỳ trong kỳ lạ, kỵ trong kỵ binh.</w:t>
      </w:r>
      <w:r>
        <w:br w:type="textWrapping"/>
      </w:r>
      <w:r>
        <w:br w:type="textWrapping"/>
      </w:r>
    </w:p>
    <w:p>
      <w:pPr>
        <w:pStyle w:val="Heading2"/>
      </w:pPr>
      <w:bookmarkStart w:id="133" w:name="chương-111-tự-sát"/>
      <w:bookmarkEnd w:id="133"/>
      <w:r>
        <w:t xml:space="preserve">111. Chương 111: Tự Sát</w:t>
      </w:r>
    </w:p>
    <w:p>
      <w:pPr>
        <w:pStyle w:val="Compact"/>
      </w:pPr>
      <w:r>
        <w:br w:type="textWrapping"/>
      </w:r>
      <w:r>
        <w:br w:type="textWrapping"/>
      </w:r>
      <w:r>
        <w:t xml:space="preserve">“Nhưng sao chị ta biết được?” Lăng Bác Kim hỏi.</w:t>
      </w:r>
    </w:p>
    <w:p>
      <w:pPr>
        <w:pStyle w:val="BodyText"/>
      </w:pPr>
      <w:r>
        <w:t xml:space="preserve">Vấn đề này bọn họ nghĩ suốt quãng đường tới cục cảnh sát. Trừ những người có mặt ở hiện trường ra thì chỉ còn người ở cục cảnh sát biết Thường Trấn Viễn bắn Triệu Thác Đường. Đương nhiên cũng có khả năng người ở cục cảnh sát để lộ bí mật, nhưng có khả năng nhất vẫn là trong những kẻ bảo vệ Triệu Thác Đường khi ấy có kẻ liên lạc với Thành Vân Mạt.</w:t>
      </w:r>
    </w:p>
    <w:p>
      <w:pPr>
        <w:pStyle w:val="BodyText"/>
      </w:pPr>
      <w:r>
        <w:t xml:space="preserve">Thường Trấn Viễn nói, “Đây có thể là điểm đột phá.”</w:t>
      </w:r>
    </w:p>
    <w:p>
      <w:pPr>
        <w:pStyle w:val="BodyText"/>
      </w:pPr>
      <w:r>
        <w:t xml:space="preserve">Lăng Bác Kim nói, “Người ngoài không biết quan hệ giữa Triệu Thác Đường và Thành Vân Mạt, thân tín của Triệu Thác Đường ắt phải biết.”</w:t>
      </w:r>
    </w:p>
    <w:p>
      <w:pPr>
        <w:pStyle w:val="BodyText"/>
      </w:pPr>
      <w:r>
        <w:t xml:space="preserve">Thường Trấn Viễn gật đầu.</w:t>
      </w:r>
    </w:p>
    <w:p>
      <w:pPr>
        <w:pStyle w:val="BodyText"/>
      </w:pPr>
      <w:r>
        <w:t xml:space="preserve">Mạch sự kiện trở nên rõ ràng, nhưng Lưu Triệu nghe được phỏng đoán này thì lại đưa ra một vấn đề mới, “Nếu thân tín của Triệu Thác Đường có liên lạc với Thành Vân Mạt, thế thì vì sao tên thân tín kia không ra tay mà lại đi uy hiếp một người bình thường trước giờ chưa từng chạm tới dao?”</w:t>
      </w:r>
    </w:p>
    <w:p>
      <w:pPr>
        <w:pStyle w:val="BodyText"/>
      </w:pPr>
      <w:r>
        <w:t xml:space="preserve">Lăng Bác Kim nói, “Anh ta chưa khai à?”</w:t>
      </w:r>
    </w:p>
    <w:p>
      <w:pPr>
        <w:pStyle w:val="BodyText"/>
      </w:pPr>
      <w:r>
        <w:t xml:space="preserve">Lưu Triệu lắc đầu, “Anh ta chỉ khai có đứa con gái đang nằm viện, cần tiền giải phẫu tiền nằm viện tiền thuốc men mấy trăm ngàn. Thành Vân Mạt cho anh ta tiền, sau đó đưa ra điều kiện này.”</w:t>
      </w:r>
    </w:p>
    <w:p>
      <w:pPr>
        <w:pStyle w:val="BodyText"/>
      </w:pPr>
      <w:r>
        <w:t xml:space="preserve">Thường Trấn Viễn nói, “Thành Vân Mạt tự ra mặt nói chuyện à?”</w:t>
      </w:r>
    </w:p>
    <w:p>
      <w:pPr>
        <w:pStyle w:val="BodyText"/>
      </w:pPr>
      <w:r>
        <w:t xml:space="preserve">Lưu Triệu nói, “Ừ. Tôi bảo anh ta nhận diện qua ảnh, xác định là Thành Vân Mạt.”</w:t>
      </w:r>
    </w:p>
    <w:p>
      <w:pPr>
        <w:pStyle w:val="BodyText"/>
      </w:pPr>
      <w:r>
        <w:t xml:space="preserve">Lăng Bác Kim nói, “Lẽ nào người bên Triệu Thác Đường đã đi sạch rồi sao? Hay là Thành Vân Mạt lén làm thế?”</w:t>
      </w:r>
    </w:p>
    <w:p>
      <w:pPr>
        <w:pStyle w:val="BodyText"/>
      </w:pPr>
      <w:r>
        <w:t xml:space="preserve">Lưu Triệu nói, “Muốn biết thì dẫn về hỏi đi.”</w:t>
      </w:r>
    </w:p>
    <w:p>
      <w:pPr>
        <w:pStyle w:val="BodyText"/>
      </w:pPr>
      <w:r>
        <w:t xml:space="preserve">Thường Trấn Viễn nói, “Anh biết người ở đâu à?”</w:t>
      </w:r>
    </w:p>
    <w:p>
      <w:pPr>
        <w:pStyle w:val="BodyText"/>
      </w:pPr>
      <w:r>
        <w:t xml:space="preserve">Lưu Triệu nói, “Thành Vân Mạt và Cố Hải Phát đã hẹn nơi gặp mặt sau khi chuyện thành công. Tới lúc đó Thành Vân Mạt sẽ giúp anh ta bỏ trốn, chỗ đó rất gần nhà Gậy trúc, tôi bảo cậu ta tìm mấy anh công an tới điều tra rồi.”</w:t>
      </w:r>
    </w:p>
    <w:p>
      <w:pPr>
        <w:pStyle w:val="BodyText"/>
      </w:pPr>
      <w:r>
        <w:t xml:space="preserve">Lăng Bác Kim nói, “Không lừa Cố Hải Phát đâu ha?”</w:t>
      </w:r>
    </w:p>
    <w:p>
      <w:pPr>
        <w:pStyle w:val="BodyText"/>
      </w:pPr>
      <w:r>
        <w:t xml:space="preserve">Một câu thành sấm.</w:t>
      </w:r>
    </w:p>
    <w:p>
      <w:pPr>
        <w:pStyle w:val="BodyText"/>
      </w:pPr>
      <w:r>
        <w:t xml:space="preserve">Gậy trúc và ba công an ngửi mùi hôi trong hầm để xe hai ba tiếng đồng hồ cũng chẳng thấy ma nào cả.</w:t>
      </w:r>
    </w:p>
    <w:p>
      <w:pPr>
        <w:pStyle w:val="BodyText"/>
      </w:pPr>
      <w:r>
        <w:t xml:space="preserve">Tới hơn bốn giờ sáng hôm sau, Thường Trấn Viễn và Lăng Bác Kim đang tựa vào nhau ngủ trên sô-pha bị đẩy tỉnh, Gậy trúc mắt đỏ ngầu ngồi trên bàn trà nhìn bọn họ.</w:t>
      </w:r>
    </w:p>
    <w:p>
      <w:pPr>
        <w:pStyle w:val="BodyText"/>
      </w:pPr>
      <w:r>
        <w:t xml:space="preserve">Thường Trấn Viễn nhíu mày, “Anh là người hay quỷ thế?”</w:t>
      </w:r>
    </w:p>
    <w:p>
      <w:pPr>
        <w:pStyle w:val="BodyText"/>
      </w:pPr>
      <w:r>
        <w:t xml:space="preserve">Gậy trúc nói, “Cần tôi bấu cậu cái không?”</w:t>
      </w:r>
    </w:p>
    <w:p>
      <w:pPr>
        <w:pStyle w:val="BodyText"/>
      </w:pPr>
      <w:r>
        <w:t xml:space="preserve">Thường Trấn Viễn nói, “Thành Vân Mạt không có đó à?”</w:t>
      </w:r>
    </w:p>
    <w:p>
      <w:pPr>
        <w:pStyle w:val="BodyText"/>
      </w:pPr>
      <w:r>
        <w:t xml:space="preserve">“Nên biết từ sớm đấy.” Gậy trúc dụi mắt, “Giờ sếp đang gọi điện thoại điều tra ghi chép đăng ký lưu trú của từng khách sạn một, chúng ta tới xem nơi ở cũ của Triệu Thác Đường và Thành Vân Mạt đi.”</w:t>
      </w:r>
    </w:p>
    <w:p>
      <w:pPr>
        <w:pStyle w:val="BodyText"/>
      </w:pPr>
      <w:r>
        <w:t xml:space="preserve">Đối tượng bị ám sát là Thường Trấn Viễn, vì vậy hắn dù không muốn cỡ nào đi chăng nữa thì cũng phải đứng dậy.</w:t>
      </w:r>
    </w:p>
    <w:p>
      <w:pPr>
        <w:pStyle w:val="BodyText"/>
      </w:pPr>
      <w:r>
        <w:t xml:space="preserve">Ba người vào phòng vệ sinh rửa mặt, lúc trở ra thì sảng khoái rất nhiều.</w:t>
      </w:r>
    </w:p>
    <w:p>
      <w:pPr>
        <w:pStyle w:val="BodyText"/>
      </w:pPr>
      <w:r>
        <w:t xml:space="preserve">Chỗ đầu tiên họ tới là biệt thự nơi Triệu Thác Đường qua đời. Bên ngoài biệt thự đã được quét dọn sạch sẽ, bụi cây trong vườn hoa đã được tỉa tót một lần nữa, gọn gàng sạch sẽ. Nhìn vào trong qua song sắt, loáng thoáng trông thấy bờ tường được sơn sửa lại.</w:t>
      </w:r>
    </w:p>
    <w:p>
      <w:pPr>
        <w:pStyle w:val="BodyText"/>
      </w:pPr>
      <w:r>
        <w:t xml:space="preserve">Gậy trúc nhấn chuông mãi lâu mà chẳng có ai lên tiếng.</w:t>
      </w:r>
    </w:p>
    <w:p>
      <w:pPr>
        <w:pStyle w:val="BodyText"/>
      </w:pPr>
      <w:r>
        <w:t xml:space="preserve">“Có lẽ không có nhà.” Anh ta nói.</w:t>
      </w:r>
    </w:p>
    <w:p>
      <w:pPr>
        <w:pStyle w:val="BodyText"/>
      </w:pPr>
      <w:r>
        <w:t xml:space="preserve">Lăng Bác Kim nói, “Cửa sổ tầng hai đang mở.”</w:t>
      </w:r>
    </w:p>
    <w:p>
      <w:pPr>
        <w:pStyle w:val="BodyText"/>
      </w:pPr>
      <w:r>
        <w:t xml:space="preserve">Cậu chưa nói dứt, Thường Trấn Viễn đã phi qua tường rồi.</w:t>
      </w:r>
    </w:p>
    <w:p>
      <w:pPr>
        <w:pStyle w:val="BodyText"/>
      </w:pPr>
      <w:r>
        <w:t xml:space="preserve">Khu này toàn nhà giàu ở, bảo vệ làm việc rất tốt, thế nên đại đa số chủ nhà vì mỹ quan của biệt thự nên không chăng lưới và cắm thủy tinh lên tường vây.</w:t>
      </w:r>
    </w:p>
    <w:p>
      <w:pPr>
        <w:pStyle w:val="BodyText"/>
      </w:pPr>
      <w:r>
        <w:t xml:space="preserve">“Này! Các anh làm gì thế?” Anh bảo vệ theo sau bọn họ ngay khi bọn họ đi vào vội vàng chạy tới.</w:t>
      </w:r>
    </w:p>
    <w:p>
      <w:pPr>
        <w:pStyle w:val="BodyText"/>
      </w:pPr>
      <w:r>
        <w:t xml:space="preserve">Lăng Bác Kim vỗ vai Gậy trúc, cười nói, “Giao cho anh nhé.” Đoạn, cũng dùng sức nhảy lên trên.</w:t>
      </w:r>
    </w:p>
    <w:p>
      <w:pPr>
        <w:pStyle w:val="BodyText"/>
      </w:pPr>
      <w:r>
        <w:t xml:space="preserve">Gậy trúc muốn ngăn lại nhưng đã chậm mấy bước, chỉ đành nghĩ cách đối phó với bảo vệ. Dù là cảnh sát, bọn họ làm thế cũng là xâm phạm nơi ở của công dân, nếu bị truy cứu thì khó mà gánh nổi.</w:t>
      </w:r>
    </w:p>
    <w:p>
      <w:pPr>
        <w:pStyle w:val="BodyText"/>
      </w:pPr>
      <w:r>
        <w:t xml:space="preserve">Thường Trấn Viễn đương nhiên là không nghĩ chu đáo như Gậy trúc. Giờ trong đầu hắn chỉ có một ý nghĩ, đó là tìm được Thành Vân Mạt.</w:t>
      </w:r>
    </w:p>
    <w:p>
      <w:pPr>
        <w:pStyle w:val="BodyText"/>
      </w:pPr>
      <w:r>
        <w:t xml:space="preserve">Cửa chính khóa trái bên trong, hắn đẩy không được, dứt khoát giơ chân đạp.</w:t>
      </w:r>
    </w:p>
    <w:p>
      <w:pPr>
        <w:pStyle w:val="BodyText"/>
      </w:pPr>
      <w:r>
        <w:t xml:space="preserve">Lăng Bác Kim ngơ ra nhìn hành vi thô lỗ của hắn, lúc sau mới nói, “Sao sư phụ biết chị ta nhất định ở bên trong?”</w:t>
      </w:r>
    </w:p>
    <w:p>
      <w:pPr>
        <w:pStyle w:val="BodyText"/>
      </w:pPr>
      <w:r>
        <w:t xml:space="preserve">Thường Trấn Viễn ra sức đạp cửa, lui về sau hai bước nói, “Chẳng phải em bảo cửa sổ tầng hai đang mở đó sao?”</w:t>
      </w:r>
    </w:p>
    <w:p>
      <w:pPr>
        <w:pStyle w:val="BodyText"/>
      </w:pPr>
      <w:r>
        <w:t xml:space="preserve">Lăng Bác Kim nói, “Đây là cửa chống trộm, chắc không dễ đạp văng đâu.”</w:t>
      </w:r>
    </w:p>
    <w:p>
      <w:pPr>
        <w:pStyle w:val="BodyText"/>
      </w:pPr>
      <w:r>
        <w:t xml:space="preserve">Thường Trấn Viễn lại đạp một cái.</w:t>
      </w:r>
    </w:p>
    <w:p>
      <w:pPr>
        <w:pStyle w:val="BodyText"/>
      </w:pPr>
      <w:r>
        <w:t xml:space="preserve">“Các anh đừng đạp nữa.” Bảo vệ vội vã chạy tới, “Bà Triệu để chìa khóa chỗ chúng tôi, vốn là định đưa cho một người tên là Trần Viễn, nhưng các anh là cảnh sát mà, các anh dùng xong trả lại tôi là được. À phải rồi, nhất thiết không được đụng vào đồ của bà Triệu, không thì khó ăn nói lắm.” Anh ta nói rồi lấy chìa khóa ra mở cửa.</w:t>
      </w:r>
    </w:p>
    <w:p>
      <w:pPr>
        <w:pStyle w:val="BodyText"/>
      </w:pPr>
      <w:r>
        <w:t xml:space="preserve">Lăng Bác Kim nói, “Anh luôn cầm chìa khóa theo người à?”</w:t>
      </w:r>
    </w:p>
    <w:p>
      <w:pPr>
        <w:pStyle w:val="BodyText"/>
      </w:pPr>
      <w:r>
        <w:t xml:space="preserve">Bảo vệ nói, “Bà Triệu nói mấy ngày này Trần tiên sinh sẽ tới, vì vậy tôi cầm theo người. Từ đây về văn phòng xa lắm.”</w:t>
      </w:r>
    </w:p>
    <w:p>
      <w:pPr>
        <w:pStyle w:val="BodyText"/>
      </w:pPr>
      <w:r>
        <w:t xml:space="preserve">Cửa bị mở ra, đập vào tầm mắt là đại sảnh đã được tu bổ, tường, sàn nhà đã được sửa sang, sô-pha bàn trà đều đã thay mới, chỉ có chùm đèn là cũ thôi.</w:t>
      </w:r>
    </w:p>
    <w:p>
      <w:pPr>
        <w:pStyle w:val="BodyText"/>
      </w:pPr>
      <w:r>
        <w:t xml:space="preserve">Thường Trấn Viễn lên thẳng tầng hai.</w:t>
      </w:r>
    </w:p>
    <w:p>
      <w:pPr>
        <w:pStyle w:val="BodyText"/>
      </w:pPr>
      <w:r>
        <w:t xml:space="preserve">Gậy trúc và Lăng Bác Kim liếc nhau, bám sát theo hắn.</w:t>
      </w:r>
    </w:p>
    <w:p>
      <w:pPr>
        <w:pStyle w:val="BodyText"/>
      </w:pPr>
      <w:r>
        <w:t xml:space="preserve">Bảo vệ không biết bọn họ định làm gì, cũng cuống cuồng đi theo.</w:t>
      </w:r>
    </w:p>
    <w:p>
      <w:pPr>
        <w:pStyle w:val="BodyText"/>
      </w:pPr>
      <w:r>
        <w:t xml:space="preserve">Thường Trấn Viễn chạy tới tầng hai, nhìn cái là thấy cửa phòng ngủ chính mở toang, ở hành lang đã thấy được đuôi giường trong phòng ngủ chính. Ở đầu giường phòng ngủ chính chẳng biết từ khi nào đã treo một bức ảnh cưới, nhân vật là Triệu Thác Đường và Thành Vân Mạt.</w:t>
      </w:r>
    </w:p>
    <w:p>
      <w:pPr>
        <w:pStyle w:val="BodyText"/>
      </w:pPr>
      <w:r>
        <w:t xml:space="preserve">Hắn kinh ngạc quan sát, xác định cảnh tượng này dù là đời trước hay đời này thì đều là lần đầu trông thấy.</w:t>
      </w:r>
    </w:p>
    <w:p>
      <w:pPr>
        <w:pStyle w:val="BodyText"/>
      </w:pPr>
      <w:r>
        <w:t xml:space="preserve">Lăng Bác Kim nói, “Họ kết hôn rồi sao?”</w:t>
      </w:r>
    </w:p>
    <w:p>
      <w:pPr>
        <w:pStyle w:val="BodyText"/>
      </w:pPr>
      <w:r>
        <w:t xml:space="preserve">Thường Trấn Viễn nói, “Chắc vậy.”</w:t>
      </w:r>
    </w:p>
    <w:p>
      <w:pPr>
        <w:pStyle w:val="BodyText"/>
      </w:pPr>
      <w:r>
        <w:t xml:space="preserve">Lăng Bác Kim nói, “Hình như có tiếng gì ấy.” Quay đầu trông thấy nước chảy ra từ phòng tắm, lập tức lao vào!</w:t>
      </w:r>
    </w:p>
    <w:p>
      <w:pPr>
        <w:pStyle w:val="BodyText"/>
      </w:pPr>
      <w:r>
        <w:t xml:space="preserve">Vòi hoa sen ở bồn tắm đang phun ra những dòng nước ấm mỏng mảnh, Thành Vân Mạt nằm trong bồn tắm, lặng lẽ như đang say ngủ. Cổ tay bị lưỡi dao bén ngót cắt đứt chảy máu tí tách, máu nhỏ trên mặt đất, uốn qua viền con dao trái cây trên sàn, cùng chảy ra ngoài theo dòng nước tràn khỏi bồn tắm.</w:t>
      </w:r>
    </w:p>
    <w:p>
      <w:pPr>
        <w:pStyle w:val="BodyText"/>
      </w:pPr>
      <w:r>
        <w:t xml:space="preserve">Lăng Bác Kim vươn tay kiểm tra hơi thở của cô ta, rồi sờ động mạch cổ, sau đó khẽ lắc đầu với Thường Trấn Viễn vào sau.</w:t>
      </w:r>
    </w:p>
    <w:p>
      <w:pPr>
        <w:pStyle w:val="BodyText"/>
      </w:pPr>
      <w:r>
        <w:t xml:space="preserve">Thường Trấn Viễn giẫm chân trong nước, nhìn gương mặt ướt sũng của Thành Vân Mạt, đầu và tim trống rỗng. Không có tiếc nuối, không có bi thương, ngay hối hận cũng không có.</w:t>
      </w:r>
    </w:p>
    <w:p>
      <w:pPr>
        <w:pStyle w:val="BodyText"/>
      </w:pPr>
      <w:r>
        <w:t xml:space="preserve">Chị ta chết rồi, vẫn chết rồi.</w:t>
      </w:r>
    </w:p>
    <w:p>
      <w:pPr>
        <w:pStyle w:val="BodyText"/>
      </w:pPr>
      <w:r>
        <w:t xml:space="preserve">Hắn bình tĩnh nghĩ. Người phụ này từng vì mối quan hệ với Diêu Khải Long và Triệu Thác Đường mà xuất hiện chói ngời trong kế hoạch của hắn, giờ, chị ta lại vì mối quan hệ với Triệu Thác Đường mà kiên quyết chấm dứt đường sống của bản thân. Hành động của chị ta đường đột song lại hợp lý.</w:t>
      </w:r>
    </w:p>
    <w:p>
      <w:pPr>
        <w:pStyle w:val="BodyText"/>
      </w:pPr>
      <w:r>
        <w:t xml:space="preserve">Khi em trai của chị ta chết, chị ta còn Triệu Thác Đường.</w:t>
      </w:r>
    </w:p>
    <w:p>
      <w:pPr>
        <w:pStyle w:val="BodyText"/>
      </w:pPr>
      <w:r>
        <w:t xml:space="preserve">Khi con trai của chị ta chết, chị ta còn Triệu Thác Đường.</w:t>
      </w:r>
    </w:p>
    <w:p>
      <w:pPr>
        <w:pStyle w:val="BodyText"/>
      </w:pPr>
      <w:r>
        <w:t xml:space="preserve">Khi Triệu Thác Đường chết, chị ta còn thù hận.</w:t>
      </w:r>
    </w:p>
    <w:p>
      <w:pPr>
        <w:pStyle w:val="BodyText"/>
      </w:pPr>
      <w:r>
        <w:t xml:space="preserve">Khi động lực báo thù mất đi, chị ta chẳng còn gì cả.</w:t>
      </w:r>
    </w:p>
    <w:p>
      <w:pPr>
        <w:pStyle w:val="BodyText"/>
      </w:pPr>
      <w:r>
        <w:t xml:space="preserve">Kỳ thật hắn vội vàng chạy tới biệt thự là bởi tiềm thức đã dự cảm được cảnh tượng trước mắt. Vì dù Cố Hải Phát có thể giết chết Thường Trấn Viễn hay không, chị ta đều không có cơ hội ra tay lần thứ hai. Không thì chị ta đã chẳng sa sút tới nông nỗi thuê Cố Hải Phát làm sát thủ.</w:t>
      </w:r>
    </w:p>
    <w:p>
      <w:pPr>
        <w:pStyle w:val="BodyText"/>
      </w:pPr>
      <w:r>
        <w:t xml:space="preserve">Gậy trúc gọi điện báo cho Lưu Triệu.</w:t>
      </w:r>
    </w:p>
    <w:p>
      <w:pPr>
        <w:pStyle w:val="BodyText"/>
      </w:pPr>
      <w:r>
        <w:t xml:space="preserve">Thường Trấn Viễn ra khỏi phòng tắm, nhìn cái là thấy phong thư màu trắng đặt trên bàn trà.</w:t>
      </w:r>
    </w:p>
    <w:p>
      <w:pPr>
        <w:pStyle w:val="BodyText"/>
      </w:pPr>
      <w:r>
        <w:t xml:space="preserve">Trên phong thư viết hai con chữ gai mắt, Di thư.</w:t>
      </w:r>
    </w:p>
    <w:p>
      <w:pPr>
        <w:pStyle w:val="BodyText"/>
      </w:pPr>
      <w:r>
        <w:t xml:space="preserve">Gậy trúc thấy Thường Trấn Viễn vươn tay ra định cầm lấy, lập tức ngăn lại, “Đợi sếp dẫn người tới hẵng động vào, cố gắng giữ nguyên hiện trường.”</w:t>
      </w:r>
    </w:p>
    <w:p>
      <w:pPr>
        <w:pStyle w:val="BodyText"/>
      </w:pPr>
      <w:r>
        <w:t xml:space="preserve">Thường Trấn Viễn gật đầu, đi ra ngoài cửa.</w:t>
      </w:r>
    </w:p>
    <w:p>
      <w:pPr>
        <w:pStyle w:val="BodyText"/>
      </w:pPr>
      <w:r>
        <w:t xml:space="preserve">Gậy trúc ngạc nhiên nhìn Lăng Bác Kim từ phòng tắm đi ra, nói, “A Tiêu biết Thành Vân Mạt à?”</w:t>
      </w:r>
    </w:p>
    <w:p>
      <w:pPr>
        <w:pStyle w:val="BodyText"/>
      </w:pPr>
      <w:r>
        <w:t xml:space="preserve">Lăng Bác Kim ớ ra, “Chưa nghe anh ấy nói bao giờ cả.”</w:t>
      </w:r>
    </w:p>
    <w:p>
      <w:pPr>
        <w:pStyle w:val="BodyText"/>
      </w:pPr>
      <w:r>
        <w:t xml:space="preserve">“Hình như tâm trạng cậu ấy không tốt lắm đâu.”</w:t>
      </w:r>
    </w:p>
    <w:p>
      <w:pPr>
        <w:pStyle w:val="BodyText"/>
      </w:pPr>
      <w:r>
        <w:t xml:space="preserve">“Chắc vì trông thấy thi thể đó ạ.”</w:t>
      </w:r>
    </w:p>
    <w:p>
      <w:pPr>
        <w:pStyle w:val="BodyText"/>
      </w:pPr>
      <w:r>
        <w:t xml:space="preserve">Gậy trúc nghĩ tới tử trạng của Thành Vân Mạt, cảm thán, “Chẳng ngờ cô ta lại chết như vậy.”</w:t>
      </w:r>
    </w:p>
    <w:p>
      <w:pPr>
        <w:pStyle w:val="BodyText"/>
      </w:pPr>
      <w:r>
        <w:t xml:space="preserve">Lăng Bác Kim ngẫm lại sự quan tâm của Thành Vân Mạt dành cho mình, trong lòng nặng nề, “Em nợ chị ta một lời xin lỗi, tiếc rằng, không còn cơ hội để nói rồi.”</w:t>
      </w:r>
    </w:p>
    <w:p>
      <w:pPr>
        <w:pStyle w:val="BodyText"/>
      </w:pPr>
      <w:r>
        <w:t xml:space="preserve">Gậy trúc nói, “Có lẽ linh hồn cô ta vẫn còn ở đây, cậu nói chắc cô ta nghe được.”</w:t>
      </w:r>
    </w:p>
    <w:p>
      <w:pPr>
        <w:pStyle w:val="BodyText"/>
      </w:pPr>
      <w:r>
        <w:t xml:space="preserve">Lăng Bác Kim nói, “Anh tin những điều này à?”</w:t>
      </w:r>
    </w:p>
    <w:p>
      <w:pPr>
        <w:pStyle w:val="BodyText"/>
      </w:pPr>
      <w:r>
        <w:t xml:space="preserve">Gậy trúc nói, “Mẹ với vợ anh tin, anh cũng hơi hơi. Ha, dù sao tin cũng chẳng hại gì. Người nghĩ nhiều về kiếp sau, nghĩ nhiều về báo ứng thì không dễ dàng làm chuyện xấu. Chỉ cần cẩn thận đừng để bị lừa tiền là được rồi.”</w:t>
      </w:r>
    </w:p>
    <w:p>
      <w:pPr>
        <w:pStyle w:val="BodyText"/>
      </w:pPr>
      <w:r>
        <w:t xml:space="preserve">Lăng Bác Kim nói, “Những kẻ lừa tiền nên nghĩ nhiều về kiếp sau và báo ứng.”</w:t>
      </w:r>
    </w:p>
    <w:p>
      <w:pPr>
        <w:pStyle w:val="BodyText"/>
      </w:pPr>
      <w:r>
        <w:t xml:space="preserve">Gậy trúc nói, “Trong cục chúng ta, chắc chỉ sư phụ cậu là không tin thôi.”</w:t>
      </w:r>
    </w:p>
    <w:p>
      <w:pPr>
        <w:pStyle w:val="BodyText"/>
      </w:pPr>
      <w:r>
        <w:t xml:space="preserve">“Ai bảo tôi không tin?” Thường Trấn Viễn ngậm thuốc lá đứng ở cửa.</w:t>
      </w:r>
    </w:p>
    <w:p>
      <w:pPr>
        <w:pStyle w:val="BodyText"/>
      </w:pPr>
      <w:r>
        <w:t xml:space="preserve">Gậy trúc nhướn mày, “Cậu tin à?”</w:t>
      </w:r>
    </w:p>
    <w:p>
      <w:pPr>
        <w:pStyle w:val="BodyText"/>
      </w:pPr>
      <w:r>
        <w:t xml:space="preserve">Thường Trấn Viễn nói, “Tin chứ.”</w:t>
      </w:r>
    </w:p>
    <w:p>
      <w:pPr>
        <w:pStyle w:val="BodyText"/>
      </w:pPr>
      <w:r>
        <w:t xml:space="preserve">Gậy trúc nói, “Tin vào quỷ thần sao?”</w:t>
      </w:r>
    </w:p>
    <w:p>
      <w:pPr>
        <w:pStyle w:val="BodyText"/>
      </w:pPr>
      <w:r>
        <w:t xml:space="preserve">“Tin vào quỷ thần, tin vào báo ứng, tin vào kiếp sau.” Thường Trấn Viễn nói chậm rãi từng chữ.</w:t>
      </w:r>
    </w:p>
    <w:p>
      <w:pPr>
        <w:pStyle w:val="BodyText"/>
      </w:pPr>
      <w:r>
        <w:t xml:space="preserve">Không chỉ Gậy trúc ngạc nhiên mà đến Lăng Bác Kim cũng hơi ngờ vực.</w:t>
      </w:r>
    </w:p>
    <w:p>
      <w:pPr>
        <w:pStyle w:val="BodyText"/>
      </w:pPr>
      <w:r>
        <w:t xml:space="preserve">Thường Trấn Viễn nói, “Chẳng phải Triệu Thác Đường và Hầu Nguyên Côn đã gặp báo ứng rồi đó sao?”</w:t>
      </w:r>
    </w:p>
    <w:p>
      <w:pPr>
        <w:pStyle w:val="BodyText"/>
      </w:pPr>
      <w:r>
        <w:t xml:space="preserve">Lăng Bác Kim nói, “Đúng đó, còn cả Trang Tranh nữa.”</w:t>
      </w:r>
    </w:p>
    <w:p>
      <w:pPr>
        <w:pStyle w:val="BodyText"/>
      </w:pPr>
      <w:r>
        <w:t xml:space="preserve">Thường Trấn Viễn, “…” Qua đời lâu vậy rồi mà sao vẫn chưa quên được hắn vậy?</w:t>
      </w:r>
    </w:p>
    <w:p>
      <w:pPr>
        <w:pStyle w:val="BodyText"/>
      </w:pPr>
      <w:r>
        <w:t xml:space="preserve">Lăng Bác Kim bị lườm mà chẳng hiểu mô tê gì, chỉ có thể vô tội vò tóc.</w:t>
      </w:r>
    </w:p>
    <w:p>
      <w:pPr>
        <w:pStyle w:val="BodyText"/>
      </w:pPr>
      <w:r>
        <w:t xml:space="preserve">Gậy trúc nói, “Thành Vân Mạt vẫn còn trong phòng đấy, đừng nhắc tới Triệu Thác Đường nữa. Đời này Triệu Thác Đường tìm được người vợ trọng tình trọng nghĩa như Thành Vân Mạt, đúng là may mắn. Hy vọng kiếp sau bọn họ làm người tử tế, đừng đi lệch đường, tu thành chính quả.”</w:t>
      </w:r>
    </w:p>
    <w:p>
      <w:pPr>
        <w:pStyle w:val="BodyText"/>
      </w:pPr>
      <w:r>
        <w:t xml:space="preserve">Lăng Bác Kim rì rầm, “Trọng tình trọng nghĩa tới độ mua kẻ giết người, phụ nữ như vậy cũng khủng bố lắm.”</w:t>
      </w:r>
    </w:p>
    <w:p>
      <w:pPr>
        <w:pStyle w:val="BodyText"/>
      </w:pPr>
      <w:r>
        <w:t xml:space="preserve">Gậy trúc nói, “Cậu còn trẻ, cậu không hiểu, đây là tình yêu mà.”</w:t>
      </w:r>
    </w:p>
    <w:p>
      <w:pPr>
        <w:pStyle w:val="BodyText"/>
      </w:pPr>
      <w:r>
        <w:t xml:space="preserve">“Ai bảo em không hiểu chứ.” Lăng Bác Kim cười hì hì nhìn thoáng sang Thường Trấn Viễn.</w:t>
      </w:r>
    </w:p>
    <w:p>
      <w:pPr>
        <w:pStyle w:val="Compact"/>
      </w:pPr>
      <w:r>
        <w:t xml:space="preserve">Thường Trấn Viễn hút thuốc, lại đi ra ngoài cửa.</w:t>
      </w:r>
      <w:r>
        <w:br w:type="textWrapping"/>
      </w:r>
      <w:r>
        <w:br w:type="textWrapping"/>
      </w:r>
    </w:p>
    <w:p>
      <w:pPr>
        <w:pStyle w:val="Heading2"/>
      </w:pPr>
      <w:bookmarkStart w:id="134" w:name="chương-112-sa-lưới"/>
      <w:bookmarkEnd w:id="134"/>
      <w:r>
        <w:t xml:space="preserve">112. Chương 112: Sa Lưới</w:t>
      </w:r>
    </w:p>
    <w:p>
      <w:pPr>
        <w:pStyle w:val="Compact"/>
      </w:pPr>
      <w:r>
        <w:br w:type="textWrapping"/>
      </w:r>
      <w:r>
        <w:br w:type="textWrapping"/>
      </w:r>
      <w:r>
        <w:t xml:space="preserve">Tin Thành Vân Mạt tự sát lập tức đánh thức Lưu Triệu thức suốt đêm giờ đang lơ mơ. Ông ta tức tốc dẫn người tới, tiến hành khám nghiệm hiện trường. Di thư được mở ra trước mặt mọi người, Thường Trấn Viễn đứng bên Gậy trúc, vừa đọc thư vừa nghe anh ta đọc rành rọt từng chữ:</w:t>
      </w:r>
    </w:p>
    <w:p>
      <w:pPr>
        <w:pStyle w:val="BodyText"/>
      </w:pPr>
      <w:r>
        <w:t xml:space="preserve">“Tôi không rõ Cố Hải Phát có thành công hay không, sáng nay lúc chuyển tiền vào tài khoản ngân hàng, tự dưng tôi hy vọng anh ta hèn nhát lựa chọn tránh né, đừng ra tay. Như vậy, anh ta có thể tiếp tục sống hạnh phúc với bé con, có được sự hạnh phúc mà tôi và tiểu Phi không có. Nhưng mà, tôi vẫn không gọi điện cản anh ta lại. Tôi nghĩ, tôi cũng hy vọng anh ta ra tay nữa. Báo thù cho Thác Đường, và cho cả tôi. Sau khi tôi chết, nói với A Căn là ngừng tất thảy lại. Bất kể tay cảnh sát kia có chết hay không thì cũng ngừng hết lại đi. Tôi và Thác Đường lại có thể gặp nhau ở dưới kia rồi, chúng tôi cũng sẽ hạnh phúc. Tôi để lại di chúc ở văn phòng luật sư Hồng Thao Thao, tiệm trà tặng cho vợ A Căn, cô ấy muốn tiếp tục kinh doanh hay bán đi, tùy cô ấy cả. Với lại…”</w:t>
      </w:r>
    </w:p>
    <w:p>
      <w:pPr>
        <w:pStyle w:val="BodyText"/>
      </w:pPr>
      <w:r>
        <w:t xml:space="preserve">Đằng sau đều là hậu sự mà Thành Vân Mạt nhắn nhủ, Thường Trấn Viễn không nghe nữa, chậm rãi lùi đi.</w:t>
      </w:r>
    </w:p>
    <w:p>
      <w:pPr>
        <w:pStyle w:val="BodyText"/>
      </w:pPr>
      <w:r>
        <w:t xml:space="preserve">Diêu Khải Long chết rồi, Trang Tranh chết rồi, Triệu Thác Đường chết rồi, giờ, Thành Vân Mạt cũng chết rồi. Như chị ta nói vậy, tất thảy đã ngừng lại rồi. Những ân ân oán oán, những yêu hận tình thù, đã xuống đất theo cái chết của bọn họ rồi, không còn vấn vương trên thế gian này nữa.</w:t>
      </w:r>
    </w:p>
    <w:p>
      <w:pPr>
        <w:pStyle w:val="BodyText"/>
      </w:pPr>
      <w:r>
        <w:t xml:space="preserve">Câu chuyện của những người đó đối với Thường Trấn Viễn cũng chỉ là bi kịch của người khác thôi.</w:t>
      </w:r>
    </w:p>
    <w:p>
      <w:pPr>
        <w:pStyle w:val="BodyText"/>
      </w:pPr>
      <w:r>
        <w:t xml:space="preserve">“Anh là ai vậy?” Ngoài cửa sổ có tiếng la.</w:t>
      </w:r>
    </w:p>
    <w:p>
      <w:pPr>
        <w:pStyle w:val="BodyText"/>
      </w:pPr>
      <w:r>
        <w:t xml:space="preserve">Lăng Bác Kim thoăn thoắt lao xuống dưới.</w:t>
      </w:r>
    </w:p>
    <w:p>
      <w:pPr>
        <w:pStyle w:val="BodyText"/>
      </w:pPr>
      <w:r>
        <w:t xml:space="preserve">“Đừng chạy!” Là tiếng kêu của cảnh sát.</w:t>
      </w:r>
    </w:p>
    <w:p>
      <w:pPr>
        <w:pStyle w:val="BodyText"/>
      </w:pPr>
      <w:r>
        <w:t xml:space="preserve">Qua một lúc, Lăng Bác Kim và một cảnh sát dẫn một người đàn ông luống tuổi béo lùn đi lên.</w:t>
      </w:r>
    </w:p>
    <w:p>
      <w:pPr>
        <w:pStyle w:val="BodyText"/>
      </w:pPr>
      <w:r>
        <w:t xml:space="preserve">Người đàn ông khó hiểu nhìn bọn họ, “Các anh bắt tôi làm gì? Tôi không làm chuyện xấu.”</w:t>
      </w:r>
    </w:p>
    <w:p>
      <w:pPr>
        <w:pStyle w:val="BodyText"/>
      </w:pPr>
      <w:r>
        <w:t xml:space="preserve">Lưu Triệu nói, “Nghe giọng nói, người trấn S.U à.”</w:t>
      </w:r>
    </w:p>
    <w:p>
      <w:pPr>
        <w:pStyle w:val="BodyText"/>
      </w:pPr>
      <w:r>
        <w:t xml:space="preserve">Người đàn ông nói, “À, đúng vậy đó.”</w:t>
      </w:r>
    </w:p>
    <w:p>
      <w:pPr>
        <w:pStyle w:val="BodyText"/>
      </w:pPr>
      <w:r>
        <w:t xml:space="preserve">“Tới đây là gì?”</w:t>
      </w:r>
    </w:p>
    <w:p>
      <w:pPr>
        <w:pStyle w:val="BodyText"/>
      </w:pPr>
      <w:r>
        <w:t xml:space="preserve">Người đàn ông nói, “Thấy vườn hoa đẹp, cổng lại mở toang nên đi vào xem thử.”</w:t>
      </w:r>
    </w:p>
    <w:p>
      <w:pPr>
        <w:pStyle w:val="BodyText"/>
      </w:pPr>
      <w:r>
        <w:t xml:space="preserve">Lưu Triệu nói, “Tôi không vòng vo nữa, nói thẳng luôn, anh quen chủ nhân nơi này không?”</w:t>
      </w:r>
    </w:p>
    <w:p>
      <w:pPr>
        <w:pStyle w:val="BodyText"/>
      </w:pPr>
      <w:r>
        <w:t xml:space="preserve">“Không quen.”</w:t>
      </w:r>
    </w:p>
    <w:p>
      <w:pPr>
        <w:pStyle w:val="BodyText"/>
      </w:pPr>
      <w:r>
        <w:t xml:space="preserve">“Anh tên gì?”</w:t>
      </w:r>
    </w:p>
    <w:p>
      <w:pPr>
        <w:pStyle w:val="BodyText"/>
      </w:pPr>
      <w:r>
        <w:t xml:space="preserve">Người đàn ông do dự một chút rồi mới nói, “Trần Viễn.”</w:t>
      </w:r>
    </w:p>
    <w:p>
      <w:pPr>
        <w:pStyle w:val="BodyText"/>
      </w:pPr>
      <w:r>
        <w:t xml:space="preserve">Lăng Bác Kim nói, “Hơi quen tai.”</w:t>
      </w:r>
    </w:p>
    <w:p>
      <w:pPr>
        <w:pStyle w:val="BodyText"/>
      </w:pPr>
      <w:r>
        <w:t xml:space="preserve">Thường Trấn Viễn nói, “Bảo vệ có nhắc tới.”</w:t>
      </w:r>
    </w:p>
    <w:p>
      <w:pPr>
        <w:pStyle w:val="BodyText"/>
      </w:pPr>
      <w:r>
        <w:t xml:space="preserve">Lăng Bác Kim thình lình nhớ ra, “Thành Vân Mạt dặn bảo vệ đưa chìa khóa cho anh.”</w:t>
      </w:r>
    </w:p>
    <w:p>
      <w:pPr>
        <w:pStyle w:val="BodyText"/>
      </w:pPr>
      <w:r>
        <w:t xml:space="preserve">Mặt Trần Viễn trắng bệch.</w:t>
      </w:r>
    </w:p>
    <w:p>
      <w:pPr>
        <w:pStyle w:val="BodyText"/>
      </w:pPr>
      <w:r>
        <w:t xml:space="preserve">Lưu Triệu nói, “Giờ anh không muốn nói thì chúng ta về cục cảnh sát nói.”</w:t>
      </w:r>
    </w:p>
    <w:p>
      <w:pPr>
        <w:pStyle w:val="BodyText"/>
      </w:pPr>
      <w:r>
        <w:t xml:space="preserve">Trần Viễn cúi đầu, không nói lấy một lời, mặc bọn họ nói thế nào cũng không mở miệng.</w:t>
      </w:r>
    </w:p>
    <w:p>
      <w:pPr>
        <w:pStyle w:val="BodyText"/>
      </w:pPr>
      <w:r>
        <w:t xml:space="preserve">Lưu Triệu hết cách, đành phải dẫn y về cục cảnh sát. Lúc gần lên xe, Thường Trấn Viễn trông thấy con xe đỗ ở cổng biệt thự, bảo vệ đang ở đó ghi biển số xe. Hắn hỏi Lưu Triệu, “Đó là xe ở cục ta à?”</w:t>
      </w:r>
    </w:p>
    <w:p>
      <w:pPr>
        <w:pStyle w:val="BodyText"/>
      </w:pPr>
      <w:r>
        <w:t xml:space="preserve">Lưu Triệu nói, “Benz, sao được chứ? Sao vậy? Cậu thích à?”</w:t>
      </w:r>
    </w:p>
    <w:p>
      <w:pPr>
        <w:pStyle w:val="BodyText"/>
      </w:pPr>
      <w:r>
        <w:t xml:space="preserve">“Em thấy biển số xe nom quen quen.” Thường Trấn Viễn chau mày.</w:t>
      </w:r>
    </w:p>
    <w:p>
      <w:pPr>
        <w:pStyle w:val="BodyText"/>
      </w:pPr>
      <w:r>
        <w:t xml:space="preserve">Lăng Bác Kim sán tới, nghĩ một chút rồi đột nhiên kêu lên, “Xe Lương Nhuận Phát bị mất!”</w:t>
      </w:r>
    </w:p>
    <w:p>
      <w:pPr>
        <w:pStyle w:val="BodyText"/>
      </w:pPr>
      <w:r>
        <w:t xml:space="preserve">Cậu kêu như vậy lập tức mở cửa cống ký ức của đám Thường Trấn Viễn và Lưu Triệu ra.</w:t>
      </w:r>
    </w:p>
    <w:p>
      <w:pPr>
        <w:pStyle w:val="BodyText"/>
      </w:pPr>
      <w:r>
        <w:t xml:space="preserve">Lưu Triệu vội vàng nói, “Mau tìm chủ xe!”</w:t>
      </w:r>
    </w:p>
    <w:p>
      <w:pPr>
        <w:pStyle w:val="BodyText"/>
      </w:pPr>
      <w:r>
        <w:t xml:space="preserve">Cảnh sát đang đưa Trần Viễn lên xe nói, “Chủ của cái xe này chính là Trần Viễn.”</w:t>
      </w:r>
    </w:p>
    <w:p>
      <w:pPr>
        <w:pStyle w:val="BodyText"/>
      </w:pPr>
      <w:r>
        <w:t xml:space="preserve">Trần Viễn thấy ánh mắt đám Thường Trấn Viễn đồng loạt chĩa sang, vẻ mặt càng thêm bối rối.</w:t>
      </w:r>
    </w:p>
    <w:p>
      <w:pPr>
        <w:pStyle w:val="BodyText"/>
      </w:pPr>
      <w:r>
        <w:t xml:space="preserve">Lưu Triệu nói, “Trần Viễn, giờ không phải là chuyện anh tới tìm Thành Vân Mạt nữa, mà còn cả vụ cháy biệt thự của Triệu Thác Đường, người làm nhà họ Triệu bị giết, vụ mất tích của sáu người La Trường Căn.”</w:t>
      </w:r>
    </w:p>
    <w:p>
      <w:pPr>
        <w:pStyle w:val="BodyText"/>
      </w:pPr>
      <w:r>
        <w:t xml:space="preserve">Trần Viễn kêu lên, “Không liên quan tới tôi!”</w:t>
      </w:r>
    </w:p>
    <w:p>
      <w:pPr>
        <w:pStyle w:val="BodyText"/>
      </w:pPr>
      <w:r>
        <w:t xml:space="preserve">“Có liên quan hay không không do anh quyết định. Lên xe!” Thấy có hy vọng phá án, Lưu Triệu xua đi mỏi mệt, phấn chấn ngồi vào xe, ngay tới Thường Trấn Viễn cũng có hứng thú.</w:t>
      </w:r>
    </w:p>
    <w:p>
      <w:pPr>
        <w:pStyle w:val="BodyText"/>
      </w:pPr>
      <w:r>
        <w:t xml:space="preserve">Một nhóm người đưa chứng cứ tìm được tới phòng giám định rồi lập tức đưa Trần Viễn vào phòng thẩm vấn.</w:t>
      </w:r>
    </w:p>
    <w:p>
      <w:pPr>
        <w:pStyle w:val="BodyText"/>
      </w:pPr>
      <w:r>
        <w:t xml:space="preserve">Lưu Triệu nói, “Giờ anh cần biết hai việc. Thứ nhất, Thành Vân Mạt chết rồi, hiện tại chúng tôi vẫn chưa loại trừ khả năng bị sát hại.”</w:t>
      </w:r>
    </w:p>
    <w:p>
      <w:pPr>
        <w:pStyle w:val="BodyText"/>
      </w:pPr>
      <w:r>
        <w:t xml:space="preserve">Trấn Viễn vừa nghe bảo Thành Vân Mạt chết rồi, mặt đầy vẻ thảng thốt, nói liên tục, “Sao có thể chứ?”</w:t>
      </w:r>
    </w:p>
    <w:p>
      <w:pPr>
        <w:pStyle w:val="BodyText"/>
      </w:pPr>
      <w:r>
        <w:t xml:space="preserve">Lưu Triệu nói, “Anh cảm thấy cô ta sẽ không tự sát sao?”</w:t>
      </w:r>
    </w:p>
    <w:p>
      <w:pPr>
        <w:pStyle w:val="BodyText"/>
      </w:pPr>
      <w:r>
        <w:t xml:space="preserve">Trần Viễn nói, “Không, tôi không biết.”</w:t>
      </w:r>
    </w:p>
    <w:p>
      <w:pPr>
        <w:pStyle w:val="BodyText"/>
      </w:pPr>
      <w:r>
        <w:t xml:space="preserve">Lưu Triệu nói, “Tức là anh thừa nhận có quen Thành Vân Mạt rồi.”</w:t>
      </w:r>
    </w:p>
    <w:p>
      <w:pPr>
        <w:pStyle w:val="BodyText"/>
      </w:pPr>
      <w:r>
        <w:t xml:space="preserve">Trần Viễn lập tức ngậm miệng.</w:t>
      </w:r>
    </w:p>
    <w:p>
      <w:pPr>
        <w:pStyle w:val="BodyText"/>
      </w:pPr>
      <w:r>
        <w:t xml:space="preserve">Lưu Triệu nói, “Thứ hai, cái xe anh lái là xe của Lương Nhuận Phát. Dựa theo khẩu cung của Lương Nhuận Phát, tối hôm biệt thự của Triệu Thác Đường bốc cháy, La Trường Căn gọi Lương Nhuận Phát ra ngoài, đổi xe với y. Vì thế, giờ chiếc xe này hẳn là ở trong tay La Trường Căn mới phải, sao lại ở trong tay anh được? Anh có thể không nói, song tính tới giờ La Trường Căn đã mất tích hơn mấy tháng rồi. Chúng tôi có lý do nghi ngờ anh ta đã bị sát hại. Nếu anh ta là người bị hại thì người lái xe của người bị hại sẽ là người nào đây?”</w:t>
      </w:r>
    </w:p>
    <w:p>
      <w:pPr>
        <w:pStyle w:val="BodyText"/>
      </w:pPr>
      <w:r>
        <w:t xml:space="preserve">Trần Viễn kinh hoàng nói, “Không phải tôi, tôi không giết người.”</w:t>
      </w:r>
    </w:p>
    <w:p>
      <w:pPr>
        <w:pStyle w:val="BodyText"/>
      </w:pPr>
      <w:r>
        <w:t xml:space="preserve">Lăng Bác Kim nói, “Rất ít phạm nhân chủ động thừa nhận mình giết người. Anh muốn gột bỏ hiềm nghi thì nhất định phải khai báo rõ ràng mọi chuyện. Chiếc xe này từ đâu ra?”</w:t>
      </w:r>
    </w:p>
    <w:p>
      <w:pPr>
        <w:pStyle w:val="BodyText"/>
      </w:pPr>
      <w:r>
        <w:t xml:space="preserve">Mặt Trần Viễn lộ vẻ khó xử, “Chiếc xe này, tôi, mượn đấy.”</w:t>
      </w:r>
    </w:p>
    <w:p>
      <w:pPr>
        <w:pStyle w:val="BodyText"/>
      </w:pPr>
      <w:r>
        <w:t xml:space="preserve">“Mượn ai?” Lăng Bác Kim hỏi.</w:t>
      </w:r>
    </w:p>
    <w:p>
      <w:pPr>
        <w:pStyle w:val="BodyText"/>
      </w:pPr>
      <w:r>
        <w:t xml:space="preserve">Mắt Trần Viễn chuyển láo liên, “Bạn.”</w:t>
      </w:r>
    </w:p>
    <w:p>
      <w:pPr>
        <w:pStyle w:val="BodyText"/>
      </w:pPr>
      <w:r>
        <w:t xml:space="preserve">“Bạn nào? Tên gì? Sống ở đâu? Phương thức liên lạc thế nào?” Câu hỏi của Lăng Bác Kim bắn ra như dây pháo.</w:t>
      </w:r>
    </w:p>
    <w:p>
      <w:pPr>
        <w:pStyle w:val="BodyText"/>
      </w:pPr>
      <w:r>
        <w:t xml:space="preserve">Trần Viễn túa mồ hôi lạnh, mãi sau mới bảo, “Tôi cũng không rõ anh ta tên gì, gặp trên đường thôi.”</w:t>
      </w:r>
    </w:p>
    <w:p>
      <w:pPr>
        <w:pStyle w:val="BodyText"/>
      </w:pPr>
      <w:r>
        <w:t xml:space="preserve">Đám Lưu Triệu cười ồ.</w:t>
      </w:r>
    </w:p>
    <w:p>
      <w:pPr>
        <w:pStyle w:val="BodyText"/>
      </w:pPr>
      <w:r>
        <w:t xml:space="preserve">Lưu Triệu nói, “Người bạn không biết tên cho anh mượn xe Benz. Anh thấy điều này có khả năng sao?”</w:t>
      </w:r>
    </w:p>
    <w:p>
      <w:pPr>
        <w:pStyle w:val="BodyText"/>
      </w:pPr>
      <w:r>
        <w:t xml:space="preserve">Trần Viễn cúi đầu xuống.</w:t>
      </w:r>
    </w:p>
    <w:p>
      <w:pPr>
        <w:pStyle w:val="BodyText"/>
      </w:pPr>
      <w:r>
        <w:t xml:space="preserve">Lưu Triệu nói, “Tôi không đùa với anh đâu, anh liên quan tới án mạng đấy! Không thành thật khai báo thì kết quả tốt nhất chờ anh cũng là án chung thân.”</w:t>
      </w:r>
    </w:p>
    <w:p>
      <w:pPr>
        <w:pStyle w:val="BodyText"/>
      </w:pPr>
      <w:r>
        <w:t xml:space="preserve">Trần Viễn nuốt nước bọt, nói, “Các anh không có chứng cớ khác.”</w:t>
      </w:r>
    </w:p>
    <w:p>
      <w:pPr>
        <w:pStyle w:val="BodyText"/>
      </w:pPr>
      <w:r>
        <w:t xml:space="preserve">Thường Trấn Viễn mở miệng, giọng lạnh lùng, “Anh chắc là anh muốn chúng tôi tìm chứng cớ cho anh hết đường xoay xở sao?”</w:t>
      </w:r>
    </w:p>
    <w:p>
      <w:pPr>
        <w:pStyle w:val="BodyText"/>
      </w:pPr>
      <w:r>
        <w:t xml:space="preserve">Một câu của hắn hiệu quả hơn hẳn của Lưu Triệu và Lăng Bác Kim.</w:t>
      </w:r>
    </w:p>
    <w:p>
      <w:pPr>
        <w:pStyle w:val="BodyText"/>
      </w:pPr>
      <w:r>
        <w:t xml:space="preserve">Trần Viễn cựa người bất an.</w:t>
      </w:r>
    </w:p>
    <w:p>
      <w:pPr>
        <w:pStyle w:val="BodyText"/>
      </w:pPr>
      <w:r>
        <w:t xml:space="preserve">Thường Trấn Viễn nói, “Che giấu tội phạm giết người cũng là tội. Trong ngục giam như thế nào, anh chưa từng vào thì chắc cũng xem ti-vi rồi. Không phải ai cũng chịu đựng trở ra được đâu.”</w:t>
      </w:r>
    </w:p>
    <w:p>
      <w:pPr>
        <w:pStyle w:val="BodyText"/>
      </w:pPr>
      <w:r>
        <w:t xml:space="preserve">Trần Viễn nói, “Tôi thật sự không biết, tôi chỉ là người giúp việc thôi.”</w:t>
      </w:r>
    </w:p>
    <w:p>
      <w:pPr>
        <w:pStyle w:val="BodyText"/>
      </w:pPr>
      <w:r>
        <w:t xml:space="preserve">“Ai nhờ anh giúp việc?”</w:t>
      </w:r>
    </w:p>
    <w:p>
      <w:pPr>
        <w:pStyle w:val="BodyText"/>
      </w:pPr>
      <w:r>
        <w:t xml:space="preserve">“Anh vợ tôi.” Trần Viễn nhỏ giọng nói.</w:t>
      </w:r>
    </w:p>
    <w:p>
      <w:pPr>
        <w:pStyle w:val="BodyText"/>
      </w:pPr>
      <w:r>
        <w:t xml:space="preserve">“Tên là gì?”</w:t>
      </w:r>
    </w:p>
    <w:p>
      <w:pPr>
        <w:pStyle w:val="BodyText"/>
      </w:pPr>
      <w:r>
        <w:t xml:space="preserve">“…La Trường Căn.”</w:t>
      </w:r>
    </w:p>
    <w:p>
      <w:pPr>
        <w:pStyle w:val="BodyText"/>
      </w:pPr>
      <w:r>
        <w:t xml:space="preserve">Việc La Trường Căn còn sống và sống ngay gần bọn họ khiến mấy người Lưu Triệu đều chấn động. Gậy trúc lập tức dẫn người tới nhà Trần Viễn ở trấn S.U bắt La Trường Căn.</w:t>
      </w:r>
    </w:p>
    <w:p>
      <w:pPr>
        <w:pStyle w:val="BodyText"/>
      </w:pPr>
      <w:r>
        <w:t xml:space="preserve">Một phương diện khác, vì vụ án Hầu Nguyên Côn đã xong phần tìm chứng cớ, vì vậy phòng giám định cũng khá rảnh rang, báo cáo khám nghiệm tử thi Thành Vân Mạt và báo cáo giám định vật chứng có rất nhanh. Tất cả chứng cớ không có gì khả nghi, xác định di thư được tự tay viết, Thành Vân Mạt đích thật tự sát.</w:t>
      </w:r>
    </w:p>
    <w:p>
      <w:pPr>
        <w:pStyle w:val="BodyText"/>
      </w:pPr>
      <w:r>
        <w:t xml:space="preserve">Thường Trấn Viễn đọc lá thư mấy lần, nheo mắt nói, “Vợ của A Căn… A Căn có phải La Trường Căn không?”</w:t>
      </w:r>
    </w:p>
    <w:p>
      <w:pPr>
        <w:pStyle w:val="BodyText"/>
      </w:pPr>
      <w:r>
        <w:t xml:space="preserve">Lưu Triệu quả nhiên tìm được di chúc Thành Vân Mạt lưu ở văn phòng luật sư Hồng Thao Thao, tiệm trà Lão Từ được để lại cho một người phụ nữ tên là Trương Trường Xuân. Được các phòng liên quan xác minh, Trương Trường Xuân đúng là vợ của La Trường Căn.</w:t>
      </w:r>
    </w:p>
    <w:p>
      <w:pPr>
        <w:pStyle w:val="BodyText"/>
      </w:pPr>
      <w:r>
        <w:t xml:space="preserve">Đồng thời, Gậy trúc áp giải La Trường Căn về cục cảnh sát.</w:t>
      </w:r>
    </w:p>
    <w:p>
      <w:pPr>
        <w:pStyle w:val="BodyText"/>
      </w:pPr>
      <w:r>
        <w:t xml:space="preserve">Bí ẩn mất tích của thân tín Triệu Thác Đường cuối cùng cũng có lời giải.</w:t>
      </w:r>
    </w:p>
    <w:p>
      <w:pPr>
        <w:pStyle w:val="BodyText"/>
      </w:pPr>
      <w:r>
        <w:t xml:space="preserve">La Trường Căn chính là kẻ ngồi ở ghế lái phụ khi ép Lăng Bác Kim tới gặp Triệu Thác Đường. Lúc Lăng Bác Kim gặp lại gã, gã đã không còn sự ung dung cười cười nói nói khi đó nữa, cằm lún phún râu ria xanh ởn, hốc mắt hõm sâu, tinh thần thì lại không tệ.</w:t>
      </w:r>
    </w:p>
    <w:p>
      <w:pPr>
        <w:pStyle w:val="BodyText"/>
      </w:pPr>
      <w:r>
        <w:t xml:space="preserve">Gã vào phòng thẩm vấn trông thấy Thường Trấn Viễn, lặng lẽ thở dài, quay đầu nhìn Lăng Bác Kim, cười nói, “Có thuốc lá Trung Hoa không?”</w:t>
      </w:r>
    </w:p>
    <w:p>
      <w:pPr>
        <w:pStyle w:val="BodyText"/>
      </w:pPr>
      <w:r>
        <w:t xml:space="preserve">Lăng Bác Kim nói, “Anh hút Trung Hoa à?”</w:t>
      </w:r>
    </w:p>
    <w:p>
      <w:pPr>
        <w:pStyle w:val="BodyText"/>
      </w:pPr>
      <w:r>
        <w:t xml:space="preserve">La Trường Căn nói, “Chỉ hút Trung Hoa.”</w:t>
      </w:r>
    </w:p>
    <w:p>
      <w:pPr>
        <w:pStyle w:val="BodyText"/>
      </w:pPr>
      <w:r>
        <w:t xml:space="preserve">Lăng Bác Kim nói, “Tiếc rằng trong lòng anh không có Trung Hoa.”</w:t>
      </w:r>
    </w:p>
    <w:p>
      <w:pPr>
        <w:pStyle w:val="BodyText"/>
      </w:pPr>
      <w:r>
        <w:t xml:space="preserve">La Trường Căn chậm rãi ngồi vào chỗ, “Anh khỏi giáo dục tôi, nếu tôi dám đi con đường này thì đã nghĩ tới hậu quả rồi.”</w:t>
      </w:r>
    </w:p>
    <w:p>
      <w:pPr>
        <w:pStyle w:val="BodyText"/>
      </w:pPr>
      <w:r>
        <w:t xml:space="preserve">Lăng Bác Kim nói, “Hậu quả việc anh đi con đường này không chỉ mình anh gánh chịu, mà còn có rất nhiều người vô tội gánh chịu cùng anh.”</w:t>
      </w:r>
    </w:p>
    <w:p>
      <w:pPr>
        <w:pStyle w:val="BodyText"/>
      </w:pPr>
      <w:r>
        <w:t xml:space="preserve">La Trường Căn nói, “Không có Trung Hoa thật à?”</w:t>
      </w:r>
    </w:p>
    <w:p>
      <w:pPr>
        <w:pStyle w:val="BodyText"/>
      </w:pPr>
      <w:r>
        <w:t xml:space="preserve">Thường Trấn Viễn lấy một điếu thuốc ra khỏi túi, ném cho gã, “Anh có thể không hút.”</w:t>
      </w:r>
    </w:p>
    <w:p>
      <w:pPr>
        <w:pStyle w:val="BodyText"/>
      </w:pPr>
      <w:r>
        <w:t xml:space="preserve">La Trường Căn vươn tay cầm lấy thuốc, cười khổ, “Đã rơi tới nông nỗi này rồi thì làm gì còn tư cách kén cá chọn canh? Anh ơi, xin tí lửa.”</w:t>
      </w:r>
    </w:p>
    <w:p>
      <w:pPr>
        <w:pStyle w:val="BodyText"/>
      </w:pPr>
      <w:r>
        <w:t xml:space="preserve">Gậy trúc ở bên cạnh châm thuốc cho gã.</w:t>
      </w:r>
    </w:p>
    <w:p>
      <w:pPr>
        <w:pStyle w:val="BodyText"/>
      </w:pPr>
      <w:r>
        <w:t xml:space="preserve">La Trường Căn rít một hơi rồi nói, “Nói đi, các anh muốn biết điều gì?”</w:t>
      </w:r>
    </w:p>
    <w:p>
      <w:pPr>
        <w:pStyle w:val="Compact"/>
      </w:pPr>
      <w:r>
        <w:t xml:space="preserve">Lưu Triệu nói, “Thành Vân Mạt chết rồi, anh có biết không?”</w:t>
      </w:r>
      <w:r>
        <w:br w:type="textWrapping"/>
      </w:r>
      <w:r>
        <w:br w:type="textWrapping"/>
      </w:r>
    </w:p>
    <w:p>
      <w:pPr>
        <w:pStyle w:val="Heading2"/>
      </w:pPr>
      <w:bookmarkStart w:id="135" w:name="chương-113-thành-khẩn"/>
      <w:bookmarkEnd w:id="135"/>
      <w:r>
        <w:t xml:space="preserve">113. Chương 113: Thành Khẩn</w:t>
      </w:r>
    </w:p>
    <w:p>
      <w:pPr>
        <w:pStyle w:val="Compact"/>
      </w:pPr>
      <w:r>
        <w:br w:type="textWrapping"/>
      </w:r>
      <w:r>
        <w:br w:type="textWrapping"/>
      </w:r>
      <w:r>
        <w:t xml:space="preserve">La Trường Căn thoạt đầu ngẩn ra, tức thì gật đầu nói, “Tôi thấy được, đó cũng là chuyện sớm muộn thôi.”</w:t>
      </w:r>
    </w:p>
    <w:p>
      <w:pPr>
        <w:pStyle w:val="BodyText"/>
      </w:pPr>
      <w:r>
        <w:t xml:space="preserve">“Sao lại nói thế?” Lăng Bác Kim cầm bút lên.</w:t>
      </w:r>
    </w:p>
    <w:p>
      <w:pPr>
        <w:pStyle w:val="BodyText"/>
      </w:pPr>
      <w:r>
        <w:t xml:space="preserve">La Trường Căn nói, “Từ khi anh Triệu mất, tinh thần của chị ấy không được tốt, cũng tại tôi, không nên nói với chị ấy là anh Triệu bị người ta nổ súng bắn chết. Tôi có khuyên chị ấy nghĩ thoáng hơn, mang tiền anh Triệu để dành cho chị ấy tới nơi khác làm lại từ đầu. Không thì ra nước ngoài cũng được, ban đầu chị ấy có nghe, cũng có đi, song chẳng bao lâu thì chị ấy lại tới tìm tôi, bảo muốn tôi báo thù cho anh Triệu giúp chị ấy. Hê, các anh đang lùng tôi khắp đường khắp phố, bản thân tôi cũng là chuột chạy qua đường thì hơi sức đâu mà giúp chị ấy. Nhưng tôi thấy tinh thần chị ấy ngày càng sa sút, ngày nói sảng, tối gặp ác mộng, cứ mãi như thế thì điên là cái chắc. Dù sao chị ấy cũng là người đàn bà của anh Triệu, chị dâu của tôi, tôi hạ quyết tâm, bèn chỉ cho chị ấy một con đường, bảo chị ấy tới tìm Hầu Nguyên Côn.”</w:t>
      </w:r>
    </w:p>
    <w:p>
      <w:pPr>
        <w:pStyle w:val="BodyText"/>
      </w:pPr>
      <w:r>
        <w:t xml:space="preserve">Gậy trúc nói, “Chẳng phải Hầu Nguyên Côn và Triệu Thác Đường luôn hục hặc sao?”</w:t>
      </w:r>
    </w:p>
    <w:p>
      <w:pPr>
        <w:pStyle w:val="BodyText"/>
      </w:pPr>
      <w:r>
        <w:t xml:space="preserve">La Trường Căn nói, “Kẻ lăn lộn trong đời, không có bạn bè vĩnh viễn cũng không có kẻ địch vĩnh viễn. Trước kia cảnh sát quản lý lỏng lẻo, làm ăn nhiều lợi nhuận cao, bọn họ tranh giành mối hàng thì đương nhiên là hục hặc. Về sau các anh quản lý ngày càng thắt chặt, theo dõi ngày càng sát sao, không gian sinh tồn của bọn tôi ngày càng thu hẹp, ắt phải hợp tác với nhau thôi.”</w:t>
      </w:r>
    </w:p>
    <w:p>
      <w:pPr>
        <w:pStyle w:val="BodyText"/>
      </w:pPr>
      <w:r>
        <w:t xml:space="preserve">Gậy trúc nói, “Hợp tác thế nào?”</w:t>
      </w:r>
    </w:p>
    <w:p>
      <w:pPr>
        <w:pStyle w:val="BodyText"/>
      </w:pPr>
      <w:r>
        <w:t xml:space="preserve">“Nhiều phương diện lắm.” La Trường Căn nói, “Thi thoảng chúng tôi bị theo dõi chặt chẽ thì sẽ mượn người bên Hầu Nguyên Côn. Thi thoảng lão thiếu hàng thì sẽ lấy hàng bên chỗ chúng tôi.”</w:t>
      </w:r>
    </w:p>
    <w:p>
      <w:pPr>
        <w:pStyle w:val="BodyText"/>
      </w:pPr>
      <w:r>
        <w:t xml:space="preserve">Lưu Triệu nói, “Bọn họ tin tưởng nhau như vậy sao?”</w:t>
      </w:r>
    </w:p>
    <w:p>
      <w:pPr>
        <w:pStyle w:val="BodyText"/>
      </w:pPr>
      <w:r>
        <w:t xml:space="preserve">La Trường Căn nói, “Không tin, chuyện lục đục nhiều lắm. Nhưng không trở mặt, ai cũng biết trở mặt chẳng có lợi lộc gì. Dù sao có qua có lại, chẳng ai thiệt thòi thật sự nên cứ thế hợp tác thôi.”</w:t>
      </w:r>
    </w:p>
    <w:p>
      <w:pPr>
        <w:pStyle w:val="BodyText"/>
      </w:pPr>
      <w:r>
        <w:t xml:space="preserve">Lưu Triệu nói, “Triệu Thác Đường chết rồi mà Hầu Nguyên Côn vẫn nể mặt các anh à?”</w:t>
      </w:r>
    </w:p>
    <w:p>
      <w:pPr>
        <w:pStyle w:val="BodyText"/>
      </w:pPr>
      <w:r>
        <w:t xml:space="preserve">La Trường Căn nhả một vòng khói, cười khùng khục, “Anh khỏi phí công thòng lời tôi, dù sao Hầu Nguyên Côn đã xộ khám rồi, tôi cũng chưa từng nghĩ vào đây rồi còn có thể trở ra, chẳng có gì để mà giấu giếm cả, anh muốn biết gì tôi sẽ nói cả cho anh, cũng coi như là…cảm ơn điếu thuốc các anh cho tôi hút đi.”</w:t>
      </w:r>
    </w:p>
    <w:p>
      <w:pPr>
        <w:pStyle w:val="BodyText"/>
      </w:pPr>
      <w:r>
        <w:t xml:space="preserve">Lăng Bác Kim nói, “Thế thì mau lẹ chút, có phải Hầu Nguyên Côn bị các anh bắt thóp không?”</w:t>
      </w:r>
    </w:p>
    <w:p>
      <w:pPr>
        <w:pStyle w:val="BodyText"/>
      </w:pPr>
      <w:r>
        <w:t xml:space="preserve">“Không.” La Trường Căn nói, “Có điều lão nợ anh Triệu. Trước khi anh Triệu chết, giao tất cả tuyến hàng trong tay cho Hầu Nguyên Côn. Thứ nhất là vì khi ấy không còn ai để gửi gắm nữa, thứ hai là dù sao Hầu Nguyên Côn cũng có chút thế lực, nhỡ chuyện sau đó không tiến hành như dự liệu của anh Triệu thì vẫn còn có Hầu Nguyên Côn, nhờ lão bảo vệ chị dâu chắc không thành vấn đề.”</w:t>
      </w:r>
    </w:p>
    <w:p>
      <w:pPr>
        <w:pStyle w:val="BodyText"/>
      </w:pPr>
      <w:r>
        <w:t xml:space="preserve">Lưu Triệu nói, “Nói tới thì nên cảm ơn tuyến hàng Triệu Thác Đường cho Hầu Nguyên Côn, không thì Hầu Nguyên Côn sẽ không nôn nóng nhập hàng tiêu hàng như tên giàu xổi, càng sẽ không dễ dàng bị chúng tôi túm thóp.”</w:t>
      </w:r>
    </w:p>
    <w:p>
      <w:pPr>
        <w:pStyle w:val="BodyText"/>
      </w:pPr>
      <w:r>
        <w:t xml:space="preserve">La Trường Căn thở dài, “Đúng thế đó. Tôi cũng không ngờ Hầu Nguyên Côn thận trọng hơn nửa đời người lại lật thuyền trong mương vào giây phút cuối cùng.”</w:t>
      </w:r>
    </w:p>
    <w:p>
      <w:pPr>
        <w:pStyle w:val="BodyText"/>
      </w:pPr>
      <w:r>
        <w:t xml:space="preserve">Gậy trúc nói, “Đây là lưới trời ***g lộng, thưa nhưng khó lọt!”</w:t>
      </w:r>
    </w:p>
    <w:p>
      <w:pPr>
        <w:pStyle w:val="BodyText"/>
      </w:pPr>
      <w:r>
        <w:t xml:space="preserve">Lưu Triệu nói, “Anh vừa bảo Thành Vân Mạt tới nhờ Hầu Nguyên Côn báo thù, Hầu Nguyên Côn đồng ý hả?”</w:t>
      </w:r>
    </w:p>
    <w:p>
      <w:pPr>
        <w:pStyle w:val="BodyText"/>
      </w:pPr>
      <w:r>
        <w:t xml:space="preserve">La Trường Căn hút hết điếu thuốc, lại mong mỏi nhìn Thường Trấn Viễn.</w:t>
      </w:r>
    </w:p>
    <w:p>
      <w:pPr>
        <w:pStyle w:val="BodyText"/>
      </w:pPr>
      <w:r>
        <w:t xml:space="preserve">Thường Trấn Viễn ném cả bao thuốc cho gã.</w:t>
      </w:r>
    </w:p>
    <w:p>
      <w:pPr>
        <w:pStyle w:val="BodyText"/>
      </w:pPr>
      <w:r>
        <w:t xml:space="preserve">La Trường Căn tiếp tục vừa hút vừa nói, “Đồng ý. Anh Triệu hài cốt chưa lạnh, Hầu Nguyên Côn cũng sợ bị kẻ khác nói lão vong ân phụ nghĩa, qua cầu rút ván. Nhưng, lão bảo phải cho lão ít thời gian tìm người. Chẳng ngờ, bọn tôi đợi tái đợi hồi, không đợi được tin của lão mà chỉ đợi được tin lão bị tóm, đây đúng là người tính không bằng trời tính. Tâm trạng của chị dâu trải qua mấy lần lên lên xuống xuống, rốt cuộc chui vào ngõ cụt. Chẳng hiểu sao chị ấy lại nghĩ ra cách dùng tiền mua mạng, bèn để mắt tới những người có bệnh không có tiền khám ở mỗi khu bệnh viện lớn, mua mạng của bọn họ.” Gã nhìn sang Thường Trấn Viễn, “Có điều tìm người như vậy tới giết hung thủ giết anh Triệu, chẳng đáng tin chút nào. Tôi cũng tính tự mình ra tay, nhưng mãi không có dũng khí. Dù gì tôi cũng là người có vợ có con, trong lòng luôn giữ lấy một tia hy vọng, hy vọng đầu sóng ngọn gió qua đi, tôi có thể tránh được một kiếp. Vẫn là câu đó, người tính không bằng trời tính.”</w:t>
      </w:r>
    </w:p>
    <w:p>
      <w:pPr>
        <w:pStyle w:val="BodyText"/>
      </w:pPr>
      <w:r>
        <w:t xml:space="preserve">Lưu Triệu nói, “Chẳng phải khi ấy còn có năm người ở cạnh anh sao? Bọn họ đi dâu rồi?”</w:t>
      </w:r>
    </w:p>
    <w:p>
      <w:pPr>
        <w:pStyle w:val="BodyText"/>
      </w:pPr>
      <w:r>
        <w:t xml:space="preserve">La Trường Căn gẩy tàn thuốc, lắc đầu nói, “Không biết. Anh Triệu mất thì bọn tôi tách ra.”</w:t>
      </w:r>
    </w:p>
    <w:p>
      <w:pPr>
        <w:pStyle w:val="BodyText"/>
      </w:pPr>
      <w:r>
        <w:t xml:space="preserve">“Ai phóng hỏa biệt thự?”</w:t>
      </w:r>
    </w:p>
    <w:p>
      <w:pPr>
        <w:pStyle w:val="BodyText"/>
      </w:pPr>
      <w:r>
        <w:t xml:space="preserve">“Có thể là tiểu Thái, chắc nó với A Mãnh làm đấy.”</w:t>
      </w:r>
    </w:p>
    <w:p>
      <w:pPr>
        <w:pStyle w:val="BodyText"/>
      </w:pPr>
      <w:r>
        <w:t xml:space="preserve">Thường Trấn Viễn chú ý tới tần suất gẩy tàn thuốc của gã tăng lên.</w:t>
      </w:r>
    </w:p>
    <w:p>
      <w:pPr>
        <w:pStyle w:val="BodyText"/>
      </w:pPr>
      <w:r>
        <w:t xml:space="preserve">“Người làm chết ở biệt thự thì sao?”</w:t>
      </w:r>
    </w:p>
    <w:p>
      <w:pPr>
        <w:pStyle w:val="BodyText"/>
      </w:pPr>
      <w:r>
        <w:t xml:space="preserve">La Trường Căn nhíu mày, “Người làm chết rồi sao? Tôi không rõ lắm, phải hỏi bọn họ mới biết được.”</w:t>
      </w:r>
    </w:p>
    <w:p>
      <w:pPr>
        <w:pStyle w:val="BodyText"/>
      </w:pPr>
      <w:r>
        <w:t xml:space="preserve">Lưu Triệu nói, “Các anh tách ra thế nào? Ai đi đầu tiên ai đi cuối cùng, ai bảo muốn đốt biệt thự, trước khi chết Triệu Thác Đường có nói gì không? Anh và những người khác còn giữ liên lạc không? Thành Vân Mạt có biết tung tích của những người khác không? Tốt nhất là anh khai thành khẩn ra.”</w:t>
      </w:r>
    </w:p>
    <w:p>
      <w:pPr>
        <w:pStyle w:val="BodyText"/>
      </w:pPr>
      <w:r>
        <w:t xml:space="preserve">“Tôi còn có thể không khai được sao? La Trường Căn cười khổ một tiếng, bắt đầu khai báo sự việc từ đầu tới đuôi. Gã kể rất tường tận, mỗi chi tiết bị hỏi vặn mấy lần đều có thể đỡ được, không hề sơ hở.</w:t>
      </w:r>
    </w:p>
    <w:p>
      <w:pPr>
        <w:pStyle w:val="BodyText"/>
      </w:pPr>
      <w:r>
        <w:t xml:space="preserve">Lưu Triệu tạm giam gã lại, sau đó gọi giao hàng, cả nhóm người vừa ăn vừa nói chuyện.</w:t>
      </w:r>
    </w:p>
    <w:p>
      <w:pPr>
        <w:pStyle w:val="BodyText"/>
      </w:pPr>
      <w:r>
        <w:t xml:space="preserve">“Các cậu thấy sao?” Ông ta hỏi.</w:t>
      </w:r>
    </w:p>
    <w:p>
      <w:pPr>
        <w:pStyle w:val="BodyText"/>
      </w:pPr>
      <w:r>
        <w:t xml:space="preserve">Gậy trúc gặm một miếng đùi gà, “Nghe không thấy có vấn đề gì cả.”</w:t>
      </w:r>
    </w:p>
    <w:p>
      <w:pPr>
        <w:pStyle w:val="BodyText"/>
      </w:pPr>
      <w:r>
        <w:t xml:space="preserve">Thường Trấn Viễn nói, “Đó là vấn đề lớn nhất.”</w:t>
      </w:r>
    </w:p>
    <w:p>
      <w:pPr>
        <w:pStyle w:val="BodyText"/>
      </w:pPr>
      <w:r>
        <w:t xml:space="preserve">Lưu Triệu nhìn hắn, “Ồ?”</w:t>
      </w:r>
    </w:p>
    <w:p>
      <w:pPr>
        <w:pStyle w:val="BodyText"/>
      </w:pPr>
      <w:r>
        <w:t xml:space="preserve">Thường Trấn Viễn nói, “Cái chết của Triệu Thác Đường là một đòn đánh trí mệnh đối với tập đoàn này. Bọn chúng từ thắng lợi trong tay tới thất bại thê thảm, thời gian chỉ có vài tiếng ngắn ngủi, dù tố chất tâm lý của La Trường Căn có tốt hơn nữa cũng khó lòng bình tĩnh nhớ tất cả chi tiết vào lúc đó. Thay vì nói lúc ấy gã nhớ được tất cả chi tiết thì chi bằng nói là…sau khi sự việc xảy ra gã đã tưởng tượng và cân nhắc tất cả chi tiết.”</w:t>
      </w:r>
    </w:p>
    <w:p>
      <w:pPr>
        <w:pStyle w:val="BodyText"/>
      </w:pPr>
      <w:r>
        <w:t xml:space="preserve">Lưu Triệu nói, “Gã làm thế để làm gì?”</w:t>
      </w:r>
    </w:p>
    <w:p>
      <w:pPr>
        <w:pStyle w:val="BodyText"/>
      </w:pPr>
      <w:r>
        <w:t xml:space="preserve">Lăng Bác Kim thuận miệng nói, “Gã sợ chúng ta hỏi…”</w:t>
      </w:r>
    </w:p>
    <w:p>
      <w:pPr>
        <w:pStyle w:val="BodyText"/>
      </w:pPr>
      <w:r>
        <w:t xml:space="preserve">Cá nhỏ ngậm đũa, “Hê, sao vụ án tưởng chừng đã phá rồi bị các anh nói thế lại thành ra dày đặc sương mù vậy?”</w:t>
      </w:r>
    </w:p>
    <w:p>
      <w:pPr>
        <w:pStyle w:val="BodyText"/>
      </w:pPr>
      <w:r>
        <w:t xml:space="preserve">Thường Trấn Viễn nói, “Sương mù nằm ở năm kẻ mất tích.”</w:t>
      </w:r>
    </w:p>
    <w:p>
      <w:pPr>
        <w:pStyle w:val="BodyText"/>
      </w:pPr>
      <w:r>
        <w:t xml:space="preserve">Lăng Bác Kim ngày càng có thể suy đoán ý nghĩ của hắn, ngẫm một chút rồi nói, “Sư phụ nghi ngờ năm tên đó đã bị giết người diệt khẩu rồi sao?”</w:t>
      </w:r>
    </w:p>
    <w:p>
      <w:pPr>
        <w:pStyle w:val="BodyText"/>
      </w:pPr>
      <w:r>
        <w:t xml:space="preserve">Thường Trấn Viễn nói, “Ừ.”</w:t>
      </w:r>
    </w:p>
    <w:p>
      <w:pPr>
        <w:pStyle w:val="BodyText"/>
      </w:pPr>
      <w:r>
        <w:t xml:space="preserve">Gậy trúc nói, “Sao lại khẳng định như vậy?”</w:t>
      </w:r>
    </w:p>
    <w:p>
      <w:pPr>
        <w:pStyle w:val="BodyText"/>
      </w:pPr>
      <w:r>
        <w:t xml:space="preserve">Vì nếu là hắn thì nhất định hắn sẽ làm vậy. Muốn chăm sóc Thành Vân Mạt, giữ lại một vị cố mệnh đại thần là đủ rồi, nhiều người chỉ tổ tăng thêm nhân tố không ổn định, dù sao một nửa tài sản của Triệu Thác Đường nằm cả trong tay Thành Vân Mạt, đám anh em từng đi theo gã không có khả năng không có lấy một kẻ nóng mắt. Tin chắc rằng Triệu Thác Đường giữ La Trường Căn lại nếu không vì nhìn trúng nhân phẩm của gã thì là ràng buộc bằng lợi ích nào đó, dù là loại nào thì đều không cần sự tồn tại của một kẻ thứ hai. Triệu Thác Đường là một kẻ có dục vọng kiểm soát rất mạnh, nếu như gã còn sống, có lẽ sẽ dựa theo tình nghĩa anh em mà mạo hiểm đánh cược, nhưng gã chết rồi, gã sẽ không dùng Thành Vân Mạt để đặt cược. Chắc chắn không.</w:t>
      </w:r>
    </w:p>
    <w:p>
      <w:pPr>
        <w:pStyle w:val="BodyText"/>
      </w:pPr>
      <w:r>
        <w:t xml:space="preserve">Nhưng những lời này không nói ra được, vì thế hắn nói, “Trực giác.”</w:t>
      </w:r>
    </w:p>
    <w:p>
      <w:pPr>
        <w:pStyle w:val="BodyText"/>
      </w:pPr>
      <w:r>
        <w:t xml:space="preserve">Gậy trúc nhíu mày, “Chẳng phải đó là thứ đàn bà con gái mới chú ý sao?”</w:t>
      </w:r>
    </w:p>
    <w:p>
      <w:pPr>
        <w:pStyle w:val="BodyText"/>
      </w:pPr>
      <w:r>
        <w:t xml:space="preserve">Lăng Bác Kim cười nói, “Sai, đó là điều kiện bắt buộc để trở thành thám tử lừng danh.”</w:t>
      </w:r>
    </w:p>
    <w:p>
      <w:pPr>
        <w:pStyle w:val="BodyText"/>
      </w:pPr>
      <w:r>
        <w:t xml:space="preserve">“Được rồi. Đừng nhắng nhít nữa.” Lưu Triệu ăn cơm xong, lau miệng đứng lên, “Ngồi đây đoán vô dụng, cuối cùng vẫn phải nói có sách mách có chứng. Nếu chúng ta nghi ngờ thì điều tra theo hướng nghi ngờ đi!”</w:t>
      </w:r>
    </w:p>
    <w:p>
      <w:pPr>
        <w:pStyle w:val="BodyText"/>
      </w:pPr>
      <w:r>
        <w:t xml:space="preserve">Bọn họ tiến hành rà soát kỹ lưỡng ở nơi ở tạm thời của La Trường Căn, nhà Trần Viễn, biệt thự của Triệu Thác Đường, ô tô của Lương Nhuận Phát.</w:t>
      </w:r>
    </w:p>
    <w:p>
      <w:pPr>
        <w:pStyle w:val="BodyText"/>
      </w:pPr>
      <w:r>
        <w:t xml:space="preserve">Thường Trấn Viễn và Lăng Bác Kim phụ trách nơi ở tạm thời của La Trường Căn, là một căn nhà mái bằng thấp lè tè giấu trong ngõ sâu, âm u ẩm ướt hơn căn phòng Thường Trấn Viễn trông thấy lúc tỉnh lại. Cửa sổ dán báo, chỉ có một cái lỗ nhỏ ở góc.</w:t>
      </w:r>
    </w:p>
    <w:p>
      <w:pPr>
        <w:pStyle w:val="BodyText"/>
      </w:pPr>
      <w:r>
        <w:t xml:space="preserve">Trong phòng có sô-pha có giường có ti-vi, bếp chồng chất các loại mì ăn liền, đi qua là ngửi thấy được mùi mì ăn liền nồng nặc.</w:t>
      </w:r>
    </w:p>
    <w:p>
      <w:pPr>
        <w:pStyle w:val="BodyText"/>
      </w:pPr>
      <w:r>
        <w:t xml:space="preserve">Cửa nhà vệ sinh đang đóng, Lăng Bác Kim vừa mở cửa ra thì những người khác đồng loạt lùi lại ba bước.</w:t>
      </w:r>
    </w:p>
    <w:p>
      <w:pPr>
        <w:pStyle w:val="BodyText"/>
      </w:pPr>
      <w:r>
        <w:t xml:space="preserve">Thường Trấn Viễn bịt mũi, “Gã lắp hố ga trong nhà đấy à?”</w:t>
      </w:r>
    </w:p>
    <w:p>
      <w:pPr>
        <w:pStyle w:val="BodyText"/>
      </w:pPr>
      <w:r>
        <w:t xml:space="preserve">Lăng Bác Kim bật đèn lên, đi vào trong hai bước, ló đầu nhìn rồi nhanh chóng chạy ra, “Tắc rồi.”</w:t>
      </w:r>
    </w:p>
    <w:p>
      <w:pPr>
        <w:pStyle w:val="BodyText"/>
      </w:pPr>
      <w:r>
        <w:t xml:space="preserve">Thường Trấn Viễn nói, “Ờ.”</w:t>
      </w:r>
    </w:p>
    <w:p>
      <w:pPr>
        <w:pStyle w:val="BodyText"/>
      </w:pPr>
      <w:r>
        <w:t xml:space="preserve">Lăng Bác Kim đăm chiêu nhìn hắn.</w:t>
      </w:r>
    </w:p>
    <w:p>
      <w:pPr>
        <w:pStyle w:val="BodyText"/>
      </w:pPr>
      <w:r>
        <w:t xml:space="preserve">Thường Trấn Viễn nói, “Em nhìn anh làm gì?”</w:t>
      </w:r>
    </w:p>
    <w:p>
      <w:pPr>
        <w:pStyle w:val="Compact"/>
      </w:pPr>
      <w:r>
        <w:t xml:space="preserve">Lăng Bác Kim đột nhiêm tóm lấy cái kìm trong tay đồng sự rồi lao vào trong, một lúc sau thì gắp một cái điện thoại di động sũng nước đi ra.</w:t>
      </w:r>
      <w:r>
        <w:br w:type="textWrapping"/>
      </w:r>
      <w:r>
        <w:br w:type="textWrapping"/>
      </w:r>
    </w:p>
    <w:p>
      <w:pPr>
        <w:pStyle w:val="Heading2"/>
      </w:pPr>
      <w:bookmarkStart w:id="136" w:name="chương-114-có-điều-lấp-liếm"/>
      <w:bookmarkEnd w:id="136"/>
      <w:r>
        <w:t xml:space="preserve">114. Chương 114: Có Điều Lấp Liếm</w:t>
      </w:r>
    </w:p>
    <w:p>
      <w:pPr>
        <w:pStyle w:val="Compact"/>
      </w:pPr>
      <w:r>
        <w:br w:type="textWrapping"/>
      </w:r>
      <w:r>
        <w:br w:type="textWrapping"/>
      </w:r>
      <w:r>
        <w:t xml:space="preserve">“Óe!” Những người khác nhảy ra.</w:t>
      </w:r>
    </w:p>
    <w:p>
      <w:pPr>
        <w:pStyle w:val="BodyText"/>
      </w:pPr>
      <w:r>
        <w:t xml:space="preserve">Thường Trấn Viễn đứng xa nhất, một chân đứng trên bậu cửa, một chân đứng bên ngoài, chỉ huy từ xa, “Bỏ vào túi đã!”</w:t>
      </w:r>
    </w:p>
    <w:p>
      <w:pPr>
        <w:pStyle w:val="BodyText"/>
      </w:pPr>
      <w:r>
        <w:t xml:space="preserve">Đồng sự nói, “La Trường Căn đi vệ sinh mà còn dùng di động à?”</w:t>
      </w:r>
    </w:p>
    <w:p>
      <w:pPr>
        <w:pStyle w:val="BodyText"/>
      </w:pPr>
      <w:r>
        <w:t xml:space="preserve">Thường Trấn Viễn nói, “Anh đi vệ sinh dùng di động mà có thể cho được xuống dưới mông à? Anh đang thẩm du cho di động sao?”</w:t>
      </w:r>
    </w:p>
    <w:p>
      <w:pPr>
        <w:pStyle w:val="BodyText"/>
      </w:pPr>
      <w:r>
        <w:t xml:space="preserve">“Phụt!” Những người khác quay đầu cười khúc khích.</w:t>
      </w:r>
    </w:p>
    <w:p>
      <w:pPr>
        <w:pStyle w:val="BodyText"/>
      </w:pPr>
      <w:r>
        <w:t xml:space="preserve">Đồng sự mặt đỏ tai hồng, “Em nói thế thôi mà.”</w:t>
      </w:r>
    </w:p>
    <w:p>
      <w:pPr>
        <w:pStyle w:val="BodyText"/>
      </w:pPr>
      <w:r>
        <w:t xml:space="preserve">Lăng Bác Kim bịt mũi kiếm một vòng trong nhà vệ sinh, thấy không có gì đáng nghi mới đi ra đóng cửa lại.</w:t>
      </w:r>
    </w:p>
    <w:p>
      <w:pPr>
        <w:pStyle w:val="BodyText"/>
      </w:pPr>
      <w:r>
        <w:t xml:space="preserve">“Kiểm tra thêm nơi khác nữa đi.” Thường Trấn Viễn đứng ở cửa chỉ huy.</w:t>
      </w:r>
    </w:p>
    <w:p>
      <w:pPr>
        <w:pStyle w:val="BodyText"/>
      </w:pPr>
      <w:r>
        <w:t xml:space="preserve">Rốt cuộc có một đồng sự nhịn không được mà rằng, “Lão Thường, sao anh cứ đứng đấy vậy?”</w:t>
      </w:r>
    </w:p>
    <w:p>
      <w:pPr>
        <w:pStyle w:val="BodyText"/>
      </w:pPr>
      <w:r>
        <w:t xml:space="preserve">“Tôi đang suy nghĩ.”</w:t>
      </w:r>
    </w:p>
    <w:p>
      <w:pPr>
        <w:pStyle w:val="BodyText"/>
      </w:pPr>
      <w:r>
        <w:t xml:space="preserve">“Suy nghĩ gì?”</w:t>
      </w:r>
    </w:p>
    <w:p>
      <w:pPr>
        <w:pStyle w:val="BodyText"/>
      </w:pPr>
      <w:r>
        <w:t xml:space="preserve">Thường Trấn Viễn nói, “Vì sao La Trường Căn lại ném di động vào trong bồn cầu.”</w:t>
      </w:r>
    </w:p>
    <w:p>
      <w:pPr>
        <w:pStyle w:val="BodyText"/>
      </w:pPr>
      <w:r>
        <w:t xml:space="preserve">“Vậy anh nghĩ ra chưa?”</w:t>
      </w:r>
    </w:p>
    <w:p>
      <w:pPr>
        <w:pStyle w:val="BodyText"/>
      </w:pPr>
      <w:r>
        <w:t xml:space="preserve">“Nếu cậu không cắt ngang tôi thì sắp nghĩ ra được rồi đấy.”</w:t>
      </w:r>
    </w:p>
    <w:p>
      <w:pPr>
        <w:pStyle w:val="BodyText"/>
      </w:pPr>
      <w:r>
        <w:t xml:space="preserve">Một đồng sự khác nói, “Việc này cần nghĩ nữa à, nhất định là trông thấy cảnh sát tới, muốn xóa sạch chứng cớ chứ sao.” Anh ta chỉ vào cái lỗ nhỏ trên chỗ báo dán cửa sổ, “Chẳng phải chỗ này có thể trông thấy bóng người sao?”</w:t>
      </w:r>
    </w:p>
    <w:p>
      <w:pPr>
        <w:pStyle w:val="BodyText"/>
      </w:pPr>
      <w:r>
        <w:t xml:space="preserve">Thường Trấn Viễn nói, “Chứng cớ gì mà phải đợi người ta tới mới xóa?”</w:t>
      </w:r>
    </w:p>
    <w:p>
      <w:pPr>
        <w:pStyle w:val="BodyText"/>
      </w:pPr>
      <w:r>
        <w:t xml:space="preserve">Đồng sự đó ngẩn ra.</w:t>
      </w:r>
    </w:p>
    <w:p>
      <w:pPr>
        <w:pStyle w:val="BodyText"/>
      </w:pPr>
      <w:r>
        <w:t xml:space="preserve">Lăng Bác Kim cầm một cái quần bãi biển từ trong phòng đi ra, “Có thể thấy là tâm trạng gã khi ấy rất thảnh thơi, vì vậy mới vội vàng ném di động vào trong bồn cầu định xả trôi, song nào ngờ….”</w:t>
      </w:r>
    </w:p>
    <w:p>
      <w:pPr>
        <w:pStyle w:val="BodyText"/>
      </w:pPr>
      <w:r>
        <w:t xml:space="preserve">“Tắc rồi.” Người khác trăm miệng một lời cười nói.</w:t>
      </w:r>
    </w:p>
    <w:p>
      <w:pPr>
        <w:pStyle w:val="BodyText"/>
      </w:pPr>
      <w:r>
        <w:t xml:space="preserve">Thường Trấn Viễn nói, “Gã liên lạc với Thành Vân Mạt hẳn là không sợ bị người khác đọc được.” Thành Vân Mạt không phải tội phạm truy nã.</w:t>
      </w:r>
    </w:p>
    <w:p>
      <w:pPr>
        <w:pStyle w:val="BodyText"/>
      </w:pPr>
      <w:r>
        <w:t xml:space="preserve">Mắt Lăng Bác Kim sáng lên, “Lẽ nào là năm người mất tích còn lại? Gã muốn xóa cách liên lạc với bọn họ sao?”</w:t>
      </w:r>
    </w:p>
    <w:p>
      <w:pPr>
        <w:pStyle w:val="BodyText"/>
      </w:pPr>
      <w:r>
        <w:t xml:space="preserve">Thường Trấn Viễn cầm di động của mình, lặng lẽ nhẩm xem xóa phương thức liên lạc của năm người cần bao lâu, có thể xong xuôi trước khi cảnh sát phá cửa xông vào hay không.</w:t>
      </w:r>
    </w:p>
    <w:p>
      <w:pPr>
        <w:pStyle w:val="BodyText"/>
      </w:pPr>
      <w:r>
        <w:t xml:space="preserve">“Dù là cái gì, cầm về xem có thể mở được máy hay không là biết ngay, đúng không?” Đồng sự nói.</w:t>
      </w:r>
    </w:p>
    <w:p>
      <w:pPr>
        <w:pStyle w:val="BodyText"/>
      </w:pPr>
      <w:r>
        <w:t xml:space="preserve">Lăng Bác Kim nhìn cái di động qua túi, cười nói, “Nếu cái di động này vẫn mở máy được, sau này em mua di động chắc sẽ chấm nhãn hiệu này đó.”</w:t>
      </w:r>
    </w:p>
    <w:p>
      <w:pPr>
        <w:pStyle w:val="BodyText"/>
      </w:pPr>
      <w:r>
        <w:t xml:space="preserve">La Trường Căn vừa ăn cơm tối xong đã bị gọi tới phòng thẩm vấn một lần nữa. Tâm trạng gã không tệ, còn chủ động chào hỏi mấy người Lưu Triệu nữa.</w:t>
      </w:r>
    </w:p>
    <w:p>
      <w:pPr>
        <w:pStyle w:val="BodyText"/>
      </w:pPr>
      <w:r>
        <w:t xml:space="preserve">“Tâm tình không tệ nhỉ.” Lưu Triệu nói.</w:t>
      </w:r>
    </w:p>
    <w:p>
      <w:pPr>
        <w:pStyle w:val="BodyText"/>
      </w:pPr>
      <w:r>
        <w:t xml:space="preserve">La Trường Căn phát hiện vẻ mặt của mọi người rất nghiêm túc, kéo ghế ra cẩn thận ngồi xuống nói, “Chuyện cất giấu trong lòng khai hết ra rồi, ngủ cũng yên ổn.”</w:t>
      </w:r>
    </w:p>
    <w:p>
      <w:pPr>
        <w:pStyle w:val="BodyText"/>
      </w:pPr>
      <w:r>
        <w:t xml:space="preserve">Lưu Triệu gõ ngón tay lên bàn, “Thật sự là khai hết những gì cần khai rồi à?”</w:t>
      </w:r>
    </w:p>
    <w:p>
      <w:pPr>
        <w:pStyle w:val="BodyText"/>
      </w:pPr>
      <w:r>
        <w:t xml:space="preserve">La Trường Căn nói, “Đúng vậy đó, các anh còn muốn biết gì sao?”</w:t>
      </w:r>
    </w:p>
    <w:p>
      <w:pPr>
        <w:pStyle w:val="BodyText"/>
      </w:pPr>
      <w:r>
        <w:t xml:space="preserve">Thường Trấn Viễn rốt cuộc lấy cái di động đựng trong túi từ gầm bàn lên, “Vật này, quen không?”</w:t>
      </w:r>
    </w:p>
    <w:p>
      <w:pPr>
        <w:pStyle w:val="BodyText"/>
      </w:pPr>
      <w:r>
        <w:t xml:space="preserve">Cơ mặt của La Trường Căn cứng ngắc lại một cách khó nhìn thấy, lập tức cau mày lắc đầu nói, “Cái di động này nhỏ thế, giống như là đồ con gái dùng. Hình như chưa thấy người xung quanh dùng bao giờ.”</w:t>
      </w:r>
    </w:p>
    <w:p>
      <w:pPr>
        <w:pStyle w:val="BodyText"/>
      </w:pPr>
      <w:r>
        <w:t xml:space="preserve">Thường Trấn Viễn, “Có cần lấy vân tay của anh đi kiểm nghiệm không?”</w:t>
      </w:r>
    </w:p>
    <w:p>
      <w:pPr>
        <w:pStyle w:val="BodyText"/>
      </w:pPr>
      <w:r>
        <w:t xml:space="preserve">La Trường Căn vươn tay nói, “Được chứ. Nếu các anh không tin tôi thì cứ kiểm nghiệm đi.”</w:t>
      </w:r>
    </w:p>
    <w:p>
      <w:pPr>
        <w:pStyle w:val="BodyText"/>
      </w:pPr>
      <w:r>
        <w:t xml:space="preserve">Thường Trấn Viễn nói, “Xem ra là anh tin tưởng dấu vân tay trên di động đã được lau sạch sẽ rồi.”</w:t>
      </w:r>
    </w:p>
    <w:p>
      <w:pPr>
        <w:pStyle w:val="BodyText"/>
      </w:pPr>
      <w:r>
        <w:t xml:space="preserve">“Đồng chí cảnh sát, lời anh nói thất đức quá. Sau khi bị bắt, tôi luôn chủ động, tích cực phối hợp phá án với cảnh sát các anh, nếu anh cảm thấy tôi nói dối thì đưa chứng cứ ra đây. Dùng những suy đoán ác ý vô căn cứ đó là sao hả!”</w:t>
      </w:r>
    </w:p>
    <w:p>
      <w:pPr>
        <w:pStyle w:val="BodyText"/>
      </w:pPr>
      <w:r>
        <w:t xml:space="preserve">Thường Trấn Viễn nói, “Cái di động này tôi tìm được trong bồn cầu nhà anh. Bồn cầu nhà anh bị tắc nên nó bị đẩy lên.</w:t>
      </w:r>
    </w:p>
    <w:p>
      <w:pPr>
        <w:pStyle w:val="BodyText"/>
      </w:pPr>
      <w:r>
        <w:t xml:space="preserve">La Trường Căn nói, “Thực sự tôi chưa thấy bao giờ.”</w:t>
      </w:r>
    </w:p>
    <w:p>
      <w:pPr>
        <w:pStyle w:val="BodyText"/>
      </w:pPr>
      <w:r>
        <w:t xml:space="preserve">Thường Trấn Viễn nói, “Anh nghĩ cái di động này có sáng lên được không?”</w:t>
      </w:r>
    </w:p>
    <w:p>
      <w:pPr>
        <w:pStyle w:val="BodyText"/>
      </w:pPr>
      <w:r>
        <w:t xml:space="preserve">Ánh mắt La Trường Căn lập lòe, bờ mông trên ghế cục cựa bất an.</w:t>
      </w:r>
    </w:p>
    <w:p>
      <w:pPr>
        <w:pStyle w:val="BodyText"/>
      </w:pPr>
      <w:r>
        <w:t xml:space="preserve">Thường Trấn Viễn ấn nút khởi động qua lớp túi.</w:t>
      </w:r>
    </w:p>
    <w:p>
      <w:pPr>
        <w:pStyle w:val="BodyText"/>
      </w:pPr>
      <w:r>
        <w:t xml:space="preserve">La Trường Căn nhìn chằm chằm vào màn hình điện thoại, lưỡi thi thoảng liếm lên bờ môi khô khốc.</w:t>
      </w:r>
    </w:p>
    <w:p>
      <w:pPr>
        <w:pStyle w:val="BodyText"/>
      </w:pPr>
      <w:r>
        <w:t xml:space="preserve">Màn hình màu xám… vẫn là màu xám.</w:t>
      </w:r>
    </w:p>
    <w:p>
      <w:pPr>
        <w:pStyle w:val="BodyText"/>
      </w:pPr>
      <w:r>
        <w:t xml:space="preserve">Thường Trấn Viễn nói, “Chắc ấn không đủ mạnh.” Hắn lại gí tay xuống.</w:t>
      </w:r>
    </w:p>
    <w:p>
      <w:pPr>
        <w:pStyle w:val="BodyText"/>
      </w:pPr>
      <w:r>
        <w:t xml:space="preserve">Màn hình vẫn không sáng lên.</w:t>
      </w:r>
    </w:p>
    <w:p>
      <w:pPr>
        <w:pStyle w:val="BodyText"/>
      </w:pPr>
      <w:r>
        <w:t xml:space="preserve">La Trường Căn nhếch môi, ánh mắt lúc nhìn người khác rõ ràng đã có ánh sáng, “Ha ha, chẳng ngờ cảnh sát cũng có khiếu hài hước như vậy, thích đùa kiểu này.”</w:t>
      </w:r>
    </w:p>
    <w:p>
      <w:pPr>
        <w:pStyle w:val="BodyText"/>
      </w:pPr>
      <w:r>
        <w:t xml:space="preserve">Thường Trấn Viễn ngồi xuống chậm rì rì đọc một dãy số di động.</w:t>
      </w:r>
    </w:p>
    <w:p>
      <w:pPr>
        <w:pStyle w:val="BodyText"/>
      </w:pPr>
      <w:r>
        <w:t xml:space="preserve">La Trường Căn vốn đã tính trước mọi việc thoắt cái đực ra, trong mắt lóe lên tia sợ hãi, mãi không nói được thành lời.</w:t>
      </w:r>
    </w:p>
    <w:p>
      <w:pPr>
        <w:pStyle w:val="BodyText"/>
      </w:pPr>
      <w:r>
        <w:t xml:space="preserve">Thường Trấn Viễn nói, “Có phải anh rất thắc mắc vì sao di động không mở được mà tôi vẫn biết được số di động chưa hề đăng ký này không?”</w:t>
      </w:r>
    </w:p>
    <w:p>
      <w:pPr>
        <w:pStyle w:val="BodyText"/>
      </w:pPr>
      <w:r>
        <w:t xml:space="preserve">La Trường Căn không lên tiếng.</w:t>
      </w:r>
    </w:p>
    <w:p>
      <w:pPr>
        <w:pStyle w:val="BodyText"/>
      </w:pPr>
      <w:r>
        <w:t xml:space="preserve">“Có một vấn đề khiến tôi cứ nghĩ mãi. Có chứng cớ gì mà cứ phải đợi cảnh sát tới mới xóa bỏ.” Thường Trấn Viễn nói chậm rãi, “Cái đầu tiên tôi nghĩ tới là nhược điểm. Nhưng Triệu Thác Đường chết rồi, anh cũng biết Hầu Nguyên Côn sa lưới rồi, nhược điểm chẳng có tác dụng gì với bọn họ. Cũng có khả năng là Thành Vân Mạt, nhưng thấy Thành Vân Mạt chết có để lại một cửa tiệm cho vợ anh, không có vẻ gì là bị anh uy hiếp. Nghĩ tới nghĩ lui, chỉ còn lại năm người mất tích thôi.”</w:t>
      </w:r>
    </w:p>
    <w:p>
      <w:pPr>
        <w:pStyle w:val="BodyText"/>
      </w:pPr>
      <w:r>
        <w:t xml:space="preserve">La Trường Căn nói, “Tôi thật sự không liên lạc với bọn họ!”</w:t>
      </w:r>
    </w:p>
    <w:p>
      <w:pPr>
        <w:pStyle w:val="BodyText"/>
      </w:pPr>
      <w:r>
        <w:t xml:space="preserve">“Không đốt cả giấy cơ à?”</w:t>
      </w:r>
    </w:p>
    <w:p>
      <w:pPr>
        <w:pStyle w:val="BodyText"/>
      </w:pPr>
      <w:r>
        <w:t xml:space="preserve">La Trường Căn khiếp sợ nhìn Thường Trấn Viễn.</w:t>
      </w:r>
    </w:p>
    <w:p>
      <w:pPr>
        <w:pStyle w:val="BodyText"/>
      </w:pPr>
      <w:r>
        <w:t xml:space="preserve">Thường Trấn Viễn cười lạnh, “Chúng tôi đã liên hệ với vợ của năm người đó, cũng khóa tài khoản kia lại rồi, anh khỏi cần giấu giếm tiếp nữa.”</w:t>
      </w:r>
    </w:p>
    <w:p>
      <w:pPr>
        <w:pStyle w:val="BodyText"/>
      </w:pPr>
      <w:r>
        <w:t xml:space="preserve">Vẻ điềm tĩnh của La Trường Căn sau khi vào cục cảnh sát cuối cùng cũng nát bấy, đập bàn, “Sao anh…sao các anh có thể như thế chứ?!”</w:t>
      </w:r>
    </w:p>
    <w:p>
      <w:pPr>
        <w:pStyle w:val="BodyText"/>
      </w:pPr>
      <w:r>
        <w:t xml:space="preserve">Cá nhỏ nói, “Chộ ôi! Anh che giấu chân tướng sự thật, biết chuyện không báo, bao che hung thủ, làm trò man trá mà chúng tôi vẫn chưa đập bàn đây này, anh đập cái gì chứ?”</w:t>
      </w:r>
    </w:p>
    <w:p>
      <w:pPr>
        <w:pStyle w:val="BodyText"/>
      </w:pPr>
      <w:r>
        <w:t xml:space="preserve">La Trường Căn nói, “Tôi…”</w:t>
      </w:r>
    </w:p>
    <w:p>
      <w:pPr>
        <w:pStyle w:val="BodyText"/>
      </w:pPr>
      <w:r>
        <w:t xml:space="preserve">Lưu Triệu nói, “Thành khẩn là lối thoát duy nhất cho anh. Anh nên biết những chuyện anh khai báo trước đó sẽ tạo thành hậu quả thế nào. Vốn nể tình anh khai báo trung thực, thái độ thành khẩn, có thể xin quan tòa giảm nhẹ khung hình, nhưng nếu anh từ chối khai báo những vấn đề mấu chốt thì những điều anh khai trước đó đều uổng công cả thôi.”</w:t>
      </w:r>
    </w:p>
    <w:p>
      <w:pPr>
        <w:pStyle w:val="BodyText"/>
      </w:pPr>
      <w:r>
        <w:t xml:space="preserve">Thường Trấn Viễn nói, “Thành Vân Mạt tìm sát thủ là chủ ý của chị ta thật sao?”</w:t>
      </w:r>
    </w:p>
    <w:p>
      <w:pPr>
        <w:pStyle w:val="BodyText"/>
      </w:pPr>
      <w:r>
        <w:t xml:space="preserve">La Trường Căn nhíu mày, “Ý là sao?”</w:t>
      </w:r>
    </w:p>
    <w:p>
      <w:pPr>
        <w:pStyle w:val="BodyText"/>
      </w:pPr>
      <w:r>
        <w:t xml:space="preserve">Thường Trấn Viễn nói, “Tuy Thành Vân Mạt trước sau đi theo Diêu Khải Long và Triệu Thác Đường, nhưng bản thân chị ta chưa từng tham dự bất cứ hành động phạm tội phạm pháp nào. Nếu không có người ở bên hướng dẫn…”</w:t>
      </w:r>
    </w:p>
    <w:p>
      <w:pPr>
        <w:pStyle w:val="BodyText"/>
      </w:pPr>
      <w:r>
        <w:t xml:space="preserve">“Tôi không làm thế!” La Trường Căn nói từng chữ một, “Chị dâu nghĩ tới cảnh ngộ của chính chị ấy với cả những chuyện Diêu Khải Long làm năm xưa mới có ý nghĩ đó. Không liên quan tới tôi!”</w:t>
      </w:r>
    </w:p>
    <w:p>
      <w:pPr>
        <w:pStyle w:val="BodyText"/>
      </w:pPr>
      <w:r>
        <w:t xml:space="preserve">“Thật sao?” Thường Trấn Viễn cười lạnh lùng, trong mắt có luồng tà khí.</w:t>
      </w:r>
    </w:p>
    <w:p>
      <w:pPr>
        <w:pStyle w:val="BodyText"/>
      </w:pPr>
      <w:r>
        <w:t xml:space="preserve">La Trường Căn nhìn mà lạnh ớn người. Vốn gã ăn chắc bản thân không thể bị phán tử hình, nhưng tình hình hiện giờ, ai biết đám cảnh sát này có hại hắn không? Nhỡ gộp cả cái chết của Thành Vân Mạt lên đầu gã…</w:t>
      </w:r>
    </w:p>
    <w:p>
      <w:pPr>
        <w:pStyle w:val="BodyText"/>
      </w:pPr>
      <w:r>
        <w:t xml:space="preserve">Một người khi chột dạ rất dễ dàng hốt hoảng, mà lúc hốt hoảng thì trí tưởng tượng sẽ rất phong phú. Nhiều chuyện người khác vẫn chưa tính tới thì gã đã nghĩ kỹ cả trình tự giùm đối phương rồi.</w:t>
      </w:r>
    </w:p>
    <w:p>
      <w:pPr>
        <w:pStyle w:val="BodyText"/>
      </w:pPr>
      <w:r>
        <w:t xml:space="preserve">“Đúng vậy. Bọn họ đã chết rồi.” Cuối cùng La Trường Căn tự mình căng đứt sợi dây cung cuối cùng của bản thân.</w:t>
      </w:r>
    </w:p>
    <w:p>
      <w:pPr>
        <w:pStyle w:val="BodyText"/>
      </w:pPr>
      <w:r>
        <w:t xml:space="preserve">Lưu Triệu nhìn sang Thường Trấn Viễn, vẻ như đang bày tỏ lời khen dành cho hắn, dù sao từ đầu tới cuối chỉ có mình Thường Trấn Viễn kiên trì rằng năm người kia đã bị kẻ khác diệt khẩu. Ông ta nói, “Chết thế nào?”</w:t>
      </w:r>
    </w:p>
    <w:p>
      <w:pPr>
        <w:pStyle w:val="BodyText"/>
      </w:pPr>
      <w:r>
        <w:t xml:space="preserve">La Trường Căn vươn tay, định xin điếu thuốc thì thấy Thường Trấn Viễn chủ động ném thuốc sang. Gã cho thuốc vào trong miệng, châm lửa rít một hơi mới nói, “Anh Triệu thừa lúc đám lão Tứ đi tìm ống dẫn hút xăng trong ô-tô ra phóng hỏa, gọi điện cho Hầu Nguyên Côn, cho lão biết tạng người tướng mạo của đám lão Tứ, với cả nơi dừng chân nữa. Sau khi gửi chị dâu lại cho tôi thì bảo tôi đi trước.”</w:t>
      </w:r>
    </w:p>
    <w:p>
      <w:pPr>
        <w:pStyle w:val="BodyText"/>
      </w:pPr>
      <w:r>
        <w:t xml:space="preserve">Lưu Triệu nói, “Vì sao lại giết người làm?”</w:t>
      </w:r>
    </w:p>
    <w:p>
      <w:pPr>
        <w:pStyle w:val="BodyText"/>
      </w:pPr>
      <w:r>
        <w:t xml:space="preserve">La Trường Căn nói, “Có lẽ là vì bà ta tận mắt trông thấy đám lão Tứ phóng hỏa. Thật sự là lão Tứ giết người. Lúc tôi đi xuống đã thấy thi thể bà ta nằm ngang ở đó.</w:t>
      </w:r>
    </w:p>
    <w:p>
      <w:pPr>
        <w:pStyle w:val="BodyText"/>
      </w:pPr>
      <w:r>
        <w:t xml:space="preserve">Lưu Triệu nói, “Nói tiếp đi.”</w:t>
      </w:r>
    </w:p>
    <w:p>
      <w:pPr>
        <w:pStyle w:val="BodyText"/>
      </w:pPr>
      <w:r>
        <w:t xml:space="preserve">“Đám lão Tứ lấy xăng quá lắm, tôi chạy xe được một nửa thì cạn xăng, hết cách, tôi đành gọi Lương Nhuận Phát tới, mượn xe anh ta.” La Trường Căn nói, “Sau đó, tôi tìm em rể tôi, cũng chính là Trần Viễn, bảo nó nhờ bạn ra mặt thuê cái phòng cho tôi ở.”</w:t>
      </w:r>
    </w:p>
    <w:p>
      <w:pPr>
        <w:pStyle w:val="Compact"/>
      </w:pPr>
      <w:r>
        <w:t xml:space="preserve">Lưu Triệu nói, “Anh lừa vợ của mấy người lão Tứ thế nào?”</w:t>
      </w:r>
      <w:r>
        <w:br w:type="textWrapping"/>
      </w:r>
      <w:r>
        <w:br w:type="textWrapping"/>
      </w:r>
    </w:p>
    <w:p>
      <w:pPr>
        <w:pStyle w:val="Heading2"/>
      </w:pPr>
      <w:bookmarkStart w:id="137" w:name="chương-115-còn-một-vụ-án"/>
      <w:bookmarkEnd w:id="137"/>
      <w:r>
        <w:t xml:space="preserve">115. Chương 115: Còn Một Vụ Án</w:t>
      </w:r>
    </w:p>
    <w:p>
      <w:pPr>
        <w:pStyle w:val="Compact"/>
      </w:pPr>
      <w:r>
        <w:br w:type="textWrapping"/>
      </w:r>
      <w:r>
        <w:br w:type="textWrapping"/>
      </w:r>
      <w:r>
        <w:t xml:space="preserve">La Trường Căn vuốt mặt, lộ vẻ áy náy, “Chồng của mấy cô ấy mất tăm hơi, bèn tới hỏi vợ tôi. Tôi nghe được thì nghĩ tới bọn họ đi theo anh Triệu lâu lắm rồi, đều có chút của nải, nên muốn… nên muốn kiếm một khoản. Vì vậy tôi nhờ Trần Viễn mua di động mới và một cái sim điện thoại chưa đăng ký, dùng nó liên hệ với vợ của đám lão Tứ. Bảo bên ngoài đang căng lắm, muốn chạy trốn, không có tiền, bảo mấy cô ấy mỗi người chuyển hai trăm ngàn vào ngân hàng.”</w:t>
      </w:r>
    </w:p>
    <w:p>
      <w:pPr>
        <w:pStyle w:val="BodyText"/>
      </w:pPr>
      <w:r>
        <w:t xml:space="preserve">“Hai trăm ngàn cơ đấy?” Cá nhỏ chậc lưỡi, “Lòng anh độc thật.”</w:t>
      </w:r>
    </w:p>
    <w:p>
      <w:pPr>
        <w:pStyle w:val="BodyText"/>
      </w:pPr>
      <w:r>
        <w:t xml:space="preserve">La Trường Căn nói, “Không phải ai cũng chuyển, có người chuyển mấy chục ngàn, cũng có người chẳng có tin tức gì. Dù sao cũng được hai tháng rồi, tiền chuyển tới chỉ khoảng năm trăm ngàn. Vì thẻ ngân hàng làm bằng chứng minh thư giả, tôi không dám ra mặt, đành bảo vợ tôi mỗi ngày rút năm ngàn từ những cây ATM khác nhau.”</w:t>
      </w:r>
    </w:p>
    <w:p>
      <w:pPr>
        <w:pStyle w:val="BodyText"/>
      </w:pPr>
      <w:r>
        <w:t xml:space="preserve">Lăng Bác Kim nói, “Chả trách anh không nỡ xóa tin tức trong di động đi, té ra là dùng để lừa tiền.”</w:t>
      </w:r>
    </w:p>
    <w:p>
      <w:pPr>
        <w:pStyle w:val="BodyText"/>
      </w:pPr>
      <w:r>
        <w:t xml:space="preserve">La Trường Căn nói, “Tôi sợ cắt đứt liên lạc thì mấy cô ấy sẽ sinh nghi, vì vậy luôn liên lạc ngắt quãng. Cho tới hôm đó… Ôi. Đây có lẽ là số mệnh, có lẽ là báo ứng mà các anh nói.”</w:t>
      </w:r>
    </w:p>
    <w:p>
      <w:pPr>
        <w:pStyle w:val="BodyText"/>
      </w:pPr>
      <w:r>
        <w:t xml:space="preserve">Thường Trấn Viễn nói, “Anh thật sự không tham dự vào vụ án Thành Vân Mạt sao?”</w:t>
      </w:r>
    </w:p>
    <w:p>
      <w:pPr>
        <w:pStyle w:val="BodyText"/>
      </w:pPr>
      <w:r>
        <w:t xml:space="preserve">“Không hề.” La Trường Căn nói, “Tôi vốn không tán thành chị ấy ám sát. Chị ấy làm gì có kinh nghiệm ở mặt này, còn biết tung tích của tôi nữa, nhỡ chuyện bại lộ chưa chừng tôi sẽ bị chị ấy khai ra. Nhưng chị ấy cố chấp lắm, tôi nhắc tới anh Triệu cũng vô dụng, đành phải bảo Trần Viễn giữ liên lạc với chị ấy, có biến thì báo tôi biết, tôi cũng dễ bề chuẩn bị. Chẳng ngờ cuối cùng vấn đề không ở chị ấy mà lại ở Trần Viễn.”</w:t>
      </w:r>
    </w:p>
    <w:p>
      <w:pPr>
        <w:pStyle w:val="BodyText"/>
      </w:pPr>
      <w:r>
        <w:t xml:space="preserve">Lưu Triệu nói, “Vậy anh có biết thi thể năm người kia ở đâu không?”</w:t>
      </w:r>
    </w:p>
    <w:p>
      <w:pPr>
        <w:pStyle w:val="BodyText"/>
      </w:pPr>
      <w:r>
        <w:t xml:space="preserve">La Trường Căn nói, “Chắc chắn Hầu Nguyên Côn biết.”</w:t>
      </w:r>
    </w:p>
    <w:p>
      <w:pPr>
        <w:pStyle w:val="BodyText"/>
      </w:pPr>
      <w:r>
        <w:t xml:space="preserve">Lăng Bác Kim chợt nói, “Anh vừa bảo cuộc điện xúi Hầu Nguyên Côn giết người là Triệu Thác Đường gọi đúng không? Song chẳng phải lúc ấy gã đã thoi thóp rồi đó sao?”</w:t>
      </w:r>
    </w:p>
    <w:p>
      <w:pPr>
        <w:pStyle w:val="BodyText"/>
      </w:pPr>
      <w:r>
        <w:t xml:space="preserve">La Trường Căn nói, “Chắc hồi quang phản chiếu. Vào giây phút cuối cùng, tinh thần anh Triệu vẫn tốt.”</w:t>
      </w:r>
    </w:p>
    <w:p>
      <w:pPr>
        <w:pStyle w:val="BodyText"/>
      </w:pPr>
      <w:r>
        <w:t xml:space="preserve">Thường Trấn Viễn cười nói, “Nếu muốn biết là ai gọi điện, hỏi Hầu Nguyên Côn thì biết ngay ấy mà.”</w:t>
      </w:r>
    </w:p>
    <w:p>
      <w:pPr>
        <w:pStyle w:val="BodyText"/>
      </w:pPr>
      <w:r>
        <w:t xml:space="preserve">La Trước Căn đang cầm thuốc lá hơi run tay, ra bộ hờ hững nói, “Cái chết của đám lão Tứ thật sự không liên quan tới tôi. Các anh xem, thái độ tôi thế này có thể xin khoan hồng được không?”</w:t>
      </w:r>
    </w:p>
    <w:p>
      <w:pPr>
        <w:pStyle w:val="BodyText"/>
      </w:pPr>
      <w:r>
        <w:t xml:space="preserve">Lưu Triệu nói, “Nhiệm vụ của chúng tôi là điều tra vụ án, đồng thời báo cáo sự thật. Còn tiếp sau đó là chuyện của viện kiểm sát và tòa án.”</w:t>
      </w:r>
    </w:p>
    <w:p>
      <w:pPr>
        <w:pStyle w:val="BodyText"/>
      </w:pPr>
      <w:r>
        <w:t xml:space="preserve">La Trường Căn thấy bọn họ đứng dậy thu dọn đồ đạc, nói, “Có thể cho tôi hút điếu nữa được không?”</w:t>
      </w:r>
    </w:p>
    <w:p>
      <w:pPr>
        <w:pStyle w:val="BodyText"/>
      </w:pPr>
      <w:r>
        <w:t xml:space="preserve">Lưu Triệu nhìn qua Thường Trấn Viễn.</w:t>
      </w:r>
    </w:p>
    <w:p>
      <w:pPr>
        <w:pStyle w:val="BodyText"/>
      </w:pPr>
      <w:r>
        <w:t xml:space="preserve">Thường Trấn Viễn nói, “Trả tiền được không?”</w:t>
      </w:r>
    </w:p>
    <w:p>
      <w:pPr>
        <w:pStyle w:val="BodyText"/>
      </w:pPr>
      <w:r>
        <w:t xml:space="preserve">Lưu Triệu dở khóc dở cười, “Mỗi điếu thuốc mà phải thế sao?”</w:t>
      </w:r>
    </w:p>
    <w:p>
      <w:pPr>
        <w:pStyle w:val="BodyText"/>
      </w:pPr>
      <w:r>
        <w:t xml:space="preserve">“Không chỉ một điếu.”</w:t>
      </w:r>
    </w:p>
    <w:p>
      <w:pPr>
        <w:pStyle w:val="BodyText"/>
      </w:pPr>
      <w:r>
        <w:t xml:space="preserve">Lưu Triệu nói, “Lương cậu lĩnh hằng năm có ít hơn người khác đâu? Sao bủn xỉn thế?”</w:t>
      </w:r>
    </w:p>
    <w:p>
      <w:pPr>
        <w:pStyle w:val="BodyText"/>
      </w:pPr>
      <w:r>
        <w:t xml:space="preserve">Thường Trấn Viễn nói, “Người tới trung tuổi, phải tích tiền cưới vợ.”</w:t>
      </w:r>
    </w:p>
    <w:p>
      <w:pPr>
        <w:pStyle w:val="BodyText"/>
      </w:pPr>
      <w:r>
        <w:t xml:space="preserve">Trong lúc người khác cười to, Thường Trấn Viễn và Lăng Bác Kim trao đổi một ánh nhìn chỉ họ mới hiểu.</w:t>
      </w:r>
    </w:p>
    <w:p>
      <w:pPr>
        <w:pStyle w:val="BodyText"/>
      </w:pPr>
      <w:r>
        <w:t xml:space="preserve">Sau đó bọn họ tìm Đồng Chấn Hổ để cùng tra hỏi chuyện Hầu Nguyên Côn giết người. Hầu Nguyên Côn khá là dứt khoát, nhận cả rồi. Dù sao lão vốn đã ôm tội chết, nhiều một việc ít một việc cũng chẳng khác gì nhau.</w:t>
      </w:r>
    </w:p>
    <w:p>
      <w:pPr>
        <w:pStyle w:val="BodyText"/>
      </w:pPr>
      <w:r>
        <w:t xml:space="preserve">Đồng Chấn Hổ ghẹo, “Các anh hời thật đấy nhỉ. Người do tôi tóm về, các anh tới ngồi có một lát là lại phá được một vụ án.”</w:t>
      </w:r>
    </w:p>
    <w:p>
      <w:pPr>
        <w:pStyle w:val="BodyText"/>
      </w:pPr>
      <w:r>
        <w:t xml:space="preserve">Lưu Triệu cười nói, “Ăn sái thôi ăn sái thôi.”</w:t>
      </w:r>
    </w:p>
    <w:p>
      <w:pPr>
        <w:pStyle w:val="BodyText"/>
      </w:pPr>
      <w:r>
        <w:t xml:space="preserve">Đồng Chấn Hổ nói, “Tối mời khách!”</w:t>
      </w:r>
    </w:p>
    <w:p>
      <w:pPr>
        <w:pStyle w:val="BodyText"/>
      </w:pPr>
      <w:r>
        <w:t xml:space="preserve">Lưu Triệu nói, “Không được, nhà có vợ.”</w:t>
      </w:r>
    </w:p>
    <w:p>
      <w:pPr>
        <w:pStyle w:val="BodyText"/>
      </w:pPr>
      <w:r>
        <w:t xml:space="preserve">Đồng Chấn Hổ kéo Thường Trấn Viễn sang càm ràm, “Lão Lưu này, anh biết hai bọn tôi vẫn còn độc thân[1] nên cố tình khoe khoang phỏng?”</w:t>
      </w:r>
    </w:p>
    <w:p>
      <w:pPr>
        <w:pStyle w:val="BodyText"/>
      </w:pPr>
      <w:r>
        <w:t xml:space="preserve">Thường Trấn Viễn nói, “Trước giờ tôi luôn mặc quần áo.”</w:t>
      </w:r>
    </w:p>
    <w:p>
      <w:pPr>
        <w:pStyle w:val="BodyText"/>
      </w:pPr>
      <w:r>
        <w:t xml:space="preserve">Đồng Chấn Hổ nói, “Ý gì đấy? Chả lẽ ngày nào tôi cũng trần trùng trục đi làm tan tầm à?”</w:t>
      </w:r>
    </w:p>
    <w:p>
      <w:pPr>
        <w:pStyle w:val="BodyText"/>
      </w:pPr>
      <w:r>
        <w:t xml:space="preserve">Lưu Triệu nói, “Được rồi, không còn sớm nữa. Tôi thu xếp tài liệu xong mới đi, đám anh đi trước đi.”</w:t>
      </w:r>
    </w:p>
    <w:p>
      <w:pPr>
        <w:pStyle w:val="BodyText"/>
      </w:pPr>
      <w:r>
        <w:t xml:space="preserve">Đồng Chấn Hổ nói, “Được. Thế anh vất vả rồi. A Tiêu, hay là hai chúng ta cùng đi…Ê, cậu đi đâu thế?”</w:t>
      </w:r>
    </w:p>
    <w:p>
      <w:pPr>
        <w:pStyle w:val="BodyText"/>
      </w:pPr>
      <w:r>
        <w:t xml:space="preserve">Thường Trấn Viễn chẳng thèm quay đầu lại mà rằng, “Tôi không ra ngoài với người trần truồng.”</w:t>
      </w:r>
    </w:p>
    <w:p>
      <w:pPr>
        <w:pStyle w:val="BodyText"/>
      </w:pPr>
      <w:r>
        <w:t xml:space="preserve">Đồng Chấn Hổ ở cùng phòng ban với hắn một thời gian, hơi hiểu cách nói chuyện của hắn rồi, nhưng vẫn không ngừng than phiền với Lưu Triệu.</w:t>
      </w:r>
    </w:p>
    <w:p>
      <w:pPr>
        <w:pStyle w:val="BodyText"/>
      </w:pPr>
      <w:r>
        <w:t xml:space="preserve">Lưu Triệu muốn xong việc sớm về nhà với vợ, song không thể đi không nể nang được, trong đầu xoay chuyển ý nghĩ, đột nhiên nói, “Quên bảo A Tiêu cái này rồi. Nói chuyện với anh sau nhé.”</w:t>
      </w:r>
    </w:p>
    <w:p>
      <w:pPr>
        <w:pStyle w:val="BodyText"/>
      </w:pPr>
      <w:r>
        <w:t xml:space="preserve">Đồng Chấn Hổ túm ông ta lại, “Lão Lưu này, có phải anh chê tôi dông dài nên kiếm cớ chuồn không?”</w:t>
      </w:r>
    </w:p>
    <w:p>
      <w:pPr>
        <w:pStyle w:val="BodyText"/>
      </w:pPr>
      <w:r>
        <w:t xml:space="preserve">“Không phải thật mà.”</w:t>
      </w:r>
    </w:p>
    <w:p>
      <w:pPr>
        <w:pStyle w:val="BodyText"/>
      </w:pPr>
      <w:r>
        <w:t xml:space="preserve">“Vậy anh chạy cái gì, gọi điện thoại là được rồi mà.”</w:t>
      </w:r>
    </w:p>
    <w:p>
      <w:pPr>
        <w:pStyle w:val="BodyText"/>
      </w:pPr>
      <w:r>
        <w:t xml:space="preserve">Lưu Triệu cười nói, “Tôi định tiết kiệm mấy đồng.”</w:t>
      </w:r>
    </w:p>
    <w:p>
      <w:pPr>
        <w:pStyle w:val="BodyText"/>
      </w:pPr>
      <w:r>
        <w:t xml:space="preserve">Đồng Chấn Hổ phóng khoáng lấy di động của mình ra đưa ông ta, “Lấy mà dùng, anh đây bao.”</w:t>
      </w:r>
    </w:p>
    <w:p>
      <w:pPr>
        <w:pStyle w:val="BodyText"/>
      </w:pPr>
      <w:r>
        <w:t xml:space="preserve">Lưu Triệu không khách khí, cầm lấy ấn số, sau đó đặt bên tai nghe một lát rồi nói, “Hết tiền rồi.”</w:t>
      </w:r>
    </w:p>
    <w:p>
      <w:pPr>
        <w:pStyle w:val="BodyText"/>
      </w:pPr>
      <w:r>
        <w:t xml:space="preserve">Đồng Chấn Hổ nói, “Nạp tí tiền vào đấy là dùng được ngay đúng không?”</w:t>
      </w:r>
    </w:p>
    <w:p>
      <w:pPr>
        <w:pStyle w:val="BodyText"/>
      </w:pPr>
      <w:r>
        <w:t xml:space="preserve">Lưu Triệu, “…”</w:t>
      </w:r>
    </w:p>
    <w:p>
      <w:pPr>
        <w:pStyle w:val="BodyText"/>
      </w:pPr>
      <w:r>
        <w:t xml:space="preserve">Thường Trấn Viễn và Lăng Bác Kim nhận được điện thoại của Lưu Triệu khi đang ăn thịt nướng, bảo bọn hắn đi công tác, xử lý bản án Tưởng Hiểu.</w:t>
      </w:r>
    </w:p>
    <w:p>
      <w:pPr>
        <w:pStyle w:val="BodyText"/>
      </w:pPr>
      <w:r>
        <w:t xml:space="preserve">Lăng Bác Kim cười nói, “Tí thì quên cái tên Khổ Vì Tình kia rồi.”</w:t>
      </w:r>
    </w:p>
    <w:p>
      <w:pPr>
        <w:pStyle w:val="BodyText"/>
      </w:pPr>
      <w:r>
        <w:t xml:space="preserve">Ánh mắt Thường Trấn Viễn lóe lóe, “Thành phố M sao?”</w:t>
      </w:r>
    </w:p>
    <w:p>
      <w:pPr>
        <w:pStyle w:val="BodyText"/>
      </w:pPr>
      <w:r>
        <w:t xml:space="preserve">“Đúng đó.” Lăng Bác Kim cười như một con mèo trộm thịt.</w:t>
      </w:r>
    </w:p>
    <w:p>
      <w:pPr>
        <w:pStyle w:val="BodyText"/>
      </w:pPr>
      <w:r>
        <w:t xml:space="preserve">Thường Trấn Viễn cúi đầu ăn thịt.</w:t>
      </w:r>
    </w:p>
    <w:p>
      <w:pPr>
        <w:pStyle w:val="BodyText"/>
      </w:pPr>
      <w:r>
        <w:t xml:space="preserve">Lăng Bác Kim nướng cho hắn.</w:t>
      </w:r>
    </w:p>
    <w:p>
      <w:pPr>
        <w:pStyle w:val="BodyText"/>
      </w:pPr>
      <w:r>
        <w:t xml:space="preserve">“Mẹ em thích cái gì?” Thường Trấn Viễn chợt hỏi một câu.</w:t>
      </w:r>
    </w:p>
    <w:p>
      <w:pPr>
        <w:pStyle w:val="BodyText"/>
      </w:pPr>
      <w:r>
        <w:t xml:space="preserve">Lăng Bác Kim nói, “Sô-cô-la.”</w:t>
      </w:r>
    </w:p>
    <w:p>
      <w:pPr>
        <w:pStyle w:val="BodyText"/>
      </w:pPr>
      <w:r>
        <w:t xml:space="preserve">Thường Trấn Viễn nói, “Có nhãn hiệu cố định không?”</w:t>
      </w:r>
    </w:p>
    <w:p>
      <w:pPr>
        <w:pStyle w:val="BodyText"/>
      </w:pPr>
      <w:r>
        <w:t xml:space="preserve">“Không.”</w:t>
      </w:r>
    </w:p>
    <w:p>
      <w:pPr>
        <w:pStyle w:val="BodyText"/>
      </w:pPr>
      <w:r>
        <w:t xml:space="preserve">“Kiêng cái gì?”</w:t>
      </w:r>
    </w:p>
    <w:p>
      <w:pPr>
        <w:pStyle w:val="BodyText"/>
      </w:pPr>
      <w:r>
        <w:t xml:space="preserve">Lăng Bác Kim nghĩ rồi nói, “Dáng người, còn cả thẩm mỹ ăn mặc nữa. Đây là hai tử huyệt.”</w:t>
      </w:r>
    </w:p>
    <w:p>
      <w:pPr>
        <w:pStyle w:val="BodyText"/>
      </w:pPr>
      <w:r>
        <w:t xml:space="preserve">Thường Trấn Viễn tiếp tục ăn thịt trầm tư.</w:t>
      </w:r>
    </w:p>
    <w:p>
      <w:pPr>
        <w:pStyle w:val="BodyText"/>
      </w:pPr>
      <w:r>
        <w:t xml:space="preserve">Lăng Bác Kim dò la, “Thế tối mai nhé?”</w:t>
      </w:r>
    </w:p>
    <w:p>
      <w:pPr>
        <w:pStyle w:val="BodyText"/>
      </w:pPr>
      <w:r>
        <w:t xml:space="preserve">Thường Trấn Viễn nói, “Nhỡ trưa mai chúng ta đã về rồi thì sao đây?”</w:t>
      </w:r>
    </w:p>
    <w:p>
      <w:pPr>
        <w:pStyle w:val="BodyText"/>
      </w:pPr>
      <w:r>
        <w:t xml:space="preserve">Lăng Bác Kim cười hì hì sán tới, “Sư phụ đang lo lắng điều gì à?”</w:t>
      </w:r>
    </w:p>
    <w:p>
      <w:pPr>
        <w:pStyle w:val="BodyText"/>
      </w:pPr>
      <w:r>
        <w:t xml:space="preserve">Thường Trấn Viễn nói, “Không, anh đang nghĩ coi loại trừ những nhân tố ngoài ý muốn ấy thế nào đây.”</w:t>
      </w:r>
    </w:p>
    <w:p>
      <w:pPr>
        <w:pStyle w:val="BodyText"/>
      </w:pPr>
      <w:r>
        <w:t xml:space="preserve">“Mẹ mà biết nhất định sẽ vui lắm đấy.”</w:t>
      </w:r>
    </w:p>
    <w:p>
      <w:pPr>
        <w:pStyle w:val="BodyText"/>
      </w:pPr>
      <w:r>
        <w:t xml:space="preserve">Thường Trấn Viễn nói, “Thế thì làm ơn nhất định phải cho cô ấy biết nhé.”</w:t>
      </w:r>
    </w:p>
    <w:p>
      <w:pPr>
        <w:pStyle w:val="BodyText"/>
      </w:pPr>
      <w:r>
        <w:t xml:space="preserve">Lăng Bác Kim nhìn vẻ nghiêm túc của hắn, rốt cuộc không nhịn được bật cười.</w:t>
      </w:r>
    </w:p>
    <w:p>
      <w:pPr>
        <w:pStyle w:val="BodyText"/>
      </w:pPr>
      <w:r>
        <w:t xml:space="preserve">Đối với Thường Trấn Viễn, gặp phụ huynh thật là một chuyện xa xôi và lạ lẫm. Khác với tâm trạng khi gặp bố Thường, về việc gặp phụ huynh của Lăng Bác Kim, trong lòng hắn đích thật có mấy phần thấp thỏm.</w:t>
      </w:r>
    </w:p>
    <w:p>
      <w:pPr>
        <w:pStyle w:val="BodyText"/>
      </w:pPr>
      <w:r>
        <w:t xml:space="preserve">Mua hai túi to sô-cô-la và thực phẩm chức năng xong, Thường Trấn Viễn rửa mặt đánh răng lên giường đi ngủ từ sớm, để đảm bảo ngày mai có được trạng thái tinh thần tốt nhất, ngay Lăng Bác Kim mời hắn tối cùng bàn vụ án cũng bị từ chối.</w:t>
      </w:r>
    </w:p>
    <w:p>
      <w:pPr>
        <w:pStyle w:val="BodyText"/>
      </w:pPr>
      <w:r>
        <w:t xml:space="preserve">Lăng Bác Kim chưa từ bỏ ý định đứng ở cửa nói, “Sư phụ, anh thật sự không cần đọc lại tình tiết vụ án sao?”</w:t>
      </w:r>
    </w:p>
    <w:p>
      <w:pPr>
        <w:pStyle w:val="BodyText"/>
      </w:pPr>
      <w:r>
        <w:t xml:space="preserve">Thường Trấn Viễn nói, “Em đọc à?”</w:t>
      </w:r>
    </w:p>
    <w:p>
      <w:pPr>
        <w:pStyle w:val="BodyText"/>
      </w:pPr>
      <w:r>
        <w:t xml:space="preserve">“Đọc chứ. Mấy ngày nay trong đầu toàn La Trường Căn, dù sao cũng phải gột đi.” Lăng Bác Kim vặn cái cổ mỏi nhừ.</w:t>
      </w:r>
    </w:p>
    <w:p>
      <w:pPr>
        <w:pStyle w:val="BodyText"/>
      </w:pPr>
      <w:r>
        <w:t xml:space="preserve">Thường Trấn Viễn gọn ghẽ tắt di động đi, kéo chăn tới nằm xuống, “Thế là được rồi.”</w:t>
      </w:r>
    </w:p>
    <w:p>
      <w:pPr>
        <w:pStyle w:val="BodyText"/>
      </w:pPr>
      <w:r>
        <w:t xml:space="preserve">Lăng Bác Kim nói, “Sư phụ…”</w:t>
      </w:r>
    </w:p>
    <w:p>
      <w:pPr>
        <w:pStyle w:val="BodyText"/>
      </w:pPr>
      <w:r>
        <w:t xml:space="preserve">“Đóng cửa lại.”</w:t>
      </w:r>
    </w:p>
    <w:p>
      <w:pPr>
        <w:pStyle w:val="BodyText"/>
      </w:pPr>
      <w:r>
        <w:t xml:space="preserve">“…Được rồi, sư phụ ngủ ngon.” Lăng Bác Kim đang định đóng cửa thì thấy Thường Trấn Viễn đột nhiên ngồi dậy, ngoắc tay với cậu, “Lại đây.”</w:t>
      </w:r>
    </w:p>
    <w:p>
      <w:pPr>
        <w:pStyle w:val="BodyText"/>
      </w:pPr>
      <w:r>
        <w:t xml:space="preserve">Lăng Bác Kim sáng mắt lên, ôm tài liệu tí tởn chạy tới.</w:t>
      </w:r>
    </w:p>
    <w:p>
      <w:pPr>
        <w:pStyle w:val="BodyText"/>
      </w:pPr>
      <w:r>
        <w:t xml:space="preserve">Thường Trấn Viễn nói, “Cúi đầu xuống.”</w:t>
      </w:r>
    </w:p>
    <w:p>
      <w:pPr>
        <w:pStyle w:val="BodyText"/>
      </w:pPr>
      <w:r>
        <w:t xml:space="preserve">Lăng Bác Kim ngoan ngoãn cúi xuống.</w:t>
      </w:r>
    </w:p>
    <w:p>
      <w:pPr>
        <w:pStyle w:val="BodyText"/>
      </w:pPr>
      <w:r>
        <w:t xml:space="preserve">Thường Trấn Viễn hôn lên má trái má phải của cậu mỗi má một cái, “Ngủ ngon.”</w:t>
      </w:r>
    </w:p>
    <w:p>
      <w:pPr>
        <w:pStyle w:val="BodyText"/>
      </w:pPr>
      <w:r>
        <w:t xml:space="preserve">Lăng Bác Kim nhìn Thường Trấn Viễn lại nằm xuống, chỉ vào miệng mình nói, “Có phải chỗ này cũng…”</w:t>
      </w:r>
    </w:p>
    <w:p>
      <w:pPr>
        <w:pStyle w:val="BodyText"/>
      </w:pPr>
      <w:r>
        <w:t xml:space="preserve">Thường Trấn Viễn nhắm mắt nói, “Mai cần dậy sớm, đừng nghĩ quá nhiều.”</w:t>
      </w:r>
    </w:p>
    <w:p>
      <w:pPr>
        <w:pStyle w:val="BodyText"/>
      </w:pPr>
      <w:r>
        <w:t xml:space="preserve">Lăng Bác Kim cúi thấp đầu, hai tay chống hai bên đầu hắn, cười sâu xa, “Sư phụ nói nghĩ quá nhiều là sao cơ?”</w:t>
      </w:r>
    </w:p>
    <w:p>
      <w:pPr>
        <w:pStyle w:val="BodyText"/>
      </w:pPr>
      <w:r>
        <w:t xml:space="preserve">Thường Trấn Viễn mở mắt ra, nói lạnh te, “Có nhớ Tưởng Hiểu chia bạn bè ra làm mấy bậc trên QQ không?”</w:t>
      </w:r>
    </w:p>
    <w:p>
      <w:pPr>
        <w:pStyle w:val="BodyText"/>
      </w:pPr>
      <w:r>
        <w:t xml:space="preserve">“Năm bậc.”</w:t>
      </w:r>
    </w:p>
    <w:p>
      <w:pPr>
        <w:pStyle w:val="BodyText"/>
      </w:pPr>
      <w:r>
        <w:t xml:space="preserve">“Năm bậc nào?”</w:t>
      </w:r>
    </w:p>
    <w:p>
      <w:pPr>
        <w:pStyle w:val="BodyText"/>
      </w:pPr>
      <w:r>
        <w:t xml:space="preserve">Lăng Bác Kim bị hỏi khó, nghĩ rồi nói, “Đại khái là năm bậc từ không thể qua lại tới nhất định qua lại ha?”</w:t>
      </w:r>
    </w:p>
    <w:p>
      <w:pPr>
        <w:pStyle w:val="BodyText"/>
      </w:pPr>
      <w:r>
        <w:t xml:space="preserve">Thường Trấn Viễn nhếch miệng.</w:t>
      </w:r>
    </w:p>
    <w:p>
      <w:pPr>
        <w:pStyle w:val="BodyText"/>
      </w:pPr>
      <w:r>
        <w:t xml:space="preserve">Lăng Bác Kim cũng cười theo.</w:t>
      </w:r>
    </w:p>
    <w:p>
      <w:pPr>
        <w:pStyle w:val="BodyText"/>
      </w:pPr>
      <w:r>
        <w:t xml:space="preserve">“Bỏ qua, để đấy, phát triển được, cắn câu, lên bờ.”</w:t>
      </w:r>
    </w:p>
    <w:p>
      <w:pPr>
        <w:pStyle w:val="BodyText"/>
      </w:pPr>
      <w:r>
        <w:t xml:space="preserve">Lăng Bác Kim kinh ngạc nói, “Sư phụ nhớ rõ vậy.”</w:t>
      </w:r>
    </w:p>
    <w:p>
      <w:pPr>
        <w:pStyle w:val="BodyText"/>
      </w:pPr>
      <w:r>
        <w:t xml:space="preserve">Thường Trấn Viễn nói, “Vì chúng ta giờ vẫn ở vị trí phát triển được.”</w:t>
      </w:r>
    </w:p>
    <w:p>
      <w:pPr>
        <w:pStyle w:val="BodyText"/>
      </w:pPr>
      <w:r>
        <w:t xml:space="preserve">Lăng Bác Kim trầm ngâm nói, “Đợi mai anh gặp mẹ em rồi, có thể nhảy qua cắn câu rồi lên bờ luôn không?”</w:t>
      </w:r>
    </w:p>
    <w:p>
      <w:pPr>
        <w:pStyle w:val="BodyText"/>
      </w:pPr>
      <w:r>
        <w:t xml:space="preserve">Thường Trấn Viễn nhướn mày.</w:t>
      </w:r>
    </w:p>
    <w:p>
      <w:pPr>
        <w:pStyle w:val="BodyText"/>
      </w:pPr>
      <w:r>
        <w:t xml:space="preserve">Bốn mắt lại chạm nhau lần nữa, cười ha ha, nhưng mỗi người một suy nghĩ riêng.</w:t>
      </w:r>
    </w:p>
    <w:p>
      <w:pPr>
        <w:pStyle w:val="Compact"/>
      </w:pPr>
      <w:r>
        <w:t xml:space="preserve">[1] Độc thân và Trần truồng đồng âm.</w:t>
      </w:r>
      <w:r>
        <w:br w:type="textWrapping"/>
      </w:r>
      <w:r>
        <w:br w:type="textWrapping"/>
      </w:r>
    </w:p>
    <w:p>
      <w:pPr>
        <w:pStyle w:val="Heading2"/>
      </w:pPr>
      <w:bookmarkStart w:id="138" w:name="chương-116-vẫn-cứ-lợi-dụng"/>
      <w:bookmarkEnd w:id="138"/>
      <w:r>
        <w:t xml:space="preserve">116. Chương 116: Vẫn Cứ Lợi Dụng</w:t>
      </w:r>
    </w:p>
    <w:p>
      <w:pPr>
        <w:pStyle w:val="Compact"/>
      </w:pPr>
      <w:r>
        <w:br w:type="textWrapping"/>
      </w:r>
      <w:r>
        <w:br w:type="textWrapping"/>
      </w:r>
      <w:r>
        <w:t xml:space="preserve">Ngày hôm sau Thường Trấn Viễn dậy thật sớm, nướng bánh mì, pha trà sữa, bận túi bụi trong bếp. Tới lúc Lăng Bác Kim rời giường thì thấy bữa sáng thơm phưng phức đã được bày sẵn trên bàn.</w:t>
      </w:r>
    </w:p>
    <w:p>
      <w:pPr>
        <w:pStyle w:val="BodyText"/>
      </w:pPr>
      <w:r>
        <w:t xml:space="preserve">“Chào sư phụ.” Cậu ôm lấy Thường Trấn Viễn từ đằng sau, rướn cổ lên hôn mỗi bên má hắn một cái.</w:t>
      </w:r>
    </w:p>
    <w:p>
      <w:pPr>
        <w:pStyle w:val="BodyText"/>
      </w:pPr>
      <w:r>
        <w:t xml:space="preserve">Thường Trấn Viễn nhíu mày, “Đánh răng chưa vậy?”</w:t>
      </w:r>
    </w:p>
    <w:p>
      <w:pPr>
        <w:pStyle w:val="BodyText"/>
      </w:pPr>
      <w:r>
        <w:t xml:space="preserve">Lăng Bác Kim cười hì hì chạy vào nhà vệ sinh.</w:t>
      </w:r>
    </w:p>
    <w:p>
      <w:pPr>
        <w:pStyle w:val="BodyText"/>
      </w:pPr>
      <w:r>
        <w:t xml:space="preserve">Thường Trấn Viễn cầm một lát bánh mì lên ăn, tiện tay mở di động ra thì trông thấy một cuộc gọi lỡ từ Lịch Sâm và một tin nhắn từ Lưu Triệu. Hắn bỏ qua cuộc gọi lỡ, mở tin nhắn ra.</w:t>
      </w:r>
    </w:p>
    <w:p>
      <w:pPr>
        <w:pStyle w:val="BodyText"/>
      </w:pPr>
      <w:r>
        <w:t xml:space="preserve">Lịch Sâm và bố gã bị bắt.</w:t>
      </w:r>
    </w:p>
    <w:p>
      <w:pPr>
        <w:pStyle w:val="BodyText"/>
      </w:pPr>
      <w:r>
        <w:t xml:space="preserve">Thường Trấn Viễn ngớ ra, đọc lại tin nhắn mấy lần, phân vân xem có cần gọi lại hỏi rõ tình hình không, dù sao thì Lịch Sâm và Thường Trấn Viễn có gút mắc quá sâu trong quá khứ, dạo gần đây lại có tiếp xúc, rất khó nói liệu có bị liên lụy hay không. Hắn nghĩ một lúc, rốt cuộc vẫn ấn nút gọi.</w:t>
      </w:r>
    </w:p>
    <w:p>
      <w:pPr>
        <w:pStyle w:val="BodyText"/>
      </w:pPr>
      <w:r>
        <w:t xml:space="preserve">Lưu Triệu nghe chừng là đoán được hắn sẽ gọi tới, kể lại tình hình rất mau lẹ, “Tin tức nói là rạng sáng mười hai giờ, bọn họ định lén vượt biên, chẳng ngờ bị cảnh sát bắt ngay tại trận.”</w:t>
      </w:r>
    </w:p>
    <w:p>
      <w:pPr>
        <w:pStyle w:val="BodyText"/>
      </w:pPr>
      <w:r>
        <w:t xml:space="preserve">Thường Trấn Viễn nói, “Bắt ở đâu thế?”</w:t>
      </w:r>
    </w:p>
    <w:p>
      <w:pPr>
        <w:pStyle w:val="BodyText"/>
      </w:pPr>
      <w:r>
        <w:t xml:space="preserve">Lưu Triệu báo địa điểm ra.</w:t>
      </w:r>
    </w:p>
    <w:p>
      <w:pPr>
        <w:pStyle w:val="BodyText"/>
      </w:pPr>
      <w:r>
        <w:t xml:space="preserve">Không hề là nơi Lịch Sâm hẹn hắn.</w:t>
      </w:r>
    </w:p>
    <w:p>
      <w:pPr>
        <w:pStyle w:val="BodyText"/>
      </w:pPr>
      <w:r>
        <w:t xml:space="preserve">Thường Trấn Viễn cười lạnh. Tên Lịch Sâm này, đến thế rồi mà vẫn không quên lợi dụng hắn. Lúc trước hắn đã cảm thấy với tính tình của Lịch Sâm tuyệt đối không thể nào làm chuyện nguy hiểm mà lại bi lụy như vậy khi không có hy vọng. Quả nhiên, mục đích Lịch Sâm làm như vậy không hề là thật sự hy vọng hắn xa chạy cao bay với gã, mà là hy vọng mượn miệng hắn nói địa điểm xuất phát của đám gã cho bố Thường, hòng giương đông kích tây! May hắn vốn không định để ý tới chuyện này, không thì, hắn và bố Thường có lẽ sẽ dính hiềm nghi giúp đám gã xáo trộn tầm nhìn của bên cảnh sát, cố ý giúp đỡ đám gã chạy trốn.</w:t>
      </w:r>
    </w:p>
    <w:p>
      <w:pPr>
        <w:pStyle w:val="BodyText"/>
      </w:pPr>
      <w:r>
        <w:t xml:space="preserve">Lăng Bác Kim trở ra thì thấy Thường Trấn Viễn nhìn bánh mì trong tay, vẻ mặt lạnh lẽo, thắc mắc, “Bánh mì sao thế ạ?”</w:t>
      </w:r>
    </w:p>
    <w:p>
      <w:pPr>
        <w:pStyle w:val="BodyText"/>
      </w:pPr>
      <w:r>
        <w:t xml:space="preserve">Thường Trấn Viễn cắn một miếng, “Ngon lắm.”</w:t>
      </w:r>
    </w:p>
    <w:p>
      <w:pPr>
        <w:pStyle w:val="BodyText"/>
      </w:pPr>
      <w:r>
        <w:t xml:space="preserve">Lăng Bác Kim cười nói, “Dù sư phụ không chào hàng thì em cũng sẽ ăn sạch.”</w:t>
      </w:r>
    </w:p>
    <w:p>
      <w:pPr>
        <w:pStyle w:val="BodyText"/>
      </w:pPr>
      <w:r>
        <w:t xml:space="preserve">Thường Trấn Viễn đặt điện thoại xuống, cầm ba lát bánh mì trong đĩa lên cắn một góc, sau đó bỏ lại đĩa, “Chỗ này là của anh.”</w:t>
      </w:r>
    </w:p>
    <w:p>
      <w:pPr>
        <w:pStyle w:val="BodyText"/>
      </w:pPr>
      <w:r>
        <w:t xml:space="preserve">Lăng Bác Kim giành lấy ba lát bánh mì đó, cắn một miếng lớn ngay chỗ vết răng, sau đó khen, “Ngon ghê.”</w:t>
      </w:r>
    </w:p>
    <w:p>
      <w:pPr>
        <w:pStyle w:val="BodyText"/>
      </w:pPr>
      <w:r>
        <w:t xml:space="preserve">Thường Trấn Viễn nhìn vẻ thỏa mãn khoa trương của cậu, lặng lẽ cười.</w:t>
      </w:r>
    </w:p>
    <w:p>
      <w:pPr>
        <w:pStyle w:val="BodyText"/>
      </w:pPr>
      <w:r>
        <w:t xml:space="preserve">Lăng Bác Kim thấy sương mù trên mặt hắn đã trôi sạch mới vui vẻ ăn.</w:t>
      </w:r>
    </w:p>
    <w:p>
      <w:pPr>
        <w:pStyle w:val="BodyText"/>
      </w:pPr>
      <w:r>
        <w:t xml:space="preserve">Trên đường tới thành phố M, cuộc điện thoại của bố Thường trong dự liệu của Thường Trấn Viễn cuối cùng cũng tới.</w:t>
      </w:r>
    </w:p>
    <w:p>
      <w:pPr>
        <w:pStyle w:val="BodyText"/>
      </w:pPr>
      <w:r>
        <w:t xml:space="preserve">Giọng bố Thường khản đặc, rõ ràng là rất mệt mỏi, “Lịch Sâm với bố nó bị bắt rồi.”</w:t>
      </w:r>
    </w:p>
    <w:p>
      <w:pPr>
        <w:pStyle w:val="BodyText"/>
      </w:pPr>
      <w:r>
        <w:t xml:space="preserve">Thường Trấn Viễn nói, “Con biết. Chẳng ngờ lần này có tin tức nhanh thế.”</w:t>
      </w:r>
    </w:p>
    <w:p>
      <w:pPr>
        <w:pStyle w:val="BodyText"/>
      </w:pPr>
      <w:r>
        <w:t xml:space="preserve">Bố Thường nói, “Đương nhiên là nhanh rồi, bố sắp xếp đấy. Những chuyện năm xưa nhà họ Lịch làm với con, bố sẽ thanh toán từng việc một!”</w:t>
      </w:r>
    </w:p>
    <w:p>
      <w:pPr>
        <w:pStyle w:val="BodyText"/>
      </w:pPr>
      <w:r>
        <w:t xml:space="preserve">Thường Trấn Viễn cảm động không nén nổi. Hắn chẳng có tình ruột thịt bố con với bố Thường, với cả tình trạng của Thường Trấn Viễn khi vừa tỉnh lại gây cho hắn ấn tượng rằng bố Thường chẳng hề quan tâm tới thằng con trai này, nhưng giờ hắn mới biết rằng, không phải bố Thường không quan tâm thằng con trai này, mà là quá quan tâm, vì vậy tiếc bột chẳng gột nên hồ, khó lòng tha thứ cho sự sa đọa của Thường Trấn Viễn. Điều này cũng trực tiếp dẫn tới biến chuyển cực lớn trong thái độ của bố Thường dành cho hắn sau khi hắn hoàn toàn vứt bỏ Lịch Sâm, ngay việc lựa chọn bạn đời tương lai của hắn cũng nhẫn nhịn được. Có thể tưởng tượng được là, ngày xưa Thường Trấn Viễn bị ruồng rẫy khi dày mặt đeo bám Lịch Sâm, tâm trạng của bố Thường nặng nề và đau đớn cỡ nào, thế nên qua bao nhiêu năm như vậy vẫn đau đáu nỗi niềm lật đổ nhà họ Lịch.</w:t>
      </w:r>
    </w:p>
    <w:p>
      <w:pPr>
        <w:pStyle w:val="BodyText"/>
      </w:pPr>
      <w:r>
        <w:t xml:space="preserve">“Lịch Sâm khá đấy, gánh hết tội danh có thể gánh.” Bố Thường nói, “Xem ra nó rất rõ chỉ cần bố nó vẫn còn thì nhà chúng nó sẽ có hy vọng, nếu bố nó không xong thì nhà họ Lịch tiêu thật rồi. Nhưng bố sẽ không để chuyện này yên đâu!”</w:t>
      </w:r>
    </w:p>
    <w:p>
      <w:pPr>
        <w:pStyle w:val="BodyText"/>
      </w:pPr>
      <w:r>
        <w:t xml:space="preserve">Thường Trấn Viễn nói, “Chú ý sức khỏe ạ.”</w:t>
      </w:r>
    </w:p>
    <w:p>
      <w:pPr>
        <w:pStyle w:val="BodyText"/>
      </w:pPr>
      <w:r>
        <w:t xml:space="preserve">Bố Thường đang nói hăng say thì bị một câu xuất hiện thình lình của hắn làm cho tịt lời, qua một lúc mới nói, “Ừ, bố biết rồi. Con đang làm gì thế?”</w:t>
      </w:r>
    </w:p>
    <w:p>
      <w:pPr>
        <w:pStyle w:val="BodyText"/>
      </w:pPr>
      <w:r>
        <w:t xml:space="preserve">Thường Trấn Viễn nói, “Định tới thành phố M gặp mẹ vợ ạ.”</w:t>
      </w:r>
    </w:p>
    <w:p>
      <w:pPr>
        <w:pStyle w:val="BodyText"/>
      </w:pPr>
      <w:r>
        <w:t xml:space="preserve">Bố Thường lại im lặng thêm một lát, “Nếu phụ huynh nhà nó không đồng ý thì có thể để bố tới nói.”</w:t>
      </w:r>
    </w:p>
    <w:p>
      <w:pPr>
        <w:pStyle w:val="BodyText"/>
      </w:pPr>
      <w:r>
        <w:t xml:space="preserve">Thường Trấn Viễn nghe giọng ông trang trọng như vậy, có hào hứng nói đùa, “Thống nhất mặt trận, cùng đàn áp bọn con à?”</w:t>
      </w:r>
    </w:p>
    <w:p>
      <w:pPr>
        <w:pStyle w:val="BodyText"/>
      </w:pPr>
      <w:r>
        <w:t xml:space="preserve">“Con nghĩ bố như vậy đấy à?” Bố Thường giận đùng đùng.</w:t>
      </w:r>
    </w:p>
    <w:p>
      <w:pPr>
        <w:pStyle w:val="BodyText"/>
      </w:pPr>
      <w:r>
        <w:t xml:space="preserve">Thường Trấn Viễn cười to.</w:t>
      </w:r>
    </w:p>
    <w:p>
      <w:pPr>
        <w:pStyle w:val="BodyText"/>
      </w:pPr>
      <w:r>
        <w:t xml:space="preserve">Bố Thường lại ngây ra. Trong trí nhớ của ông, chỉ có lúc còn nhỏ Thường Trấn Viễn mới cười như vậy. Một giọng nói lạ lẫm truyền tới từ đầu bên kia, “Chào bác trai, cháu là Lăng Bác Kim. Xin lỗi bác vì vẫn chưa chính thức tới thăm ạ, cám ơn bác đã nuôi dạy con trai tốt như thế…”</w:t>
      </w:r>
    </w:p>
    <w:p>
      <w:pPr>
        <w:pStyle w:val="BodyText"/>
      </w:pPr>
      <w:r>
        <w:t xml:space="preserve">Điện thoại bị dịch ra, Thường Trấn Viễn nói, “Không còn gì nữa thì con cúp nhé?”</w:t>
      </w:r>
    </w:p>
    <w:p>
      <w:pPr>
        <w:pStyle w:val="BodyText"/>
      </w:pPr>
      <w:r>
        <w:t xml:space="preserve">“Người ta nói lâu như vậy mà bố vẫn chưa nói gì đâu.” Bố Thường lại giận.</w:t>
      </w:r>
    </w:p>
    <w:p>
      <w:pPr>
        <w:pStyle w:val="BodyText"/>
      </w:pPr>
      <w:r>
        <w:t xml:space="preserve">Thường Trấn Viễn nói với Lăng Bác Kim, “Bố anh bảo bố rất thích em.”</w:t>
      </w:r>
    </w:p>
    <w:p>
      <w:pPr>
        <w:pStyle w:val="BodyText"/>
      </w:pPr>
      <w:r>
        <w:t xml:space="preserve">Lăng Bác Kim đang lái xe, thấy người lâng lâng.</w:t>
      </w:r>
    </w:p>
    <w:p>
      <w:pPr>
        <w:pStyle w:val="BodyText"/>
      </w:pPr>
      <w:r>
        <w:t xml:space="preserve">Bố Thường nói, “Bố nói thế khi nào vậy?”</w:t>
      </w:r>
    </w:p>
    <w:p>
      <w:pPr>
        <w:pStyle w:val="BodyText"/>
      </w:pPr>
      <w:r>
        <w:t xml:space="preserve">Thường Trấn Viễn nói, “Ý như nhau cả thôi.”</w:t>
      </w:r>
    </w:p>
    <w:p>
      <w:pPr>
        <w:pStyle w:val="BodyText"/>
      </w:pPr>
      <w:r>
        <w:t xml:space="preserve">Bố Thường nói, “Giọng nó nghe trẻ thật đấy.”</w:t>
      </w:r>
    </w:p>
    <w:p>
      <w:pPr>
        <w:pStyle w:val="BodyText"/>
      </w:pPr>
      <w:r>
        <w:t xml:space="preserve">Thường Trấn Viễn nói, “Dạ, sang năm thi cấp ba.”</w:t>
      </w:r>
    </w:p>
    <w:p>
      <w:pPr>
        <w:pStyle w:val="BodyText"/>
      </w:pPr>
      <w:r>
        <w:t xml:space="preserve">“Giờ nó đang làm gì vậy?”</w:t>
      </w:r>
    </w:p>
    <w:p>
      <w:pPr>
        <w:pStyle w:val="BodyText"/>
      </w:pPr>
      <w:r>
        <w:t xml:space="preserve">“Lái xe.”</w:t>
      </w:r>
    </w:p>
    <w:p>
      <w:pPr>
        <w:pStyle w:val="BodyText"/>
      </w:pPr>
      <w:r>
        <w:t xml:space="preserve">Bố Thường nói, “Thôi, để hôm nào bố tự tới thăm!” Tính cách thằng con trở nên cởi mở ông rất hân hoan, nhưng mà ăn nói lung ta lung tung là sao chứ!</w:t>
      </w:r>
    </w:p>
    <w:p>
      <w:pPr>
        <w:pStyle w:val="BodyText"/>
      </w:pPr>
      <w:r>
        <w:t xml:space="preserve">Thành phố M là quê nhà Lăng Bác Kim, hoàn toàn không cần GPS chỉ đường.</w:t>
      </w:r>
    </w:p>
    <w:p>
      <w:pPr>
        <w:pStyle w:val="BodyText"/>
      </w:pPr>
      <w:r>
        <w:t xml:space="preserve">Tới cửa quán nét, bọn họ nhìn một cái là biết cái xe đỗ ở đối diện là đồng sự.</w:t>
      </w:r>
    </w:p>
    <w:p>
      <w:pPr>
        <w:pStyle w:val="BodyText"/>
      </w:pPr>
      <w:r>
        <w:t xml:space="preserve">Thường Trấn Viễn đi sang gõ cửa sổ, sau đó giơ thẻ nghề.</w:t>
      </w:r>
    </w:p>
    <w:p>
      <w:pPr>
        <w:pStyle w:val="BodyText"/>
      </w:pPr>
      <w:r>
        <w:t xml:space="preserve">Người nọ vui vẻ, “Hê, đồng nghiệp quả là đồng nghiệp, nhìn phát là ra.”</w:t>
      </w:r>
    </w:p>
    <w:p>
      <w:pPr>
        <w:pStyle w:val="BodyText"/>
      </w:pPr>
      <w:r>
        <w:t xml:space="preserve">Thường Trấn Viễn nói, “Sao rồi? Có động tĩnh gì không?”</w:t>
      </w:r>
    </w:p>
    <w:p>
      <w:pPr>
        <w:pStyle w:val="BodyText"/>
      </w:pPr>
      <w:r>
        <w:t xml:space="preserve">Người nọ nói, “Không có, rất an phận. Có điều ngày nào cũng chết gí trên mạng, tôi thấy thời gian làm việc của y là khoảng mười sáu tiếng một ngày.”</w:t>
      </w:r>
    </w:p>
    <w:p>
      <w:pPr>
        <w:pStyle w:val="BodyText"/>
      </w:pPr>
      <w:r>
        <w:t xml:space="preserve">Thường Trấn Viễn nói, “Cám ơn nhé.”</w:t>
      </w:r>
    </w:p>
    <w:p>
      <w:pPr>
        <w:pStyle w:val="BodyText"/>
      </w:pPr>
      <w:r>
        <w:t xml:space="preserve">Người nọ nói, “Đừng khách khí.”</w:t>
      </w:r>
    </w:p>
    <w:p>
      <w:pPr>
        <w:pStyle w:val="BodyText"/>
      </w:pPr>
      <w:r>
        <w:t xml:space="preserve">Thường Trấn Viễn quay người đi tới quán nét, Lăng Bác Kim đỗ xe xong rồi đi theo sau hắn.</w:t>
      </w:r>
    </w:p>
    <w:p>
      <w:pPr>
        <w:pStyle w:val="BodyText"/>
      </w:pPr>
      <w:r>
        <w:t xml:space="preserve">Vào giờ này người trong quán nét không nhiều, chỉ có mấy người ngồi trong góc.</w:t>
      </w:r>
    </w:p>
    <w:p>
      <w:pPr>
        <w:pStyle w:val="BodyText"/>
      </w:pPr>
      <w:r>
        <w:t xml:space="preserve">Thường Trấn Viễn quét nhìn xung quanh một vòng, sau đó ngừng lại ở người coi quán nét đang ngồi trong quầy. “Dư Siêu hả?”</w:t>
      </w:r>
    </w:p>
    <w:p>
      <w:pPr>
        <w:pStyle w:val="BodyText"/>
      </w:pPr>
      <w:r>
        <w:t xml:space="preserve">Dư Siêu giật mình ngẩng đầu lên.</w:t>
      </w:r>
    </w:p>
    <w:p>
      <w:pPr>
        <w:pStyle w:val="BodyText"/>
      </w:pPr>
      <w:r>
        <w:t xml:space="preserve">Lăng Bác Kim chặn lối ra.</w:t>
      </w:r>
    </w:p>
    <w:p>
      <w:pPr>
        <w:pStyle w:val="BodyText"/>
      </w:pPr>
      <w:r>
        <w:t xml:space="preserve">Thường Trấn Viễn giơ thẻ ra.</w:t>
      </w:r>
    </w:p>
    <w:p>
      <w:pPr>
        <w:pStyle w:val="BodyText"/>
      </w:pPr>
      <w:r>
        <w:t xml:space="preserve">Mặt Dư Siêu thoắt cái trắng bệch, người run lẩy bẩy.</w:t>
      </w:r>
    </w:p>
    <w:p>
      <w:pPr>
        <w:pStyle w:val="BodyText"/>
      </w:pPr>
      <w:r>
        <w:t xml:space="preserve">Thường Trấn Viễn nói, “Cậu muốn nói ở đây hay là tới cục cảnh sát nói?”</w:t>
      </w:r>
    </w:p>
    <w:p>
      <w:pPr>
        <w:pStyle w:val="BodyText"/>
      </w:pPr>
      <w:r>
        <w:t xml:space="preserve">Dư Siêu nói, “Nói, nói gì cơ?”</w:t>
      </w:r>
    </w:p>
    <w:p>
      <w:pPr>
        <w:pStyle w:val="BodyText"/>
      </w:pPr>
      <w:r>
        <w:t xml:space="preserve">Thường Trấn Viễn nói, “Tưởng Hiểu.”</w:t>
      </w:r>
    </w:p>
    <w:p>
      <w:pPr>
        <w:pStyle w:val="BodyText"/>
      </w:pPr>
      <w:r>
        <w:t xml:space="preserve">Dư Siêu lắc đầu, “Chưa nghe bao giờ.”</w:t>
      </w:r>
    </w:p>
    <w:p>
      <w:pPr>
        <w:pStyle w:val="BodyText"/>
      </w:pPr>
      <w:r>
        <w:t xml:space="preserve">Thường Trấn Viễn nói, “Cần tôi cho cậu mượn tấm gương để cậu soi chính cậu không?”</w:t>
      </w:r>
    </w:p>
    <w:p>
      <w:pPr>
        <w:pStyle w:val="BodyText"/>
      </w:pPr>
      <w:r>
        <w:t xml:space="preserve">Dư Siêu cúi đầu không dám nhìn hắn.</w:t>
      </w:r>
    </w:p>
    <w:p>
      <w:pPr>
        <w:pStyle w:val="BodyText"/>
      </w:pPr>
      <w:r>
        <w:t xml:space="preserve">“Trên mặt cậu đang viết chột dạ.” Thường Trấn Viễn nói, “Tên trên mạng của cậu có phải gọi là Khổ Vì Tình không?”</w:t>
      </w:r>
    </w:p>
    <w:p>
      <w:pPr>
        <w:pStyle w:val="BodyText"/>
      </w:pPr>
      <w:r>
        <w:t xml:space="preserve">Dư Siêu do dự chút rồi gật đầu.</w:t>
      </w:r>
    </w:p>
    <w:p>
      <w:pPr>
        <w:pStyle w:val="BodyText"/>
      </w:pPr>
      <w:r>
        <w:t xml:space="preserve">Thường Trấn Viễn nói, “Có quen một cô bạn nét có tên trên mạng là Tình Nhạt Như Nước không?”</w:t>
      </w:r>
    </w:p>
    <w:p>
      <w:pPr>
        <w:pStyle w:val="BodyText"/>
      </w:pPr>
      <w:r>
        <w:t xml:space="preserve">Dư Siêu nói, “Không nhớ nữa.”</w:t>
      </w:r>
    </w:p>
    <w:p>
      <w:pPr>
        <w:pStyle w:val="BodyText"/>
      </w:pPr>
      <w:r>
        <w:t xml:space="preserve">Thường Trấn Viễn nói, “Nếu chúng tôi tìm tới đây thì nhất định là đã nắm chắc rồi. Thành phố bên tôi không hề gần nơi này, nếu không nắm chắc thì lãnh đạo sẽ không cho đi công tác đâu.”</w:t>
      </w:r>
    </w:p>
    <w:p>
      <w:pPr>
        <w:pStyle w:val="BodyText"/>
      </w:pPr>
      <w:r>
        <w:t xml:space="preserve">Lăng Bác Kim muốn cười nhưng nhịn lại.</w:t>
      </w:r>
    </w:p>
    <w:p>
      <w:pPr>
        <w:pStyle w:val="BodyText"/>
      </w:pPr>
      <w:r>
        <w:t xml:space="preserve">Đầu Dư Siêu cúi càng thêm thấp, có thể thấy được mồ hôi lạnh loang loáng ứa ra trong tóc.</w:t>
      </w:r>
    </w:p>
    <w:p>
      <w:pPr>
        <w:pStyle w:val="BodyText"/>
      </w:pPr>
      <w:r>
        <w:t xml:space="preserve">“Thẳng thắn khoan hồng ngoan cố nghiêm trị. Mấy lời cũ kỹ tôi không nói nữa. Nói thẳng luôn, trong kẽ móng tay ở thi thể Tưởng Hiểu có mảnh da, đã chứng thực là không trùng với người nhà bạn bè của cô ta. Số còn lại, chẳng cần tôi phải nói nữa đúng không? Khoa học kỹ thuật hiện nay, có gì không điều tra ra được chứ?” Thường Trấn Viễn kéo một cái ghế tới ngồi xuống, chậm rãi châm điếu thuốc.</w:t>
      </w:r>
    </w:p>
    <w:p>
      <w:pPr>
        <w:pStyle w:val="BodyText"/>
      </w:pPr>
      <w:r>
        <w:t xml:space="preserve">Tiếng nức nở chậm rãi phát ra từ Dư Siêu đang cúi đầu.</w:t>
      </w:r>
    </w:p>
    <w:p>
      <w:pPr>
        <w:pStyle w:val="BodyText"/>
      </w:pPr>
      <w:r>
        <w:t xml:space="preserve">Thường Trấn Viễn nhìn đồng hồ tay một chút, “Thời gian thẳng thắn có giới hạn, qua nửa tiếng thì không xem là chủ động thẳng thắn nữa đâu.”</w:t>
      </w:r>
    </w:p>
    <w:p>
      <w:pPr>
        <w:pStyle w:val="BodyText"/>
      </w:pPr>
      <w:r>
        <w:t xml:space="preserve">“Tôi, tôi không định giết cô ta, tôi thích cô ta thật, muốn ở bên cô ta.” Dư Siêu siết chặt nắm tay, đau khổ nói, “Sao cô ta có thể đùa bỡn tôi, sao cô ta lại là thứ con gái như vậy chứ!”</w:t>
      </w:r>
    </w:p>
    <w:p>
      <w:pPr>
        <w:pStyle w:val="BodyText"/>
      </w:pPr>
      <w:r>
        <w:t xml:space="preserve">Lăng Bác Kim lấy giấy bút ra ghi cung.</w:t>
      </w:r>
    </w:p>
    <w:p>
      <w:pPr>
        <w:pStyle w:val="Compact"/>
      </w:pPr>
      <w:r>
        <w:t xml:space="preserve">“Bọn tôi quen nhau trên mạng rất lâu, áng chừng nửa năm rồi, song về sau cô ta ngày càng lạnh nhạt với tôi, mỗi lần tôi tìm cô ta, chưa nói được mấy câu thì cô ta đã bảo rằng mệt, không muốn trò chuyện nữa, còn nói yêu xa không có kết quả tốt, chúng tôi không có khả năng. Tôi nghĩ, nhất định là vì tôi không ở bên cô ta nên cô ta không có cảm giác an toàn, bởi thế mới có ý nghĩ như vậy. Tôi bèn xin ông chủ cho nghỉ để đi tìm cô ta.”</w:t>
      </w:r>
      <w:r>
        <w:br w:type="textWrapping"/>
      </w:r>
      <w:r>
        <w:br w:type="textWrapping"/>
      </w:r>
    </w:p>
    <w:p>
      <w:pPr>
        <w:pStyle w:val="Heading2"/>
      </w:pPr>
      <w:bookmarkStart w:id="139" w:name="chương-117-chính-thức-gặp-phụ-huynh"/>
      <w:bookmarkEnd w:id="139"/>
      <w:r>
        <w:t xml:space="preserve">117. Chương 117: Chính Thức Gặp Phụ Huynh</w:t>
      </w:r>
    </w:p>
    <w:p>
      <w:pPr>
        <w:pStyle w:val="Compact"/>
      </w:pPr>
      <w:r>
        <w:br w:type="textWrapping"/>
      </w:r>
      <w:r>
        <w:br w:type="textWrapping"/>
      </w:r>
      <w:r>
        <w:t xml:space="preserve">Dư Siêu vừa nói, nước mắt vừa chảy xuống. Y mau chóng lau đi, “Cô ta nói cô ta rất thích ăn quà vặt, mà ăn thế nào cũng không bị béo, tôi bèn mang một túi đặc sản quê nhà và quà vặt cho cô ta.”</w:t>
      </w:r>
    </w:p>
    <w:p>
      <w:pPr>
        <w:pStyle w:val="BodyText"/>
      </w:pPr>
      <w:r>
        <w:t xml:space="preserve">Lăng Bác Kim nói, “Túi gì? Túi bạt à? Màu gì, to cỡ nào?”</w:t>
      </w:r>
    </w:p>
    <w:p>
      <w:pPr>
        <w:pStyle w:val="BodyText"/>
      </w:pPr>
      <w:r>
        <w:t xml:space="preserve">Dư Siêu giơ tay so so để miêu tả.</w:t>
      </w:r>
    </w:p>
    <w:p>
      <w:pPr>
        <w:pStyle w:val="BodyText"/>
      </w:pPr>
      <w:r>
        <w:t xml:space="preserve">Lăng Bác Kim và Thường Trấn Viễn liếc nhau. Túi bạt y nói chắc hẳn là cái túi dùng để chứa thi thể Tưởng Hiểu.</w:t>
      </w:r>
    </w:p>
    <w:p>
      <w:pPr>
        <w:pStyle w:val="BodyText"/>
      </w:pPr>
      <w:r>
        <w:t xml:space="preserve">“Về sau thì sao?”</w:t>
      </w:r>
    </w:p>
    <w:p>
      <w:pPr>
        <w:pStyle w:val="BodyText"/>
      </w:pPr>
      <w:r>
        <w:t xml:space="preserve">“Tôi biết cô ta rất thích một đôi giày hiệu, vì vậy tới đó mua đôi giày mới cho cô ta. Cô ta thấy thì rất vui, chúng tôi cùng ra ngoài ăn cơm, trò chuyện với nhau. Sau đó không biết tôi nói sai gì đó, cô ta tự dưng tức giận, tôi có giải thích thế nào cô ta cũng không nghe, quay đầu bỏ đi. Tôi gọi liên tục cho cô ta, nhưng cô ta chẳng bắt máy. Tôi tìm cô ta trên QQ cô ta cũng không đáp lại. Tôi hết cách nên cố ý nói, nếu cô ta không xuất hiện thì tôi sẽ công bố tất tật hình ảnh, tên tuổi và ghi chép trò chuyện của cô ta lên mạng, bấy giờ cô ta mới đi ra gặp tôi. Nhưng khi đó tôi mới biết được, cô ta vốn không thích tôi, trong mắt cô ta, tôi là một thằng đần, là một thằng ngu!” Mu bàn tay đang nắm chặt của Dư Siêu hằn gân xanh, nỗi căm hờn ứa ra từ mỗi lỗ chân lông trên thân thể, khiến y hoàn toàn thoát khỏi cơn kinh hoàng khi vừa trông thấy cảnh sát, sa vào trong lửa giận vì bị lừa gạt và bỡn cợt.</w:t>
      </w:r>
    </w:p>
    <w:p>
      <w:pPr>
        <w:pStyle w:val="BodyText"/>
      </w:pPr>
      <w:r>
        <w:t xml:space="preserve">Thường Trấn Viễn vỗ lên bàn, “Đừng nóng giận vội, nói tiếp đi.”</w:t>
      </w:r>
    </w:p>
    <w:p>
      <w:pPr>
        <w:pStyle w:val="BodyText"/>
      </w:pPr>
      <w:r>
        <w:t xml:space="preserve">Dư Siêu run rẩy môi, mãi sau mới nói, “Thoạt đầu tôi nghĩ rằng tâm trạng cô ta không tốt nên nói lung tung, nhưng cô ta càng nói càng không chấp nhận được, chửi tôi suốt, bảo tôi cóc ghẻ đòi ăn thịt thiên nga! Câu này cô ta nói sáu lần! Còn bảo tôi là thằng ăn mày, câu này cô ta nói mười lăm lần! Tôi nhớ hết! Nhớ hết! Cô ta bảo tôi nghèo tới nỗi chẳng mua nổi cái nhẫn mà còn học đòi cưới vợ…Các anh nói coi, người như cô ta chẳng lẽ không đáng chết sao? Cô ta sống trên đời này mà còn muốn đi lừa gạt những người đàn ông khác, sau này đẻ con ra cũng rặt một cái đức hạnh giống cô ta, xã hội này bị loại đàn bà con gái như cô ta làm nhơ nhuốc! Bợ đỡ, vô liêm sỉ!”</w:t>
      </w:r>
    </w:p>
    <w:p>
      <w:pPr>
        <w:pStyle w:val="BodyText"/>
      </w:pPr>
      <w:r>
        <w:t xml:space="preserve">Y gầm lên, khiến khách trong quán nét nhìn sang liên tục.</w:t>
      </w:r>
    </w:p>
    <w:p>
      <w:pPr>
        <w:pStyle w:val="BodyText"/>
      </w:pPr>
      <w:r>
        <w:t xml:space="preserve">Lăng Bác Kim nói, “Dù vậy anh cũng không nên giết cô ta. Giết người là phạm pháp.”</w:t>
      </w:r>
    </w:p>
    <w:p>
      <w:pPr>
        <w:pStyle w:val="BodyText"/>
      </w:pPr>
      <w:r>
        <w:t xml:space="preserve">Dư Siêu nói, “Lẽ nào lừa gạt tình cảm thì không phạm pháp sao? Đợi vợ anh nói với anh cô ta ở với anh chỉ là đùa chơi thôi, ngay từ đầu đã không ưa anh, còn lên giường cùng thằng đàn ông khác nữa mà anh bình tĩnh được thì hẵng tới dạy bảo tôi!”</w:t>
      </w:r>
    </w:p>
    <w:p>
      <w:pPr>
        <w:pStyle w:val="BodyText"/>
      </w:pPr>
      <w:r>
        <w:t xml:space="preserve">Thường Trấn Viễn gõ bàn, “Láo nháo nữa là kiện cậu công kích cá nhân.”</w:t>
      </w:r>
    </w:p>
    <w:p>
      <w:pPr>
        <w:pStyle w:val="BodyText"/>
      </w:pPr>
      <w:r>
        <w:t xml:space="preserve">Dư Siêu hơi sợ hắn, mấp máy khóe miệng rồi ngừng lại.</w:t>
      </w:r>
    </w:p>
    <w:p>
      <w:pPr>
        <w:pStyle w:val="BodyText"/>
      </w:pPr>
      <w:r>
        <w:t xml:space="preserve">Lăng Bác Kim cúi đầu che miệng cười.</w:t>
      </w:r>
    </w:p>
    <w:p>
      <w:pPr>
        <w:pStyle w:val="BodyText"/>
      </w:pPr>
      <w:r>
        <w:t xml:space="preserve">Thường Trấn Viễn nói, “Tiếp đi.”</w:t>
      </w:r>
    </w:p>
    <w:p>
      <w:pPr>
        <w:pStyle w:val="BodyText"/>
      </w:pPr>
      <w:r>
        <w:t xml:space="preserve">Nói tới phần này, Dư Siêu héo rũ, gục đầu, “Tôi nhớ hồi trước có kết bạn với cô ta ở tài khoản phụ, lúc ấy nói chuyện rất vui, cảm thấy cô ta không tồi mới chuyển sang dùng tài khoản chính kết bạn với cô ta. Cô ta không biết bọn tôi là một người. Tôi bèn dùng tài khoản phụ hẹn cô ta ra ngoài, bảo là mang quà cho cô ta. Thế mà cô ta tin thật, tôi hẹn cô ta chờ ở một quán cà phê chuỗi, sau đó giả vờ lạc đường, qua điện thoại từng bước một dẫn cô ta tới bờ sông, sau đó…” Y nghĩ tới hành vi của mình, vùi mặt trong lòng bàn tay, khóc lóc nghẹn ngào.</w:t>
      </w:r>
    </w:p>
    <w:p>
      <w:pPr>
        <w:pStyle w:val="BodyText"/>
      </w:pPr>
      <w:r>
        <w:t xml:space="preserve">Lăng Bác Kim và Thường Trấn Viễn đợi y khóc đã đời mới hỏi tiếp.</w:t>
      </w:r>
    </w:p>
    <w:p>
      <w:pPr>
        <w:pStyle w:val="BodyText"/>
      </w:pPr>
      <w:r>
        <w:t xml:space="preserve">“Sau khi giết cô ta, tôi cảm thấy hả giận, lại cảm thấy sợ hãi, tôi bỏ cô ta vào cái túi bạt lần trước mang tới rồi chôn xuống đất, còn chèn đá lên trên che lại.” Dư Siêu vừa nói vừa run rẩy, “Cô ta mang đôi giày tôi mua, tôi rất giận, định tháo ra mang đi, nhưng đi được nửa chừng thì thấy một người mặc đồng phục đi tới. Tôi sợ quá, lúc ấy tôi chỉ muốn mau chóng rời khỏi chỗ đó, không thể để bất cứ ai trông thấy tôi… Tôi cũng không biết chuyện gì nữa, ném giày vào trong bụi cỏ rồi chạy luôn.” Y ôm đầu, lâm vào hỗn loạn và ân hận cực độ.</w:t>
      </w:r>
    </w:p>
    <w:p>
      <w:pPr>
        <w:pStyle w:val="BodyText"/>
      </w:pPr>
      <w:r>
        <w:t xml:space="preserve">Dư Siêu bị tạm giam ở cục cảnh sát địa phương.</w:t>
      </w:r>
    </w:p>
    <w:p>
      <w:pPr>
        <w:pStyle w:val="BodyText"/>
      </w:pPr>
      <w:r>
        <w:t xml:space="preserve">Vụ án giải quyết thuận lợi, giữa trưa đồng sự ở cục cảnh sát địa phương bảo mời ăn cơm, nhưng Vương Thụy xuất hiện giữa chừng, người khác nghe bảo Lăng Bác Kim là dân bản xứ thì đều cười rồi đi.</w:t>
      </w:r>
    </w:p>
    <w:p>
      <w:pPr>
        <w:pStyle w:val="BodyText"/>
      </w:pPr>
      <w:r>
        <w:t xml:space="preserve">Vương Thụy cạo tóc húi cua, hoạt bát hơn hồi trước rất nhiều. Cậu ta không nói hai lời dẫn hai người vào một tiệm cơm gần đó, “Biết các ông tối định ăn cơm đoàn viên nên tôi không tranh với cô Lăng nữa, nhưng bữa cơm này tôi mời, các ông không chạy thoát được đâu.”</w:t>
      </w:r>
    </w:p>
    <w:p>
      <w:pPr>
        <w:pStyle w:val="BodyText"/>
      </w:pPr>
      <w:r>
        <w:t xml:space="preserve">Lăng Bác Kim cười nói, “Ông thấy bọn tôi có chỗ nào giống muốn chạy vậy, rõ ràng là chặn đường ông sợ ông chạy đấy chứ.”</w:t>
      </w:r>
    </w:p>
    <w:p>
      <w:pPr>
        <w:pStyle w:val="BodyText"/>
      </w:pPr>
      <w:r>
        <w:t xml:space="preserve">Vương Thụy đã đặt xong đồ ăn từ hôm trước, ba người vừa ngồi xuống thì đồ ăn liền được bưng lên không ngừng như băng chuyền. Vương Thụy cảm khái, “Chẳng ngờ các ông lại thành đôi thật. Nào, tôi kính các ông một chén! Chúc các ông bạch đầu giai lão!”</w:t>
      </w:r>
    </w:p>
    <w:p>
      <w:pPr>
        <w:pStyle w:val="BodyText"/>
      </w:pPr>
      <w:r>
        <w:t xml:space="preserve">Lăng Bác Kim nói, “Có cũ kỹ quá không vậy?”</w:t>
      </w:r>
    </w:p>
    <w:p>
      <w:pPr>
        <w:pStyle w:val="BodyText"/>
      </w:pPr>
      <w:r>
        <w:t xml:space="preserve">Thường Trấn Viễn hiếm khi phối hợp nâng chén lên.</w:t>
      </w:r>
    </w:p>
    <w:p>
      <w:pPr>
        <w:pStyle w:val="BodyText"/>
      </w:pPr>
      <w:r>
        <w:t xml:space="preserve">Ba người cụng chén, mỗi người nhấp một hớp.</w:t>
      </w:r>
    </w:p>
    <w:p>
      <w:pPr>
        <w:pStyle w:val="BodyText"/>
      </w:pPr>
      <w:r>
        <w:t xml:space="preserve">Vương Thụy nói, “Sao? Vụ án Hầu Nguyên Côn thế nào rồi?”</w:t>
      </w:r>
    </w:p>
    <w:p>
      <w:pPr>
        <w:pStyle w:val="BodyText"/>
      </w:pPr>
      <w:r>
        <w:t xml:space="preserve">Lăng Bác Kim kể lại đầu đuôi mọi chuyện, bao gồm cả mấy tên thân tín của Triệu Thác Đường với kết cục của Thành Vân Mạt.</w:t>
      </w:r>
    </w:p>
    <w:p>
      <w:pPr>
        <w:pStyle w:val="BodyText"/>
      </w:pPr>
      <w:r>
        <w:t xml:space="preserve">Vương Thụy thổn thức, “Đây quả là mỗi người mỗi mệnh! Ông thấy Triệu Thác Đường và Thành Vân Mạt đấy, một nam một nữ mà cuối cùng chẳng thành đôi, để cho hai tên đực rựa các ông thành cặp.”</w:t>
      </w:r>
    </w:p>
    <w:p>
      <w:pPr>
        <w:pStyle w:val="BodyText"/>
      </w:pPr>
      <w:r>
        <w:t xml:space="preserve">Lăng Bác Kim nói, “Sao tôi thấy lời này chua loen loét vậy?”</w:t>
      </w:r>
    </w:p>
    <w:p>
      <w:pPr>
        <w:pStyle w:val="BodyText"/>
      </w:pPr>
      <w:r>
        <w:t xml:space="preserve">Vương Thụy cười khề khề hai tiếng, thấp giọng nói, “Sư phụ tôi về chưa?”</w:t>
      </w:r>
    </w:p>
    <w:p>
      <w:pPr>
        <w:pStyle w:val="BodyText"/>
      </w:pPr>
      <w:r>
        <w:t xml:space="preserve">Lăng Bác Kim nói, “Lần trước bảo là ngày mấy về ấy, chắc cũng tầm mấy bữa nay thôi.”</w:t>
      </w:r>
    </w:p>
    <w:p>
      <w:pPr>
        <w:pStyle w:val="BodyText"/>
      </w:pPr>
      <w:r>
        <w:t xml:space="preserve">Vương Thụy gật đầu, “Hạnh phúc là tốt rồi.”</w:t>
      </w:r>
    </w:p>
    <w:p>
      <w:pPr>
        <w:pStyle w:val="BodyText"/>
      </w:pPr>
      <w:r>
        <w:t xml:space="preserve">Lăng Bác Kim nói, “Ông thì sao? Có ai lọt mắt chưa?”</w:t>
      </w:r>
    </w:p>
    <w:p>
      <w:pPr>
        <w:pStyle w:val="BodyText"/>
      </w:pPr>
      <w:r>
        <w:t xml:space="preserve">Vương Thụy nói, “Ông tưởng là ra chợ lựa dưa leo đấy à? Sao mà dễ vậy được? Dù sao thấy các ông ổn tôi cũng vui rồi. Đó là hy vọng đó. Nào nào nào, tôi kính các ông chén nữa.”</w:t>
      </w:r>
    </w:p>
    <w:p>
      <w:pPr>
        <w:pStyle w:val="BodyText"/>
      </w:pPr>
      <w:r>
        <w:t xml:space="preserve">Ba người cười cười nói nói, ăn gần một tiếng mới giải tán.</w:t>
      </w:r>
    </w:p>
    <w:p>
      <w:pPr>
        <w:pStyle w:val="BodyText"/>
      </w:pPr>
      <w:r>
        <w:t xml:space="preserve">Lúc gần đi, Vương Thụy thừa dịp Lăng Bác Kim vào phòng vệ sinh, nói thấm thía với Thường Trấn Viễn, “Đừng nhìn bộ dạng vô tư lự của cậu ấy chứ thật ra trong lòng cậu ấy khổ lắm. Thi thoảng bế tắc mà vẫn không nhìn ra, thi thoảng sẽ cảm thấy không an toàn. Nếu khi nào anh cảm thấy cậu ấy đặc biệt nịnh nọt đặc biệt quan tâm đặc biệt đeo bám anh, thế có lẽ là anh làm chuyện gì khiến cậu ấy cảm thấy anh đang giận rồi đó.”</w:t>
      </w:r>
    </w:p>
    <w:p>
      <w:pPr>
        <w:pStyle w:val="BodyText"/>
      </w:pPr>
      <w:r>
        <w:t xml:space="preserve">Thường Trấn Viễn nói, “Nghe cậu tả lại như vậy, phán đoán của cậu ấy đối với cậu không chuẩn xác lắm.”</w:t>
      </w:r>
    </w:p>
    <w:p>
      <w:pPr>
        <w:pStyle w:val="BodyText"/>
      </w:pPr>
      <w:r>
        <w:t xml:space="preserve">“Đúng đó.”</w:t>
      </w:r>
    </w:p>
    <w:p>
      <w:pPr>
        <w:pStyle w:val="BodyText"/>
      </w:pPr>
      <w:r>
        <w:t xml:space="preserve">“Nhưng đối với tôi thì rất chuẩn.”</w:t>
      </w:r>
    </w:p>
    <w:p>
      <w:pPr>
        <w:pStyle w:val="BodyText"/>
      </w:pPr>
      <w:r>
        <w:t xml:space="preserve">“Hả?”</w:t>
      </w:r>
    </w:p>
    <w:p>
      <w:pPr>
        <w:pStyle w:val="BodyText"/>
      </w:pPr>
      <w:r>
        <w:t xml:space="preserve">Thường Trấn Viễn khoanh tay trước ngực, “Mỗi phán đoán của cậu ấy đối với tôi…đều rất chuẩn xác.”</w:t>
      </w:r>
    </w:p>
    <w:p>
      <w:pPr>
        <w:pStyle w:val="BodyText"/>
      </w:pPr>
      <w:r>
        <w:t xml:space="preserve">Vương Thụy thoạt tiên ngẩn ra, rồi mau chóng cười nói, “Coi như tôi lắm chuyện.”</w:t>
      </w:r>
    </w:p>
    <w:p>
      <w:pPr>
        <w:pStyle w:val="BodyText"/>
      </w:pPr>
      <w:r>
        <w:t xml:space="preserve">Lăng Bác Kim đi ra, ba người tạm biệt, hẹn thời gian sơ sơ cho lần gặp tiếp theo xong, Thường Trấn Viễn và Lăng Bác Kim đi loăng quăng gần đó, đợi hơi men đã tản đi hòm hòm mới lái xe về nhà.</w:t>
      </w:r>
    </w:p>
    <w:p>
      <w:pPr>
        <w:pStyle w:val="BodyText"/>
      </w:pPr>
      <w:r>
        <w:t xml:space="preserve">Càng gần cửa nhà, Lăng Bác Kim nhận ra Thường Trấn Viễn càng tĩnh lặng, không khỏi cười nói, “Mẹ em dễ gần lắm.”</w:t>
      </w:r>
    </w:p>
    <w:p>
      <w:pPr>
        <w:pStyle w:val="BodyText"/>
      </w:pPr>
      <w:r>
        <w:t xml:space="preserve">“Nhìn ra được.”</w:t>
      </w:r>
    </w:p>
    <w:p>
      <w:pPr>
        <w:pStyle w:val="BodyText"/>
      </w:pPr>
      <w:r>
        <w:t xml:space="preserve">“Nhìn ai? Nhìn em à?”</w:t>
      </w:r>
    </w:p>
    <w:p>
      <w:pPr>
        <w:pStyle w:val="BodyText"/>
      </w:pPr>
      <w:r>
        <w:t xml:space="preserve">“Ừ.”</w:t>
      </w:r>
    </w:p>
    <w:p>
      <w:pPr>
        <w:pStyle w:val="BodyText"/>
      </w:pPr>
      <w:r>
        <w:t xml:space="preserve">Lăng Bác Kim cười, “Với lại em đã miêu tả lại anh rồi, mẹ em rất thích anh.”</w:t>
      </w:r>
    </w:p>
    <w:p>
      <w:pPr>
        <w:pStyle w:val="BodyText"/>
      </w:pPr>
      <w:r>
        <w:t xml:space="preserve">Thường Trấn Viễn nói, “Nhìn ra được.”</w:t>
      </w:r>
    </w:p>
    <w:p>
      <w:pPr>
        <w:pStyle w:val="BodyText"/>
      </w:pPr>
      <w:r>
        <w:t xml:space="preserve">“Lần này thì nhìn ai?”</w:t>
      </w:r>
    </w:p>
    <w:p>
      <w:pPr>
        <w:pStyle w:val="BodyText"/>
      </w:pPr>
      <w:r>
        <w:t xml:space="preserve">Thường Trấn Viễn nói, “Chẳng phải em nói anh giống bố em đó sao?”</w:t>
      </w:r>
    </w:p>
    <w:p>
      <w:pPr>
        <w:pStyle w:val="BodyText"/>
      </w:pPr>
      <w:r>
        <w:t xml:space="preserve">Lăng Bác Kim sửa lời, “Thỉnh thoảng thôi.”</w:t>
      </w:r>
    </w:p>
    <w:p>
      <w:pPr>
        <w:pStyle w:val="BodyText"/>
      </w:pPr>
      <w:r>
        <w:t xml:space="preserve">Thường Trấn Viễn nói, “Giờ thì sao?”</w:t>
      </w:r>
    </w:p>
    <w:p>
      <w:pPr>
        <w:pStyle w:val="BodyText"/>
      </w:pPr>
      <w:r>
        <w:t xml:space="preserve">Lăng Bác Kim nói, “Hoàn toàn thay đổi sự thưởng thức của em dành cho anh, đáp án này được không? Sư phụ?”</w:t>
      </w:r>
    </w:p>
    <w:p>
      <w:pPr>
        <w:pStyle w:val="BodyText"/>
      </w:pPr>
      <w:r>
        <w:t xml:space="preserve">Thường Trấn Viễn nói, “Không đạt chuẩn.”</w:t>
      </w:r>
    </w:p>
    <w:p>
      <w:pPr>
        <w:pStyle w:val="BodyText"/>
      </w:pPr>
      <w:r>
        <w:t xml:space="preserve">Lăng Bác Kim ngạc nhiên nói, “Vì sao?”</w:t>
      </w:r>
    </w:p>
    <w:p>
      <w:pPr>
        <w:pStyle w:val="BodyText"/>
      </w:pPr>
      <w:r>
        <w:t xml:space="preserve">Thường Trấn Viễn nói, “Vì không muốn em tốt nghiệp.”</w:t>
      </w:r>
    </w:p>
    <w:p>
      <w:pPr>
        <w:pStyle w:val="BodyText"/>
      </w:pPr>
      <w:r>
        <w:t xml:space="preserve">Lăng Bác Kim cười nói, “Khéo sao em cũng không muốn tốt nghiệp để anh đầu độc khóa tiếp theo, vì vậy mình cứ dây dưa với nhau đi thôi.”</w:t>
      </w:r>
    </w:p>
    <w:p>
      <w:pPr>
        <w:pStyle w:val="BodyText"/>
      </w:pPr>
      <w:r>
        <w:t xml:space="preserve">Thường Trấn Viễn quay đầu nhìn ngoài cửa sổ, đường cong khóe miệng chiếu lờ mờ lên cửa sổ xe.</w:t>
      </w:r>
    </w:p>
    <w:p>
      <w:pPr>
        <w:pStyle w:val="BodyText"/>
      </w:pPr>
      <w:r>
        <w:t xml:space="preserve">Nhà Lăng Bác Kim là tòa nhà tập thể bệnh viện, vào lúc này trong tòa nhà không có tiếng động gì. Lăng Bác Kim chào hỏi người gác cửa rồi dẫn Thường Trấn Viễn đi thang máy lên tầng.</w:t>
      </w:r>
    </w:p>
    <w:p>
      <w:pPr>
        <w:pStyle w:val="BodyText"/>
      </w:pPr>
      <w:r>
        <w:t xml:space="preserve">Thường Trấn Viễn vươn tay sờ soạng trong túi áo.</w:t>
      </w:r>
    </w:p>
    <w:p>
      <w:pPr>
        <w:pStyle w:val="BodyText"/>
      </w:pPr>
      <w:r>
        <w:t xml:space="preserve">Lăng Bác Kim cười hì hì nói chuyện với hắn để điều hòa sự căng thẳng của hắn.</w:t>
      </w:r>
    </w:p>
    <w:p>
      <w:pPr>
        <w:pStyle w:val="BodyText"/>
      </w:pPr>
      <w:r>
        <w:t xml:space="preserve">Đến lúc ra khỏi thang máy, Thường Trấn Viễn có vẻ đã bình tĩnh lại hẳn rồi, ít nhất không nhìn ra dấu vết căng thẳng trên mặt.</w:t>
      </w:r>
    </w:p>
    <w:p>
      <w:pPr>
        <w:pStyle w:val="BodyText"/>
      </w:pPr>
      <w:r>
        <w:t xml:space="preserve">Lăng Bác Kim lấy chìa khóa ra, rồi lại đổi ý nhấn chuông cửa.</w:t>
      </w:r>
    </w:p>
    <w:p>
      <w:pPr>
        <w:pStyle w:val="BodyText"/>
      </w:pPr>
      <w:r>
        <w:t xml:space="preserve">Cửa nhanh chóng mở ra, Lăng Quốc Lệ đứng bên trong, trước là nhìn quét cả người đứa con trai, xác định cậu bình an xong mới nhìn sang người đàn ông đứng sau lưng ông con. Bằng một ánh nhìn bà đã thấy người đàn ông này không đơn giản, thậm chí là không đơn giản hơn cả lời miêu tả của con bà qua điện thoại.</w:t>
      </w:r>
    </w:p>
    <w:p>
      <w:pPr>
        <w:pStyle w:val="BodyText"/>
      </w:pPr>
      <w:r>
        <w:t xml:space="preserve">“Cô ạ.” Thường Trấn Viễn vừa vào phòng vừa đưa quà sang. Nói thật, phải xưng một người chỉ lớn hơn tuổi thật của mình vài tuổi là bề trên dù ít dù nhiều cũng thử thách tố chất tâm lý của hắn.</w:t>
      </w:r>
    </w:p>
    <w:p>
      <w:pPr>
        <w:pStyle w:val="BodyText"/>
      </w:pPr>
      <w:r>
        <w:t xml:space="preserve">Lăng Quốc Lệ thu lại ánh mắt săm soi, nhận lấy đồ, cười nói, “Đến là được rồi, quà cáp làm gì chứ. Các con đói không? Trên bàn có thanh đoàn đấy, đói thì ăn chút đi nhé.”</w:t>
      </w:r>
    </w:p>
    <w:p>
      <w:pPr>
        <w:pStyle w:val="BodyText"/>
      </w:pPr>
      <w:r>
        <w:t xml:space="preserve">Lời nói thân thuộc tới độ không thể thân thuộc hơn khiến Thường Trấn Viễn cảm thấy bỡ ngỡ và nhớ nhung, trong trí nhớ, chỉ có khi còn nhỏ bà hắn mới hỏi han hắn như vậy. Thế nên dù bản thân không thích ăn thanh đoàn thì hắn vẫn ăn một cái.</w:t>
      </w:r>
    </w:p>
    <w:p>
      <w:pPr>
        <w:pStyle w:val="BodyText"/>
      </w:pPr>
      <w:r>
        <w:t xml:space="preserve">Lăng Bác Kim xắn tay áo đi vào phòng bếp, “Nhà bẩn chỗ nào, bọn con quét giùm mẹ.”</w:t>
      </w:r>
    </w:p>
    <w:p>
      <w:pPr>
        <w:pStyle w:val="BodyText"/>
      </w:pPr>
      <w:r>
        <w:t xml:space="preserve">Cậu chớm dứt lời thì bị Lăng Quốc Lệ đập đầu, “Con lắng nhắng cái gì vậy, người ta nghe lại tưởng bình thường nhà ta bẩn lắm ấy. Biết con sắp dẫn bạn về, mẹ thuê người làm quét dọn sạch sẽ rồi. À phải, tối anh hai con cũng tới đó.”</w:t>
      </w:r>
    </w:p>
    <w:p>
      <w:pPr>
        <w:pStyle w:val="BodyText"/>
      </w:pPr>
      <w:r>
        <w:t xml:space="preserve">“Ồ.” Ánh mắt Lăng Bác Kim lấp lóe.</w:t>
      </w:r>
    </w:p>
    <w:p>
      <w:pPr>
        <w:pStyle w:val="BodyText"/>
      </w:pPr>
      <w:r>
        <w:t xml:space="preserve">“Sao thế?” Lăng Quốc Lệ rất quen thuộc với vẻ mặt này của cậu, điều này chứng tỏ cậu nghĩ tới chuyện quan trọng gì đó.</w:t>
      </w:r>
    </w:p>
    <w:p>
      <w:pPr>
        <w:pStyle w:val="BodyText"/>
      </w:pPr>
      <w:r>
        <w:t xml:space="preserve">Lăng Bác Kim cười nói, “Sư phụ gặp anh hai con rồi.”</w:t>
      </w:r>
    </w:p>
    <w:p>
      <w:pPr>
        <w:pStyle w:val="BodyText"/>
      </w:pPr>
      <w:r>
        <w:t xml:space="preserve">“Con còn gọi nó là sư phụ à?” Lăng Quốc Lệ hỏi ngạc nhiên.</w:t>
      </w:r>
    </w:p>
    <w:p>
      <w:pPr>
        <w:pStyle w:val="BodyText"/>
      </w:pPr>
      <w:r>
        <w:t xml:space="preserve">Lăng Bác Kim nói, “Không thì sao chứ?”</w:t>
      </w:r>
    </w:p>
    <w:p>
      <w:pPr>
        <w:pStyle w:val="BodyText"/>
      </w:pPr>
      <w:r>
        <w:t xml:space="preserve">Lăng Quốc Lệ nói, “Con yêu đương, mẹ con chỉ phụ trách giải quyết tình trạng tâm lý của mẹ, những thứ khác không phải việc của mẹ. Con tự nghĩ đi.”</w:t>
      </w:r>
    </w:p>
    <w:p>
      <w:pPr>
        <w:pStyle w:val="Compact"/>
      </w:pPr>
      <w:r>
        <w:t xml:space="preserve">“…”</w:t>
      </w:r>
      <w:r>
        <w:br w:type="textWrapping"/>
      </w:r>
      <w:r>
        <w:br w:type="textWrapping"/>
      </w:r>
    </w:p>
    <w:p>
      <w:pPr>
        <w:pStyle w:val="Heading2"/>
      </w:pPr>
      <w:bookmarkStart w:id="140" w:name="chương-118-điểm-tổng-hợp"/>
      <w:bookmarkEnd w:id="140"/>
      <w:r>
        <w:t xml:space="preserve">118. Chương 118: Điểm Tổng Hợp</w:t>
      </w:r>
    </w:p>
    <w:p>
      <w:pPr>
        <w:pStyle w:val="Compact"/>
      </w:pPr>
      <w:r>
        <w:br w:type="textWrapping"/>
      </w:r>
      <w:r>
        <w:br w:type="textWrapping"/>
      </w:r>
      <w:r>
        <w:t xml:space="preserve">Tới khi đồ ăn được sắp hết lên bàn thì Từ Túc Thành mới đến.</w:t>
      </w:r>
    </w:p>
    <w:p>
      <w:pPr>
        <w:pStyle w:val="BodyText"/>
      </w:pPr>
      <w:r>
        <w:t xml:space="preserve">Dù trước đó Lăng Bác Kim đã đánh tiếng trước với Thường Trấn Viễn rồi, nhưng trông thấy người này xuất hiện sờ sờ trước mặt mình vẫn khiến hắn thấy không thoải mái. Lúc đứng dậy hắn cố ý tụt lại nửa bước so với Lăng Bác Kim mới tới trước mặt Từ Túc Thành chào hỏi.</w:t>
      </w:r>
    </w:p>
    <w:p>
      <w:pPr>
        <w:pStyle w:val="BodyText"/>
      </w:pPr>
      <w:r>
        <w:t xml:space="preserve">Lăng Bác Kim và Từ Túc Thành chính là dấu cộng và dấu trừ trong lòng hắn, có Lăng Bác Kim ở trong tầm mắt, phần chính diện trong hắn mới chiếm thượng phong.</w:t>
      </w:r>
    </w:p>
    <w:p>
      <w:pPr>
        <w:pStyle w:val="BodyText"/>
      </w:pPr>
      <w:r>
        <w:t xml:space="preserve">Lăng Quốc Lệ nãy giờ vẫn lặng thinh quan sát Thường Trấn Viễn, thấy thỉnh thoảng hắn đưa mắt sang Lăng Bác Kim, hơi yên lòng, vội gọi mấy người ngồi xuống, khui một chai bia rót đầy cho Thường Trấn Viễn, “Cứ coi như ở nhà, đừng khách khí, uống thoải mái nhé.”</w:t>
      </w:r>
    </w:p>
    <w:p>
      <w:pPr>
        <w:pStyle w:val="BodyText"/>
      </w:pPr>
      <w:r>
        <w:t xml:space="preserve">Nghe bảo bố vợ luôn thích xem tửu lượng và tửu phẩm của con rể để phán đoán nhân phẩm và lối sống, chẳng ngờ mẹ vợ cũng y chang. Thường Trấn Viễn chủ động kính bà một cốc, ngửa đầu uống cạn.</w:t>
      </w:r>
    </w:p>
    <w:p>
      <w:pPr>
        <w:pStyle w:val="BodyText"/>
      </w:pPr>
      <w:r>
        <w:t xml:space="preserve">Lăng Quốc Lệ thầm giục Từ Túc Thành lên.</w:t>
      </w:r>
    </w:p>
    <w:p>
      <w:pPr>
        <w:pStyle w:val="BodyText"/>
      </w:pPr>
      <w:r>
        <w:t xml:space="preserve">Từ Túc Thành nói không nhiều, nhưng tửu lượng chắc chắn là hàng thật giá thật, điểm này kiếp trước Thường Trấn Viễn đã rõ ràng rồi. Anh ta vừa nâng cốc thì Thường Trấn Viễn liền biết hôm nay không quá an ổn.</w:t>
      </w:r>
    </w:p>
    <w:p>
      <w:pPr>
        <w:pStyle w:val="BodyText"/>
      </w:pPr>
      <w:r>
        <w:t xml:space="preserve">Hai người ăn mấy miếng lại cạn một cốc.</w:t>
      </w:r>
    </w:p>
    <w:p>
      <w:pPr>
        <w:pStyle w:val="BodyText"/>
      </w:pPr>
      <w:r>
        <w:t xml:space="preserve">Lăng Bác Kim ở giữa chuyển chủ đề hai lần, uống thay một lần, liền bị Lăng Quốc Lệ giẫm cho mấy phát bên dưới.</w:t>
      </w:r>
    </w:p>
    <w:p>
      <w:pPr>
        <w:pStyle w:val="BodyText"/>
      </w:pPr>
      <w:r>
        <w:t xml:space="preserve">Lăng Quốc Lệ vừa nhìn hắn uống bia vừa trò chuyện, được mấy câu, tình hình gia đình đã hỏi han rõ ràng. Sau khi nghe được chức vị của bố Thường, sắc mặt bà hơi bối rối, “Bố con biết chuyện của các con không?”</w:t>
      </w:r>
    </w:p>
    <w:p>
      <w:pPr>
        <w:pStyle w:val="BodyText"/>
      </w:pPr>
      <w:r>
        <w:t xml:space="preserve">Thường Trấn Viễn nói, “Biết. Bố con có nói, mấy ngày nữa sẽ tới thăm bọn con.” Nốc hai chai bia vào, hắn nói chuyện bắt đầu nhừa nhựa, mặt chậm rãi đỏ lên, nhưng ánh mắt vẫn rất trong veo.</w:t>
      </w:r>
    </w:p>
    <w:p>
      <w:pPr>
        <w:pStyle w:val="BodyText"/>
      </w:pPr>
      <w:r>
        <w:t xml:space="preserve">Lăng Quốc Lệ nói, “Thế mẹ con…”</w:t>
      </w:r>
    </w:p>
    <w:p>
      <w:pPr>
        <w:pStyle w:val="BodyText"/>
      </w:pPr>
      <w:r>
        <w:t xml:space="preserve">“Đã qua đời rồi ạ.” Thường Trấn Viễn nói.</w:t>
      </w:r>
    </w:p>
    <w:p>
      <w:pPr>
        <w:pStyle w:val="BodyText"/>
      </w:pPr>
      <w:r>
        <w:t xml:space="preserve">Lăng Quốc Lệ nói, “Đi sớm quá.”</w:t>
      </w:r>
    </w:p>
    <w:p>
      <w:pPr>
        <w:pStyle w:val="BodyText"/>
      </w:pPr>
      <w:r>
        <w:t xml:space="preserve">Lăng Bác Kim biết bà nghĩ tới bố cậu, vội vàng gắp một đũa đồ ăn bỏ vào bát bà.</w:t>
      </w:r>
    </w:p>
    <w:p>
      <w:pPr>
        <w:pStyle w:val="BodyText"/>
      </w:pPr>
      <w:r>
        <w:t xml:space="preserve">Lăng Quốc Lệ vui vẻ sờ đầu cậu.</w:t>
      </w:r>
    </w:p>
    <w:p>
      <w:pPr>
        <w:pStyle w:val="BodyText"/>
      </w:pPr>
      <w:r>
        <w:t xml:space="preserve">Bên bọn họ mẫu tử tình thâm, bên Thường Trấn Viễn và Từ Túc Thành thì có vẻ trống nổi cồng khua, đấu đá lẫn nhau. Hai người chẳng nói chuyện gì, cứ thế uống ông một cốc tôi một cốc.</w:t>
      </w:r>
    </w:p>
    <w:p>
      <w:pPr>
        <w:pStyle w:val="BodyText"/>
      </w:pPr>
      <w:r>
        <w:t xml:space="preserve">Uống tới chai thứ năm, Thường Trấn Viễn vào nhà vệ sinh một chuyến, lúc trở ra bước chân bắt đầu loạng choạng. Tới chai thứ sáu, hắn vịn đầu, tư thế ngồi không còn thẳng như lúc mới đầu nữa.</w:t>
      </w:r>
    </w:p>
    <w:p>
      <w:pPr>
        <w:pStyle w:val="BodyText"/>
      </w:pPr>
      <w:r>
        <w:t xml:space="preserve">Lăng Quốc Lệ nói chuyện với hắn, hắn vẫn có thể trả lời, nhưng rõ ràng là hơi trống đánh xuôi kèn thổi ngược.</w:t>
      </w:r>
    </w:p>
    <w:p>
      <w:pPr>
        <w:pStyle w:val="BodyText"/>
      </w:pPr>
      <w:r>
        <w:t xml:space="preserve">Lăng Bác Kim đành phải dìu hắn về phòng cậu để ngủ.</w:t>
      </w:r>
    </w:p>
    <w:p>
      <w:pPr>
        <w:pStyle w:val="BodyText"/>
      </w:pPr>
      <w:r>
        <w:t xml:space="preserve">Đợi cậu đi ra thì thấy Lăng Quốc Lệ và Từ Túc Thành đang nhỏ giọng bàn bạc chuyện của cậu và Thường Trấn Viễn.</w:t>
      </w:r>
    </w:p>
    <w:p>
      <w:pPr>
        <w:pStyle w:val="BodyText"/>
      </w:pPr>
      <w:r>
        <w:t xml:space="preserve">Lăng Quốc Lệ nói, “Bối cảnh gia đình thằng bé… có phải là hơi cao quá không?”</w:t>
      </w:r>
    </w:p>
    <w:p>
      <w:pPr>
        <w:pStyle w:val="BodyText"/>
      </w:pPr>
      <w:r>
        <w:t xml:space="preserve">“Không phải chuyện bối cảnh gia đình, anh ta…” Từ Túc Thành dừng một chút, vẻ như đang chọn từ miêu tả, lúc sau mới nói, “Không đơn giản đâu.”</w:t>
      </w:r>
    </w:p>
    <w:p>
      <w:pPr>
        <w:pStyle w:val="BodyText"/>
      </w:pPr>
      <w:r>
        <w:t xml:space="preserve">Lăng Quốc Lệ gật đầu.</w:t>
      </w:r>
    </w:p>
    <w:p>
      <w:pPr>
        <w:pStyle w:val="BodyText"/>
      </w:pPr>
      <w:r>
        <w:t xml:space="preserve">Lăng Bác Kim cười xen miệng vào, “Lẽ nào mọi người muốn con tìm một kẻ đầu óc ngu si tứ chi phát triển à?”</w:t>
      </w:r>
    </w:p>
    <w:p>
      <w:pPr>
        <w:pStyle w:val="BodyText"/>
      </w:pPr>
      <w:r>
        <w:t xml:space="preserve">Từ Túc Thành nói, “Cũng chẳng có gì là không thể cả. Cục cảnh sát bọn em không có cảnh sát nữ giỏi giang sao?”</w:t>
      </w:r>
    </w:p>
    <w:p>
      <w:pPr>
        <w:pStyle w:val="BodyText"/>
      </w:pPr>
      <w:r>
        <w:t xml:space="preserve">Lăng Bác Kim nói, “Nói tới giỏi giang, những cảnh sát nữ đó chẳng bì được với sư phụ em.”</w:t>
      </w:r>
    </w:p>
    <w:p>
      <w:pPr>
        <w:pStyle w:val="BodyText"/>
      </w:pPr>
      <w:r>
        <w:t xml:space="preserve">Lăng Quốc Lệ nói, “Thằng bé rất chín chắn, nhìn qua cũng rất có năng lực.”</w:t>
      </w:r>
    </w:p>
    <w:p>
      <w:pPr>
        <w:pStyle w:val="BodyText"/>
      </w:pPr>
      <w:r>
        <w:t xml:space="preserve">Bà nói xong, Lăng Bác Kim và Từ Túc Thành đều yên lặng.</w:t>
      </w:r>
    </w:p>
    <w:p>
      <w:pPr>
        <w:pStyle w:val="BodyText"/>
      </w:pPr>
      <w:r>
        <w:t xml:space="preserve">Mỗi người cúi đầu, ai nghĩ tâm sự của người nấy.</w:t>
      </w:r>
    </w:p>
    <w:p>
      <w:pPr>
        <w:pStyle w:val="BodyText"/>
      </w:pPr>
      <w:r>
        <w:t xml:space="preserve">Lăng Bác Kim đợi, đợi bọn họ biểu đạt thái độ rồi mới quyết định phương án của cậu</w:t>
      </w:r>
    </w:p>
    <w:p>
      <w:pPr>
        <w:pStyle w:val="BodyText"/>
      </w:pPr>
      <w:r>
        <w:t xml:space="preserve">Cuối cùng là Lăng Quốc Lệ mở miệng nói trước, “Mẹ vẫn là câu nói đó, con lớn rồi, có vài việc không phải cứ mẹ muốn thế nào thì sẽ bắt con làm thế nấy được. Dù sao bọn mẹ cũng không ở lâu cùng thằng bé, tốt hay không thì phải tự con xem. Là mẹ của con, mẹ chỉ có một câu, đừng xem nhẹ hôn nhân, đây là chuyện hai con người hai gia đình một cuộc đời, cũng đừng xem nặng hôn nhân, đây cũng không phải chuyện được ăn cả ngã về không, không thành công thì mất mạng. Hôm nay con đưa ra quyết định này, mẹ nhất định sẽ ủng hộ con, con hạnh phúc mẹ cũng vui lây. Nếu có một ngày, con thay đổi ý định thì cũng không sao, chúng ta vẫn là người một nhà.”</w:t>
      </w:r>
    </w:p>
    <w:p>
      <w:pPr>
        <w:pStyle w:val="BodyText"/>
      </w:pPr>
      <w:r>
        <w:t xml:space="preserve">Nụ cười của Lăng Bác Kim hơi sượng, hầu kết mấp mô mấy lần mới cười, “Mẹ, cảm ơn mẹ.” Cậu ôm lấy cổ Lăng Quốc Lệ, ịn mạnh một nụ hôn lên mặt bà.</w:t>
      </w:r>
    </w:p>
    <w:p>
      <w:pPr>
        <w:pStyle w:val="BodyText"/>
      </w:pPr>
      <w:r>
        <w:t xml:space="preserve">Từ Túc Thành đợi hai người họ tình thương mến thương xong mới nói, “Anh sẽ không ngăn cản em, nhưng, về người này, chắc chắn anh sẽ không tán thành.”</w:t>
      </w:r>
    </w:p>
    <w:p>
      <w:pPr>
        <w:pStyle w:val="BodyText"/>
      </w:pPr>
      <w:r>
        <w:t xml:space="preserve">Lăng Bác Kim nói, “Em sẽ coi ý kiến của anh như tài liệu tham khảo ngoại khóa mà cân nhắc nghiêm túc.”</w:t>
      </w:r>
    </w:p>
    <w:p>
      <w:pPr>
        <w:pStyle w:val="BodyText"/>
      </w:pPr>
      <w:r>
        <w:t xml:space="preserve">Từ Túc Thành phớt lờ lời trêu chọc của cậu, tiếp tục nói, “Thứ nhất, trên người người này có phỉ khí.”</w:t>
      </w:r>
    </w:p>
    <w:p>
      <w:pPr>
        <w:pStyle w:val="BodyText"/>
      </w:pPr>
      <w:r>
        <w:t xml:space="preserve">Lăng Bác Kim ngạc nhiên nói, “Hể?”</w:t>
      </w:r>
    </w:p>
    <w:p>
      <w:pPr>
        <w:pStyle w:val="BodyText"/>
      </w:pPr>
      <w:r>
        <w:t xml:space="preserve">Từ Túc Thành nói, “Chắc em có tiếp xúc với mấy tay sếp sòng chỗ các em rồi nhỉ. Lẽ nào không cảm thấy à?”</w:t>
      </w:r>
    </w:p>
    <w:p>
      <w:pPr>
        <w:pStyle w:val="BodyText"/>
      </w:pPr>
      <w:r>
        <w:t xml:space="preserve">Bảo hoàn toàn không cảm thấy là điều không thể. Một vài phương pháp của Thường Trấn Viễn đích xác có thể coi là phỉ khí, nhưng tình nhân trong mắt hóa Tây Thi, từ khi thích Thường Trấn Viễn, những phương pháp mon men phạm luật của hắn trong mắt Lăng Bác Kim hoàn toàn là biết cách biến báo.</w:t>
      </w:r>
    </w:p>
    <w:p>
      <w:pPr>
        <w:pStyle w:val="BodyText"/>
      </w:pPr>
      <w:r>
        <w:t xml:space="preserve">“Thứ hai, lòng dạ người này quá thâm trầm.” Từ Túc Thành nói rất nặng nề, chừng như chẳng hề lo lắng lời của mình sẽ trở thành chướng ngại trong mối quan hệ của Thường Trấn Viễn và Lăng Bác Kim khi họ ở cùng nhau.</w:t>
      </w:r>
    </w:p>
    <w:p>
      <w:pPr>
        <w:pStyle w:val="BodyText"/>
      </w:pPr>
      <w:r>
        <w:t xml:space="preserve">Lăng Quốc Lệ nghe vậy im lìm uống một hớp rượu.</w:t>
      </w:r>
    </w:p>
    <w:p>
      <w:pPr>
        <w:pStyle w:val="BodyText"/>
      </w:pPr>
      <w:r>
        <w:t xml:space="preserve">Lăng Bác Kim nói, “Đây là một phần của tính cách, em không thể nói là vì anh ấy thâm trầm nên em mới thích anh ấy, nhưng chắc chắn có cả phần này. Còn thứ ba không?”</w:t>
      </w:r>
    </w:p>
    <w:p>
      <w:pPr>
        <w:pStyle w:val="BodyText"/>
      </w:pPr>
      <w:r>
        <w:t xml:space="preserve">“Thứ ba, em sẽ bị anh ta bám không dứt!”</w:t>
      </w:r>
    </w:p>
    <w:p>
      <w:pPr>
        <w:pStyle w:val="BodyText"/>
      </w:pPr>
      <w:r>
        <w:t xml:space="preserve">“Thế thứ tư thì sao?”</w:t>
      </w:r>
    </w:p>
    <w:p>
      <w:pPr>
        <w:pStyle w:val="BodyText"/>
      </w:pPr>
      <w:r>
        <w:t xml:space="preserve">Từ Túc Thành nói, “Thứ tư, em hết thuốc chữa rồi.”</w:t>
      </w:r>
    </w:p>
    <w:p>
      <w:pPr>
        <w:pStyle w:val="BodyText"/>
      </w:pPr>
      <w:r>
        <w:t xml:space="preserve">Lăng Bác Kim nói, “Làm anh mà tìm…bạn đời muộn hơn thằng em, tâm lý quả thật sẽ sinh ra mất mát và tị nạnh, em hiểu được mà. Mẹ, có rảnh thì khuyên ảnh nhé, bảo ảnh đừng có mà chui vào ngõ cụt.”</w:t>
      </w:r>
    </w:p>
    <w:p>
      <w:pPr>
        <w:pStyle w:val="BodyText"/>
      </w:pPr>
      <w:r>
        <w:t xml:space="preserve">Từ Túc Thành nói, “Em coi anh ta như châu báu ấy nhỉ.”</w:t>
      </w:r>
    </w:p>
    <w:p>
      <w:pPr>
        <w:pStyle w:val="BodyText"/>
      </w:pPr>
      <w:r>
        <w:t xml:space="preserve">Lăng Bác Kim nói, “Em chờ anh tìm được chị dâu xong coi chị ấy như châu chấu.”</w:t>
      </w:r>
    </w:p>
    <w:p>
      <w:pPr>
        <w:pStyle w:val="BodyText"/>
      </w:pPr>
      <w:r>
        <w:t xml:space="preserve">Lăng Quốc Lệ cười xua tay, “Được rồi được rồi, hai đứa càng nói càng lố lăng, ăn nhanh lên, ăn xong thu dọn rồi đi ngủ. Mai chẳng phải còn đi làm đó sao?”</w:t>
      </w:r>
    </w:p>
    <w:p>
      <w:pPr>
        <w:pStyle w:val="BodyText"/>
      </w:pPr>
      <w:r>
        <w:t xml:space="preserve">Lăng Bác Kim nói, “Nhưng sư phụ say rồi.”</w:t>
      </w:r>
    </w:p>
    <w:p>
      <w:pPr>
        <w:pStyle w:val="BodyText"/>
      </w:pPr>
      <w:r>
        <w:t xml:space="preserve">Từ Túc Thành nói, “Em còn định làm gì anh ta?”</w:t>
      </w:r>
    </w:p>
    <w:p>
      <w:pPr>
        <w:pStyle w:val="BodyText"/>
      </w:pPr>
      <w:r>
        <w:t xml:space="preserve">Lăng Quốc Lệ đạp anh ta một cái, “Nói với em nó cái gì vậy.”</w:t>
      </w:r>
    </w:p>
    <w:p>
      <w:pPr>
        <w:pStyle w:val="BodyText"/>
      </w:pPr>
      <w:r>
        <w:t xml:space="preserve">Từ Túc Thành nói, “Bọn con cùng ngày đấy.”</w:t>
      </w:r>
    </w:p>
    <w:p>
      <w:pPr>
        <w:pStyle w:val="BodyText"/>
      </w:pPr>
      <w:r>
        <w:t xml:space="preserve">Lăng Bác Kim nói, “Vì vậy lúc ở trong bụng mẹ em đã bị anh dạy hư rồi.”</w:t>
      </w:r>
    </w:p>
    <w:p>
      <w:pPr>
        <w:pStyle w:val="BodyText"/>
      </w:pPr>
      <w:r>
        <w:t xml:space="preserve">Lăng Quốc Lệ đạp mỗi người một phát.</w:t>
      </w:r>
    </w:p>
    <w:p>
      <w:pPr>
        <w:pStyle w:val="BodyText"/>
      </w:pPr>
      <w:r>
        <w:t xml:space="preserve">Từ Túc Thành, “…”</w:t>
      </w:r>
    </w:p>
    <w:p>
      <w:pPr>
        <w:pStyle w:val="BodyText"/>
      </w:pPr>
      <w:r>
        <w:t xml:space="preserve">Thường Trấn Viên tựa vào ván cửa nghe đủ rồi mới đung đưa trở lại giường ngủ.</w:t>
      </w:r>
    </w:p>
    <w:p>
      <w:pPr>
        <w:pStyle w:val="BodyText"/>
      </w:pPr>
      <w:r>
        <w:t xml:space="preserve">Từ Túc Thành.</w:t>
      </w:r>
    </w:p>
    <w:p>
      <w:pPr>
        <w:pStyle w:val="BodyText"/>
      </w:pPr>
      <w:r>
        <w:t xml:space="preserve">Giữa bọn hắn sau này lại thêm một khoản nợ rồi.</w:t>
      </w:r>
    </w:p>
    <w:p>
      <w:pPr>
        <w:pStyle w:val="BodyText"/>
      </w:pPr>
      <w:r>
        <w:t xml:space="preserve">Thường Trấn Viễn vắt tay lên trán, tay còn lại lục túi quần, móc ra thứ gì đó nhét xuống dưới chỗ chăn cạnh tay, an tâm ngủ thiếp đi.</w:t>
      </w:r>
    </w:p>
    <w:p>
      <w:pPr>
        <w:pStyle w:val="BodyText"/>
      </w:pPr>
      <w:r>
        <w:t xml:space="preserve">Chẳng biết qua bao lâu rồi, bên giường có động tĩnh.</w:t>
      </w:r>
    </w:p>
    <w:p>
      <w:pPr>
        <w:pStyle w:val="BodyText"/>
      </w:pPr>
      <w:r>
        <w:t xml:space="preserve">Hắn mở mắt ra, thấy Lăng Bác Kim đang quay lưng về phía hắn thay quần áo.</w:t>
      </w:r>
    </w:p>
    <w:p>
      <w:pPr>
        <w:pStyle w:val="BodyText"/>
      </w:pPr>
      <w:r>
        <w:t xml:space="preserve">“Mấy giờ rồi?” Hắn hỏi.</w:t>
      </w:r>
    </w:p>
    <w:p>
      <w:pPr>
        <w:pStyle w:val="BodyText"/>
      </w:pPr>
      <w:r>
        <w:t xml:space="preserve">Lăng Bác Kim xoay người, cài cúc áo ngủ, “Gần mười giờ rồi.”</w:t>
      </w:r>
    </w:p>
    <w:p>
      <w:pPr>
        <w:pStyle w:val="BodyText"/>
      </w:pPr>
      <w:r>
        <w:t xml:space="preserve">“Anh muốn tắm.” Thường Trấn Viễn nói.</w:t>
      </w:r>
    </w:p>
    <w:p>
      <w:pPr>
        <w:pStyle w:val="BodyText"/>
      </w:pPr>
      <w:r>
        <w:t xml:space="preserve">Lăng Bác Kim nói, “Giờ á?”</w:t>
      </w:r>
    </w:p>
    <w:p>
      <w:pPr>
        <w:pStyle w:val="BodyText"/>
      </w:pPr>
      <w:r>
        <w:t xml:space="preserve">“Ừ.”</w:t>
      </w:r>
    </w:p>
    <w:p>
      <w:pPr>
        <w:pStyle w:val="BodyText"/>
      </w:pPr>
      <w:r>
        <w:t xml:space="preserve">Lăng Bác Kim nói, “Được, em vịn anh đi nhé?”</w:t>
      </w:r>
    </w:p>
    <w:p>
      <w:pPr>
        <w:pStyle w:val="BodyText"/>
      </w:pPr>
      <w:r>
        <w:t xml:space="preserve">Thường Trấn Viễn vén chăn lên, “Giúp anh cởi áo ra đã.”</w:t>
      </w:r>
    </w:p>
    <w:p>
      <w:pPr>
        <w:pStyle w:val="BodyText"/>
      </w:pPr>
      <w:r>
        <w:t xml:space="preserve">Lăng Bác Kim nói, “Anh định cởi trần băng qua phòng khách…”</w:t>
      </w:r>
    </w:p>
    <w:p>
      <w:pPr>
        <w:pStyle w:val="BodyText"/>
      </w:pPr>
      <w:r>
        <w:t xml:space="preserve">Thường Trấn Viễn giơ tay, tự cởi một cúc áo ra, “Nóng.”</w:t>
      </w:r>
    </w:p>
    <w:p>
      <w:pPr>
        <w:pStyle w:val="BodyText"/>
      </w:pPr>
      <w:r>
        <w:t xml:space="preserve">Chẳng mấy khi Lăng Bác Kim trông thấy hắn lóng ngóng tay chân, cười ngồi xuống cạnh hắn, giúp hắn cởi cúc áo, nhưng lúc cởi xong áo sơ-mi thì Thường Trấn Viễn lại ngồi lì trên giường không động đậy nữa, “Xanh-tuya, quần.”</w:t>
      </w:r>
    </w:p>
    <w:p>
      <w:pPr>
        <w:pStyle w:val="BodyText"/>
      </w:pPr>
      <w:r>
        <w:t xml:space="preserve">Lăng Bác Kim thuận tay cởi xanh-tuya, tới quần thì dừng lại, “Cái này để lúc tắm…”</w:t>
      </w:r>
    </w:p>
    <w:p>
      <w:pPr>
        <w:pStyle w:val="BodyText"/>
      </w:pPr>
      <w:r>
        <w:t xml:space="preserve">Thường Trấn Viễn thình lình quay người đè Lăng Bác Kim xuống dưới, vì động tác nhấc người quá nhanh quá mạnh, tới lúc hắn đè lên Lăng Bác Kim thì đầu xây xẩm.</w:t>
      </w:r>
    </w:p>
    <w:p>
      <w:pPr>
        <w:pStyle w:val="BodyText"/>
      </w:pPr>
      <w:r>
        <w:t xml:space="preserve">“Sư phụ?” Giọng Lăng Bác Kim lại rất rành rọt.</w:t>
      </w:r>
    </w:p>
    <w:p>
      <w:pPr>
        <w:pStyle w:val="BodyText"/>
      </w:pPr>
      <w:r>
        <w:t xml:space="preserve">Thường Trấn Viễn bình tĩnh nhìn cậu, cúi đầu tìm miệng cậu để gặm.</w:t>
      </w:r>
    </w:p>
    <w:p>
      <w:pPr>
        <w:pStyle w:val="BodyText"/>
      </w:pPr>
      <w:r>
        <w:t xml:space="preserve">Lăng Bác Kim vốn ở cái tuổi rất dễ động tình, hai người gặm một lúc thì đều có cảm giác.</w:t>
      </w:r>
    </w:p>
    <w:p>
      <w:pPr>
        <w:pStyle w:val="BodyText"/>
      </w:pPr>
      <w:r>
        <w:t xml:space="preserve">Lăng Bác Kim nói, “Sư phụ, hôm nay anh uống nhiều, hay là để em nhé?”</w:t>
      </w:r>
    </w:p>
    <w:p>
      <w:pPr>
        <w:pStyle w:val="BodyText"/>
      </w:pPr>
      <w:r>
        <w:t xml:space="preserve">Thường Trấn Viễn nói, “Để anh.”</w:t>
      </w:r>
    </w:p>
    <w:p>
      <w:pPr>
        <w:pStyle w:val="BodyText"/>
      </w:pPr>
      <w:r>
        <w:t xml:space="preserve">Lăng Bác Kim cười khan, “Đây là nhà em.”</w:t>
      </w:r>
    </w:p>
    <w:p>
      <w:pPr>
        <w:pStyle w:val="BodyText"/>
      </w:pPr>
      <w:r>
        <w:t xml:space="preserve">Thường Trấn Viễn nói, “Vì vậy chúng mình đánh nhau thì nhất định anh là đứa bị tống ra ngoài.”</w:t>
      </w:r>
    </w:p>
    <w:p>
      <w:pPr>
        <w:pStyle w:val="BodyText"/>
      </w:pPr>
      <w:r>
        <w:t xml:space="preserve">“…”</w:t>
      </w:r>
    </w:p>
    <w:p>
      <w:pPr>
        <w:pStyle w:val="BodyText"/>
      </w:pPr>
      <w:r>
        <w:t xml:space="preserve">“Em muốn anh bị tống ra ngoài à?”</w:t>
      </w:r>
    </w:p>
    <w:p>
      <w:pPr>
        <w:pStyle w:val="Compact"/>
      </w:pPr>
      <w:r>
        <w:t xml:space="preserve">“…”</w:t>
      </w:r>
      <w:r>
        <w:br w:type="textWrapping"/>
      </w:r>
      <w:r>
        <w:br w:type="textWrapping"/>
      </w:r>
    </w:p>
    <w:p>
      <w:pPr>
        <w:pStyle w:val="Heading2"/>
      </w:pPr>
      <w:bookmarkStart w:id="141" w:name="chương-119-nợ-nần-cứ-thanh-toán-từ-từ"/>
      <w:bookmarkEnd w:id="141"/>
      <w:r>
        <w:t xml:space="preserve">119. Chương 119: Nợ Nần Cứ Thanh Toán Từ Từ</w:t>
      </w:r>
    </w:p>
    <w:p>
      <w:pPr>
        <w:pStyle w:val="Compact"/>
      </w:pPr>
      <w:r>
        <w:br w:type="textWrapping"/>
      </w:r>
      <w:r>
        <w:br w:type="textWrapping"/>
      </w:r>
      <w:r>
        <w:t xml:space="preserve">Thường Trấn Viễn nói, tay cũng chẳng rảnh rang. Mới rồi cởi đồ của mình thì ra chiều hết hơi, cởi đồ của Lăng Bác Kim thì rất là hăng hái.</w:t>
      </w:r>
    </w:p>
    <w:p>
      <w:pPr>
        <w:pStyle w:val="BodyText"/>
      </w:pPr>
      <w:r>
        <w:t xml:space="preserve">Lăng Bác Kim thấy hắn nóng lòng cởi cúc áo ngủ của mình, mặt đỏ lên, da thịt nơi ***g ngực nổi lên những hạt nho nhỏ, hai tay xấu hổ không biết để đâu cho được, tới khi Thường Trấn Viễn lấy một tuýp gì đó ở dưới chăn ra mới hoàn hồn.</w:t>
      </w:r>
    </w:p>
    <w:p>
      <w:pPr>
        <w:pStyle w:val="BodyText"/>
      </w:pPr>
      <w:r>
        <w:t xml:space="preserve">“Đây là gì thế?” Cậu hỏi xong, ánh mắt lia tới cái tên ghi trên đó, mặt càng đỏ thêm.</w:t>
      </w:r>
    </w:p>
    <w:p>
      <w:pPr>
        <w:pStyle w:val="BodyText"/>
      </w:pPr>
      <w:r>
        <w:t xml:space="preserve">Thường Trấn Viễn cảm giác được sự khẩn trương nơi cậu, để đồ sang một bên, cúi đầu gặm tiếp.</w:t>
      </w:r>
    </w:p>
    <w:p>
      <w:pPr>
        <w:pStyle w:val="BodyText"/>
      </w:pPr>
      <w:r>
        <w:t xml:space="preserve">Hai tay của Lăng Bác Kim lần chần một chút rồi ôm lấy Thường Trấn Viễn.</w:t>
      </w:r>
    </w:p>
    <w:p>
      <w:pPr>
        <w:pStyle w:val="BodyText"/>
      </w:pPr>
      <w:r>
        <w:t xml:space="preserve">Lúc sau.</w:t>
      </w:r>
    </w:p>
    <w:p>
      <w:pPr>
        <w:pStyle w:val="BodyText"/>
      </w:pPr>
      <w:r>
        <w:t xml:space="preserve">Lăng Bác Kim nói, “Sư phụ có kinh nghiệm không?”</w:t>
      </w:r>
    </w:p>
    <w:p>
      <w:pPr>
        <w:pStyle w:val="BodyText"/>
      </w:pPr>
      <w:r>
        <w:t xml:space="preserve">“Không.” Thường Trấn Viễn trả lời vừa nhanh chóng vừa tự nhiên.</w:t>
      </w:r>
    </w:p>
    <w:p>
      <w:pPr>
        <w:pStyle w:val="BodyText"/>
      </w:pPr>
      <w:r>
        <w:t xml:space="preserve">Lăng Bác Kim cười, “Lịch Sâm thì sao?”</w:t>
      </w:r>
    </w:p>
    <w:p>
      <w:pPr>
        <w:pStyle w:val="BodyText"/>
      </w:pPr>
      <w:r>
        <w:t xml:space="preserve">Thường Trấn Viễn nói, “Đó là ai vậy?”</w:t>
      </w:r>
    </w:p>
    <w:p>
      <w:pPr>
        <w:pStyle w:val="BodyText"/>
      </w:pPr>
      <w:r>
        <w:t xml:space="preserve">Lăng Bác Kim đang định nói thì thấy đằng sau lành lạnh, nụ cười lập tức cứng ngắc, thân thể ra sức vặn vẹo, bàn tay đang vịn lên Thường Trấn Viễn xuất hiện sự kháng cự khe khẽ, vẻ chừng đang lưỡng lự xem có nên đẩy người ra hay không.</w:t>
      </w:r>
    </w:p>
    <w:p>
      <w:pPr>
        <w:pStyle w:val="BodyText"/>
      </w:pPr>
      <w:r>
        <w:t xml:space="preserve">Thường Trấn Viễn vừa làm việc vừa nói, “Giờ anh rất mẫn cảm.”</w:t>
      </w:r>
    </w:p>
    <w:p>
      <w:pPr>
        <w:pStyle w:val="BodyText"/>
      </w:pPr>
      <w:r>
        <w:t xml:space="preserve">Lăng Bác Kim nhoẻn miệng, “Đó chẳng phải là hợp nằm dưới hơn sao?”</w:t>
      </w:r>
    </w:p>
    <w:p>
      <w:pPr>
        <w:pStyle w:val="BodyText"/>
      </w:pPr>
      <w:r>
        <w:t xml:space="preserve">“Anh là sư phụ, anh quyết.”</w:t>
      </w:r>
    </w:p>
    <w:p>
      <w:pPr>
        <w:pStyle w:val="BodyText"/>
      </w:pPr>
      <w:r>
        <w:t xml:space="preserve">“Sư phụ này…” Lăng Bác Kim nheo mắt lại, “Đây cũng là đang học bài à?”</w:t>
      </w:r>
    </w:p>
    <w:p>
      <w:pPr>
        <w:pStyle w:val="BodyText"/>
      </w:pPr>
      <w:r>
        <w:t xml:space="preserve">Thường Trấn Viễn dừng tay.</w:t>
      </w:r>
    </w:p>
    <w:p>
      <w:pPr>
        <w:pStyle w:val="BodyText"/>
      </w:pPr>
      <w:r>
        <w:t xml:space="preserve">Lăng Bác Kim nói, “Thế nên, sắp tới lượt em thực tập rồi nhỉ?”</w:t>
      </w:r>
    </w:p>
    <w:p>
      <w:pPr>
        <w:pStyle w:val="BodyText"/>
      </w:pPr>
      <w:r>
        <w:t xml:space="preserve">Thường Trấn Viễn cười khà khà.</w:t>
      </w:r>
    </w:p>
    <w:p>
      <w:pPr>
        <w:pStyle w:val="BodyText"/>
      </w:pPr>
      <w:r>
        <w:t xml:space="preserve">Lăng Bác Kim cũng cười theo.</w:t>
      </w:r>
    </w:p>
    <w:p>
      <w:pPr>
        <w:pStyle w:val="BodyText"/>
      </w:pPr>
      <w:r>
        <w:t xml:space="preserve">Có điều rất nhanh thôi, hai người chẳng cười nổi nữa.</w:t>
      </w:r>
    </w:p>
    <w:p>
      <w:pPr>
        <w:pStyle w:val="BodyText"/>
      </w:pPr>
      <w:r>
        <w:t xml:space="preserve">…</w:t>
      </w:r>
    </w:p>
    <w:p>
      <w:pPr>
        <w:pStyle w:val="BodyText"/>
      </w:pPr>
      <w:r>
        <w:t xml:space="preserve">Kịch chiến xong, ga giường lộn xộn, còn có cả vết máu.</w:t>
      </w:r>
    </w:p>
    <w:p>
      <w:pPr>
        <w:pStyle w:val="BodyText"/>
      </w:pPr>
      <w:r>
        <w:t xml:space="preserve">Dựa trên thân thể thì đây chắc chắn không phải chuỵện vui vẻ gì, nhưng dựa trên tâm hồn thì lại có thể khiến người ta vô cùng thỏa mãn.</w:t>
      </w:r>
    </w:p>
    <w:p>
      <w:pPr>
        <w:pStyle w:val="BodyText"/>
      </w:pPr>
      <w:r>
        <w:t xml:space="preserve">Thường Trấn Viễn ôm Lăng Bác Kim vào lòng, chốc chốc lại hôn lên tóc cậu.</w:t>
      </w:r>
    </w:p>
    <w:p>
      <w:pPr>
        <w:pStyle w:val="BodyText"/>
      </w:pPr>
      <w:r>
        <w:t xml:space="preserve">Cuộc vận động thể lực như vậy không hề khiến bọn họ cảm thấy mỏi mệt, tinh thần trái lại phấn khích như chưa bao giờ được phấn khích. Trong tích tắc kết hợp, dường như một thế giới tiếp nối với một thế giới khác, từ đó biến thành một thế giới.</w:t>
      </w:r>
    </w:p>
    <w:p>
      <w:pPr>
        <w:pStyle w:val="BodyText"/>
      </w:pPr>
      <w:r>
        <w:t xml:space="preserve">Sự ngọt ngào trước đó của bọn họ còn pha trộn một ít cảm xúc khác nữa, ví dụ như những đắn đo của Thường Trấn Viễn dành cho Lăng Bác Kim hay sự dè dặt của Lăng Bác Kim đối với Thường Trấn Viễn. Nhưng sau lúc này, giống như đã đả thông hai mạch Nhâm Đốc, tất thảy thông suốt thênh thang, hai người vượt qua cửa ải tên gọi băn khoăn trong lúc thân thể quấn riết lấy nhau, trong tiếng rên rỉ, trong tiếng thở dốc, trở thành những người khắng khít nhất trên thế giới này.</w:t>
      </w:r>
    </w:p>
    <w:p>
      <w:pPr>
        <w:pStyle w:val="BodyText"/>
      </w:pPr>
      <w:r>
        <w:t xml:space="preserve">“Sư phụ, em tin đây là lần đầu của anh.” Lăng Bác Kim chợt cười nói một câu như vậy.</w:t>
      </w:r>
    </w:p>
    <w:p>
      <w:pPr>
        <w:pStyle w:val="BodyText"/>
      </w:pPr>
      <w:r>
        <w:t xml:space="preserve">Thường Trấn Viễn nói, “Quen tay hay việc.”</w:t>
      </w:r>
    </w:p>
    <w:p>
      <w:pPr>
        <w:pStyle w:val="BodyText"/>
      </w:pPr>
      <w:r>
        <w:t xml:space="preserve">Lăng Bác Kim chợt đè lên người hắn, cười hì hì nói, “Điểm xuất phát của em nhất định là cao hơn anh.”</w:t>
      </w:r>
    </w:p>
    <w:p>
      <w:pPr>
        <w:pStyle w:val="BodyText"/>
      </w:pPr>
      <w:r>
        <w:t xml:space="preserve">Thường Trấn Viễn nâng mắt, “Em còn cử động được à?”</w:t>
      </w:r>
    </w:p>
    <w:p>
      <w:pPr>
        <w:pStyle w:val="BodyText"/>
      </w:pPr>
      <w:r>
        <w:t xml:space="preserve">“Được. Có muốn thử không?” Lăng Bác Kim dạt dào hào hứng.</w:t>
      </w:r>
    </w:p>
    <w:p>
      <w:pPr>
        <w:pStyle w:val="BodyText"/>
      </w:pPr>
      <w:r>
        <w:t xml:space="preserve">Thường Trấn Viễn nâng tay, chọt một cái lên mông cậu.</w:t>
      </w:r>
    </w:p>
    <w:p>
      <w:pPr>
        <w:pStyle w:val="BodyText"/>
      </w:pPr>
      <w:r>
        <w:t xml:space="preserve">Lăng Bác Kim đau tới độ nhíu tít lông mày.</w:t>
      </w:r>
    </w:p>
    <w:p>
      <w:pPr>
        <w:pStyle w:val="BodyText"/>
      </w:pPr>
      <w:r>
        <w:t xml:space="preserve">Thường Trấn Viễn nói, “Đi ngủ sớm đi, ngày mai phải dậy sớm đấy.”</w:t>
      </w:r>
    </w:p>
    <w:p>
      <w:pPr>
        <w:pStyle w:val="BodyText"/>
      </w:pPr>
      <w:r>
        <w:t xml:space="preserve">Lăng Bác Kim nhìn đồng hồ báo thức, “Còn hơn bảy tiếng nữa cơ, không vội.”</w:t>
      </w:r>
    </w:p>
    <w:p>
      <w:pPr>
        <w:pStyle w:val="BodyText"/>
      </w:pPr>
      <w:r>
        <w:t xml:space="preserve">Thường Trấn Viễn nói, “Chúng mình chỉ có thể ngủ sáu tiếng thôi.”</w:t>
      </w:r>
    </w:p>
    <w:p>
      <w:pPr>
        <w:pStyle w:val="BodyText"/>
      </w:pPr>
      <w:r>
        <w:t xml:space="preserve">“Vì sao?”</w:t>
      </w:r>
    </w:p>
    <w:p>
      <w:pPr>
        <w:pStyle w:val="BodyText"/>
      </w:pPr>
      <w:r>
        <w:t xml:space="preserve">“Giặt ga giường.”</w:t>
      </w:r>
    </w:p>
    <w:p>
      <w:pPr>
        <w:pStyle w:val="BodyText"/>
      </w:pPr>
      <w:r>
        <w:t xml:space="preserve">“…”</w:t>
      </w:r>
    </w:p>
    <w:p>
      <w:pPr>
        <w:pStyle w:val="BodyText"/>
      </w:pPr>
      <w:r>
        <w:t xml:space="preserve">Giặt ga giường lúc sáng tinh mơ chẳng phải chuyện sung sướng gì, nhất là khi còn phải lấm la lấm lét để không đánh thức Lăng Quốc Lệ và Từ Túc Thành.</w:t>
      </w:r>
    </w:p>
    <w:p>
      <w:pPr>
        <w:pStyle w:val="BodyText"/>
      </w:pPr>
      <w:r>
        <w:t xml:space="preserve">Thoạt đầu Lăng Bác Kim định dùng máy giặt, nhưng bị Thường Trấn Viễn phủ quyết vì lý do máy giặt ồn và diện tích giặt quá rộng.</w:t>
      </w:r>
    </w:p>
    <w:p>
      <w:pPr>
        <w:pStyle w:val="BodyText"/>
      </w:pPr>
      <w:r>
        <w:t xml:space="preserve">Hai người đành phải giặt tay.</w:t>
      </w:r>
    </w:p>
    <w:p>
      <w:pPr>
        <w:pStyle w:val="BodyText"/>
      </w:pPr>
      <w:r>
        <w:t xml:space="preserve">Lăng Bác Kim lâu rồi chưa về nhà, không biết bột giặt để ở đâu, đành phải lấy xà bông lưu huỳnh dùng rửa tay để chà. Hai người chà hơn mười phút, cuối cùng cũng chà sạch vết máu, sau đó xối nước xả sạch.</w:t>
      </w:r>
    </w:p>
    <w:p>
      <w:pPr>
        <w:pStyle w:val="BodyText"/>
      </w:pPr>
      <w:r>
        <w:t xml:space="preserve">Lăng Bác Kim lấy máy sấy, đóng cửa phòng vệ sinh sấy nhè nhẹ.</w:t>
      </w:r>
    </w:p>
    <w:p>
      <w:pPr>
        <w:pStyle w:val="BodyText"/>
      </w:pPr>
      <w:r>
        <w:t xml:space="preserve">Ga giường mỏng, thời tiết lại nóng, chẳng mấy lâu sau thì mảng ướt đó khô cong queo.</w:t>
      </w:r>
    </w:p>
    <w:p>
      <w:pPr>
        <w:pStyle w:val="BodyText"/>
      </w:pPr>
      <w:r>
        <w:t xml:space="preserve">Lăng Bác Kim và Thường Trấn Viễn liếc nhau, đột nhiên không nhịn được cười.</w:t>
      </w:r>
    </w:p>
    <w:p>
      <w:pPr>
        <w:pStyle w:val="BodyText"/>
      </w:pPr>
      <w:r>
        <w:t xml:space="preserve">Hành vi giấu người lớn lén lút sửa sai ấu trĩ này tựa như mang bọn họ trở về thời học sinh.</w:t>
      </w:r>
    </w:p>
    <w:p>
      <w:pPr>
        <w:pStyle w:val="BodyText"/>
      </w:pPr>
      <w:r>
        <w:t xml:space="preserve">Bọn họ cất gọn tất cả công cụ gây án, bảo đảm tất cả dấu vết phạm tội đã được loại bỏ sạch sẽ xong, đang định trở về phòng, ai dè cửa vừa mở ra thì thấy Lăng Quốc Lệ đứng ở đó, “Các con…cùng đi vệ sinh à?”</w:t>
      </w:r>
    </w:p>
    <w:p>
      <w:pPr>
        <w:pStyle w:val="BodyText"/>
      </w:pPr>
      <w:r>
        <w:t xml:space="preserve">Lăng Bác Kim nhanh chóng lắc đầu, “Không phải ạ.”</w:t>
      </w:r>
    </w:p>
    <w:p>
      <w:pPr>
        <w:pStyle w:val="BodyText"/>
      </w:pPr>
      <w:r>
        <w:t xml:space="preserve">Lăng Quốc Lệ không gặng hỏi, cúi đầu nhìn ga giường, “Ga giường sao thế?”</w:t>
      </w:r>
    </w:p>
    <w:p>
      <w:pPr>
        <w:pStyle w:val="BodyText"/>
      </w:pPr>
      <w:r>
        <w:t xml:space="preserve">Thường Trấn Viễn phản ứng cực lẹ, “Hôm qua con ói bẩn nên muốn giặt sạch. Bác Kim giúp con ạ.”</w:t>
      </w:r>
    </w:p>
    <w:p>
      <w:pPr>
        <w:pStyle w:val="BodyText"/>
      </w:pPr>
      <w:r>
        <w:t xml:space="preserve">Lăng Bác Kim nói, “Con không tìm được bột giặt nên lấy xà bông giặt rồi ạ.”</w:t>
      </w:r>
    </w:p>
    <w:p>
      <w:pPr>
        <w:pStyle w:val="BodyText"/>
      </w:pPr>
      <w:r>
        <w:t xml:space="preserve">Lăng Quốc Lệ cười nói, “Ga giường bẩn mẹ sẽ giặt, con cứ để đó là được. Chuyện nhỏ mà, giờ còn sớm, các con về ngủ thêm lát nữa đi.”</w:t>
      </w:r>
    </w:p>
    <w:p>
      <w:pPr>
        <w:pStyle w:val="BodyText"/>
      </w:pPr>
      <w:r>
        <w:t xml:space="preserve">Lăng Bác Kim đồng ý luôn mồm, kéo Thường Trấn Viễn đi.</w:t>
      </w:r>
    </w:p>
    <w:p>
      <w:pPr>
        <w:pStyle w:val="BodyText"/>
      </w:pPr>
      <w:r>
        <w:t xml:space="preserve">Về phòng rồi cậu mới thở phào, “Sư phụ phản ứng lẹ thật.”</w:t>
      </w:r>
    </w:p>
    <w:p>
      <w:pPr>
        <w:pStyle w:val="BodyText"/>
      </w:pPr>
      <w:r>
        <w:t xml:space="preserve">Thường Trấn Viễn vừa trải ga giường vừa nói, “Đúng đó, làm nhiều chuyện xấu rồi mà.”</w:t>
      </w:r>
    </w:p>
    <w:p>
      <w:pPr>
        <w:pStyle w:val="BodyText"/>
      </w:pPr>
      <w:r>
        <w:t xml:space="preserve">Lăng Bác Kim tựa vào tường, nhìn Thường Trấn Viễn lúi húi bên giường, cười hạnh phúc, “Có sư phụ thích thật.”</w:t>
      </w:r>
    </w:p>
    <w:p>
      <w:pPr>
        <w:pStyle w:val="BodyText"/>
      </w:pPr>
      <w:r>
        <w:t xml:space="preserve">Thường Trấn Viễn nói, “Phải đó, cho em cơ hội lười biếng.”</w:t>
      </w:r>
    </w:p>
    <w:p>
      <w:pPr>
        <w:pStyle w:val="BodyText"/>
      </w:pPr>
      <w:r>
        <w:t xml:space="preserve">Lăng Bác Kim nói, “Ý em là, có người cùng làm chuyện xấu cùng đánh yểm trợ.”</w:t>
      </w:r>
    </w:p>
    <w:p>
      <w:pPr>
        <w:pStyle w:val="BodyText"/>
      </w:pPr>
      <w:r>
        <w:t xml:space="preserve">Thường Trấn Viễn ngừng lại, giả bộ vô tình hỏi, “Thế Từ Túc Thành đâu?”</w:t>
      </w:r>
    </w:p>
    <w:p>
      <w:pPr>
        <w:pStyle w:val="BodyText"/>
      </w:pPr>
      <w:r>
        <w:t xml:space="preserve">Lăng Bác Kim nói, “Ảnh ở với bố, em ở với mẹ, hồi nhỏ bọn em không có nhiều cơ hội gặp nhau, mấy lần khắc sâu ấn tượng toàn là em gây chuyện bị ảnh mách lẻo.”</w:t>
      </w:r>
    </w:p>
    <w:p>
      <w:pPr>
        <w:pStyle w:val="BodyText"/>
      </w:pPr>
      <w:r>
        <w:t xml:space="preserve">Thường Trấn Viễn nói, “Em nên tham gia xã hội đen để đối chọi với cậu ta.”</w:t>
      </w:r>
    </w:p>
    <w:p>
      <w:pPr>
        <w:pStyle w:val="BodyText"/>
      </w:pPr>
      <w:r>
        <w:t xml:space="preserve">Lăng Bác Kim nói, “Sau khi biết chí hướng của ảnh là trở thành cảnh sát thì có một đợt em rất muốn làm ở ủy ban thanh tra kỷ luật.”</w:t>
      </w:r>
    </w:p>
    <w:p>
      <w:pPr>
        <w:pStyle w:val="BodyText"/>
      </w:pPr>
      <w:r>
        <w:t xml:space="preserve">Thường Trấn Viễn nói, “Điều gì đã thay đổi quyết định của em?”</w:t>
      </w:r>
    </w:p>
    <w:p>
      <w:pPr>
        <w:pStyle w:val="BodyText"/>
      </w:pPr>
      <w:r>
        <w:t xml:space="preserve">“Không phải thay đổi quyết định, từ bé tới lớn, điểm giống nhau nhất giữa em và anh hai em chính là chí hướng. Bọn em đều muốn làm cảnh sát, cảnh sát giống như bố vậy.” Lăng Bác Kim ngừng lại, ánh mắt sáng quắc nhìn Thường Trấn Viễn, “Có điều giờ em nhiều hơn ảnh một mục tiêu.”</w:t>
      </w:r>
    </w:p>
    <w:p>
      <w:pPr>
        <w:pStyle w:val="BodyText"/>
      </w:pPr>
      <w:r>
        <w:t xml:space="preserve">Thường Trấn Viễn nhoẻn môi, vỗ giường nói, “Tới đây.”</w:t>
      </w:r>
    </w:p>
    <w:p>
      <w:pPr>
        <w:pStyle w:val="BodyText"/>
      </w:pPr>
      <w:r>
        <w:t xml:space="preserve">Lăng Bác Kim đi sang.</w:t>
      </w:r>
    </w:p>
    <w:p>
      <w:pPr>
        <w:pStyle w:val="BodyText"/>
      </w:pPr>
      <w:r>
        <w:t xml:space="preserve">“Nằm xuống.” Thường Trấn Viễn chỉ vào giường.</w:t>
      </w:r>
    </w:p>
    <w:p>
      <w:pPr>
        <w:pStyle w:val="BodyText"/>
      </w:pPr>
      <w:r>
        <w:t xml:space="preserve">Lăng Bác Kim nghe lời nằm xuống.</w:t>
      </w:r>
    </w:p>
    <w:p>
      <w:pPr>
        <w:pStyle w:val="BodyText"/>
      </w:pPr>
      <w:r>
        <w:t xml:space="preserve">Thường Trấn Viễn đứng dậy đi ra ngoài.</w:t>
      </w:r>
    </w:p>
    <w:p>
      <w:pPr>
        <w:pStyle w:val="BodyText"/>
      </w:pPr>
      <w:r>
        <w:t xml:space="preserve">Lăng Bác Kim gối lên cánh tay, cười nói, “Em muốn ăn trứng la-cót.”</w:t>
      </w:r>
    </w:p>
    <w:p>
      <w:pPr>
        <w:pStyle w:val="BodyText"/>
      </w:pPr>
      <w:r>
        <w:t xml:space="preserve">“Biết rồi.”</w:t>
      </w:r>
    </w:p>
    <w:p>
      <w:pPr>
        <w:pStyle w:val="BodyText"/>
      </w:pPr>
      <w:r>
        <w:t xml:space="preserve">Bữa sáng được Thường Trấn Viễn và Lăng Quốc Lệ chung tay hoàn thành.</w:t>
      </w:r>
    </w:p>
    <w:p>
      <w:pPr>
        <w:pStyle w:val="BodyText"/>
      </w:pPr>
      <w:r>
        <w:t xml:space="preserve">Lăng Quốc Lệ rõ ràng là rất hài lòng với tài nấu nướng của Thường Trấn Viễn, khen tấm tắc trong lúc dùng cơm, thậm chí còn dùng cả phương pháp so sánh nữa. Đương nhiên Từ Túc Thành và Lăng Bác Kim là đối tượng bị so sánh. “Cô cũng lấy làm lạ, rõ ràng cô có thiên phú ở mặt này lắm, sao chẳng di truyền tới đứa nào trong hai anh em chúng nó chứ?”</w:t>
      </w:r>
    </w:p>
    <w:p>
      <w:pPr>
        <w:pStyle w:val="BodyText"/>
      </w:pPr>
      <w:r>
        <w:t xml:space="preserve">Lăng Bác Kim nói, “Gien của bố trội quá.”</w:t>
      </w:r>
    </w:p>
    <w:p>
      <w:pPr>
        <w:pStyle w:val="BodyText"/>
      </w:pPr>
      <w:r>
        <w:t xml:space="preserve">Lăng Quốc Lệ nói, “Đúng thế, vì vậy hai đứa con đều chạy đi làm cảnh sát, đều không muốn tới bệnh viện làm bác sĩ.”</w:t>
      </w:r>
    </w:p>
    <w:p>
      <w:pPr>
        <w:pStyle w:val="BodyText"/>
      </w:pPr>
      <w:r>
        <w:t xml:space="preserve">Vừa nói tới chủ đề này thì Lăng Bác Kim và Từ Túc Thành đều biết điều ngậm miệng lại.</w:t>
      </w:r>
    </w:p>
    <w:p>
      <w:pPr>
        <w:pStyle w:val="BodyText"/>
      </w:pPr>
      <w:r>
        <w:t xml:space="preserve">Lăng Quốc Lệ nói, “Tiểu Thường đại học học gì thế?”</w:t>
      </w:r>
    </w:p>
    <w:p>
      <w:pPr>
        <w:pStyle w:val="BodyText"/>
      </w:pPr>
      <w:r>
        <w:t xml:space="preserve">Thường Trấn Viễn đang định trả lời là tài chính, chợt nhớ ra mình là Thường Trấn Viễn, sửa lời ngay, “Con từ lính lên.”</w:t>
      </w:r>
    </w:p>
    <w:p>
      <w:pPr>
        <w:pStyle w:val="BodyText"/>
      </w:pPr>
      <w:r>
        <w:t xml:space="preserve">Lăng Quốc Lệ “ừm” một tiếng rồi không hỏi tiếp nữa.</w:t>
      </w:r>
    </w:p>
    <w:p>
      <w:pPr>
        <w:pStyle w:val="BodyText"/>
      </w:pPr>
      <w:r>
        <w:t xml:space="preserve">Lăng Bác Kim và Từ Túc Thành lập tức thở phào.</w:t>
      </w:r>
    </w:p>
    <w:p>
      <w:pPr>
        <w:pStyle w:val="BodyText"/>
      </w:pPr>
      <w:r>
        <w:t xml:space="preserve">Ăn sáng xong, Lăng Bác Kim chủ động nhận trách nhiệm rửa bát đũa. Dưới ánh mắt áp bức của Lăng Quốc Lệ, Từ Túc Thành không thể không đi lau bàn quét sàn.</w:t>
      </w:r>
    </w:p>
    <w:p>
      <w:pPr>
        <w:pStyle w:val="BodyText"/>
      </w:pPr>
      <w:r>
        <w:t xml:space="preserve">Lăng Quốc Lệ kéo Thường Trấn Viễn ra phòng khách nói chuyện.</w:t>
      </w:r>
    </w:p>
    <w:p>
      <w:pPr>
        <w:pStyle w:val="BodyText"/>
      </w:pPr>
      <w:r>
        <w:t xml:space="preserve">Những điều cần hỏi hôm qua đã hỏi khơ khớ rồi, cái gì ngày hôm qua quên hỏi thì lúc hợp tác trong phòng bếp hôm nay đã bổ sung xong xuôi, vì vậy cuộc trò chuyện lần này chỉ thuần túy là trò chuyện không hơn không kém. Lăng Quốc Lệ chủ động kể về hồi nhỏ của Lăng Bác Kim, rồi nói tới cái tật quái lạ của cậu, “Thi thoảng nó uống say sẽ một mình trốn trong chăn khóc nhè. Kỳ thật đây là chuyện tốt, chớ nhìn nó thích nói thích cười chứ nói thật là có tật xấu hệt như Túc Thành, toàn thích giấu chuyện trong lòng. Thỉnh thoảng khóc một trận, xả ra cho thoải mái.”</w:t>
      </w:r>
    </w:p>
    <w:p>
      <w:pPr>
        <w:pStyle w:val="BodyText"/>
      </w:pPr>
      <w:r>
        <w:t xml:space="preserve">Thường Trấn Viễn gật đầu.</w:t>
      </w:r>
    </w:p>
    <w:p>
      <w:pPr>
        <w:pStyle w:val="BodyText"/>
      </w:pPr>
      <w:r>
        <w:t xml:space="preserve">Hai người nói bâng quơ thêm một lúc, Lăng Bác Kim rửa bát xong đi ra, cũng tới lúc phải đi rồi.</w:t>
      </w:r>
    </w:p>
    <w:p>
      <w:pPr>
        <w:pStyle w:val="BodyText"/>
      </w:pPr>
      <w:r>
        <w:t xml:space="preserve">Lăng Quốc Lệ lưu luyến cầm tay Lăng Bác Kim, bảo cậu có rảnh nhớ về nhiều.</w:t>
      </w:r>
    </w:p>
    <w:p>
      <w:pPr>
        <w:pStyle w:val="BodyText"/>
      </w:pPr>
      <w:r>
        <w:t xml:space="preserve">Thường Trấn Viễn và Lăng Bác Kim đồng ý.</w:t>
      </w:r>
    </w:p>
    <w:p>
      <w:pPr>
        <w:pStyle w:val="BodyText"/>
      </w:pPr>
      <w:r>
        <w:t xml:space="preserve">Hai người đi xuống dưới rồi lên xe.</w:t>
      </w:r>
    </w:p>
    <w:p>
      <w:pPr>
        <w:pStyle w:val="BodyText"/>
      </w:pPr>
      <w:r>
        <w:t xml:space="preserve">Lăng Bác Kim cười nói, “Lúc ăn cơm sư phụ cứ dịch mông không ngừng làm gì vậy?”</w:t>
      </w:r>
    </w:p>
    <w:p>
      <w:pPr>
        <w:pStyle w:val="BodyText"/>
      </w:pPr>
      <w:r>
        <w:t xml:space="preserve">Thường Trấn Viễn nói tỉnh bơ, “Đánh yểm trợ cho em.”</w:t>
      </w:r>
    </w:p>
    <w:p>
      <w:pPr>
        <w:pStyle w:val="BodyText"/>
      </w:pPr>
      <w:r>
        <w:t xml:space="preserve">Lăng Bác Kim nói, “Trước khi đi, mẹ em còn lén nói với em, bảo em tiết chế lại chút.”</w:t>
      </w:r>
    </w:p>
    <w:p>
      <w:pPr>
        <w:pStyle w:val="BodyText"/>
      </w:pPr>
      <w:r>
        <w:t xml:space="preserve">Thường Trấn Viễn nói, “Anh sẽ chú ý.”</w:t>
      </w:r>
    </w:p>
    <w:p>
      <w:pPr>
        <w:pStyle w:val="BodyText"/>
      </w:pPr>
      <w:r>
        <w:t xml:space="preserve">Lăng Bác Kim nhướn mày, cười sâu xa.</w:t>
      </w:r>
    </w:p>
    <w:p>
      <w:pPr>
        <w:pStyle w:val="Compact"/>
      </w:pPr>
      <w:r>
        <w:t xml:space="preserve">Thường Trấn Viễn quả là một sư phụ tốt, ít nhất thì có một kỹ năng cậu học rất sâu sắc —— Nợ nần cứ thanh toán từ từ.</w:t>
      </w:r>
      <w:r>
        <w:br w:type="textWrapping"/>
      </w:r>
      <w:r>
        <w:br w:type="textWrapping"/>
      </w:r>
    </w:p>
    <w:p>
      <w:pPr>
        <w:pStyle w:val="Heading2"/>
      </w:pPr>
      <w:bookmarkStart w:id="142" w:name="chương-120-dự-định-cho-tương-lai"/>
      <w:bookmarkEnd w:id="142"/>
      <w:r>
        <w:t xml:space="preserve">120. Chương 120: Dự Định Cho Tương Lai</w:t>
      </w:r>
    </w:p>
    <w:p>
      <w:pPr>
        <w:pStyle w:val="Compact"/>
      </w:pPr>
      <w:r>
        <w:br w:type="textWrapping"/>
      </w:r>
      <w:r>
        <w:br w:type="textWrapping"/>
      </w:r>
      <w:r>
        <w:t xml:space="preserve">Tới cục cảnh sát đón người xong, bọn họ liền bước vào hành trình trở về.</w:t>
      </w:r>
    </w:p>
    <w:p>
      <w:pPr>
        <w:pStyle w:val="BodyText"/>
      </w:pPr>
      <w:r>
        <w:t xml:space="preserve">Trải qua một đêm ổn định, trông Dư Siêu đã bình tĩnh hơn nhiều, suốt hành trình lặng lẽ ngồi trong xe, chỉ có lúc Lăng Bác Kim hỏi y có uống nước không mới dè dặt mở miệng.</w:t>
      </w:r>
    </w:p>
    <w:p>
      <w:pPr>
        <w:pStyle w:val="BodyText"/>
      </w:pPr>
      <w:r>
        <w:t xml:space="preserve">Ô-tô ra khỏi cao tốc, đi qua trạm thu phí, băng qua từng con đường lớn, cuối cùng cũng tới cục cảnh sát vào buổi trưa.</w:t>
      </w:r>
    </w:p>
    <w:p>
      <w:pPr>
        <w:pStyle w:val="BodyText"/>
      </w:pPr>
      <w:r>
        <w:t xml:space="preserve">Lúc xuống xe Dư Siêu cứ cúi đầu mãi, bờ vai hơi run rẩy.</w:t>
      </w:r>
    </w:p>
    <w:p>
      <w:pPr>
        <w:pStyle w:val="BodyText"/>
      </w:pPr>
      <w:r>
        <w:t xml:space="preserve">Không cần nhìn Lăng Bác Kim cũng biết giờ chắc chắn là y đang khóc lem nhem. Cậu cảm khái, “Lúc yêu chọn đối tượng tốt quan trọng lắm đấy.”</w:t>
      </w:r>
    </w:p>
    <w:p>
      <w:pPr>
        <w:pStyle w:val="BodyText"/>
      </w:pPr>
      <w:r>
        <w:t xml:space="preserve">Thường Trấn Viễn nói, “Chọn sai thì chỉ đành tự nuốt quả đắng thôi.”</w:t>
      </w:r>
    </w:p>
    <w:p>
      <w:pPr>
        <w:pStyle w:val="BodyText"/>
      </w:pPr>
      <w:r>
        <w:t xml:space="preserve">Lăng Bác Kim tưởng hắn đang nói tới Dư Siêu, cười tíu tít, “Không phải ai cũng có ánh mắt tốt như sư phụ đâu.”</w:t>
      </w:r>
    </w:p>
    <w:p>
      <w:pPr>
        <w:pStyle w:val="BodyText"/>
      </w:pPr>
      <w:r>
        <w:t xml:space="preserve">Tuy biết không phải cậu đang kháy khỉa, nhưng mà… nghe vẫn thấy hơi kỳ kỳ. Thường Trấn Viễn ho khan một tiếng, “Luận văn tốt nghiệp giỏi thì mới là giỏi thật.”</w:t>
      </w:r>
    </w:p>
    <w:p>
      <w:pPr>
        <w:pStyle w:val="BodyText"/>
      </w:pPr>
      <w:r>
        <w:t xml:space="preserve">Nụ cười của Lăng Bác Kim càng thêm thâm thúy, “Thế bài tập về nhà thì sao?”</w:t>
      </w:r>
    </w:p>
    <w:p>
      <w:pPr>
        <w:pStyle w:val="BodyText"/>
      </w:pPr>
      <w:r>
        <w:t xml:space="preserve">Thường Trấn Viễn nói tỉnh queo, “Anh chưa giao bao giờ cả.”</w:t>
      </w:r>
    </w:p>
    <w:p>
      <w:pPr>
        <w:pStyle w:val="BodyText"/>
      </w:pPr>
      <w:r>
        <w:t xml:space="preserve">Lăng Bác Kim không nhịn được bật cười. Lúc mới quen, quả thực cậu cảm thấy Thường Trấn Viễn từa tựa bố ở một vài đặc điểm, nhưng quen lâu rồi, kỹ rồi thì sẽ phát hiện hắn và bố hoàn toàn là hai kiểu người. Ít nhất là độ dày da mặt khác nhau một trời một vực.</w:t>
      </w:r>
    </w:p>
    <w:p>
      <w:pPr>
        <w:pStyle w:val="BodyText"/>
      </w:pPr>
      <w:r>
        <w:t xml:space="preserve">“A Tiêu! Hòa Thượng!” Đầu to nhoài người trên ban công, hưng phấn vẫy tay, “Mau, mau lên đây! Có đồ ăn ngon này!”</w:t>
      </w:r>
    </w:p>
    <w:p>
      <w:pPr>
        <w:pStyle w:val="BodyText"/>
      </w:pPr>
      <w:r>
        <w:t xml:space="preserve">Thường Trấn Viễn và Lăng Bác Kim nhìn nhau cười, lên tầng vào văn phòng, quả nhiên thấy trên bàn có mấy túi thổ sản to sụ. Đầu to bá vai Gậy trúc, hớn hở kể lại trải nghiệm tuần trăng mật của mình, thấy bọn họ vào thì vội gọi, “Đừng ngại, ăn tẹt ga, ăn không hết thì mang về! Chị dâu cậu nói rồi, hôm cưới các cậu giúp nhiều lắm, nhất định phải đáp lễ cho xứng!”</w:t>
      </w:r>
    </w:p>
    <w:p>
      <w:pPr>
        <w:pStyle w:val="BodyText"/>
      </w:pPr>
      <w:r>
        <w:t xml:space="preserve">Thường Trấn Viễn không khách khí xách một túi lên, bới đồ mình thích ăn trong đó.</w:t>
      </w:r>
    </w:p>
    <w:p>
      <w:pPr>
        <w:pStyle w:val="BodyText"/>
      </w:pPr>
      <w:r>
        <w:t xml:space="preserve">Lăng Bác Kim ngồi trên ghế sô-pha bên cạnh hắn, đón lấy từng thứ hắn lọc từ túi ra, bỏ vào một cái túi, sau đó dựa theo sở thích của hắn, bới đồ hắn thích ăn ở một túi khác.</w:t>
      </w:r>
    </w:p>
    <w:p>
      <w:pPr>
        <w:pStyle w:val="BodyText"/>
      </w:pPr>
      <w:r>
        <w:t xml:space="preserve">Cá nhỏ cười nói, “Hai người này ăn ý quá vậy.”</w:t>
      </w:r>
    </w:p>
    <w:p>
      <w:pPr>
        <w:pStyle w:val="BodyText"/>
      </w:pPr>
      <w:r>
        <w:t xml:space="preserve">Gậy trúc mẫn cảm nhìn thoáng qua bọn họ.</w:t>
      </w:r>
    </w:p>
    <w:p>
      <w:pPr>
        <w:pStyle w:val="BodyText"/>
      </w:pPr>
      <w:r>
        <w:t xml:space="preserve">Lưu Triệu cầm sổ và bút từ ngoài đi vào, “Ái chà, Đầu to, ở nhà mẹ đẻ về rồi đấy à?”</w:t>
      </w:r>
    </w:p>
    <w:p>
      <w:pPr>
        <w:pStyle w:val="BodyText"/>
      </w:pPr>
      <w:r>
        <w:t xml:space="preserve">Đầu to cười nói, “Sếp Lưu, mấy ngày không gặp, em nhớ sếp quá chừng luôn.”</w:t>
      </w:r>
    </w:p>
    <w:p>
      <w:pPr>
        <w:pStyle w:val="BodyText"/>
      </w:pPr>
      <w:r>
        <w:t xml:space="preserve">“Lúc nằm mơ không gọi tên tôi đấy chứ? Tôi không muốn lần tới gặp em dâu bị ép khai báo đâu.” Lưu Triệu cười nhận lấy quẩy xoắn bọn họ đưa qua, “Sao, trả phép đi làm luôn hay là chơi thêm ngày nữa?”</w:t>
      </w:r>
    </w:p>
    <w:p>
      <w:pPr>
        <w:pStyle w:val="BodyText"/>
      </w:pPr>
      <w:r>
        <w:t xml:space="preserve">Đầu to nói, “Theo sếp cả, nếu có vụ án thì em lập tức nhảy vào làm việc!”</w:t>
      </w:r>
    </w:p>
    <w:p>
      <w:pPr>
        <w:pStyle w:val="BodyText"/>
      </w:pPr>
      <w:r>
        <w:t xml:space="preserve">Lưu Triệu nói, “Cám ơn, cậu vừa tới thì bản án nào cũng phá hết cả rồi.”</w:t>
      </w:r>
    </w:p>
    <w:p>
      <w:pPr>
        <w:pStyle w:val="BodyText"/>
      </w:pPr>
      <w:r>
        <w:t xml:space="preserve">Đầu to nói, “A Tiêu với Hòa thượng đi công tác một chuyến phải không? Sao rồi? Kẻ địch nhận tội chưa? Cần anh dùng đại hình chăm sóc không?”</w:t>
      </w:r>
    </w:p>
    <w:p>
      <w:pPr>
        <w:pStyle w:val="BodyText"/>
      </w:pPr>
      <w:r>
        <w:t xml:space="preserve">Lưu Triệu nói, “Em dâu truyền thụ đại hình gì cho cậu thế?”</w:t>
      </w:r>
    </w:p>
    <w:p>
      <w:pPr>
        <w:pStyle w:val="BodyText"/>
      </w:pPr>
      <w:r>
        <w:t xml:space="preserve">Nụ cười của Đầu to cứng đờ, sờ đầu xấu hổ, “Có đâu có đâu.”</w:t>
      </w:r>
    </w:p>
    <w:p>
      <w:pPr>
        <w:pStyle w:val="BodyText"/>
      </w:pPr>
      <w:r>
        <w:t xml:space="preserve">Người khác phá ra cười.</w:t>
      </w:r>
    </w:p>
    <w:p>
      <w:pPr>
        <w:pStyle w:val="BodyText"/>
      </w:pPr>
      <w:r>
        <w:t xml:space="preserve">Lưu Triệu nói, “Không có vụ án, có một chuyện tốt. Gậy trúc, Đầu to và A Tiêu chuẩn bị phỏng vấn và thi thăng chức. Cá nhỏ cố gắng thêm, sắp rồi. Tuy chuyện Hòa thượng lập công lần trước bị nhỡ, nhưng vào biên chế chắc không có vấn đề gì đâu.”</w:t>
      </w:r>
    </w:p>
    <w:p>
      <w:pPr>
        <w:pStyle w:val="BodyText"/>
      </w:pPr>
      <w:r>
        <w:t xml:space="preserve">Cá nhỏ nói, “Sao nghe thấy em bèo nhất vậy.”</w:t>
      </w:r>
    </w:p>
    <w:p>
      <w:pPr>
        <w:pStyle w:val="BodyText"/>
      </w:pPr>
      <w:r>
        <w:t xml:space="preserve">Lưu Triệu nói, “Ai bảo cô kẹt ở giữa chứ.”</w:t>
      </w:r>
    </w:p>
    <w:p>
      <w:pPr>
        <w:pStyle w:val="BodyText"/>
      </w:pPr>
      <w:r>
        <w:t xml:space="preserve">Cá nhỏ nói, “Chuyện khác không nói, dù sao cũng phải điều thêm mấy người tới chứ nhỉ? Giờ chưa có bản án, nếu có bản án thì chỗ chúng ta có mỗi ba người dùng được thôi.”</w:t>
      </w:r>
    </w:p>
    <w:p>
      <w:pPr>
        <w:pStyle w:val="BodyText"/>
      </w:pPr>
      <w:r>
        <w:t xml:space="preserve">Lưu Triệu nói, “Sao lại là ba người?”</w:t>
      </w:r>
    </w:p>
    <w:p>
      <w:pPr>
        <w:pStyle w:val="BodyText"/>
      </w:pPr>
      <w:r>
        <w:t xml:space="preserve">Cá nhỏ nói, “Không tính người có gia đình.”</w:t>
      </w:r>
    </w:p>
    <w:p>
      <w:pPr>
        <w:pStyle w:val="BodyText"/>
      </w:pPr>
      <w:r>
        <w:t xml:space="preserve">Lưu Triệu cười mắng, “Cái cách tính của khỉ gì vậy!”</w:t>
      </w:r>
    </w:p>
    <w:p>
      <w:pPr>
        <w:pStyle w:val="BodyText"/>
      </w:pPr>
      <w:r>
        <w:t xml:space="preserve">Đầu to nói, “Đừng nói nữa, hôm nay nhất định phải tụ tập!”</w:t>
      </w:r>
    </w:p>
    <w:p>
      <w:pPr>
        <w:pStyle w:val="BodyText"/>
      </w:pPr>
      <w:r>
        <w:t xml:space="preserve">Lưu Triệu nói, “Cậu định tụ tập thế nào?”</w:t>
      </w:r>
    </w:p>
    <w:p>
      <w:pPr>
        <w:pStyle w:val="BodyText"/>
      </w:pPr>
      <w:r>
        <w:t xml:space="preserve">Đầu to nói, “Thì ba người không thể phá án mời khách, sao?”</w:t>
      </w:r>
    </w:p>
    <w:p>
      <w:pPr>
        <w:pStyle w:val="BodyText"/>
      </w:pPr>
      <w:r>
        <w:t xml:space="preserve">Cá nhỏ vỗ tay khen ngợi.</w:t>
      </w:r>
    </w:p>
    <w:p>
      <w:pPr>
        <w:pStyle w:val="BodyText"/>
      </w:pPr>
      <w:r>
        <w:t xml:space="preserve">Thường Trấn Viễn nói, “Tính cả phần tôi nữa.”</w:t>
      </w:r>
    </w:p>
    <w:p>
      <w:pPr>
        <w:pStyle w:val="BodyText"/>
      </w:pPr>
      <w:r>
        <w:t xml:space="preserve">Đầu to xua tay, “Cậu ê sắc ế, còn phải tiết kiệm tiền cưới vợ, bon chen làm gì?”</w:t>
      </w:r>
    </w:p>
    <w:p>
      <w:pPr>
        <w:pStyle w:val="BodyText"/>
      </w:pPr>
      <w:r>
        <w:t xml:space="preserve">Thường Trấn Viễn nói, “Thăng chức dù sao cũng có phần tôi đúng không?”</w:t>
      </w:r>
    </w:p>
    <w:p>
      <w:pPr>
        <w:pStyle w:val="BodyText"/>
      </w:pPr>
      <w:r>
        <w:t xml:space="preserve">Gậy trúc đăm chiêu cười nói, “Có người xì tiền mà còn không ổn à? Được đó, tính cả phần cậu nữa.”</w:t>
      </w:r>
    </w:p>
    <w:p>
      <w:pPr>
        <w:pStyle w:val="BodyText"/>
      </w:pPr>
      <w:r>
        <w:t xml:space="preserve">Cá nhỏ nói với Lăng Bác Kim, “Mình là người trẻ tuổi, chỉ việc chén thôi.”</w:t>
      </w:r>
    </w:p>
    <w:p>
      <w:pPr>
        <w:pStyle w:val="BodyText"/>
      </w:pPr>
      <w:r>
        <w:t xml:space="preserve">Lăng Bác Kim cười không nói.</w:t>
      </w:r>
    </w:p>
    <w:p>
      <w:pPr>
        <w:pStyle w:val="BodyText"/>
      </w:pPr>
      <w:r>
        <w:t xml:space="preserve">Cả nhóm người vừa tan tầm cái là chạy thẳng tới tiệm cơm, gọi đồ ăn gọi rượu, uống được một nửa thì ba vị phu nhân và bạn trai Cá nhỏ đến tới tấp, khung cảnh càng thêm sôi động, ăn cơm xong lại đi karaoke, tới rạng sáng mới giải tán.</w:t>
      </w:r>
    </w:p>
    <w:p>
      <w:pPr>
        <w:pStyle w:val="BodyText"/>
      </w:pPr>
      <w:r>
        <w:t xml:space="preserve">Thường Trấn Viễn uống rượu rất hạn chế, còn ba người Lăng Bác Kim, Đầu to và Gậy trúc thì nốc khá nhiều.</w:t>
      </w:r>
    </w:p>
    <w:p>
      <w:pPr>
        <w:pStyle w:val="BodyText"/>
      </w:pPr>
      <w:r>
        <w:t xml:space="preserve">Đầu to hát oang oang “Sông lớn đổ về Đông, chúng sao trên trời trông về Bắc Đẩu[1]” chân đăm đá chân chiêu đi ra, vợ Đầu to không đỡ được, phải nhờ Lưu Triệu dắt phụ. Gậy trúc khá khẩm hơn chút, có điều đi mấy bước phải ngồi xuống một lúc, vợ Gậy trúc đành phải theo bên anh ta.</w:t>
      </w:r>
    </w:p>
    <w:p>
      <w:pPr>
        <w:pStyle w:val="BodyText"/>
      </w:pPr>
      <w:r>
        <w:t xml:space="preserve">Lăng Bác Kim là người bình thường nhất trong ba người, đi đường thẳng tắp, song Thường Trấn Viễn biết ý thức của cậu đã rời rạc ra rồi, cả người chỉ biết đi theo Thường Trấn Viễn, hắn đi đâu cậu theo đấy, thành ra khó mà cắt đuôi.</w:t>
      </w:r>
    </w:p>
    <w:p>
      <w:pPr>
        <w:pStyle w:val="BodyText"/>
      </w:pPr>
      <w:r>
        <w:t xml:space="preserve">Nhóm người chia làm mấy tốp rời đi. Thường Trấn Viễn và Lăng Bác Kim là tốp thứ hai tính từ cuối lên, trước khi đi, Lưu Triệu nắm tay Thường Trấn Viễn nói, “Có mấy việc, tôi biết trong lòng. Cảm ơn gì gì đó, anh em với nhau, tôi không nói, nhưng tôi biết trong lòng.”</w:t>
      </w:r>
    </w:p>
    <w:p>
      <w:pPr>
        <w:pStyle w:val="BodyText"/>
      </w:pPr>
      <w:r>
        <w:t xml:space="preserve">Thường Trấn Viễn ngẩn ra, Lưu Triệu đã ấn hắn vào trong xe rồi.</w:t>
      </w:r>
    </w:p>
    <w:p>
      <w:pPr>
        <w:pStyle w:val="BodyText"/>
      </w:pPr>
      <w:r>
        <w:t xml:space="preserve">Lăng Bác Kim cũng nhanh chóng bị ấn vào, Thường Trấn Viễn trở tay ôm lấy cậu.</w:t>
      </w:r>
    </w:p>
    <w:p>
      <w:pPr>
        <w:pStyle w:val="BodyText"/>
      </w:pPr>
      <w:r>
        <w:t xml:space="preserve">Lưu Triệu rất tỉnh táo đọc địa chỉ nhà Thường Trấn Viễn cho tài xế, sau đó cùng vợ vẫy tay với hắn.</w:t>
      </w:r>
    </w:p>
    <w:p>
      <w:pPr>
        <w:pStyle w:val="BodyText"/>
      </w:pPr>
      <w:r>
        <w:t xml:space="preserve">Thường Trấn Viễn một tay ôm Lăng Bác Kim, tựa vào cửa sổ. Ngưng thần suy nghĩ, đại khái đã nghĩ tỏ tường Lưu Triệu nói gì rồi. Hắn từng nói chuyện Lưu Triệu điều tra Lịch Sâm bị đình chỉ với bố Thường, sau đó không bao lâu thì Lưu Triệu liền phục chức, hắn không biết phải đi bao nhiêu đường ngang ngõ tắt, nhưng khẳng định được là Lưu Triệu biết. Nói tới thì, tuổi của Thường Trấn Viễn nhỏ hơn cả Đầu to và Gậy trúc, nền tảng của anh chàng Thường Trấn Viễn hồi xưa lại không được tốt lắm, dù sau này biểu hiện của hắn cộng điểm vào thì cũng khó lòng cộng theo cấp số nhân được. Hắn có thể thăng chức cùng đám Đầu to, nếu bảo không có trò mèo thì khướt hắn mới tin. Hắn nhớ lần trước bố Thường từng nói, chỉ cần hắn thể hiện tốt vào, tiền đồ không thành vấn đề, xem ra không phải là một câu nói suông cho có.</w:t>
      </w:r>
    </w:p>
    <w:p>
      <w:pPr>
        <w:pStyle w:val="BodyText"/>
      </w:pPr>
      <w:r>
        <w:t xml:space="preserve">Có điều…</w:t>
      </w:r>
    </w:p>
    <w:p>
      <w:pPr>
        <w:pStyle w:val="BodyText"/>
      </w:pPr>
      <w:r>
        <w:t xml:space="preserve">Thường Trấn Viễn bóp trán, cảm thấy hơi đau đầu.</w:t>
      </w:r>
    </w:p>
    <w:p>
      <w:pPr>
        <w:pStyle w:val="BodyText"/>
      </w:pPr>
      <w:r>
        <w:t xml:space="preserve">Kỳ thật sau khi quyết định ở bên Lăng Bác Kim thì hắn liền có ý định ra biển làm ăn. Đây không chỉ bởi hắn vốn theo nghề này, quay lại ba năm trước, có bố Thường làm chỗ dựa rồi, dù không kiếm tiền phi pháp thì hắn vẫn tự tin có thể tay trắng dựng cơ nghiệp, mà còn vì ở chốn cửa công, rất nhiều chuyện không được tự do, kể cả chuyện gia đình. Quan hệ của hắn và Lăng Bác Kim rất có thể sẽ trở thành chướng ngại trong con đường thăng tiến của bọn hắn về sau. Hắn không muốn tới lúc đó lại phải đưa ra quyết định cho chuyện này, vì vậy muốn quy hoạch xong xuôi mọi chuyện trước luôn. Trong hai người chỉ cần có một người không ở cục cảnh sát thì tỷ lệ bị lộ sẽ giảm đi nhiều. Nhưng hôm nay nghe Lưu Triệu bảo thăng chức, vậy nhưng hắn lại thấy sung sướng từ tận đáy lòng, kéo theo ý định từ chức cũng nhạt đi, thứ cảm giác này thật sự khiến hắn thấy mâu thuẫn và mờ mịt.</w:t>
      </w:r>
    </w:p>
    <w:p>
      <w:pPr>
        <w:pStyle w:val="BodyText"/>
      </w:pPr>
      <w:r>
        <w:t xml:space="preserve">Lẽ nào hắn thích làm cảnh sát thật à?</w:t>
      </w:r>
    </w:p>
    <w:p>
      <w:pPr>
        <w:pStyle w:val="BodyText"/>
      </w:pPr>
      <w:r>
        <w:t xml:space="preserve">Thường Trấn Viễn bị suy nghĩ này dọa cho giật nảy.</w:t>
      </w:r>
    </w:p>
    <w:p>
      <w:pPr>
        <w:pStyle w:val="BodyText"/>
      </w:pPr>
      <w:r>
        <w:t xml:space="preserve">Bảo hắn cải tà quy chính, hắn thừa nhận. Hắn không phải bẩm sinh thích làm những chuyện kia, nói trút ruột trút gan ra thì kỳ thật hắn bài xích làm những chuyện đó. Song có đôi khi, mức độ cự tuyệt của con người không ngăn được mức độ thích nghi. Nhưng điều này không đồng nghĩa với việc hắn cho rằng mình đã thích cái nghề cảnh sát này, chí ít thì trước ngày hôm nay, hắn cảm thấy sở dĩ mình vẫn còn làm cảnh sát hoàn toàn là do suy xét tới kế sinh nhai.</w:t>
      </w:r>
    </w:p>
    <w:p>
      <w:pPr>
        <w:pStyle w:val="BodyText"/>
      </w:pPr>
      <w:r>
        <w:t xml:space="preserve">Về tới nhà, đặt Lăng Bác Kim lên giường cậu xong, Thường Trấn Viễn lên tầng tắm rửa. Tắm xong, hắn lại không yên tâm nên đi xuống dưới xem Lăng Bác Kim, xác định cậu say xỉn không chảy nước mắt mà là ngủ yên ổn mới lên tầng đi ngủ.</w:t>
      </w:r>
    </w:p>
    <w:p>
      <w:pPr>
        <w:pStyle w:val="BodyText"/>
      </w:pPr>
      <w:r>
        <w:t xml:space="preserve">Sáng sớm ngày hôm sau, hắn đánh răng rửa mặt xong, chuyện đầu tiên làm là xuống dưới xem người ta.</w:t>
      </w:r>
    </w:p>
    <w:p>
      <w:pPr>
        <w:pStyle w:val="BodyText"/>
      </w:pPr>
      <w:r>
        <w:t xml:space="preserve">Người vẫn đang ngủ, ngủ say sưa.</w:t>
      </w:r>
    </w:p>
    <w:p>
      <w:pPr>
        <w:pStyle w:val="BodyText"/>
      </w:pPr>
      <w:r>
        <w:t xml:space="preserve">Thường Trấn Viễn sờ quầng thâm mắt của mình, dụi mắt. Có nhiều lúc, nghĩ ít là may mắn.</w:t>
      </w:r>
    </w:p>
    <w:p>
      <w:pPr>
        <w:pStyle w:val="BodyText"/>
      </w:pPr>
      <w:r>
        <w:t xml:space="preserve">Di động chợt réo lên.</w:t>
      </w:r>
    </w:p>
    <w:p>
      <w:pPr>
        <w:pStyle w:val="BodyText"/>
      </w:pPr>
      <w:r>
        <w:t xml:space="preserve">Thường Trấn Viễn lập tức đóng cửa lại nghe điện thoại.</w:t>
      </w:r>
    </w:p>
    <w:p>
      <w:pPr>
        <w:pStyle w:val="BodyText"/>
      </w:pPr>
      <w:r>
        <w:t xml:space="preserve">“Tối nay rảnh không?” Bố Thường hỏi.</w:t>
      </w:r>
    </w:p>
    <w:p>
      <w:pPr>
        <w:pStyle w:val="BodyText"/>
      </w:pPr>
      <w:r>
        <w:t xml:space="preserve">Thường Trấn Viễn nói, “Nếu con bảo không rảnh thì sao?”</w:t>
      </w:r>
    </w:p>
    <w:p>
      <w:pPr>
        <w:pStyle w:val="BodyText"/>
      </w:pPr>
      <w:r>
        <w:t xml:space="preserve">“Thì dành thời gian ra. Chiều nay bố họp bên chỗ con, tối có lẽ có ít thời gian, ra ngoài ăn cơm gặp mặt.” Bố Thường nói, “Thời gian cụ thể tới lúc đó bố báo cho con, đừng có tắt di động, để trống toàn bộ thời gian, tùy thời đợi lệnh!”</w:t>
      </w:r>
    </w:p>
    <w:p>
      <w:pPr>
        <w:pStyle w:val="BodyText"/>
      </w:pPr>
      <w:r>
        <w:t xml:space="preserve">Thường Trấn Viễn không lên tiếng.</w:t>
      </w:r>
    </w:p>
    <w:p>
      <w:pPr>
        <w:pStyle w:val="BodyText"/>
      </w:pPr>
      <w:r>
        <w:t xml:space="preserve">“Có vấn đề à?” Bố Thường cảm thấy từ sau khi Thường Trấn Viễn tham gia hôn lễ của em trai hắn, tính cách liền ngày càng quái dị, khó lòng đoán nổi.</w:t>
      </w:r>
    </w:p>
    <w:p>
      <w:pPr>
        <w:pStyle w:val="BodyText"/>
      </w:pPr>
      <w:r>
        <w:t xml:space="preserve">Thường Trấn Viễn nói, “Được rồi ạ.”</w:t>
      </w:r>
    </w:p>
    <w:p>
      <w:pPr>
        <w:pStyle w:val="BodyText"/>
      </w:pPr>
      <w:r>
        <w:t xml:space="preserve">“Ừ!” Bấy giờ bố Thường mới hài lòng cúp máy.</w:t>
      </w:r>
    </w:p>
    <w:p>
      <w:pPr>
        <w:pStyle w:val="Compact"/>
      </w:pPr>
      <w:r>
        <w:t xml:space="preserve">[1] Hảo Hán Ca, nhạc phim Thủy Hử.</w:t>
      </w:r>
      <w:r>
        <w:br w:type="textWrapping"/>
      </w:r>
      <w:r>
        <w:br w:type="textWrapping"/>
      </w:r>
    </w:p>
    <w:p>
      <w:pPr>
        <w:pStyle w:val="Heading2"/>
      </w:pPr>
      <w:bookmarkStart w:id="143" w:name="chương-121-bên-nhau-tới-già-cùng-lãnh-lương-hưu"/>
      <w:bookmarkEnd w:id="143"/>
      <w:r>
        <w:t xml:space="preserve">121. Chương 121: Bên Nhau Tới Già, Cùng Lãnh Lương Hưu</w:t>
      </w:r>
    </w:p>
    <w:p>
      <w:pPr>
        <w:pStyle w:val="Compact"/>
      </w:pPr>
      <w:r>
        <w:br w:type="textWrapping"/>
      </w:r>
      <w:r>
        <w:br w:type="textWrapping"/>
      </w:r>
      <w:r>
        <w:t xml:space="preserve">Lăng Bác Kim mơ màng ra khỏi phòng, “Sư phụ?”</w:t>
      </w:r>
    </w:p>
    <w:p>
      <w:pPr>
        <w:pStyle w:val="BodyText"/>
      </w:pPr>
      <w:r>
        <w:t xml:space="preserve">Thường Trấn Viễn đứng lên, “Đánh răng rửa mặt xong ra ăn cháo đi.”</w:t>
      </w:r>
    </w:p>
    <w:p>
      <w:pPr>
        <w:pStyle w:val="BodyText"/>
      </w:pPr>
      <w:r>
        <w:t xml:space="preserve">Lăng Bác Kim gãi đầu, “Sư phụ, sao tối qua em ngủ ở tầng dưới vậy?”</w:t>
      </w:r>
    </w:p>
    <w:p>
      <w:pPr>
        <w:pStyle w:val="BodyText"/>
      </w:pPr>
      <w:r>
        <w:t xml:space="preserve">Thường Trấn Viễn nghe thế nhìn cậu đầy ẩn ý, rồi nhanh chóng quay đầu đi nói, “Vác năm tầng đã cực lắm rồi, anh không muốn vác tới tận tầng sáu.”</w:t>
      </w:r>
    </w:p>
    <w:p>
      <w:pPr>
        <w:pStyle w:val="BodyText"/>
      </w:pPr>
      <w:r>
        <w:t xml:space="preserve">Lăng Bác Kim hoan hô một tiếng, cầm dụng cụ rửa mặt đánh răng của mình ở phòng vệ sinh lên trên tầng.</w:t>
      </w:r>
    </w:p>
    <w:p>
      <w:pPr>
        <w:pStyle w:val="BodyText"/>
      </w:pPr>
      <w:r>
        <w:t xml:space="preserve">Thường Trấn Viễn nói, “Em làm gì thế?”</w:t>
      </w:r>
    </w:p>
    <w:p>
      <w:pPr>
        <w:pStyle w:val="BodyText"/>
      </w:pPr>
      <w:r>
        <w:t xml:space="preserve">Lăng Bác Kim cười hì hì đứng trên cầu thang nhìn xuống, “Làm quen với hoàn cảnh sinh hoạt tương lai tí ấy mà.”</w:t>
      </w:r>
    </w:p>
    <w:p>
      <w:pPr>
        <w:pStyle w:val="BodyText"/>
      </w:pPr>
      <w:r>
        <w:t xml:space="preserve">Nhìn bóng lưng vui vẻ sắp sửa xâm lấn toàn bộ cuộc sống của mình, Thường Trấn Viễn cười lặng lẽ. Cảm giác thỏa mãn và sung sướng này, có lẽ chính là thứ đời trước khát vọng mà chẳng dám mơ ước xa vời.</w:t>
      </w:r>
    </w:p>
    <w:p>
      <w:pPr>
        <w:pStyle w:val="BodyText"/>
      </w:pPr>
      <w:r>
        <w:t xml:space="preserve">Lăng Bác Kim nhanh chóng từ trên tầng đi xuống, vừa ăn cháo vừa khen tay nghề của Thường Trấn Viễn.</w:t>
      </w:r>
    </w:p>
    <w:p>
      <w:pPr>
        <w:pStyle w:val="BodyText"/>
      </w:pPr>
      <w:r>
        <w:t xml:space="preserve">Thường Trấn Viễn thản nhiên tiếp nhận. Đại đa số người chỉ cần nếm thử tay nghề của Lăng Bác Kim thì đều sẽ vô cùng tự tin với kỹ thuật nấu nướng của bản thân.</w:t>
      </w:r>
    </w:p>
    <w:p>
      <w:pPr>
        <w:pStyle w:val="BodyText"/>
      </w:pPr>
      <w:r>
        <w:t xml:space="preserve">Trên đường đi làm, Thường Trấn Viễn giả bộ vô tình nhắc tới chuyện tối nay bố Thường tới, khiến Lăng Bác Kim vẫn còn đang đắm chìm trong cảm giác mỹ mãn khi bước được chân vào cửa sợ giật thót.</w:t>
      </w:r>
    </w:p>
    <w:p>
      <w:pPr>
        <w:pStyle w:val="BodyText"/>
      </w:pPr>
      <w:r>
        <w:t xml:space="preserve">Cả ngày trời, Lăng Bác Kim chỉ ngơ ngẩn gửi tin nhắn.</w:t>
      </w:r>
    </w:p>
    <w:p>
      <w:pPr>
        <w:pStyle w:val="BodyText"/>
      </w:pPr>
      <w:r>
        <w:t xml:space="preserve">Nội dung tin nhắn như sau:</w:t>
      </w:r>
    </w:p>
    <w:p>
      <w:pPr>
        <w:pStyle w:val="BodyText"/>
      </w:pPr>
      <w:r>
        <w:t xml:space="preserve">Lăng: Bác trai thích ăn gì?</w:t>
      </w:r>
    </w:p>
    <w:p>
      <w:pPr>
        <w:pStyle w:val="BodyText"/>
      </w:pPr>
      <w:r>
        <w:t xml:space="preserve">Thường: Chắc ăn cơm.</w:t>
      </w:r>
    </w:p>
    <w:p>
      <w:pPr>
        <w:pStyle w:val="BodyText"/>
      </w:pPr>
      <w:r>
        <w:t xml:space="preserve">Lăng: …</w:t>
      </w:r>
    </w:p>
    <w:p>
      <w:pPr>
        <w:pStyle w:val="BodyText"/>
      </w:pPr>
      <w:r>
        <w:t xml:space="preserve">Lăng: Bác trai có thích gì không?</w:t>
      </w:r>
    </w:p>
    <w:p>
      <w:pPr>
        <w:pStyle w:val="BodyText"/>
      </w:pPr>
      <w:r>
        <w:t xml:space="preserve">Thường: Chắc dạy bảo thằng con.</w:t>
      </w:r>
    </w:p>
    <w:p>
      <w:pPr>
        <w:pStyle w:val="BodyText"/>
      </w:pPr>
      <w:r>
        <w:t xml:space="preserve">Lăng: …</w:t>
      </w:r>
    </w:p>
    <w:p>
      <w:pPr>
        <w:pStyle w:val="BodyText"/>
      </w:pPr>
      <w:r>
        <w:t xml:space="preserve">Lăng: Bác trai có kiêng kỵ gì không?</w:t>
      </w:r>
    </w:p>
    <w:p>
      <w:pPr>
        <w:pStyle w:val="BodyText"/>
      </w:pPr>
      <w:r>
        <w:t xml:space="preserve">Thường: Thằng con thích đàn ông.</w:t>
      </w:r>
    </w:p>
    <w:p>
      <w:pPr>
        <w:pStyle w:val="BodyText"/>
      </w:pPr>
      <w:r>
        <w:t xml:space="preserve">Lăng: …</w:t>
      </w:r>
    </w:p>
    <w:p>
      <w:pPr>
        <w:pStyle w:val="BodyText"/>
      </w:pPr>
      <w:r>
        <w:t xml:space="preserve">Lăng: Bác trai thích chủ đề gì?</w:t>
      </w:r>
    </w:p>
    <w:p>
      <w:pPr>
        <w:pStyle w:val="BodyText"/>
      </w:pPr>
      <w:r>
        <w:t xml:space="preserve">Thường: Quốc gia đại sự.</w:t>
      </w:r>
    </w:p>
    <w:p>
      <w:pPr>
        <w:pStyle w:val="BodyText"/>
      </w:pPr>
      <w:r>
        <w:t xml:space="preserve">Lăng: …</w:t>
      </w:r>
    </w:p>
    <w:p>
      <w:pPr>
        <w:pStyle w:val="BodyText"/>
      </w:pPr>
      <w:r>
        <w:t xml:space="preserve">Kết quả của việc bỏ ra mấy đồng phí tin nhắn là, Lăng Bác Kim cảm thấy tiền tiêu uổng quá.</w:t>
      </w:r>
    </w:p>
    <w:p>
      <w:pPr>
        <w:pStyle w:val="BodyText"/>
      </w:pPr>
      <w:r>
        <w:t xml:space="preserve">Thời gian tám tiếng đi làm trôi qua nhanh chóng.</w:t>
      </w:r>
    </w:p>
    <w:p>
      <w:pPr>
        <w:pStyle w:val="BodyText"/>
      </w:pPr>
      <w:r>
        <w:t xml:space="preserve">Tới lúc Lăng Bác Kim hoàn hồn, Cá nhỏ đã dọn đồ tan ca rồi. Đầu to thấy Lăng Bác Kim gửi tin nhắn cả chiều, tới lúc tan tầm thì lo sốt cả vó, cười nói, “Có phải là hẹn bạn gái không?”</w:t>
      </w:r>
    </w:p>
    <w:p>
      <w:pPr>
        <w:pStyle w:val="BodyText"/>
      </w:pPr>
      <w:r>
        <w:t xml:space="preserve">Lăng Bác Kim nói, “Không phải ạ.”</w:t>
      </w:r>
    </w:p>
    <w:p>
      <w:pPr>
        <w:pStyle w:val="BodyText"/>
      </w:pPr>
      <w:r>
        <w:t xml:space="preserve">“Không phải thì tối đi uống rượu với anh!” Đầu to nói, “Tối qua vẫn chưa đã!”</w:t>
      </w:r>
    </w:p>
    <w:p>
      <w:pPr>
        <w:pStyle w:val="BodyText"/>
      </w:pPr>
      <w:r>
        <w:t xml:space="preserve">Lăng Bác Kim lộ vẻ khó xử, “Tối nay có việc rồi ạ.”</w:t>
      </w:r>
    </w:p>
    <w:p>
      <w:pPr>
        <w:pStyle w:val="BodyText"/>
      </w:pPr>
      <w:r>
        <w:t xml:space="preserve">Đầu to nói ranh mãnh, “Còn bảo không phải hẹn bạn gái nữa à! Được rồi, anh đây biết ý lắm, buổi tối cậu cứ yên tâm mà đi. Có gì không hiểu cứ gọi cho anh, anh cậu là người từng trải, đảm bảo cậu mã đáo thành công.”</w:t>
      </w:r>
    </w:p>
    <w:p>
      <w:pPr>
        <w:pStyle w:val="BodyText"/>
      </w:pPr>
      <w:r>
        <w:t xml:space="preserve">Lăng Bác Kim nói, “Một người lớn thích bàn quốc gia đại sự, anh cảm thấy nói gì thì hợp?”</w:t>
      </w:r>
    </w:p>
    <w:p>
      <w:pPr>
        <w:pStyle w:val="BodyText"/>
      </w:pPr>
      <w:r>
        <w:t xml:space="preserve">Đầu to ngớ ra, trầm ngâm nói, “Nói tình hình vùng Trung Đông?”</w:t>
      </w:r>
    </w:p>
    <w:p>
      <w:pPr>
        <w:pStyle w:val="BodyText"/>
      </w:pPr>
      <w:r>
        <w:t xml:space="preserve">Lăng Bác Kim nói, “Giả dụ như là?”</w:t>
      </w:r>
    </w:p>
    <w:p>
      <w:pPr>
        <w:pStyle w:val="BodyText"/>
      </w:pPr>
      <w:r>
        <w:t xml:space="preserve">Đầu to nói, “Giả dụ như, hơ, mấy quan điểm chính trị của tổng thống Mỹ đại loại vậy.”</w:t>
      </w:r>
    </w:p>
    <w:p>
      <w:pPr>
        <w:pStyle w:val="BodyText"/>
      </w:pPr>
      <w:r>
        <w:t xml:space="preserve">Lăng Bác Kim khiêm tốn thụ giáo, “Giờ em mới biết tổng thống Mỹ ở Trung Đông đấy.”</w:t>
      </w:r>
    </w:p>
    <w:p>
      <w:pPr>
        <w:pStyle w:val="BodyText"/>
      </w:pPr>
      <w:r>
        <w:t xml:space="preserve">Đầu to nói, “Chân người ta dài mà.” Anh ta vội về với vợ, nói mấy câu rồi tan ca.</w:t>
      </w:r>
    </w:p>
    <w:p>
      <w:pPr>
        <w:pStyle w:val="BodyText"/>
      </w:pPr>
      <w:r>
        <w:t xml:space="preserve">Thường Trấn Viễn từ ngoài trở về thì trông thấy Lăng Bác Kim nhăn nhó nhìn hắn. Thường Trấn Viễn đung đưa chìa khóa xe, “Đi thôi.”</w:t>
      </w:r>
    </w:p>
    <w:p>
      <w:pPr>
        <w:pStyle w:val="BodyText"/>
      </w:pPr>
      <w:r>
        <w:t xml:space="preserve">Lăng Bác Kim ngoan ngoãn theo phía sau.</w:t>
      </w:r>
    </w:p>
    <w:p>
      <w:pPr>
        <w:pStyle w:val="BodyText"/>
      </w:pPr>
      <w:r>
        <w:t xml:space="preserve">Hai người đầu tiên là tới siêu thị mua mấy túi đặc sản địa phương, Lăng Bác Kim vốn định mua nữa nhưng bị Thường Trấn Viễn cản lại, “Còn mua nữa là chúng ta phải thêm tiền hành lý quá tải đấy.” Bấy giờ Lăng Bác Kim mới chịu ngừng.</w:t>
      </w:r>
    </w:p>
    <w:p>
      <w:pPr>
        <w:pStyle w:val="BodyText"/>
      </w:pPr>
      <w:r>
        <w:t xml:space="preserve">Hai người lái xe tới khách sạn. Bố Thường vẫn chưa nhắn tin tức gì.</w:t>
      </w:r>
    </w:p>
    <w:p>
      <w:pPr>
        <w:pStyle w:val="BodyText"/>
      </w:pPr>
      <w:r>
        <w:t xml:space="preserve">Thường Trấn Viễn gọi đồ ăn xong xuôi rồi ngồi chờ trong phòng. Hắn thấy trên mặt Lăng Bác Kim lộ ra vẻ căng thẳng chẳng mấy khi gặp, cuối cùng mở miệng, “Yên tâm, anh đã chuẩn bị xong hết rồi.”</w:t>
      </w:r>
    </w:p>
    <w:p>
      <w:pPr>
        <w:pStyle w:val="BodyText"/>
      </w:pPr>
      <w:r>
        <w:t xml:space="preserve">Lăng Bác Kim thắc mắc, “Chuẩn bị gì cơ?”</w:t>
      </w:r>
    </w:p>
    <w:p>
      <w:pPr>
        <w:pStyle w:val="BodyText"/>
      </w:pPr>
      <w:r>
        <w:t xml:space="preserve">Thường Trấn Viễn nói, “Bố anh.”</w:t>
      </w:r>
    </w:p>
    <w:p>
      <w:pPr>
        <w:pStyle w:val="BodyText"/>
      </w:pPr>
      <w:r>
        <w:t xml:space="preserve">“Chuẩn bị thế nào?” Lăng Bác Kim hơi lo lắng, nhỡ Thường Trấn Viễn tâng bốc cậu lên quá, thế thì biểu hiện của mình phải thập toàn thập mỹ mới được, không thì rất dễ bị mất điểm.</w:t>
      </w:r>
    </w:p>
    <w:p>
      <w:pPr>
        <w:pStyle w:val="BodyText"/>
      </w:pPr>
      <w:r>
        <w:t xml:space="preserve">Thường Trấn Viễn nói, “Thì là bảo bố tới mà xem.”</w:t>
      </w:r>
    </w:p>
    <w:p>
      <w:pPr>
        <w:pStyle w:val="BodyText"/>
      </w:pPr>
      <w:r>
        <w:t xml:space="preserve">“…Xem xong thì sao?”</w:t>
      </w:r>
    </w:p>
    <w:p>
      <w:pPr>
        <w:pStyle w:val="BodyText"/>
      </w:pPr>
      <w:r>
        <w:t xml:space="preserve">Thường Trấn Viễn nói bình tĩnh, “Về chứ sao.”</w:t>
      </w:r>
    </w:p>
    <w:p>
      <w:pPr>
        <w:pStyle w:val="BodyText"/>
      </w:pPr>
      <w:r>
        <w:t xml:space="preserve">“…”</w:t>
      </w:r>
    </w:p>
    <w:p>
      <w:pPr>
        <w:pStyle w:val="BodyText"/>
      </w:pPr>
      <w:r>
        <w:t xml:space="preserve">Cửa bị đẩy ra không hề báo động.</w:t>
      </w:r>
    </w:p>
    <w:p>
      <w:pPr>
        <w:pStyle w:val="BodyText"/>
      </w:pPr>
      <w:r>
        <w:t xml:space="preserve">Bố Thường xách hai túi đồ đi tới.</w:t>
      </w:r>
    </w:p>
    <w:p>
      <w:pPr>
        <w:pStyle w:val="BodyText"/>
      </w:pPr>
      <w:r>
        <w:t xml:space="preserve">Lăng Bác Kim phản xạ cực nhanh đứng lên, hai người mắt to trừng mắt nhỏ một lát rồi nhìn sang Thường Trấn Viễn.</w:t>
      </w:r>
    </w:p>
    <w:p>
      <w:pPr>
        <w:pStyle w:val="BodyText"/>
      </w:pPr>
      <w:r>
        <w:t xml:space="preserve">Lăng Bác Kim không nghe thấy hắn xưng hô người ta, sợ mình gọi nhầm nên không dám mở miệng.</w:t>
      </w:r>
    </w:p>
    <w:p>
      <w:pPr>
        <w:pStyle w:val="BodyText"/>
      </w:pPr>
      <w:r>
        <w:t xml:space="preserve">Bố Thường thì dám mở miệng đấy, mỗi tội không biết đối phương tên gì.</w:t>
      </w:r>
    </w:p>
    <w:p>
      <w:pPr>
        <w:pStyle w:val="BodyText"/>
      </w:pPr>
      <w:r>
        <w:t xml:space="preserve">Dưới ánh mắt áp bức của hai người, Thường Trấn Viễn rốt cuộc đứng lên nói, “Bố anh, Bác Kim, Lăng Bác Kim.”</w:t>
      </w:r>
    </w:p>
    <w:p>
      <w:pPr>
        <w:pStyle w:val="BodyText"/>
      </w:pPr>
      <w:r>
        <w:t xml:space="preserve">Bố Thường nói, “Bạch Kim[1] à? Tên hay nhỉ.”</w:t>
      </w:r>
    </w:p>
    <w:p>
      <w:pPr>
        <w:pStyle w:val="BodyText"/>
      </w:pPr>
      <w:r>
        <w:t xml:space="preserve">Thường Trấn Viễn nói, “Ý là bác cổ thông kim.”</w:t>
      </w:r>
    </w:p>
    <w:p>
      <w:pPr>
        <w:pStyle w:val="BodyText"/>
      </w:pPr>
      <w:r>
        <w:t xml:space="preserve">Bố Thường nói, “Ờ. Đúng vậy, thì bố nói cái này rất hay đấy.”</w:t>
      </w:r>
    </w:p>
    <w:p>
      <w:pPr>
        <w:pStyle w:val="BodyText"/>
      </w:pPr>
      <w:r>
        <w:t xml:space="preserve">“Bác trai quá khen ạ.” Lăng Bác Kim rất tinh ý mà bưng trà rót nước.</w:t>
      </w:r>
    </w:p>
    <w:p>
      <w:pPr>
        <w:pStyle w:val="BodyText"/>
      </w:pPr>
      <w:r>
        <w:t xml:space="preserve">Bố Thường quan sát mấy lần, chắc chừng cũng xem là vừa lòng, vẻ mặt hơi thả lỏng ra.</w:t>
      </w:r>
    </w:p>
    <w:p>
      <w:pPr>
        <w:pStyle w:val="BodyText"/>
      </w:pPr>
      <w:r>
        <w:t xml:space="preserve">Thường Trấn Viễn ra ngoài kêu phục vụ mang đồ ăn lên, lúc trở lại thì bố Thường và Lăng Bác Kim đã bắt chuyện với nhau.</w:t>
      </w:r>
    </w:p>
    <w:p>
      <w:pPr>
        <w:pStyle w:val="BodyText"/>
      </w:pPr>
      <w:r>
        <w:t xml:space="preserve">Tới lúc đồ ăn mang lên đầy đủ, Thường Trấn Viễn vùi đầu ăn uống, bố Thường và Lăng Bác Kim đã nói chuyện rất hăng say rồi.</w:t>
      </w:r>
    </w:p>
    <w:p>
      <w:pPr>
        <w:pStyle w:val="BodyText"/>
      </w:pPr>
      <w:r>
        <w:t xml:space="preserve">Tới lúc Thường Trấn Viễn ăn uống no nê, bố Thường và Lăng Bác Kim đã tới tình trạng vừa quen đã thân.</w:t>
      </w:r>
    </w:p>
    <w:p>
      <w:pPr>
        <w:pStyle w:val="BodyText"/>
      </w:pPr>
      <w:r>
        <w:t xml:space="preserve">“Ha ha, quá trình phá án của các con thú vị thật.” Bố Thường nhìn sang Thường Trấn Viễn, sự bất mãn trong đó khỏi nói cũng hiểu, “Nó thì tới giờ chẳng khi nào kể mấy chuyện này cho bác.”</w:t>
      </w:r>
    </w:p>
    <w:p>
      <w:pPr>
        <w:pStyle w:val="BodyText"/>
      </w:pPr>
      <w:r>
        <w:t xml:space="preserve">Lăng Bác Kim cười nói, “Sư phụ thích suy nghĩ, thế nên ít nói chuyện ạ.”</w:t>
      </w:r>
    </w:p>
    <w:p>
      <w:pPr>
        <w:pStyle w:val="BodyText"/>
      </w:pPr>
      <w:r>
        <w:t xml:space="preserve">Bố Thường nói, “Đúng thế đó, thi thoảng nó thích đâm đầu vào ngõ cụt, về sau con chăm sóc nó hơn nhé. Bao giờ nó chui vào ngõ cụt không ra được thì con gọi cho bác.”</w:t>
      </w:r>
    </w:p>
    <w:p>
      <w:pPr>
        <w:pStyle w:val="BodyText"/>
      </w:pPr>
      <w:r>
        <w:t xml:space="preserve">“Con với sư phụ nhất định sẽ thường xuyên thỉnh giáo bác trai ạ.”</w:t>
      </w:r>
    </w:p>
    <w:p>
      <w:pPr>
        <w:pStyle w:val="BodyText"/>
      </w:pPr>
      <w:r>
        <w:t xml:space="preserve">Hai người tranh thủ trao đổi số điện thoại.</w:t>
      </w:r>
    </w:p>
    <w:p>
      <w:pPr>
        <w:pStyle w:val="BodyText"/>
      </w:pPr>
      <w:r>
        <w:t xml:space="preserve">Thường Trấn Viễn ăn no rồi, bắt đầu chậm rãi uống canh.</w:t>
      </w:r>
    </w:p>
    <w:p>
      <w:pPr>
        <w:pStyle w:val="BodyText"/>
      </w:pPr>
      <w:r>
        <w:t xml:space="preserve">Bố Thường nói, “Sau này các con có dự định gì?”</w:t>
      </w:r>
    </w:p>
    <w:p>
      <w:pPr>
        <w:pStyle w:val="BodyText"/>
      </w:pPr>
      <w:r>
        <w:t xml:space="preserve">Lăng Bác Kim ngẩn ra, tức thì cam đoan, “Con định sau này cùng nhận lương hưu với sư phụ.”</w:t>
      </w:r>
    </w:p>
    <w:p>
      <w:pPr>
        <w:pStyle w:val="BodyText"/>
      </w:pPr>
      <w:r>
        <w:t xml:space="preserve">Bố Thường gật đầu nói, “Phải đó, làm cảnh sát có nguy hiểm, nhưng đãi ngộ cũng được.”</w:t>
      </w:r>
    </w:p>
    <w:p>
      <w:pPr>
        <w:pStyle w:val="BodyText"/>
      </w:pPr>
      <w:r>
        <w:t xml:space="preserve">Thường Trấn Viễn nói, “Gần đây bất động sản rất sốt.”</w:t>
      </w:r>
    </w:p>
    <w:p>
      <w:pPr>
        <w:pStyle w:val="BodyText"/>
      </w:pPr>
      <w:r>
        <w:t xml:space="preserve">Bố Thường đang gắp thức ăn thì khựng lại, đặt đũa xuống, “Một cái nghề phải có lợi ích dài lâu, nhất định phải có hoàn cảnh thị trường và khả năng ôm đồm tương đối vững vàng ổn định. Bất động sản ấy mà, bố thấy kiếm lợi nho nhỏ còn được chứ đừng dồn quá nhiều công sức vào.”</w:t>
      </w:r>
    </w:p>
    <w:p>
      <w:pPr>
        <w:pStyle w:val="BodyText"/>
      </w:pPr>
      <w:r>
        <w:t xml:space="preserve">Thường Trấn Viễn nói, “Đầu tư ngắn hạn, tích lũy nguồn vốn, rồi đầu tư vào công việc tương đối ổn định khác.”</w:t>
      </w:r>
    </w:p>
    <w:p>
      <w:pPr>
        <w:pStyle w:val="BodyText"/>
      </w:pPr>
      <w:r>
        <w:t xml:space="preserve">Lăng Bác Kim kinh ngạc quay sang nhìn hắn. Đây là lần đầu tiên cậu nghe được Thường Trấn Viễn có ý định chuyển nghề từ chính miệng hắn.</w:t>
      </w:r>
    </w:p>
    <w:p>
      <w:pPr>
        <w:pStyle w:val="BodyText"/>
      </w:pPr>
      <w:r>
        <w:t xml:space="preserve">Ánh mắt bố Thường du di giữa hắn và Lăng Bác Kim, “Chuyển nghề là mong muốn hay là dự định của con?”</w:t>
      </w:r>
    </w:p>
    <w:p>
      <w:pPr>
        <w:pStyle w:val="BodyText"/>
      </w:pPr>
      <w:r>
        <w:t xml:space="preserve">Thường Trấn Viễn nói không cần nghĩ ngợi, “Dự định.” Đúng thế, khi hắn cảm thấy vui sướng lúc thăng chức thì hắn đã biết mình có kỳ vọng, có thích thú đối với cái nghề cảnh sát này, song thứ kỳ vọng và thích thú này còn lâu mới triệt tiêu được sự lo ngại của hắn về tương lai.</w:t>
      </w:r>
    </w:p>
    <w:p>
      <w:pPr>
        <w:pStyle w:val="BodyText"/>
      </w:pPr>
      <w:r>
        <w:t xml:space="preserve">Bố Thường nói, “Bố hiểu rồi.”</w:t>
      </w:r>
    </w:p>
    <w:p>
      <w:pPr>
        <w:pStyle w:val="BodyText"/>
      </w:pPr>
      <w:r>
        <w:t xml:space="preserve">Tuy Lăng Bác Kim không tham dự vào nỗi đắn đo của Thường Trấn Viễn, nhưng đầu óc cậu nhạy bén, hơi suy luận là hiểu ý của hắn, khóe miệng vốn đang giương lên dần rũ xuống.</w:t>
      </w:r>
    </w:p>
    <w:p>
      <w:pPr>
        <w:pStyle w:val="BodyText"/>
      </w:pPr>
      <w:r>
        <w:t xml:space="preserve">“Kỳ thật, cái thứ quy tắc ấy mà, chính nó đã có giới hạn nhất định, huống hồ là loại quy tắc không công khai.” Bố Thường ngừng lại, khoát tay, “Chuyện thế này chỉ cần không bị túm thóp rõ ràng, thế là được rồi. Nên thế nào thì thế ấy thôi, các con cứ làm cảnh sát cho tốt vào, mấy chuyện khác khỏi phải để ý.”</w:t>
      </w:r>
    </w:p>
    <w:p>
      <w:pPr>
        <w:pStyle w:val="BodyText"/>
      </w:pPr>
      <w:r>
        <w:t xml:space="preserve">Thường Trấn Viễn bình tĩnh nhìn ông, thấy bố Thường chủ động cầm chén lên rồi mới cúi đầu uống canh.</w:t>
      </w:r>
    </w:p>
    <w:p>
      <w:pPr>
        <w:pStyle w:val="BodyText"/>
      </w:pPr>
      <w:r>
        <w:t xml:space="preserve">Bố Thường, “…”</w:t>
      </w:r>
    </w:p>
    <w:p>
      <w:pPr>
        <w:pStyle w:val="BodyText"/>
      </w:pPr>
      <w:r>
        <w:t xml:space="preserve">Lăng Bác Kim vội cầm chén mời rượu bố Thường.</w:t>
      </w:r>
    </w:p>
    <w:p>
      <w:pPr>
        <w:pStyle w:val="BodyText"/>
      </w:pPr>
      <w:r>
        <w:t xml:space="preserve">Bố Thường nói, “Đúng là con nhà người ta.”</w:t>
      </w:r>
    </w:p>
    <w:p>
      <w:pPr>
        <w:pStyle w:val="BodyText"/>
      </w:pPr>
      <w:r>
        <w:t xml:space="preserve">Thường Trấn Viễn nói, “Hôm nay con tới làm nền thôi.”</w:t>
      </w:r>
    </w:p>
    <w:p>
      <w:pPr>
        <w:pStyle w:val="BodyText"/>
      </w:pPr>
      <w:r>
        <w:t xml:space="preserve">Bố Thường cười mắng, “Con học cái kiểu câng câng này ở đâu thế?”</w:t>
      </w:r>
    </w:p>
    <w:p>
      <w:pPr>
        <w:pStyle w:val="BodyText"/>
      </w:pPr>
      <w:r>
        <w:t xml:space="preserve">Thường Trấn Viễn nói, “Đại học bôn ba.”</w:t>
      </w:r>
    </w:p>
    <w:p>
      <w:pPr>
        <w:pStyle w:val="BodyText"/>
      </w:pPr>
      <w:r>
        <w:t xml:space="preserve">Bố Thường vốn hơi canh cánh với thái độ hờ hững của hắn, nghe hắn nói thế thì nghĩ tới những cực khổ hắn phải chịu đựng, lặng lẽ thở dài, không nói nữa.</w:t>
      </w:r>
    </w:p>
    <w:p>
      <w:pPr>
        <w:pStyle w:val="BodyText"/>
      </w:pPr>
      <w:r>
        <w:t xml:space="preserve">Lăng Bác Kim đành phải chịu trách nhiệm khuấy động bầu không khí.</w:t>
      </w:r>
    </w:p>
    <w:p>
      <w:pPr>
        <w:pStyle w:val="BodyText"/>
      </w:pPr>
      <w:r>
        <w:t xml:space="preserve">Có cậu ở đây, nhìn chung bữa cơm này cũng êm thấm.</w:t>
      </w:r>
    </w:p>
    <w:p>
      <w:pPr>
        <w:pStyle w:val="BodyText"/>
      </w:pPr>
      <w:r>
        <w:t xml:space="preserve">Ăn cơm xong, Lăng Bác Kim chạy đi thanh toán, Thường Trấn Viễn tiễn bố Thường ra ngoài tiệm cơm.</w:t>
      </w:r>
    </w:p>
    <w:p>
      <w:pPr>
        <w:pStyle w:val="BodyText"/>
      </w:pPr>
      <w:r>
        <w:t xml:space="preserve">“Bình thường uống rượu ít, hút thuốc ít thôi ạ.” Thường Trấn Viễn nói.</w:t>
      </w:r>
    </w:p>
    <w:p>
      <w:pPr>
        <w:pStyle w:val="BodyText"/>
      </w:pPr>
      <w:r>
        <w:t xml:space="preserve">Ánh mắt bố Thường trông ngời sáng trên phông nền là ánh đèn nê-ông ban đêm, “Chà, con còn biết hiếu thuận cơ đấy.”</w:t>
      </w:r>
    </w:p>
    <w:p>
      <w:pPr>
        <w:pStyle w:val="BodyText"/>
      </w:pPr>
      <w:r>
        <w:t xml:space="preserve">Thường Trấn Viễn im lặng. Người sống hai đời, cộng lại bốn mươi mấy năm, hắn lại phải học lại môn học tình yêu và tình thân từ đầu, mà còn học một cách thận trọng dè dặt, sợ nói nhiều sai nhiều.</w:t>
      </w:r>
    </w:p>
    <w:p>
      <w:pPr>
        <w:pStyle w:val="BodyText"/>
      </w:pPr>
      <w:r>
        <w:t xml:space="preserve">Bố Thường nói, “Làm cảnh sát được không?”</w:t>
      </w:r>
    </w:p>
    <w:p>
      <w:pPr>
        <w:pStyle w:val="BodyText"/>
      </w:pPr>
      <w:r>
        <w:t xml:space="preserve">Thường Trấn Viễn nói, “Ngần ấy năm, quen rồi ạ.”</w:t>
      </w:r>
    </w:p>
    <w:p>
      <w:pPr>
        <w:pStyle w:val="BodyText"/>
      </w:pPr>
      <w:r>
        <w:t xml:space="preserve">Bố Thường gật đầu nói, “Kỳ thật con muốn kinh doanh cũng không phải không được, song phải chuẩn bị nhiều hơn. Đợi con chuẩn bị xong hết rồi thì hẵng nói lại với bố. Quan hệ và nguồn vốn, bố có thể nghĩ cách. Bất động sản không ổn định, đừng vươn tay quá dài.”</w:t>
      </w:r>
    </w:p>
    <w:p>
      <w:pPr>
        <w:pStyle w:val="BodyText"/>
      </w:pPr>
      <w:r>
        <w:t xml:space="preserve">Thú thực trước khi ra khỏi tiệm cơm, Thường Trấn Viễn đã bỏ ý nghĩ kinh doanh đi rồi. Lòng hắn suy cho cùng là đã già rồi, ham chơi biếng làm, đã không còn tâm sức và nghị lực để quyết đoán mở ra một chiến trường mới mẻ và lạ lẫm nữa, nếu bát cơm đang bưng giờ này có thể ăn yên ổn thì tiếp tục bưng thôi, nhưng lời nói của bố Thường vẫn khiến hắn cảm động vô cùng, “Con biết rồi ạ.”</w:t>
      </w:r>
    </w:p>
    <w:p>
      <w:pPr>
        <w:pStyle w:val="BodyText"/>
      </w:pPr>
      <w:r>
        <w:t xml:space="preserve">Bố Thường nói, “Mai bố phải về rồi, khỏi cần tới tiễn máy bay, bao giờ rảnh rỗi thì về thăm nhà.”</w:t>
      </w:r>
    </w:p>
    <w:p>
      <w:pPr>
        <w:pStyle w:val="BodyText"/>
      </w:pPr>
      <w:r>
        <w:t xml:space="preserve">“Dạ.”</w:t>
      </w:r>
    </w:p>
    <w:p>
      <w:pPr>
        <w:pStyle w:val="BodyText"/>
      </w:pPr>
      <w:r>
        <w:t xml:space="preserve">Bọn họ đang nói thì Lăng Bác Kim đi ra, bố Thường cầm tay cậu nói, “Bao giờ ông bà thông gia rảnh thì chúng ta gặp nhau ăn bữa cơm, không tổ chức được tiệc cưới thì ăn bữa tiệc nhà cũng được.”</w:t>
      </w:r>
    </w:p>
    <w:p>
      <w:pPr>
        <w:pStyle w:val="BodyText"/>
      </w:pPr>
      <w:r>
        <w:t xml:space="preserve">Lăng Bác Kim vui vẻ đồng ý.</w:t>
      </w:r>
    </w:p>
    <w:p>
      <w:pPr>
        <w:pStyle w:val="BodyText"/>
      </w:pPr>
      <w:r>
        <w:t xml:space="preserve">Bố Thường gọi điện cho tài xế, tài xế ở gần đó nhanh chóng lái xe tới đón.</w:t>
      </w:r>
    </w:p>
    <w:p>
      <w:pPr>
        <w:pStyle w:val="BodyText"/>
      </w:pPr>
      <w:r>
        <w:t xml:space="preserve">Thường Trấn Viễn và Lăng Bác Kim tiễn ông lên xe, đưa quà Lăng Bác Kim mua, tự tay đóng cửa lại, nhìn xe lái đi xa rồi mới lên xe của mình.</w:t>
      </w:r>
    </w:p>
    <w:p>
      <w:pPr>
        <w:pStyle w:val="BodyText"/>
      </w:pPr>
      <w:r>
        <w:t xml:space="preserve">Trước khi lên xe, Lăng Bác Kim mất tích một thời gian, mãi sau mới thấy cậu xách ba cái túi đen sì quay về, bỏ vào cốp xe.</w:t>
      </w:r>
    </w:p>
    <w:p>
      <w:pPr>
        <w:pStyle w:val="BodyText"/>
      </w:pPr>
      <w:r>
        <w:t xml:space="preserve">Thường Trấn Viễn nhíu mày, “Đó là gì thế?”</w:t>
      </w:r>
    </w:p>
    <w:p>
      <w:pPr>
        <w:pStyle w:val="BodyText"/>
      </w:pPr>
      <w:r>
        <w:t xml:space="preserve">Lăng Bác Kim cười nói, “Quà.”</w:t>
      </w:r>
    </w:p>
    <w:p>
      <w:pPr>
        <w:pStyle w:val="BodyText"/>
      </w:pPr>
      <w:r>
        <w:t xml:space="preserve">Thường Trấn Viễn nói, “Anh nhớ bố anh chỉ mang theo hai cái túi thôi mà.”</w:t>
      </w:r>
    </w:p>
    <w:p>
      <w:pPr>
        <w:pStyle w:val="BodyText"/>
      </w:pPr>
      <w:r>
        <w:t xml:space="preserve">Lăng Bác Kim ậm ờ, “Ừ, em sợ rách nên san ra một cái túi nữa.”</w:t>
      </w:r>
    </w:p>
    <w:p>
      <w:pPr>
        <w:pStyle w:val="BodyText"/>
      </w:pPr>
      <w:r>
        <w:t xml:space="preserve">Thường Trấn Viễn nhìn cậu, cười nói, “Em đảm thật.”</w:t>
      </w:r>
    </w:p>
    <w:p>
      <w:pPr>
        <w:pStyle w:val="BodyText"/>
      </w:pPr>
      <w:r>
        <w:t xml:space="preserve">Lăng Bác Kim ngẩn ra, cười theo, có điều nụ cười của cậu có thêm mấy phần ẩn ý.</w:t>
      </w:r>
    </w:p>
    <w:p>
      <w:pPr>
        <w:pStyle w:val="BodyText"/>
      </w:pPr>
      <w:r>
        <w:t xml:space="preserve">Hai người quay về khu dân cư, Thường Trấn Viễn đỗ xe xong tính đi xách túi thì thấy Lăng Bác Kim cầm mấy cái túi lao vùn vụt lên tầng.</w:t>
      </w:r>
    </w:p>
    <w:p>
      <w:pPr>
        <w:pStyle w:val="BodyText"/>
      </w:pPr>
      <w:r>
        <w:t xml:space="preserve">Hắn nhướn mày, lòng cũng hiêu hiểu rồi, tỉnh rụi đi lên tầng theo. Hai cái túi bố Thường tặng đặt trên bàn trà. Một túi là đồ bổ, một túi trừ đồ bổ ra còn có một cặp đồng hồ xa xỉ.</w:t>
      </w:r>
    </w:p>
    <w:p>
      <w:pPr>
        <w:pStyle w:val="BodyText"/>
      </w:pPr>
      <w:r>
        <w:t xml:space="preserve">Thường Trấn Viễn cầm đồng hồ trong tay, đi lên tầng hai nhưng phát hiện cửa bị khóa trái rồi. Hắn gõ cửa, bên trong không có động tĩnh gì, chỉ loáng thoáng nghe thấy tiếng nước rào rào truyền qua ván cửa.</w:t>
      </w:r>
    </w:p>
    <w:p>
      <w:pPr>
        <w:pStyle w:val="BodyText"/>
      </w:pPr>
      <w:r>
        <w:t xml:space="preserve">Qua một lúc, tiếng nước ngừng lại.</w:t>
      </w:r>
    </w:p>
    <w:p>
      <w:pPr>
        <w:pStyle w:val="BodyText"/>
      </w:pPr>
      <w:r>
        <w:t xml:space="preserve">Thường Trấn Viễn tựa vào lan can tầng hai, chờ rất kiên nhẫn, một lúc sau, cửa mở, nhưng không mở rộng ra.</w:t>
      </w:r>
    </w:p>
    <w:p>
      <w:pPr>
        <w:pStyle w:val="BodyText"/>
      </w:pPr>
      <w:r>
        <w:t xml:space="preserve">Thường Trấn Viễn đẩy cửa ra, trông thấy Lăng Bác Kim để trần người, chỉ quấn khăn tắm ngồi trên giường, trên ga giường có năm sáu chai rượu trắng nồng độ cao.</w:t>
      </w:r>
    </w:p>
    <w:p>
      <w:pPr>
        <w:pStyle w:val="BodyText"/>
      </w:pPr>
      <w:r>
        <w:t xml:space="preserve">“Sư phụ.” Lăng Bác Kim cười đến là rực rỡ và vô tội, “Tối nay mình ăn mừng nhé?”</w:t>
      </w:r>
    </w:p>
    <w:p>
      <w:pPr>
        <w:pStyle w:val="BodyText"/>
      </w:pPr>
      <w:r>
        <w:t xml:space="preserve">Thường Trấn Viễn cười lặng lẽ.</w:t>
      </w:r>
    </w:p>
    <w:p>
      <w:pPr>
        <w:pStyle w:val="BodyText"/>
      </w:pPr>
      <w:r>
        <w:t xml:space="preserve">Dù là trước hay sau khi biết Lăng Bác Kim không phải Từ Tắc Thừa, hình tượng của cậu ở trong suy nghĩ của hắn mãi là một tiểu hồ ly với bề ngoài thành thật xán lạn. Có điều hắn khi trước sẽ đề phòng tiểu hồ ly này, sợ bị cậu tợp ngược một phát, mà giờ lại muốn yêu chiều tiểu hồ ly này, chờ cậu chậm rãi trưởng thành, chậm rãi biến thành một con đại hồ ly.</w:t>
      </w:r>
    </w:p>
    <w:p>
      <w:pPr>
        <w:pStyle w:val="BodyText"/>
      </w:pPr>
      <w:r>
        <w:t xml:space="preserve">Có điều trong quá trình ấy, hắn nên cho cậu chút ngon ngọt, để cậu quẫy sướng chút, hay là o ép cậu để cậu phát triển nhanh hơn?</w:t>
      </w:r>
    </w:p>
    <w:p>
      <w:pPr>
        <w:pStyle w:val="BodyText"/>
      </w:pPr>
      <w:r>
        <w:t xml:space="preserve">“Sư phụ.” Tiểu hồ ly dạt dào hào hứng thúc giục người nào đó lâm trận không tiến.</w:t>
      </w:r>
    </w:p>
    <w:p>
      <w:pPr>
        <w:pStyle w:val="BodyText"/>
      </w:pPr>
      <w:r>
        <w:t xml:space="preserve">Ánh mắt Thường Trấn Viễn lập lòe, tiến về trước một bước, trở tay đóng cửa lại…</w:t>
      </w:r>
    </w:p>
    <w:p>
      <w:pPr>
        <w:pStyle w:val="BodyText"/>
      </w:pPr>
      <w:r>
        <w:t xml:space="preserve">-Hết-</w:t>
      </w:r>
    </w:p>
    <w:p>
      <w:pPr>
        <w:pStyle w:val="Compact"/>
      </w:pPr>
      <w:r>
        <w:t xml:space="preserve">[1] Bác Kim và Bạch kim đồng âm [bójī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buoc-nham-duong-ng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1d03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ước Nhầm Đường Ngay</dc:title>
  <dc:creator/>
</cp:coreProperties>
</file>